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152.png" ContentType="image/png"/>
  <Override PartName="/word/media/rId163.png" ContentType="image/png"/>
  <Override PartName="/word/media/rId158.png" ContentType="image/png"/>
  <Override PartName="/word/media/rId135.png" ContentType="image/png"/>
  <Override PartName="/word/media/rId140.png" ContentType="image/png"/>
  <Override PartName="/word/media/rId146.png" ContentType="image/png"/>
  <Override PartName="/word/media/rId333.png" ContentType="image/png"/>
  <Override PartName="/word/media/rId3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348</w:t>
      </w:r>
      <w:r>
        <w:t xml:space="preserve"> </w:t>
      </w:r>
      <w:r>
        <w:t xml:space="preserve">Ayette</w:t>
      </w:r>
      <w:r>
        <w:t xml:space="preserve"> </w:t>
      </w:r>
      <w:r>
        <w:t xml:space="preserve">19</w:t>
      </w:r>
      <w:r>
        <w:t xml:space="preserve"> </w:t>
      </w:r>
      <w:r>
        <w:t xml:space="preserve">Sistemi</w:t>
      </w:r>
    </w:p>
    <w:p>
      <w:pPr>
        <w:pStyle w:val="Author"/>
      </w:pPr>
      <w:r>
        <w:t xml:space="preserve">Gökmen</w:t>
      </w:r>
      <w:r>
        <w:t xml:space="preserve"> </w:t>
      </w:r>
      <w:r>
        <w:t xml:space="preserve">Altay</w:t>
      </w:r>
    </w:p>
    <w:p>
      <w:pPr>
        <w:pStyle w:val="Date"/>
      </w:pPr>
      <w:r>
        <w:t xml:space="preserve">2019-09-07</w:t>
      </w:r>
    </w:p>
    <w:bookmarkStart w:id="21" w:name="preface"/>
    <w:p>
      <w:pPr>
        <w:pStyle w:val="Heading1"/>
      </w:pPr>
      <w:r>
        <w:rPr>
          <w:rStyle w:val="SectionNumber"/>
        </w:rPr>
        <w:t xml:space="preserve">1</w:t>
      </w:r>
      <w:r>
        <w:tab/>
      </w:r>
      <w:r>
        <w:t xml:space="preserve">Önsöz</w:t>
      </w:r>
    </w:p>
    <w:p>
      <w:pPr>
        <w:pStyle w:val="FirstParagraph"/>
      </w:pPr>
      <w:r>
        <w:rPr>
          <w:iCs/>
          <w:i/>
        </w:rPr>
        <w:t xml:space="preserve">Not: Bu kitap, orijinali İngilizce yazılmış olan</w:t>
      </w:r>
      <w:r>
        <w:rPr>
          <w:iCs/>
          <w:i/>
        </w:rPr>
        <w:t xml:space="preserve"> </w:t>
      </w:r>
      <w:r>
        <w:rPr>
          <w:iCs/>
          <w:i/>
        </w:rPr>
        <w:t xml:space="preserve">“</w:t>
      </w:r>
      <w:r>
        <w:rPr>
          <w:iCs/>
          <w:i/>
        </w:rPr>
        <w:t xml:space="preserve">Reproducible Miracle</w:t>
      </w:r>
      <w:r>
        <w:rPr>
          <w:iCs/>
          <w:i/>
        </w:rPr>
        <w:t xml:space="preserve">”</w:t>
      </w:r>
      <w:r>
        <w:rPr>
          <w:iCs/>
          <w:i/>
        </w:rPr>
        <w:t xml:space="preserve"> </w:t>
      </w:r>
      <w:r>
        <w:rPr>
          <w:iCs/>
          <w:i/>
        </w:rPr>
        <w:t xml:space="preserve">adlı kitabımın Türkçe çevirisidir. Kitabımın linki:</w:t>
      </w:r>
      <w:r>
        <w:rPr>
          <w:iCs/>
          <w:i/>
        </w:rPr>
        <w:t xml:space="preserve"> </w:t>
      </w:r>
      <w:hyperlink r:id="rId20">
        <w:r>
          <w:rPr>
            <w:rStyle w:val="Hyperlink"/>
            <w:iCs/>
            <w:i/>
          </w:rPr>
          <w:t xml:space="preserve">bookdown.org/gokmenaltay19/Quran19</w:t>
        </w:r>
      </w:hyperlink>
      <w:r>
        <w:rPr>
          <w:iCs/>
          <w:i/>
        </w:rPr>
        <w:t xml:space="preserve">. Çeviri 2023 sonlarında, Yapay Genel Zeka, teknolojileri kullanılarak otomatik yapıldığından üslubu da biraz yapay olabileceği gibi, bazı çeviri hataları da söz konusu olabilir. Dolayısıyla, sorunlu görülebilen yerler olursa, İngilizce orijinal metinden orijinal ifadelere bakılmasını öneririm. Çevirinin doğruluğu hakkında henüz kapsamlı bir çalışma veya herhangi bir editör incelemesi yapılmamıştır. İlerleyen zamanlarda, özellikle okuyuculardan ve gönüllülerden gelebilecek düzeltme önerileriyle çeviride iyileştirmeler yapılabilir.</w:t>
      </w:r>
    </w:p>
    <w:p>
      <w:pPr>
        <w:pStyle w:val="BodyText"/>
      </w:pPr>
      <w:r>
        <w:t xml:space="preserve">Bu kitap, yaklaşık 1387 yıl önce (632) tamamlanmış bir kitapta keşfettiğim, test ettiğim ve tanıklık ettiğim yeniden üretilebilir kodlama delilleri ile 19 tabanlı sistemi sunar. Bu kitabın ilk yayınlanma tarihi (2019) ile kıyaslandığında, bulduğum çoğu kodlama sadece bilgisayarların icadıyla pratik olarak gerçekleştirilebilirdi. Bu kitapta sadece 19 tabanlı kodlamaların bazı mucizevi örneklerine tanıklık etmeyecek, ayrıca her kodlama delili ile birlikte vereceğim R programlama kodlarını çalıştırarak kendiniz kolayca test etme imkanına da sahip olacaksınız. Bu, kitapta sunulan tüm delillerin kolayca</w:t>
      </w:r>
      <w:r>
        <w:t xml:space="preserve"> </w:t>
      </w:r>
      <w:r>
        <w:rPr>
          <w:iCs/>
          <w:i/>
        </w:rPr>
        <w:t xml:space="preserve">yeniden üretilebilir</w:t>
      </w:r>
      <w:r>
        <w:t xml:space="preserve"> </w:t>
      </w:r>
      <w:r>
        <w:t xml:space="preserve">olduğu anlamına gelir. Bu nedenle kitabın başlığı İngilizce olarak</w:t>
      </w:r>
      <w:r>
        <w:t xml:space="preserve"> </w:t>
      </w:r>
      <w:r>
        <w:t xml:space="preserve">“</w:t>
      </w:r>
      <w:r>
        <w:t xml:space="preserve">Reproducible Miracle</w:t>
      </w:r>
      <w:r>
        <w:t xml:space="preserve">”</w:t>
      </w:r>
      <w:r>
        <w:t xml:space="preserve"> </w:t>
      </w:r>
      <w:r>
        <w:t xml:space="preserve">yani</w:t>
      </w:r>
      <w:r>
        <w:t xml:space="preserve"> </w:t>
      </w:r>
      <w:r>
        <w:t xml:space="preserve">“</w:t>
      </w:r>
      <w:r>
        <w:rPr>
          <w:iCs/>
          <w:i/>
        </w:rPr>
        <w:t xml:space="preserve">Yeniden Üretilebilir Mucize</w:t>
      </w:r>
      <w:r>
        <w:t xml:space="preserve">”</w:t>
      </w:r>
      <w:r>
        <w:t xml:space="preserve">. 19 Sistemi kodlarını mantık kontrolü için analiz edebilir ve hatta göz önünde bulundurduğunuz kitabın metni üzerinde kendi farklı hipotezlerinizi denemek için değiştirebilirsiniz. 19 tabanlı sistemi keşfettiğim kitap, Allah’ın kelamı olduğunu, Allah tarafından tüm insanlığa son ve nihai mesaj olarak gönderildiğini ve ayrıca her zaman Allah tarafından korunacağını ve bu nedenle değişmeden kalacağını belirtir. Bu kitap, dünya nüfusunun yaklaşık %24’ünü oluşturan, yaklaşık 1.8 milyar takipçisi olan İslam dininin kitabı olan Kuran’dır. Kuran metninin 19 sayısı üzerine kodlamalarına dayalı birçok yeniden üretilebilir sistem kod delillerini bu kitapta sunacağım. Bu sistem, sadece bilgisayarların icadıyla gerçekleştirilebilir ve pratik olarak test edilebilir, dolayısıyla mucizevidir.</w:t>
      </w:r>
    </w:p>
    <w:p>
      <w:pPr>
        <w:pStyle w:val="BodyText"/>
      </w:pPr>
      <w:r>
        <w:t xml:space="preserve">Bildiğim kadarıyla, bu kitapta sunulan neredeyse tüm 19 tabanlı kodlama delilleri, ilk defa tarafımdan hipotezlenmiş, test edilmiş ve tanıklık edilmiş olup, bu kitapta ilk defa açıklanacaktır. Eğer daha sonra bu delillerin herhangi birinin daha önce literatürde mevcut olduğunu fark edersem, bu bilgiyi kitabın internet sürümünde güncelleyeceğim. Bu nedenle, bu kitap, Kuran metnindeki 19 tabanlı kodlamaların delillerini test etmek için kolayca test edilebilir ve yeniden üretilebilir kodlar sunan ilk kitaptır.</w:t>
      </w:r>
    </w:p>
    <w:p>
      <w:pPr>
        <w:pStyle w:val="BodyText"/>
      </w:pPr>
      <w:r>
        <w:t xml:space="preserve">Ayrıca, bu kitap, yaklaşık 632 yılından bu yana Arapça olarak iletilen Kuran’ın</w:t>
      </w:r>
      <w:r>
        <w:t xml:space="preserve"> </w:t>
      </w:r>
      <w:r>
        <w:rPr>
          <w:bCs/>
          <w:b/>
        </w:rPr>
        <w:t xml:space="preserve">tam metnini</w:t>
      </w:r>
      <w:r>
        <w:t xml:space="preserve"> </w:t>
      </w:r>
      <w:r>
        <w:t xml:space="preserve">kullanır. Toplamda</w:t>
      </w:r>
      <w:r>
        <w:t xml:space="preserve"> </w:t>
      </w:r>
      <w:r>
        <w:rPr>
          <w:bCs/>
          <w:b/>
        </w:rPr>
        <w:t xml:space="preserve">6348 ayet içerir, bunlar 6236 numaralandırılmış ayet ve 112 numarasız tekrarlanan Besmele ayetlerini</w:t>
      </w:r>
      <w:r>
        <w:t xml:space="preserve"> </w:t>
      </w:r>
      <w:r>
        <w:t xml:space="preserve">içerir. Özellikle, Kuran metni olarak en yaygın olan ve yaklaşık %97 Müslüman tarafından kullanılan</w:t>
      </w:r>
      <w:r>
        <w:t xml:space="preserve"> </w:t>
      </w:r>
      <w:r>
        <w:rPr>
          <w:iCs/>
          <w:i/>
        </w:rPr>
        <w:t xml:space="preserve">Hafs mushaf</w:t>
      </w:r>
      <w:r>
        <w:t xml:space="preserve">’ı kullanıyorum. Burada, Kuran’ın hiçbir kısmını, hatta orijinal metnin hiçbir harfini değiştirmediğimi veya manipüle etmediğimi beyan ediyorum. Bu nedenle, bu kitap, ne yazık ki, yazarı ve takipçileri tarafından kendi uydurulmuş 19 sistem iddialarına ulaşmak için metnini manipüle ettikleri, yani 2 ayet attıkları, Kuran metni üzerindeki eski ve görece meşhur (sahte) 19 Sistemi iddialarıyla hiçbir ilgisi yoktur ve hatta onun sahteliğini ifşa eder. Çünkü, hesaplanan sayıların 19’a uymasını göstermek için metin manipüle edildiğinde, artık orijinal metnin delili değil, manipülatörlerin uydurulmuş bir numeroloji çalışması oluyor. Sonuçta, verileri manipüle ederek istenen bir sonuca ulaşmak şaşırtıcı değil! Veri bilimciler bu durumu açıklamak için sık sık bir Nobel ekonomistin bu ünlü alıntısını kullanır:</w:t>
      </w:r>
    </w:p>
    <w:p>
      <w:pPr>
        <w:pStyle w:val="BlockText"/>
      </w:pPr>
      <w:r>
        <w:t xml:space="preserve">“</w:t>
      </w:r>
      <w:r>
        <w:t xml:space="preserve">Verilere yeterince uzun süre işkence ederseniz, her şeyi itiraf ederler.</w:t>
      </w:r>
      <w:r>
        <w:t xml:space="preserve">”</w:t>
      </w:r>
      <w:r>
        <w:t xml:space="preserve"> </w:t>
      </w:r>
      <w:r>
        <w:t xml:space="preserve">- Ronald Coase</w:t>
      </w:r>
    </w:p>
    <w:p>
      <w:pPr>
        <w:pStyle w:val="FirstParagraph"/>
      </w:pPr>
      <w:r>
        <w:t xml:space="preserve">Bu nedenle, metin verilerini analiz etmekle ilgili bilimsel bir yaklaşımı sağlamak için, bu kitabın ilk yayın tarihi olan 2019’dan itibaren 1387 (19x73) yıl önce tamamen vahyedildiği şekilde ve yazıldığı şekilde elimizde</w:t>
      </w:r>
      <w:r>
        <w:t xml:space="preserve"> </w:t>
      </w:r>
      <w:r>
        <w:rPr>
          <w:iCs/>
          <w:i/>
        </w:rPr>
        <w:t xml:space="preserve">olduğu gibi</w:t>
      </w:r>
      <w:r>
        <w:t xml:space="preserve"> </w:t>
      </w:r>
      <w:r>
        <w:t xml:space="preserve">mevcut olan Kuran metnini kullanıyorum. Bu arada, 1387’nin rakam toplamı (1+3+8+7) da 19’dur. Bu iki basit tarih örneği sadece benim için oldukça ilginçtir ve bu yüzden bu iki ilginç kod örneğini delil olarak değil, sadece kendim için ilginç gerçekler olarak belirtiyorum çünkü sistemin keşif tarihini, Allah’tan başka, sadece ben kesin olarak bilebilirim.</w:t>
      </w:r>
    </w:p>
    <w:p>
      <w:pPr>
        <w:pStyle w:val="BodyText"/>
      </w:pPr>
      <w:r>
        <w:t xml:space="preserve">Ana konuya geri dönersek, orijinal metni değiştirmediğimi ve hatta tek bir harfine bile dokunmadığımı tekrar beyan ediyorum. Ayrıca, Arapça konuşan herhangi biri tarafından büyük ölçüde (Arapça)</w:t>
      </w:r>
      <w:r>
        <w:t xml:space="preserve"> </w:t>
      </w:r>
      <w:r>
        <w:rPr>
          <w:iCs/>
          <w:i/>
        </w:rPr>
        <w:t xml:space="preserve">okuma yazma bilmeyen</w:t>
      </w:r>
      <w:r>
        <w:t xml:space="preserve"> </w:t>
      </w:r>
      <w:r>
        <w:t xml:space="preserve">olarak kabul edileceğimi belirtmekte fayda var çünkü metinde yardımcı noktalama işaretleri mevcutsa Kuran’ı biraz okuyabiliyorum ama ezberlediğim bazı ayetleri dışında Arapça’sından anlamıyorum. Sadece İngilizce ve Türkçeyi tamamen anlayabiliyorum. Kitabı yayınladığım tarihe kadar bilgisayarda tek bir Arapça kelime bile yazmamıştım. Bu kodudaki bilgi eksikliğimin kitabın sonunda ne kadar faydalı olduğunu tartışacağım, ama kısacası, bu durum beni Kuran metnini olduğu gibi doğrudan matematiksel ve algoritmik testlerle neredeyse anlamına ve diline kör bir şekilde ve sadece ana metin sayıları üzerinden bilgisayar programlaması kullanarak analiz etmeye zorlamıştır. Müdahale etmek istesem bile, Arapça bir metne müdahale etme bilgim yoktu. Bu durum, herhangi bir bilimsel bilgiye sahip olan herkesin Kuran metninin 19 tabanlı kodlama sistemini çözebileceğini ve bunun sadece Arapça konuşanlar için bir sır olmadığını da kanıtlıyor. Herhangi bir araştırmacının yapabileceği gibi, Kuran’ın saf metnini tanzil.net/download adresinden indirdim ve aklımda olan bazı kendi hipotezlerimi test ettim. Yaklaşımım herkes tarafından yeniden üretilebilir olduğu ve ayrıca tanıklık ettiğim kod delilleri miktarı çok fazla ve kurala dayalı olduğu için, tüm bu delilleri kolayca yeniden üretilebilir testlerle yani kanıtlarıyla birlikte yazmaya karar verdim. Ve bu kitap başlığı, kanımca, olduğu gibi olmaya zorladığı için</w:t>
      </w:r>
      <w:r>
        <w:t xml:space="preserve"> </w:t>
      </w:r>
      <w:r>
        <w:t xml:space="preserve">“</w:t>
      </w:r>
      <w:r>
        <w:t xml:space="preserve">Reproducible Miracle</w:t>
      </w:r>
      <w:r>
        <w:t xml:space="preserve">”</w:t>
      </w:r>
      <w:r>
        <w:t xml:space="preserve"> </w:t>
      </w:r>
      <w:r>
        <w:t xml:space="preserve">olarak ortaya çıktı.</w:t>
      </w:r>
    </w:p>
    <w:bookmarkEnd w:id="21"/>
    <w:bookmarkStart w:id="28" w:name="intro"/>
    <w:p>
      <w:pPr>
        <w:pStyle w:val="Heading1"/>
      </w:pPr>
      <w:r>
        <w:rPr>
          <w:rStyle w:val="SectionNumber"/>
        </w:rPr>
        <w:t xml:space="preserve">2</w:t>
      </w:r>
      <w:r>
        <w:tab/>
      </w:r>
      <w:r>
        <w:t xml:space="preserve">Kitaba genel bir giriş</w:t>
      </w:r>
    </w:p>
    <w:p>
      <w:pPr>
        <w:pStyle w:val="FirstParagraph"/>
      </w:pPr>
      <w:r>
        <w:t xml:space="preserve">Bu kitabın başlığı sayısal olarak kodlanmıştır.</w:t>
      </w:r>
    </w:p>
    <w:p>
      <w:pPr>
        <w:pStyle w:val="BodyText"/>
      </w:pPr>
      <w:r>
        <w:t xml:space="preserve">Bilgisayar veya baskı teknolojisinin henüz var olmadığı eski zamanlarda yaşadığınızı ve kitapların elle yazıldığı bir dönemde olduğunuzu hayal edin. İnsanlığın yeryüzündeki iyiliği için çok önemli bir kitap yazıyorsunuz. Kötülüğün taraftarları da, insanlığın hayranı olmadıklarından bu iyi mesajı bozmak için yollar arıyorlar. Üzerinde ondokuz. Üstüne üstlük, siz artık hayatta olmasanız bile, kitabınızın ilerideki kopyalarında yayıncılar tarafından tek bir harfinin bile değiştirilmediğinden emin olmak istiyorsunuz. Bunu nasıl başarabilirsiniz? Eski zamanlarda iletişimin oldukça sınırlı ve bozulmalara açık olduğundan bahsetmiyorum bile.</w:t>
      </w:r>
    </w:p>
    <w:p>
      <w:pPr>
        <w:pStyle w:val="BodyText"/>
      </w:pPr>
      <w:r>
        <w:t xml:space="preserve">Bu arada, bu kitabın başlığının kodlamasını şimdiye kadar fark edebilip ve mesajı alabildiniz mi? Eğer henüz fark etmediyseniz, sonra açıklayacağım ya da bir kez daha deneyebilirsiniz! Şimdilik konuya daha alakalı bir teknik örnek ile geri dönelim.</w:t>
      </w:r>
    </w:p>
    <w:bookmarkStart w:id="22" w:name="teknik-kodlama-örneği"/>
    <w:p>
      <w:pPr>
        <w:pStyle w:val="Heading2"/>
      </w:pPr>
      <w:r>
        <w:rPr>
          <w:rStyle w:val="SectionNumber"/>
        </w:rPr>
        <w:t xml:space="preserve">2.1</w:t>
      </w:r>
      <w:r>
        <w:tab/>
      </w:r>
      <w:r>
        <w:t xml:space="preserve">Teknik kodlama örneği</w:t>
      </w:r>
    </w:p>
    <w:p>
      <w:pPr>
        <w:pStyle w:val="FirstParagraph"/>
      </w:pPr>
      <w:r>
        <w:t xml:space="preserve">Bu sorun, bilimdeki telekomünikasyon alanında</w:t>
      </w:r>
      <w:r>
        <w:t xml:space="preserve"> </w:t>
      </w:r>
      <w:r>
        <w:rPr>
          <w:iCs/>
          <w:i/>
        </w:rPr>
        <w:t xml:space="preserve">Error Control Coding</w:t>
      </w:r>
      <w:r>
        <w:t xml:space="preserve"> </w:t>
      </w:r>
      <w:r>
        <w:t xml:space="preserve">yani</w:t>
      </w:r>
      <w:r>
        <w:t xml:space="preserve"> </w:t>
      </w:r>
      <w:r>
        <w:rPr>
          <w:iCs/>
          <w:i/>
        </w:rPr>
        <w:t xml:space="preserve">hata kontrol kodlaması</w:t>
      </w:r>
      <w:r>
        <w:t xml:space="preserve"> </w:t>
      </w:r>
      <w:r>
        <w:t xml:space="preserve">(ECC) ile benzerdir. Temelde, sinyaller verici tarafta tellerle, havayla veya başka herhangi bir ortamda gönderildiğinde, çeşitli kaynaklardan gelen gürültü tarafından doğal olarak bozulurlar. Bu, iletilen sinyalin alıcı tarafta bozuk olarak alınmasına neden olur. Sonuç olarak, orijinal iletilen mesajdan farklı yanlış bir mesaj alınır. ECC, bu belirli sorunla özellikle ilgilenen bir telekomünikasyon alanıdır. Örnek olarak, ECC’nin çok basit bir algoritması olan</w:t>
      </w:r>
      <w:r>
        <w:t xml:space="preserve"> </w:t>
      </w:r>
      <w:r>
        <w:rPr>
          <w:iCs/>
          <w:i/>
        </w:rPr>
        <w:t xml:space="preserve">prite kontrol kodları</w:t>
      </w:r>
      <w:r>
        <w:t xml:space="preserve">, bazı iletişim protokollerinde hala kullanılmaktadır. Uygulamasına bir örnek olarak, verici tarafından iki basamaklı ikili sayılar 1 ve 0’ı göndermek istediğimizi varsayalım. Yani gönderilecek mesaj</w:t>
      </w:r>
      <w:r>
        <w:t xml:space="preserve"> </w:t>
      </w:r>
      <w:r>
        <w:t xml:space="preserve">“</w:t>
      </w:r>
      <w:r>
        <w:t xml:space="preserve">10</w:t>
      </w:r>
      <w:r>
        <w:t xml:space="preserve">”</w:t>
      </w:r>
      <w:r>
        <w:t xml:space="preserve">. Bu ondalık on değil, iki ikili tabanda ikili bir ve sıfırdır. Bu mesajı olduğu gibi gönderirsek ve ikili dijitlerden (bitler) biri bozulup iletim sırasında değişirse, alıcı tarafta orijinal</w:t>
      </w:r>
      <w:r>
        <w:t xml:space="preserve"> </w:t>
      </w:r>
      <w:r>
        <w:t xml:space="preserve">“</w:t>
      </w:r>
      <w:r>
        <w:t xml:space="preserve">10</w:t>
      </w:r>
      <w:r>
        <w:t xml:space="preserve">”</w:t>
      </w:r>
      <w:r>
        <w:t xml:space="preserve"> </w:t>
      </w:r>
      <w:r>
        <w:t xml:space="preserve">mesajı yerine yanlış bir mesaj olarak, mesela,</w:t>
      </w:r>
      <w:r>
        <w:t xml:space="preserve"> </w:t>
      </w:r>
      <w:r>
        <w:t xml:space="preserve">“</w:t>
      </w:r>
      <w:r>
        <w:t xml:space="preserve">11</w:t>
      </w:r>
      <w:r>
        <w:t xml:space="preserve">”</w:t>
      </w:r>
      <w:r>
        <w:t xml:space="preserve"> </w:t>
      </w:r>
      <w:r>
        <w:t xml:space="preserve">alabiliriz.</w:t>
      </w:r>
      <w:r>
        <w:t xml:space="preserve"> </w:t>
      </w:r>
      <w:r>
        <w:rPr>
          <w:iCs/>
          <w:i/>
        </w:rPr>
        <w:t xml:space="preserve">Verici tarafa mesajın doğru olup olmadığını sormadan</w:t>
      </w:r>
      <w:r>
        <w:t xml:space="preserve">, mesajın doğru alınıp alınmadığını bilemeyiz. Çünkü bu, uzaktan iletişimi anlamsız kılacağı için vericiye soramayız. Doğru mesajı doğrudan sorabilecek kabiliyete sahip olsaydık, ilk başta neden mesajı uzaktan gönderelim ki.</w:t>
      </w:r>
    </w:p>
    <w:p>
      <w:pPr>
        <w:pStyle w:val="BodyText"/>
      </w:pPr>
      <w:r>
        <w:t xml:space="preserve">ECC bilimi bu sorun için çözümler sunar. Bu sefer, ECC’nin bir algoritmasını kullanalım ve</w:t>
      </w:r>
      <w:r>
        <w:t xml:space="preserve"> </w:t>
      </w:r>
      <w:r>
        <w:t xml:space="preserve">“</w:t>
      </w:r>
      <w:r>
        <w:t xml:space="preserve">10</w:t>
      </w:r>
      <w:r>
        <w:t xml:space="preserve">”</w:t>
      </w:r>
      <w:r>
        <w:t xml:space="preserve"> </w:t>
      </w:r>
      <w:r>
        <w:t xml:space="preserve">örnek mesajını basit bir</w:t>
      </w:r>
      <w:r>
        <w:t xml:space="preserve"> </w:t>
      </w:r>
      <w:r>
        <w:rPr>
          <w:iCs/>
          <w:i/>
        </w:rPr>
        <w:t xml:space="preserve">çift</w:t>
      </w:r>
      <w:r>
        <w:t xml:space="preserve"> </w:t>
      </w:r>
      <w:r>
        <w:t xml:space="preserve">parite kontrol algoritması ile kodlayalım. Orijinal iki bitlik mesaj</w:t>
      </w:r>
      <w:r>
        <w:t xml:space="preserve"> </w:t>
      </w:r>
      <w:r>
        <w:t xml:space="preserve">“</w:t>
      </w:r>
      <w:r>
        <w:t xml:space="preserve">10</w:t>
      </w:r>
      <w:r>
        <w:t xml:space="preserve">”</w:t>
      </w:r>
      <w:r>
        <w:t xml:space="preserve"> </w:t>
      </w:r>
      <w:r>
        <w:t xml:space="preserve">yerine, mesajın sonuna bir fazladan basamak</w:t>
      </w:r>
      <w:r>
        <w:t xml:space="preserve"> </w:t>
      </w:r>
      <w:r>
        <w:rPr>
          <w:bCs/>
          <w:b/>
        </w:rPr>
        <w:t xml:space="preserve">ekleyerek</w:t>
      </w:r>
      <w:r>
        <w:t xml:space="preserve"> </w:t>
      </w:r>
      <w:r>
        <w:t xml:space="preserve">“</w:t>
      </w:r>
      <w:r>
        <w:t xml:space="preserve">101</w:t>
      </w:r>
      <w:r>
        <w:t xml:space="preserve">”</w:t>
      </w:r>
      <w:r>
        <w:t xml:space="preserve"> </w:t>
      </w:r>
      <w:r>
        <w:t xml:space="preserve">olarak kodlayalım. Bu, mesajdaki tüm basamakların toplamını iki yapan, yani başka bir deyişle şimdi 2’nin katı olan çift bir sayı yapar. Eklenen son bit (ikili tabanda), hata oluştuğunda</w:t>
      </w:r>
      <w:r>
        <w:t xml:space="preserve"> </w:t>
      </w:r>
      <w:r>
        <w:rPr>
          <w:bCs/>
          <w:b/>
        </w:rPr>
        <w:t xml:space="preserve">algılamak</w:t>
      </w:r>
      <w:r>
        <w:t xml:space="preserve"> </w:t>
      </w:r>
      <w:r>
        <w:t xml:space="preserve">için eklediğimiz parite bitidir. Böylece, alıcı tarafında, orijinal mesajın her zaman çift-parite kontrol algoritması ile kodlandığını bildiğimiz bir kodlama sistemimiz varsa, vericiye sormadan alıcı tarafta mesajın bozulup bozulmadığını belli bir seviyede anlayabiliriz. Örnek bir hata olayı olarak, diyelim ki mesaj yine bir bit tarafından bozuldu ve orijinal iletilen ve kodlanan mesaj</w:t>
      </w:r>
      <w:r>
        <w:t xml:space="preserve"> </w:t>
      </w:r>
      <w:r>
        <w:t xml:space="preserve">“</w:t>
      </w:r>
      <w:r>
        <w:t xml:space="preserve">101</w:t>
      </w:r>
      <w:r>
        <w:t xml:space="preserve">”</w:t>
      </w:r>
      <w:r>
        <w:t xml:space="preserve"> </w:t>
      </w:r>
      <w:r>
        <w:t xml:space="preserve">yerine</w:t>
      </w:r>
      <w:r>
        <w:t xml:space="preserve"> </w:t>
      </w:r>
      <w:r>
        <w:t xml:space="preserve">“</w:t>
      </w:r>
      <w:r>
        <w:t xml:space="preserve">111</w:t>
      </w:r>
      <w:r>
        <w:t xml:space="preserve">”</w:t>
      </w:r>
      <w:r>
        <w:t xml:space="preserve"> </w:t>
      </w:r>
      <w:r>
        <w:t xml:space="preserve">olarak aldık. Alıcı, artık iletişimde bir ECC sistemi olduğu için basamakların toplamını kontrol eder. Toplam 3 ve bu, iletişim sisteminin kodlama kuralına göre her zaman olması gerektiği gibi çift bir mesaj değil. Bu nedenle, kodlanmış iletişimin sistemine dayanarak, alıcı mesajın hata içerdiğini algılar ve bu basit durumda bu mesaja güvenmez ve onu yok sayar. ECC, çok daha karmaşık hataları da düzeltebilen algoritmaları da içeren geniş bir alandır.</w:t>
      </w:r>
    </w:p>
    <w:p>
      <w:pPr>
        <w:pStyle w:val="BodyText"/>
      </w:pPr>
      <w:r>
        <w:t xml:space="preserve">Bu basit ECC örneğinde, kuralların bir kümesini tanımlayan bir algoritma gözlemledik ve aynı zamanda</w:t>
      </w:r>
      <w:r>
        <w:t xml:space="preserve"> </w:t>
      </w:r>
      <w:r>
        <w:rPr>
          <w:bCs/>
          <w:b/>
        </w:rPr>
        <w:t xml:space="preserve">eklemleme</w:t>
      </w:r>
      <w:r>
        <w:t xml:space="preserve"> </w:t>
      </w:r>
      <w:r>
        <w:t xml:space="preserve">işlemini de algoritmanın bir parçası olarak gözlemledik. Böyle bir tasarıma sahip iletişim genellikle bir iletişim</w:t>
      </w:r>
      <w:r>
        <w:t xml:space="preserve"> </w:t>
      </w:r>
      <w:r>
        <w:rPr>
          <w:bCs/>
          <w:b/>
        </w:rPr>
        <w:t xml:space="preserve">sistemi</w:t>
      </w:r>
      <w:r>
        <w:t xml:space="preserve"> </w:t>
      </w:r>
      <w:r>
        <w:t xml:space="preserve">olarak adlandırılır.</w:t>
      </w:r>
    </w:p>
    <w:p>
      <w:pPr>
        <w:pStyle w:val="BodyText"/>
      </w:pPr>
      <w:r>
        <w:t xml:space="preserve">İlginç bir şekilde, benim de tam olarak ECC alanında doktoram var ve hatta telekomünikasyon alanında kendi ECC algoritmalarımı geliştirdim ve yayınladım</w:t>
      </w:r>
      <w:r>
        <w:t xml:space="preserve"> </w:t>
      </w:r>
      <w:r>
        <w:t xml:space="preserve">(</w:t>
      </w:r>
      <w:hyperlink w:anchor="ref-ALTAY2006">
        <w:r>
          <w:rPr>
            <w:rStyle w:val="Hyperlink"/>
          </w:rPr>
          <w:t xml:space="preserve">Altay and et.al. 2006a</w:t>
        </w:r>
      </w:hyperlink>
      <w:r>
        <w:t xml:space="preserve">)</w:t>
      </w:r>
      <w:r>
        <w:t xml:space="preserve">,</w:t>
      </w:r>
      <w:r>
        <w:t xml:space="preserve"> </w:t>
      </w:r>
      <w:r>
        <w:t xml:space="preserve">(</w:t>
      </w:r>
      <w:hyperlink w:anchor="ref-ALTAY2006b">
        <w:r>
          <w:rPr>
            <w:rStyle w:val="Hyperlink"/>
          </w:rPr>
          <w:t xml:space="preserve">Altay and et.al. 2006b</w:t>
        </w:r>
      </w:hyperlink>
      <w:r>
        <w:t xml:space="preserve">)</w:t>
      </w:r>
      <w:r>
        <w:t xml:space="preserve">,</w:t>
      </w:r>
      <w:r>
        <w:t xml:space="preserve"> </w:t>
      </w:r>
      <w:r>
        <w:t xml:space="preserve">(</w:t>
      </w:r>
      <w:hyperlink w:anchor="ref-ALTAY2008">
        <w:r>
          <w:rPr>
            <w:rStyle w:val="Hyperlink"/>
          </w:rPr>
          <w:t xml:space="preserve">Altay 2008</w:t>
        </w:r>
      </w:hyperlink>
      <w:r>
        <w:t xml:space="preserve">)</w:t>
      </w:r>
      <w:r>
        <w:t xml:space="preserve">. Bu nedenle, Kuran metnindeki daha önceki 19 tabanlı kodlama sistemi iddialarını fark ettiğimde, ilk izlenimim her şeyi bilen Tanrı’nın, mesajının her zaman bütün ve değişmeden kaldığından emin olmamız için Kuran’ın metnini ECC’ye benzer bir şekilde kodlamış olabileceğiydi. Bu, özellikle maddeciliğin ve ileri bilimin geliştiği ve bilgi çağındaki insanların her konuda ikna olmak için maddi deliller görmek istediği şu zamanda önemlidir. Kuran’ın metninde pratik olarak test edilebilen bir kodlama sistemi varsa, bu sadece test edilebilir ve tekrarlanabilir gerçekleri onaylamaya alışmış bu zamanın zihinleri için, Allah’ın mesajının önemli bir bilimsel kanıtı olacaktır.</w:t>
      </w:r>
    </w:p>
    <w:bookmarkEnd w:id="22"/>
    <w:bookmarkStart w:id="23" w:name="kodlamanın-çözülmesi"/>
    <w:p>
      <w:pPr>
        <w:pStyle w:val="Heading2"/>
      </w:pPr>
      <w:r>
        <w:rPr>
          <w:rStyle w:val="SectionNumber"/>
        </w:rPr>
        <w:t xml:space="preserve">2.2</w:t>
      </w:r>
      <w:r>
        <w:tab/>
      </w:r>
      <w:r>
        <w:t xml:space="preserve">Kodlamanın Çözülmesi</w:t>
      </w:r>
    </w:p>
    <w:p>
      <w:pPr>
        <w:pStyle w:val="FirstParagraph"/>
      </w:pPr>
      <w:r>
        <w:t xml:space="preserve">Yukarıdaki uzun teknik kodlama örneğinden sonra, sorduğum sorunun cevabını henüz bulamayan okuyucular için bu kitabın başlığındaki kodlamayı açıklama zamanı geldi. Kitabımın orijinal başlığı</w:t>
      </w:r>
      <w:r>
        <w:t xml:space="preserve"> </w:t>
      </w:r>
      <w:r>
        <w:t xml:space="preserve">“</w:t>
      </w:r>
      <w:r>
        <w:rPr>
          <w:iCs/>
          <w:i/>
        </w:rPr>
        <w:t xml:space="preserve">Reproducible Miracle</w:t>
      </w:r>
      <w:r>
        <w:t xml:space="preserve">”</w:t>
      </w:r>
      <w:r>
        <w:t xml:space="preserve"> </w:t>
      </w:r>
      <w:r>
        <w:t xml:space="preserve">başlığının harf sayısı 19’dur ama Türkçe başlığı</w:t>
      </w:r>
      <w:r>
        <w:t xml:space="preserve"> </w:t>
      </w:r>
      <w:r>
        <w:t xml:space="preserve">“</w:t>
      </w:r>
      <w:r>
        <w:rPr>
          <w:iCs/>
          <w:i/>
        </w:rPr>
        <w:t xml:space="preserve">6348 Ayette 19 Sistemi</w:t>
      </w:r>
      <w:r>
        <w:t xml:space="preserve">”</w:t>
      </w:r>
      <w:r>
        <w:t xml:space="preserve"> </w:t>
      </w:r>
      <w:r>
        <w:t xml:space="preserve">de 19 harfe sahiptir. Bunun bulunabilmesi için, yukarıda bağlam dışı bir cümlede,</w:t>
      </w:r>
      <w:r>
        <w:t xml:space="preserve"> </w:t>
      </w:r>
      <w:r>
        <w:t xml:space="preserve">“</w:t>
      </w:r>
      <w:r>
        <w:t xml:space="preserve">Üzerinde ondokuz var</w:t>
      </w:r>
      <w:r>
        <w:t xml:space="preserve">”</w:t>
      </w:r>
      <w:r>
        <w:t xml:space="preserve"> </w:t>
      </w:r>
      <w:r>
        <w:t xml:space="preserve">diyerek bir ipucu vermiştim. Herhangi bir başlığın harf sayısı normalde rastgele bir sayı olurdu. Ancak, ben kitapta anahtar sayımı metin içinde benzersiz ve tuhaf bir şekilde de belirttim. Eğer başlıktaki harf sayısı kitapta ipucuyla belirtilen sayıya eşitse, bu tesadüfen meydana gelmesi çok düşük bir ihtimaldir, fakat yazar tarafından böyle tasarlanmış olması çok daha olasıdır. Bu kitabın yazarı olarak size, kitabımın başlığını bilinçli olarak tasarladığımı garanti edebilirim! Eğer kitapta birçok benzer kodlama varsa, bunların kurallı tasarım kalıpları olduğu ve rastgele tesadüfler olmadığı sonucuna kolayca varabilirsiniz.</w:t>
      </w:r>
    </w:p>
    <w:p>
      <w:pPr>
        <w:pStyle w:val="BodyText"/>
      </w:pPr>
      <w:r>
        <w:t xml:space="preserve">Aslında, dikkatliyseniz, buraya kadar ki alt bölümlerin başlklarındaki diğer kodlamaları da fark etmiş olabilirsiniz! Ana başlıktaki kodlamadan yaklaşımı öğrendiğiniz için, diğerlerini size bırakıyorum ve burada tekrar açıklamayacağım!</w:t>
      </w:r>
    </w:p>
    <w:p>
      <w:pPr>
        <w:pStyle w:val="BodyText"/>
      </w:pPr>
      <w:r>
        <w:t xml:space="preserve">Bu kitabın küçük bir metin bölümündeki 19 ile yapılan bu üç kodlamadan alınacak bir ders, bu üç olayın hemen hemen sadece tasarım ile yapılabilir olması, fakat sıradan bir tesadüfle değil. Bu kitabın yazarı olarak size söylüyorum, her üç başlık da mevcut formlarından farklıydı. Daha uzun ve daha açıklayıcıydılar. Ancak, metin içinde gerçek zamanlı olarak kodlamaları örnekler olarak okurken göstermek istedim. Sonuç olarak, başlıklar farklı formlarda ancak daha uzun temel versiyonlarında aynı anlamlarla sonuçlandı.</w:t>
      </w:r>
    </w:p>
    <w:p>
      <w:pPr>
        <w:pStyle w:val="BodyText"/>
      </w:pPr>
      <w:r>
        <w:t xml:space="preserve">Ayrıca, bu kitabın ana başlığı hakkındaki kişisel duygularımı da paylaşmak istiyorum. Mevcut başlıktan yaklaşık iki kat daha uzundu. Sonra, harf sayısını tam olarak 19’a eşleştirmek istedim ve çok kısa bir tane denedim.</w:t>
      </w:r>
      <w:r>
        <w:t xml:space="preserve"> </w:t>
      </w:r>
      <w:r>
        <w:rPr>
          <w:iCs/>
          <w:i/>
        </w:rPr>
        <w:t xml:space="preserve">İlk denememde</w:t>
      </w:r>
      <w:r>
        <w:t xml:space="preserve">, mevcut</w:t>
      </w:r>
      <w:r>
        <w:t xml:space="preserve"> </w:t>
      </w:r>
      <w:r>
        <w:t xml:space="preserve">“</w:t>
      </w:r>
      <w:r>
        <w:t xml:space="preserve">Reproducible Miracle</w:t>
      </w:r>
      <w:r>
        <w:t xml:space="preserve">”</w:t>
      </w:r>
      <w:r>
        <w:t xml:space="preserve"> </w:t>
      </w:r>
      <w:r>
        <w:t xml:space="preserve">başlığını denedim ve tam olarak 19’a uydu. Oldukça şaşırdım ve yine</w:t>
      </w:r>
      <w:r>
        <w:t xml:space="preserve"> </w:t>
      </w:r>
      <w:r>
        <w:rPr>
          <w:bCs/>
          <w:b/>
        </w:rPr>
        <w:t xml:space="preserve">kişisel olarak</w:t>
      </w:r>
      <w:r>
        <w:t xml:space="preserve"> </w:t>
      </w:r>
      <w:r>
        <w:t xml:space="preserve">bu özel başlığın da sıradan bir tesadüf olmadığını ve böyle olması gerektiğini düşündüm. Kendi izlenimim, başlığın olduğu gibi olması gerektiği ve muhtemelen kişisel tercihimin ötesinde olduğu kanaatine beni götürdü ilk denememdeki sonuç. Allah en iyi bilir ve bu sadece konu üzerindeki hissiyatım. Genel olarak bir mucizenin anlamı hakkında konuşurken, sonunda daha ayrıntılı olarak başlığın önemini tartışacağım.</w:t>
      </w:r>
    </w:p>
    <w:bookmarkEnd w:id="23"/>
    <w:bookmarkStart w:id="24" w:name="Xa1cb5501decd6d802be686c878fe5c86f2c997a"/>
    <w:p>
      <w:pPr>
        <w:pStyle w:val="Heading2"/>
      </w:pPr>
      <w:r>
        <w:rPr>
          <w:rStyle w:val="SectionNumber"/>
        </w:rPr>
        <w:t xml:space="preserve">2.3</w:t>
      </w:r>
      <w:r>
        <w:tab/>
      </w:r>
      <w:r>
        <w:t xml:space="preserve">Değişmeyen Kuran’ın İlgili Ayetleri ve Motivasyon</w:t>
      </w:r>
    </w:p>
    <w:p>
      <w:pPr>
        <w:pStyle w:val="FirstParagraph"/>
      </w:pPr>
      <w:r>
        <w:t xml:space="preserve">Bu, sayı 19’a</w:t>
      </w:r>
      <w:r>
        <w:t xml:space="preserve"> </w:t>
      </w:r>
      <w:r>
        <w:rPr>
          <w:bCs/>
          <w:b/>
        </w:rPr>
        <w:t xml:space="preserve">açıkça</w:t>
      </w:r>
      <w:r>
        <w:t xml:space="preserve"> </w:t>
      </w:r>
      <w:r>
        <w:t xml:space="preserve">bir anlam verilemeyen benzersiz bir ayettir.</w:t>
      </w:r>
    </w:p>
    <w:p>
      <w:pPr>
        <w:pStyle w:val="BlockText"/>
      </w:pPr>
      <w:r>
        <w:t xml:space="preserve">“</w:t>
      </w:r>
      <w:r>
        <w:t xml:space="preserve">Üzerinde on dokuz</w:t>
      </w:r>
      <w:r>
        <w:t xml:space="preserve">”</w:t>
      </w:r>
      <w:r>
        <w:t xml:space="preserve"> </w:t>
      </w:r>
      <w:r>
        <w:t xml:space="preserve">(Kuran, 74:30, kuranmeaili.com, Elmalılı H. Yazır).</w:t>
      </w:r>
    </w:p>
    <w:p>
      <w:pPr>
        <w:pStyle w:val="FirstParagraph"/>
      </w:pPr>
      <w:r>
        <w:t xml:space="preserve">Bu özel ayet, diğer 6348 ayetten farklı olarak, izole edilmiş bir sayıyı doğrudan belirtir ve bu bağımsız ayette başka hiçbir bilgi vermeden dikkatimizi o sayıya odaklar. Alimler, komşu ayetlere bakarak ve bağlamdan</w:t>
      </w:r>
      <w:r>
        <w:t xml:space="preserve"> </w:t>
      </w:r>
      <w:r>
        <w:rPr>
          <w:bCs/>
          <w:b/>
        </w:rPr>
        <w:t xml:space="preserve">yorumlayarak</w:t>
      </w:r>
      <w:r>
        <w:t xml:space="preserve"> </w:t>
      </w:r>
      <w:r>
        <w:t xml:space="preserve">bu sayının koruyucu meleklerin sayısına atıfta bulunabileceğini düşünüyorlar. Bu doğru olabilir, ama aynı zamanda bu sayının</w:t>
      </w:r>
      <w:r>
        <w:t xml:space="preserve"> </w:t>
      </w:r>
      <w:r>
        <w:rPr>
          <w:iCs/>
          <w:i/>
        </w:rPr>
        <w:t xml:space="preserve">üzerinde olduğu (19)</w:t>
      </w:r>
      <w:r>
        <w:t xml:space="preserve"> </w:t>
      </w:r>
      <w:r>
        <w:t xml:space="preserve">Kuran’ın metninin, Kuran’ın Yazarı tarafından vaat edildiği gibi korunduğunu gösteren deliller sunmak için tasarlanmış korunduğunu gösterme fonksiyonlu bir kodlama sisteminin anahtar sayısı olabileceği de doğru olabilir. Kuran’da, Kuran’ın değişmeden kaldığı ve korunacağı anlaşılan ayetler vardır.</w:t>
      </w:r>
    </w:p>
    <w:p>
      <w:pPr>
        <w:pStyle w:val="BlockText"/>
      </w:pPr>
      <w:r>
        <w:t xml:space="preserve">O Zikri (Kitap)ı biz indirdik biz; ve O’nun koruyucusu da elbette biziz! (Kuran, 15:9, kuranmeali.com, S. Ateş)</w:t>
      </w:r>
    </w:p>
    <w:p>
      <w:pPr>
        <w:pStyle w:val="BlockText"/>
      </w:pPr>
      <w:r>
        <w:t xml:space="preserve">BU İLAHÎ KELÂM–ki üzerinde hiçbir şüpheye yer yoktur– Allah’a karşı sorumluluklarının bilincinde olanlara bir rehber [olarak indirilmiş]tir, (Kuran, 2:2, kuranmeali.com, M. Esed.)</w:t>
      </w:r>
    </w:p>
    <w:p>
      <w:pPr>
        <w:pStyle w:val="FirstParagraph"/>
      </w:pPr>
      <w:r>
        <w:t xml:space="preserve">Ayrıca, kitabın mevcut formunda toplandığı ve düzenlendiği hakkında olabilcek ayetlerden bazıları şunlardır:</w:t>
      </w:r>
    </w:p>
    <w:p>
      <w:pPr>
        <w:pStyle w:val="BlockText"/>
      </w:pPr>
      <w:r>
        <w:t xml:space="preserve">Onu çarçabuk okuyacağım diye dilini dolaştrma. (Kuran, 75:16, kuranmeali.com, İ.H. Baltacıoğlu)</w:t>
      </w:r>
    </w:p>
    <w:p>
      <w:pPr>
        <w:pStyle w:val="BlockText"/>
      </w:pPr>
      <w:r>
        <w:t xml:space="preserve">Çünkü onu</w:t>
      </w:r>
      <w:r>
        <w:t xml:space="preserve"> </w:t>
      </w:r>
      <w:r>
        <w:rPr>
          <w:bCs/>
          <w:b/>
        </w:rPr>
        <w:t xml:space="preserve">derlemek</w:t>
      </w:r>
      <w:r>
        <w:t xml:space="preserve"> </w:t>
      </w:r>
      <w:r>
        <w:t xml:space="preserve">de, okutmak da Bize düşer. (Kuran, 75:17)</w:t>
      </w:r>
    </w:p>
    <w:p>
      <w:pPr>
        <w:pStyle w:val="BlockText"/>
      </w:pPr>
      <w:r>
        <w:t xml:space="preserve">Onun için Biz sana Kur’an’ı nasıl okuyorsak sen de onu öyle oku. (Kuran, 75:18)</w:t>
      </w:r>
    </w:p>
    <w:p>
      <w:pPr>
        <w:pStyle w:val="BlockText"/>
      </w:pPr>
      <w:r>
        <w:t xml:space="preserve">Sonra işte apaçık anlatmak Bize düşer. (Kuran, 75:19)</w:t>
      </w:r>
    </w:p>
    <w:p>
      <w:pPr>
        <w:pStyle w:val="BlockText"/>
      </w:pPr>
      <w:r>
        <w:t xml:space="preserve">İmdi, hakkı inkara şartlanmış olan kimseler:</w:t>
      </w:r>
      <w:r>
        <w:t xml:space="preserve"> </w:t>
      </w:r>
      <w:r>
        <w:t xml:space="preserve">“</w:t>
      </w:r>
      <w:r>
        <w:t xml:space="preserve">Kur’an ona bir bütün olarak bir kerede indirilseydi ya!</w:t>
      </w:r>
      <w:r>
        <w:t xml:space="preserve">”</w:t>
      </w:r>
      <w:r>
        <w:t xml:space="preserve"> </w:t>
      </w:r>
      <w:r>
        <w:t xml:space="preserve">diyorlar. Oysa, Biz onu [sana] böyle tutarlı bir bütün oluşturacak şekilde belli bir düzen içinde ağır ağır vahyediyoruz ki onunla senin kalbini pekiştirelim. (Kuran, 25:32, kuranmeali.com, M. Esed)</w:t>
      </w:r>
    </w:p>
    <w:p>
      <w:pPr>
        <w:pStyle w:val="FirstParagraph"/>
      </w:pPr>
      <w:r>
        <w:t xml:space="preserve">Bu ayetleri, kitabımın amacını destekleyen bilgiler olarak değerlendiriyorum ve bunları, Kuran’ın metninin, 632’den bu yana son 1387 yılda değişmeden kaldığını gösteren sistemli kod delilleri içeren bir kodlama sistemiyle tasarlanmış olabileceğine işaretler olarak değerlendiriyorum.</w:t>
      </w:r>
    </w:p>
    <w:p>
      <w:pPr>
        <w:pStyle w:val="BodyText"/>
      </w:pPr>
      <w:r>
        <w:t xml:space="preserve">Önemli nokta, Kuran’ın Allah tarafından gönderilmiş bir kitap olduğuna zaten inanıp inanmamanıza bakılmaksızın, bilimsel olarak 7. yüzyıla dayanan çok eski bir kitap olduğunun kanıtlanmış olmasıdır. Bu kitapta yukarıda bahsedilen ayetleri okuduğumuzda, metninde bir tasarım olabileceğine dair ipuçlar görebiliriz. Ayrıca, bu eski kitabın metninin tasarımının da benzersiz olduğunu ve metni ve organizasyonu açısından böyle bir kitabın muhtemelen var olmadığını gözlemliyoruz. O zaman, bu eski metinde gerçekten bir 19 tabanlı kodlama sistemi olup olmadığını test etmeye değer. Tam olarak benim yaptığım ve gerçekten metinde 19 tabanlı bir kodlama sistemi olduğuna tanıklık ettiğim şey budur. Tüm kodlamaları ve ilişkili kuralları keşfetmemiş olabilirim, ancak bu sonuca mantıklı bir şekilde varmak için yeterli sayıda kurallı kod delillerini gözlemledim.</w:t>
      </w:r>
    </w:p>
    <w:bookmarkEnd w:id="24"/>
    <w:bookmarkStart w:id="25" w:name="özet"/>
    <w:p>
      <w:pPr>
        <w:pStyle w:val="Heading2"/>
      </w:pPr>
      <w:r>
        <w:rPr>
          <w:rStyle w:val="SectionNumber"/>
        </w:rPr>
        <w:t xml:space="preserve">2.4</w:t>
      </w:r>
      <w:r>
        <w:tab/>
      </w:r>
      <w:r>
        <w:t xml:space="preserve">Özet</w:t>
      </w:r>
    </w:p>
    <w:p>
      <w:pPr>
        <w:pStyle w:val="FirstParagraph"/>
      </w:pPr>
      <w:r>
        <w:t xml:space="preserve">Bu kitapta, Kuran’ın metnindeki bazı önemli 19 temelli kodlamaların yeniden üretilebilir delillerini sunacağım. Bu kodlamaları kendim hipotezledim, test ettim, keşfettim ve Kuran’ın tam metninin genel bir 19 tabanlı sistemi olarak tanıklık ettim. Kuran metni üzerine yaptığım gözlemlere ve çıkarımlara dayanarak, delil kodlarının kurallarını ve 19’a dayalı bir sistemi, yani 19 Sistemini sunacağım.Tüm şüpheleri gidermek ve kodlar hakkındaki tarihsel ve evrensel gerçekleri ortaya koymak için, her delille birlikte ilgili programlama betiklerini de paylaştım. Bunu, 19 Sistemi kodlarının kolayca</w:t>
      </w:r>
      <w:r>
        <w:t xml:space="preserve"> </w:t>
      </w:r>
      <w:r>
        <w:rPr>
          <w:iCs/>
          <w:i/>
        </w:rPr>
        <w:t xml:space="preserve">yeniden üretilebilir</w:t>
      </w:r>
      <w:r>
        <w:t xml:space="preserve"> </w:t>
      </w:r>
      <w:r>
        <w:t xml:space="preserve">olmasını sağlamak için yaptım. Bunun için, yeniden üretilebilir testler sağlamak amacıyla R programlama dilini (www.r-project.org) kullanacağım. Bu çalışmaya, Müslümanların geçen Ramazan ayında (veya 2019’un başlarında) Kuran metnindeki 19 tabanlı kodlamalar hakkındaki mevcut iddiaları test etme niyetiyle başlamıştım. Sonra, kendi hipotezlerimden bazılarını da denedim ve bunlardan bazıları doğrulandı. Daha sonra daha fazla kod hipotezledim ve daha fazlası doğrulanarak ortaya bu kitap çıktı Bu kitapta yaptığım testler açık kaynaklı bir yazılım temelinde olduğu için, küçük bir programlama deneyimine sahip herkes, bilgisayarlarında benim R programlama kodlarımı basit kopyala yapıştır işlemleriyle analiz edip çalıştırabilir ve bu kitapta sunacağım sonuçları</w:t>
      </w:r>
      <w:r>
        <w:t xml:space="preserve"> </w:t>
      </w:r>
      <w:r>
        <w:rPr>
          <w:iCs/>
          <w:i/>
        </w:rPr>
        <w:t xml:space="preserve">yeniden üretebilir</w:t>
      </w:r>
      <w:r>
        <w:t xml:space="preserve"> </w:t>
      </w:r>
      <w:r>
        <w:t xml:space="preserve">ve tanıklık edebilir. Bu kitapta paylaşacağım kodları analiz edip çalıştıran ve sonuçları test eden herkes, aklen ve kalben gerçeği bilme bilgisine ulaşabilir. Aksi takdirde, Kuran içindeki mevcut kabul edilen 19 tabanlı kodlama vakaları doğru olsa bile, zihinler ve kalpler her zaman şüphe içindedir çünkü okuyucular için test etmeleri neredeyse pratik değildir. Olumsuz önyargıları olanlar için bu durum, gerçeği göz ardı etmeye ve tanıklık etmemeye bahane olabilir. İnanmadan önce test etmek isteyen Müslümanları da iddiaları manuel olarak test etme yükü ile baş başa bırakır, ki bu da onların %99’u için neredeyse pratik değildir. Bu durumun sonucu, evrensel bir gerçek ile insanlık arasında büyük bir engeldir. Ana hedefim, Kuran metninin 19 tabanlı kodlamaları üzerinde</w:t>
      </w:r>
      <w:r>
        <w:t xml:space="preserve"> </w:t>
      </w:r>
      <w:r>
        <w:rPr>
          <w:iCs/>
          <w:i/>
        </w:rPr>
        <w:t xml:space="preserve">yeniden üretilebilir</w:t>
      </w:r>
      <w:r>
        <w:t xml:space="preserve"> </w:t>
      </w:r>
      <w:r>
        <w:t xml:space="preserve">testler sunmak ve gerçeği aklen ve kalben herhangi bir şüphe olmadan bilme bilgisine ulaşmak isteyenlerin testleri kolayca gerçekleştirebilmeleri ve tanıklık edebilmeleri için yazılım materyallerini sağlamaktır. Ayrıca kitabın sonunda, tanıklık edilen 19 Sistemi üzerine mantıklı bir sonuca varabilmemiz için, sunulan delillerin yalnızca tesadüfen gözlemlenme olasılığını da hesapladım.</w:t>
      </w:r>
    </w:p>
    <w:bookmarkEnd w:id="25"/>
    <w:bookmarkStart w:id="26" w:name="Xee445ee45b607d67e732c8914fedbb43165180e"/>
    <w:p>
      <w:pPr>
        <w:pStyle w:val="Heading2"/>
      </w:pPr>
      <w:r>
        <w:rPr>
          <w:rStyle w:val="SectionNumber"/>
        </w:rPr>
        <w:t xml:space="preserve">2.5</w:t>
      </w:r>
      <w:r>
        <w:tab/>
      </w:r>
      <w:r>
        <w:t xml:space="preserve">Bu Kitabı Nasıl Okumalı ve Değerlendirmeliyiz. Allah En İyi Bilir, Dikkatli Olalım</w:t>
      </w:r>
    </w:p>
    <w:p>
      <w:pPr>
        <w:pStyle w:val="FirstParagraph"/>
      </w:pPr>
      <w:r>
        <w:t xml:space="preserve">Bu giriş bölümünü bitirdikten sonra, ana sistem delillerinin sunulduğu bölümlere doğrudan gitmenizi öneririm, bunlar</w:t>
      </w:r>
      <w:r>
        <w:t xml:space="preserve"> </w:t>
      </w:r>
      <w:r>
        <w:t xml:space="preserve">4</w:t>
      </w:r>
      <w:r>
        <w:t xml:space="preserve"> </w:t>
      </w:r>
      <w:r>
        <w:t xml:space="preserve">Bölümü ve</w:t>
      </w:r>
      <w:r>
        <w:t xml:space="preserve"> </w:t>
      </w:r>
      <w:r>
        <w:t xml:space="preserve">5</w:t>
      </w:r>
      <w:r>
        <w:t xml:space="preserve"> </w:t>
      </w:r>
      <w:r>
        <w:t xml:space="preserve">Bölümüdür. Bu kitapta sunulan 19 Sistemine daha verimli bir şekilde tanıklık etmek için enerjinizi ve motivasyonunuzu etkin kullanmalısınız çünkü sunulan sistem birçok delil kodu içermekte ve hepsini bitirmek zihinsel olarak yorucu olabilir. Bu nedenle, o iki bölümde 19 Sistemi kod delillerine doğrudan tanıklık etmeye başlayacaksınız. O iki bölümü bitirdikten sonra, kalan bölümleri sırayla veya istediğiniz gibi tamamlayabilirsiniz. Bu kitabın çok fazla teknik detay içermesi ve ayrıca gelecekteki referanslar için ek kodlar sunulması nedeniyle bu yönlendirmeyi yapmak istedim. Bu kitabı akademik bir kitap formatında yazmaya çalıştım ve böylece bölümlerin sırası da bu şekilde oldu. Örneğin, bir sonraki bölümde, genel kurallar, R fonksiyonları ve Kuran metin verilerini analiz için hazırlama hakkında bilgiler var. Bunların sonuçlarını, delillerle ilgili bölümlerindeki kullanacağımız için orada olmalıdır ama en son okuyabilirsiniz.</w:t>
      </w:r>
    </w:p>
    <w:p>
      <w:pPr>
        <w:pStyle w:val="BodyText"/>
      </w:pPr>
      <w:r>
        <w:t xml:space="preserve">Kurallar sunulan kodlardan daha önemlidir ve gözlemlere ve evrensel olarak en mantıklı olan şeylere dayanarak tanımlamak daha zordur. Belirlenmiş kuralları olmayan bir sistemi kimse iddia edemez. Çünkü kurallar olmadan, iddia edilen sistemin sınırlarını bilemeyiz ve bu sınırlar içindeki olası kod deneme sayısını bilemeyiz. İddia edilen bir sistemin olasılığını, iddia edilen sistem için anlamlı kurallar tanımlandığında ölçebiliriz. Bu kitapta bunu yerine getirmeye çalıştım ve bu, tüm araştırmamın en zor kısmıydı. Bildiğim kadarıyla bu kitap, genel ve anlamlı kuralların tanımlandığı tek 19 Sistemi kitabıdır. Birçok hakemli dergi yayını yazmış bir bilim insanı olarak, bu yönü mümkün olduğunca iyi yerine getirmeye çalıştım. Bu kitabımı ilk 2019’da yayınladım ve başlangıçta tanımladığım kurallarla birlikte birkaç yıl sonra geliştirdim. Son büyük güncellememde, 20 Kasım 2023’te, şimdiye kadar keşfettiğim yeni kodlarla birlikte kuralları mümkün olduğunca genelleştirmeye çalıştım. Öte yandan, bu oldukça zor bir görev ve mükemmel bir iş çıkarmamış olabilirim ve üzerinde geliştirebileceğim bazı alanlar hala olabilir. Bu nedenle, sunduğum delil kodları arasında daha iyi bir kural görüp görmediğinizi görmek için kodları serbestçe düşünün ve değerlendirin. Sunduğum mevcut kuralları mükemmelleştirebilecek, henüz keşfetmediğim yeni kodlar bile bulabilirsiniz. Kısacası, mevcut sistemin tamamını keşfettiğimi iddia etmiyorum, ancak Kuran metni üzerinde keşfettiğim bu mevcut 19 Sistemini mucizevi buluyor ve Kuran metni üzerinde bozulmamış bir kodlama sistemi olduğunu, bilimsel veriler ışığındaki</w:t>
      </w:r>
      <w:r>
        <w:t xml:space="preserve"> </w:t>
      </w:r>
      <w:r>
        <w:rPr>
          <w:iCs/>
          <w:i/>
        </w:rPr>
        <w:t xml:space="preserve">kanaatim sonucu</w:t>
      </w:r>
      <w:r>
        <w:t xml:space="preserve">, öne sürüyorum. Bunun sonucunda doğal olarak, Kuran metninin de bozulmadığını öne sürüyorum. Çünkü eğer metin bozulmuş olsaydı, bu kitapta sunduğum 19 Sistemine muhtemelen tanıklık edemezdik.</w:t>
      </w:r>
    </w:p>
    <w:p>
      <w:pPr>
        <w:pStyle w:val="BodyText"/>
      </w:pPr>
      <w:r>
        <w:t xml:space="preserve">Ancak, ben sadece ortalama bir Müslümanım ve mutlak gerçeği bilemem.</w:t>
      </w:r>
      <w:r>
        <w:t xml:space="preserve"> </w:t>
      </w:r>
      <w:r>
        <w:rPr>
          <w:bCs/>
          <w:b/>
        </w:rPr>
        <w:t xml:space="preserve">Sadece Allah en iyi bilir</w:t>
      </w:r>
      <w:r>
        <w:t xml:space="preserve"> </w:t>
      </w:r>
      <w:r>
        <w:t xml:space="preserve">ve yalnızca O, bu kitapta keşfettiğim ve sunduğum kodların tümünün ya da bir kısmının ya da hiçbirinin gerçekten Allah tarafından tasarlanıp tasarlanmadığını ya da gözlemlediğimiz her şeyin son derece küçük bir rastlantı sonucu olup olmadığını mutlak bilir. Hata Kontrol Kodlaması (veya Mesaj kodlaması) alanında doktora yapmış bir bilim insanı olarak, sadece potansiyel bir sistemin mevcut kodlarını arayabilir ve gözlemlediğim şey kurallara dayalı bir sistemse kurallarını tanımlamak için elimden geleni yapabilirim ve sonra bu kuralları kullanarak deneme, başarı ve başarısızlık sayısını sayabilirim ve gözlemlediğim şeyin olasılığını ölçebilirim. Genel sistem olasılığı, yani tanıklık edilen sistemin rastgele olma olasılığı, kitabımda görebileceğiniz gibi son derece düşüktür. Kurallar da anlamlı ve oldukça geneldir. Bu nedenle, uzman seviyesinde eğitimli uzman görüşü</w:t>
      </w:r>
      <w:r>
        <w:t xml:space="preserve"> </w:t>
      </w:r>
      <w:r>
        <w:rPr>
          <w:iCs/>
          <w:i/>
        </w:rPr>
        <w:t xml:space="preserve">çıkarımım</w:t>
      </w:r>
      <w:r>
        <w:t xml:space="preserve">, Kuran metni üzerinde mucizevi bir 19 Sistemi tasarımı olduğu ve Kuran metninin biz Müslümanların inandığı gibi bozulmadığını gösterdiğidir.</w:t>
      </w:r>
      <w:r>
        <w:t xml:space="preserve"> </w:t>
      </w:r>
      <w:r>
        <w:rPr>
          <w:iCs/>
          <w:i/>
        </w:rPr>
        <w:t xml:space="preserve">Yine de, Tanrı adına yanlış bir şey iddia etmek büyük bir günahtır. Allah’tan korkarım ve tüm iddialarımın sadece gözlemlediğim şeyler üzerine en iyi çıkarımım olduğunu açıkça belirtirim. Sadece Allah en iyi bilir. Sonucum doğru ya da yanlış olabilir</w:t>
      </w:r>
      <w:r>
        <w:t xml:space="preserve">. Keşfettiğim ve sunduğum 19 Sistemi tamamen veya kısmen doğru olabilir veya yalnızca rastlantı sonucu da olabilir, çünkü yalnızca tesadüfen gözlemlemek için hala ölçülen son derece küçük bir olasılık vardır. Bu noktayı defalarca vurguluyorum ki, sıradan bir insan veya gençler, benim mutlak bir gerçek iddia ettiğim izlenimine sahip olmasınlar. Okuyucular bu kitabı akademik teknik bir kitap gibi okumalıdır. Bu kitap, benim bakış açımdan mucizevi görünen 19 tabanlı bir kurala dayalı 19 Sistemini</w:t>
      </w:r>
      <w:r>
        <w:t xml:space="preserve"> </w:t>
      </w:r>
      <w:r>
        <w:rPr>
          <w:bCs/>
          <w:b/>
        </w:rPr>
        <w:t xml:space="preserve">öneren</w:t>
      </w:r>
      <w:r>
        <w:t xml:space="preserve"> </w:t>
      </w:r>
      <w:r>
        <w:t xml:space="preserve">19 tabanlı kodları sunar. Genel 19 Sisteminin bir parçası olarak gördüğüm 19 kodlarını</w:t>
      </w:r>
      <w:r>
        <w:t xml:space="preserve"> </w:t>
      </w:r>
      <w:r>
        <w:t xml:space="preserve">“</w:t>
      </w:r>
      <w:r>
        <w:t xml:space="preserve">delil</w:t>
      </w:r>
      <w:r>
        <w:t xml:space="preserve">”</w:t>
      </w:r>
      <w:r>
        <w:t xml:space="preserve"> </w:t>
      </w:r>
      <w:r>
        <w:t xml:space="preserve">olarak sunmakla beraber, bazı sadece ilginç bulduklarımı yalnızca</w:t>
      </w:r>
      <w:r>
        <w:t xml:space="preserve"> </w:t>
      </w:r>
      <w:r>
        <w:t xml:space="preserve">“</w:t>
      </w:r>
      <w:r>
        <w:t xml:space="preserve">gerçek</w:t>
      </w:r>
      <w:r>
        <w:t xml:space="preserve">”</w:t>
      </w:r>
      <w:r>
        <w:t xml:space="preserve"> </w:t>
      </w:r>
      <w:r>
        <w:t xml:space="preserve">olarak sundum ve gerçek olarak sınıflandırdığım ilginç kodları, sunduğum genel 19 Sistemi içinde değerlendirmiyorum. Sonuçlarımda tamamen veya kısmen doğru veya hatta tamamen yanlış olabilirim. Bu nedenle, okuyucular kendi yargılarını yapmalı ve kendi sonuçlarına varmadan önce eleştirel bir şekilde okumalı ve başkalarıyla tartışmalıdır. Ancak, okuyuculara eleştirel okumalarında adil olmalarını da öneririm. Eğer aklınız ve kalbiniz benim gibi Kuran’ın tam metni üzerinde 19 tabanlı mucizevi bir tasarım olduğu sonucuna varırsa, kendi sonucunuza rağmen kibirli olmayıp onu kabul etmelisiniz. Ayrıca, eğer onları benim gibi mucizevi tasarım olarak kabul ederseniz, bunu başka insanlara sunarken de alçakgönüllü ve dikkatli olmalısınız ve onların da özgürce ve eleştirel bir şekilde yargılamalarına ve kendi sonuçlarına varmalarına izin vermelisiniz.</w:t>
      </w:r>
    </w:p>
    <w:p>
      <w:pPr>
        <w:pStyle w:val="BodyText"/>
      </w:pPr>
      <w:r>
        <w:t xml:space="preserve">Kitabımın herhangi bir bölümünde veya sosyal medya veya video paylaşımlarımda, bu bölümde tarif ettiğimle çelişen herhangi bir şey yanlışlıkla söylediysem, lütfen görmezden gelin ve bunun yanlışlıkla tarafımdan yapılmış bir hata olduğunu ve bu bölümde bir kez ve herzaman için düzelttiğimi varsayın. Buradaki görüşüm mutlak ve geneldir. Bu nedenle, yayınlarımda böyle bir yanlışlık gözlemlemeniz durumunda, gerekli görürsem düzeltebilmem için bana da bildirmekte özgürsünüz.</w:t>
      </w:r>
    </w:p>
    <w:p>
      <w:pPr>
        <w:pStyle w:val="BodyText"/>
      </w:pPr>
      <w:r>
        <w:rPr>
          <w:bCs/>
          <w:b/>
        </w:rPr>
        <w:t xml:space="preserve">Kısacası, Allah en iyi bilir ve tüm iddialarım sadece çıkarımlarımdır ve mutlak gerçeği temsil etmeyebilir</w:t>
      </w:r>
      <w:r>
        <w:t xml:space="preserve">. Kuran’da uyarıldığı gibi Tanrı hakkında yanlış bir şey söylemekten korkarım çünkü bu büyük bir günahtır. Ancak, keşfettiklerim sonucunda Kuran metninde 19 tabanlı mucizevi bir sistem olduğu çıkarımımı yazıp paylaşmam gerekiyor. Allah’a sığınırım ve bu kitabı yazarken veya sunarken bir hata yaparsam veya onun adına yanlışlıkla bir şey söylersem affını dilerim. Burada tekrar belirtiyorum ki tüm iddialarım sadece gözlemlerime dayanan çıkarımlarım ve mutlak manada tamamen doğru olduğu iddiası yoktur. Bu kitabı, Kuran metni üzerindeki gözlemler üzerine yapılan akademik bir çalışma olarak okuyun ve kendi sonucunuza varmakta özgür hissedin. Kitapta tanıklık ettiğim şeylerden sonra kendi çıkarımlarımı zaten paylaştım. Bu kitap herhangi bir ilahi kitap gibi değil, bir bilim insanının gözlemlerini ve sonuçlarını paylaşdığı akademik bir kitap olarak ele alınmalıdır.</w:t>
      </w:r>
    </w:p>
    <w:bookmarkEnd w:id="26"/>
    <w:bookmarkStart w:id="27" w:name="X41d7b25f721571f6f24da4f043ff143601de54d"/>
    <w:p>
      <w:pPr>
        <w:pStyle w:val="Heading2"/>
      </w:pPr>
      <w:r>
        <w:rPr>
          <w:rStyle w:val="SectionNumber"/>
        </w:rPr>
        <w:t xml:space="preserve">2.6</w:t>
      </w:r>
      <w:r>
        <w:tab/>
      </w:r>
      <w:r>
        <w:t xml:space="preserve">19 Tabanlı Bir Sistem Olmadan Kuran’a İnanabilir miyiz?</w:t>
      </w:r>
    </w:p>
    <w:p>
      <w:pPr>
        <w:pStyle w:val="FirstParagraph"/>
      </w:pPr>
      <w:r>
        <w:t xml:space="preserve">Elbette, evet. Bu konuyu, kitabın sonundaki tartışma bölümlerinde daha detaylı olarak ele almayı düşünüyorum. Çünkü bu uzun bir tartışma ve bu kitabın ana konusu değil, okuyucuların bu tartışma ile dikkatinin dağılmasını istemiyorum. Bununla birlikte, çoğu Müslüman, Kuran üzerindeki eski meşhur ama sahte 19 sistemi iddialarının yazarlarının, yanlış ve uydurulmuş 19 sistem iddialarına uyması için Kuran’ı manipüle ettiği, 2 ayet attığı için bu konu hakkında olumsuz bir önyargıya sahiptir. Bu kitabın içeriğiyle ilgili çoğu Müslümanın potansiyel olumsuz önyargılarını gidermek için bu noktayı tekrar açıklamak istedim. Bu kitap, yanlış ve uydurulmuş eski 19 sistem iddiası hakkında değil, dünya çapındaki Müslümanların yüzyıllardır okuduğu ve internetten hala erişilebilir olan 6348 ayetlik Arapça Kuran’ın tam metnine dayalı yeni bir iddiadır. Ayrıca, bu kitaptaki tüm delilleri, birkaç basit bilinen dışında, kendim keşfettim. Bu kitapta sunduğum birkaç zaten bilinen delilin kaynağını da zaten onlara değinirken belirttim.</w:t>
      </w:r>
    </w:p>
    <w:p>
      <w:pPr>
        <w:pStyle w:val="BodyText"/>
      </w:pPr>
      <w:r>
        <w:t xml:space="preserve">Müslümanlar, Kuran’ın vahyedildiği ve 632 yılında tamamlandığından bu yana, 2019 itibariyle, yaklaşık 1387 yıl önce olduğu gibi bozulmadan ve değişmeden aktarıldığına inanırlar. Buna inanmak için zaten kabul edilebilir nedenleri var. Öncelikle, neredeyse 1.5 milyar Müslümanın aynı Arapça Kuran’a sahip olduklarını ve bunu takip ettiklerini iddia ediyorlar! Buna daha sonra geleceğim çünkü bu, bu bölümde detaylandırılacak başka bir önemli konu. Eğer herhangi bir sıradan Müslümana Arapça Kuran metni kaç tane var diye sorarsanız, her zaman cevap olarak</w:t>
      </w:r>
      <w:r>
        <w:t xml:space="preserve"> </w:t>
      </w:r>
      <w:r>
        <w:rPr>
          <w:bCs/>
          <w:b/>
        </w:rPr>
        <w:t xml:space="preserve">bir</w:t>
      </w:r>
      <w:r>
        <w:t xml:space="preserve"> </w:t>
      </w:r>
      <w:r>
        <w:t xml:space="preserve">tane olduğunu duyarsınız. Bu kitabı yazarken, sıradan bir Müslüman olarak, bunu doğrulamak istedim ve internetten araştırdığımda bazı istisnalar olduğuna dair bazı iddialar gördüm. Sonra, Müslümanların yaklaşık %97’si tarafından kullanılan ortak metinin</w:t>
      </w:r>
      <w:r>
        <w:t xml:space="preserve"> </w:t>
      </w:r>
      <w:r>
        <w:rPr>
          <w:iCs/>
          <w:i/>
        </w:rPr>
        <w:t xml:space="preserve">Hafs mushaf</w:t>
      </w:r>
      <w:r>
        <w:t xml:space="preserve">’ın olduğunu ve %3’ünün bazı çok küçük farklılıklar içeren birkaç diğer metin versiyonlarını kullandığını öğrendim. Dr. Shehzad Salem, konu üzerine uzun bir araştırma yapmış ve sadece</w:t>
      </w:r>
      <w:r>
        <w:t xml:space="preserve"> </w:t>
      </w:r>
      <w:r>
        <w:rPr>
          <w:iCs/>
          <w:i/>
        </w:rPr>
        <w:t xml:space="preserve">Hafs mushaf</w:t>
      </w:r>
      <w:r>
        <w:t xml:space="preserve">’ın</w:t>
      </w:r>
      <w:r>
        <w:t xml:space="preserve"> </w:t>
      </w:r>
      <w:r>
        <w:rPr>
          <w:iCs/>
          <w:i/>
        </w:rPr>
        <w:t xml:space="preserve">mütevatir</w:t>
      </w:r>
      <w:r>
        <w:t xml:space="preserve"> </w:t>
      </w:r>
      <w:r>
        <w:t xml:space="preserve">olanı (nesilden nesile kitleler tarafından aktarılan) ve her zaman Müslümanlar arasında yaygın olanı olduğu sonucuna varan bir kitap yayınlamıştır. Araştırması, sadece</w:t>
      </w:r>
      <w:r>
        <w:t xml:space="preserve"> </w:t>
      </w:r>
      <w:r>
        <w:rPr>
          <w:iCs/>
          <w:i/>
        </w:rPr>
        <w:t xml:space="preserve">Hafs mushaf</w:t>
      </w:r>
      <w:r>
        <w:t xml:space="preserve">’ın tamamen değişmeden kalan versiyon olduğunu ve bu nedenle</w:t>
      </w:r>
      <w:r>
        <w:t xml:space="preserve"> </w:t>
      </w:r>
      <w:r>
        <w:rPr>
          <w:bCs/>
          <w:b/>
        </w:rPr>
        <w:t xml:space="preserve">sadece bir</w:t>
      </w:r>
      <w:r>
        <w:t xml:space="preserve"> </w:t>
      </w:r>
      <w:r>
        <w:t xml:space="preserve">tamamen değişmeden kalan Kuran olduğunu ve bunun neredeyse tüm Müslümanlar tarafından yaygın olarak kullanıldığını sonucuna varıyor. Ben de onun sonucuyla hemfikirim ve benim analizim de zaten</w:t>
      </w:r>
      <w:r>
        <w:t xml:space="preserve"> </w:t>
      </w:r>
      <w:r>
        <w:rPr>
          <w:iCs/>
          <w:i/>
        </w:rPr>
        <w:t xml:space="preserve">Hafs mushaf</w:t>
      </w:r>
      <w:r>
        <w:t xml:space="preserve">’ta yapılmıştır. Ortalama bir Müslüman olarak, bu tür iddialardan bile haberdar değildim, ta ki konu hakkında bilinçli bir araştırma yapana kadar. Bu nedenle, neredeyse tüm Müslümanların aynı Arapça Kuran’a sahip olması önemli bir delildir. Çünkü, yüzlerce yıllık tarih boyunca bazı değişiklikler olsaydı, şimdiye kadar dünya çapında yayılmış olurlardı ve farklı milletler ve topluluklar arasında hala neredeyse %97’si aynı orijinal Arapça metni kullanıyor olmazdık.</w:t>
      </w:r>
    </w:p>
    <w:p>
      <w:pPr>
        <w:pStyle w:val="BodyText"/>
      </w:pPr>
      <w:r>
        <w:t xml:space="preserve">Kuran’ın bozulmadan ve değişmeden günümüze ulaştığına ve korunduğuna inanmanın ikinci nedeni,</w:t>
      </w:r>
      <w:r>
        <w:t xml:space="preserve"> </w:t>
      </w:r>
      <w:r>
        <w:rPr>
          <w:iCs/>
          <w:i/>
        </w:rPr>
        <w:t xml:space="preserve">Hafız</w:t>
      </w:r>
      <w:r>
        <w:t xml:space="preserve"> </w:t>
      </w:r>
      <w:r>
        <w:t xml:space="preserve">geleneğidir. Herhangi bir Müslüman ülkeye gittiğinizde,</w:t>
      </w:r>
      <w:r>
        <w:t xml:space="preserve"> </w:t>
      </w:r>
      <w:r>
        <w:rPr>
          <w:iCs/>
          <w:i/>
        </w:rPr>
        <w:t xml:space="preserve">Hafız</w:t>
      </w:r>
      <w:r>
        <w:t xml:space="preserve"> </w:t>
      </w:r>
      <w:r>
        <w:t xml:space="preserve">olarak adlandırılan binlerce insan göreceksiniz. Hafız unvanı, tüm Kuran’ı Arapça olarak ezberleyen kişilere verilir. Arapça konuşmasalar bile, tüm Kuran’ı ezberleyebilir ve tam olarak okuyabilirler. Tüm Müslüman ülkeleri göz önünde bulundurduğumuzda, günümüz teknoloji çağında bile on binlerce Hafız insanın var olduğu söylenebilir. Tarihi kaynaklar, bu geleneğin Muhammed nebi zamanına kadar uzandığını belirtir. Dünyada eski zamanlardan şimdiye kadar belki binlerce din olmuştur, ancak günümüzde ve öncesinde dünyada on binlerce insan tarafından tam ve kesin olarak ezberlenmiş tek bir kitap vardır. Bu maddi gerçeği, Müslümanların Kuran metninin bozulmadan ve değişmeden kaldığına dair inancını destekleyen ikinci bir delil olarak görüyorum.</w:t>
      </w:r>
    </w:p>
    <w:p>
      <w:pPr>
        <w:pStyle w:val="BodyText"/>
      </w:pPr>
      <w:r>
        <w:t xml:space="preserve">Ayrıca, yedinci yüzyıl sonlarına tarihlenen çok eski Kuran el yazmaları ve hatta Muhammed nebi zamanına bile radyokarbon metoduyla tarihlendirilmiş bazı Kuran parşömenleri de bulunmaktadır, örneğin Birmingham Kuran el yazması gibi. İnternetten araştırarak bunlar hakkında daha fazla bilgi edinilebilir. Bu konuya fazla detaylı girmeyeceğim çünkü bu, başka uzun ve uzman seviyesi bilimsel bir tartışma gerektirir.</w:t>
      </w:r>
    </w:p>
    <w:p>
      <w:pPr>
        <w:pStyle w:val="BodyText"/>
      </w:pPr>
      <w:r>
        <w:t xml:space="preserve">Kuran’ın değişmediğine inanmanın dördüncü delili ise içeriğidir. Kuran’ın içeriğini okuyan biri kendi kararını verebilir ama kişisel yargıma göre, içeriği, onun Tanrı’dan gelen bir kitap olduğunun en iyi kanıtıdır. Hayatımın ve etrafımdaki her şeyin anlamı için cevaplar bulduğumda kalbim sakinleşir, huzur ve sukünet bulur. Bu anlamların Allah’ın sözü olduğuna ikna olduktan sonra, Kuran’ın korunacağına ve onda şüphe olmadığına dair ayetler de vardır.</w:t>
      </w:r>
    </w:p>
    <w:p>
      <w:pPr>
        <w:pStyle w:val="BodyText"/>
      </w:pPr>
      <w:r>
        <w:t xml:space="preserve">Peki o zaman, 19 tabanlı bir kodlama neden önemli olabilir? Yukarıdaki noktalar, zaten Müslüman olarak yetiştirilmiş sıradan Müslümanlar için daha ikna edici olabilir. Yukarıdaki tüm noktaları kabul etmeleri daha kolay olabilir, ancak özellikle Kuran’ı okuyan gayrimüslim okuyucular için yeterli görünmeyebilir. O dönemin insanları tarafından tasarlanamayacak bir 19 tabanlı Kuran metni kodlama sistemi, Kuran metninin 632’deki vahyin tamamlanmasından bu yana bozulmadan ve değişmeden kaldığını gösterir ve şüpheleri olan insanları ikna etmeye yardımcı olabilir. Ayrıca, zaten Kuran’a inanan Müslümanların inançlarını (</w:t>
      </w:r>
      <w:r>
        <w:t xml:space="preserve">“</w:t>
      </w:r>
      <w:r>
        <w:t xml:space="preserve">iman</w:t>
      </w:r>
      <w:r>
        <w:t xml:space="preserve">”</w:t>
      </w:r>
      <w:r>
        <w:t xml:space="preserve"> </w:t>
      </w:r>
      <w:r>
        <w:t xml:space="preserve">Arapça) artırmak için bir işlevi de vardır, çünkü sahip olunan bilgiye bağlı olarak inanç seviyeleri vardır. 19 sayısının ayetinden sonraki ayet, kanaatimce, 19 Sisteminin işlevini en iyi şekilde açıklıyor.</w:t>
      </w:r>
    </w:p>
    <w:p>
      <w:pPr>
        <w:pStyle w:val="BlockText"/>
      </w:pPr>
      <w:r>
        <w:t xml:space="preserve">74:30 Üzerinde on dokuz. (kuranmeali.com, Elmalılı H. Yazır)</w:t>
      </w:r>
    </w:p>
    <w:p>
      <w:pPr>
        <w:pStyle w:val="BlockText"/>
      </w:pPr>
      <w:r>
        <w:t xml:space="preserve">74:31 Biz o ateşin muhafızlarını hep melekler yaptık. Bunların sayılarını da ancak kâfirler için bir imtihan kıldık ki, kendilerine kitap verilenler kesin bilgi edinsinler, iman edenlerin de imanı artsın. Kendilerine kitap verilenler ve müminler şüpheye düşmesinler. Kalplerinde hastalık bulunanlarla kâfirler de:</w:t>
      </w:r>
      <w:r>
        <w:t xml:space="preserve"> </w:t>
      </w:r>
      <w:r>
        <w:t xml:space="preserve">“</w:t>
      </w:r>
      <w:r>
        <w:t xml:space="preserve">Allah bu misalle ne demek istedi?</w:t>
      </w:r>
      <w:r>
        <w:t xml:space="preserve">”</w:t>
      </w:r>
      <w:r>
        <w:t xml:space="preserve"> </w:t>
      </w:r>
      <w:r>
        <w:t xml:space="preserve">desinler. İşte böyle, Allah dilediğini şaşırtır, dilediğini de yola getirir. Rabbinin ordularını ancak Rabbin bilir. Bu, insanlar için uyarıdan başka bir şey değildir.</w:t>
      </w:r>
    </w:p>
    <w:bookmarkEnd w:id="27"/>
    <w:bookmarkEnd w:id="28"/>
    <w:bookmarkStart w:id="67" w:name="TextRules"/>
    <w:p>
      <w:pPr>
        <w:pStyle w:val="Heading1"/>
      </w:pPr>
      <w:r>
        <w:rPr>
          <w:rStyle w:val="SectionNumber"/>
        </w:rPr>
        <w:t xml:space="preserve">3</w:t>
      </w:r>
      <w:r>
        <w:tab/>
      </w:r>
      <w:r>
        <w:t xml:space="preserve">Kuran Metni ve Kurallar</w:t>
      </w:r>
    </w:p>
    <w:p>
      <w:pPr>
        <w:pStyle w:val="FirstParagraph"/>
      </w:pPr>
      <w:r>
        <w:t xml:space="preserve">Okuyuculara bu hazırlık bölümünü</w:t>
      </w:r>
      <w:r>
        <w:t xml:space="preserve"> </w:t>
      </w:r>
      <w:r>
        <w:rPr>
          <w:iCs/>
          <w:i/>
        </w:rPr>
        <w:t xml:space="preserve">atlamalarını ve 19 Sisteminin kodlama delilleri</w:t>
      </w:r>
      <w:r>
        <w:t xml:space="preserve"> </w:t>
      </w:r>
      <w:r>
        <w:t xml:space="preserve">bölümlerini okumaya başlamalarını şiddetle tavsiye ediyorum, özellikle</w:t>
      </w:r>
      <w:r>
        <w:t xml:space="preserve"> </w:t>
      </w:r>
      <w:r>
        <w:t xml:space="preserve">4</w:t>
      </w:r>
      <w:r>
        <w:t xml:space="preserve"> </w:t>
      </w:r>
      <w:r>
        <w:t xml:space="preserve">Bölümü ve</w:t>
      </w:r>
      <w:r>
        <w:t xml:space="preserve"> </w:t>
      </w:r>
      <w:r>
        <w:t xml:space="preserve">5</w:t>
      </w:r>
      <w:r>
        <w:t xml:space="preserve"> </w:t>
      </w:r>
      <w:r>
        <w:t xml:space="preserve">Bölümünden itibaren. Bu bölümün tamamı, kullanılan metin ve kurallar hakkında teknik detaylar içeriyor ve daha fazla zamanınız ve enerjiniz olduğunda geri dönüp okuyabilirsiniz.</w:t>
      </w:r>
    </w:p>
    <w:bookmarkStart w:id="56" w:name="text"/>
    <w:p>
      <w:pPr>
        <w:pStyle w:val="Heading2"/>
      </w:pPr>
      <w:r>
        <w:rPr>
          <w:rStyle w:val="SectionNumber"/>
        </w:rPr>
        <w:t xml:space="preserve">3.1</w:t>
      </w:r>
      <w:r>
        <w:tab/>
      </w:r>
      <w:r>
        <w:t xml:space="preserve">Kuran Metni Hakkında</w:t>
      </w:r>
    </w:p>
    <w:p>
      <w:pPr>
        <w:pStyle w:val="FirstParagraph"/>
      </w:pPr>
      <w:r>
        <w:t xml:space="preserve">Bu kitapta Kuran’ın metin analizi için dünya çapında yaklaşık %97 Müslüman tarafından kullanılan Hafs mushaf kullanıldı. Bu bölüm altında, metin analizi yapmak için kullandığım Kuran metni hakkındaki tüm detayları tartışacağım. 2019 yılında, Kuran metni üzerindeki olası 19 tabanlı kodlamaları analiz etmeye başladım ve kurallara dayalı bir sistem olup olmadığını görmek istedim. Bir sistem öneren birçok ilginç kodlama keşfettim. Analizi tamamladım ve kitabı 7 Eylül 2019’da internette çevrimiçi olarak yayınladım. Kuran metnini indirdiğim sunucu Tanzil projesindendir.</w:t>
      </w:r>
      <w:r>
        <w:t xml:space="preserve"> </w:t>
      </w:r>
      <w:hyperlink r:id="rId29">
        <w:r>
          <w:rPr>
            <w:rStyle w:val="Hyperlink"/>
          </w:rPr>
          <w:t xml:space="preserve">http://tanzil.net/download/</w:t>
        </w:r>
      </w:hyperlink>
      <w:r>
        <w:t xml:space="preserve"> </w:t>
      </w:r>
      <w:r>
        <w:t xml:space="preserve">adresindeki Tanzil sunucusundan,</w:t>
      </w:r>
      <w:r>
        <w:t xml:space="preserve"> </w:t>
      </w:r>
      <w:r>
        <w:rPr>
          <w:iCs/>
          <w:i/>
        </w:rPr>
        <w:t xml:space="preserve">haraka</w:t>
      </w:r>
      <w:r>
        <w:t xml:space="preserve"> </w:t>
      </w:r>
      <w:r>
        <w:t xml:space="preserve">işaretleri veya herhangi bir duraklama işareti ya da sunucuda mevcut diğer seçenekleri içermeyen</w:t>
      </w:r>
      <w:r>
        <w:t xml:space="preserve"> </w:t>
      </w:r>
      <w:r>
        <w:t xml:space="preserve">“</w:t>
      </w:r>
      <w:r>
        <w:t xml:space="preserve">Basit Temiz</w:t>
      </w:r>
      <w:r>
        <w:t xml:space="preserve">”</w:t>
      </w:r>
      <w:r>
        <w:t xml:space="preserve"> </w:t>
      </w:r>
      <w:r>
        <w:t xml:space="preserve">metin tipini indirdim ve kullandım. Bu seçenekler zaten ana metnin bir parçası değil. Tanzil veritabanı sunucusu, internetteki çoğu Kuran ile ilgili internet siteleri için neredeyse ortak sunucudur. İndireceğim versiyonu özellikle seçmedim.</w:t>
      </w:r>
      <w:r>
        <w:t xml:space="preserve"> </w:t>
      </w:r>
      <w:r>
        <w:t xml:space="preserve">“</w:t>
      </w:r>
      <w:r>
        <w:t xml:space="preserve">Basit Temiz</w:t>
      </w:r>
      <w:r>
        <w:t xml:space="preserve">”</w:t>
      </w:r>
      <w:r>
        <w:t xml:space="preserve"> </w:t>
      </w:r>
      <w:r>
        <w:t xml:space="preserve">metni indirme sebebim, Arapça bilmediğim için R bilgisayar programlama diliyle Kuran metni üzerinde metin analizi yapan bir öğretici yayın aradım ve bu öğreticiyi yayını bu referanstaki</w:t>
      </w:r>
      <w:r>
        <w:t xml:space="preserve"> </w:t>
      </w:r>
      <w:r>
        <w:t xml:space="preserve">(</w:t>
      </w:r>
      <w:hyperlink w:anchor="ref-getQuran">
        <w:r>
          <w:rPr>
            <w:rStyle w:val="Hyperlink"/>
          </w:rPr>
          <w:t xml:space="preserve">Sharaf 2019b</w:t>
        </w:r>
      </w:hyperlink>
      <w:r>
        <w:t xml:space="preserve">)</w:t>
      </w:r>
      <w:r>
        <w:t xml:space="preserve"> </w:t>
      </w:r>
      <w:r>
        <w:t xml:space="preserve">adreste buldum ve o da</w:t>
      </w:r>
      <w:r>
        <w:t xml:space="preserve"> </w:t>
      </w:r>
      <w:r>
        <w:t xml:space="preserve">“</w:t>
      </w:r>
      <w:r>
        <w:t xml:space="preserve">Basit Temiz</w:t>
      </w:r>
      <w:r>
        <w:t xml:space="preserve">”</w:t>
      </w:r>
      <w:r>
        <w:t xml:space="preserve"> </w:t>
      </w:r>
      <w:r>
        <w:t xml:space="preserve">metin tipini metin analizi için kullanıyordu. Yani metin tipi benim tercihim değildi, ancak zaten metin analizi için en uygun metin versiyonunu kullanan bu öğretici yayını takip ettim çünkü sadece kelimelerin harf karakterlerini içeriyor ama başka harake gibi yardımcı işaretler metinde yok, yani onlardan temizlenmiş halde ve orjinaline daha yakın.</w:t>
      </w:r>
    </w:p>
    <w:p>
      <w:pPr>
        <w:pStyle w:val="BodyText"/>
      </w:pPr>
      <w:r>
        <w:t xml:space="preserve">2019 yılında Kuran metnini</w:t>
      </w:r>
      <w:r>
        <w:t xml:space="preserve"> </w:t>
      </w:r>
      <w:hyperlink r:id="rId29">
        <w:r>
          <w:rPr>
            <w:rStyle w:val="Hyperlink"/>
          </w:rPr>
          <w:t xml:space="preserve">http://tanzil.net/download/</w:t>
        </w:r>
      </w:hyperlink>
      <w:r>
        <w:t xml:space="preserve"> </w:t>
      </w:r>
      <w:r>
        <w:t xml:space="preserve">adresinden indirdiğimde, yayınlanan metin versiyonu 1.0.2 Versiyonuydu ve bu versiyon 12 Mayıs 2008’de yayınlanmış ve ben indirip bu kitabın analizi için kullanana kadar herhangi bir hata olmadan internette çevrimiçi olarak bulunuyordu. Kitabımı bu uzun süredir mevcut olan metin, Versiyon 1.0.2 üzerine yayınladıktan bir süre sonra, kendi tercihlerine dayanarak birkaç</w:t>
      </w:r>
      <w:r>
        <w:t xml:space="preserve"> </w:t>
      </w:r>
      <w:r>
        <w:t xml:space="preserve">“</w:t>
      </w:r>
      <w:r>
        <w:t xml:space="preserve">isteğe bağlı</w:t>
      </w:r>
      <w:r>
        <w:t xml:space="preserve">”</w:t>
      </w:r>
      <w:r>
        <w:t xml:space="preserve"> </w:t>
      </w:r>
      <w:r>
        <w:t xml:space="preserve">önemsiz değişiklik yapmaya karar verdiler ve 12 Şubat 2021’de metni 1.1 Versiyonu olarak yayınladılar. Güncelleme hakkındaki detayları</w:t>
      </w:r>
      <w:r>
        <w:t xml:space="preserve"> </w:t>
      </w:r>
      <w:hyperlink r:id="rId30">
        <w:r>
          <w:rPr>
            <w:rStyle w:val="Hyperlink"/>
          </w:rPr>
          <w:t xml:space="preserve">https://tanzil.net/updates/</w:t>
        </w:r>
      </w:hyperlink>
      <w:r>
        <w:t xml:space="preserve"> </w:t>
      </w:r>
      <w:r>
        <w:t xml:space="preserve">adresinde görebilirsiniz. Onlar, özellikle</w:t>
      </w:r>
      <w:r>
        <w:t xml:space="preserve"> </w:t>
      </w:r>
      <w:r>
        <w:t xml:space="preserve">“</w:t>
      </w:r>
      <w:r>
        <w:t xml:space="preserve">ba’dama</w:t>
      </w:r>
      <w:r>
        <w:t xml:space="preserve">”</w:t>
      </w:r>
      <w:r>
        <w:t xml:space="preserve"> </w:t>
      </w:r>
      <w:r>
        <w:t xml:space="preserve">kelimesini, önceki tek kelime şeklinin yerine, ayırıp iki kelime olarak, yani</w:t>
      </w:r>
      <w:r>
        <w:t xml:space="preserve"> </w:t>
      </w:r>
      <w:r>
        <w:t xml:space="preserve">“</w:t>
      </w:r>
      <w:r>
        <w:t xml:space="preserve">ba’da ma</w:t>
      </w:r>
      <w:r>
        <w:t xml:space="preserve">”</w:t>
      </w:r>
      <w:r>
        <w:t xml:space="preserve"> </w:t>
      </w:r>
      <w:r>
        <w:t xml:space="preserve">şeklinde yazmaya karar vermişler. Bunun üzerne, bu kelime hakkında yaklaşık bir yıl araştırma yaptım ve</w:t>
      </w:r>
      <w:r>
        <w:t xml:space="preserve"> </w:t>
      </w:r>
      <w:r>
        <w:t xml:space="preserve">8.1</w:t>
      </w:r>
      <w:r>
        <w:t xml:space="preserve"> </w:t>
      </w:r>
      <w:r>
        <w:t xml:space="preserve">Bölümünde topladığım tüm detayları ve bu konuda yaptığım sonuçları açıkladım. Araştırmam sonucunda</w:t>
      </w:r>
      <w:r>
        <w:t xml:space="preserve"> </w:t>
      </w:r>
      <w:r>
        <w:t xml:space="preserve">“</w:t>
      </w:r>
      <w:r>
        <w:t xml:space="preserve">ba’dama</w:t>
      </w:r>
      <w:r>
        <w:t xml:space="preserve">”</w:t>
      </w:r>
      <w:r>
        <w:t xml:space="preserve">nın tek kelime olarak yazılması gerektiğine karar verdim ve dolayısıyla eskisi gibi Kuran’ın 1.0.2 Versiyonu metnini kullanmaya devam etmeye karar verdim. Konu hakkındaki uzun araştırma özetimi</w:t>
      </w:r>
      <w:r>
        <w:t xml:space="preserve"> </w:t>
      </w:r>
      <w:r>
        <w:t xml:space="preserve">8.1</w:t>
      </w:r>
      <w:r>
        <w:t xml:space="preserve"> </w:t>
      </w:r>
      <w:r>
        <w:t xml:space="preserve">Bölümünde görebilirsiniz. Şu anda bu metni bu kitabın github hesabından</w:t>
      </w:r>
      <w:r>
        <w:t xml:space="preserve"> </w:t>
      </w:r>
      <w:hyperlink r:id="rId31">
        <w:r>
          <w:rPr>
            <w:rStyle w:val="Hyperlink"/>
          </w:rPr>
          <w:t xml:space="preserve">https://github.com/quran2019/Quran19/blob/master/quran-simple-clean.txt</w:t>
        </w:r>
      </w:hyperlink>
      <w:r>
        <w:t xml:space="preserve"> </w:t>
      </w:r>
      <w:r>
        <w:t xml:space="preserve">adresinden indirebilirsiniz.</w:t>
      </w:r>
    </w:p>
    <w:p>
      <w:pPr>
        <w:pStyle w:val="BodyText"/>
      </w:pPr>
      <w:r>
        <w:t xml:space="preserve">Kitaptan daha fazla uzaklaşmadan metin analizi ve etrafındaki konular üzerine tartışmaya devam edelim. İlgilenen kişiler genellikle kullandığım metni ve neden klasik kağıt basılı</w:t>
      </w:r>
      <w:r>
        <w:t xml:space="preserve"> </w:t>
      </w:r>
      <w:r>
        <w:rPr>
          <w:iCs/>
          <w:i/>
        </w:rPr>
        <w:t xml:space="preserve">haraka</w:t>
      </w:r>
      <w:r>
        <w:t xml:space="preserve"> </w:t>
      </w:r>
      <w:r>
        <w:t xml:space="preserve">yardımcı işaretleri olanları kullanmadığımı soruyorlar. Öncelikle, daha önce de belirttiğim gibi, bu metni ben seçmedim, bu öğreticiyi (textminingthequran.com/tutorial/quran.html) buldum ve takip ettim, burada yazar kendi metin analizi için bu basit Kuran metnini kullandı. Ancak, araştırmalarıma göre bu el yazması en uygun olanı çıktı. Çünkü, sadece metnin doğal sayılarını saymak istedim, yani bölüm, ayet, kelime ve harf sayılarını. Metne eklenen yardımcı işaretlere ihtiyacım yoktu ve bu metin bu amaç için tam uygun görünüyor. Öğreticinin yazarı, Kuran metni analizi üzerine doktorasını yapmış ve Kuran metni analizi için bu metni en uygun olanı olarak seçmiş olması makul bir düşünce.</w:t>
      </w:r>
    </w:p>
    <w:p>
      <w:pPr>
        <w:pStyle w:val="BodyText"/>
      </w:pPr>
      <w:r>
        <w:t xml:space="preserve">Hemen hemen tüm eski veya modern yazılı Hafs mushaflarında, bazı kelimelerin biraz farklı yazılması dışında, bu da kelimenin anlamını değiştirmez, tek fark harf sayısını sayarken olabilir. Kopya hataları da, daha önceki el yazması nüshalarında olabilecek bilinen gerçeklerdir. Daha erken dönem el yazmalarına gelince, tüm diğer nüshalar için referans olacak tek bir referans nüshası yoktur. Ünlü erken dönem Osmanlı mushafları genel olarak referans olarak kabul edilebilir, ancak ilk yazılanların orijinal bir kopyası yoktur ve şu anda mevcut olanlar en iyi ihtimalle</w:t>
      </w:r>
      <w:r>
        <w:t xml:space="preserve"> </w:t>
      </w:r>
      <w:r>
        <w:t xml:space="preserve">“</w:t>
      </w:r>
      <w:r>
        <w:t xml:space="preserve">orijinal olanların kopyalarının kopyalarının kopyaları, en az 4 nesil sonra yazılmıştır</w:t>
      </w:r>
      <w:r>
        <w:t xml:space="preserve">”</w:t>
      </w:r>
      <w:r>
        <w:t xml:space="preserve"> </w:t>
      </w:r>
      <w:r>
        <w:t xml:space="preserve">diye Dr. Shehzad Saleem, Kuran’ın tarihi hakkında benimle yaptığı röportajda soruma cevap vermiştir</w:t>
      </w:r>
      <w:r>
        <w:t xml:space="preserve"> </w:t>
      </w:r>
      <w:r>
        <w:t xml:space="preserve">(</w:t>
      </w:r>
      <w:hyperlink w:anchor="ref-youtubeShehzad">
        <w:r>
          <w:rPr>
            <w:rStyle w:val="Hyperlink"/>
          </w:rPr>
          <w:t xml:space="preserve">Saleem and Altay 2020</w:t>
        </w:r>
      </w:hyperlink>
      <w:r>
        <w:t xml:space="preserve">)</w:t>
      </w:r>
      <w:r>
        <w:t xml:space="preserve">. Kuran’ın ana iletim ortamı, büyük sayıda adanmış insan,</w:t>
      </w:r>
      <w:r>
        <w:t xml:space="preserve"> </w:t>
      </w:r>
      <w:r>
        <w:rPr>
          <w:iCs/>
          <w:i/>
        </w:rPr>
        <w:t xml:space="preserve">Hafız</w:t>
      </w:r>
      <w:r>
        <w:t xml:space="preserve"> </w:t>
      </w:r>
      <w:r>
        <w:t xml:space="preserve">olarak adlandırılan, Kuran’ı tamamen ezberleyenlerin geleneği olan sözlü iletim yoluyla olduğundan, klasik Arapça dilbilgisi kurallarına tam olarak uyan ve aynı zamanda Müslüman alimler tarafından Kuran’ı tam ve kesin olarak temsil ettiği onaylanmış herhangi bir yazılı metin, üzerinde sistematik bir kodlama tasarımı olup olmadığını görmek için kullanılabilir. Temeldeki hipotez</w:t>
      </w:r>
      <w:r>
        <w:t xml:space="preserve"> </w:t>
      </w:r>
      <w:r>
        <w:t xml:space="preserve">“</w:t>
      </w:r>
      <w:r>
        <w:t xml:space="preserve">Kuran metninde, metin Kuran’ı kesin ve tam olarak temsil ettiği ve metnin klasik Arapça dilbilgisi kurallarına göre yazıldığı şartıyla, bir kurala dayalı sistem olabilir</w:t>
      </w:r>
      <w:r>
        <w:t xml:space="preserve">”</w:t>
      </w:r>
      <w:r>
        <w:t xml:space="preserve"> </w:t>
      </w:r>
      <w:r>
        <w:t xml:space="preserve">şeklindedir. Çünkü Kuran’dan öğrendiğimize göre Arapça yazılmış ve bu nedenle metnin klasik Arapça dilbilgisi kurallarıyla yazılması gerekiyor.</w:t>
      </w:r>
    </w:p>
    <w:p>
      <w:pPr>
        <w:pStyle w:val="BlockText"/>
      </w:pPr>
      <w:r>
        <w:t xml:space="preserve">Kuran, 12.2:</w:t>
      </w:r>
      <w:r>
        <w:t xml:space="preserve"> </w:t>
      </w:r>
      <w:r>
        <w:t xml:space="preserve">“</w:t>
      </w:r>
      <w:r>
        <w:t xml:space="preserve">Biz onu Arapça bir metin olarak indirdik ki, aklınızı kullanarak belki onu kavrayıp özümlersiniz.</w:t>
      </w:r>
      <w:r>
        <w:t xml:space="preserve">”</w:t>
      </w:r>
      <w:r>
        <w:t xml:space="preserve"> </w:t>
      </w:r>
      <w:r>
        <w:t xml:space="preserve">(kuranmeali.com, M.Esed.)</w:t>
      </w:r>
    </w:p>
    <w:p>
      <w:pPr>
        <w:pStyle w:val="BlockText"/>
      </w:pPr>
      <w:r>
        <w:t xml:space="preserve">Kuran, 41.44: Eğer bu [ilahî kelâmın] Arapça dışında bir dilde [indirilmiş] bir hitabe olmasını dileseydik, onlar, [şimdi onu reddedenler,] bu defa,</w:t>
      </w:r>
      <w:r>
        <w:t xml:space="preserve"> </w:t>
      </w:r>
      <w:r>
        <w:t xml:space="preserve">“</w:t>
      </w:r>
      <w:r>
        <w:t xml:space="preserve">Neden onun mesajları anlaşılır bir şekilde ³⁷ ifade edilmemiş? Hayret! Arapça dışında bir dil[de indirilmiş bir mesaj bu] ve (tebliğ eden de) bir Arap [elçi]?</w:t>
      </w:r>
      <w:r>
        <w:t xml:space="preserve">”</w:t>
      </w:r>
      <w:r>
        <w:t xml:space="preserve"> </w:t>
      </w:r>
      <w:r>
        <w:t xml:space="preserve">diyeceklerdi. De ki:</w:t>
      </w:r>
      <w:r>
        <w:t xml:space="preserve"> </w:t>
      </w:r>
      <w:r>
        <w:t xml:space="preserve">“</w:t>
      </w:r>
      <w:r>
        <w:t xml:space="preserve">Bu [ilahî kelâm,] iman edenler için bir rehber ve bir şifa kaynağıdır; ona inanmayanlara gelince, onların kulaklarında bir sağırlık var ve bundan dolayı [Kur’an] onlara kapalı, anlaşılmaz gelir: onlar çok uzaklardan ³⁸ seslenilen [insanlar gibi]ler</w:t>
      </w:r>
      <w:r>
        <w:t xml:space="preserve">”</w:t>
      </w:r>
      <w:r>
        <w:t xml:space="preserve">.</w:t>
      </w:r>
    </w:p>
    <w:p>
      <w:pPr>
        <w:pStyle w:val="BlockText"/>
      </w:pPr>
      <w:r>
        <w:t xml:space="preserve">Kuran, 13.37: Biz bu [ilahî kelâmı] işte böyle Arap dilinde, bir hüküm ve hikmet (kaynağı) olarak indirdik. Ve gerçek şu ki, eğer sana [vahyî] bilgi geldikten sonra kalkıp insanların gelgeç isteklerine uyarsan, (bil ki) Allah’a karşı ne bir koruyucu ne de bir yardımcı bulabilirsin!</w:t>
      </w:r>
    </w:p>
    <w:p>
      <w:pPr>
        <w:pStyle w:val="FirstParagraph"/>
      </w:pPr>
      <w:r>
        <w:t xml:space="preserve">Bu nedenle, benim görüşüme göre, klasik Arapça dilbilgisi kurallarına göre yazılmış ve alimler tarafından Kuran’ı (Hafs kıraati/mushaf) tam olarak temsil ettiği kabul edilen herhangi bir eski veya modern metin, metnin bozulmadan ve değişmeden kaldığını öneren anlamlı bir kurala dayalı sistematik kodlama tasarımı olup olmadığını görmek için metin analizi için dikkate alınabilir. Sonuçta, Kitabın metni değil, zikir (hatırlatma) 15:9 ayetinde Tanrı tarafından korunacağı bildirilmiştir.</w:t>
      </w:r>
    </w:p>
    <w:p>
      <w:pPr>
        <w:pStyle w:val="BlockText"/>
      </w:pPr>
      <w:r>
        <w:t xml:space="preserve">Kuran, 15.9: O Zikri (Kitap)ı biz indirdik biz; ve O’nun koruyucusu da elbette biziz! (kuranmeali.com, S. Ateş)</w:t>
      </w:r>
    </w:p>
    <w:p>
      <w:pPr>
        <w:pStyle w:val="FirstParagraph"/>
      </w:pPr>
      <w:r>
        <w:t xml:space="preserve">2019’un başlarında bu kitap için çalışmamın başında yukarıdaki bilgilerin çoğundan haberdar olmadan, Kuran metninin Tanrı tarafından son harfine kadar tasarlanmış olabileceğini hipotezlemiştim ve Chapter</w:t>
      </w:r>
      <w:r>
        <w:t xml:space="preserve"> </w:t>
      </w:r>
      <w:r>
        <w:t xml:space="preserve">4.2</w:t>
      </w:r>
      <w:r>
        <w:t xml:space="preserve"> </w:t>
      </w:r>
      <w:r>
        <w:t xml:space="preserve">ve Chapter</w:t>
      </w:r>
      <w:r>
        <w:t xml:space="preserve"> </w:t>
      </w:r>
      <w:r>
        <w:t xml:space="preserve">??</w:t>
      </w:r>
      <w:r>
        <w:t xml:space="preserve"> </w:t>
      </w:r>
      <w:r>
        <w:t xml:space="preserve">bölümlerinde görülebileceği gibi tüm harfleri içeren kodları keşfettim. Bunları, harf bilgisi içermeyen ancak içerikle ilgili sadece kelime bilgisini içeren ve böylece tarihten bugüne kadar yaygın olan tüm Hafs mushaflarına uygulanabilir olduğu için evrensel olarak kabul edilebilecek ana delillerden ayrı olarak sundum. Bunlar Chapter</w:t>
      </w:r>
      <w:r>
        <w:t xml:space="preserve"> </w:t>
      </w:r>
      <w:r>
        <w:t xml:space="preserve">4</w:t>
      </w:r>
      <w:r>
        <w:t xml:space="preserve">, Chapter</w:t>
      </w:r>
      <w:r>
        <w:t xml:space="preserve"> </w:t>
      </w:r>
      <w:r>
        <w:t xml:space="preserve">4.1.2</w:t>
      </w:r>
      <w:r>
        <w:t xml:space="preserve"> </w:t>
      </w:r>
      <w:r>
        <w:t xml:space="preserve">ve ayrıca Chapter</w:t>
      </w:r>
      <w:r>
        <w:t xml:space="preserve"> </w:t>
      </w:r>
      <w:r>
        <w:t xml:space="preserve">5</w:t>
      </w:r>
      <w:r>
        <w:t xml:space="preserve"> </w:t>
      </w:r>
      <w:r>
        <w:t xml:space="preserve">bölümlerinde sunulmaktadır. Çünkü, kelimelerin yazılışı biraz değişse bile tüm kelimeler aynıdır ve kelimelerin anlamını değiştirmezler. Bu gerçek nedeniyle, harf bilgisini içeren kodlar, her zaman harf bilgisi içermeyen kodlara kıyasla daha zayıf olarak kabul edilir, çünkü harf bilgisi olmayan veriler, şimdiye kadar çoğunlukla Müslümanlar tarafından kullanılan</w:t>
      </w:r>
      <w:r>
        <w:t xml:space="preserve"> </w:t>
      </w:r>
      <w:r>
        <w:rPr>
          <w:iCs/>
          <w:i/>
        </w:rPr>
        <w:t xml:space="preserve">yaygın</w:t>
      </w:r>
      <w:r>
        <w:t xml:space="preserve"> </w:t>
      </w:r>
      <w:r>
        <w:t xml:space="preserve">Hafs mushaflar için bozulmamış ve güvenilir olarak kabul edilebilir.</w:t>
      </w:r>
    </w:p>
    <w:p>
      <w:pPr>
        <w:pStyle w:val="BodyText"/>
      </w:pPr>
      <w:r>
        <w:t xml:space="preserve">Harf bilgisi içeren kodlar, klasik Arapça diline göre bir harfle ilgili açık bir hata olmadığı sürece geçerli kabul edilir. Hafs kıraati söz konusu olduğunda, aynı anlama gelen kelimelerin bazı durumlarda biraz farklı harflerle yazılabileceğini biliyoruz. İnsanlar Kuran’ı doğru şekilde okusalar da, metinler arasındaki bu harf değişikliklerini göz ardı eder ve yine de kelimeyi nasıl okuyacaklarını bildikleri için bunları ihmal ederler. Kullandığım metinde, herhangi bir harfin açıkça hatalı olduğu tespit edilirse, bu kitapta sunduğum, örneğin Chapter</w:t>
      </w:r>
      <w:r>
        <w:t xml:space="preserve"> </w:t>
      </w:r>
      <w:r>
        <w:t xml:space="preserve">??</w:t>
      </w:r>
      <w:r>
        <w:t xml:space="preserve"> </w:t>
      </w:r>
      <w:r>
        <w:t xml:space="preserve">bölümündeki harf içeren tüm kodlamaların çökmesi muhtemeldir. Bu nedenle, kullandığım Kuran metni el yazmasının toplam 332837 harfinden herhangi birinde bir hata olduğundan %100 eminseniz, bana ulaşmaktan çekinmeyin. Yine de, bazı kelimelerin yazımında zaten bilinen varyasyonlar olduğundan, bu konuda bir sonuca varmadan önce Arapça dilinde uzman bir kişiye danışmanızı öneririm. Bu yazım varyasyonları nedeniyle, kitabımda harf bilgisi içeren kodlamaları, diğerlerine kıyasla daha zayıf deliller olarak kabul ediyorum. Kitabın ilk yayınlanmasından bu yana, sunduğum kodlara karşı sağlam matematiksel bir itiraz almadım, ancak yanlışlamaya çalışanlar, her zaman önce kullandığım harf bilgilerine saldırarak ana kod delillerini görmezden geldiler. Bu tür insanlara, zaten daha zayıf olarak belirlediğim harf temelli delilleri göz ardı etmelerini ve önce ana delillere bakmalarını öneririm. Bu nedenle, bu tür okuyuculara önce ana delilleri ve ayrıca harf bilgisi içermeyen diğer delilleri okumalarını ve harf temelli kodlamaları göz ardı etmelerini öneriyorum. Eğer ana delillerde bir sorun görmüyorlarsa, zaten bölüm, ayet ve kelimeler bilgisine dayalı 19 sistemine tanıklık etmiş olurlar, bu da metnin üzerindeki bozulmamış tasarımı gösterir ve dolayısıyla metnin de bozulmamış ve değişmeden kaldığını önerir. Şüphesiz, bu delillerin, Kuran’ın bozulmamış ve değişmeden kalan metnini kanıtlamada kendi sınırları vardır, çünkü deliller yalnızca ayet başına kelime veya harf sayısı çözünürlüğüne kadar gidebilir. Ancak, olumsuz önyargıları olmayanlar için, zaten Müslümanlar tarafından kullanılan ortak bir Hafs el yazması olduğundan, yeterli kanıtlar sunmalıdır. Soru, çeşitli metin versiyonları arasından bir el yazması seçmek değil, ortak Hafs el yazmasının tam metni üzerinde açık bir kurala dayalı sistem olup olmadığını test etmektir.</w:t>
      </w:r>
    </w:p>
    <w:p>
      <w:pPr>
        <w:pStyle w:val="BodyText"/>
      </w:pPr>
      <w:r>
        <w:t xml:space="preserve">Bu kitapta Chapter</w:t>
      </w:r>
      <w:r>
        <w:t xml:space="preserve"> </w:t>
      </w:r>
      <w:r>
        <w:t xml:space="preserve">??</w:t>
      </w:r>
      <w:r>
        <w:t xml:space="preserve"> </w:t>
      </w:r>
      <w:r>
        <w:t xml:space="preserve">bölümünde sunduğum harfleri içeren deliller ana deliller olmadığı için, harflerin doğruluğu konusunda şüphesi olan herkes ilgili bölümleri göz ardı etmeyi tercih edebilir. Bu, Kuran metninin her ayetindeki kelime sayısı, bölümler ve ayetler göz önüne alındığında bir tasarıma sahip olduğu gerçeğini değiştirmeyecektir, özellikle de Chapter</w:t>
      </w:r>
      <w:r>
        <w:t xml:space="preserve"> </w:t>
      </w:r>
      <w:r>
        <w:t xml:space="preserve">4</w:t>
      </w:r>
      <w:r>
        <w:t xml:space="preserve">, Chapter</w:t>
      </w:r>
      <w:r>
        <w:t xml:space="preserve"> </w:t>
      </w:r>
      <w:r>
        <w:t xml:space="preserve">4.1.2</w:t>
      </w:r>
      <w:r>
        <w:t xml:space="preserve"> </w:t>
      </w:r>
      <w:r>
        <w:t xml:space="preserve">ve Chapter</w:t>
      </w:r>
      <w:r>
        <w:t xml:space="preserve"> </w:t>
      </w:r>
      <w:r>
        <w:t xml:space="preserve">5</w:t>
      </w:r>
      <w:r>
        <w:t xml:space="preserve"> </w:t>
      </w:r>
      <w:r>
        <w:t xml:space="preserve">bölümlerinde sunduğum ana mucizevi 19 tabanlı sistemi düşünürsek.</w:t>
      </w:r>
    </w:p>
    <w:p>
      <w:pPr>
        <w:pStyle w:val="BodyText"/>
      </w:pPr>
      <w:r>
        <w:t xml:space="preserve">Ancak, bu kitabın harflere dayalı delillerini, örneğin Chapter</w:t>
      </w:r>
      <w:r>
        <w:t xml:space="preserve"> </w:t>
      </w:r>
      <w:r>
        <w:t xml:space="preserve">??</w:t>
      </w:r>
      <w:r>
        <w:t xml:space="preserve"> </w:t>
      </w:r>
      <w:r>
        <w:t xml:space="preserve">bölümündekileri, gerçekten dikkate almak isteyenler, bu kitabın ilk yayınlandığından sonra aldığım geri bildirimleri göz önünde bulundurarak bazı soruları olabilir. Aşırı şüpheci bazıları, tanzil.net’teki gönüllü kişilerin, harflere dayalı delilleri dikkate alarak böyle bir tasarımı bilerek yaptıklarını merak edebilirler. Ben kendi tarafımdaki cevabı kesin olarak biliyorum. Bu kitaptaki tüm delilleri kendim keşfettim. Tanzil.net’teki gönüllü kişilerin diğer tarafını kesin olarak bilemem, çünkü onları tanımıyorum. Ancak, kendi görüşüme göre, onların böyle bir şey yapmadıklarından ve hatta böyle bir tasarım yapamayacaklarından %100 eminim. Çünkü, yukarıda alıntıladığım gibi, onlar metni klasik Arapça dilbilgisi kurallarına ve erken Hafs el yazmalarına göre yazmışlar. Böyle yapay bir tasarımı iddia etmenin tek yolu, klasik Arapça dilbilgisi kurallarına göre anlamsız ve yapay veya metin için gereksiz bir kural tespit etmektir. Böyle bir durumda, biri bu metinde yapay veri olduğunu veya klasik Arapça dilbilgisi kurallarına aykırı harfler bilerek yazıldığını iddia edebilir. Ancak, benim gözlemleyebileceğim böyle bir durum yok. Delilleri 2019’da keşfettim ve web sitelerinde belirttikleri gibi, 2008’de metnin ilk versiyonunun yayınlanmasından bu yana herhangi bir yazım hatası raporu almadılar. Bu nedenle, bu kadar aşırı paranoyak bir şüpheyi taşıma sebebim yok. Bu aşırı potansiyel düşünceleri, aşırı şüpheci insanlar merak ederse diye her ihtimale karşı ele aldım. Tanzil’in 19 tabanlı kodlamalarla hiçbir ilgisi olmadığının diğer bir kanıtı, Şubat 2021’deki en son güncellenmiş metinlerinde bir kelimenin yazımını değiştirmeleridir. Bir kelimeyi tek kelime olarak yazıyorlardı ve 2008’den bu yana son güncellemelerinden 13 yıl sonra iki kelime olarak değiştirdiler. Değişiklikleri klasik Arapça dilbilgisi kurallarına göre doğruysa, bu kitaptaki kelime bilgisi içeren kodlar çökerdi, çünkü çoğu kelime sayımı bilgilerini içerir. Ancak uzun araştırmam sonucunda, kitabımın yayınlanmasından sonra yanlış bir şekilde değiştirdikleri ortaya çıktı. Bu olağanüstü olay ve konu h</w:t>
      </w:r>
    </w:p>
    <w:p>
      <w:pPr>
        <w:pStyle w:val="BodyText"/>
      </w:pPr>
      <w:r>
        <w:t xml:space="preserve">akkındaki araştırmamı Chapter</w:t>
      </w:r>
      <w:r>
        <w:t xml:space="preserve"> </w:t>
      </w:r>
      <w:r>
        <w:t xml:space="preserve">8.1</w:t>
      </w:r>
      <w:r>
        <w:t xml:space="preserve"> </w:t>
      </w:r>
      <w:r>
        <w:t xml:space="preserve">ve Chapter</w:t>
      </w:r>
      <w:r>
        <w:t xml:space="preserve"> </w:t>
      </w:r>
      <w:r>
        <w:t xml:space="preserve">8.1.1</w:t>
      </w:r>
      <w:r>
        <w:t xml:space="preserve"> </w:t>
      </w:r>
      <w:r>
        <w:t xml:space="preserve">bölümlerinde tartışıyorum.</w:t>
      </w:r>
    </w:p>
    <w:bookmarkStart w:id="34" w:name="Fetchingtext"/>
    <w:p>
      <w:pPr>
        <w:pStyle w:val="Heading3"/>
      </w:pPr>
      <w:r>
        <w:rPr>
          <w:rStyle w:val="SectionNumber"/>
        </w:rPr>
        <w:t xml:space="preserve">3.1.1</w:t>
      </w:r>
      <w:r>
        <w:tab/>
      </w:r>
      <w:r>
        <w:t xml:space="preserve">R Programlama Ortamına Kuran Metnini Çekmek</w:t>
      </w:r>
    </w:p>
    <w:p>
      <w:pPr>
        <w:pStyle w:val="FirstParagraph"/>
      </w:pPr>
      <w:r>
        <w:t xml:space="preserve">Öncelikle, R programlama ortamına Kuran metnini nasıl çekeceğinizi göstereceğim, ardından Kuran metninin bazı önemli doğal sayılarını hesaplayacağım, ancak bu sayıları bu bölümde analiz etmeyeceğim ve bunu Chapter</w:t>
      </w:r>
      <w:r>
        <w:t xml:space="preserve"> </w:t>
      </w:r>
      <w:r>
        <w:t xml:space="preserve">4.1.2</w:t>
      </w:r>
      <w:r>
        <w:t xml:space="preserve"> </w:t>
      </w:r>
      <w:r>
        <w:t xml:space="preserve">gibi delil bölümlerine bırakacağım.</w:t>
      </w:r>
    </w:p>
    <w:p>
      <w:pPr>
        <w:pStyle w:val="BodyText"/>
      </w:pPr>
      <w:r>
        <w:t xml:space="preserve">Kuran metnini 2019’un başında tanzil.net/download adresinden indirdim ve Kuran metni üzerine analiz yapmaya başladım. Arapça konuşanlara noktalama işaretleri, yani yardımcı işaretler, gerekmediği için, erken metinlerde bugün modern Kuran metinlerinde gördüğümüz gibi noktalama işareti yoktur. Arapça bilmediğim için daha teknik detaylar hakkında konuşamam. İnterneti araştırdıktan sonra bu öğreticiyi (textminingthequran.com/tutorial/quran.html) buldum ve Kuran metni üzerinde bazı başlangıç metin analizleri için onu takip ettim. Kitapta kullanmak üzere Kuran metnini indirmek için, bahsedilen öğreticide talimatlandırıldığı gibi, tanzil.net/download adresine gidiyoruz ve</w:t>
      </w:r>
      <w:r>
        <w:t xml:space="preserve"> </w:t>
      </w:r>
      <w:r>
        <w:t xml:space="preserve">“</w:t>
      </w:r>
      <w:r>
        <w:t xml:space="preserve">Simple Clean</w:t>
      </w:r>
      <w:r>
        <w:t xml:space="preserve">”</w:t>
      </w:r>
      <w:r>
        <w:t xml:space="preserve"> </w:t>
      </w:r>
      <w:r>
        <w:t xml:space="preserve">seçeneğini duraklama işaretleri veya diğer seçenekler olmadan seçiyoruz. Bunun için,</w:t>
      </w:r>
      <w:r>
        <w:t xml:space="preserve"> </w:t>
      </w:r>
      <w:r>
        <w:t xml:space="preserve">“</w:t>
      </w:r>
      <w:r>
        <w:t xml:space="preserve">Duraklama işaretlerini dahil et</w:t>
      </w:r>
      <w:r>
        <w:t xml:space="preserve">”</w:t>
      </w:r>
      <w:r>
        <w:t xml:space="preserve"> </w:t>
      </w:r>
      <w:r>
        <w:t xml:space="preserve">ve</w:t>
      </w:r>
      <w:r>
        <w:t xml:space="preserve"> </w:t>
      </w:r>
      <w:r>
        <w:t xml:space="preserve">“</w:t>
      </w:r>
      <w:r>
        <w:t xml:space="preserve">Secde işaretlerini dahil et</w:t>
      </w:r>
      <w:r>
        <w:t xml:space="preserve">”</w:t>
      </w:r>
      <w:r>
        <w:t xml:space="preserve"> </w:t>
      </w:r>
      <w:r>
        <w:t xml:space="preserve">seçeneklerini kaldırın. Bunlar, okumayı kolaylaştırmak için daha sonra eklenen, basit ve saf metnin bir parçası olmayan tüm işaretlerdir. Daha sonra</w:t>
      </w:r>
      <w:r>
        <w:t xml:space="preserve"> </w:t>
      </w:r>
      <w:r>
        <w:t xml:space="preserve">“</w:t>
      </w:r>
      <w:r>
        <w:t xml:space="preserve">Metin (ayet numaraları ile)</w:t>
      </w:r>
      <w:r>
        <w:t xml:space="preserve">”</w:t>
      </w:r>
      <w:r>
        <w:t xml:space="preserve"> </w:t>
      </w:r>
      <w:r>
        <w:t xml:space="preserve">seçeneğini seçip indirme düğmesine tıklayın. Bu şekilde, Arapça’da</w:t>
      </w:r>
      <w:r>
        <w:t xml:space="preserve"> </w:t>
      </w:r>
      <w:r>
        <w:t xml:space="preserve">“</w:t>
      </w:r>
      <w:r>
        <w:t xml:space="preserve">aya</w:t>
      </w:r>
      <w:r>
        <w:t xml:space="preserve">”</w:t>
      </w:r>
      <w:r>
        <w:t xml:space="preserve"> </w:t>
      </w:r>
      <w:r>
        <w:t xml:space="preserve">olarak bilinen ayet numaraları ile bilgisayarınıza Kuran’ın saf metnini alacaksınız. Bu dosyada, ayetlerin gerçek metnini takip eden</w:t>
      </w:r>
      <w:r>
        <w:t xml:space="preserve"> </w:t>
      </w:r>
      <w:r>
        <w:t xml:space="preserve">“</w:t>
      </w:r>
      <w:r>
        <w:t xml:space="preserve">sura</w:t>
      </w:r>
      <w:r>
        <w:t xml:space="preserve">”</w:t>
      </w:r>
      <w:r>
        <w:t xml:space="preserve"> </w:t>
      </w:r>
      <w:r>
        <w:t xml:space="preserve">(Arapça’da bölüm için) numaraları ve ayet numaraları bulunmaktadır. Bir metin düzenleyici ile açıp metin yapısını daha iyi görebilirsiniz. Her alan, bir çubuk</w:t>
      </w:r>
      <w:r>
        <w:t xml:space="preserve"> </w:t>
      </w:r>
      <w:r>
        <w:t xml:space="preserve">“</w:t>
      </w:r>
      <w:r>
        <w:t xml:space="preserve">|</w:t>
      </w:r>
      <w:r>
        <w:t xml:space="preserve">”</w:t>
      </w:r>
      <w:r>
        <w:t xml:space="preserve"> </w:t>
      </w:r>
      <w:r>
        <w:t xml:space="preserve">sembolü ile ayrılmıştır ve metnin sonunda tanzil.net tarafından eklenmiş bazı telif hakkı notları da bulunmaktadır. Bu nedenle, aşağıda R programlama ortamına indirilen metin dosyasını çekerken okurken önce bunları kaldırırız. İndirme sayfasında metin versiyonunu belirtmezler ama 2019’da indirdiğimde metin versiyonu 1.0.2 idi. Metin güncellemelerinin tüm kayıtları bu sayfada görülebilir:</w:t>
      </w:r>
      <w:r>
        <w:t xml:space="preserve"> </w:t>
      </w:r>
      <w:hyperlink r:id="rId32">
        <w:r>
          <w:rPr>
            <w:rStyle w:val="Hyperlink"/>
          </w:rPr>
          <w:t xml:space="preserve">https://tanzil.net/updates</w:t>
        </w:r>
      </w:hyperlink>
      <w:r>
        <w:t xml:space="preserve">. 12 Mayıs 2008’de yayınlandı ve kitabımın 1.0.2 Versiyonu üzerine yayınlanmasından yaklaşık 18 ay sonra, 12 Şubat 2021’de, güncellemeler sayfasında açıkladıkları gibi birkaç</w:t>
      </w:r>
      <w:r>
        <w:t xml:space="preserve"> </w:t>
      </w:r>
      <w:r>
        <w:t xml:space="preserve">“</w:t>
      </w:r>
      <w:r>
        <w:t xml:space="preserve">isteğe bağlı</w:t>
      </w:r>
      <w:r>
        <w:t xml:space="preserve">”</w:t>
      </w:r>
      <w:r>
        <w:t xml:space="preserve"> </w:t>
      </w:r>
      <w:r>
        <w:t xml:space="preserve">değişiklikle 1.1 Versiyonu olarak güncellediler. Bu kitapta hala 1.0.2 Versiyonu metnini kullanıyorum ve güncellemeleri ve sonuçlarını Chapter</w:t>
      </w:r>
      <w:r>
        <w:t xml:space="preserve"> </w:t>
      </w:r>
      <w:r>
        <w:t xml:space="preserve">8.1</w:t>
      </w:r>
      <w:r>
        <w:t xml:space="preserve"> </w:t>
      </w:r>
      <w:r>
        <w:t xml:space="preserve">ve Chapter</w:t>
      </w:r>
      <w:r>
        <w:t xml:space="preserve"> </w:t>
      </w:r>
      <w:r>
        <w:t xml:space="preserve">8.1.1</w:t>
      </w:r>
      <w:r>
        <w:t xml:space="preserve"> </w:t>
      </w:r>
      <w:r>
        <w:t xml:space="preserve">bölümlerinde uzun bir tartışma olarak okuyabilirsiniz. Bu bölümde, metni nasıl analiz ettiğim hakkında teknik detaylara devam edeceğim. Bu nedenle, tanzil.net/download sayfasını kullanarak metni indirirseniz, 1.1 Versiyonunu indirebilir ve bahsedilen birkaç değişikliği 1.0.2 Versiyonuna geri çevirmeniz gerekebilir. Veya, bu kitabın github hesabında indirdiğim, kullandığım ve yedeklediğim metni bu url’den kullanabilirsiniz:</w:t>
      </w:r>
      <w:r>
        <w:t xml:space="preserve"> </w:t>
      </w:r>
      <w:hyperlink r:id="rId33">
        <w:r>
          <w:rPr>
            <w:rStyle w:val="Hyperlink"/>
          </w:rPr>
          <w:t xml:space="preserve">https://github.com/quran2019/Quran19/blob/master/quran-simple-clean-v.1.0.2.txt</w:t>
        </w:r>
      </w:hyperlink>
      <w:r>
        <w:t xml:space="preserve">. Bu bağlantıdaki metin, 2019’un başında tanzil.net/download adresinden indirdiğim ve bu kitabın metin analizi için kullandığım Kuran metni 1.0.2 Versiyonudur. Bunu da indirebilir ve bu kitaptaki kodları o indirilen metin üzerinde çalıştırmak için kullanabilirsiniz.</w:t>
      </w:r>
    </w:p>
    <w:p>
      <w:pPr>
        <w:pStyle w:val="BodyText"/>
      </w:pPr>
      <w:r>
        <w:t xml:space="preserve">Her şey daha küçük bileşenlerden oluşur. Bir kitabın metni söz konusu olduğunda, ana bileşenler harfler, kelimeler, ayetler ve bölümlerdir. Bu nedenle, ilk olarak bu bileşenler üzerinde herhangi bir 19 tabanlı kodlama tasarımı olup olmadığını araştırdım. Delil bölümlerinde göreceğiniz gibi, Kuran metni üzerinde kurallara dayalı örüntülerle gerçekten 19 tabanlı bir kodlama sistemi vardır. Henüz tüm sistemi keşfetmiş olmayabilirim, ancak sunduğum deliller, Kuran metninin güzel ve güçlü bir 19 tabanlı kodlama sistemine tanıklık etmek için yeterlidir ve bu kitapla birlikte, Kuran’ın başlangıcından itibaren bozulmadan ve değişmeden kaldığı inancını destekleyen daha fazla delil olarak literatüre ilk kez katkıda bulunacak.</w:t>
      </w:r>
    </w:p>
    <w:p>
      <w:pPr>
        <w:pStyle w:val="BodyText"/>
      </w:pPr>
      <w:r>
        <w:t xml:space="preserve">Bu bölümün devamında, Kuran metnini R programlama ortamına nasıl çekeceğinizi ve ayrıca bazı temel metin işleme işlemlerini gerçekleştirerek Kuran’ın önemli tanımlayıcı sayılarını nasıl alacağınızı göreceksiniz.</w:t>
      </w:r>
    </w:p>
    <w:p>
      <w:pPr>
        <w:pStyle w:val="BodyText"/>
      </w:pPr>
      <w:r>
        <w:t xml:space="preserve">Hatırlatılması gereken önemli bir nokta, Kuran metninin yapısının da benzersiz olması ve karşılaşabileceğimiz diğer kitaplardan farklı olmasıdır. Tüm ayetler numaralandırılmıştır, ancak 114 bölümden 112’sinin önünde numarasız ve tekrarlanan Besmele ayeti vardır. Ayrıca, ilk bölümün ilk ayeti numaralandırılmış Besmele ayetidir. Dahası, 9. Bölümde diğer 113 bölümün aksine herhangi bir Besmele ayeti yoktur, ancak ilginç bir şekilde 27. Bölümde bölüm içeriğinde bir Besmele ayeti vardır. Bu nedenle, metnin bu standart dışı yapısı ve kasıtlı organizasyonu olduğu görülüyor. Tanımlayıcı toplam sayıları (örneğin ayet, kelimeler ve harfler) yalnızca numaralandırılmış ayetlere göre mi yoksa birlikte (numaralandırılmış ve numarasız Besmele ayetleri) mi belirtmek gerektiği sorusunu bırakıyor. Analizimde, ikisini de aynı anda analiz ettim ve birlikte tasarlandıkları ve metnin her iki tür tanımlayıcı sayısının da geçerli olduğu sonucuna vardım, çünkü keşfettiğim sistem, bunların birlikte tasarlandığını önerir, bunu delil bölümlerinde göreceksiniz. Bu nedenle, Kuran metninin iki türünü de, birincisi, yalnızca 6236 numaralandırılmış ayetler ve ikincisi, 6348 numaralandırılmış ve numarasız ayetler birlikte veya diğer bir deyişle, tüm 6348 ayetlerle ilgili olarak her zaman belirteceğim.</w:t>
      </w:r>
    </w:p>
    <w:p>
      <w:pPr>
        <w:pStyle w:val="BodyText"/>
      </w:pPr>
      <w:r>
        <w:t xml:space="preserve">Daha fazla ilerlemeden önce, Kuran metniyle ilgili küçük bir noktadan bahsetmek istiyorum: noktalama işaretleri hakkında. Arapça konuşanlara bunlar gerekmez ve bu nedenle zaten orijinal metnin bir parçası değillerdir, ancak özellikle benim gibi Türkçe konuşan insanlar için daha sonra yardımcı işaretler olarak eklendiler. Normalde bu konuda bile konuşmazdım ama Müslüman olmayan bir arkadaşımla tartışmamda, o, bu noktalama işaretlerine dayanarak bir argüman yaptı ve Kuran metninin diğer eski kutsal kitaplar gibi değiştirildiğini iddia etti. Böyle basit bir gerçeğin bile bir argüman olarak kullanıldığını görünce oldukça şaşırdım ve bu yanlış bilgiyi internetten araştırdığında aldığını daha sonra öğrendim. Her neyse, kısacası, noktalama işaretleri Kuran’ın orijinal metninin bir parçası değildir ve ben onları metin analizine dahil etmedim. Eğer bir şüpheniz varsa, bu konuda bir Arapça uzmanıyla konuşmakta özgürsünüz.</w:t>
      </w:r>
    </w:p>
    <w:p>
      <w:pPr>
        <w:pStyle w:val="BodyText"/>
      </w:pPr>
      <w:r>
        <w:t xml:space="preserve">Kuran metnini işleyebilmek ve analiz edebilmek için, onu bir R konsoluna çekmemiz gerekiyor. Bu amaçla,</w:t>
      </w:r>
      <w:r>
        <w:t xml:space="preserve"> </w:t>
      </w:r>
      <w:r>
        <w:t xml:space="preserve">(</w:t>
      </w:r>
      <w:hyperlink w:anchor="ref-getQuran">
        <w:r>
          <w:rPr>
            <w:rStyle w:val="Hyperlink"/>
          </w:rPr>
          <w:t xml:space="preserve">Sharaf 2019b</w:t>
        </w:r>
      </w:hyperlink>
      <w:r>
        <w:t xml:space="preserve">)</w:t>
      </w:r>
      <w:r>
        <w:t xml:space="preserve"> </w:t>
      </w:r>
      <w:r>
        <w:t xml:space="preserve">adresindeki bu çok kullanışlı öğreticiyi kullandım. O öğreticide belirtildiği gibi, 2019’da, tanzil.net/download adresinden</w:t>
      </w:r>
      <w:r>
        <w:t xml:space="preserve"> </w:t>
      </w:r>
      <w:r>
        <w:t xml:space="preserve">“</w:t>
      </w:r>
      <w:r>
        <w:t xml:space="preserve">Simple Clean</w:t>
      </w:r>
      <w:r>
        <w:t xml:space="preserve">”</w:t>
      </w:r>
      <w:r>
        <w:t xml:space="preserve"> </w:t>
      </w:r>
      <w:r>
        <w:t xml:space="preserve">seçeneği ile duraklama işaretleri veya diğer seçenekler olmadan ve</w:t>
      </w:r>
      <w:r>
        <w:t xml:space="preserve"> </w:t>
      </w:r>
      <w:r>
        <w:t xml:space="preserve">“</w:t>
      </w:r>
      <w:r>
        <w:t xml:space="preserve">Metin (ayet numaraları ile)</w:t>
      </w:r>
      <w:r>
        <w:t xml:space="preserve">”</w:t>
      </w:r>
      <w:r>
        <w:t xml:space="preserve"> </w:t>
      </w:r>
      <w:r>
        <w:t xml:space="preserve">seçeneği işaretlenerek Kuran metin dosyasını indirdim. Daha sonra bu metin dosyasını, mevcut çalışma dizinimin altında</w:t>
      </w:r>
      <w:r>
        <w:t xml:space="preserve"> </w:t>
      </w:r>
      <w:r>
        <w:t xml:space="preserve">“</w:t>
      </w:r>
      <w:r>
        <w:t xml:space="preserve">data</w:t>
      </w:r>
      <w:r>
        <w:t xml:space="preserve">”</w:t>
      </w:r>
      <w:r>
        <w:t xml:space="preserve"> </w:t>
      </w:r>
      <w:r>
        <w:t xml:space="preserve">adında bir klasöre indirdim. Yukarıda açıkladığım gibi, 12 Şubat 2021’de metni küçük bir değişiklikle güncellediklerinden, metin versiyonu 1.0.2’yi yalnızca bu kitabın deposundan sağladığım github bağlantısından indirebilirsiniz.</w:t>
      </w:r>
    </w:p>
    <w:p>
      <w:pPr>
        <w:pStyle w:val="BodyText"/>
      </w:pPr>
      <w:r>
        <w:t xml:space="preserve">Kuran metin dosyasını R programlama ortamına okumak için aşağıdaki R betiğini çalıştırabiliriz:</w:t>
      </w:r>
    </w:p>
    <w:p>
      <w:pPr>
        <w:pStyle w:val="SourceCode"/>
      </w:pP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0.2.txt"</w:t>
      </w:r>
      <w:r>
        <w:rPr>
          <w:rStyle w:val="NormalTok"/>
        </w:rPr>
        <w:t xml:space="preserve">, </w:t>
      </w:r>
      <w:r>
        <w:rPr>
          <w:rStyle w:val="AttributeTok"/>
        </w:rPr>
        <w:t xml:space="preserve">header=</w:t>
      </w:r>
      <w:r>
        <w:rPr>
          <w:rStyle w:val="NormalTok"/>
        </w:rPr>
        <w:t xml:space="preserve">F,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Metnin başını göster</w:t>
      </w:r>
      <w:r>
        <w:br/>
      </w:r>
      <w:r>
        <w:rPr>
          <w:rStyle w:val="FunctionTok"/>
        </w:rPr>
        <w:t xml:space="preserve">head</w:t>
      </w:r>
      <w:r>
        <w:rPr>
          <w:rStyle w:val="NormalTok"/>
        </w:rPr>
        <w:t xml:space="preserve">(tenzil)</w:t>
      </w:r>
    </w:p>
    <w:p>
      <w:pPr>
        <w:pStyle w:val="SourceCode"/>
      </w:pPr>
      <w:r>
        <w:rPr>
          <w:rStyle w:val="VerbatimChar"/>
        </w:rPr>
        <w:t xml:space="preserve">##   V1 V2                     V3</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SourceCode"/>
      </w:pPr>
      <w:r>
        <w:rPr>
          <w:rStyle w:val="CommentTok"/>
        </w:rPr>
        <w:t xml:space="preserve"># Metnin sonunu göster</w:t>
      </w:r>
      <w:r>
        <w:br/>
      </w:r>
      <w:r>
        <w:rPr>
          <w:rStyle w:val="FunctionTok"/>
        </w:rPr>
        <w:t xml:space="preserve">tail</w:t>
      </w:r>
      <w:r>
        <w:rPr>
          <w:rStyle w:val="NormalTok"/>
        </w:rPr>
        <w:t xml:space="preserve">(tenzil)</w:t>
      </w:r>
    </w:p>
    <w:p>
      <w:pPr>
        <w:pStyle w:val="SourceCode"/>
      </w:pPr>
      <w:r>
        <w:rPr>
          <w:rStyle w:val="VerbatimChar"/>
        </w:rPr>
        <w:t xml:space="preserve">##                                                                         V1 V2</w:t>
      </w:r>
      <w:r>
        <w:br/>
      </w:r>
      <w:r>
        <w:rPr>
          <w:rStyle w:val="VerbatimChar"/>
        </w:rPr>
        <w:t xml:space="preserve">## 6259 #    of the text, and shall be reproduced appropriately in all files  NA</w:t>
      </w:r>
      <w:r>
        <w:br/>
      </w:r>
      <w:r>
        <w:rPr>
          <w:rStyle w:val="VerbatimChar"/>
        </w:rPr>
        <w:t xml:space="preserve">## 6260     #    derived from or containing substantial portion of this text. NA</w:t>
      </w:r>
      <w:r>
        <w:br/>
      </w:r>
      <w:r>
        <w:rPr>
          <w:rStyle w:val="VerbatimChar"/>
        </w:rPr>
        <w:t xml:space="preserve">## 6261                                                                     # NA</w:t>
      </w:r>
      <w:r>
        <w:br/>
      </w:r>
      <w:r>
        <w:rPr>
          <w:rStyle w:val="VerbatimChar"/>
        </w:rPr>
        <w:t xml:space="preserve">## 6262                #  Please check updates at: http://tanzil.net/updates/ NA</w:t>
      </w:r>
      <w:r>
        <w:br/>
      </w:r>
      <w:r>
        <w:rPr>
          <w:rStyle w:val="VerbatimChar"/>
        </w:rPr>
        <w:t xml:space="preserve">## 6263                                                                    #  NA</w:t>
      </w:r>
      <w:r>
        <w:br/>
      </w:r>
      <w:r>
        <w:rPr>
          <w:rStyle w:val="VerbatimChar"/>
        </w:rPr>
        <w:t xml:space="preserve">## 6264 #==================================================================== NA</w:t>
      </w:r>
      <w:r>
        <w:br/>
      </w:r>
      <w:r>
        <w:rPr>
          <w:rStyle w:val="VerbatimChar"/>
        </w:rPr>
        <w:t xml:space="preserve">##      V3</w:t>
      </w:r>
      <w:r>
        <w:br/>
      </w:r>
      <w:r>
        <w:rPr>
          <w:rStyle w:val="VerbatimChar"/>
        </w:rPr>
        <w:t xml:space="preserve">## 6259   </w:t>
      </w:r>
      <w:r>
        <w:br/>
      </w:r>
      <w:r>
        <w:rPr>
          <w:rStyle w:val="VerbatimChar"/>
        </w:rPr>
        <w:t xml:space="preserve">## 6260   </w:t>
      </w:r>
      <w:r>
        <w:br/>
      </w:r>
      <w:r>
        <w:rPr>
          <w:rStyle w:val="VerbatimChar"/>
        </w:rPr>
        <w:t xml:space="preserve">## 6261   </w:t>
      </w:r>
      <w:r>
        <w:br/>
      </w:r>
      <w:r>
        <w:rPr>
          <w:rStyle w:val="VerbatimChar"/>
        </w:rPr>
        <w:t xml:space="preserve">## 6262   </w:t>
      </w:r>
      <w:r>
        <w:br/>
      </w:r>
      <w:r>
        <w:rPr>
          <w:rStyle w:val="VerbatimChar"/>
        </w:rPr>
        <w:t xml:space="preserve">## 6263   </w:t>
      </w:r>
      <w:r>
        <w:br/>
      </w:r>
      <w:r>
        <w:rPr>
          <w:rStyle w:val="VerbatimChar"/>
        </w:rPr>
        <w:t xml:space="preserve">## 6264</w:t>
      </w:r>
    </w:p>
    <w:p>
      <w:pPr>
        <w:pStyle w:val="FirstParagraph"/>
      </w:pPr>
      <w:r>
        <w:t xml:space="preserve">Aşağıda yer alan dinamik tabloda Kuran metnini inceleyelim, metne ek olarak bir şey eklenip eklenmediğini görelim. Ayrıca, aşağıdaki tablodan indirme butonlarını kullanarak metni indir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p>
    <w:p>
      <w:pPr>
        <w:pStyle w:val="SourceCode"/>
      </w:pPr>
      <w:r>
        <w:rPr>
          <w:rStyle w:val="VerbatimChar"/>
        </w:rPr>
        <w:t xml:space="preserve">## Loading required package: DT</w:t>
      </w:r>
    </w:p>
    <w:p>
      <w:pPr>
        <w:pStyle w:val="SourceCode"/>
      </w:pPr>
      <w:r>
        <w:rPr>
          <w:rStyle w:val="FunctionTok"/>
        </w:rPr>
        <w:t xml:space="preserve">datatable</w:t>
      </w:r>
      <w:r>
        <w:rPr>
          <w:rStyle w:val="NormalTok"/>
        </w:rPr>
        <w:t xml:space="preserve">(tenzil,</w:t>
      </w:r>
      <w:r>
        <w:br/>
      </w:r>
      <w:r>
        <w:rPr>
          <w:rStyle w:val="NormalTok"/>
        </w:rPr>
        <w:t xml:space="preserve">          </w:t>
      </w:r>
      <w:r>
        <w:rPr>
          <w:rStyle w:val="AttributeTok"/>
        </w:rPr>
        <w:t xml:space="preserve">caption =</w:t>
      </w:r>
      <w:r>
        <w:rPr>
          <w:rStyle w:val="NormalTok"/>
        </w:rPr>
        <w:t xml:space="preserve"> </w:t>
      </w:r>
      <w:r>
        <w:rPr>
          <w:rStyle w:val="StringTok"/>
        </w:rPr>
        <w:t xml:space="preserve">"2019 yılında tanzil.net'ten indirilen Kuran metni (v.1.0.2)"</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Metnin başı temiz görünüyor ve üç sütundan oluşan bir tablo (R’de bir veri çerçevesi) var. Her satır sırayla bir ayeti içeriyor. İlk sütun bölüm numaralarını (veya Arapça terimiyle</w:t>
      </w:r>
      <w:r>
        <w:t xml:space="preserve"> </w:t>
      </w:r>
      <w:r>
        <w:t xml:space="preserve">‘</w:t>
      </w:r>
      <w:r>
        <w:t xml:space="preserve">sura</w:t>
      </w:r>
      <w:r>
        <w:t xml:space="preserve">’</w:t>
      </w:r>
      <w:r>
        <w:t xml:space="preserve"> </w:t>
      </w:r>
      <w:r>
        <w:t xml:space="preserve">numaralarını) içeriyor. İkinci sütun ayet numaralarını (veya Arapça terimiyle</w:t>
      </w:r>
      <w:r>
        <w:t xml:space="preserve"> </w:t>
      </w:r>
      <w:r>
        <w:t xml:space="preserve">‘</w:t>
      </w:r>
      <w:r>
        <w:t xml:space="preserve">aya</w:t>
      </w:r>
      <w:r>
        <w:t xml:space="preserve">’</w:t>
      </w:r>
      <w:r>
        <w:t xml:space="preserve"> </w:t>
      </w:r>
      <w:r>
        <w:t xml:space="preserve">numaralarını) içeriyor. Üçüncü sütun ise Arapça ayetleri içeriyor.</w:t>
      </w:r>
    </w:p>
    <w:p>
      <w:pPr>
        <w:pStyle w:val="BodyText"/>
      </w:pPr>
      <w:r>
        <w:t xml:space="preserve">Ancak, tanzil.net tarafından metnin sonuna bazı lisansla ilgili bilgiler eklenmiş. Metin dosyasının sonundaki bu bilgileri temizlemek için nereye bakmamız gerektiğini bulalım.</w:t>
      </w:r>
    </w:p>
    <w:p>
      <w:pPr>
        <w:pStyle w:val="SourceCode"/>
      </w:pPr>
      <w:r>
        <w:rPr>
          <w:rStyle w:val="NormalTok"/>
        </w:rPr>
        <w:t xml:space="preserve">tenzil[</w:t>
      </w:r>
      <w:r>
        <w:rPr>
          <w:rStyle w:val="DecValTok"/>
        </w:rPr>
        <w:t xml:space="preserve">6234</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V1 V2</w:t>
      </w:r>
      <w:r>
        <w:br/>
      </w:r>
      <w:r>
        <w:rPr>
          <w:rStyle w:val="VerbatimChar"/>
        </w:rPr>
        <w:t xml:space="preserve">## 6234                                                                   114  4</w:t>
      </w:r>
      <w:r>
        <w:br/>
      </w:r>
      <w:r>
        <w:rPr>
          <w:rStyle w:val="VerbatimChar"/>
        </w:rPr>
        <w:t xml:space="preserve">## 6235                                                                   114  5</w:t>
      </w:r>
      <w:r>
        <w:br/>
      </w:r>
      <w:r>
        <w:rPr>
          <w:rStyle w:val="VerbatimChar"/>
        </w:rPr>
        <w:t xml:space="preserve">## 6236                                                                   114  6</w:t>
      </w:r>
      <w:r>
        <w:br/>
      </w:r>
      <w:r>
        <w:rPr>
          <w:rStyle w:val="VerbatimChar"/>
        </w:rPr>
        <w:t xml:space="preserve">## 6237                 # PLEASE DO NOT REMOVE OR CHANGE THIS COPYRIGHT BLOCK NA</w:t>
      </w:r>
      <w:r>
        <w:br/>
      </w:r>
      <w:r>
        <w:rPr>
          <w:rStyle w:val="VerbatimChar"/>
        </w:rPr>
        <w:t xml:space="preserve">## 6238 #==================================================================== NA</w:t>
      </w:r>
      <w:r>
        <w:br/>
      </w:r>
      <w:r>
        <w:rPr>
          <w:rStyle w:val="VerbatimChar"/>
        </w:rPr>
        <w:t xml:space="preserve">##                            V3</w:t>
      </w:r>
      <w:r>
        <w:br/>
      </w:r>
      <w:r>
        <w:rPr>
          <w:rStyle w:val="VerbatimChar"/>
        </w:rPr>
        <w:t xml:space="preserve">## 6234     من شر الوسواس الخناس</w:t>
      </w:r>
      <w:r>
        <w:br/>
      </w:r>
      <w:r>
        <w:rPr>
          <w:rStyle w:val="VerbatimChar"/>
        </w:rPr>
        <w:t xml:space="preserve">## 6235 الذي يوسوس في صدور الناس</w:t>
      </w:r>
      <w:r>
        <w:br/>
      </w:r>
      <w:r>
        <w:rPr>
          <w:rStyle w:val="VerbatimChar"/>
        </w:rPr>
        <w:t xml:space="preserve">## 6236          من الجنة والناس</w:t>
      </w:r>
      <w:r>
        <w:br/>
      </w:r>
      <w:r>
        <w:rPr>
          <w:rStyle w:val="VerbatimChar"/>
        </w:rPr>
        <w:t xml:space="preserve">## 6237                         </w:t>
      </w:r>
      <w:r>
        <w:br/>
      </w:r>
      <w:r>
        <w:rPr>
          <w:rStyle w:val="VerbatimChar"/>
        </w:rPr>
        <w:t xml:space="preserve">## 6238</w:t>
      </w:r>
    </w:p>
    <w:p>
      <w:pPr>
        <w:pStyle w:val="FirstParagraph"/>
      </w:pPr>
      <w:r>
        <w:t xml:space="preserve">Kuran’ın son ayetinin satır indeksinde 6236’da olduğunu görüyoruz. Kuran’daki son bölüm (sura) Nas Suresi’dir (sura-al-nas). Çok kısa olduğu için, neredeyse tüm Müslümanlar bunu ezberlemiş ve bazen günlük namazlarında okumuştur. Arapça uzmanı olmasam da, Arapça yazıyı, Arapça olmayan konuşanlar olarak Kuran’ın Arapça metnini doğru telaffuzla okuyabilmemiz için ihtiyaç duyduğumuz yardımcı noktalama işaretleri olmadan bile kolayca tanıyabilirim. Arapça bilgisi olmadan bile, 6236 indeksindeki ayetten Kuran’ın son ayetini güvenle tanıyabilirim. Bu nedenle, öğreticide talimatlandırıldığı gibi, tanzil.net tarafından eklenen genel metinle ilgili ek bilgileri temizlemek için son ayetten sonrasını kaldırıyorum. Bu tabloyu bir R nesnesi olarak saklıyorum ve bu nesneyi</w:t>
      </w:r>
      <w:r>
        <w:t xml:space="preserve"> </w:t>
      </w:r>
      <w:r>
        <w:rPr>
          <w:iCs/>
          <w:i/>
        </w:rPr>
        <w:t xml:space="preserve">quran</w:t>
      </w:r>
      <w:r>
        <w:t xml:space="preserve"> </w:t>
      </w:r>
      <w:r>
        <w:t xml:space="preserve">olarak adlandırıyorum ki bu nesnenin elimizde tuttuğumuz Kuran’ın tüm kelimelerini ve harflerini içerdiğini hatırlayayım.</w:t>
      </w:r>
    </w:p>
    <w:p>
      <w:pPr>
        <w:pStyle w:val="SourceCode"/>
      </w:pP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tail</w:t>
      </w:r>
      <w:r>
        <w:rPr>
          <w:rStyle w:val="NormalTok"/>
        </w:rPr>
        <w:t xml:space="preserve">(quran)</w:t>
      </w:r>
    </w:p>
    <w:p>
      <w:pPr>
        <w:pStyle w:val="SourceCode"/>
      </w:pPr>
      <w:r>
        <w:rPr>
          <w:rStyle w:val="VerbatimChar"/>
        </w:rPr>
        <w:t xml:space="preserve">##       V1 V2                                       V3</w:t>
      </w:r>
      <w:r>
        <w:br/>
      </w:r>
      <w:r>
        <w:rPr>
          <w:rStyle w:val="VerbatimChar"/>
        </w:rPr>
        <w:t xml:space="preserve">## 6231 114  1 بسم الله الرحمن الرحيم قل أعوذ برب الناس</w:t>
      </w:r>
      <w:r>
        <w:br/>
      </w:r>
      <w:r>
        <w:rPr>
          <w:rStyle w:val="VerbatimChar"/>
        </w:rPr>
        <w:t xml:space="preserve">## 6232 114  2                                ملك الناس</w:t>
      </w:r>
      <w:r>
        <w:br/>
      </w:r>
      <w:r>
        <w:rPr>
          <w:rStyle w:val="VerbatimChar"/>
        </w:rPr>
        <w:t xml:space="preserve">## 6233 114  3                                إله الناس</w:t>
      </w:r>
      <w:r>
        <w:br/>
      </w:r>
      <w:r>
        <w:rPr>
          <w:rStyle w:val="VerbatimChar"/>
        </w:rPr>
        <w:t xml:space="preserve">## 6234 114  4                     من شر الوسواس الخناس</w:t>
      </w:r>
      <w:r>
        <w:br/>
      </w:r>
      <w:r>
        <w:rPr>
          <w:rStyle w:val="VerbatimChar"/>
        </w:rPr>
        <w:t xml:space="preserve">## 6235 114  5                 الذي يوسوس في صدور الناس</w:t>
      </w:r>
      <w:r>
        <w:br/>
      </w:r>
      <w:r>
        <w:rPr>
          <w:rStyle w:val="VerbatimChar"/>
        </w:rPr>
        <w:t xml:space="preserve">## 6236 114  6                          من الجنة والناس</w:t>
      </w:r>
    </w:p>
    <w:p>
      <w:pPr>
        <w:pStyle w:val="FirstParagraph"/>
      </w:pPr>
      <w:r>
        <w:t xml:space="preserve">Gördüğümüz gibi, tablonun ilk sütunu bölüm numarasını, ikinci sütunu ayet numarasını ve üçüncü sütun her ayetin metnini tutuyor. Temelde, bu tablonun her satırı sırayla bir ayet hakkında bilgiyi saklıyor. Öncelikle, sütunlara İngilizce’de doğru isimlerini verelim ve tekrar tabloya bakalım.</w:t>
      </w:r>
    </w:p>
    <w:p>
      <w:pPr>
        <w:pStyle w:val="SourceCode"/>
      </w:pP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FunctionTok"/>
        </w:rPr>
        <w:t xml:space="preserve">head</w:t>
      </w:r>
      <w:r>
        <w:rPr>
          <w:rStyle w:val="NormalTok"/>
        </w:rPr>
        <w:t xml:space="preserve">(quran)</w:t>
      </w:r>
    </w:p>
    <w:p>
      <w:pPr>
        <w:pStyle w:val="SourceCode"/>
      </w:pPr>
      <w:r>
        <w:rPr>
          <w:rStyle w:val="VerbatimChar"/>
        </w:rPr>
        <w:t xml:space="preserve">##   chapter verse                   text</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FirstParagraph"/>
      </w:pPr>
      <w:r>
        <w:t xml:space="preserve">Tabloya satır isimlerini de ekleyelim. Satır isimleri, başlangıçtan sona kadar olan ayet sırasını tutmalıdır, ki bunu daha sonra test edebiliriz. Kuran’ın bir sırası olduğu ve bu sıranın önemli olduğu için, bağımsız ayet indeks numaralarını ilk ayetten sonuncuya kadar satır isimleri olarak vermeye başlayalım ki daha sonra doğru bir şekilde erişebilelim. Bu bağımsız ayet indekslerinin sütun adını tabloda</w:t>
      </w:r>
      <w:r>
        <w:t xml:space="preserve"> </w:t>
      </w:r>
      <w:r>
        <w:t xml:space="preserve">“</w:t>
      </w:r>
      <w:r>
        <w:t xml:space="preserve">VerseI</w:t>
      </w:r>
      <w:r>
        <w:t xml:space="preserve">”</w:t>
      </w:r>
      <w:r>
        <w:t xml:space="preserve"> </w:t>
      </w:r>
      <w:r>
        <w:t xml:space="preserve">olarak adlandırıyorum. Bu sütunun bağımsız olarak tarafımızdan verildiğini ve Kuran’da herhangi bir belirli ayeti alıntılarken kullandığımız bölüm başına ayet indekslerinden farklı olduğunu hatırlamak önemlidir (örneğin bu resmi notasyon: 74:30).</w:t>
      </w:r>
    </w:p>
    <w:p>
      <w:pPr>
        <w:pStyle w:val="SourceCode"/>
      </w:pP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FunctionTok"/>
        </w:rPr>
        <w:t xml:space="preserve">head</w:t>
      </w:r>
      <w:r>
        <w:rPr>
          <w:rStyle w:val="NormalTok"/>
        </w:rPr>
        <w:t xml:space="preserve">(quran)</w:t>
      </w:r>
    </w:p>
    <w:p>
      <w:pPr>
        <w:pStyle w:val="SourceCode"/>
      </w:pPr>
      <w:r>
        <w:rPr>
          <w:rStyle w:val="VerbatimChar"/>
        </w:rPr>
        <w:t xml:space="preserve">##   VerseI chapter verse                   tex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p>
    <w:bookmarkEnd w:id="34"/>
    <w:bookmarkStart w:id="35" w:name="numcatgypes"/>
    <w:p>
      <w:pPr>
        <w:pStyle w:val="Heading3"/>
      </w:pPr>
      <w:r>
        <w:rPr>
          <w:rStyle w:val="SectionNumber"/>
        </w:rPr>
        <w:t xml:space="preserve">3.1.2</w:t>
      </w:r>
      <w:r>
        <w:tab/>
      </w:r>
      <w:r>
        <w:t xml:space="preserve">Kuran Metninin Ana Tanımlayıcı Sayılarının Kategorileri</w:t>
      </w:r>
    </w:p>
    <w:p>
      <w:pPr>
        <w:pStyle w:val="FirstParagraph"/>
      </w:pPr>
      <w:r>
        <w:t xml:space="preserve">Kuran metninin ana tanımlayıcı sayılarının kategorilerini tanımlamak faydalıdır, çünkü Chapter</w:t>
      </w:r>
      <w:r>
        <w:t xml:space="preserve"> </w:t>
      </w:r>
      <w:r>
        <w:t xml:space="preserve">3.2</w:t>
      </w:r>
      <w:r>
        <w:t xml:space="preserve"> </w:t>
      </w:r>
      <w:r>
        <w:t xml:space="preserve">bölümünde kodlama sisteminin kurallarını tanımlarken ve daha sonra delilleri sunarken bu sayıların kategorilerinden bahsedeceğim.</w:t>
      </w:r>
    </w:p>
    <w:p>
      <w:pPr>
        <w:pStyle w:val="BodyText"/>
      </w:pPr>
      <w:r>
        <w:t xml:space="preserve">Kuran’ın dört ana tanımlayıcı sayısı var: bölüm sayısı, ayet sayısı, kelime sayısı ve harf sayısı. Kuran’ın benzersiz yapısı ve organizasyonu nedeniyle, bölümler hariç, Kuran metninin tanımlayıcı sayılarının tüm kategorilerinin numaralandırılmış ve numaralandırılmamış türleri birlikte versiyonları vardır. Temelde, üç kategorinin her birinin iki türü var. Bölüm sayısının sadece numaralandırılmış versiyonu olduğu için, bu kategoride tek bir sayı var. Bu nedenle, Kuran metninin 7 ana tanımlayıcı sayısı vardır. Bu bölümde, bu sayıları yalnızca bilgisayar programlaması aracılığıyla kör bir şekilde hesaplayacağım ve Kuran metninden bu sayıları çoğaltmanız ve test etmeniz için kodlarını sağlayacağım.</w:t>
      </w:r>
    </w:p>
    <w:bookmarkEnd w:id="35"/>
    <w:bookmarkStart w:id="42" w:name="textcv"/>
    <w:p>
      <w:pPr>
        <w:pStyle w:val="Heading3"/>
      </w:pPr>
      <w:r>
        <w:rPr>
          <w:rStyle w:val="SectionNumber"/>
        </w:rPr>
        <w:t xml:space="preserve">3.1.3</w:t>
      </w:r>
      <w:r>
        <w:tab/>
      </w:r>
      <w:r>
        <w:t xml:space="preserve">Bölüm ve Ayet Sayısı, Metin Üzerinde Sağlık Kontrolleri</w:t>
      </w:r>
    </w:p>
    <w:p>
      <w:pPr>
        <w:pStyle w:val="FirstParagraph"/>
      </w:pPr>
      <w:r>
        <w:t xml:space="preserve">Şimdi ilk olarak ayet indekslerinin doğru sırada olup olmadığını kontrol edelim. Burada iki test yapacağım. İlk olarak tüm indeks numaralarının toplamıyla, ikinci olarak basit bir çizimle ve beklediğimizi gözlemleyip gözlemlemediğimize bakacağız. 1’den n’ye kadar olan benzersiz tam sayıların toplamının nx(n+1)/2 olduğunu biliyoruz (Gauss formülüne göre). Bu nedenle, ayetlerin indekslerinin toplamı 6236x6237/2 = 19446966 olmalıdır. Bilgisayarınızın büyük sayılarla başa çıkma hassasiyetine dikkat edin. Alternatif olarak, şu gibi büyük sayı hesap makinesi de kullanabilirsiniz</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w:t>
      </w:r>
    </w:p>
    <w:p>
      <w:pPr>
        <w:pStyle w:val="BodyText"/>
      </w:pPr>
      <w:r>
        <w:t xml:space="preserve">Şimdi tablodaki indeks değerlerini toplayan ve bunun 19446966’ya uyup uymadığını gören bir kod yazalım.</w:t>
      </w:r>
    </w:p>
    <w:p>
      <w:pPr>
        <w:pStyle w:val="SourceCode"/>
      </w:pPr>
      <w:r>
        <w:rPr>
          <w:rStyle w:val="FunctionTok"/>
        </w:rPr>
        <w:t xml:space="preserve">cat</w:t>
      </w:r>
      <w:r>
        <w:rPr>
          <w:rStyle w:val="NormalTok"/>
        </w:rPr>
        <w:t xml:space="preserve">(</w:t>
      </w:r>
      <w:r>
        <w:rPr>
          <w:rStyle w:val="StringTok"/>
        </w:rPr>
        <w:t xml:space="preserve">"ayet indeksi sütunu VerseI'nin toplamı "</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ayet indeksi sütunu VerseI'nin toplamı  19446966</w:t>
      </w:r>
    </w:p>
    <w:p>
      <w:pPr>
        <w:pStyle w:val="SourceCode"/>
      </w:pPr>
      <w:r>
        <w:rPr>
          <w:rStyle w:val="ControlFlowTok"/>
        </w:rPr>
        <w:t xml:space="preserve">if</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19446966</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Ayetlerin indekslerinin toplamı doğru ve bu testi geçti."</w:t>
      </w:r>
      <w:r>
        <w:rPr>
          <w:rStyle w:val="NormalTok"/>
        </w:rPr>
        <w:t xml:space="preserve">)</w:t>
      </w:r>
    </w:p>
    <w:p>
      <w:pPr>
        <w:pStyle w:val="SourceCode"/>
      </w:pPr>
      <w:r>
        <w:rPr>
          <w:rStyle w:val="VerbatimChar"/>
        </w:rPr>
        <w:t xml:space="preserve">## [1] "Ayetlerin indekslerinin toplamı doğru ve bu testi geçti."</w:t>
      </w:r>
    </w:p>
    <w:p>
      <w:pPr>
        <w:pStyle w:val="FirstParagraph"/>
      </w:pPr>
      <w:r>
        <w:t xml:space="preserve">Ayetlerin indekslerinin toplamı için ilk test başarılı oldu. Ancak, hâlâ ortasında veya başka bir kısmında indeksler iki veya daha fazla sayının katları olabilir veya maksimum 6236’dan fazla olabilir. Veriden beklenen minimum 1, maksimum 6236, ortanca 3118.5 (çift sayıların ortancası) ve en önemlisi de benzersiz indeks sayısının da 6236 olması gerektiğini görelim.</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VerseI'nin Minimum, Maksimum, Ortanca değerleri "</w:t>
      </w:r>
      <w:r>
        <w:rPr>
          <w:rStyle w:val="NormalTok"/>
        </w:rPr>
        <w:t xml:space="preserve">,</w:t>
      </w:r>
      <w:r>
        <w:br/>
      </w:r>
      <w:r>
        <w:rPr>
          <w:rStyle w:val="NormalTok"/>
        </w:rPr>
        <w:t xml:space="preserve">    </w:t>
      </w:r>
      <w:r>
        <w:rPr>
          <w:rStyle w:val="FunctionTok"/>
        </w:rPr>
        <w:t xml:space="preserve">min</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 </w:t>
      </w:r>
      <w:r>
        <w:rPr>
          <w:rStyle w:val="FunctionTok"/>
        </w:rPr>
        <w:t xml:space="preserve">max</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w:t>
      </w:r>
      <w:r>
        <w:rPr>
          <w:rStyle w:val="FunctionTok"/>
        </w:rPr>
        <w:t xml:space="preserve">median</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VerseI'nin Minimum, Maksimum, Ortanca değerleri  1 , 6236 , 3118.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VerseI'nin benzersiz değer sayısı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VerseI'nin benzersiz değer sayısı  6236"</w:t>
      </w:r>
    </w:p>
    <w:p>
      <w:pPr>
        <w:pStyle w:val="FirstParagraph"/>
      </w:pPr>
      <w:r>
        <w:t xml:space="preserve">Gördüğümüz gibi hepsi beklenildiği gibi doğru. Şimdi bunu çizdirelim ve 1’den 6236’ya kadar monotonik olarak arttığını görelim.</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VerseI)</w:t>
      </w:r>
    </w:p>
    <w:p>
      <w:pPr>
        <w:pStyle w:val="FirstParagraph"/>
      </w:pPr>
      <w:r>
        <w:drawing>
          <wp:inline>
            <wp:extent cx="5334000" cy="4267200"/>
            <wp:effectExtent b="0" l="0" r="0" t="0"/>
            <wp:docPr descr="" title="" id="37" name="Picture"/>
            <a:graphic>
              <a:graphicData uri="http://schemas.openxmlformats.org/drawingml/2006/picture">
                <pic:pic>
                  <pic:nvPicPr>
                    <pic:cNvPr descr="Kuran19_files/figure-docx/unnamed-chunk-1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fiği beklediğimiz gibi 1’den 114’e kadar monotonik olarak artan şekilde görüyoruz. Şimdi benzer şekilde, bölüm numaralarının sırayla olup olmadığını kontrol edelim ve ardından maksimum sayıyı gözlemleyelim.</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chapter)</w:t>
      </w:r>
    </w:p>
    <w:p>
      <w:pPr>
        <w:pStyle w:val="FirstParagraph"/>
      </w:pPr>
      <w:r>
        <w:drawing>
          <wp:inline>
            <wp:extent cx="5334000" cy="4267200"/>
            <wp:effectExtent b="0" l="0" r="0" t="0"/>
            <wp:docPr descr="" title="" id="40" name="Picture"/>
            <a:graphic>
              <a:graphicData uri="http://schemas.openxmlformats.org/drawingml/2006/picture">
                <pic:pic>
                  <pic:nvPicPr>
                    <pic:cNvPr descr="Kuran19_files/figure-docx/unnamed-chunk-12-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Metnin sırasına göre benzersiz bölüm numaraları: "</w:t>
      </w:r>
      <w:r>
        <w:rPr>
          <w:rStyle w:val="NormalTok"/>
        </w:rPr>
        <w:t xml:space="preserve">)</w:t>
      </w:r>
    </w:p>
    <w:p>
      <w:pPr>
        <w:pStyle w:val="SourceCode"/>
      </w:pPr>
      <w:r>
        <w:rPr>
          <w:rStyle w:val="VerbatimChar"/>
        </w:rPr>
        <w:t xml:space="preserve">## [1] "Metnin sırasına göre benzersiz bölüm numaraları: "</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chapter))</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w:t>
      </w:r>
    </w:p>
    <w:p>
      <w:pPr>
        <w:pStyle w:val="FirstParagraph"/>
      </w:pPr>
      <w:r>
        <w:t xml:space="preserve">Grafik, genel olarak beklediğimiz gibi artıyor, ancak uzun bölümler nedeniyle bazı noktalarda yatay çizgiler var.</w:t>
      </w:r>
    </w:p>
    <w:p>
      <w:pPr>
        <w:pStyle w:val="BodyText"/>
      </w:pPr>
      <w:r>
        <w:t xml:space="preserve">Bu nedenle, matematiksel ve görsel testlere dayanarak, tanzil.net’ten indirilen ve bu kitapta analiz edilen Kuran metninin, ayet ve bölüm indeksleri açısından açık bir hatası olmadığı ve daha fazla analiz için hazır olduğu sonucuna varıyoruz.</w:t>
      </w:r>
    </w:p>
    <w:p>
      <w:pPr>
        <w:pStyle w:val="BodyText"/>
      </w:pPr>
      <w:r>
        <w:t xml:space="preserve">Bu sağlık kontrolleri, Kuran metninin üzerinde tamamen matematiksel kör hesaplamalara dayanmaktadır. Bu nedenle, bölüm sayısını 114 ve ayet sayısını 6236 olarak kör bir şekilde sağlarlar. Bu nedenle, bu sağlık kontrolleri, Kuran’ın bölüm ve ayet sayısını saymak için yeniden üretilebilir testler sağlar ve bölüm sayısının 114 olduğunu,</w:t>
      </w:r>
      <w:r>
        <w:t xml:space="preserve"> </w:t>
      </w:r>
      <w:r>
        <w:t xml:space="preserve">‘</w:t>
      </w:r>
      <w:r>
        <w:rPr>
          <w:bCs/>
          <w:b/>
        </w:rPr>
        <w:t xml:space="preserve">c</w:t>
      </w:r>
      <w:r>
        <w:t xml:space="preserve">’</w:t>
      </w:r>
      <w:r>
        <w:t xml:space="preserve"> </w:t>
      </w:r>
      <w:r>
        <w:t xml:space="preserve">olarak belirtileceğini ve ayet sayısının 6236 olduğunu, kitapta kullanılan R programlama kodlarında</w:t>
      </w:r>
      <w:r>
        <w:t xml:space="preserve"> </w:t>
      </w:r>
      <w:r>
        <w:t xml:space="preserve">‘</w:t>
      </w:r>
      <w:r>
        <w:rPr>
          <w:bCs/>
          <w:b/>
        </w:rPr>
        <w:t xml:space="preserve">v</w:t>
      </w:r>
      <w:r>
        <w:t xml:space="preserve">’</w:t>
      </w:r>
      <w:r>
        <w:t xml:space="preserve"> </w:t>
      </w:r>
      <w:r>
        <w:t xml:space="preserve">olarak belirtileceğini doğrular. Eğer numarasız Besmele ayetlerini de dahil edersek, toplam ayet sayısı tüm numaralandırılmış ayetler ve tüm numarasız ayetler (112 Basmala) birlikte 6236+112=6348 olur ve bu sayıyı R kodlarında gelecekteki referanslar için</w:t>
      </w:r>
      <w:r>
        <w:t xml:space="preserve"> </w:t>
      </w:r>
      <w:r>
        <w:t xml:space="preserve">‘</w:t>
      </w:r>
      <w:r>
        <w:rPr>
          <w:bCs/>
          <w:b/>
        </w:rPr>
        <w:t xml:space="preserve">V</w:t>
      </w:r>
      <w:r>
        <w:t xml:space="preserve">’</w:t>
      </w:r>
      <w:r>
        <w:t xml:space="preserve"> </w:t>
      </w:r>
      <w:r>
        <w:t xml:space="preserve">olarak belirtiriz. Bu sayıların 19 tabanlı kodlama sisteminin bir parçası olduğunu Chapter</w:t>
      </w:r>
      <w:r>
        <w:t xml:space="preserve"> </w:t>
      </w:r>
      <w:r>
        <w:t xml:space="preserve">4.1.2</w:t>
      </w:r>
      <w:r>
        <w:t xml:space="preserve"> </w:t>
      </w:r>
      <w:r>
        <w:t xml:space="preserve">bölümünde göstereceğiz.</w:t>
      </w:r>
    </w:p>
    <w:p>
      <w:pPr>
        <w:pStyle w:val="SourceCode"/>
      </w:pPr>
      <w:r>
        <w:rPr>
          <w:rStyle w:val="NormalTok"/>
        </w:rPr>
        <w:t xml:space="preserve">c </w:t>
      </w:r>
      <w:r>
        <w:rPr>
          <w:rStyle w:val="OtherTok"/>
        </w:rPr>
        <w:t xml:space="preserve">&lt;-</w:t>
      </w:r>
      <w:r>
        <w:rPr>
          <w:rStyle w:val="NormalTok"/>
        </w:rPr>
        <w:t xml:space="preserve">  </w:t>
      </w:r>
      <w:r>
        <w:rPr>
          <w:rStyle w:val="DecValTok"/>
        </w:rPr>
        <w:t xml:space="preserve">114</w:t>
      </w:r>
      <w:r>
        <w:br/>
      </w:r>
      <w:r>
        <w:rPr>
          <w:rStyle w:val="NormalTok"/>
        </w:rPr>
        <w:t xml:space="preserve">v </w:t>
      </w:r>
      <w:r>
        <w:rPr>
          <w:rStyle w:val="OtherTok"/>
        </w:rPr>
        <w:t xml:space="preserve">&lt;-</w:t>
      </w:r>
      <w:r>
        <w:rPr>
          <w:rStyle w:val="NormalTok"/>
        </w:rPr>
        <w:t xml:space="preserve"> </w:t>
      </w:r>
      <w:r>
        <w:rPr>
          <w:rStyle w:val="FunctionTok"/>
        </w:rPr>
        <w:t xml:space="preserve">nrow</w:t>
      </w:r>
      <w:r>
        <w:rPr>
          <w:rStyle w:val="NormalTok"/>
        </w:rPr>
        <w:t xml:space="preserve">(quran) </w:t>
      </w:r>
      <w:r>
        <w:rPr>
          <w:rStyle w:val="CommentTok"/>
        </w:rPr>
        <w:t xml:space="preserve">#6236</w:t>
      </w:r>
      <w:r>
        <w:br/>
      </w:r>
      <w:r>
        <w:rPr>
          <w:rStyle w:val="NormalTok"/>
        </w:rPr>
        <w:t xml:space="preserve">V </w:t>
      </w:r>
      <w:r>
        <w:rPr>
          <w:rStyle w:val="OtherTok"/>
        </w:rPr>
        <w:t xml:space="preserve">&lt;-</w:t>
      </w:r>
      <w:r>
        <w:rPr>
          <w:rStyle w:val="NormalTok"/>
        </w:rPr>
        <w:t xml:space="preserve"> v</w:t>
      </w:r>
      <w:r>
        <w:rPr>
          <w:rStyle w:val="SpecialCharTok"/>
        </w:rPr>
        <w:t xml:space="preserve">+</w:t>
      </w:r>
      <w:r>
        <w:rPr>
          <w:rStyle w:val="DecValTok"/>
        </w:rPr>
        <w:t xml:space="preserve">112</w:t>
      </w:r>
      <w:r>
        <w:rPr>
          <w:rStyle w:val="NormalTok"/>
        </w:rPr>
        <w:t xml:space="preserve">       </w:t>
      </w:r>
      <w:r>
        <w:rPr>
          <w:rStyle w:val="CommentTok"/>
        </w:rPr>
        <w:t xml:space="preserve">#6348</w:t>
      </w:r>
    </w:p>
    <w:bookmarkEnd w:id="42"/>
    <w:bookmarkStart w:id="43" w:name="X98b074f0d5df634ab6102165f340eb1e346c92c"/>
    <w:p>
      <w:pPr>
        <w:pStyle w:val="Heading3"/>
      </w:pPr>
      <w:r>
        <w:rPr>
          <w:rStyle w:val="SectionNumber"/>
        </w:rPr>
        <w:t xml:space="preserve">3.1.4</w:t>
      </w:r>
      <w:r>
        <w:tab/>
      </w:r>
      <w:r>
        <w:t xml:space="preserve">Kuran’ın Numaralandırılmış ve Numarasız Ayetleri</w:t>
      </w:r>
    </w:p>
    <w:p>
      <w:pPr>
        <w:pStyle w:val="FirstParagraph"/>
      </w:pPr>
      <w:r>
        <w:t xml:space="preserve">Analiz için önemi nedeniyle, Kuran metninin iki türü olan numaralandırılmış ayetleri ve numaralandırılmış ve numarasız ayetleri ayrı ayrı ve birlikte test edeceğim. Kuran, diğer alışık olduğumuz kitaplardan farklı olağanüstü bir yapıya sahiptir ve bu anlamda benzersizdir. 114 bölüm vardır ve bunlar 1’den 114’e kadar numaralandırılmış ve Kuran’da olduğu gibi bilinçli bir şekilde sıralanmıştır. Ayrıca ayetler de vardır ve bunlar da her bölümün sonuna kadar 1’den itibaren numaralandırılmıştır. Örneğin, ilk bölüm ve en ünlü olanı olan al-Fatiha’nın bölüm numarası 1’dir ve 7 ayeti vardır ve her bir ayet 1’den 7’ye kadar numaralandırılmıştır. Kitaplarımızda görmeye alışık olduğumuz paragraf kavramı yoktur, ancak bir anlamda her cümle veya bir grup cümle birlikte her bir ayete karşılık gelir ve numaralandırılır. Bu, Kuran’da belirli bir ayete atıfta bulunurken çok kullanışlıdır, çünkü ona atıfta bulunmak için kolayca iki sayıyı alıntılayabiliriz. Örnek olarak, 19:38, 19. bölüm ve 38. ayeti ifade eder. Bazı ayetler uzun, bazıları ise çok kısadır.</w:t>
      </w:r>
    </w:p>
    <w:p>
      <w:pPr>
        <w:pStyle w:val="BodyText"/>
      </w:pPr>
      <w:r>
        <w:t xml:space="preserve">Ancak, Kuran metninde başka ilginç bir yapısal durum daha vardır. Besmele (بسم الله الرحمن الرحيم) adında özel ve tekrarlanan bir ayet vardır, bu da ilk bölümün ilk ayeti olan 1:1’dir. Besmele’nin çevirisi</w:t>
      </w:r>
      <w:r>
        <w:t xml:space="preserve"> </w:t>
      </w:r>
      <w:r>
        <w:t xml:space="preserve">“</w:t>
      </w:r>
      <w:r>
        <w:t xml:space="preserve">Allah’ın adıyla, merhametli, şefkatli</w:t>
      </w:r>
      <w:r>
        <w:t xml:space="preserve">”</w:t>
      </w:r>
      <w:r>
        <w:t xml:space="preserve">. Kuran’da, bu özel ayet 9. Bölüm hariç tüm bölümlerin önünde yazılır ve Müslümanlar herhangi bir Kuran ayetini okumaya başlamadan önce okunur. Bir anlamda bir anahtar gibidir. Bu, Kuran’ı numaralandırılmış ve numarasız ayetlerden oluşan bir kitap yapar. Bu nedenle, Kuran metni analizinde, onun iki temel yapısını temsil eden iki kategoriyi göz önünde bulunduracağım. İlk kategori, numaralandırılmış ve numarasız 6348 ayeti içeren tüm Kuran’ı temsil eder. İkinci kategori ise sadece numaralandırılmış 6236 ayeti temsil eder, yani bölümlerin önündeki tekrarlanan numarasız Basmalalar olmadan. Bu numaralandırılmış ve numarasız ayetler Kuran’ın bir parçası olduğundan, ikisi de Kuran’ın 19 tabanlı kodlama sisteminde bir rol oynayabilir. Chapter</w:t>
      </w:r>
      <w:r>
        <w:t xml:space="preserve"> </w:t>
      </w:r>
      <w:r>
        <w:t xml:space="preserve">4.1.2</w:t>
      </w:r>
      <w:r>
        <w:t xml:space="preserve"> </w:t>
      </w:r>
      <w:r>
        <w:t xml:space="preserve">bölümünde bu konu hakkında tartışacağım ve bazı deliller göstereceğim.</w:t>
      </w:r>
    </w:p>
    <w:p>
      <w:pPr>
        <w:pStyle w:val="BodyText"/>
      </w:pPr>
      <w:r>
        <w:t xml:space="preserve">Şimdi, daha fazla analiz için sadece Kuran’ın numaralandırılmış ayetlerini içeren ikinci bir R programlama nesnesi oluşturacağım. Ana nesnede, tüm Kuran’ı tutan ve bazı bölümlerin ilk ayetlerini görelim.</w:t>
      </w:r>
    </w:p>
    <w:p>
      <w:pPr>
        <w:pStyle w:val="SourceCode"/>
      </w:pPr>
      <w:r>
        <w:rPr>
          <w:rStyle w:val="FunctionTok"/>
        </w:rPr>
        <w:t xml:space="preserve">print</w:t>
      </w: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بسم الله الرحمن الرحيم الم"        "ذلك الكتاب لا ريب فيه هدى للمتق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بسم الله الرحمن الرحيم الم"     "الله لا إله إلا هو الحي القيوم"</w:t>
      </w:r>
    </w:p>
    <w:p>
      <w:pPr>
        <w:pStyle w:val="FirstParagraph"/>
      </w:pPr>
      <w:r>
        <w:t xml:space="preserve">Gördüğümüz gibi, tanzil.net, Müslümanların başlangıçtan bu yana sahip olduğu yazılı Kuran metinlerinin aksine, her bölümün ilk ayetine tüm Basmalaları kendileri dahil etmiş. Tanzil.net, muhtemelen metnin organizasyonunu basitleştirmek için hesaplama nedenleriyle böyle yapmış olabilir. Bu nedenle, aşağıdaki bölümde, bu numarasız Basmalaları ayırarak ve sadece Kuran’ın numaralandırılmış ayetlerini içeren tabloyu alarak ikinci ana tabloyu oluşturacağ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 </w:t>
      </w:r>
      <w:r>
        <w:rPr>
          <w:rStyle w:val="OtherTok"/>
        </w:rPr>
        <w:t xml:space="preserve">&lt;-</w:t>
      </w:r>
      <w:r>
        <w:rPr>
          <w:rStyle w:val="NormalTok"/>
        </w:rPr>
        <w:t xml:space="preserve"> quran</w:t>
      </w:r>
      <w:r>
        <w:br/>
      </w:r>
      <w:r>
        <w:rPr>
          <w:rStyle w:val="NormalTok"/>
        </w:rPr>
        <w:t xml:space="preserve">nQuran</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الم"                               "ذلك الكتاب لا ريب فيه هدى للمتق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الم"                            "الله لا إله إلا هو الحي القيوم"</w:t>
      </w:r>
    </w:p>
    <w:p>
      <w:pPr>
        <w:pStyle w:val="SourceCode"/>
      </w:pPr>
      <w:r>
        <w:rPr>
          <w:rStyle w:val="NormalTok"/>
        </w:rPr>
        <w:t xml:space="preserve">Basmala </w:t>
      </w:r>
      <w:r>
        <w:rPr>
          <w:rStyle w:val="OtherTok"/>
        </w:rPr>
        <w:t xml:space="preserve">&lt;-</w:t>
      </w:r>
      <w:r>
        <w:rPr>
          <w:rStyle w:val="NormalTok"/>
        </w:rPr>
        <w:t xml:space="preserve">quran</w:t>
      </w:r>
      <w:r>
        <w:rPr>
          <w:rStyle w:val="SpecialCharTok"/>
        </w:rPr>
        <w:t xml:space="preserve">$</w:t>
      </w:r>
      <w:r>
        <w:rPr>
          <w:rStyle w:val="NormalTok"/>
        </w:rPr>
        <w:t xml:space="preserve">text[</w:t>
      </w:r>
      <w:r>
        <w:rPr>
          <w:rStyle w:val="DecValTok"/>
        </w:rPr>
        <w:t xml:space="preserve">1</w:t>
      </w:r>
      <w:r>
        <w:rPr>
          <w:rStyle w:val="NormalTok"/>
        </w:rPr>
        <w:t xml:space="preserve">] </w:t>
      </w:r>
      <w:r>
        <w:rPr>
          <w:rStyle w:val="CommentTok"/>
        </w:rPr>
        <w:t xml:space="preserve">#Besmele ayetini gelecekteki referanslar için sakla</w:t>
      </w:r>
    </w:p>
    <w:p>
      <w:pPr>
        <w:pStyle w:val="FirstParagraph"/>
      </w:pPr>
      <w:r>
        <w:t xml:space="preserve">Gördüğümüz gibi, bu ikinci nesnede, yalnızca ilk bölümün ilk ayeti Besmele olarak numaralandırılmıştır, ancak diğer bölümlerde bu yoktur, çünkü bu tablo sadece numaralandırılmış ayetleri içerir. Ayrıca, özel ayet Basmala’yı bu kitapta gelecekteki referanslar için</w:t>
      </w:r>
      <w:r>
        <w:t xml:space="preserve"> </w:t>
      </w:r>
      <w:r>
        <w:t xml:space="preserve">“</w:t>
      </w:r>
      <w:r>
        <w:t xml:space="preserve">Basmala</w:t>
      </w:r>
      <w:r>
        <w:t xml:space="preserve">”</w:t>
      </w:r>
      <w:r>
        <w:t xml:space="preserve"> </w:t>
      </w:r>
      <w:r>
        <w:t xml:space="preserve">adlı bir R nesnesine atadım. Bu nedenle, nQuran olarak adlandırılan bu R nesnesi, yalnızca Kuran’ın numaralandırılmış ayetlerini temsil eder. Veri tablosundan kolayca referans almak için bölüm ve ayet numaralarını birlikte tutan bir sütun daha ekleyelim. Aşağıda sunduğum tablo dinamiktir, biri ya arama yapabilir ya da 6236 numaralandırılmış ayet için analize hazır metni indirebilir.</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Kuran'ın 6236 numaralandırılmış ayetinin tablo baş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Gelecekteki referanslar ve numaralandırılmış ayetler metin tipinin</w:t>
      </w:r>
      <w:r>
        <w:t xml:space="preserve"> </w:t>
      </w:r>
      <w:r>
        <w:rPr>
          <w:iCs/>
          <w:i/>
        </w:rPr>
        <w:t xml:space="preserve">bölüm düzeyindeki metin verileri</w:t>
      </w:r>
      <w:r>
        <w:t xml:space="preserve"> </w:t>
      </w:r>
      <w:r>
        <w:t xml:space="preserve">analizi için, bu tablodan bölüm indekslerini ve her bölümdeki ayet sayısını içeren başka bir tablo da oluşturacağım. Bu tabloyu bu kitapta gelecekteki referanslar için</w:t>
      </w:r>
      <w:r>
        <w:t xml:space="preserve"> </w:t>
      </w:r>
      <w:r>
        <w:rPr>
          <w:iCs/>
          <w:i/>
        </w:rPr>
        <w:t xml:space="preserve">dfVC</w:t>
      </w:r>
      <w:r>
        <w:t xml:space="preserve"> </w:t>
      </w:r>
      <w:r>
        <w:t xml:space="preserve">adlı bir R nesnesine atayacağ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FunctionTok"/>
        </w:rPr>
        <w:t xml:space="preserve">datatable</w:t>
      </w:r>
      <w:r>
        <w:rPr>
          <w:rStyle w:val="NormalTok"/>
        </w:rPr>
        <w:t xml:space="preserve">(dfVC,</w:t>
      </w:r>
      <w:r>
        <w:br/>
      </w:r>
      <w:r>
        <w:rPr>
          <w:rStyle w:val="NormalTok"/>
        </w:rPr>
        <w:t xml:space="preserve">          </w:t>
      </w:r>
      <w:r>
        <w:rPr>
          <w:rStyle w:val="AttributeTok"/>
        </w:rPr>
        <w:t xml:space="preserve">caption =</w:t>
      </w:r>
      <w:r>
        <w:rPr>
          <w:rStyle w:val="NormalTok"/>
        </w:rPr>
        <w:t xml:space="preserve"> </w:t>
      </w:r>
      <w:r>
        <w:rPr>
          <w:rStyle w:val="StringTok"/>
        </w:rPr>
        <w:t xml:space="preserve">'Tablo: 6236 numaralandırılmış ayetin bölüm indeksleri ve karşılık gelen ayet sayıları toplam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43"/>
    <w:bookmarkStart w:id="50" w:name="texttm"/>
    <w:p>
      <w:pPr>
        <w:pStyle w:val="Heading3"/>
      </w:pPr>
      <w:r>
        <w:rPr>
          <w:rStyle w:val="SectionNumber"/>
        </w:rPr>
        <w:t xml:space="preserve">3.1.5</w:t>
      </w:r>
      <w:r>
        <w:tab/>
      </w:r>
      <w:r>
        <w:t xml:space="preserve">Kuran Metni Üzerinde Bazı Metin Madenciliği ve Tablolar</w:t>
      </w:r>
    </w:p>
    <w:p>
      <w:pPr>
        <w:pStyle w:val="FirstParagraph"/>
      </w:pPr>
      <w:r>
        <w:t xml:space="preserve">R’nin metin madenciliği araçlarını kullanarak Kuran metni sayıları hakkında daha kapsamlı bir veri tablosu hazırlayalım.</w:t>
      </w:r>
      <w:r>
        <w:t xml:space="preserve"> </w:t>
      </w:r>
      <w:r>
        <w:t xml:space="preserve">(</w:t>
      </w:r>
      <w:hyperlink w:anchor="ref-tmQuran">
        <w:r>
          <w:rPr>
            <w:rStyle w:val="Hyperlink"/>
          </w:rPr>
          <w:t xml:space="preserve">Sharaf 2019a</w:t>
        </w:r>
      </w:hyperlink>
      <w:r>
        <w:t xml:space="preserve">)</w:t>
      </w:r>
      <w:r>
        <w:t xml:space="preserve"> </w:t>
      </w:r>
      <w:r>
        <w:t xml:space="preserve">öğreticisini ve R paketi</w:t>
      </w:r>
      <w:r>
        <w:t xml:space="preserve"> </w:t>
      </w:r>
      <w:r>
        <w:t xml:space="preserve">(</w:t>
      </w:r>
      <w:hyperlink w:anchor="ref-tokenizersRef">
        <w:r>
          <w:rPr>
            <w:rStyle w:val="Hyperlink"/>
          </w:rPr>
          <w:t xml:space="preserve">Mullen et al. 2018</w:t>
        </w:r>
      </w:hyperlink>
      <w:r>
        <w:t xml:space="preserve">)</w:t>
      </w:r>
      <w:r>
        <w:t xml:space="preserve">‘</w:t>
      </w:r>
      <w:r>
        <w:t xml:space="preserve">i kullanarak her kelimeyi ve hatta harflerinin frekanslarını elde ettim. R programlama dilini kullandım, ancak Kuran metninden her kelimeyi almak için ’tokenizers</w:t>
      </w:r>
      <w:r>
        <w:t xml:space="preserve">’</w:t>
      </w:r>
      <w:r>
        <w:t xml:space="preserve"> </w:t>
      </w:r>
      <w:r>
        <w:t xml:space="preserve">metin madenciliği R paketini</w:t>
      </w:r>
      <w:r>
        <w:t xml:space="preserve"> </w:t>
      </w:r>
      <w:r>
        <w:t xml:space="preserve">(</w:t>
      </w:r>
      <w:hyperlink w:anchor="ref-tokenizersRef">
        <w:r>
          <w:rPr>
            <w:rStyle w:val="Hyperlink"/>
          </w:rPr>
          <w:t xml:space="preserve">Mullen et al. 2018</w:t>
        </w:r>
      </w:hyperlink>
      <w:r>
        <w:t xml:space="preserve">)</w:t>
      </w:r>
      <w:r>
        <w:t xml:space="preserve"> </w:t>
      </w:r>
      <w:r>
        <w:t xml:space="preserve">de kullandım.</w:t>
      </w:r>
    </w:p>
    <w:p>
      <w:pPr>
        <w:pStyle w:val="BodyText"/>
      </w:pPr>
      <w:r>
        <w:t xml:space="preserve">Bu kitabı tüm okuyucular için tutmak istediğim için, aşağıdaki kod bloğunun her satırını açıklamakla detaylara girmeyeceğim. Kısacası, Kuran metninin her iki tipindeki kelimelerin ve harflerin sayılarını hesaplar. Bu R nesnelerini, gelecek bölümlerde ihtiyaç duyulduğunda kitabın geri kalanında kullanmaya devam edeceğim.</w:t>
      </w:r>
    </w:p>
    <w:p>
      <w:pPr>
        <w:pStyle w:val="SourceCode"/>
      </w:pP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 6236 numaralandırılmış ayetlerdeki tüm kelimeler</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77797 olmalı</w:t>
      </w:r>
      <w:r>
        <w:br/>
      </w:r>
      <w:r>
        <w:rPr>
          <w:rStyle w:val="FunctionTok"/>
        </w:rPr>
        <w:t xml:space="preserve">cat</w:t>
      </w:r>
      <w:r>
        <w:rPr>
          <w:rStyle w:val="NormalTok"/>
        </w:rPr>
        <w:t xml:space="preserve">(</w:t>
      </w:r>
      <w:r>
        <w:rPr>
          <w:rStyle w:val="StringTok"/>
        </w:rPr>
        <w:t xml:space="preserve">"6236 numaralandırılmış ayetteki kelime sayısı "</w:t>
      </w:r>
      <w:r>
        <w:rPr>
          <w:rStyle w:val="NormalTok"/>
        </w:rPr>
        <w:t xml:space="preserve">, w)</w:t>
      </w:r>
    </w:p>
    <w:p>
      <w:pPr>
        <w:pStyle w:val="SourceCode"/>
      </w:pPr>
      <w:r>
        <w:rPr>
          <w:rStyle w:val="VerbatimChar"/>
        </w:rPr>
        <w:t xml:space="preserve">## 6236 numaralandırılmış ayetteki kelime sayısı  77797</w:t>
      </w:r>
    </w:p>
    <w:p>
      <w:pPr>
        <w:pStyle w:val="SourceCode"/>
      </w:pPr>
      <w:r>
        <w:rPr>
          <w:rStyle w:val="CommentTok"/>
        </w:rPr>
        <w:t xml:space="preserve"># Numaralandırılmış ayetlerdeki harf sayısı</w:t>
      </w:r>
      <w:r>
        <w:br/>
      </w: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 330709 olmalı</w:t>
      </w:r>
      <w:r>
        <w:br/>
      </w:r>
      <w:r>
        <w:rPr>
          <w:rStyle w:val="FunctionTok"/>
        </w:rPr>
        <w:t xml:space="preserve">cat</w:t>
      </w:r>
      <w:r>
        <w:rPr>
          <w:rStyle w:val="NormalTok"/>
        </w:rPr>
        <w:t xml:space="preserve">(</w:t>
      </w:r>
      <w:r>
        <w:rPr>
          <w:rStyle w:val="StringTok"/>
        </w:rPr>
        <w:t xml:space="preserve">"6236 numaralandırılmış ayetteki harf sayısı "</w:t>
      </w:r>
      <w:r>
        <w:rPr>
          <w:rStyle w:val="NormalTok"/>
        </w:rPr>
        <w:t xml:space="preserve">, l)</w:t>
      </w:r>
    </w:p>
    <w:p>
      <w:pPr>
        <w:pStyle w:val="SourceCode"/>
      </w:pPr>
      <w:r>
        <w:rPr>
          <w:rStyle w:val="VerbatimChar"/>
        </w:rPr>
        <w:t xml:space="preserve">## 6236 numaralandırılmış ayetteki harf sayısı  330709</w:t>
      </w:r>
    </w:p>
    <w:p>
      <w:pPr>
        <w:pStyle w:val="SourceCode"/>
      </w:pPr>
      <w:r>
        <w:rPr>
          <w:rStyle w:val="CommentTok"/>
        </w:rPr>
        <w:t xml:space="preserve"># Numaralandırılmış ve numarasız 6348 ayetteki tüm kelimeler</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78245 olmalı</w:t>
      </w:r>
      <w:r>
        <w:br/>
      </w:r>
      <w:r>
        <w:rPr>
          <w:rStyle w:val="FunctionTok"/>
        </w:rPr>
        <w:t xml:space="preserve">cat</w:t>
      </w:r>
      <w:r>
        <w:rPr>
          <w:rStyle w:val="NormalTok"/>
        </w:rPr>
        <w:t xml:space="preserve">(</w:t>
      </w:r>
      <w:r>
        <w:rPr>
          <w:rStyle w:val="StringTok"/>
        </w:rPr>
        <w:t xml:space="preserve">"Numaralandırılmış ve numarasız 6348 ayetteki kelime sayısı "</w:t>
      </w:r>
      <w:r>
        <w:rPr>
          <w:rStyle w:val="NormalTok"/>
        </w:rPr>
        <w:t xml:space="preserve">, W)</w:t>
      </w:r>
    </w:p>
    <w:p>
      <w:pPr>
        <w:pStyle w:val="SourceCode"/>
      </w:pPr>
      <w:r>
        <w:rPr>
          <w:rStyle w:val="VerbatimChar"/>
        </w:rPr>
        <w:t xml:space="preserve">## Numaralandırılmış ve numarasız 6348 ayetteki kelime sayısı  78245</w:t>
      </w:r>
    </w:p>
    <w:p>
      <w:pPr>
        <w:pStyle w:val="SourceCode"/>
      </w:pP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 332837 olmalı</w:t>
      </w:r>
      <w:r>
        <w:br/>
      </w:r>
      <w:r>
        <w:rPr>
          <w:rStyle w:val="FunctionTok"/>
        </w:rPr>
        <w:t xml:space="preserve">cat</w:t>
      </w:r>
      <w:r>
        <w:rPr>
          <w:rStyle w:val="NormalTok"/>
        </w:rPr>
        <w:t xml:space="preserve">(</w:t>
      </w:r>
      <w:r>
        <w:rPr>
          <w:rStyle w:val="StringTok"/>
        </w:rPr>
        <w:t xml:space="preserve">"Numaralandırılmış ve numarasız 6348 ayetteki harf sayısı "</w:t>
      </w:r>
      <w:r>
        <w:rPr>
          <w:rStyle w:val="NormalTok"/>
        </w:rPr>
        <w:t xml:space="preserve">, L)</w:t>
      </w:r>
    </w:p>
    <w:p>
      <w:pPr>
        <w:pStyle w:val="SourceCode"/>
      </w:pPr>
      <w:r>
        <w:rPr>
          <w:rStyle w:val="VerbatimChar"/>
        </w:rPr>
        <w:t xml:space="preserve">## Numaralandırılmış ve numarasız 6348 ayetteki harf sayısı  332837</w:t>
      </w:r>
    </w:p>
    <w:p>
      <w:pPr>
        <w:pStyle w:val="FirstParagraph"/>
      </w:pPr>
      <w:r>
        <w:t xml:space="preserve">Şimdi, Kuran metninin her iki tipindeki ayet başına kelime ve harf sayısını elde ettik. Bu bilgiyi aşağıdaki gibi Kuran’ın numaralandırılmış ayetlerinin tablosuna ekleyelim.</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DecValTok"/>
        </w:rPr>
        <w:t xml:space="preserve">1</w:t>
      </w:r>
      <w:r>
        <w:rPr>
          <w:rStyle w:val="SpecialCharTok"/>
        </w:rPr>
        <w:t xml:space="preserve">:</w:t>
      </w:r>
      <w:r>
        <w:rPr>
          <w:rStyle w:val="DecValTok"/>
        </w:rPr>
        <w:t xml:space="preserve">3</w:t>
      </w:r>
      <w:r>
        <w:rPr>
          <w:rStyle w:val="NormalTok"/>
        </w:rPr>
        <w:t xml:space="preserve">],vwords, vletters,nQuran[,</w:t>
      </w:r>
      <w:r>
        <w:rPr>
          <w:rStyle w:val="DecValTok"/>
        </w:rPr>
        <w:t xml:space="preserve">4</w:t>
      </w:r>
      <w:r>
        <w:rPr>
          <w:rStyle w:val="NormalTok"/>
        </w:rPr>
        <w:t xml:space="preserve">])</w:t>
      </w:r>
      <w:r>
        <w:br/>
      </w:r>
      <w:r>
        <w:rPr>
          <w:rStyle w:val="FunctionTok"/>
        </w:rPr>
        <w:t xml:space="preserve">colnames</w:t>
      </w:r>
      <w:r>
        <w:rPr>
          <w:rStyle w:val="NormalTok"/>
        </w:rPr>
        <w:t xml:space="preserve">(nQuran)[</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br/>
      </w:r>
      <w:r>
        <w:rPr>
          <w:rStyle w:val="FunctionTok"/>
        </w:rPr>
        <w:t xml:space="preserve">require</w:t>
      </w:r>
      <w:r>
        <w:rPr>
          <w:rStyle w:val="NormalTok"/>
        </w:rPr>
        <w:t xml:space="preserve">(data.table)</w:t>
      </w:r>
      <w:r>
        <w:br/>
      </w:r>
      <w:r>
        <w:rPr>
          <w:rStyle w:val="FunctionTok"/>
        </w:rPr>
        <w:t xml:space="preserve">require</w:t>
      </w:r>
      <w:r>
        <w:rPr>
          <w:rStyle w:val="NormalTok"/>
        </w:rPr>
        <w:t xml:space="preserve">(DT)</w:t>
      </w:r>
      <w:r>
        <w:br/>
      </w:r>
      <w:r>
        <w:br/>
      </w:r>
      <w:r>
        <w:rPr>
          <w:rStyle w:val="NormalTok"/>
        </w:rPr>
        <w:t xml:space="preserve">tmpN </w:t>
      </w:r>
      <w:r>
        <w:rPr>
          <w:rStyle w:val="OtherTok"/>
        </w:rPr>
        <w:t xml:space="preserve">&lt;-</w:t>
      </w:r>
      <w:r>
        <w:rPr>
          <w:rStyle w:val="NormalTok"/>
        </w:rPr>
        <w:t xml:space="preserve"> nQuran</w:t>
      </w:r>
      <w:r>
        <w:br/>
      </w:r>
      <w:r>
        <w:rPr>
          <w:rStyle w:val="NormalTok"/>
        </w:rPr>
        <w:t xml:space="preserve">tmp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N,</w:t>
      </w:r>
      <w:r>
        <w:br/>
      </w:r>
      <w:r>
        <w:rPr>
          <w:rStyle w:val="NormalTok"/>
        </w:rPr>
        <w:t xml:space="preserve">          </w:t>
      </w:r>
      <w:r>
        <w:rPr>
          <w:rStyle w:val="AttributeTok"/>
        </w:rPr>
        <w:t xml:space="preserve">caption =</w:t>
      </w:r>
      <w:r>
        <w:rPr>
          <w:rStyle w:val="NormalTok"/>
        </w:rPr>
        <w:t xml:space="preserve"> </w:t>
      </w:r>
      <w:r>
        <w:rPr>
          <w:rStyle w:val="StringTok"/>
        </w:rPr>
        <w:t xml:space="preserve">"Kuran'ın 6236 Numaralandırılmış Ayet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u verilerden, Kuran’ın</w:t>
      </w:r>
      <w:r>
        <w:t xml:space="preserve"> </w:t>
      </w:r>
      <w:r>
        <w:rPr>
          <w:bCs/>
          <w:b/>
        </w:rPr>
        <w:t xml:space="preserve">benzersiz</w:t>
      </w:r>
      <w:r>
        <w:t xml:space="preserve"> </w:t>
      </w:r>
      <w:r>
        <w:t xml:space="preserve">kelimelerinin sayısını ve harflerini de elde edebiliriz ve bunu bir sonraki bölümde sunacağız. Ancak, ondan önce numarasız Besmele ayetlerini de içeren tüm Kuran metninin benzer bir tablosunu aşağıdaki gibi oluşturalım. Gördüğünüz gibi, bu tabloyu kitabın geri kalanında kullanabilmek için</w:t>
      </w:r>
      <w:r>
        <w:t xml:space="preserve"> </w:t>
      </w:r>
      <w:r>
        <w:rPr>
          <w:iCs/>
          <w:i/>
        </w:rPr>
        <w:t xml:space="preserve">unQuran</w:t>
      </w:r>
      <w:r>
        <w:t xml:space="preserve"> </w:t>
      </w:r>
      <w:r>
        <w:t xml:space="preserve">R nesnesiyle temsil ediyoruz.</w:t>
      </w:r>
    </w:p>
    <w:p>
      <w:pPr>
        <w:pStyle w:val="SourceCode"/>
      </w:pPr>
      <w:r>
        <w:rPr>
          <w:rStyle w:val="NormalTok"/>
        </w:rPr>
        <w:t xml:space="preserve">unQura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tmp,</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w:t>
      </w:r>
      <w:r>
        <w:br/>
      </w:r>
      <w:r>
        <w:br/>
      </w:r>
      <w:r>
        <w:rPr>
          <w:rStyle w:val="NormalTok"/>
        </w:rPr>
        <w:t xml:space="preserve">tmpUN </w:t>
      </w:r>
      <w:r>
        <w:rPr>
          <w:rStyle w:val="OtherTok"/>
        </w:rPr>
        <w:t xml:space="preserve">&lt;-</w:t>
      </w:r>
      <w:r>
        <w:rPr>
          <w:rStyle w:val="NormalTok"/>
        </w:rPr>
        <w:t xml:space="preserve"> unQuran</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Kuran'ın Tüm 6348 Ayet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bookmarkStart w:id="45" w:name="textTMuw"/>
    <w:p>
      <w:pPr>
        <w:pStyle w:val="Heading4"/>
      </w:pPr>
      <w:r>
        <w:rPr>
          <w:rStyle w:val="SectionNumber"/>
        </w:rPr>
        <w:t xml:space="preserve">3.1.5.1</w:t>
      </w:r>
      <w:r>
        <w:tab/>
      </w:r>
      <w:r>
        <w:t xml:space="preserve">Kuran’da Benzersiz Kelime Sayısı</w:t>
      </w:r>
    </w:p>
    <w:p>
      <w:pPr>
        <w:pStyle w:val="FirstParagraph"/>
      </w:pPr>
      <w:r>
        <w:t xml:space="preserve">Önceki bölümlerde Kuran metnindeki tüm kelimeleri R nesneleri</w:t>
      </w:r>
      <w:r>
        <w:t xml:space="preserve"> </w:t>
      </w:r>
      <w:r>
        <w:rPr>
          <w:iCs/>
          <w:i/>
        </w:rPr>
        <w:t xml:space="preserve">words</w:t>
      </w:r>
      <w:r>
        <w:t xml:space="preserve"> </w:t>
      </w:r>
      <w:r>
        <w:t xml:space="preserve">ve</w:t>
      </w:r>
      <w:r>
        <w:t xml:space="preserve"> </w:t>
      </w:r>
      <w:r>
        <w:rPr>
          <w:iCs/>
          <w:i/>
        </w:rPr>
        <w:t xml:space="preserve">Words</w:t>
      </w:r>
      <w:r>
        <w:t xml:space="preserve"> </w:t>
      </w:r>
      <w:r>
        <w:t xml:space="preserve">olarak atamıştık. Bunlar, Kuran metninin her iki tipindeki her benzersiz kelimeyi içerir. Sonra, benzersiz kelimelerin sayısını hesaplamak ve bunun bir tablosunu oluşturmak çok kolay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NormalTok"/>
        </w:rPr>
        <w:t xml:space="preserve">tmp2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FunctionTok"/>
        </w:rPr>
        <w:t xml:space="preserve">identical</w:t>
      </w:r>
      <w:r>
        <w:rPr>
          <w:rStyle w:val="NormalTok"/>
        </w:rPr>
        <w:t xml:space="preserve">(</w:t>
      </w:r>
      <w:r>
        <w:rPr>
          <w:rStyle w:val="FunctionTok"/>
        </w:rPr>
        <w:t xml:space="preserve">names</w:t>
      </w:r>
      <w:r>
        <w:rPr>
          <w:rStyle w:val="NormalTok"/>
        </w:rPr>
        <w:t xml:space="preserve">(tmp),</w:t>
      </w:r>
      <w:r>
        <w:rPr>
          <w:rStyle w:val="FunctionTok"/>
        </w:rPr>
        <w:t xml:space="preserve">names</w:t>
      </w:r>
      <w:r>
        <w:rPr>
          <w:rStyle w:val="NormalTok"/>
        </w:rPr>
        <w:t xml:space="preserve">(tmp2)) </w:t>
      </w:r>
      <w:r>
        <w:rPr>
          <w:rStyle w:val="CommentTok"/>
        </w:rPr>
        <w:t xml:space="preserve"># TRUE</w:t>
      </w:r>
    </w:p>
    <w:p>
      <w:pPr>
        <w:pStyle w:val="SourceCode"/>
      </w:pPr>
      <w:r>
        <w:rPr>
          <w:rStyle w:val="VerbatimChar"/>
        </w:rPr>
        <w:t xml:space="preserve">## [1] TRUE</w:t>
      </w:r>
    </w:p>
    <w:p>
      <w:pPr>
        <w:pStyle w:val="SourceCode"/>
      </w:pPr>
      <w:r>
        <w:rPr>
          <w:rStyle w:val="FunctionTok"/>
        </w:rPr>
        <w:t xml:space="preserve">require</w:t>
      </w:r>
      <w:r>
        <w:rPr>
          <w:rStyle w:val="NormalTok"/>
        </w:rPr>
        <w:t xml:space="preserve">(data.table)</w:t>
      </w:r>
      <w:r>
        <w:br/>
      </w:r>
      <w:r>
        <w:rPr>
          <w:rStyle w:val="NormalTok"/>
        </w:rPr>
        <w:t xml:space="preserve">uwordsTable</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uwords =</w:t>
      </w:r>
      <w:r>
        <w:rPr>
          <w:rStyle w:val="NormalTok"/>
        </w:rPr>
        <w:t xml:space="preserve"> </w:t>
      </w:r>
      <w:r>
        <w:rPr>
          <w:rStyle w:val="FunctionTok"/>
        </w:rPr>
        <w:t xml:space="preserve">names</w:t>
      </w:r>
      <w:r>
        <w:rPr>
          <w:rStyle w:val="NormalTok"/>
        </w:rPr>
        <w:t xml:space="preserve">(tmp), </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tmp),</w:t>
      </w:r>
      <w:r>
        <w:rPr>
          <w:rStyle w:val="AttributeTok"/>
        </w:rPr>
        <w:t xml:space="preserve">countW =</w:t>
      </w:r>
      <w:r>
        <w:rPr>
          <w:rStyle w:val="NormalTok"/>
        </w:rPr>
        <w:t xml:space="preserve"> </w:t>
      </w:r>
      <w:r>
        <w:rPr>
          <w:rStyle w:val="FunctionTok"/>
        </w:rPr>
        <w:t xml:space="preserve">as.numeric</w:t>
      </w:r>
      <w:r>
        <w:rPr>
          <w:rStyle w:val="NormalTok"/>
        </w:rPr>
        <w:t xml:space="preserve">(tmp2),</w:t>
      </w:r>
      <w:r>
        <w:br/>
      </w:r>
      <w:r>
        <w:rPr>
          <w:rStyle w:val="NormalTok"/>
        </w:rPr>
        <w:t xml:space="preserve">                         </w:t>
      </w:r>
      <w:r>
        <w:rPr>
          <w:rStyle w:val="AttributeTok"/>
        </w:rPr>
        <w:t xml:space="preserve">uletters=</w:t>
      </w:r>
      <w:r>
        <w:rPr>
          <w:rStyle w:val="FunctionTok"/>
        </w:rPr>
        <w:t xml:space="preserve">sapply</w:t>
      </w:r>
      <w:r>
        <w:rPr>
          <w:rStyle w:val="NormalTok"/>
        </w:rPr>
        <w:t xml:space="preserve">(</w:t>
      </w:r>
      <w:r>
        <w:rPr>
          <w:rStyle w:val="FunctionTok"/>
        </w:rPr>
        <w:t xml:space="preserve">names</w:t>
      </w:r>
      <w:r>
        <w:rPr>
          <w:rStyle w:val="NormalTok"/>
        </w:rPr>
        <w:t xml:space="preserve">(tmp), nchar) )</w:t>
      </w:r>
      <w:r>
        <w:br/>
      </w:r>
      <w:r>
        <w:br/>
      </w:r>
      <w:r>
        <w:rPr>
          <w:rStyle w:val="NormalTok"/>
        </w:rPr>
        <w:t xml:space="preserve">u </w:t>
      </w:r>
      <w:r>
        <w:rPr>
          <w:rStyle w:val="OtherTok"/>
        </w:rPr>
        <w:t xml:space="preserve">&lt;-</w:t>
      </w:r>
      <w:r>
        <w:rPr>
          <w:rStyle w:val="NormalTok"/>
        </w:rPr>
        <w:t xml:space="preserve"> </w:t>
      </w:r>
      <w:r>
        <w:rPr>
          <w:rStyle w:val="FunctionTok"/>
        </w:rPr>
        <w:t xml:space="preserve">nrow</w:t>
      </w:r>
      <w:r>
        <w:rPr>
          <w:rStyle w:val="NormalTok"/>
        </w:rPr>
        <w:t xml:space="preserve">(uwordsTable) </w:t>
      </w:r>
      <w:r>
        <w:rPr>
          <w:rStyle w:val="CommentTok"/>
        </w:rPr>
        <w:t xml:space="preserve"># u represents the number of uniqiue word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Kuran'daki BENZERSİZ kelimelerin sayısı "</w:t>
      </w:r>
      <w:r>
        <w:rPr>
          <w:rStyle w:val="NormalTok"/>
        </w:rPr>
        <w:t xml:space="preserve">, u,</w:t>
      </w:r>
      <w:r>
        <w:rPr>
          <w:rStyle w:val="StringTok"/>
        </w:rPr>
        <w:t xml:space="preserve">"."</w:t>
      </w:r>
      <w:r>
        <w:rPr>
          <w:rStyle w:val="NormalTok"/>
        </w:rPr>
        <w:t xml:space="preserve">))</w:t>
      </w:r>
    </w:p>
    <w:p>
      <w:pPr>
        <w:pStyle w:val="SourceCode"/>
      </w:pPr>
      <w:r>
        <w:rPr>
          <w:rStyle w:val="VerbatimChar"/>
        </w:rPr>
        <w:t xml:space="preserve">## [1] "Kuran'daki BENZERSİZ kelimelerin sayısı  14870 ."</w:t>
      </w:r>
    </w:p>
    <w:p>
      <w:pPr>
        <w:pStyle w:val="SourceCode"/>
      </w:pPr>
      <w:r>
        <w:rPr>
          <w:rStyle w:val="NormalTok"/>
        </w:rPr>
        <w:t xml:space="preserve">uwordsTable </w:t>
      </w:r>
      <w:r>
        <w:rPr>
          <w:rStyle w:val="OtherTok"/>
        </w:rPr>
        <w:t xml:space="preserve">&lt;-</w:t>
      </w:r>
      <w:r>
        <w:rPr>
          <w:rStyle w:val="NormalTok"/>
        </w:rPr>
        <w:t xml:space="preserve"> uwordsTable[</w:t>
      </w:r>
      <w:r>
        <w:rPr>
          <w:rStyle w:val="FunctionTok"/>
        </w:rPr>
        <w:t xml:space="preserve">order</w:t>
      </w:r>
      <w:r>
        <w:rPr>
          <w:rStyle w:val="NormalTok"/>
        </w:rPr>
        <w:t xml:space="preserve">(</w:t>
      </w:r>
      <w:r>
        <w:rPr>
          <w:rStyle w:val="SpecialCharTok"/>
        </w:rPr>
        <w:t xml:space="preserve">-</w:t>
      </w:r>
      <w:r>
        <w:rPr>
          <w:rStyle w:val="NormalTok"/>
        </w:rPr>
        <w:t xml:space="preserve">count)]</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44" w:name="fig:uwords-table99"/>
      <w:bookmarkEnd w:id="44"/>
      <w:r>
        <w:t xml:space="preserve">Figure 3.1: Table</w:t>
      </w:r>
    </w:p>
    <w:p>
      <w:pPr>
        <w:pStyle w:val="BodyText"/>
      </w:pPr>
      <w:r>
        <w:t xml:space="preserve">Görüldüğü gibi,</w:t>
      </w:r>
      <w:r>
        <w:t xml:space="preserve"> </w:t>
      </w:r>
      <w:r>
        <w:t xml:space="preserve">3.1</w:t>
      </w:r>
      <w:r>
        <w:t xml:space="preserve"> </w:t>
      </w:r>
      <w:r>
        <w:t xml:space="preserve">tablosu çok kullanışlıdır, çünkü</w:t>
      </w:r>
      <w:r>
        <w:t xml:space="preserve"> </w:t>
      </w:r>
      <w:r>
        <w:rPr>
          <w:bCs/>
          <w:b/>
        </w:rPr>
        <w:t xml:space="preserve">countW</w:t>
      </w:r>
      <w:r>
        <w:t xml:space="preserve"> </w:t>
      </w:r>
      <w:r>
        <w:t xml:space="preserve">sütunundaki frekans (kullanım sayısı) sütunundan Kuran’da (numaralandırılmış ve numarasız ayetler dahil) herhangi bir benzersiz kelimenin ne kadar sıklıkla kullanıldığını kolayca görebiliriz. Örneğin, tablonun başından Allah kelimesinin (Arapça</w:t>
      </w:r>
      <w:r>
        <w:t xml:space="preserve"> </w:t>
      </w:r>
      <w:r>
        <w:t xml:space="preserve">‘</w:t>
      </w:r>
      <w:r>
        <w:t xml:space="preserve">الله</w:t>
      </w:r>
      <w:r>
        <w:t xml:space="preserve">’</w:t>
      </w:r>
      <w:r>
        <w:t xml:space="preserve">), Kuran’daki Tanrı’nın birincil adı olan kelimenin, tüm Kuran’da 2265 kez kullanıldığını görebiliriz.</w:t>
      </w:r>
      <w:r>
        <w:t xml:space="preserve"> </w:t>
      </w:r>
      <w:r>
        <w:t xml:space="preserve">Benzer şekilde,</w:t>
      </w:r>
      <w:r>
        <w:t xml:space="preserve"> </w:t>
      </w:r>
      <w:r>
        <w:rPr>
          <w:bCs/>
          <w:b/>
        </w:rPr>
        <w:t xml:space="preserve">count</w:t>
      </w:r>
      <w:r>
        <w:t xml:space="preserve"> </w:t>
      </w:r>
      <w:r>
        <w:t xml:space="preserve">olarak adlandırılan sütun, Kuran’ın numaralandırılmış ayetlerinde kullanılan benzersiz kelimelerin frekansını tutar.</w:t>
      </w:r>
      <w:r>
        <w:t xml:space="preserve"> </w:t>
      </w:r>
      <w:r>
        <w:rPr>
          <w:bCs/>
          <w:b/>
        </w:rPr>
        <w:t xml:space="preserve">uwords</w:t>
      </w:r>
      <w:r>
        <w:t xml:space="preserve"> </w:t>
      </w:r>
      <w:r>
        <w:t xml:space="preserve">sütunu, tüm Kuran’daki benzersiz kelimeleri tutar.</w:t>
      </w:r>
      <w:r>
        <w:t xml:space="preserve"> </w:t>
      </w:r>
      <w:r>
        <w:rPr>
          <w:bCs/>
          <w:b/>
        </w:rPr>
        <w:t xml:space="preserve">uletters</w:t>
      </w:r>
      <w:r>
        <w:t xml:space="preserve"> </w:t>
      </w:r>
      <w:r>
        <w:t xml:space="preserve">sütunu, her bir karşılık gelen benzersiz kelimenin harf sayısını tutar. Dolayısıyla, bu tablodan yalnızca Kuran’daki benzersiz kelimelerin sayısını hesaplamak kolaydır, ki bu tablonun satır sayısına eşittir.</w:t>
      </w:r>
    </w:p>
    <w:p>
      <w:pPr>
        <w:pStyle w:val="BodyText"/>
      </w:pPr>
      <w:r>
        <w:t xml:space="preserve">Bu tablo, özellikle bazı kelimelerin Kuran’da doğadaki karşılık gelen sayılarıyla uyumlu bir şekilde göründüğü iddiaları olduğu için önemlidir ve yararlıdır (örneğin gün sayısı gibi). Ancak, bence bu genellikle Arapça bilen insanları etkileyen bir şeydir. Bu nedenle, literatürde zaten mevcut olan bu tür iddialardan hiçbirini test edemedim, ancak bu kitabın internetteki çevrimiçi versiyonunda ilgilenen kişilerin, ilgilendikleri kelimeyi kolayca arayabilecekleri ve mevcut iddiaları test edebilecekleri aranabilir bir tablo sağladım.</w:t>
      </w:r>
    </w:p>
    <w:p>
      <w:pPr>
        <w:pStyle w:val="BodyText"/>
      </w:pPr>
      <w:r>
        <w:t xml:space="preserve">Ana konuya geri dönersek, az önce hesapladığımız gibi, Kuran’daki benzersiz kelimelerin sayısı</w:t>
      </w:r>
    </w:p>
    <w:p>
      <w:pPr>
        <w:pStyle w:val="BodyText"/>
      </w:pPr>
      <m:oMathPara>
        <m:oMathParaPr>
          <m:jc m:val="center"/>
        </m:oMathParaPr>
        <m:oMath>
          <m:r>
            <m:t>14870</m:t>
          </m:r>
        </m:oMath>
      </m:oMathPara>
    </w:p>
    <w:p>
      <w:pPr>
        <w:pStyle w:val="FirstParagraph"/>
      </w:pPr>
      <w:r>
        <w:t xml:space="preserve">ve bu sayıyı daha sonra bu kitapta atıfta bulunmak için R programlama ortamında</w:t>
      </w:r>
      <w:r>
        <w:t xml:space="preserve"> </w:t>
      </w:r>
      <w:r>
        <w:t xml:space="preserve">‘</w:t>
      </w:r>
      <w:r>
        <w:rPr>
          <w:bCs/>
          <w:b/>
        </w:rPr>
        <w:t xml:space="preserve">u</w:t>
      </w:r>
      <w:r>
        <w:t xml:space="preserve">’</w:t>
      </w:r>
      <w:r>
        <w:t xml:space="preserve"> </w:t>
      </w:r>
      <w:r>
        <w:t xml:space="preserve">nesnesine atadım. Numaralandırılmış ayetler ve, numarasız ve numaralandırılmış ayetler birlikte, numarasız Besmele ayetleri hariç hepsi aynı olduğu için, tüm benzersiz kelimeler ve frekans sayımları, Besmele ayetinin 4 kelimesi hariç aynı olmalıdır. Bu nedenle, her iki metin tipi için ayrı ayrı ikinci ve üçüncü sütunlarda bu benzersiz kelimelerin sayımlarını yerleştirdim. Daha önce de belirtildiği gibi, Kuran 1:1 (bölüm 1, ayet 1) içinde bir numaralandırılmış Besmele ayeti mevcuttur ve bu nedenle benzersiz kelimelerin sayısı hem numaralandırılmış ayetlerde hem de, numaralandırılmış ve numaralandırılmış ayetler birlikte aynıdır. Bu, Kuran’daki benzersiz kelimelerin sayısının her zaman</w:t>
      </w:r>
      <w:r>
        <w:t xml:space="preserve"> </w:t>
      </w:r>
      <m:oMath>
        <m:r>
          <m:t>14870</m:t>
        </m:r>
      </m:oMath>
      <w:r>
        <w:t xml:space="preserve"> </w:t>
      </w:r>
      <w:r>
        <w:t xml:space="preserve">olduğu anlamına gelir.</w:t>
      </w:r>
    </w:p>
    <w:bookmarkEnd w:id="45"/>
    <w:bookmarkStart w:id="46" w:name="textTMul"/>
    <w:p>
      <w:pPr>
        <w:pStyle w:val="Heading4"/>
      </w:pPr>
      <w:r>
        <w:rPr>
          <w:rStyle w:val="SectionNumber"/>
        </w:rPr>
        <w:t xml:space="preserve">3.1.5.2</w:t>
      </w:r>
      <w:r>
        <w:tab/>
      </w:r>
      <w:r>
        <w:t xml:space="preserve">Kuran’daki Benzersiz Kelimelerin Harf Sayısı</w:t>
      </w:r>
    </w:p>
    <w:p>
      <w:pPr>
        <w:pStyle w:val="FirstParagraph"/>
      </w:pPr>
      <w:r>
        <w:t xml:space="preserve">Eğer Table</w:t>
      </w:r>
      <w:r>
        <w:t xml:space="preserve"> </w:t>
      </w:r>
      <w:r>
        <w:t xml:space="preserve">3.1</w:t>
      </w:r>
      <w:r>
        <w:t xml:space="preserve"> </w:t>
      </w:r>
      <w:r>
        <w:t xml:space="preserve">tablosunda yer alan benzersiz kelimelerdeki her harfi sayıp frekansıyla çarparsak, Kuran’daki benzersiz kelimelerdeki harf sayısını bulabiliriz. Bu, tablodaki</w:t>
      </w:r>
      <w:r>
        <w:t xml:space="preserve"> </w:t>
      </w:r>
      <w:r>
        <w:rPr>
          <w:iCs/>
          <w:i/>
        </w:rPr>
        <w:t xml:space="preserve">uletters</w:t>
      </w:r>
      <w:r>
        <w:t xml:space="preserve"> </w:t>
      </w:r>
      <w:r>
        <w:t xml:space="preserve">olarak adlandırılan son sütunu toplayarak kolayca hesaplanabilir:</w:t>
      </w:r>
    </w:p>
    <w:p>
      <w:pPr>
        <w:pStyle w:val="SourceCode"/>
      </w:pPr>
      <w:r>
        <w:rPr>
          <w:rStyle w:val="NormalTok"/>
        </w:rPr>
        <w:t xml:space="preserve">U </w:t>
      </w:r>
      <w:r>
        <w:rPr>
          <w:rStyle w:val="OtherTok"/>
        </w:rPr>
        <w:t xml:space="preserve">&lt;-</w:t>
      </w:r>
      <w:r>
        <w:rPr>
          <w:rStyle w:val="NormalTok"/>
        </w:rPr>
        <w:t xml:space="preserve"> </w:t>
      </w:r>
      <w:r>
        <w:rPr>
          <w:rStyle w:val="FunctionTok"/>
        </w:rPr>
        <w:t xml:space="preserve">sum</w:t>
      </w:r>
      <w:r>
        <w:rPr>
          <w:rStyle w:val="NormalTok"/>
        </w:rPr>
        <w:t xml:space="preserve">(uwordsTable</w:t>
      </w:r>
      <w:r>
        <w:rPr>
          <w:rStyle w:val="SpecialCharTok"/>
        </w:rPr>
        <w:t xml:space="preserve">$</w:t>
      </w:r>
      <w:r>
        <w:rPr>
          <w:rStyle w:val="NormalTok"/>
        </w:rPr>
        <w:t xml:space="preserve">ulette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Kuran'daki BENZERSİZ Kelimelerin Harf Sayısı "</w:t>
      </w:r>
      <w:r>
        <w:rPr>
          <w:rStyle w:val="NormalTok"/>
        </w:rPr>
        <w:t xml:space="preserve">,U,</w:t>
      </w:r>
      <w:r>
        <w:rPr>
          <w:rStyle w:val="StringTok"/>
        </w:rPr>
        <w:t xml:space="preserve">"."</w:t>
      </w:r>
      <w:r>
        <w:rPr>
          <w:rStyle w:val="NormalTok"/>
        </w:rPr>
        <w:t xml:space="preserve">))</w:t>
      </w:r>
    </w:p>
    <w:p>
      <w:pPr>
        <w:pStyle w:val="SourceCode"/>
      </w:pPr>
      <w:r>
        <w:rPr>
          <w:rStyle w:val="VerbatimChar"/>
        </w:rPr>
        <w:t xml:space="preserve">## [1] "Kuran'daki BENZERSİZ Kelimelerin Harf Sayısı  80068 ."</w:t>
      </w:r>
    </w:p>
    <w:p>
      <w:pPr>
        <w:pStyle w:val="FirstParagraph"/>
      </w:pPr>
      <w:r>
        <w:t xml:space="preserve">Bu nedenle, Kuran’daki</w:t>
      </w:r>
      <w:r>
        <w:t xml:space="preserve"> </w:t>
      </w:r>
      <w:r>
        <w:rPr>
          <w:bCs/>
          <w:b/>
        </w:rPr>
        <w:t xml:space="preserve">benzersiz</w:t>
      </w:r>
      <w:r>
        <w:t xml:space="preserve"> </w:t>
      </w:r>
      <w:r>
        <w:t xml:space="preserve">kelimelerdeki harf sayısının</w:t>
      </w:r>
    </w:p>
    <w:p>
      <w:pPr>
        <w:pStyle w:val="BodyText"/>
      </w:pPr>
      <m:oMathPara>
        <m:oMathParaPr>
          <m:jc m:val="center"/>
        </m:oMathParaPr>
        <m:oMath>
          <m:r>
            <m:t>80068</m:t>
          </m:r>
        </m:oMath>
      </m:oMathPara>
    </w:p>
    <w:p>
      <w:pPr>
        <w:pStyle w:val="FirstParagraph"/>
      </w:pPr>
      <w:r>
        <w:t xml:space="preserve">olduğunu yeniden üretilebilir bir şekilde gösterdik. Bu sayıyı</w:t>
      </w:r>
      <w:r>
        <w:t xml:space="preserve"> </w:t>
      </w:r>
      <w:r>
        <w:t xml:space="preserve">‘</w:t>
      </w:r>
      <w:r>
        <w:rPr>
          <w:bCs/>
          <w:b/>
        </w:rPr>
        <w:t xml:space="preserve">U</w:t>
      </w:r>
      <w:r>
        <w:t xml:space="preserve">’</w:t>
      </w:r>
      <w:r>
        <w:t xml:space="preserve"> </w:t>
      </w:r>
      <w:r>
        <w:t xml:space="preserve">olarak adlandırıyoruz ve bu</w:t>
      </w:r>
      <w:r>
        <w:t xml:space="preserve"> </w:t>
      </w:r>
      <w:r>
        <w:rPr>
          <w:iCs/>
          <w:i/>
        </w:rPr>
        <w:t xml:space="preserve">R</w:t>
      </w:r>
      <w:r>
        <w:t xml:space="preserve"> </w:t>
      </w:r>
      <w:r>
        <w:t xml:space="preserve">nesne adını, kitabın geri kalanında analizimizde bu sayıya atıfta bulunduğumuzda kullanacağız.</w:t>
      </w:r>
    </w:p>
    <w:bookmarkEnd w:id="46"/>
    <w:bookmarkStart w:id="48" w:name="Basmalatab1"/>
    <w:p>
      <w:pPr>
        <w:pStyle w:val="Heading4"/>
      </w:pPr>
      <w:r>
        <w:rPr>
          <w:rStyle w:val="SectionNumber"/>
        </w:rPr>
        <w:t xml:space="preserve">3.1.5.3</w:t>
      </w:r>
      <w:r>
        <w:tab/>
      </w:r>
      <w:r>
        <w:t xml:space="preserve">Besmele Ayetinin Benzersiz Kelimelerinin Tablosu</w:t>
      </w:r>
    </w:p>
    <w:p>
      <w:pPr>
        <w:pStyle w:val="FirstParagraph"/>
      </w:pPr>
      <w:r>
        <w:t xml:space="preserve">114 bölümün 113’ünün başında numarasız özel Besmele ayeti bulunmaktadır. İlk bölüm ve ilk ayet numaralandırılmış bir Besmele ayetidir.</w:t>
      </w:r>
      <w:r>
        <w:t xml:space="preserve"> </w:t>
      </w:r>
      <w:r>
        <w:t xml:space="preserve">Bu nedenle, yalnızca Besmele’nin 4 kelimesi, benzersiz kelimeler tablosundaki her iki kategoride farklı toplam sayıya sahiptir. Burada, Besmele’nin kelimelerini Table</w:t>
      </w:r>
      <w:r>
        <w:t xml:space="preserve"> </w:t>
      </w:r>
      <w:r>
        <w:t xml:space="preserve">3.1</w:t>
      </w:r>
      <w:r>
        <w:t xml:space="preserve"> </w:t>
      </w:r>
      <w:r>
        <w:t xml:space="preserve">tablosundaki benzersiz kelimeler tablosundan filtreleyerek sunacağım. Bu, Kuran’daki Besmele ayetinin kelimelerinin frekanslarını bize sağlayacaktır. Bu, daha sonra Kuran metninin delillerinden birini göstermek için kullanılacaktır.</w:t>
      </w:r>
    </w:p>
    <w:p>
      <w:pPr>
        <w:pStyle w:val="SourceCode"/>
      </w:pPr>
      <w:r>
        <w:rPr>
          <w:rStyle w:val="NormalTok"/>
        </w:rPr>
        <w:t xml:space="preserve">BasmalaTable </w:t>
      </w:r>
      <w:r>
        <w:rPr>
          <w:rStyle w:val="OtherTok"/>
        </w:rPr>
        <w:t xml:space="preserve">&lt;-</w:t>
      </w:r>
      <w:r>
        <w:rPr>
          <w:rStyle w:val="NormalTok"/>
        </w:rPr>
        <w:t xml:space="preserve"> uwordsTable[count </w:t>
      </w:r>
      <w:r>
        <w:rPr>
          <w:rStyle w:val="SpecialCharTok"/>
        </w:rPr>
        <w:t xml:space="preserve">!=</w:t>
      </w:r>
      <w:r>
        <w:rPr>
          <w:rStyle w:val="NormalTok"/>
        </w:rPr>
        <w:t xml:space="preserve"> countW]</w:t>
      </w:r>
      <w:r>
        <w:br/>
      </w:r>
      <w:r>
        <w:rPr>
          <w:rStyle w:val="NormalTok"/>
        </w:rPr>
        <w:t xml:space="preserve">BasmalaTable</w:t>
      </w:r>
      <w:r>
        <w:rPr>
          <w:rStyle w:val="SpecialCharTok"/>
        </w:rPr>
        <w:t xml:space="preserve">$</w:t>
      </w:r>
      <w:r>
        <w:rPr>
          <w:rStyle w:val="NormalTok"/>
        </w:rPr>
        <w:t xml:space="preserve">count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t>
      </w:r>
      <w:r>
        <w:br/>
      </w:r>
      <w:r>
        <w:rPr>
          <w:rStyle w:val="NormalTok"/>
        </w:rPr>
        <w:t xml:space="preserve">BasmalaTable</w:t>
      </w:r>
      <w:r>
        <w:rPr>
          <w:rStyle w:val="SpecialCharTok"/>
        </w:rPr>
        <w:t xml:space="preserve">$</w:t>
      </w:r>
      <w:r>
        <w:rPr>
          <w:rStyle w:val="NormalTok"/>
        </w:rPr>
        <w:t xml:space="preserve">countW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w:t>
      </w:r>
      <w:r>
        <w:br/>
      </w:r>
      <w:r>
        <w:rPr>
          <w:rStyle w:val="NormalTok"/>
        </w:rPr>
        <w:t xml:space="preserve">BasmalaTable</w:t>
      </w:r>
      <w:r>
        <w:rPr>
          <w:rStyle w:val="SpecialCharTok"/>
        </w:rPr>
        <w:t xml:space="preserve">$</w:t>
      </w:r>
      <w:r>
        <w:rPr>
          <w:rStyle w:val="NormalTok"/>
        </w:rPr>
        <w:t xml:space="preserve">uletters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esmele Ayetinin Benzersiz Kelimelerinin Tablo Başlığı."</w:t>
      </w:r>
      <w:r>
        <w:rPr>
          <w:rStyle w:val="NormalTok"/>
        </w:rPr>
        <w:t xml:space="preserve">)</w:t>
      </w:r>
    </w:p>
    <w:p>
      <w:pPr>
        <w:pStyle w:val="TableCaption"/>
      </w:pPr>
      <w:bookmarkStart w:id="47" w:name="tab:Basmalas-table"/>
      <w:bookmarkEnd w:id="47"/>
      <w:r>
        <w:t xml:space="preserve">Table 3.1: Kuran’daki Besmele Ayetinin Benzersiz Kelimelerinin Tablo Başlığı.</w:t>
      </w:r>
    </w:p>
    <w:tbl>
      <w:tblPr>
        <w:tblStyle w:val="Table"/>
        <w:tblW w:type="auto" w:w="0"/>
        <w:tblLook w:firstRow="1" w:lastRow="0" w:firstColumn="0" w:lastColumn="0" w:noHBand="0" w:noVBand="0" w:val="0020"/>
        <w:jc w:val="start"/>
        <w:tblCaption w:val="Table 3.1: Kuran’daki Besmele Ayetinin Benzersiz Kelimelerinin Tablo Başlığı."/>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bookmarkEnd w:id="48"/>
    <w:bookmarkStart w:id="49" w:name="textTMuwW"/>
    <w:p>
      <w:pPr>
        <w:pStyle w:val="Heading4"/>
      </w:pPr>
      <w:r>
        <w:rPr>
          <w:rStyle w:val="SectionNumber"/>
        </w:rPr>
        <w:t xml:space="preserve">3.1.5.4</w:t>
      </w:r>
      <w:r>
        <w:tab/>
      </w:r>
      <w:r>
        <w:t xml:space="preserve">Kuran’daki Kelime ve Harf Sayısı</w:t>
      </w:r>
    </w:p>
    <w:p>
      <w:pPr>
        <w:pStyle w:val="FirstParagraph"/>
      </w:pPr>
      <w:r>
        <w:t xml:space="preserve">Daha önce Kuran’daki kelime ve harf sayısını hesaplamıştık, ancak burada deliller için önemli olduklarından onları özetleyelim.</w:t>
      </w:r>
    </w:p>
    <w:p>
      <w:pPr>
        <w:pStyle w:val="BodyText"/>
      </w:pPr>
      <w:r>
        <w:t xml:space="preserve">Daha önce Kuran’daki tüm kelimelerin ve harflerin sayısını hesaplamıştık. Kuran’ın numaralandırılmış ayetlerindeki kelime sayısı, bu kitapta gelecekteki referanslar için küçük harf</w:t>
      </w:r>
      <w:r>
        <w:t xml:space="preserve"> </w:t>
      </w:r>
      <w:r>
        <w:rPr>
          <w:bCs/>
          <w:b/>
        </w:rPr>
        <w:t xml:space="preserve">w</w:t>
      </w:r>
      <w:r>
        <w:t xml:space="preserve"> </w:t>
      </w:r>
      <w:r>
        <w:t xml:space="preserve">ile gösterilmiştir. İkincisi, Kuran’daki kelime sayısı (yani, tüm Kuran, numaralandırılmış ve numarasız ayetler dahil), bu kitapta gelecekteki referanslar için büyük harf</w:t>
      </w:r>
      <w:r>
        <w:t xml:space="preserve"> </w:t>
      </w:r>
      <w:r>
        <w:rPr>
          <w:bCs/>
          <w:b/>
        </w:rPr>
        <w:t xml:space="preserve">W</w:t>
      </w:r>
      <w:r>
        <w:t xml:space="preserve"> </w:t>
      </w:r>
      <w:r>
        <w:t xml:space="preserve">ile gösterilmiştir.</w:t>
      </w:r>
    </w:p>
    <w:p>
      <w:pPr>
        <w:pStyle w:val="BodyText"/>
      </w:pPr>
      <w:r>
        <w:t xml:space="preserve">Özetle, Kuran’daki kelimeler hakkında en düşükten en yükseğe üç farklı kategori sayıları hesapladık ve bunlar sırasıyla u (</w:t>
      </w:r>
      <m:oMath>
        <m:r>
          <m:t>14870</m:t>
        </m:r>
      </m:oMath>
      <w:r>
        <w:t xml:space="preserve">), w (</w:t>
      </w:r>
      <m:oMath>
        <m:r>
          <m:t>77797</m:t>
        </m:r>
      </m:oMath>
      <w:r>
        <w:t xml:space="preserve">) ve W (</w:t>
      </w:r>
      <m:oMath>
        <m:r>
          <m:t>78245</m:t>
        </m:r>
      </m:oMath>
      <w:r>
        <w:t xml:space="preserve">) olarak gösterilmiştir.</w:t>
      </w:r>
    </w:p>
    <w:p>
      <w:pPr>
        <w:pStyle w:val="BodyText"/>
      </w:pPr>
      <w:r>
        <w:t xml:space="preserve">Kuran’da hesaplanması gereken iki ana ve bir türetilmiş harf sayısı vardır. Türetilmiş sayı, daha önce Kuran’ın benzersiz kelimelerinden türetilen Kuran’daki tüm benzersiz kelimelerin harf sayısıdır. Bu sayıyı daha önce Chapter</w:t>
      </w:r>
      <w:r>
        <w:t xml:space="preserve"> </w:t>
      </w:r>
      <w:r>
        <w:t xml:space="preserve">3.1.5.2</w:t>
      </w:r>
      <w:r>
        <w:t xml:space="preserve"> </w:t>
      </w:r>
      <w:r>
        <w:t xml:space="preserve">bölümünde</w:t>
      </w:r>
      <w:r>
        <w:t xml:space="preserve"> </w:t>
      </w:r>
      <m:oMath>
        <m:r>
          <m:t>80068</m:t>
        </m:r>
      </m:oMath>
      <w:r>
        <w:t xml:space="preserve"> </w:t>
      </w:r>
      <w:r>
        <w:t xml:space="preserve">olarak hesaplamıştık ve kitapta gelecekteki referanslar için</w:t>
      </w:r>
      <w:r>
        <w:t xml:space="preserve"> </w:t>
      </w:r>
      <w:r>
        <w:rPr>
          <w:bCs/>
          <w:b/>
        </w:rPr>
        <w:t xml:space="preserve">U</w:t>
      </w:r>
      <w:r>
        <w:t xml:space="preserve"> </w:t>
      </w:r>
      <w:r>
        <w:t xml:space="preserve">olarak belirtmiştik.</w:t>
      </w:r>
    </w:p>
    <w:p>
      <w:pPr>
        <w:pStyle w:val="BodyText"/>
      </w:pPr>
      <w:r>
        <w:t xml:space="preserve">Kuran’ın</w:t>
      </w:r>
      <w:r>
        <w:t xml:space="preserve"> </w:t>
      </w:r>
      <w:r>
        <w:rPr>
          <w:bCs/>
          <w:b/>
        </w:rPr>
        <w:t xml:space="preserve">numaralandırılmış ayetlerindeki</w:t>
      </w:r>
      <w:r>
        <w:t xml:space="preserve"> </w:t>
      </w:r>
      <w:r>
        <w:t xml:space="preserve">harf sayısı</w:t>
      </w:r>
      <w:r>
        <w:t xml:space="preserve"> </w:t>
      </w:r>
      <w:r>
        <w:rPr>
          <w:bCs/>
          <w:b/>
        </w:rPr>
        <w:t xml:space="preserve">l</w:t>
      </w:r>
      <w:r>
        <w:t xml:space="preserve"> </w:t>
      </w:r>
      <w:r>
        <w:t xml:space="preserve">ile belirtilir ve tüm Kuran’daki (numaralandırılmış ve numarasız ayetler dahil) harf sayısı</w:t>
      </w:r>
      <w:r>
        <w:t xml:space="preserve"> </w:t>
      </w:r>
      <w:r>
        <w:rPr>
          <w:bCs/>
          <w:b/>
        </w:rPr>
        <w:t xml:space="preserve">L</w:t>
      </w:r>
      <w:r>
        <w:t xml:space="preserve"> </w:t>
      </w:r>
      <w:r>
        <w:t xml:space="preserve">ile belirtilir. Kuran’ın numaralandırılmış ayetlerindeki harf sayısı</w:t>
      </w:r>
      <w:r>
        <w:t xml:space="preserve"> </w:t>
      </w:r>
      <m:oMath>
        <m:r>
          <m:t>330709</m:t>
        </m:r>
      </m:oMath>
      <w:r>
        <w:t xml:space="preserve"> </w:t>
      </w:r>
      <w:r>
        <w:t xml:space="preserve">olarak hesaplanmıştır ve bu kitapta metin ve R programlama ortamında atıfta bulunmak için küçük harf</w:t>
      </w:r>
      <w:r>
        <w:t xml:space="preserve"> </w:t>
      </w:r>
      <w:r>
        <w:rPr>
          <w:bCs/>
          <w:b/>
        </w:rPr>
        <w:t xml:space="preserve">l</w:t>
      </w:r>
      <w:r>
        <w:t xml:space="preserve"> </w:t>
      </w:r>
      <w:r>
        <w:t xml:space="preserve">olarak belirtilecektir. Ayrıca, tüm Kuran’daki harf sayısı</w:t>
      </w:r>
      <w:r>
        <w:t xml:space="preserve"> </w:t>
      </w:r>
      <m:oMath>
        <m:r>
          <m:t>332837</m:t>
        </m:r>
      </m:oMath>
      <w:r>
        <w:t xml:space="preserve"> </w:t>
      </w:r>
      <w:r>
        <w:t xml:space="preserve">olarak hesaplanmıştır ve bu kitapta büyük harf</w:t>
      </w:r>
      <w:r>
        <w:t xml:space="preserve"> </w:t>
      </w:r>
      <w:r>
        <w:rPr>
          <w:bCs/>
          <w:b/>
        </w:rPr>
        <w:t xml:space="preserve">L</w:t>
      </w:r>
      <w:r>
        <w:t xml:space="preserve"> </w:t>
      </w:r>
      <w:r>
        <w:t xml:space="preserve">olarak belirtilecektir.</w:t>
      </w:r>
    </w:p>
    <w:bookmarkEnd w:id="49"/>
    <w:bookmarkEnd w:id="50"/>
    <w:bookmarkStart w:id="54" w:name="AlLetrsnums2"/>
    <w:p>
      <w:pPr>
        <w:pStyle w:val="Heading3"/>
      </w:pPr>
      <w:r>
        <w:rPr>
          <w:rStyle w:val="SectionNumber"/>
        </w:rPr>
        <w:t xml:space="preserve">3.1.6</w:t>
      </w:r>
      <w:r>
        <w:tab/>
      </w:r>
      <w:r>
        <w:t xml:space="preserve">Kuran’daki Tüm Sayılar: Bölüm, Ayet, Kelime ve Harf.</w:t>
      </w:r>
    </w:p>
    <w:p>
      <w:pPr>
        <w:pStyle w:val="FirstParagraph"/>
      </w:pPr>
      <w:r>
        <w:t xml:space="preserve">İnternette araştırma yaparsanız, Kuran’ın ayet, kelime ve harf sayıları hakkında farklı sayılarla karşılaşabilirsiniz. Ortak olan tek sayı bölüm sayısıdır ve bu 114’tür. Rastgele seçilmiş 100 Müslümana Kuran’ın kelime ve harf sayısını sorduğunuzda, neredeyse hiçbiri bunu cevaplayamaz. Ayet sayısını sorduğunuzda, çoğu yine cevaplayamaz, çok küçük bir kısmı değişen sayılar verebilir. Bunun doğrudan sebebi, Kuran’ın kelime ve harf sayıları için iyi bilinen ve yaygın olarak kabul edilen sayıların olmamasıdır. Ayet sayısı için de doğru bir şekilde yeterince belirtilmediği ve bazı eski dini kitaplarda çeşitli yanlış sayılar belirtildiği için sayılarının birden fazla versiyonu dolaşmaktadır. Daha önce Chapter</w:t>
      </w:r>
      <w:r>
        <w:t xml:space="preserve"> </w:t>
      </w:r>
      <w:r>
        <w:t xml:space="preserve">3.1.5</w:t>
      </w:r>
      <w:r>
        <w:t xml:space="preserve"> </w:t>
      </w:r>
      <w:r>
        <w:t xml:space="preserve">bölümünde, Kuran metni hakkındaki tüm 9 farklı tanımlayıcı sayıyı kolayca yeniden üretebilecek ve oluşturabilecek açık kaynaklı bir kod sağlamıştım. Aslında, eğer Kuran değişmeden ve bozulmadan kaldıysa, metninin çeşitli özellikleri için yalnızca benzersiz sayılar olabilir ve ihtiyaç duyulduğunda tüm Müslümanlar bu aynı sayıları alıntılamalıdır. Burada, tüm bu 9 sayıyı bir tabloda özetleyerek, bu alt bölüm, bu sayılar hakkındaki tüm kafa karışıklığını bir kez ve herkes için açıklığa kavuşturacak olan evrensel bir yeniden üretilebilir referans görevi görecek, çünkü burada üretilen sayılar, test edilebilir R kodları aracılığıyla herkes tarafından çalıştırılabilir ve test edilebilir. Öte yandan, bazı metinlerde yazım tarzının farklı olabileceği için kelime ve harf sayıları hala değişebilir. Her neyse, ayet ve bölüm sayıları aynı olmalıdır.</w:t>
      </w:r>
    </w:p>
    <w:bookmarkStart w:id="52" w:name="Fact1"/>
    <w:p>
      <w:pPr>
        <w:pStyle w:val="Heading4"/>
      </w:pPr>
      <w:r>
        <w:rPr>
          <w:rStyle w:val="SectionNumber"/>
        </w:rPr>
        <w:t xml:space="preserve">3.1.6.1</w:t>
      </w:r>
      <w:r>
        <w:tab/>
      </w:r>
      <w:r>
        <w:t xml:space="preserve">Kuran Metninin 7 Ana Sayısı</w:t>
      </w:r>
    </w:p>
    <w:p>
      <w:pPr>
        <w:pStyle w:val="FirstParagraph"/>
      </w:pPr>
      <w:r>
        <w:t xml:space="preserve">En düşükten en yükseğe, Kuran metniyle ilgili</w:t>
      </w:r>
      <w:r>
        <w:t xml:space="preserve"> </w:t>
      </w:r>
      <w:r>
        <w:rPr>
          <w:bCs/>
          <w:b/>
        </w:rPr>
        <w:t xml:space="preserve">ana</w:t>
      </w:r>
      <w:r>
        <w:t xml:space="preserve"> </w:t>
      </w:r>
      <w:r>
        <w:t xml:space="preserve">sayılar şunlardır:</w:t>
      </w:r>
    </w:p>
    <w:p>
      <w:pPr>
        <w:numPr>
          <w:ilvl w:val="0"/>
          <w:numId w:val="1001"/>
        </w:numPr>
        <w:pStyle w:val="Compact"/>
      </w:pPr>
      <w:r>
        <w:rPr>
          <w:bCs/>
          <w:b/>
        </w:rPr>
        <w:t xml:space="preserve">Kuran’daki bölüm sayısı</w:t>
      </w:r>
      <w:r>
        <w:rPr>
          <w:bCs/>
          <w:b/>
        </w:rPr>
        <w:t xml:space="preserve"> </w:t>
      </w:r>
      <m:oMath>
        <m:r>
          <m:t>114</m:t>
        </m:r>
      </m:oMath>
      <w:r>
        <w:t xml:space="preserve"> </w:t>
      </w:r>
      <w:r>
        <w:t xml:space="preserve">(olarak belirtilmiştir</w:t>
      </w:r>
      <w:r>
        <w:t xml:space="preserve"> </w:t>
      </w:r>
      <w:r>
        <w:rPr>
          <w:bCs/>
          <w:b/>
        </w:rPr>
        <w:t xml:space="preserve">c</w:t>
      </w:r>
      <w:r>
        <w:t xml:space="preserve">). Delil için Chapter</w:t>
      </w:r>
      <w:r>
        <w:t xml:space="preserve"> </w:t>
      </w:r>
      <w:r>
        <w:t xml:space="preserve">3.1.3</w:t>
      </w:r>
      <w:r>
        <w:t xml:space="preserve"> </w:t>
      </w:r>
      <w:r>
        <w:t xml:space="preserve">bölümüne bakınız.</w:t>
      </w:r>
    </w:p>
    <w:p>
      <w:pPr>
        <w:numPr>
          <w:ilvl w:val="0"/>
          <w:numId w:val="1001"/>
        </w:numPr>
        <w:pStyle w:val="Compact"/>
      </w:pPr>
      <w:r>
        <w:rPr>
          <w:bCs/>
          <w:b/>
        </w:rPr>
        <w:t xml:space="preserve">Kuran’daki ayet sayısı</w:t>
      </w:r>
      <w:r>
        <w:rPr>
          <w:bCs/>
          <w:b/>
        </w:rPr>
        <w:t xml:space="preserve"> </w:t>
      </w:r>
      <m:oMath>
        <m:r>
          <m:t>6236</m:t>
        </m:r>
      </m:oMath>
      <w:r>
        <w:t xml:space="preserve"> </w:t>
      </w:r>
      <w:r>
        <w:t xml:space="preserve">(olarak belirtilmiştir</w:t>
      </w:r>
      <w:r>
        <w:t xml:space="preserve"> </w:t>
      </w:r>
      <w:r>
        <w:rPr>
          <w:bCs/>
          <w:b/>
        </w:rPr>
        <w:t xml:space="preserve">v</w:t>
      </w:r>
      <w:r>
        <w:t xml:space="preserve">). Delil için Chapter</w:t>
      </w:r>
      <w:r>
        <w:t xml:space="preserve"> </w:t>
      </w:r>
      <w:r>
        <w:t xml:space="preserve">3.1.3</w:t>
      </w:r>
      <w:r>
        <w:t xml:space="preserve"> </w:t>
      </w:r>
      <w:r>
        <w:t xml:space="preserve">bölümüne bakınız.</w:t>
      </w:r>
    </w:p>
    <w:p>
      <w:pPr>
        <w:numPr>
          <w:ilvl w:val="0"/>
          <w:numId w:val="1001"/>
        </w:numPr>
        <w:pStyle w:val="Compact"/>
      </w:pPr>
      <w:r>
        <w:rPr>
          <w:bCs/>
          <w:b/>
        </w:rPr>
        <w:t xml:space="preserve">Kuran’daki ayet sayısı, numarasız Besmele ayetleri dahil edilerek</w:t>
      </w:r>
      <w:r>
        <w:rPr>
          <w:bCs/>
          <w:b/>
        </w:rPr>
        <w:t xml:space="preserve"> </w:t>
      </w:r>
      <m:oMath>
        <m:r>
          <m:t>6348</m:t>
        </m:r>
      </m:oMath>
      <w:r>
        <w:t xml:space="preserve"> </w:t>
      </w:r>
      <w:r>
        <w:t xml:space="preserve">(olarak belirtilmiştir</w:t>
      </w:r>
      <w:r>
        <w:t xml:space="preserve"> </w:t>
      </w:r>
      <w:r>
        <w:rPr>
          <w:bCs/>
          <w:b/>
        </w:rPr>
        <w:t xml:space="preserve">V</w:t>
      </w:r>
      <w:r>
        <w:t xml:space="preserve">). Numaralandırılmış ayetlerin sayısı olan</w:t>
      </w:r>
      <w:r>
        <w:t xml:space="preserve"> </w:t>
      </w:r>
      <w:r>
        <w:rPr>
          <w:bCs/>
          <w:b/>
        </w:rPr>
        <w:t xml:space="preserve">v</w:t>
      </w:r>
      <w:r>
        <w:t xml:space="preserve"> </w:t>
      </w:r>
      <w:r>
        <w:t xml:space="preserve">üzerine 112 numarasız Besmele ayetini ekliyoruz.</w:t>
      </w:r>
    </w:p>
    <w:p>
      <w:pPr>
        <w:numPr>
          <w:ilvl w:val="0"/>
          <w:numId w:val="1001"/>
        </w:numPr>
        <w:pStyle w:val="Compact"/>
      </w:pPr>
      <w:r>
        <w:rPr>
          <w:bCs/>
          <w:b/>
        </w:rPr>
        <w:t xml:space="preserve">Kuran’daki numaralandırılmış ayetlerdeki kelime sayısı</w:t>
      </w:r>
      <w:r>
        <w:rPr>
          <w:bCs/>
          <w:b/>
        </w:rPr>
        <w:t xml:space="preserve"> </w:t>
      </w:r>
      <m:oMath>
        <m:r>
          <m:t>77797</m:t>
        </m:r>
      </m:oMath>
      <w:r>
        <w:t xml:space="preserve"> </w:t>
      </w:r>
      <w:r>
        <w:t xml:space="preserve">(olarak belirtilmiştir</w:t>
      </w:r>
      <w:r>
        <w:t xml:space="preserve"> </w:t>
      </w:r>
      <w:r>
        <w:rPr>
          <w:bCs/>
          <w:b/>
        </w:rPr>
        <w:t xml:space="preserve">w</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kelime sayısı (numarasız ayetler dahil)</w:t>
      </w:r>
      <w:r>
        <w:rPr>
          <w:bCs/>
          <w:b/>
        </w:rPr>
        <w:t xml:space="preserve"> </w:t>
      </w:r>
      <m:oMath>
        <m:r>
          <m:t>78245</m:t>
        </m:r>
      </m:oMath>
      <w:r>
        <w:t xml:space="preserve"> </w:t>
      </w:r>
      <w:r>
        <w:t xml:space="preserve">(olarak belirtilmiştir</w:t>
      </w:r>
      <w:r>
        <w:t xml:space="preserve"> </w:t>
      </w:r>
      <w:r>
        <w:rPr>
          <w:bCs/>
          <w:b/>
        </w:rPr>
        <w:t xml:space="preserve">W</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numaralandırılmış ayetlerdeki harf sayısı</w:t>
      </w:r>
      <w:r>
        <w:rPr>
          <w:bCs/>
          <w:b/>
        </w:rPr>
        <w:t xml:space="preserve"> </w:t>
      </w:r>
      <m:oMath>
        <m:r>
          <m:t>330709</m:t>
        </m:r>
      </m:oMath>
      <w:r>
        <w:t xml:space="preserve"> </w:t>
      </w:r>
      <w:r>
        <w:t xml:space="preserve">(olarak belirtilmiştir</w:t>
      </w:r>
      <w:r>
        <w:t xml:space="preserve"> </w:t>
      </w:r>
      <w:r>
        <w:rPr>
          <w:bCs/>
          <w:b/>
        </w:rPr>
        <w:t xml:space="preserve">l</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harf sayısı (numarasız ayetler dahil)</w:t>
      </w:r>
      <w:r>
        <w:rPr>
          <w:bCs/>
          <w:b/>
        </w:rPr>
        <w:t xml:space="preserve"> </w:t>
      </w:r>
      <m:oMath>
        <m:r>
          <m:t>332837</m:t>
        </m:r>
      </m:oMath>
      <w:r>
        <w:t xml:space="preserve"> </w:t>
      </w:r>
      <w:r>
        <w:t xml:space="preserve">(olarak belirtilmiştir</w:t>
      </w:r>
      <w:r>
        <w:t xml:space="preserve"> </w:t>
      </w:r>
      <w:r>
        <w:rPr>
          <w:bCs/>
          <w:b/>
        </w:rPr>
        <w:t xml:space="preserve">L</w:t>
      </w:r>
      <w:r>
        <w:t xml:space="preserve">). Delil için Chapter</w:t>
      </w:r>
      <w:r>
        <w:t xml:space="preserve"> </w:t>
      </w:r>
      <w:r>
        <w:t xml:space="preserve">3.1.5.4</w:t>
      </w:r>
      <w:r>
        <w:t xml:space="preserve"> </w:t>
      </w:r>
      <w:r>
        <w:t xml:space="preserve">bölümüne bakınız.</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o:</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 Metninin Tüm Ana Tanımlayıcı Sayılarının Tablosu."</w:t>
      </w:r>
      <w:r>
        <w:rPr>
          <w:rStyle w:val="NormalTok"/>
        </w:rPr>
        <w:t xml:space="preserve">)</w:t>
      </w:r>
    </w:p>
    <w:p>
      <w:pPr>
        <w:pStyle w:val="TableCaption"/>
      </w:pPr>
      <w:bookmarkStart w:id="51" w:name="tab:numbers-table"/>
      <w:bookmarkEnd w:id="51"/>
      <w:r>
        <w:t xml:space="preserve">Table 3.2: Kuran Metninin Tüm Ana Tanımlayıcı Sayılarının Tablosu.</w:t>
      </w:r>
    </w:p>
    <w:tbl>
      <w:tblPr>
        <w:tblStyle w:val="Table"/>
        <w:tblW w:type="auto" w:w="0"/>
        <w:tblLook w:firstRow="1" w:lastRow="0" w:firstColumn="0" w:lastColumn="0" w:noHBand="0" w:noVBand="0" w:val="0020"/>
        <w:jc w:val="start"/>
        <w:tblCaption w:val="Table 3.2: Kuran Metninin Tüm Ana Tanımlayıcı Sayılarının Tablosu."/>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bookmarkEnd w:id="52"/>
    <w:bookmarkStart w:id="53" w:name="FactUniques"/>
    <w:p>
      <w:pPr>
        <w:pStyle w:val="Heading4"/>
      </w:pPr>
      <w:r>
        <w:rPr>
          <w:rStyle w:val="SectionNumber"/>
        </w:rPr>
        <w:t xml:space="preserve">3.1.6.2</w:t>
      </w:r>
      <w:r>
        <w:tab/>
      </w:r>
      <w:r>
        <w:t xml:space="preserve">Kuran Metninin Benzersiz Tanımlayıcı Sayıları</w:t>
      </w:r>
    </w:p>
    <w:p>
      <w:pPr>
        <w:pStyle w:val="FirstParagraph"/>
      </w:pPr>
      <w:r>
        <w:t xml:space="preserve">Kuran metniyle ilgili</w:t>
      </w:r>
      <w:r>
        <w:t xml:space="preserve"> </w:t>
      </w:r>
      <w:r>
        <w:rPr>
          <w:bCs/>
          <w:b/>
        </w:rPr>
        <w:t xml:space="preserve">benzersiz</w:t>
      </w:r>
      <w:r>
        <w:t xml:space="preserve"> </w:t>
      </w:r>
      <w:r>
        <w:t xml:space="preserve">tanımlayıcı sayılar şunlardır:</w:t>
      </w:r>
    </w:p>
    <w:p>
      <w:pPr>
        <w:numPr>
          <w:ilvl w:val="0"/>
          <w:numId w:val="1002"/>
        </w:numPr>
        <w:pStyle w:val="Compact"/>
      </w:pPr>
      <w:r>
        <w:rPr>
          <w:bCs/>
          <w:b/>
        </w:rPr>
        <w:t xml:space="preserve">Kuran’daki benzersiz kelime sayısı</w:t>
      </w:r>
      <w:r>
        <w:rPr>
          <w:bCs/>
          <w:b/>
        </w:rPr>
        <w:t xml:space="preserve"> </w:t>
      </w:r>
      <m:oMath>
        <m:r>
          <m:t>14870</m:t>
        </m:r>
      </m:oMath>
      <w:r>
        <w:t xml:space="preserve"> </w:t>
      </w:r>
      <w:r>
        <w:t xml:space="preserve">(olarak belirtilmiştir</w:t>
      </w:r>
      <w:r>
        <w:t xml:space="preserve"> </w:t>
      </w:r>
      <w:r>
        <w:rPr>
          <w:bCs/>
          <w:b/>
        </w:rPr>
        <w:t xml:space="preserve">u</w:t>
      </w:r>
      <w:r>
        <w:t xml:space="preserve">). Delil için Chapter</w:t>
      </w:r>
      <w:r>
        <w:t xml:space="preserve"> </w:t>
      </w:r>
      <w:r>
        <w:t xml:space="preserve">3.1.5.1</w:t>
      </w:r>
      <w:r>
        <w:t xml:space="preserve"> </w:t>
      </w:r>
      <w:r>
        <w:t xml:space="preserve">bölümüne bakınız.</w:t>
      </w:r>
    </w:p>
    <w:p>
      <w:pPr>
        <w:numPr>
          <w:ilvl w:val="0"/>
          <w:numId w:val="1002"/>
        </w:numPr>
        <w:pStyle w:val="Compact"/>
      </w:pPr>
      <w:r>
        <w:rPr>
          <w:bCs/>
          <w:b/>
        </w:rPr>
        <w:t xml:space="preserve">Kuran’daki benzersiz kelimelerdeki harf sayısı</w:t>
      </w:r>
      <w:r>
        <w:rPr>
          <w:bCs/>
          <w:b/>
        </w:rPr>
        <w:t xml:space="preserve"> </w:t>
      </w:r>
      <m:oMath>
        <m:r>
          <m:t>80068</m:t>
        </m:r>
      </m:oMath>
      <w:r>
        <w:t xml:space="preserve"> </w:t>
      </w:r>
      <w:r>
        <w:t xml:space="preserve">(olarak belirtilmiştir</w:t>
      </w:r>
      <w:r>
        <w:t xml:space="preserve"> </w:t>
      </w:r>
      <w:r>
        <w:rPr>
          <w:bCs/>
          <w:b/>
        </w:rPr>
        <w:t xml:space="preserve">U</w:t>
      </w:r>
      <w:r>
        <w:t xml:space="preserve">). Delil için Chapter</w:t>
      </w:r>
      <w:r>
        <w:t xml:space="preserve"> </w:t>
      </w:r>
      <w:r>
        <w:t xml:space="preserve">3.1.5.2</w:t>
      </w:r>
      <w:r>
        <w:t xml:space="preserve"> </w:t>
      </w:r>
      <w:r>
        <w:t xml:space="preserve">bölümüne bakınız.</w:t>
      </w:r>
    </w:p>
    <w:bookmarkEnd w:id="53"/>
    <w:bookmarkEnd w:id="54"/>
    <w:bookmarkStart w:id="55" w:name="Coulditbe"/>
    <w:p>
      <w:pPr>
        <w:pStyle w:val="Heading3"/>
      </w:pPr>
      <w:r>
        <w:rPr>
          <w:rStyle w:val="SectionNumber"/>
        </w:rPr>
        <w:t xml:space="preserve">3.1.7</w:t>
      </w:r>
      <w:r>
        <w:tab/>
      </w:r>
      <w:r>
        <w:t xml:space="preserve">Bu Sayılar İnsanlar Tarafından Sayılıp Tasarlanabilir miydi?</w:t>
      </w:r>
    </w:p>
    <w:p>
      <w:pPr>
        <w:pStyle w:val="FirstParagraph"/>
      </w:pPr>
      <w:r>
        <w:t xml:space="preserve">Chapter</w:t>
      </w:r>
      <w:r>
        <w:t xml:space="preserve"> </w:t>
      </w:r>
      <w:r>
        <w:t xml:space="preserve">4.1.2</w:t>
      </w:r>
      <w:r>
        <w:t xml:space="preserve"> </w:t>
      </w:r>
      <w:r>
        <w:t xml:space="preserve">ve diğer delil kodları bölümünde, Kuran metninin 19 tabanlı kodlama sistemi için Kuran metninin 9 tanımlayıcı sayısını kullanarak yeniden üretilebilir deliller sundum. Ancak, bir sonraki soru, bu delillerin 1387 yıl önce bir insan veya bir grup insan tarafından tasarlanıp tasarlanamayacağı veya o zaman insanlığın yeteneklerinin ötesinde olup olmadığı olabilir. Delil kodlarını sunmadan önce bu konu üzerinde tartışmayı tercih ettim, böylece metinde bu şekilde kodlanmış sayıları tasarlamanın zorluk seviyesini daha iyi anlayabiliriz.</w:t>
      </w:r>
    </w:p>
    <w:p>
      <w:pPr>
        <w:pStyle w:val="BodyText"/>
      </w:pPr>
      <w:r>
        <w:t xml:space="preserve">Chapter</w:t>
      </w:r>
      <w:r>
        <w:t xml:space="preserve"> </w:t>
      </w:r>
      <w:r>
        <w:t xml:space="preserve">4.1.2</w:t>
      </w:r>
      <w:r>
        <w:t xml:space="preserve"> </w:t>
      </w:r>
      <w:r>
        <w:t xml:space="preserve">and Chapter</w:t>
      </w:r>
      <w:r>
        <w:t xml:space="preserve"> </w:t>
      </w:r>
      <w:r>
        <w:t xml:space="preserve">5</w:t>
      </w:r>
      <w:r>
        <w:t xml:space="preserve"> </w:t>
      </w:r>
      <w:r>
        <w:t xml:space="preserve">ve diğer bölümlerdeki delil kodlamalarını tasarlamak için bu gerekliliklerden bazıları şunlardır:</w:t>
      </w:r>
    </w:p>
    <w:p>
      <w:pPr>
        <w:numPr>
          <w:ilvl w:val="0"/>
          <w:numId w:val="1003"/>
        </w:numPr>
      </w:pPr>
      <w:r>
        <w:t xml:space="preserve">Bölüm sayısını (</w:t>
      </w:r>
      <w:r>
        <w:rPr>
          <w:iCs/>
          <w:i/>
        </w:rPr>
        <w:t xml:space="preserve">c</w:t>
      </w:r>
      <w:r>
        <w:t xml:space="preserve">) elle saymak: Bu yapılabilir ve başından beri biliniyordu.</w:t>
      </w:r>
    </w:p>
    <w:p>
      <w:pPr>
        <w:numPr>
          <w:ilvl w:val="0"/>
          <w:numId w:val="1003"/>
        </w:numPr>
      </w:pPr>
      <w:r>
        <w:t xml:space="preserve">Kuran’daki ayet sayısını (</w:t>
      </w:r>
      <w:r>
        <w:rPr>
          <w:iCs/>
          <w:i/>
        </w:rPr>
        <w:t xml:space="preserve">v</w:t>
      </w:r>
      <w:r>
        <w:t xml:space="preserve">) elle saymak: Kağıt ve kalemdeki sınırlamalar ve ayetlerin çok büyük sayısı göz önüne alındığında, bu tek bir kişi için biraz zor ama yaklaşık 20 kişilik bir grup tarafından, önyargısız çift kontrol dahil olmak üzere, hala yapılabilir.</w:t>
      </w:r>
    </w:p>
    <w:p>
      <w:pPr>
        <w:numPr>
          <w:ilvl w:val="0"/>
          <w:numId w:val="1003"/>
        </w:numPr>
      </w:pPr>
      <w:r>
        <w:t xml:space="preserve">Kuran’daki benzersiz kelime sayısını (</w:t>
      </w:r>
      <w:r>
        <w:rPr>
          <w:iCs/>
          <w:i/>
        </w:rPr>
        <w:t xml:space="preserve">u</w:t>
      </w:r>
      <w:r>
        <w:t xml:space="preserve">) elle saymak: Kuran’da</w:t>
      </w:r>
      <w:r>
        <w:t xml:space="preserve"> </w:t>
      </w:r>
      <m:oMath>
        <m:r>
          <m:t>14870</m:t>
        </m:r>
      </m:oMath>
      <w:r>
        <w:t xml:space="preserve"> </w:t>
      </w:r>
      <w:r>
        <w:t xml:space="preserve">benzersiz kelime ve tekrarlanan Besmele ayetleri hariç</w:t>
      </w:r>
      <w:r>
        <w:t xml:space="preserve"> </w:t>
      </w:r>
      <m:oMath>
        <m:r>
          <m:t>77797</m:t>
        </m:r>
      </m:oMath>
      <w:r>
        <w:t xml:space="preserve"> </w:t>
      </w:r>
      <w:r>
        <w:t xml:space="preserve">kelime kullanılmıştır. Bu nedenle, Kuran’daki benzersiz kelimelerin sayısını elle saymanın pratik olarak imkansız olduğunu söylemek adil olur.</w:t>
      </w:r>
    </w:p>
    <w:p>
      <w:pPr>
        <w:pStyle w:val="FirstParagraph"/>
      </w:pPr>
      <w:r>
        <w:t xml:space="preserve">Bu, 1000 kişilik bir grupla bile elle başarmak çok zordur. Çünkü, hatta bölümleri ayrı ayrı çalışsalar bile, önce her bölümdeki her benzersiz kelimeyi bulmaları ve sonra 114 bölüm arasındaki kelimeleri karşılaştırıp tek bir hata yapmadan tek bir listeye birleştirmeleri gerekiyor. Eğer metnin tüm kelimeleri üzerinde doğrudan çalışabilirlerse, o zaman Kuran’ın kelimelerini düşünmeleri gerekir ki, bu sayı daha önce</w:t>
      </w:r>
      <w:r>
        <w:t xml:space="preserve"> </w:t>
      </w:r>
      <w:r>
        <w:rPr>
          <w:bCs/>
          <w:b/>
        </w:rPr>
        <w:t xml:space="preserve">w</w:t>
      </w:r>
      <w:r>
        <w:t xml:space="preserve"> </w:t>
      </w:r>
      <w:r>
        <w:t xml:space="preserve">olarak belirtilmiş ve (tekrarlanan numarasız Besmele ayetleri hariç)</w:t>
      </w:r>
      <w:r>
        <w:t xml:space="preserve"> </w:t>
      </w:r>
      <m:oMath>
        <m:r>
          <m:t>77797</m:t>
        </m:r>
      </m:oMath>
      <w:r>
        <w:t xml:space="preserve">’a eşittir. Yapılacak toplam kelime çifti karşılaştırmalarının sayısı, bu sayının</w:t>
      </w:r>
      <w:r>
        <w:t xml:space="preserve"> </w:t>
      </w:r>
      <m:oMath>
        <m:r>
          <m:t>77797</m:t>
        </m:r>
      </m:oMath>
      <w:r>
        <w:t xml:space="preserve"> </w:t>
      </w:r>
      <w:r>
        <w:t xml:space="preserve">kare matrisinin üst ve alt üçgenlerinden bulunabilir:</w:t>
      </w:r>
      <w:r>
        <w:t xml:space="preserve"> </w:t>
      </w:r>
      <m:oMath>
        <m:r>
          <m:rPr>
            <m:sty m:val="p"/>
          </m:rPr>
          <m:t>(</m:t>
        </m:r>
        <m:r>
          <m:t>77797</m:t>
        </m:r>
      </m:oMath>
      <w:r>
        <w:t xml:space="preserve"> </w:t>
      </w:r>
      <w:r>
        <w:t xml:space="preserve">*</w:t>
      </w:r>
      <w:r>
        <w:t xml:space="preserve"> </w:t>
      </w:r>
      <m:oMath>
        <m:r>
          <m:t>77796</m:t>
        </m:r>
        <m:r>
          <m:rPr>
            <m:sty m:val="p"/>
          </m:rPr>
          <m:t>)</m:t>
        </m:r>
      </m:oMath>
      <w:r>
        <w:t xml:space="preserve"> </w:t>
      </w:r>
      <w:r>
        <w:t xml:space="preserve">=</w:t>
      </w:r>
      <w:r>
        <w:t xml:space="preserve"> </w:t>
      </w:r>
      <m:oMath>
        <m:r>
          <m:t>6052295412</m:t>
        </m:r>
      </m:oMath>
      <w:r>
        <w:t xml:space="preserve">. Kabaca konuşursak, Kuran metninin kelimeleri arasında 6 milyardan fazla kelime çifti karşılaştırması yapılmalıdır ki, Kuran’ın benzersiz kelimelerinin sayısına karar verilebilsin. Bu, açıkça pratik olmayan ve dolayısıyla insanlar tarafından elle gerçekleştirilemeyecek bir şeydir. Ek olarak, sadece deri üzerine yazılmış kağıtlar (ve bol miktarda kalem ve kağıt değiller) kullanabilirlerdi.</w:t>
      </w:r>
    </w:p>
    <w:p>
      <w:pPr>
        <w:pStyle w:val="BodyText"/>
      </w:pPr>
      <w:r>
        <w:t xml:space="preserve">Her neyse, teorik olarak çok uzun bir süre içinde, belki de birkaç yıl boyunca, çok büyük bir insan grubu bu görevi elle yerine getirebilir, ancak yine de, sürecin en az iki kez başka bağımsız iki grup tarafından tekrarlanmadığı sürece doğru yapıldıklarından emin olamazlar. Bu nedenle, bu sayıyı doğru almak, çok büyük bir insan grubu tarafından büyük bir özveri gerektirir. Toplamda, bu göreve bir yıllık adanmışlık için yaklaşık 3000 kişiye ve belki bir yıla ihtiyaç duyulabilir. Ancak küçük bir kasabada, bu zorlu görevi yerine getirebilecek zamanı, yeteneği, kağıdı, kalemi ve motivasyonu olan bu kadar insan bulunabilir mi? Eğer bulunursa, bu kadar insan aynı motivasyona sahip olur mu? O zaman ne yaptıklarının motivasyon amacı ne olurdu? 3000 kişiden bazıları, bir metinde kodlama sisteminin faydası açıklamasıyla motive edilse de, hepsi tamamen motive edilebilir mi? Eğer edilemezse, bazıları yaptıkları şeyi tam olarak ciddiye almamış olabilir. Ve üç bağımsız gruptan birinin</w:t>
      </w:r>
      <w:r>
        <w:t xml:space="preserve"> </w:t>
      </w:r>
      <m:oMath>
        <m:r>
          <m:t>14870</m:t>
        </m:r>
      </m:oMath>
      <w:r>
        <w:t xml:space="preserve">’dan farklı bir sayıyla ortaya çıkma olasılığı oldukça yüksektir. Bu durumda, aynı süreci tekrarlamak için başka bağımsız bir 1000 kişilik gruba veya belki de zihinlerindeki şüpheleri gidermek için başka bağımsız bir 1000 kişilik gruba ihtiyaç duyabilirler. Gördüğümüz gibi, bu 1387 yıl önce başarmak için pratik bir görev gibi görünmüyor. Ayrıca, doğru veya yanlış olsun, bu tür bir görevin veya benzer bir şeyin yapıldığına veya hatta tartışıldığına dair tarihsel bir kayıt yoktur. Aslında, Peygamber Muhammed’in zamanından milyonlarca detaylı, doğru veya yanlış tarihsel anlatım,</w:t>
      </w:r>
      <w:r>
        <w:t xml:space="preserve"> </w:t>
      </w:r>
      <w:r>
        <w:rPr>
          <w:iCs/>
          <w:i/>
        </w:rPr>
        <w:t xml:space="preserve">hadis</w:t>
      </w:r>
      <w:r>
        <w:t xml:space="preserve"> </w:t>
      </w:r>
      <w:r>
        <w:t xml:space="preserve">adı verilir, ancak Kuran’ın bu belirli sayısını elde etmekle ilgili ihtiyaçlardan hiçbir şey bahsedilmez.</w:t>
      </w:r>
      <w:r>
        <w:t xml:space="preserve"> </w:t>
      </w:r>
      <w:r>
        <w:t xml:space="preserve">‘</w:t>
      </w:r>
      <w:r>
        <w:t xml:space="preserve">Doğru veya yanlış</w:t>
      </w:r>
      <w:r>
        <w:t xml:space="preserve">’</w:t>
      </w:r>
      <w:r>
        <w:t xml:space="preserve"> </w:t>
      </w:r>
      <w:r>
        <w:t xml:space="preserve">dediğimde,</w:t>
      </w:r>
      <w:r>
        <w:t xml:space="preserve"> </w:t>
      </w:r>
      <w:r>
        <w:rPr>
          <w:iCs/>
          <w:i/>
        </w:rPr>
        <w:t xml:space="preserve">hadis</w:t>
      </w:r>
      <w:r>
        <w:t xml:space="preserve"> </w:t>
      </w:r>
      <w:r>
        <w:t xml:space="preserve">tarihsel kayıtlarından bahsediyorum, çünkü bunların çok küçük bir kısmı (yaklaşık 7000) Müslüman alimler tarafından doğru olarak</w:t>
      </w:r>
      <w:r>
        <w:t xml:space="preserve"> </w:t>
      </w:r>
      <w:r>
        <w:t xml:space="preserve">‘</w:t>
      </w:r>
      <w:r>
        <w:t xml:space="preserve">kabul edilir veya kabul edilir</w:t>
      </w:r>
      <w:r>
        <w:t xml:space="preserve">’</w:t>
      </w:r>
      <w:r>
        <w:t xml:space="preserve"> </w:t>
      </w:r>
      <w:r>
        <w:t xml:space="preserve">ve dahası, birçoğunda birbirleriyle anlaşmazlar. Ancak, noktamı vurgulamak için, bir milyondan fazla olduğu bilinen tüm tarihsel hadis kayıtlarını varsaydım ve bunların hiçbirinde bu tür bir durumun veya benzer bir şeyin bahsedilmediğini belirtiyorum. Bu nedenle, Kuran’ın benzersiz kelimelerinin sayısını manuel olarak</w:t>
      </w:r>
      <w:r>
        <w:t xml:space="preserve"> </w:t>
      </w:r>
      <m:oMath>
        <m:r>
          <m:t>14870</m:t>
        </m:r>
      </m:oMath>
      <w:r>
        <w:t xml:space="preserve"> </w:t>
      </w:r>
      <w:r>
        <w:t xml:space="preserve">olarak doğru bir şekilde elde etmenin pratik olmaması ve bir milyondan fazla hadis veya başka tarihsel kayıtlar arasında hiçbir tarihsel kayıt olmaması göz önüne alındığında, bu sayının Peygamber Muhammed veya o zamanın arkadaşları tarafından hiç sayılmadığı ve dolayısıyla o zaman Kuran’ın ilk yazıldığı zaman insanlar tarafından tasarlanmadığı sonucuna varıyorum. Aşırı şüpheci insanlar için, 21. yüzyıla kadar edebiyatta Kuran’ın</w:t>
      </w:r>
      <w:r>
        <w:t xml:space="preserve"> </w:t>
      </w:r>
      <w:r>
        <w:t xml:space="preserve">‘</w:t>
      </w:r>
      <w:r>
        <w:t xml:space="preserve">benzersiz kelime sayısı</w:t>
      </w:r>
      <w:r>
        <w:t xml:space="preserve">’</w:t>
      </w:r>
      <w:r>
        <w:t xml:space="preserve"> </w:t>
      </w:r>
      <w:r>
        <w:t xml:space="preserve">hakkında hiçbir tarihsel kayıt olmad</w:t>
      </w:r>
    </w:p>
    <w:p>
      <w:pPr>
        <w:pStyle w:val="BodyText"/>
      </w:pPr>
      <w:r>
        <w:t xml:space="preserve">ığını da belirtmek istiyorum. Bu, tanık olacağınız kodlama delilleri için iki mantıklı açıklamaya bizi götürür: Ya Kuran’da</w:t>
      </w:r>
      <w:r>
        <w:t xml:space="preserve"> </w:t>
      </w:r>
      <w:r>
        <w:t xml:space="preserve">“</w:t>
      </w:r>
      <w:r>
        <w:t xml:space="preserve">74:30. Üzerinde On Dokuz var</w:t>
      </w:r>
      <w:r>
        <w:t xml:space="preserve">”</w:t>
      </w:r>
      <w:r>
        <w:t xml:space="preserve"> </w:t>
      </w:r>
      <w:r>
        <w:t xml:space="preserve">diye dolaylı olarak belirtildiği gibi Tanrı tarafından tasarlanmış olabilir ya da son derece düşük olasılıkla sadece rastgele bir şans eseri olabilir, ki bu da bu bölümlerde olasılıklarını hesapladık. Mantıklı görüşümde, bu deliller, o zaman için doğaüstü bir güç tarafından tasarlanmış olmaları gerektiğini öne sürüyor ve tek mantıklı açıklama Tanrı’nın tasarımı olabilir. Sadece Tanrı mutlak gerçeği bilir ve bu sadece gözlemlediğim şeyler hakkındaki en iyi eğitimli sonucumdur. Benim için, bu tasarım, evrenin her yerinde ve özellikle de büyük detaylarla bildiğimiz dünya üzerinde gözlemlediğimiz ince ayar kadar farklı değildir, ancak evrenin tasarımının</w:t>
      </w:r>
      <w:r>
        <w:t xml:space="preserve"> </w:t>
      </w:r>
      <w:r>
        <w:rPr>
          <w:bCs/>
          <w:b/>
        </w:rPr>
        <w:t xml:space="preserve">kaynağı</w:t>
      </w:r>
      <w:r>
        <w:t xml:space="preserve"> </w:t>
      </w:r>
      <w:r>
        <w:t xml:space="preserve">için hiçbir bilimsel açıklama yoktur. Kuran’ın metninde, bu kitabın geri kalanında göreceğiniz gibi, birçok başka 19 tabanlı kodlama da olduğundan, eski bir kitapta bağımsız kural tabanlı tüm bu kodlamaların şans eseri meydana gelmesi olası görünmüyor, ancak doğaüstü bir güç tarafından yapılmış olabilir. Dahası, bu deliller, Kuran metninin sadece mucizevi bir şekilde tasarlandığını değil, aynı zamanda yaklaşık son 1387 yıl boyunca korunduğunu ve başlangıçtaki gibi olduğu gibi korunduğunu da öne sürüyor, tıpkı zamanımıza hitap eden ilahi bir kitaptan beklediğimiz gibi. Tanrı’ya inansanız da inanmasanız da, bu yeniden üretilebilir delillerde ve metin analizinde önemli bir hata bulamazsanız, tanık olduktan sonra rasyonel olarak Kuran metnindeki bu</w:t>
      </w:r>
      <w:r>
        <w:t xml:space="preserve"> </w:t>
      </w:r>
      <w:r>
        <w:t xml:space="preserve">‘</w:t>
      </w:r>
      <w:r>
        <w:t xml:space="preserve">yeniden üretilebilir mucizeyi</w:t>
      </w:r>
      <w:r>
        <w:t xml:space="preserve">’</w:t>
      </w:r>
      <w:r>
        <w:t xml:space="preserve"> </w:t>
      </w:r>
      <w:r>
        <w:t xml:space="preserve">kabul etmek zorunda kalabilirsiniz.</w:t>
      </w:r>
    </w:p>
    <w:bookmarkEnd w:id="55"/>
    <w:bookmarkEnd w:id="56"/>
    <w:bookmarkStart w:id="66" w:name="RulesProbs"/>
    <w:p>
      <w:pPr>
        <w:pStyle w:val="Heading2"/>
      </w:pPr>
      <w:r>
        <w:rPr>
          <w:rStyle w:val="SectionNumber"/>
        </w:rPr>
        <w:t xml:space="preserve">3.2</w:t>
      </w:r>
      <w:r>
        <w:tab/>
      </w:r>
      <w:r>
        <w:t xml:space="preserve">Kurallar &amp; Olasılıklar</w:t>
      </w:r>
    </w:p>
    <w:p>
      <w:pPr>
        <w:pStyle w:val="FirstParagraph"/>
      </w:pPr>
      <w:r>
        <w:t xml:space="preserve">Herhangi bir kitapta benzer bir kodlama sistemi sunulduğunu iddia eden bir kitap için kodları nasıl oluşturacağınızın kurallarını tanımlamak son derece önemlidir. Çünkü, yalnızca o zaman iddia edilen sistemin sınırlarını belirleyebilir ve mümkün olan tüm kod denemeleri setini alabiliriz ve sunulan sistemin olasılığını ölçebiliriz. Aksi takdirde, herhangi bir kod sistemi iddiasının olasılığını ölçmek imkansızdır ve herhangi bir iddia edilen olasılık geçersiz ve dolayısıyla anlamsız olarak kabul edilir. Kurallar, iddia edilen sistemin anlamlı örüntülere sahip olup olmadığını, bunların doğal mı yoksa zorlama mı olduğunu ve daha iyi, daha mantıklı alternatifler olup olmadığını daha iyi anlamak için de hayati öneme sahiptir. Bu kitap için en zor kısım, gözlemlediğim sistemin kurallarını tanımlamaktı. Bu nedenle, elimden gelenin en iyisini yapmaya çalışsam da, gözlemlediğim şeyi mükemmel bir şekilde tanımlamamış olabilirim.</w:t>
      </w:r>
    </w:p>
    <w:p>
      <w:pPr>
        <w:pStyle w:val="BodyText"/>
      </w:pPr>
      <w:r>
        <w:t xml:space="preserve">Bu bölümde, ilgi duyulan herhangi bir sayı üzerinde test yapmak için uygulanacak bazı genel kuralları ve bu sayıların Kuran’da 19 tabanlı kodlama sistemi altında olup olmadığını değerlendirmek için hangi testlerin uygulandığını açıklayacağım. Bunlar, Kuran metninin evrensel kodlama kuralları olmayabilir, ancak verilerden ve analizimden gözlemlediğim ve bu kurallara göre yeni bir sayı üzerinde hipotezimi test ettiğim kurallardır. Bu, analizde herhangi bir hata veya kusur varsa, bu Kuran metniyle ilgili değil, kendi istemeden yaptığım bir hatadır.</w:t>
      </w:r>
    </w:p>
    <w:p>
      <w:pPr>
        <w:pStyle w:val="BodyText"/>
      </w:pPr>
      <w:r>
        <w:t xml:space="preserve">Başlangıçta kurallar belirlemek önemlidir, aksi takdirde test edilecek kodlama numaraları sınırlarını belirleyen kurallar olmadan, biri Kuran metninde 19 tabanlı bir kodlama sistemi olduğunu gerçekten iddia edemez.</w:t>
      </w:r>
    </w:p>
    <w:p>
      <w:pPr>
        <w:numPr>
          <w:ilvl w:val="0"/>
          <w:numId w:val="1004"/>
        </w:numPr>
      </w:pPr>
      <w:r>
        <w:t xml:space="preserve">Test edilecek sayıların anlamlı bir şekilde elde edilmesi gereken ilk ve en önemli</w:t>
      </w:r>
      <w:r>
        <w:t xml:space="preserve"> </w:t>
      </w:r>
      <w:r>
        <w:rPr>
          <w:bCs/>
          <w:b/>
        </w:rPr>
        <w:t xml:space="preserve">evrensel kural</w:t>
      </w:r>
      <w:r>
        <w:t xml:space="preserve">dır. Bu, bu kitapta kullanılan tüm kurallar ve yaklaşımlar için en genel ilkedir. Ayrıca, kodlama örüntüleri doğal, sezgisel, anlamlı, basit ve mümkün olduğunca genel olmalıdır.</w:t>
      </w:r>
    </w:p>
    <w:p>
      <w:pPr>
        <w:numPr>
          <w:ilvl w:val="0"/>
          <w:numId w:val="1004"/>
        </w:numPr>
      </w:pPr>
      <w:r>
        <w:t xml:space="preserve">İlgili tüm deliller için başka bir</w:t>
      </w:r>
      <w:r>
        <w:t xml:space="preserve"> </w:t>
      </w:r>
      <w:r>
        <w:rPr>
          <w:bCs/>
          <w:b/>
        </w:rPr>
        <w:t xml:space="preserve">evrensel kural</w:t>
      </w:r>
      <w:r>
        <w:t xml:space="preserve">, birleştirme işleminin her zaman doğal sırayla yapılmasıdır. Kısaca, doğal sayılar doğal sırayla birleştirilir. Kuran metninin doğal sayıları, bölümler, ayetler, kelimeler ve harfler sırasındadır. Ayrıca, sayıların doğal sırası ilk sayıdan son sayıya kadardır ve sol üstten sağa doğru birleştirilir. Tek istisna, Arapça yazı stiline uygun olarak metni yerinde değiştirmeye çalıştığımız yeniden yazma kodlama örüntüsüdür. Bu istisna, ilgili kodlama örüntüsünde daha ayrıntılı olarak açıklanmıştır.</w:t>
      </w:r>
    </w:p>
    <w:p>
      <w:pPr>
        <w:numPr>
          <w:ilvl w:val="0"/>
          <w:numId w:val="1004"/>
        </w:numPr>
      </w:pPr>
      <w:r>
        <w:t xml:space="preserve">Kuran metninin yapısı ile ilgili iki kategoriye sahibiz. Daha önce belirtildiği gibi, numaralandırılmış ayetlerimiz ve 114 bölümün 112’sinin başında tekrarlanan numarasız Besmele ayetlerimiz var. Tam metnin hem num</w:t>
      </w:r>
    </w:p>
    <w:p>
      <w:pPr>
        <w:pStyle w:val="FirstParagraph"/>
      </w:pPr>
      <w:r>
        <w:t xml:space="preserve">aralandırılmış hem de numarasız ayetlerini temsil ettiğini varsaydım ve bu nedenle ilgili tüm kodlama örüntüleri, bir kodlama örüntüsünün uygulanabilirliğine bağlı olarak bu metin türlerinin karşılık gelen sayıları üzerinde test edilmelidir. Bu nedenle, evrensel bir kural olarak, herhangi bir kodlama örüntüsü Kuran metninin her iki metin türünde test edilir. Bu, tüm 6348 ayetin ve ayrıca sadece numaralandırılmış 6236 ayetin kodlama sayılarını test etmemiz gerektiği anlamına gelir. Yani, bu kategorilerden oluşabilecek tüm olası denemeleri hesaba katmamız gerekiyor. Örneğin, tek bir kodlama örüntüsü yalnızca bir kategori için geçerliyse, diğer kategori için de test etmeli ve genel sistemin olasılık hesaplamalarında bu denemeyi hesaba katmalıyız.</w:t>
      </w:r>
    </w:p>
    <w:p>
      <w:pPr>
        <w:numPr>
          <w:ilvl w:val="0"/>
          <w:numId w:val="1005"/>
        </w:numPr>
      </w:pPr>
      <w:r>
        <w:t xml:space="preserve">Bu kitabın birincil amacı, Kuran’ın tam metninin bozulmadan korunup korunmadığını test etmektir. Bu ana hedefi test eden deliller,</w:t>
      </w:r>
      <w:r>
        <w:t xml:space="preserve"> </w:t>
      </w:r>
      <w:r>
        <w:rPr>
          <w:iCs/>
          <w:i/>
        </w:rPr>
        <w:t xml:space="preserve">tam metni</w:t>
      </w:r>
      <w:r>
        <w:t xml:space="preserve"> </w:t>
      </w:r>
      <w:r>
        <w:t xml:space="preserve">test etmek için ya metnin bölüm, ayet, kelime ve harf sayılarından oluşan 4 doğal sayıyı ya da bölüm, ayet ve kelime sayılarından oluşan 3 doğal sayıyı kullanmalıdır. İlki, kullanılan metnin harflerine kadar olan bozulmamışlığını gösterebilirken, ikincisi Kuran metninin kelimelerine kadar olan bozulmamışlığını gösterebilir. Her iki yaklaşım da, metin içeriğinin farklı seviyelerinde, Kuran’ın tam metninin içerik bilgisiyle bozulmamışlığı için deliller sağlayabilir. Bu kural, Kuran’ın</w:t>
      </w:r>
      <w:r>
        <w:t xml:space="preserve"> </w:t>
      </w:r>
      <w:r>
        <w:rPr>
          <w:iCs/>
          <w:i/>
        </w:rPr>
        <w:t xml:space="preserve">tam metninin</w:t>
      </w:r>
      <w:r>
        <w:t xml:space="preserve"> </w:t>
      </w:r>
      <w:r>
        <w:t xml:space="preserve">bozulmamışlığını test ederken uygulanır.</w:t>
      </w:r>
    </w:p>
    <w:p>
      <w:pPr>
        <w:numPr>
          <w:ilvl w:val="0"/>
          <w:numId w:val="1005"/>
        </w:numPr>
      </w:pPr>
      <w:r>
        <w:t xml:space="preserve">Kuran metninin temsil sayılarının üç</w:t>
      </w:r>
      <w:r>
        <w:t xml:space="preserve"> </w:t>
      </w:r>
      <w:r>
        <w:rPr>
          <w:bCs/>
          <w:b/>
        </w:rPr>
        <w:t xml:space="preserve">seviyesi</w:t>
      </w:r>
      <w:r>
        <w:t xml:space="preserve"> </w:t>
      </w:r>
      <w:r>
        <w:t xml:space="preserve">vardır. Test edilen kodlama örüntüsü için uygunsa, bu seviyelerde kodlama örüntülerini test etmemiz gerekir.</w:t>
      </w:r>
    </w:p>
    <w:p>
      <w:pPr>
        <w:numPr>
          <w:ilvl w:val="0"/>
          <w:numId w:val="1006"/>
        </w:numPr>
        <w:pStyle w:val="Compact"/>
      </w:pPr>
      <w:r>
        <w:t xml:space="preserve">İlk seviye toplam seviyedir, bölüm, ayet, kelime ve harf sayılarının toplamını gösterir.</w:t>
      </w:r>
    </w:p>
    <w:p>
      <w:pPr>
        <w:numPr>
          <w:ilvl w:val="0"/>
          <w:numId w:val="1006"/>
        </w:numPr>
        <w:pStyle w:val="Compact"/>
      </w:pPr>
      <w:r>
        <w:t xml:space="preserve">İkinci seviye, sayıların bölüm bazında toplamlarıdır. Örneğin, 1. Bölümde 7 ayet, 29 kelime ve 143 harf vardır.</w:t>
      </w:r>
    </w:p>
    <w:p>
      <w:pPr>
        <w:numPr>
          <w:ilvl w:val="0"/>
          <w:numId w:val="1006"/>
        </w:numPr>
        <w:pStyle w:val="Compact"/>
      </w:pPr>
      <w:r>
        <w:t xml:space="preserve">Üçüncü seviye, sayıların ayet bazında toplamlarıdır. Örneğin, 1. Bölüm 1. Ayette 4 kelime ve 19 harf vardır.</w:t>
      </w:r>
    </w:p>
    <w:p>
      <w:pPr>
        <w:numPr>
          <w:ilvl w:val="0"/>
          <w:numId w:val="1007"/>
        </w:numPr>
      </w:pPr>
      <w:r>
        <w:t xml:space="preserve">Test edilecek bir kodlama sayısı üzerinde yapılacak ana ve dolayısıyla varsayılan test işlemi, bu sayının 19’un katı olup olmadığını test etmektir. Genel bir kural olarak, eğer 19’un katıysa, bunu 19 tabanlı kodlama altında olarak belirtiriz.</w:t>
      </w:r>
    </w:p>
    <w:p>
      <w:pPr>
        <w:numPr>
          <w:ilvl w:val="0"/>
          <w:numId w:val="1007"/>
        </w:numPr>
      </w:pPr>
      <w:r>
        <w:t xml:space="preserve">Aşağıdakiler, bu kitapta kullanılan birincil kodlama örüntülerinin özetidir ve Kuran’ın tam metninin bozulmamışlığını test etmek için kullanılmıştır. Ayrıntılar, delillerin bölümlerinde bulunabilir. Burada birlikte genel bir bakış yapabilmek için onları özetledim:</w:t>
      </w:r>
    </w:p>
    <w:p>
      <w:pPr>
        <w:numPr>
          <w:ilvl w:val="0"/>
          <w:numId w:val="1008"/>
        </w:numPr>
      </w:pPr>
      <w:r>
        <w:rPr>
          <w:bCs/>
          <w:b/>
        </w:rPr>
        <w:t xml:space="preserve">Varsayılan kodlama örüntüsü:</w:t>
      </w:r>
      <w:r>
        <w:t xml:space="preserve"> </w:t>
      </w:r>
      <w:r>
        <w:t xml:space="preserve">Doğal sayılar doğal sırayla birleştirilir.</w:t>
      </w:r>
    </w:p>
    <w:p>
      <w:pPr>
        <w:numPr>
          <w:ilvl w:val="0"/>
          <w:numId w:val="1008"/>
        </w:numPr>
      </w:pPr>
      <w:r>
        <w:rPr>
          <w:bCs/>
          <w:b/>
        </w:rPr>
        <w:t xml:space="preserve">Eşleştirme kodlama örüntüsü:</w:t>
      </w:r>
      <w:r>
        <w:t xml:space="preserve"> </w:t>
      </w:r>
      <w:r>
        <w:t xml:space="preserve">Bu kodlama örüntüsünde, iki karşılık gelen sayı eşleştirilir. Örneğin, Kuran’ın iki metin türündeki sayılar arasında. Yani, tüm 6348 ayetin sayıları ile 6236 numaralandırılmış ayetin sayıları arasında.</w:t>
      </w:r>
    </w:p>
    <w:p>
      <w:pPr>
        <w:numPr>
          <w:ilvl w:val="0"/>
          <w:numId w:val="1008"/>
        </w:numPr>
      </w:pPr>
      <w:r>
        <w:rPr>
          <w:bCs/>
          <w:b/>
        </w:rPr>
        <w:t xml:space="preserve">Anahtar kodlama örüntülerine dayalı kodlama örüntüleri:</w:t>
      </w:r>
      <w:r>
        <w:t xml:space="preserve"> </w:t>
      </w:r>
      <w:r>
        <w:t xml:space="preserve">Metnin açık ama en önemli küçük kısımlarında bazı basit anahtar kodlama örüntülerini gözlemledim ve aynı anahtar kodlama örüntülerinin Kuran’ın tam metninde de bulunduğunu gözlemledim.</w:t>
      </w:r>
      <w:r>
        <w:t xml:space="preserve"> </w:t>
      </w:r>
      <w:r>
        <w:t xml:space="preserve">Bu kitapta, anahtar kodlama örüntülerine dayalı kodlarla oluşturulan sistemi</w:t>
      </w:r>
      <w:r>
        <w:t xml:space="preserve"> </w:t>
      </w:r>
      <w:r>
        <w:rPr>
          <w:iCs/>
          <w:i/>
        </w:rPr>
        <w:t xml:space="preserve">ana 19 Sistemi</w:t>
      </w:r>
      <w:r>
        <w:t xml:space="preserve"> </w:t>
      </w:r>
      <w:r>
        <w:t xml:space="preserve">olarak kabul ettim. Detaylı kurallar ve açıklama Chapter</w:t>
      </w:r>
      <w:r>
        <w:t xml:space="preserve"> </w:t>
      </w:r>
      <w:r>
        <w:t xml:space="preserve">4</w:t>
      </w:r>
      <w:r>
        <w:t xml:space="preserve"> </w:t>
      </w:r>
      <w:r>
        <w:t xml:space="preserve">bölümünde görülebilir.</w:t>
      </w:r>
      <w:r>
        <w:t xml:space="preserve"> </w:t>
      </w:r>
      <w:r>
        <w:t xml:space="preserve">Örneğin,</w:t>
      </w:r>
      <w:r>
        <w:t xml:space="preserve"> </w:t>
      </w:r>
      <w:r>
        <w:rPr>
          <w:iCs/>
          <w:i/>
        </w:rPr>
        <w:t xml:space="preserve">ilk bölüm Al-Fatiha’da</w:t>
      </w:r>
      <w:r>
        <w:t xml:space="preserve"> </w:t>
      </w:r>
      <w:r>
        <w:t xml:space="preserve">temel alan en önemli anahtar kodlama örüntülerine dayalı sistemi gözlemledim. Kuran’ın ilk bölümü Arapça’da Al-Fatiha olarak adlandırılır ve Açılış veya Açan olarak çevrilebilir. Kuran’daki en önemli bölüm olarak kabul edilir ve günlük namazlarda okunması gerektiği düşünüldüğü için tüm Müslümanlar tarafından ezberlenir. 7 ayetten oluşan kısa bir bölümdür. Al-Fatiha’da birçok bağımsız 19 tabanlı kodlamanın mevcut olduğunu fark ettim. Daha sonra, Allah’ın Al-Fatiha’daki bu özel kodlama örüntülerini, Açan olarak, Kuran’ın tam metnindeki 19 tabanlı tasarımı keşfetmek için ipuçları olarak bıraktığını hipotezleştirdim, ki bu da doğru çıktı. Bu nedenle, bu özel kural, Al-Fatiha’da gözlemlediğimiz tüm 19 tabanlı kodlamaların anahtar kodlama örüntüleri olarak kabul edildiğini ve bunları Kuran’ın tam metnine uyguladığımızı belirtir. Bu ana 19 Sisteminin detaylı kuralları Chapter</w:t>
      </w:r>
      <w:r>
        <w:t xml:space="preserve"> </w:t>
      </w:r>
      <w:r>
        <w:t xml:space="preserve">4</w:t>
      </w:r>
      <w:r>
        <w:t xml:space="preserve"> </w:t>
      </w:r>
      <w:r>
        <w:t xml:space="preserve">bölümünde görülebilir.</w:t>
      </w:r>
    </w:p>
    <w:p>
      <w:pPr>
        <w:numPr>
          <w:ilvl w:val="0"/>
          <w:numId w:val="1008"/>
        </w:numPr>
      </w:pPr>
      <w:r>
        <w:rPr>
          <w:bCs/>
          <w:b/>
        </w:rPr>
        <w:t xml:space="preserve">Yeniden Yazma Kodlama örüntüsü:</w:t>
      </w:r>
      <w:r>
        <w:t xml:space="preserve"> </w:t>
      </w:r>
      <w:r>
        <w:t xml:space="preserve">Bu kodlama örüntüsünde, Kuran’ın tam metnini kendi doğal sayılarıyla yeniden yazmayı deniyoruz. Bu, sadece Kuran metninin iki seviyesindeki sayılarla yapılabilir. Yani, bölüm ve ayet seviyelerindeki doğal sayılar. Metni kendi doğal sayılarıyla yeniden yazmaya çalıştığımız için, metin parçalarını karşılık gelen sayılarıyla değiştiriyoruz. Arapça sağdan sola yazıldığı için, sayılar da metindeki aynı pozisyonlara yerleştirilir. Bu nedenle, sayıların sağdan sola birleştirilmesi, yalnızca yeniden yazma kodlama örüntüsü delillerinde kullanılır. Ayrıca, yazdığımız gibi, içeriği yeniden yazmaya dayalı bir içerik testi yapacaksak, harf bilgisinin de mevcut olması gerekir. Bu ve ilgili kurallar, Chapter</w:t>
      </w:r>
      <w:r>
        <w:t xml:space="preserve"> </w:t>
      </w:r>
      <w:r>
        <w:t xml:space="preserve">4</w:t>
      </w:r>
      <w:r>
        <w:t xml:space="preserve"> </w:t>
      </w:r>
      <w:r>
        <w:t xml:space="preserve">bölümünde daha ayrıntılı olarak açıklanmıştır.</w:t>
      </w:r>
    </w:p>
    <w:p>
      <w:pPr>
        <w:numPr>
          <w:ilvl w:val="0"/>
          <w:numId w:val="1008"/>
        </w:numPr>
      </w:pPr>
      <w:r>
        <w:rPr>
          <w:bCs/>
          <w:b/>
        </w:rPr>
        <w:t xml:space="preserve">Özel Kodlama örüntüleri:</w:t>
      </w:r>
      <w:r>
        <w:t xml:space="preserve"> </w:t>
      </w:r>
      <w:r>
        <w:t xml:space="preserve">Yukarıdaki dört örüntü dışında, kendi bölümlerinde ayrıntıları açıklanan bazı özel kodlama örüntüleri de vardır. Evrensel kurallar bu kitabın tüm delillerine uygulanır.</w:t>
      </w:r>
    </w:p>
    <w:p>
      <w:pPr>
        <w:numPr>
          <w:ilvl w:val="0"/>
          <w:numId w:val="1009"/>
        </w:numPr>
      </w:pPr>
      <w:r>
        <w:rPr>
          <w:bCs/>
          <w:b/>
        </w:rPr>
        <w:t xml:space="preserve">Metnin Temsil Sayılarının Seviyeleri:</w:t>
      </w:r>
      <w:r>
        <w:t xml:space="preserve"> </w:t>
      </w:r>
      <w:r>
        <w:t xml:space="preserve">Kuran’ın tam metninden türetilen sayıların üç ana seviyesi vardır. Her seviye, Kuran’ın tam metninin tasarımının ve dolayısıyla bozulmamışlığının farklı bir çözünürlüğünü sağlar. İlk seviye, tam metnin her bir bileşenindeki birimlerin toplam sayılarının toplamı olan toplam seviyedir. Yani, bölüm, ayet, kelime ve harflerin her birinin toplam sayıları olarak Chapter</w:t>
      </w:r>
      <w:r>
        <w:t xml:space="preserve"> </w:t>
      </w:r>
      <w:r>
        <w:t xml:space="preserve">3.1</w:t>
      </w:r>
      <w:r>
        <w:t xml:space="preserve"> </w:t>
      </w:r>
      <w:r>
        <w:t xml:space="preserve">bölümünde açıklandığı gibi. İkinci seviye, bölüm seviyesi sayılarıdır, burada her bölüm için ayet, kelime ve harflerin toplam sayıları sayılır. Üçüncü seviye, her bölümün her ayetinde kelime ve harflerin toplam sayıları sayılan ayet seviyesi sayılarıdır. Genel bir kural olarak, herhangi bir</w:t>
      </w:r>
      <w:r>
        <w:t xml:space="preserve"> </w:t>
      </w:r>
      <w:r>
        <w:rPr>
          <w:bCs/>
          <w:b/>
        </w:rPr>
        <w:t xml:space="preserve">ilgili</w:t>
      </w:r>
      <w:r>
        <w:t xml:space="preserve"> </w:t>
      </w:r>
      <w:r>
        <w:t xml:space="preserve">kodlama örüntüsü, Kuran’ın tam metninin bu üç ana seviyesinden her birinden türetilen sayıların tüm seviyeleri üzerinde test edilmelidir. Ayrıca, bir kodlamanın delil olarak belirlenmesi için, bu kodlama örüntüsü bağımsız olarak değerlendirildiğinde, en az iki bu seviyede bulunmalıdır. Özel kodlar,</w:t>
      </w:r>
      <w:r>
        <w:t xml:space="preserve"> </w:t>
      </w:r>
      <w:r>
        <w:rPr>
          <w:iCs/>
          <w:i/>
        </w:rPr>
        <w:t xml:space="preserve">anahtar kodlama örüntüsü</w:t>
      </w:r>
      <w:r>
        <w:t xml:space="preserve"> </w:t>
      </w:r>
      <w:r>
        <w:t xml:space="preserve">temelli deliller gibi, kendi kurallarına sahiptir ve bu daha genel kodlar için olan belirli kurala bağlı değildir.</w:t>
      </w:r>
    </w:p>
    <w:p>
      <w:pPr>
        <w:numPr>
          <w:ilvl w:val="0"/>
          <w:numId w:val="1009"/>
        </w:numPr>
      </w:pPr>
      <w:r>
        <w:t xml:space="preserve">Kuran’ın tam metnini içerik bilgileriyle temsil edebilecek tüm sayılar, bir kodlama örüntüsüne uygunsa kullanılmalıdır. Bu nedenle, sayıların kategorilerine göre harf bilgisi ile ve harf bilgisi olmadan iki durumumuz var. İlk durum şu şekildedir: bölüm, ayet, kelime ve harf sayıları. İkinci durum harf bilgisi olmadan şu şekildedir: bölüm, ayet, kelime sayıları. Her iki kategorinin de Kuran’ın tam metninin içerik bilgilerini ve yapısal bölüm ve ayet bilgilerini içerdiğini unutmayın. Ayrıca, Kuran’ın metin türüyle ilgili iki kategoriye sahibiz. Daha önce belirtildiği gibi, 6236 numaralandırılmış ayetimiz var ve 114 bölümün 112’sinin başında tekrarlanan numarasız Besmele ayetleri, toplamda 6348 ayet yapar. Her ikisinin de Kuran’ın tam metnini temsil ettiğini varsaydım ve bu nedenle tüm ilgili kodlama örüntüleri, bir kodlama örüntüsünün uygulanabilirliğine bağlı olarak bu metin türlerinin sayıları üzerinde test edilmelidir. Bu, bu kategorilerden ortaya çıkabilecek tüm olası denemeleri hesaba katmamız gerektiği anlamına gelir.</w:t>
      </w:r>
    </w:p>
    <w:p>
      <w:pPr>
        <w:pStyle w:val="FirstParagraph"/>
      </w:pPr>
      <w:r>
        <w:t xml:space="preserve">Bu kurallar, testlerin sayısını büyük ölçüde azaltır ve genel 19 tabanlı sistem için anlamlı sayıların küçük bir setini test etmemizi sağlar. Delil olarak belirlenen kodlamalar bu kurallara uymalıdır. Sadece bu deliller, bu kitapta sunulan genel sistemin olasılığını hesaplamak için sayılacaktır. Diğer potansiyel kodlama örnekleri, güçlü veya zayıf</w:t>
      </w:r>
      <w:r>
        <w:t xml:space="preserve"> </w:t>
      </w:r>
      <w:r>
        <w:rPr>
          <w:bCs/>
          <w:b/>
        </w:rPr>
        <w:t xml:space="preserve">gerçekler</w:t>
      </w:r>
      <w:r>
        <w:t xml:space="preserve"> </w:t>
      </w:r>
      <w:r>
        <w:t xml:space="preserve">olarak sunulacak ve bu kitapta sunulan 19 tabanlı sistemin altında değerlendirilmeyecektir. Bunları gerçekler olarak sunuyorum çünkü bazıları hala ilginç görünüyor ve ayrıca gelecekte başka biri, onlarla ilgili ek bilgiler fark edildiğinde bunları delil olarak değerlendirebilir. Bu kitabı yazarken, daha sonra onlarla ilgili ek bilgiler keşfettiğimde delil olarak ortaya çıkan bazı kodlamaları gerçekler olarak belirlemiştim.</w:t>
      </w:r>
    </w:p>
    <w:p>
      <w:pPr>
        <w:pStyle w:val="BodyText"/>
      </w:pPr>
      <w:r>
        <w:t xml:space="preserve">Çoklu tanımlayıcı sayıları birleştirebileceğimiz yolları tanımlayan ve sınırlayan kurallar belirlememiz gerekiyor. Aksi takdirde, kombinasyonların potansiyel sayısı, okuyucular için takip etmek ve kurallar sistemini tanımlamak için çok büyük olur. Bu nedenle, burada sadece en anlamlı kuralları belirlemeyi amaçlıyorum, bu kurallar delillerle birlikte anlaşılması ve takip edilmesi kolaydır. Kodlama sayılarının kombinasyonlarını gözlemledim ve bu anlamlı kuralları çıkardım. Kombinasyonların anlamlı olmasını sağlamak istedim ve tanımlanan kurallar sistemine düşmeyen ancak 19’un katı olan bazı diğer kodları dahil etmedim.</w:t>
      </w:r>
    </w:p>
    <w:p>
      <w:pPr>
        <w:pStyle w:val="BodyText"/>
      </w:pPr>
      <w:r>
        <w:t xml:space="preserve">İşte, çoklu tanımlayıcı sayıları birleştirmek için kurallarla ilgili diğer genel bilgiler:</w:t>
      </w:r>
    </w:p>
    <w:p>
      <w:pPr>
        <w:pStyle w:val="BodyText"/>
      </w:pPr>
      <w:r>
        <w:rPr>
          <w:bCs/>
          <w:b/>
        </w:rPr>
        <w:t xml:space="preserve">Ana Tanımlayıcı Sayıları ve Genel Ayet İndeksini Birleştirme:</w:t>
      </w:r>
    </w:p>
    <w:p>
      <w:pPr>
        <w:pStyle w:val="BodyText"/>
      </w:pPr>
      <w:r>
        <w:t xml:space="preserve">Tanımlayıcı sayılar yalnızca doğal sırayla birleştirilebilir. Her iki metin türünün sırasıyla bölüm, ayet, kelime ve harf sayıları olan 4 farklı ana tanımlayıcısı vardır. Bu sıra, bu sayıları</w:t>
      </w:r>
      <w:r>
        <w:t xml:space="preserve"> </w:t>
      </w:r>
      <w:r>
        <w:rPr>
          <w:bCs/>
          <w:b/>
        </w:rPr>
        <w:t xml:space="preserve">birleştirmek</w:t>
      </w:r>
      <w:r>
        <w:t xml:space="preserve"> </w:t>
      </w:r>
      <w:r>
        <w:t xml:space="preserve">için doğal sıradır ve bu sayıları birleştirirken genel bir kural olarak bu sırayı kullanırım. Bu, örneğin, çoklu tanımlayıcı sayıları birleştirirken asla önce harfleri, sonra kelimeleri birleştiremeyeceğim anlamına gelir. Ayrıca, her iki metin türü için 1’den 6236’ya veya 1’den 6348’e kadar bağımsız bir ayet indeksi (metin veri tablolarında</w:t>
      </w:r>
      <w:r>
        <w:t xml:space="preserve"> </w:t>
      </w:r>
      <w:r>
        <w:rPr>
          <w:iCs/>
          <w:i/>
        </w:rPr>
        <w:t xml:space="preserve">VerseI</w:t>
      </w:r>
      <w:r>
        <w:t xml:space="preserve"> </w:t>
      </w:r>
      <w:r>
        <w:t xml:space="preserve">olarak belirtilmiştir) oluşturdum. Bu, özellikle bazı kodlamalarda hesaplamalarda numarasız Basmalaların sırasına doğru bir şekilde atıfta bulunmada yardımcı olur. Bu sayıların özel bir kullanım durumu,</w:t>
      </w:r>
      <w:r>
        <w:t xml:space="preserve"> </w:t>
      </w:r>
      <w:r>
        <w:rPr>
          <w:bCs/>
          <w:b/>
        </w:rPr>
        <w:t xml:space="preserve">eşleştirme kodlama örüntüsü:</w:t>
      </w:r>
      <w:r>
        <w:t xml:space="preserve">’nde yer alır. Çünkü, iki karşılık gelen kategoriyi eşleştirirken, numaralandırılmış ve numarasız özel ayet indeksleri de eşleşmelidir. Ancak, numarasız Besmele ayetleri indekslerini temsil edecek bir sayı olmadığından, bu özel ayet indekslerindeki eşleşmelerde eksik bilgi olabilir. Bu nedenle,</w:t>
      </w:r>
      <w:r>
        <w:t xml:space="preserve"> </w:t>
      </w:r>
      <w:r>
        <w:rPr>
          <w:bCs/>
          <w:b/>
        </w:rPr>
        <w:t xml:space="preserve">eşleştirme kodlama örüntüsü:</w:t>
      </w:r>
      <w:r>
        <w:t xml:space="preserve"> </w:t>
      </w:r>
      <w:r>
        <w:t xml:space="preserve">ile kodlamalarda, eşleştirmede bir karşılıklılık olması gerektiğinden, bu tür kodlama örüntülerinde her zaman özel ayet indeksleri yerine genel ayet indekslerini kullanırız.</w:t>
      </w:r>
    </w:p>
    <w:bookmarkStart w:id="57" w:name="Ruleobtaintext"/>
    <w:p>
      <w:pPr>
        <w:pStyle w:val="Heading4"/>
      </w:pPr>
      <w:r>
        <w:rPr>
          <w:rStyle w:val="SectionNumber"/>
        </w:rPr>
        <w:t xml:space="preserve">3.2.0.1</w:t>
      </w:r>
      <w:r>
        <w:tab/>
      </w:r>
      <w:r>
        <w:t xml:space="preserve">Metinden Sayıları Elde Etme Kuralı</w:t>
      </w:r>
    </w:p>
    <w:p>
      <w:pPr>
        <w:pStyle w:val="FirstParagraph"/>
      </w:pPr>
      <w:r>
        <w:t xml:space="preserve">Tüm tanımlayıcı sayılar, Kuran metninden körü körüne elde edilmelidir. Kuran metninin 19 tabanlı kodlama sistemini test etmek için kullanılacak bu sayılardan hiçbiri hiçbir nedenle değiştirilemez. Burada,</w:t>
      </w:r>
      <w:r>
        <w:t xml:space="preserve"> </w:t>
      </w:r>
      <w:r>
        <w:rPr>
          <w:iCs/>
          <w:i/>
        </w:rPr>
        <w:t xml:space="preserve">körü körüne</w:t>
      </w:r>
      <w:r>
        <w:t xml:space="preserve"> </w:t>
      </w:r>
      <w:r>
        <w:t xml:space="preserve">kelimesi, hiçbir ayetin içeriğine bakmadan, yalnızca Kuran’ın ayetlerinin metninde ne varsa onu bilgisayarla saydığımız yaklaşıma atıfta bulunur. Kuran’ın nihai metin belgesini nasıl elde ettiğim hakkında daha fazla bilgi için lütfen Chapter</w:t>
      </w:r>
      <w:r>
        <w:t xml:space="preserve"> </w:t>
      </w:r>
      <w:r>
        <w:t xml:space="preserve">3.1</w:t>
      </w:r>
      <w:r>
        <w:t xml:space="preserve"> </w:t>
      </w:r>
      <w:r>
        <w:t xml:space="preserve">bölümünü okuyun. Ancak, Kuran metninde hiçbir değişiklik yapmadığımı ve bu metnin tanzil.net veya quran.com gibi internette erişebileceğiniz herhangi bir geleneksel kopya ile aynı Kuran’ı temsil ettiğini tekrar beyan ediyorum. Bu çok önemli noktayı daha önce birçok kez belirtmeme rağmen, kurallar içinde tekrar dahil etmek esastır. Bilgisayar dostu metni, tanzil.net/download’dan kullandığımdan, tüm karakterler harf olarak sayılır. Kelimeleri ayırmak için tek bir boşluk karakteri kullanılır.</w:t>
      </w:r>
    </w:p>
    <w:bookmarkEnd w:id="57"/>
    <w:bookmarkStart w:id="59" w:name="Probs"/>
    <w:p>
      <w:pPr>
        <w:pStyle w:val="Heading3"/>
      </w:pPr>
      <w:r>
        <w:rPr>
          <w:rStyle w:val="SectionNumber"/>
        </w:rPr>
        <w:t xml:space="preserve">3.2.1</w:t>
      </w:r>
      <w:r>
        <w:tab/>
      </w:r>
      <w:r>
        <w:t xml:space="preserve">Olasılıklar</w:t>
      </w:r>
    </w:p>
    <w:p>
      <w:pPr>
        <w:pStyle w:val="FirstParagraph"/>
      </w:pPr>
      <w:r>
        <w:t xml:space="preserve">Bu kitapta sunduğum başarılı testlerin gözlemlenme olasılığını nasıl hesapladığımı tartışacağım. Bir sayının belirli bir sayı</w:t>
      </w:r>
      <w:r>
        <w:t xml:space="preserve"> </w:t>
      </w:r>
      <w:r>
        <w:rPr>
          <w:iCs/>
          <w:i/>
        </w:rPr>
        <w:t xml:space="preserve">n</w:t>
      </w:r>
      <w:r>
        <w:t xml:space="preserve"> </w:t>
      </w:r>
      <w:r>
        <w:t xml:space="preserve">tarafından bölünebilir olma olasılığı 1/n’dir. Bilimsel açıklamalar için wikipedia.org/wiki/Natural_density sayfasına bakınız.</w:t>
      </w:r>
      <w:r>
        <w:t xml:space="preserve"> </w:t>
      </w:r>
      <w:r>
        <w:t xml:space="preserve">Bu nedenle, bir sayının</w:t>
      </w:r>
      <w:r>
        <w:t xml:space="preserve"> </w:t>
      </w:r>
      <w:r>
        <w:rPr>
          <w:bCs/>
          <w:b/>
        </w:rPr>
        <w:t xml:space="preserve">19’a bölünebilir</w:t>
      </w:r>
      <w:r>
        <w:t xml:space="preserve"> </w:t>
      </w:r>
      <w:r>
        <w:t xml:space="preserve">veya 19’un katı olma olasılığı 1/19 veya başka bir deyişle</w:t>
      </w:r>
      <w:r>
        <w:t xml:space="preserve"> </w:t>
      </w:r>
      <m:oMath>
        <m:r>
          <m:t>5.26</m:t>
        </m:r>
      </m:oMath>
      <w:r>
        <w:t xml:space="preserve">%’dir. Bir referans olarak, bu özel olasılığa kitabın geri kalanında ve R kodlarında Olasılık P1 olarak atıfta bulunacağım.</w:t>
      </w:r>
    </w:p>
    <w:p>
      <w:pPr>
        <w:pStyle w:val="SourceCode"/>
      </w:pPr>
      <w:r>
        <w:rPr>
          <w:rStyle w:val="NormalTok"/>
        </w:rPr>
        <w:t xml:space="preserve">P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9</w:t>
      </w:r>
      <w:r>
        <w:br/>
      </w:r>
      <w:r>
        <w:rPr>
          <w:rStyle w:val="FunctionTok"/>
        </w:rPr>
        <w:t xml:space="preserve">cat</w:t>
      </w:r>
      <w:r>
        <w:rPr>
          <w:rStyle w:val="NormalTok"/>
        </w:rPr>
        <w:t xml:space="preserve">(P1)</w:t>
      </w:r>
    </w:p>
    <w:p>
      <w:pPr>
        <w:pStyle w:val="SourceCode"/>
      </w:pPr>
      <w:r>
        <w:rPr>
          <w:rStyle w:val="VerbatimChar"/>
        </w:rPr>
        <w:t xml:space="preserve">## 0.05263158</w:t>
      </w:r>
    </w:p>
    <w:bookmarkStart w:id="58" w:name="Test19"/>
    <w:p>
      <w:pPr>
        <w:pStyle w:val="Heading4"/>
      </w:pPr>
      <w:r>
        <w:rPr>
          <w:rStyle w:val="SectionNumber"/>
        </w:rPr>
        <w:t xml:space="preserve">3.2.1.1</w:t>
      </w:r>
      <w:r>
        <w:tab/>
      </w:r>
      <w:r>
        <w:t xml:space="preserve">Bu Kitapta Sunulan 19 Sistemi Hakkında</w:t>
      </w:r>
    </w:p>
    <w:p>
      <w:pPr>
        <w:pStyle w:val="FirstParagraph"/>
      </w:pPr>
      <w:r>
        <w:t xml:space="preserve">Sadece Tanrı en iyi bilir ve bu, Kuran’ın metin verileri üzerindeki analizime dayalı çıkarımımdır. Burada tanımladığım 19 tabanlı kodlama sistemi, gerçek 19 tabanlı kodlamayı tam olarak temsil edebilir veya etmeyebilir ve sadece Tanrı en iyi bilir. Ancak, sunulan sistem, kişisel gözlemlerim ve kodlarım üzerine kuruludur, böylece şüphe duyan herkes de kolayca test edebilir, yeniden üretebilir ve kalben gerçeğe tanık olabilir. Sonuçta, Kuran metninde bir kodlama sistemi gözlemliyoruz ve bu kitapta 2019’da Kuran metninde keşfettiğim bu sistemi tanıtıyorum. Bu nedenle,</w:t>
      </w:r>
      <w:r>
        <w:t xml:space="preserve"> </w:t>
      </w:r>
      <w:r>
        <w:t xml:space="preserve">“</w:t>
      </w:r>
      <w:r>
        <w:t xml:space="preserve">Kuran metninin 19 tabanlı kodlama sistemi</w:t>
      </w:r>
      <w:r>
        <w:t xml:space="preserve">”</w:t>
      </w:r>
      <w:r>
        <w:t xml:space="preserve"> </w:t>
      </w:r>
      <w:r>
        <w:t xml:space="preserve">dediğimde, bu, yeniden üretilebilir testlerim ve çıkarımlarım üzerine dayalı Kuran metninin 19 tabanlı kodlama sistemini ifade eder. Bu nedenle, bu konuda daha fazla araştırma yapmaktan çekinmeyin ve Kuran’da henüz keşfedilmemiş bu sistemin yeni bölümlerini bulup bulamayacağınızı görün.</w:t>
      </w:r>
    </w:p>
    <w:p>
      <w:pPr>
        <w:pStyle w:val="BodyText"/>
      </w:pPr>
      <w:r>
        <w:t xml:space="preserve">Bu kitapta sunulan 19 tabanlı kodlama sisteminin en önemli noktası, Müslümanların kullandığı Kuran metnini, tek bir harfini bile değiştirmeden veya dokunmadan kullanmamdır. Bu nokta, daha önce Kuran’ın bazı kısımlarını değiştirerek</w:t>
      </w:r>
      <w:r>
        <w:t xml:space="preserve"> </w:t>
      </w:r>
      <w:r>
        <w:t xml:space="preserve">‘</w:t>
      </w:r>
      <w:r>
        <w:t xml:space="preserve">yapay</w:t>
      </w:r>
      <w:r>
        <w:t xml:space="preserve">’</w:t>
      </w:r>
      <w:r>
        <w:t xml:space="preserve"> </w:t>
      </w:r>
      <w:r>
        <w:t xml:space="preserve">bir 19 sistemi iddiasında bulunan (R. Khalifa ve takipçileri tarafından) ve bu nedenle 19 tabanlı kodlama sistem iddialarını bilen hemen hemen tüm Müslümanların önyargıları olduğu ve Kuran metninin 19 tabanlı kodlama sistem iddialarından uzak durduğu için tekrar tekrar vurgulanması önemlidir.</w:t>
      </w:r>
    </w:p>
    <w:p>
      <w:pPr>
        <w:pStyle w:val="BodyText"/>
      </w:pPr>
      <w:r>
        <w:t xml:space="preserve">Ana konuya geri dönersek, varsayılan olarak bölünebilirlik testini uygularız ve başarı elde etme olasılığı 1/19’dur. Genel sistemin olasılığını yaklaşık olarak hesaplamak için Binom testini kullanacağım. Ayrıca, çoğu delilin birbirine bağlı olduğunu ve beklenen kesin olasılığın daha düşük olacağını unutmayın.</w:t>
      </w:r>
    </w:p>
    <w:bookmarkEnd w:id="58"/>
    <w:bookmarkEnd w:id="59"/>
    <w:bookmarkStart w:id="62" w:name="TablesNumbersall"/>
    <w:p>
      <w:pPr>
        <w:pStyle w:val="Heading3"/>
      </w:pPr>
      <w:r>
        <w:rPr>
          <w:rStyle w:val="SectionNumber"/>
        </w:rPr>
        <w:t xml:space="preserve">3.2.2</w:t>
      </w:r>
      <w:r>
        <w:tab/>
      </w:r>
      <w:r>
        <w:t xml:space="preserve">Kullanılacak Sayıların Tabloları</w:t>
      </w:r>
    </w:p>
    <w:p>
      <w:pPr>
        <w:pStyle w:val="FirstParagraph"/>
      </w:pPr>
      <w:r>
        <w:t xml:space="preserve">Aşağıdakiler, hem tüm hem de numaralandırılmış ayetlerde metnin her kategorisinin ayet bazında toplam sayılarını gösteren iki tablodur. Bu her iki kategori sayılarını delillerde kullanacağ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ayetlerinin tablo başlığı."</w:t>
      </w:r>
      <w:r>
        <w:rPr>
          <w:rStyle w:val="NormalTok"/>
        </w:rPr>
        <w:t xml:space="preserve">)</w:t>
      </w:r>
    </w:p>
    <w:p>
      <w:pPr>
        <w:pStyle w:val="TableCaption"/>
      </w:pPr>
      <w:bookmarkStart w:id="60" w:name="tab:unnamed-chunk-21"/>
      <w:bookmarkEnd w:id="60"/>
      <w:r>
        <w:t xml:space="preserve">Table 3.3: Kuran’ın tüm ayetlerinin tablo başlığı.</w:t>
      </w:r>
    </w:p>
    <w:tbl>
      <w:tblPr>
        <w:tblStyle w:val="Table"/>
        <w:tblW w:type="auto" w:w="0"/>
        <w:tblLook w:firstRow="1" w:lastRow="0" w:firstColumn="0" w:lastColumn="0" w:noHBand="0" w:noVBand="0" w:val="0020"/>
        <w:jc w:val="start"/>
        <w:tblCaption w:val="Table 3.3: Kuran’ın tüm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andırılmış ayetlerinin tablo başlığı."</w:t>
      </w:r>
      <w:r>
        <w:rPr>
          <w:rStyle w:val="NormalTok"/>
        </w:rPr>
        <w:t xml:space="preserve">)</w:t>
      </w:r>
    </w:p>
    <w:p>
      <w:pPr>
        <w:pStyle w:val="TableCaption"/>
      </w:pPr>
      <w:bookmarkStart w:id="61" w:name="tab:unnamed-chunk-21"/>
      <w:bookmarkEnd w:id="61"/>
      <w:r>
        <w:t xml:space="preserve">Table 3.3: Kuran’ın numaralandırılmış ayetlerinin tablo başlığı.</w:t>
      </w:r>
    </w:p>
    <w:tbl>
      <w:tblPr>
        <w:tblStyle w:val="Table"/>
        <w:tblW w:type="auto" w:w="0"/>
        <w:tblLook w:firstRow="1" w:lastRow="0" w:firstColumn="0" w:lastColumn="0" w:noHBand="0" w:noVBand="0" w:val="0020"/>
        <w:jc w:val="start"/>
        <w:tblCaption w:val="Table 3.3: Kuran’ın numaralandırılmış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Ayet bazında metin verileri için tam dinamik tabloları Chapter</w:t>
      </w:r>
      <w:r>
        <w:t xml:space="preserve"> </w:t>
      </w:r>
      <w:r>
        <w:t xml:space="preserve">3.1.5</w:t>
      </w:r>
      <w:r>
        <w:t xml:space="preserve"> </w:t>
      </w:r>
      <w:r>
        <w:t xml:space="preserve">bölümünde zaten sağladım. İçeriklerini hatırlatmak için burada onların baş kısımlarını sundum.</w:t>
      </w:r>
    </w:p>
    <w:p>
      <w:pPr>
        <w:pStyle w:val="BodyText"/>
      </w:pPr>
      <w:r>
        <w:t xml:space="preserve">Aşağıdakiler, numaralandırılmış ayetlerde metnin her kategorisinin bölüm bazında toplam sayılarını gösteren iki tablodur. Yani, bunlar bölüm seviyesi veri tablolarıdır.</w:t>
      </w:r>
    </w:p>
    <w:p>
      <w:pPr>
        <w:pStyle w:val="SourceCode"/>
      </w:pPr>
      <w:r>
        <w:rPr>
          <w:rStyle w:val="FunctionTok"/>
        </w:rPr>
        <w:t xml:space="preserve">require</w:t>
      </w:r>
      <w:r>
        <w:rPr>
          <w:rStyle w:val="NormalTok"/>
        </w:rPr>
        <w:t xml:space="preserve">(data.table)</w:t>
      </w:r>
      <w:r>
        <w:br/>
      </w:r>
      <w:r>
        <w:rPr>
          <w:rStyle w:val="NormalTok"/>
        </w:rPr>
        <w:t xml:space="preserve">nQuran </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 </w:t>
      </w:r>
      <w:r>
        <w:rPr>
          <w:rStyle w:val="OtherTok"/>
        </w:rPr>
        <w:t xml:space="preserve">&lt;-</w:t>
      </w:r>
      <w:r>
        <w:rPr>
          <w:rStyle w:val="NormalTok"/>
        </w:rPr>
        <w:t xml:space="preserve"> </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6236 Ayette Her Kategorinin Bölüm Bazında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Benzer şekilde, yukarıdaki tabloya numarasız Besmele ayetlerini de dahil eden bir tablo da elde edebiliriz. İlk bölümün ilk ayetinin numaralandırılmış Basmalası ve 9. Bölümde Besmele olmaması durumlarına dikkat etmemiz gerekiyor.</w:t>
      </w:r>
    </w:p>
    <w:p>
      <w:pPr>
        <w:pStyle w:val="SourceCode"/>
      </w:pP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esmele per chapter verse into the verse counts</w:t>
      </w:r>
      <w:r>
        <w:br/>
      </w:r>
      <w:r>
        <w:rPr>
          <w:rStyle w:val="NormalTok"/>
        </w:rPr>
        <w:t xml:space="preserve">dfVCWL </w:t>
      </w:r>
      <w:r>
        <w:rPr>
          <w:rStyle w:val="OtherTok"/>
        </w:rPr>
        <w:t xml:space="preserve">&lt;-</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w:t>
      </w:r>
      <w:r>
        <w:rPr>
          <w:rStyle w:val="SpecialCharTok"/>
        </w:rPr>
        <w:t xml:space="preserve">$</w:t>
      </w:r>
      <w:r>
        <w:rPr>
          <w:rStyle w:val="NormalTok"/>
        </w:rPr>
        <w:t xml:space="preserve">Verse_sum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Tüm 6348 Ayette Her Kategorinin Bölüm Bazında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62"/>
    <w:bookmarkStart w:id="63" w:name="Rfuncs"/>
    <w:p>
      <w:pPr>
        <w:pStyle w:val="Heading3"/>
      </w:pPr>
      <w:r>
        <w:rPr>
          <w:rStyle w:val="SectionNumber"/>
        </w:rPr>
        <w:t xml:space="preserve">3.2.3</w:t>
      </w:r>
      <w:r>
        <w:tab/>
      </w:r>
      <w:r>
        <w:t xml:space="preserve">Bazı R Fonksiyonları</w:t>
      </w:r>
    </w:p>
    <w:p>
      <w:pPr>
        <w:pStyle w:val="FirstParagraph"/>
      </w:pPr>
      <w:r>
        <w:t xml:space="preserve">Bu kitapta kullanılacak bazı R fonksiyonları burada tanımlanmıştır. Teknik bir konudur ve atlamanız mümkündür.</w:t>
      </w:r>
    </w:p>
    <w:p>
      <w:pPr>
        <w:pStyle w:val="BodyText"/>
      </w:pPr>
      <w:r>
        <w:t xml:space="preserve">Bu, herhangi bir tamsayının basamaklarının toplamını hesaplamak için kullanılan fonksiyondur.</w:t>
      </w:r>
    </w:p>
    <w:p>
      <w:pPr>
        <w:pStyle w:val="SourceCode"/>
      </w:pPr>
      <w:r>
        <w:rPr>
          <w:rStyle w:val="NormalTok"/>
        </w:rPr>
        <w:t xml:space="preserve">digitsum </w:t>
      </w:r>
      <w:r>
        <w:rPr>
          <w:rStyle w:val="OtherTok"/>
        </w:rPr>
        <w:t xml:space="preserve">&lt;-</w:t>
      </w:r>
      <w:r>
        <w:rPr>
          <w:rStyle w:val="NormalTok"/>
        </w:rPr>
        <w:t xml:space="preserve"> </w:t>
      </w:r>
      <w:r>
        <w:rPr>
          <w:rStyle w:val="ControlFlowTok"/>
        </w:rPr>
        <w:t xml:space="preserve">function</w:t>
      </w:r>
      <w:r>
        <w:rPr>
          <w:rStyle w:val="NormalTok"/>
        </w:rPr>
        <w:t xml:space="preserve">(tmp_){</w:t>
      </w:r>
      <w:r>
        <w:br/>
      </w:r>
      <w:r>
        <w:rPr>
          <w:rStyle w:val="NormalTok"/>
        </w:rPr>
        <w:t xml:space="preserve">  tmp_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tmp_), </w:t>
      </w:r>
      <w:r>
        <w:rPr>
          <w:rStyle w:val="AttributeTok"/>
        </w:rPr>
        <w:t xml:space="preserve">split=</w:t>
      </w:r>
      <w:r>
        <w:rPr>
          <w:rStyle w:val="StringTok"/>
        </w:rPr>
        <w:t xml:space="preserve">""</w:t>
      </w:r>
      <w:r>
        <w:rPr>
          <w:rStyle w:val="NormalTok"/>
        </w:rPr>
        <w:t xml:space="preserve">))</w:t>
      </w:r>
      <w:r>
        <w:br/>
      </w:r>
      <w:r>
        <w:rPr>
          <w:rStyle w:val="NormalTok"/>
        </w:rPr>
        <w:t xml:space="preserve">  tmp_</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_))</w:t>
      </w:r>
      <w:r>
        <w:br/>
      </w:r>
      <w:r>
        <w:rPr>
          <w:rStyle w:val="NormalTok"/>
        </w:rPr>
        <w:t xml:space="preserve">  </w:t>
      </w:r>
      <w:r>
        <w:rPr>
          <w:rStyle w:val="FunctionTok"/>
        </w:rPr>
        <w:t xml:space="preserve">return</w:t>
      </w:r>
      <w:r>
        <w:rPr>
          <w:rStyle w:val="NormalTok"/>
        </w:rPr>
        <w:t xml:space="preserve">(tmp_)</w:t>
      </w:r>
      <w:r>
        <w:br/>
      </w:r>
      <w:r>
        <w:rPr>
          <w:rStyle w:val="NormalTok"/>
        </w:rPr>
        <w:t xml:space="preserve">}</w:t>
      </w:r>
      <w:r>
        <w:br/>
      </w:r>
      <w:r>
        <w:br/>
      </w:r>
      <w:r>
        <w:rPr>
          <w:rStyle w:val="CommentTok"/>
        </w:rPr>
        <w:t xml:space="preserve">#Example</w:t>
      </w:r>
      <w:r>
        <w:br/>
      </w:r>
      <w:r>
        <w:rPr>
          <w:rStyle w:val="FunctionTok"/>
        </w:rPr>
        <w:t xml:space="preserve">cat</w:t>
      </w:r>
      <w:r>
        <w:rPr>
          <w:rStyle w:val="NormalTok"/>
        </w:rPr>
        <w:t xml:space="preserve">(</w:t>
      </w:r>
      <w:r>
        <w:rPr>
          <w:rStyle w:val="FunctionTok"/>
        </w:rPr>
        <w:t xml:space="preserve">digitsum</w:t>
      </w:r>
      <w:r>
        <w:rPr>
          <w:rStyle w:val="NormalTok"/>
        </w:rPr>
        <w:t xml:space="preserve">(</w:t>
      </w:r>
      <w:r>
        <w:rPr>
          <w:rStyle w:val="StringTok"/>
        </w:rPr>
        <w:t xml:space="preserve">"1387"</w:t>
      </w:r>
      <w:r>
        <w:rPr>
          <w:rStyle w:val="NormalTok"/>
        </w:rPr>
        <w:t xml:space="preserve">))</w:t>
      </w:r>
    </w:p>
    <w:p>
      <w:pPr>
        <w:pStyle w:val="SourceCode"/>
      </w:pPr>
      <w:r>
        <w:rPr>
          <w:rStyle w:val="VerbatimChar"/>
        </w:rPr>
        <w:t xml:space="preserve">## 19</w:t>
      </w:r>
    </w:p>
    <w:p>
      <w:pPr>
        <w:pStyle w:val="FirstParagraph"/>
      </w:pPr>
      <w:r>
        <w:t xml:space="preserve">Some necessary R libraries:</w:t>
      </w:r>
    </w:p>
    <w:p>
      <w:pPr>
        <w:pStyle w:val="SourceCode"/>
      </w:pPr>
      <w:r>
        <w:rPr>
          <w:rStyle w:val="FunctionTok"/>
        </w:rPr>
        <w:t xml:space="preserve">library</w:t>
      </w:r>
      <w:r>
        <w:rPr>
          <w:rStyle w:val="NormalTok"/>
        </w:rPr>
        <w:t xml:space="preserve">(gmp, </w:t>
      </w:r>
      <w:r>
        <w:rPr>
          <w:rStyle w:val="AttributeTok"/>
        </w:rPr>
        <w:t xml:space="preserve">quietly =</w:t>
      </w:r>
      <w:r>
        <w:rPr>
          <w:rStyle w:val="NormalTok"/>
        </w:rPr>
        <w:t xml:space="preserve"> T)</w:t>
      </w:r>
    </w:p>
    <w:p>
      <w:pPr>
        <w:pStyle w:val="SourceCode"/>
      </w:pPr>
      <w:r>
        <w:rPr>
          <w:rStyle w:val="VerbatimChar"/>
        </w:rPr>
        <w:t xml:space="preserve">## </w:t>
      </w:r>
      <w:r>
        <w:br/>
      </w:r>
      <w:r>
        <w:rPr>
          <w:rStyle w:val="VerbatimChar"/>
        </w:rPr>
        <w:t xml:space="preserve">## Attaching package: 'gmp'</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 apply, crossprod, matrix, tcrossprod</w:t>
      </w:r>
    </w:p>
    <w:p>
      <w:pPr>
        <w:pStyle w:val="SourceCode"/>
      </w:pPr>
      <w:r>
        <w:rPr>
          <w:rStyle w:val="FunctionTok"/>
        </w:rPr>
        <w:t xml:space="preserve">library</w:t>
      </w:r>
      <w:r>
        <w:rPr>
          <w:rStyle w:val="NormalTok"/>
        </w:rPr>
        <w:t xml:space="preserve">(data.table, </w:t>
      </w:r>
      <w:r>
        <w:rPr>
          <w:rStyle w:val="AttributeTok"/>
        </w:rPr>
        <w:t xml:space="preserve">quietly =</w:t>
      </w:r>
      <w:r>
        <w:rPr>
          <w:rStyle w:val="NormalTok"/>
        </w:rPr>
        <w:t xml:space="preserve"> T)</w:t>
      </w:r>
    </w:p>
    <w:bookmarkEnd w:id="63"/>
    <w:bookmarkStart w:id="64" w:name="Abjad1Intro"/>
    <w:p>
      <w:pPr>
        <w:pStyle w:val="Heading3"/>
      </w:pPr>
      <w:r>
        <w:rPr>
          <w:rStyle w:val="SectionNumber"/>
        </w:rPr>
        <w:t xml:space="preserve">3.2.4</w:t>
      </w:r>
      <w:r>
        <w:tab/>
      </w:r>
      <w:r>
        <w:t xml:space="preserve">Sonra Kullanılacak Ebced Sayıları ve Fonksiyonları</w:t>
      </w:r>
    </w:p>
    <w:p>
      <w:pPr>
        <w:pStyle w:val="FirstParagraph"/>
      </w:pPr>
      <w:r>
        <w:t xml:space="preserve">Bu kitap çoğunlukla metnin doğal sayılarına dayanmaktadır, ancak Ebced sayılarına (Gematrical sayıları anlamına gelir) dayanmamaktadır, ancak yine de kitabın sonunda (Chapter</w:t>
      </w:r>
      <w:r>
        <w:t xml:space="preserve"> </w:t>
      </w:r>
      <w:r>
        <w:t xml:space="preserve">??</w:t>
      </w:r>
      <w:r>
        <w:t xml:space="preserve">) özellikle bazı ilginç Ebced tabanlı kodlarım var. Bu nedenle, aşağıda Ebced sayıları ve fonksiyonlarının tanıtımı yer almakta olup, bu sayılar ve fonksiyonlar, Ebced tabanlı bazı kodlarda kullanılacaktır.</w:t>
      </w:r>
    </w:p>
    <w:p>
      <w:pPr>
        <w:pStyle w:val="BodyText"/>
      </w:pPr>
      <w:r>
        <w:t xml:space="preserve">Ebced sayıları, Arap alfabesinin 28 harfine sayısal değerler atanan ondalık bir alfabeden oluşan sayı sistemidir ve Arapça’da çok eski bir gelenektir. Bu bilgiyi ve her harfin karşılık gelen Ebced sayılarını en.wikipedia.org/wiki/Abjad_numerals adresinden alıntılıyorum. Doğası gereği Roma rakamlarına benzer. Ebced sayılarının kaynağı Kuran olmadığı ve Kuran’da bu konuda herhangi bir bilgi bulunmadığı için, Ebced sayılarını kullanarak Kuran metninin 19 tabanlı kodlama sistemine derinlemesine bir metin analizi yapmaya şahsen isteksizim. Ancak, Besmele ayetinde bazı ilginç Ebced sayı tabanlı kodlama örnekleri ve erken girişimler olduğundan, yine de keşifsel analiz amacıyla bunu test etmek istedim. Çünkü, bildiğimiz tarihi Ebced sayıları doğruysa ve Ebced sayıları ile de kodlama varsa, Kuran metninde en uzak çözünürlüğe gitme fırsatımız olabilir. Aşağıdaki tabloda kullandığım metinde yer alan Arap harflerini ve bunlara karşılık gelen ebced sayılarını sunuyorum. Bu tablo henüz bir uzman tarafından incelenmedi. Aşağıdaki tablodaki sayılardan herhangi biri yanlışsa, bu kitapta sunduğum tüm Ebced temelli kodları göz ardı edin ve bunların tesadüfen gözlemlendiğini varsayın. Böyle bir durumda, bu kodlar en azından negatif kontrol, yani rastgele kod örnekleri olarak hizmet edecektir. Kısacası bu kitaptaki Ebced sayılarına dayalı kodlara temkinli yaklaşın. Bu tür Ebced temelli kodlar kitabımda çok azdır ve esasen keşifsel analiz için test edilmiştir. Bu kodları oluşturmak için sunduğum R kodları, gelecekteki araştırmalara da yardımcı olabilir. Öncelikle aşağıda Ebced sayılarını görelim:</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tokenizers)) </w:t>
      </w:r>
      <w:r>
        <w:br/>
      </w:r>
      <w:r>
        <w:rPr>
          <w:rStyle w:val="FunctionTok"/>
        </w:rPr>
        <w:t xml:space="preserve">suppressWarnings</w:t>
      </w:r>
      <w:r>
        <w:rPr>
          <w:rStyle w:val="NormalTok"/>
        </w:rPr>
        <w:t xml:space="preserve">(</w:t>
      </w:r>
      <w:r>
        <w:rPr>
          <w:rStyle w:val="FunctionTok"/>
        </w:rPr>
        <w:t xml:space="preserve">require</w:t>
      </w:r>
      <w:r>
        <w:rPr>
          <w:rStyle w:val="NormalTok"/>
        </w:rPr>
        <w:t xml:space="preserve">(stringr)) </w:t>
      </w:r>
    </w:p>
    <w:p>
      <w:pPr>
        <w:pStyle w:val="SourceCode"/>
      </w:pPr>
      <w:r>
        <w:rPr>
          <w:rStyle w:val="VerbatimChar"/>
        </w:rPr>
        <w:t xml:space="preserve">## Loading required package: stringr</w:t>
      </w:r>
    </w:p>
    <w:p>
      <w:pPr>
        <w:pStyle w:val="SourceCode"/>
      </w:pPr>
      <w:r>
        <w:rPr>
          <w:rStyle w:val="VerbatimChar"/>
        </w:rPr>
        <w:t xml:space="preserve">## </w:t>
      </w:r>
      <w:r>
        <w:br/>
      </w:r>
      <w:r>
        <w:rPr>
          <w:rStyle w:val="VerbatimChar"/>
        </w:rPr>
        <w:t xml:space="preserve">## Attaching package: 'stringr'</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word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data.table)) </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CommentTok"/>
        </w:rPr>
        <w:t xml:space="preserve">#See github.com/quran2019/Quran19/blob/master/abjads.Rda</w:t>
      </w:r>
      <w:r>
        <w:br/>
      </w:r>
      <w:r>
        <w:rPr>
          <w:rStyle w:val="FunctionTok"/>
        </w:rPr>
        <w:t xml:space="preserve">load</w:t>
      </w:r>
      <w:r>
        <w:rPr>
          <w:rStyle w:val="NormalTok"/>
        </w:rPr>
        <w:t xml:space="preserve">(</w:t>
      </w:r>
      <w:r>
        <w:rPr>
          <w:rStyle w:val="StringTok"/>
        </w:rPr>
        <w:t xml:space="preserve">"abjads2.Rdata"</w:t>
      </w:r>
      <w:r>
        <w:rPr>
          <w:rStyle w:val="NormalTok"/>
        </w:rPr>
        <w:t xml:space="preserve">) </w:t>
      </w:r>
      <w:r>
        <w:rPr>
          <w:rStyle w:val="CommentTok"/>
        </w:rPr>
        <w:t xml:space="preserve"># get this R object from the above github url.</w:t>
      </w:r>
      <w:r>
        <w:br/>
      </w:r>
      <w:r>
        <w:rPr>
          <w:rStyle w:val="NormalTok"/>
        </w:rPr>
        <w:t xml:space="preserve">dfAbjad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abjadL, abjadN2))</w:t>
      </w:r>
      <w:r>
        <w:br/>
      </w:r>
      <w:r>
        <w:rPr>
          <w:rStyle w:val="FunctionTok"/>
        </w:rPr>
        <w:t xml:space="preserve">datatable</w:t>
      </w:r>
      <w:r>
        <w:rPr>
          <w:rStyle w:val="NormalTok"/>
        </w:rPr>
        <w:t xml:space="preserve">(dfAbjads,</w:t>
      </w:r>
      <w:r>
        <w:br/>
      </w:r>
      <w:r>
        <w:rPr>
          <w:rStyle w:val="NormalTok"/>
        </w:rPr>
        <w:t xml:space="preserve">          </w:t>
      </w:r>
      <w:r>
        <w:rPr>
          <w:rStyle w:val="AttributeTok"/>
        </w:rPr>
        <w:t xml:space="preserve">caption =</w:t>
      </w:r>
      <w:r>
        <w:rPr>
          <w:rStyle w:val="NormalTok"/>
        </w:rPr>
        <w:t xml:space="preserve"> </w:t>
      </w:r>
      <w:r>
        <w:rPr>
          <w:rStyle w:val="StringTok"/>
        </w:rPr>
        <w:t xml:space="preserve">"Ebced Sayıları Her Kuran'daki Benzersiz Harf Karakteri İçi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Aşağıdaki R fonksiyonu</w:t>
      </w:r>
      <w:r>
        <w:t xml:space="preserve"> </w:t>
      </w:r>
      <w:r>
        <w:t xml:space="preserve">‘</w:t>
      </w:r>
      <w:r>
        <w:t xml:space="preserve">AbjadSeqofaWord</w:t>
      </w:r>
      <w:r>
        <w:t xml:space="preserve">’</w:t>
      </w:r>
      <w:r>
        <w:t xml:space="preserve">, bir girdi kelimesi için Ebced sayılarının dizisini üretir. Aşağıdaki fonksiyon</w:t>
      </w:r>
      <w:r>
        <w:t xml:space="preserve"> </w:t>
      </w:r>
      <w:r>
        <w:t xml:space="preserve">‘</w:t>
      </w:r>
      <w:r>
        <w:t xml:space="preserve">AbjadSeqofaWordSumValue</w:t>
      </w:r>
      <w:r>
        <w:t xml:space="preserve">’</w:t>
      </w:r>
      <w:r>
        <w:t xml:space="preserve">, fonksiyona girdi olarak verilen ayetin her kelimesinin Ebced değerini döndürür.</w:t>
      </w:r>
    </w:p>
    <w:p>
      <w:pPr>
        <w:pStyle w:val="SourceCode"/>
      </w:pPr>
      <w:r>
        <w:rPr>
          <w:rStyle w:val="DocumentationTok"/>
        </w:rPr>
        <w:t xml:space="preserve">###</w:t>
      </w:r>
      <w:r>
        <w:br/>
      </w:r>
      <w:r>
        <w:rPr>
          <w:rStyle w:val="NormalTok"/>
        </w:rPr>
        <w:t xml:space="preserve">AbjadSeqofaWord </w:t>
      </w:r>
      <w:r>
        <w:rPr>
          <w:rStyle w:val="OtherTok"/>
        </w:rPr>
        <w:t xml:space="preserve">&lt;-</w:t>
      </w:r>
      <w:r>
        <w:rPr>
          <w:rStyle w:val="NormalTok"/>
        </w:rPr>
        <w:t xml:space="preserve"> </w:t>
      </w:r>
      <w:r>
        <w:rPr>
          <w:rStyle w:val="ControlFlowTok"/>
        </w:rPr>
        <w:t xml:space="preserve">function</w:t>
      </w:r>
      <w:r>
        <w:rPr>
          <w:rStyle w:val="NormalTok"/>
        </w:rPr>
        <w:t xml:space="preserve">(word,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 =</w:t>
      </w:r>
      <w:r>
        <w:rPr>
          <w:rStyle w:val="NormalTok"/>
        </w:rPr>
        <w:t xml:space="preserve"> T) {</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Optionally removes Hamza ("ء")</w:t>
      </w:r>
      <w:r>
        <w:br/>
      </w:r>
      <w:r>
        <w:rPr>
          <w:rStyle w:val="NormalTok"/>
        </w:rPr>
        <w:t xml:space="preserve">  </w:t>
      </w:r>
      <w:r>
        <w:rPr>
          <w:rStyle w:val="ControlFlowTok"/>
        </w:rPr>
        <w:t xml:space="preserve">if</w:t>
      </w:r>
      <w:r>
        <w:rPr>
          <w:rStyle w:val="NormalTok"/>
        </w:rPr>
        <w:t xml:space="preserve"> (rmHamza) {</w:t>
      </w:r>
      <w:r>
        <w:br/>
      </w:r>
      <w:r>
        <w:rPr>
          <w:rStyle w:val="NormalTok"/>
        </w:rPr>
        <w:t xml:space="preserve">    word </w:t>
      </w:r>
      <w:r>
        <w:rPr>
          <w:rStyle w:val="OtherTok"/>
        </w:rPr>
        <w:t xml:space="preserve">&lt;-</w:t>
      </w:r>
      <w:r>
        <w:rPr>
          <w:rStyle w:val="NormalTok"/>
        </w:rPr>
        <w:t xml:space="preserve"> word[word </w:t>
      </w:r>
      <w:r>
        <w:rPr>
          <w:rStyle w:val="SpecialCharTok"/>
        </w:rPr>
        <w:t xml:space="preserve">!=</w:t>
      </w:r>
      <w:r>
        <w:rPr>
          <w:rStyle w:val="NormalTok"/>
        </w:rPr>
        <w:t xml:space="preserve"> </w:t>
      </w:r>
      <w:r>
        <w:rPr>
          <w:rStyle w:val="StringTok"/>
        </w:rPr>
        <w:t xml:space="preserve">"ء"</w:t>
      </w:r>
      <w:r>
        <w:rPr>
          <w:rStyle w:val="NormalTok"/>
        </w:rPr>
        <w:t xml:space="preserve">]</w:t>
      </w:r>
      <w:r>
        <w:br/>
      </w:r>
      <w:r>
        <w:rPr>
          <w:rStyle w:val="NormalTok"/>
        </w:rPr>
        <w:t xml:space="preserve">  }</w:t>
      </w:r>
      <w:r>
        <w:br/>
      </w:r>
      <w:r>
        <w:rPr>
          <w:rStyle w:val="NormalTok"/>
        </w:rPr>
        <w:t xml:space="preserve">  </w:t>
      </w:r>
      <w:r>
        <w:br/>
      </w:r>
      <w:r>
        <w:rPr>
          <w:rStyle w:val="NormalTok"/>
        </w:rPr>
        <w:t xml:space="preserve">  i </w:t>
      </w:r>
      <w:r>
        <w:rPr>
          <w:rStyle w:val="OtherTok"/>
        </w:rPr>
        <w:t xml:space="preserve">&lt;-</w:t>
      </w:r>
      <w:r>
        <w:rPr>
          <w:rStyle w:val="NormalTok"/>
        </w:rPr>
        <w:t xml:space="preserve"> </w:t>
      </w:r>
      <w:r>
        <w:rPr>
          <w:rStyle w:val="FunctionTok"/>
        </w:rPr>
        <w:t xml:space="preserve">match</w:t>
      </w:r>
      <w:r>
        <w:rPr>
          <w:rStyle w:val="NormalTok"/>
        </w:rPr>
        <w:t xml:space="preserve">(word, abjadL_)</w:t>
      </w:r>
      <w:r>
        <w:br/>
      </w:r>
      <w:r>
        <w:rPr>
          <w:rStyle w:val="NormalTok"/>
        </w:rPr>
        <w:t xml:space="preserve">  tmp </w:t>
      </w:r>
      <w:r>
        <w:rPr>
          <w:rStyle w:val="OtherTok"/>
        </w:rPr>
        <w:t xml:space="preserve">&lt;-</w:t>
      </w:r>
      <w:r>
        <w:rPr>
          <w:rStyle w:val="NormalTok"/>
        </w:rPr>
        <w:t xml:space="preserve"> abjadN_[i]</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br/>
      </w:r>
      <w:r>
        <w:rPr>
          <w:rStyle w:val="DocumentationTok"/>
        </w:rPr>
        <w:t xml:space="preserve">###</w:t>
      </w:r>
      <w:r>
        <w:br/>
      </w:r>
      <w:r>
        <w:rPr>
          <w:rStyle w:val="NormalTok"/>
        </w:rPr>
        <w:t xml:space="preserve">AbjadSeqofaWordSumValu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_=</w:t>
      </w:r>
      <w:r>
        <w:rPr>
          <w:rStyle w:val="NormalTok"/>
        </w:rPr>
        <w:t xml:space="preserve">T){</w:t>
      </w:r>
      <w:r>
        <w:br/>
      </w:r>
      <w:r>
        <w:rPr>
          <w:rStyle w:val="NormalTok"/>
        </w:rPr>
        <w:t xml:space="preserve">  </w:t>
      </w:r>
      <w:r>
        <w:rPr>
          <w:rStyle w:val="CommentTok"/>
        </w:rPr>
        <w:t xml:space="preserve"># Kullanım: Ayet girilir. Her bir kelimenin harflerine karşılık gelen ebced sayılarının toplamından oluşan kelime için ebced sayıları bir ayet için üretilir.</w:t>
      </w:r>
      <w:r>
        <w:br/>
      </w:r>
      <w:r>
        <w:rPr>
          <w:rStyle w:val="NormalTok"/>
        </w:rPr>
        <w:t xml:space="preserve">  </w:t>
      </w:r>
      <w:r>
        <w:rPr>
          <w:rStyle w:val="CommentTok"/>
        </w:rPr>
        <w:t xml:space="preserve"># AbjadSeqofaWordSumValue(unQuran$text[1])</w:t>
      </w:r>
      <w:r>
        <w:br/>
      </w:r>
      <w:r>
        <w:rPr>
          <w:rStyle w:val="NormalTok"/>
        </w:rPr>
        <w:t xml:space="preserve">  </w:t>
      </w:r>
      <w:r>
        <w:rPr>
          <w:rStyle w:val="CommentTok"/>
        </w:rPr>
        <w:t xml:space="preserve"># Besmele ayeti örnek sonuç: "102" "66"  "329" "289"</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i1] </w:t>
      </w:r>
      <w:r>
        <w:rPr>
          <w:rStyle w:val="OtherTok"/>
        </w:rPr>
        <w:t xml:space="preserve">&lt;-</w:t>
      </w:r>
      <w:r>
        <w:rPr>
          <w:rStyle w:val="FunctionTok"/>
        </w:rPr>
        <w:t xml:space="preserve">sum</w:t>
      </w:r>
      <w:r>
        <w:rPr>
          <w:rStyle w:val="NormalTok"/>
        </w:rPr>
        <w:t xml:space="preserve">(</w:t>
      </w:r>
      <w:r>
        <w:rPr>
          <w:rStyle w:val="FunctionTok"/>
        </w:rPr>
        <w:t xml:space="preserve">AbjadSeqofaWord</w:t>
      </w:r>
      <w:r>
        <w:rPr>
          <w:rStyle w:val="NormalTok"/>
        </w:rPr>
        <w:t xml:space="preserve">(tmp[i1],abjadL_, </w:t>
      </w:r>
      <w:r>
        <w:br/>
      </w:r>
      <w:r>
        <w:rPr>
          <w:rStyle w:val="NormalTok"/>
        </w:rPr>
        <w:t xml:space="preserve">                                  abjadN_, </w:t>
      </w:r>
      <w:r>
        <w:rPr>
          <w:rStyle w:val="AttributeTok"/>
        </w:rPr>
        <w:t xml:space="preserve">rmHamza =</w:t>
      </w:r>
      <w:r>
        <w:rPr>
          <w:rStyle w:val="NormalTok"/>
        </w:rPr>
        <w:t xml:space="preserve"> rmHamza_))</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r>
        <w:br/>
      </w:r>
      <w:r>
        <w:rPr>
          <w:rStyle w:val="NormalTok"/>
        </w:rPr>
        <w:t xml:space="preserve">AbjadSeqofwordsperVers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rev_=</w:t>
      </w:r>
      <w:r>
        <w:rPr>
          <w:rStyle w:val="ConstantTok"/>
        </w:rPr>
        <w:t xml:space="preserve">TRUE</w:t>
      </w:r>
      <w:r>
        <w:rPr>
          <w:rStyle w:val="NormalTok"/>
        </w:rPr>
        <w:t xml:space="preserve">, </w:t>
      </w:r>
      <w:r>
        <w:rPr>
          <w:rStyle w:val="AttributeTok"/>
        </w:rPr>
        <w:t xml:space="preserve">rmHamza_ =</w:t>
      </w:r>
      <w:r>
        <w:rPr>
          <w:rStyle w:val="NormalTok"/>
        </w:rPr>
        <w:t xml:space="preserve"> T,</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w:t>
      </w:r>
      <w:r>
        <w:br/>
      </w:r>
      <w:r>
        <w:rPr>
          <w:rStyle w:val="NormalTok"/>
        </w:rPr>
        <w:t xml:space="preserve">  </w:t>
      </w:r>
      <w:r>
        <w:rPr>
          <w:rStyle w:val="CommentTok"/>
        </w:rPr>
        <w:t xml:space="preserve">#Kullanım: Ayetlerdeki harflerin her biri ebced rakamları ile seçili sıraya göre değiştirilmiştir.</w:t>
      </w:r>
      <w:r>
        <w:br/>
      </w:r>
      <w:r>
        <w:rPr>
          <w:rStyle w:val="NormalTok"/>
        </w:rPr>
        <w:t xml:space="preserve">  </w:t>
      </w:r>
      <w:r>
        <w:rPr>
          <w:rStyle w:val="CommentTok"/>
        </w:rPr>
        <w:t xml:space="preserve">#AbjadSeqofwordsperVerse(unQuran$text[1]) # Basmala</w:t>
      </w:r>
      <w:r>
        <w:br/>
      </w:r>
      <w:r>
        <w:rPr>
          <w:rStyle w:val="NormalTok"/>
        </w:rPr>
        <w:t xml:space="preserve">  </w:t>
      </w:r>
      <w:r>
        <w:rPr>
          <w:rStyle w:val="CommentTok"/>
        </w:rPr>
        <w:t xml:space="preserve">#Besmele ayeti örnek sonuç:</w:t>
      </w:r>
      <w:r>
        <w:br/>
      </w:r>
      <w:r>
        <w:rPr>
          <w:rStyle w:val="NormalTok"/>
        </w:rPr>
        <w:t xml:space="preserve">  </w:t>
      </w:r>
      <w:r>
        <w:rPr>
          <w:rStyle w:val="CommentTok"/>
        </w:rPr>
        <w:t xml:space="preserve">#"40602"       "530301"      "50408200301" "40108200301"</w:t>
      </w:r>
      <w:r>
        <w:br/>
      </w:r>
      <w:r>
        <w:rPr>
          <w:rStyle w:val="NormalTok"/>
        </w:rPr>
        <w:t xml:space="preserve">  </w:t>
      </w:r>
      <w:r>
        <w:rPr>
          <w:rStyle w:val="CommentTok"/>
        </w:rPr>
        <w:t xml:space="preserve">#use rev function to have them in Arabic order.</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ntrolFlowTok"/>
        </w:rPr>
        <w:t xml:space="preserve">if</w:t>
      </w:r>
      <w:r>
        <w:rPr>
          <w:rStyle w:val="NormalTok"/>
        </w:rPr>
        <w:t xml:space="preserve">(rev_</w:t>
      </w:r>
      <w:r>
        <w:rPr>
          <w:rStyle w:val="SpecialCharTok"/>
        </w:rPr>
        <w:t xml:space="preserve">==</w:t>
      </w:r>
      <w:r>
        <w:rPr>
          <w:rStyle w:val="ConstantTok"/>
        </w:rPr>
        <w:t xml:space="preserve">TRUE</w:t>
      </w:r>
      <w:r>
        <w:rPr>
          <w:rStyle w:val="NormalTok"/>
        </w:rPr>
        <w:t xml:space="preserve">){</w:t>
      </w:r>
      <w:r>
        <w:br/>
      </w:r>
      <w:r>
        <w:rPr>
          <w:rStyle w:val="NormalTok"/>
        </w:rPr>
        <w:t xml:space="preserve">      tmp2</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aWord</w:t>
      </w:r>
      <w:r>
        <w:rPr>
          <w:rStyle w:val="NormalTok"/>
        </w:rPr>
        <w:t xml:space="preserve">(tmp[i1],abjadL_,</w:t>
      </w:r>
      <w:r>
        <w:br/>
      </w:r>
      <w:r>
        <w:rPr>
          <w:rStyle w:val="NormalTok"/>
        </w:rPr>
        <w:t xml:space="preserve">                                 abjadN_, </w:t>
      </w:r>
      <w:r>
        <w:rPr>
          <w:rStyle w:val="AttributeTok"/>
        </w:rPr>
        <w:t xml:space="preserve">rmHamza =</w:t>
      </w:r>
      <w:r>
        <w:rPr>
          <w:rStyle w:val="NormalTok"/>
        </w:rPr>
        <w:t xml:space="preserve"> rmHamza_)) </w:t>
      </w:r>
      <w:r>
        <w:rPr>
          <w:rStyle w:val="CommentTok"/>
        </w:rPr>
        <w:t xml:space="preserve">#rev for Arabic</w:t>
      </w:r>
      <w:r>
        <w:br/>
      </w:r>
      <w:r>
        <w:rPr>
          <w:rStyle w:val="NormalTok"/>
        </w:rPr>
        <w:t xml:space="preserve">    }</w:t>
      </w:r>
      <w:r>
        <w:rPr>
          <w:rStyle w:val="ControlFlowTok"/>
        </w:rPr>
        <w:t xml:space="preserve">else</w:t>
      </w:r>
      <w:r>
        <w:rPr>
          <w:rStyle w:val="NormalTok"/>
        </w:rPr>
        <w:t xml:space="preserve">{ tmp2</w:t>
      </w:r>
      <w:r>
        <w:rPr>
          <w:rStyle w:val="OtherTok"/>
        </w:rPr>
        <w:t xml:space="preserve">&lt;-</w:t>
      </w:r>
      <w:r>
        <w:rPr>
          <w:rStyle w:val="NormalTok"/>
        </w:rPr>
        <w:t xml:space="preserve"> </w:t>
      </w:r>
      <w:r>
        <w:rPr>
          <w:rStyle w:val="FunctionTok"/>
        </w:rPr>
        <w:t xml:space="preserve">AbjadSeqofaWord</w:t>
      </w:r>
      <w:r>
        <w:rPr>
          <w:rStyle w:val="NormalTok"/>
        </w:rPr>
        <w:t xml:space="preserve">(tmp[i1],abjadL_, abjadN_, </w:t>
      </w:r>
      <w:r>
        <w:rPr>
          <w:rStyle w:val="AttributeTok"/>
        </w:rPr>
        <w:t xml:space="preserve">rmHamza =</w:t>
      </w:r>
      <w:r>
        <w:rPr>
          <w:rStyle w:val="NormalTok"/>
        </w:rPr>
        <w:t xml:space="preserve"> rmHamza_) }</w:t>
      </w:r>
      <w:r>
        <w:br/>
      </w:r>
      <w:r>
        <w:rPr>
          <w:rStyle w:val="NormalTok"/>
        </w:rPr>
        <w:t xml:space="preserve">    tmp[i1] </w:t>
      </w:r>
      <w:r>
        <w:rPr>
          <w:rStyle w:val="OtherTok"/>
        </w:rPr>
        <w:t xml:space="preserve">&lt;-</w:t>
      </w:r>
      <w:r>
        <w:rPr>
          <w:rStyle w:val="FunctionTok"/>
        </w:rPr>
        <w:t xml:space="preserve">paste0</w:t>
      </w:r>
      <w:r>
        <w:rPr>
          <w:rStyle w:val="NormalTok"/>
        </w:rPr>
        <w:t xml:space="preserve">(tmp2,</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rPr>
          <w:rStyle w:val="DocumentationTok"/>
        </w:rPr>
        <w:t xml:space="preserve">###</w:t>
      </w:r>
    </w:p>
    <w:bookmarkEnd w:id="64"/>
    <w:bookmarkStart w:id="65" w:name="CountersInit"/>
    <w:p>
      <w:pPr>
        <w:pStyle w:val="Heading3"/>
      </w:pPr>
      <w:r>
        <w:rPr>
          <w:rStyle w:val="SectionNumber"/>
        </w:rPr>
        <w:t xml:space="preserve">3.2.5</w:t>
      </w:r>
      <w:r>
        <w:tab/>
      </w:r>
      <w:r>
        <w:t xml:space="preserve">Olasılık Hesaplamaları İçin Sayacın Sıfırlanması</w:t>
      </w:r>
    </w:p>
    <w:p>
      <w:pPr>
        <w:pStyle w:val="FirstParagraph"/>
      </w:pPr>
      <w:r>
        <w:t xml:space="preserve">Son olarak, 19 tabanlı kodlamaları sunmaya başlamadan önce, burada iki küresel sayacı başlatıyorum. Bu kitapta gözlemlediğimiz başarıların ve toplam deneme sayısının kaç olduğunu saymak için bunları kullanacağım. Kodları sundukça, test edilen kodların her başarısını ve toplam deneme sayısını küresel sayaca ekleyeceğim ve kitabın sonunda genel sistem olayını gözlemleme olasılığını yaklaşık olarak hesaplamak için bunları kullanacağız.</w:t>
      </w:r>
    </w:p>
    <w:p>
      <w:pPr>
        <w:pStyle w:val="SourceCode"/>
      </w:pPr>
      <w:r>
        <w:rPr>
          <w:rStyle w:val="NormalTok"/>
        </w:rPr>
        <w:t xml:space="preserve">global_tested_nums </w:t>
      </w:r>
      <w:r>
        <w:rPr>
          <w:rStyle w:val="OtherTok"/>
        </w:rPr>
        <w:t xml:space="preserve">&lt;-</w:t>
      </w:r>
      <w:r>
        <w:rPr>
          <w:rStyle w:val="NormalTok"/>
        </w:rPr>
        <w:t xml:space="preserve"> </w:t>
      </w:r>
      <w:r>
        <w:rPr>
          <w:rStyle w:val="DecValTok"/>
        </w:rPr>
        <w:t xml:space="preserve">0</w:t>
      </w:r>
      <w:r>
        <w:br/>
      </w:r>
      <w:r>
        <w:rPr>
          <w:rStyle w:val="NormalTok"/>
        </w:rPr>
        <w:t xml:space="preserve">global_success_nums </w:t>
      </w:r>
      <w:r>
        <w:rPr>
          <w:rStyle w:val="OtherTok"/>
        </w:rPr>
        <w:t xml:space="preserve">&lt;-</w:t>
      </w:r>
      <w:r>
        <w:rPr>
          <w:rStyle w:val="NormalTok"/>
        </w:rPr>
        <w:t xml:space="preserve"> </w:t>
      </w:r>
      <w:r>
        <w:rPr>
          <w:rStyle w:val="DecValTok"/>
        </w:rPr>
        <w:t xml:space="preserve">0</w:t>
      </w:r>
    </w:p>
    <w:p>
      <w:pPr>
        <w:pStyle w:val="FirstParagraph"/>
      </w:pPr>
      <w:r>
        <w:t xml:space="preserve">Bağımsız deneme gruplarının sayısını saymak için ek bir küresel sayacı ekleyeceğim. Farklı ilgili 19 tabanlı sistem gruplarını gözlemleyeceğiz ve genel olay olasılığına bakarken, bu sayıyı kullanarak</w:t>
      </w:r>
      <w:r>
        <w:t xml:space="preserve"> </w:t>
      </w:r>
      <w:r>
        <w:rPr>
          <w:iCs/>
          <w:i/>
        </w:rPr>
        <w:t xml:space="preserve">çoklu test düzeltmesi</w:t>
      </w:r>
      <w:r>
        <w:t xml:space="preserve"> </w:t>
      </w:r>
      <w:r>
        <w:t xml:space="preserve">yapmak için kullanabiliriz. Bu işlem, sadece istatistik bilgisine sahip okuyucular için anlamlıdır ve diğerlerinin bununla ilgili endişelenmesine gerek yoktur. Temelde, bu, genel olasılığı düzeltecek ve daha muhafazakar ve güvenilir hale getirecektir.</w:t>
      </w:r>
    </w:p>
    <w:p>
      <w:pPr>
        <w:pStyle w:val="SourceCode"/>
      </w:pPr>
      <w:r>
        <w:rPr>
          <w:rStyle w:val="NormalTok"/>
        </w:rPr>
        <w:t xml:space="preserve">global_tested_groups_nums </w:t>
      </w:r>
      <w:r>
        <w:rPr>
          <w:rStyle w:val="OtherTok"/>
        </w:rPr>
        <w:t xml:space="preserve">&lt;-</w:t>
      </w:r>
      <w:r>
        <w:rPr>
          <w:rStyle w:val="NormalTok"/>
        </w:rPr>
        <w:t xml:space="preserve"> </w:t>
      </w:r>
      <w:r>
        <w:rPr>
          <w:rStyle w:val="DecValTok"/>
        </w:rPr>
        <w:t xml:space="preserve">0</w:t>
      </w:r>
    </w:p>
    <w:p>
      <w:pPr>
        <w:pStyle w:val="FirstParagraph"/>
      </w:pPr>
      <w:r>
        <w:t xml:space="preserve">Ayrıca, tüm çift ve tek kodlama örüntülerine dayalı delillerin olasılığını ayrı ayrı hesaplamak için aşağıdaki özel sayaçları da başlatıyorum.</w:t>
      </w:r>
    </w:p>
    <w:p>
      <w:pPr>
        <w:pStyle w:val="SourceCode"/>
      </w:pPr>
      <w:r>
        <w:rPr>
          <w:rStyle w:val="CommentTok"/>
        </w:rPr>
        <w:t xml:space="preserve"># Çift ve tek kodlama sayaçları başlatıldı</w:t>
      </w:r>
      <w:r>
        <w:br/>
      </w:r>
      <w:r>
        <w:rPr>
          <w:rStyle w:val="NormalTok"/>
        </w:rPr>
        <w:t xml:space="preserve">evenodd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evenodd_success_nums </w:t>
      </w:r>
      <w:r>
        <w:rPr>
          <w:rStyle w:val="OtherTok"/>
        </w:rPr>
        <w:t xml:space="preserve">&lt;-</w:t>
      </w:r>
      <w:r>
        <w:rPr>
          <w:rStyle w:val="NormalTok"/>
        </w:rPr>
        <w:t xml:space="preserve"> </w:t>
      </w:r>
      <w:r>
        <w:rPr>
          <w:rStyle w:val="DecValTok"/>
        </w:rPr>
        <w:t xml:space="preserve">0</w:t>
      </w:r>
    </w:p>
    <w:p>
      <w:pPr>
        <w:pStyle w:val="FirstParagraph"/>
      </w:pPr>
      <w:r>
        <w:t xml:space="preserve">Chapter</w:t>
      </w:r>
      <w:r>
        <w:t xml:space="preserve"> </w:t>
      </w:r>
      <w:r>
        <w:t xml:space="preserve">4.1.2</w:t>
      </w:r>
      <w:r>
        <w:t xml:space="preserve">’deki anahtar kodlama örüntülerinin ve El-Fatiha’ya dayalı kodlama örüntülerinin tüm delillerinin olasılığını hesaplamak için, tüm denemeleri ve başarıları saymak ve hem El-Fatiha’ya dayalı delillerin hem de bu kitabın sonunda genel olasılığını hesaplamak için aşağıdaki özel sayaçları da başlatıyorum.</w:t>
      </w:r>
    </w:p>
    <w:p>
      <w:pPr>
        <w:pStyle w:val="SourceCode"/>
      </w:pPr>
      <w:r>
        <w:rPr>
          <w:rStyle w:val="CommentTok"/>
        </w:rPr>
        <w:t xml:space="preserve"># El-Fatiha'ya dayalı kodlama sayaçları başlatıldı</w:t>
      </w:r>
      <w:r>
        <w:br/>
      </w:r>
      <w:r>
        <w:rPr>
          <w:rStyle w:val="NormalTok"/>
        </w:rPr>
        <w:t xml:space="preserve">alFatihah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alFatihah_success_nums </w:t>
      </w:r>
      <w:r>
        <w:rPr>
          <w:rStyle w:val="OtherTok"/>
        </w:rPr>
        <w:t xml:space="preserve">&lt;-</w:t>
      </w:r>
      <w:r>
        <w:rPr>
          <w:rStyle w:val="NormalTok"/>
        </w:rPr>
        <w:t xml:space="preserve"> </w:t>
      </w:r>
      <w:r>
        <w:rPr>
          <w:rStyle w:val="DecValTok"/>
        </w:rPr>
        <w:t xml:space="preserve">0</w:t>
      </w:r>
      <w:r>
        <w:br/>
      </w:r>
      <w:r>
        <w:rPr>
          <w:rStyle w:val="CommentTok"/>
        </w:rPr>
        <w:t xml:space="preserve"># Tüm anahtar kodlama örüntüleri için sayaçlar başlatıldı</w:t>
      </w:r>
      <w:r>
        <w:br/>
      </w:r>
      <w:r>
        <w:rPr>
          <w:rStyle w:val="NormalTok"/>
        </w:rPr>
        <w:t xml:space="preserve">key_codings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key_codings_success_nums </w:t>
      </w:r>
      <w:r>
        <w:rPr>
          <w:rStyle w:val="OtherTok"/>
        </w:rPr>
        <w:t xml:space="preserve">&lt;-</w:t>
      </w:r>
      <w:r>
        <w:rPr>
          <w:rStyle w:val="NormalTok"/>
        </w:rPr>
        <w:t xml:space="preserve"> </w:t>
      </w:r>
      <w:r>
        <w:rPr>
          <w:rStyle w:val="DecValTok"/>
        </w:rPr>
        <w:t xml:space="preserve">0</w:t>
      </w:r>
    </w:p>
    <w:bookmarkEnd w:id="65"/>
    <w:bookmarkEnd w:id="66"/>
    <w:bookmarkEnd w:id="67"/>
    <w:bookmarkStart w:id="134" w:name="KeyCodingsBased"/>
    <w:p>
      <w:pPr>
        <w:pStyle w:val="Heading1"/>
      </w:pPr>
      <w:r>
        <w:rPr>
          <w:rStyle w:val="SectionNumber"/>
        </w:rPr>
        <w:t xml:space="preserve">4</w:t>
      </w:r>
      <w:r>
        <w:tab/>
      </w:r>
      <w:r>
        <w:t xml:space="preserve">Kuran’ın Tam Metni Üzerinde Anahtar Kodlama Örüntülerine Dayalı 19 Sistemi</w:t>
      </w:r>
    </w:p>
    <w:p>
      <w:pPr>
        <w:pStyle w:val="FirstParagraph"/>
      </w:pPr>
      <w:r>
        <w:t xml:space="preserve">Bu bölümde sunulan kodlama delilleri,</w:t>
      </w:r>
      <w:r>
        <w:t xml:space="preserve"> </w:t>
      </w:r>
      <w:r>
        <w:rPr>
          <w:bCs/>
          <w:b/>
        </w:rPr>
        <w:t xml:space="preserve">anahtar kodlama örüntülerine</w:t>
      </w:r>
      <w:r>
        <w:t xml:space="preserve"> </w:t>
      </w:r>
      <w:r>
        <w:t xml:space="preserve">dayanmaktadır. Allah’ın, Kuran’ın tam metninin temel ama en önemli kısımlarına, kolayca gözlemleyebileceğimiz ve kullanabileceğimiz anahtar kodlama örüntüleri yerleştirmiş olabileceğini varsaydım. Kuran’ın tam metnindeki anahtar kodlama örüntülerini uygulayarak, Kuran’ın tam metnindeki 19 Sistemini kolayca keşfedebiliriz. Bu örüntüleri, evin kapısının yanında bir anahtar bırakılmış gibi düşündüğüm için</w:t>
      </w:r>
      <w:r>
        <w:t xml:space="preserve"> </w:t>
      </w:r>
      <w:r>
        <w:rPr>
          <w:iCs/>
          <w:i/>
        </w:rPr>
        <w:t xml:space="preserve">anahtar kodlama örüntüleri</w:t>
      </w:r>
      <w:r>
        <w:t xml:space="preserve"> </w:t>
      </w:r>
      <w:r>
        <w:t xml:space="preserve">olarak adlandırdım. Kuran bir mesajdır ve eğer Allah bu mesajın üzerine 19 tabanlı bir kodlama sistemi yerleştirmişse, biz alıcılar olarak, üzerinde bozulmamış bir mesaj kodlama sistemi gözlemleyerek mesajın bozulup bozulmadığını bilimsel olarak test edebiliriz. Eğer bu durum geçerliyse, Allah’ın metnin girişinde veya Kuran’ın tam metnine hızlıca bakıldığında gözümüze kolayca çarpabilecek bazı basit anahtar kodlamalar bırakmış olabileceğini varsaydım. Böyle bir yaklaşımı aklımda tutarak 19 Sistemi keşfettim ve bu ana bölüm, Bölüm</w:t>
      </w:r>
      <w:r>
        <w:t xml:space="preserve"> </w:t>
      </w:r>
      <w:r>
        <w:t xml:space="preserve">4</w:t>
      </w:r>
      <w:r>
        <w:t xml:space="preserve">’de sunuyorum.</w:t>
      </w:r>
    </w:p>
    <w:p>
      <w:pPr>
        <w:pStyle w:val="BodyText"/>
      </w:pPr>
      <w:r>
        <w:t xml:space="preserve">Tüm anahtar kodlama örüntüsüne dayalı deliller sistemin önemli bir parçasıdır, ancak bu kitabın</w:t>
      </w:r>
      <w:r>
        <w:t xml:space="preserve"> </w:t>
      </w:r>
      <w:r>
        <w:rPr>
          <w:bCs/>
          <w:b/>
        </w:rPr>
        <w:t xml:space="preserve">Ana 19 Sistemi</w:t>
      </w:r>
      <w:r>
        <w:t xml:space="preserve"> </w:t>
      </w:r>
      <w:r>
        <w:t xml:space="preserve">olarak adlandırdığım bölüm, anahtar kodlama örüntüsüne dayalı delillerüzerine kuruludur ve harf bilgisi içermez, çünkü bu onları farklı metin yazım stillerine karşı daha az duyarlı ve daha evrensel yapar.</w:t>
      </w:r>
    </w:p>
    <w:p>
      <w:pPr>
        <w:pStyle w:val="BodyText"/>
      </w:pPr>
      <w:r>
        <w:rPr>
          <w:bCs/>
          <w:b/>
        </w:rPr>
        <w:t xml:space="preserve">Anahtar Kodlama Örüntüleri Nasıl Uygulanır:</w:t>
      </w:r>
    </w:p>
    <w:p>
      <w:pPr>
        <w:pStyle w:val="BodyText"/>
      </w:pPr>
      <w:r>
        <w:t xml:space="preserve">Eğer bulunan anahtar kodlama modeli, bölüm bilgisine dayanıyorsa, o zaman metnin bölüm düzeyindeki verilerine uygulanır. Eğer anahtar kodlama modelinin hangi metin türünde (6348 veya 6236) gözlemlendiği açıksa, o zaman o belirli metin türüne uygulanır. Eğer anahtar kodlama modeli bir ayete dayanıyorsa, ancak ayet anlamında açıkça bölümden (sure) bahsediyorsa, o zaman yine anahtar kodlama modelini bölüm düzeyindeki verilere uygularız. 10:38 ayeti (</w:t>
      </w:r>
      <w:r>
        <w:t xml:space="preserve">“</w:t>
      </w:r>
      <w:r>
        <w:t xml:space="preserve">… O zaman onun benzeri bir sure getirin …</w:t>
      </w:r>
      <w:r>
        <w:t xml:space="preserve">”</w:t>
      </w:r>
      <w:r>
        <w:t xml:space="preserve">) bu duruma bir örnektir.</w:t>
      </w:r>
    </w:p>
    <w:p>
      <w:pPr>
        <w:pStyle w:val="BodyText"/>
      </w:pPr>
      <w:r>
        <w:t xml:space="preserve">Eğer anahtar kodlama modeli bir ayete (bölümden bahsetmeyen) dayanıyorsa, o zaman Kuran’ın ayet düzeyindeki verilerine, her iki metin türü (6348 ve 6236) kullanılarak uygulanır. Eğer anahtar kodlama modelinin metin türü açıksa, o zaman aynı metin türüne (6348 veya 6236) uygularız.</w:t>
      </w:r>
    </w:p>
    <w:p>
      <w:pPr>
        <w:pStyle w:val="BodyText"/>
      </w:pPr>
      <w:r>
        <w:t xml:space="preserve">Ayrıca, anahtar kodlamaya dayalı delil kodlarının takip eden çift tek kodlama denemeleri de aynı metin türünde (6348 veya 6236) test edilmelidir.</w:t>
      </w:r>
    </w:p>
    <w:p>
      <w:pPr>
        <w:pStyle w:val="BodyText"/>
      </w:pPr>
      <w:r>
        <w:rPr>
          <w:bCs/>
          <w:b/>
        </w:rPr>
        <w:t xml:space="preserve">Anahtar Kodlama Örüntülerini Araştırılacak Yerler:</w:t>
      </w:r>
    </w:p>
    <w:p>
      <w:pPr>
        <w:pStyle w:val="BodyText"/>
      </w:pPr>
      <w:r>
        <w:rPr>
          <w:bCs/>
          <w:b/>
        </w:rPr>
        <w:t xml:space="preserve">1. (İlk Sure, el-Fatiha)</w:t>
      </w:r>
    </w:p>
    <w:p>
      <w:pPr>
        <w:pStyle w:val="BodyText"/>
      </w:pPr>
      <w:r>
        <w:t xml:space="preserve">Anahtar kodlama örüntülerini araştırmak için ilk bakılacak yer, Kuran’ın en ünlü bölümü olan Fatiha’dır. Fatiha, 7 ayetten oluşan kısa bir bölümdür ve hemen hemen tüm Müslümanlar tarafından ezberlenmiştir, çünkü her gün beş kez kılınan zorunlu namazlarda okunması gerektiği düşünülür. Fatiha,</w:t>
      </w:r>
      <w:r>
        <w:t xml:space="preserve"> </w:t>
      </w:r>
      <w:r>
        <w:t xml:space="preserve">“</w:t>
      </w:r>
      <w:r>
        <w:t xml:space="preserve">Açan</w:t>
      </w:r>
      <w:r>
        <w:t xml:space="preserve">”</w:t>
      </w:r>
      <w:r>
        <w:t xml:space="preserve"> </w:t>
      </w:r>
      <w:r>
        <w:t xml:space="preserve">veya</w:t>
      </w:r>
      <w:r>
        <w:t xml:space="preserve"> </w:t>
      </w:r>
      <w:r>
        <w:t xml:space="preserve">“</w:t>
      </w:r>
      <w:r>
        <w:t xml:space="preserve">Açılış</w:t>
      </w:r>
      <w:r>
        <w:t xml:space="preserve">”</w:t>
      </w:r>
      <w:r>
        <w:t xml:space="preserve"> </w:t>
      </w:r>
      <w:r>
        <w:t xml:space="preserve">anlamına gelir ve bu anlam, onun</w:t>
      </w:r>
      <w:r>
        <w:t xml:space="preserve"> </w:t>
      </w:r>
      <w:r>
        <w:rPr>
          <w:bCs/>
          <w:b/>
        </w:rPr>
        <w:t xml:space="preserve">anahtar kodlama örüntülerini</w:t>
      </w:r>
      <w:r>
        <w:t xml:space="preserve"> </w:t>
      </w:r>
      <w:r>
        <w:t xml:space="preserve">araştırmak için ana yer olduğu varsayımımla mükemmel bir şekilde uyumludur. Ayrıca, bağımsız bir bölüm olduğu için, bölüm düzeyi metin verilerinde ve ayrıca ayet düzeyi metin verilerinde ayrı ayrı kodlamaları gözlemleyebilir ve bu iki farklı metin düzeyinde bölüm ve ayet düzeyi anahtar kodlama örüntülerini araştırabiliriz. Bu nedenle,</w:t>
      </w:r>
      <w:r>
        <w:t xml:space="preserve"> </w:t>
      </w:r>
      <w:r>
        <w:rPr>
          <w:bCs/>
          <w:b/>
        </w:rPr>
        <w:t xml:space="preserve">anahtar kodlama örüntülerinin</w:t>
      </w:r>
      <w:r>
        <w:t xml:space="preserve"> </w:t>
      </w:r>
      <w:r>
        <w:t xml:space="preserve">yerleştirilmesi ve alıcı tarafından Kuran’ın tam metninde aranması için mükemmel ve en açık yerdir. Fatiha’da bölüm ve ayet bilgilerini gözlemleyebildiğimiz için, Fatiha’nın bölüm düzeyi verilerinde gözlemlenen anahtar kodlama örüntüleri, Kuran’ın tam metninin bölüm düzeyi verilerinde test edilecektir. Ayrıca, Fatiha’nın ayet düzeyi verilerinde gözlemlenen anahtar kodlama örüntüleri, Kuran’ın tam metninin ayet düzeyi verilerinde test edilecektir.</w:t>
      </w:r>
    </w:p>
    <w:p>
      <w:pPr>
        <w:pStyle w:val="BodyText"/>
      </w:pPr>
      <w:r>
        <w:rPr>
          <w:bCs/>
          <w:b/>
        </w:rPr>
        <w:t xml:space="preserve">2. (İlk Ayet, Besmele)</w:t>
      </w:r>
    </w:p>
    <w:p>
      <w:pPr>
        <w:pStyle w:val="BodyText"/>
      </w:pPr>
      <w:r>
        <w:t xml:space="preserve">İkinci olası yer olarak, özel ve benzersiz olan Besmele ayetini</w:t>
      </w:r>
      <w:r>
        <w:t xml:space="preserve"> </w:t>
      </w:r>
      <w:r>
        <w:rPr>
          <w:bCs/>
          <w:b/>
        </w:rPr>
        <w:t xml:space="preserve">anahtar kodlama örüntülerini</w:t>
      </w:r>
      <w:r>
        <w:t xml:space="preserve"> </w:t>
      </w:r>
      <w:r>
        <w:t xml:space="preserve">araştırmak için düşündüm. Besmele, yine benzersizdir çünkü öncelikle Kuran’ın ilk ayetidir. Bu, bir evin veya yapının girişine bakma benzetmemle uyumludur ve bu durumda metin Kuran’dır. İkincisi, bu özel ayet Kuran’ın 113 bölümünün başında tekrarlanır ancak 19. bölümün başında yer almaz. Ancak, Besmele ayeti ayrıca bir bölümün içinde de yer alır ve toplamda 114 kez tekrarlanır ve bu da ek ve açık bir 19 tabanlı ilişkiyi önerir. 114 bölüm ve Kuran’ın tam metninde gözlemlenen 114 Besmele ayeti vardır ve 114, 19’un 16x6=114 katıdır. Dahası, Besmele ayetinin bu açık ve bariz 19 ile ilgili doğal sayıları vardır. 1. bölüm ve 1. ayet indekslerine sahiptir ve 4 kelime içerir. Birleştirildiğinde, yine 114 gözlemleriz ki bu da Kuran’ın tam metnindeki Besmele ayetlerinin toplam sayısıdır. Dahası, Besmele ayeti 19 harf içerir ve açık bir 19 tabanlı ilişkiyi gösterir ve Kuran’ın tam metnindeki</w:t>
      </w:r>
      <w:r>
        <w:t xml:space="preserve"> </w:t>
      </w:r>
      <w:r>
        <w:rPr>
          <w:bCs/>
          <w:b/>
        </w:rPr>
        <w:t xml:space="preserve">anahtar kodlama örüntülerini</w:t>
      </w:r>
      <w:r>
        <w:t xml:space="preserve"> </w:t>
      </w:r>
      <w:r>
        <w:t xml:space="preserve">araştırmak için açık bir yer olarak durur. Bu, özel ve benzersiz bir ayet olduğu ve tüm bölümlerin başında yer aldığı için, gözlemlenen Besmele ayeti anahtar kodlama örüntüleri hem ayet hem de bölüm düzeyi verilerinde Kuran’ın tam metninde test edilecektir. Besmele’nin tüm bölümlerin başında bir tane hariç yer alması, bölümlerle güçlü bir ilişkisini önerir ve böylece bölüm düzeyi veri denemelerinin dahil edilmesi gerektiğini gösterir. Ayrıca, genel bir kural olarak, anahtar kodlama örüntülerini araştırılacak yerlerde, bölüm ve ayet düzeyi verileri ayrı ayrı gözlemleme şansımız yoksa, Kuran’ın tam metninde ilgili kodlama örüntülerini denemek için bölüm veya ayet düzeyi verilerini de ayırmıyoruz. Özetle, Besmele ayetinden gelen anahtar kodlama örüntüleri, Kuran’ın tam metninin hem bölüm hem de ayet düzeyi verilerinde test edilecektir.</w:t>
      </w:r>
    </w:p>
    <w:p>
      <w:pPr>
        <w:pStyle w:val="BodyText"/>
      </w:pPr>
      <w:r>
        <w:rPr>
          <w:bCs/>
          <w:b/>
        </w:rPr>
        <w:t xml:space="preserve">3. (83:20 Ayeti)</w:t>
      </w:r>
    </w:p>
    <w:p>
      <w:pPr>
        <w:pStyle w:val="BodyText"/>
      </w:pPr>
      <w:r>
        <w:t xml:space="preserve">Bu özel 83:20 ayeti, doğrudan ve bağımsız olarak kitabın (Kuran) numaralandırıldığını aşağıdaki gibi belirtir:</w:t>
      </w:r>
    </w:p>
    <w:p>
      <w:pPr>
        <w:pStyle w:val="BlockText"/>
      </w:pPr>
      <w:r>
        <w:t xml:space="preserve">83:20 Numaralandırılmış bir kitaptır o. (Kuran, Y.N Öztürk, kuranmeali.com)</w:t>
      </w:r>
    </w:p>
    <w:p>
      <w:pPr>
        <w:pStyle w:val="FirstParagraph"/>
      </w:pPr>
      <w:r>
        <w:t xml:space="preserve">Bunu Y.N Öztürk’ün Türkçe çevirisinden İngilizce’ye, geleneksel İngilizce çevirilerin bu gibi ayetlerde dolaylı anlamlar veriyor gibi görünmesi nedeniyle çevirdim.</w:t>
      </w:r>
    </w:p>
    <w:p>
      <w:pPr>
        <w:pStyle w:val="BodyText"/>
      </w:pPr>
      <w:r>
        <w:t xml:space="preserve">“</w:t>
      </w:r>
      <w:r>
        <w:t xml:space="preserve">Numaralandırılmış bir kitaptır o</w:t>
      </w:r>
      <w:r>
        <w:t xml:space="preserve">”</w:t>
      </w:r>
      <w:r>
        <w:t xml:space="preserve"> </w:t>
      </w:r>
      <w:r>
        <w:t xml:space="preserve">ayeti ile ilgili olarak doğal olarak nasıl numaralandırıldığı sorusunu soruyoruz. Eğer 19 sistem tarafından kodlanacak şekilde numaralandırılmışsa, bu ayet bunu göstermelidir. Gördük ki, aşağıdaki gibi iki anahtar kodlama modeli ile gösteriyor:</w:t>
      </w:r>
    </w:p>
    <w:p>
      <w:pPr>
        <w:pStyle w:val="BlockText"/>
      </w:pPr>
      <w:r>
        <w:t xml:space="preserve">83:20 كِتَـٰبٌۭ مَّرْقُومٌۭ</w:t>
      </w:r>
    </w:p>
    <w:p>
      <w:pPr>
        <w:pStyle w:val="BlockText"/>
      </w:pPr>
      <w:r>
        <w:t xml:space="preserve">83:20 Kitabun marqoom</w:t>
      </w:r>
    </w:p>
    <w:p>
      <w:pPr>
        <w:pStyle w:val="FirstParagraph"/>
      </w:pPr>
      <w:r>
        <w:t xml:space="preserve">Bu ayet 2 kelime ve 9 harfe sahiptir. Doğal sırada birleştirildiğinde, 19’un katı olan şu anahtar kodlama sayısını elde ederiz:</w:t>
      </w:r>
    </w:p>
    <w:p>
      <w:pPr>
        <w:pStyle w:val="BlockText"/>
      </w:pPr>
      <w:r>
        <w:t xml:space="preserve">832029 / 19 = 43791</w:t>
      </w:r>
    </w:p>
    <w:p>
      <w:pPr>
        <w:pStyle w:val="FirstParagraph"/>
      </w:pPr>
      <w:r>
        <w:t xml:space="preserve">Bu doğal sayıların toplamını alırsak, yine 19’un katıdır. Dahası, tam olarak Kuran’daki bölüm sayısı olan 114’tür!</w:t>
      </w:r>
    </w:p>
    <w:p>
      <w:pPr>
        <w:pStyle w:val="BodyText"/>
      </w:pPr>
      <w:r>
        <w:t xml:space="preserve">Bu ayetin anlamı göz önüne alındığında, ortaya çıkan iki anahtar kodlama sayısının 19’un katı olduğuna tanık oluruz, ki bu da anahtar kodlama modelleri olarak durmaktadır.</w:t>
      </w:r>
    </w:p>
    <w:p>
      <w:pPr>
        <w:pStyle w:val="BlockText"/>
      </w:pPr>
      <w:r>
        <w:t xml:space="preserve">83:20 Numaralandırılmış bir kitaptır o.</w:t>
      </w:r>
    </w:p>
    <w:p>
      <w:pPr>
        <w:pStyle w:val="FirstParagraph"/>
      </w:pPr>
      <w:r>
        <w:t xml:space="preserve">Ayrıca, anahtar kodlama örüntüleri olarak kullandığım ve kullanıldığı bölümde ayrıntılı olarak açıkladığım, 10:38 ve 15:87 ayetleri gibi başka ayetler de var ama burada tekrar etmemek için oralarda okunmalıdır.</w:t>
      </w:r>
    </w:p>
    <w:p>
      <w:pPr>
        <w:pStyle w:val="BodyText"/>
      </w:pPr>
      <w:r>
        <w:t xml:space="preserve">Son olarak, metnin her doğal sayısının toplam sayılarına</w:t>
      </w:r>
      <w:r>
        <w:t xml:space="preserve"> </w:t>
      </w:r>
      <w:r>
        <w:rPr>
          <w:bCs/>
          <w:b/>
        </w:rPr>
        <w:t xml:space="preserve">anahtar kodlama örüntülerini</w:t>
      </w:r>
      <w:r>
        <w:t xml:space="preserve"> </w:t>
      </w:r>
      <w:r>
        <w:t xml:space="preserve">araştırmak için bakmayı düşündüm. Bu, yapının genel görünümüne bakmak ve açık anahtar kodlama örüntülerinin olup olmadığını görmek gibidir. Besmele’ye dayalı anahtar kodlama örüntülerine benzer şekilde, toplam sayılardan gelen anahtar kodlama örüntüleri de Kuran’ın tam metninin hem bölüm hem de ayet düzeyi verilerinde test edilecektir, çünkü her iki bölüm ve ayet düzeyi verilerinde net bir ayrım yapma şansımız yoktur.</w:t>
      </w:r>
    </w:p>
    <w:p>
      <w:pPr>
        <w:pStyle w:val="BodyText"/>
      </w:pPr>
      <w:r>
        <w:t xml:space="preserve">Bu ana bölümde, anahtar kodlama örüntülerini aradığımız bu 3 yeri, ilgili kodları bu ana bölümün alt bölümlerinde sunarken daha detaylı olarak anlatacağım.</w:t>
      </w:r>
    </w:p>
    <w:p>
      <w:pPr>
        <w:pStyle w:val="BodyText"/>
      </w:pPr>
      <w:r>
        <w:rPr>
          <w:bCs/>
          <w:b/>
        </w:rPr>
        <w:t xml:space="preserve">Harf bilgisi içermeyen ve içeren iki alt bölüm:</w:t>
      </w:r>
    </w:p>
    <w:p>
      <w:pPr>
        <w:pStyle w:val="BodyText"/>
      </w:pPr>
      <w:r>
        <w:t xml:space="preserve">Bu ana bölümün iki ana alt bölümü vardır. İlk alt bölümde sunulan kodlarda herhangi bir harf bilgisi bulunmamaktadır. Bu bölüm, Kuran’ın tam metni üzerindeki</w:t>
      </w:r>
      <w:r>
        <w:t xml:space="preserve"> </w:t>
      </w:r>
      <w:r>
        <w:rPr>
          <w:bCs/>
          <w:b/>
        </w:rPr>
        <w:t xml:space="preserve">Ana 19 Sistemi</w:t>
      </w:r>
      <w:r>
        <w:t xml:space="preserve">ni sunduğum bölümdür. Neden bu şekilde sınıflandırdığımı o bölüme bakarak öğrenebilirsiniz. Dolayısıyla bu, eleştirmenlerin ilk olarak saldırmaya ve geçersiz kılmaya çalışmaları gereken ana bölümdür. Çünkü</w:t>
      </w:r>
      <w:r>
        <w:t xml:space="preserve"> </w:t>
      </w:r>
      <w:r>
        <w:rPr>
          <w:bCs/>
          <w:b/>
        </w:rPr>
        <w:t xml:space="preserve">Ana 19 Sistemi</w:t>
      </w:r>
      <w:r>
        <w:t xml:space="preserve"> </w:t>
      </w:r>
      <w:r>
        <w:t xml:space="preserve">üzerinde önemli eleştiriler yoksa, bu sistem kendi başına Kuran’ın tam metni üzerinde kelime düzeyinde içeriğin bütünlüğünü destekleyen mucizevi bir sistem olduğunu iddia etmek için yeterlidir.</w:t>
      </w:r>
    </w:p>
    <w:p>
      <w:pPr>
        <w:pStyle w:val="BodyText"/>
      </w:pPr>
      <w:r>
        <w:t xml:space="preserve">İkinci ana alt bölüm de harf bilgilerini içerir. Bunu ayrı bir bölüm olarak ayırma nedenim, bazı kişiler tarafından, harf bilgilerinin bölümler, ayetler ve kelimeler bilgilerinden daha az</w:t>
      </w:r>
      <w:r>
        <w:t xml:space="preserve"> </w:t>
      </w:r>
      <w:r>
        <w:rPr>
          <w:iCs/>
          <w:i/>
        </w:rPr>
        <w:t xml:space="preserve">güvenilir</w:t>
      </w:r>
      <w:r>
        <w:t xml:space="preserve"> </w:t>
      </w:r>
      <w:r>
        <w:t xml:space="preserve">olarak kabul edilmesidir. Çünkü, metnin çeşitli yazılışlarında aynı kelimeler farklı şekillerde yazılabilir. İngilizce’de bunun bir örneği</w:t>
      </w:r>
      <w:r>
        <w:t xml:space="preserve"> </w:t>
      </w:r>
      <w:r>
        <w:t xml:space="preserve">‘</w:t>
      </w:r>
      <w:r>
        <w:t xml:space="preserve">color</w:t>
      </w:r>
      <w:r>
        <w:t xml:space="preserve">’</w:t>
      </w:r>
      <w:r>
        <w:t xml:space="preserve"> </w:t>
      </w:r>
      <w:r>
        <w:t xml:space="preserve">ve</w:t>
      </w:r>
      <w:r>
        <w:t xml:space="preserve"> </w:t>
      </w:r>
      <w:r>
        <w:t xml:space="preserve">‘</w:t>
      </w:r>
      <w:r>
        <w:t xml:space="preserve">colour</w:t>
      </w:r>
      <w:r>
        <w:t xml:space="preserve">’</w:t>
      </w:r>
      <w:r>
        <w:t xml:space="preserve"> </w:t>
      </w:r>
      <w:r>
        <w:t xml:space="preserve">kelimeleridir. Bu nedenle, ilk bölümde harf bilgisi içermeyen anahtar kodlama örüntülerinin 19 Sistemini sunmak istedim. Bu şekilde, bu alt bölümde sunulan sistem, metinle ilgili endişelerle eleştirilemez ve bu nedenle evrensel olarak kabul edilebilir. Yani, ilk ana alt bölümde sunulan kodlar ve bunlar tarafından oluşturulan 19 Sistemi, Kuran’ın tam metnini temsil eden en yaygın metin temsili olan Hafs mushaflarının tümünde bulunmalıdır. Ancak, harf bilgisi içeren kodlar için aynı şey geçerli değildir, bu kodları bu ana bölümün ikinci ana alt bölümünde ayrı olarak sunuyorum. Kişisel görüşümce, kullandığım metin yazımında harf bilgisiyle ilgili olarak gramer hatası yoksa, harf bilgisi içeren sistem de Kuran’ın tam metni üzerinde güçlü bir 19 tabanlı tasarımı önermektedir. Ancak, harfler konusunda şüphesi olan herkes, sadece harf bilgisi içermeyen kodlara odaklanabilir, bu da Kuran’ın tam metni üzerinde güçlü bir 19 tabanlı tasarımın tanıklığını yapmak için yeterlidir.</w:t>
      </w:r>
    </w:p>
    <w:p>
      <w:pPr>
        <w:pStyle w:val="BodyText"/>
      </w:pPr>
      <w:r>
        <w:t xml:space="preserve">Kodlar için metnin doğal sayıları kullanılacaktır. Bunlar bölüm, ayet, kelime ve harf sayılarıdır. İlk alt bölümde, sadece bölüm, ayet ve kelime sayılarıyla kodları sunacağım. İkinci alt bölümde, harf bilgisi içeren sayılarla kodları sunacağım.</w:t>
      </w:r>
    </w:p>
    <w:p>
      <w:pPr>
        <w:pStyle w:val="BodyText"/>
      </w:pPr>
      <w:r>
        <w:t xml:space="preserve">Genel bir kural olarak, tüm yaklaşımlarımız mümkün olduğunca doğal ve pratik olmalıdır. Dört farklı doğal sayı bilgisi bulunmaktadır, yani bölüm, ayet, kelime ve harf sayıları. Tüm kombinasyonları körü körüne değerlendirmeyeceğim çünkü bu mantıklı ve pratik olmaz. Bu 4 sayının en açık, anlamlı ve temel kombinasyonlarını sadece göz önünde bulunduracağım. Genel olarak, bu 4 sayının her birini bağımsız olarak değerlendireceğiz çünkü bu en doğal ve açık yol gibi görünmektedir. Ancak, bu, metin hakkında tam bilgi sağlamaz ve ikincil olarak değerlendirilebilir. Bunun için, en doğal ve temel ilk kombinasyon, kelimelerle birlikte bölümler ve ayetlerin sayılarını (harfler olmadan) doğal sıralamada birleştirmek olacaktır. İkinci kombinasyon aynıdır, ancak harf bilgilerini de içerir, yani bölüm, ayet, kelime ve harflerin sayılarını doğal sıralamada birleştirmek olacaktır. Bu şekilde, her ikisi de Kuran’ın tam metninin içeriği ve yapısı hakkında yeterli bilgi sağlayan sadece 2 ana kombinasyonumuz olacaktır. Elbette, her ikisinin de sahip olduğu bilgi çözünürlüğü ve sağladığı bilgilerin bazı sınırlamaları vardır. Kullanılacak sayı kombinasyonlarını özetleyeyim. İki ana alt bölümde aşağıdaki metin sayıları ve kombinasyonları kullanılacaktır.</w:t>
      </w:r>
    </w:p>
    <w:p>
      <w:pPr>
        <w:pStyle w:val="BodyText"/>
      </w:pPr>
      <w:r>
        <w:t xml:space="preserve">İlk ana alt bölüm,</w:t>
      </w:r>
      <w:r>
        <w:t xml:space="preserve"> </w:t>
      </w:r>
      <w:r>
        <w:rPr>
          <w:bCs/>
          <w:b/>
        </w:rPr>
        <w:t xml:space="preserve">Ana 19 Sistemi</w:t>
      </w:r>
      <w:r>
        <w:t xml:space="preserve">, doğal sıradaki aşağıdaki kombinasyonların sayılarını dikkate alacaktır:</w:t>
      </w:r>
    </w:p>
    <w:p>
      <w:pPr>
        <w:numPr>
          <w:ilvl w:val="0"/>
          <w:numId w:val="1010"/>
        </w:numPr>
        <w:pStyle w:val="Compact"/>
      </w:pPr>
      <w:r>
        <w:t xml:space="preserve">bölümler, ayetler, kelimeler</w:t>
      </w:r>
    </w:p>
    <w:p>
      <w:pPr>
        <w:numPr>
          <w:ilvl w:val="0"/>
          <w:numId w:val="1010"/>
        </w:numPr>
        <w:pStyle w:val="Compact"/>
      </w:pPr>
      <w:r>
        <w:t xml:space="preserve">bölümler</w:t>
      </w:r>
    </w:p>
    <w:p>
      <w:pPr>
        <w:numPr>
          <w:ilvl w:val="0"/>
          <w:numId w:val="1010"/>
        </w:numPr>
        <w:pStyle w:val="Compact"/>
      </w:pPr>
      <w:r>
        <w:t xml:space="preserve">ayetler</w:t>
      </w:r>
    </w:p>
    <w:p>
      <w:pPr>
        <w:numPr>
          <w:ilvl w:val="0"/>
          <w:numId w:val="1010"/>
        </w:numPr>
        <w:pStyle w:val="Compact"/>
      </w:pPr>
      <w:r>
        <w:t xml:space="preserve">kelimeler</w:t>
      </w:r>
    </w:p>
    <w:p>
      <w:pPr>
        <w:pStyle w:val="FirstParagraph"/>
      </w:pPr>
      <w:r>
        <w:t xml:space="preserve">İkinci ana alt bölüm, harf bilgisi içeren anahtar kodlama örüntüsü temelli kodları sunar ve aşağıdaki kombinasyonların sayılarını dikkate alacaktır:</w:t>
      </w:r>
    </w:p>
    <w:p>
      <w:pPr>
        <w:numPr>
          <w:ilvl w:val="0"/>
          <w:numId w:val="1011"/>
        </w:numPr>
        <w:pStyle w:val="Compact"/>
      </w:pPr>
      <w:r>
        <w:t xml:space="preserve">bölümler, ayetler, kelimeler, harfler</w:t>
      </w:r>
    </w:p>
    <w:p>
      <w:pPr>
        <w:numPr>
          <w:ilvl w:val="0"/>
          <w:numId w:val="1011"/>
        </w:numPr>
        <w:pStyle w:val="Compact"/>
      </w:pPr>
      <w:r>
        <w:t xml:space="preserve">harfler</w:t>
      </w:r>
    </w:p>
    <w:p>
      <w:pPr>
        <w:pStyle w:val="FirstParagraph"/>
      </w:pPr>
      <w:r>
        <w:rPr>
          <w:bCs/>
          <w:b/>
        </w:rPr>
        <w:t xml:space="preserve">Kullanılan Kodlama İşlemleri:</w:t>
      </w:r>
      <w:r>
        <w:t xml:space="preserve"> </w:t>
      </w:r>
      <w:r>
        <w:t xml:space="preserve">Toplam, birleştirme ve basamak toplamı işlemleri, mümkün olduğunda Kuran’ın tam metninin sayıları üzerinde test edilen 3 kodlama işlemidir. İşlemlerin doğal bir öncelik sırası vardır ve bu, toplamadan başlayarak, ardından birleştirme ve son olarak basamak toplamı olarak sıralanır. Bunu bir örnek ile açıklayayım. Diyelim ki bölüm, ayet ve kelime bilgilerini 4,6,9 olarak topladık ve 19 elde ettik. Dolayısıyla ondalık toplam işleminden elde edilen sayı 19’dur ve bu toplam işlemi Kuran’ın tam metninde aynı örüntüsü test etmek için anahtar kodlama örüntüsü olarak kullanacağız. Ancak, her sayının yalnızca bir basamağı olduğu için, basamak toplamının da 19’un katı olduğunu söyleyebiliriz. Bu durumda, hangisini Kuran’ın tam metni üzerinde test etmek için anahtar kodlama örüntüsü olarak kullanacağız? Bu tür durumlarda, tarif ettiğim işlemlerin doğal öncelik sırası kullanılır ve bu örnekte yalnızca ondalık toplam işlemi Kuran’ın tam metni üzerinde test etmek için anahtar kodlama örüntüsü olarak kullanılır ve basamak toplamı durumu ne test edilir ne de sayılır.</w:t>
      </w:r>
    </w:p>
    <w:p>
      <w:pPr>
        <w:pStyle w:val="BodyText"/>
      </w:pPr>
      <w:r>
        <w:t xml:space="preserve">Özetle, aşağıdaki kodlama işlemlerimiz doğal öncelik sırasına göre şunlardır:</w:t>
      </w:r>
    </w:p>
    <w:p>
      <w:pPr>
        <w:numPr>
          <w:ilvl w:val="0"/>
          <w:numId w:val="1012"/>
        </w:numPr>
        <w:pStyle w:val="Compact"/>
      </w:pPr>
      <w:r>
        <w:t xml:space="preserve">Toplam</w:t>
      </w:r>
    </w:p>
    <w:p>
      <w:pPr>
        <w:numPr>
          <w:ilvl w:val="0"/>
          <w:numId w:val="1012"/>
        </w:numPr>
        <w:pStyle w:val="Compact"/>
      </w:pPr>
      <w:r>
        <w:t xml:space="preserve">Birleştirme</w:t>
      </w:r>
    </w:p>
    <w:p>
      <w:pPr>
        <w:numPr>
          <w:ilvl w:val="0"/>
          <w:numId w:val="1012"/>
        </w:numPr>
        <w:pStyle w:val="Compact"/>
      </w:pPr>
      <w:r>
        <w:t xml:space="preserve">Basamak Toplamı</w:t>
      </w:r>
    </w:p>
    <w:p>
      <w:pPr>
        <w:pStyle w:val="FirstParagraph"/>
      </w:pPr>
      <w:r>
        <w:t xml:space="preserve">Son olarak, referans olarak, bildiğim kadarıyla bu ana bölüm, Bölüm</w:t>
      </w:r>
      <w:r>
        <w:t xml:space="preserve"> </w:t>
      </w:r>
      <w:r>
        <w:t xml:space="preserve">4</w:t>
      </w:r>
      <w:r>
        <w:t xml:space="preserve">, içinde sunulan 19 Sistemi kodlarının tümü, bu kitapta ilk kez literatüre sunulmuş ve tarafımdan hipotez edilmiş, test edilmiş ve keşfedilmiştir.</w:t>
      </w:r>
    </w:p>
    <w:bookmarkStart w:id="95" w:name="KeySysNoLett"/>
    <w:p>
      <w:pPr>
        <w:pStyle w:val="Heading2"/>
      </w:pPr>
      <w:r>
        <w:rPr>
          <w:rStyle w:val="SectionNumber"/>
        </w:rPr>
        <w:t xml:space="preserve">4.1</w:t>
      </w:r>
      <w:r>
        <w:tab/>
      </w:r>
      <w:r>
        <w:t xml:space="preserve">Kuran’ın Tam Metni Üzerinde Harfsiz Anahtar Kodlama örüntülerine Dayalı 19 Sistemi</w:t>
      </w:r>
    </w:p>
    <w:p>
      <w:pPr>
        <w:pStyle w:val="FirstParagraph"/>
      </w:pPr>
      <w:r>
        <w:t xml:space="preserve">Bu ana alt bölümde, harf bilgisi olmadan Kuran’ın tam metni üzerinde anahtar kodlama örüntülerine dayalı 19 Sisteminin kodlarını sunacağım. Temel olarak, bu alt bölümde doğal sırayla aşağıdaki 4 kombinasyonun sayılarını göz önünde bulunduracağım:</w:t>
      </w:r>
    </w:p>
    <w:p>
      <w:pPr>
        <w:numPr>
          <w:ilvl w:val="0"/>
          <w:numId w:val="1013"/>
        </w:numPr>
        <w:pStyle w:val="Compact"/>
      </w:pPr>
      <w:r>
        <w:t xml:space="preserve">bölümler, ayetler, kelimeler</w:t>
      </w:r>
    </w:p>
    <w:p>
      <w:pPr>
        <w:numPr>
          <w:ilvl w:val="0"/>
          <w:numId w:val="1013"/>
        </w:numPr>
        <w:pStyle w:val="Compact"/>
      </w:pPr>
      <w:r>
        <w:t xml:space="preserve">bölümler</w:t>
      </w:r>
    </w:p>
    <w:p>
      <w:pPr>
        <w:numPr>
          <w:ilvl w:val="0"/>
          <w:numId w:val="1013"/>
        </w:numPr>
        <w:pStyle w:val="Compact"/>
      </w:pPr>
      <w:r>
        <w:t xml:space="preserve">ayetler</w:t>
      </w:r>
    </w:p>
    <w:p>
      <w:pPr>
        <w:numPr>
          <w:ilvl w:val="0"/>
          <w:numId w:val="1013"/>
        </w:numPr>
        <w:pStyle w:val="Compact"/>
      </w:pPr>
      <w:r>
        <w:t xml:space="preserve">kelimeler</w:t>
      </w:r>
    </w:p>
    <w:p>
      <w:pPr>
        <w:pStyle w:val="FirstParagraph"/>
      </w:pPr>
      <w:r>
        <w:t xml:space="preserve">Bu sayı kombinasyonları için, daha önce bahsettiğim gibi, anahtar kodlama örüntülerini bulmak için 3 yere baktım. Daha önce bahsettim ama hatırlatmak için, yerler şunlardır: İlk bölüm Fatiha, ilk ve özel ayet Besmele, toplam sayılar ve 19 Kodlama Sistemiyle güçlü anlam bağlantısı olan birkaç özel ayet.</w:t>
      </w:r>
    </w:p>
    <w:bookmarkStart w:id="68" w:name="EvOddEven"/>
    <w:p>
      <w:pPr>
        <w:pStyle w:val="Heading3"/>
      </w:pPr>
      <w:r>
        <w:rPr>
          <w:rStyle w:val="SectionNumber"/>
        </w:rPr>
        <w:t xml:space="preserve">4.1.1</w:t>
      </w:r>
      <w:r>
        <w:tab/>
      </w:r>
      <w:r>
        <w:t xml:space="preserve">Çift ve Tek Kodlama Örüntüsü Hakkında</w:t>
      </w:r>
    </w:p>
    <w:p>
      <w:pPr>
        <w:pStyle w:val="FirstParagraph"/>
      </w:pPr>
      <w:r>
        <w:t xml:space="preserve">Bu bölümde, çift ve tek temelli kodlama örüntüsü hipotezini neden kurduğumu açıklayacağım. Diğerlerinin yanı sıra, evrensel kurallardan biri şöyleydi:</w:t>
      </w:r>
    </w:p>
    <w:p>
      <w:pPr>
        <w:pStyle w:val="BodyText"/>
      </w:pPr>
      <w:r>
        <w:t xml:space="preserve">Bir kodlama hipotezi, Kuran ayetlerinden anlamlı bir destek almalıdır ki, en azından potansiyel olarak, ayetin anlamını hipotez ettiğimiz kodlamaya atıfta bulunacak şekilde yorumlayabilelim. Bu kuralı açıklamak için, tüm kodların ortak böleni olarak neden 19 sayısını seçtiğimizin nedeni, Kuran’da bu</w:t>
      </w:r>
      <w:r>
        <w:t xml:space="preserve"> </w:t>
      </w:r>
      <w:r>
        <w:rPr>
          <w:iCs/>
          <w:i/>
        </w:rPr>
        <w:t xml:space="preserve">ayrı</w:t>
      </w:r>
      <w:r>
        <w:t xml:space="preserve"> </w:t>
      </w:r>
      <w:r>
        <w:t xml:space="preserve">bir ayetin olmasıdır:</w:t>
      </w:r>
      <w:r>
        <w:t xml:space="preserve"> </w:t>
      </w:r>
      <w:r>
        <w:t xml:space="preserve">“</w:t>
      </w:r>
      <w:r>
        <w:t xml:space="preserve">74:30. Üzerinde on dokuz vardır</w:t>
      </w:r>
      <w:r>
        <w:t xml:space="preserve">”</w:t>
      </w:r>
      <w:r>
        <w:t xml:space="preserve">, buradan Kuran’ın metni üzerinde metnin bütünlüğünü ve dolayısıyla korunmuşluğunu gösteren 19 temelli bir kodlama sistemi olabileceğini yorumlarız.</w:t>
      </w:r>
    </w:p>
    <w:p>
      <w:pPr>
        <w:pStyle w:val="BodyText"/>
      </w:pPr>
      <w:r>
        <w:t xml:space="preserve">Kuran’ın el-Fecr suresi, yani 89. surenin 3. ayetinde, Kuran metninin 19 tabanlı sistemine de atıfta bulunabilecek çift ve tek örüntülü kodlamaları da içerebilecek bağımsız bir ayet bulunmaktadır.</w:t>
      </w:r>
    </w:p>
    <w:p>
      <w:pPr>
        <w:pStyle w:val="BlockText"/>
      </w:pPr>
      <w:r>
        <w:t xml:space="preserve">Çift’e ve tek’e, (Kuran, 89:3).</w:t>
      </w:r>
    </w:p>
    <w:p>
      <w:pPr>
        <w:pStyle w:val="FirstParagraph"/>
      </w:pPr>
      <w:r>
        <w:t xml:space="preserve">Temel olarak, bu ana bölümde sunulan 19 tabanlı sistemin</w:t>
      </w:r>
      <w:r>
        <w:t xml:space="preserve"> </w:t>
      </w:r>
      <w:r>
        <w:rPr>
          <w:bCs/>
          <w:b/>
        </w:rPr>
        <w:t xml:space="preserve">başarılı anahtar kodlama örüntülerine dayalı tüm delillerde</w:t>
      </w:r>
      <w:r>
        <w:t xml:space="preserve"> </w:t>
      </w:r>
      <w:r>
        <w:t xml:space="preserve">çift ve tek kodlama örüntüsüni test etme nedenimiz, 89:3 numaralı bu bağımsız ayetin varlığıdır. Bu ayetin, Kuran’ın metninin 19 tabanlı kodlamalarıyla ilgili olabileceğini ve eğer öyleyse, Kuran’ın metninin</w:t>
      </w:r>
      <w:r>
        <w:t xml:space="preserve"> </w:t>
      </w:r>
      <w:r>
        <w:rPr>
          <w:bCs/>
          <w:b/>
        </w:rPr>
        <w:t xml:space="preserve">ana 19 Sistemi</w:t>
      </w:r>
      <w:r>
        <w:t xml:space="preserve"> </w:t>
      </w:r>
      <w:r>
        <w:t xml:space="preserve">içinde de öncelikle tanıklık edilmesi gerektiğini varsaydım. Kuran’ın genel ana 19 Sistemi, bu ana bölüm içinde sunulan anahtar kodlama örüntülerine dayalı kodlar sistemi olarak kabul edildiğinden,</w:t>
      </w:r>
      <w:r>
        <w:t xml:space="preserve"> </w:t>
      </w:r>
      <w:r>
        <w:rPr>
          <w:bCs/>
          <w:b/>
        </w:rPr>
        <w:t xml:space="preserve">zorunlu bir kural olarak</w:t>
      </w:r>
      <w:r>
        <w:t xml:space="preserve">, 19 Sistemi tabanlı sistemin uygun kodları da çift ve tek kodlama örüntüsü versiyonu için her zaman genel bir kural olarak takip edilirek 19 ile test edilir. Çift ve tek kodlama örüntüsü, karşılık gelen sayı çiftiyle eşleşen çift ve tek kod parçalarını eşleştiren eşleştirme kodlama örüntüsüne dayandığından, doğası gereği yalnızca birleştirme (eklemleme) kodlama örüntüsü tabanlı kodlar çift ve tek kodlama örüntüsü için de takip edilip test edilmek üzere uygundur. Örneğin, tüm sayıların toplamı, aynı sayıların çift ve tek parçalarının toplamına da eşit olacağından, bu gibi durumlar çift ve tek kodlama örüntüsü için uygun değildir, çünkü o durumda matematiksel bir zorunluluk olarak çift ve tek kod da 19’un katı olacaktır ve bu nedenle uygun değildir.</w:t>
      </w:r>
    </w:p>
    <w:p>
      <w:pPr>
        <w:pStyle w:val="BodyText"/>
      </w:pPr>
      <w:r>
        <w:t xml:space="preserve">Bu arada, bu ayetin indekslerinin birleştirilmesi olan</w:t>
      </w:r>
      <w:r>
        <w:t xml:space="preserve"> </w:t>
      </w:r>
      <w:r>
        <w:rPr>
          <w:iCs/>
          <w:i/>
        </w:rPr>
        <w:t xml:space="preserve">893</w:t>
      </w:r>
      <w:r>
        <w:t xml:space="preserve"> </w:t>
      </w:r>
      <w:r>
        <w:t xml:space="preserve">sayısının da 19’un katı olması ve kalanın 47 olması, burada ilk rakamın çift (4) ve ikinci rakamın tek (7) olması da ilginçtir. Bu, bu ayetin bu kitapta hipotez ettiğim şeye atıfta bulunabileceğine dair zayıf ama ilginç bir</w:t>
      </w:r>
      <w:r>
        <w:t xml:space="preserve"> </w:t>
      </w:r>
      <w:r>
        <w:rPr>
          <w:iCs/>
          <w:i/>
        </w:rPr>
        <w:t xml:space="preserve">işaret</w:t>
      </w:r>
      <w:r>
        <w:t xml:space="preserve"> </w:t>
      </w:r>
      <w:r>
        <w:t xml:space="preserve">olarak duruyor. Belirtmek gerekir ki, amazing19.com adlı bir web sitesinde sadece bölüm ve ayet indekslerinin sırasına dayalı çift ve tek tabanlı ilginç kodlama önerileri zaten vardı. Basit bir internet araması birçok benzer iddiayı ortaya çıkarır. Ancak, bu kitapta tanık olacağınız deliller diğerlerinden farklıdır. Çünkü, birincisi, diğerlerinin aksine, Kuran’ın tam metninin</w:t>
      </w:r>
      <w:r>
        <w:t xml:space="preserve"> </w:t>
      </w:r>
      <w:r>
        <w:rPr>
          <w:bCs/>
          <w:b/>
        </w:rPr>
        <w:t xml:space="preserve">tüm</w:t>
      </w:r>
      <w:r>
        <w:t xml:space="preserve"> </w:t>
      </w:r>
      <w:r>
        <w:t xml:space="preserve">kelime içeriği bilgilerini zaten bu bölümde tanımlanan kurallar çerçevesinde dahil ediyorum. Dolayısıyla, bu kitapta tanık olacağınız çift ve tek tabanlı kodlama delilleri, diğerlerinin yaptığı gibi sadece bölüm ve ayet indekslerinin sırası hakkında değil, Kuran’ın tam metninin bütünlüğü hakkındadır. Ayrıca, bu kitapta sunduğum deliller, Bölüm</w:t>
      </w:r>
      <w:r>
        <w:t xml:space="preserve"> </w:t>
      </w:r>
      <w:r>
        <w:t xml:space="preserve">4.1.2</w:t>
      </w:r>
      <w:r>
        <w:t xml:space="preserve"> </w:t>
      </w:r>
      <w:r>
        <w:t xml:space="preserve">bölümünde açıkladığım tüm genel kurallara bağlıdır. Şimdi, çift ve tek eşleştirme kodlama örüntüsüni tanımlamaya devam edelim.</w:t>
      </w:r>
    </w:p>
    <w:p>
      <w:pPr>
        <w:pStyle w:val="BodyText"/>
      </w:pPr>
      <w:r>
        <w:t xml:space="preserve">Çift sarmal DNA yapısına benzeyen çift ve tek eşleştirme</w:t>
      </w:r>
      <w:r>
        <w:t xml:space="preserve"> </w:t>
      </w:r>
      <w:r>
        <w:rPr>
          <w:bCs/>
          <w:b/>
        </w:rPr>
        <w:t xml:space="preserve">örüntüsü</w:t>
      </w:r>
      <w:r>
        <w:t xml:space="preserve">, bu durumda bir iplik çift sayıları temsil ederken diğer iplik tek sayıları temsil ediyor.</w:t>
      </w:r>
    </w:p>
    <w:p>
      <w:pPr>
        <w:pStyle w:val="BodyText"/>
      </w:pPr>
      <w:r>
        <w:rPr>
          <w:bCs/>
          <w:b/>
        </w:rPr>
        <w:t xml:space="preserve">Ayetleri tek ve çift olarak sınıflandırma</w:t>
      </w:r>
      <w:r>
        <w:t xml:space="preserve"> </w:t>
      </w:r>
      <w:r>
        <w:t xml:space="preserve">kurallarımız aşağıdaki gibidir:</w:t>
      </w:r>
    </w:p>
    <w:p>
      <w:pPr>
        <w:pStyle w:val="BodyText"/>
      </w:pPr>
      <w:r>
        <w:t xml:space="preserve">Eğer anahtar kodlama örüntüsü, sure (bölüm) düzeyindeki verilere dayanıyorsa, o zaman çift surelere ait ayetleri çift olarak sınıflandırırız. Aksi takdirde, ayetleri tek ayetler olarak sınıflandırırız. Eğer anahtar kodlama örüntüsü, bir surenin tüm ayetlerini ayet düzeyindeki verileri kullanarak kullanıyorsa, yine çift surelere ait ayetleri çift olarak sınıflandırırız. Çünkü bu durumda tüm sure kullanılır ve ayetleri sure düzeyindeki verilere göre sınıflandırırız. Ek olarak, eğer bir ayetin içeriği, ayetler yerine açıkça surelere atıfta bulunuyorsa, o zaman bu kilit kodlama örüntüsüne ilişkin ayetler, daha önce açıklandığı gibi surelere göre sınıflandırılır. Bunun bir örneği, 10:38 ayetidir (</w:t>
      </w:r>
      <w:r>
        <w:t xml:space="preserve">“</w:t>
      </w:r>
      <w:r>
        <w:t xml:space="preserve">… O zaman onun benzeri bir sure getirin …</w:t>
      </w:r>
      <w:r>
        <w:t xml:space="preserve">”</w:t>
      </w:r>
      <w:r>
        <w:t xml:space="preserve">).</w:t>
      </w:r>
    </w:p>
    <w:p>
      <w:pPr>
        <w:pStyle w:val="BodyText"/>
      </w:pPr>
      <w:r>
        <w:t xml:space="preserve">Ayetleri tek veya çift olarak sınıflandırmanın ikinci kuralı ise genel ayet indekslerini kullanmaktır. Eğer anahtar kodlama örüntüsü tekil ayete dayanıyorsa (sureyle ilişkisiz olarak), o zaman çift genel ayet indeksine sahip ayetleri çift olarak sınıflandırırız. Aksi takdirde, ayetleri tek ayetler olarak sınıflandırırız.</w:t>
      </w:r>
    </w:p>
    <w:p>
      <w:pPr>
        <w:pStyle w:val="BodyText"/>
      </w:pPr>
      <w:r>
        <w:t xml:space="preserve">Çift ve tek sınıflandırmaları yapıldıktan sonra, bu kitapta ilk kez tanıttığım</w:t>
      </w:r>
      <w:r>
        <w:t xml:space="preserve"> </w:t>
      </w:r>
      <w:r>
        <w:rPr>
          <w:bCs/>
          <w:b/>
        </w:rPr>
        <w:t xml:space="preserve">eşleştirme</w:t>
      </w:r>
      <w:r>
        <w:t xml:space="preserve"> </w:t>
      </w:r>
      <w:r>
        <w:t xml:space="preserve">örüntüsünü uygularız, bu da</w:t>
      </w:r>
      <w:r>
        <w:t xml:space="preserve"> </w:t>
      </w:r>
      <w:r>
        <w:rPr>
          <w:bCs/>
          <w:b/>
        </w:rPr>
        <w:t xml:space="preserve">çift sarmal</w:t>
      </w:r>
      <w:r>
        <w:t xml:space="preserve"> </w:t>
      </w:r>
      <w:r>
        <w:t xml:space="preserve">yapısına benzer. Temelde, çift ve karşılık gelen tek sayıları doğal sırayla birleştirerek başlarız ve ardından tüm eşleşmiş sayıları tekrar doğal sırayla birleştirerek tek büyük çift ve tek eşleştirilmiş kodlanmış sayı elde ederiz. Örneğin, 1’den 10’a kadar olan sayıların çift ve tek eşleştirme kodlama sayısını elde etmek istiyorsak, ilk olarak 21,43,65,87,109 olarak eşleştiririz. Sonra bu çiftleri tekrar doğal sırayla eklemler ve bu büyük çift ve tek kodlanmış sayıyı 21436587109 olarak elde ederiz.</w:t>
      </w:r>
    </w:p>
    <w:p>
      <w:pPr>
        <w:pStyle w:val="BodyText"/>
      </w:pPr>
      <w:r>
        <w:t xml:space="preserve">Sure bazlı çift tek sınıflandırmasıyla ayet düzeyindeki metin numaralarını, sure indekslerine göre sınıflandırıldığından, çift veya tek taraflardan biri daha kısa olabilir. Bu durumda doğal olarak, eşleştirme yapılırken daha kısa taraf baştan başlar. Eşitsiz çiftlerin bu eşleştirme örüntüsünü kullanma sebebim, tasarlayabileceğimiz en doğal yöntem olmasıdır. Temsil numarası büyük bir sayı olduğundan, muhtemelen mucizevi bir delilda görebiliriz.</w:t>
      </w:r>
    </w:p>
    <w:p>
      <w:pPr>
        <w:pStyle w:val="BodyText"/>
      </w:pPr>
      <w:r>
        <w:t xml:space="preserve">Uygun olmadığı için, toplama işlemiyle elde edilen bir kod, çift ve tek kodlama örüntüsüyle kodlanamaz. Çünkü iki grubun toplamı, başlangıçtaki doğrudan toplamla aynı sayıyı verir. Ayrıca, çift ve tek kodlama örüntüsü kendisi bir eşleştirme kodlama örüntüsüne dayandığından, yalnızca tek bir kategori metnin (6348 veya 6236) kullanıldığı kodlamalara açıkça uygulanabilir.</w:t>
      </w:r>
    </w:p>
    <w:p>
      <w:pPr>
        <w:pStyle w:val="BodyText"/>
      </w:pPr>
      <w:r>
        <w:t xml:space="preserve">Bu ana bölümde, takip eden zorunlu çift tek kodlama örüntüsünü test etmeye</w:t>
      </w:r>
      <w:r>
        <w:t xml:space="preserve"> </w:t>
      </w:r>
      <w:r>
        <w:rPr>
          <w:iCs/>
          <w:i/>
        </w:rPr>
        <w:t xml:space="preserve">uygun olan</w:t>
      </w:r>
      <w:r>
        <w:t xml:space="preserve"> </w:t>
      </w:r>
      <w:r>
        <w:t xml:space="preserve">toplam 8 adet anahtar kodlama örüntüsüne dayalı delile tanık olacaksınız. Göreceğiniz gibi, bu 8 anahtar kodlama modeline dayalı delile dayanarak toplam 8 adet çift tek kodlama delili gözlemliyoruz. Yani, toplamda anahtar kodlama örüntüsünü dayalı delilin ve bunların zorunlu çift tek kodlamalarının kodlama çiftleriyle ilgili 8’de 8 başarımız var. Eğer durup dikkatlice tekrar düşünürsek, bu mucizevi bir tasarımdır. Çift tek kodlamalarını test etmeye uygun toplam anahtar kodlama örüntüsüne dayalı delil sayısı 8’dir. Bu 8 kodun tamamı için, çift tek kodlama eşlerine/çiftlerine/ikililerine tanık olduk. En iyisini Allah bilir, ancak bu mucizevi</w:t>
      </w:r>
      <w:r>
        <w:t xml:space="preserve"> </w:t>
      </w:r>
      <w:r>
        <w:rPr>
          <w:bCs/>
          <w:b/>
        </w:rPr>
        <w:t xml:space="preserve">8 ikili/çift kodlama sistemi</w:t>
      </w:r>
      <w:r>
        <w:t xml:space="preserve"> </w:t>
      </w:r>
      <w:r>
        <w:t xml:space="preserve">potansiyel olarak şu ayette bahsedilen</w:t>
      </w:r>
      <w:r>
        <w:t xml:space="preserve"> </w:t>
      </w:r>
      <w:r>
        <w:rPr>
          <w:bCs/>
          <w:b/>
        </w:rPr>
        <w:t xml:space="preserve">7 ikili</w:t>
      </w:r>
      <w:r>
        <w:t xml:space="preserve"> </w:t>
      </w:r>
      <w:r>
        <w:t xml:space="preserve">ile ilişkili olabilir:</w:t>
      </w:r>
    </w:p>
    <w:p>
      <w:pPr>
        <w:pStyle w:val="BlockText"/>
      </w:pPr>
      <w:r>
        <w:t xml:space="preserve">15:87 Andolsun! Biz sana yedi ikili ile büyük Kur’anı verdik. (Kuran, B.Saglam, kuranmeali.com)</w:t>
      </w:r>
    </w:p>
    <w:p>
      <w:pPr>
        <w:pStyle w:val="FirstParagraph"/>
      </w:pPr>
      <w:r>
        <w:t xml:space="preserve">Sunduğum sistemde, 7’den daha fazla bir kodlama çifti gözlemledim. Eğer bu ayet gerçekten bu kodlama çiftleri sisteminden bahsediyorsa, 8. çift</w:t>
      </w:r>
      <w:r>
        <w:t xml:space="preserve"> </w:t>
      </w:r>
      <w:r>
        <w:rPr>
          <w:bCs/>
          <w:b/>
        </w:rPr>
        <w:t xml:space="preserve">yedi çiftin</w:t>
      </w:r>
      <w:r>
        <w:t xml:space="preserve"> </w:t>
      </w:r>
      <w:r>
        <w:t xml:space="preserve">bir parçası olmayabilir veya çiftlerden biri de rastgele bir olayın sonucu olabilir, bu da 7 çift gözlemini daha güvenilir ve güçlü kılar.</w:t>
      </w:r>
    </w:p>
    <w:p>
      <w:pPr>
        <w:pStyle w:val="BodyText"/>
      </w:pPr>
      <w:r>
        <w:t xml:space="preserve">Bu tür 7 kod çiftini gözlemleme olasılığını hesapladığımızda, kurallar gereği başka deneme yapılamadığı için, olasılık p=(1 / 19x19) = 1/361 = 0.00277 ile 7 denemede 7 başarımız vardır. Ardından Binom testini kullanarak bu tür mucizevi bir gözlemin olasılığını 1.25e-18 olarak şu şekilde hesaplayabilir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7</w:t>
      </w:r>
      <w:r>
        <w:rPr>
          <w:rStyle w:val="NormalTok"/>
        </w:rPr>
        <w:t xml:space="preserve">, </w:t>
      </w:r>
      <w:r>
        <w:rPr>
          <w:rStyle w:val="StringTok"/>
        </w:rPr>
        <w:t xml:space="preserve">"successes out of"</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with p=1/361) is:"</w:t>
      </w:r>
      <w:r>
        <w:rPr>
          <w:rStyle w:val="NormalTok"/>
        </w:rPr>
        <w:t xml:space="preserve">, tmp1) )</w:t>
      </w:r>
    </w:p>
    <w:p>
      <w:pPr>
        <w:pStyle w:val="SourceCode"/>
      </w:pPr>
      <w:r>
        <w:rPr>
          <w:rStyle w:val="VerbatimChar"/>
        </w:rPr>
        <w:t xml:space="preserve">## [1] "The probability of 7 successes out of 7 (with p=1/361) is: 1.25e-18"</w:t>
      </w:r>
    </w:p>
    <w:p>
      <w:pPr>
        <w:pStyle w:val="FirstParagraph"/>
      </w:pPr>
      <w:r>
        <w:t xml:space="preserve">Daha muhafazakar davranıp p = 2/(19x19) alırsak, olasılık 1.6e-16 olarak hesaplanır.</w:t>
      </w:r>
    </w:p>
    <w:bookmarkEnd w:id="68"/>
    <w:bookmarkStart w:id="92" w:name="Evidences"/>
    <w:p>
      <w:pPr>
        <w:pStyle w:val="Heading3"/>
      </w:pPr>
      <w:r>
        <w:rPr>
          <w:rStyle w:val="SectionNumber"/>
        </w:rPr>
        <w:t xml:space="preserve">4.1.2</w:t>
      </w:r>
      <w:r>
        <w:tab/>
      </w:r>
      <w:r>
        <w:t xml:space="preserve">Kuran’ın Tam Metninde Harfler Olmadan Al-Fatiha Üzerinden Ana 19 Sistemi Kullanmak</w:t>
      </w:r>
    </w:p>
    <w:p>
      <w:pPr>
        <w:pStyle w:val="FirstParagraph"/>
      </w:pPr>
      <w:r>
        <w:t xml:space="preserve">Bu bölümde,</w:t>
      </w:r>
      <w:r>
        <w:t xml:space="preserve"> </w:t>
      </w:r>
      <w:r>
        <w:rPr>
          <w:bCs/>
          <w:b/>
        </w:rPr>
        <w:t xml:space="preserve">Ana 19 Sistemi</w:t>
      </w:r>
      <w:r>
        <w:t xml:space="preserve"> </w:t>
      </w:r>
      <w:r>
        <w:t xml:space="preserve">olarak değerlendirdiğim Kuran’ın tam metni üzerinde</w:t>
      </w:r>
      <w:r>
        <w:t xml:space="preserve"> </w:t>
      </w:r>
      <w:r>
        <w:rPr>
          <w:bCs/>
          <w:b/>
        </w:rPr>
        <w:t xml:space="preserve">Fatiha tabanlı 19 sistemi</w:t>
      </w:r>
      <w:r>
        <w:t xml:space="preserve">ni sunacağım. Bu, kuralları dikkate alarak, Fatiha ana bölümünün metin numaralarının 4 olası doğal sayısı üzerinde tüm mantıklı olası kodlamaları test ettiğimiz ve bu testlerden Fatiha üzerinde başarılı olanların, yani 19’un katı olanların, anahtar kodlama</w:t>
      </w:r>
      <w:r>
        <w:t xml:space="preserve"> </w:t>
      </w:r>
      <w:r>
        <w:rPr>
          <w:bCs/>
          <w:b/>
        </w:rPr>
        <w:t xml:space="preserve">örüntüleri</w:t>
      </w:r>
      <w:r>
        <w:t xml:space="preserve"> </w:t>
      </w:r>
      <w:r>
        <w:t xml:space="preserve">olarak kabul edildiği ve bunların tam metin üzerinde de test edilmesi gerektiği anlamına gelir. Tam metinde de başarılı olanlar, bu kitapta sunulan Kuran’ın tam metni</w:t>
      </w:r>
      <w:r>
        <w:t xml:space="preserve"> </w:t>
      </w:r>
      <w:r>
        <w:rPr>
          <w:bCs/>
          <w:b/>
        </w:rPr>
        <w:t xml:space="preserve">Ana 19 Sistemi</w:t>
      </w:r>
      <w:r>
        <w:t xml:space="preserve">nin delilkodları ve bir parçası olarak kabul edilir. Başarılı test sayısını ve toplam deneme sayısını sayarak gözlemlediğimiz şeyin olasılığını kolayca hesaplayabiliriz.</w:t>
      </w:r>
    </w:p>
    <w:p>
      <w:pPr>
        <w:pStyle w:val="BodyText"/>
      </w:pPr>
      <w:r>
        <w:t xml:space="preserve">Fatiha’nın</w:t>
      </w:r>
      <w:r>
        <w:t xml:space="preserve"> </w:t>
      </w:r>
      <w:r>
        <w:rPr>
          <w:iCs/>
          <w:i/>
        </w:rPr>
        <w:t xml:space="preserve">bölüm düzeyi</w:t>
      </w:r>
      <w:r>
        <w:t xml:space="preserve"> </w:t>
      </w:r>
      <w:r>
        <w:t xml:space="preserve">numaraları ile ilgili tüm mantıklı olası kodlamalar test edildiğinde, sadece iki kodlamanın 19’un katı olduğunu gözlemliyorum ve bu nedenle bunlar, tam metin üzerinde anahtar kodlama</w:t>
      </w:r>
      <w:r>
        <w:t xml:space="preserve"> </w:t>
      </w:r>
      <w:r>
        <w:rPr>
          <w:bCs/>
          <w:b/>
        </w:rPr>
        <w:t xml:space="preserve">örüntüleri</w:t>
      </w:r>
      <w:r>
        <w:t xml:space="preserve"> </w:t>
      </w:r>
      <w:r>
        <w:t xml:space="preserve">olarak test edilecek. Aşağıdaki alt bölümlerde göreceğiniz gibi, bu anahtar kodlama</w:t>
      </w:r>
      <w:r>
        <w:t xml:space="preserve"> </w:t>
      </w:r>
      <w:r>
        <w:rPr>
          <w:bCs/>
          <w:b/>
        </w:rPr>
        <w:t xml:space="preserve">örüntüleri</w:t>
      </w:r>
      <w:r>
        <w:t xml:space="preserve"> </w:t>
      </w:r>
      <w:r>
        <w:t xml:space="preserve">de tam metinde mevcut. Bkz. Bu iki kodlama için Bölüm</w:t>
      </w:r>
      <w:r>
        <w:t xml:space="preserve"> </w:t>
      </w:r>
      <w:r>
        <w:t xml:space="preserve">4.1.2.3</w:t>
      </w:r>
      <w:r>
        <w:t xml:space="preserve"> </w:t>
      </w:r>
      <w:r>
        <w:t xml:space="preserve">ve Bölüm</w:t>
      </w:r>
      <w:r>
        <w:t xml:space="preserve"> </w:t>
      </w:r>
      <w:r>
        <w:t xml:space="preserve">4.1.2.5</w:t>
      </w:r>
      <w:r>
        <w:t xml:space="preserve">. Ayrıca, kurallara göre her başarılı anahtar kodlama</w:t>
      </w:r>
      <w:r>
        <w:t xml:space="preserve"> </w:t>
      </w:r>
      <w:r>
        <w:rPr>
          <w:bCs/>
          <w:b/>
        </w:rPr>
        <w:t xml:space="preserve">örüntüsü</w:t>
      </w:r>
      <w:r>
        <w:t xml:space="preserve"> </w:t>
      </w:r>
      <w:r>
        <w:t xml:space="preserve">için zorunlu takip testi olarak çift ve tek kodlama</w:t>
      </w:r>
      <w:r>
        <w:t xml:space="preserve"> </w:t>
      </w:r>
      <w:r>
        <w:rPr>
          <w:bCs/>
          <w:b/>
        </w:rPr>
        <w:t xml:space="preserve">örüntüleri</w:t>
      </w:r>
      <w:r>
        <w:t xml:space="preserve"> </w:t>
      </w:r>
      <w:r>
        <w:t xml:space="preserve">ile test yapılması gerektiği için, bu başarılı anahtar kodlama</w:t>
      </w:r>
      <w:r>
        <w:t xml:space="preserve"> </w:t>
      </w:r>
      <w:r>
        <w:rPr>
          <w:bCs/>
          <w:b/>
        </w:rPr>
        <w:t xml:space="preserve">örüntüleri</w:t>
      </w:r>
      <w:r>
        <w:t xml:space="preserve"> </w:t>
      </w:r>
      <w:r>
        <w:t xml:space="preserve">için de çift ve tek kodlama</w:t>
      </w:r>
      <w:r>
        <w:t xml:space="preserve"> </w:t>
      </w:r>
      <w:r>
        <w:rPr>
          <w:bCs/>
          <w:b/>
        </w:rPr>
        <w:t xml:space="preserve">örüntüleri</w:t>
      </w:r>
      <w:r>
        <w:t xml:space="preserve"> </w:t>
      </w:r>
      <w:r>
        <w:t xml:space="preserve">test edilir ve bunların da tam metinde mevcut olduğu gözlemlenir. Bu iki kodlama için Bkz. Bölüm</w:t>
      </w:r>
      <w:r>
        <w:t xml:space="preserve"> </w:t>
      </w:r>
      <w:r>
        <w:t xml:space="preserve">4.1.2.4</w:t>
      </w:r>
      <w:r>
        <w:t xml:space="preserve"> </w:t>
      </w:r>
      <w:r>
        <w:t xml:space="preserve">ve Bölüm</w:t>
      </w:r>
      <w:r>
        <w:t xml:space="preserve"> </w:t>
      </w:r>
      <w:r>
        <w:t xml:space="preserve">4.1.2.6</w:t>
      </w:r>
      <w:r>
        <w:t xml:space="preserve">.</w:t>
      </w:r>
    </w:p>
    <w:p>
      <w:pPr>
        <w:pStyle w:val="BodyText"/>
      </w:pPr>
      <w:r>
        <w:t xml:space="preserve">Benzer şekilde, Fatiha’nın ayet düzeyi verilerine bakıldığında, harf bilgisi olmaksızın bir başarılı mantıklı kodlama gözlemlenir. Bu anahtar kodlama</w:t>
      </w:r>
      <w:r>
        <w:t xml:space="preserve"> </w:t>
      </w:r>
      <w:r>
        <w:rPr>
          <w:bCs/>
          <w:b/>
        </w:rPr>
        <w:t xml:space="preserve">örüntüsü</w:t>
      </w:r>
      <w:r>
        <w:t xml:space="preserve"> </w:t>
      </w:r>
      <w:r>
        <w:t xml:space="preserve">ayet düzeyi verilerinde tam metin üzerinde test edildiğinde, bunun da içinde olduğu görülür. Ayrıca, bu başarılı anahtar kodlama</w:t>
      </w:r>
      <w:r>
        <w:t xml:space="preserve"> </w:t>
      </w:r>
      <w:r>
        <w:rPr>
          <w:bCs/>
          <w:b/>
        </w:rPr>
        <w:t xml:space="preserve">örüntüsü</w:t>
      </w:r>
      <w:r>
        <w:t xml:space="preserve"> </w:t>
      </w:r>
      <w:r>
        <w:t xml:space="preserve">için takip çift ve tek kodlama</w:t>
      </w:r>
      <w:r>
        <w:t xml:space="preserve"> </w:t>
      </w:r>
      <w:r>
        <w:rPr>
          <w:bCs/>
          <w:b/>
        </w:rPr>
        <w:t xml:space="preserve">örüntüsü</w:t>
      </w:r>
      <w:r>
        <w:t xml:space="preserve"> </w:t>
      </w:r>
      <w:r>
        <w:t xml:space="preserve">test edilir ve bu da tam metinde mevcuttur.</w:t>
      </w:r>
    </w:p>
    <w:p>
      <w:pPr>
        <w:pStyle w:val="BodyText"/>
      </w:pPr>
      <w:r>
        <w:t xml:space="preserve">Bu arada, Fatiha bölümünün ayet düzeyi verilerinden, harf bilgisiyle birlikte bir başarılı mantıklı kodlama, yani eşleştirme kodlama işlemi de gözlemlenir. Test edildiğinde, bu anahtar kodlama</w:t>
      </w:r>
      <w:r>
        <w:t xml:space="preserve"> </w:t>
      </w:r>
      <w:r>
        <w:rPr>
          <w:bCs/>
          <w:b/>
        </w:rPr>
        <w:t xml:space="preserve">örüntüsü</w:t>
      </w:r>
      <w:r>
        <w:t xml:space="preserve"> </w:t>
      </w:r>
      <w:r>
        <w:t xml:space="preserve">de ayet düzeyi verilerinde tam metinde mevcuttur. Eşleştirme ve toplama kodlama işlemleri uygun olmadığından, kurala göre, bu anahtar kodlama</w:t>
      </w:r>
      <w:r>
        <w:t xml:space="preserve"> </w:t>
      </w:r>
      <w:r>
        <w:rPr>
          <w:bCs/>
          <w:b/>
        </w:rPr>
        <w:t xml:space="preserve">örüntüsü</w:t>
      </w:r>
      <w:r>
        <w:t xml:space="preserve"> </w:t>
      </w:r>
      <w:r>
        <w:t xml:space="preserve">çift ve tek kodlama</w:t>
      </w:r>
      <w:r>
        <w:t xml:space="preserve"> </w:t>
      </w:r>
      <w:r>
        <w:rPr>
          <w:bCs/>
          <w:b/>
        </w:rPr>
        <w:t xml:space="preserve">örüntüsü</w:t>
      </w:r>
      <w:r>
        <w:t xml:space="preserve"> </w:t>
      </w:r>
      <w:r>
        <w:t xml:space="preserve">için test edilmez. Bu kodlama, harf bilgisiyle birlikte olan kodları sunan bu ilk ana alt bölümden ayrı olarak, ikinci ana alt bölümde sunulacak.</w:t>
      </w:r>
    </w:p>
    <w:bookmarkStart w:id="70" w:name="EvFatihah"/>
    <w:p>
      <w:pPr>
        <w:pStyle w:val="Heading4"/>
      </w:pPr>
      <w:r>
        <w:rPr>
          <w:rStyle w:val="SectionNumber"/>
        </w:rPr>
        <w:t xml:space="preserve">4.1.2.1</w:t>
      </w:r>
      <w:r>
        <w:tab/>
      </w:r>
      <w:r>
        <w:t xml:space="preserve">Fatiha bölümüne dayalı 19 Sistemi hakkında kodlama örüntülerine dayalı</w:t>
      </w:r>
    </w:p>
    <w:p>
      <w:pPr>
        <w:pStyle w:val="FirstParagraph"/>
      </w:pPr>
      <w:r>
        <w:t xml:space="preserve">Varsayılan olarak kullandığım metin ve yaptığım hesaplamalar doğruysa, bu bölümde sunduğum</w:t>
      </w:r>
      <w:r>
        <w:t xml:space="preserve"> </w:t>
      </w:r>
      <w:r>
        <w:rPr>
          <w:bCs/>
          <w:b/>
        </w:rPr>
        <w:t xml:space="preserve">Fatiha tabanlı 19 sistemi</w:t>
      </w:r>
      <w:r>
        <w:t xml:space="preserve">ni, kendi başına açık bir 19 tabanlı sistemi gösteren en önemli deliller olarak değerlendiriyorum, ancak bu hala bu kitapta sunduğum tüm delillerin birleşimi olan genel 19 sisteminin bir parçasıdır. Bu deliller, tartışmasız en önemli ve aynı zamanda Kuran’ın ilk bölümü olan Fatiha (Açılış) bölümündeki kodlamalardan türetilen kurallara dayandığı için, bu delillerikendi mütevazı fikrimce en önemli delillerolarak görüyorum. Bu kitapta keşfettiğim ve sunduğum tüm 19 tabanlı kodlamaları göz önüne alarak bu sonuca varıyorum. Bu, elimizdeki tüm olası kodlama denemelerini kolayca taramamızı sağlayan açık, evrensel, anlamlı ve oldukça güçlü bir kurala dayanan delillersunmamdan dolayıdır.</w:t>
      </w:r>
    </w:p>
    <w:p>
      <w:pPr>
        <w:pStyle w:val="BodyText"/>
      </w:pPr>
      <w:r>
        <w:t xml:space="preserve">Bu bölümde sunulan</w:t>
      </w:r>
      <w:r>
        <w:t xml:space="preserve"> </w:t>
      </w:r>
      <w:r>
        <w:rPr>
          <w:bCs/>
          <w:b/>
        </w:rPr>
        <w:t xml:space="preserve">Fatiha tabanlı 19 sistemi</w:t>
      </w:r>
      <w:r>
        <w:t xml:space="preserve"> </w:t>
      </w:r>
      <w:r>
        <w:t xml:space="preserve">delilleri, Kuran’ın tam metninin büyük ölçüde değişmeden kaldığını öne sürmektedir. Tam metinden kastım, her ayetteki ve bölümlerdeki tüm kelime sayılarını ve mevcut bölümler ile ayetlerin tam yapısını ve sırasını içerir.</w:t>
      </w:r>
      <w:r>
        <w:t xml:space="preserve"> </w:t>
      </w:r>
      <w:r>
        <w:rPr>
          <w:bCs/>
          <w:b/>
        </w:rPr>
        <w:t xml:space="preserve">Fatiha tabanlı 19 sistemi</w:t>
      </w:r>
      <w:r>
        <w:t xml:space="preserve">’nde harf tabanlı kodlama olmadığı için, bu, bölümler, ayetler ve kelime bilgilerini içerdiğinden, yazım varyasyonlarına karşı harf bilgilerine kıyasla daha az açık olduğu için evrensel olarak kabul edilebilir. Hafs kıraati, Kuran’ın metnini temsil eden ve yaklaşık %97’si tarafından kullanılan yaygın bir el yazması olarak bilinir</w:t>
      </w:r>
      <w:r>
        <w:t xml:space="preserve"> </w:t>
      </w:r>
      <w:r>
        <w:t xml:space="preserve">(</w:t>
      </w:r>
      <w:hyperlink w:anchor="ref-ShahzadBook1">
        <w:r>
          <w:rPr>
            <w:rStyle w:val="Hyperlink"/>
          </w:rPr>
          <w:t xml:space="preserve">Saleem 2018</w:t>
        </w:r>
      </w:hyperlink>
      <w:r>
        <w:t xml:space="preserve">)</w:t>
      </w:r>
      <w:r>
        <w:t xml:space="preserve">. Tanzil.net veya quran.com gibi yaygın kullanılan web sitelerinden kolayca erişilebilir. Bu çalışmada kullandığım metnin detayları için Bölüm</w:t>
      </w:r>
      <w:r>
        <w:t xml:space="preserve"> </w:t>
      </w:r>
      <w:r>
        <w:t xml:space="preserve">3.1</w:t>
      </w:r>
      <w:r>
        <w:t xml:space="preserve">’e bakınız.</w:t>
      </w:r>
    </w:p>
    <w:p>
      <w:pPr>
        <w:pStyle w:val="BodyText"/>
      </w:pPr>
      <w:r>
        <w:t xml:space="preserve">Bu bölümdeki kodlama delilleribirlikte,</w:t>
      </w:r>
      <w:r>
        <w:t xml:space="preserve"> </w:t>
      </w:r>
      <w:r>
        <w:rPr>
          <w:bCs/>
          <w:b/>
        </w:rPr>
        <w:t xml:space="preserve">Fatiha tabanlı 19 sistemi</w:t>
      </w:r>
      <w:r>
        <w:t xml:space="preserve">nin, Kuran metni üzerinde bir tasarımı önerdiğini göstermektedir. Metin üzerinde mucizevi bir tasarım gözlemlediğimizden, bu, Bölüm</w:t>
      </w:r>
      <w:r>
        <w:t xml:space="preserve"> </w:t>
      </w:r>
      <w:r>
        <w:t xml:space="preserve">3.1</w:t>
      </w:r>
      <w:r>
        <w:t xml:space="preserve">’te detaylı olarak açıkladığım Kuran metninin değişmeden ve bozulmadan kaldığını öne sürmektedir. Eğer tek bir kelime eksik veya fazla olsaydı veya ayetlerin veya bölümlerin yapısı farklı olsaydı, tüm delillerim birlikte muhtemelen geçersiz olurdu. Dolayısıyla,</w:t>
      </w:r>
      <w:r>
        <w:t xml:space="preserve"> </w:t>
      </w:r>
      <w:r>
        <w:rPr>
          <w:iCs/>
          <w:i/>
        </w:rPr>
        <w:t xml:space="preserve">Fatiha tabanlı 19 sistemi</w:t>
      </w:r>
      <w:r>
        <w:t xml:space="preserve">, Kuran’ın tam metninin, yaklaşık 632 yılında ilk kez</w:t>
      </w:r>
      <w:r>
        <w:t xml:space="preserve"> </w:t>
      </w:r>
      <w:r>
        <w:rPr>
          <w:iCs/>
          <w:i/>
        </w:rPr>
        <w:t xml:space="preserve">tamamen</w:t>
      </w:r>
      <w:r>
        <w:t xml:space="preserve"> </w:t>
      </w:r>
      <w:r>
        <w:t xml:space="preserve">açığa çıkarıldığı ve kaydedildiği zamandan bu yana değişmeden kaldığını güçlü bir şekilde destekleyen sağlam matematiksel kodlama delillerisunmaktadır.</w:t>
      </w:r>
    </w:p>
    <w:p>
      <w:pPr>
        <w:pStyle w:val="BodyText"/>
      </w:pPr>
      <w:r>
        <w:t xml:space="preserve">Kendi başıma yaptığım tüm araştırmaların sonucunda, anahtar kodlama yaklaşımlarım kısaca</w:t>
      </w:r>
      <w:r>
        <w:t xml:space="preserve"> </w:t>
      </w:r>
      <w:r>
        <w:rPr>
          <w:iCs/>
          <w:i/>
        </w:rPr>
        <w:t xml:space="preserve">metnin doğal sayılarının doğal sırayla birleştirilmesi</w:t>
      </w:r>
      <w:r>
        <w:t xml:space="preserve"> </w:t>
      </w:r>
      <w:r>
        <w:t xml:space="preserve">olarak özetlenebilir. Fatiha’nın (Açılış) birçok bağımsız 19 tabanlı kodlamayı içerdiğini fark ettiğimde, Allah’ın bu özel kodlama örüntülerini, Fatiha tabanlı 19 sisteminin</w:t>
      </w:r>
      <w:r>
        <w:t xml:space="preserve"> </w:t>
      </w:r>
      <w:r>
        <w:rPr>
          <w:bCs/>
          <w:b/>
        </w:rPr>
        <w:t xml:space="preserve">açılışını</w:t>
      </w:r>
      <w:r>
        <w:t xml:space="preserve"> </w:t>
      </w:r>
      <w:r>
        <w:t xml:space="preserve">yapmak için ipuçları olarak bırakmış olabileceğini düşündüm. Bu sayede, Kuran’ın tam metnindeki 19 tabanlı sistemin tasarımını kolayca keşfedebilir ve bunu gözlemleyerek güvence altına alabiliriz. Hipotezim doğrulandı ve Fatiha tabanlı ana delilleri keşfettim. Bu bölümdeki tüm deliller(harfler bilgisi olmadan), bunu takip eden çift ve tek sayı tabanlı delillerdahil, bu kitapta sunduğum</w:t>
      </w:r>
      <w:r>
        <w:t xml:space="preserve"> </w:t>
      </w:r>
      <w:r>
        <w:rPr>
          <w:bCs/>
          <w:b/>
        </w:rPr>
        <w:t xml:space="preserve">Fatiha tabanlı 19 sistemi</w:t>
      </w:r>
      <w:r>
        <w:t xml:space="preserve">ni oluşturur. Bu kitapta sunduğum diğer delilleriise,</w:t>
      </w:r>
      <w:r>
        <w:t xml:space="preserve"> </w:t>
      </w:r>
      <w:r>
        <w:rPr>
          <w:bCs/>
          <w:b/>
        </w:rPr>
        <w:t xml:space="preserve">Fatiha tabanlı 19 sistemine</w:t>
      </w:r>
      <w:r>
        <w:t xml:space="preserve"> </w:t>
      </w:r>
      <w:r>
        <w:t xml:space="preserve">kıyasla ikincil ve ek olarak değerlendiriyorum. Bu, tüm gözlemlediğim delillerigöz önünde bulundurarak kendi kişisel sonucumdur. Diğer yandan, bazen bazı kodlamaları, tanımladığım kuralların sınırları içinde olmadıkları için</w:t>
      </w:r>
      <w:r>
        <w:t xml:space="preserve"> </w:t>
      </w:r>
      <w:r>
        <w:rPr>
          <w:bCs/>
          <w:b/>
        </w:rPr>
        <w:t xml:space="preserve">19 Sistemi</w:t>
      </w:r>
      <w:r>
        <w:t xml:space="preserve">nin delilleriolarak değil,</w:t>
      </w:r>
      <w:r>
        <w:t xml:space="preserve"> </w:t>
      </w:r>
      <w:r>
        <w:rPr>
          <w:bCs/>
          <w:b/>
        </w:rPr>
        <w:t xml:space="preserve">gerçekler</w:t>
      </w:r>
      <w:r>
        <w:t xml:space="preserve"> </w:t>
      </w:r>
      <w:r>
        <w:t xml:space="preserve">olarak sunuyorum. Bunları hala ilginç bulduğum ve potansiyel delillerolabileceklerini düşündüğüm için sunuyorum. Belki henüz doğru kuralı fark etmediğim ve diğer araştırmacılar daha sonra fark edebilecekleri bazı potansiyel delillerolabilir.</w:t>
      </w:r>
    </w:p>
    <w:p>
      <w:pPr>
        <w:pStyle w:val="BodyText"/>
      </w:pPr>
      <w:r>
        <w:t xml:space="preserve">Test edilecek kodlamaların nasıl elde edileceğine dair kuralları ayrı bir bölümde detaylı olarak anlattım. Kısaca, bu ana bölümün özel kuralı, tüm belirtilen kurallara göre, Kuran’ın Fatiha bölümündeki tüm mümkün mantıklı kodlama örüntülerini denememiz ve gözlemlediğimiz herhangi bir 19 tabanlı mantıklı ve başarılı kodlama örüntüsünü, Kuran’ın tam metninde de test etmemizdir. Çünkü bunların, Kuran’ın tam metnindeki Fatiha tabanlı 19 sistemi için ipuçları olarak bırakılmış olabileceğini varsayıyoruz. Ayrıca, daha önce belirtildiği gibi, Fatiha’nın herhangi bir anahtar kodlama örüntüsü, tam metin üzerinde doğrulanırsa, tanımlanan kurallara göre bunları çift ve tek sayı tabanlı kodlama örüntüsü ile de test etmemiz gerekmektedir.</w:t>
      </w:r>
    </w:p>
    <w:p>
      <w:pPr>
        <w:pStyle w:val="BodyText"/>
      </w:pPr>
      <w:r>
        <w:t xml:space="preserve">Kitabı fazla uzatmamak adına, burada her delilin büyük kodlama sayılarını yazdırmayabilirim. Ancak, sağladığım kodları çalıştırarak bunları kolayca yeniden üretebilirsiniz. Alternatif olarak, bu kitabın Github deposundan</w:t>
      </w:r>
      <w:r>
        <w:t xml:space="preserve"> </w:t>
      </w:r>
      <w:hyperlink r:id="rId69">
        <w:r>
          <w:rPr>
            <w:rStyle w:val="Hyperlink"/>
          </w:rPr>
          <w:t xml:space="preserve">https://github.com/quran2019/Quran19</w:t>
        </w:r>
      </w:hyperlink>
      <w:r>
        <w:t xml:space="preserve"> </w:t>
      </w:r>
      <w:r>
        <w:t xml:space="preserve">adresinden bunlara ve diğer ilgili materyallere erişebilirsiniz.</w:t>
      </w:r>
    </w:p>
    <w:p>
      <w:pPr>
        <w:pStyle w:val="BodyText"/>
      </w:pPr>
      <w:r>
        <w:t xml:space="preserve">Son olarak, referans olarak, bu ana bölüm içinde, Bölüm</w:t>
      </w:r>
      <w:r>
        <w:t xml:space="preserve"> </w:t>
      </w:r>
      <w:r>
        <w:t xml:space="preserve">4.1.2</w:t>
      </w:r>
      <w:r>
        <w:t xml:space="preserve">, sunulan</w:t>
      </w:r>
      <w:r>
        <w:t xml:space="preserve"> </w:t>
      </w:r>
      <w:r>
        <w:rPr>
          <w:bCs/>
          <w:b/>
        </w:rPr>
        <w:t xml:space="preserve">Fatiha tabanlı 19 sistemi</w:t>
      </w:r>
      <w:r>
        <w:t xml:space="preserve">nin tüm delilleri, bu kitapta ilk kez literatüre sunulmuş olup, tarafımdan hipotezlenmiş, test edilmiş ve keşfedilmiştir.</w:t>
      </w:r>
    </w:p>
    <w:bookmarkEnd w:id="70"/>
    <w:bookmarkStart w:id="71" w:name="MainRulesDecEV"/>
    <w:p>
      <w:pPr>
        <w:pStyle w:val="Heading4"/>
      </w:pPr>
      <w:r>
        <w:rPr>
          <w:rStyle w:val="SectionNumber"/>
        </w:rPr>
        <w:t xml:space="preserve">4.1.2.2</w:t>
      </w:r>
      <w:r>
        <w:tab/>
      </w:r>
      <w:r>
        <w:t xml:space="preserve">Fatiha tabanlı 19 sistem delillerinin kuralları</w:t>
      </w:r>
    </w:p>
    <w:p>
      <w:pPr>
        <w:pStyle w:val="FirstParagraph"/>
      </w:pPr>
      <w:r>
        <w:t xml:space="preserve">İşte bu bölümde, Bölüm</w:t>
      </w:r>
      <w:r>
        <w:t xml:space="preserve"> </w:t>
      </w:r>
      <w:r>
        <w:t xml:space="preserve">4.1.2</w:t>
      </w:r>
      <w:r>
        <w:t xml:space="preserve">, yer alan</w:t>
      </w:r>
      <w:r>
        <w:t xml:space="preserve"> </w:t>
      </w:r>
      <w:r>
        <w:rPr>
          <w:bCs/>
          <w:b/>
        </w:rPr>
        <w:t xml:space="preserve">tüm</w:t>
      </w:r>
      <w:r>
        <w:t xml:space="preserve"> </w:t>
      </w:r>
      <w:r>
        <w:t xml:space="preserve">delillerda kullanılması gereken kuralları belirtiyorum, test edilecek sayılar üzerinde uygulanabilir olma şartıyla.</w:t>
      </w:r>
    </w:p>
    <w:p>
      <w:pPr>
        <w:numPr>
          <w:ilvl w:val="0"/>
          <w:numId w:val="1014"/>
        </w:numPr>
      </w:pPr>
      <w:r>
        <w:rPr>
          <w:bCs/>
          <w:b/>
        </w:rPr>
        <w:t xml:space="preserve">Anlamlı kod örüntüleri</w:t>
      </w:r>
      <w:r>
        <w:t xml:space="preserve">: Tüm kurallar, evrensel ya da özel, anlamlı olmalıdır. Hangi kodlama örüntülerini neden ve ne için uyguladığımızı açıklayabilmeliyiz. Gereksiz bilgi eklenemez ya da çıkarılamaz. Herhangi bir seviyede, tek bir harf için bile, manipülasyonlar</w:t>
      </w:r>
      <w:r>
        <w:t xml:space="preserve"> </w:t>
      </w:r>
      <w:r>
        <w:rPr>
          <w:iCs/>
          <w:i/>
        </w:rPr>
        <w:t xml:space="preserve">kesinlikle</w:t>
      </w:r>
      <w:r>
        <w:t xml:space="preserve"> </w:t>
      </w:r>
      <w:r>
        <w:t xml:space="preserve">izin verilmemektedir. Bu, bu kitabın tüm bölümlerinde uygulanan bir evrensel kuraldır ve burada hatırlatılmaktadır.</w:t>
      </w:r>
    </w:p>
    <w:p>
      <w:pPr>
        <w:numPr>
          <w:ilvl w:val="0"/>
          <w:numId w:val="1014"/>
        </w:numPr>
      </w:pPr>
      <w:r>
        <w:rPr>
          <w:bCs/>
          <w:b/>
        </w:rPr>
        <w:t xml:space="preserve">Kuran’dan Kodlar ve Bağlam</w:t>
      </w:r>
      <w:r>
        <w:t xml:space="preserve">: Bu da, Kuran ayetlerinden anlamlı bir destek olması gerektiğini belirten, burada hatırlatılan başka bir evrensel kuraldır. Yani, hipotezimizle ilgili olarak kodlamayı yorumlayabileceğimiz şekilde, Kuran ayetlerinin anlamını bulabilmeliyiz. Bu kuralı açıklamak için, sadece 19 sayısını seçmemin nedeni, Kuran’da şu bağımsız ayetin (74:30) bulunmasıdır:</w:t>
      </w:r>
      <w:r>
        <w:t xml:space="preserve"> </w:t>
      </w:r>
      <w:r>
        <w:t xml:space="preserve">“</w:t>
      </w:r>
      <w:r>
        <w:t xml:space="preserve">Onun üzerinde On Dokuz vardır</w:t>
      </w:r>
      <w:r>
        <w:t xml:space="preserve">”</w:t>
      </w:r>
      <w:r>
        <w:t xml:space="preserve">, ki biz bunu şöyle yorumlarız: Kuran, metni üzerinde, dokuz üzerinde bir 19 tabanlı sistem tasarımına sahip olabilir ki bu da metnin bozulmadığını gösterir. Bu kural çok önemlidir çünkü, kitapta test edilebilecek potansiyel kod sayısını büyük ölçüde azaltır. Ayrıca, bu kural,</w:t>
      </w:r>
      <w:r>
        <w:t xml:space="preserve"> </w:t>
      </w:r>
      <w:r>
        <w:t xml:space="preserve">“</w:t>
      </w:r>
      <w:r>
        <w:rPr>
          <w:iCs/>
          <w:i/>
        </w:rPr>
        <w:t xml:space="preserve">tüm kitaplarda bir tür örüntü bulunur</w:t>
      </w:r>
      <w:r>
        <w:t xml:space="preserve">”</w:t>
      </w:r>
      <w:r>
        <w:t xml:space="preserve"> </w:t>
      </w:r>
      <w:r>
        <w:t xml:space="preserve">şeklindeki düşüncesiz karşı argümanlara ve cahilce eleştirilere kısmen cevap verir. Çünkü, bu kural kitabın içerik bilgisini, içerik bilgisini ileten metin ortamıyla bağlar.</w:t>
      </w:r>
    </w:p>
    <w:p>
      <w:pPr>
        <w:numPr>
          <w:ilvl w:val="0"/>
          <w:numId w:val="1014"/>
        </w:numPr>
      </w:pPr>
      <w:r>
        <w:rPr>
          <w:bCs/>
          <w:b/>
        </w:rPr>
        <w:t xml:space="preserve">Önem sırasına göre kodlama örüntüleri</w:t>
      </w:r>
      <w:r>
        <w:t xml:space="preserve">: Daha önce de belirtildiği gibi, toplama, birleştirme ve rakam toplama işlemleri, Kuran’ın tam metninin sayıları üzerinde mümkün olduğunda doğal sırayla test edilen 3 anahtar kodlama işlemidir. Bu işlemlerin önceliği sırasıyla toplama, birleştirme ve en son rakam toplama şeklindedir. Ayrıca, bir işlemin, örneğin toplama işleminin, bir anahtar kodlama örüntüsünde kullanıldığını gördüğümüzde, bunu bölüm düzeyi verilerinde test ederken, her bir bölüm için bu işlemi kullanmamız ve tümünü doğal sırayla birleştirmemiz gerekir. Ayet düzeyi sayılar için de süreç aynıdır. Ayet düzeyi verilerinde, her bir ayet için işlemi kullanmamız ve tümünü doğal sırayla birleştirmemiz gerekir. Bu, bir anahtar kodlama örüntüsünü hem bölüm hem de ayet düzeyi verilerinde test etmemiz gerektiğinde uygulanır. Ayrıca, birleştirme işlemi her zaman bölümleri bağlamak için kullanılmalıdır, eğer özel bir bölümün, bu durumda Al-Fatiha’nın, bölüm düzeyi sayılarında bir anahtar kodlama örüntüsü gözlemlenirse. Benzer şekilde, birleştirme işlemi her zaman ayetleri bağlamak için kullanılmalıdır, eğer Al-Fatiha’nın özel bir bölümünün ayet düzeyi sayılarında bir anahtar kodlama örüntüsü gözlemlenirse. Ancak, izole bir anlamca ilgili ayetten gözlemlenen herhangi bir anahtar kodlama örüntüsü için, bu anahtar kodlama örüntüsünü hem bölüm hem de ayet düzeyi verilerinde test etmeliyiz. Çünkü izole bir ayet, Al-Fatiha’da gözlemlediğimiz gibi, belirli bir bölümdeki tüm ayetleri temsil etmez ve biz bu örüntünün sadece ayetlere özgü olup olmadığını</w:t>
      </w:r>
      <w:r>
        <w:t xml:space="preserve"> </w:t>
      </w:r>
      <w:r>
        <w:rPr>
          <w:iCs/>
          <w:i/>
        </w:rPr>
        <w:t xml:space="preserve">açıkça ayırt edemeyiz</w:t>
      </w:r>
      <w:r>
        <w:t xml:space="preserve">. Eğer tek bir sayı varsa ve herhangi bir işlem yoksa, o zaman o tek sayının neyi temsil ettiğine bakarız. Örneğin, toplam bölüm sayısını temsil ediyorsa, benzer şekilde ayet veya bölüm düzeyi verilerinde bölüm numarasının toplamına bakarız. Örneğin, bir ayet indeksini temsil ediyorsa, o zaman bu toplama ile ilgili değildir ve benzer şekilde ayet ve bölüm düzeyi verilerinde indeksleri kullanarak birleştirme işlemini uygularız.</w:t>
      </w:r>
    </w:p>
    <w:p>
      <w:pPr>
        <w:numPr>
          <w:ilvl w:val="0"/>
          <w:numId w:val="1014"/>
        </w:numPr>
      </w:pPr>
      <w:r>
        <w:rPr>
          <w:bCs/>
          <w:b/>
        </w:rPr>
        <w:t xml:space="preserve">Her zaman harf verileriyle yeniden yazma</w:t>
      </w:r>
      <w:r>
        <w:t xml:space="preserve">:</w:t>
      </w:r>
      <w:r>
        <w:t xml:space="preserve"> </w:t>
      </w:r>
      <w:r>
        <w:rPr>
          <w:iCs/>
          <w:i/>
        </w:rPr>
        <w:t xml:space="preserve">Yeniden yazma</w:t>
      </w:r>
      <w:r>
        <w:t xml:space="preserve"> </w:t>
      </w:r>
      <w:r>
        <w:t xml:space="preserve">olarak adlandırılan özel kodlama örüntüsü, yalnızca kodda harf sayıları bilgisi olduğunda kullanılabilir. Çünkü bu, Arapça metinde olduğu gibi sağdan sola doğru metni yeniden yazmayı gerçekten denemektedir. Bu nedenle, sayılar arasında harf bilgisi olduğunda, birleştirme işleminin yönü her zaman Arapça’daki gibi sağdan sola, yani standart birleştirme işlemimizin tersi olarak olacaktır. Bu da hatırlatılan başka bir evrensel kuraldır.</w:t>
      </w:r>
    </w:p>
    <w:p>
      <w:pPr>
        <w:numPr>
          <w:ilvl w:val="0"/>
          <w:numId w:val="1014"/>
        </w:numPr>
      </w:pPr>
      <w:r>
        <w:rPr>
          <w:bCs/>
          <w:b/>
        </w:rPr>
        <w:t xml:space="preserve">Aynı olanların göz ardı edilmesi</w:t>
      </w:r>
      <w:r>
        <w:t xml:space="preserve">: Bir kodlama örüntüsü kullanıldığında ve başarılı bir kodlama sayısı elde edildiğinde, ancak başka kodlama örüntüleri de aynı başarılı sayıyı verdiğinde, daha yüksek önceliğe sahip ilk kodlama örüntüsü kullanılır ve diğerleri göz ardı edilir. Kodlama örüntülerinin öncelik sırası olduğu için, en yüksek önceliğe sahip kodlama örüntüsü tek başına anahtar kodlama örüntüsü olarak kullanılır. Yani, toplama, birleştirme ve rakam toplama, sırasıyla kodlama işleminin öncelik sırasıdır.</w:t>
      </w:r>
    </w:p>
    <w:p>
      <w:pPr>
        <w:numPr>
          <w:ilvl w:val="0"/>
          <w:numId w:val="1014"/>
        </w:numPr>
      </w:pPr>
      <w:r>
        <w:rPr>
          <w:bCs/>
          <w:b/>
        </w:rPr>
        <w:t xml:space="preserve">Doğal sayıların doğal sırası</w:t>
      </w:r>
      <w:r>
        <w:t xml:space="preserve">: Kuran’ın tam metninin doğal sayıları doğal sırayla varsayılan olarak birleştirilir. Örneğin, sayıları kullanıyorsak, doğal sıra 1’den maksimum sayıya kadar devam eder, örneğin 1’den 114’e kadar. Metnin sayılarının da doğal bir sırası vardır, bu sıra bölümlerden başlar ve doğal sırayla ayetler, kelimeler ve harfler olarak devam eder. Bu da burada hatırlatılan başka bir evrensel kuraldır.</w:t>
      </w:r>
    </w:p>
    <w:p>
      <w:pPr>
        <w:numPr>
          <w:ilvl w:val="0"/>
          <w:numId w:val="1014"/>
        </w:numPr>
      </w:pPr>
      <w:r>
        <w:rPr>
          <w:bCs/>
          <w:b/>
        </w:rPr>
        <w:t xml:space="preserve">Metnin üç seviyesindeki sayılar</w:t>
      </w:r>
      <w:r>
        <w:t xml:space="preserve">: Kuran’ın tam metninden türetilen metnin sayılarının üç seviyesi olduğu gibi, bu seviyeler toplam seviye, bölüm seviyesi ve ayet seviyesi olarak Bölüm</w:t>
      </w:r>
      <w:r>
        <w:t xml:space="preserve"> </w:t>
      </w:r>
      <w:r>
        <w:t xml:space="preserve">??</w:t>
      </w:r>
      <w:r>
        <w:t xml:space="preserve"> </w:t>
      </w:r>
      <w:r>
        <w:t xml:space="preserve">bölümünde açıklanmıştır, bu bölümün delilleribu seviyeleri dikkate almalı ve ilgili olduğunda hepsinde test edilmelidir. Bu da burada hatırlatılan başka bir evrensel kuraldır.</w:t>
      </w:r>
    </w:p>
    <w:p>
      <w:pPr>
        <w:numPr>
          <w:ilvl w:val="0"/>
          <w:numId w:val="1014"/>
        </w:numPr>
      </w:pPr>
      <w:r>
        <w:rPr>
          <w:bCs/>
          <w:b/>
        </w:rPr>
        <w:t xml:space="preserve">Bölüm, ayet ve kelimeler bilgisi evrensel olarak kabul edilir</w:t>
      </w:r>
      <w:r>
        <w:t xml:space="preserve">: Bu özel alt bölüm, Kuran’ın tam metninin</w:t>
      </w:r>
      <w:r>
        <w:t xml:space="preserve"> </w:t>
      </w:r>
      <w:r>
        <w:rPr>
          <w:bCs/>
          <w:b/>
        </w:rPr>
        <w:t xml:space="preserve">Fatiha tabanlı 19 sistemi</w:t>
      </w:r>
      <w:r>
        <w:t xml:space="preserve">ni sağladığı için,</w:t>
      </w:r>
      <w:r>
        <w:t xml:space="preserve"> </w:t>
      </w:r>
      <w:r>
        <w:rPr>
          <w:bCs/>
          <w:b/>
        </w:rPr>
        <w:t xml:space="preserve">Fatiha tabanlı 19 sistemi</w:t>
      </w:r>
      <w:r>
        <w:t xml:space="preserve"> </w:t>
      </w:r>
      <w:r>
        <w:t xml:space="preserve">Kuran’ın 632’de tamamlanmış olarak vahyedildiği zamandan beri keşfedilmeye hazır olmalıydı. Kuran’ı temsil eden yaygın Hafs nüshasının metnini kullansam da, tarih boyunca bazı kelimelerin yazımında çeşitli küçük farklılıklar göz önüne alındığında Hafs nüshalarının çeşitli versiyonları olabilir. Yani, aynı kelimeler farklı harflerle yazılabilir. Bu konu hakkındaki ayrıntılar Bölüm</w:t>
      </w:r>
      <w:r>
        <w:t xml:space="preserve"> </w:t>
      </w:r>
      <w:r>
        <w:t xml:space="preserve">3.1</w:t>
      </w:r>
      <w:r>
        <w:t xml:space="preserve"> </w:t>
      </w:r>
      <w:r>
        <w:t xml:space="preserve">ve Bölüm</w:t>
      </w:r>
      <w:r>
        <w:t xml:space="preserve"> </w:t>
      </w:r>
      <w:r>
        <w:t xml:space="preserve">??</w:t>
      </w:r>
      <w:r>
        <w:t xml:space="preserve"> </w:t>
      </w:r>
      <w:r>
        <w:t xml:space="preserve">bölümlerinde açıklanmıştır. Bu özel alt bölümde sunulan Bölüm</w:t>
      </w:r>
      <w:r>
        <w:t xml:space="preserve"> </w:t>
      </w:r>
      <w:r>
        <w:t xml:space="preserve">4.1.2</w:t>
      </w:r>
      <w:r>
        <w:t xml:space="preserve"> </w:t>
      </w:r>
      <w:r>
        <w:t xml:space="preserve">bölümündeki</w:t>
      </w:r>
      <w:r>
        <w:t xml:space="preserve"> </w:t>
      </w:r>
      <w:r>
        <w:rPr>
          <w:bCs/>
          <w:b/>
        </w:rPr>
        <w:t xml:space="preserve">Fatiha tabanlı 19 sistemi</w:t>
      </w:r>
      <w:r>
        <w:t xml:space="preserve">, harf bilgisini içermediği için Hafs nüshalarının hemen hemen hepsini temsil eder. Yani,</w:t>
      </w:r>
      <w:r>
        <w:t xml:space="preserve"> </w:t>
      </w:r>
      <w:r>
        <w:rPr>
          <w:bCs/>
          <w:b/>
        </w:rPr>
        <w:t xml:space="preserve">Fatiha tabanlı 19 sistemi</w:t>
      </w:r>
      <w:r>
        <w:t xml:space="preserve">nin delilleri, geçmiş ve şimdiki zamanın çoğu Hafs nüshasının metninin tam yapısını ve içeriğini doğrular bilgileri içermelidir. Kuran’ın korunmasıyla ilgili ana anlatı</w:t>
      </w:r>
      <w:r>
        <w:t xml:space="preserve"> </w:t>
      </w:r>
      <w:r>
        <w:t xml:space="preserve">“</w:t>
      </w:r>
      <w:r>
        <w:t xml:space="preserve">son kelimesine kadar korunduğu</w:t>
      </w:r>
      <w:r>
        <w:t xml:space="preserve">”</w:t>
      </w:r>
      <w:r>
        <w:t xml:space="preserve"> </w:t>
      </w:r>
      <w:r>
        <w:t xml:space="preserve">şeklinde olduğundan, metnin üç elemanı olan</w:t>
      </w:r>
      <w:r>
        <w:t xml:space="preserve"> </w:t>
      </w:r>
      <w:r>
        <w:rPr>
          <w:iCs/>
          <w:i/>
        </w:rPr>
        <w:t xml:space="preserve">bölüm, ayet ve kelimeler</w:t>
      </w:r>
      <w:r>
        <w:t xml:space="preserve">, Kuran’ın içeriği ve yapısıyla ilgili bir seviyede korunduğunu iddia eden herhangi bir kodun evrensel olarak gereklidir. Bu üç metin elemanı birlikte, yapısı ve içeriğiyle tam metni temsil etmek için en az gereken bilgilerdir. Daha önce de belirtildiği gibi, aynı kelimelerin bazılarının yazımında hafif farklılıklar olabilir, ancak hepsi tam olarak aynı kelimeyi ifade eder. İngilizce’de, aynı kelimenin</w:t>
      </w:r>
      <w:r>
        <w:t xml:space="preserve"> </w:t>
      </w:r>
      <w:r>
        <w:t xml:space="preserve">“</w:t>
      </w:r>
      <w:r>
        <w:t xml:space="preserve">color</w:t>
      </w:r>
      <w:r>
        <w:t xml:space="preserve">”</w:t>
      </w:r>
      <w:r>
        <w:t xml:space="preserve"> </w:t>
      </w:r>
      <w:r>
        <w:t xml:space="preserve">ve</w:t>
      </w:r>
      <w:r>
        <w:t xml:space="preserve"> </w:t>
      </w:r>
      <w:r>
        <w:t xml:space="preserve">“</w:t>
      </w:r>
      <w:r>
        <w:t xml:space="preserve">colour</w:t>
      </w:r>
      <w:r>
        <w:t xml:space="preserve">”</w:t>
      </w:r>
      <w:r>
        <w:t xml:space="preserve"> </w:t>
      </w:r>
      <w:r>
        <w:t xml:space="preserve">olarak farklı harflerle yazıldığı bir örnek verebiliriz. Bu nedenle, harf bilgisi olmayan kodları en evrensel olarak kabul ederim çünkü hemen hemen tüm Hafs nüshalarını kapsar ve hafif harf farklılıklarından bağımsızdır.</w:t>
      </w:r>
      <w:r>
        <w:t xml:space="preserve"> </w:t>
      </w:r>
      <w:r>
        <w:t xml:space="preserve">Öte yandan, ikinci ana alt bölümde, Bölüm</w:t>
      </w:r>
      <w:r>
        <w:t xml:space="preserve"> </w:t>
      </w:r>
      <w:r>
        <w:t xml:space="preserve">4.2</w:t>
      </w:r>
      <w:r>
        <w:t xml:space="preserve">, harf bilgisini denemelere dahil edeceğim ve bilimsel olarak titiz bir yaklaşım izlediğimden emin olmak ve tüm olası eleştirileri ve soruları yanıtlamak için denemeler yapacağım. Bu nedenle, metni temsil etmek için iki olası içerik bilgisinin tüm kodlama örüntüleri test edilecek ve dahil edilecek, ancak ayrı ayrı. Metnin harfleri hakkında şüphesi olanlar, o zaman bu ana alt bölüme, Bölüm</w:t>
      </w:r>
      <w:r>
        <w:t xml:space="preserve"> </w:t>
      </w:r>
      <w:r>
        <w:t xml:space="preserve">4.1</w:t>
      </w:r>
      <w:r>
        <w:t xml:space="preserve">, odaklanabilir ve evrensel 19 Sistemi için en evrensel kodları içeren</w:t>
      </w:r>
      <w:r>
        <w:t xml:space="preserve"> </w:t>
      </w:r>
      <w:r>
        <w:rPr>
          <w:bCs/>
          <w:b/>
        </w:rPr>
        <w:t xml:space="preserve">Ana 19 Sistemi</w:t>
      </w:r>
      <w:r>
        <w:t xml:space="preserve">ne odaklanabilirler.</w:t>
      </w:r>
      <w:r>
        <w:t xml:space="preserve"> </w:t>
      </w:r>
      <w:r>
        <w:rPr>
          <w:iCs/>
          <w:i/>
        </w:rPr>
        <w:t xml:space="preserve">Bölüm, ayet, kelimeler ve harfler</w:t>
      </w:r>
      <w:r>
        <w:t xml:space="preserve"> </w:t>
      </w:r>
      <w:r>
        <w:t xml:space="preserve">bilgisi içeren kodlar daha fazla çözünürlük sağlıyor, ancak evrensel kodlar kadar güçlü olarak kabul edilmiyor. Temelde, yapısı ve içeriğiyle tam metni temsil etmek için iki olası kombinasyon test edilecek ve hesaplamalara dahil edilecek, ancak ayrı ayrı. Metnin harfleriyle ilgili şüphesi olanlar, o zaman bu ana alt bölüme, Bölüm</w:t>
      </w:r>
      <w:r>
        <w:t xml:space="preserve"> </w:t>
      </w:r>
      <w:r>
        <w:t xml:space="preserve">4.1</w:t>
      </w:r>
      <w:r>
        <w:t xml:space="preserve">, odaklanabilir ve evrensel 19 Sistemi için en evrensel kodları içeren</w:t>
      </w:r>
      <w:r>
        <w:t xml:space="preserve"> </w:t>
      </w:r>
      <w:r>
        <w:rPr>
          <w:bCs/>
          <w:b/>
        </w:rPr>
        <w:t xml:space="preserve">Ana 19 Sistemi</w:t>
      </w:r>
      <w:r>
        <w:t xml:space="preserve">ne odaklanabilirler.</w:t>
      </w:r>
    </w:p>
    <w:p>
      <w:pPr>
        <w:numPr>
          <w:ilvl w:val="0"/>
          <w:numId w:val="1014"/>
        </w:numPr>
      </w:pPr>
      <w:r>
        <w:rPr>
          <w:iCs/>
          <w:i/>
        </w:rPr>
        <w:t xml:space="preserve">Al-Fatiha’ya Uygun Tüm Mantıklı Örüntüler Test Edilir</w:t>
      </w:r>
      <w:r>
        <w:t xml:space="preserve">: Bu özel alt bölüm için, Bölüm</w:t>
      </w:r>
      <w:r>
        <w:t xml:space="preserve"> </w:t>
      </w:r>
      <w:r>
        <w:t xml:space="preserve">4.1.2</w:t>
      </w:r>
      <w:r>
        <w:t xml:space="preserve">, Al-Fatiha üzerinde hangi kodlama işlemlerini deneyebiliriz sorusunun kısa cevabı, burada bu alt bölümde açıklanan kurallara uygun olarak, tüm mümkün ve mantıklı olanlardır.</w:t>
      </w:r>
    </w:p>
    <w:p>
      <w:pPr>
        <w:numPr>
          <w:ilvl w:val="0"/>
          <w:numId w:val="1014"/>
        </w:numPr>
      </w:pPr>
      <w:r>
        <w:rPr>
          <w:bCs/>
          <w:b/>
        </w:rPr>
        <w:t xml:space="preserve">Eşleştirme Örüntüsü</w:t>
      </w:r>
      <w:r>
        <w:t xml:space="preserve">: Eşleştirme, iki farklı kategori arasında test yapmak için kullanabileceğimiz özel bir birleştirme kodlama örüntüsüdür. Özel yapısı nedeniyle, mevcut çift ve tek kodlama örüntüsü eşleştirilmiş bir koda uygulanamaz. Çünkü çift ve tek kodlama örüntüsü zaten eşleştirme örüntüsünü kullanıyor, ancak tek kategori numaralarına uygulanıyor ve metnin sırasını, önce çiftleri önceliklendirerek değiştiriyor. Ayrıca, metni yeniden yazma kodlama örüntüsü, eşleştirme olarak kabul edilmediği için eşleştirme kodlama örüntüsü ile birlikte asla kullanılmaz.</w:t>
      </w:r>
    </w:p>
    <w:p>
      <w:pPr>
        <w:numPr>
          <w:ilvl w:val="0"/>
          <w:numId w:val="1014"/>
        </w:numPr>
      </w:pPr>
      <w:r>
        <w:rPr>
          <w:bCs/>
          <w:b/>
        </w:rPr>
        <w:t xml:space="preserve">Çift ve Tek Kodlama Örüntüsü de Uygulanır</w:t>
      </w:r>
      <w:r>
        <w:t xml:space="preserve">: Başarılı her anahtar kodlama örüntüsünden sonra, onları Kuran’ın tam metni üzerinde çift ve tek kodlama örüntüsü ile de test etmemiz gerekir. Yani, örneğin, Al-Fatiha’ya dayalı her başarılı kodlama için, kurallara göre, çift ve tek eşleştirme kodlama örüntüsünü de takip testi olarak test etmeliyiz. Bu, tüm başarılı anahtar kodlama örüntüleri için genel bir kuraldır. Daha fazla ayrıntı için Bölüm</w:t>
      </w:r>
      <w:r>
        <w:t xml:space="preserve"> </w:t>
      </w:r>
      <w:r>
        <w:t xml:space="preserve">4.1.1</w:t>
      </w:r>
      <w:r>
        <w:t xml:space="preserve"> </w:t>
      </w:r>
      <w:r>
        <w:t xml:space="preserve">alt bölümüne bakınız. Temel olarak, tüm anahtar kodlama örüntüsüne dayalı delillerda çift ve tek kodlama örüntüsünü test etme sebebim, bu bağımsız ayetin var olması:</w:t>
      </w:r>
      <w:r>
        <w:t xml:space="preserve"> </w:t>
      </w:r>
      <w:r>
        <w:t xml:space="preserve">“</w:t>
      </w:r>
      <w:r>
        <w:t xml:space="preserve">çift ve tek olanla</w:t>
      </w:r>
      <w:r>
        <w:t xml:space="preserve">”</w:t>
      </w:r>
      <w:r>
        <w:t xml:space="preserve">, Kuran, (89:3). Bu ayetin sayılarla ilgili olabileceğini ve eğer öyleyse, Kuran’ın tam metninin</w:t>
      </w:r>
      <w:r>
        <w:t xml:space="preserve"> </w:t>
      </w:r>
      <w:r>
        <w:rPr>
          <w:bCs/>
          <w:b/>
        </w:rPr>
        <w:t xml:space="preserve">Ana 19 sistem</w:t>
      </w:r>
      <w:r>
        <w:t xml:space="preserve"> </w:t>
      </w:r>
      <w:r>
        <w:t xml:space="preserve">içinde de gözlemlenmesi gerektiğini hipotez ettim. Bu 19 Sistemi’nin en önemli kısmı olarak düşündüğüm için, bu en önemli 19 Sistem’de de çift ve tek kodlama örüntüsünün var olmasını bekliyorum. Örneğin,</w:t>
      </w:r>
      <w:r>
        <w:t xml:space="preserve"> </w:t>
      </w:r>
      <w:r>
        <w:rPr>
          <w:bCs/>
          <w:b/>
        </w:rPr>
        <w:t xml:space="preserve">Al-Fatiha’ya dayalı kodlamalar</w:t>
      </w:r>
      <w:r>
        <w:t xml:space="preserve"> </w:t>
      </w:r>
      <w:r>
        <w:t xml:space="preserve">gerçekten Kuran’ın tam metninin</w:t>
      </w:r>
      <w:r>
        <w:t xml:space="preserve"> </w:t>
      </w:r>
      <w:r>
        <w:rPr>
          <w:bCs/>
          <w:b/>
        </w:rPr>
        <w:t xml:space="preserve">ana 19 sistemi</w:t>
      </w:r>
      <w:r>
        <w:t xml:space="preserve">nin bir parçasıysa, daha sonra sağlamlaştırıcı çift ve tek kodlama örüntüsüne dayalı kodların aynı sistem kısmı içinde olması beklenir. Bu nedenle, takip eden çift ve tek kodlama örüntüsüne dayalı kodlama testi gereklidir ve başarılı olursa,</w:t>
      </w:r>
      <w:r>
        <w:t xml:space="preserve"> </w:t>
      </w:r>
      <w:r>
        <w:rPr>
          <w:bCs/>
          <w:b/>
        </w:rPr>
        <w:t xml:space="preserve">Ana 19 sistem</w:t>
      </w:r>
      <w:r>
        <w:t xml:space="preserve">i daha da güçlendirir ve doğrular.</w:t>
      </w:r>
    </w:p>
    <w:p>
      <w:pPr>
        <w:numPr>
          <w:ilvl w:val="0"/>
          <w:numId w:val="1014"/>
        </w:numPr>
      </w:pPr>
      <w:r>
        <w:rPr>
          <w:bCs/>
          <w:b/>
        </w:rPr>
        <w:t xml:space="preserve">Çift ve tek eşleştirme kodlama örüntüsü</w:t>
      </w:r>
      <w:r>
        <w:t xml:space="preserve"> </w:t>
      </w:r>
      <w:r>
        <w:t xml:space="preserve">için başka bir özel kural, her zaman önce çift sayılar ve sonra karşılık gelen tek sayıların eşleştirilmesidir. Bu kural, kaynak ayetin tam gözlemlenen sırasını takip eder, yani</w:t>
      </w:r>
      <w:r>
        <w:t xml:space="preserve"> </w:t>
      </w:r>
      <w:r>
        <w:t xml:space="preserve">“</w:t>
      </w:r>
      <w:r>
        <w:t xml:space="preserve">çift ve tek olanla</w:t>
      </w:r>
      <w:r>
        <w:t xml:space="preserve">”</w:t>
      </w:r>
      <w:r>
        <w:t xml:space="preserve">, Kuran, (89:3). Ayrıca,</w:t>
      </w:r>
      <w:r>
        <w:t xml:space="preserve"> </w:t>
      </w:r>
      <w:r>
        <w:rPr>
          <w:bCs/>
          <w:b/>
        </w:rPr>
        <w:t xml:space="preserve">çift ve tek eşleştirme kodlama</w:t>
      </w:r>
      <w:r>
        <w:t xml:space="preserve"> </w:t>
      </w:r>
      <w:r>
        <w:t xml:space="preserve">örüntüsü, takip ettiği anahtar kodlamaya dayalı delilin aynı metin türüne uygulanır, yani ya 6348 ya da 6236.</w:t>
      </w:r>
    </w:p>
    <w:p>
      <w:pPr>
        <w:pStyle w:val="FirstParagraph"/>
      </w:pPr>
      <w:r>
        <w:t xml:space="preserve">Yukarıdaki kural tanımlarında, Kuran’ın tam metninin anahtar kodlama örüntüsüne dayalı 19 Sistemi’nin tüm kurallarını açıkladım. Bu sistemin kodlarını</w:t>
      </w:r>
      <w:r>
        <w:t xml:space="preserve"> </w:t>
      </w:r>
      <w:r>
        <w:rPr>
          <w:bCs/>
          <w:b/>
        </w:rPr>
        <w:t xml:space="preserve">harf bilgisi olmadan</w:t>
      </w:r>
      <w:r>
        <w:t xml:space="preserve"> </w:t>
      </w:r>
      <w:r>
        <w:t xml:space="preserve">Kuran’ın</w:t>
      </w:r>
      <w:r>
        <w:t xml:space="preserve"> </w:t>
      </w:r>
      <w:r>
        <w:rPr>
          <w:bCs/>
          <w:b/>
        </w:rPr>
        <w:t xml:space="preserve">Ana 19 sistemi</w:t>
      </w:r>
      <w:r>
        <w:t xml:space="preserve"> </w:t>
      </w:r>
      <w:r>
        <w:t xml:space="preserve">olarak düşünüyorum. Bunlar, bu kitapta sunduğum 19 Sistemi’nin bir kural tabanlı sistem olduğundan emin olmak için gözlemlerime dayanarak tanımladığım kurallardır. Bu, gözlemlediğimiz şeyin olasılığını doğru bir şekilde hesaplayabilmek için hayati öneme sahiptir. Bu kitapta keşfettiğim ve sunduğum Kuran’ın tam metninin 19 sistemini ölçmek için bilimsel bir yaklaşımı takip etmeye çalışıyorum. Kuran üzerinde 19 tabanlı sistemle ilgili diğer daha önceki veya sonraki iddialarla karşılaşabilirsiniz, ancak bildiğim kadarıyla, hiçbiri iddialarının toplam mümkün deneme sayısını sağlamaz. Aslında, bildiğim kadarıyla, bu kitapta keşfettiğim ve sunduğum sistem, literatürdeki ilk tamamen kural tabanlı 19 sistemidir. Kural tabanlı bir iddia olmadan, önerilen sistemin sınırlarını ölçemez ve gözlemlediğimiz şeyin olağanüstü olup olmadığını ölçemeyiz.</w:t>
      </w:r>
    </w:p>
    <w:bookmarkEnd w:id="71"/>
    <w:bookmarkStart w:id="73" w:name="EvSilence"/>
    <w:p>
      <w:pPr>
        <w:pStyle w:val="Heading4"/>
      </w:pPr>
      <w:r>
        <w:rPr>
          <w:rStyle w:val="SectionNumber"/>
        </w:rPr>
        <w:t xml:space="preserve">4.1.2.3</w:t>
      </w:r>
      <w:r>
        <w:tab/>
      </w:r>
      <w:r>
        <w:t xml:space="preserve">Susturucu Delil: Bölümler, Ayetler ve Kelimeler arasındaki Harmoni</w:t>
      </w:r>
    </w:p>
    <w:p>
      <w:pPr>
        <w:pStyle w:val="FirstParagraph"/>
      </w:pPr>
      <w:r>
        <w:t xml:space="preserve">İlk olarak, Kuran’ın</w:t>
      </w:r>
      <w:r>
        <w:t xml:space="preserve"> </w:t>
      </w:r>
      <w:r>
        <w:rPr>
          <w:bCs/>
          <w:b/>
        </w:rPr>
        <w:t xml:space="preserve">Ana 19 sistemi</w:t>
      </w:r>
      <w:r>
        <w:t xml:space="preserve">nin ilk Al-Fatiha temelli delilini ve aynı zamanda anahtar kodlama örüntülerine dayalı bir sistem olan bu delilibu bölümde sunacağım. Bu delili10 Şubat 2020’de keşfettim ve hemen e-kitaba ekledim. Bu delili Al-Fatiha ile olan bağlantısı olmadan daha önce keşfetmiş olabilirim, ancak bu kitabı 2019’da ilk kez yayınladığımda başlangıçtaki delillerla bu delili unutmuş olabilirim. Çünkü, bu delil çok açık ve önceki bulduğum delillere benzer. Bu kitabı yazarken birçok kanıtla meşgul olduğum için ve muhtemelen bu delili</w:t>
      </w:r>
      <w:r>
        <w:t xml:space="preserve"> </w:t>
      </w:r>
      <w:r>
        <w:rPr>
          <w:bCs/>
          <w:b/>
        </w:rPr>
        <w:t xml:space="preserve">Al-Fatiha temelli 19 sistemi</w:t>
      </w:r>
      <w:r>
        <w:t xml:space="preserve"> </w:t>
      </w:r>
      <w:r>
        <w:t xml:space="preserve">ile ilişkisini görmeden unutmuş olabilirim. Kitabımın yayınlanmasının ardından, harf sayısını içeren delillerüzerine kurulu olduğu için bazı eleştiriler aldım. Tam harf sayılarına dair şüpheleri olduğundan, harf bilgisini içeren delillera şüpheyle yaklaştılar. Bu, onlar için çok iyi bir şey gibi görünebilir. Bu eleştirileri göz önünde bulundurarak, aşağıdaki tabloya bakıyordum. Tablo, her bir bölümdeki ayet, kelime ve harf sayılarını gösteriyor.</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 başı."</w:t>
      </w:r>
      <w:r>
        <w:rPr>
          <w:rStyle w:val="NormalTok"/>
        </w:rPr>
        <w:t xml:space="preserve">)</w:t>
      </w:r>
    </w:p>
    <w:p>
      <w:pPr>
        <w:pStyle w:val="TableCaption"/>
      </w:pPr>
      <w:bookmarkStart w:id="72" w:name="tab:unnamed-chunk-27"/>
      <w:bookmarkEnd w:id="72"/>
      <w:r>
        <w:t xml:space="preserve">Table 4.1: Kuran’daki bölümlerdeki sayıların tablo başı.</w:t>
      </w:r>
    </w:p>
    <w:tbl>
      <w:tblPr>
        <w:tblStyle w:val="Table"/>
        <w:tblW w:type="auto" w:w="0"/>
        <w:tblLook w:firstRow="1" w:lastRow="0" w:firstColumn="0" w:lastColumn="0" w:noHBand="0" w:noVBand="0" w:val="0020"/>
        <w:jc w:val="start"/>
        <w:tblCaption w:val="Table 4.1: Kuran’daki bölümlerdeki sayıları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Kuran’daki en önemli bölüm, ilk bölüm olan Al-Fatiha (</w:t>
      </w:r>
      <w:r>
        <w:rPr>
          <w:bCs/>
          <w:b/>
        </w:rPr>
        <w:t xml:space="preserve">Açılış</w:t>
      </w:r>
      <w:r>
        <w:t xml:space="preserve">) olarak kabul edilebilir. Bu bölüm, tüm Müslümanlar tarafından her zorunlu günlük namazda okunur. Gelenek gereği, günlük zorunlu namazlarda Al-Fatiha’nın okunması bir gereklilik olarak kabul edilir. Dolayısıyla, tüm Müslümanlar bu ilk bölümü her gün zorunlu günlük namazlarda okurlar. Bu benzersiz önemli ve aynı zamanda Kuran’ın ilk bölümü olan Al-Fatiha’nın sayıları dikkatimi çekti, çünkü bölüm indeksi (1), ayet sayısı (7) ve kelime sayısı (29) rakamlarının toplamı tam olarak 19’dur (1+7+2+9 = 19). Bu beni hemen uyandırdı. Daha sonra bu kitabın evrensel birleştirme kuralını uygulayarak bu sayıları her zaman olduğu gibi doğal sırayla bölümlerden kelimelere doğru birleştirdim. Sonra 1729 sayısını elde ettim ve bu da 1729/19 = 91 olarak 19’un katıdır.</w:t>
      </w:r>
    </w:p>
    <w:p>
      <w:pPr>
        <w:pStyle w:val="BodyText"/>
      </w:pPr>
      <w:r>
        <w:t xml:space="preserve">Gördüğümüz gibi, Kuran’ın en önemli bölümü olan Al-Fatiha’da iki basit ve kristal netliğinde 19 tabanlı kodlama var. Bunlar, Kuran’ın ilk ve en önemli bölümünde açıkça duruyor. Yani, Al-Fatiha bölümü üzerinde, veya</w:t>
      </w:r>
      <w:r>
        <w:t xml:space="preserve"> </w:t>
      </w:r>
      <w:r>
        <w:t xml:space="preserve">“</w:t>
      </w:r>
      <w:r>
        <w:t xml:space="preserve">onun üzerinde 19 var</w:t>
      </w:r>
      <w:r>
        <w:t xml:space="preserve">”</w:t>
      </w:r>
      <w:r>
        <w:t xml:space="preserve">. Ayrıca, 74. bölümde ve 30. ayette bağımsız bir ayet var, 74:30</w:t>
      </w:r>
      <w:r>
        <w:t xml:space="preserve"> </w:t>
      </w:r>
      <w:r>
        <w:t xml:space="preserve">“</w:t>
      </w:r>
      <w:r>
        <w:t xml:space="preserve">Onun üzerinde 19 var</w:t>
      </w:r>
      <w:r>
        <w:t xml:space="preserve">”</w:t>
      </w:r>
      <w:r>
        <w:t xml:space="preserve">. Al-Fatiha üzerinde 19’u açıkça gördüğümüz için, Al-Fatiha bölümü üzerindeki açık 19 tabanlı kodlamaların, Kuran’ın tam metni üzerindeki ana 19 tabanlı sistemi keşfetmek için ipuçları olarak bırakılmış olabileceğini hipotez etmek adil bir düşüncedir.</w:t>
      </w:r>
    </w:p>
    <w:p>
      <w:pPr>
        <w:pStyle w:val="BodyText"/>
      </w:pPr>
      <w:r>
        <w:t xml:space="preserve">Sonra, örüntüyü fark ettim! Hipotezim basitti. Allah, herkesin gözlemleyebileceği ve hatta manuel olarak deneyip bu kodlama örüntülerini gözlemleyebileceği ve onları potansiyel ipuçları olarak düşünebileceği ve daha sonra Kuran’ın tam metni üzerinde test edebileceği bu açık ve basit kodlama örüntülerini, Kuran’ın en önemli, en çok okunan ve aynı zamanda kısa bir bölümü olan Al-Fatiha içinde ipuçları olarak bırakmış olabilir. Bu yüzden, benim için bir sonraki adım bu örüntüleri Kuran’ın tam metni üzerinde test etmekti. Çünkü, bir bilgi kodlama uzmanı olarak, düşündüğüm hipotez, bu örüntülerin ipuçları veya anahtar kodlama örüntüleri olarak bırakılmış olabileceği ve eğer hipotez doğruysa, bu iki kodlama örüntüsünü de Kuran’ın tam metni üzerinde de gözlemlememiz gerektiğiydi. Her biri 114 bölüm için, öncelikle bu örüntüleri uyguladım ve her bölümün temsil sayısını elde ettim. Sonra, her zaman olduğu gibi, doğal sırayla ilk bölümden 114’e kadar hepsini birleştirdim. Bu birleştirme yaklaşımı, Delil</w:t>
      </w:r>
      <w:r>
        <w:t xml:space="preserve"> </w:t>
      </w:r>
      <w:r>
        <w:t xml:space="preserve">5.5.1</w:t>
      </w:r>
      <w:r>
        <w:t xml:space="preserve">’da gözlemlediğimize benzer. Test edilecek büyük sayıya gelince, bu örüntüyü özellikle ilk bölüm, Al-Fatiha’dan çıkardığım için, bu delilin kendi kuralına sahip ve kitabın geri kalanıyla tamamen uyumlu olmak zorunda değil. Tüm kuralları daha önce açıklamıştım.</w:t>
      </w:r>
    </w:p>
    <w:p>
      <w:pPr>
        <w:pStyle w:val="BodyText"/>
      </w:pPr>
      <w:r>
        <w:t xml:space="preserve">Bu özel bölümde, ilk bölüm Al-Fatiha’nın bölüm seviyesi temsil sayısından, yani 1729’dan, öğrendiğimiz kodlama örüntüsüne dayalı iki kodlamadan birini delilkodu olarak sunuyorum. Bu delilin kodlama örüntüsünü de şöyle açıklayayım. Temelde, önce her bölümdeki bölüm indeksini, ayet sayısını ve ayrıca kelime sayısını kendi içinde birleştiriyoruz ve sonra hepsini tekrar doğal sırayla birleştirip Kuran’ın tam metninin büyük temsil sayısını elde ediyoruz, aşağıda gösterildiği gibi:</w:t>
      </w:r>
    </w:p>
    <w:p>
      <w:pPr>
        <w:pStyle w:val="BlockText"/>
      </w:pPr>
      <w:r>
        <w:t xml:space="preserve">[Bölüm 1 | Bölüm 1’deki Toplam Ayet | Bölüm 1’deki Toplam Kelime] [Bölüm 2 | Bölüm 2’deki Toplam Ayet | Bölüm 2’deki Toplam Kelime] . . . . . . [Bölüm 114 | Bölüm 114’deki Toplam Ayet | Bölüm 114’deki Toplam Kelime]</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 için kullanılır. Köşeli parantezler, her bölüm bilgisini ayırmak için kullanılır ve tüm bitişik parantezler varsayılan olarak birbirine birleştirilir.</w:t>
      </w:r>
    </w:p>
    <w:p>
      <w:pPr>
        <w:pStyle w:val="BodyText"/>
      </w:pPr>
      <w:r>
        <w:t xml:space="preserve">Kuran’ın tüm 6348 ayeti göz önüne alındığında, yukarıdaki formülde gerçek sayıları kullansaydık, şöyle olurdu:</w:t>
      </w:r>
    </w:p>
    <w:p>
      <w:pPr>
        <w:pStyle w:val="BlockText"/>
      </w:pPr>
      <w:r>
        <w:t xml:space="preserve">[ 1 | 7 | 29] [ 2 | 287 | 6144] . . . . . . [114 | 7 | 24]</w:t>
      </w:r>
    </w:p>
    <w:p>
      <w:pPr>
        <w:pStyle w:val="FirstParagraph"/>
      </w:pPr>
      <w:r>
        <w:t xml:space="preserve">Ve, tüm birleştirme işlemlerinden sonra elde edilen son sayı şöyle görünecekti:</w:t>
      </w:r>
    </w:p>
    <w:p>
      <w:pPr>
        <w:pStyle w:val="BlockText"/>
      </w:pPr>
      <w:r>
        <w:t xml:space="preserve">172922876144 . . . . . . 114724</w:t>
      </w:r>
    </w:p>
    <w:p>
      <w:pPr>
        <w:pStyle w:val="FirstParagraph"/>
      </w:pPr>
      <w:r>
        <w:t xml:space="preserve">Bu delilin doğruluğu için aşağıdaki R programlama betiklerini kullanabilirsiniz. Bu kodlar kullanılabilir ve kod kolayca</w:t>
      </w:r>
      <w:r>
        <w:t xml:space="preserve"> </w:t>
      </w:r>
      <w:r>
        <w:rPr>
          <w:bCs/>
          <w:b/>
        </w:rPr>
        <w:t xml:space="preserve">tekrar üretilebilir</w:t>
      </w:r>
      <w:r>
        <w:t xml:space="preserve"> </w:t>
      </w:r>
      <w:r>
        <w:t xml:space="preserve">ve sanki bir</w:t>
      </w:r>
      <w:r>
        <w:t xml:space="preserve"> </w:t>
      </w:r>
      <w:r>
        <w:rPr>
          <w:iCs/>
          <w:i/>
        </w:rPr>
        <w:t xml:space="preserve">Tekrarlanabilir Mucize</w:t>
      </w:r>
      <w:r>
        <w:t xml:space="preserve">ymiş gibi tanık olunabilir. Bu 800 basamak uzunluğundaki büyük sayıyı bu bölümün sonunda yazdıracağım, böylece üzerinde kolayca testler ve kontroller yapabilirsiniz. Son büyük sayı, Kuran’ın tüm ayetlerini, yani Kuran’ın tüm 6348 ayetinin metin tipi üzerinde var olan bu delili, numaralanmamış Besmele ayetleri de dahil ederek içerir.</w:t>
      </w:r>
    </w:p>
    <w:p>
      <w:pPr>
        <w:pStyle w:val="SourceCode"/>
      </w:pPr>
      <w:r>
        <w:rPr>
          <w:rStyle w:val="CommentTok"/>
        </w:rPr>
        <w:t xml:space="preserve"># Paketleri yüklüyoruz</w:t>
      </w:r>
      <w:r>
        <w:br/>
      </w:r>
      <w:r>
        <w:rPr>
          <w:rStyle w:val="FunctionTok"/>
        </w:rPr>
        <w:t xml:space="preserve">require</w:t>
      </w:r>
      <w:r>
        <w:rPr>
          <w:rStyle w:val="NormalTok"/>
        </w:rPr>
        <w:t xml:space="preserve">(gmp)</w:t>
      </w:r>
      <w:r>
        <w:br/>
      </w:r>
      <w:r>
        <w:rPr>
          <w:rStyle w:val="FunctionTok"/>
        </w:rPr>
        <w:t xml:space="preserve">require</w:t>
      </w:r>
      <w:r>
        <w:rPr>
          <w:rStyle w:val="NormalTok"/>
        </w:rPr>
        <w:t xml:space="preserve">(data.table)</w:t>
      </w:r>
      <w:r>
        <w:br/>
      </w:r>
      <w:r>
        <w:br/>
      </w:r>
      <w:r>
        <w:rPr>
          <w:rStyle w:val="CommentTok"/>
        </w:rPr>
        <w:t xml:space="preserve"># dfVCWL, Kuran'ın 6348 ayetinin Sure düzeyi metin sayılarını tutan bir veri tablosudu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 </w:t>
      </w:r>
      <w:r>
        <w:rPr>
          <w:rStyle w:val="CommentTok"/>
        </w:rPr>
        <w:t xml:space="preserve"># metnin baş kısmı</w:t>
      </w:r>
    </w:p>
    <w:p>
      <w:pPr>
        <w:pStyle w:val="SourceCode"/>
      </w:pPr>
      <w:r>
        <w:rPr>
          <w:rStyle w:val="VerbatimChar"/>
        </w:rPr>
        <w:t xml:space="preserve">## [1] "1729"     "22876144" "32013505" "41773767" "51212841" "61663060"</w:t>
      </w:r>
    </w:p>
    <w:p>
      <w:pPr>
        <w:pStyle w:val="SourceCode"/>
      </w:pPr>
      <w:r>
        <w:rPr>
          <w:rStyle w:val="FunctionTok"/>
        </w:rPr>
        <w:t xml:space="preserve">tail</w:t>
      </w:r>
      <w:r>
        <w:rPr>
          <w:rStyle w:val="NormalTok"/>
        </w:rPr>
        <w:t xml:space="preserve">(tmp) </w:t>
      </w:r>
      <w:r>
        <w:rPr>
          <w:rStyle w:val="CommentTok"/>
        </w:rPr>
        <w:t xml:space="preserve"># metnin son kısmı</w:t>
      </w:r>
    </w:p>
    <w:p>
      <w:pPr>
        <w:pStyle w:val="SourceCode"/>
      </w:pPr>
      <w:r>
        <w:rPr>
          <w:rStyle w:val="VerbatimChar"/>
        </w:rPr>
        <w:t xml:space="preserve">## [1] "109731" "110423" "111627" "112519" "113627" "1147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Mod 19'dan kalanın 0 olup olmadığını test ediyoruz</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800</w:t>
      </w:r>
    </w:p>
    <w:p>
      <w:pPr>
        <w:pStyle w:val="FirstParagraph"/>
      </w:pPr>
      <w:r>
        <w:t xml:space="preserve">Bu delil, Kuran’ın bölümleri, ayetleri ve kelimelerinin gözlemlenen 19 tabanlı kodlama sistemine tabi olduğunu gösteriyor. Özellikle, bu Al-Fatiha tabanlı 19 sistemine aittir ve 632 yılından bu yana başlangıcından beri bozulmadan ve değişmeden kalmıştır.</w:t>
      </w:r>
    </w:p>
    <w:p>
      <w:pPr>
        <w:pStyle w:val="BodyText"/>
      </w:pPr>
      <w:r>
        <w:t xml:space="preserve">Al-Fatiha’daki kodlama örüntüsü aynı zamanda genel kurallara göre ikinci metin türünde, yani 6236 numaralı ayetlerde de test edilmiştir. Ancak, bu özel kodlama örüntüsünü sadece 6348 ayetlik metin türünde gözlemledik. Dolayısıyla, istatistiksel olarak iki deneme yapıp bu özel Al-Fatiha kodlama örüntüsünde bir başarı gözlemledik.</w:t>
      </w:r>
    </w:p>
    <w:p>
      <w:pPr>
        <w:pStyle w:val="BodyText"/>
      </w:pPr>
      <w:r>
        <w:t xml:space="preserve">Kitabın sonunda küresel olasılığı hesaplamak için sayaçları kullanarak bu delilin başarılı ve test edilen deneme sayılarını ekleyelim. Sayaçlara bunları ekleyeceğiz.</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İşte</w:t>
      </w:r>
      <w:r>
        <w:t xml:space="preserve"> </w:t>
      </w:r>
      <w:r>
        <w:t xml:space="preserve">“</w:t>
      </w:r>
      <w:r>
        <w:t xml:space="preserve">800</w:t>
      </w:r>
      <w:r>
        <w:t xml:space="preserve">”</w:t>
      </w:r>
      <w:r>
        <w:t xml:space="preserve"> </w:t>
      </w:r>
      <w:r>
        <w:t xml:space="preserve">basamak uzunluğundaki büyük sayı:</w:t>
      </w:r>
    </w:p>
    <w:p>
      <w:pPr>
        <w:pStyle w:val="BodyText"/>
      </w:pPr>
      <w:r>
        <w:t xml:space="preserve">“</w:t>
      </w:r>
      <w:r>
        <w:t xml:space="preserve">17292287614432013505417737675121284161663060720733458761246912925051011018431112419501211217991344857145383415100661161291848171121562181111587199997520136135721113117822791283231191056246513232578900262281324279411632889144229709823061821313555432313763374130734558883546782368473437183869388973939761181408612304155798425486443908404460350453849246366494739546483056449193575046377516136452503165363364545634655793565697383573057958234795925451601435661152306212181631218564192466513293661325867313376853305695326470452217129231722929073212047457260754116876322477751185784117879471838043137813010882208583371738426112852311386186587207688279689311439021869116589222759312449493195938962076976349899899940100124410112401029321034181041037105627106521107829108414109731110423111627112519113627114724</w:t>
      </w:r>
      <w:r>
        <w:t xml:space="preserve">”</w:t>
      </w:r>
    </w:p>
    <w:bookmarkEnd w:id="73"/>
    <w:bookmarkStart w:id="75" w:name="EvOddEven1"/>
    <w:p>
      <w:pPr>
        <w:pStyle w:val="Heading4"/>
      </w:pPr>
      <w:r>
        <w:rPr>
          <w:rStyle w:val="SectionNumber"/>
        </w:rPr>
        <w:t xml:space="preserve">4.1.2.4</w:t>
      </w:r>
      <w:r>
        <w:tab/>
      </w:r>
      <w:r>
        <w:t xml:space="preserve">Çift ve Tek Bölümlerle Delil, Bölüm Düzeyinde Tüm 6348 Ayet</w:t>
      </w:r>
    </w:p>
    <w:p>
      <w:pPr>
        <w:pStyle w:val="FirstParagraph"/>
      </w:pPr>
      <w:r>
        <w:t xml:space="preserve">Bu bölümde sunacağım çift ve tek delil kodu, kural gereği, önceki delil olan Delil</w:t>
      </w:r>
      <w:r>
        <w:t xml:space="preserve"> </w:t>
      </w:r>
      <w:r>
        <w:t xml:space="preserve">4.1.2.3</w:t>
      </w:r>
      <w:r>
        <w:t xml:space="preserve"> </w:t>
      </w:r>
      <w:r>
        <w:t xml:space="preserve">kodunun takip kodu olduğu için, bu delili önceki bölümün ardından yerleştirdim. Bu iki ayrı ardışık kodlama delili birlikte, Al-Fatiha temelli 19 sisteminden türetilen hipotez bağlı delil çiftini oluşturur, ki bu da Kuran’ın tam metnindeki ana 19 kodlama sistemine ait önemli bir örüntüdür.</w:t>
      </w:r>
    </w:p>
    <w:p>
      <w:pPr>
        <w:pStyle w:val="BodyText"/>
      </w:pPr>
      <w:r>
        <w:t xml:space="preserve">Kurala göre, her bir anahtar kodlama örüntüsüne dayalı delil kodu için, bu durumda Al-Fatiha’ya dayalı olanı, Kuran’ın tam metni üzerinde var olan, kurallara göre, önceki delilin sayıları ve örüntüleri üzerinde çift ve tek kodlama örüntüsünü takip etmeli ve test etmeliyiz. Tüm 6348 ayetin metin tipinde başarılı anahtar kodlama örüntüsüne dayalı delili gözlemlediğimiz gibi, takip eden çift ve tek kodlama örüntüsü de aynı metin tipinde, yani 6348 ayette mevcuttur.</w:t>
      </w:r>
    </w:p>
    <w:p>
      <w:pPr>
        <w:pStyle w:val="BodyText"/>
      </w:pPr>
      <w:r>
        <w:t xml:space="preserve">Öncelikle, daha önce bahsedildiği gibi, bir</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i çift diğeri tek sayılardan oluşan takip eden çift ve tek eşleştirme kodlama örüntüsünü aşağıdaki gibi göstermeme izin verin:</w:t>
      </w:r>
    </w:p>
    <w:p>
      <w:pPr>
        <w:pStyle w:val="BlockText"/>
      </w:pPr>
      <w:r>
        <w:t xml:space="preserve">[ [Bölüm 2 | Bölüm 2’deki Toplam Ayetler | Bölüm 2’deki Toplam Kelimeler] [Bölüm 1 | Bölüm 1’deki Toplam Ayetler | Bölüm 1’deki Toplam Kelimeler] ] [ [Bölüm 3 | Bölüm 3’teki Toplam Ayetler | Bölüm 3’teki Toplam Kelimeler] [Bölüm 4 | Bölüm 4’teki Toplam Ayetler | Bölüm 4’teki Toplam Kelimeler] ] . . . . . . [ [Bölüm 114 | Bölüm 114’teki Toplam Ayetler | Bölüm 114’teki Toplam Kelimeler] [Bölüm 113 | Bölüm 113’teki Toplam Ayetler | Bölüm 113’teki Toplam Kelimeler] ] [ [Bölüm 113 | Bölüm 113’teki Toplam Ayetler | Bölüm 113’teki Toplam Kelimeler] [Bölüm 113 | Bölüm 113’teki Toplam Ayetler | Bölüm 113’teki Toplam Kelimeler] ]</w:t>
      </w:r>
    </w:p>
    <w:p>
      <w:pPr>
        <w:pStyle w:val="FirstParagraph"/>
      </w:pPr>
      <w:r>
        <w:t xml:space="preserve">Önceki anahtar kodlama örüntüsünün her bir bölüm içinde hala korunduğu dikdörtgen parantezler içinde gösterildiği gibi görülmektedir. Ancak, zaten önceki kodlama delilinin olduğu normal birleştirmenin aksine, çift çifti tek çiftten önce yerleştirerek birleştirilirler.</w:t>
      </w:r>
    </w:p>
    <w:p>
      <w:pPr>
        <w:pStyle w:val="BodyText"/>
      </w:pPr>
      <w:r>
        <w:t xml:space="preserve">Yukarıdaki kodlama örüntüsünde tüm 6348 ayetin gerçek sayılarını kullanırsak, bu şöyle olacaktır:</w:t>
      </w:r>
    </w:p>
    <w:p>
      <w:pPr>
        <w:pStyle w:val="BlockText"/>
      </w:pPr>
      <w:r>
        <w:t xml:space="preserve">[ [ 2 | 287 | 6144] [ 1 | 7 | 29] ] [ [ 4 | 177 | 3767] [ 3 | 201 | 3505] ] . . . . . . [ [114 | 7 | 24] [113 | 6 | 27] ]</w:t>
      </w:r>
    </w:p>
    <w:p>
      <w:pPr>
        <w:pStyle w:val="FirstParagraph"/>
      </w:pPr>
      <w:r>
        <w:t xml:space="preserve">Ve, tüm birleştirmelerden sonra son çift ve tek kodlama numarası şöyle görünecektir:</w:t>
      </w:r>
    </w:p>
    <w:p>
      <w:pPr>
        <w:pStyle w:val="BlockText"/>
      </w:pPr>
      <w:r>
        <w:t xml:space="preserve">2287614417294177376732013505 . . . . . . 114724113627</w:t>
      </w:r>
    </w:p>
    <w:p>
      <w:pPr>
        <w:pStyle w:val="FirstParagraph"/>
      </w:pPr>
      <w:r>
        <w:t xml:space="preserve">Bu bölüm, tüm 6348 ayetin metin tipi üzerinde var olan Delil</w:t>
      </w:r>
      <w:r>
        <w:t xml:space="preserve"> </w:t>
      </w:r>
      <w:r>
        <w:t xml:space="preserve">4.1.2.3</w:t>
      </w:r>
      <w:r>
        <w:t xml:space="preserve"> </w:t>
      </w:r>
      <w:r>
        <w:t xml:space="preserve">takip zorunluluğu olarak çift ve tek eşleştirme kodlama delilini sunmaktadır. Aşağıda, tüm 6348 ayeti dikkate alarak, bu delil kodunu yeniden üretmek ve test etmek için R betiğini sunuyorum. Önce çift ve tek bölümleri sınıflandırır ve</w:t>
      </w:r>
      <w:r>
        <w:t xml:space="preserve"> </w:t>
      </w:r>
      <w:r>
        <w:rPr>
          <w:bCs/>
          <w:b/>
        </w:rPr>
        <w:t xml:space="preserve">çiftten teke doğru</w:t>
      </w:r>
      <w:r>
        <w:t xml:space="preserve"> </w:t>
      </w:r>
      <w:r>
        <w:t xml:space="preserve">(Kuran’ın ilgili ayetinde gözlemlediğimiz sırayla, yani</w:t>
      </w:r>
      <w:r>
        <w:t xml:space="preserve"> </w:t>
      </w:r>
      <w:r>
        <w:t xml:space="preserve">“</w:t>
      </w:r>
      <w:r>
        <w:t xml:space="preserve">Çift ve Tek tarafından</w:t>
      </w:r>
      <w:r>
        <w:t xml:space="preserve">”</w:t>
      </w:r>
      <w:r>
        <w:t xml:space="preserve"> </w:t>
      </w:r>
      <w:r>
        <w:t xml:space="preserve">kuralına göre) eşleştirir ve doğal sırayla onları birleştirerek büyük bir sayı elde eder. Aşağıda gösterildiği gibi, aşağıdaki yeniden üretilebilir kanıtta tanık olabileceğimiz gibi 19’un katıdır:</w:t>
      </w:r>
    </w:p>
    <w:p>
      <w:pPr>
        <w:pStyle w:val="SourceCode"/>
      </w:pPr>
      <w:r>
        <w:rPr>
          <w:rStyle w:val="NormalTok"/>
        </w:rPr>
        <w:t xml:space="preserve">ev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 ev</w:t>
      </w:r>
      <w:r>
        <w:rPr>
          <w:rStyle w:val="SpecialCharTok"/>
        </w:rPr>
        <w:t xml:space="preserve">$</w:t>
      </w:r>
      <w:r>
        <w:rPr>
          <w:rStyle w:val="NormalTok"/>
        </w:rPr>
        <w:t xml:space="preserve">Verse_sum,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çift bölümlerin başı"</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22876144 41773767 61663060 8761246 101101843 121121799</w:t>
      </w:r>
    </w:p>
    <w:p>
      <w:pPr>
        <w:pStyle w:val="SourceCode"/>
      </w:pPr>
      <w:r>
        <w:rPr>
          <w:rStyle w:val="FunctionTok"/>
        </w:rPr>
        <w:t xml:space="preserve">cat</w:t>
      </w:r>
      <w:r>
        <w:rPr>
          <w:rStyle w:val="NormalTok"/>
        </w:rPr>
        <w:t xml:space="preserve">(</w:t>
      </w:r>
      <w:r>
        <w:rPr>
          <w:rStyle w:val="StringTok"/>
        </w:rPr>
        <w:t xml:space="preserve">"Eşleştirilecek çift bölümlerin sonu"</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1041037 106521 108414 110423 112519 11472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 od</w:t>
      </w:r>
      <w:r>
        <w:rPr>
          <w:rStyle w:val="SpecialCharTok"/>
        </w:rPr>
        <w:t xml:space="preserve">$</w:t>
      </w:r>
      <w:r>
        <w:rPr>
          <w:rStyle w:val="NormalTok"/>
        </w:rPr>
        <w:t xml:space="preserve">Verse_sum,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tek bölümlerin başı"</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1729 32013505 51212841 72073345 91292505 111241950</w:t>
      </w:r>
    </w:p>
    <w:p>
      <w:pPr>
        <w:pStyle w:val="SourceCode"/>
      </w:pPr>
      <w:r>
        <w:rPr>
          <w:rStyle w:val="FunctionTok"/>
        </w:rPr>
        <w:t xml:space="preserve">cat</w:t>
      </w:r>
      <w:r>
        <w:rPr>
          <w:rStyle w:val="NormalTok"/>
        </w:rPr>
        <w:t xml:space="preserve">(</w:t>
      </w:r>
      <w:r>
        <w:rPr>
          <w:rStyle w:val="StringTok"/>
        </w:rPr>
        <w:t xml:space="preserve">"Eşleştirilecek tek bölümlerin sonu"</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103418 105627 107829 109731 111627 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eşleştirme</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228761441729 4177376732013505 6166306051212841 876124672073345 10110184391292505 121121799111241950</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041037103418 106521105627 108414107829 110423109731 112519111627 114724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un 0 olması gerekir</w:t>
      </w:r>
    </w:p>
    <w:p>
      <w:pPr>
        <w:pStyle w:val="SourceCode"/>
      </w:pPr>
      <w:r>
        <w:rPr>
          <w:rStyle w:val="VerbatimChar"/>
        </w:rPr>
        <w:t xml:space="preserve">## Big Integer ('bigz') :</w:t>
      </w:r>
      <w:r>
        <w:br/>
      </w:r>
      <w:r>
        <w:rPr>
          <w:rStyle w:val="VerbatimChar"/>
        </w:rPr>
        <w:t xml:space="preserve">## [1] 0</w:t>
      </w:r>
    </w:p>
    <w:p>
      <w:pPr>
        <w:pStyle w:val="FirstParagraph"/>
      </w:pPr>
      <w:r>
        <w:t xml:space="preserve">İşte 800 basamak uzunluğundaki büyük sayı:</w:t>
      </w:r>
    </w:p>
    <w:p>
      <w:pPr>
        <w:pStyle w:val="BodyText"/>
      </w:pPr>
      <w:r>
        <w:t xml:space="preserve">“</w:t>
      </w:r>
      <w:r>
        <w:t xml:space="preserve">22876144172941773767320135056166306051212841876124672073345101101843912925051211217991112419501453834134485716129184815100661181111587171121562201361357199997522791283211131178246513232311910562622813242578900288914422794116330618212970982323137631355543455888337413073684734354678238897393718386940861230397611814254864415579844603504390840463664945384924830564473954650463774919357525031651613645456346536336456973835579356582347957305796014356592545162121816115230641924663121856613258651329368533056731337704522169532647229290712923174572607321204763224775411687841178775118580431377947183822085813010884261128337173861865852311388279687207690218689311439222759116589493193124496207695938989989763410012449994010293210112401041037103418106521105627108414107829110423109731112519111627114724113627</w:t>
      </w:r>
      <w:r>
        <w:t xml:space="preserve">”</w:t>
      </w:r>
    </w:p>
    <w:p>
      <w:pPr>
        <w:pStyle w:val="BodyText"/>
      </w:pPr>
      <w:r>
        <w:t xml:space="preserve">Birisi büyük sayıyı kopyalayıp web tabanlı bir büyük sayı hesap makinesine yapıştırarak kendisi test edebilir.</w:t>
      </w:r>
    </w:p>
    <w:p>
      <w:pPr>
        <w:pStyle w:val="BodyText"/>
      </w:pPr>
      <w:r>
        <w:t xml:space="preserve">Kuran’ın çift ve tek bölümleri arasında tüm 6348 ayeti dikkate alarak çift ve tek eşleştirme kodlama delilini gözlemledik. Sonraki bölümde, aynı çift ve tek kodlama örüntüsünün sayılan 6236 ayette de mevcut olduğunu göstereceğim. Dolayısıyla, bu bölümde, çift ve tek eşleştirme kodlama örüntüsünü dikkate alarak bir deneme yaptık ve bir başarı gözlemledik. Bu gözlemleri, bu bölümün ana bölümünün sonunda ayrıca olasılığı hesaplayabilmek için çift ve tek sayaçlarına ekleri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4" w:name="EvOddEven2"/>
    <w:p>
      <w:pPr>
        <w:pStyle w:val="Heading5"/>
      </w:pPr>
      <w:r>
        <w:rPr>
          <w:rStyle w:val="SectionNumber"/>
        </w:rPr>
        <w:t xml:space="preserve">4.1.2.4.1</w:t>
      </w:r>
      <w:r>
        <w:tab/>
      </w:r>
      <w:r>
        <w:t xml:space="preserve">Gerçek: 6236 Numaralı Ayetlerde Bölüm Düzeyinde Çift ve Tek Bölümlerle Delil</w:t>
      </w:r>
    </w:p>
    <w:p>
      <w:pPr>
        <w:pStyle w:val="FirstParagraph"/>
      </w:pPr>
      <w:r>
        <w:t xml:space="preserve">Çift tek kodlama testinin kurallarına göre, anahtar kodlama modeline dayalı kodlamayı yalnızca aynı metin türünde test etmemiz gerekir. Önceki bölümde, Delil</w:t>
      </w:r>
      <w:r>
        <w:t xml:space="preserve"> </w:t>
      </w:r>
      <w:r>
        <w:t xml:space="preserve">4.1.2.4</w:t>
      </w:r>
      <w:r>
        <w:t xml:space="preserve">’de, Delil</w:t>
      </w:r>
      <w:r>
        <w:t xml:space="preserve"> </w:t>
      </w:r>
      <w:r>
        <w:t xml:space="preserve">4.1.2.3</w:t>
      </w:r>
      <w:r>
        <w:t xml:space="preserve">’ın çift ve tek kodlama modelini 6348 ayetlik metin türünde gözlemlemiştik.</w:t>
      </w:r>
    </w:p>
    <w:p>
      <w:pPr>
        <w:pStyle w:val="BodyText"/>
      </w:pPr>
      <w:r>
        <w:t xml:space="preserve">Ayrıca, 6236 numaralı ayetleri kullanırsak, Delil</w:t>
      </w:r>
      <w:r>
        <w:t xml:space="preserve"> </w:t>
      </w:r>
      <w:r>
        <w:t xml:space="preserve">4.1.2.4</w:t>
      </w:r>
      <w:r>
        <w:t xml:space="preserve">’e benzer başarılı bir 19 tabanlı çift tek kodlama gözlemlediğimi de fark ettim. Kural gereği bunu test etmemiz gerekmiyor, ancak Delil</w:t>
      </w:r>
      <w:r>
        <w:t xml:space="preserve"> </w:t>
      </w:r>
      <w:r>
        <w:t xml:space="preserve">4.1.2.4</w:t>
      </w:r>
      <w:r>
        <w:t xml:space="preserve">’i destekleyici göründüğü için, bu bölümde bu kodu bir delil olarak değil, bir</w:t>
      </w:r>
      <w:r>
        <w:t xml:space="preserve"> </w:t>
      </w:r>
      <w:r>
        <w:rPr>
          <w:bCs/>
          <w:b/>
        </w:rPr>
        <w:t xml:space="preserve">gerçek</w:t>
      </w:r>
      <w:r>
        <w:t xml:space="preserve"> </w:t>
      </w:r>
      <w:r>
        <w:t xml:space="preserve">olarak sunacağım. Çünkü göreceğiniz gibi, bu kod numarası sadece 19’un katı değil, aynı zamanda</w:t>
      </w:r>
      <w:r>
        <w:t xml:space="preserve"> </w:t>
      </w:r>
      <w:r>
        <w:rPr>
          <w:bCs/>
          <w:b/>
        </w:rPr>
        <w:t xml:space="preserve">19x19</w:t>
      </w:r>
      <w:r>
        <w:t xml:space="preserve">’un katı. Burada, aynı çift ve tek kodlama modelinin 6236 numaralı ayetlerin metin türünde de var olduğunu göreceğiz.</w:t>
      </w:r>
    </w:p>
    <w:p>
      <w:pPr>
        <w:pStyle w:val="BodyText"/>
      </w:pPr>
      <w:r>
        <w:t xml:space="preserve">Aşağıda, tüm 6236 numaralı ayeti dikkate alarak, kodun sadece 19’un katı olmadığını, aynı zamanda 19x19 (361) katı olduğunu gözlemliyoruz. Bu kod ve önceki kodla birlikte, Kuran’ın her iki metin tipinin de (6236 numaralı ve tüm 6348 ayet) metin üzerinde tam olarak aynı çift ve tek eşleştirme kodlama örüntüsüne sahip olduğunu gözlemliyoruz. İşte bu delilin aşağıdaki yeniden üretilebilir kodda kanıtı:</w:t>
      </w:r>
    </w:p>
    <w:p>
      <w:pPr>
        <w:pStyle w:val="SourceCode"/>
      </w:pPr>
      <w:r>
        <w:rPr>
          <w:rStyle w:val="NormalTok"/>
        </w:rPr>
        <w:t xml:space="preserve">ev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 ev</w:t>
      </w:r>
      <w:r>
        <w:rPr>
          <w:rStyle w:val="SpecialCharTok"/>
        </w:rPr>
        <w:t xml:space="preserve">$</w:t>
      </w:r>
      <w:r>
        <w:rPr>
          <w:rStyle w:val="NormalTok"/>
        </w:rPr>
        <w:t xml:space="preserve">Verse_sum,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çift bölümlerin başı"</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22866140 41763763 61653056 8751242 101091839 121111795</w:t>
      </w:r>
    </w:p>
    <w:p>
      <w:pPr>
        <w:pStyle w:val="SourceCode"/>
      </w:pPr>
      <w:r>
        <w:rPr>
          <w:rStyle w:val="FunctionTok"/>
        </w:rPr>
        <w:t xml:space="preserve">cat</w:t>
      </w:r>
      <w:r>
        <w:rPr>
          <w:rStyle w:val="NormalTok"/>
        </w:rPr>
        <w:t xml:space="preserve">(</w:t>
      </w:r>
      <w:r>
        <w:rPr>
          <w:rStyle w:val="StringTok"/>
        </w:rPr>
        <w:t xml:space="preserve">"Eşleştirilecek çift bölümlerin sonu"</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104933 106417 108310 110319 112415 114620</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 od</w:t>
      </w:r>
      <w:r>
        <w:rPr>
          <w:rStyle w:val="SpecialCharTok"/>
        </w:rPr>
        <w:t xml:space="preserve">$</w:t>
      </w:r>
      <w:r>
        <w:rPr>
          <w:rStyle w:val="NormalTok"/>
        </w:rPr>
        <w:t xml:space="preserve">Verse_sum,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tek bölümlerin başı"</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1729 32003501 51202837 72063341 91292505 111231946</w:t>
      </w:r>
    </w:p>
    <w:p>
      <w:pPr>
        <w:pStyle w:val="SourceCode"/>
      </w:pPr>
      <w:r>
        <w:rPr>
          <w:rStyle w:val="FunctionTok"/>
        </w:rPr>
        <w:t xml:space="preserve">cat</w:t>
      </w:r>
      <w:r>
        <w:rPr>
          <w:rStyle w:val="NormalTok"/>
        </w:rPr>
        <w:t xml:space="preserve">(</w:t>
      </w:r>
      <w:r>
        <w:rPr>
          <w:rStyle w:val="StringTok"/>
        </w:rPr>
        <w:t xml:space="preserve">"Eşleştirilecek tek bölümlerin sonu"</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103314 105523 107725 109627 111523 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eşleştirme</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228661401729 4176376332003501 6165305651202837 875124272063341 10109183991292505 121111795111231946</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04933103314 106417105523 108310107725 110319109627 112415111523 114620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19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Eğer 19'un katı ise sonuç 0 olmalı.</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ayrıca 19x19 = 361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u kodun 798 basamak uzunluğundaki büyük sayısının da 19’un katı olduğunu gözlemledik. Göreceğiniz gibi, bu sayı sadece 19’un katı değil, aynı zamanda</w:t>
      </w:r>
      <w:r>
        <w:t xml:space="preserve"> </w:t>
      </w:r>
      <w:r>
        <w:rPr>
          <w:bCs/>
          <w:b/>
        </w:rPr>
        <w:t xml:space="preserve">19x19</w:t>
      </w:r>
      <w:r>
        <w:t xml:space="preserve"> </w:t>
      </w:r>
      <w:r>
        <w:t xml:space="preserve">katıdır, bu da onu bu açıdan daha güçlü kılar. Birisi aşağıda yazdırılan bu delilin büyük sayısını kopyalayıp bir web tabanlı büyük sayı hesap makinesine yapıştırarak kendisi test edebilir. Örneğin, bu hesap makinesi ya da herhangi bir hassas büyük sayılar hesaplayıcısı için başka bir web uygulaması, bu</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gibi kullanılabilir.</w:t>
      </w:r>
    </w:p>
    <w:p>
      <w:pPr>
        <w:pStyle w:val="BodyText"/>
      </w:pPr>
      <w:r>
        <w:t xml:space="preserve">İşte 798 basamak uzunluğundaki büyük sayı:</w:t>
      </w:r>
    </w:p>
    <w:p>
      <w:pPr>
        <w:pStyle w:val="BodyText"/>
      </w:pPr>
      <w:r>
        <w:t xml:space="preserve">“</w:t>
      </w:r>
      <w:r>
        <w:t xml:space="preserve">228661401729417637633200350161653056512028378751242720633411010918399129250512111179511123194614528301343853161281844159965718110158317111155820135135319989712278127921112117424641319231181052262271320257789628881438279311593060817296997832303723134550345488433731303368373035457783888735371828654085122639751177425386041547944459346438983646356454537488482956047385425045373491835352493125160360545534253623605696379557835258224755729575601335259244476211177611422664182426311181661225465122896852301673033370442176952260722828671282277456256732020076312437540164784017477501818042133794617982198181291048425108833616986176185221098826928719729020828930139922171911554948279311409619729583498894975301001140998361028281011136104933103314106417105523108310107725110319109627112415111523114620113523</w:t>
      </w:r>
      <w:r>
        <w:t xml:space="preserve">”</w:t>
      </w:r>
    </w:p>
    <w:bookmarkEnd w:id="74"/>
    <w:bookmarkEnd w:id="75"/>
    <w:bookmarkStart w:id="77" w:name="EvSilence2"/>
    <w:p>
      <w:pPr>
        <w:pStyle w:val="Heading4"/>
      </w:pPr>
      <w:r>
        <w:rPr>
          <w:rStyle w:val="SectionNumber"/>
        </w:rPr>
        <w:t xml:space="preserve">4.1.2.5</w:t>
      </w:r>
      <w:r>
        <w:tab/>
      </w:r>
      <w:r>
        <w:t xml:space="preserve">Susturucu Delil 2: Bölümler, Ayetler ve Kelimeler Arasındaki Uyum</w:t>
      </w:r>
    </w:p>
    <w:p>
      <w:pPr>
        <w:pStyle w:val="FirstParagraph"/>
      </w:pPr>
      <w:r>
        <w:t xml:space="preserve">Bu, Al-Fatiha’ya dayalı ikinci en önemli anahtar kodlama örüntüsüne dayalı delildir. Daha önce sunduğum gibi, 10 Şubat 2020’de Delil</w:t>
      </w:r>
      <w:r>
        <w:t xml:space="preserve"> </w:t>
      </w:r>
      <w:r>
        <w:t xml:space="preserve">4.1.2.3</w:t>
      </w:r>
      <w:r>
        <w:t xml:space="preserve">’i keşfettim ve hemen bu kitabın e-kitabına ekledim. Delil</w:t>
      </w:r>
      <w:r>
        <w:t xml:space="preserve"> </w:t>
      </w:r>
      <w:r>
        <w:t xml:space="preserve">4.1.2.3</w:t>
      </w:r>
      <w:r>
        <w:t xml:space="preserve">’in kuralı, en bilinen ve okunan bölüm olan Al-Fatiha’dan alınmıştır, bu nedenle Kuran’daki en önemli bölüm olarak kabul edilebilir. Daha önce sunulduğu gibi, bu bölümün metninin doğal sayılarıyla çok açık bir 19 tabanlı kodlaması vardır. Bölüm indeksi 1, ayet sayısı 7 ve kelime sayısı 29’dur. Doğal sırayla bunları birleştirdiğimizde 1729 yapar ve bu 19x91’in katıdır. Delil</w:t>
      </w:r>
      <w:r>
        <w:t xml:space="preserve"> </w:t>
      </w:r>
      <w:r>
        <w:t xml:space="preserve">4.1.2.3</w:t>
      </w:r>
      <w:r>
        <w:t xml:space="preserve">’de, Al-Fatiha’nın aynı kodlama örüntüsünü Kuran’ın tam metnine uyguladım ve aynı anahtar kodlama örüntüsünün Kuran’ın tam metninde de var olduğunu gösterdim. Hipotez, Al-Fatiha’daki kodlama örüntülerinin, bizi Kuran’ın tam metni üzerindeki 19 tabanlı tasarıma götüren bir ipucu olarak bırakılmış olabileceğiydi.</w:t>
      </w:r>
    </w:p>
    <w:p>
      <w:pPr>
        <w:pStyle w:val="BodyText"/>
      </w:pPr>
      <w:r>
        <w:t xml:space="preserve">Ancak, Al-Fatiha’nın aynı bölüm düzeyi sayılarında, aşağıdaki gibi aynı doğal sayıların basamak toplamına dayalı bağımsız bir kodlama örüntüsü daha var: 1+7+2+9 = 19. Bu, basamak toplamının tam olarak 19 olması nedeniyle çok açıktır. Bu yüzden, Delil</w:t>
      </w:r>
      <w:r>
        <w:t xml:space="preserve"> </w:t>
      </w:r>
      <w:r>
        <w:t xml:space="preserve">4.1.2.3</w:t>
      </w:r>
      <w:r>
        <w:t xml:space="preserve">’de yaptığım gibi benzer bir sonraki hipotezi kurdum. Tüm Kuran metninde aynı örüntünün var olduğunu ve Allah’ın, bizi Kuran’ın tam metni üzerindeki 19 tabanlı tasarıma götürebilecek bu açık kodlama örüntüsünü bir ipucu olarak bırakmış olabileceğini hipotezledim. Bu hipotezi test ettikten sonra, bunun da doğru olduğunu gözlemledim ve bu bölümün yeni delili olan Delil</w:t>
      </w:r>
      <w:r>
        <w:t xml:space="preserve"> </w:t>
      </w:r>
      <w:r>
        <w:t xml:space="preserve">4.1.2.5</w:t>
      </w:r>
      <w:r>
        <w:t xml:space="preserve">’i keşfettim. Delil</w:t>
      </w:r>
      <w:r>
        <w:t xml:space="preserve"> </w:t>
      </w:r>
      <w:r>
        <w:t xml:space="preserve">4.1.2.3</w:t>
      </w:r>
      <w:r>
        <w:t xml:space="preserve"> </w:t>
      </w:r>
      <w:r>
        <w:t xml:space="preserve">ile birlikte, bu iki delil, Al-Fatiha’nın iki açık kodlama ipucunun da Kuran’ın tam metninde var olduğunu önermektedir. Bunlar öylesine açık ve bariz ki, Al-Fatiha’nın iki ipucu kodlama örüntüsüne dayalı bu 19 tabanlı deliller, Delil</w:t>
      </w:r>
      <w:r>
        <w:t xml:space="preserve"> </w:t>
      </w:r>
      <w:r>
        <w:t xml:space="preserve">4.1.2.5</w:t>
      </w:r>
      <w:r>
        <w:t xml:space="preserve"> </w:t>
      </w:r>
      <w:r>
        <w:t xml:space="preserve">ve Delil</w:t>
      </w:r>
      <w:r>
        <w:t xml:space="preserve"> </w:t>
      </w:r>
      <w:r>
        <w:t xml:space="preserve">4.1.2.3</w:t>
      </w:r>
      <w:r>
        <w:t xml:space="preserve"> </w:t>
      </w:r>
      <w:r>
        <w:t xml:space="preserve">üzerinde çok fazla tartışmaya yer yoktur. Bu deliller, Kuran’ın bölüm, ayet, kelime sayılarının Kuran metninin 19 tabanlı kodlama sistemi ile tasarlandığını ve 632 yılında Kuran’ın tamamen vahyedildiğinden beri değişmediğini önermektedir. Al-Fatiha’nın her iki açık kodlama ipucunun da Kuran’ın tam metninde var olduğunu, takip eden çift ve tek kodlama örüntü delilleriyle birlikte gözlemlediğimiz için, Kuran’ın başlangıcından günümüze kadar değişmeden ve metni üzerinde bozulmamış bir 19 tabanlı tasarım olduğunu mantıklı bir şekilde düşünebiliriz. Dahası, Kuran’ın tam metni üzerinde gözlemlenen 19 tabanlı kodlama tasarımları, o dönemin insanları tarafından yapılmış olamayacak kadar karmaşık ve zor olduğunu adil bir şekilde söyleyebiliriz ve bunların sadece Müslümanların Allah olarak kabul ettiği, aynı zamanda Kuran’ın da yazarı olan doğaüstü bir güç tarafından yapılmış olabileceğini düşünebiliriz. Ayrıca, bu kodlamalarda harf sayısını kullanmadığımız için, bu deliller Kuran’ın Hafs mushaflarının neredeyse tüm metin sürümlerinde mevcut olmalıdır.</w:t>
      </w:r>
    </w:p>
    <w:p>
      <w:pPr>
        <w:pStyle w:val="BodyText"/>
      </w:pPr>
      <w:r>
        <w:t xml:space="preserve">Bu bölümde sunduğum delil, Kuran’ın metnindeki 6236 numaralı ayetlerde mevcuttur. Bu, Al-Fatiha’nın iki bölüm düzeyi ipucundan, yani anahtar kodlama örüntülerinden, ilkinin tüm ayetlerde (6348 ayet, numarasız Besmele ayetleri dahil) ve ikincisinin Kuran’ın numaralı ayetlerinde (6236 numaralı ayet) var olduğu anlamına gelir. Bu gözlem, bu kitabın sonucunu da desteklemektedir, bu da Kuran’ın her iki metin tipinin birlikte 19 tabanlı kodlama sistemi altında olduğunu önerir.</w:t>
      </w:r>
    </w:p>
    <w:p>
      <w:pPr>
        <w:pStyle w:val="BodyText"/>
      </w:pPr>
      <w:r>
        <w:t xml:space="preserve">Tekrar, üzerinde delili gözlemleyeceğimiz tablonun başını hatırlayalım.</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 sayıların tablo başı."</w:t>
      </w:r>
      <w:r>
        <w:rPr>
          <w:rStyle w:val="NormalTok"/>
        </w:rPr>
        <w:t xml:space="preserve">)</w:t>
      </w:r>
    </w:p>
    <w:p>
      <w:pPr>
        <w:pStyle w:val="TableCaption"/>
      </w:pPr>
      <w:bookmarkStart w:id="76" w:name="tab:unnamed-chunk-33"/>
      <w:bookmarkEnd w:id="76"/>
      <w:r>
        <w:t xml:space="preserve">Table 4.2: Kuran’daki bölümlerde sayıların tablo başı.</w:t>
      </w:r>
    </w:p>
    <w:tbl>
      <w:tblPr>
        <w:tblStyle w:val="Table"/>
        <w:tblW w:type="auto" w:w="0"/>
        <w:tblLook w:firstRow="1" w:lastRow="0" w:firstColumn="0" w:lastColumn="0" w:noHBand="0" w:noVBand="0" w:val="0020"/>
        <w:jc w:val="start"/>
        <w:tblCaption w:val="Table 4.2: Kuran’daki bölümlerde sayıları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Kodlanacak büyük sayının nasıl elde edildiğini kısaca açıklayayım. 114 bölümün her biri için, önce her bölümün bölüm düzeyi sayıları üzerinde gözlemlenen anahtar kodlama örüntüsünü, yani basamak toplamı örüntüsünü (Al-Fatiha’daki gibi 1+7+2+9=19) uyguladım ve her bölümün temsil sayısını elde ettim. Örneğin, ilk bölüm Al-Fatiha, bölüm indeksi (1), ayet sayısı (7) ve kelime sayısı (29) basamak toplamını bu şekilde hesapladığımızda 19 ile temsil edilir. Aynı işlemi 114 bölüm için de yapar ve her bölümün temsil sayılarını elde ederiz.</w:t>
      </w:r>
      <w:r>
        <w:t xml:space="preserve"> </w:t>
      </w:r>
      <w:r>
        <w:t xml:space="preserve">Sonra bunları doğal sırayla ilk bölümden 114. bölüme kadar birleştirir ve Kuran’ın tam metninin tek büyük temsil kodlama sayısını elde ederiz. Bu delilin kodlama örüntüsünü aşağıda şu şekilde göstermeme izin verin, burada</w:t>
      </w:r>
      <w:r>
        <w:t xml:space="preserve"> </w:t>
      </w:r>
      <w:r>
        <w:rPr>
          <w:iCs/>
          <w:i/>
        </w:rPr>
        <w:t xml:space="preserve">DS</w:t>
      </w:r>
      <w:r>
        <w:t xml:space="preserve"> </w:t>
      </w:r>
      <w:r>
        <w:t xml:space="preserve">kare parantez içindeki sayının basamak toplamı anlamına gelir:</w:t>
      </w:r>
    </w:p>
    <w:p>
      <w:pPr>
        <w:pStyle w:val="BlockText"/>
      </w:pPr>
      <w:r>
        <w:t xml:space="preserve">DS[Bölüm 1 | Bölüm 1’deki Toplam Ayetler | Bölüm 1’deki Toplam Kelimeler] DS[Bölüm 2 | Bölüm 2’deki Toplam Ayetler | Bölüm 2’deki Toplam Kelimeler] . . . . . . DS[Bölüm 114 | Bölüm 114’teki Toplam Ayetler | Bölüm 114’teki Toplam Kelimeler]</w:t>
      </w:r>
    </w:p>
    <w:p>
      <w:pPr>
        <w:pStyle w:val="FirstParagraph"/>
      </w:pPr>
      <w:r>
        <w:t xml:space="preserve">Yukarıdaki kodlama örüntüsünde tüm 6236 ayetin gerçek sayılarını kullanırsak, bu şöyle olacaktır:</w:t>
      </w:r>
    </w:p>
    <w:p>
      <w:pPr>
        <w:pStyle w:val="BlockText"/>
      </w:pPr>
      <w:r>
        <w:t xml:space="preserve">DS[ 1 | 7 | 29] DS[ 2 | 286 | 6140] . . . . . . DS[114 | 6 | 20]</w:t>
      </w:r>
    </w:p>
    <w:p>
      <w:pPr>
        <w:pStyle w:val="FirstParagraph"/>
      </w:pPr>
      <w:r>
        <w:t xml:space="preserve">Ve, tüm basamak toplamları ve birleştirmelerden sonra son büyük sayı şöyle görünecektir:</w:t>
      </w:r>
    </w:p>
    <w:p>
      <w:pPr>
        <w:pStyle w:val="BlockText"/>
      </w:pPr>
      <w:r>
        <w:t xml:space="preserve">192914 . . . . . . 14</w:t>
      </w:r>
    </w:p>
    <w:p>
      <w:pPr>
        <w:pStyle w:val="FirstParagraph"/>
      </w:pPr>
      <w:r>
        <w:t xml:space="preserve">Bu delilin yeniden üretilebilir delili aşağıda yer almaktadır. Bu 227 basamak uzunluğundaki büyük sayıyı, kolayca test edebilmeniz için bu bölümün sonunda yazdıracağım. Bu sayı, Kuran’ın tüm numaralı 6236 ayetine dayanmaktadır. Göreceğiniz gibi, bu sayı sadece 19’un katı değil, aynı zamanda</w:t>
      </w:r>
      <w:r>
        <w:t xml:space="preserve"> </w:t>
      </w:r>
      <w:r>
        <w:rPr>
          <w:bCs/>
          <w:b/>
        </w:rPr>
        <w:t xml:space="preserve">19x19</w:t>
      </w:r>
      <w:r>
        <w:t xml:space="preserve"> </w:t>
      </w:r>
      <w:r>
        <w:t xml:space="preserve">katıdır, bu da onu bu açıdan daha güçlü kıla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Bölüm başına bir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şı: 1729 22866140 32003501 41763763 51202837 61653056</w:t>
      </w:r>
    </w:p>
    <w:p>
      <w:pPr>
        <w:pStyle w:val="SourceCode"/>
      </w:pPr>
      <w:r>
        <w:rPr>
          <w:rStyle w:val="FunctionTok"/>
        </w:rPr>
        <w:t xml:space="preserve">cat</w:t>
      </w:r>
      <w:r>
        <w:rPr>
          <w:rStyle w:val="NormalTok"/>
        </w:rPr>
        <w:t xml:space="preserve">(</w:t>
      </w:r>
      <w:r>
        <w:rPr>
          <w:rStyle w:val="StringTok"/>
        </w:rPr>
        <w:t xml:space="preserve">"Bölüm başına birleştirilmiş sayılar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sonu: 109627 110319 111523 112415 113523 114620</w:t>
      </w:r>
    </w:p>
    <w:p>
      <w:pPr>
        <w:pStyle w:val="SourceCode"/>
      </w:pPr>
      <w:r>
        <w:rPr>
          <w:rStyle w:val="CommentTok"/>
        </w:rPr>
        <w:t xml:space="preserve"># Her bölüm için basamak toplamını al</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Bölüm başına birleştirilmiş sayıların basamak toplamların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samak toplamlarının başı: 19 29 14 37 28 32</w:t>
      </w:r>
    </w:p>
    <w:p>
      <w:pPr>
        <w:pStyle w:val="SourceCode"/>
      </w:pPr>
      <w:r>
        <w:rPr>
          <w:rStyle w:val="FunctionTok"/>
        </w:rPr>
        <w:t xml:space="preserve">cat</w:t>
      </w:r>
      <w:r>
        <w:rPr>
          <w:rStyle w:val="NormalTok"/>
        </w:rPr>
        <w:t xml:space="preserve">(</w:t>
      </w:r>
      <w:r>
        <w:rPr>
          <w:rStyle w:val="StringTok"/>
        </w:rPr>
        <w:t xml:space="preserve">"Bölüm başına birleştirilmiş sayıların basamak toplamların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basamak toplamlarının sonu: 25 15 13 14 15 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 modu ile kalanın 0 olup olmadığını test et</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ayrıca 19x19 = 361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t xml:space="preserve">Kurallara göre, bu anahtar kodlama örüntüsünü tüm 6348 ayet üzerinde de test etmeli ve böylece bu delil kodlama örüntüsü için iki denemeden bir başarı elde etmiş oluruz. Öte yandan, aşağıdaki alt bölümde sunulan 6348 ayetin tamamında da ilgili bir kodlama mevcuttur,</w:t>
      </w:r>
      <w:r>
        <w:t xml:space="preserve"> </w:t>
      </w:r>
      <w:r>
        <w:rPr>
          <w:bCs/>
          <w:b/>
        </w:rPr>
        <w:t xml:space="preserve">gerçek</w:t>
      </w:r>
      <w:r>
        <w:t xml:space="preserve"> </w:t>
      </w:r>
      <w:r>
        <w:t xml:space="preserve">olarak Gerçek</w:t>
      </w:r>
      <w:r>
        <w:t xml:space="preserve"> </w:t>
      </w:r>
      <w:r>
        <w:t xml:space="preserve">4.1.2.6.1</w:t>
      </w:r>
      <w:r>
        <w:t xml:space="preserve">’de sunulmuştur.</w:t>
      </w:r>
    </w:p>
    <w:p>
      <w:pPr>
        <w:pStyle w:val="BodyText"/>
      </w:pPr>
      <w:r>
        <w:t xml:space="preserve">Al-Fatiha’ya dayalı kodlamaların özel sayaçlarına deneme ve başarı sayılarını şu şekilde ekleyelim.</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Referans olarak, bildiğim kadarıyla, Delil</w:t>
      </w:r>
      <w:r>
        <w:t xml:space="preserve"> </w:t>
      </w:r>
      <w:r>
        <w:t xml:space="preserve">4.1.2.5</w:t>
      </w:r>
      <w:r>
        <w:t xml:space="preserve"> </w:t>
      </w:r>
      <w:r>
        <w:t xml:space="preserve">de bu kitapta ilk kez literatüre sunulmuş ve benim tarafımdan hipotezlenmiş, test edilmiş ve keşfedilmiştir. Eğer Delil</w:t>
      </w:r>
      <w:r>
        <w:t xml:space="preserve"> </w:t>
      </w:r>
      <w:r>
        <w:t xml:space="preserve">4.1.2.5</w:t>
      </w:r>
      <w:r>
        <w:t xml:space="preserve">’nin başka bir makalede mevcut olduğunu öğrenirsem, o zaman kesinlikle bir alıntı ekler ve bu kitabın çevrimiçi sürümünü güncellerim.</w:t>
      </w:r>
    </w:p>
    <w:p>
      <w:pPr>
        <w:pStyle w:val="BodyText"/>
      </w:pPr>
      <w:r>
        <w:t xml:space="preserve">İşte 227 basamak uzunluğundaki büyük sayı:</w:t>
      </w:r>
    </w:p>
    <w:p>
      <w:pPr>
        <w:pStyle w:val="BodyText"/>
      </w:pPr>
      <w:r>
        <w:t xml:space="preserve">“</w:t>
      </w:r>
      <w:r>
        <w:t xml:space="preserve">19291437283226293332282827234235302844232038233044253742502521202336393040424028342841353933333433272126252835454033352022252127332625253025293514352726293143212529362827293435332125221830293424383571321122016192213251513141514</w:t>
      </w:r>
      <w:r>
        <w:t xml:space="preserve">”</w:t>
      </w:r>
    </w:p>
    <w:bookmarkEnd w:id="77"/>
    <w:bookmarkStart w:id="80" w:name="EvOddEvenDigitSum"/>
    <w:p>
      <w:pPr>
        <w:pStyle w:val="Heading4"/>
      </w:pPr>
      <w:r>
        <w:rPr>
          <w:rStyle w:val="SectionNumber"/>
        </w:rPr>
        <w:t xml:space="preserve">4.1.2.6</w:t>
      </w:r>
      <w:r>
        <w:tab/>
      </w:r>
      <w:r>
        <w:t xml:space="preserve">Çift ve Tek Bölümlerle Bölüm Düzeyinde Basamak Toplamı İle Delil</w:t>
      </w:r>
    </w:p>
    <w:p>
      <w:pPr>
        <w:pStyle w:val="FirstParagraph"/>
      </w:pPr>
      <w:r>
        <w:t xml:space="preserve">Kurala göre, her anahtar kodlama örüntüsüne dayalı delil için, bu özel durumda Al-Fatiha’ya dayalı delil olduğu için, aynı sayılar üzerinde ve önceki kodlama örüntüsüyle birlikte çift ve tek eşleştirme kodlama örüntüsünü test etmeliyiz. Bu bölüm, tüm 6236 numaralı ayetleri dikkate alarak, Delil</w:t>
      </w:r>
      <w:r>
        <w:t xml:space="preserve"> </w:t>
      </w:r>
      <w:r>
        <w:t xml:space="preserve">4.1.2.5</w:t>
      </w:r>
      <w:r>
        <w:t xml:space="preserve"> </w:t>
      </w:r>
      <w:r>
        <w:t xml:space="preserve">takip zorunluluğu olarak çift ve tek kodlama örüntüsünü sunmaktadır, ki bu da önceki delilin aynı metin tipidir. Aşağıda, tüm 6236 numaralı ayetleri dikkate alarak, önce çift ve tek bölümleri sınıflandırır ve her bir bölüme önceki Delil</w:t>
      </w:r>
      <w:r>
        <w:t xml:space="preserve"> </w:t>
      </w:r>
      <w:r>
        <w:t xml:space="preserve">4.1.2.5</w:t>
      </w:r>
      <w:r>
        <w:t xml:space="preserve">’in</w:t>
      </w:r>
      <w:r>
        <w:t xml:space="preserve"> </w:t>
      </w:r>
      <w:r>
        <w:rPr>
          <w:iCs/>
          <w:i/>
        </w:rPr>
        <w:t xml:space="preserve">basamak toplamı</w:t>
      </w:r>
      <w:r>
        <w:t xml:space="preserve"> </w:t>
      </w:r>
      <w:r>
        <w:t xml:space="preserve">kodlama örüntüsünü uygular ve çift bölümlerden tek bölümlere doğru eşleştiririz. Daha sonra doğal sırayla birleştirerek büyük temsil kodlama sayısını elde ederiz.</w:t>
      </w:r>
    </w:p>
    <w:p>
      <w:pPr>
        <w:pStyle w:val="BodyText"/>
      </w:pPr>
      <w:r>
        <w:t xml:space="preserve">Aşağıda, bu özel delilde uygulanan çift ve tek eşleştirme kodlama örüntüsünün yanı sıra önceki delilin basamak toplamı kodlama örüntüsünün açıklamalarını da göstermeme izin verin. Daha önce belirtildiği gibi, çift ve tek kodlama örüntüsü,</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burada bir sarmal çift ve diğer sarmal bizim durumumuzda tek sayılardır:</w:t>
      </w:r>
    </w:p>
    <w:p>
      <w:pPr>
        <w:pStyle w:val="BlockText"/>
      </w:pPr>
      <w:r>
        <w:t xml:space="preserve">DS[ [Bölüm 2 | Bölüm 2’deki Toplam Ayetler | Bölüm 2’deki Toplam Kelimeler] [Bölüm 1 | Bölüm 1’deki Toplam Ayetler | Bölüm 1’deki Toplam Kelimeler] ] DS[ [Bölüm 3 | Bölüm 3’teki Toplam Ayetler | Bölüm 3’teki Toplam Kelimeler] [Bölüm 4 | Bölüm 4’teki Toplam Ayetler | Bölüm 4’teki Toplam Kelimeler] ] . . . . . . DS[ [Bölüm 114 | Bölüm 114’teki Toplam Ayetler | Bölüm 114’teki Toplam Kelimeler] [Bölüm 113 | Bölüm 113’teki Toplam Ayetler | Bölüm 113’teki Toplam Kelimeler] ]</w:t>
      </w:r>
    </w:p>
    <w:p>
      <w:pPr>
        <w:pStyle w:val="FirstParagraph"/>
      </w:pPr>
      <w:r>
        <w:t xml:space="preserve">Yukarıdaki kodlama örüntüsünde 6236 numaralı ayetlerin gerçek sayılarını kullanırsak, bu şöyle olacaktır:</w:t>
      </w:r>
    </w:p>
    <w:p>
      <w:pPr>
        <w:pStyle w:val="BlockText"/>
      </w:pPr>
      <w:r>
        <w:t xml:space="preserve">DS[ [ 2 | 286 | 6140] [ 1 | 7 | 29] ] DS[ [ 4 | 176 | 3763] [ 3 | 200 | 3501] ] . . . . . . DS[ [114 | 6 | 20] [113 | 5 | 23] ]</w:t>
      </w:r>
    </w:p>
    <w:p>
      <w:pPr>
        <w:pStyle w:val="FirstParagraph"/>
      </w:pPr>
      <w:r>
        <w:t xml:space="preserve">Ve, tümünü birleştirdikten sonra son sayı şöyle görünecektir:</w:t>
      </w:r>
    </w:p>
    <w:p>
      <w:pPr>
        <w:pStyle w:val="BlockText"/>
      </w:pPr>
      <w:r>
        <w:t xml:space="preserve">29193714 . . . . . . 1415</w:t>
      </w:r>
    </w:p>
    <w:p>
      <w:pPr>
        <w:pStyle w:val="FirstParagraph"/>
      </w:pPr>
      <w:r>
        <w:t xml:space="preserve">Aşağıda, aşağıdaki yeniden üretilebilir kanıtta görebileceğimiz gibi, bunun da 19’un katı olduğunu gözlemliyoruz:</w:t>
      </w:r>
    </w:p>
    <w:p>
      <w:pPr>
        <w:pStyle w:val="SourceCode"/>
      </w:pPr>
      <w:r>
        <w:rPr>
          <w:rStyle w:val="CommentTok"/>
        </w:rPr>
        <w:t xml:space="preserve"># dfVCwl, 6236 numaralı ayetlerin bölüm düzeyi sayılar tablosunu içerir.</w:t>
      </w:r>
      <w:r>
        <w:br/>
      </w:r>
      <w:r>
        <w:rPr>
          <w:rStyle w:val="CommentTok"/>
        </w:rPr>
        <w:t xml:space="preserve"># Sadece bölüm, ayet ve kelime sayıları için tablo sütun indekslerini 1,2,3 olarak belirtiriz.</w:t>
      </w:r>
      <w:r>
        <w:br/>
      </w:r>
      <w:r>
        <w:rPr>
          <w:rStyle w:val="NormalTok"/>
        </w:rPr>
        <w:t xml:space="preserve">x </w:t>
      </w:r>
      <w:r>
        <w:rPr>
          <w:rStyle w:val="OtherTok"/>
        </w:rPr>
        <w:t xml:space="preserve">&lt;-</w:t>
      </w:r>
      <w:r>
        <w:rPr>
          <w:rStyle w:val="NormalTok"/>
        </w:rPr>
        <w:t xml:space="preserve"> dfVCw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CommentTok"/>
        </w:rPr>
        <w:t xml:space="preserve"># Her bölüm düzeyi sayıları için çift ve tek olanların basamak toplamını al</w:t>
      </w:r>
      <w:r>
        <w:br/>
      </w:r>
      <w:r>
        <w:rPr>
          <w:rStyle w:val="NormalTok"/>
        </w:rPr>
        <w:t xml:space="preserve">ev </w:t>
      </w:r>
      <w:r>
        <w:rPr>
          <w:rStyle w:val="OtherTok"/>
        </w:rPr>
        <w:t xml:space="preserve">&lt;-</w:t>
      </w:r>
      <w:r>
        <w:rPr>
          <w:rStyle w:val="NormalTok"/>
        </w:rPr>
        <w:t xml:space="preserve"> </w:t>
      </w:r>
      <w:r>
        <w:rPr>
          <w:rStyle w:val="FunctionTok"/>
        </w:rPr>
        <w:t xml:space="preserve">apply</w:t>
      </w:r>
      <w:r>
        <w:rPr>
          <w:rStyle w:val="NormalTok"/>
        </w:rPr>
        <w:t xml:space="preserve">(ev, </w:t>
      </w:r>
      <w:r>
        <w:rPr>
          <w:rStyle w:val="DecValTok"/>
        </w:rPr>
        <w:t xml:space="preserve">1</w:t>
      </w:r>
      <w:r>
        <w:rPr>
          <w:rStyle w:val="NormalTok"/>
        </w:rPr>
        <w:t xml:space="preserve">, digitsum)</w:t>
      </w:r>
      <w:r>
        <w:br/>
      </w:r>
      <w:r>
        <w:rPr>
          <w:rStyle w:val="FunctionTok"/>
        </w:rPr>
        <w:t xml:space="preserve">cat</w:t>
      </w:r>
      <w:r>
        <w:rPr>
          <w:rStyle w:val="NormalTok"/>
        </w:rPr>
        <w:t xml:space="preserve">(</w:t>
      </w:r>
      <w:r>
        <w:rPr>
          <w:rStyle w:val="StringTok"/>
        </w:rPr>
        <w:t xml:space="preserve">"Çift bölümlerin basamak toplamları olarak başı: "</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Çift bölümlerin basamak toplamları olarak başı:  29 37 32 29 32 28</w:t>
      </w:r>
    </w:p>
    <w:p>
      <w:pPr>
        <w:pStyle w:val="SourceCode"/>
      </w:pPr>
      <w:r>
        <w:rPr>
          <w:rStyle w:val="FunctionTok"/>
        </w:rPr>
        <w:t xml:space="preserve">cat</w:t>
      </w:r>
      <w:r>
        <w:rPr>
          <w:rStyle w:val="NormalTok"/>
        </w:rPr>
        <w:t xml:space="preserve">(</w:t>
      </w:r>
      <w:r>
        <w:rPr>
          <w:rStyle w:val="StringTok"/>
        </w:rPr>
        <w:t xml:space="preserve">"Çift bölümlerin basamak toplamları olarak sonu: "</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Çift bölümlerin basamak toplamları olarak sonu:  20 19 13 15 14 1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apply</w:t>
      </w:r>
      <w:r>
        <w:rPr>
          <w:rStyle w:val="NormalTok"/>
        </w:rPr>
        <w:t xml:space="preserve">(od, </w:t>
      </w:r>
      <w:r>
        <w:rPr>
          <w:rStyle w:val="DecValTok"/>
        </w:rPr>
        <w:t xml:space="preserve">1</w:t>
      </w:r>
      <w:r>
        <w:rPr>
          <w:rStyle w:val="NormalTok"/>
        </w:rPr>
        <w:t xml:space="preserve">, digitsum)</w:t>
      </w:r>
      <w:r>
        <w:br/>
      </w:r>
      <w:r>
        <w:rPr>
          <w:rStyle w:val="FunctionTok"/>
        </w:rPr>
        <w:t xml:space="preserve">cat</w:t>
      </w:r>
      <w:r>
        <w:rPr>
          <w:rStyle w:val="NormalTok"/>
        </w:rPr>
        <w:t xml:space="preserve">(</w:t>
      </w:r>
      <w:r>
        <w:rPr>
          <w:rStyle w:val="StringTok"/>
        </w:rPr>
        <w:t xml:space="preserve">"Tek bölümlerin basamak toplamları olarak başı: "</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Tek bölümlerin basamak toplamları olarak başı:  19 14 28 26 33 28</w:t>
      </w:r>
    </w:p>
    <w:p>
      <w:pPr>
        <w:pStyle w:val="SourceCode"/>
      </w:pPr>
      <w:r>
        <w:rPr>
          <w:rStyle w:val="FunctionTok"/>
        </w:rPr>
        <w:t xml:space="preserve">cat</w:t>
      </w:r>
      <w:r>
        <w:rPr>
          <w:rStyle w:val="NormalTok"/>
        </w:rPr>
        <w:t xml:space="preserve">(</w:t>
      </w:r>
      <w:r>
        <w:rPr>
          <w:rStyle w:val="StringTok"/>
        </w:rPr>
        <w:t xml:space="preserve">"Tek bölümlerin basamak toplamları olarak sonu: "</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Tek bölümlerin basamak toplamları olarak sonu:  12 16 22 25 13 15</w:t>
      </w:r>
    </w:p>
    <w:p>
      <w:pPr>
        <w:pStyle w:val="SourceCode"/>
      </w:pPr>
      <w:r>
        <w:rPr>
          <w:rStyle w:val="CommentTok"/>
        </w:rPr>
        <w:t xml:space="preserve"># Çift ve tek basamak toplam sayıları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w:t>
      </w:r>
      <w:r>
        <w:br/>
      </w:r>
      <w:r>
        <w:rPr>
          <w:rStyle w:val="FunctionTok"/>
        </w:rPr>
        <w:t xml:space="preserve">cat</w:t>
      </w:r>
      <w:r>
        <w:rPr>
          <w:rStyle w:val="NormalTok"/>
        </w:rPr>
        <w:t xml:space="preserve">(</w:t>
      </w:r>
      <w:r>
        <w:rPr>
          <w:rStyle w:val="StringTok"/>
        </w:rPr>
        <w:t xml:space="preserve">"Çift ve tek bölümlerin basamak toplamlarının eşleştirilmiş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Çift ve tek bölümlerin basamak toplamlarının eşleştirilmiş başı 2919 3714 3228 2926 3233 2828</w:t>
      </w:r>
    </w:p>
    <w:p>
      <w:pPr>
        <w:pStyle w:val="SourceCode"/>
      </w:pPr>
      <w:r>
        <w:rPr>
          <w:rStyle w:val="FunctionTok"/>
        </w:rPr>
        <w:t xml:space="preserve">cat</w:t>
      </w:r>
      <w:r>
        <w:rPr>
          <w:rStyle w:val="NormalTok"/>
        </w:rPr>
        <w:t xml:space="preserve">(</w:t>
      </w:r>
      <w:r>
        <w:rPr>
          <w:rStyle w:val="StringTok"/>
        </w:rPr>
        <w:t xml:space="preserve">"Çift ve tek bölümlerin basamak toplamlarının eşleştirilmiş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Çift ve tek bölümlerin basamak toplamlarının eşleştirilmiş sonu 2012 1916 1322 1525 1413 141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19 modu şu şekilde sıfır: "</w:t>
      </w:r>
      <w:r>
        <w:rPr>
          <w:rStyle w:val="NormalTok"/>
        </w:rPr>
        <w:t xml:space="preserve">)</w:t>
      </w:r>
    </w:p>
    <w:p>
      <w:pPr>
        <w:pStyle w:val="SourceCode"/>
      </w:pPr>
      <w:r>
        <w:rPr>
          <w:rStyle w:val="VerbatimChar"/>
        </w:rPr>
        <w:t xml:space="preserve">## 19 modu şu şekilde sıfır:</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t xml:space="preserve">İşte 227 basamak uzunluğundaki büyük sayı:</w:t>
      </w:r>
    </w:p>
    <w:p>
      <w:pPr>
        <w:pStyle w:val="BodyText"/>
      </w:pPr>
      <w:r>
        <w:t xml:space="preserve">“</w:t>
      </w:r>
      <w:r>
        <w:t xml:space="preserve">29193714322829263233282823273542283023443820302325444237255020213623303942402840283435413339343327332621282545353340203525222721263325252530352935142627312921432925283629273534213322253018342938247352113201219161322152514131415</w:t>
      </w:r>
      <w:r>
        <w:t xml:space="preserve">”</w:t>
      </w:r>
    </w:p>
    <w:p>
      <w:pPr>
        <w:pStyle w:val="BodyText"/>
      </w:pPr>
      <w:r>
        <w:t xml:space="preserve">Birisi büyük sayıyı kopyalayıp web tabanlı bir büyük sayı hesap makinesine yapıştırarak kendisi test edebilir.</w:t>
      </w:r>
    </w:p>
    <w:p>
      <w:pPr>
        <w:pStyle w:val="BodyText"/>
      </w:pPr>
      <w:r>
        <w:t xml:space="preserve">Kuran’ın çift ve tek bölümleri arasındaki basamak toplamı kodlama örüntüsü ile eşleştirmenin, tüm 6236 numaralı ayetleri dikkate alarak, Al-Fatiha temelli 19 sistemine de dahil olduğunu gözlemledik. Kural gereği, çift ve tek kodlama modelini yalnızca 6236 ayetin aynı metin türünde test etmemiz gerekir. Bu nedenle, bu delilde bir denememiz ve bir başarımız var. Kurallara göre her zaman çiftten tek sayılara doğru eşleştirdiğimizi tekrar hatırlayın.</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8" w:name="EvSilence2dgsm"/>
    <w:p>
      <w:pPr>
        <w:pStyle w:val="Heading5"/>
      </w:pPr>
      <w:r>
        <w:rPr>
          <w:rStyle w:val="SectionNumber"/>
        </w:rPr>
        <w:t xml:space="preserve">4.1.2.6.1</w:t>
      </w:r>
      <w:r>
        <w:tab/>
      </w:r>
      <w:r>
        <w:t xml:space="preserve">Delil 2’ye Ek Gerçek: Bölümler, Ayetler ve Kelimeler Arasındaki Uyum</w:t>
      </w:r>
    </w:p>
    <w:p>
      <w:pPr>
        <w:pStyle w:val="FirstParagraph"/>
      </w:pPr>
      <w:r>
        <w:t xml:space="preserve">Belirlenen kuralların sınırları dışında ilginç kodlar gördüğümde, bunları bir</w:t>
      </w:r>
      <w:r>
        <w:t xml:space="preserve"> </w:t>
      </w:r>
      <w:r>
        <w:rPr>
          <w:iCs/>
          <w:i/>
        </w:rPr>
        <w:t xml:space="preserve">gerçek</w:t>
      </w:r>
      <w:r>
        <w:t xml:space="preserve"> </w:t>
      </w:r>
      <w:r>
        <w:t xml:space="preserve">olarak paylaşabilirim. Bunları 19 tabanlı sistem dahilinde sınıflandırmam, ancak yine de farkında olmak ilginç olabilir. Delil</w:t>
      </w:r>
      <w:r>
        <w:t xml:space="preserve"> </w:t>
      </w:r>
      <w:r>
        <w:t xml:space="preserve">4.1.2.5</w:t>
      </w:r>
      <w:r>
        <w:t xml:space="preserve">’de, Kuran’ın ilk bölümü Al-Fatiha’nın kodlama örüntüsünün Kuran’ın tam metninde de var olduğunu gösterdim. Al-Fatiha’nın kodlama örüntüsü, bölüm düzeyi sayılarının basamak toplamına dayanır: 1+7+2+9=19. Delil</w:t>
      </w:r>
      <w:r>
        <w:t xml:space="preserve"> </w:t>
      </w:r>
      <w:r>
        <w:t xml:space="preserve">4.1.2.5</w:t>
      </w:r>
      <w:r>
        <w:t xml:space="preserve">’de, bu kodlama örüntüsünü</w:t>
      </w:r>
      <w:r>
        <w:t xml:space="preserve"> </w:t>
      </w:r>
      <w:r>
        <w:rPr>
          <w:iCs/>
          <w:i/>
        </w:rPr>
        <w:t xml:space="preserve">varsayılan kodlama örüntüsü</w:t>
      </w:r>
      <w:r>
        <w:t xml:space="preserve"> </w:t>
      </w:r>
      <w:r>
        <w:t xml:space="preserve">kullanarak, yani doğal sayıların doğal sırasında birleştirilmesiyle, Kuran’ın tam metnine genişlettim. Bu kodlama örüntüsünün Kuran’ın numaralı 6236 ayetinde Delil</w:t>
      </w:r>
      <w:r>
        <w:t xml:space="preserve"> </w:t>
      </w:r>
      <w:r>
        <w:t xml:space="preserve">4.1.2.5</w:t>
      </w:r>
      <w:r>
        <w:t xml:space="preserve">’de başarılı olduğunu gözlemledik. Ancak, 6348 ayetin sayılarına baktığımızda, birleştirilmiş sayıların basamak toplamıyla aşağıdaki kodlama da mevcuttur. Esas olarak, büyük sayı kendisi değil, ancak Delil</w:t>
      </w:r>
      <w:r>
        <w:t xml:space="preserve"> </w:t>
      </w:r>
      <w:r>
        <w:t xml:space="preserve">4.1.2.5</w:t>
      </w:r>
      <w:r>
        <w:t xml:space="preserve">’deki tüm 6348 ayetin kodlamasının basamak toplamı da 19’un katıdır. Bu kodlamayı aşağıda bir</w:t>
      </w:r>
      <w:r>
        <w:t xml:space="preserve"> </w:t>
      </w:r>
      <w:r>
        <w:rPr>
          <w:bCs/>
          <w:b/>
        </w:rPr>
        <w:t xml:space="preserve">gerçek</w:t>
      </w:r>
      <w:r>
        <w:t xml:space="preserve"> </w:t>
      </w:r>
      <w:r>
        <w:t xml:space="preserve">olarak sunuyoru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Bölüm başına bir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şı: 1729 22876144 32013505 41773767 51212841 61663060</w:t>
      </w:r>
    </w:p>
    <w:p>
      <w:pPr>
        <w:pStyle w:val="SourceCode"/>
      </w:pPr>
      <w:r>
        <w:rPr>
          <w:rStyle w:val="FunctionTok"/>
        </w:rPr>
        <w:t xml:space="preserve">cat</w:t>
      </w:r>
      <w:r>
        <w:rPr>
          <w:rStyle w:val="NormalTok"/>
        </w:rPr>
        <w:t xml:space="preserve">(</w:t>
      </w:r>
      <w:r>
        <w:rPr>
          <w:rStyle w:val="StringTok"/>
        </w:rPr>
        <w:t xml:space="preserve">"Bölüm başına birleştirilmiş sayılar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sonu: 109731 110423 111627 112519 113627 114724</w:t>
      </w:r>
    </w:p>
    <w:p>
      <w:pPr>
        <w:pStyle w:val="SourceCode"/>
      </w:pPr>
      <w:r>
        <w:rPr>
          <w:rStyle w:val="CommentTok"/>
        </w:rPr>
        <w:t xml:space="preserve"># Her bölüm için basamak toplamını al</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Bölüm başına birleştirilmiş sayıların basamak toplamların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samak toplamlarının başı: 19 34 19 42 24 28</w:t>
      </w:r>
    </w:p>
    <w:p>
      <w:pPr>
        <w:pStyle w:val="SourceCode"/>
      </w:pPr>
      <w:r>
        <w:rPr>
          <w:rStyle w:val="FunctionTok"/>
        </w:rPr>
        <w:t xml:space="preserve">cat</w:t>
      </w:r>
      <w:r>
        <w:rPr>
          <w:rStyle w:val="NormalTok"/>
        </w:rPr>
        <w:t xml:space="preserve">(</w:t>
      </w:r>
      <w:r>
        <w:rPr>
          <w:rStyle w:val="StringTok"/>
        </w:rPr>
        <w:t xml:space="preserve">"Bölüm başına birleştirilmiş sayıların basamak toplamların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basamak toplamlarının sonu: 21 11 18 19 20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Kalanın 0 olup olmadığını test et</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toplamı"</w:t>
      </w:r>
      <w:r>
        <w:rPr>
          <w:rStyle w:val="NormalTok"/>
        </w:rPr>
        <w:t xml:space="preserve">, tmpd)</w:t>
      </w:r>
    </w:p>
    <w:p>
      <w:pPr>
        <w:pStyle w:val="SourceCode"/>
      </w:pPr>
      <w:r>
        <w:rPr>
          <w:rStyle w:val="VerbatimChar"/>
        </w:rPr>
        <w:t xml:space="preserve">## Bu büyük sayının basamak toplamı 779</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t xml:space="preserve">Ayrıca, işte</w:t>
      </w:r>
      <w:r>
        <w:t xml:space="preserve"> </w:t>
      </w:r>
      <w:r>
        <w:t xml:space="preserve">“</w:t>
      </w:r>
      <w:r>
        <w:t xml:space="preserve">227</w:t>
      </w:r>
      <w:r>
        <w:t xml:space="preserve">”</w:t>
      </w:r>
      <w:r>
        <w:t xml:space="preserve"> </w:t>
      </w:r>
      <w:r>
        <w:t xml:space="preserve">basamak uzunluğundaki büyük sayı. Hatırlayın ki, bu sayı değil, onun basamak toplamı 19’un katıdır ve sadece bir gerçek olarak, bir delil olarak değil, sunulmuştur.</w:t>
      </w:r>
    </w:p>
    <w:p>
      <w:pPr>
        <w:pStyle w:val="BodyText"/>
      </w:pPr>
      <w:r>
        <w:t xml:space="preserve">“</w:t>
      </w:r>
      <w:r>
        <w:t xml:space="preserve">19341942242831343319243332282040263349282534282631303338372126252841353545473624393328223538383038322622303340413638312518212632293130303521253119313231343639262125322423343040292630272326343029433112917171621152718211118192019</w:t>
      </w:r>
      <w:r>
        <w:t xml:space="preserve">”</w:t>
      </w:r>
    </w:p>
    <w:bookmarkEnd w:id="78"/>
    <w:bookmarkStart w:id="79" w:name="FactofEvSilence"/>
    <w:p>
      <w:pPr>
        <w:pStyle w:val="Heading5"/>
      </w:pPr>
      <w:r>
        <w:rPr>
          <w:rStyle w:val="SectionNumber"/>
        </w:rPr>
        <w:t xml:space="preserve">4.1.2.6.2</w:t>
      </w:r>
      <w:r>
        <w:tab/>
      </w:r>
      <w:r>
        <w:t xml:space="preserve">Gerçek</w:t>
      </w:r>
    </w:p>
    <w:p>
      <w:pPr>
        <w:pStyle w:val="FirstParagraph"/>
      </w:pPr>
      <w:r>
        <w:t xml:space="preserve">Delil</w:t>
      </w:r>
      <w:r>
        <w:t xml:space="preserve"> </w:t>
      </w:r>
      <w:r>
        <w:t xml:space="preserve">4.1.2.3</w:t>
      </w:r>
      <w:r>
        <w:t xml:space="preserve"> </w:t>
      </w:r>
      <w:r>
        <w:t xml:space="preserve">ve Delil</w:t>
      </w:r>
      <w:r>
        <w:t xml:space="preserve"> </w:t>
      </w:r>
      <w:r>
        <w:t xml:space="preserve">4.1.2.5</w:t>
      </w:r>
      <w:r>
        <w:t xml:space="preserve"> </w:t>
      </w:r>
      <w:r>
        <w:t xml:space="preserve">arasında da bir ilişki var.</w:t>
      </w:r>
      <w:r>
        <w:t xml:space="preserve"> </w:t>
      </w:r>
      <w:r>
        <w:t xml:space="preserve">Daha önce de belirttiğim gibi, bu iki delil de Al-Fatiha’nın iki ipucu deliline dayanmaktadır ve aynı ipucu örüntülerinden biri Delil</w:t>
      </w:r>
      <w:r>
        <w:t xml:space="preserve"> </w:t>
      </w:r>
      <w:r>
        <w:t xml:space="preserve">4.1.2.3</w:t>
      </w:r>
      <w:r>
        <w:t xml:space="preserve">’de tüm ayetler (6348 ayet) üzerinde ve Al-Fatiha’nın ikinci ipucu delili Delil</w:t>
      </w:r>
      <w:r>
        <w:t xml:space="preserve"> </w:t>
      </w:r>
      <w:r>
        <w:t xml:space="preserve">4.1.2.5</w:t>
      </w:r>
      <w:r>
        <w:t xml:space="preserve">’de tüm numaralı ayetler (6236 ayet) üzerinde mevcuttur. Daha önce de belirtildiği gibi, bu, her iki metin tipinin de Kuran metninin 19 tabanlı kodlaması altında olduğunu önermektedir. Burada, bu gerçekte, bu iki delil arasındaki ilginç bir ilişkiyi bir</w:t>
      </w:r>
      <w:r>
        <w:t xml:space="preserve"> </w:t>
      </w:r>
      <w:r>
        <w:rPr>
          <w:iCs/>
          <w:i/>
        </w:rPr>
        <w:t xml:space="preserve">gerçek</w:t>
      </w:r>
      <w:r>
        <w:t xml:space="preserve"> </w:t>
      </w:r>
      <w:r>
        <w:t xml:space="preserve">olarak sunacağım.</w:t>
      </w:r>
    </w:p>
    <w:p>
      <w:pPr>
        <w:pStyle w:val="BodyText"/>
      </w:pPr>
      <w:r>
        <w:t xml:space="preserve">Delil</w:t>
      </w:r>
      <w:r>
        <w:t xml:space="preserve"> </w:t>
      </w:r>
      <w:r>
        <w:t xml:space="preserve">4.1.2.3</w:t>
      </w:r>
      <w:r>
        <w:t xml:space="preserve"> </w:t>
      </w:r>
      <w:r>
        <w:t xml:space="preserve">ve Delil</w:t>
      </w:r>
      <w:r>
        <w:t xml:space="preserve"> </w:t>
      </w:r>
      <w:r>
        <w:t xml:space="preserve">4.1.2.5</w:t>
      </w:r>
      <w:r>
        <w:t xml:space="preserve">’nin sayılarının her ikisi arasındaki ilişki şu şekildedir. Delil</w:t>
      </w:r>
      <w:r>
        <w:t xml:space="preserve"> </w:t>
      </w:r>
      <w:r>
        <w:t xml:space="preserve">4.1.2.3</w:t>
      </w:r>
      <w:r>
        <w:t xml:space="preserve">’nin test edilen sayısı 800 basamak uzunluğundadır. Delil</w:t>
      </w:r>
      <w:r>
        <w:t xml:space="preserve"> </w:t>
      </w:r>
      <w:r>
        <w:t xml:space="preserve">4.1.2.5</w:t>
      </w:r>
      <w:r>
        <w:t xml:space="preserve">’nin test edilen sayısı 227 basamak uzunluğundadır.</w:t>
      </w:r>
    </w:p>
    <w:p>
      <w:pPr>
        <w:pStyle w:val="BodyText"/>
      </w:pPr>
      <w:r>
        <w:rPr>
          <w:bCs/>
          <w:b/>
        </w:rPr>
        <w:t xml:space="preserve">Gerçek</w:t>
      </w:r>
      <w:r>
        <w:t xml:space="preserve"> </w:t>
      </w:r>
      <w:r>
        <w:t xml:space="preserve">şudur ki, bu sayıların basamak uzunlukları 800 ve 227’dir. Bu sayıların basamak toplamı tam olarak 19’dur, sanki birbirlerini tamamlar gibi.</w:t>
      </w:r>
    </w:p>
    <w:bookmarkEnd w:id="79"/>
    <w:bookmarkEnd w:id="80"/>
    <w:bookmarkStart w:id="83" w:name="EvChapVersWordSumms"/>
    <w:p>
      <w:pPr>
        <w:pStyle w:val="Heading4"/>
      </w:pPr>
      <w:r>
        <w:rPr>
          <w:rStyle w:val="SectionNumber"/>
        </w:rPr>
        <w:t xml:space="preserve">4.1.2.7</w:t>
      </w:r>
      <w:r>
        <w:tab/>
      </w:r>
      <w:r>
        <w:t xml:space="preserve">Ayet Düzeyinde Bölümler, Ayetler ve Kelimeler Arasında Uyum Delili</w:t>
      </w:r>
    </w:p>
    <w:p>
      <w:pPr>
        <w:pStyle w:val="FirstParagraph"/>
      </w:pPr>
      <w:r>
        <w:t xml:space="preserve">Bu delil, Al-Fatiha’nın ayet düzeyi sayılarında gözlemlediğimiz anahtar kodlama örüntüsüne dayanmaktadır. Bu nedenle bu delil de bu kitapta sunulan</w:t>
      </w:r>
      <w:r>
        <w:t xml:space="preserve"> </w:t>
      </w:r>
      <w:r>
        <w:rPr>
          <w:bCs/>
          <w:b/>
        </w:rPr>
        <w:t xml:space="preserve">Ana 19 Sistemi</w:t>
      </w:r>
      <w:r>
        <w:t xml:space="preserve">’nin bir parçasıdır.</w:t>
      </w:r>
      <w:r>
        <w:t xml:space="preserve"> </w:t>
      </w:r>
      <w:r>
        <w:t xml:space="preserve">Bu delilde, bölüm, ayet ve kelimelerin ayet düzeyi sayılarında da uyum içinde olduğunu ve Al-Fatiha temelli 19 sistemine dahil olduğunu göreceğiz. Zaten Delil</w:t>
      </w:r>
      <w:r>
        <w:t xml:space="preserve"> </w:t>
      </w:r>
      <w:r>
        <w:t xml:space="preserve">4.1.2.3</w:t>
      </w:r>
      <w:r>
        <w:t xml:space="preserve"> </w:t>
      </w:r>
      <w:r>
        <w:t xml:space="preserve">ve Delil</w:t>
      </w:r>
      <w:r>
        <w:t xml:space="preserve"> </w:t>
      </w:r>
      <w:r>
        <w:t xml:space="preserve">4.1.2.5</w:t>
      </w:r>
      <w:r>
        <w:t xml:space="preserve">’de</w:t>
      </w:r>
      <w:r>
        <w:t xml:space="preserve"> </w:t>
      </w:r>
      <w:r>
        <w:rPr>
          <w:iCs/>
          <w:i/>
        </w:rPr>
        <w:t xml:space="preserve">bölüm</w:t>
      </w:r>
      <w:r>
        <w:t xml:space="preserve"> </w:t>
      </w:r>
      <w:r>
        <w:t xml:space="preserve">düzeyi sayılarında bölümler, ayetler ve kelimeler arasında 19 tabanlı uyumu gözlemlemiştik. Bu delilde, Delil</w:t>
      </w:r>
      <w:r>
        <w:t xml:space="preserve"> </w:t>
      </w:r>
      <w:r>
        <w:t xml:space="preserve">4.1.2.7</w:t>
      </w:r>
      <w:r>
        <w:t xml:space="preserve">, yine bölümler, ayetler ve kelimeler arasında 19 tabanlı uyumu göreceğiz, ancak bu sefer</w:t>
      </w:r>
      <w:r>
        <w:t xml:space="preserve"> </w:t>
      </w:r>
      <w:r>
        <w:rPr>
          <w:iCs/>
          <w:i/>
        </w:rPr>
        <w:t xml:space="preserve">ayet</w:t>
      </w:r>
      <w:r>
        <w:t xml:space="preserve"> </w:t>
      </w:r>
      <w:r>
        <w:t xml:space="preserve">düzeyi sayılarında.</w:t>
      </w:r>
    </w:p>
    <w:p>
      <w:pPr>
        <w:pStyle w:val="BodyText"/>
      </w:pPr>
      <w:r>
        <w:t xml:space="preserve">Hatırlayacağınız üzere, Delil</w:t>
      </w:r>
      <w:r>
        <w:t xml:space="preserve"> </w:t>
      </w:r>
      <w:r>
        <w:t xml:space="preserve">4.1.2.3</w:t>
      </w:r>
      <w:r>
        <w:t xml:space="preserve">’de, test edilecek delilin anahtar kodlama örüntüsünü Kuran’ın en bilinen bölümü Al-Fatiha’dan almayı öğrenmiştik. Burada, Al-Fatiha’dan başka bir anahtar kodlama örüntüsü öğreniyoruz ve bu delilde, Delil</w:t>
      </w:r>
      <w:r>
        <w:t xml:space="preserve"> </w:t>
      </w:r>
      <w:r>
        <w:t xml:space="preserve">4.1.2.7</w:t>
      </w:r>
      <w:r>
        <w:t xml:space="preserve">’de, delil kodlama sayısını elde etmek ve kullanmak için onu kullanıyoruz.</w:t>
      </w:r>
    </w:p>
    <w:p>
      <w:pPr>
        <w:pStyle w:val="BodyText"/>
      </w:pPr>
      <w:r>
        <w:t xml:space="preserve">Kuran’ın ilk ve en bilinen ve okunan bölümü Al-Fatiha’da gözlemlediğimiz 19 tabanlı kodlamadaki anahtar kodlama örüntüsü şu şekildedir:</w:t>
      </w:r>
    </w:p>
    <w:p>
      <w:pPr>
        <w:pStyle w:val="BodyText"/>
      </w:pPr>
      <w:r>
        <w:t xml:space="preserve">Al-Fatiha bölümünde, her ayet için, ayet düzeyi sayılarında, bölüm indeksi, ayet indeksi ve o ayetteki kelime sayısı</w:t>
      </w:r>
      <w:r>
        <w:t xml:space="preserve"> </w:t>
      </w:r>
      <w:r>
        <w:rPr>
          <w:bCs/>
          <w:b/>
        </w:rPr>
        <w:t xml:space="preserve">toplanır</w:t>
      </w:r>
      <w:r>
        <w:t xml:space="preserve">. 7 ayet olduğu için, Al-Fatiha’yı temsil edecek ve test edilecek tek sayıyı burada hesaplayıp sunacağım.</w:t>
      </w:r>
    </w:p>
    <w:p>
      <w:pPr>
        <w:pStyle w:val="BodyText"/>
      </w:pPr>
      <w:r>
        <w:t xml:space="preserve">Al-Fatiha’nın bölüm indeksi 1’dir, çünkü Kuran’ın ilk bölümüdür. İlk ayetinde 4 kelime var. Sonra, ilk ayetin temsil sayısını şu şekilde elde ederiz: 1+1+4=6.</w:t>
      </w:r>
      <w:r>
        <w:t xml:space="preserve"> </w:t>
      </w:r>
      <w:r>
        <w:t xml:space="preserve">Eğer bunu Al-Fatiha’nın tüm 7 ayeti için yaparsak, her birinin 7 ayetinin temsil sayılarını şu şekilde elde ederiz:</w:t>
      </w:r>
    </w:p>
    <w:p>
      <w:pPr>
        <w:pStyle w:val="BodyText"/>
      </w:pPr>
      <w:r>
        <w:t xml:space="preserve">1 + 1 + 4 = 6</w:t>
      </w:r>
    </w:p>
    <w:p>
      <w:pPr>
        <w:pStyle w:val="BodyText"/>
      </w:pPr>
      <w:r>
        <w:t xml:space="preserve">1 + 2 + 4 = 7</w:t>
      </w:r>
    </w:p>
    <w:p>
      <w:pPr>
        <w:pStyle w:val="BodyText"/>
      </w:pPr>
      <w:r>
        <w:t xml:space="preserve">1 + 3 + 2 = 6</w:t>
      </w:r>
    </w:p>
    <w:p>
      <w:pPr>
        <w:pStyle w:val="BodyText"/>
      </w:pPr>
      <w:r>
        <w:t xml:space="preserve">1 + 4 + 3 = 8</w:t>
      </w:r>
    </w:p>
    <w:p>
      <w:pPr>
        <w:pStyle w:val="BodyText"/>
      </w:pPr>
      <w:r>
        <w:t xml:space="preserve">1 + 5 + 4 = 10</w:t>
      </w:r>
    </w:p>
    <w:p>
      <w:pPr>
        <w:pStyle w:val="BodyText"/>
      </w:pPr>
      <w:r>
        <w:t xml:space="preserve">1 + 6 + 3 = 10</w:t>
      </w:r>
    </w:p>
    <w:p>
      <w:pPr>
        <w:pStyle w:val="BodyText"/>
      </w:pPr>
      <w:r>
        <w:t xml:space="preserve">1 + 7 + 9 = 17</w:t>
      </w:r>
    </w:p>
    <w:p>
      <w:pPr>
        <w:pStyle w:val="BodyText"/>
      </w:pPr>
      <w:r>
        <w:t xml:space="preserve">Şimdi Al-Fatiha bölümünün her ayetinin temsil sayısına sahibiz. Sonra, bu kitabın klasik işlemi olarak onları doğal sıralarında birleştiririz. Al-Fatiha’daki 19 tabanlı kodlama tasarımını temsil eden şu tek sayıyı elde ederiz: 6 7 6 8 10 10 17</w:t>
      </w:r>
    </w:p>
    <w:p>
      <w:pPr>
        <w:pStyle w:val="BlockText"/>
      </w:pPr>
      <w:r>
        <w:t xml:space="preserve">6768101017</w:t>
      </w:r>
    </w:p>
    <w:p>
      <w:pPr>
        <w:pStyle w:val="FirstParagraph"/>
      </w:pPr>
      <w:r>
        <w:t xml:space="preserve">Şimdi bu sayının 19’un katı olduğunu şu şekilde gözlemliyoruz:</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6768101017"</w:t>
      </w:r>
      <w:r>
        <w:br/>
      </w:r>
      <w:r>
        <w:br/>
      </w:r>
      <w:r>
        <w:rPr>
          <w:rStyle w:val="CommentTok"/>
        </w:rPr>
        <w:t xml:space="preserve"># 19 modu ile kalanın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sayının basamak sayısı 10</w:t>
      </w:r>
    </w:p>
    <w:p>
      <w:pPr>
        <w:pStyle w:val="FirstParagraph"/>
      </w:pPr>
      <w:r>
        <w:t xml:space="preserve">Gördüğümüz gibi, Al-Fatiha metninde, ayet düzeyi doğal metin sayılarıyla bariz bir 19 tabanlı kodlama var. Bu özel 19 tabanlı Al-Fatiha kodunu daha önce başka bir yerde görmedim. Bu nedenle, eğer başka bir yerde daha önce yayımlanmadıysa, bu Al-Fatiha kodu da bu kitabın yenilikçi katkıları arasında alıntılanmalıdır.</w:t>
      </w:r>
    </w:p>
    <w:p>
      <w:pPr>
        <w:pStyle w:val="BodyText"/>
      </w:pPr>
      <w:r>
        <w:t xml:space="preserve">Bu anahtar kodlama örüntüsünün delil kodunu test etmeden önce, bununla ilgili başka bir ilginç gerçekten kısaca bahsetmek istiyorum. Bu tek büyük sayının, 6768101017’nin basamak toplamı 37’dir. Ayrıca, 19 tabanlı kodlama sistemine dahil olup olmadığını test etmek için 19’a bölündüğünde, bölüm 356215843’tir. İlginç bir şekilde, bu bölümün de basamak toplamı 37’dir. Bu sayıyı hemen hatırladım çünkü bölüm düzeyinde toplamlarda Al-Fatiha’nın bu sayıya sahip olduğunu şu şekilde görebiliriz: Al-Fatiha 1. bölüm, 7 ayete ve 29 kelimeye sahiptir. Bunların toplamı da 37 verir. Bu bir tesadüf olabilir ya da olmayabilir ama burada ilginç bir</w:t>
      </w:r>
      <w:r>
        <w:t xml:space="preserve"> </w:t>
      </w:r>
      <w:r>
        <w:rPr>
          <w:bCs/>
          <w:b/>
        </w:rPr>
        <w:t xml:space="preserve">gerçek</w:t>
      </w:r>
      <w:r>
        <w:t xml:space="preserve"> </w:t>
      </w:r>
      <w:r>
        <w:t xml:space="preserve">olarak paylaşmak istedim.</w:t>
      </w:r>
    </w:p>
    <w:p>
      <w:pPr>
        <w:pStyle w:val="BodyText"/>
      </w:pPr>
      <w:r>
        <w:t xml:space="preserve">Ana konuya geri dönersek, Kuran’ın ilk ve en bilinen ve okunan bölümü Al-Fatiha’da, ayet düzeyi verilerinde de bahsedilen 19 tabanlı anahtar kodlama örüntüsünün olduğunu gözlemledik. İleri sürdüğüm hipotez, aynı kodun Kuran’ın tam metni üzerinde de var olması gerektiğiydi, çünkü bu bir ipucu olarak bırakılmış olabilir. Bu, Al-Fatiha’dan kodlama örüntüsünün</w:t>
      </w:r>
      <w:r>
        <w:t xml:space="preserve"> </w:t>
      </w:r>
      <w:r>
        <w:rPr>
          <w:bCs/>
          <w:b/>
        </w:rPr>
        <w:t xml:space="preserve">kuralını</w:t>
      </w:r>
      <w:r>
        <w:t xml:space="preserve"> </w:t>
      </w:r>
      <w:r>
        <w:t xml:space="preserve">çıkararak, test edilecek Kuran’ın tam metni için kodlama sayısını elde etmemiz anlamına gelir. Aşağıda bu mevcut delil için gördüğümüz gibi, Al-Fatiha’nın aynı 19 tabanlı kodlaması Kuran’ın tüm metni üzerinde de mevcuttur.</w:t>
      </w:r>
    </w:p>
    <w:p>
      <w:pPr>
        <w:pStyle w:val="BodyText"/>
      </w:pPr>
      <w:r>
        <w:t xml:space="preserve">Öncelikle, Kuran’ın tüm 6348 ayetinin ayet düzeyi sayılarının tablo başını hatırlayalım.</w:t>
      </w:r>
    </w:p>
    <w:p>
      <w:pPr>
        <w:pStyle w:val="SourceCode"/>
      </w:pPr>
      <w:r>
        <w:rPr>
          <w:rStyle w:val="NormalTok"/>
        </w:rPr>
        <w:t xml:space="preserve">x </w:t>
      </w:r>
      <w:r>
        <w:rPr>
          <w:rStyle w:val="OtherTok"/>
        </w:rPr>
        <w:t xml:space="preserve">&lt;-</w:t>
      </w:r>
      <w:r>
        <w:rPr>
          <w:rStyle w:val="NormalTok"/>
        </w:rPr>
        <w:t xml:space="preserve"> unQura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ayetlerin sayılarının tablo başı."</w:t>
      </w:r>
      <w:r>
        <w:rPr>
          <w:rStyle w:val="NormalTok"/>
        </w:rPr>
        <w:t xml:space="preserve">)</w:t>
      </w:r>
    </w:p>
    <w:p>
      <w:pPr>
        <w:pStyle w:val="TableCaption"/>
      </w:pPr>
      <w:bookmarkStart w:id="81" w:name="tab:unnamed-chunk-40"/>
      <w:bookmarkEnd w:id="81"/>
      <w:r>
        <w:t xml:space="preserve">Table 4.3: Kuran’daki ayetlerin sayılarının tablo başı.</w:t>
      </w:r>
    </w:p>
    <w:tbl>
      <w:tblPr>
        <w:tblStyle w:val="Table"/>
        <w:tblW w:type="auto" w:w="0"/>
        <w:tblLook w:firstRow="1" w:lastRow="0" w:firstColumn="0" w:lastColumn="0" w:noHBand="0" w:noVBand="0" w:val="0020"/>
        <w:jc w:val="start"/>
        <w:tblCaption w:val="Table 4.3: Kuran’daki ayetlerin sayılarının tablo ba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left"/>
            </w:pPr>
            <w:r>
              <w:t xml:space="preserve">بسم الله الرحمن الرحيم</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left"/>
            </w:pPr>
            <w:r>
              <w:t xml:space="preserve">الحمد لله رب العالمين</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left"/>
            </w:pPr>
            <w:r>
              <w:t xml:space="preserve">الرحمن الرحيم</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left"/>
            </w:pPr>
            <w:r>
              <w:t xml:space="preserve">مالك يوم الدين</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left"/>
            </w:pPr>
            <w:r>
              <w:t xml:space="preserve">إياك نعبد وإياك نستعين</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left"/>
            </w:pPr>
            <w:r>
              <w:t xml:space="preserve">اهدنا الصراط المستقيم</w:t>
            </w:r>
          </w:p>
        </w:tc>
      </w:tr>
    </w:tbl>
    <w:p>
      <w:pPr>
        <w:pStyle w:val="BodyText"/>
      </w:pPr>
      <w:r>
        <w:t xml:space="preserve">Kuran’ın tüm metni üzerinde test edilecek anahtar kodlama örüntüsünü özetleyeyim. Bu Delil</w:t>
      </w:r>
      <w:r>
        <w:t xml:space="preserve"> </w:t>
      </w:r>
      <w:r>
        <w:t xml:space="preserve">4.1.2.7</w:t>
      </w:r>
      <w:r>
        <w:t xml:space="preserve">’de, önce her ayetin bölüm indeksi, ayet indeksi ve kelime sayısını</w:t>
      </w:r>
      <w:r>
        <w:t xml:space="preserve"> </w:t>
      </w:r>
      <w:r>
        <w:rPr>
          <w:bCs/>
          <w:b/>
        </w:rPr>
        <w:t xml:space="preserve">toplayarak</w:t>
      </w:r>
      <w:r>
        <w:t xml:space="preserve">, Kuran’ın 6348 ayetinin her birinin temsil sayısını elde ederiz. Sonra, bu temsil sayılarını doğal sıradaki her birini birleştirerek, Kuran’ın tüm 6348 ayetinin tek büyük temsil sayısını elde ederiz. Aşağıda gördüğümüz gibi, bu temsil kodlama sayısı da 19’un katıdır ve böylece Kuran metninin anahtar kodlama örüntüsüne dayalı 19 sistemine dahil olur, bu özel durumda Al-Fatiha anahtar kaynak olarak kullanılır.</w:t>
      </w:r>
    </w:p>
    <w:p>
      <w:pPr>
        <w:pStyle w:val="BodyText"/>
      </w:pPr>
      <w:r>
        <w:t xml:space="preserve">Ayrıca, açıkladığım kodlama örüntüsünün görselleştirilmesi şöyle olur:</w:t>
      </w:r>
    </w:p>
    <w:p>
      <w:pPr>
        <w:pStyle w:val="BlockText"/>
      </w:pPr>
      <w:r>
        <w:t xml:space="preserve">[Bölüm 1 + Ayet 1 + Ayet 1’deki Toplam Kelimeler] [Bölüm 1 + Ayet 2 + Ayet 2’deki Toplam Kelimeler] . . . . . . [Bölüm 114 + Ayet 6 (Kuran’ın son ayeti) + Ayet 6’daki Toplam Kelimeler]</w:t>
      </w:r>
    </w:p>
    <w:p>
      <w:pPr>
        <w:pStyle w:val="FirstParagraph"/>
      </w:pPr>
      <w:r>
        <w:t xml:space="preserve">Yukarıdaki formüldeki 6348 ayetin gerçek sayılarını kullanırsak, bu şöyle olur:</w:t>
      </w:r>
    </w:p>
    <w:p>
      <w:pPr>
        <w:pStyle w:val="BlockText"/>
      </w:pPr>
      <w:r>
        <w:t xml:space="preserve">[ 1 + 1 + 4] [ 1 + 2 + 4] . . . . . . [114 + 6 + 3]</w:t>
      </w:r>
    </w:p>
    <w:p>
      <w:pPr>
        <w:pStyle w:val="FirstParagraph"/>
      </w:pPr>
      <w:r>
        <w:t xml:space="preserve">Ve, tüm birleştirmelerden sonra son sayı şöyle görünecektir:</w:t>
      </w:r>
    </w:p>
    <w:p>
      <w:pPr>
        <w:pStyle w:val="BlockText"/>
      </w:pPr>
      <w:r>
        <w:t xml:space="preserve">67 . . . . . . 123</w:t>
      </w:r>
    </w:p>
    <w:p>
      <w:pPr>
        <w:pStyle w:val="FirstParagraph"/>
      </w:pPr>
      <w:r>
        <w:t xml:space="preserve">Aşağıda Delil</w:t>
      </w:r>
      <w:r>
        <w:t xml:space="preserve"> </w:t>
      </w:r>
      <w:r>
        <w:t xml:space="preserve">4.1.2.7</w:t>
      </w:r>
      <w:r>
        <w:t xml:space="preserve">’in kanıtı yer almaktadır.</w:t>
      </w:r>
    </w:p>
    <w:p>
      <w:pPr>
        <w:pStyle w:val="SourceCode"/>
      </w:pPr>
      <w:r>
        <w:rPr>
          <w:rStyle w:val="NormalTok"/>
        </w:rPr>
        <w:t xml:space="preserve">x </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Her ayeti temsil eden sayıların başı ve sonu."</w:t>
      </w:r>
      <w:r>
        <w:rPr>
          <w:rStyle w:val="NormalTok"/>
        </w:rPr>
        <w:t xml:space="preserve">)</w:t>
      </w:r>
    </w:p>
    <w:p>
      <w:pPr>
        <w:pStyle w:val="SourceCode"/>
      </w:pPr>
      <w:r>
        <w:rPr>
          <w:rStyle w:val="VerbatimChar"/>
        </w:rPr>
        <w:t xml:space="preserve">## Her ayeti temsil eden sayıların başı ve sonu.</w:t>
      </w:r>
    </w:p>
    <w:p>
      <w:pPr>
        <w:pStyle w:val="SourceCode"/>
      </w:pPr>
      <w:r>
        <w:rPr>
          <w:rStyle w:val="FunctionTok"/>
        </w:rPr>
        <w:t xml:space="preserve">head</w:t>
      </w:r>
      <w:r>
        <w:rPr>
          <w:rStyle w:val="NormalTok"/>
        </w:rPr>
        <w:t xml:space="preserve">(tmp)</w:t>
      </w:r>
    </w:p>
    <w:p>
      <w:pPr>
        <w:pStyle w:val="SourceCode"/>
      </w:pPr>
      <w:r>
        <w:rPr>
          <w:rStyle w:val="VerbatimChar"/>
        </w:rPr>
        <w:t xml:space="preserve">## [1]  6  7  6  8 10 10</w:t>
      </w:r>
    </w:p>
    <w:p>
      <w:pPr>
        <w:pStyle w:val="SourceCode"/>
      </w:pPr>
      <w:r>
        <w:rPr>
          <w:rStyle w:val="FunctionTok"/>
        </w:rPr>
        <w:t xml:space="preserve">tail</w:t>
      </w:r>
      <w:r>
        <w:rPr>
          <w:rStyle w:val="NormalTok"/>
        </w:rPr>
        <w:t xml:space="preserve">(tmp)</w:t>
      </w:r>
    </w:p>
    <w:p>
      <w:pPr>
        <w:pStyle w:val="SourceCode"/>
      </w:pPr>
      <w:r>
        <w:rPr>
          <w:rStyle w:val="VerbatimChar"/>
        </w:rPr>
        <w:t xml:space="preserve">## [1] 119 118 119 122 124 1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Büyük kodlama sayısının 19 modu testi:"</w:t>
      </w:r>
      <w:r>
        <w:rPr>
          <w:rStyle w:val="NormalTok"/>
        </w:rPr>
        <w:t xml:space="preserve">)</w:t>
      </w:r>
    </w:p>
    <w:p>
      <w:pPr>
        <w:pStyle w:val="SourceCode"/>
      </w:pPr>
      <w:r>
        <w:rPr>
          <w:rStyle w:val="VerbatimChar"/>
        </w:rPr>
        <w:t xml:space="preserve">## Büyük kodlama sayısının 19 modu testi:</w:t>
      </w:r>
    </w:p>
    <w:p>
      <w:pPr>
        <w:pStyle w:val="SourceCode"/>
      </w:pPr>
      <w:r>
        <w:rPr>
          <w:rStyle w:val="CommentTok"/>
        </w:rPr>
        <w:t xml:space="preserve"># 19 modu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5430</w:t>
      </w:r>
    </w:p>
    <w:p>
      <w:pPr>
        <w:pStyle w:val="FirstParagraph"/>
      </w:pPr>
      <w:r>
        <w:t xml:space="preserve">Gördüğümüz gibi, 19 modu sıfır ve bu nedenle büyük sayı, Kuran’ın tam metninin Al-Fatiha temelli 19 sistemine dahildir.</w:t>
      </w:r>
    </w:p>
    <w:p>
      <w:pPr>
        <w:pStyle w:val="BodyText"/>
      </w:pPr>
      <w:r>
        <w:t xml:space="preserve">6236 numaralı ayetlerin metin tipinde de bu kodlama örüntüsünü denememiz gerekiyor. Böylece, bu delil için iki deneme ve bir başarı elde etmiş oluyoruz. Kurallara göre, Al-Fatiha’da toplama işlemi kullandığımız için, sonuçlar aynı olduğu için tekrar basamak toplamını kullanmıyoruz. Bu kitapta tanımlanan genel kurallar gereği, toplama işlemi her zaman basamak toplamına göre önceliklidir.</w:t>
      </w:r>
      <w:r>
        <w:t xml:space="preserve"> </w:t>
      </w:r>
      <w:r>
        <w:t xml:space="preserve">Çünkü, Bölüm</w:t>
      </w:r>
      <w:r>
        <w:t xml:space="preserve"> </w:t>
      </w:r>
      <w:r>
        <w:t xml:space="preserve">4.1.2.2</w:t>
      </w:r>
      <w:r>
        <w:t xml:space="preserve"> </w:t>
      </w:r>
      <w:r>
        <w:t xml:space="preserve">Kural 5’e göre, yalnızca bir kodlama işlemi kullanırız ve sonuç kodlama sayıları aynı olduğunda yalnızca daha önemli olanı kullanırız. Al-Fatiha’nın sayıları tek basamaklı olduğu için, bu kodlama örüntüsü de bu şekilde yorumlanabilir, ancak işlemlerin önceliği kuralı nedeniyle, toplama işlemi kurala göre basamak toplama işleminden daha önemli olduğu için bunu test etmiyoruz. Al-Fatiha’ya dayalı kodlama örüntülerinin özel sayaçlarına denemeleri ve başarıları şu şekilde ekleyelim.</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Referans olarak, bildiğim kadarıyla, diğer tüm deliller gibi, Delil</w:t>
      </w:r>
      <w:r>
        <w:t xml:space="preserve"> </w:t>
      </w:r>
      <w:r>
        <w:t xml:space="preserve">4.1.2.7</w:t>
      </w:r>
      <w:r>
        <w:t xml:space="preserve"> </w:t>
      </w:r>
      <w:r>
        <w:t xml:space="preserve">de bu kitapta ilk kez literatüre sunulmuş ve benim tarafımdan hipotezlenmiş, test edilmiş ve keşfedilmiştir. Eğer Delil</w:t>
      </w:r>
      <w:r>
        <w:t xml:space="preserve"> </w:t>
      </w:r>
      <w:r>
        <w:t xml:space="preserve">4.1.2.7</w:t>
      </w:r>
      <w:r>
        <w:t xml:space="preserve">’nin başka bir makalede mevcut olduğunu öğrenirsem, o zaman kesinlikle bir alıntı ekler ve bu kitabın çevrimiçi sürümünü güncellerim.</w:t>
      </w:r>
    </w:p>
    <w:p>
      <w:pPr>
        <w:pStyle w:val="BodyText"/>
      </w:pPr>
      <w:r>
        <w:t xml:space="preserve">Birisi aşağıda yazdırılan bu delilin büyük kodlama sayısını kopyalayıp bir web tabanlı büyük sayı hesap makinesine yapıştırarak kendisi test edebilir.</w:t>
      </w:r>
    </w:p>
    <w:p>
      <w:pPr>
        <w:pStyle w:val="BodyText"/>
      </w:pPr>
      <w:r>
        <w:t xml:space="preserve">Ayrıca, işte 15430 basamak uzunluğundaki büyük sayı:</w:t>
      </w:r>
    </w:p>
    <w:p>
      <w:pPr>
        <w:pStyle w:val="BodyText"/>
      </w:pPr>
      <w:r>
        <w:t xml:space="preserve">“</w:t>
      </w:r>
      <w:r>
        <w:t xml:space="preserve">6768101017641113181519212121242421343224293626404735474539616749435060484658495657505751566152525655566169696265626283726577807990123888079797789938989978486113961018891105105969411410113610111710011711912310512211310612311711211111212517811711913212712612814412913113114614612913213014413115313813614314514915814314714715014215116215115216915815015517215816519018017916215616916818317016016616916916816818418117317617317420919818019218718219419118920020518819223021819019819620020021823120525420721820521820021021821127122922621322621721223022322122022022622322923323426424623924327623624724826225124124024124123627027726227826729926128426327424825626924925127325526330229228031126728026330727830728228330332830128728827630529430329928328728729330230529332228929829429829629841331731431433775121725192256262529282445414230263948494236464243545158545948464744566375566260645854676956735697726275656389727168777089807299848984848582859210885114881071101109611792100116101107991001031071181101201081091091251141221181211181401211221261201221231361251501301321271371431521501441351371361401431461391431481461391401471501611541531471511671501581581741721701691611651591731951812321791961741681921811851781741921881782031871851921851901931921892011921982182132061942141992112132112112012042152062162112412062072222322148342235222547302528278610435314134414658413643817087444440574747635678617256605859576096625888807267647567677670808187929480828391889777759181869396991101001291181019610999117110111105108114121130127156113138132108128114113135128168127130124117125133132127126130150144139140132130144131132147147144146142171161155145167146149152177169161148157177181165163166160168162166167176163173194177181166195170177178179192192182184183182184184198229194203190194230930606940537331402422406250444439645353484145494643455649474462777252546554565864114736390817768104876579857397737286758592828081116829597104949495111103871059710610094104101113109105104981101051391111161101221231511211291121151211321161291331301631381351291791291391331411371661511341481361021222121234329272429274328443031403162394140414063435050445564515362695262666261595963706075676963847483748767838578968884808680988178978712111686103949097101102971111099910311198100102110112112141120148129118114119117149121125124118125119125126139136129139141131143132140134134155138147152144159159141143170143164147147157147160173163170167166178164172190190180166191163183199193176177169176198201184182183177177199192119222421241920242728343633262630393743523357424339536557525354656952615481856070586486796271676971777769989370789382877679808385888785821039410392115106105911009110110099102979913011711311713810910411211611412012111311411612613111812612013012412012112512412512313112613313413513113013013213214913913714915515115814716015115316415315417316915615616617219116617218916717717419616917417417620319320719717421018818619719019018419318921618719720519518619521319319521620119519719520221420323122322520920520621221522821221421721321722021623321922822412272717232425382328364143342835444632514037404253465347465654565953635665636263588285717166677292757168777979737675807510181829181100100958688103921259410010519254435403339333129333942343549445052454039526657534865676263565672638177766492657465676870737373757483748581757783879196838890879195931101051041059412996941019810811411799117111110113107111111116126124121133122119122123135134132128128129130127140140145134157137142145142142153158137181148153149151146151157151153141638424238303224343439494034644441574646537359774652645649566853536174636964686266636464757169658172727574858171827889891138277898510192103889311598100106999698104951001089911510710510111312711012710811612712611511411512912412412512712314112413214114113015222239233533494131343250424140436752415541404846454867596351735754635864596860776373777471817778797976818081738589838288100959793879586919599919698969110210111610310212210510212211110811913512311012111912412311611311811811912013612513012012612613313714013913213514113913315313613914514814113615016182031323343263535383532383544324848484165435855605749535160756362565875757661847372806468807375728492768080758576798882798892931031021071109797889697929812111310610412911110511310910911112012211112511211511711811312811811912515913412812112612812513313715014114617294140444339353627375934455439747258474047545144615559525071955885616774697260667073711831303337404632356057544343383437475447396980545351535954475666715663626577706663636966847372727269707579192224252727303032313234323538383837404543474944464749495553495356595456575657645961686267656472717070707675777779777980818181858394908689889092929197959497989910010110310110511410610911810910911011011111511311911911911920263626282929373335394343425142364044414644495249566364635366626071608380677266667563747277697181797379798180778480839488100959694979998971091061091091041001181211121091131211221041061141121211131171291221271401261291261271311221251251341311351321321461361351321441421521381431531541381491541471441471511571631541571522139312934393447364236365243385347475348494948655354535357595961577268636967627468687266827482837475729378868587869293971029194901009197102100108104103100103100104106105109108111107112112112116116113124120117119121136126126124141129139131137135129135131132142133131149149223035242839353632374436394251515369587551717348595167607675607764626565667164767367807271867776829594828381869292105958591909210191959591949710010498101108102107119108114108108135110112105129118119110123115113124132125133123131128123130134126133137133135132145152232126273737333941424241393839434547454750554656535263575958576157616270636768706768777673767876818278807879848383791068991919291101969396959897999910810211910810410410710410810711111011011011511111211811411712211711912412613124222727302938343633483641384545464251434548534749504951505452545556565962626481956370687275738878747976839283838285928786968796949798929410598117111107107105108115106104115118111109113114133122120121127120120117134120132145130132128128130129136132129133141141140140143147151146145150145145154156148161156153154159165158170169164166173166252934393540354238383942404441444449525346495650676155546463696561656566746666767175767883777988777878818479838390858788889090939295989796989610010110911110210911011311411111611511412111311313111712113012312112012712312713813012912813113213514113813313314014313914014326334637379741414346415848455359476177584847566755726463705976746366767285797371978073697781918381808081101919793908798889898101100981149810697100110111123124105108108111144272730313132393736373640424258434450545552594963735854826660606069816467637073676872717386767677757884868385828586878687939197100959598941019910311010410110510910711211110911311011311811511311711512511711813812112212312512812712613013913413113613313613713713614614114214214414614615015814828345245474047404342436348515355545049635380726057606670747069133731057110774807685978673105781008186838090938694101117889213210210716112511411029354650453943485043524446474753515864596565575756576064606565677266706970757171817784778486768386848483849391948696961019897100100941019510311510211110510610811210910611430283235414240444240444144474648494854525258565459565760636361646465676969676970737974767979757777968388868484848587878988959410293969510199991021031031031061061051091081091101111161151161161181171201211191201241261241241261291281291301301351371351351391371371461391421441461441461511481531511501551531521571551551641591591601601631621621671711681671751711701751731731821771761781801791811841841911901891861941901901941921922011952032021992001992012012052082062062092082082172132112182152162212222192252242222222232252242262322292312312342332332322352372392412392402422422482432472492472482482502532532532532582572723134323941424050494357495848525762536570595763616866616166656563727274707977768210580838299858687859084879085899398919198114109105110110106107103107105106105108110109112115108113113118122125121124120128132133127130135134131323034405145465749555549565852815754628067596178677965847184787985707678818395797878808785919493102901018588969498971101031071031069810910599101106110104113118121114110120133131134128124126136125130132129131135333141434346454858457046595359505873606168586865738167747181657577857571827383819789838083951009590929595100948997949310493101103105114108110101111114107343234414643474760715349475249545753566361716567757164758575827073817075818284919286868983869395106899990939710897106961079710035333737444455544748685661596275726665618173686962716779708577818595923634425360544449485556546061606259625863736267696668767667726737484742656668574964595058726161647465877671737473747573777680788591819893118938590827889858685889310514511911015698118103104103114112100107111104106111108109119112118123121385254694850565758725757736675696659697264768279756871737470749781101827783948193848894111899310498899110095959710339605660505554556861698075766761575787585960736271736884808073828881808489978398108959610410910540384042434449515457545962576166585866646764667465657070777378787479807985828282918584888692931079193939710199101989999999911010210610410511211111311111711411911411511711812112412512512713112812741404142444949495450546052545558605659636365666764666769717177747375758279797982818282838487869189899295939795979810098102102102105104107106109111110110111113113115115117118118119121121122122124126128128128129129130134133134134136137141140142142141167144145149148147149149150152154160156157157157158160161162163164166167168167169170171172173174175176176178178180182182183185187186188190189191193193193194195194197199205200201201203205207205206207211210211213212214215215215220219219223221223424346515251565561545855585859636266636264668376947295817976757581778188827980848490869196918990949393969496999898991001071091101101071081141111091091161161181191151181281241201221231221231241251261301341301304346517559678177817271595661597372687068799181967674777774877377868081869088113888798107969410210211198110100105106113106110110105109108113111110113110118111123129123118144120132129131444248575766567464616564676762717170736575917569718484801079681857989104988610087911039197105969599106100102106102102101981071191091111101131211141101251191261371201191191171181201311261241311501281321271471381361424543475152636356586466687263788176726468738083737691787883869088778792878897911021079196101115104981161011011231051101131074644455556666071696767726793869176708270848588948879808683878287809083869589918796929993106114104110117106103115121110474547525456555858626466667661676672707478727687817578757881828410093829090879391949092949310110197104104100112106107104104103109115112111114112123116119119117120117118129122122123124125129128127134132133134138141142138139138484648555355575962586060626464656669717270707272747473757681818282848187859389918995949090939296999810010099102102104110108107106494753545870635667657467717473717486767972838092908689828785888899899396899050485464796961677979807674726910680918174939280828885104839193969296101981085156676889555764616473698174741068770808094807977788888818587898610091969496901155254655571727563616583968070769492928574868382839111310210390131536674696266738464886910093839082818577545463606364686863696569696773758075767876778479807986878687898688908991101100101101959899991031085554555657596061636463676769727176747275757678838185838388898987898989929495979698991021021031031051031031071091131161101101111131171161191185654565858596063646565666971727380747877799279838382858589898989929192959596999699981011041051041071091101065757606062616263646768696970707174757775767879101818197899793991001168990939693969897989910010110310310410510610710711410811011211411211711611611611858596363656468697072697075727475747878828079838088888588908788939391979695100979610110010310610310310610611110811011111111111311559575960616364666770687171727476757677777980818285848588879489909110593989598971029910210110410410410610610510810811011211211811412011611611812012012012212012412412612712812813013113213513413713613960606161646465666970686971727374757779807981808284878688878788899093929494959698991021011021041061071121061091111121131121141141161171171201231261241221251271241261281321321311341341341351371361371391401411421431431481471471491491521521541521521561566167706997707579808310480919791871018787961161031009593110971231071086277838288817911210487851009395918384909392868813163711027675779010385999298878496859286958889989410110064110757611678858289901269211193657372737690998480848387908311166758573769086788893879467817777898287908890948568827776828286898210085918786978796938769108978997841039787819211010270827998918895851208710310195717780888184808288948883888988969496931011021001011029999102107110109107727375767675768679818382848587908795889490919794989799981031031031051101091081061081101111191121171191221221181211201271271231311257371737677788191828485878788898790959397949494941011059910010110110110310810810810911011011111111311711711611811711912212012312312312574757677857879798282849084869088889190939495949899971001031031031101081071071091091111121161141171191201221237586807993838292838787869290889494939495951059610710310810710811476868384838789888894959295999692969998101100101106111107108105112113777779818383878687919090899195999598971011717878787980818383868788899089919395939596989799100104104102105106105107162108110111112112118117116117117120122122123124124126128127128135132131132141798081838585858585879089919494939796979899981001011021051051051061071091101101131121141161181181191228088888686898990919593959399969997999810410311010610510910610911111311411711781808182838486878889909192929695969798991021021021031041061051111081121131141131131141161171171201211201231221261251251281271311291318281838584868887889091929494979796100102101102103102104108106106110109111113112112113114119119125130126134838283848586888890909494969696981011011031021021021041041071091111121101121131141131151171191191191201221281241261261261291348483858788888991929193949596969798101102103103104106108108109110110110111112113115116119117118123121121124123126858586878889909192939495969799999910110210410710510610811011110911311411886868788899295939695959597991001001021041061108786919192909496959496981021031051041031071071061051061091091121121151131151201171201211201231211258888899092929996969710098981021031051031041051071081111101111111188989899092939598102104109110101102102103104106105109109110110908992919695969898981021001011021031041041079192929394959610397100100100103106105106107107110109929393939597100101999910110310310410410510611111011111211311311511611611893919394961001019910310310210410410710611511511111211211311611612111811911912012212112194959696991011001021021011021041061051101081101161111151139594969798991001011021041051051061111121099696979999101100101104103104109107109109111111111114117117115979598101102102103103104106107108989999100101103104104105999899101105104110106107100102102102103106106106108108109112111113115117115115116120101103104106110107102111106104113119120114127103104104106106108111112113104103104105107108110111112116114116105103105108110110111112113112115114106105107108110112110113115107105109115108109110111112113113115115116109113112112113113110109112113117111112113115113117116116112112113115113114115117118119119114116119120115117119118118121116117116119121117118119121122123118119118119122124123</w:t>
      </w:r>
      <w:r>
        <w:t xml:space="preserve">”</w:t>
      </w:r>
    </w:p>
    <w:p>
      <w:pPr>
        <w:pStyle w:val="BodyText"/>
      </w:pPr>
      <w:r>
        <w:t xml:space="preserve">Bu büyük sayıya aşağıdaki linkten de erişebilirsiniz:</w:t>
      </w:r>
    </w:p>
    <w:p>
      <w:pPr>
        <w:pStyle w:val="BodyText"/>
      </w:pPr>
      <w:hyperlink r:id="rId82">
        <w:r>
          <w:rPr>
            <w:rStyle w:val="Hyperlink"/>
          </w:rPr>
          <w:t xml:space="preserve">https://github.com/quran2019/Quran19/blob/master/5.14_Evidence.txt</w:t>
        </w:r>
      </w:hyperlink>
    </w:p>
    <w:bookmarkEnd w:id="83"/>
    <w:bookmarkStart w:id="88" w:name="EvOddEvenVersesum"/>
    <w:p>
      <w:pPr>
        <w:pStyle w:val="Heading4"/>
      </w:pPr>
      <w:r>
        <w:rPr>
          <w:rStyle w:val="SectionNumber"/>
        </w:rPr>
        <w:t xml:space="preserve">4.1.2.8</w:t>
      </w:r>
      <w:r>
        <w:tab/>
      </w:r>
      <w:r>
        <w:t xml:space="preserve">Ayet Düzeyinde Çift ve Tek Bölümlerle Delil</w:t>
      </w:r>
    </w:p>
    <w:p>
      <w:pPr>
        <w:pStyle w:val="FirstParagraph"/>
      </w:pPr>
      <w:r>
        <w:t xml:space="preserve">Kurala göre, her anahtar kodlama örüntüsüne dayalı delil için, aynı zamanda bu kitapta sunulan Ana 19 Sistem’in ana parçası olan Al-Fatiha’ya dayalı olarak, önceki delilin anahtar kodlama örüntüsüyle aynı sayılar üzerinde çift ve tek eşleştirme kodlama örüntüsünü takip etmemiz gerekiyor. Bu bölüm, önceki delil, Delil</w:t>
      </w:r>
      <w:r>
        <w:t xml:space="preserve"> </w:t>
      </w:r>
      <w:r>
        <w:t xml:space="preserve">4.1.2.7</w:t>
      </w:r>
      <w:r>
        <w:t xml:space="preserve">’e zorunlu bir takip kodlama olarak çift ve tek kodlama delilini sunmaktadır. Kuran’ın aynı metin tipi, tüm 6348 ayet üzerinde, önceki Delil</w:t>
      </w:r>
      <w:r>
        <w:t xml:space="preserve"> </w:t>
      </w:r>
      <w:r>
        <w:t xml:space="preserve">4.1.2.7</w:t>
      </w:r>
      <w:r>
        <w:t xml:space="preserve">’de de olduğu gibi takip eden çift ve tek kodlama örüntüsünü test ediyoruz.</w:t>
      </w:r>
    </w:p>
    <w:p>
      <w:pPr>
        <w:pStyle w:val="BodyText"/>
      </w:pPr>
      <w:r>
        <w:t xml:space="preserve">Kurala göre, tüm ayetleri çift ve tek olarak iki kategoriye ayırıyoruz. Bir ayetin bölüm indeksi tek ise, o ayet tek kategorisine ait olarak sınıflandırılır, aksi halde çift olarak sınıflandırılır. Sonra, her ayetin bölüm indeksi, ayet indeksi ve kelime sayısını topluyoruz, bu da önceki delil, Delil</w:t>
      </w:r>
      <w:r>
        <w:t xml:space="preserve"> </w:t>
      </w:r>
      <w:r>
        <w:t xml:space="preserve">4.1.2.7</w:t>
      </w:r>
      <w:r>
        <w:t xml:space="preserve">’in anahtar kodlama örüntüsüdür ve 6348 ayetin temsil sayılarını elde ediyoruz. Ardından, çiftten teke doğru eşleştirip tüm eşleştirilmiş sayıları birleştiriyoruz ve sonunda test edilecek büyük temsil kodlama sayısını elde ediyoruz. Bu delilde kullanılan çift ve tek eşleştirme kodlama örüntüsünü de şu şekilde formüle edeyim. Daha önce de bahsedildiği gibi,</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 sarmal çift ve diğer sarmal bizim durumumuzda tek sayılardır:</w:t>
      </w:r>
    </w:p>
    <w:p>
      <w:pPr>
        <w:pStyle w:val="BlockText"/>
      </w:pPr>
      <w:r>
        <w:t xml:space="preserve">[ [Bölüm 2 + Bölüm 2’nin 1. Ayeti + Bölüm 2’nin 1. Ayetindeki Toplam Kelimeler ] [Bölüm 1 + Bölüm 1’in 1. Ayeti + Bölüm 1’in 1. Ayetindeki Toplam Kelimeler] ] [ [Bölüm 2 + Bölüm 2’nin 2. Ayeti + Bölüm 2’nin 2. Ayetindeki Toplam Kelimeler ] [Bölüm 1 + Bölüm 1’in 2. Ayeti + Bölüm 1’in 2. Ayetindeki Toplam Kelimeler] ] . . . . . .</w:t>
      </w:r>
    </w:p>
    <w:p>
      <w:pPr>
        <w:pStyle w:val="FirstParagraph"/>
      </w:pPr>
      <w:r>
        <w:t xml:space="preserve">Yukarıdaki kodlama örüntüsünde gerçek sayıları kullanırsak, bu şöyle olur:</w:t>
      </w:r>
    </w:p>
    <w:p>
      <w:pPr>
        <w:pStyle w:val="BlockText"/>
      </w:pPr>
      <w:r>
        <w:t xml:space="preserve">[ [2 + 0 + 4] [1 + 0 + 4] ] [ [2 + 1 + 1] [1 + 2 + 4] ] . . .</w:t>
      </w:r>
    </w:p>
    <w:p>
      <w:pPr>
        <w:pStyle w:val="BlockText"/>
      </w:pPr>
      <w:r>
        <w:t xml:space="preserve">[ 6 6 ] [ 4 7 ] . . .</w:t>
      </w:r>
    </w:p>
    <w:p>
      <w:pPr>
        <w:pStyle w:val="FirstParagraph"/>
      </w:pPr>
      <w:r>
        <w:t xml:space="preserve">Ve, tüm birleştirmelerden sonra son sayı şöyle görünecektir:</w:t>
      </w:r>
    </w:p>
    <w:p>
      <w:pPr>
        <w:pStyle w:val="BlockText"/>
      </w:pPr>
      <w:r>
        <w:t xml:space="preserve">6647 . . . . . . 119174118192</w:t>
      </w:r>
    </w:p>
    <w:p>
      <w:pPr>
        <w:pStyle w:val="FirstParagraph"/>
      </w:pPr>
      <w:r>
        <w:t xml:space="preserve">Aşağıdaki R kodunun sonucunda göreceğimiz gibi, bu büyük sayı 19’un katıdır. İşte bu bölümün delilinin yeniden üretilebilir kanıtı:</w:t>
      </w:r>
    </w:p>
    <w:p>
      <w:pPr>
        <w:pStyle w:val="BodyText"/>
      </w:pPr>
      <w:r>
        <w:t xml:space="preserve">Bu kod, Kuran’ın tüm 6348 ayetini kullanarak çift ve tek bölümlerin ayetlerini ayırır ve bunları toplar. Ardından çift ve tek ayetlerin toplamlarını eşleştirir ve bu eşleştirilmiş sayıları birleştirerek büyük bir kodlama sayısı oluşturur. İşte bu delilin R kodu:</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tüm 6348 ayet kullanılıyor</w:t>
      </w:r>
      <w:r>
        <w:br/>
      </w:r>
      <w:r>
        <w:rPr>
          <w:rStyle w:val="CommentTok"/>
        </w:rPr>
        <w:t xml:space="preserve"># Çift ve tek bölüm ayetlerini al</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Çift ayet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ayetlerin sayısı 3262</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ek ayet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ayetlerin sayısı 3086</w:t>
      </w:r>
    </w:p>
    <w:p>
      <w:pPr>
        <w:pStyle w:val="SourceCode"/>
      </w:pPr>
      <w:r>
        <w:rPr>
          <w:rStyle w:val="NormalTok"/>
        </w:rPr>
        <w:t xml:space="preserve">x </w:t>
      </w:r>
      <w:r>
        <w:rPr>
          <w:rStyle w:val="OtherTok"/>
        </w:rPr>
        <w:t xml:space="preserve">&lt;-</w:t>
      </w:r>
      <w:r>
        <w:rPr>
          <w:rStyle w:val="NormalTok"/>
        </w:rPr>
        <w:t xml:space="preserve"> ev</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Eşleştirilecek çift bölümlerin başı toplam olarak: "</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toplam olarak:  6 4 11 13 18 15</w:t>
      </w:r>
    </w:p>
    <w:p>
      <w:pPr>
        <w:pStyle w:val="SourceCode"/>
      </w:pPr>
      <w:r>
        <w:rPr>
          <w:rStyle w:val="FunctionTok"/>
        </w:rPr>
        <w:t xml:space="preserve">cat</w:t>
      </w:r>
      <w:r>
        <w:rPr>
          <w:rStyle w:val="NormalTok"/>
        </w:rPr>
        <w:t xml:space="preserve">(</w:t>
      </w:r>
      <w:r>
        <w:rPr>
          <w:rStyle w:val="StringTok"/>
        </w:rPr>
        <w:t xml:space="preserve">"Eşleştirilecek çift bölümlerin sonu toplam olarak: "</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toplam olarak:  119 118 119 122 124 123</w:t>
      </w:r>
    </w:p>
    <w:p>
      <w:pPr>
        <w:pStyle w:val="SourceCode"/>
      </w:pPr>
      <w:r>
        <w:rPr>
          <w:rStyle w:val="FunctionTok"/>
        </w:rPr>
        <w:t xml:space="preserve">cat</w:t>
      </w:r>
      <w:r>
        <w:rPr>
          <w:rStyle w:val="NormalTok"/>
        </w:rPr>
        <w:t xml:space="preserve">(</w:t>
      </w:r>
      <w:r>
        <w:rPr>
          <w:rStyle w:val="StringTok"/>
        </w:rPr>
        <w:t xml:space="preserve">"Çift bölüm ayetlerinin sayısı: "</w:t>
      </w:r>
      <w:r>
        <w:rPr>
          <w:rStyle w:val="NormalTok"/>
        </w:rPr>
        <w:t xml:space="preserve">, </w:t>
      </w:r>
      <w:r>
        <w:rPr>
          <w:rStyle w:val="FunctionTok"/>
        </w:rPr>
        <w:t xml:space="preserve">length</w:t>
      </w:r>
      <w:r>
        <w:rPr>
          <w:rStyle w:val="NormalTok"/>
        </w:rPr>
        <w:t xml:space="preserve">(ev))</w:t>
      </w:r>
    </w:p>
    <w:p>
      <w:pPr>
        <w:pStyle w:val="SourceCode"/>
      </w:pPr>
      <w:r>
        <w:rPr>
          <w:rStyle w:val="VerbatimChar"/>
        </w:rPr>
        <w:t xml:space="preserve">## Çift bölüm ayetlerinin sayısı:  3262</w:t>
      </w:r>
    </w:p>
    <w:p>
      <w:pPr>
        <w:pStyle w:val="SourceCode"/>
      </w:pPr>
      <w:r>
        <w:rPr>
          <w:rStyle w:val="NormalTok"/>
        </w:rPr>
        <w:t xml:space="preserve">x </w:t>
      </w:r>
      <w:r>
        <w:rPr>
          <w:rStyle w:val="OtherTok"/>
        </w:rPr>
        <w:t xml:space="preserve">&lt;-</w:t>
      </w:r>
      <w:r>
        <w:rPr>
          <w:rStyle w:val="NormalTok"/>
        </w:rPr>
        <w:t xml:space="preserve"> od</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Eşleştirilecek tek bölümlerin başı toplam olarak:"</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toplam olarak: 6 7 6 8 10 10</w:t>
      </w:r>
    </w:p>
    <w:p>
      <w:pPr>
        <w:pStyle w:val="SourceCode"/>
      </w:pPr>
      <w:r>
        <w:rPr>
          <w:rStyle w:val="FunctionTok"/>
        </w:rPr>
        <w:t xml:space="preserve">cat</w:t>
      </w:r>
      <w:r>
        <w:rPr>
          <w:rStyle w:val="NormalTok"/>
        </w:rPr>
        <w:t xml:space="preserve">(</w:t>
      </w:r>
      <w:r>
        <w:rPr>
          <w:rStyle w:val="StringTok"/>
        </w:rPr>
        <w:t xml:space="preserve">"Eşleştirilecek tek bölümlerin sonu toplam olarak:"</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toplam olarak: 117 118 119 121 122 123</w:t>
      </w:r>
    </w:p>
    <w:p>
      <w:pPr>
        <w:pStyle w:val="SourceCode"/>
      </w:pPr>
      <w:r>
        <w:rPr>
          <w:rStyle w:val="FunctionTok"/>
        </w:rPr>
        <w:t xml:space="preserve">cat</w:t>
      </w:r>
      <w:r>
        <w:rPr>
          <w:rStyle w:val="NormalTok"/>
        </w:rPr>
        <w:t xml:space="preserve">(</w:t>
      </w:r>
      <w:r>
        <w:rPr>
          <w:rStyle w:val="StringTok"/>
        </w:rPr>
        <w:t xml:space="preserve">"Tek bölüm ayetlerinin sayısı:"</w:t>
      </w:r>
      <w:r>
        <w:rPr>
          <w:rStyle w:val="NormalTok"/>
        </w:rPr>
        <w:t xml:space="preserve">, </w:t>
      </w:r>
      <w:r>
        <w:rPr>
          <w:rStyle w:val="FunctionTok"/>
        </w:rPr>
        <w:t xml:space="preserve">length</w:t>
      </w:r>
      <w:r>
        <w:rPr>
          <w:rStyle w:val="NormalTok"/>
        </w:rPr>
        <w:t xml:space="preserve">(od))</w:t>
      </w:r>
    </w:p>
    <w:p>
      <w:pPr>
        <w:pStyle w:val="SourceCode"/>
      </w:pPr>
      <w:r>
        <w:rPr>
          <w:rStyle w:val="VerbatimChar"/>
        </w:rPr>
        <w:t xml:space="preserve">## Tek bölüm ayetlerinin sayısı: 308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ayetlerin toplamlarının eşleştirilmesi</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66 47 116 138 1810 1510</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19174 118192 119188 122178 124203 123187</w:t>
      </w:r>
    </w:p>
    <w:p>
      <w:pPr>
        <w:pStyle w:val="SourceCode"/>
      </w:pPr>
      <w:r>
        <w:rPr>
          <w:rStyle w:val="CommentTok"/>
        </w:rPr>
        <w:t xml:space="preserve"># Bu sayıların tmpr'deki tersi</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Büyük kodlama sayısının 19 modu ile testi</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Büyük sayının tersinin 19*19 modu ile testi!</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Big Integer ('bigz') :</w:t>
      </w:r>
      <w:r>
        <w:br/>
      </w:r>
      <w:r>
        <w:rPr>
          <w:rStyle w:val="VerbatimChar"/>
        </w:rPr>
        <w:t xml:space="preserve">## [1] 0</w:t>
      </w:r>
    </w:p>
    <w:p>
      <w:pPr>
        <w:pStyle w:val="FirstParagraph"/>
      </w:pPr>
      <w:r>
        <w:t xml:space="preserve">Bir</w:t>
      </w:r>
      <w:r>
        <w:t xml:space="preserve"> </w:t>
      </w:r>
      <w:r>
        <w:rPr>
          <w:bCs/>
          <w:b/>
        </w:rPr>
        <w:t xml:space="preserve">gerçek</w:t>
      </w:r>
      <w:r>
        <w:t xml:space="preserve"> </w:t>
      </w:r>
      <w:r>
        <w:t xml:space="preserve">olarak, sadece büyük sayı kendisi değil, aynı zamanda onun tersi de (yukarıdaki kodda</w:t>
      </w:r>
      <w:r>
        <w:t xml:space="preserve"> </w:t>
      </w:r>
      <w:r>
        <w:rPr>
          <w:iCs/>
          <w:i/>
        </w:rPr>
        <w:t xml:space="preserve">tmpr</w:t>
      </w:r>
      <w:r>
        <w:t xml:space="preserve"> </w:t>
      </w:r>
      <w:r>
        <w:t xml:space="preserve">olarak gösterildiği gibi) bu büyük kodlama sayısının 19’un katıdır. Daha da ilginç bir şekilde, bu ters kodlama sayısı sadece 19’un katı değil, aynı zamanda 19x19 (361) katıdır, bu da onu basit bir kodlamadan daha ilginç bir gerçek olarak kılıyor. Bu ters kodlama kurallar içinde olmadığı için, bu kitabın 19 sistemine bir delil olarak sınıflandırmıyorum ve olasılık hesaplamalarına dahil etmiyorum. Ancak, başka bir kurala dayalı sistem parçası olabilir ki henüz görmemiş olabilirim ya da tamamen rastlantısal olabilir. Bu nedenle, bunu burada diğer araştırmacılar için sunuyorum, çünkü onlar bu veya benzer ilginç kodlar için bir kural gözlemleyebilirler, bu kodları sadece bir gerçek olarak ancak bir delil olarak değil sunuyorum, bu nedenle ters büyük kodlama sayısı bu kitabın mevcut sunulan 19 Sistemine dahil değildir.</w:t>
      </w:r>
    </w:p>
    <w:p>
      <w:pPr>
        <w:pStyle w:val="BodyText"/>
      </w:pPr>
      <w:r>
        <w:t xml:space="preserve">Kuran’ın çift ve tek bölümleri arasında ayet düzeyinde toplamların eşleştirilmesi, tüm 6348 ayeti dikkate alarak Al-Fatiha temelli 19 sistemine dahildir. Kurala göre, burada yalnızca aynı metinde yani 6348 ayette çift tek örüntüsü test edilir. Bu nedenle, bu delilde bir deneme ve bir başarı var ve bunları aşağıdaki sayaçlarımıza ekliyoru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güçlü bir</w:t>
      </w:r>
      <w:r>
        <w:t xml:space="preserve"> </w:t>
      </w:r>
      <w:r>
        <w:rPr>
          <w:bCs/>
          <w:b/>
        </w:rPr>
        <w:t xml:space="preserve">gerçek</w:t>
      </w:r>
      <w:r>
        <w:t xml:space="preserve"> </w:t>
      </w:r>
      <w:r>
        <w:t xml:space="preserve">olarak, 15867 basamak uzunluğundaki büyük sayının tersi de sadece 19’un katı değil, aynı zamanda 19x19 (361) katıdır.</w:t>
      </w:r>
    </w:p>
    <w:p>
      <w:pPr>
        <w:pStyle w:val="BodyText"/>
      </w:pPr>
      <w:r>
        <w:t xml:space="preserve">Aşağıda, 15867 basamak uzunluğundaki büyük sayı yer almaktadır. Birisi bu büyük sayıyı kopyalayıp bir web tabanlı büyük sayı hesap makinesine yapıştırarak kendisi test edebilir.</w:t>
      </w:r>
    </w:p>
    <w:p>
      <w:pPr>
        <w:pStyle w:val="BodyText"/>
      </w:pPr>
      <w:r>
        <w:t xml:space="preserve">“</w:t>
      </w:r>
      <w:r>
        <w:t xml:space="preserve">664711613818101510191721721521122417242521193422325624262925362926284024474535414742453039266139674849494342503660464842464358544951565857545059574851465647614452565263567555565662616069646958625465676269625683737256659777728062797590651236388898072797179687777897093898980897297998484868911384968410185888291851059210510896859411411488101107136110101110117961001171179211910012311610510112210711399106100123103117107112118111110112120125108178109117109119125132114127122126118128121144118129140131121131122146126146120129122132123130136144125131150153130138132136127143137145143149152158150143144147135147137150136142140151143162146151139152143169148158146150139155140172147158150165161190154180153179147162151156167169150168158183158170174160172166170169169169161168165168159184173181195173181176232173179174196209174198168180192192181187185182178194174191192189188200178205203188187192185230192218185190190198193196192200189200201218192231198205218254213207206218194205214218199200211210213218211211211271201229204226215213206226216217211212241230206223207221222220232220214226922330229602336923440264532467323931243402762423622247402486226250251442414424039241642415323653270482774126245278492674629943261452845626349274472484425662269772497225152273542556526354302562925828064311114267732806326390307812787730768282104283873036532879301852877328897276733057229486303752998528392287822878029381302116305822939532297289104298942949429895296111298103413873171053149731410633710089434104221013511322109251054710430982511028105271398611110411635110311224112334151411214612958112411153612143132811167012987133441304416340138571354712947179631295613978133611417213756166601515813459148571366011969622258248821802472196720642475276728673476367033802681268730923994378043825283339157884297437739755391658157865293539654996511069100521296111854101819685109609970117581106411186105791086211471121671306912771156771137713869132981089312870114781139313582128871687612779130801248311785125881338713285127821261031309415010314492139115140106132105130911441001319113210114710014799144102146971429917113016111715511314511716713814610914910415211217711616911416112014812115711317711418111616512616313116611816012616812016213016612416712017612116312517312419412517712318113116612619513317013417713517813117913019213019213218213218414918313918213718414918415519815122915819414720316019015119415323016410153211542217321169211562315643166291722719124166291722718943167281774417430196311694017431174621763920341193402074119740174632104318850186501974419055190641845119353189622166918752197622056619562186611955921359193631957021660201751956719769195632028421474203832317422387225672098320585206782129621588228842128021486217802139821781220782169723387219121228116224861910325944490359740101331023997331113110929993310339111429834100351024911044112501125214145120401483912952118661145711953117481496512167125621246311856125561197212563126811397713676129641399214165131741436513267140681347013473155731387314775152741448315974159851418114375170771438316487147911479615783147881609017387163911709516793166110178105164104172105190941901291809616694191101163981831081991141931171769917711716911117611019811320110718411118211118311617712617712419912119213312122271192712217123231352413425132381282312828129361304112743140341402814535134441574613732142511454014237142401534215853137461815314847153461495615154146561515915753151631535615652263226239632358358233854971417131663467327250924275417140684377677952794173557641754080487546101458148826791598163100511007395578654886310358926412559946810060105771463167338774274427138813077327824793479347639814980408134736485448941835782468846100539573975993778746955286649156954999569168965398539661917410263101691166410368102621226610563102641226411175108711196913565123811107212172119751247412385116811137111882118781198912089136113125821307712089126851261011339213710314088139931321151359814110013910613399153961369813910414595148100141108136991501151710729105411014011344127431103912735108361162712737126591153411445115541293912474124721255812747123401414712454132511414414161130551659185220503171329533584385266135673574386935723260386635704473327148194822482441256527432758305530603257314932533451326035753863386238563758407545754376476149844473467247804964496855805373497553725684599254765680578056755785647659796188688262796788659264937210371102701077011070977697758877967797799277987912180113811068110481129851118310594113901098610989111881209012292111921259111297115951179411897113981289911810011910112510315910113410512811412110612610912811812510913310913711015011014111114611518113311193011933119371194021463932313529603457395434434743363842343637364752544347383953694780475453534851495349594854654753565466537153565763596259656177577072666863636369696766628474736872687272726669827074758279832074267536722693287829862985378733863592399343974310242915194429036100409144974110246100441084910452103491005610363100641046310653105661096210860111711076011283112801126711672116661136612475120631177411972121771366912671126811247914173129791397913181137801357712984135801318313294142881331001319514996149942397219926982797371093710633109391094110442100421184112139112381093911343121451224710445106471145011255121461135611753129521226312757140591265812957126611275713161122621257012563134671316813570132671326814677136761357313276144781427615281138821437815380154781387914984154831478314479147106151891579116391154921579115210122963093359624952898399735993699321083710244119361083910442104511075110453108691075811175110511107111073115481115911251118671146011776122751176011977124641266213165256529663471396435764073356742803872387139864277407644824195449444824983528153864692499256105509567856191559054926410163916995659561916594659766100741046698661017610871102751077611978108831147710879108881357711078112781058112984118791198311083123901158511387124881328812590133901239313192128951239813097134961269813396137100133101135109132111145102152109241102211327114271113011629115381143412136113331134813136117411213813045123451214612042127511234312745138481305312947128491315013249135511415013854133521335414055143561395614059143622762276430813195316332703968377236753773368840784274427958764383449250835483558252855992498763867396588754968294669760986092609469105819864117671116310770107731056710868115721067110473115861187611176109771137511478133841228612083121851278212085120861178713486120871329314591130971321001289512895130981299413610113299129103133110141104141101140105140109143107147112151111146109145113150110145113145118154115156113148117161115156125153117154118159138165121158122170123169125164128166127173126166130261393313446131371363713397136411374113743136461464114158142481424514453146591464715061158771485829483547465650674555397243644863507043595276447446634766477653725185587964735971659765805773576956775781609164836081658065806781721016691709769937090758771987188819877988410177100849886114769883106869784100841108311184123931249110594108861089611196144101289834975210045100479440101479540103431154210243111631054810651108531125510954106501144931633453328039724160425740605066497043745770496958133487352105577162107537465807076598557976386617368105667861100618166866583658063907293728674947010179117778876928213210510280107831618212599114851108630872885329035844187429040854489429340984491419144984711446109481054911048110541065210752103581075610554106591055610857110601096311263115611086411364113651186712269125691216712469120701287313279133741277613079135791347513177337731964183438843864684458448845885458770874689598853955994501025893739660956110168995899681026510373103811036710674106711058110965108751097711085111751167111582116731168311881117971208912183119801208312495126100124951249012692129951289512910013094130891359713794135931351041399313710113710314610513911414210814411014610114411114611415110714835153331513715037155441534415255157541554715548164681595615961160591606216375162721626616765171611688116773175681716917062175711736717379182701778517677178811808517995181921843718448191471904218965186661946819057190491946419259192502015819572203612026119964200741996520187201762057120873206742067320974208752087321777213762118021878215852169122181222982199322511822493222852229022382225782248922685232862298523188231932341052331452331192321102351562379823911824110323910424010324211424211224810024310724711124910424710624811124810825010925311925311225311825312325812125739272603256306034504055515445554668576149695580557549765667586152578157578754586259806067735962617178736768798465808480717384827888798185807084768978978183839895108799578967810480109871058541914094419342102449049101498549885496509454986097521105410355107581036010656985910963105639965101661066711064104661136711869121711147111077120741337313175134751288212479126791367912582130811328212982131831358434873286349141894689439247954793609771955397499847100529849102541025710253105561046310761106711096511167110751107111164113751138511575115821177011873118811197012175121811228212284124911269212886128861288912983129861309313495133106134891349913690137931419714010814297142106141961671071449714510014936148341474214953149601505415244154491604815655157561575415760158611606016162162591636216458166631677316862167671696917066171681727617376174671757217667176381785217854180691824818250183561855718758186721885719057189731916619375193691936619459195691947219764199762058220079201752016820371205732077420570206742079721181210101211822137721283214942158121593215842208821994219111223892219322310443984689519175100599567958197771038140723871405942564361445949735172546857705468597962915781619666765874587766776474678764736677748665806581708670907788731137888788774987910780967994851028210282111829891110851008410588106861139210693110107110911059310993108971131011119911010111398110991189911199123991291101231021181061441041201051321121291111311134511143117471145111952114631156311756118581216412466125681257212763131781288112776427243644668517352805183567355766191547858785583588658905988637762876692638762886497669183102761079491729695101811157910476987511675101811017712381105881108211379107804784458447905286549156965591588958906294649366936696769461966799669872987099741007810772109761108711081107751087811475111781098110982116841161001189311982115901189012887124931209112294123901229212394124931251011261011309713410413010413010044112421064810757104571046610356109741156411261111651146411267123671166211971119711177012073117651187512991122751226912371124841258412980128107127961348113285133791348913810414198142861381001398713891491034791539754105589670956399561066710065102741066710271102741017398711077411986109761117911072113831218011492110901258611989126821378712085119881198811799118891209313196126891249013151150561286713268127891475513857136641426146644473456955815674667460106718769706780678072946780937986779178768870888281708584878589888694100889179968094869683908711582538766807490698362866695738984916487889669921009993938310690114821048111085117771065510354115551215611057485946604861556353645563576759676269587260716076627464726475657566766978718372817085708372837288748974897387758976898189819282948295849781968798859993102891029110389103951059410390103901079310992113961169911098110100111100113991171021161021191041181105710857107601066050624861546264637964696761686769796979708070767174747275697710675807691788179741019381928180978289889785931049983100911169389969092939696101939896108985297549865995510071101721037510363104611056510683107961078011470108761109411292114921128511774116861168311682118835991571135910260103619063131645466546763706068637164716872687463766975657669776977677973807581808275857684788576887787849479898090799186105879386988795899886978810290998910291101101104100104101104101106951069810599108991081031101081125611254118561145812058116591166011863120641206512065122661206912471124721267312780128741287813077131791329213579134831378313682139856185678970896989978970927591799280958395104968099919697999198871011011048710587104961071161091031101001069558935911063976312365107641086863697170102727669757077759072103748575997492789878878284809679858392808688958888858988989094871018810093659373917297739676959010099978496801018410083103871069010383103111106671068111177108771108911182111871119011388115906094608561696110864976489659766846910370976887698171927211073102747175777780798880817984818080828288849487888683888887898788889689949096939392101941029410095101961029899999910210210110710211010410910610710773112711067310976111771127811381112911148211484116851178711787120881238912687124901229512593127971249412694128941329413210113110513499134100134101135101137101136103137108139108140108141109142110143110143111148111147113147117149117149116152118152117154119152122152120156123156123621237712583758286888081797993112831048287928583100879387958691928390848890949394929386948895131956410511096751077610311610878107851088211489779077126799281111839383668775868587739176909090868978918895939987959498689782101771717679828082818683898582851008585859185878786909789879196949394879370978296799798989199889895100851011201028710510310510110595106721077310975110761107611375112761148611679118811188311982122848185808781908287839584888694879088918997909491989297929996989510396103971039810599110102109102108102106103108104110106111105119111112108117112119113122114122113118113121114120116127117127117123120131121125120741237512276126771258512578128791277913182129821318483908284838684908588868888918890909390949495949496989699969798100101103101103103103102110102108102107104107104109107109109111111112112116110114112117113119114120113122115123117761198611983119841208312287128891248812688126941269512992134958599859686928796889989989010191100921019310694111951079610897105991129911399781017810278104791078010581106831088311086111871098811389114901188987918693919591939295909694989697959994100961049810410210210310510510610410510310710716210710810611010511110611210911210911811211711211611511711311711512012012211712212012312112412012412312612112812512789128891358913290131921329314195809888102881048610986110891018910290102911039510493106951059310999109961109911097919992989210493103941109510696105103109971061001091001111001131031141061171051171068210781107831108510984938691889387948896901009110192999410394103971029710496104100107102106101115102115103111102112104112108113106116106116110121109118111119113119112120112122113121114121119951199412596130971269813499841008310185102871048810588105891069111192112911099397949595989610196102971029810310110310210410310610310710410810699108981089910910111010511010411011011110611210711310111510311610411910611711011810712310312110412110412410612310612610886111861128711388105891039210595108931109611095111951129511397112991151001141001071021051041091061151101098811388112891129011392113921119911296113961159711310011798116981161021131031141051151031171041181051191071191081151111171101191111181111181181219011789118921199112196122951239669879869881021010010101171027103510412104171072592199322935693269525972910028101249945994110142103301032610439104481054910642111361104611142112431135411351115581165411659118489446954796449656996310175100561026210260101641025810454106671056911056108731105611697111721156211375966596639789997299711016810077101701048910380104721099910784109891098411184111851118211485117921171081158598114998899107100110101110103961041171049210510010011610210110210710299103100106103106107106118108110108120109108112109111109113125115114117122115118115121116118120140102121111122106126104120113122119123120136114125127150104130103132104127105137107143108152110150111144112135116137114136116140106143105146107139108143110148112146110139113140115147108150109161110154111153112147113151113167115150115158116158110174109172112170113169117161112165112159113173115195114181116232119179120196116174117168116192119181121185118178119174118192119188122178124203123187</w:t>
      </w:r>
      <w:r>
        <w:t xml:space="preserve">”</w:t>
      </w:r>
    </w:p>
    <w:p>
      <w:pPr>
        <w:pStyle w:val="BodyText"/>
      </w:pPr>
      <w:r>
        <w:t xml:space="preserve">Ayrıca, güçlü bir</w:t>
      </w:r>
      <w:r>
        <w:t xml:space="preserve"> </w:t>
      </w:r>
      <w:r>
        <w:rPr>
          <w:bCs/>
          <w:b/>
        </w:rPr>
        <w:t xml:space="preserve">gerçek</w:t>
      </w:r>
      <w:r>
        <w:t xml:space="preserve"> </w:t>
      </w:r>
      <w:r>
        <w:t xml:space="preserve">olarak, 15867 basamak uzunluğundaki büyük sayının tersi burada yer almaktadır ve bu sayı sadece 19’un katı değil, aynı zamanda 19x19 (361) katıdır:</w:t>
      </w:r>
    </w:p>
    <w:p>
      <w:pPr>
        <w:pStyle w:val="BodyText"/>
      </w:pPr>
      <w:r>
        <w:t xml:space="preserve">“</w:t>
      </w:r>
      <w:r>
        <w:t xml:space="preserve">123187124203122178119188118192119174118178121185119181116192117168116174120196119179116232114181115195113173112159112165117161113169112170109172110174116158115158115150113167113151112147111153110154109161108150115147113140110139112146110148108143107139105146106143116140114136116137112135111144110150108152107143105137104127103132104130127150114125120136119123113122104120106126111122102121120140116118115121115118117122115114113125111109112109109108108120108110106118106107106103103100102991021071021011001161051001049210411710396101110100110991079988981141158511710811792114851118211185111841098410989107841099910472103801048910170100771016899719972978996639665113751156211172116971105610873110561056910667104541025810164102601026210056101759963965696449547944611848116591165411558113511135411243111421104611136106421054910448104391032610330101429941994510124100289729952593269356932292191072510417104121035102710117100101021098898698796695123961229112192119891189011711812111111811111811011911111710811510711910511910411810311710511510311410211398116981161001179711396115961139911292111921139011389112881128811311010910611510410910210510010710011499115971129511395112951119611093110951089210589103881058711386112861111261081231061241061211041211041231031181071171101191061161041151031131011121071111061101101101041101051091011089910898106991041081031071031061021041011039810397102961029610195989495939791109921129111189106881058810587104851028310184100134991269813097125961199411995114121113121112122112120113119111119109118110121106116106116108113104112102112103111102115101115102106100107961049710497102941039410392999110190100889687948893869184938510983110811078210711710611710511410611310311110010910010610010997105103106961109510394104939892999297919911096110991099310995105931069510491103901028910289101861108610988104881028098141951329313192132901358912889127891281251261211241231241201231211221201221171201201171151171131161151171121181121121091121091111061101051081061621071071071051031061041051051021031041021049810096999497959896969495909392959193919186898790118891148811387109861118311083108811068010579107781047810278101113991129910599108971079611195106941019310092101919890998996889287968699859585921349512994126881268812689124871288312284120831198611976119123117122115120113119114117113114112116110112112111111109109109107107104107104108102110102103102103103103101100101979899969896949695949494939090909188888888869085868484839082848382131821297913179127781288512577125761267512274123125120131121123120127117127117120116121114118113122113122114119113117112112108119111111105110106108104106103108102109102110102105991039810397103969895999697929892949197909189908894878886958487839082878185808481821228311981118791188611676114751127611376110751107310972107951061011051031058710512010285101951008898919998987997829670978793939496948791978986908787918585851008582858985868382818280767977171821016897949887959399889578918689909076907391858775866687938311183928112679907789778211485108781071161087610375107110966410513195889586949293939490948488839091929586938710087858387921048211283799381798880828683757712562123156123156123152120152122154119152117152118149116149117147117147113148111143111143110142110141109140108139108137108136103137101135101134101134100134991311051321011329412894126941249412797125931229512490126871238912088117871178711685114841148211291113811127811177109761067311271107731061071041091021101011071021029999989996102951019410094102921019393909689948896878887898888868387888494828880828180798480817988778075777471731027211071926981688770976910366846597648964976110861696085609411590113881119011187111821108910877111771068110667103111103831069010387100831018496809784100999590967697739172937393658810087101909488988589888888958086839279858096828478877898749275997485721037590707769757276701026971686364108651076312363975911058931069511010010910310711610496105871048710110198879991969799919680951049583928091799275897089978969897085678561821398313683137791349213579132771317813074128801287312772126711246912466120651226512064120631206011859116581165812056114541185611210811210311099108991089810595106101106101104100104101104911018910290998810286978998879586988793861057991809079898494778776887885768475858082758173806779697769776576697563766874687264716371606863705467546613164906310361102601135991578359821188311686116741168511792112921149411276110701088011496107831076510661105631047510372103711015510065995498529710898989610193969692939690938991116831001049985938897828980979281938174101817991788076106756977727574747671807079707969676961686967796464635462486150621066010760108571105710411810211910211699117100113100111981109911096116921139310990107901039410395105891039110389102931028599879881968497829582948192818976897589738774897489728872837083708572817183697866766575647564726274607660715872626959675767556353645563486146604859110571215611555103541065511777110851048111482106909383999392100966987889164898495738666836290698074876682538711583908696809479968891941008886858984877085828170887688917886779379678072946780678069707187601066674567455814569447346641426113664138571475512789132681286715056131511249012689131961209311889117991198811988120851378712682119891258611090114921218011383110721117910976119861077498711017310274102711066710274100651066799569563967010558975491531034791498713810013986138981421041418913879134851338113296134107127801288412984125711246912375122911227512965118731177012071117711196211967116671236411265114611116411274115561096610357104571044810742106441121301001301041341041309712610112510112493123941229212390122941209112493128871189011590119821189311610011684109821098111178114751087810775110811108710976107721007899749870987299669667946196769366936694649062895891589655915686549052844784458047791078211388110811057712381101751017511676987910481115951017296949176107831026691649762886387669262876377598858905886558358785478619155765673518352805173466843644272127761288113178127631257212568124661216411858117561156311463119521145111747111431134511113111212910513210412010614410211811012399129991239911199118981101011139911010111197113931089310991105107110931109210686113881068410585100911108298821118210285102799480967910774987887788873113778870907086658165807486667764736787647466775877587466766196578162915979546857705468517249734459436142564059387140721038197779581956710059917589519846104439322389221111223942198821984220932158121594215832147721282213101211812109721174207702067420573207712056820375201792018220076205641997219769194591956619469193751936619373191571895719072188581865718756185501834818269182541805217838178671767217667175761747617368172661716917067169621677316863167581666216459163621626016161160601585415756157551574815649160441545415260150531494214934147361481001499714510714496167106141971421081429714093141901379913689134106134951339313486130831298912986128861289212891126841248212281122751217012181119731187011882117751158511575113641137111175110671106511171109611066310756104531055710254102491025298471004998539771956097479347954392468941893491328634871358413183129821328213081125821367912679124791288213475131751337312074110771147112171118691136710466110641066710166996510563109639859106561036010758103551105497529860945496508854854910149904910244934294419140854187105801097810478967995951088398818378977689708485807981788884827173848065807984676878736171596267738060625954585787815752575861566749765575558049695761466845555154405534503060325627260257392581212531232531182531122531192501092481082481112471062491042471112431072481002421122421142401032391042411032391182379823515623211023311923314523410523193231882298523286226852248922578223822229022285224932251182199322298221812169121585218782118021376217772087320875209742067320674208732057120176201871996520074199642026120361195722015819250192591946419049190571946818666189651904219147184481843718192179951808517881176771778518270173791736717571170621716917568167731688117161167651626616272163751606216059159611595616468155481554715754152551534415544150371513715333148351511071461141441111461011441101421081391141461051371031371011399313510413593137941359713089130941291001289512995126921249012495126100124951208311980121831208911797118811168311673115821167111175110851097710875109651058110671106741036710381103731026599689958101689561966093731025894509559885389598746877085458458844884458646884383439641773177337513179134791357613074127791337313270128691206712469121691256712265118641136411361108631156311260109571105610859105541065610558107521035210754106481104911048105461094711444984191449140984293448940854290418735843290288530871108611485125991618210783102801321059282887611777101799470867493729072806383658665816610061786110566736886619763855776598070746510753716210557735213348695870497457704366496050574060427241803953326334493150114541065510953112511084810663105431114210243115401034795401014794451005210034972898144101111961089610886105941249112393111841108310084978410686988311476988610084101779884987788819871877190759370976991701016681728067806581658360916481607757695673578057976571657359796485587251765366476347744676445952704363506448724355396745565047464835582977148611584715059146531464514448142581424114146146431364113741137971363713337136461313313426139166130173126166127164128169125170123158122165121159138154118153117156125161115148117156113154115145118145113150110145113146109151111147112143107140109140105141101141104133110129103132991361011299413098128951289513210013097145911329312087134861178712086120851278212185120831228613384114781137510977111761187611586104731067111572108681056710773107701116311767986410581946992609860976094669682875496588673876392498559825283558354925083447643795874427842884073367537723668377039633295318131643062276227591435614056139551435414052133541335013851141491355013249131471285312948130451384312751123421274612045121451233813041121361174813133113361133412138114291153011627111271142211324110152109145102132111135109133101137100133961269813496130971239812895131921239313390125901328812488113871158512390110831198311879129841058111278110781357710888108791147710883119781077610275108711017698661046610074976694659165956195659169101639264905491558561956710550925692498646815383528249944495448241764477408642713972388038674273357640643571396634652965256213164126771246011975117761226011767114511185911248111731157111051110751105811169107531085110451107421043910436108441193710232108369935993997289824953596309322961521011579115492163911579115189147106144791478315483149841387915478153801437813882152811427614478132761357313676146771326813267135701316813467125631257012262131611275712661129571265814059127571226312952117531135612146112551145010647104451224712145113431093911238121391184110042104421094110939106331093797379827992697219423961499514910013188133941428313280131841357712980135811377913179139731297914181124711266912677136721217411963117751206612466113721166711680112831126011271107601116210866109531056310664104631005610349100521034910444108461004110244974091361004290519442914310243973993359233863787298529862878269336722675207479837582707469827266727272687368847466626967636963636668707277576561625963595657715366535654475354655948534951495348545380476947395347385443475237363436384243364347543457396034352932314639402137119331193011931119181131461151411111501101371101331091251091281181261091211061281141341051591011251031191011181001289911398118971179411595112971259111192122921209011188109891098611390105941118312985104811068111381121809879927797799677887797759776110701077010270103719372926488657967826288687961765985647557805680577656925484597256755373498053685564498049724773468444614976477543754558405637623863387538603551325334493257316032553058304327652741254824482248193271447335703866326035723869357435672661438533583295317120501852165913055141611414413251124541414712340127471255812472124741293911554114451153412659127371162710836127351103912743113441014010541107291151799150108136100141951481041459813996136991531061331001399814111513593132881391031409213710113385126891267712082130113125891368912078119821187111881113851167412375124721197212181110651236913571119751086411164122631026610562122681026410369116631017410261915396539868965691499956956491528646957787599373975395461004688578241834489648534734081498039813476347924793278307738814271427438771673146310577100609468125599264103588863865495571007310051816391598267814810145754680487540764173557941795277676843714075419242725067326634713171418549823358356323623963226522561563153531515915756151541465615146149471535314846181531374215840153371424014251145321424613744157351342814534140431404112736130281292312838128251322413423135171232712227119121221921331991211771241771261831161821111841112011071981131761101691111771171769919311719911418310816398191101166941809619012919094172105164104178105166110167931709516391173871609014788157831479614791164871438317077143751418115985159741448315274147751387315573134731347014068132671436513174141651399212964136761397712681125631197212556118561246312562121671496511748119531145711866129521483912040141451125211250110441024910035983411142103399933109291113197331023910133974090359444103258619116224121228872199723378216812209821780213862178021484212882289621578212852068320567209872257422383231742038421463202691956719775195602017021663195591935921361195621866619562205521976918762216531895119364184551904419050197501864318863210401744119740207411933920362176311744017431169301964417428177431672718929172241662719129172431662315621156211692217321154101532301641941531901512031601941472291581981511841551841491821371831391841491821321921321921301791301781311771351701341951331661261811311771231941251731241631251761211671201661241621301681201601261661181631311651261811161771141571131481211611201691141771161521121491041461091671381451171551131611171711301429914697144102147991471001321011319114410013091132105140106139115144921501031309412610312782132851338712588117851248313080127791687612887135821139311478128701089313298138691137715677127711306912167114711086210579111861106411758997010960968510181118541296110052110699965965493538652815791657553773997438842915783338252804394379239873081268026703376366734672875276424672072198024882158246222969601157136591485813460151561667213761141781335613963129471794712957135401384416344130871337012981116431323612141115581124612941121341514112331122351101041168611127139281052511030984710425105221093511322101341048943371003141063149731710541387298103296111298952949429894289104322972939530582302116293812878028782283922998530375294863057227673288972877330185328793036528387282104307682787730781263902806326773311114280642925830256263542556527354251522497226977256622484427447263492845626145299432674627849262452774127048236532415324164240392414425144262502486224740236222762424340239312467326453234402336922960223302269220214220232221222223207230206212241217211226216213206226215229204271201211211218211210213200211218199205214218194207206254213205218231198218192200201200189196192198193190190218185230192192185188187205203200178189188191192194174182178187185192181180192198168209174174196173179176232173181181195184173168159168165169161169169166170160172170174183158168158169150156167162151179147180153190154165161158150172147155140150139158146169148152143151139162146151143142140150136147137147135143144158150149152145143143137136127138132153130131150144125130136132123129122146120146126131122131121129140144118128121126118127122132114119125117109178109125108112120111110112118117107123103106100113991221071051011231161191001179210011711796101110136110101107114889411496851051081059291858882101859684113848689848497998972898093898970777779687971807288891236390657975806277726597725683736256626965676254695869646160566255565675526352566144564751465748505957545658495158544643484260465036434249496748613939264530474235414745402426283629292524263256342221192425241721122152171917151018101381164766</w:t>
      </w:r>
      <w:r>
        <w:t xml:space="preserve">”</w:t>
      </w:r>
    </w:p>
    <w:p>
      <w:pPr>
        <w:pStyle w:val="BodyText"/>
      </w:pPr>
      <w:r>
        <w:t xml:space="preserve">Birisi bu büyük sayıyı kopyalayıp bir web tabanlı büyük sayı hesap makinesine yapıştırarak kendisi test edebilir.</w:t>
      </w:r>
    </w:p>
    <w:bookmarkStart w:id="84" w:name="EvVerseWordsSumFatiha"/>
    <w:p>
      <w:pPr>
        <w:pStyle w:val="Heading5"/>
      </w:pPr>
      <w:r>
        <w:rPr>
          <w:rStyle w:val="SectionNumber"/>
        </w:rPr>
        <w:t xml:space="preserve">4.1.2.8.1</w:t>
      </w:r>
      <w:r>
        <w:tab/>
      </w:r>
      <w:r>
        <w:t xml:space="preserve">Gerçek: Ayetler ve Kelimeler Toplamı</w:t>
      </w:r>
    </w:p>
    <w:p>
      <w:pPr>
        <w:pStyle w:val="FirstParagraph"/>
      </w:pPr>
      <w:r>
        <w:t xml:space="preserve">Önceki bölümlerde, bölümler, ayetler ve kelimeleri dikkate alarak tüm delilleri sunduk. Ayrıca, bölümler, ayetler, kelimeler ve harfleri de dikkate aldık, ancak Al-Fatiha bölümüyle onlarla ilgili bir anahtar kodlama bulunmuyordu. Kuran’ın tam metninin içerik bilgisini test etmek için bu sayıları gerekli olarak düşündüm.</w:t>
      </w:r>
      <w:r>
        <w:t xml:space="preserve"> </w:t>
      </w:r>
      <w:r>
        <w:t xml:space="preserve">Ana bölümün başında açıklanan kurallar nedeniyle, bunlar Kuran’ın tam metninin bütünlüğünü ve yapısını içeriğiyle birlikte test etmek için en anlamlı ve gerekli bilgi olduğu için diğer kombinasyonlara bakmıyoruz.</w:t>
      </w:r>
    </w:p>
    <w:p>
      <w:pPr>
        <w:pStyle w:val="BodyText"/>
      </w:pPr>
      <w:r>
        <w:t xml:space="preserve">Bu bölümde, Al-Fatiha ve Kuran’ın tam metninde gözlemlediğimiz benzer ilginç kodlamaları sunacağım. Ancak, az önce belirtildiği gibi, bu kodlama sadece ayet ve kelime sayılarına dayandığı için tanımlanan kuralların sınırları dışında kalmakta ve bir delil olarak değil, sadece ilginç bir gerçek olarak kabul edilmektedir. Bu kodlamayı ilk kez gözlemlediğimde bir delil olarak düşünmüştüm, ancak kuralları mümkün olduğunca basitleştirmeye karar verdim ve şu anda bunu bir gerçek olarak sınıflandırıyorum. Araştırmacılar, bu kodlama ve aşağıdaki kodlama üzerinde daha fazla araştırma yapmak istediklerinde özgür hissetmelidir ve gelecekte bunları bir delil olarak kabul edebilirler. Daha sonra bu kodlamayı bir delil yerine bir gerçek olarak sınıflandırmamın nedeni, Kuran’ın tam metninin Ana 19 Sistemini temel kodlama örüntülerine dayalı olarak basitleştirmek ve sistem içindeki en güçlü delilleri korumaktı. Aksi takdirde, bu güçlü ve açık deliller göz ardı edilebilir ve görünüşte daha zayıf deliller eleştirilebilir ve bu durum, genel sistemi haksız yere çürütmek için kullanılabilir. Ana 19 Sisteminin anahtar kodları üzerinden değerlendirilmesini sağlamak için, sistemin içinde sadece en güçlü delilleri tutmayı ve bu nedenle kuralları basitleştirmeyi uygun gördüm. Bunun ardından, bu bölümün kodu, Bölüm</w:t>
      </w:r>
      <w:r>
        <w:t xml:space="preserve"> </w:t>
      </w:r>
      <w:r>
        <w:t xml:space="preserve">4.1.2.8.1</w:t>
      </w:r>
      <w:r>
        <w:t xml:space="preserve"> </w:t>
      </w:r>
      <w:r>
        <w:t xml:space="preserve">ve Bölüm</w:t>
      </w:r>
      <w:r>
        <w:t xml:space="preserve"> </w:t>
      </w:r>
      <w:r>
        <w:t xml:space="preserve">4.1.2.8.2</w:t>
      </w:r>
      <w:r>
        <w:t xml:space="preserve">’nın kodunu, 2020 civarında ilk keşfettiğim ve sunduğumda bir delil olarak sınıflandırmıştım, ancak şu anda bunları bir</w:t>
      </w:r>
      <w:r>
        <w:t xml:space="preserve"> </w:t>
      </w:r>
      <w:r>
        <w:rPr>
          <w:iCs/>
          <w:i/>
        </w:rPr>
        <w:t xml:space="preserve">gerçek</w:t>
      </w:r>
      <w:r>
        <w:t xml:space="preserve"> </w:t>
      </w:r>
      <w:r>
        <w:t xml:space="preserve">olarak sınıflandırıyorum. Aksi halde, bu iki kodlama da Al-Fatiha bölümünde ve Kuran’ın tam metninde aynı anahtar kodlama örüntüleriyle gözlemlenmiştir ve oldukça güçlü kodlar olarak durmaktadır. Tek endişem, Kuran’ın içeriğini temsil etmek için sadece ayet ve kelime bilgilerini kullanmanın eleştirilere açık olabileceği ve sistemin genel olarak daha karmaşık görünmesine neden olabileceğiydi. Şimdi, kodu sunayım ve devam edeyim.</w:t>
      </w:r>
    </w:p>
    <w:p>
      <w:pPr>
        <w:pStyle w:val="BodyText"/>
      </w:pPr>
      <w:r>
        <w:t xml:space="preserve">Bu kodlama gerçeği de, test edilecek sayıyı elde etmek için kuralını Al-Fatiha bölümünden alıyor. Bu kodda,</w:t>
      </w:r>
      <w:r>
        <w:t xml:space="preserve"> </w:t>
      </w:r>
      <w:r>
        <w:rPr>
          <w:bCs/>
          <w:b/>
        </w:rPr>
        <w:t xml:space="preserve">ondalık toplam</w:t>
      </w:r>
      <w:r>
        <w:t xml:space="preserve"> </w:t>
      </w:r>
      <w:r>
        <w:t xml:space="preserve">işlemi de test ediyoruz ve Kuran’ın tam metninde yine 19 tabanlı kodlamayı gözlemliyoruz. Temelde, bu gerçekte tüm sayıları topluyoruz. Önce Al-Fatiha bölümündeki gerçeği görelim ve sonra bunu Kuran’ın tam metnine uygulayalım.</w:t>
      </w:r>
    </w:p>
    <w:p>
      <w:pPr>
        <w:pStyle w:val="BodyText"/>
      </w:pPr>
      <w:r>
        <w:t xml:space="preserve">Bu R kodu, Al-Fatiha bölümündeki ayet indekslerinin ve kelime sayılarının toplamını hesaplar ve bu toplamın 19’a bölünebilir olduğunu gösterir. Şimdi bu kuralı Kuran’ın tamamına uygulayacağız. Önce kodlama örüntüsünün görselleştirmesini görelim.</w:t>
      </w:r>
    </w:p>
    <w:p>
      <w:pPr>
        <w:pStyle w:val="BlockText"/>
      </w:pPr>
      <w:r>
        <w:t xml:space="preserve">[Ayet 1 + Ayet 1’deki Toplam Kelimeler] + [Ayet 2 + Ayet 2’deki Toplam Kelimeler] + . . . . . . + [Kuran’ın 114. Bölümünde Bulunan Son Ayet 6 + Ayet 6’daki Toplam Kelimeler]</w:t>
      </w:r>
    </w:p>
    <w:p>
      <w:pPr>
        <w:pStyle w:val="FirstParagraph"/>
      </w:pPr>
      <w:r>
        <w:t xml:space="preserve">Yukarıdaki formülde gerçek sayıları kullanırsak, bu şöyle olur:</w:t>
      </w:r>
    </w:p>
    <w:p>
      <w:pPr>
        <w:pStyle w:val="BlockText"/>
      </w:pPr>
      <w:r>
        <w:t xml:space="preserve">[ 1 + 4] [ 2 + 4] . . . . . . [ 6 + 3]</w:t>
      </w:r>
    </w:p>
    <w:p>
      <w:pPr>
        <w:pStyle w:val="FirstParagraph"/>
      </w:pPr>
      <w:r>
        <w:t xml:space="preserve">Ve, basamak toplama işleminden önce tüm birleştirmelerden sonra son sayı şöyle görünecektir:</w:t>
      </w:r>
    </w:p>
    <w:p>
      <w:pPr>
        <w:pStyle w:val="BlockText"/>
      </w:pPr>
      <w:r>
        <w:t xml:space="preserve">411464</w:t>
      </w:r>
    </w:p>
    <w:p>
      <w:pPr>
        <w:pStyle w:val="FirstParagraph"/>
      </w:pPr>
      <w:r>
        <w:t xml:space="preserve">Bu sayıların toplamı 19’un katıdır ve aşağıda yeniden üretilebilir bir şekilde kanıtlanmıştı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üm Kuran'daki ayet indekslerinin ve kelime sayılarının toplamı "</w:t>
      </w:r>
      <w:r>
        <w:rPr>
          <w:rStyle w:val="NormalTok"/>
        </w:rPr>
        <w:t xml:space="preserve">,</w:t>
      </w:r>
      <w:r>
        <w:br/>
      </w:r>
      <w:r>
        <w:rPr>
          <w:rStyle w:val="NormalTok"/>
        </w:rPr>
        <w:t xml:space="preserve">    tmp, </w:t>
      </w:r>
      <w:r>
        <w:rPr>
          <w:rStyle w:val="StringTok"/>
        </w:rPr>
        <w:t xml:space="preserve">"  ve bu da 19'a bölünebilir ve sonuç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üm Kuran'daki ayet indekslerinin ve kelime sayılarının toplamı  411464   ve bu da 19'a bölünebilir ve sonuç  2165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Bu kod, Gerçek</w:t>
      </w:r>
      <w:r>
        <w:t xml:space="preserve"> </w:t>
      </w:r>
      <w:r>
        <w:t xml:space="preserve">4.1.2.8.1</w:t>
      </w:r>
      <w:r>
        <w:t xml:space="preserve">, bu bölümde tanımlanan kurallarla tam olarak uyumlu olmadığı için bir gerçek olarak kabul edilir. Bu nedenle, bunu delillerin genel 19 sistemine dahil etmiyoruz.</w:t>
      </w:r>
    </w:p>
    <w:p>
      <w:pPr>
        <w:pStyle w:val="BodyText"/>
      </w:pPr>
      <w:r>
        <w:rPr>
          <w:bCs/>
          <w:b/>
        </w:rPr>
        <w:t xml:space="preserve">Çift ve Tek Örüntü Takibi Gerçeği:</w:t>
      </w:r>
    </w:p>
    <w:p>
      <w:pPr>
        <w:pStyle w:val="BodyText"/>
      </w:pPr>
      <w:r>
        <w:t xml:space="preserve">Daha önceki gibi, çift ve tek kodlama örüntüsü Code</w:t>
      </w:r>
      <w:r>
        <w:t xml:space="preserve"> </w:t>
      </w:r>
      <w:r>
        <w:t xml:space="preserve">4.1.2.8.1</w:t>
      </w:r>
      <w:r>
        <w:t xml:space="preserve"> </w:t>
      </w:r>
      <w:r>
        <w:t xml:space="preserve">için takip edilecek bir örüntü olmadığından, çift ve tek sayaçları burada artırılmıyor. Çünkü, çift ve tek tabanlı kodlama örüntüsünü oluştursak bile, toplamları Code</w:t>
      </w:r>
      <w:r>
        <w:t xml:space="preserve"> </w:t>
      </w:r>
      <w:r>
        <w:t xml:space="preserve">4.1.2.8.1</w:t>
      </w:r>
      <w:r>
        <w:t xml:space="preserve">’nınkiyle aynı olacaktır ve bu test bu kodlama örüntüsü için yine ilgisizdir.</w:t>
      </w:r>
    </w:p>
    <w:bookmarkEnd w:id="84"/>
    <w:bookmarkStart w:id="87" w:name="EvVerseWordsFatiha"/>
    <w:p>
      <w:pPr>
        <w:pStyle w:val="Heading5"/>
      </w:pPr>
      <w:r>
        <w:rPr>
          <w:rStyle w:val="SectionNumber"/>
        </w:rPr>
        <w:t xml:space="preserve">4.1.2.8.2</w:t>
      </w:r>
      <w:r>
        <w:tab/>
      </w:r>
      <w:r>
        <w:t xml:space="preserve">Gerçek: Ayetler ve Kelimeler Arasındaki Kodlama</w:t>
      </w:r>
    </w:p>
    <w:p>
      <w:pPr>
        <w:pStyle w:val="FirstParagraph"/>
      </w:pPr>
      <w:r>
        <w:t xml:space="preserve">Daha önce olduğu gibi, bu kodlama gerçeği de test edilecek sayıyı elde etmek için kuralını Al-Fatiha bölümünden alır. Bölüm</w:t>
      </w:r>
      <w:r>
        <w:t xml:space="preserve"> </w:t>
      </w:r>
      <w:r>
        <w:t xml:space="preserve">4.1.2.8.1</w:t>
      </w:r>
      <w:r>
        <w:t xml:space="preserve">’daki önceki kodda, tüm sayıların</w:t>
      </w:r>
      <w:r>
        <w:t xml:space="preserve"> </w:t>
      </w:r>
      <w:r>
        <w:rPr>
          <w:iCs/>
          <w:i/>
        </w:rPr>
        <w:t xml:space="preserve">toplamını</w:t>
      </w:r>
      <w:r>
        <w:t xml:space="preserve"> </w:t>
      </w:r>
      <w:r>
        <w:t xml:space="preserve">kullanarak ayet indeksleri ve kelimelerinin sayısı arasında 19 tabanlı kodlamayı gözlemlemiştik.</w:t>
      </w:r>
      <w:r>
        <w:t xml:space="preserve"> </w:t>
      </w:r>
      <w:r>
        <w:t xml:space="preserve">Ancak, Al-Fatiha’daki ilgili sayılar tek basamaklı olduğu için, basamak toplamı yerine ondalık toplamı kullansaydık da işe yarardı. Yani, her iki işlem de Al-Fatiha bölümünde kullanılabilir ve aynı başarılı kodlama sayısını verir. anahtar kodlama örüntüsü kurallarına göre, toplama işlemi önceliktir ve eğer anahtar kodlama sayıları eşitse, basamak toplamı örüntüini de test etmiyoruz. Ancak, bu kod bir</w:t>
      </w:r>
      <w:r>
        <w:t xml:space="preserve"> </w:t>
      </w:r>
      <w:r>
        <w:rPr>
          <w:iCs/>
          <w:i/>
        </w:rPr>
        <w:t xml:space="preserve">gerçek</w:t>
      </w:r>
      <w:r>
        <w:t xml:space="preserve"> </w:t>
      </w:r>
      <w:r>
        <w:t xml:space="preserve">olarak sınıflandırıldığından ve sistemdeki bir delil olarak değerlendirilmediğinden, Kuran’ın tam metni üzerinde de basamak toplamı işlemiyle de test ettim ve bunun da Kuran’ın tam metninde var olduğunu gözlemledim. Bölüm</w:t>
      </w:r>
      <w:r>
        <w:t xml:space="preserve"> </w:t>
      </w:r>
      <w:r>
        <w:t xml:space="preserve">4.1.2.8.1</w:t>
      </w:r>
      <w:r>
        <w:t xml:space="preserve">’daki kodda ondalık toplam işlemiyle başarıyı zaten gözlemlemiştik. Bu kodda,</w:t>
      </w:r>
      <w:r>
        <w:t xml:space="preserve"> </w:t>
      </w:r>
      <w:r>
        <w:rPr>
          <w:bCs/>
          <w:b/>
        </w:rPr>
        <w:t xml:space="preserve">basamak toplamı</w:t>
      </w:r>
      <w:r>
        <w:t xml:space="preserve"> </w:t>
      </w:r>
      <w:r>
        <w:t xml:space="preserve">işlemi de test ediyoruz ve Kuran’ın tam metninde yine 19 tabanlı kodlamayı gözlemliyoruz. Temelde, bu gerçekte tüm sayıların basamak toplamını hesaplıyoruz.</w:t>
      </w:r>
    </w:p>
    <w:p>
      <w:pPr>
        <w:pStyle w:val="BodyText"/>
      </w:pPr>
      <w:r>
        <w:t xml:space="preserve">Bu bölümde, ayet ve kelime sayılarına dayalı kodlamayı sunacağım. Kurala benzer şekilde, Al-Fatiha’da gözlemlediğimiz herhangi bir kodlamayı, Al-Fatiha’daki kodlamanın tam metin için bir ipucu olarak bırakılmış olabileceğini hipotezlediğimiz için, Kuran’ın tam metninde de test ediyoruz. Bu kodda, Al-Fatiha arasında ayet indeksleri ve kelimelerin sayısı arasında aşağıdaki 19 tabanlı kodlamayı gözlemliyoruz.</w:t>
      </w:r>
    </w:p>
    <w:p>
      <w:pPr>
        <w:pStyle w:val="BodyText"/>
      </w:pPr>
      <w:r>
        <w:t xml:space="preserve">Al-Fatiha’nın ayet indeksi 1’dir, çünkü Kuran’ın ilk bölümüdür. İlk ayetinde 4 kelime var. İlk ayetin temsil sayısını, 1. ayet ve 4 kelime sayısını birleştirerek şöyle elde ederiz: 14. Bunu Al-Fatiha’nın tüm 7 ayetine uygular ve onları birleştiririz. Sonra bu büyük sayıyı elde ederiz: 14243243546379. Bu sayının basamak toplamı 57’dir, ki bu da 19x3’tür.</w:t>
      </w:r>
    </w:p>
    <w:p>
      <w:pPr>
        <w:pStyle w:val="BodyText"/>
      </w:pPr>
      <w:r>
        <w:t xml:space="preserve">Önce Al-Fatiha bölümündeki gerçeği görelim ve sonra bunu Kuran’ın tam metnine tekrar uygulayalım. Al-Fatiha’nın bu kodlamasını aşağıdaki gibi çalıştırıp test edelim:</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tmp)</w:t>
      </w:r>
    </w:p>
    <w:p>
      <w:pPr>
        <w:pStyle w:val="SourceCode"/>
      </w:pPr>
      <w:r>
        <w:rPr>
          <w:rStyle w:val="VerbatimChar"/>
        </w:rPr>
        <w:t xml:space="preserve">## [1] "14243243546379"</w:t>
      </w:r>
    </w:p>
    <w:p>
      <w:pPr>
        <w:pStyle w:val="SourceCode"/>
      </w:pPr>
      <w:r>
        <w:rPr>
          <w:rStyle w:val="CommentTok"/>
        </w:rPr>
        <w:t xml:space="preserve">#Test if the mod 19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Gözlemlediğimiz gibi, Al-Fatiha metninde 19 tabanlı bir kodlama var. Şimdi hipotez, bu kodlamanın Kuran’ın tam metninde de mevcut olabileceğidir. Aşağıda göstereceğim gibi, bu kodlama 6236 numaralı ayetlerin metin tipi göz önünde bulundurularak Kuran’ın tam metninde de mevcuttur.</w:t>
      </w:r>
    </w:p>
    <w:p>
      <w:pPr>
        <w:pStyle w:val="BodyText"/>
      </w:pPr>
      <w:r>
        <w:t xml:space="preserve">İşte kullanacağımız sayılar tablosunun başı. Bu, Kuran’ın numaralı ayetlerinin ayet düzeyindeki doğal sayılarını içeri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numaralı ayetlerinin tablo başı."</w:t>
      </w:r>
      <w:r>
        <w:rPr>
          <w:rStyle w:val="NormalTok"/>
        </w:rPr>
        <w:t xml:space="preserve">)</w:t>
      </w:r>
    </w:p>
    <w:p>
      <w:pPr>
        <w:pStyle w:val="TableCaption"/>
      </w:pPr>
      <w:bookmarkStart w:id="85" w:name="tab:unnamed-chunk-47"/>
      <w:bookmarkEnd w:id="85"/>
      <w:r>
        <w:t xml:space="preserve">Table 4.4: Kuran’ın numaralı ayetlerinin tablo başı.</w:t>
      </w:r>
    </w:p>
    <w:tbl>
      <w:tblPr>
        <w:tblStyle w:val="Table"/>
        <w:tblW w:type="auto" w:w="0"/>
        <w:tblLook w:firstRow="1" w:lastRow="0" w:firstColumn="0" w:lastColumn="0" w:noHBand="0" w:noVBand="0" w:val="0020"/>
        <w:jc w:val="start"/>
        <w:tblCaption w:val="Table 4.4: Kuran’ın numaralı ayetlerinin tablo ba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Al-Fatiha’dan gözlemlediğimiz kuralı takip ederek, 6236 numaralı ayetlerin tüm ayet indekslerini ve her ayetin kelime sayısını birleştireceğiz. İşte az önce açıkladığım kodlama örüntüsünün görselleştirmesi:</w:t>
      </w:r>
    </w:p>
    <w:p>
      <w:pPr>
        <w:pStyle w:val="BlockText"/>
      </w:pPr>
      <w:r>
        <w:t xml:space="preserve">DS[ [Ayet 1 | Ayet 1’deki Toplam Kelimeler] [Ayet 2 | Ayet 2’deki Toplam Kelimeler] . . . . . . [Ayet 6 (Kuran’ın 114. Bölümünde Bulunan Son Ayet) | Ayet 6’daki Toplam Kelimeler] ]</w:t>
      </w:r>
    </w:p>
    <w:p>
      <w:pPr>
        <w:pStyle w:val="FirstParagraph"/>
      </w:pPr>
      <w:r>
        <w:t xml:space="preserve">Unutmayın ki DS, basamak toplamı işlemi anlamına gelir. Yukarıdaki formülde gerçek sayıları kullanırsak, bu şöyle olur:</w:t>
      </w:r>
    </w:p>
    <w:p>
      <w:pPr>
        <w:pStyle w:val="BlockText"/>
      </w:pPr>
      <w:r>
        <w:t xml:space="preserve">DS[ [ 1 | 4] [ 2 | 4] . . . . . . [ 6 | 3] ]</w:t>
      </w:r>
    </w:p>
    <w:p>
      <w:pPr>
        <w:pStyle w:val="FirstParagraph"/>
      </w:pPr>
      <w:r>
        <w:t xml:space="preserve">Ve, basamak toplama işleminden önce tüm birleştirmelerden sonra son sayı şöyle görünecektir:</w:t>
      </w:r>
    </w:p>
    <w:p>
      <w:pPr>
        <w:pStyle w:val="BlockText"/>
      </w:pPr>
      <w:r>
        <w:t xml:space="preserve">DS[ 1424 . . . . . . 63 ]</w:t>
      </w:r>
    </w:p>
    <w:p>
      <w:pPr>
        <w:pStyle w:val="FirstParagraph"/>
      </w:pPr>
      <w:r>
        <w:t xml:space="preserve">Aşağıda gördüğümüz gibi, oluşan büyük kodlama sayısının basamak toplamı 19’un katıdır ve bu nedenle ilginç bir kodlama gerçeği olarak kabul edilir, ancak hala Kuran metninin Al-Fatiha tabanlı 19 sistemine bir delil olarak değerlendirilmez. İşte yeniden üretilebilir kanıtı aşağıdadı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Her ayet ve kelime birleştirildiğinde başı: "</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Her ayet ve kelime birleştirildiğinde başı:  14 24 32 43 54 63</w:t>
      </w:r>
    </w:p>
    <w:p>
      <w:pPr>
        <w:pStyle w:val="SourceCode"/>
      </w:pPr>
      <w:r>
        <w:rPr>
          <w:rStyle w:val="FunctionTok"/>
        </w:rPr>
        <w:t xml:space="preserve">cat</w:t>
      </w:r>
      <w:r>
        <w:rPr>
          <w:rStyle w:val="NormalTok"/>
        </w:rPr>
        <w:t xml:space="preserve">(</w:t>
      </w:r>
      <w:r>
        <w:rPr>
          <w:rStyle w:val="StringTok"/>
        </w:rPr>
        <w:t xml:space="preserve">"Her ayet ve kelime birleştirildiğinde sonu:"</w:t>
      </w:r>
      <w:r>
        <w:rPr>
          <w:rStyle w:val="NormalTok"/>
        </w:rPr>
        <w:t xml:space="preserve">, </w:t>
      </w:r>
      <w:r>
        <w:rPr>
          <w:rStyle w:val="FunctionTok"/>
        </w:rPr>
        <w:t xml:space="preserve">tail</w:t>
      </w:r>
      <w:r>
        <w:rPr>
          <w:rStyle w:val="NormalTok"/>
        </w:rPr>
        <w:t xml:space="preserve">(tmp2))</w:t>
      </w:r>
    </w:p>
    <w:p>
      <w:pPr>
        <w:pStyle w:val="SourceCode"/>
      </w:pPr>
      <w:r>
        <w:rPr>
          <w:rStyle w:val="VerbatimChar"/>
        </w:rPr>
        <w:t xml:space="preserve">## Her ayet ve kelime birleştirildiğinde sonu: 14 22 32 44 55 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Kalanın 0 olup olmadığını test et</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051</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üyük sayının basamak toplamı "</w:t>
      </w:r>
      <w:r>
        <w:rPr>
          <w:rStyle w:val="NormalTok"/>
        </w:rPr>
        <w:t xml:space="preserve">, tmpd, </w:t>
      </w:r>
      <w:r>
        <w:br/>
      </w:r>
      <w:r>
        <w:rPr>
          <w:rStyle w:val="NormalTok"/>
        </w:rPr>
        <w:t xml:space="preserve">    </w:t>
      </w:r>
      <w:r>
        <w:rPr>
          <w:rStyle w:val="StringTok"/>
        </w:rPr>
        <w:t xml:space="preserve">" ve bu aynı zamanda 19*19 katıdır! Şu şekilde:"</w:t>
      </w:r>
      <w:r>
        <w:rPr>
          <w:rStyle w:val="NormalTok"/>
        </w:rPr>
        <w:t xml:space="preserve">)</w:t>
      </w:r>
    </w:p>
    <w:p>
      <w:pPr>
        <w:pStyle w:val="SourceCode"/>
      </w:pPr>
      <w:r>
        <w:rPr>
          <w:rStyle w:val="VerbatimChar"/>
        </w:rPr>
        <w:t xml:space="preserve">## Büyük sayının basamak toplamı  81947  ve bu aynı zamanda 19*19 katıdır! Şu şekilde:</w:t>
      </w:r>
    </w:p>
    <w:p>
      <w:pPr>
        <w:pStyle w:val="SourceCode"/>
      </w:pP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227</w:t>
      </w:r>
    </w:p>
    <w:p>
      <w:pPr>
        <w:pStyle w:val="FirstParagraph"/>
      </w:pPr>
      <w:r>
        <w:t xml:space="preserve">Gözlemlediğimiz gibi, tüm ayet indekslerinin ve karşılık gelen kelime sayılarının basamak toplamı sadece 19’un katı değil, aynı zamanda 19x19’un da katı! Bir kodlama sayısında iki kez 19 testi gözlemledik. Bu ilginç çünkü, büyük sayının basamak toplamı 5 basamak uzunluğunda ve çok uzun değil, ancak iki kez 19’un katı olduğunu gözlemlemek onu daha ilginç kılıyor.</w:t>
      </w:r>
    </w:p>
    <w:p>
      <w:pPr>
        <w:pStyle w:val="BodyText"/>
      </w:pPr>
      <w:r>
        <w:t xml:space="preserve">Ayrıca, aşağıda 22051 basamak uzunluğundaki büyük sayı yer almaktadır. Unutmayın ki, bu sayının basamak toplamı 19’un katıdır ama kendisi değil.</w:t>
      </w:r>
    </w:p>
    <w:p>
      <w:pPr>
        <w:pStyle w:val="BodyText"/>
      </w:pPr>
      <w:r>
        <w:t xml:space="preserve">“</w:t>
      </w:r>
      <w:r>
        <w:t xml:space="preserve">1424324354637911273841258611712811910101211111271319141615716111717186191920252112222323202413253426392720281329193028311532123323341335193619371138173910401441184284374410458468471248194918501051125285375427551556757185820591860286160622463156413651266967206823691870177124721073117437751976237797811792480238113821083298415854986138728881089269027913092119327941795996259718981299101001010122102741031210413105251061910717108181093311017111181121711331114301151211614117111182411910120311211512212123181241912522126301271412817129161301813191321713327134151351513631137191381013914140301411514221143451443414532146141477148191491715031151171526153111541315512156101579158241592016011161131629163916443165311661216723168171691117022171181721517325174291751117614177511783817991801618113182161831518432185441861718765188171892719013191251926193151942219514196731973019826199122002420114202820325204172051420612207112081620912210172112021220213492143021522216252175721816219262202622139222272231622414225142261322772284022946230302314523233233642342523547236252373523882391524027241624272432824492451624654247432483024960250152512725292535225422255502562425724258432596726039261242622426311264392652726635267302681326916270152712027228273302741727545276112771927814279172801428115282129283322842828527286491127311418511613746815913101611141291329142415241611176181819262026211822112320241525152625272128272922302631143211331134735183624373538153920401741204213438442045214674723485494550195185220539546553156135711587591560761256215636643265166620671468136913709711172177332748753676977277829792880138133827831484298513861887988989119014912492159324941195119610972598139920100151011710213103341041410514106171071010811109111102311111112351131411415115911618117231183111928120211211112212123101241312515126171279128121291613013131513251331113413135231361513713138613991402414161421314312144271452414621147191481014913150615119152401532515475155211563715714158715930160181612116213163816425165201669167331681616913170191711117215173171741517511176221771217817179361803018122182918328184121852318624187211882018991901119121192111932019414195431967197719821199302001112921632841451663771981391510131171128813181413152216141720182419352017211122172354244225582614271328829243013311232273319344035223632371538183915401541124214434944144594638472948204914501051205211531054185511562057205825592960306115621663166423651966276766836918707711172177319742175317620774878367918801281248213833084228522861587178822892890369132926093169440953396897279812991010031101231026210320104221051510671071410821109191101311111112141133311426115201162011711118811921120712171222112320124161251712612127401282912922130111313213210133121341413538136291372013861391414033141361421914316144181451114618147111481414914150221518152171533715419155221566157341588159141601416114162261632516414165151661316711168121691117024171541721817326174121751517650124253361431543662719827910107112412451332142515241618174218301929202321152218232124172513261427242816291330931263240333434133514362437123813391440194168422643154441453146264716485149335010512352285315543855135611572458125921602761166213631364476512662467256831692070197119723473257487525761677247817791080198115822683218416851486787188812894590169120921393249424955196209727989991110016101261029103211042410520106521072610822109151106411113112221131511422115171164511729118111192412011114214312411512631716813991013111012251391424159169171718719372013211422122312241025322611271728162993019312732133314342235283610371938223917401541124211431444204594623471448154985028511752255315542755656215722581459316022611762126317641065276696756823691270457139728732474147597615771878187912802581228211831484218578688798816891790169144922293499429951796129716981399441001510118102161039104151058106131071310825109211101311122112231131211423115111161811711118101193012012121201222412315124291252812691271012836129813028131101329133181347135191363113720138261392214020141311421614323144401453914628147131483714981502715142152351531715417155815614157351583715919160161611616291638164291652111213314410512667689911101111161217131314515416717151812191720252152228231224122572620273128222916301631163226332934113519361137373840391440234110421543364428451046184713481449155020511952105338543255856155729581759216096111621163136414651666146711687692770177125721373357425752376877167867915801381118213837848853886248719882289429012916921393169413951896189799899910100191012310291031610491051810611107610861099110711171124113111145115111161111711118611941203121412231231912481255126161272112816129221301013122132121331313423135111361113729138241391014091411814223143411441514520146361471314822149181503915111152151531415415155411563015743158321598160431612016217163271641916518166111671916814169401701017119172261731517451751317630177917810179301801418171828183518411185221861018737188281892919012191719271931219414195261969197101981219972001020112202720323204820516206111182173641151161172387911101811221223131314615121620172118619242012218221023112421251326192712281029193016311732193312342135133621371838163916401041334235432044194513461347174836491850135195217531854175510561257105814598603361126212632064965276626672068106911702571137245731374187522192143324225266187238169131010111312181320141115111624171818231924201621102282320243325232618271228282929302331233215331434293519363637313829391640434115422343134414451446154717481649155016511452225312542255175610571158165919602261266212631664176513661667196816693270267124722473127446751276977157811792080258127828832584188516861887118814891390179126922393199430951896149716981699271002510122102171031610416105161061210724108231092711015111371121611320114221151811617117271183111991205212118122221231712418125121261612721128141291515226329428523614715869151014111812271317141015391618171418291917201621222241232624432511261627272818291030163127321133103417352936173722381639194012411542114311441045204615471248749225012511152135311542155165655715581059206019614262106346415651066256715682569970137134721673177422751476107711781679680108117827832284138510865871688298911902791792149324942295109689789821991510014101141021510310104271059106161072410823109111102932548519616731822911101311101227131814161514161617391823191120242192272314241125926112729282029233010313132143310341835123617371138193910402641114220432344194515462447194819491950185114521853165416557561857215814591260176128622263236418651166186786812691570187197213731474117557615771378277913801181308212838842785158611872188368923909911992169320941895109669710989999100910124102121031610451051010691071510818109201101811110112121131711414115711626117811810119151201712191223123161526316416516625778159141016111212813131491517164171918181917209213222923232419252326192710281329103018313232193317341035113627372638263910403241204218432544845114622471448154911502251295212531554145585617577589591760106166214631764176526662467286830691670157157212731274675117633772478167913803781188211831884138512861387218822891090239199211931294129569620979989991410047101211021410361041010511106710714108171092911019111231152263244275256207158159510141135129131914271511164517421827191520721132219231524725232616271928112983028315132133339341435193625371938213984013411642184315116214316419521626711813937103311291217131614101551671716182219142052134224423172415251226132718281229430123121322533934153513361537263818391340941842134394426451446124711481049650651105213162737485769788997107118125137149158167175187191120821112212236247257268277281229930431732933113453563663743843910404415421143444845546347104884965055145295375485575685755865966066156246376446514669674686694705716725733748755763775785795805815826833846851486587788158959049149239339469539689779869951921837485867714899101013111612151313142115111641771810196201021722112313249251526212721281929830203115321233223410353236283714381839114010411842543154412451646747848174914507511252115312541055656125775895919601261236217631764146516661767156813692470207122722173157410752776297719781579188025812582683784148511861987108813892490169120923293179419951596159718988991010091011710213103161041210511106241071310811109711018111151122411391141311522116221175118151191912011121712291231212417125221261212714128812121239413517611723811916109118122313131471521161417131818191220122111229232524122512261027928122913301231133283322341735113616371338739184011411042134364421451246194719489499505512552953165414551556135718581859216025611362156310641965966146718681569227017711572117313749751276137711781479128014819821383128411851486138798819891490109111921293269415951496119727981499231001410119102161039104141059106910718108810951102211121111215334651661171186910101611712913111419151816191734182219382013213222332372417258262327152830292830123128321433113413351236123716388391940154184220431144945234613471148164928502651135213531054145519561857305819598601361116212632064965126611676688691070127115728731074167597613772478127917801081982358398410852862587138813893901591692393139420951296199789815991110051011110214103510411105141069107101086109181102411253541451368713814914101311111281361461591610171118819920112115225231424102582618271128122910308311132633934935163683711381139124084184216431444104512461347104814491450951105275375411559568573582959116012611162116396418651266867106886910708719728731674975257613778787799805818826839847856865879884894909914926931094495596997109814112534465461277889410181151291351411151016101751813194205217221123424525526327428229530231332333334235436637538639224035412428435448451046747214810495509515521153195495585665785814598606611562563136410651266126756866916708712672197314741375107612771878879580158117829836849859862787158812891290179199289349420955961697289812991310081017102810361041210571063107610813109121101011191121111314114171151111691171311871196120141211512261231812412125812681271212817129913020131181321213313134191351117211315410514687148998108111012713101461581671711181319132052172213236242225152682762815291330183113328331134103510361737838739164010411342134314441845114612472048849850751952115355485575613577588598607618627639647659661167968769870571872873157416756761277127814791480108114821283108416857866872388889119019911192893694129579610972098119991007101910291031110416105121066107510811109131108111811210110222312411570613712813915109112512141310141715221691722183719172062142212232224925252616271428202983024312132933113420351536273720381339104035411742943444114514462347144811499508518522753165421551656125785818597601661156217631564126527661067176876997018711872297329749751176107712784413253544546107785951031161271361421155165171018131913209211522423172426251026527322815298307316321433253473593643710381239540541842643744194584674774844965011511252853954555756757758559560106176212631464865766967468106977010711672973574875117687712781079780108168288312848855868875881489590591249269369469579699779859981001610110102610310104610581068107710851091411081118112711381149115811611117181187192263184195116177981199109112812121314141515161614179187192020921352226231324925112616271928222917301531783217334834133548361437193814392240334121427433844104531461147154811497501651185210531754235538568571158505919602361766239632764221921932241659612716817991017118129139148151316101716182119152020211922102392472572692712287291130103111321533834113593693713388397401641114217439441545164654711481349105095175275315541255145655714581359176013611162136312645651166467116822698701671972973107413759765771211243641151168711889510811412613814615716717518101972062111228235249255265277289298305317326336347358367374385395407411242643744945846347448349215075111528535544553563574583594602618626631364365566367868569470671672573474675576377678479480481482883684685586687488689690391392693794495396497698499410041013102710381045105410671074108310911110311151126113711441155116911751189119612041218122512331247125412631271112851294130413131325133313421356136913751383139101405141314271434144314511146514731484149515031514152615351541115591567157315810159516041617162416331641116541661116791685169517031714172317361748175517641776178417931801118161823183918451855186918791885189101908191519241934194519531964197919851996200520172025203420422054206520762087209421042115212421392143215621672174218421932204221622252234224322572265227191623394105106771681497102011111219138141115151619179182019242012219221423112417251426827728112993083153213331234133583616371338113916403841124214431244284513461347134810491450751952115355485511561557758659126027612162166320641965146614679681269970971772973107487510761277478879780118114821683118413858861587188818891190139117921593111124394195126127228139181017111012161317141015381613179181619332019211022112327241525262611272928152927302031203225339341435153617371838293912401041942104316441345184620471848264913502351652853155412551556135725581759206015611762863186413656667671168146977015711972217313748751776297726782879218016811782268314841885198615871688191121031141051261071282197103111612181311141615616131727181319132019218221723132420252726122718281429233063115321633233412357361737738163913402841194212438441045214625471948134914501651155219531254655135695775817595601261136214632264156516666671568176991122384125861171082293210131181251391451591611176188191420112120221323142421251626827182827291630223193211331834635103615371538163922402241154214431644945114617471848284910501951952115314542455125620579581959860101124334958618716889810271114121813151417152916251718181619112030212122152315247251526102721281129253016311932223331342711283184245176671088914101411111216131614141515161117131881912202121922132314241025112618271728729113051142123642852862971788922101611612131326141415131615172418141935202321172218231824162516261627132816291430173114322033253414353036243748382239134017418423431344845846647848124923506251355225537054115530561457145812592260196166212631564765866126786886917709711472187315117218332410511616716816929101311121227131914271520161617818171919201021212226232224172592611271228122973010313232153334341435836133723389392040104113421843344411451446244717487498501651105295310541512421932241151561371382591710241134122813281418151116617518341942042142216234241225132672722281729163083116322133133411351436183725381039244033411942194326443045251122334353677881091210811121214138141115151661751812199201121722823152452542682772813298301231113263310341035836133793883974015418426439446451146114724487498507511052135310541155756757658559460146156286356456511669671068769127087112726736747757769771178117910801181148210838122232435766758994107111212313414415616717218419720621722723724325426427528629530103163243353443510366375384396404414423433443455463477484493505517524537544555565576583596605614626634646654666677685694704715724735744755765774784795804814823834845856865874884893903916924934943954964977985996100510131022810341044105710651073108410931103111411251131011451155116411731183119412041214122412341245125512651273128412941304131413241334134413541363137413831394140514141424143514461454146514761484149515061515152415341544155215641575158101594160416131624163516461653166316731686169417041715172317341744175317621776178417931806181318241426310410586127108159710101161281371471510168171118719520621722232315243225926312716281329930731632113363493515368374384397406411142643104414458465475488496505517524535547555564574584591060116111621063664665116676746836997087197297347467515761077578679680481482483484485786108758841621033341652363673183492410221191251391461519161717121813191020202131222023342413251026122711287291930431732153383483512361537123836391040841184226431444114518461747254811492250115115521553215413551656155795812591060146111629631164765146666717682269157097134729732074167517112631441352161072781691210151113121513141481516161517131815196201521302213236247251926182713283929273011311432733163430352336103723389391240234110421543224412451046134719481249135016511152105385445512562357125813591160136120621263764216514662067306812691070971672673774177511768771478327998012816822583158412851711243747517616788991410151116121913914231525161917141851982012211822202392411252526112710281429163019311632433133417351136113719381239224026419421343174430451846114728481249115032511352175319541211213104105196127228199161015111912131338143015341618171118221992022212222242329242225122612271728132916301031143263315347359361737103811396401441942154384420452746164721482749155011512252275315112236475866788791010111112121113201441591671712189191220152182211232124142572692752872993093110322533173453512361137738123994011416427438446451346124774813491250751185211531154755656457958145910608611062763176496511661067768969570571157277367467567667797877958011818828838841185138613878888896112238455667788109510611512613714615616617818919920621522623524625526327428429830731732633734335836537123873984054110428433442454462475487495506515523535544555561057758559311263649520612748149111019111112141316141415111613172418131915207211722132324242125162618271028142911301331123222331134143516368378112631542951869714825924102411191216131314915451618172818171992027212522122313241825142632271028172918302031153218332234183527182183184385364710869810161111122213141413154416241761815191420272112221023724725162615277281029113012318322133113415351236133763830152153441951962178859810251137122013914141531162817271819197201821142212231224192540262827282814295411622331749512618728879301010114012321321142715181616171918101321137495961271185910105118127134149151016141781881992062162212236246254261027102882983093153263373453563615371338133912405417427436449451312223242536373849410211512413514715516917618319520421422523924625926627528929930831532633534435636737738839640741742943844845746847548449750851115213536545555566579587599607112233425262748494103113125136146156161217518819620721192252382472552672762892983073163283363463583673773893954074154274394494574694710481049513253445536373839510511512413414315316517518619320321422423252442532618279281629113016311632313333433553673733853964044144244344444554644744844945045135295325435545655725865946036126231427364755687888991051151291351461561641771861992062142272332410259265277288294304318327334349357365379385393407415427439445454466475489495506516525534545556112232425363748496103115124134145156164174184193204214224234246254264276284291030431432433173443583643763843984044164244364454544654744824945035145255345495545695745835946056146236346416546636746846947037147247347467547667747861323324453637385951021121231331431531631741851952032142222332442562642752832923023123223343423533623723823934034154234334444554654794824945055155255335445535645745835956076196266336456566626736846977067147267357447547657737837948048148248348438578658748858949069159269339429559641921139436586127158159171037111212221327142015151628171318121920203921252221231524122528261427392822292211822332142651861574783892010171131122313241419151016101715181719152082192251111241314412513625737818931102311281216131214231511161717101818191020102118221323192417149213313452513619715821921105611211239132011129394115246327168119141012111512171391436112221384105236187981892210151121117212311422514618720817918102111111172113941451361671881092710111116121113914191581616171218514223032142851463272581497101711341225115211329421517623712846912102711241217192113184105126778813918101111512913914715141611171218819152015211222122312248257269271328152913301014253544526271183941051131241341451571631710182197202212227233246254265273287296305316321033834635336437538539124044184294311441045546747548114910505511252511223444546671585961061171261361461531651791861992052142232322482511264274284293302313327336345355365374384393404417426434445453464476483495504513524142434411536372849310411912213314615316217418219420421422223524525226427628529430103173253343453543653753883954074184284394491142735418576571484971061141291361431581671751851952042113223231324825122610271028151132939475106117988913101311912111314141015516817101881910208218221223162411251126727132813132435465568768699107116124135148151116617818619920781322324252637284941041141241321431541651721831932042122232332462552622742842923033157322333343353362377385393403412424435444454464473484495503513529535543553561114243546556473829310511312413614515316617418419420421222323324325526427328329330431432333534335436537638539540711121037465867778791010711812513101461581651761841992072113228236249255267278289299301131101222324252637383931031131231321451531631731831932052142232332432542622772832963063163243333433543643733853954034154234364444534654734864935041223344253647282931031131241331451541621751861942042142222332462532622752832943053133223323423563653710381439940161222324252637283921051141251341431541661751861942032122232322442552662762832943043143223333443553643733833944094144254344434554691223344453637484921031131231331421521621741841942032132242352442542642732822923023123233333453523623763833924044124241323334353637383931031131231331441531621731831942062132232342452552622752852981323334355677486941031121231341441531641751861991226354552657684921031141271371481561641771861942022122242332452542662732842983043163263343463533661323334453697584941061131221351451561631731831942042162242342432591322324353647689910101411141241341431531631741821952042142231224324654647584931061131231331431531621741423334353637982941031121241361441541641731851931423324354667683921031141231331421521621761841942042142232342442532641122324356667386951031141231351431511161017518519420421622523924525526427428529330214243345566475849210211312413214615316417918319620312233343536373839410411312313714715313233443546272849210211612313414315416317218419620521211233545546473839410411414233343546473831222334654697484152433435564738493103115123134145156163172182195152536495511226334115166167982114233443546676861222324353647484971041151122344554647484921041121223334455627485112439142434445463748393172534445312243447142435425563721323341424354555641527371526344355142234451424354555142232445563</w:t>
      </w:r>
      <w:r>
        <w:t xml:space="preserve">”</w:t>
      </w:r>
    </w:p>
    <w:p>
      <w:pPr>
        <w:pStyle w:val="BodyText"/>
      </w:pPr>
      <w:r>
        <w:t xml:space="preserve">22051 basamak uzunluğundaki büyük sayıya erişmek için aşağıdaki linke tıklayabilirsiniz:</w:t>
      </w:r>
      <w:r>
        <w:t xml:space="preserve"> </w:t>
      </w:r>
      <w:hyperlink r:id="rId86">
        <w:r>
          <w:rPr>
            <w:rStyle w:val="Hyperlink"/>
          </w:rPr>
          <w:t xml:space="preserve">https://github.com/quran2019/Quran19/blob/master/5.16_Evidence_bignumber.txt</w:t>
        </w:r>
      </w:hyperlink>
    </w:p>
    <w:p>
      <w:pPr>
        <w:pStyle w:val="BodyText"/>
      </w:pPr>
      <w:r>
        <w:rPr>
          <w:bCs/>
          <w:b/>
        </w:rPr>
        <w:t xml:space="preserve">Ayet Düzeyinde Çift ve Tek Bölümlerle Basamak Toplamı Gerçeği:</w:t>
      </w:r>
    </w:p>
    <w:p>
      <w:pPr>
        <w:pStyle w:val="BodyText"/>
      </w:pPr>
      <w:r>
        <w:t xml:space="preserve">Al-Fatiha temelli 19 sisteminin kuralına göre, Bölüm</w:t>
      </w:r>
      <w:r>
        <w:t xml:space="preserve"> </w:t>
      </w:r>
      <w:r>
        <w:t xml:space="preserve">4.1.2.8.2</w:t>
      </w:r>
      <w:r>
        <w:t xml:space="preserve">’nın kodunun aynı kodlama örüntüsünü çift ve tek eşleştirme kodlamayla da test etmeliyiz. Ancak, bu özel durumda çift ve tek eşleştirme kodlaması uygulanabilir değildir. Çünkü Bölüm</w:t>
      </w:r>
      <w:r>
        <w:t xml:space="preserve"> </w:t>
      </w:r>
      <w:r>
        <w:t xml:space="preserve">4.1.2.8.2</w:t>
      </w:r>
      <w:r>
        <w:t xml:space="preserve">’nın kodu, büyük sayının tüm sayılarının basamak toplamına dayandığı için, çift ve tek tabanlı kodlamayı oluştursak bile, bu büyük kodlama sayısının basamak toplamı Bölüm</w:t>
      </w:r>
      <w:r>
        <w:t xml:space="preserve"> </w:t>
      </w:r>
      <w:r>
        <w:t xml:space="preserve">4.1.2.8.2</w:t>
      </w:r>
      <w:r>
        <w:t xml:space="preserve">’da gördüğümüzle tam olarak aynı olacaktır. Bu, matematiksel bir özellik sonucu başarılı bir kodlama gözlemleyeceğimiz anlamına gelir. Dolayısıyla, çift ve tek kodlama örüntüsü benzersiz ve bağımsız bir bilgi getirmediği için tekrar hesaplamak gereksizdir.</w:t>
      </w:r>
    </w:p>
    <w:p>
      <w:pPr>
        <w:pStyle w:val="BodyText"/>
      </w:pPr>
      <w:r>
        <w:t xml:space="preserve">Temelde, Bölüm</w:t>
      </w:r>
      <w:r>
        <w:t xml:space="preserve"> </w:t>
      </w:r>
      <w:r>
        <w:t xml:space="preserve">4.1.2.8.2</w:t>
      </w:r>
      <w:r>
        <w:t xml:space="preserve">’nın kodunun çift ve tek eşleştirme kodlamayı takip etmesi gereksizdir ve bu nedenle bu kod için test etmeye gerek yoktur.</w:t>
      </w:r>
    </w:p>
    <w:bookmarkEnd w:id="87"/>
    <w:bookmarkEnd w:id="88"/>
    <w:bookmarkStart w:id="91" w:name="EvMain19SysFatihahProbDetail"/>
    <w:p>
      <w:pPr>
        <w:pStyle w:val="Heading4"/>
      </w:pPr>
      <w:r>
        <w:rPr>
          <w:rStyle w:val="SectionNumber"/>
        </w:rPr>
        <w:t xml:space="preserve">4.1.2.9</w:t>
      </w:r>
      <w:r>
        <w:tab/>
      </w:r>
      <w:r>
        <w:t xml:space="preserve">Al-Fatiha Temelli 19 Sisteminin Detaylı Olasılığı</w:t>
      </w:r>
    </w:p>
    <w:p>
      <w:pPr>
        <w:pStyle w:val="FirstParagraph"/>
      </w:pPr>
      <w:r>
        <w:t xml:space="preserve">Aşağıda, bu ana bölümde şu ana kadar sunulan tüm delillerin olasılığını hesaplayacağım. Bunlar, Bölüm</w:t>
      </w:r>
      <w:r>
        <w:t xml:space="preserve"> </w:t>
      </w:r>
      <w:r>
        <w:t xml:space="preserve">4.1.2</w:t>
      </w:r>
      <w:r>
        <w:t xml:space="preserve">’de açıklanan kurallarla sınırlıdır. Unutmayın ki, bu bölümün</w:t>
      </w:r>
      <w:r>
        <w:t xml:space="preserve"> </w:t>
      </w:r>
      <w:r>
        <w:rPr>
          <w:bCs/>
          <w:b/>
        </w:rPr>
        <w:t xml:space="preserve">tüm</w:t>
      </w:r>
      <w:r>
        <w:t xml:space="preserve"> </w:t>
      </w:r>
      <w:r>
        <w:t xml:space="preserve">delilleri, Kuran’ın</w:t>
      </w:r>
      <w:r>
        <w:t xml:space="preserve"> </w:t>
      </w:r>
      <w:r>
        <w:rPr>
          <w:bCs/>
          <w:b/>
        </w:rPr>
        <w:t xml:space="preserve">tam metni</w:t>
      </w:r>
      <w:r>
        <w:t xml:space="preserve"> </w:t>
      </w:r>
      <w:r>
        <w:t xml:space="preserve">içinde bölümler, ayetler ve kelimeler bilgisiyle 19 tabanlı kodlama tasarımını önermektedir. Eğer bir tasarım olduğu sonucuna varırsak, bu tasarımın 632 yılından bu yana değişmediğini ve dolayısıyla bu tasarımı gözlemlememizin, Müslümanlar arasında Kuran metninin bozulmamış ve değişmeden kaldığı mevcut bilgiyi desteklediğini öne sürmektedir. Şimdi, böyle bir tasarımın şans eseri gözlemlenme olasılığını aşağıda ölçeceğiz. Bu ana bölümde, Bölüm</w:t>
      </w:r>
      <w:r>
        <w:t xml:space="preserve"> </w:t>
      </w:r>
      <w:r>
        <w:t xml:space="preserve">4.1.2</w:t>
      </w:r>
      <w:r>
        <w:t xml:space="preserve">’de sunulan</w:t>
      </w:r>
      <w:r>
        <w:t xml:space="preserve"> </w:t>
      </w:r>
      <w:r>
        <w:rPr>
          <w:bCs/>
          <w:b/>
        </w:rPr>
        <w:t xml:space="preserve">Al-Fatiha temelli 19 sisteminin</w:t>
      </w:r>
      <w:r>
        <w:t xml:space="preserve"> </w:t>
      </w:r>
      <w:r>
        <w:t xml:space="preserve">genel olasılığı aşağıda hesaplanmaktadır.</w:t>
      </w:r>
    </w:p>
    <w:p>
      <w:pPr>
        <w:pStyle w:val="BodyText"/>
      </w:pPr>
      <w:r>
        <w:t xml:space="preserve">Şu ana kadar toplam 6 denemeden, Kuran’ın tam metnindeki Al-Fatiha temelli 19 sistemine ait 3 geçerli delil gözlemledik. Bu deliller, sadece Al-Fatiha’ya dayalı anahtar kodlama örüntülerini ve harf bilgisi olmadan içerir. Kurallara göre, her bir önceki delil kodundan sonra zorunlu takip eden çift ve tek kodlama örüntülerini de başarıyla gözlemledik. Toplam 3 çift ve tek eşleştirme kodlama denemesinden, 3 geçerli delil gözlemledik. Bu nedenle genel olarak, 9 deneme ve 6 geçerli delil gözlemledik.</w:t>
      </w:r>
      <w:r>
        <w:t xml:space="preserve"> </w:t>
      </w:r>
      <w:r>
        <w:t xml:space="preserve">Bunlar, Al-Fatiha’dan gözlemlediğimiz</w:t>
      </w:r>
      <w:r>
        <w:t xml:space="preserve"> </w:t>
      </w:r>
      <w:r>
        <w:rPr>
          <w:bCs/>
          <w:b/>
        </w:rPr>
        <w:t xml:space="preserve">tüm</w:t>
      </w:r>
      <w:r>
        <w:t xml:space="preserve"> </w:t>
      </w:r>
      <w:r>
        <w:t xml:space="preserve">mümkün anahtar kodlama örüntüleri, Bölüm</w:t>
      </w:r>
      <w:r>
        <w:t xml:space="preserve"> </w:t>
      </w:r>
      <w:r>
        <w:t xml:space="preserve">4.1.2</w:t>
      </w:r>
      <w:r>
        <w:t xml:space="preserve">’in başında açıklanan kurallara göre Al-Fatiha temelli 19 sisteminin ana bölümüdür.</w:t>
      </w:r>
    </w:p>
    <w:p>
      <w:pPr>
        <w:pStyle w:val="BodyText"/>
      </w:pPr>
      <w:r>
        <w:t xml:space="preserve">Şimdi, Al-Fatiha’dan türetilen</w:t>
      </w:r>
      <w:r>
        <w:t xml:space="preserve"> </w:t>
      </w:r>
      <w:r>
        <w:rPr>
          <w:bCs/>
          <w:b/>
        </w:rPr>
        <w:t xml:space="preserve">tüm</w:t>
      </w:r>
      <w:r>
        <w:t xml:space="preserve"> </w:t>
      </w:r>
      <w:r>
        <w:t xml:space="preserve">anahtar kodlama örüntülerine dayalı delillerin olasılığını ve Kuran’ın tam metni üzerinde var olan</w:t>
      </w:r>
      <w:r>
        <w:t xml:space="preserve"> </w:t>
      </w:r>
      <w:r>
        <w:rPr>
          <w:bCs/>
          <w:b/>
        </w:rPr>
        <w:t xml:space="preserve">tüm</w:t>
      </w:r>
      <w:r>
        <w:t xml:space="preserve"> </w:t>
      </w:r>
      <w:r>
        <w:t xml:space="preserve">takip eden çift ve tek eşleştirme kodlama örüntülerine dayalı delilleri hesaplayalım,</w:t>
      </w:r>
      <w:r>
        <w:t xml:space="preserve"> </w:t>
      </w:r>
      <w:r>
        <w:rPr>
          <w:iCs/>
          <w:i/>
        </w:rPr>
        <w:t xml:space="preserve">harf bilgisi olmadan</w:t>
      </w:r>
      <w:r>
        <w:t xml:space="preserve">, aşağıdaki gibi:</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alFatihah_success_nums </w:t>
      </w:r>
      <w:r>
        <w:rPr>
          <w:rStyle w:val="SpecialCharTok"/>
        </w:rPr>
        <w:t xml:space="preserve">+</w:t>
      </w:r>
      <w:r>
        <w:rPr>
          <w:rStyle w:val="NormalTok"/>
        </w:rPr>
        <w:t xml:space="preserve"> evenodd_success_nums), </w:t>
      </w:r>
      <w:r>
        <w:br/>
      </w:r>
      <w:r>
        <w:rPr>
          <w:rStyle w:val="NormalTok"/>
        </w:rPr>
        <w:t xml:space="preserve">                 (alFatihah_tested_nums </w:t>
      </w:r>
      <w:r>
        <w:rPr>
          <w:rStyle w:val="SpecialCharTok"/>
        </w:rPr>
        <w:t xml:space="preserve">+</w:t>
      </w:r>
      <w:r>
        <w:rPr>
          <w:rStyle w:val="NormalTok"/>
        </w:rPr>
        <w:t xml:space="preserve"> 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 </w:t>
      </w:r>
      <w:r>
        <w:rPr>
          <w:rStyle w:val="SpecialCharTok"/>
        </w:rPr>
        <w:t xml:space="preserve">+</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            </w:t>
      </w:r>
      <w:r>
        <w:rPr>
          <w:rStyle w:val="StringTok"/>
        </w:rPr>
        <w:t xml:space="preserve">"(p=1/19) iken olasılık: "</w:t>
      </w:r>
      <w:r>
        <w:rPr>
          <w:rStyle w:val="NormalTok"/>
        </w:rPr>
        <w:t xml:space="preserve">, tmp1))</w:t>
      </w:r>
    </w:p>
    <w:p>
      <w:pPr>
        <w:pStyle w:val="SourceCode"/>
      </w:pPr>
      <w:r>
        <w:rPr>
          <w:rStyle w:val="VerbatimChar"/>
        </w:rPr>
        <w:t xml:space="preserve">## [1] "Toplam Başarı  6  ve toplam Deneme  9 (p=1/19) iken olasılık:  1.55e-06"</w:t>
      </w:r>
    </w:p>
    <w:p>
      <w:pPr>
        <w:pStyle w:val="FirstParagraph"/>
      </w:pPr>
      <w:r>
        <w:t xml:space="preserve">Yani, Al-Fatiha’dan türetilen anahtar kodlama örüntüsüne dayalı sistemin olasılığı</w:t>
      </w:r>
      <w:r>
        <w:t xml:space="preserve"> </w:t>
      </w:r>
      <w:r>
        <w:rPr>
          <w:bCs/>
          <w:b/>
        </w:rPr>
        <w:t xml:space="preserve">1.55e-06</w:t>
      </w:r>
      <w:r>
        <w:t xml:space="preserve"> </w:t>
      </w:r>
      <w:r>
        <w:t xml:space="preserve">olarak hesaplanmıştır. Son derece şüpheci bazı kişiler için, denemelerin sayısını iki katına çıkarıp onlar için de olasılığı yeniden hesaplayacağım, böylece sunulan 19 Sisteminin gücü konusunda da emin olabilirle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alFatihah_success_nums </w:t>
      </w:r>
      <w:r>
        <w:rPr>
          <w:rStyle w:val="SpecialCharTok"/>
        </w:rPr>
        <w:t xml:space="preserve">+</w:t>
      </w:r>
      <w:r>
        <w:rPr>
          <w:rStyle w:val="NormalTok"/>
        </w:rPr>
        <w:t xml:space="preserve"> evenodd_success_nums), </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lFatihah_tested_nums </w:t>
      </w:r>
      <w:r>
        <w:rPr>
          <w:rStyle w:val="SpecialCharTok"/>
        </w:rPr>
        <w:t xml:space="preserve">+</w:t>
      </w:r>
      <w:r>
        <w:rPr>
          <w:rStyle w:val="NormalTok"/>
        </w:rPr>
        <w:t xml:space="preserve"> 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 </w:t>
      </w:r>
      <w:r>
        <w:rPr>
          <w:rStyle w:val="SpecialCharTok"/>
        </w:rPr>
        <w:t xml:space="preserve">+</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alFatihah_tested_nums </w:t>
      </w:r>
      <w:r>
        <w:rPr>
          <w:rStyle w:val="SpecialCharTok"/>
        </w:rPr>
        <w:t xml:space="preserve">+</w:t>
      </w:r>
      <w:r>
        <w:rPr>
          <w:rStyle w:val="NormalTok"/>
        </w:rPr>
        <w:t xml:space="preserve"> evenodd_tested_nums),</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6  ve toplam Deneme  18 (p=1/19) iken olasılık:  2.27e-04"</w:t>
      </w:r>
    </w:p>
    <w:p>
      <w:pPr>
        <w:pStyle w:val="FirstParagraph"/>
      </w:pPr>
      <w:r>
        <w:t xml:space="preserve">Bir şeyi belirtmek gerekir ki, gözlemlenen kodlamalardan kuralları çıkarmak o kadar basit değildir. Kurallar, en iyi eğitimli yargıma dayanmaktadır. Sistemi basitleştirmeyi amaçladım, böylece kurallar genel olur ve uygun olduğunda kitabın genelinde kullanılır. Bu nedenle örneğin, bu kitabın evrensel kuralını, tüm kodlamaların her zaman hem 6348 hem de 6236 ayet metin tiplerinde test edilmesi, Al-Fatiha temelli 19 Sistemine dahil ettim. Ancak, sunulan Al-Fatiha temelli 19 sistemde, her Al-Fatiha temelli anahtar kodlama örüntüsü için, yani önceki kodlama için, aynı metin tipinde çift ve tek eşleştirme kodlama örüntüsünü gözlemledik. Yani, önceki kodlama tüm 6348 ayette gözlemlendiyse, takip eden çift ve tek eşleştirme kodlamayı da aynı 6348 ayet metin tipinde gözlemledik. Diğer metin tipi için de durum aynıydı. Önceki kodlama 6236 numaralı ayetlerde gözlemlendiyse, takip eden çift ve tek eşleştirme kodlamayı da aynı 6236 ayet metin tipinde gözlemledik. Dolayısıyla, kural bu şekilde de</w:t>
      </w:r>
      <w:r>
        <w:t xml:space="preserve"> </w:t>
      </w:r>
      <w:r>
        <w:rPr>
          <w:iCs/>
          <w:i/>
        </w:rPr>
        <w:t xml:space="preserve">çıkarılabilirdi</w:t>
      </w:r>
      <w:r>
        <w:t xml:space="preserve"> </w:t>
      </w:r>
      <w:r>
        <w:t xml:space="preserve">ve olasılıkları birlikte hesaplanabilirdi. Aşağıda bu senaryoyu tartışacağım, bu, sistemi farklı bir açıdan sunar ve aslında ne kadar güçlü olduğunu gösterir.</w:t>
      </w:r>
    </w:p>
    <w:p>
      <w:pPr>
        <w:pStyle w:val="BodyText"/>
      </w:pPr>
      <w:r>
        <w:t xml:space="preserve">Bu durumda, kodlama çiftleri bağımlı olduğundan ve her ikisini de test etmemiz gerektiğinden, Al-Fatiha temelli bir kodlama örüntüsüne dayalı tek bir delil çiftinin gözlemlenme olasılığı p=(1/19)x(1/19)= 1/361’dir. Burada</w:t>
      </w:r>
      <w:r>
        <w:t xml:space="preserve"> </w:t>
      </w:r>
      <w:r>
        <w:rPr>
          <w:bCs/>
          <w:b/>
        </w:rPr>
        <w:t xml:space="preserve">p</w:t>
      </w:r>
      <w:r>
        <w:t xml:space="preserve">, her olayın şans eseri başarılı olma olasılığını, yani iki bağımlı kodlamanın birlikte 19’un katı olma olasılığını temsil eder. Çünkü Kuran’ın tam metni üzerindeki ilk Al-Fatiha temelli kodlamanın tam metinde başarılı olma olasılığı 1/19’dur ve sonra, alternatif duruma göre, aynı metin tipinde takip eden çift ve tek eşleştirme kodlamayı test etmeliyiz ve bu da başarılı olma olasılığı 1/19’dur. Bu ikisi aynı metin tipinde birbiri ardına test edildiğinden, bu iki kodlama olayını birlikte gözlemleme birleşik olasılığı p=(1/19)x(1/19)= 1/361’dir. Dolayısıyla, Kuran’ın tam metninin aynı metin tipindeki iki bağımlı kodlamayı birlikte test etmek, p=1/361 olasılığı ile tek bir istatistiksel olay olarak kabul edilir. Toplamda üç çift doğrulanmış böyle delil gözlemledik. Her birini ve kaç deneme yaptığımızı hatırlayalım.</w:t>
      </w:r>
    </w:p>
    <w:p>
      <w:pPr>
        <w:pStyle w:val="BodyText"/>
      </w:pPr>
      <w:r>
        <w:t xml:space="preserve">İlk çift doğrulanmış delilimiz, tüm 6348 ayetin metin tipinde başarılı olan ancak 6236 numaralı ayetlerin metin tipinde başarılı olmayan bağımlı delil çifti Delil</w:t>
      </w:r>
      <w:r>
        <w:t xml:space="preserve"> </w:t>
      </w:r>
      <w:r>
        <w:t xml:space="preserve">4.1.2.3</w:t>
      </w:r>
      <w:r>
        <w:t xml:space="preserve"> </w:t>
      </w:r>
      <w:r>
        <w:t xml:space="preserve">ve Delil</w:t>
      </w:r>
      <w:r>
        <w:t xml:space="preserve"> </w:t>
      </w:r>
      <w:r>
        <w:t xml:space="preserve">4.1.2.4</w:t>
      </w:r>
      <w:r>
        <w:t xml:space="preserve">’dir. Bu nedenle, bu çift doğrulanmış delil olayında p=1/361 ile iki deneme ve bir başarı var. İkinci çift doğrulanmış delil, 6236 numaralı ayetlerin metin tipinde başarılı olan ancak tüm 6348 ayetlerin metin tipinde başarılı olmayan bağımlı deliller Delil</w:t>
      </w:r>
      <w:r>
        <w:t xml:space="preserve"> </w:t>
      </w:r>
      <w:r>
        <w:t xml:space="preserve">4.1.2.5</w:t>
      </w:r>
      <w:r>
        <w:t xml:space="preserve"> </w:t>
      </w:r>
      <w:r>
        <w:t xml:space="preserve">ve Delil</w:t>
      </w:r>
      <w:r>
        <w:t xml:space="preserve"> </w:t>
      </w:r>
      <w:r>
        <w:t xml:space="preserve">4.1.2.6</w:t>
      </w:r>
      <w:r>
        <w:t xml:space="preserve">’dir. Bu nedenle, bu ikinci çift doğrulanmış delil olayında p=1/361 ile iki deneme ve bir başarı var. Üçüncü çift doğrulanmış delil, tüm 6348 ayetlerin metin tipinde başarılı olan ancak 6236 numaralı ayetlerin metin tipinde başarılı olmayan bağımlı deliller Delil</w:t>
      </w:r>
      <w:r>
        <w:t xml:space="preserve"> </w:t>
      </w:r>
      <w:r>
        <w:t xml:space="preserve">4.1.2.7</w:t>
      </w:r>
      <w:r>
        <w:t xml:space="preserve"> </w:t>
      </w:r>
      <w:r>
        <w:t xml:space="preserve">ve Delil</w:t>
      </w:r>
      <w:r>
        <w:t xml:space="preserve"> </w:t>
      </w:r>
      <w:r>
        <w:t xml:space="preserve">4.1.2.8</w:t>
      </w:r>
      <w:r>
        <w:t xml:space="preserve">’dur. Bu nedenle, bu çift doğrulanmış delil olayında p=1/361 ile iki deneme ve bir başarı var.</w:t>
      </w:r>
    </w:p>
    <w:p>
      <w:pPr>
        <w:pStyle w:val="BodyText"/>
      </w:pPr>
      <w:r>
        <w:t xml:space="preserve">Toplamda, p=1/361 ile 3 başarı ve 6 deneme gözlemledik. Şu ana kadar</w:t>
      </w:r>
      <w:r>
        <w:t xml:space="preserve"> </w:t>
      </w:r>
      <w:r>
        <w:rPr>
          <w:bCs/>
          <w:b/>
        </w:rPr>
        <w:t xml:space="preserve">Al-Fatiha temelli 19 sistemimizde</w:t>
      </w:r>
      <w:r>
        <w:t xml:space="preserve"> </w:t>
      </w:r>
      <w:r>
        <w:t xml:space="preserve">gözlemlerimizin olasılığını aşağıdaki gibi yaklaşık olarak hesaplayabiliriz:</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6 (p=1/19) iken olasılık:  4.22e-07"</w:t>
      </w:r>
    </w:p>
    <w:p>
      <w:pPr>
        <w:pStyle w:val="FirstParagraph"/>
      </w:pPr>
      <w:r>
        <w:t xml:space="preserve">Gördüğümüz gibi, eğer Al-Fatiha temelli 19 sistemimizdeki kodlamalarda anahtar kodlama örüntülerini takiben aynı metin tipi kuralını dahil etseydik, bu, şans eseri tek başına oluşabilecek bir olayın olasılığının 4.22e-07 olduğu anlamına gelirdi.</w:t>
      </w:r>
    </w:p>
    <w:p>
      <w:pPr>
        <w:pStyle w:val="BodyText"/>
      </w:pPr>
      <w:r>
        <w:t xml:space="preserve">Kuran’ın tam metni üzerinde bozulmamış ve değişmemiş bir tasarım gözlemlediğimiz için, bu sistem ve mucizevi delilleri, Kuran’ın kelime içeriği ve mevcut metin yapısının 632 yılında tamamlanmasından bu yana bozulmadan ve değişmeden kaldığı Müslümanlar arasında kabul edilen anlatıyı desteklemektedir.</w:t>
      </w:r>
    </w:p>
    <w:p>
      <w:pPr>
        <w:pStyle w:val="BodyText"/>
      </w:pPr>
      <w:r>
        <w:t xml:space="preserve">Şimdi, çok şüpheci kişiler için, tüm denemelerin sayısını iki katına çıkaralım ama toplam başarı sayısını aynı tutalım ve o zaman genel olasılığın ne olacağını görelim. Bu, şüpheci kişileri daha da sakinleştirmel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12 (p=1/19) iken olasılık:  4.59e-06"</w:t>
      </w:r>
    </w:p>
    <w:p>
      <w:pPr>
        <w:pStyle w:val="FirstParagraph"/>
      </w:pPr>
      <w:r>
        <w:t xml:space="preserve">Gördüğümüz gibi, eğer şu anda sahip olduğumuz denemelerin iki katına sahip olsaydık bile, şimdiye kadar gözlemlediğimiz şeyler hala istatistiksel olarak çok anlamlı durmaktadır, bu da gözlemlediğimiz kodların tasarımını önermektedir.</w:t>
      </w:r>
    </w:p>
    <w:p>
      <w:pPr>
        <w:pStyle w:val="BodyText"/>
      </w:pPr>
      <w:r>
        <w:t xml:space="preserve">Her iki yöntemin de mantıklı olduğunu düşünüyorum, ancak kuralları mümkün olduğunca evrensel yapmaya karar verdim ve bu nedenle tüm kodlama örüntülerinin her zaman her iki metin tipinde uygulanmasına yönelik evrensel kuralı korudum. Ve bu durumda, Al-Fatiha’dan türetilen anahtar kodlama örüntüsüne dayalı sistemin olasılığını</w:t>
      </w:r>
      <w:r>
        <w:t xml:space="preserve"> </w:t>
      </w:r>
      <w:r>
        <w:rPr>
          <w:bCs/>
          <w:b/>
        </w:rPr>
        <w:t xml:space="preserve">1.55e-06</w:t>
      </w:r>
      <w:r>
        <w:t xml:space="preserve"> </w:t>
      </w:r>
      <w:r>
        <w:t xml:space="preserve">olarak hesaplamıştık. Bu, istatistiksel olarak son derece anlamlıdır ve bu nedenle, az önce tanıklık ettiğimiz şeyin mucizevi bir tasarım sonucu olması gerektiğini önerir. Tabii ki, en iyi bilen Allah’tır ve bu, somut gözlem ve istatistiksel hesaplamanın sonucuna dayalı sonucumdur.</w:t>
      </w:r>
    </w:p>
    <w:p>
      <w:pPr>
        <w:pStyle w:val="BodyText"/>
      </w:pPr>
      <w:r>
        <w:t xml:space="preserve">Bu bölümün</w:t>
      </w:r>
      <w:r>
        <w:t xml:space="preserve"> </w:t>
      </w:r>
      <w:r>
        <w:rPr>
          <w:bCs/>
          <w:b/>
        </w:rPr>
        <w:t xml:space="preserve">tüm</w:t>
      </w:r>
      <w:r>
        <w:t xml:space="preserve"> </w:t>
      </w:r>
      <w:r>
        <w:t xml:space="preserve">delilleri, Kuran’ın</w:t>
      </w:r>
      <w:r>
        <w:t xml:space="preserve"> </w:t>
      </w:r>
      <w:r>
        <w:rPr>
          <w:bCs/>
          <w:b/>
        </w:rPr>
        <w:t xml:space="preserve">tam metni</w:t>
      </w:r>
      <w:r>
        <w:t xml:space="preserve"> </w:t>
      </w:r>
      <w:r>
        <w:t xml:space="preserve">içinde 19 tabanlı bir tasarım olduğunu önermektedir. Mucizevi bir şekilde değişmemiş bir tasarım gözlemlediğimiz için, bu, kendisinin ilahi kökenli olduğunu iddia eden ve korunacağı sözü verilen bir kitabın bozulmadan ve değişmeden kaldığını önerir. Hatta,</w:t>
      </w:r>
      <w:r>
        <w:t xml:space="preserve"> </w:t>
      </w:r>
      <w:r>
        <w:rPr>
          <w:bCs/>
          <w:b/>
        </w:rPr>
        <w:t xml:space="preserve">kitabın geri kalanını okumasanız bile, bu deliller Kuran’ın tam metninin 19 tabanlı kodlama sistemini gözlemlemek için yeterli olmalıdır</w:t>
      </w:r>
      <w:r>
        <w:t xml:space="preserve">. Telekomünikasyon alanında Hata Kontrol Kodlaması konusunda doktoram var ve Al-Fatiha temelli 19 Sisteminin kurallarını, beraberindeki delil kodlarını ve istatistiksel hesaplamaları göz önünde bulundurarak, bilimsel sonucum, gözlemlediğimiz şeyin, 632 tarihindeki teknoloji ve tarihi göz önünde bulundurarak, en iyi şekilde doğaüstü bir tasarım ile açıklanabileceği yönündedir. Elbette, kesin gerçeği sadece Allah bilir ve biz sadece gözlemlediklerimize dayanarak sonuç çıkarabiliriz. Bu doğaüstü güç hakkında daha fazla bilgi edinmek isteyen okuyuculara, cevabı bulmak için kitabın içeriğini, Kuran’ı, okumalarını öneririm. Orada, Allah’ın Kuran’ı tüm insanlığa indirdiğini ve bu mesajın son ve nihai mesaj olduğunu ve kitabın Yazarının, bu mesajın her zaman korunacağına dair söz verdiğini okuyacağız. Şimdiye kadar gözlemlediğimiz 19 tabanlı deliller, kitabın tam metninin gerçekten korunduğunu önermektedir.</w:t>
      </w:r>
    </w:p>
    <w:p>
      <w:pPr>
        <w:pStyle w:val="BodyText"/>
      </w:pPr>
      <w:r>
        <w:t xml:space="preserve">Farklı bölümlerin olasılıklarını ayrı ayrı gözlemlemek için, şimdilik Al-Fatiha ve çift-tek sayaçlarını genel sayaçlara eklemeyeceğim. Ancak, kitabın</w:t>
      </w:r>
      <w:r>
        <w:t xml:space="preserve"> </w:t>
      </w:r>
      <w:r>
        <w:rPr>
          <w:iCs/>
          <w:i/>
        </w:rPr>
        <w:t xml:space="preserve">genel</w:t>
      </w:r>
      <w:r>
        <w:t xml:space="preserve"> </w:t>
      </w:r>
      <w:r>
        <w:t xml:space="preserve">olasılığı hesaplamasına sonunda veya kitabın herhangi bir noktasında bu olasılığı dahil edeceğim.</w:t>
      </w:r>
    </w:p>
    <w:p>
      <w:pPr>
        <w:pStyle w:val="BodyText"/>
      </w:pPr>
      <w:r>
        <w:t xml:space="preserve">Şimdiye kadar, bu ana bölümde, Bölüm</w:t>
      </w:r>
      <w:r>
        <w:t xml:space="preserve"> </w:t>
      </w:r>
      <w:r>
        <w:t xml:space="preserve">4.1.2</w:t>
      </w:r>
      <w:r>
        <w:t xml:space="preserve">’de sunduğum, harf bilgisi olmadan Kuran’ın tam metnindeki Al-Fatiha temelli 19 sisteminin tüm delillerinin genel olasılığını sundum.</w:t>
      </w:r>
      <w:r>
        <w:t xml:space="preserve"> </w:t>
      </w:r>
      <w:r>
        <w:t xml:space="preserve">Bu bölümün alt bölümlerinde, ayrıca Al-Fatiha temelli kodlamanın tek başına ve çift ve tek eşleştirme kodlamalarının tek başına olasılıklarını ayrı ayrı sunacağım ki, merakımızdan dolayı bunları da ayrı ayrı ölçtüğümüzden emin olalım. Al-Fatiha temelli 19 sistem içinde iki ana bağımlı kodlama örüntüsü olduğu için, bunların olasılıklarını da ayrı ayrı sunmak istiyorum. Aslında bunun gerekli olmadığını biliyorum ama merakımdan dolayı onların bireysel grup olasılıklarını da görmek istedim.</w:t>
      </w:r>
    </w:p>
    <w:p>
      <w:pPr>
        <w:pStyle w:val="BodyText"/>
      </w:pPr>
      <w:r>
        <w:t xml:space="preserve">Son olarak, bu özel sayaçları, ana bölümün sonunda genel olasılıklarını da yaklaşık olarak hesaplayabilmemiz için, tüm anahtar kodlama örüntülerine dayalı kodlarla ilgili sayaçlara aşağıdaki gibi ekleyeceğim:</w:t>
      </w:r>
    </w:p>
    <w:p>
      <w:pPr>
        <w:pStyle w:val="SourceCode"/>
      </w:pPr>
      <w:r>
        <w:rPr>
          <w:rStyle w:val="CommentTok"/>
        </w:rPr>
        <w:t xml:space="preserve"># Tüm anahtar kodlama örüntülerine dayalı kodlamalar için sayaçlar</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w:t>
      </w:r>
    </w:p>
    <w:bookmarkStart w:id="89" w:name="EvAlFatihaOnlyProb"/>
    <w:p>
      <w:pPr>
        <w:pStyle w:val="Heading5"/>
      </w:pPr>
      <w:r>
        <w:rPr>
          <w:rStyle w:val="SectionNumber"/>
        </w:rPr>
        <w:t xml:space="preserve">4.1.2.9.1</w:t>
      </w:r>
      <w:r>
        <w:tab/>
      </w:r>
      <w:r>
        <w:t xml:space="preserve">Yalnızca Al-Fatiha Kodlamalarına Dayalı Delillerin Olasılığı</w:t>
      </w:r>
    </w:p>
    <w:p>
      <w:pPr>
        <w:pStyle w:val="FirstParagraph"/>
      </w:pPr>
      <w:r>
        <w:t xml:space="preserve">Al-Fatiha temelli delillerin olasılığını hesaplamadan önce, harf bilgisi dışında bırakılan çift ve tek kodlamaları göz ardı ederek ve Al-Fatiha’da gözlemlediğimiz tüm mümkün kodlamaları saydığımızdan emin olmamız gerekiyor. Tanımlanan kurallara göre, 6 deneme gerçekleştirdik ve 3 farklı Al-Fatiha temelli delil gözlemledik.</w:t>
      </w:r>
    </w:p>
    <w:p>
      <w:pPr>
        <w:pStyle w:val="BodyText"/>
      </w:pPr>
      <w:r>
        <w:t xml:space="preserve">Şimdi, Al-Fatiha kodlama örüntüsüne dayalı delillerin olasılığını güvenle hesaplayabiliriz. Şimdiye kadar, Al-Fatiha bölümünün kodlama örüntülerine dayanan birçok farklı delil sundum. Bu olayların test sayısını ve başarı sayısını sayarak bu özel bölümde gözlemlemekte olduğumuz şeylerin genel olasılığını hesaplayabilmek için sayıyorum. Şimdiye kadar yalnızca Al-Fatiha temelli delillerin genel olasılığına bakma zamanı geldi, çünkü yapıları açısından benzer bir kategoride yer alıyorlar. Bu, çift ve tek kodlama delillerini hariç tuttuğumuz anlamına gelir. İşte şu ana kadar Al-Fatiha temelli delillerin genel olasılığı.</w:t>
      </w:r>
    </w:p>
    <w:p>
      <w:pPr>
        <w:pStyle w:val="BodyText"/>
      </w:pPr>
      <w:r>
        <w:t xml:space="preserve">Al-Fatiha temelli kodlama örüntülerine dayalı delillerin olasılığı, 6 deneme ve 3 başarı ile şu şekilded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w:t>
      </w:r>
      <w:r>
        <w:br/>
      </w:r>
      <w:r>
        <w:rPr>
          <w:rStyle w:val="NormalTok"/>
        </w:rPr>
        <w:t xml:space="preserve">            </w:t>
      </w:r>
      <w:r>
        <w:rPr>
          <w:rStyle w:val="StringTok"/>
        </w:rPr>
        <w:t xml:space="preserve">" ve toplam Deneme "</w:t>
      </w:r>
      <w:r>
        <w:rPr>
          <w:rStyle w:val="NormalTok"/>
        </w:rPr>
        <w:t xml:space="preserve">, alFatihah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6 (p=1/19) iken olasılık:  2.58e-03"</w:t>
      </w:r>
    </w:p>
    <w:bookmarkEnd w:id="89"/>
    <w:bookmarkStart w:id="90" w:name="EvOverallodevProb"/>
    <w:p>
      <w:pPr>
        <w:pStyle w:val="Heading5"/>
      </w:pPr>
      <w:r>
        <w:rPr>
          <w:rStyle w:val="SectionNumber"/>
        </w:rPr>
        <w:t xml:space="preserve">4.1.2.9.2</w:t>
      </w:r>
      <w:r>
        <w:tab/>
      </w:r>
      <w:r>
        <w:t xml:space="preserve">Yalnızca Çift ve Tek Kodlamalara Dayalı Delillerin Olasılığı</w:t>
      </w:r>
    </w:p>
    <w:p>
      <w:pPr>
        <w:pStyle w:val="FirstParagraph"/>
      </w:pPr>
      <w:r>
        <w:t xml:space="preserve">Çift ve tek kodlama örüntülerine dayalı delillerin olasılığı, 3 deneme ve 3 başarı ile şu şekilded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evenodd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3 (p=1/19) iken olasılık:  1.46e-04"</w:t>
      </w:r>
    </w:p>
    <w:bookmarkEnd w:id="90"/>
    <w:bookmarkEnd w:id="91"/>
    <w:bookmarkEnd w:id="92"/>
    <w:bookmarkStart w:id="93" w:name="totalChapterskeyev"/>
    <w:p>
      <w:pPr>
        <w:pStyle w:val="Heading3"/>
      </w:pPr>
      <w:r>
        <w:rPr>
          <w:rStyle w:val="SectionNumber"/>
        </w:rPr>
        <w:t xml:space="preserve">4.1.3</w:t>
      </w:r>
      <w:r>
        <w:tab/>
      </w:r>
      <w:r>
        <w:t xml:space="preserve">Kuran’ın Tam Metninin Toplam Bölüm Sayısını Kullanan Ana 19 Sistemi Delili</w:t>
      </w:r>
    </w:p>
    <w:p>
      <w:pPr>
        <w:pStyle w:val="FirstParagraph"/>
      </w:pPr>
      <w:r>
        <w:t xml:space="preserve">Bu bölümde, Kuran metninin toplam sayılarını kullanan başka bir anahtar kodlama örüntüsüne dayalı kodlama delilini sunacağım.</w:t>
      </w:r>
    </w:p>
    <w:p>
      <w:pPr>
        <w:pStyle w:val="BodyText"/>
      </w:pPr>
      <w:r>
        <w:t xml:space="preserve">Tüm anahtar kodlama örüntülerine dayalı sistemlerin ana bölümünde, Bölüm</w:t>
      </w:r>
      <w:r>
        <w:t xml:space="preserve"> </w:t>
      </w:r>
      <w:r>
        <w:t xml:space="preserve">4</w:t>
      </w:r>
      <w:r>
        <w:t xml:space="preserve">’de, anahtar kodlama örüntülerini aramak için üç farklı ana yer veya kaynak tartışmıştım. Bunlardan biri Kuran’ın ilk bölümü Al-Fatiha idi ve ben zaten harf bilgisi olmadan bu sisteme dayalı olarak sunmuştum. İkincisi, ilk ve özel ayet Besmele’ydi. Ancak Besmele’nin harf bilgisi olmadan sadece bir anahtar kodlama örüntüsü var ve bu kodlama örüntüsü bölüm, ayet ve kelime bilgilerinin birleştirilmesidir (bölüm 1, ayet 1, kelimeler 4 = 114) ve ben zaten bu anahtar kodlama örüntüsünü test ettim ve Kuran’ın tam metni üzerinde Bölüm</w:t>
      </w:r>
      <w:r>
        <w:t xml:space="preserve"> </w:t>
      </w:r>
      <w:r>
        <w:t xml:space="preserve">4.1.2.3</w:t>
      </w:r>
      <w:r>
        <w:t xml:space="preserve">’de bölüm düzeyi verilerinde başarılı bir delil gösterdim. Besmele nedeniyle, bunu ayet düzeyi verileri üzerinde de test edebiliriz. Bu nedenle, bu testler için sayaça iki deneme daha ekliyorum.</w:t>
      </w:r>
    </w:p>
    <w:p>
      <w:pPr>
        <w:pStyle w:val="SourceCode"/>
      </w:pP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p>
    <w:p>
      <w:pPr>
        <w:pStyle w:val="FirstParagraph"/>
      </w:pPr>
      <w:r>
        <w:t xml:space="preserve">anahtar kodlama örüntülerini aramak için üçüncü yer, metnin her bir doğal sayısının toplam sayılarıydı. Yani sırasıyla bölüm, ayet, kelime ve harf sayılarının toplamı. Henüz sadece</w:t>
      </w:r>
      <w:r>
        <w:t xml:space="preserve"> </w:t>
      </w:r>
      <w:r>
        <w:rPr>
          <w:iCs/>
          <w:i/>
        </w:rPr>
        <w:t xml:space="preserve">harf bilgisi olmayan</w:t>
      </w:r>
      <w:r>
        <w:t xml:space="preserve"> </w:t>
      </w:r>
      <w:r>
        <w:t xml:space="preserve">anahtar kodlama örüntülerini dikkate aldığımız için, bu toplam doğal sayılardan tek anahtar kodlama örüntüsü, bölümlerin toplam sayısı, 114’tür. Bu bölümün başında tanımlanan anahtar kodlamaların kurallarına göre, bunu anahtar kodlama örüntüsü olarak kabul ediyoruz ve Kuran’ın tam metni üzerinde her iki metin tipinde de test etmeliyiz, yani tüm 6348 ayette ve 6236 numaralı ayetlerde. Ayrıca bunu bölüm düzeyi ve ayet düzeyi verilerinde de test etmeliyiz. Ancak, bölüm indeksleri 1’den 114’e kadardır ve genel matematiksel özellik gereği, bu indekslerin toplamı 19’un katı olmalıdır. Bu nedenle, zaten 19’un katı olmaları gerektiği için bölüm düzeyi verilerinde test yapmıyoruz. Yapabileceğimiz tek matematiksel olarak bağımsız test, bölüm indekslerini toplayarak ayet düzeyi verileri üzerindedir. Aşağıda kanıtlayacağım gibi, bu anahtar kodlama örüntüsü, bölümlerin toplamı, Kuran’ın tam metni üzerinde tüm 6348 ayeti dikkate alarak ayet düzeyi verilerinde de mevcuttur.</w:t>
      </w:r>
    </w:p>
    <w:p>
      <w:pPr>
        <w:pStyle w:val="BodyText"/>
      </w:pPr>
      <w:r>
        <w:t xml:space="preserve">Bu nedenle, bu bölümün delil kodu, bölümlerin toplam sayısına dayalı anahtar kodlama örüntüsüne dayanmaktadır. Yani, Kuran’ın tam metninin ayet düzeyi verilerindeki tüm bölüm indekslerini topladığımızda, 6348 ayetin tümünü dikkate alarak elde ettiğimiz kodlama sayısı</w:t>
      </w:r>
      <w:r>
        <w:t xml:space="preserve"> </w:t>
      </w:r>
      <w:r>
        <w:rPr>
          <w:iCs/>
          <w:i/>
        </w:rPr>
        <w:t xml:space="preserve">215574</w:t>
      </w:r>
      <w:r>
        <w:t xml:space="preserve">, 19’un katıdır. Aşağıda bu delil için delilyer almakta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unQuran</w:t>
      </w:r>
      <w:r>
        <w:rPr>
          <w:rStyle w:val="SpecialCharTok"/>
        </w:rPr>
        <w:t xml:space="preserve">$</w:t>
      </w:r>
      <w:r>
        <w:rPr>
          <w:rStyle w:val="NormalTok"/>
        </w:rPr>
        <w:t xml:space="preserve">chapter)</w:t>
      </w:r>
      <w:r>
        <w:br/>
      </w:r>
      <w:r>
        <w:br/>
      </w:r>
      <w:r>
        <w:rPr>
          <w:rStyle w:val="CommentTok"/>
        </w:rPr>
        <w:t xml:space="preserve"># Mod 19 0 mı test edin.</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ölüm indekslerinin toplamı  "</w:t>
      </w:r>
      <w:r>
        <w:rPr>
          <w:rStyle w:val="NormalTok"/>
        </w:rPr>
        <w:t xml:space="preserve">,tmp))</w:t>
      </w:r>
    </w:p>
    <w:p>
      <w:pPr>
        <w:pStyle w:val="SourceCode"/>
      </w:pPr>
      <w:r>
        <w:rPr>
          <w:rStyle w:val="VerbatimChar"/>
        </w:rPr>
        <w:t xml:space="preserve">## [1] "Bölüm indekslerinin toplamı   215574"</w:t>
      </w:r>
    </w:p>
    <w:p>
      <w:pPr>
        <w:pStyle w:val="FirstParagraph"/>
      </w:pPr>
      <w:r>
        <w:t xml:space="preserve">Kurala göre, aynı anahtar kodlama örüntüsünü 6236 ayetin sayıları ile de test etmeliyiz ve bu nedenle bu anahtar kodlama örüntüsü ile iki deneme ve bir başarıya sahibiz. anahtar kodlama örüntüleri için sayaçlara bunları ekleyelim:</w:t>
      </w:r>
    </w:p>
    <w:p>
      <w:pPr>
        <w:pStyle w:val="SourceCode"/>
      </w:pPr>
      <w:r>
        <w:rPr>
          <w:rStyle w:val="CommentTok"/>
        </w:rPr>
        <w:t xml:space="preserve"># Tüm anahtar kodlama örüntülerine dayalı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harf bilgisi olmadan tüm anahtar kodlama örüntülerine dayalı sayaçları bu sayaçlarda ayrı tutun:</w:t>
      </w:r>
    </w:p>
    <w:p>
      <w:pPr>
        <w:pStyle w:val="SourceCode"/>
      </w:pPr>
      <w:r>
        <w:rPr>
          <w:rStyle w:val="CommentTok"/>
        </w:rPr>
        <w:t xml:space="preserve"># Harf bilgisi olmadan tüm anahtar kodlama örüntülerine dayalı sayaçlar</w:t>
      </w:r>
      <w:r>
        <w:br/>
      </w:r>
      <w:r>
        <w:rPr>
          <w:rStyle w:val="NormalTok"/>
        </w:rPr>
        <w:t xml:space="preserve">key_codings_tested_nums_NoLetter </w:t>
      </w:r>
      <w:r>
        <w:rPr>
          <w:rStyle w:val="OtherTok"/>
        </w:rPr>
        <w:t xml:space="preserve">&lt;-</w:t>
      </w:r>
      <w:r>
        <w:rPr>
          <w:rStyle w:val="NormalTok"/>
        </w:rPr>
        <w:t xml:space="preserve"> key_codings_tested_nums</w:t>
      </w:r>
      <w:r>
        <w:br/>
      </w:r>
      <w:r>
        <w:rPr>
          <w:rStyle w:val="NormalTok"/>
        </w:rPr>
        <w:t xml:space="preserve">key_codings_success_nums_NoLetter </w:t>
      </w:r>
      <w:r>
        <w:rPr>
          <w:rStyle w:val="OtherTok"/>
        </w:rPr>
        <w:t xml:space="preserve">&lt;-</w:t>
      </w:r>
      <w:r>
        <w:rPr>
          <w:rStyle w:val="NormalTok"/>
        </w:rPr>
        <w:t xml:space="preserve"> key_codings_success_nums</w:t>
      </w:r>
    </w:p>
    <w:bookmarkEnd w:id="93"/>
    <w:bookmarkStart w:id="94" w:name="AllKeyOverallProbNoLett"/>
    <w:p>
      <w:pPr>
        <w:pStyle w:val="Heading3"/>
      </w:pPr>
      <w:r>
        <w:rPr>
          <w:rStyle w:val="SectionNumber"/>
        </w:rPr>
        <w:t xml:space="preserve">4.1.4</w:t>
      </w:r>
      <w:r>
        <w:tab/>
      </w:r>
      <w:r>
        <w:t xml:space="preserve">Harf Bilgisi Olmadan Tüm anahtar kodlama Temelli Delillerin Genel Olasılığı</w:t>
      </w:r>
    </w:p>
    <w:p>
      <w:pPr>
        <w:pStyle w:val="FirstParagraph"/>
      </w:pPr>
      <w:r>
        <w:t xml:space="preserve">Sunulan ve dikkate alınan tüm anahtar kodlama temelli delilleri göz önünde bulundurarak, şimdiye kadar 13 deneme ve 7 başarıya sahibiz. Sadece şansa bağlı olarak bunları gözlemleme olasılığı aşağıdaki gibi yaklaşık olarak hesaplanabil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7  ve toplam Deneme  13 (p=1/19) iken olasılık:  1.45e-06"</w:t>
      </w:r>
    </w:p>
    <w:p>
      <w:pPr>
        <w:pStyle w:val="FirstParagraph"/>
      </w:pPr>
      <w:r>
        <w:t xml:space="preserve">Daha muhafazakar bir olasılık görmek için, toplam deneme sayısını tekrar iki katına çıkaracağım ve başarı sayısını aynı tutarak genel olasılığı bu durumda göreli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7  ve toplam Deneme  26 (p=1/19) iken olasılık:  3.02e-04"</w:t>
      </w:r>
    </w:p>
    <w:bookmarkEnd w:id="94"/>
    <w:bookmarkEnd w:id="95"/>
    <w:bookmarkStart w:id="129" w:name="KeySysWithLett"/>
    <w:p>
      <w:pPr>
        <w:pStyle w:val="Heading2"/>
      </w:pPr>
      <w:r>
        <w:rPr>
          <w:rStyle w:val="SectionNumber"/>
        </w:rPr>
        <w:t xml:space="preserve">4.2</w:t>
      </w:r>
      <w:r>
        <w:tab/>
      </w:r>
      <w:r>
        <w:t xml:space="preserve">Harf Bilgisi İçeren Anahtar Kodlama Örüntüsüne Dayalı 19 Sistemi</w:t>
      </w:r>
    </w:p>
    <w:p>
      <w:pPr>
        <w:pStyle w:val="FirstParagraph"/>
      </w:pPr>
      <w:r>
        <w:t xml:space="preserve">Ana bölümün, Bölüm</w:t>
      </w:r>
      <w:r>
        <w:t xml:space="preserve"> </w:t>
      </w:r>
      <w:r>
        <w:t xml:space="preserve">4</w:t>
      </w:r>
      <w:r>
        <w:t xml:space="preserve">, ilk alt bölümü olan Bölüm</w:t>
      </w:r>
      <w:r>
        <w:t xml:space="preserve"> </w:t>
      </w:r>
      <w:r>
        <w:t xml:space="preserve">4.1</w:t>
      </w:r>
      <w:r>
        <w:t xml:space="preserve">’de,</w:t>
      </w:r>
      <w:r>
        <w:t xml:space="preserve"> </w:t>
      </w:r>
      <w:r>
        <w:rPr>
          <w:iCs/>
          <w:i/>
        </w:rPr>
        <w:t xml:space="preserve">harf bilgisi olmadan</w:t>
      </w:r>
      <w:r>
        <w:t xml:space="preserve"> </w:t>
      </w:r>
      <w:r>
        <w:t xml:space="preserve">anahtar kodlama örüntüsüne dayalı 19 Sisteminin tüm kodlarını sundum. O bölümde, harf bilgisi içeren herhangi bir kodlamayı dahil etmedim. Bu ayrımı, Bölüm</w:t>
      </w:r>
      <w:r>
        <w:t xml:space="preserve"> </w:t>
      </w:r>
      <w:r>
        <w:t xml:space="preserve">4.1</w:t>
      </w:r>
      <w:r>
        <w:t xml:space="preserve">’de sunulan sistemin, Kuran metninin yazımına, çoğu Hafs nüshası göz önünde bulundurularak, evrensel ve uygulanabilir olmasını sağlamak için yaptım. Daha önce belirttiğim gibi, aynı kelimelerin yazımı bazı nadir durumlarda, İngilizce’deki</w:t>
      </w:r>
      <w:r>
        <w:t xml:space="preserve"> </w:t>
      </w:r>
      <w:r>
        <w:rPr>
          <w:iCs/>
          <w:i/>
        </w:rPr>
        <w:t xml:space="preserve">color</w:t>
      </w:r>
      <w:r>
        <w:t xml:space="preserve"> </w:t>
      </w:r>
      <w:r>
        <w:t xml:space="preserve">ve</w:t>
      </w:r>
      <w:r>
        <w:t xml:space="preserve"> </w:t>
      </w:r>
      <w:r>
        <w:rPr>
          <w:iCs/>
          <w:i/>
        </w:rPr>
        <w:t xml:space="preserve">colour</w:t>
      </w:r>
      <w:r>
        <w:t xml:space="preserve"> </w:t>
      </w:r>
      <w:r>
        <w:t xml:space="preserve">gibi, biraz farklı olabilir. Bu nedenle, harf bilgisi içeren kodlar, herhangi bir metin eleştirisi veya şüphe haksız bir yargıya neden olmasın diye ayrılmış olmalıdır. Sonuç olarak, bu ana alt bölümde, Bölüm</w:t>
      </w:r>
      <w:r>
        <w:t xml:space="preserve"> </w:t>
      </w:r>
      <w:r>
        <w:t xml:space="preserve">4.2</w:t>
      </w:r>
      <w:r>
        <w:t xml:space="preserve">, metindeki harf bilgisiyle</w:t>
      </w:r>
      <w:r>
        <w:t xml:space="preserve"> </w:t>
      </w:r>
      <w:r>
        <w:rPr>
          <w:bCs/>
          <w:b/>
        </w:rPr>
        <w:t xml:space="preserve">harf bilgisi içeren</w:t>
      </w:r>
      <w:r>
        <w:t xml:space="preserve"> </w:t>
      </w:r>
      <w:r>
        <w:t xml:space="preserve">tüm anahtar kodlama örüntüsüne dayalı 19 Sistemini sunacağım. Tüm kurallar Bölüm</w:t>
      </w:r>
      <w:r>
        <w:t xml:space="preserve"> </w:t>
      </w:r>
      <w:r>
        <w:t xml:space="preserve">4</w:t>
      </w:r>
      <w:r>
        <w:t xml:space="preserve">’de açıklandığı gibi aynıdır. Ancak, burada metnin doğal sayılarının kalan mümkün kombinasyonları ile kodları sunacağım, bunlar şu şekildedir:</w:t>
      </w:r>
    </w:p>
    <w:p>
      <w:pPr>
        <w:numPr>
          <w:ilvl w:val="0"/>
          <w:numId w:val="1015"/>
        </w:numPr>
        <w:pStyle w:val="Compact"/>
      </w:pPr>
      <w:r>
        <w:t xml:space="preserve">bölümler, ayetler, kelimeler, harfler</w:t>
      </w:r>
    </w:p>
    <w:p>
      <w:pPr>
        <w:numPr>
          <w:ilvl w:val="0"/>
          <w:numId w:val="1015"/>
        </w:numPr>
        <w:pStyle w:val="Compact"/>
      </w:pPr>
      <w:r>
        <w:t xml:space="preserve">harfler</w:t>
      </w:r>
    </w:p>
    <w:bookmarkStart w:id="97" w:name="EvLettersPairsatVerse"/>
    <w:p>
      <w:pPr>
        <w:pStyle w:val="Heading3"/>
      </w:pPr>
      <w:r>
        <w:rPr>
          <w:rStyle w:val="SectionNumber"/>
        </w:rPr>
        <w:t xml:space="preserve">4.2.1</w:t>
      </w:r>
      <w:r>
        <w:tab/>
      </w:r>
      <w:r>
        <w:t xml:space="preserve">Al-Fatiha Temelli anahtar kodlama Delilinin Harf Eşleştirmesi</w:t>
      </w:r>
    </w:p>
    <w:p>
      <w:pPr>
        <w:pStyle w:val="FirstParagraph"/>
      </w:pPr>
      <w:r>
        <w:t xml:space="preserve">Al-Fatiha’da harf bilgisiyle gözlemlenen tek anahtar kodlama örüntüsü, Kuran’ın iki metin tipindeki harf bilgilerinin eşleştirilmesidir. Al-Fatiha, tüm 6348 ayet ve tüm numaralı 6236 ayet olan her iki metin tipinde de aynı olduğu için, kurala göre Kuran’ın tam metnindeki iki metin tipini harflerle eşleştirirken her iki yönde de test etmemiz gerekecek.</w:t>
      </w:r>
    </w:p>
    <w:p>
      <w:pPr>
        <w:pStyle w:val="BodyText"/>
      </w:pPr>
      <w:r>
        <w:t xml:space="preserve">Öncelikle, ilk bölüm Al-Fatiha’da her ayetin harf sayısını aşağıdaki gibi görelim:</w:t>
      </w:r>
    </w:p>
    <w:p>
      <w:pPr>
        <w:pStyle w:val="SourceCode"/>
      </w:pPr>
      <w:r>
        <w:rPr>
          <w:rStyle w:val="NormalTok"/>
        </w:rPr>
        <w:t xml:space="preserve">x </w:t>
      </w:r>
      <w:r>
        <w:rPr>
          <w:rStyle w:val="OtherTok"/>
        </w:rPr>
        <w:t xml:space="preserve">&lt;-</w:t>
      </w:r>
      <w:r>
        <w:rPr>
          <w:rStyle w:val="NormalTok"/>
        </w:rPr>
        <w:t xml:space="preserve"> nQuran</w:t>
      </w:r>
      <w:r>
        <w:rPr>
          <w:rStyle w:val="SpecialCharTok"/>
        </w:rPr>
        <w:t xml:space="preserve">$</w:t>
      </w:r>
      <w:r>
        <w:rPr>
          <w:rStyle w:val="NormalTok"/>
        </w:rPr>
        <w:t xml:space="preserve">vletters[nQuran</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İlk bölüm Al-Fatiha</w:t>
      </w:r>
      <w:r>
        <w:rPr>
          <w:rStyle w:val="SpecialCharTok"/>
        </w:rPr>
        <w:t xml:space="preserve">\'</w:t>
      </w:r>
      <w:r>
        <w:rPr>
          <w:rStyle w:val="StringTok"/>
        </w:rPr>
        <w:t xml:space="preserve">daki her ayetin harf sayısı:"</w:t>
      </w:r>
      <w:r>
        <w:rPr>
          <w:rStyle w:val="NormalTok"/>
        </w:rPr>
        <w:t xml:space="preserve">)</w:t>
      </w:r>
    </w:p>
    <w:p>
      <w:pPr>
        <w:pStyle w:val="SourceCode"/>
      </w:pPr>
      <w:r>
        <w:rPr>
          <w:rStyle w:val="VerbatimChar"/>
        </w:rPr>
        <w:t xml:space="preserve">## [1] "İlk bölüm Al-Fatiha'daki her ayetin harf sayısı:"</w:t>
      </w:r>
    </w:p>
    <w:p>
      <w:pPr>
        <w:pStyle w:val="SourceCode"/>
      </w:pPr>
      <w:r>
        <w:rPr>
          <w:rStyle w:val="FunctionTok"/>
        </w:rPr>
        <w:t xml:space="preserve">print</w:t>
      </w:r>
      <w:r>
        <w:rPr>
          <w:rStyle w:val="NormalTok"/>
        </w:rPr>
        <w:t xml:space="preserve">(x)</w:t>
      </w:r>
    </w:p>
    <w:p>
      <w:pPr>
        <w:pStyle w:val="SourceCode"/>
      </w:pPr>
      <w:r>
        <w:rPr>
          <w:rStyle w:val="VerbatimChar"/>
        </w:rPr>
        <w:t xml:space="preserve">## [1] 19 18 12 12 19 19 44</w:t>
      </w:r>
    </w:p>
    <w:p>
      <w:pPr>
        <w:pStyle w:val="FirstParagraph"/>
      </w:pPr>
      <w:r>
        <w:t xml:space="preserve">Şimdi, eşleştirme kodlama örüntüsünü uyguladığımızda, Al-Fatiha’nın anahtar kodlama örüntüsünü gözlemliyoruz, bu da 19’un katı olarak aşağıda gösterildiği gib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x,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Harflerin eşleştirilmesinden elde edilen kod "</w:t>
      </w:r>
      <w:r>
        <w:rPr>
          <w:rStyle w:val="NormalTok"/>
        </w:rPr>
        <w:t xml:space="preserve">,tmp))</w:t>
      </w:r>
    </w:p>
    <w:p>
      <w:pPr>
        <w:pStyle w:val="SourceCode"/>
      </w:pPr>
      <w:r>
        <w:rPr>
          <w:rStyle w:val="VerbatimChar"/>
        </w:rPr>
        <w:t xml:space="preserve">## [1] "Harflerin eşleştirilmesinden elde edilen kod  1919181812121212191919194444"</w:t>
      </w:r>
    </w:p>
    <w:p>
      <w:pPr>
        <w:pStyle w:val="SourceCode"/>
      </w:pPr>
      <w:r>
        <w:rPr>
          <w:rStyle w:val="CommentTok"/>
        </w:rPr>
        <w:t xml:space="preserve"># Mod 19 0 mı test edin.</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Şimdi, kurala göre, iki metin tipinin her ayetindeki harf sayısını birbirine eşleştirerek bu anahtar kodlama örüntüsünü Kuran’ın tam metninde de test etmeliyiz. Aşağıda kanıtlandığı gibi, bu anahtar kodlama örüntüsünü Kuran’ın tam metninde de gözlemliyoruz. Bunun öncesinde, bu delilde kullanılan eşleştirme kodlama örüntüsünü aşağıdaki gibi görselleştireyim. Daha önce de belirtildiği gibi, bu, bir iplikçikteki her bir 6348 ayetin harf sayısını ve karşılık gelen iplikçikteki 6236 numaralı her bir ayetin harf sayısını gösteren</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aşağıdaki gibi gösterilmiştir:</w:t>
      </w:r>
    </w:p>
    <w:p>
      <w:pPr>
        <w:pStyle w:val="BlockText"/>
      </w:pPr>
      <w:r>
        <w:t xml:space="preserve">[ 6348 ayetin 1. Ayetinin Harf Sayısı ] [ 6236 numaralı ayetlerin 1. Ayetinin Harf Sayısı ] [ 6348 ayetin 2. Ayetinin Harf Sayısı ] [ 6236 numaralı ayetlerin 2. Ayetinin Harf Sayısı ] . . . . . . [ 6348 ayetin 6236. Ayetinin Harf Sayısı ] [ 6236 numaralı ayetlerin 6236. Ayetinin Harf Sayısı ] [ 6348 ayetin 6237. Ayetinin Harf Sayısı ] [ 6236 numaralı ayetlerin 1. Ayetinin Harf Sayısı ] . . . . . . [ 6348 ayetin 6348. Ayetinin Harf Sayısı ] [ 6236 numaralı ayetlerin 112. Ayetinin Harf Sayısı ]</w:t>
      </w:r>
    </w:p>
    <w:p>
      <w:pPr>
        <w:pStyle w:val="FirstParagraph"/>
      </w:pPr>
      <w:r>
        <w:t xml:space="preserve">Tüm ayetlerin sayısı 6348’dir ve bu, numaralı ayetler metin tipinden 112 fazladır. Bu nedenle, her iki vektörü birbirine eşleştirirken, doğal olarak, kısa olanı kendi başından başlar ve eşleştirmeye devam eder. Bu, en doğal işlem yaklaşımı olduğu için, R programlama dilinde iki eşit olmayan vektörü birbirine eşleştirirken varsayılan işleme yoludur. Bu nedenle, R’de ek kodlama gerektirmez.</w:t>
      </w:r>
    </w:p>
    <w:p>
      <w:pPr>
        <w:pStyle w:val="BodyText"/>
      </w:pPr>
      <w:r>
        <w:t xml:space="preserve">Yukarıdaki kodlama örüntüsünde gerçek sayıları kullansaydık, bu şöyle olurdu:</w:t>
      </w:r>
    </w:p>
    <w:p>
      <w:pPr>
        <w:pStyle w:val="BlockText"/>
      </w:pPr>
      <w:r>
        <w:t xml:space="preserve">[ [19] [19] ] [ [18] [18] ] . . . . . . [ [20] [13] ] [ [18] [19] ] . . . . . . [ [13] [98] ]</w:t>
      </w:r>
    </w:p>
    <w:p>
      <w:pPr>
        <w:pStyle w:val="BlockText"/>
      </w:pPr>
      <w:r>
        <w:t xml:space="preserve">[1919] [1818] . . . [2013] [1819] . . . [1398]</w:t>
      </w:r>
    </w:p>
    <w:p>
      <w:pPr>
        <w:pStyle w:val="FirstParagraph"/>
      </w:pPr>
      <w:r>
        <w:t xml:space="preserve">Ve, tüm birleştirmelerden sonra son sayı şöyle görünecektir:</w:t>
      </w:r>
    </w:p>
    <w:p>
      <w:pPr>
        <w:pStyle w:val="BlockText"/>
      </w:pPr>
      <w:r>
        <w:t xml:space="preserve">19191818 . . . 20131819 . . . 1398</w:t>
      </w:r>
    </w:p>
    <w:p>
      <w:pPr>
        <w:pStyle w:val="FirstParagraph"/>
      </w:pPr>
      <w:r>
        <w:t xml:space="preserve">Aşağıdaki kod, kodlama örüntüsünü doğrulamak için kullanıl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letters, nQuran</w:t>
      </w:r>
      <w:r>
        <w:rPr>
          <w:rStyle w:val="SpecialCharTok"/>
        </w:rPr>
        <w:t xml:space="preserve">$</w:t>
      </w:r>
      <w:r>
        <w:rPr>
          <w:rStyle w:val="NormalTok"/>
        </w:rPr>
        <w:t xml:space="preserve">vletters)</w:t>
      </w:r>
      <w:r>
        <w:br/>
      </w:r>
      <w:r>
        <w:br/>
      </w:r>
      <w:r>
        <w:rPr>
          <w:rStyle w:val="FunctionTok"/>
        </w:rPr>
        <w:t xml:space="preserve">print</w:t>
      </w:r>
      <w:r>
        <w:rPr>
          <w:rStyle w:val="NormalTok"/>
        </w:rPr>
        <w:t xml:space="preserve">(</w:t>
      </w:r>
      <w:r>
        <w:rPr>
          <w:rStyle w:val="StringTok"/>
        </w:rPr>
        <w:t xml:space="preserve">"6235 ile 6238 arasındaki eşleşmiş sayılar:"</w:t>
      </w:r>
      <w:r>
        <w:rPr>
          <w:rStyle w:val="NormalTok"/>
        </w:rPr>
        <w:t xml:space="preserve">)</w:t>
      </w:r>
    </w:p>
    <w:p>
      <w:pPr>
        <w:pStyle w:val="SourceCode"/>
      </w:pPr>
      <w:r>
        <w:rPr>
          <w:rStyle w:val="VerbatimChar"/>
        </w:rPr>
        <w:t xml:space="preserve">## [1] "6235 ile 6238 arasındaki eşleşmiş sayılar:"</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1920" "2013" "1819" "1618"</w:t>
      </w:r>
    </w:p>
    <w:p>
      <w:pPr>
        <w:pStyle w:val="SourceCode"/>
      </w:pPr>
      <w:r>
        <w:rPr>
          <w:rStyle w:val="FunctionTok"/>
        </w:rPr>
        <w:t xml:space="preserve">print</w:t>
      </w:r>
      <w:r>
        <w:rPr>
          <w:rStyle w:val="NormalTok"/>
        </w:rPr>
        <w:t xml:space="preserve">(</w:t>
      </w:r>
      <w:r>
        <w:rPr>
          <w:rStyle w:val="StringTok"/>
        </w:rPr>
        <w:t xml:space="preserve">"6347 ile 6348 arasındaki eşleşmiş sayılar:"</w:t>
      </w:r>
      <w:r>
        <w:rPr>
          <w:rStyle w:val="NormalTok"/>
        </w:rPr>
        <w:t xml:space="preserve">)</w:t>
      </w:r>
    </w:p>
    <w:p>
      <w:pPr>
        <w:pStyle w:val="SourceCode"/>
      </w:pPr>
      <w:r>
        <w:rPr>
          <w:rStyle w:val="VerbatimChar"/>
        </w:rPr>
        <w:t xml:space="preserve">## [1] "6347 ile 6348 arasındaki eşleşmiş sayılar:"</w:t>
      </w:r>
    </w:p>
    <w:p>
      <w:pPr>
        <w:pStyle w:val="SourceCode"/>
      </w:pPr>
      <w:r>
        <w:rPr>
          <w:rStyle w:val="NormalTok"/>
        </w:rPr>
        <w:t xml:space="preserve">tmp[</w:t>
      </w:r>
      <w:r>
        <w:rPr>
          <w:rStyle w:val="DecValTok"/>
        </w:rPr>
        <w:t xml:space="preserve">6347</w:t>
      </w:r>
      <w:r>
        <w:rPr>
          <w:rStyle w:val="SpecialCharTok"/>
        </w:rPr>
        <w:t xml:space="preserve">:</w:t>
      </w:r>
      <w:r>
        <w:rPr>
          <w:rStyle w:val="DecValTok"/>
        </w:rPr>
        <w:t xml:space="preserve">6348</w:t>
      </w:r>
      <w:r>
        <w:rPr>
          <w:rStyle w:val="NormalTok"/>
        </w:rPr>
        <w:t xml:space="preserve">]</w:t>
      </w:r>
    </w:p>
    <w:p>
      <w:pPr>
        <w:pStyle w:val="SourceCode"/>
      </w:pPr>
      <w:r>
        <w:rPr>
          <w:rStyle w:val="VerbatimChar"/>
        </w:rPr>
        <w:t xml:space="preserve">## [1] "2065" "13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print</w:t>
      </w:r>
      <w:r>
        <w:rPr>
          <w:rStyle w:val="NormalTok"/>
        </w:rPr>
        <w:t xml:space="preserve">(</w:t>
      </w:r>
      <w:r>
        <w:rPr>
          <w:rStyle w:val="StringTok"/>
        </w:rPr>
        <w:t xml:space="preserve">"Mod 19 0 mı test edin."</w:t>
      </w:r>
      <w:r>
        <w:rPr>
          <w:rStyle w:val="NormalTok"/>
        </w:rPr>
        <w:t xml:space="preserve">)</w:t>
      </w:r>
    </w:p>
    <w:p>
      <w:pPr>
        <w:pStyle w:val="SourceCode"/>
      </w:pPr>
      <w:r>
        <w:rPr>
          <w:rStyle w:val="VerbatimChar"/>
        </w:rPr>
        <w:t xml:space="preserve">## [1] "Mod 19 0 mı test edin."</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u kodu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1] "Bu kodun basamak sayısı  26634"</w:t>
      </w:r>
    </w:p>
    <w:p>
      <w:pPr>
        <w:pStyle w:val="FirstParagraph"/>
      </w:pPr>
      <w:r>
        <w:t xml:space="preserve">Gözlemlediğimiz gibi, 6348 ayetten 6236 ayete doğru eşleştirildiğinde, Kuran’ın tam metninde de eşleştirme anahtar kodlama örüntüsü mevcuttur. Önceki anahtar kodlama örüntüsü, 6236’dan 6348’e doğru eşleştirmeyi de düşünmek için uygun olduğundan, harf bilgisiyle anahtar kodlama örüntüsüne dayalı bu delilde iki deneme ve bir başarıya sahibiz. Sunulan sistemin genel olasılığını yaklaşık olarak hesaplayabilmemiz için bunu anahtar kodlama örüntülerine dayalı delillerin sayaçlarına ekleyelim.</w:t>
      </w:r>
    </w:p>
    <w:p>
      <w:pPr>
        <w:pStyle w:val="SourceCode"/>
      </w:pPr>
      <w:r>
        <w:rPr>
          <w:rStyle w:val="CommentTok"/>
        </w:rPr>
        <w:t xml:space="preserve"># Tüm anahtar kodlama örüntülerine dayalı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Kurala göre, herhangi bir eşleştirme tipi kodlama örüntüsüyle çift ve tek kodlama takibi test edilemez. Yan not olarak, sunacağım kod, yalnızca ayet düzeyinde harf bilgisiyle Delil</w:t>
      </w:r>
      <w:r>
        <w:t xml:space="preserve"> </w:t>
      </w:r>
      <w:r>
        <w:t xml:space="preserve">4.2.9.2</w:t>
      </w:r>
      <w:r>
        <w:t xml:space="preserve">’nin benzer yaklaşımına sahiptir.</w:t>
      </w:r>
    </w:p>
    <w:p>
      <w:pPr>
        <w:pStyle w:val="BodyText"/>
      </w:pPr>
      <w:r>
        <w:t xml:space="preserve">Ayrıca, aşağıda sunulan delil kodunun 26634 basamak uzunluğunda büyük sayısı bulunmaktadır.</w:t>
      </w:r>
    </w:p>
    <w:p>
      <w:pPr>
        <w:pStyle w:val="BodyText"/>
      </w:pPr>
      <w:r>
        <w:t xml:space="preserve">“</w:t>
      </w:r>
      <w:r>
        <w:t xml:space="preserve">191918181212121219191919444419332727474752523333474753534747494951514343292977777373343457577272191986861021025353999978786666145145155155828260607070111111707048481011016363808086864343686851516969797942424141555547473838585869698484505053533030373712112160603030909095957777118118257257108108707054545454454583838080717162629797454557571411417777101101363645451021029191545452521501507171231231636313813846461081081071071191195151131131676744441021027272555544444444898930830849496565989861615959737312312376767272585814114111311352525656474710310346461121127070585867678383115115122122656576768181747433337070114114545463631351357979373763631271275454898919619614614613013073732727757566661381388787323253535050666645454242898991915757646437373535187187123123575796966868505089896666626293931221226161585826626616316339397777545455556161123123185185777728628687871201205959130130242465651071076666290290121121110110494997975757353510310365655959525249496767494972727474939321421412712710410493932472477272123123118118182182122122818166666565545429291771771931931141142032031471472882881221222002001111111401404444656511611634343131106106383869692172171651651141142402407777122122414120820887871891891021021181181691692492491481489797929244441741741231231481481251256868656557578989112112134134797918618645458787545472725252545455155113813810310311811819619631924353247453377450371975054197475466476866436811643125116107125501075450725410772122107881225088815065815365925386921138679113967962964762484727486627109661381095213892526392806360803760813791813391793335791873580187348086344686304613230601325960325947322547114255411428541292870129757061756661546639545239795211579341151443436144116361201161201206712014667291466229126625212683524783374743376243916256919956449947444247994250997750697774695474157547015765708165438149434449113444811315248591528459408477409877125981271258812749885749475760476960686943684543614562612762292755297155104717010454702954412910541331056033516010751991078899878850876450266484261668410616629110689291157895315728531212875121687553683253107327310747731514774151547478544778694777696477546487545387745314674122146951223795120375512099551089999108869938865738100574510095455895188582918830298530121855712112557821911512558827911518658917970186719163702717129963792715529910779705590107106701579083106491576383265491856326426561185602643461996053345699108538856192108928815819278928515868785585436861552054364614420517764121446917754121406994544340379480433837958010038102951321001251026513273125656510573776510710527772110792272821499263287549936313975989320413914398732044914310173564913510187567713557876177885712861168881621282351687016217023517270371701281726437401281226496402811221069694281671063094546782307954508246795450135469754811356797438136671094335363210995357232669573724566178731264510217843126129102404349129624016349130627816328130717813728161719113758161859145589285484553924948100534349781001624390781031623190128103323157128603273571366013173581366613161584366506144439950216448799129216508773129191509773242191278191379720124228127886137117201472814086107117207471414011910792207801411571191349210780921577013475107100926970527562100996964525662389910664162561403852106681628814049526468498871492816411349687119528114011311768661952281401361174566104228116136804515810468116488010915854687748110109685463776711021868626310467942181296292104899478129139929689407898139589690407198425878907071128428978637067128408969635267205408269925272205116821049219672861161191043719645867311910037344585731001008634213851281009986592132801286199865966280976170861536610897477010215342108694749102524242195369138496652534244535613841661005337449256294136100563732921372968365456573243137416813354475768436041391337647111686060663990761141115060676682907111462504667578263717962424690575663647943421039065561056471431081033565741057771591081133595747177485973113369510571324821731033647105175321602138103106475817550160543869106655853509254936952655853100923493445256585910081346644171561025920181128666917162102692015912818769686265695359431875968446544535343103599044604410053951036290105604810063953962401051164859639639100406911611859110964110041691511183811013441384137151713827134753812837967111727957583128145967011710695167831281451227051106142167361281181221805114914275367511844180611491447513875774464616614439138327710464866643950325710443864619364275045575643484673365727504521561648367366575450702110516263613066545448703410583261381309454694878346483111138110944769747858641571111611106247104744258701571501611106248104874262707215068110874895874562146721456835876595123457214676145323539654412359727176573258393944305911371715710758663913230113113967137107666633132631135396463754663633406315653107468354933615940531563310759836493591598253853340593864445979821028541407138344465793610224412671323430653436162446262232403055344116254625221740205512417725412522176620100127677884147229466471008076908843476094139479980369040438560109139165996536894015385631098916574651728946153696359896374170172129462226914159326320017093129732221181418132792004193807377118172815279794110480647727172645213279471044264122276964311324047184240122886940311534010418125405588284033153561046412599553928473352563264449950393147895241326944485089318289344147694748511910189338252346747994710351581013033545281678699261039758543036543981498695265897955461364839824974956958729552619348588298748169597266524693150581499888818859616667467615014014974886788376174676876821403874446743375574356813482503853447643375511535107134785039534676943754115209107577885399546419464541352099857133857495105417764561353998681337974931055977455610239836899791109380594445311029783170999611083804044113311239710717010296648360401391138412316010713410212264706017613971841131605213477122707071176867164113635265775670937147869564816345654456629382471189511481554564447362648267118105114795516864125731326410767621051907952168371256713247107936210319011852433711267714774938210346118764356112807110374908286461327688565980691037190113861281329988745965696771851135412811799867410165616717485109548411788866110161611091741271094184199887761102617810982127544156199797760102547822829954113561267910160625471193022749966113861261041018762427113830657454661238671104688784421661381136519854451237271118688984461666311311419848453972631189789604683636611481484539606347974560428387666381494530608147534539425287436384495830228163534439735276431418436582122656342449073617696141353659211366560428790936169963835485977136266039876493336985385248487726268339131645133118852852614810926858344131305133118942860615310960856444453010033389455608553876045643645351009838285585856487127459319473656354898952875856464621276593146471005650481009541752764676261653514640100113508110092413827123675961383566405211358815592733842123945948387366865284585655767363427294754863735286828461566576286365728175616350526882111618365852870654781736141504468631116883488548706047487322415444486310968434830481186057483122110547448421098243137307811837577931651108274864237823113744784637427936659482448657372031364437465742753677947244435746206636683729571107535774272614369464166186873292211031356442636163691064130185773591968224331346454633863761062030805773597768424313834435491387676892068803673437742427313813143849168764189386811536112431044246731271318684706810541413850115961125710453463912792861107047105544161503396725735533939729235110294774547161663311472883511139110726235652927744471486625114458812311184110636250651392772445348702551454912347848163101503913984723953467056514749274772813910135395584169391054657562647362749723039593567551231697910594576026115361014911130112599067561235879309454191216042115861011071115511218890182561185858303454541211014272863010794557418867182521183858106341935455101139725330899410174746782523238581066819371556413972535489761017574868211732485850681577114364112197872785443762375258662117904856501815713814318711283785978554349238425506221905356861810713843187618355595855114496184545039213953608645107109436461515542585011432613154363960392560304539109316427513742345039322931283633602319262539303639373121272937523434394229632829334223252633392836453736212229275231343942206324292442172518334628204519364122202730312039172040243024261722181846372028193541322029302320261724402930202616222918233762284035223223291823232625242429192041162129152319622440282225233018302319252424691919413621631521192124202819251430273019193424286924192236426368213621302040193114592748194434472871247122491910042496822362730394025314159324855444947407169718649981008249442290276739642591414332118551224946407369538637987882254461906367676428913143671185812232465173485343373878342557613463376765285831966771587232635161486943653854349357743492379865625842961037110972716375616869119651105429933974519245989162434259103103109817189751316868119831105729643976514045419141436759561036981488952131946862835657276465765140107414441576784569469204866527194436235564227496575519110753445157328495945720316660717643573511042494971754291435311651593231198295685753317160527645575011036491087151425343451164859503155824868595334719052714556505736481082451675359454448485030558748585982347690427145561957100484424716755596844524884307487925811382587664424145961935100544473715755876881527084397463923711348586064424160964635565436735757538740815470503930637637534837604542536092465856603647571145371409254635078306776405361374645455370923558306090477211442716992136327785867464044612746424561703035393048907872751980421276910913173275658142461514425275842376181305439129481297848751238070127501095017341565014257151282563586237308179543912937129102486712352706350122501114159506557512854638362923011879753943374910249674952856334122511113759216524513654438365922711838756443294946491034948857634515140371482138243436943916546275038106453292346101035148787649517740351484938483427947916546255049106653422348102551687892495771935174952485227304745655225434945664642344825252668349242195153019321738525752243057453852354376454146403438253426493429423651343053323538475748244657343835355076504140404638543435495529603637344153363529474848414633341635129505250514046464654333561555660313738414336362929483441363374163512998526251394628463133226133563331413825432736242937342036147444351698246238391728233143224533463324123251527312419374420301429441516682419383717232344433945374618194821423201532314019194418301529101516681019183782310441239123711181448201419202032934013019131831151910301635102718878351017122912211135147420391941202893341306013333123195930303567274287393549171929212159353774115397641612842344660493369233759193075676542353920493319362110559753748115447668613742284618497169173762191047539654435312030333636271054775324815442068563744283818357142176262651043639424449312230213652276547233270154720285638445038673535428562756559365342794950223121425272654423587035475928423845503767443529854875245937533579425053195731264227725244225882355359384229455937514480295748392447374035494272533757302661274552562250825553823846294759835143803757333937474540254931723137553035613745345632503555328239463747368342433437353333372945422539318331755529355137613461327235453265395137413669423434313583334029434292395783337530294951326137617572424535652651384138695734663152832340254342925057323329304349403286374475444226235462643384538615735661015248234125724285503832102291444369192340158652449844382621084676435145946146351001018148364143728985763812810289144446945231481585523698183851108617697516094454631100418141361064374898976641285989414477453514856856036601855514561101974360674529314141604163106136741228931644559414163771993514562160216020552145421013043286725291541296028632213610412218312245414156635619940196614212163211042030211942138306228372525152429552811122321044218192242414156195622404866252127638510439303719381382462303748255224335539111193228422719254223412119452233484925472736852839413721384224273042487552373324393819452844274425482330214745223340494747293622283341212148422227264280753237202426382745364426441748303065474322304047472829342237333121224861224326368024323420342640274236632629175130122657343943043478128373450373731382210261594365366324703456343840314285633829150191215168122477349949943858187377050663735038831022175961652036355708756583899311088583383515014012144681064747497099488528876770836645350768310221717361482035355219878758103993151081808312035861404444731069247667047485128706765834245627639102371734248385350219408768103873156518096120858651193844347339924466494728514870416549426962373948374242493869503740336869874465689637855551573822344939554446494328264833416449476955372448444252497269613748335069614427684737205547578522364969553546424345266433446426474555324194427524572436138483950296121273247162020473585233633693235204238453264254446263245211940320192327304539433738193923292421263226163520343516232433223232205138253226254846313217212040122096232730433935372519192315241526202614352334141638242022573216512325152629482131191723202812209617272843223519252319171519151620181431232614233822202457171619232015182918212219282321281620191721281922191914231117261929162118183124261423172240241717261924202518191816223628162140162819182129192119151424111426172940212118232420141717244016171026232436251819131644362116164025281418172940212115112418142617174020212723222038173124311620104123213618182413144417214016232541143517214020211811181814263117292021272222203814311731402029412121421829242214351737401923414129352121202016182218131417313529232125222420291422171840172919212042232927221635183722191941342919212820261620221513161717352523172523242129222221189217241916204723452743162818652256192834741935287226362058156916771743258517106234421452247214292771962242716284747453343342823655056532861743935697260364758556913677474359854310611044584561475142427768623127432844472833393447235850395331614939104698960704782557813657474459444347110405832613051324238683131374347442128343928474558563970314249571043389647066827178405752446344614751403321930383285385931553792476321673467283745645665704942148574633366472661197176404252446310861505110619483110195938109858259735510092336357677567733769641086552495114844464836757252119817677428644106108495092106294834110555965109748250739710073338257667575734069841086452335135444248587528525881787787866210640497092109291053410255786570746550113976773758266665975604063843644033563543424558422870589078438712062374086706110969105401025678118705265471137267327559666059766011763441987357401035627437045674290705090304374120393777866961124698840435642118455289471127289325259596062766411791446587385756103402728708667259053506430507484396577646936124738865434742345989311124689335242594462986415291606532382656434026284386582528533964605040848365676464368573656531477919113360992314846453371423444439862152576072328726854367265743565839285139836087401158337677164418546655531817955113866042927648324539713341943166247573372728767853967355710556543970515483768711211582376971544145461115587816655648630426576403278394119973581968169247122331007236731396635921056354327036542576601125582426975546645641116687566646643130596595404978514159975258456869927512230100441926361314366269212763126321433680254260985576423675586610564606655565746803168591559510249655185597552724574697775613079446426691964618143122265612722312692143196807542619866763536165865105356038552957338058681031552671021376585852947539721267463776361677999648769346443816212229563322355924619637757161406659359216936567356838123295033465866103612676613710585532945139107126876310963746775993587823487434562702993338555624635374671484054593092419314319696716068541233950494610066456173665110558537751130107478759109897452752635298257873545367038935785100626835854643486354583062419114376691081601155412739115498110047452373185113858217718130164762591289485267262729945778357636373865579919571004568558572431086344581006213291767683108111115120127971152811347142313181713830213018451651623612544858673827579455782876233755653899465729453155587217108194430100271324776308347111451202397501944237135614371339173730583035452351333622544558423892573055352833233955533839464229283132582317161925305027234736302147244557234650494430374356333750393337295831353023363342224145374244926330343535331139135313391242352831321823371617252850462313361721192421573546154916302843243327503833292917311430173624422841213736442563203425352019381133132213221223351931161814371217142819461613241720191321243523151916342815242127193826291317281419172124232822212336212532202325202020381833222220222423191926162514201219142019191619241520181316242523221918341615112115192626131320281619182119233222292323211632162310020192019183122202015241919142616251920271948202119291924152318231621251722191821161911181528262413182019161918141919321929182319161816141002219171918312020191519192114221621192227264820212929292421231923202114171019142124194718172819241418171916192014151916191518221920181814292216171918142017191719302114221521232216261920152922293721441932205114381050143124484724173419361422173516322044153616201533223020931860291371633191221470176617503033142915422330163919491933152022213728442232465126384650543148482624283438362322223535322244213621201933213020931560381374533401223870306621504033372911421330333927493233362022212828542234462026234624541748182623282038172331223635182217212921451912621632010515138381264512240105389530312123402937211185136133602767323836802212028775413234612040235924441728188123162030175831343633185817571941291484540126326377105107138541264812276105769597314323832943216885596185605267643851803212042774513265615040285957443428628124168630775874343233151584557944173148774023229775610752549848427612876769753436783654362685359378563525964475167322842624511965635031283457873469624824146861017741745532271515245105949373407794193724829885641526198864250128427661538267456553627353533746634159204753679328536269119436362318234418733699848531467610111841445539274452321052393234060944637424858881234143615986285010442676151827045253197333533346754174203653409362536769674389624082944110233899874532776341185644783984444632482399235260554661427958931237043145951287110442675051887055199121011939334633537512974723646401076240674367130895640519473102398927432743343856907853849046714860995952895556611527911493149707114525196713842755084881075511891911015139644668535212963724146481072940554326130365674515073643929195723536643283872901235356906871115606259478977561091525611421491371305227963538237532843210752118459150514964846819523763314146483429665553263336467483506064362940572235326639283672421231115677683011553623847387749109405640192623413363026275335552331325532475230456750344946843619363724313346483442663653453329467983366047364040342234322939293669423511127772630225329383738344922404840312636344236442663535255373127552647230136734341746233626363724393314482842203626452829257929362947354031343534242921292369243527271826142220292237373433222848293129361442324424635052373736272326341929212131034181710232426253720391914192811202726192822254829252929351731235292431213423892453271418571445207222423763336028612944297414102325524645032378536562394347829681270105218541047246225592078194319611176273719422224829257229106176419452592999317434958976537514525743451937281421136366604361129449574541025555756460321388547567394807878686070655285547947107623559817881431676117762037464230193527529447210810654644845172591049932746595737611775485245433719333816311365664143481294095665450558675556055138584765733580129781960616519859479931071161940352781498110516715117852043466130141351247511044861083754894852172521044132776517973130117120486045249376433986377654141484879401276628501448653551595512958936511635911296519761945611419449427933611632405327514920105451512285374330611914136124361105786373726893452235223414577211792113017120416037249341931643398257722412948247925127542841144545349159251292993321162791366553761345131913141344152713361532155312511120184518221937323020193736253619572637202619342323372328453821232122173841393732342331263320251922262928243625345425413454304932252729373232273136295325192913291339134613211519132515271530122711431831186191032920133713251319142610201719152317371828213825232222533820393832292333268420281933263228243627342825313431302832272731372332293127293125282940292039274621213319332539273230332742434131251912616101491413131311131514101018171815161717181521142514221853162021381829183318841428993315321724652747285131413154287327129311423152919272031152818402120132719211633153315392632133319421541142518191212321613141114171320111015201019181518111617172215311431142818201628214018351843182114269938152217246523471651294123543673271291614291514194120321523183521321322191616411529151626381324192915431422181512293219133611351720202110292020193515181126172619182217311931212862092810401035174318212326173834221724252320161929242320361927211619291714184119322323193531321922121627411929351619381824192978431922341519293119193627351920402119292620213519181926192610181917161919211919196419191037101917201819232317193414171925820191917241920191919211319191718181919222319192631191927121427151910351419131814191678271927341719133112191227141912401919202623212119161916197101919181625191719251910419198379191120171910231619141410191281219131725191119101913132119251847191522191924262519172717191914151516102114141325143216352732271517251329121012121422123319282021233021281617161972019121811251717172522102291981692811201720101916181422102012261210131025161117103913432140251344737155219742469256917153174319109151321699216414118255532573510532180151082569295810561213822743319128942185307328103179019115208112641116317167171052282221391992161152873204020431964187322722037263410221104316185176019513960439040166134983713452106741296973694515394434710968132509972645111848558457511058718078108220696858625622113856747319163949185101192587394103173908011543813464321634616710110512982681395492601154773724075434164164735272923737343922110519714345185796088517260889082166519844134104106661297073904590947547856844505972475149486284535182876978511912222059685862592213756877339637991501012925817394132173738011819544314634903264463210172129153689654576049471147292758241107164511919452629212137973979105337153456579428868723488321953826351394431104386638702790599040754885304462195459424747495562315330823469525158122495940581659193718871539137913503929141917173161321373171181354151463390156450321072271531396131927571949261141792238212107285126194246223121399739792619233314531865174247681634383238535263443918312738213842274059254062481930662854164220472355273168301634345228583049294023193016171925184315261342132039141410171116401344171413181514331315950121031272313201320271719182616171123151226282426172423231639173921261723211420181317174716161738153847521444141810271921174216404025126216192219106108151692017231527176810162234222814302129242318302117422530432826234224201714241021112840224435143118421440134495112223125236520262021177918161628112715212644242017142331163117232125172121202049131517531935165417371541477114491435103319281737164640331241165122441037103915529491727153917391031224122261424214024641845213642273044285223122415171824242121283022213526313642324035441919225140225125316535262621317932916122872782110441120131410311631162318251621172010491315125321351154103710411171519949133519331628937134612331041125125044937123913521449102724391739143114411026122418401664184517361427224421521519101231151918112410214430172120262436233223351819122294015512431835182626312132914192012177208141017111213141012161516171817169171210171317121221121117101110131121518917132619271640949133212351035123325035937124013291436102324441734143714231030121918471629185917301427223321211529104031471931114110424413191317132013241323102315181412149141513241089181826162114141520171716201814171711121814161217151217381716924122117201718121212161714111813162126181817162620271519294019491632263516352433163518371040132916361023124417341337142316301619174720291659253016271133192126292240214716311141164224191413913211318131813231014151214121410142413181047958183216691413151317131613181317141113181416121727121638191616241421142025181812161617141618816102691817162620191525291419201617262016132417162018201917109131616171032121617251314141316191636178201216162518161111101914261422721111612111016102411149982117181118152312141312131215102124161815471458103212691019101317131413171391312142413141412121927101619191216161414141425141814161417161610813101491417142614191325111413201317152019131017152019201817189101618171832321615251714141315191836281918817121716151811111410161416141571611181219103410111130924822178112315221214139131615202122163315301426101712251024101517914131716916122224161432121319191036191919311227162014301416142414141414161210161314143714211419141913231113131013181513191810131512191318151814102618181817321519411516171314111515181428131827174017401565116514131614161515131611181619103419191711123010241422168112319221814129221615201422173315301426101711251424915239151311161216152213161332311312191636111914311927192012301416202415191914151417121416101413371321191918191423111310101518121313181213121212132515171417261618151714151341221913161513611815121412131627184012402365266515131714171518131411491640101919231720121710201919144316211120191518201221221315101415171515111420102011171415914231219141514111612615191312131531451217163211131412191419151215141520141512192015131913171514131030133913131913181414181111101515111213131612111213122125121719171616171512141413172221132115919661281512201218161618131215231726171516171317131812141249144013191323122014179201519264318214220171521201821151314101319181517151111142013201017181512141512171426141516106121920122115194520173732181356192312111445157815661542148312202018131613161513133230223921131319131313141118111118151511171325161411191372191217192616241717121414161792113218913191461212141520201118181621136151517521714161619151317131612141218141413101325121919201418915151026231818422617192117192018111520141313141816171211151416131410191817121915141719263115301015121920151917211519112093712181519145692315112045157814668428831719202013181916181612131232192219214419313271347135211331147185315471749255114431929197777393417572672241917861410216539991378866191451315514821260147020111117018482110119636801586524319681451166915791742164114551847143810581969258419502053183015371912110602330189026951977191181725720108117020541354144519831680127115621997164514571914117771910114361945191023191305419521515019711523117631513819461110891071211915511913114679441510220721555194414448898308174920651398</w:t>
      </w:r>
      <w:r>
        <w:t xml:space="preserve">”</w:t>
      </w:r>
    </w:p>
    <w:bookmarkStart w:id="96" w:name="EvLettersPairsDSatVerse"/>
    <w:p>
      <w:pPr>
        <w:pStyle w:val="Heading4"/>
      </w:pPr>
      <w:r>
        <w:rPr>
          <w:rStyle w:val="SectionNumber"/>
        </w:rPr>
        <w:t xml:space="preserve">4.2.1.1</w:t>
      </w:r>
      <w:r>
        <w:tab/>
      </w:r>
      <w:r>
        <w:t xml:space="preserve">Ayet Düzeyinde Basamak Toplamı ile Eşleştirilmiş Harfler</w:t>
      </w:r>
    </w:p>
    <w:p>
      <w:pPr>
        <w:pStyle w:val="FirstParagraph"/>
      </w:pPr>
      <w:r>
        <w:rPr>
          <w:bCs/>
          <w:b/>
        </w:rPr>
        <w:t xml:space="preserve">anahtar kodlama örüntüsü:</w:t>
      </w:r>
      <w:r>
        <w:t xml:space="preserve"> </w:t>
      </w:r>
      <w:r>
        <w:t xml:space="preserve">Bu alt bölümde gözlemleyeceğimiz iki kodlama, bu basit kodlamanın aynı kodlama örüntüsünü paylaşır ve bir</w:t>
      </w:r>
      <w:r>
        <w:t xml:space="preserve"> </w:t>
      </w:r>
      <w:r>
        <w:rPr>
          <w:bCs/>
          <w:b/>
        </w:rPr>
        <w:t xml:space="preserve">anahtar kodlama örüntüsü</w:t>
      </w:r>
      <w:r>
        <w:t xml:space="preserve"> </w:t>
      </w:r>
      <w:r>
        <w:t xml:space="preserve">olarak kabul edilir: Eğer 6348 ayetin tüm harflerinin sayısının (ki bu 332837’dir) basamak toplamını alırsak 26 elde ederiz. Benzer şekilde, eğer 6236 numaralı ayetlerin tüm harflerinin sayısının (ki bu 330709’dur) basamak toplamını alırsak 22 elde ederiz. Daha sonra bunları eşleştirirsek 2622 elde ederiz ki bu da 19’un katıdır. Temelde gözlemlediğimiz şey,</w:t>
      </w:r>
      <w:r>
        <w:t xml:space="preserve"> </w:t>
      </w:r>
      <w:r>
        <w:rPr>
          <w:iCs/>
          <w:i/>
        </w:rPr>
        <w:t xml:space="preserve">üst veri düzeyinde</w:t>
      </w:r>
      <w:r>
        <w:t xml:space="preserve"> </w:t>
      </w:r>
      <w:r>
        <w:t xml:space="preserve">basamak toplamı ile eşleştirme kodlama örüntüsünün 19 tabanlı kodlamaya sahip olduğudur. Bu anahtar kodlama örüntüsü göz önünde bulundurularak ve Kuran’ın tam metni üzerinde test edildiğinde, aynı kodlama örüntüsü ayet düzeyi verilerinde de mevcuttur, aşağıda sunulan kodlarda olduğu gibi. Ek bir gerçek olarak, sonuçta elde edilen büyük kodlama sayısı kendi başına 19’un katıdır ama aynı zamanda tersi de 19’un katıdır, aşağıda sunulacaktır.</w:t>
      </w:r>
    </w:p>
    <w:p>
      <w:pPr>
        <w:pStyle w:val="BodyText"/>
      </w:pPr>
      <w:r>
        <w:t xml:space="preserve">Sunacağım delil kodu, Code</w:t>
      </w:r>
      <w:r>
        <w:t xml:space="preserve"> </w:t>
      </w:r>
      <w:r>
        <w:t xml:space="preserve">4.2.1</w:t>
      </w:r>
      <w:r>
        <w:t xml:space="preserve">’de gözlemlediğimiz aynı eşleştirme yaklaşımını paylaşır. Ancak şimdi, her ayetin harf sayılarını doğrudan eşleştirme yerine her ayet için harf sayılarının basamak toplamını eşleştirdiğimizde, başka bir büyük temsil sayısı elde ederiz ve bu da 19’un katıdır. Daha da ilginç olan, bu büyük sayı her iki tarafta da 19’un katıdır. Yani, eğer eşleştirilmiş sayıları Code</w:t>
      </w:r>
      <w:r>
        <w:t xml:space="preserve"> </w:t>
      </w:r>
      <w:r>
        <w:t xml:space="preserve">4.2.1</w:t>
      </w:r>
      <w:r>
        <w:t xml:space="preserve">’de yaptığımız gibi doğal sırada birleştirirsek veya eşleştirilmiş sayıları sağdan sola doğru ters sırada birleştirirsek, her iki durumda da sonuçta elde edilen büyük sayılar 19’un katıdır, aşağıda gösterildiği gibi. Ancak, eşleştirme kodlarının ters versiyonu olan ikinci kod bu kitabın kurallarına aykırıdır ve ben sadece ilginç bir gerçek olarak sunuyorum, bir delil olarak değil.</w:t>
      </w:r>
    </w:p>
    <w:p>
      <w:pPr>
        <w:pStyle w:val="BodyText"/>
      </w:pPr>
      <w:r>
        <w:t xml:space="preserve">Bu delilde kullanılan eşleştirme kodlama örüntüsünü aşağıdaki gibi görselleştirelim. Daha önce de belirtildiği gibi, bu,</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 iplikçikte 6236 numaralı her ayetin harf sayısının basamak toplamı ve karşılık gelen iplikçikte tüm 6348 ayetin her birinin harf sayısının basamak toplamıdır:</w:t>
      </w:r>
    </w:p>
    <w:p>
      <w:pPr>
        <w:pStyle w:val="BlockText"/>
      </w:pPr>
      <w:r>
        <w:t xml:space="preserve">DS[ 6236 ayetin 1. Ayetinin Harf Sayısı ] DS[ 6348 ayetin 1. Ayetinin Harf Sayısı ] DS[ 6236 ayetin 2. Ayetinin Harf Sayısı ] DS[ 6348 ayetin 2. Ayetinin Harf Sayısı ] . . . . . . DS[ 6236 ayetin 6236. Ayetinin Harf Sayısı ] DS[ 6348 ayetin 6236. Ayetinin Harf Sayısı ] [ 6236 ayetin 1. Ayetinin Harf Sayısı ] [ 6348 ayetin 1. Ayetinin Harf Sayısı ] . . . . . . DS[ 6236 ayetin 112. Ayetinin Harf Sayısı ] DS[ 6348 ayetin 6348. Ayetinin Harf Sayısı ]</w:t>
      </w:r>
    </w:p>
    <w:p>
      <w:pPr>
        <w:pStyle w:val="FirstParagraph"/>
      </w:pPr>
      <w:r>
        <w:rPr>
          <w:iCs/>
          <w:i/>
        </w:rPr>
        <w:t xml:space="preserve">DS</w:t>
      </w:r>
      <w:r>
        <w:t xml:space="preserve"> </w:t>
      </w:r>
      <w:r>
        <w:t xml:space="preserve">basamak toplamı işlemi için kullanılır. Tüm dikdörtgen parantezler birleştirilir. Tüm ayetlerin sayısı 6348’dir ve bu, 6236 numaralı ayetler metin tipinden 112 daha fazladır. Bu nedenle, her iki vektörü birbirine eşleştirirken, doğal olarak, kısa olanı kendi başından başlar ve eşleştirmeye devam eder. Bu, en doğal işlem yaklaşımı olduğu için, R programlama dilinde iki eşit olmayan vektörü birbirine eşleştirirken varsayılan işleme yoludur. Bu nedenle, R’de ek kodlama gerektirmez.</w:t>
      </w:r>
    </w:p>
    <w:p>
      <w:pPr>
        <w:pStyle w:val="BodyText"/>
      </w:pPr>
      <w:r>
        <w:t xml:space="preserve">Yukarıdaki kodlama örüntüsünde gerçek sayıları kullansaydık, bu şöyle olurdu:</w:t>
      </w:r>
    </w:p>
    <w:p>
      <w:pPr>
        <w:pStyle w:val="BlockText"/>
      </w:pPr>
      <w:r>
        <w:t xml:space="preserve">DS[ [19] [19] ] DS[ [18] [18] ] . . . . . . DS[ [13] [20] ] DS[ [19] [18] ] . . . . . . DS[[98] [13] ]</w:t>
      </w:r>
    </w:p>
    <w:p>
      <w:pPr>
        <w:pStyle w:val="BlockText"/>
      </w:pPr>
      <w:r>
        <w:t xml:space="preserve">[ [10] [10] ] [ [9] [9] ] . . . . . . [ [4] [2] ][ [10] [9] ] . . . . . . [[17] [4]]</w:t>
      </w:r>
    </w:p>
    <w:p>
      <w:pPr>
        <w:pStyle w:val="BlockText"/>
      </w:pPr>
      <w:r>
        <w:t xml:space="preserve">[1010] [99] . . . [42] [109] . . . [174]</w:t>
      </w:r>
    </w:p>
    <w:p>
      <w:pPr>
        <w:pStyle w:val="FirstParagraph"/>
      </w:pPr>
      <w:r>
        <w:t xml:space="preserve">Ve, tüm birleştirmelerden sonra son sayı şöyle görünecektir:</w:t>
      </w:r>
    </w:p>
    <w:p>
      <w:pPr>
        <w:pStyle w:val="BlockText"/>
      </w:pPr>
      <w:r>
        <w:t xml:space="preserve">101099 . . .42109 . . . 174</w:t>
      </w:r>
    </w:p>
    <w:p>
      <w:pPr>
        <w:pStyle w:val="FirstParagraph"/>
      </w:pPr>
      <w:r>
        <w:t xml:space="preserve">Kodlama örüntüsünü doğrulamak için aşağıdaki kodu kullanabiliriz.</w:t>
      </w:r>
    </w:p>
    <w:p>
      <w:pPr>
        <w:pStyle w:val="SourceCode"/>
      </w:pPr>
      <w:r>
        <w:rPr>
          <w:rStyle w:val="NormalTok"/>
        </w:rPr>
        <w:t xml:space="preserve">tmp1 </w:t>
      </w:r>
      <w:r>
        <w:rPr>
          <w:rStyle w:val="OtherTok"/>
        </w:rPr>
        <w:t xml:space="preserve">&lt;-</w:t>
      </w:r>
      <w:r>
        <w:rPr>
          <w:rStyle w:val="NormalTok"/>
        </w:rPr>
        <w:t xml:space="preserve"> unQuran</w:t>
      </w:r>
      <w:r>
        <w:rPr>
          <w:rStyle w:val="SpecialCharTok"/>
        </w:rPr>
        <w:t xml:space="preserve">$</w:t>
      </w:r>
      <w:r>
        <w:rPr>
          <w:rStyle w:val="NormalTok"/>
        </w:rPr>
        <w:t xml:space="preserve">vletters</w:t>
      </w:r>
      <w:r>
        <w:br/>
      </w:r>
      <w:r>
        <w:rPr>
          <w:rStyle w:val="NormalTok"/>
        </w:rPr>
        <w:t xml:space="preserve">tmp2 </w:t>
      </w:r>
      <w:r>
        <w:rPr>
          <w:rStyle w:val="OtherTok"/>
        </w:rPr>
        <w:t xml:space="preserve">&lt;-</w:t>
      </w:r>
      <w:r>
        <w:rPr>
          <w:rStyle w:val="NormalTok"/>
        </w:rPr>
        <w:t xml:space="preserve"> nQuran</w:t>
      </w:r>
      <w:r>
        <w:rPr>
          <w:rStyle w:val="SpecialCharTok"/>
        </w:rPr>
        <w:t xml:space="preserve">$</w:t>
      </w:r>
      <w:r>
        <w:rPr>
          <w:rStyle w:val="NormalTok"/>
        </w:rPr>
        <w:t xml:space="preserve">v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2, digitsum),  </w:t>
      </w:r>
      <w:r>
        <w:rPr>
          <w:rStyle w:val="FunctionTok"/>
        </w:rPr>
        <w:t xml:space="preserve">sapply</w:t>
      </w:r>
      <w:r>
        <w:rPr>
          <w:rStyle w:val="NormalTok"/>
        </w:rPr>
        <w:t xml:space="preserve">(tmp1, digitsum))</w:t>
      </w:r>
      <w:r>
        <w:br/>
      </w:r>
      <w:r>
        <w:rPr>
          <w:rStyle w:val="FunctionTok"/>
        </w:rPr>
        <w:t xml:space="preserve">head</w:t>
      </w:r>
      <w:r>
        <w:rPr>
          <w:rStyle w:val="NormalTok"/>
        </w:rPr>
        <w:t xml:space="preserve">(tmp)</w:t>
      </w:r>
    </w:p>
    <w:p>
      <w:pPr>
        <w:pStyle w:val="SourceCode"/>
      </w:pPr>
      <w:r>
        <w:rPr>
          <w:rStyle w:val="VerbatimChar"/>
        </w:rPr>
        <w:t xml:space="preserve">## [1] "1010" "99"   "33"   "33"   "1010" "1010"</w:t>
      </w:r>
    </w:p>
    <w:p>
      <w:pPr>
        <w:pStyle w:val="SourceCode"/>
      </w:pPr>
      <w:r>
        <w:rPr>
          <w:rStyle w:val="FunctionTok"/>
        </w:rPr>
        <w:t xml:space="preserve">tail</w:t>
      </w:r>
      <w:r>
        <w:rPr>
          <w:rStyle w:val="NormalTok"/>
        </w:rPr>
        <w:t xml:space="preserve">(tmp)</w:t>
      </w:r>
    </w:p>
    <w:p>
      <w:pPr>
        <w:pStyle w:val="SourceCode"/>
      </w:pPr>
      <w:r>
        <w:rPr>
          <w:rStyle w:val="VerbatimChar"/>
        </w:rPr>
        <w:t xml:space="preserve">## [1] "85"  "178" "118" "138" "112" "17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210" "42"  "109" "97"</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74" "112" "138" "118" "178" "85"</w:t>
      </w:r>
    </w:p>
    <w:p>
      <w:pPr>
        <w:pStyle w:val="SourceCode"/>
      </w:pPr>
      <w:r>
        <w:rPr>
          <w:rStyle w:val="FunctionTok"/>
        </w:rPr>
        <w:t xml:space="preserve">tail</w:t>
      </w:r>
      <w:r>
        <w:rPr>
          <w:rStyle w:val="NormalTok"/>
        </w:rPr>
        <w:t xml:space="preserve">(tmpr)</w:t>
      </w:r>
    </w:p>
    <w:p>
      <w:pPr>
        <w:pStyle w:val="SourceCode"/>
      </w:pPr>
      <w:r>
        <w:rPr>
          <w:rStyle w:val="VerbatimChar"/>
        </w:rPr>
        <w:t xml:space="preserve">## [1] "1010" "1010" "33"   "33"   "99"   "101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Mod 19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Mod 19 test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şudur: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şudur:  17580</w:t>
      </w:r>
    </w:p>
    <w:p>
      <w:pPr>
        <w:pStyle w:val="FirstParagraph"/>
      </w:pPr>
      <w:r>
        <w:t xml:space="preserve">Ayet düzeyinde 2’yi test edebilirdik, ancak bu 2 bölüm düzeyi verilerinde olduğu için, küresel sayaçlara eklemek üzere 1 başarı ve 4 deneme var, bunları aşağıda ekliyoru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İşte delil kodunun</w:t>
      </w:r>
      <w:r>
        <w:t xml:space="preserve"> </w:t>
      </w:r>
      <w:r>
        <w:t xml:space="preserve">“</w:t>
      </w:r>
      <w:r>
        <w:t xml:space="preserve">17580</w:t>
      </w:r>
      <w:r>
        <w:t xml:space="preserve">”</w:t>
      </w:r>
      <w:r>
        <w:t xml:space="preserve"> </w:t>
      </w:r>
      <w:r>
        <w:t xml:space="preserve">basamak uzunluğunda büyük sayısı:</w:t>
      </w:r>
    </w:p>
    <w:p>
      <w:pPr>
        <w:pStyle w:val="BodyText"/>
      </w:pPr>
      <w:r>
        <w:t xml:space="preserve">“</w:t>
      </w:r>
      <w:r>
        <w:t xml:space="preserve">101099333310101010883109311971167116811118131161376117141110147101279121091410314831881518121510121110101161076377312721292891487141476141561615616561051110111113111513121551285381034106436931491414101414109147997999911981188881689161296121462149299391039107967866896129101291089118611561358133893109810881781117131111131711717147101461013691313961356751171111411104410741371313111371157115131191311961176679699991691016910109910179161711164111049101291212121215125158558125912691761017121010121010810168616126151214155141751217812128512751371413101412101412914109710671461414161415163151434146411681112811124112413216131216812481141411714137131313139131191211712107510125131291369106111051195129111291111915111315613561251812518253253851188117847741171511101512106126614651455105151018153181031610151613151613111681112861213681314811141211171241784168151691515991599799711912114121041610316610831161085111710951117129141171281487885898958959168559161158911111485111614155816111512891112121091212710111297811691089610106916108616168871614810731461063146561114756119710612971012127712129712127916127771697978939381331131113811911781191171011711810107118181081111186818115614181551114915131179111397711139875131288514121284141412174814101716813101216111361215111467159147789971181098115107895117596116566668618616815185161015851210138712121317713128171013481210144812514881051187101111971511119151514111015914151089111511851114111053141010183910181814911181214111912141139171411133171311431213841012710138161015710137168159101072081691010820716910781371191379131311141312971361471218786117918168121111914161512131114141015713714710107871574101589154413157910481311714101831161481113106118611141081196314118109133911121012131391712612813101713628111091315214111297151614111215791610117158910101071181010410511151011475131513113791310131635910109169516109913971699101387591410981251014991612910397161294313781210441315810108411158101081311138910111312138913111127815139197415491195412461110510125613101210757135128718795158121859101511121658101711111031611814179111134118149961111411889136811811118713128181511778121811015117118718910511711147169135107131481611135101413158511951214121510599512812810149145128108914141421214109913141128145913131211118175151313121511417171513139158461715137911817691513741115177971310411159787510161114911810591610141117101391101416711131811414106711141812141610779149121116376915913117366810121512138786118512112108118111195111510111114119912117551171411914126712513731161412691261353136101289861051213910168689101112109716461196118109784111114614859148811121410149561458312410119136751137413115139715111178131151297151311187118121171413911279831131411915128915314316111415118815714141681481188479146818148846912691121448861412159112154108214515517151110821151058791112811111510981491112101171579141411115106777914101195146127129810799141212141210812712951251414104125121257510149109495111212710101295939711912121091275638749912129771161281341591512107311212111311151315131083825116117136132812815586971461521412915118109814111561499131151012881114689121313512123851488812121361253155108128612968510159109124612988111012915984612148101114121015138461114810161431051384711118916638558377117910648451035777710842431014557471281213316141151341112819137166111313181198491371061213111817994913171011121011101715914991781112106106155142912810121069616552812141010107916165510891410106711166551015941046911461654159454891041016641191051881210111076511810518412171157155128175104717115111561221061771013718114111363296971413818164913931291391414138141679129101211131514913714127131217109111415129107612141316171697141312131056111413161016117141310131158117131010811814510811138107710881581251081313910117128131514125101013991711712111361414511101291417167121114691431111121814216812814491638111518112485864816381015611134125768853710146813512771487587141410895117111412711814149109981181110121011614109109108108131061016615108106108108131067161015138116128481010774108131111101210413101178448911141061016131411158845911141861116111413151389591114182117111213101312916971472107101251019121416371571010910115161961493415181059911216868931011412181455915268128113911612814145121513651218119996108171410129136512181299916106171110129969126121199166615119121393996811129767151291313439988101213767912313114699871015138614910361115612915711151281414810126101561213157111212814118512610106101377101213881135661310610876101013981311610131361589691089171101113101013101512911101191281417121010138101110111211151111251491213107881141151951111156914131171287413510910116111361214101114121271113131091096121391271010147121111101311999712591473101171311710111110957859141431211121367121141095128109714312101212641224119612101011715310101612114102141110641081110156109161311810121421094108121012614991378101212214911102128126147915751091210144114210896977153512914101410747491011913927831012141461412777109131117131429871061410651212714105131117714495710610101457126145551115712485121011102141179675659158121289128111121111891276616938212891189118111287129661612392581311998871267139116912291251213129108117116913911129821012161261212108119111393914121386101616136612782931343914111313631691341066147821031741191011131373992496314138111013177111110713137109132891732131111101357131114781310109139813171221411910125513131488410151015979513712814991112951213168114141510151371255738891411897127161011131461071391212512368914108107676105135647996127123612941091010676125115104695681012793101234119710776129111110667568101299910439114712726696118697106210109592439248124236864899101010281055112538268114237811459810410485591155786610115237611105681047435391056715610109593363102610105793103710106615410691499333424101451298101178108613411013641499123745451410121384111581481713101813941391012107751055101013104815101415177107899131310104101371310556101210781110715127771091113131015481391395761512117911127111211717108116134151088912914711152111191212611911101778146449101785121414111112210111312465951013711141541297171358141111912111061384851251213131121512128771388611139121110688685121412121342612138127281368136127108814645101014148128476913512929136886971285141041210141478988711912512969136148891212351510131210141376998101111281286101314147812121131115513131010135615981091108128151091477121291110111256136106510151189912108124159957312139810101296861161310611119612881149915513341378101099788113139691166158411991315101384976107937128123159129810106101511411971371078139106979312121212121561278510510511511127107978133101691291012312131276975535145115612910119118103121671213101331313137796510331461196791111911111010121171013413121313136746131011376991071011591118105111106415121313146841313121197119111071013512168125711461115513101488713712399117117791310127671287714611610355101181276712311987137594101177713811796768385111112121067128115851345104911871013611109579811812115126107712875651041010697811104611107599111171295116871712871261010410466761154711976910112759811786171188125107494106265567491068103211568147106101158851271099101210522556441010986311176114910810153831221059212105221254441049106318791159888111333821151225101027126464541410331386912151381083111431087111312756101071361561051014123111386212613910631214121087141310710691081381581051012128114832969911651261228111481011108968881189561213844337911951175116102111158131188136128141189166513446397811135871411610911105813118121361210148861685121084967948101388111411614961088121112121164101389610831278991175410101081011111111147610861210129117441349101083107795118551012101010911611778106611106912711412411106871077959811561251015976471184671111612126113121311561071276989811116115121512774511746751151211673413145810812106108789117118122121275597136115359111575106471417811891013106713910718929127517913131111173899151351369791761179161366913410515979117171710131411517148891113613691099627716136119546595107511417910514951914583113626310693210771361111510649510954459115119419121035935332103126831010776610113105465109645510114111247129313912510311106123812107766121010310596710563591064131211799101351231061196631212107661112910810891273511349461113111149610351234689865122108691199888831211371134114101171110446437127498687572486999118685310111377391110105710101143414711799761171174413611961141014611513101813137159710125810111110371451110915713111811941113811568471411117131218101313151179121383111110127851210151541391899311148851081171211117612710111361189121310361111125841214151541191591336141110781210811131210111265713111561081212610136151110564151481514111015101312641113710121087138106121051113101561081276913715121056715981114210111013129415138106109710886810911310106989779117121211537597112281151369515281165971010858394102351039129107101151261183858772786546556271185127410852334152957381271010106566285858571172612475566711831210458102238151094710857810106769245855541162812107259691143101035710102381010104510258811103799645885448688610721097994710431079101133106106552884113359268568741858969741087397774510894113326968588249345112484627513599695488435757853824939259481183249245118444112356311946851081045511538237249498584511736411245988410112356911749841010107510111038227647488788557364113411968710112957910711911410101178109109813215614778137788593114631411810961071111697751051181171012111586911910131015111414771327138796116614144879810101112611713512548137512171576101115101210811814117425133756116414104117387101012911111371264121365101712781041571298786113410511313514111041110911133137101010911111371361012969101112138648799577612102314101011101310141106111291213101315109107116138131210129799111413146781391151177121021114111051016101011061212121241012151096786681312101213715915148144771310116113715107111111551316121012101412612943124101167896613710913715315108144771510461131015771111955131412612131496891510123449117713996573911712314101514771615746119101774111797514148610131091181115111244109147713891055312111112101491510711161173699417104617678141788106105118117118471013141071286104511121311101013911104111611510631191249108676788171289615513813712811712136101112156741011813510101310119410161456613115121293810777118612991315121381361291171296131141510715109895310151012910103141164131555121610133141011751116394131212118965997796131046101215129109123111510124101431411134615145716913151412113581810737481210119985896717613109613126126101012121181014411143141113136121497119141571216310815810109757118710119168128761217813791113861161110612138414151111313111513121299911914137181615107157108911561110710111016812471412118127131114861151110612137412156118136158121591091191213818101515797781211136810810101012894314511812151071391412613511091210761213614846118141517107118121181210815991171212113148138710912139831051389157710971291311159910126313914748113141217137981311151213810911111812121091101491397891136813101113393716102749511458931233996798931312111312910131015513101011111018111249131089109389111631311119353516810102114105124108133835966499961311113128106101258101211610101154513787105359911336111291051353871061151061211104133895665410986911738826412483128641095105871071054589103368126107131036796115116811548369106359107829772811106244445310874593105810107106428410635810677610361098114111081053856410533957522722911462464105810772510325101010766927476459107726638104824710910103551145573751510210249246210651078107921210321110610565937871043910792106689410210759101010591110597574181091024102106310453741089212113111136105255318510631110891010568971021065710610492109911574108598281031053645374108624111011835106211551451266117891045885782962766341226911116751075128586311566351271310610263410104810586101195124812106117594488453839102362361211691146115373124510621146639125139642103910742105861089912582108114594988411393910936212691159641411435311431013274661391158934141069774214586108997532138746913912851013114959149869121291351361614741157111431413137761013611586391411657104121478810691471431113577691313121051413241151114781796121113131381613711118781410149131471110136105861199114571015121571281162145141011957769121341013141010122161151177141756611713108913811108881010592148111213810158711891045761517158121311102851210895756512641013610131261675147101455136677102910861068121011592488121381315177481310351761117987131110158121210812518575106710166121376576148106551316610710102212101068612129111098448713413111764101312321731179117911815912810612141817711108761614128775156118126125816101010106210121410789125912101181048794111156101011121210821231079116911814978861114141710111182641438978155115125127891051013612101014107491057121211810681091111659104114125812129106936141131487118111113144104118107294838910845105115371397510139129106106412106791298116161091111649747411511121598693814431181011711413124449867899878101094810211437138751089109126561012268910971111161198114487673115116159899582441110106710411121145956685910791059781110321497186578210101210521092108410127711111188241184673175865912995926491066710811111135105106551310119135157141173719911186147152710710132109610241112977111089101421811114147131712875712139995612976127148911103121061012511131011813151561411713716981188914915147872131010368101228119997121010951451811111014913121297107613991155121274121214591410101210613121111810128101576101113131216884109813969714138727106378212148109179712710551451711410396121591010176149511125161210410129581415101210121381110811121310910578109139125884692139647101337107969712210148107175757953143178453106715410610717414115612716910510991387151112512989108114134941045684969653826929910451023101079109812210108571051051195343118125510578426107841011967779753951397101155491197811101141241043410674963693724969110954241047510188261085910310711458421111121156512810261058610991074747103954951011594411107411211912310636101275963695774310765159442464159198768869535794783291191196512181066851161196105494101012954651011296491034421097366668124510666559731053472585241226101692987484645105291074389793985111846685117111165599910712115565105256895344710571167611864111076456911310594822832111228109682889108410434610921101488975388711847625107611251093910781195105551054810534971058111079111061511107741064111010991084210381132108109108181097810101031010561091011012810955108571088710281010610210104310109810941010581010491053691105841059710915910874103431059310104210583371071071010191077810710110958109102108211075510153103841078210110410347101196101046107881089101065763155745587596978114133345631010323510387107273102987884741109781092228101974521831314778212174438710117611101561579878101066187103105107125689596157131111112311411613101331034109871092103102148681041341110771010427210101099410278517114768610612971341788107712111015915139117141056918610121012106121561594914158135111112101191110132131510131011489777951010102141261410913611117910124571110710119101012765810971614166961661096138175812771291099121313118141451191368128121061515615510144131414810515111210169510112111561310111089101179710551092912151412913661111910128561114108741116101612668811961614167951681091012648115111297149491212313889106141111101348387107151361354147131014910615412416125511810711468104106961169510159949415910101281386511310108866145812412168165105698811116714117115788991294311611497148410126388792651191014473771073131113543108771079866424512152847845894564696354159242489910782865836108856758123128835254988711876111111575819109837644377841011016689782658911447475103361195336837107586682653110244884569458469437411582321687910792368826584547587338231326488810971085681113585611010108107645367841011217613998126128415484654310699939683710356698663331034889456841084104664478118843141637710891328421574749577831241336382819110255891041310876910410310163576983104125711369812512541538967491089594938671104310629168383236859559831094646684988834514210832758813254316787899738818433338221413295898491047139548381638710943114955186781055531103119117149389564331164111441052614841048424615655953594616989978536582789285289375833611878693328983373589274839978286911101047138578687698110447111935884751075738102117117147329106834113471124756651094349494545136351565941111395915745464847495842593798731011775653729973877589179889871027651121087284786272981091748751737854451079788327797271251058742337121726958983296935454363317669511113351151108454849434655435103191073107755555759577817485159585841027454268102146810292981997985567875564910109910888367295271756577921037121326948885246539474264367368581736161984578794376554310109110104109327357565555537715410535105105544214944691041364106959819989655107648256659410994848116112455767462779110107810321356742810594354967528466531828579656692437674447453471029510104109325327661010658553174541010391051025146139443934337486857869584645410676482363574993454811611848596541324710151028832110107537226102933441665682625218265593551056726310634649483574235510610636552362104641068453112444410599522612643742343333710878873655843434966103668239377496385887648483935513444103552986281097638236926354419108626524212983665838565173621033106291089511451023951561266611523927474465443312444104425299266827457102749383810678853759843834951036532622993764667858776108474539355147410321095691658998610883210292645547938627554101891035610848366110362810632109231069510911652269515812868112104210997373410510483310941147462112891161386775111014101077912898106148358718915412810101141056375327212923910861467714106515716668571051191151311510127510823910641061359914814101010148927292949511108783861610971256101482109591031010493710668106698126101092891136651013589369210681085178118138112174</w:t>
      </w:r>
      <w:r>
        <w:t xml:space="preserve">”</w:t>
      </w:r>
    </w:p>
    <w:p>
      <w:pPr>
        <w:pStyle w:val="BodyText"/>
      </w:pPr>
      <w:r>
        <w:t xml:space="preserve">Ayrıca, aşağıda aynı</w:t>
      </w:r>
      <w:r>
        <w:t xml:space="preserve"> </w:t>
      </w:r>
      <w:r>
        <w:t xml:space="preserve">“</w:t>
      </w:r>
      <w:r>
        <w:t xml:space="preserve">17580</w:t>
      </w:r>
      <w:r>
        <w:t xml:space="preserve">”</w:t>
      </w:r>
      <w:r>
        <w:t xml:space="preserve"> </w:t>
      </w:r>
      <w:r>
        <w:t xml:space="preserve">basamak uzunluğundaki kodun ters versiyonu bulunmaktadır, bu da 19’un katıdır ve sadece bir takip eden gerçek kod olarak sunulmuştur:</w:t>
      </w:r>
    </w:p>
    <w:p>
      <w:pPr>
        <w:pStyle w:val="BodyText"/>
      </w:pPr>
      <w:r>
        <w:t xml:space="preserve">“</w:t>
      </w:r>
      <w:r>
        <w:t xml:space="preserve">174112138118178858101069236891355106611389921010126986681066710931043109109521014861012597161086838711109594927292148101014101489935614101063982510127151013111511910557681661576514107714686910231297232756310511410101281541898735148106981287910714101110756713811689112627411494310831041053437971094221081186812515692265911510693109221063810621036136481085610389101547562387954452629210831088699581669952101037414559353748461077587866643799222653365104983439875538867810839374102577482669229254441044312435446747492231156612615695235101149510829106332103617658583653698124252268691041546392368263978106298523541044513353948487688856349779323683661096343484553687781083733432374432661229559410441243145684104621036526563610510354257839464341066372565103559658221252668651644332961022377510102183285101014713254968584611811543499743536826467410454658697885867433343944396114255109101034104517538565101066275332109104510297103445474467372469569657281853668452674935941052874561332810107110792746675745112116484899410596625487651065899981596941036419104694144254105105351055471375555657535279341010109110104355764379784598616173818536674326749453465288486932217110392776575715229678388910109910645587675598971998921026814102684245274105858595148177857595755557731010719103355465349484548411011535113511697631634345356929838995261712372374585101227977732889710745547873518774918102927864728872105117610287899817897587739972535677101173983759425849474846451575913911194651535365154949434945106675247113441183106297371471121181073755104788351971144110987668788571310411106928789983749258733398283369781183683759328859278826553789998164659535965154642484104861524101144111633649538149117119103315510578865195114431098763818354139479108489953241218233338481389789876731543281582783210514348898846664943109855596823838316291064311067384959899107496381554512812691135741231098763516310410910761084139105825110192838364131283779574741542281389710371416438881147644641010884569488343103366986635710839693991064365845441128126981397612110184675364107108101061851358115610897810886413223387358474558268836921077916832821157443698445694588441023165826658107376833956113351047471148965829768161104107837447683109195857111161187711884925358831281275568861083652878910892424594135964656945884472815512246486797108731054111331310777731449105112679886310128471449611311949128978115117714116811985651081612161245861486108310511868131012910415499915510696116941081046711810511125416412615910101471341413513671571038481013111161491088313121249149971112115481269108105167914166161198866161216104118714106118510121196111361291514912925101059711791010810116131115112510169121015111051481314144510615151510681281213611914581413111213999107121275881761310916696166161497810651271010119710111057124910117611913141012621410105107977891141310151021310139111011111251181314154915915661212101210610918561410117139915101512117781017813497612610681477151781029410910107242101077111013410468148102103927109841010313313101161141231111311157969568125107105103187661010789815715611107610118743741218277141383214597101282210978109414788872931027107871033532101063453313114786959875574553176651010898107861010461011971034410110210784103831015510751108221091081095110710810779101017107107103358210104310593103441087910915710594105811069539101048101054101099810104310101021068101028710857108551092810110110956101010310107810918108109108328111034210899101041110674107151110691110781110597341054810555105958111073910925611107257684711885397881411092610341048491088829681022111322882941051136945761110641187611657710445389565251056115712910995511671151168461118853979894310729105454648872969101261224852547533109755661064581266667310942349106429101165541291010945461011911685661810512969119113278945753698876989115642444595176310745769635912761063310912211411107411941155104995103474710799610586101021286511511122118445711310910856108218510474104295110694972933696741063410412411411107811949551011975133975797796101184107268457510125118435311910510557108210812109791010235101049992263865694968454104941381191098512111271513899510910716612115414717610410715106538431731495575771781010141229796107371013479621369845891291381057910131011121088111213121015108149510121041612125511149176101015961239410171114555710712179109148212786371072138714691399841088121613131011761015128810111113121061012141059121441212751211599613107971212913101411115185141091210979981112281036101021387147915914888111691371176141515813101111131256101210103911148127761295699139712751281317147114181114291010871197111224610109132710710152147861119971731411157135119131055106105351111811710669106492951295986175734611824881111711127410108922101051012210786518971432111078599101075968565911411121046710104112458999861551131167874481111911167111098926101256126109895108771343211810941010789889679844124413711101111843814938615911121157474491169111610116989126712106461091091210137513937115105451088983947281041141013141111118873141411366991012125841241191065111110968810121171210549107101412101365109107851251251181597384142611810111417111486781491186991110712382121011121010561111948710411812105991278141010126210101010816125126118156758714126168711101771418612810912815911117793112171231013641117413713488410991112128610612102210101071665136581061457761213166710106751851251081212158111071398111717635131048177131513881248921151210686101082971067136551014147756161312610101364512565789121085102131181217156155710489711158810121381121459101088108811913108713611561417775111611122101013144101213697795101151421411612815715127104591111986105136111014791310148148711111378161313111361217978111411524141310513129137657111314314769810781214104571169146358611101376137141314371111574161413613512991286149594913115101281396974138327599108861454277691410348911513966741323101145343141164599111266293910931138498944581121058912896105821074910103429651391263462111064531237115469111166122336102393845884459117106812124951011861054810103426610131012735661156358128755106711116912234662796825788459107861112645511156251083101141162108745364533108108259108741159921049610710652107108956101089111063510185325105361111113212894103745310106102249108104157971059111051010591071029468106921073910487375956610111032121092107785101066224491021021575735511455103910710244881063267791045767492661071010251032577810105642446911222752573953410563810510841181110936610771065863410286471010105831059741085344446211102877297891035106698354811116115966710371361081236103894510510787105954108631248412268873911861095466953841311106125106117103813510512961133911595371078513541011610121181012561081031211116139949665983133108124105114102810516539311113131169138109891310491112101811111010513101510131291113131293986799333128945511492716103739111313106811389979131014911210181211111091381512131198137121731481174914313126910591119137121097791513810583139912710138148113121211799815121011881271117101415118461481366121079121101351269147131510812511314941281010810810136121178971571015818121311910915981261581361112157412131065116111481311127118141247812101610111076111158971071515101816137914911991212151313111131511414138612111011686111379813121776128168119710118579710101581081637121415119971214136111331411141448101211101261061213129613101766789859910118127473810813512111514913716145615134141114341010121115123109129121561010461379975996118121241339165111171410133161051215541311631410101291510310959815101074151311967129116128131213131599612118771073812951213116614510169410111013510813101174156111261012131171281371381559612881778768691012411963510161141111101391010131111124561012810713147108471181151161081017881467617104417993611711161079151014111212115310589713147109441112111511810910138614147517941117791061174161577151414101231173957961397791144123151089961314612141251395111177101511346151077144108315715913710613967811641031294612141212101210131655111171115103761110117134781415141591371012131268866710912154101212121210610116105101110111410271211711513978146141391179129121081361371191015101013121312961111010141013101114102312107657998764138111291096101213613711111091010137133911111010414111351131053461178987124158101271017651213647121113911101271038117104414116563751342117814811121015101011761715512137481251351171261011810794814146661179138277131471114101510131196915812117108115115107769111110796810141163114938578137781471561329891081011710101141191077995112710681193441136578578887464278210310117510104109874911562310118498451126473511848549497223381155510410885461196335112448451124493211848599293243885575743885469993551274648112459324888596263341189510747739874109796581874688526593341188526561031011391010743710947910972610888644855864993711108825510104101038102710351010439119625107812624115585459276106810571084710981523102581043121186756751242611757585828666510107108127395152342385410127857116255466578728785836115121011107129395102341039581087105911628515695138112271159371151212117799798106310911810861089761081015139413121110210111498715561210715913768126101015111310561281071310810121374111261013101514118151514641051511136610121210815613115712610111312811121078111061413315911915414154125811126111031213896111113710612117121111710885148311999184131515121085127111031113891211713151013121871311117148456811111394181113111571095117141031111810125710159137181313101151464106111191364411711776991171473411410105710109117313710115368118996948727568987471243461047111011114347111133128888999118621051286894612335610491111111346491133512789810910111266107121263966113105121013991171312649103556710961051031210667712103861211101031251399371212441110115564109655431010116677101083126103325393351210419119115594495510491061156117131073269310263631158191495514910417511107956554119136716279610969613111389148517141110131717117795951410913661613796119179713613591589173111113131797591292181071396713109101181787146451015791135115136975512721281271191178108106812810145413731165125116774511741271215115116811896912710756131131261112121167114611847761595106121159895777106811101241141276911106681077611911101012105108551179107831010494137491110126121087611141111101110810105411799783121089613841011612121211886101491161114881013487996841210856168810146121213118813105911610141187135811976344513166891411128136881311581111102116755111197933441386129511888688911108101114286125121169996324881112125108108158139101061071413871210121463910613212861113123101410515613610761075131271110814331110813812156913833141054646471210251012211582331138188159918731106494104412522105212592103123815810910114761116398101044562552121091010912785581011106147681153281010649675526106947451081211861778811592710116997711546116746410101012687171287116957121111997511104611107869101010465751287761051212111189857109611101387911104455135881171210612121111858376961171387711741059137871191236712711851035610611714877127610129137771191139712713881014513111514671125681211357101110119971211131384146131315126411051181011159101110799761131310466713131213413101311710121110911111179966113141036579137131313313107121216103118119910612115145355597761312312101212916931081397107127511511510510786121215121212129397106139787107131191141015106810129159123128377961097841013131599411158669119631381178991010784131331559911488612119611131011686961012810139312579941581212109911810156561061312510119111212779141510128108918101595610131310513111511312127814141013868121121011986913710141312151035121289148136691291251198798781414121010451412897866891392512913768481214141010451468871061281313628127138612421213141251268881061211139611887138712122151311121312585846131110912111181413571712915411141375105946131210111221111141451217891044146781017911611121211921111151471298910841561381117101171112127911117151276959138131541310111310977127715111078121061055131013741010101313997871015171014815104101351010575107101213994813101171314815841113810125145474123994141361101348681011781012914541042339314969410615106710103935710102631036939510101566710539357410468105611375210116678559115548410810591147823114688253112558101021010994886364281224392459109210106978661169261274791143910991012687566111091161277710119341012931278105669104115125761069104101293671261299475651361067107108914681231259127136101314101171671289141189385712513710151415114168121395111299814712513791591510410881314513125910141112213179891310108131471311571013111121317389132109137713111071113171110138314962499731313101111917410382147664109133161361113914433132978612136161661013814123913991181112106121612101282129911913116117108129121312529912116139677128899131158921236169671212881191111889212381696612789111111281191212881291565759611721411101210851241575115561471214510101065749714111751314101275121066147109814217131311109771276141414101283271391199107474141014101293571597961084241110149125101577961481221211101491221012789131491261210108942101214810131191661010158114101061411102114161210101531171010612119244121261012312714109128954101211671213121114391485571091111710131111731014759712991191013111171210147109121213969101310111312714121011121413661110111091357412811714136911511195514118117813109125141125111111112111081010131210141712811911101291015101313101011171899109615813610131161398101361087610131066358111381012771013106610512118814121271113156121015126810141412811151571291566111031498615137109869114313912671371012889943131312971576129811963913991215116691611961291296129111061716109912912186591310121714108969918115121361215145814612911113128681525914512181143108986216911591810415936141619115910101015737141619125101012107727141691291013121371121114189119513813151114111618611145984158141116136101410911488411713101041012111181341077101048128116138101571610681381061081015101666101310108108109109614101110128118119991014141181271114117951081414877514877512813146710538876125134611101538816645848112151881116349814812216181411123119141461211167141712911101456141113712171199101351014121315128117910131310812515888710107138811510814811101071381111510131413117101613161114561310131271416916171413612107129141591117101312127714913151411131012129791416138141413912993913164818141397963213641118111377106172106121115115717104175128155571711412518810511761110121018810511964101610489549441516546911464101595106511166710109141085516167910101410812521659610610121282951461561012108119171491591017101111121710913941791118121310613749981811131361171691381111213411516141331212847571453102484710775710345481067971137588563916118711845133101614810111446138101514121011148612841591291110881294691291010158596612128108155536121213812885143812121351213891468111285101311996141115814109118915141215214697861551282861371361151182831310131511151113212311107151215913412811677129912498763759121210912711395912910101271112959491010147512551241214105145121291271081412121291479810129127146951011914776751011111414797151011111214998151011111289118710511582111071551515214108154112159141286481214911266984148186891447888118141416714815118141516111431538915121193143119812791141311781271118131171512911581311715119751313117411375136119410312586149510141214811148591481461111849781061111946716109111291068168910121310586891012136536139121266143111371256714121197145117512119914111111510111951111118108112512118868712131215810667313111596937111691291477161012141418711106141418111136714111013971011110149161051181491611510879711151047137915174111379151761187915136178491513131715417151113121513175118121113135981411213149914102121414914108128145149810812512991051215121495511158141351011138161314107135169147711511910718118117101518181277151118128713118811811136891181146119981441111391114171183161110171181016511121015591218158951878751271375121013105610121056111245411949415979115137811213118912131113910138131110881011158410101584131048121374312971639910161299101412598141059871013997161399916109591610105916310139133713111315751141510511410101011810710108971510119161571112161471512914111529131110281361017813612171213912131210911133109118314968111410611118106113816143111814101178131047913154491515841015787107710714713101514141311151214161191211168918117861877126147131291413131191313711913778910716820101016920810791081571610131571610138710101284121343131131711131714139141912111121411181491818910183101031410514115111181115891510914101514111515119151197111171011810588514812144121048101381713121771213712138121085101551615181681868666666561159117957851081110911897897791471514615116121113121613101681017814174141241412814128512851387139711971113791311915111415514185618116811188111810118107810711101111711978911811111311313338398997977167716127912129712127712127101291069761175111456146636103141071487168816168616106910109610869811971112710121210912129111281115816155161451114811118911591655168598995985888878147121411129111795171051110811683610316161010441212111199779999151599151516168844171712121111141488131366121288111116161313151516161010331818151510105555141466661212101015151111774477881111885533225518181212556613131515111199111112129955111110106699131312125510107712121111991313131313137714141111448812121616131322441111121288111166441414331515161614141414667710109914141212101014141313775512128812121717551414151512126616168810101010121210101717669912125588551515121212121212991010441111161617179910109910101616999999667766111199131311115577111113131313774410104411111111775566131399131366101014147717171111131311111717888810109933881313556611118899101012129966886677991010339999221414661212991616888888111199999977991414101014141414993366441010338855121215151313111111111010556616161515661414771414889922121277337766101011111010121215151818883314141010991212771010141411117766131311118811116677111199331088101010103333991010</w:t>
      </w:r>
      <w:r>
        <w:t xml:space="preserve">”</w:t>
      </w:r>
    </w:p>
    <w:bookmarkEnd w:id="96"/>
    <w:bookmarkEnd w:id="97"/>
    <w:bookmarkStart w:id="105" w:name="KeyCodeBasmalaRewrt"/>
    <w:p>
      <w:pPr>
        <w:pStyle w:val="Heading3"/>
      </w:pPr>
      <w:r>
        <w:rPr>
          <w:rStyle w:val="SectionNumber"/>
        </w:rPr>
        <w:t xml:space="preserve">4.2.2</w:t>
      </w:r>
      <w:r>
        <w:tab/>
      </w:r>
      <w:r>
        <w:t xml:space="preserve">Besmele’ye Dayalı anahtar kodlama Delilinin Yeniden Yazımı</w:t>
      </w:r>
    </w:p>
    <w:p>
      <w:pPr>
        <w:pStyle w:val="FirstParagraph"/>
      </w:pPr>
      <w:r>
        <w:t xml:space="preserve">anahtar kodlama örüntülerine dayalı delillerin kurallarının açıklamasında zaten belirtildiği gibi, Kuran’da bakılması gereken ikinci ana yer Besmele ayetidir, bu Kuran’ın ilk ayetidir ve Kuran’da 114 kez tekrarlanmaktadır. Açıcı gibi, Kuran’ın toplam 114 bölümünden 113’ünün başında kullanılır ve ayrıca bir bölümde bir kez daha kullanılır, bu da ilginç bir şekilde Kuran içinde 114 kez tekrarlanmasını sağlar ve böylece benzersiz bir ayet yapar. Bu özel Besmele ayetinde iki anahtar kodlama örüntüsü bulunmaktadır.</w:t>
      </w:r>
    </w:p>
    <w:p>
      <w:pPr>
        <w:pStyle w:val="BodyText"/>
      </w:pPr>
      <w:r>
        <w:t xml:space="preserve">İlk anahtar kodlama örüntüsü, bölüm indeksi, ayet indeksi, kelime sayısı ve içindeki harf sayısının birleştirilmesinin 19’un katı olmasıdır:</w:t>
      </w:r>
    </w:p>
    <w:p>
      <w:pPr>
        <w:pStyle w:val="BlockText"/>
      </w:pPr>
      <w:r>
        <w:t xml:space="preserve">Besmele ayetinin metin doğal sayıları: Bölüm 1, ayet 1, 4 kelime, 19 harf</w:t>
      </w:r>
      <w:r>
        <w:t xml:space="preserve"> </w:t>
      </w:r>
      <w:r>
        <w:t xml:space="preserve">1,1,4,19</w:t>
      </w:r>
      <w:r>
        <w:t xml:space="preserve"> </w:t>
      </w:r>
      <w:r>
        <w:t xml:space="preserve">11419, Besmele’nin kodlama temsil sayısıdır.</w:t>
      </w:r>
    </w:p>
    <w:p>
      <w:pPr>
        <w:pStyle w:val="FirstParagraph"/>
      </w:pPr>
      <w:r>
        <w:t xml:space="preserve">Bu bölümde, Besmele’nin bu anahtar kodlama örüntüsüne dayalı delili sunacağım. İkinci anahtar kodlama örüntüsü, bölüm indeksi, ayet indeksi, kelime sayısının birleştirilmesidir, bu da 114 yapar. Bu zaten Bölüm</w:t>
      </w:r>
      <w:r>
        <w:t xml:space="preserve"> </w:t>
      </w:r>
      <w:r>
        <w:t xml:space="preserve">4.1.3</w:t>
      </w:r>
      <w:r>
        <w:t xml:space="preserve">’de harf bilgisi içermeyen kodlarla ele alınmıştı. Bu iki anahtar kodlama örüntüsü 19’un katı olduğundan, harf sayısının 19’un katı olması matematiksel bir zorunluluk sonucu olarak kabul edilmemektedir. Dolayısıyla, kısacası tek anahtar kodlama örüntüsü 11419’dur ve bu bölümde, bunun Kuran’ın tam metninde de mevcut olduğunu sunacağım.</w:t>
      </w:r>
    </w:p>
    <w:p>
      <w:pPr>
        <w:pStyle w:val="BodyText"/>
      </w:pPr>
      <w:r>
        <w:t xml:space="preserve">Kurallara göre, bir kod</w:t>
      </w:r>
      <w:r>
        <w:t xml:space="preserve"> </w:t>
      </w:r>
      <w:r>
        <w:rPr>
          <w:iCs/>
          <w:i/>
        </w:rPr>
        <w:t xml:space="preserve">tek bir metin tipi</w:t>
      </w:r>
      <w:r>
        <w:t xml:space="preserve"> </w:t>
      </w:r>
      <w:r>
        <w:t xml:space="preserve">ile harf bilgisiyle test edildiğinde, içindeki harfler nedeniyle metni yeniden yazıyormuş gibi varsayarım ve her zaman sağdan sola doğru, Arapça’da olduğu gibi, birleştiririm.</w:t>
      </w:r>
      <w:r>
        <w:t xml:space="preserve"> </w:t>
      </w:r>
      <w:r>
        <w:t xml:space="preserve">Bu kitapta sağdan sola doğru birleştirmenin tek istisnası, Kuran’ın Arapça metnini karşılık gelen doğal sayılarla yeniden yazıyormuş gibi olduğumuz zamandır. Harf bilgisiyle tek bir metin tipinde asla soldan sağa doğru birleştirme yapmayız, çünkü bu her zaman yeniden yazma olarak kabul edilir. Yeniden yazma sadece tek bir metin tipinde yapılabilir ve bu nedenle iki farklı metin tipinin eşleştirme kodlama örüntüleri yeniden yazma olarak kabul edilmez ve bu nedenle her zaman standart bir sırayla birleştirilir. Bu noktalar zaten anahtar kodlama örüntülerine dayalı delillerin kurallar bölümünde belirtilmişti ama okuyuculara hatırlatmak için burada tekrar açıklamak istedim. Şimdi, bu bölümün delil koduna devam edelim.</w:t>
      </w:r>
    </w:p>
    <w:p>
      <w:pPr>
        <w:pStyle w:val="BodyText"/>
      </w:pPr>
      <w:r>
        <w:t xml:space="preserve">Besmele’den öğrendiğimiz anahtar kodlama örüntüsü, bölüm, ayet, kelimeler ve harfler bilgisinin birleştirilmesidir. Kurallara göre, metni yeniden yazıyormuş gibi sağdan sola doğru birleştireceğiz ve bunu Kuran’ın tam metninde yapacağız. Ayrıca, kural gereği, bu anahtar kodlama örüntüsünü hem ayet hem de bölüm düzeyi verilerinde test etmemiz gerekiyor. Çünkü, Al-Fatiha’da gözlemlediğimiz gibi, anahtar kodlama örüntüsünün</w:t>
      </w:r>
      <w:r>
        <w:t xml:space="preserve"> </w:t>
      </w:r>
      <w:r>
        <w:rPr>
          <w:iCs/>
          <w:i/>
        </w:rPr>
        <w:t xml:space="preserve">sadece</w:t>
      </w:r>
      <w:r>
        <w:t xml:space="preserve"> </w:t>
      </w:r>
      <w:r>
        <w:t xml:space="preserve">bölüm veya ayet düzeyi verilerinde olup olmadığına dair</w:t>
      </w:r>
      <w:r>
        <w:t xml:space="preserve"> </w:t>
      </w:r>
      <w:r>
        <w:rPr>
          <w:iCs/>
          <w:i/>
        </w:rPr>
        <w:t xml:space="preserve">net bir ayrımımız</w:t>
      </w:r>
      <w:r>
        <w:t xml:space="preserve"> </w:t>
      </w:r>
      <w:r>
        <w:t xml:space="preserve">yok.</w:t>
      </w:r>
    </w:p>
    <w:p>
      <w:pPr>
        <w:pStyle w:val="BodyText"/>
      </w:pPr>
      <w:r>
        <w:t xml:space="preserve">Bu bölümde, Kuran’ın tam metninin ayet düzeyi verilerinde gözlemlediğimiz delili sunacağım. Bu delilin kodu, 2019’da keşfettiğim ilk kodlamalardan biriydi. O zamanlar, bunun Besmele’nin bir anahtar kodlama örüntüsüne dayandığını fark etmemiştim. Kuran’ın tam metnini doğal sayılarıyla nasıl yeniden yazabileceğimi hipotezleştirmiştim. Bu, açık bir kodlama örüntüsüydü ve hem ayet hem de bölüm düzeyi verilerinde test ettiğimde başarılıydı. Çünkü benim bakış açımdan, Kuran’ı kendi doğal ve böylece evrensel sayılarıyla yeniden yazmak istemiştim ve ilk hipotezim doğrulanmıştı. anahtar kodlama örüntüsü olmadan bile, bu kodlamalar, bölüm, ayetler, kelimeler ve harfler bilgilerinin test yapısı ile birlikte güçlü bir 19 tabanlı ilişkiye sahip olduğunu destekleyen güçlü deliller olarak duruyordu. Bu gözlemden etkilenmiştim ve o zaman bu özel kodlamayı</w:t>
      </w:r>
      <w:r>
        <w:t xml:space="preserve"> </w:t>
      </w:r>
      <w:r>
        <w:t xml:space="preserve">“</w:t>
      </w:r>
      <w:r>
        <w:t xml:space="preserve">Nihai Delil</w:t>
      </w:r>
      <w:r>
        <w:t xml:space="preserve">”</w:t>
      </w:r>
      <w:r>
        <w:t xml:space="preserve"> </w:t>
      </w:r>
      <w:r>
        <w:t xml:space="preserve">olarak adlandırmıştım. Önceki alt bölümünü yeniden yazmak yerine, bu bölümün bir alt bölümü olarak sunacağım ve mümkün olduğunca çok değişiklik yapmayacağım ve eski alt bölümü orijinal haliyle mümkün olduğunca koruyacağım. Dolayısıyla, aşağıdaki alt bölüm, Besmele ayetinde gözlemlediğimiz anahtar kodlama örüntüsüne dayalı olarak ayet düzeyi verilerindeki delili sunmaktadır.</w:t>
      </w:r>
    </w:p>
    <w:bookmarkStart w:id="100" w:name="Decode1"/>
    <w:p>
      <w:pPr>
        <w:pStyle w:val="Heading4"/>
      </w:pPr>
      <w:r>
        <w:rPr>
          <w:rStyle w:val="SectionNumber"/>
        </w:rPr>
        <w:t xml:space="preserve">4.2.2.1</w:t>
      </w:r>
      <w:r>
        <w:tab/>
      </w:r>
      <w:r>
        <w:t xml:space="preserve">Nihai Delil: Kuran Metninin Her Ayetinin Ana Tanımlayıcı Sayılarıyla Yeniden Yazılması</w:t>
      </w:r>
    </w:p>
    <w:p>
      <w:pPr>
        <w:pStyle w:val="FirstParagraph"/>
      </w:pPr>
      <w:r>
        <w:t xml:space="preserve">Bu delil kodunun anahtar kodlama örüntüsü Besmele ayetiyle birlikte 83:20 ayetidir.</w:t>
      </w:r>
    </w:p>
    <w:p>
      <w:pPr>
        <w:pStyle w:val="BodyText"/>
      </w:pPr>
      <w:r>
        <w:t xml:space="preserve">Anlamıyla da güçlü bir şekilde bağlantılı olan kodlama örüntüsünü sunan gibi görünen bu anahtar ayeti hatırlayalım:</w:t>
      </w:r>
    </w:p>
    <w:p>
      <w:pPr>
        <w:pStyle w:val="BlockText"/>
      </w:pPr>
      <w:r>
        <w:t xml:space="preserve">83:20 Rakamlanmış bir kitaptır o. (Y.N Öztürk, kuranmeali.com)</w:t>
      </w:r>
    </w:p>
    <w:p>
      <w:pPr>
        <w:pStyle w:val="FirstParagraph"/>
      </w:pPr>
      <w:r>
        <w:t xml:space="preserve">Bu ayet 2 kelime ve 9 harfe sahiptir. Birleştirildiğinde 19’un katı olan 832029 sayısını elde ederiz. Aynı kilit kodlama örüntüsü, ilk özel Besmele ayetinde de bulunmaktadır. Bu ayet, 1 sure indeksine, 1 ayet indeksine, 4 kelimeye ve 19 harfe sahiptir. Yan yana birleştirildiğinde, yani eklemlendiğinde, yine 19’un katı olan 11419 sayısını elde ederiz. Nihai Delil, bu görünürdeki kilit kodlama örüntüsünün, tüm 6348 ayet dikkate alındığında Kuran’ın tam metni üzerinde de var olduğunu göstermektedir.</w:t>
      </w:r>
    </w:p>
    <w:p>
      <w:pPr>
        <w:pStyle w:val="BodyText"/>
      </w:pPr>
      <w:r>
        <w:t xml:space="preserve">Bu bölümün kodu, Kuran metnini doğal metin sayılarıyla yeniden yazmak için kurguladığım ilk hipotezlerden birine dayandığı ve ayrıca bu kod ilk keşiflerimden biri olduğu için, 2019’da kitabımın ilk yayınlanmasında bu delili</w:t>
      </w:r>
      <w:r>
        <w:t xml:space="preserve"> </w:t>
      </w:r>
      <w:r>
        <w:rPr>
          <w:bCs/>
          <w:b/>
        </w:rPr>
        <w:t xml:space="preserve">nihai delil</w:t>
      </w:r>
      <w:r>
        <w:t xml:space="preserve"> </w:t>
      </w:r>
      <w:r>
        <w:t xml:space="preserve">olarak değerlendirmiştim. Daha sonra Al-Fatiha temelli 19 sistemdeki gibi daha güçlü deliller keşfetmeme rağmen, bu delilin başlığını aynen koruyacağım, çünkü kitabımda bunları ana 19 sistem olarak kabul ettim. Ancak, Al-Fatiha’dan sonra, bu delilin yeniden yazma kodlama örüntüsünün ana ayet Besmele’ye dayandığını ve bu delilin de harf bilgisi içeren anahtar kodlama örüntüsüne dayalı bir delil olduğunu fark ettim.</w:t>
      </w:r>
    </w:p>
    <w:p>
      <w:pPr>
        <w:pStyle w:val="BodyText"/>
      </w:pPr>
      <w:r>
        <w:t xml:space="preserve">Bu bölümün kodu, Kuran’ın tüm metin yapısının, boyutunun ve sırasının yanı sıra kelimeleri ve harfleriyle Kuran’ın tam metni için 19 tabanlı kodlama sistemine tabi olduğunu ve dolayısıyla Kuran metninin 632’den bu yana başlangıcından itibaren değişmeden ve bozulmadan kaldığını öne sürmektedir. Bir anlamda, bu kod Kuran metnini tanımlayıcı sayılarıyla tamamen çözümlüyor. Kuran metninin tamamını çözümlemek için, onu çözümlemek için kendi metin sayılarına ihtiyacımız var. Kuran metnini çözümleme şeklim, basitçe Arapça’daki gibi sağdan sola doğru metni, ayet ayet, tam olarak metnin aynı sırasında sayılmış tanımlayıcı sayılarıyla yeniden yazmaktır. Bu tür yeniden yazma delilleri için, Kuran metnini tanımlayıcı sayılarıyla</w:t>
      </w:r>
      <w:r>
        <w:t xml:space="preserve"> </w:t>
      </w:r>
      <w:r>
        <w:rPr>
          <w:iCs/>
          <w:i/>
        </w:rPr>
        <w:t xml:space="preserve">yeniden yazmak</w:t>
      </w:r>
      <w:r>
        <w:t xml:space="preserve"> </w:t>
      </w:r>
      <w:r>
        <w:t xml:space="preserve">için, Arapça Kuran metninin sağdan sola yazıldığını taklit etmeliyiz diye genel kurallar üzerine bu kuralı ekleyebiliriz.</w:t>
      </w:r>
    </w:p>
    <w:p>
      <w:pPr>
        <w:pStyle w:val="BodyText"/>
      </w:pPr>
      <w:r>
        <w:t xml:space="preserve">Aynı anahtar kodlama örüntüsü, Ayet 83:20’de de gözlemlenmiştir ve Bölüm</w:t>
      </w:r>
      <w:r>
        <w:t xml:space="preserve"> </w:t>
      </w:r>
      <w:r>
        <w:t xml:space="preserve">4.4.1</w:t>
      </w:r>
      <w:r>
        <w:t xml:space="preserve">’deki ilk anahtar kodda detaylı olarak açıklanmıştır. Burada bölüm ayetinin, kelimelerin ve harflerin birleştirilmesinin 19’un katı olduğu (832029) gösterilmiştir. Bu anahtar kodlama örüntüsünün Kuran metninde güçlü bir şekilde temsil edildiğini görüyoruz.</w:t>
      </w:r>
    </w:p>
    <w:p>
      <w:pPr>
        <w:pStyle w:val="BodyText"/>
      </w:pPr>
      <w:r>
        <w:t xml:space="preserve">Kuran metninin tamamını tam olarak aynı sırada yeniden yazmak için, her bir ayetin tanımlayıcı sayılarını sırasıyla içeren bu tabloyu kullanacağ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348 ayetinin baş kısmı, metninin doğal sayılarının nasıl göründüğünü göstermek için."</w:t>
      </w:r>
      <w:r>
        <w:rPr>
          <w:rStyle w:val="NormalTok"/>
        </w:rPr>
        <w:t xml:space="preserve">)</w:t>
      </w:r>
    </w:p>
    <w:p>
      <w:pPr>
        <w:pStyle w:val="TableCaption"/>
      </w:pPr>
      <w:bookmarkStart w:id="98" w:name="tab:unnamed-chunk-59"/>
      <w:bookmarkEnd w:id="98"/>
      <w:r>
        <w:t xml:space="preserve">Table 4.5: Kuran’ın 6348 ayetinin baş kısmı, metninin doğal sayılarının nasıl göründüğünü göstermek için.</w:t>
      </w:r>
    </w:p>
    <w:tbl>
      <w:tblPr>
        <w:tblStyle w:val="Table"/>
        <w:tblW w:type="pct" w:w="5000"/>
        <w:tblLook w:firstRow="1" w:lastRow="0" w:firstColumn="0" w:lastColumn="0" w:noHBand="0" w:noVBand="0" w:val="0020"/>
        <w:jc w:val="start"/>
        <w:tblCaption w:val="Table 4.5: Kuran’ın 6348 ayetinin baş kısmı, metninin doğal sayılarının nasıl göründüğünü göstermek içi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BodyText"/>
      </w:pPr>
      <w:r>
        <w:t xml:space="preserve">Her ayetin tanımlayıcı sayılarını kullanarak, yukarıdaki tablodaki her satırdaki sayılarla Kuran’ın tam metnini yeniden yazacağım. Temelde, Arapça’da olduğu gibi, Kuran’ın kelimelerinin aynı sırasında, sağdan sola doğru, Kuran’ın tam metnini sayılarla yeniden yazacağım. Sayılar olarak, her ayetin tam bölüm indeksini, ayet indeksini, kelime sayısını ve ayrıca harf sayısını kullanacağım. Kuran’ın tam metninde 112 numarasız Besmele ayeti olduğundan, bunu da dikkate alacağım ve numarasız Besmele’ler için herhangi bir ayet numarası atamayacağım ama yine de onların bölüm indeksini ve kelime ve harf sayılarını, Kuran metninde yazıldığı gibi atayacağım. Bu, Kuran metninin dört ana tanımlayıcı sayısıyla tamamen yeniden yazılması anlamına gelir. Böyle bir hipotezin pek fazla versiyonu yoktur. Çünkü, her ayetin en küçük çözünürlükteki sırasını ve boyutunu, yani her ayetin harf ve kelime sayısını, diğer iki özel tanımlayıcı sayı, bölümler ve ayetlerle birlikte test etmeye çalışıyorum.</w:t>
      </w:r>
    </w:p>
    <w:p>
      <w:pPr>
        <w:pStyle w:val="BodyText"/>
      </w:pPr>
      <w:r>
        <w:t xml:space="preserve">Kuran’ın 6348 ayetini göz önünde bulundurarak, aşağıda gösterilen büyük kodlama temsil sayısının kodlama örüntüsünün görselleştirmesi şöyle:</w:t>
      </w:r>
    </w:p>
    <w:p>
      <w:pPr>
        <w:pStyle w:val="BlockText"/>
      </w:pPr>
      <w:r>
        <w:t xml:space="preserve">[114. Bölüm | 114. Bölümün Son Ayeti | 114. Bölümün Son Ayetindeki Toplam Kelime | 114. Bölümün Son Ayetindeki Toplam Harf] [114. Bölüm | 114. Bölümün 5. Ayeti | 114. Bölümün 5. Ayetindeki Toplam Kelime | 114. Bölümün 5. Ayetindeki Toplam Harf] . . . . . . [1. Bölüm | 1. Bölümün 2. Ayeti | 1. Bölümün 2. Ayetindeki Toplam Kelime | 1. Bölümün 2. Ayetindeki Toplam Harf] [1. Bölüm | 1. Bölümün 1. Ayeti | 1. Bölümün 1. Ayetindeki Toplam Kelime | 1. Bölümün 1. Ayetindeki Toplam Harf]</w:t>
      </w:r>
    </w:p>
    <w:p>
      <w:pPr>
        <w:pStyle w:val="FirstParagraph"/>
      </w:pPr>
      <w:r>
        <w:t xml:space="preserve">Burada</w:t>
      </w:r>
      <w:r>
        <w:t xml:space="preserve"> </w:t>
      </w:r>
      <w:r>
        <w:t xml:space="preserve">“</w:t>
      </w:r>
      <w:r>
        <w:t xml:space="preserve">|</w:t>
      </w:r>
      <w:r>
        <w:t xml:space="preserve">”</w:t>
      </w:r>
      <w:r>
        <w:t xml:space="preserve"> </w:t>
      </w:r>
      <w:r>
        <w:t xml:space="preserve">simgesi, her iki tarafındaki sayıların birleştirme işlemi için kullanılır. Bitişik parantezler de birleştirilir.</w:t>
      </w:r>
    </w:p>
    <w:p>
      <w:pPr>
        <w:pStyle w:val="BodyText"/>
      </w:pPr>
      <w:r>
        <w:t xml:space="preserve">Yukarıdaki formülde gerçek sayıları kullansaydık, bu şöyle olurdu:</w:t>
      </w:r>
    </w:p>
    <w:p>
      <w:pPr>
        <w:pStyle w:val="BlockText"/>
      </w:pPr>
      <w:r>
        <w:t xml:space="preserve">[ 114 | 6 | 3 | 13] [ 114 | 5 | 5 | 20] . . . . . . [1 | 2 | 4 | 18] [1 | 1 | 4 | 19]</w:t>
      </w:r>
    </w:p>
    <w:p>
      <w:pPr>
        <w:pStyle w:val="FirstParagraph"/>
      </w:pPr>
      <w:r>
        <w:t xml:space="preserve">Ve, tüm birleştirmelerden sonra son sayı şöyle görünecektir:</w:t>
      </w:r>
    </w:p>
    <w:p>
      <w:pPr>
        <w:pStyle w:val="BlockText"/>
      </w:pPr>
      <w:r>
        <w:t xml:space="preserve">1146313 1145520 . . . . . . 12418 11419</w:t>
      </w:r>
    </w:p>
    <w:p>
      <w:pPr>
        <w:pStyle w:val="BlockText"/>
      </w:pPr>
      <w:r>
        <w:t xml:space="preserve">11463131145520 . . . . . . 1241811419</w:t>
      </w:r>
    </w:p>
    <w:p>
      <w:pPr>
        <w:pStyle w:val="FirstParagraph"/>
      </w:pPr>
      <w:r>
        <w:t xml:space="preserve">İşte, Kuran’ın tam metnini ilk olarak 4 farklı tanımlayıcı sayı ile yeniden yazan, yani çözümleyen, ve daha sonra bu büyük sayıyı test eden tekrarlanabilir bir R kodu ile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6348 ayet</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rPr>
          <w:rStyle w:val="ControlFlowTok"/>
        </w:rPr>
        <w:t xml:space="preserve">else</w:t>
      </w:r>
      <w:r>
        <w:rPr>
          <w:rStyle w:val="NormalTok"/>
        </w:rPr>
        <w:t xml:space="preserve">{ </w:t>
      </w:r>
      <w:r>
        <w:rPr>
          <w:rStyle w:val="CommentTok"/>
        </w:rPr>
        <w:t xml:space="preserve"># 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Arapça\'daki gibi sırayı sağdan sola çeviriyorum.</w:t>
      </w:r>
      <w:r>
        <w:br/>
      </w:r>
      <w:r>
        <w:rPr>
          <w:rStyle w:val="NormalTok"/>
        </w:rPr>
        <w:t xml:space="preserve"> tmpr </w:t>
      </w:r>
      <w:r>
        <w:rPr>
          <w:rStyle w:val="OtherTok"/>
        </w:rPr>
        <w:t xml:space="preserve">&lt;-</w:t>
      </w:r>
      <w:r>
        <w:rPr>
          <w:rStyle w:val="NormalTok"/>
        </w:rPr>
        <w:t xml:space="preserve"> </w:t>
      </w:r>
      <w:r>
        <w:rPr>
          <w:rStyle w:val="FunctionTok"/>
        </w:rPr>
        <w:t xml:space="preserve">rev</w:t>
      </w:r>
      <w:r>
        <w:rPr>
          <w:rStyle w:val="NormalTok"/>
        </w:rPr>
        <w:t xml:space="preserve">(tv) </w:t>
      </w:r>
      <w:r>
        <w:rPr>
          <w:rStyle w:val="CommentTok"/>
        </w:rPr>
        <w:t xml:space="preserve"># Arapça\'da olduğu gibi sağdan sola kodlamayla eşleşir.</w:t>
      </w:r>
      <w:r>
        <w:br/>
      </w:r>
      <w:r>
        <w:rPr>
          <w:rStyle w:val="NormalTok"/>
        </w:rPr>
        <w:t xml:space="preserve"> </w:t>
      </w:r>
      <w:r>
        <w:rPr>
          <w:rStyle w:val="FunctionTok"/>
        </w:rPr>
        <w:t xml:space="preserve">cat</w:t>
      </w:r>
      <w:r>
        <w:rPr>
          <w:rStyle w:val="NormalTok"/>
        </w:rPr>
        <w:t xml:space="preserve">(</w:t>
      </w:r>
      <w:r>
        <w:rPr>
          <w:rStyle w:val="StringTok"/>
        </w:rPr>
        <w:t xml:space="preserve">"Her ayetin temsil sayılarının başı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Her ayetin temsil sayılarının başı :  1146313 1145520 1144417 114328 114228 1141414</w:t>
      </w:r>
    </w:p>
    <w:p>
      <w:pPr>
        <w:pStyle w:val="SourceCode"/>
      </w:pPr>
      <w:r>
        <w:rPr>
          <w:rStyle w:val="NormalTok"/>
        </w:rPr>
        <w:t xml:space="preserve"> </w:t>
      </w:r>
      <w:r>
        <w:rPr>
          <w:rStyle w:val="CommentTok"/>
        </w:rPr>
        <w:t xml:space="preserve"># "1146313" "1145520" "1144417" "114328" ...</w:t>
      </w:r>
      <w:r>
        <w:br/>
      </w:r>
      <w:r>
        <w:rPr>
          <w:rStyle w:val="NormalTok"/>
        </w:rPr>
        <w:t xml:space="preserve"> </w:t>
      </w:r>
      <w:r>
        <w:rPr>
          <w:rStyle w:val="FunctionTok"/>
        </w:rPr>
        <w:t xml:space="preserve">cat</w:t>
      </w:r>
      <w:r>
        <w:rPr>
          <w:rStyle w:val="NormalTok"/>
        </w:rPr>
        <w:t xml:space="preserve">(</w:t>
      </w:r>
      <w:r>
        <w:rPr>
          <w:rStyle w:val="StringTok"/>
        </w:rPr>
        <w:t xml:space="preserve">"Her ayetin temsil sayılarının sonu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Her ayetin temsil sayılarının sonu :  16319 15419 14312 13212 12418 11419</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19</w:t>
      </w:r>
      <w:r>
        <w:rPr>
          <w:rStyle w:val="SpecialCharTok"/>
        </w:rPr>
        <w:t xml:space="preserve">\'</w:t>
      </w:r>
      <w:r>
        <w:rPr>
          <w:rStyle w:val="StringTok"/>
        </w:rPr>
        <w:t xml:space="preserve">a bölünebilirlik testi:"</w:t>
      </w:r>
      <w:r>
        <w:rPr>
          <w:rStyle w:val="NormalTok"/>
        </w:rPr>
        <w:t xml:space="preserve">)</w:t>
      </w:r>
    </w:p>
    <w:p>
      <w:pPr>
        <w:pStyle w:val="SourceCode"/>
      </w:pPr>
      <w:r>
        <w:rPr>
          <w:rStyle w:val="VerbatimChar"/>
        </w:rPr>
        <w:t xml:space="preserve">## 19'a bölünebilirlik testi:</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0"</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Bu büyük sayının basamak sayısı</w:t>
      </w:r>
      <w:r>
        <w:br/>
      </w:r>
      <w:r>
        <w:rPr>
          <w:rStyle w:val="StringTok"/>
        </w:rPr>
        <w:t xml:space="preserve">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w:t>
      </w:r>
      <w:r>
        <w:br/>
      </w:r>
      <w:r>
        <w:rPr>
          <w:rStyle w:val="VerbatimChar"/>
        </w:rPr>
        <w:t xml:space="preserve">##      şu kadar:  46900</w:t>
      </w:r>
    </w:p>
    <w:p>
      <w:pPr>
        <w:pStyle w:val="FirstParagraph"/>
      </w:pPr>
      <w:r>
        <w:t xml:space="preserve">Öncelikle, ana konuya geçmeden önce, son sonuçta görebileceğiniz gibi, bu büyük sayının basamak sayısı, yani Kuran’ın tam metninin yeniden yazılarak elde edilen bu büyük sayının basamak sayısı, tam olarak 19’dur.</w:t>
      </w:r>
    </w:p>
    <w:p>
      <w:pPr>
        <w:pStyle w:val="BodyText"/>
      </w:pPr>
      <w:r>
        <w:t xml:space="preserve">Bu delilin büyük sayısı, Kuran’ın tam metninin 6348 ayetini, her ayetteki kelime ve harf sayısına göre temsil eder ve her bir ayette hiçbir fazla veya eksik kelime veya hatta harfin olmadığı ve Kuran’ın tam metninin ayet sıraları, boyutları ve ayrıca içeriklerinin de doğru, bozulmamış ve değişmemiş olduğuna dair hipotezi destekler.</w:t>
      </w:r>
    </w:p>
    <w:p>
      <w:pPr>
        <w:pStyle w:val="BodyText"/>
      </w:pPr>
      <w:r>
        <w:t xml:space="preserve">Referans olarak, bildiğim kadarıyla, Delil</w:t>
      </w:r>
      <w:r>
        <w:t xml:space="preserve"> </w:t>
      </w:r>
      <w:r>
        <w:t xml:space="preserve">4.2.2.1</w:t>
      </w:r>
      <w:r>
        <w:t xml:space="preserve"> </w:t>
      </w:r>
      <w:r>
        <w:t xml:space="preserve">bu kitapta ilk kez literatüre sunulmuştur ve tarafımdan hipotezleştirilmiş, test edilmiş ve keşfedilmiştir. Eğer Delil</w:t>
      </w:r>
      <w:r>
        <w:t xml:space="preserve"> </w:t>
      </w:r>
      <w:r>
        <w:t xml:space="preserve">4.2.2.1</w:t>
      </w:r>
      <w:r>
        <w:t xml:space="preserve">’in başka bir makalede daha önce sunulmuş olduğunu öğrenirsem, ki bu çok olası değildir, bu durumda kesinlikle bir alıntı ekleyip bu kitabın çevrimiçi versiyonunu güncellerim.</w:t>
      </w:r>
    </w:p>
    <w:p>
      <w:pPr>
        <w:pStyle w:val="BodyText"/>
      </w:pPr>
      <w:r>
        <w:t xml:space="preserve">Daha önce açıkladığım nedenlerden dolayı, bu delili, Delil</w:t>
      </w:r>
      <w:r>
        <w:t xml:space="preserve"> </w:t>
      </w:r>
      <w:r>
        <w:t xml:space="preserve">4.2.2.1</w:t>
      </w:r>
      <w:r>
        <w:t xml:space="preserve">, harf düzeyi bilgisini göz önünde bulundurduğumda, tek bir kod olarak</w:t>
      </w:r>
      <w:r>
        <w:t xml:space="preserve"> </w:t>
      </w:r>
      <w:r>
        <w:rPr>
          <w:iCs/>
          <w:i/>
        </w:rPr>
        <w:t xml:space="preserve">nihai delil</w:t>
      </w:r>
      <w:r>
        <w:t xml:space="preserve"> </w:t>
      </w:r>
      <w:r>
        <w:t xml:space="preserve">olarak adlandırmıştım. Bu, bu kitabın tüm kodlarını göz önünde bulundurduğumda gerçekten nihai kod olmayabilir, ancak ilk keşfettiğimde bu kodla yaşadığım ilk deneyim ve duygularımı onurlandıracağım ve adını olduğu gibi tutacağım. Delil</w:t>
      </w:r>
      <w:r>
        <w:t xml:space="preserve"> </w:t>
      </w:r>
      <w:r>
        <w:t xml:space="preserve">4.2.2.1</w:t>
      </w:r>
      <w:r>
        <w:t xml:space="preserve">’in kodlama örüntüsü oldukça güçlüdür, çünkü birincisi, Kuran’ın tam metnini her ayet için ana doğal tanımlayıcı sayılar kullanarak tam olarak aynı yapı ve sırayla yeniden yazıyoruz. İkincisi, aynı kodlama örüntüsü metnin bölüm düzeyi verilerinde de mevcuttur, bunu Bölüm</w:t>
      </w:r>
      <w:r>
        <w:t xml:space="preserve"> </w:t>
      </w:r>
      <w:r>
        <w:t xml:space="preserve">4.2.2.3</w:t>
      </w:r>
      <w:r>
        <w:t xml:space="preserve">’de sunuyorum. Üçüncüsü, ve şimdi anahtar kodlama örüntüsüne dayalı sistemi keşfettiğim zamana kadar, özel ayet Besmele’nin anahtar kodlama örüntüsüne dayanır ve bu kodun özel olmasının ana nedenidir.</w:t>
      </w:r>
    </w:p>
    <w:p>
      <w:pPr>
        <w:pStyle w:val="BodyText"/>
      </w:pPr>
      <w:r>
        <w:t xml:space="preserve">Bu delilde Kuran’ın tüm 6348 ayeti kullanıldı, yani numarasız ve numaralı ayetler birlikte. Bana göre, Kuran’ı harflerine kadar olan sayılarla temsil etmek için bu büyük sayıdan daha fazla alternatif yoktur ve bu nedenle Kuran’ın tam metninin harf düzeyi çözünürlük bilgisiyle birkaç en iyi yeniden yazma temsil sayısından biridir. Bu sayının Kuran metninin 19 tabanlı kodlama sistemine tabi olduğuna tanık olduk. Öte yandan, başka ilginç yeniden yazma temsilleri de gözlemledim ama bunlar bu delilin altında ikincil deliller olarak kabul edilebilir. Çünkü bu kodlama örüntüsü, Kuran metnini doğal sayılarıyla yeniden yazmak için en doğal temsil yoludur. Eğer Delil</w:t>
      </w:r>
      <w:r>
        <w:t xml:space="preserve"> </w:t>
      </w:r>
      <w:r>
        <w:t xml:space="preserve">4.2.2.1</w:t>
      </w:r>
      <w:r>
        <w:t xml:space="preserve"> </w:t>
      </w:r>
      <w:r>
        <w:t xml:space="preserve">başarılı olmasaydı, bu takip yeniden yazma kodlamaları şu anki kadar anlamlı olmazdı. Çünkü biri her zaman en doğal yeniden yazma temsili testi geçemediğini iddia edebilirdi ki şu anda durum böyle değil.</w:t>
      </w:r>
    </w:p>
    <w:p>
      <w:pPr>
        <w:pStyle w:val="BodyText"/>
      </w:pPr>
      <w:r>
        <w:t xml:space="preserve">Kuran’ın tam metninin metin sayıları ile birlikte harf bilgileri kullanılarak 19 tabanlı bir kod olarak yeniden yazılabileceğini daha da güçlendirme amacı taşıyan iki kodlama daha bulunmaktadır. Bölüm</w:t>
      </w:r>
      <w:r>
        <w:t xml:space="preserve"> </w:t>
      </w:r>
      <w:r>
        <w:t xml:space="preserve">4.2.6</w:t>
      </w:r>
      <w:r>
        <w:t xml:space="preserve">’de sunulan kodda, her kelimenin harf sayısını kullanarak her kelimeyi yeniden yazmak için yerine koyuyoruz. Temelde, bu da sadece her ayetin harf sayısı değil, aynı zamanda her kelimenin sırasının da Delil</w:t>
      </w:r>
      <w:r>
        <w:t xml:space="preserve"> </w:t>
      </w:r>
      <w:r>
        <w:t xml:space="preserve">4.2.2.1</w:t>
      </w:r>
      <w:r>
        <w:t xml:space="preserve">’in benzer kodlama örüntüsü uygulandığında 19 tabanlı kodlama sistemine tabi olduğunu öne sürmektedir. Ayrıca, Bölüm</w:t>
      </w:r>
      <w:r>
        <w:t xml:space="preserve"> </w:t>
      </w:r>
      <w:r>
        <w:t xml:space="preserve">4.2.3.1</w:t>
      </w:r>
      <w:r>
        <w:t xml:space="preserve">’deki koddaki gibi, her ayet için temsil sayısını elde etmek için birleştirme yerine toplama kullanırsak, Kuran’ın tam metninin yeniden yazılması için hala 19 tabanlı temsil koduna sahip olduğumuza tanık oluyoruz. Bu kodlar hakkında daha fazla bilgi için ilgili bölümlere bakınız.</w:t>
      </w:r>
    </w:p>
    <w:p>
      <w:pPr>
        <w:pStyle w:val="BodyText"/>
      </w:pPr>
      <w:r>
        <w:t xml:space="preserve">anahtar kodlama örüntüsü, 6236 numaralı ayetlerin metin tipini de göz önünde bulundurmaya uygun olduğundan, bu delilde harf bilgisiyle anahtar kodlama örüntüsüne dayalı olarak iki deneme ve bir başarı elde ediyoruz. Bunları olasılık hesaplamaları için sayaçlara ekleyelim.</w:t>
      </w:r>
    </w:p>
    <w:p>
      <w:pPr>
        <w:pStyle w:val="SourceCode"/>
      </w:pPr>
      <w:r>
        <w:rPr>
          <w:rStyle w:val="CommentTok"/>
        </w:rPr>
        <w:t xml:space="preserve"># Tüm anahtar kodlama örüntüler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Son olarak, bu büyük sayıya aşağıdaki bağlantıdan erişebilirsiniz:</w:t>
      </w:r>
    </w:p>
    <w:p>
      <w:pPr>
        <w:pStyle w:val="BodyText"/>
      </w:pPr>
      <w:hyperlink r:id="rId99">
        <w:r>
          <w:rPr>
            <w:rStyle w:val="Hyperlink"/>
          </w:rPr>
          <w:t xml:space="preserve">https://github.com/quran2019/Quran19/blob/master/BigNumber_6.1.txt</w:t>
        </w:r>
      </w:hyperlink>
    </w:p>
    <w:p>
      <w:pPr>
        <w:pStyle w:val="BodyText"/>
      </w:pPr>
      <w:r>
        <w:t xml:space="preserve">Bu büyük sayıyı kopyalayıp bir web tabanlı büyük sayı hesaplayıcısına yapıştırarak kendiniz test edebilirsiniz.</w:t>
      </w:r>
    </w:p>
    <w:p>
      <w:pPr>
        <w:pStyle w:val="BodyText"/>
      </w:pPr>
      <w:r>
        <w:t xml:space="preserve">Bölüm</w:t>
      </w:r>
      <w:r>
        <w:t xml:space="preserve"> </w:t>
      </w:r>
      <w:r>
        <w:t xml:space="preserve">4.2.11</w:t>
      </w:r>
      <w:r>
        <w:t xml:space="preserve">’in özel alt bölümün alt bölümlerinde, bu belirli yeniden yazma deliline,</w:t>
      </w:r>
      <w:r>
        <w:t xml:space="preserve"> </w:t>
      </w:r>
      <w:r>
        <w:t xml:space="preserve">“</w:t>
      </w:r>
      <w:r>
        <w:t xml:space="preserve">nihai delile</w:t>
      </w:r>
      <w:r>
        <w:t xml:space="preserve">”</w:t>
      </w:r>
      <w:r>
        <w:t xml:space="preserve">, güçlü bir şekilde bağlantılı olduğu görünen ilgili yeniden yazma kodlarını</w:t>
      </w:r>
      <w:r>
        <w:t xml:space="preserve"> </w:t>
      </w:r>
      <w:r>
        <w:rPr>
          <w:iCs/>
          <w:i/>
        </w:rPr>
        <w:t xml:space="preserve">gerçekler</w:t>
      </w:r>
      <w:r>
        <w:t xml:space="preserve"> </w:t>
      </w:r>
      <w:r>
        <w:t xml:space="preserve">olarak sunacağım. Bu yeniden yazma kodları için henüz net anahtar kodlamalar bulamadığım için şimdilik onları</w:t>
      </w:r>
      <w:r>
        <w:t xml:space="preserve"> </w:t>
      </w:r>
      <w:r>
        <w:rPr>
          <w:iCs/>
          <w:i/>
        </w:rPr>
        <w:t xml:space="preserve">gerçekler</w:t>
      </w:r>
      <w:r>
        <w:t xml:space="preserve"> </w:t>
      </w:r>
      <w:r>
        <w:t xml:space="preserve">olarak sunacağım. Bununla birlikte,</w:t>
      </w:r>
      <w:r>
        <w:t xml:space="preserve"> </w:t>
      </w:r>
      <w:r>
        <w:t xml:space="preserve">“</w:t>
      </w:r>
      <w:r>
        <w:t xml:space="preserve">nihai delil</w:t>
      </w:r>
      <w:r>
        <w:t xml:space="preserve">”</w:t>
      </w:r>
      <w:r>
        <w:t xml:space="preserve"> </w:t>
      </w:r>
      <w:r>
        <w:t xml:space="preserve">ile bu kadar güçlü bir şekilde ilişkilendirildikleri için, bu açıdan bir delil olarak kabul edilebilecek olsalar da, şimdilik onları güçlü</w:t>
      </w:r>
      <w:r>
        <w:t xml:space="preserve"> </w:t>
      </w:r>
      <w:r>
        <w:rPr>
          <w:iCs/>
          <w:i/>
        </w:rPr>
        <w:t xml:space="preserve">gerçekler</w:t>
      </w:r>
      <w:r>
        <w:t xml:space="preserve"> </w:t>
      </w:r>
      <w:r>
        <w:t xml:space="preserve">olarak tutacağım.</w:t>
      </w:r>
    </w:p>
    <w:p>
      <w:pPr>
        <w:pStyle w:val="BodyText"/>
      </w:pPr>
      <w:r>
        <w:t xml:space="preserve">Kural gereği, bir sonraki bölümde sunduğum gibi anahtar kodlama örüntüsünü takip eden çift ve tek kodlamasını test etmemiz gerekiyor. Anahtar kodlama örüntüsü, numaralandırılmış 6236 ayetin metin türünü de göz önünde bulundurmaya uygun olduğundan, harf bilgisiyle anahtar kodlama örüntüsüne dayalı bu delilde iki denememiz ve bir başarımız var. Bunları olasılık hesaplamaları için sayaçlara ekleyelim.</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2</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Delil</w:t>
      </w:r>
      <w:r>
        <w:t xml:space="preserve"> </w:t>
      </w:r>
      <w:r>
        <w:t xml:space="preserve">4.2.2.1</w:t>
      </w:r>
      <w:r>
        <w:t xml:space="preserve">’in</w:t>
      </w:r>
      <w:r>
        <w:t xml:space="preserve"> </w:t>
      </w:r>
      <w:r>
        <w:t xml:space="preserve">“</w:t>
      </w:r>
      <w:r>
        <w:t xml:space="preserve">46900</w:t>
      </w:r>
      <w:r>
        <w:t xml:space="preserve">”</w:t>
      </w:r>
      <w:r>
        <w:t xml:space="preserve"> </w:t>
      </w:r>
      <w:r>
        <w:t xml:space="preserve">basamak uzunluğundaki büyük sayısı burada:</w:t>
      </w:r>
    </w:p>
    <w:p>
      <w:pPr>
        <w:pStyle w:val="BodyText"/>
      </w:pPr>
      <w:r>
        <w:t xml:space="preserve">“</w:t>
      </w:r>
      <w:r>
        <w:t xml:space="preserve">1146313114552011444171143281142281141414114419113551511345201133515113249113141411341911245151123412112229112141111241911155151114317111341511126191111515111419110373011027311101519110419109641410955191094517109351910924141091416109419108341510823121081316108419107721410763131075520107421110735201072417107141910741910647261063418106242310612101064191055315105441810534201052519105172510541910493101048314104741810463141045416104441710434151042416104141410441910339521032415103116103419102852110274181026211102552010244141023312102231410212131024191011128101104131019291018416101741410164171015424101452610134171012291011171014191001151910010414100972510084171007415100641810053111004311100321310022131001213100419998621997622996632995413994316993416992318991420994199882183987942986166698516789841145983311982623981125698419975518974937973620972519971521974199619520961821296172109616315961562696145179613415961231296115189610310969313968414967311966417965518964313963314962415961518964199584219574179569429554189546269533159522995121495419948312947313946413945414944312943312942313941413944199311416931041793941793831593731393641693541893452093351593231293116934199221299220521921962192184179217214921631292154179214316921341992123129211621921021392921192841692721392621192541592431192341892231492131392419911531391147399113730911231391113159110413919413918320917312916314915315914315913315912314911212914199020313901963290183179017945901641590153129014619901326901241690113149010214909212908414907515906417905620904520903311902415901415904198930210892931389285218927420892641589255208924521892394389225198921620892041789194208918523891751989161040891511498914314891351889123178911417891031589952689862389731289661889561689431289321289228891168941988264158825313882442288234138822314882141588204168819417881841788176258816212881521288142128813313881231288114158810310889211888314887618886619885413884313883210882314881417884198719315871851987173158716420871541487144128713619871241987112148710311879416878212877931876313875313874315873312872311871415874198617423861629861531486143118613310861231486113158610617869314868415867522866412865418864619863211862416861214864198522310852141285204178519519851821085174168516311851531385143158513414851241385111465851014658591040858940857627856413855314854315853211852213851316854198425941842431584234178422418842162684204148419415841831384173128416313841561884145138413518841221084113138410623849419848419847521846937845314844416843312842314841314844198336624833531683346308333420833262783316318330419832983683284198327313832663283254168324522832331683224168321213832029831941583186248317725831641783156268314830831373383127228311420831031683929838414837622836523835288345228335248326308312118341982199348218619821751882164168215315821441682134168212314821121182103158294178286178274188267288255188243158233148223178213158241981298328128518812751881262108125518812451881234198122315812131081206198119415811831381173138116211811531381144148113314811231481113148110313819310818316817314816314815314814314813314812316811312814198042419804121080404198039212803831480376248036212803529803451780333148032317803121080302108029212802821080273148026415802541680244218023515802241380213138020312801941580184118017417801628801529801421180133108012310801131280103118092780841480741480631080531180441880341680231280128804197946936794551979443137943414794252579414167940932793941779383167937397936417793552079344207933317793221379314207930417792942079283147927625792661979255267924417792329792231079212879203167919417791861679175187916625791541479143147913416791251979114167910527799212798314797213796314795213794213793213792213791213794197840166978399327838145878371047783651878356247834210783321278322127831314783052378294187828318782752178262978253147824624782331678222117821416782042178194227818626781751978162117815416781452578133167812420781131778103167893167882147872137864177853127842107834167823137812107841977504187749316774862477473167746526774531677444197743629774231577415207740316773951877385267737316773641877354147734316773331277324187731620773062177296247728316772773877262127725417772431677233187722311772141777205187719316771831777173157716314771531677145187713297712310771131377103147793147783147773157763107752137742137732137722137712137741976311042763011417629931762894776278407626729762552176249337623627762283076211359762072976199477618419761763076165237615837761463476131044761252376118367610729769104076873776773576673376583576463576373276210497611140764197540727753952675385177537618753652175354137534311753351775323127531412753041775293177528312752739752641775255177524315752331275223147521212752041775194147518420751741775166207515314751452175136267512418751138751052475931575829757312756418755523754623753524752420751417754197456114474553107454311745351974529317451310745031574495217448422744731474464177445418744441674435187442412744121074403147439314743851774377247436210743531474343137433312743229743157250743031274292107428412742741374262974255167424619742331374223974212574204117419310741831074172117416521741541274143137413210741241774114167410418749416748416747210746313745211744210743287422774131274419732078329731993173186267317835731663173151151731484073135227312419731163573107327399367386267376217368307355217346247335187324157313127341972281352722713447226727722511367224114572231664722212407221824722082672191041721883172171039721683972155277214104972131452721211397211937721013447291351728841727933726114672510377247287239337229357211349724197128157171271041712610377125125471248357123135371223157121134971204207119521711852571175237116731711583171143147113620711294471114217110627719728718416717147971652171572671418657135257127227111451714197044944704394070428427041831704073570395227038828703752170365247035417703452470334237032528703173070301042702942170285187027624702642170252147024522702352270222107021417702041570194177018297017415701621070153107014622701331670122127011940701041670931770841970721070631470531470411477034157024177014167041969524176951313695042069495216948317694762169464176945316694452369434176942624694172669404156939311693841669374186936517693552069345206933623693273169313126930296929313692841469274186926414692511446924840692321169223106921414692052069199426918626691794369165256915317691463069136236912629691173069106286996346985166971568696627695423694420693416692286911669419685251968511262685052568491040684811426847521684672768455186844104468431152684293868418386840416683912476838517683751868364146835323683462668338396832103968316236830524682962668287286827312682652368254176824626682331968227276821213682021368197276818210681710506816315681573368145156813413681241768113136810516689417688314687113968621368521368441568351868251968141668419673010406729134967281558672713526726934672573067248316723125567221247672112426720155467191562671883067171248671611406715145967147276713938671293867115316710113967918636781353677832676734675126867410426731865672115367193367419661217796611249766102712166912626684619466712516662310766517826642192663291146621149661155766419651225966511341536510177265973265814646572590656321466551454654281186532173652301326514217365419641852964171250641616796415839641419876413937641211596411165864101159649271226481051647186964616826451353644146264394964211476411759644196311114463102185639187563817906372090636187063514666342210463311446321251631178263419621121886210157262922886281879627945626187162523105624103962383762221926211252624196114361646113941611217756111157261101247619146061811546171668616321296152410161411466139326129346111143614196013208060123917360112194601056258609211016082191607156360619736051356604522216031362602136860149220604195924177859231987592213515921188459201048591910515918187259171050591617685915114759142394591312455912167359112812959102310659931134598189859737166596259059513605941251593146059241185591114359419582251221582193458208375819157258181773581715645816104358151040581419735813241155812239258113113958101782589201055883816758747163586156458518815842611558321905822310358118735841957292285572822945727391915726147457252813857241256572315585722216957212510857203918057192010557181257571713555716281185715156457142099571327132571222109571112435710371535791769578156957715745761252575837574361345739405721143571939574195696417569551656942105693310569262656915205690622568941856885195687420568652056857285684316568341956824225681422568041756794175678311567731256765205675419567441756735285672630567142156706285669733566842256673125666210566562956645255663315566263256619355660732565952556583145657421565641656553155654419565331756525175651525565052456494195648215564794756465255645521564441356433105642311564152556403135639312563821256372105636214563531656342105633417563221156312956302856292956283105627525562641756256255624418562331956222756214165620316561952156185235617420561631956153125614314561331256123125611213561021756952756852756731656631456531356441456321056231556131456419557862755774195576626557541955746225573419557241855714195570313556941955684195567419556631755654195564185563419556231455614195560523555941955583205557419555693755554195554941555341955525195551419555031655494195548210554741955465195545419554452155436265542419554164055404195539827553841955376315536419553583455344195533177855324195531418553041955291035552841955276275526412552541955246315523419552242355214195520418551931755184195517421551641955156205514524551341955124205511525551031755963455841755742355631855531755421055321055229551165541954556215454519545341754525185451626545062654495185448935544752054466295445421544452054439355442736544151954407295439315543852254379435436529543572454349385433416543272954318415430416542942254288325427735542652354259325424104154233145422729542141654206275419936541862354177295416416541562354146245413522541293854115265410521549943548835547840546828545520544728543631542731541422544195362317536121153603155359419535862053572105356520535541753543115353213535293253513125350418534941453484155347419534641353455265344415534341553424165341419534041353396215338518533731553367205335519533431553333145332311295331167353301654532911415328165153279475326186553253175324415532325995322414532141853203185319318531862153175165316518531531453143145313415531241753115165310518539518538310537315536311535313534514533414532516531312534195249525524810415247104252469335245732524493952439335242733524152152407275239520523894052377285236731523582752346295233623523283152316275230728522983152289315227628522672752255245224732522383352225285221198452207335219629521883852175205216125352156225214625521362152125185211317521031552941752841052741452621352521352421352339522210521165241951607315159943515872751579305156627515552551545195153621515213465151113951508295149729514842551475295146831514573251448375143827514293251417305140734513962551388345137736513672851356265134419513352051326265131523513083251299395128938512752251266235125938512462851239375122523512141951204205119526511831951176255116937511552051147325113519511241851115185110211519412518415517315516313515315514213513213512213511213514195045135350449365043627504273250417295040525503912495038135450371341503615545035625503452450337295032622503152550309335029831502883450271037502610415025417502462150236215022124550216235020623501993450188265017837501614575015103650149365013419501273050118375010522509104550852050711515061253505932504936503727502114450131450419491810454917197649161665491518914914271164913219349123212949114015949101053499301444987284972812749618794951248494941493177749223984911664494194829542494828146048272812048262813048254017948241977482312414822125248211452482018894819737481819864817271104816281244815311414814146148139434812208548113715148102510548984948852748784048621116485199348419944834194821561481519484194738301294737635473613654735125847341555473311554732218647318504730126647291140472810484727741472615654725166347247334723737472210454721124847202711747191473471815654717632471624104471544172471413484713145447122210847111144471016754798354786304771046476420475317474381674731881472188147183547419463527107463418794633228546321865463115604630207846291880462817734627104746263213846251460462418754623135546221254462125954620271294619943461817664617281134616188146154519346149434613135246121675461119764610249546924744682599467145946694546518644642910646315724626294611246419453784245368374535167645341461453311434532227845311259453013624529114745281454452710524526187045251668452421784523249445221356452117854520732451915644518135545172410245161374451511444514146145131660451214634511114245101972459114545814574574144561253455208945493445363145262945112454194459317445852944577254456104844555224454419445352744523114451519445061944495204448725444752444462104445418444421044433124442829444110344440523443983644387374437125044365244435832443431444337294432629443172844307334429837442842244274204426314442551844246274423524442262344215214420624441993544189314417835441662944156294414625441372844126264411520441062844951444810394478374467264456234445174438344422134411244419438962643888274387837438613524385136343841144438384243828364381831438011484379522437873443779374376629437562243746264373627437273543711569437052943695294368934436773443661040436511474364936436317794362729436110454360836435910424358144843579334356424435563643547364353114643521134435118674350730434912474348135543477314346125543451353434462643438364342734434162643401140433994043381249433773843361138433512534334530433317774332251114331104243309364329939432873243275224326940432573643241460432321834322114643218334320155343191266431893443171246431673143159374314419431320844312114943111250431011454391052438732437832436623435835434727433630432213431124341942531556425227109425122774250114742491562424827115424721684246165642452712342442072424382842421566424193542401457423962942381164423710504236177442359364234726423315554232629423114484230104142291663422813524227176842261264422512514224229142232911842222410742212284422022754219938421822964217115242161871421534149421430114421338152421213564211198942101559429166042819714272290426125342519904241038423104342213421124241941541239415319734152175141511356415032130414911434148124041472810741461146414518724144301294143175341421346414193941402610141392291413812554137198841361150413511424134177141331351413241441311670413019934129167941281461412710554126115241252599412411484123946412220844121187841201256411983441185274117147441161989411525102411423944113940411219894111166741101567419146241894041783641616744151775414733413733412419411124141940851770408412514083156740822510440816284080125940799434078321234077145840768424075114640741760407372340726234071632407094440691039406812444067301184066207640651453406421984063733406212414061208240601362405911434058136940571253405623934055125340544204053841405210464051115340501673404913534048124540471982404613614045104240441250404322864042156140411041404023884039124840389374037239440361040403523934034301054033165240327274031145540301141402927101402839146402713484026186940251987402473440236314022136340213011940201562401962840181567401713474016155940151663401483740131453401215624011136540101567409125340816764072712840610424052198404135240314564026294011240419397517773974167339732094397294539713415139709323969157439682277396717863966624396514623964734396311573962928396111503960146539591045395812423957932395615513955166439541352395321853952155939511568395011433949228339481143394725973946177639451876394411483943145439422610739411877394083239391040393836148393712413936155739351258393483339338343932155839317303930416392919813928728392711443926125939251040392413613923341323922207739213112039202080391910383918136739171260391617613915198539146213913929391252339119313910229539924105398341223973112639636138395231053941663393331263921045391629394193888417388751838861036388573138844173883420388242338814183880417387962438786233877520387610343875155438746283873422387293638719323870827386993338683133867411386673738651140386462138636303862103838611140386011453859103838584153857420385642138555193854721385352138524223851735385052238496233848838384752838465263845848384414543843104638426263841114638406223839728383842138374203836833383515493834939383363038321142383162938307333829950382813663827167038263112238259333824321373823156038222393382173038206333819520381873638171144381683238151035381472238137363812834381162438101048389731388155038710383861251385832384104438310373826223814153841937182419371813163718062337179315371784143717763037176217371753173717441437173419371723163717152937170418371694203716862237167315371663163716531537164620371635163716241737161314371604193715941737158104737157524371564143715521037154414371534203715241937151521371506293714952937148420371476263714652237145421371446223714352137142419371414193714052037139418371383173713742237136314371354183713441937133418371324193713141937130414371294193712841937127318371265243712552837124518371234193712242137121419371204173711942137118323371173233711642437115529371145213711310483711252737111419371103163710931437108419371073153710652037105731371044193710341937102281003710131637100516379962337985293797732379641937954183794316379342037924133791626379031537893113788416378741837865223785625378451637834183782315378141937804193779520377841937774203776525377552637744193773524377242037715223770418376942037685203767723376663237654213764623376342237626233761421376051937596283758313375762637565193755521375441537537343752419375172337505243749313374842037477243746316374551937443143743312374231437414163740419373962337384223737522373663337351038373442037335253732420373162537301036372952137286283727524372641737254143724317372372937227383721727372062437197283718416371721537167353715621371441937134173712313371112463710728379417378937377518376631375735374312373213372213371211374193683835368210343681146336801144367910373678114136771142367693636757303674731367362936726333671125036708333669124336687303667104936669463665115736645243663521366283636615233660145036594253658516365762336567323655728365411423653103936521353365110393650733364983536487303647249236461142364511453644622364393336426233641835364015583639737363883936379373636135636358373634104436331050363262336311145363012473629830362813473627727362683036254193624517362315583622831362172936201146361993836181255361752336166283615155536141157361383836121458361112543610836369125136810453678303667303653173643133633143622133611236419354525973544301203543261113542198335411976354033132353924100353810443537251083536187235351455353411453533135735322199353116653530837352916763528177835272294352672735251367352412483523412352216623521416352041835194213518341383517518351662335151147351418813513281153512281273511341153510241083591776358259135713623561358355156335411433532285352196835124100354193454155734531038345293634511035345016573449829344872634471752344624893445145934441147344334130344218773441135834401051343920733438945343723100343613493435839343414543433341603432156934313214334301041342973034281254342712483426114634259353424176234232285342226933421217034201045341919873418178234178353416167534152074341427109341319873412271073411125134101353349291053481666347166134616663451146344105034332123342186834117673441933731593337218923371145933709403369177133688373367846336612553365833336472933631562336212433361634336019873359229933581267335714633356146333553012633541139335370294335225853351351373350622673349231033348125833478333346629334583833448353343136533423163341835334017663339136133382275333748196333624923335302233334145633332512233322081333114643330176933291464332816793327136133261677332516743324167233231875332218853321176533202310233193515533181468331724803316155733151355331414603313261053312135833116363310167633922983388423371780336291433352812633428127333626332124333114613341932305263229114432287303227177532261869322511453224105232231459322213513221949322021953219125932188313217134632161156321515663214146432131666321216753211114232101455329146032882532710363266323251763324249232318663228313211332419313427100313331122313222923131196831301658312925973128114131272178312610403125156531247303123156431221566312121873120301113119114531181654311718693116258231152911231141776311315543112187031111454311027105319835318839317166731618723158333149473133163124193111331419306010393059832305819763057942305620863055125530542481305314553052114630519413050197130491037304828115304718873046178330451151304493930431656304214573041156730402285303922873038167230371557303615623035104330346343033187130321145303194830302292302916603028271133027187930268313025166530242185302314643022136730212083302011403019146030188393017628301611583015943301452630139433012526301183230101360309321523082298307104430611423058333041246303831302293011330419296994729681765296715732966636296516642964156529632284296214502961136429601253295952529581786295772829569402955135629546382953126529521991295115642950166229491459294813522947198929462511229452189294410452943842294212432941198829402812429391369293816772937739293617742935730293412502933239029321667293115702930627292923103292814572927188729261244292527117292420762923136029221759292183229201972291913472918135229172711829161356291564029141669291311612912188629116372910311202997432982190297127029610422951245294104329311562921040291132941928881963288716602886155928851966288418752883146728822611328811765288016702879217828782810228772610528762910928751770287484028731362287221872871197828701558286972828681458286711422866735286563328641364286318842862840286117752860156628592082285817732857259728561350285515742854126528531555285283428516292850239228491349284826106284718862846207728451881284413522843167528421048284194428401051283912522838291082837186928361773283515752834145728339332832251002831207328302082282927109282815592827291102826114828252610628241550282327108282211442821104228201976281933119281816722817936281613462815381482814104928131765281216642811103728101767289186728813632872292286125528512592841985283938282419281132841927931151279215612791176327901352278911402788187127871866278615642785833278413572783114227821670278114562780114527797282778834277742127761247277510372774831277310382772932277173027709322769940276812472767944276614442765145727641978276320822762167027612189276027104275912492758631275773927561558275511472754839275352827521144275194327507312749146827481042274713512746136127451358274428110274312432742145927411247274038136273916552738114727371360273616692735839273413612733125327321350273152327308342729933272811472727728272682727251462272417772723114227221447272194527201244271924106271820852717943271619772715156927141158271383627121972271111352710207427972827814562771665276728275104327410452739472723162716242741926227199226226521262257222622432126223423262225172622162526220417262193162621841526217420262167262621562826214319262139342621241926211522262104182620941626208727262076232620652026205419262042172620341826202522262017292620052426199625261985232619793526196417261953132619452226193416261924202619152126190829261891041261885192618793726186935261855222618452926183942261823212618162926180114026179317261784142617762026176422261755212617482926173631261723142617141826170318261695202616852126167935261661141261654232616411402616331726162414261617242616041826159521261581041261573202615673126155931261541138261535222615262726151420261503172614952626148418261473112614652126145114026144317261434142614272526141316261405212613910442613831326137518261369362613562326134210261333162613252426131317261304202612942326128521261271140261263172612541426124724261233152612252126121829261204182611962826118940261175162611693626115516261144192611372526112624261115262611031726109114026108317261074142610672426105418261045212610382926102726261013112610041426994192698419269762126964192695316269442126937282692622269131826903182689620268861926874172686624268552226846232683626268283126814182680416267941926784172677623267631926755222674628267341726725202671628267062326694192668521266782926663152665523266431626631357266262026618382660214265942326583142657420265631526553152654419265352526528352651114326507272649219626483122647420264631726458312644948264372626426252641125126407322639522263852426374162636734263583526347262633626263262426317232630519262983726289392627730262652326255202624940262352126228322621114626206252619732261810382617520261673226157332614623261383526126202611416261083226952126882926711392668382651143264114526362726241926113264192577124525765262575944257413642573104525729422571935257016692569836256822852567114725664202565114725645272563126125621350256111482560136125591772255813522557144425565242555145525541247255315642552733255172625509432549104625481355254711492546522254516572544155525439372542176825411144254016692539733253883725371369253694925359422534114825338372532156925311149253010412529114825287282527124925269442525739252473425239382522105125211985252020962519156525182187251716682516104025151350251483825139422512937251183925101762259942258176525716702561251255947254166625322922521973251944254192464228624632712024623918024617631524602310324591987245850219245711532456848245538173245423102245317762452104524511883245016672449728244811482447157024461147244531106244410442443381402442735244121832440331082439229924381458243719872436145524354820324341361243348217243217832431783502430156624291770242822872427198524261699242511492424947242313682422261212421351502420938241920852418731241793824161456241516702414156324131465241212592411281022410938249937248115024793724617812451143244199424318732422612224195124419231187292311718632311611422311584023114934231138342311272423111836231108432310914612310852223107731231068372310583423104628231031047231026302310110432310016652399830239851723977262396936239572723946262393620239263223912480239052623895222388144823875212386833238552223848292383124723828402381622238010472379730237810482377124423768442375114523748382373524237293723711675237010422369727236810422367421236694123657282364836236314472362124923617332360104523595212358523235772523567272355728235451923539392352833235112522350114823496302348424234773823467372345839234419852343727234262523418482340522233951923381241233710422336419233594223347322333251112332145523316242330725232983723281562232732138232651923251030232426104232317632322421232115662320940231913562318135623171041231652223155182314211042313622231272823116292310315239525238528237730236104223542123442023352123252123131423419227844199227712632276104122751145227493122732912222722913622711863227018602269941226872922671767226610432265271012264124522631555226217602261156022601656225973522581877225784122561259225516642254218922531674225227106225184122508412249931224811452247146022462397224514612244115122434182242936224117852240351482239104522381344223720892236271282235157622342089223311432232936223121812230241002229846222820942227145122261676222525108222493822232298222212522221415222062322191769221837144221722102221693822152285221417722213104122121448221125101221093522915612281345227124322613462257026222411442231244222228622110402241921112104321111829211108322110913502110811422110752521106623211051252211041666211031157211029382110193821100726219993521981142219720752196103721957322194124921936302192833219111572190199221891143218884021872383218663121857342184166921831041218212512181146521801045217914722178146121771261217612512175629217416752173158321728392171842217052921698332168735216793421661142216593621647372163939216273221618352160732215983421588372157735215613552155731215483121535252152114521519372150733214983721488432147208321461247214511462144188221431455214213502141135621401045213916612138730213783721361772213510492134104021331147213283921311357213018802129135121281559212762921268382125155321242282212362221221352212172721205262119135721181353211711422116735211583721146242113104821127292111104421108372198452189422171459216835215145821410442131572212114221173121419201351150201341979201331353201321259201311875201302085201299352012817672012712502012683820125828201241247201231870201226232012115652012014522011962120118722201171349201169422011511362011417652011314622011211422011193520110103820109124420108135620107620201063152010573220104124720103627201028362010173020100831209913442098123920972810420961662209551720942071209341820928282091937209017682089124420881248208715752086271052085936208493320836202082935208117652080157520795192078837207718692076124920751046207413422073146120721976207126115207083720691659206862120675192066124920651239206410422063136720625302061155920606232059833205814602057834205662820558412054939205319742052113520515212050929204951720481035204721872046727204510352044830204351920428312041213204035130203922932038620203751920366202035414203421120333122032312203131020302820295182028210202741620263102025515202451820234192022114020217322020520201941420181348201751820161037201510392014114420135232012937201151920101868209415208829207730206124420541920463120341520252320112204191998144619971045199694319955231994417199310381992624199141619909441989414198842019879371986524198562719847251983941198263319818331980522197993119787281977839197613621975259819749351973167419728361971934197082919691036196884319671038196683119651256196418611963933196211461961114619601251195911521958291291957316195683319559411954114819537291952736195110411950937194914601948145519471035194613541945124619441040194314501942165019418351940834193912461938114819371147193683519351653193493419339361932629193111491930834192910381928124019271141192618761925835192410381923145719225241921155719201138191993219188301917115119161042191593419146261913625191283419111146191013451991443198145219713451968301951352194145219351719251919115194191811024921810918681810862518107104818106942181051466181041149181035251810214651810111471810052718991148189815491897835189619771895124918942078189313511892310189162318901553188931018881350188713461886259118852918841034188393818823514818819401880105118791776187812481877241031876134618759291874166418731038187282718711565187012431869103618688241867621186611371865125118649341863208518621249186111491860134918598431858197518573011818561892185519831854145418531051185213651851135918502611118492812218481663184711521846136718452310218449371843113918422079184183018401562183919631838828183716571836125018351241183413501833115018321470183128123183012481829281291828301291827155418262381182583718241758182372518223315118213214218201356181938173181822109181734127181619801815187518141978181311481812939181173018101661189104218862718711441861146185165818462718331318215691811142184191711121721711022901710953017108835171071870171069451710594617104146117103940171021667171011978171001463179923921798147117972711417961147179514601794155817932692179212531791114517901037178914531788197617879301786135017851454178411401783125317821357178193617801456177912461778146017771142177613601775124817749371773136317721139177115701770178117692287176815571767187317661454176593517641996176310411762156417611358176025113175921921758187417571884175613521755156817541455175316711752944175125100175051917499451748942174719761746198217451258174421871743630174213481741104417401159173918671738724173713481736165717351156173417711733229017328341731135917301248172913551728125017279481726104517251253172412511723251081722936172111501720124517191252171818711717135317161468171521821714731171313591712231161711843171094217916711781149177231101761157175177617413601739311721257171219517419161288321612714511612612531612522911612417751612312491612294216121735161201143161191971161181566161175201611622941611522841611413571611394416112241071611115511611018651610972716108115616107136216106249416105115216104124816103166916102135616101176716100941169910411698840169718761696156416951557169419831693176816923213116912089169016811689241031688135916871043168619911685114516841451168373916826291681251101680251191679186816781575167719711676291091675271031674104216731562167221981671229216702074166924931668135416671565166617691665166116641463166317721662177116612396166012581659196516589371657734165612571655634165410381653124316521148165112511650732164914581648176716478311646728164516671644126316431561164252516411878164010371639115316381873163714461636281221635321181634104316332291163212641631156716302090162984416281982162721981626218616251569162494016231349162211551621732162010411619625161810391617727161642216151149161421100161313491612157116111671161013471691044168948167145916673116584016483016373616218681619421641915995221598624159772815968341595319159462715933141592319159142015904211589521158815631587736158651915851469158462415833191582630158153015805251579528157852415775191576315157552115748411573319157252415716251570523156941815686231567422156694015651462156442315637291562416156152015606291559624155862615575231556829155573215548351553728155293715514181550522154962615488301547104015463171545520154483015434201542114115415191540420153910461538418153741715366241535624153452015331139153293115317271530422152993615281245152772815268331525725152474215236291522126315211142152083415191152151872915175211516737151583615149391513726151252315118331510728159729158939157834156937155727154831153739152730151625154191452136014511036145063114496321448105014471142144612511445146414442610914439451442136014418391440939143913541438186114372611414361558143513551434156114339431432251071431218614301253142942114281250142718841426134914251255142415591423178314224418714213413814205181419145614182290141716621416725141552314141043141316781412177814112911214103314314937157148135014711481462611714521861441975143167614214541411672144191343156413421871134116681340135813398321338218213371974133625101133519891334145313333913913321355133151193133028106132983813281152132719671326167413252394132473013231572132219101132113541320734131915581318271181317421821316451881315115513142710713131986131294213113512113101454139530138155813715561362090135251121342711113324101132261151311560134191211123941211019791210929123121081767121071459121067301210511491210410361210362612102145712101211051210047169129914551298935129793912962072129562712941247129312561292114612919391290238412891039128822101128721811286134712851249128413511283187012821153128118721280371391279135012781663127724841276331231275114512746251273124812721244127152712701565126916621268301101267281111266248812652611412641766126317711262147412616291260103512591772125893912577351256177212558331254146112531554125212471251291101250229212491139124815531247145712462296124511501244841124325105124218701241208612403212712391046123826104123726112123627115123511381234104112331768123219841231321311230187312291042122813431227103612261968122523891224197612232391122294312213213812209421219177712181873121719801216420121517761214938121313541212834121112431210166812914591281557127730126251061251663124166312316641226311215221241911123167311122318111219411112017691111915611111810421111783511116261101111572911114146811113176611112124611111104311110187211109207711108187511107155711106937111051036111045201110316571110212441110124941110093611999421198946119710441196631119510371194188611932082119216651191197911909371189237811883613711872182118611421185157411842711011838311182125711813011811801130117913431178271091177134811761554117552211741148117314601172134811719481170186811691563116812441167841116618731165114711641870116323851162228311612811111601768115912501158146111572181115618651155728115416651153166111521882115114521150186311491975114819721147196311462476114515561144198411432386114220731141114811402694113910421138197311371155113617581135125211341866113310381132145911313112311301038112923921128208111272911311261140112593511241161112314671122727112194111202410011191150111823100111739146111616651115146211141664111318751112279511111048111013561191147118229311731127116166411519851148281132598112935111103611419101091145101082387101072485101061655101059381010427100101031045101021564101011460101001453109915601098219410978331096830109510441094228510932410910921461109172810902711810891151108829131108716831086526108510481084135210832285108273310811764108010391079626107816771077114810761038107514691074229310731787107216601071341361070135910699351068259610671561106625901065104210641565106342110621036106142141106019761059207310581044105715631056522105516581054218410531143105213521051113910501253104922811048730104712491046156310452087104410421043114510421147104115601040124510391981103816661037228310361760103529971034176310331039103211481031271141030166310291046102818891027271181026167210251145102443198102326113102241166102122841020166810191771101829123101714541016186510153913810141042101317871012271041011188610101466109157410863010715711061462105231011042812610329113102269910152210419912915549128146091272179912616569125125491241882912317789122221029121187791205219991199419118311279117271099116176191151861911422889113208491121610991113717491101561910927101910823869107241179106125491051685910416679103166591021774910122999100251289992711399816719971669996145999518889943013299319869922390991261039901780989135698814769871146986188298516749841871983251129828439812711898025103979209397811479771567976937975125297446190973126297224107971241329702612596932168968167996719105966166796513649641773963166496212559612611496022118959198295816629571144956104595517819542295953124795222939511456950166594915639481664947178694615719451470944147794313529422311394115719404317693916709382912293731134936361609351984934291399331460932156493123102930231079292912392828113927124092618839252396924331709232097922831921104492016809192411091823999171883916241029151145914115991320939121879911136891010399913569816779723105961874952613394229893321359214649194187522958741885873135787245209871135487025948691146868103986720788662610786527115864937863207686212538611250860331348598358581455857104385612448551038854178285318688521774851937850136784918748483614084717768461367845136184419888432088842351498413315084010468391666838165983718818362198835135883421938331252832197283117698301674829198282810488271261826199582513588242195823114982210398218368201254819249781862681721868162081815125481463081313588122310381122998101867891152887338723101861151851147841147836348217828118898419720611487205166972048417203238972027317201125072001044719973271981252719710477196939719526997194146471931256719273371917287190125571892912571882810471873715371861040718522887184114071835187182840718173171801469717930122717810427177947717630132717513647174527717315647172261047171197971701052716940172716814777167198071661141716518797164198171632711871621773716120937160432007159832715832141715743222715630129715541170715415637153145971521569715111467150391727149187471482289714713637146361537145208971441565714341165714223109714118857140940713910367138249971372913971361160713511437134239071331380713212477131229471301047712922887128167671272110071261666712552271248417123197771223127121420712031771194257118625711711417116115571151140711452271131146711241671117347110730710993271086267107624710611367105186571049347103167171029417101231027100197979910447989387979407961885795188279413597931664792135979163379012537894215978822937871983786241077853815678484078373678213547811146780135377915637786337771666776837775239677425113773351327721366771251077701771769271137687307671139766145876516577641471763135976211447611139760932759217675817727572912375615657558357543214575338146752104575119957502087749156874814727471362746188774510487442811074336150742157074110427402310473914627384016173737157736115873519747341147733291107322611173116647301678729166972822947273113872620837257347241248723125472228130721526720251057191770718125471715667167367154167145217131350712175771116737101148791156789457762776636751246741043731457721350711474196165218661642910461638326162939616116666160166461591977615837138615735144615614616155844615417756153177561523514961514218061502711861498366148371426147135161462812261453912861444016761432310661421670614131145614020836139229561382611761372096613631128613519756134727613318716132937613110386130281346129838612836151612710416126941612528110612429118612315696122241006121209661201259611930116611810406117113961161863611511486114231056113126261122395611122100611013606109219061082510361071353610613446105844610415596103943610216536101186561001568699441876981359697166969612626951769694291286934920169222102691441716901666689178168816596879566868446857346842110068314586821152681229368025926791253678186567718696761554675950674145867324106672838671391606704517566912476682310366752166693266527105664103666317736621248661177166022956593111365814596572277656217465563565427108653157165225105651176565028103649843648156464714566462390645942644207964314636421157641124664015626391771638228263719676361050635281146342290633146663213606312711163019766299396281660627176862611476253213362410416231243622125762114546201368619371376187326171756616936615929614249261393761225100611104161013566994468135367166666311386512536411426312526214496114696419512011425119241025118114751172910851164515351151770511422975113156651122286511113615110642805109155951082299510726128510652213510520865104241005103218551029345101261005100167359911455989375972711959620865955119659424104593241165921372591209259016825894520558812525871869586740585146758416635832189582261285811570580197857910425781771577249057616585752598574840573259657234139571197857019895692092568311295672594566241045651262564472185631367562136356116685602711055921775581254557241095561148555136855438158553158055228116551231045501045549331365485122854716665462611754531140544411955431568542261135416828154019715391449538136453712495362488535146853413525333414053240162531261065309385291356528166452724995261462525135252417695232110052218755211570520239251929107518301345174215751618805152492514251195133214151245207511241075107405910475827117571986566228155432015431137536127852532425124975419417650191417515734174125041732612941721887417154216417024994169114441681250416711434166136141651566416414584163251314162261364161147341601460415914574158832415734128415663141552210341541990415337162415217784151843415022100414914494148145341471148414618924145114541441885414316584142199141413616141403313741391471413862841372078413629130413538163413414624133124941321040413132129413011434129221024128291264127401784126124541251773412416664123207241222195412173241207354119211094118836411711434116206741152081411426974113331354112145441111146411013504109197941082182410714544106730410515674104229441032010641026228141012396410031122499104049812644972712849683749533172494401704931670492602354913216249036168489281284882288487176148615574852277484228748330135482135648124101480124947918734783614347748204476209847531139474219347319754721763471114947072846918924683214676274662710746519774642310546316654621673461156546030125459291324582510245720100456209545511384541880453103745211434512094450104044914544482069447291214463817744594444414644434920544214614411243440155543915684381885437157843632158435229243440192433198843227108431125643013534292499428834427136042614614255826442442185423542654221763421114942017834193515741824106417209041614704152210741413554131879412882994117127141013634915714813704719914637186451679441458432811542168241291254419320011573199301213198218531977303196729319543188319414583193209531921145319121100319011573189938318820863187219931862410831852399318412553183281203182937318122953180301223179361463178177431771253317622873175115431741564317317773172156931711147317019783169135431681674316733151316694731652073316425107316383231621353316121683160187531593012131587283157145331563715731552189315475291315325106315240166315119843150626314913643148105031471987314621883145249931442710731431251314213603141633314024105313994131386293137135431361570313523104313413713133115531325293131527313013623129166131281245312794331261768312515693124136031231047312212573121114931202188311928127311831125311723983116187731159403114158431131459311235152311111483110231133109114431081149310710433106178131051465310414703103341573102135431011774310015693992077398135039725993961042395114739411443932499392155639124913901462389114338893738794738618833851352384291263831462382729381331463801367379281203782912037727116376936375361443748343733211537217793711152370939369135436813663671461366207536516703643212936362836215543612511436072535915473587323571159356136035531132354630353946352208635183435019803494518734853534723793467333452191344208134383734213603412080340176333920923381552337351383362410933518663347273331148332114733114623302696329227932827113327218632625923251553324156532320813221150321188832026122319261073181872317654316115031524107314241253132911631294331114683101666391347381554374619736135035113734187433115332724311334192286491962285271182284281032283321382282129551228115542280145222791772227814542277198722761145227545186227417792273301342272281122271208922701557226916652268136822673012522663514822652712322643917422631144226224922261249722603914822596724922584316922572411822562410222555018922542287225352208225294122512712222501577224960240224830114224743165224654217224516692244938224328106224273122416342240271162239156522388442237351402236251112235472002234251222233642882232331472231452032230301142229461932228401772227729222613542225146522241466222316812222271222221391822220261182219261232218167222175724722162593221522104221430127221349214221220932211207422101772220912492208166722071149220612522205145922041765220325103220283522011457220024972199124921982611021973012121967329021951466219422107219315652192624219125130219013592189271202188178721876528621861777218544185218432123218315612182165521811354218016772179939217838163217751266217614582175116121742912221732593217215622171186621702289216911502168176821672396216612572165311232164431872163935216293721611364216011572159209121582489215794221561045215512662154135021531153215263221511787215031138214917662148197521477272146147321453213021443414621434519621422189214115542140301272139146321381037213719792136311352135156321341554213327114213217702131933213018742129168121281776212714652126301222125221152124198321231867212212582121157021203111221191046211824103211711472116145621151252211430113211331141211217582111187221101776210933123210818732107175921061961210525982104136521031249210274308210122892100104429910442981255297187229625102295944294176729327131292115129130119290271072892610828810462872813828613632854923128415712832915028210522811354280239127924102278114527793627623101275197727437141273115727210452712497270176226918712682380267208326694526512542641354263157026224108261602572602811825918772582095257189025673025515602542712125373725283025112532501050249188424819692471258246838245847244105524374124284224118792401469239105123817682371143236198623519802341363233231012321248231157023028111229197022813602272082226391552253414522413662232078222239922112532202510221919862186192171772216115721573421416732131977212729211114321012512910492811472712532611472583324125223847227272113241917944163191541914312132121241811419</w:t>
      </w:r>
      <w:r>
        <w:t xml:space="preserve">”</w:t>
      </w:r>
    </w:p>
    <w:bookmarkEnd w:id="100"/>
    <w:bookmarkStart w:id="101" w:name="Decode1evenodd"/>
    <w:p>
      <w:pPr>
        <w:pStyle w:val="Heading4"/>
      </w:pPr>
      <w:r>
        <w:rPr>
          <w:rStyle w:val="SectionNumber"/>
        </w:rPr>
        <w:t xml:space="preserve">4.2.2.2</w:t>
      </w:r>
      <w:r>
        <w:tab/>
      </w:r>
      <w:r>
        <w:t xml:space="preserve">Nihai Delil’in Çift Tek Kodu</w:t>
      </w:r>
    </w:p>
    <w:p>
      <w:pPr>
        <w:pStyle w:val="FirstParagraph"/>
      </w:pPr>
      <w:r>
        <w:t xml:space="preserve">Kural gereği, anahtar kodlama modeline dayalı her delil için, önceki bölümde sunulan</w:t>
      </w:r>
      <w:r>
        <w:t xml:space="preserve"> </w:t>
      </w:r>
      <w:r>
        <w:rPr>
          <w:bCs/>
          <w:b/>
        </w:rPr>
        <w:t xml:space="preserve">Nihai Delil</w:t>
      </w:r>
      <w:r>
        <w:t xml:space="preserve">’in, Delil</w:t>
      </w:r>
      <w:r>
        <w:t xml:space="preserve"> </w:t>
      </w:r>
      <w:r>
        <w:t xml:space="preserve">4.2.2.1</w:t>
      </w:r>
      <w:r>
        <w:t xml:space="preserve">, anahtar kodlama delilini takip eden çift ve tek kodlamasını da test etmek zorundayız. Bu bölümde,</w:t>
      </w:r>
      <w:r>
        <w:t xml:space="preserve"> </w:t>
      </w:r>
      <w:r>
        <w:rPr>
          <w:bCs/>
          <w:b/>
        </w:rPr>
        <w:t xml:space="preserve">Nihai Delil</w:t>
      </w:r>
      <w:r>
        <w:t xml:space="preserve">’in de 19’un katı olan çift tek kodlamasına da sahip olduğunu göstereceğim.</w:t>
      </w:r>
    </w:p>
    <w:p>
      <w:pPr>
        <w:pStyle w:val="BodyText"/>
      </w:pPr>
      <w:r>
        <w:t xml:space="preserve">Kuran’ın 6348 ayetinin tamamını göz önünde bulundurarak, büyük kodlama gösterim sayısının çift tek kodlama modelinin bir örneği aşağıda gösterilmiştir:</w:t>
      </w:r>
    </w:p>
    <w:p>
      <w:pPr>
        <w:pStyle w:val="BlockText"/>
      </w:pPr>
      <w:r>
        <w:t xml:space="preserve">[(Genel Ayet İndeksi 6347 olan Ayet İçin) Bölüm indeksi | Özel ayet indeksi | Toplam Kelime | Toplam Harf] [(Genel Ayet İndeksi 6348 olan Ayet İçin) Bölüm indeksi | Özel ayet indeksi | Toplam Kelime | Toplam Harf] . . . . . [(Genel Ayet İndeksi 1 olan Ayet İçin) Bölüm indeksi | Özel ayet indeksi | Toplam Kelime | Toplam Harf] [(Genel Ayet İndeksi 2 olan Ayet İçin) Bölüm indeksi | Özel ayet indeksi | Toplam Kelime | Toplam Harf]</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114 | 5 | 5 | 20] [ 114 | 6 | 3 | 13] . . . . . . [1 | 1 | 4 | 19] [1 | 2 | 4 | 18]</w:t>
      </w:r>
    </w:p>
    <w:p>
      <w:pPr>
        <w:pStyle w:val="FirstParagraph"/>
      </w:pPr>
      <w:r>
        <w:t xml:space="preserve">Ve tüm birleştirme işlemlerinden sonra elde edilen son sayı şu şekilde görünürdü:</w:t>
      </w:r>
    </w:p>
    <w:p>
      <w:pPr>
        <w:pStyle w:val="BlockText"/>
      </w:pPr>
      <w:r>
        <w:t xml:space="preserve">1145520 1146313 . . . . . . 11419 12418</w:t>
      </w:r>
    </w:p>
    <w:p>
      <w:pPr>
        <w:pStyle w:val="BlockText"/>
      </w:pPr>
      <w:r>
        <w:t xml:space="preserve">11455201146313 . . . . . . 1141912418</w:t>
      </w:r>
    </w:p>
    <w:p>
      <w:pPr>
        <w:pStyle w:val="FirstParagraph"/>
      </w:pPr>
      <w:r>
        <w:t xml:space="preserve">İşte, Kuran’ın tam metnini önce 4 farklı tanımlayıcı sayıya göre yeniden yazan, yani çözen ve ardından bu büyük çift tek kodlama sayısını test eden, tekrarlanabilir bir R koduyla kanıtı:</w:t>
      </w:r>
    </w:p>
    <w:p>
      <w:pPr>
        <w:pStyle w:val="SourceCode"/>
      </w:pPr>
      <w:r>
        <w:rPr>
          <w:rStyle w:val="NormalTok"/>
        </w:rPr>
        <w:t xml:space="preserve">xx</w:t>
      </w:r>
      <w:r>
        <w:rPr>
          <w:rStyle w:val="OtherTok"/>
        </w:rPr>
        <w:t xml:space="preserve">&lt;-</w:t>
      </w:r>
      <w:r>
        <w:rPr>
          <w:rStyle w:val="NormalTok"/>
        </w:rPr>
        <w:t xml:space="preserve"> unQuran </w:t>
      </w:r>
      <w:r>
        <w:rPr>
          <w:rStyle w:val="CommentTok"/>
        </w:rPr>
        <w:t xml:space="preserve"># 6348 ayet</w:t>
      </w:r>
      <w:r>
        <w:br/>
      </w:r>
      <w:r>
        <w:rPr>
          <w:rStyle w:val="NormalTok"/>
        </w:rPr>
        <w:t xml:space="preserve">x </w:t>
      </w:r>
      <w:r>
        <w:rPr>
          <w:rStyle w:val="OtherTok"/>
        </w:rPr>
        <w:t xml:space="preserve">&lt;-</w:t>
      </w:r>
      <w:r>
        <w:rPr>
          <w:rStyle w:val="NormalTok"/>
        </w:rPr>
        <w:t xml:space="preserve"> xx</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ev</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ev[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x </w:t>
      </w:r>
      <w:r>
        <w:rPr>
          <w:rStyle w:val="OtherTok"/>
        </w:rPr>
        <w:t xml:space="preserve">&lt;-</w:t>
      </w:r>
      <w:r>
        <w:rPr>
          <w:rStyle w:val="NormalTok"/>
        </w:rPr>
        <w:t xml:space="preserve"> xx </w:t>
      </w:r>
      <w:r>
        <w:rPr>
          <w:rStyle w:val="CommentTok"/>
        </w:rPr>
        <w:t xml:space="preserve"># unQuran</w:t>
      </w:r>
      <w:r>
        <w:br/>
      </w:r>
      <w:r>
        <w:rPr>
          <w:rStyle w:val="NormalTok"/>
        </w:rPr>
        <w:t xml:space="preserve">od </w:t>
      </w:r>
      <w:r>
        <w:rPr>
          <w:rStyle w:val="OtherTok"/>
        </w:rPr>
        <w:t xml:space="preserve">&lt;-</w:t>
      </w:r>
      <w:r>
        <w:rPr>
          <w:rStyle w:val="NormalTok"/>
        </w:rPr>
        <w:t xml:space="preserve"> x[( (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od</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rPr>
          <w:rStyle w:val="NormalTok"/>
        </w:rPr>
        <w:t xml:space="preserve">od[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 çift tek eşleştirme</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19'un katı olup olmadığını test et:"</w:t>
      </w:r>
      <w:r>
        <w:rPr>
          <w:rStyle w:val="NormalTok"/>
        </w:rPr>
        <w:t xml:space="preserve">)</w:t>
      </w:r>
    </w:p>
    <w:p>
      <w:pPr>
        <w:pStyle w:val="SourceCode"/>
      </w:pPr>
      <w:r>
        <w:rPr>
          <w:rStyle w:val="VerbatimChar"/>
        </w:rPr>
        <w:t xml:space="preserve">## 19'un katı olup olmadığını test et:</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46900</w:t>
      </w:r>
    </w:p>
    <w:p>
      <w:pPr>
        <w:pStyle w:val="FirstParagraph"/>
      </w:pPr>
      <w:r>
        <w:t xml:space="preserve">Referans olarak, bildiğim kadarıyla, Delil</w:t>
      </w:r>
      <w:r>
        <w:t xml:space="preserve"> </w:t>
      </w:r>
      <w:r>
        <w:t xml:space="preserve">4.2.2.1</w:t>
      </w:r>
      <w:r>
        <w:t xml:space="preserve"> </w:t>
      </w:r>
      <w:r>
        <w:t xml:space="preserve">ve Delil</w:t>
      </w:r>
      <w:r>
        <w:t xml:space="preserve"> </w:t>
      </w:r>
      <w:r>
        <w:t xml:space="preserve">4.2.2.2</w:t>
      </w:r>
      <w:r>
        <w:t xml:space="preserve">, bu kitapta ilk kez literatüre sunulmuştur ve tarafımdan hipotezlendirilmiş, test edilmiş ve keşfedilmiştir. Eğer başka bir makalede mevcut olduklarını öğrenirsem, ki bu son derece düşük bir olasılık, o zaman kesinlikle bir atıf ekleyecek ve bu kitabın çevrimiçi sürümünü güncelleyeceğim.</w:t>
      </w:r>
    </w:p>
    <w:p>
      <w:pPr>
        <w:pStyle w:val="BodyText"/>
      </w:pPr>
      <w:r>
        <w:t xml:space="preserve">Delil</w:t>
      </w:r>
      <w:r>
        <w:t xml:space="preserve"> </w:t>
      </w:r>
      <w:r>
        <w:t xml:space="preserve">4.2.2.1</w:t>
      </w:r>
      <w:r>
        <w:t xml:space="preserve"> </w:t>
      </w:r>
      <w:r>
        <w:t xml:space="preserve">ve Delil</w:t>
      </w:r>
      <w:r>
        <w:t xml:space="preserve"> </w:t>
      </w:r>
      <w:r>
        <w:t xml:space="preserve">4.2.2.2</w:t>
      </w:r>
      <w:r>
        <w:t xml:space="preserve"> </w:t>
      </w:r>
      <w:r>
        <w:t xml:space="preserve">kodlama modelleri oldukça güçlüdür, çünkü öncelikle Kuran’ın tam metnini her ayet için ana doğal tanımlayıcı sayıları kullanarak tam olarak aynı yapı ve sırada yeniden yazarız. İkincisi, aynı kodlama modeli metnin bölüm düzeyindeki verilerinde de mevcuttur, ki bunu Bölüm</w:t>
      </w:r>
      <w:r>
        <w:t xml:space="preserve"> </w:t>
      </w:r>
      <w:r>
        <w:t xml:space="preserve">4.2.2.3</w:t>
      </w:r>
      <w:r>
        <w:t xml:space="preserve">’de sunuyorum. Üçüncüsü, aynı zamanda anahtar ayet 83:20’nin ve özel ayet Besmele’nin anahtar kodlama modeline dayandığı için anahtar kodlama modeline dayalı bir sistemdir ve bu kodun özel olmasının ana nedeni budur.</w:t>
      </w:r>
    </w:p>
    <w:p>
      <w:pPr>
        <w:pStyle w:val="BodyText"/>
      </w:pPr>
      <w:r>
        <w:t xml:space="preserve">Bu delilde, numaralandırılmamış ve numaralandırılmış ayetler de dahil olmak üzere Kuran’ın 6348 ayetinin tamamını kullandık.</w:t>
      </w:r>
    </w:p>
    <w:p>
      <w:pPr>
        <w:pStyle w:val="BodyText"/>
      </w:pPr>
      <w:r>
        <w:t xml:space="preserve">Anahtar kodlama modeli, numaralandırılmış 6236 ayetin metin türünü de göz önünde bulundurmaya uygun olduğundan, harf bilgisiyle anahtar kodlama modeline dayalı bu delilde iki denememiz ve bir başarımız var. Bunları olasılık hesaplamaları için sayaçlara ekleyelim.</w:t>
      </w:r>
    </w:p>
    <w:p>
      <w:pPr>
        <w:pStyle w:val="BodyText"/>
      </w:pPr>
      <w:r>
        <w:t xml:space="preserve">Kural gereği, anahtar kodlama delilinin takip eden çift ve tek kodlamasını test etmeliyiz. Anahtar ayet 83:20’nin anahtar kodlama modeline göre özel ayet indekslerini kural gereği göz önünde bulundurduğumuzda takip eden çift ve tek kodlamayı gözlemledik. Bu nedenle, genel kurallara dayanarak bu durum için 2 denememiz ve 1 başarımız var ve bunu sayaçlara ekliyoru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2</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Delil</w:t>
      </w:r>
      <w:r>
        <w:t xml:space="preserve"> </w:t>
      </w:r>
      <w:r>
        <w:t xml:space="preserve">4.2.2.1</w:t>
      </w:r>
      <w:r>
        <w:t xml:space="preserve">’in</w:t>
      </w:r>
      <w:r>
        <w:t xml:space="preserve"> </w:t>
      </w:r>
      <w:r>
        <w:t xml:space="preserve">“</w:t>
      </w:r>
      <w:r>
        <w:t xml:space="preserve">46900</w:t>
      </w:r>
      <w:r>
        <w:t xml:space="preserve">”</w:t>
      </w:r>
      <w:r>
        <w:t xml:space="preserve"> </w:t>
      </w:r>
      <w:r>
        <w:t xml:space="preserve">basamak uzunluğundaki büyük sayısı:</w:t>
      </w:r>
    </w:p>
    <w:p>
      <w:pPr>
        <w:pStyle w:val="BodyText"/>
      </w:pPr>
      <w:r>
        <w:t xml:space="preserve">“</w:t>
      </w:r>
      <w:r>
        <w:t xml:space="preserve">1146313114552011444171143281142281141414114419113551511345201133515113249113141411341911245151123412112229112141111241911155151114317111341511126191111515111419110373011027311101519110419109641410955191094517109351910924141091416109419108341510823121081316108419107721410763131075520107421110735201072417107141910741910647261063418106242310612101064191055315105441810534201052519105172510541910493101048314104741810463141045416104441710434151042416104141410441910339521032415103116103419102852110274181026211102552010244141023312102231410212131024191011128101104131019291018416101741410164171015424101452610134171012291011171014191001151910010414100972510084171007415100641810053111004311100321310022131001213100419998621997622996632995413994316993416992318991420994199882183987942986166698516789841145983311982623981125698419975518974937973620972519971521974199619520961821296172109616315961562696145179613415961231296115189610310969313968414967311966417965518964313963314962415961518964199584219574179569429554189546269533159522995121495419948312947313946413945414944312943312942313941413944199311416931041793941793831593731393641693541893452093351593231293116934199221299220521921962192184179217214921631292154179214316921341992123129211621921021392921192841692721392621192541592431192341892231492131392419911531391147399113730911231391113159110413919413918320917312916314915315914315913315912314911212914199020313901963290183179017945901641590153129014619901326901241690113149010214909212908414907515906417905620904520903311902415901415904198930210892931389285218927420892641589255208924521892394389225198921620892041789194208918523891751989161040891511498914314891351889123178911417891031589952689862389731289661889561689431289321289228891168941988264158825313882442288234138822314882141588204168819417881841788176258816212881521288142128813313881231288114158810310889211888314887618886619885413884313883210882314881417884198719315871851987173158716420871541487144128713619871241987112148710311879416878212877931876313875313874315873312872311871415874198617423861629861531486143118613310861231486113158610617869314868415867522866412865418864619863211862416861214864198522310852141285204178519519851821085174168516311851531385143158513414851241385111465851014658591040858940857627856413855314854315853211852213851316854198425941842431584234178422418842162684204148419415841831384173128416313841561884145138413518841221084113138410623849419848419847521846937845314844416843312842314841314844198336624833531683346308333420833262783316318330419832983683284198327313832663283254168324522832331683224168321213832029831941583186248317725831641783156268314830831373383127228311420831031683929838414837622836523835288345228335248326308312118341982199348218619821751882164168215315821441682134168212314821121182103158294178286178274188267288255188243158233148223178213158241981298328128518812751881262108125518812451881234198122315812131081206198119415811831381173138116211811531381144148113314811231481113148110313819310818316817314816314815314814314813314812316811312814198042419804121080404198039212803831480376248036212803529803451780333148032317803121080302108029212802821080273148026415802541680244218023515802241380213138020312801941580184118017417801628801529801421180133108012310801131280103118092780841480741480631080531180441880341680231280128804197946936794551979443137943414794252579414167940932793941779383167937397936417793552079344207933317793221379314207930417792942079283147927625792661979255267924417792329792231079212879203167919417791861679175187916625791541479143147913416791251979114167910527799212798314797213796314795213794213793213792213791213794197840166978399327838145878371047783651878356247834210783321278322127831314783052378294187828318782752178262978253147824624782331678222117821416782042178194227818626781751978162117815416781452578133167812420781131778103167893167882147872137864177853127842107834167823137812107841977504187749316774862477473167746526774531677444197743629774231577415207740316773951877385267737316773641877354147734316773331277324187731620773062177296247728316772773877262127725417772431677233187722311772141777205187719316771831777173157716314771531677145187713297712310771131377103147793147783147773157763107752137742137732137722137712137741976311042763011417629931762894776278407626729762552176249337623627762283076211359762072976199477618419761763076165237615837761463476131044761252376118367610729769104076873776773576673376583576463576373276210497611140764197540727753952675385177537618753652175354137534311753351775323127531412753041775293177528312752739752641775255177524315752331275223147521212752041775194147518420751741775166207515314751452175136267512418751138751052475931575829757312756418755523754623753524752420751417754197456114474553107454311745351974529317451310745031574495217448422744731474464177445418744441674435187442412744121074403147439314743851774377247436210743531474343137433312743229743157250743031274292107428412742741374262974255167424619742331374223974212574204117419310741831074172117416521741541274143137413210741241774114167410418749416748416747210746313745211744210743287422774131274419732078329731993173186267317835731663173151151731484073135227312419731163573107327399367386267376217368307355217346247335187324157313127341972281352722713447226727722511367224114572231664722212407221824722082672191041721883172171039721683972155277214104972131452721211397211937721013447291351728841727933726114672510377247287239337229357211349724197128157171271041712610377125125471248357123135371223157121134971204207119521711852571175237116731711583171143147113620711294471114217110627719728718416717147971652171572671418657135257127227111451714197044944704394070428427041831704073570395227038828703752170365247035417703452470334237032528703173070301042702942170285187027624702642170252147024522702352270222107021417702041570194177018297017415701621070153107014622701331670122127011940701041670931770841970721070631470531470411477034157024177014167041969524176951313695042069495216948317694762169464176945316694452369434176942624694172669404156939311693841669374186936517693552069345206933623693273169313126930296929313692841469274186926414692511446924840692321169223106921414692052069199426918626691794369165256915317691463069136236912629691173069106286996346985166971568696627695423694420693416692286911669419685251968511262685052568491040684811426847521684672768455186844104468431152684293868418386840416683912476838517683751868364146835323683462668338396832103968316236830524682962668287286827312682652368254176824626682331968227276821213682021368197276818210681710506816315681573368145156813413681241768113136810516689417688314687113968621368521368441568351868251968141668419673010406729134967281558672713526726934672573067248316723125567221247672112426720155467191562671883067171248671611406715145967147276713938671293867115316710113967918636781353677832676734675126867410426731865672115367193367419661217796611249766102712166912626684619466712516662310766517826642192663291146621149661155766419651225966511341536510177265973265814646572590656321466551454654281186532173652301326514217365419641852964171250641616796415839641419876413937641211596411165864101159649271226481051647186964616826451353644146264394964211476411759644196311114463102185639187563817906372090636187063514666342210463311446321251631178263419621121886210157262922886281879627945626187162523105624103962383762221926211252624196114361646113941611217756111157261101247619146061811546171668616321296152410161411466139326129346111143614196013208060123917360112194601056258609211016082191607156360619736051356604522216031362602136860149220604195924177859231987592213515921188459201048591910515918187259171050591617685915114759142394591312455912167359112812959102310659931134598189859737166596259059513605941251593146059241185591114359419582251221582193458208375819157258181773581715645816104358151040581419735813241155812239258113113958101782589201055883816758747163586156458518815842611558321905822310358118735841957292285572822945727391915726147457252813857241256572315585722216957212510857203918057192010557181257571713555716281185715156457142099571327132571222109571112435710371535791769578156957715745761252575837574361345739405721143571939574195696417569551656942105693310569262656915205690622568941856885195687420568652056857285684316568341956824225681422568041756794175678311567731256765205675419567441756735285672630567142156706285669733566842256673125666210566562956645255663315566263256619355660732565952556583145657421565641656553155654419565331756525175651525565052456494195648215564794756465255645521564441356433105642311564152556403135639312563821256372105636214563531656342105633417563221156312956302856292956283105627525562641756256255624418562331956222756214165620316561952156185235617420561631956153125614314561331256123125611213561021756952756852756731656631456531356441456321056231556131456419557862755774195576626557541955746225573419557241855714195570313556941955684195567419556631755654195564185563419556231455614195560523555941955583205557419555693755554195554941555341955525195551419555031655494195548210554741955465195545419554452155436265542419554164055404195539827553841955376315536419553583455344195533177855324195531418553041955291035552841955276275526412552541955246315523419552242355214195520418551931755184195517421551641955156205514524551341955124205511525551031755963455841755742355631855531755421055321055229551165541954556215454519545341754525185451626545062654495185448935544752054466295445421544452054439355442736544151954407295439315543852254379435436529543572454349385433416543272954318415430416542942254288325427735542652354259325424104154233145422729542141654206275419936541862354177295416416541562354146245413522541293854115265410521549943548835547840546828545520544728543631542731541422544195362317536121153603155359419535862053572105356520535541753543115353213535293253513125350418534941453484155347419534641353455265344415534341553424165341419534041353396215338518533731553367205335519533431553333145332311295331167353301654532911415328165153279475326186553253175324415532325995322414532141853203185319318531862153175165316518531531453143145313415531241753115165310518539518538310537315536311535313534514533414532516531312534195249525524810415247104252469335245732524493952439335242733524152152407275239520523894052377285236731523582752346295233623523283152316275230728522983152289315227628522672752255245224732522383352225285221198452207335219629521883852175205216125352156225214625521362152125185211317521031552941752841052741452621352521352421352339522210521165241951607315159943515872751579305156627515552551545195153621515213465151113951508295149729514842551475295146831514573251448375143827514293251417305140734513962551388345137736513672851356265134419513352051326265131523513083251299395128938512752251266235125938512462851239375122523512141951204205119526511831951176255116937511552051147325113519511241851115185110211519412518415517315516313515315514213513213512213511213514195045135350449365043627504273250417295040525503912495038135450371341503615545035625503452450337295032622503152550309335029831502883450271037502610415025417502462150236215022124550216235020623501993450188265017837501614575015103650149365013419501273050118375010522509104550852050711515061253505932504936503727502114450131450419491810454917197649161665491518914914271164913219349123212949114015949101053499301444987284972812749618794951248494941493177749223984911664494194829542494828146048272812048262813048254017948241977482312414822125248211452482018894819737481819864817271104816281244815311414814146148139434812208548113715148102510548984948852748784048621116485199348419944834194821561481519484194738301294737635473613654735125847341555473311554732218647318504730126647291140472810484727741472615654725166347247334723737472210454721124847202711747191473471815654717632471624104471544172471413484713145447122210847111144471016754798354786304771046476420475317474381674731881472188147183547419463527107463418794633228546321865463115604630207846291880462817734627104746263213846251460462418754623135546221254462125954620271294619943461817664617281134616188146154519346149434613135246121675461119764610249546924744682599467145946694546518644642910646315724626294611246419453784245368374535167645341461453311434532227845311259453013624529114745281454452710524526187045251668452421784523249445221356452117854520732451915644518135545172410245161374451511444514146145131660451214634511114245101972459114545814574574144561253455208945493445363145262945112454194459317445852944577254456104844555224454419445352744523114451519445061944495204448725444752444462104445418444421044433124442829444110344440523443983644387374437125044365244435832443431444337294432629443172844307334429837442842244274204426314442551844246274423524442262344215214420624441993544189314417835441662944156294414625441372844126264411520441062844951444810394478374467264456234445174438344422134411244419438962643888274387837438613524385136343841144438384243828364381831438011484379522437873443779374376629437562243746264373627437273543711569437052943695294368934436773443661040436511474364936436317794362729436110454360836435910424358144843579334356424435563643547364353114643521134435118674350730434912474348135543477314346125543451353434462643438364342734434162643401140433994043381249433773843361138433512534334530433317774332251114331104243309364329939432873243275224326940432573643241460432321834322114643218334320155343191266431893443171246431673143159374314419431320844312114943111250431011454391052438732437832436623435835434727433630432213431124341942531556425227109425122774250114742491562424827115424721684246165642452712342442072424382842421566424193542401457423962942381164423710504236177442359364234726423315554232629423114484230104142291663422813524227176842261264422512514224229142232911842222410742212284422022754219938421822964217115242161871421534149421430114421338152421213564211198942101559429166042819714272290426125342519904241038423104342213421124241941541239415319734152175141511356415032130414911434148124041472810741461146414518724144301294143175341421346414193941402610141392291413812554137198841361150413511424134177141331351413241441311670413019934129167941281461412710554126115241252599412411484123946412220844121187841201256411983441185274117147441161989411525102411423944113940411219894111166741101567419146241894041783641616744151775414733413733412419411124141940851770408412514083156740822510440816284080125940799434078321234077145840768424075114640741760407372340726234071632407094440691039406812444067301184066207640651453406421984063733406212414061208240601362405911434058136940571253405623934055125340544204053841405210464051115340501673404913534048124540471982404613614045104240441250404322864042156140411041404023884039124840389374037239440361040403523934034301054033165240327274031145540301141402927101402839146402713484026186940251987402473440236314022136340213011940201562401962840181567401713474016155940151663401483740131453401215624011136540101567409125340816764072712840610424052198404135240314564026294011240419397517773974167339732094397294539713415139709323969157439682277396717863966624396514623964734396311573962928396111503960146539591045395812423957932395615513955166439541352395321853952155939511568395011433949228339481143394725973946177639451876394411483943145439422610739411877394083239391040393836148393712413936155739351258393483339338343932155839317303930416392919813928728392711443926125939251040392413613923341323922207739213112039202080391910383918136739171260391617613915198539146213913929391252339119313910229539924105398341223973112639636138395231053941663393331263921045391629394193888417388751838861036388573138844173883420388242338814183880417387962438786233877520387610343875155438746283873422387293638719323870827386993338683133867411386673738651140386462138636303862103838611140386011453859103838584153857420385642138555193854721385352138524223851735385052238496233848838384752838465263845848384414543843104638426263841114638406223839728383842138374203836833383515493834939383363038321142383162938307333829950382813663827167038263112238259333824321373823156038222393382173038206333819520381873638171144381683238151035381472238137363812834381162438101048389731388155038710383861251385832384104438310373826223814153841937182419371813163718062337179315371784143717763037176217371753173717441437173419371723163717152937170418371694203716862237167315371663163716531537164620371635163716241737161314371604193715941737158104737157524371564143715521037154414371534203715241937151521371506293714952937148420371476263714652237145421371446223714352137142419371414193714052037139418371383173713742237136314371354183713441937133418371324193713141937130414371294193712841937127318371265243712552837124518371234193712242137121419371204173711942137118323371173233711642437115529371145213711310483711252737111419371103163710931437108419371073153710652037105731371044193710341937102281003710131637100516379962337985293797732379641937954183794316379342037924133791626379031537893113788416378741837865223785625378451637834183782315378141937804193779520377841937774203776525377552637744193773524377242037715223770418376942037685203767723376663237654213764623376342237626233761421376051937596283758313375762637565193755521375441537537343752419375172337505243749313374842037477243746316374551937443143743312374231437414163740419373962337384223737522373663337351038373442037335253732420373162537301036372952137286283727524372641737254143724317372372937227383721727372062437197283718416371721537167353715621371441937134173712313371112463710728379417378937377518376631375735374312373213372213371211374193683835368210343681146336801144367910373678114136771142367693636757303674731367362936726333671125036708333669124336687303667104936669463665115736645243663521366283636615233660145036594253658516365762336567323655728365411423653103936521353365110393650733364983536487303647249236461142364511453644622364393336426233641835364015583639737363883936379373636135636358373634104436331050363262336311145363012473629830362813473627727362683036254193624517362315583622831362172936201146361993836181255361752336166283615155536141157361383836121458361112543610836369125136810453678303667303653173643133633143622133611236419354525973544301203543261113542198335411976354033132353924100353810443537251083536187235351455353411453533135735322199353116653530837352916763528177835272294352672735251367352412483523412352216623521416352041835194213518341383517518351662335151147351418813513281153512281273511341153510241083591776358259135713623561358355156335411433532285352196835124100354193454155734531038345293634511035345016573449829344872634471752344624893445145934441147344334130344218773441135834401051343920733438945343723100343613493435839343414543433341603432156934313214334301041342973034281254342712483426114634259353424176234232285342226933421217034201045341919873418178234178353416167534152074341427109341319873412271073411125134101353349291053481666347166134616663451146344105034332123342186834117673441933731593337218923371145933709403369177133688373367846336612553365833336472933631562336212433361634336019873359229933581267335714633356146333553012633541139335370294335225853351351373350622673349231033348125833478333346629334583833448353343136533423163341835334017663339136133382275333748196333624923335302233334145633332512233322081333114643330176933291464332816793327136133261677332516743324167233231875332218853321176533202310233193515533181468331724803316155733151355331414603313261053312135833116363310167633922983388423371780336291433352812633428127333626332124333114613341932305263229114432287303227177532261869322511453224105232231459322213513221949322021953219125932188313217134632161156321515663214146432131666321216753211114232101455329146032882532710363266323251763324249232318663228313211332419313427100313331122313222923131196831301658312925973128114131272178312610403125156531247303123156431221566312121873120301113119114531181654311718693116258231152911231141776311315543112187031111454311027105319835318839317166731618723158333149473133163124193111331419306010393059832305819763057942305620863055125530542481305314553052114630519413050197130491037304828115304718873046178330451151304493930431656304214573041156730402285303922873038167230371557303615623035104330346343033187130321145303194830302292302916603028271133027187930268313025166530242185302314643022136730212083302011403019146030188393017628301611583015943301452630139433012526301183230101360309321523082298307104430611423058333041246303831302293011330419296994729681765296715732966636296516642964156529632284296214502961136429601253295952529581786295772829569402955135629546382953126529521991295115642950166229491459294813522947198929462511229452189294410452943842294212432941198829402812429391369293816772937739293617742935730293412502933239029321667293115702930627292923103292814572927188729261244292527117292420762923136029221759292183229201972291913472918135229172711829161356291564029141669291311612912188629116372910311202997432982190297127029610422951245294104329311562921040291132941928881963288716602886155928851966288418752883146728822611328811765288016702879217828782810228772610528762910928751770287484028731362287221872871197828701558286972828681458286711422866735286563328641364286318842862840286117752860156628592082285817732857259728561350285515742854126528531555285283428516292850239228491349284826106284718862846207728451881284413522843167528421048284194428401051283912522838291082837186928361773283515752834145728339332832251002831207328302082282927109282815592827291102826114828252610628241550282327108282211442821104228201976281933119281816722817936281613462815381482814104928131765281216642811103728101767289186728813632872292286125528512592841985283938282419281132841927931151279215612791176327901352278911402788187127871866278615642785833278413572783114227821670278114562780114527797282778834277742127761247277510372774831277310382772932277173027709322769940276812472767944276614442765145727641978276320822762167027612189276027104275912492758631275773927561558275511472754839275352827521144275194327507312749146827481042274713512746136127451358274428110274312432742145927411247274038136273916552738114727371360273616692735839273413612733125327321350273152327308342729933272811472727728272682727251462272417772723114227221447272194527201244271924106271820852717943271619772715156927141158271383627121972271111352710207427972827814562771665276728275104327410452739472723162716242741926227199226226521262257222622432126223423262225172622162526220417262193162621841526217420262167262621562826214319262139342621241926211522262104182620941626208727262076232620652026205419262042172620341826202522262017292620052426199625261985232619793526196417261953132619452226193416261924202619152126190829261891041261885192618793726186935261855222618452926183942261823212618162926180114026179317261784142617762026176422261755212617482926173631261723142617141826170318261695202616852126167935261661141261654232616411402616331726162414261617242616041826159521261581041261573202615673126155931261541138261535222615262726151420261503172614952626148418261473112614652126145114026144317261434142614272526141316261405212613910442613831326137518261369362613562326134210261333162613252426131317261304202612942326128521261271140261263172612541426124724261233152612252126121829261204182611962826118940261175162611693626115516261144192611372526112624261115262611031726109114026108317261074142610672426105418261045212610382926102726261013112610041426994192698419269762126964192695316269442126937282692622269131826903182689620268861926874172686624268552226846232683626268283126814182680416267941926784172677623267631926755222674628267341726725202671628267062326694192668521266782926663152665523266431626631357266262026618382660214265942326583142657420265631526553152654419265352526528352651114326507272649219626483122647420264631726458312644948264372626426252641125126407322639522263852426374162636734263583526347262633626263262426317232630519262983726289392627730262652326255202624940262352126228322621114626206252619732261810382617520261673226157332614623261383526126202611416261083226952126882926711392668382651143264114526362726241926113264192577124525765262575944257413642573104525729422571935257016692569836256822852567114725664202565114725645272563126125621350256111482560136125591772255813522557144425565242555145525541247255315642552733255172625509432549104625481355254711492546522254516572544155525439372542176825411144254016692539733253883725371369253694925359422534114825338372532156925311149253010412529114825287282527124925269442525739252473425239382522105125211985252020962519156525182187251716682516104025151350251483825139422512937251183925101762259942258176525716702561251255947254166625322922521973251944254192464228624632712024623918024617631524602310324591987245850219245711532456848245538173245423102245317762452104524511883245016672449728244811482447157024461147244531106244410442443381402442735244121832440331082439229924381458243719872436145524354820324341361243348217243217832431783502430156624291770242822872427198524261699242511492424947242313682422261212421351502420938241920852418731241793824161456241516702414156324131465241212592411281022410938249937248115024793724617812451143244199424318732422612224195124419231187292311718632311611422311584023114934231138342311272423111836231108432310914612310852223107731231068372310583423104628231031047231026302310110432310016652399830239851723977262396936239572723946262393620239263223912480239052623895222388144823875212386833238552223848292383124723828402381622238010472379730237810482377124423768442375114523748382373524237293723711675237010422369727236810422367421236694123657282364836236314472362124923617332360104523595212358523235772523567272355728235451923539392352833235112522350114823496302348424234773823467372345839234419852343727234262523418482340522233951923381241233710422336419233594223347322333251112332145523316242330725232983723281562232732138232651923251030232426104232317632322421232115662320940231913562318135623171041231652223155182314211042313622231272823116292310315239525238528237730236104223542123442023352123252123131423419227844199227712632276104122751145227493122732912222722913622711863227018602269941226872922671767226610432265271012264124522631555226217602261156022601656225973522581877225784122561259225516642254218922531674225227106225184122508412249931224811452247146022462397224514612244115122434182242936224117852240351482239104522381344223720892236271282235157622342089223311432232936223121812230241002229846222820942227145122261676222525108222493822232298222212522221415222062322191769221837144221722102221693822152285221417722213104122121448221125101221093522915612281345227124322613462257026222411442231244222228622110402241921112104321111829211108322110913502110811422110752521106623211051252211041666211031157211029382110193821100726219993521981142219720752196103721957322194124921936302192833219111572190199221891143218884021872383218663121857342184166921831041218212512181146521801045217914722178146121771261217612512175629217416752173158321728392171842217052921698332168735216793421661142216593621647372163939216273221618352160732215983421588372157735215613552155731215483121535252152114521519372150733214983721488432147208321461247214511462144188221431455214213502141135621401045213916612138730213783721361772213510492134104021331147213283921311357213018802129135121281559212762921268382125155321242282212362221221352212172721205262119135721181353211711422116735211583721146242113104821127292111104421108372198452189422171459216835215145821410442131572212114221173121419201351150201341979201331353201321259201311875201302085201299352012817672012712502012683820125828201241247201231870201226232012115652012014522011962120118722201171349201169422011511362011417652011314622011211422011193520110103820109124420108135620107620201063152010573220104124720103627201028362010173020100831209913442098123920972810420961662209551720942071209341820928282091937209017682089124420881248208715752086271052085936208493320836202082935208117652080157520795192078837207718692076124920751046207413422073146120721976207126115207083720691659206862120675192066124920651239206410422063136720625302061155920606232059833205814602057834205662820558412054939205319742052113520515212050929204951720481035204721872046727204510352044830204351920428312041213204035130203922932038620203751920366202035414203421120333122032312203131020302820295182028210202741620263102025515202451820234192022114020217322020520201941420181348201751820161037201510392014114420135232012937201151920101868209415208829207730206124420541920463120341520252320112204191998144619971045199694319955231994417199310381992624199141619909441989414198842019879371986524198562719847251983941198263319818331980522197993119787281977839197613621975259819749351973167419728361971934197082919691036196884319671038196683119651256196418611963933196211461961114619601251195911521958291291957316195683319559411954114819537291952736195110411950937194914601948145519471035194613541945124619441040194314501942165019418351940834193912461938114819371147193683519351653193493419339361932629193111491930834192910381928124019271141192618761925835192410381923145719225241921155719201138191993219188301917115119161042191593419146261913625191283419111146191013451991443198145219713451968301951352194145219351719251919115194191811024921810918681810862518107104818106942181051466181041149181035251810214651810111471810052718991148189815491897835189619771895124918942078189313511892310189162318901553188931018881350188713461886259118852918841034188393818823514818819401880105118791776187812481877241031876134618759291874166418731038187282718711565187012431869103618688241867621186611371865125118649341863208518621249186111491860134918598431858197518573011818561892185519831854145418531051185213651851135918502611118492812218481663184711521846136718452310218449371843113918422079184183018401562183919631838828183716571836125018351241183413501833115018321470183128123183012481829281291828301291827155418262381182583718241758182372518223315118213214218201356181938173181822109181734127181619801815187518141978181311481812939181173018101661189104218862718711441861146185165818462718331318215691811142184191711121721711022901710953017108835171071870171069451710594617104146117103940171021667171011978171001463179923921798147117972711417961147179514601794155817932692179212531791114517901037178914531788197617879301786135017851454178411401783125317821357178193617801456177912461778146017771142177613601775124817749371773136317721139177115701770178117692287176815571767187317661454176593517641996176310411762156417611358176025113175921921758187417571884175613521755156817541455175316711752944175125100175051917499451748942174719761746198217451258174421871743630174213481741104417401159173918671738724173713481736165717351156173417711733229017328341731135917301248172913551728125017279481726104517251253172412511723251081722936172111501720124517191252171818711717135317161468171521821714731171313591712231161711843171094217916711781149177231101761157175177617413601739311721257171219517419161288321612714511612612531612522911612417751612312491612294216121735161201143161191971161181566161175201611622941611522841611413571611394416112241071611115511611018651610972716108115616107136216106249416105115216104124816103166916102135616101176716100941169910411698840169718761696156416951557169419831693176816923213116912089169016811689241031688135916871043168619911685114516841451168373916826291681251101680251191679186816781575167719711676291091675271031674104216731562167221981671229216702074166924931668135416671565166617691665166116641463166317721662177116612396166012581659196516589371657734165612571655634165410381653124316521148165112511650732164914581648176716478311646728164516671644126316431561164252516411878164010371639115316381873163714461636281221635321181634104316332291163212641631156716302090162984416281982162721981626218616251569162494016231349162211551621732162010411619625161810391617727161642216151149161421100161313491612157116111671161013471691044168948167145916673116584016483016373616218681619421641915995221598624159772815968341595319159462715933141592319159142015904211589521158815631587736158651915851469158462415833191582630158153015805251579528157852415775191576315157552115748411573319157252415716251570523156941815686231567422156694015651462156442315637291562416156152015606291559624155862615575231556829155573215548351553728155293715514181550522154962615488301547104015463171545520154483015434201542114115415191540420153910461538418153741715366241535624153452015331139153293115317271530422152993615281245152772815268331525725152474215236291522126315211142152083415191152151872915175211516737151583615149391513726151252315118331510728159729158939157834156937155727154831153739152730151625154191452136014511036145063114496321448105014471142144612511445146414442610914439451442136014418391440939143913541438186114372611414361558143513551434156114339431432251071431218614301253142942114281250142718841426134914251255142415591423178314224418714213413814205181419145614182290141716621416725141552314141043141316781412177814112911214103314314937157148135014711481462611714521861441975143167614214541411672144191343156413421871134116681340135813398321338218213371974133625101133519891334145313333913913321355133151193133028106132983813281152132719671326167413252394132473013231572132219101132113541320734131915581318271181317421821316451881315115513142710713131986131294213113512113101454139530138155813715561362090135251121342711113324101132261151311560134191211123941211019791210929123121081767121071459121067301210511491210410361210362612102145712101211051210047169129914551298935129793912962072129562712941247129312561292114612919391290238412891039128822101128721811286134712851249128413511283187012821153128118721280371391279135012781663127724841276331231275114512746251273124812721244127152712701565126916621268301101267281111266248812652611412641766126317711262147412616291260103512591772125893912577351256177212558331254146112531554125212471251291101250229212491139124815531247145712462296124511501244841124325105124218701241208612403212712391046123826104123726112123627115123511381234104112331768123219841231321311230187312291042122813431227103612261968122523891224197612232391122294312213213812209421219177712181873121719801216420121517761214938121313541212834121112431210166812914591281557127730126251061251663124166312316641226311215221241911123167311122318111219411112017691111915611111810421111783511116261101111572911114146811113176611112124611111104311110187211109207711108187511107155711106937111051036111045201110316571110212441110124941110093611999421198946119710441196631119510371194188611932082119216651191197911909371189237811883613711872182118611421185157411842711011838311182125711813011811801130117913431178271091177134811761554117552211741148117314601172134811719481170186811691563116812441167841116618731165114711641870116323851162228311612811111601768115912501158146111572181115618651155728115416651153166111521882115114521150186311491975114819721147196311462476114515561144198411432386114220731141114811402694113910421138197311371155113617581135125211341866113310381132145911313112311301038112923921128208111272911311261140112593511241161112314671122727112194111202410011191150111823100111739146111616651115146211141664111318751112279511111048111013561191147118229311731127116166411519851148281132598112935111103611419101091145101082387101072485101061655101059381010427100101031045101021564101011460101001453109915601098219410978331096830109510441094228510932410910921461109172810902711810891151108829131108716831086526108510481084135210832285108273310811764108010391079626107816771077114810761038107514691074229310731787107216601071341361070135910699351068259610671561106625901065104210641565106342110621036106142141106019761059207310581044105715631056522105516581054218410531143105213521051113910501253104922811048730104712491046156310452087104410421043114510421147104115601040124510391981103816661037228310361760103529971034176310331039103211481031271141030166310291046102818891027271181026167210251145102443198102326113102241166102122841020166810191771101829123101714541016186510153913810141042101317871012271041011188610101466109157410863010715711061462105231011042812610329113102269910152210419912915549128146091272179912616569125125491241882912317789122221029121187791205219991199419118311279117271099116176191151861911422889113208491121610991113717491101561910927101910823869107241179106125491051685910416679103166591021774910122999100251289992711399816719971669996145999518889943013299319869922390991261039901780989135698814769871146986188298516749841871983251129828439812711898025103979209397811479771567976937975125297446190973126297224107971241329702612596932168968167996719105966166796513649641773963166496212559612611496022118959198295816629571144956104595517819542295953124795222939511456950166594915639481664947178694615719451470944147794313529422311394115719404317693916709382912293731134936361609351984934291399331460932156493123102930231079292912392828113927124092618839252396924331709232097922831921104492016809192411091823999171883916241029151145914115991320939121879911136891010399913569816779723105961874952613394229893321359214649194187522958741885873135787245209871135487025948691146868103986720788662610786527115864937863207686212538611250860331348598358581455857104385612448551038854178285318688521774851937850136784918748483614084717768461367845136184419888432088842351498413315084010468391666838165983718818362198835135883421938331252832197283117698301674829198282810488271261826199582513588242195823114982210398218368201254819249781862681721868162081815125481463081313588122310381122998101867891152887338723101861151851147841147836348217828118898419720611487205166972048417203238972027317201125072001044719973271981252719710477196939719526997194146471931256719273371917287190125571892912571882810471873715371861040718522887184114071835187182840718173171801469717930122717810427177947717630132717513647174527717315647172261047171197971701052716940172716814777167198071661141716518797164198171632711871621773716120937160432007159832715832141715743222715630129715541170715415637153145971521569715111467150391727149187471482289714713637146361537145208971441565714341165714223109714118857140940713910367138249971372913971361160713511437134239071331380713212477131229471301047712922887128167671272110071261666712552271248417123197771223127121420712031771194257118625711711417116115571151140711452271131146711241671117347110730710993271086267107624710611367105186571049347103167171029417101231027100197979910447989387979407961885795188279413597931664792135979163379012537894215978822937871983786241077853815678484078373678213547811146780135377915637786337771666776837775239677425113773351327721366771251077701771769271137687307671139766145876516577641471763135976211447611139760932759217675817727572912375615657558357543214575338146752104575119957502087749156874814727471362746188774510487442811074336150742157074110427402310473914627384016173737157736115873519747341147733291107322611173116647301678729166972822947273113872620837257347241248723125472228130721526720251057191770718125471715667167367154167145217131350712175771116737101148791156789457762776636751246741043731457721350711474196165218661642910461638326162939616116666160166461591977615837138615735144615614616155844615417756153177561523514961514218061502711861498366148371426147135161462812261453912861444016761432310661421670614131145614020836139229561382611761372096613631128613519756134727613318716132937613110386130281346129838612836151612710416126941612528110612429118612315696122241006121209661201259611930116611810406117113961161863611511486114231056113126261122395611122100611013606109219061082510361071353610613446105844610415596103943610216536101186561001568699441876981359697166969612626951769694291286934920169222102691441716901666689178168816596879566868446857346842110068314586821152681229368025926791253678186567718696761554675950674145867324106672838671391606704517566912476682310366752166693266527105664103666317736621248661177166022956593111365814596572277656217465563565427108653157165225105651176565028103649843648156464714566462390645942644207964314636421157641124664015626391771638228263719676361050635281146342290633146663213606312711163019766299396281660627176862611476253213362410416231243622125762114546201368619371376187326171756616936615929614249261393761225100611104161013566994468135367166666311386512536411426312526214496114696419512011425119241025118114751172910851164515351151770511422975113156651122286511113615110642805109155951082299510726128510652213510520865104241005103218551029345101261005100167359911455989375972711959620865955119659424104593241165921372591209259016825894520558812525871869586740585146758416635832189582261285811570580197857910425781771577249057616585752598574840573259657234139571197857019895692092568311295672594566241045651262564472185631367562136356116685602711055921775581254557241095561148555136855438158553158055228116551231045501045549331365485122854716665462611754531140544411955431568542261135416828154019715391449538136453712495362488535146853413525333414053240162531261065309385291356528166452724995261462525135252417695232110052218755211570520239251929107518301345174215751618805152492514251195133214151245207511241075107405910475827117571986566228155432015431137536127852532425124975419417650191417515734174125041732612941721887417154216417024994169114441681250416711434166136141651566416414584163251314162261364161147341601460415914574158832415734128415663141552210341541990415337162415217784151843415022100414914494148145341471148414618924145114541441885414316584142199141413616141403313741391471413862841372078413629130413538163413414624133124941321040413132129413011434129221024128291264127401784126124541251773412416664123207241222195412173241207354119211094118836411711434116206741152081411426974113331354112145441111146411013504109197941082182410714544106730410515674104229441032010641026228141012396410031122499104049812644972712849683749533172494401704931670492602354913216249036168489281284882288487176148615574852277484228748330135482135648124101480124947918734783614347748204476209847531139474219347319754721763471114947072846918924683214676274662710746519774642310546316654621673461156546030125459291324582510245720100456209545511384541880453103745211434512094450104044914544482069447291214463817744594444414644434920544214614411243440155543915684381885437157843632158435229243440192433198843227108431125643013534292499428834427136042614614255826442442185423542654221763421114942017834193515741824106417209041614704152210741413554131879412882994117127141013634915714813704719914637186451679441458432811542168241291254419320011573199301213198218531977303196729319543188319414583193209531921145319121100319011573189938318820863187219931862410831852399318412553183281203182937318122953180301223179361463178177431771253317622873175115431741564317317773172156931711147317019783169135431681674316733151316694731652073316425107316383231621353316121683160187531593012131587283157145331563715731552189315475291315325106315240166315119843150626314913643148105031471987314621883145249931442710731431251314213603141633314024105313994131386293137135431361570313523104313413713133115531325293131527313013623129166131281245312794331261768312515693124136031231047312212573121114931202188311928127311831125311723983116187731159403114158431131459311235152311111483110231133109114431081149310710433106178131051465310414703103341573102135431011774310015693992077398135039725993961042395114739411443932499392155639124913901462389114338893738794738618833851352384291263831462382729381331463801367379281203782912037727116376936375361443748343733211537217793711152370939369135436813663671461366207536516703643212936362836215543612511436072535915473587323571159356136035531132354630353946352208635183435019803494518734853534723793467333452191344208134383734213603412080340176333920923381552337351383362410933518663347273331148332114733114623302696329227932827113327218632625923251553324156532320813221150321188832026122319261073181872317654316115031524107314241253132911631294331114683101666391347381554374619736135035113734187433115332724311334192286491962285271182284281032283321382282129551228115542280145222791772227814542277198722761145227545186227417792273301342272281122271208922701557226916652268136822673012522663514822652712322643917422631144226224922261249722603914822596724922584316922572411822562410222555018922542287225352208225294122512712222501577224960240224830114224743165224654217224516692244938224328106224273122416342240271162239156522388442237351402236251112235472002234251222233642882232331472231452032230301142229461932228401772227729222613542225146522241466222316812222271222221391822220261182219261232218167222175724722162593221522104221430127221349214221220932211207422101772220912492208166722071149220612522205145922041765220325103220283522011457220024972199124921982611021973012121967329021951466219422107219315652192624219125130219013592189271202188178721876528621861777218544185218432123218315612182165521811354218016772179939217838163217751266217614582175116121742912221732593217215622171186621702289216911502168176821672396216612572165311232164431872163935216293721611364216011572159209121582489215794221561045215512662154135021531153215263221511787215031138214917662148197521477272146147321453213021443414621434519621422189214115542140301272139146321381037213719792136311352135156321341554213327114213217702131933213018742129168121281776212714652126301222125221152124198321231867212212582121157021203111221191046211824103211711472116145621151252211430113211331141211217582111187221101776210933123210818732107175921061961210525982104136521031249210274308210122892100104429910442981255297187229625102295944294176729327131292115129130119290271072892610828810462872813828613632854923128415712832915028210522811354280239127924102278114527793627623101275197727437141273115727210452712497270176226918712682380267208326694526512542641354263157026224108261602572602811825918772582095257189025673025515602542712125373725283025112532501050249188424819692471258246838245847244105524374124284224118792401469239105123817682371143236198623519802341363233231012321248231157023028111229197022813602272082226391552253414522413662232078222239922112532202510221919862186192171772216115721573421416732131977212729211114321012512910492811472712532611472583324125223847227272113241917944163191541914312132121241811419</w:t>
      </w:r>
      <w:r>
        <w:t xml:space="preserve">”</w:t>
      </w:r>
    </w:p>
    <w:bookmarkEnd w:id="101"/>
    <w:bookmarkStart w:id="103" w:name="EVperCperV"/>
    <w:p>
      <w:pPr>
        <w:pStyle w:val="Heading4"/>
      </w:pPr>
      <w:r>
        <w:rPr>
          <w:rStyle w:val="SectionNumber"/>
        </w:rPr>
        <w:t xml:space="preserve">4.2.2.3</w:t>
      </w:r>
      <w:r>
        <w:tab/>
      </w:r>
      <w:r>
        <w:t xml:space="preserve">Besmele Temelli anahtar kodlama Örüntüsü ile Bölüm Seviyesi Verileri Yeniden Yazma</w:t>
      </w:r>
    </w:p>
    <w:p>
      <w:pPr>
        <w:pStyle w:val="FirstParagraph"/>
      </w:pPr>
      <w:r>
        <w:t xml:space="preserve">Kuran’ın tam metninin bölüm, yani</w:t>
      </w:r>
      <w:r>
        <w:t xml:space="preserve"> </w:t>
      </w:r>
      <w:r>
        <w:t xml:space="preserve">‘</w:t>
      </w:r>
      <w:r>
        <w:rPr>
          <w:iCs/>
          <w:i/>
        </w:rPr>
        <w:t xml:space="preserve">sure</w:t>
      </w:r>
      <w:r>
        <w:t xml:space="preserve">’</w:t>
      </w:r>
      <w:r>
        <w:t xml:space="preserve">, seviyesindeki verileriyle Besmele ayeti temelinde yeniden yazma işlemini, Delil</w:t>
      </w:r>
      <w:r>
        <w:t xml:space="preserve"> </w:t>
      </w:r>
      <w:r>
        <w:t xml:space="preserve">4.2.2.1</w:t>
      </w:r>
      <w:r>
        <w:t xml:space="preserve"> </w:t>
      </w:r>
      <w:r>
        <w:t xml:space="preserve">alt bölümünde 6348 ayetlik metin tipinde ayet seviyesinde görmüştük. Kurala göre, Besmele ayetinin tüm anahtar kodlama örüntülerini aynı zamanda bölüm seviyesinde de test ediyoruz. Bu bölümde, aynı anahtar kodlama örüntüsünün Kuran’ın tam metninin bölüm seviyesindeki verilerinde de var olduğunu gösteren delilkodunu sunacağım ve bu sefer 6236 numaralı ayetlerde olacak.</w:t>
      </w:r>
    </w:p>
    <w:p>
      <w:pPr>
        <w:pStyle w:val="BodyText"/>
      </w:pPr>
      <w:r>
        <w:t xml:space="preserve">Metinde kullanılacak doğal sayıları hatırlamak için önce kullanacağım tablonun başını ve sonunu sağlıyoru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VCwl),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numaralı ayetlerinin tablo başı."</w:t>
      </w:r>
      <w:r>
        <w:rPr>
          <w:rStyle w:val="NormalTok"/>
        </w:rPr>
        <w:t xml:space="preserve">)</w:t>
      </w:r>
    </w:p>
    <w:p>
      <w:pPr>
        <w:pStyle w:val="TableCaption"/>
      </w:pPr>
      <w:bookmarkStart w:id="102" w:name="tab:unnamed-chunk-62"/>
      <w:bookmarkEnd w:id="102"/>
      <w:r>
        <w:t xml:space="preserve">Table 4.6: Kuran’ın numaralı ayetlerinin tablo başı.</w:t>
      </w:r>
    </w:p>
    <w:tbl>
      <w:tblPr>
        <w:tblStyle w:val="Table"/>
        <w:tblW w:type="auto" w:w="0"/>
        <w:tblLook w:firstRow="1" w:lastRow="0" w:firstColumn="0" w:lastColumn="0" w:noHBand="0" w:noVBand="0" w:val="0020"/>
        <w:jc w:val="start"/>
        <w:tblCaption w:val="Table 4.6: Kuran’ın numaralı ayetlerini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Kuran’ın tam metninin her bölümünün sayılarını, Delil</w:t>
      </w:r>
      <w:r>
        <w:t xml:space="preserve"> </w:t>
      </w:r>
      <w:r>
        <w:t xml:space="preserve">4.2.2.1</w:t>
      </w:r>
      <w:r>
        <w:t xml:space="preserve">’de yaptığım gibi, Kuran metninin tam sırasına göre sağdan sola doğru birleştireceğim. 6236 numaralı ayetlerin metin tipinde bu kodlamayı aşağıda gözlemliyoruz. Bunun öncesinde, Kuran’ın 6236 numaralı bütün ayetlerini düşünerek, aşağıda gösterildiği gibi büyük kodlama temsil sayısının kodlama örüntüsü:</w:t>
      </w:r>
    </w:p>
    <w:p>
      <w:pPr>
        <w:pStyle w:val="BlockText"/>
      </w:pPr>
      <w:r>
        <w:t xml:space="preserve">[114. Bölüm | 114. Bölümün Toplam Ayet Sayısı | 114. Bölümün Toplam Kelime Sayısı | 114. Bölümün Toplam Harf Sayısı] [113. Bölüm | 113. Bölümün Toplam Ayet Sayısı | 113. Bölümün Toplam Kelime Sayısı | 113. Bölümün Toplam Harf Sayısı] . . . . . . [2. Bölüm | 2. Bölümün Toplam Ayet Sayısı | 2. Bölümün Toplam Kelime Sayısı | 2. Bölümün Toplam Harf Sayısı] [1. Bölüm | 1. Bölümün Toplam Ayet Sayısı | 1. Bölümün Toplam Kelime Sayısı | 1. Bölümün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 için kullanılır. Bitişik parantezler de birleştirilir.</w:t>
      </w:r>
    </w:p>
    <w:p>
      <w:pPr>
        <w:pStyle w:val="BodyText"/>
      </w:pPr>
      <w:r>
        <w:t xml:space="preserve">Yukarıdaki formülde gerçek sayıları kullandığımızda şöyle olur:</w:t>
      </w:r>
    </w:p>
    <w:p>
      <w:pPr>
        <w:pStyle w:val="BlockText"/>
      </w:pPr>
      <w:r>
        <w:t xml:space="preserve">[ 114 | 6 | 20 | 80] [ 113 | 5 | 23 | 73] . . . . . . [2 | 286 | 6140 | 26249] [1 | 7 | 29 | 143]</w:t>
      </w:r>
    </w:p>
    <w:p>
      <w:pPr>
        <w:pStyle w:val="FirstParagraph"/>
      </w:pPr>
      <w:r>
        <w:t xml:space="preserve">Ve tüm birleştirmelerden sonra son sayı şöyle görünür:</w:t>
      </w:r>
    </w:p>
    <w:p>
      <w:pPr>
        <w:pStyle w:val="BlockText"/>
      </w:pPr>
      <w:r>
        <w:t xml:space="preserve">11462080 11352373 . . . . . . 2286614026249 1729143</w:t>
      </w:r>
    </w:p>
    <w:p>
      <w:pPr>
        <w:pStyle w:val="BlockText"/>
      </w:pPr>
      <w:r>
        <w:t xml:space="preserve">1146208011352373 . . . . . . 22866140262491729143</w:t>
      </w:r>
    </w:p>
    <w:p>
      <w:pPr>
        <w:pStyle w:val="FirstParagraph"/>
      </w:pPr>
      <w:r>
        <w:t xml:space="preserve">İşte bu delilin, yani Kuran’ın tam metninin bölüm seviyesindeki verilerini 4 farklı tanımlayıcı numarayla yeniden yazarak, yani kodlayarak elde edilen büyük sayının kanıtı:</w:t>
      </w:r>
    </w:p>
    <w:p>
      <w:pPr>
        <w:pStyle w:val="SourceCode"/>
      </w:pPr>
      <w:r>
        <w:rPr>
          <w:rStyle w:val="CommentTok"/>
        </w:rPr>
        <w:t xml:space="preserve"># Bölüm seviyesindeki yeniden yazımın delil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Bölüm seviyesindeki temsil sayılarının başı ve sonu: "</w:t>
      </w:r>
      <w:r>
        <w:rPr>
          <w:rStyle w:val="NormalTok"/>
        </w:rPr>
        <w:t xml:space="preserve">)</w:t>
      </w:r>
    </w:p>
    <w:p>
      <w:pPr>
        <w:pStyle w:val="SourceCode"/>
      </w:pPr>
      <w:r>
        <w:rPr>
          <w:rStyle w:val="VerbatimChar"/>
        </w:rPr>
        <w:t xml:space="preserve">## Bölüm seviyesindeki temsil sayılarının başı ve sonu:</w:t>
      </w:r>
    </w:p>
    <w:p>
      <w:pPr>
        <w:pStyle w:val="SourceCode"/>
      </w:pPr>
      <w:r>
        <w:rPr>
          <w:rStyle w:val="FunctionTok"/>
        </w:rPr>
        <w:t xml:space="preserve">head</w:t>
      </w:r>
      <w:r>
        <w:rPr>
          <w:rStyle w:val="NormalTok"/>
        </w:rPr>
        <w:t xml:space="preserve">(tmpr)</w:t>
      </w:r>
    </w:p>
    <w:p>
      <w:pPr>
        <w:pStyle w:val="SourceCode"/>
      </w:pPr>
      <w:r>
        <w:rPr>
          <w:rStyle w:val="VerbatimChar"/>
        </w:rPr>
        <w:t xml:space="preserve">## [1] "11462080" "11352373" "11241547" "11152381" "11031980" "10962799"</w:t>
      </w:r>
    </w:p>
    <w:p>
      <w:pPr>
        <w:pStyle w:val="SourceCode"/>
      </w:pPr>
      <w:r>
        <w:rPr>
          <w:rStyle w:val="FunctionTok"/>
        </w:rPr>
        <w:t xml:space="preserve">tail</w:t>
      </w:r>
      <w:r>
        <w:rPr>
          <w:rStyle w:val="NormalTok"/>
        </w:rPr>
        <w:t xml:space="preserve">(tmpr)</w:t>
      </w:r>
    </w:p>
    <w:p>
      <w:pPr>
        <w:pStyle w:val="SourceCode"/>
      </w:pPr>
      <w:r>
        <w:rPr>
          <w:rStyle w:val="VerbatimChar"/>
        </w:rPr>
        <w:t xml:space="preserve">## [1] "6165305612726" "5120283712206" "4176376316332" "3200350114985"</w:t>
      </w:r>
      <w:r>
        <w:br/>
      </w:r>
      <w:r>
        <w:rPr>
          <w:rStyle w:val="VerbatimChar"/>
        </w:rPr>
        <w:t xml:space="preserve">## [5] "2286614026249" "172914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19</w:t>
      </w:r>
      <w:r>
        <w:rPr>
          <w:rStyle w:val="SpecialCharTok"/>
        </w:rPr>
        <w:t xml:space="preserve">\'</w:t>
      </w:r>
      <w:r>
        <w:rPr>
          <w:rStyle w:val="StringTok"/>
        </w:rPr>
        <w:t xml:space="preserve">a bölünebilirlik testi:"</w:t>
      </w:r>
      <w:r>
        <w:rPr>
          <w:rStyle w:val="NormalTok"/>
        </w:rPr>
        <w:t xml:space="preserve">)</w:t>
      </w:r>
    </w:p>
    <w:p>
      <w:pPr>
        <w:pStyle w:val="SourceCode"/>
      </w:pPr>
      <w:r>
        <w:rPr>
          <w:rStyle w:val="VerbatimChar"/>
        </w:rPr>
        <w:t xml:space="preserve">## 19'a bölünebilirlik testi:</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1205</w:t>
      </w:r>
    </w:p>
    <w:p>
      <w:pPr>
        <w:pStyle w:val="FirstParagraph"/>
      </w:pPr>
      <w:r>
        <w:t xml:space="preserve">Bu kod, Delil</w:t>
      </w:r>
      <w:r>
        <w:t xml:space="preserve"> </w:t>
      </w:r>
      <w:r>
        <w:t xml:space="preserve">4.2.2.1</w:t>
      </w:r>
      <w:r>
        <w:t xml:space="preserve"> </w:t>
      </w:r>
      <w:r>
        <w:t xml:space="preserve">ile benzer bir yaklaşıma sahip ancak bu sefer bölüm seviyesindeki verilerle yapıldı. 6348 ayetlik metin tipini dikkate alarak iki test gerçekleştirdik ve bir başarı elde ettik.</w:t>
      </w:r>
    </w:p>
    <w:p>
      <w:pPr>
        <w:pStyle w:val="BodyText"/>
      </w:pPr>
      <w:r>
        <w:t xml:space="preserve">Bilgime göre, diğerleri gibi, Delil</w:t>
      </w:r>
      <w:r>
        <w:t xml:space="preserve"> </w:t>
      </w:r>
      <w:r>
        <w:t xml:space="preserve">4.2.2.3</w:t>
      </w:r>
      <w:r>
        <w:t xml:space="preserve"> </w:t>
      </w:r>
      <w:r>
        <w:t xml:space="preserve">de bu kitapta ilk kez literatüre sunuldu ve benim tarafımdan hipotezleştirildi, test edildi ve keşfedildi. Delil</w:t>
      </w:r>
      <w:r>
        <w:t xml:space="preserve"> </w:t>
      </w:r>
      <w:r>
        <w:t xml:space="preserve">4.2.2.3</w:t>
      </w:r>
      <w:r>
        <w:t xml:space="preserve">’nin başka bir makalede daha önce sunulduğunu öğrenirsem, bu durumda kesinlikle bir atıf ekleyip kitabın çevrimiçi sürümünü güncellerim.</w:t>
      </w:r>
    </w:p>
    <w:p>
      <w:pPr>
        <w:pStyle w:val="BodyText"/>
      </w:pPr>
      <w:r>
        <w:t xml:space="preserve">Anahtar kodlama örüntüsü 6348 ayetlik metin tipini de dikkate alacak şekilde uygun olduğundan, bu kanıtta harf bilgileri içeren anahtar kodlama örüntüsüne dayanarak iki deneme ve bir başarıya sahibiz. Hadi bunları olasılık hesaplamaları için sayaçlara ekleyelim.</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İşte bu delilin</w:t>
      </w:r>
      <w:r>
        <w:t xml:space="preserve"> </w:t>
      </w:r>
      <w:r>
        <w:t xml:space="preserve">“</w:t>
      </w:r>
      <w:r>
        <w:t xml:space="preserve">1205</w:t>
      </w:r>
      <w:r>
        <w:t xml:space="preserve">”</w:t>
      </w:r>
      <w:r>
        <w:t xml:space="preserve"> </w:t>
      </w:r>
      <w:r>
        <w:t xml:space="preserve">basamak uzunluğundaki büyük sayısı:</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03"/>
    <w:bookmarkStart w:id="104" w:name="EVperCperVevod"/>
    <w:p>
      <w:pPr>
        <w:pStyle w:val="Heading4"/>
      </w:pPr>
      <w:r>
        <w:rPr>
          <w:rStyle w:val="SectionNumber"/>
        </w:rPr>
        <w:t xml:space="preserve">4.2.2.4</w:t>
      </w:r>
      <w:r>
        <w:tab/>
      </w:r>
      <w:r>
        <w:t xml:space="preserve">Tek Çift Kodlama ile Yazım Yeniden Yazımı ve Bölüm Düzeyi Veriler: Gerçek</w:t>
      </w:r>
    </w:p>
    <w:p>
      <w:pPr>
        <w:pStyle w:val="FirstParagraph"/>
      </w:pPr>
      <w:r>
        <w:t xml:space="preserve">Önceki delilde,</w:t>
      </w:r>
      <w:r>
        <w:t xml:space="preserve"> </w:t>
      </w:r>
      <w:r>
        <w:t xml:space="preserve">4.2.2.3</w:t>
      </w:r>
      <w:r>
        <w:t xml:space="preserve"> </w:t>
      </w:r>
      <w:r>
        <w:t xml:space="preserve">bölümünde, Kuran’ın tam metnini bölüm düzeyindeki doğal sayılar olan bölüm, ayet, kelime ve harflerle yeniden yazabileceğimizi gösteren temel kodlama örüntüsüne dayalı bir delil sundum. Bu delil, 6348 ayetin tümünü dikkate alarak bölüm düzeyindeki verilerde gözlemlendi. Ana 19 Sistemi’nin herhangi uygun</w:t>
      </w:r>
      <w:r>
        <w:t xml:space="preserve"> </w:t>
      </w:r>
      <w:r>
        <w:rPr>
          <w:iCs/>
          <w:i/>
        </w:rPr>
        <w:t xml:space="preserve">anahtar kodlama örüntüsü</w:t>
      </w:r>
      <w:r>
        <w:t xml:space="preserve"> </w:t>
      </w:r>
      <w:r>
        <w:t xml:space="preserve">temelli delilinin genel kuralları çerçevesinde, her başarılı</w:t>
      </w:r>
      <w:r>
        <w:t xml:space="preserve"> </w:t>
      </w:r>
      <w:r>
        <w:rPr>
          <w:iCs/>
          <w:i/>
        </w:rPr>
        <w:t xml:space="preserve">anahtar kodlama örüntüsü</w:t>
      </w:r>
      <w:r>
        <w:t xml:space="preserve"> </w:t>
      </w:r>
      <w:r>
        <w:t xml:space="preserve">için zorunlu takip kodlama testleri olarak çift ve tek kodlama örüntüsünü de test etmemiz gerekmektedir. Neden her zaman çift ve tek kodlama örüntüleriyle takip testi yaptığımızın detayları için,</w:t>
      </w:r>
      <w:r>
        <w:t xml:space="preserve"> </w:t>
      </w:r>
      <w:r>
        <w:t xml:space="preserve">4.1.1</w:t>
      </w:r>
      <w:r>
        <w:t xml:space="preserve"> </w:t>
      </w:r>
      <w:r>
        <w:t xml:space="preserve">bölümüne bakılabilir. Bunu test ettiğimde,</w:t>
      </w:r>
      <w:r>
        <w:t xml:space="preserve"> </w:t>
      </w:r>
      <w:r>
        <w:t xml:space="preserve">4.2.2.3</w:t>
      </w:r>
      <w:r>
        <w:t xml:space="preserve"> </w:t>
      </w:r>
      <w:r>
        <w:t xml:space="preserve">delilinin de başarılı bir tek çift kodlama olduğunu gözlemledim. Bu nedenle, bu kodu burada bir delil olarak sunuyorum.</w:t>
      </w:r>
    </w:p>
    <w:p>
      <w:pPr>
        <w:pStyle w:val="BodyText"/>
      </w:pPr>
      <w:r>
        <w:t xml:space="preserve">4.2.2.3</w:t>
      </w:r>
      <w:r>
        <w:t xml:space="preserve"> </w:t>
      </w:r>
      <w:r>
        <w:t xml:space="preserve">bölümündeki önceki delilin çift ve tek kodlama örüntüsünü test ettiğimizde, Kuran’ın tam metnini 6236 numaralandırılmış ayet dikkate alınarak aşağıda sunulan şekilde de var olduğunu gözlemliyoruz.</w:t>
      </w:r>
    </w:p>
    <w:p>
      <w:pPr>
        <w:pStyle w:val="BodyText"/>
      </w:pPr>
      <w:r>
        <w:t xml:space="preserve">Kuran’ın tüm 6236 numaralandırılmış ayetlerini dikkate alarak, büyük kodlama temsili sayısının kodlama örüntüsünün gösterimi aşağıdaki gibidir:</w:t>
      </w:r>
    </w:p>
    <w:p>
      <w:pPr>
        <w:pStyle w:val="BlockText"/>
      </w:pPr>
      <w:r>
        <w:t xml:space="preserve">[Bölüm 113 | Bölüm 113’ün Toplam Ayet Sayısı | Bölüm 113’ün Toplam Kelime Sayısı | Bölüm 113’ün Toplam Harf Sayısı] [Bölüm 114 | Bölüm 114’ün Toplam Ayet Sayısı | Bölüm 114’ün Toplam Kelime Sayısı | Bölüm 114’ün Toplam Harf Sayısı] . . . . . . . [Bölüm 1 | Bölüm 1’in Toplam Ayet Sayısı | Bölüm 1’in Toplam Kelime Sayısı | Bölüm 1’in Toplam Harf Sayısı] [Bölüm 2 | Bölüm 2’nin Toplam Ayet Sayısı | Bölüm 2’nin Toplam Kelime Sayısı | Bölüm 2’nin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 için kullanılır. Bitişik parantezler de birleştirilir.</w:t>
      </w:r>
    </w:p>
    <w:p>
      <w:pPr>
        <w:pStyle w:val="BodyText"/>
      </w:pPr>
      <w:r>
        <w:t xml:space="preserve">Yukarıdaki formülde gerçek sayıları kullansaydık, şöyle olurdu:</w:t>
      </w:r>
    </w:p>
    <w:p>
      <w:pPr>
        <w:pStyle w:val="BlockText"/>
      </w:pPr>
      <w:r>
        <w:t xml:space="preserve">[113 | 5 | 23 | 73] [114 | 6 | 20 | 80] . . . . . . [1 | 7 | 29 | 143] [2 | 286 | 6140 | 26249]</w:t>
      </w:r>
    </w:p>
    <w:p>
      <w:pPr>
        <w:pStyle w:val="FirstParagraph"/>
      </w:pPr>
      <w:r>
        <w:t xml:space="preserve">Ve, tüm birleştirmelerden sonra son sayı şöyle görünecekti:</w:t>
      </w:r>
    </w:p>
    <w:p>
      <w:pPr>
        <w:pStyle w:val="BlockText"/>
      </w:pPr>
      <w:r>
        <w:t xml:space="preserve">11352373 11462080 . . . . . . 1729143 2286614026249</w:t>
      </w:r>
    </w:p>
    <w:p>
      <w:pPr>
        <w:pStyle w:val="BlockText"/>
      </w:pPr>
      <w:r>
        <w:t xml:space="preserve">1135237311462080 . . . . . . 17291432286614026249</w:t>
      </w:r>
    </w:p>
    <w:p>
      <w:pPr>
        <w:pStyle w:val="FirstParagraph"/>
      </w:pPr>
      <w:r>
        <w:t xml:space="preserve">İşte, Kuran’ın tam metnini ilk olarak 4 farklı tanımlayıcı sayı ile yeniden yazan, yani kod çözen, ve sonra bu büyük sayıyı bölüm düzeyinde test eden tekrarlanabilir bir R kodu ile kanıt:</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Verse_sum , x</w:t>
      </w:r>
      <w:r>
        <w:rPr>
          <w:rStyle w:val="SpecialCharTok"/>
        </w:rPr>
        <w:t xml:space="preserve">$</w:t>
      </w:r>
      <w:r>
        <w:rPr>
          <w:rStyle w:val="NormalTok"/>
        </w:rPr>
        <w:t xml:space="preserve">cwords , x</w:t>
      </w:r>
      <w:r>
        <w:rPr>
          <w:rStyle w:val="SpecialCharTok"/>
        </w:rPr>
        <w:t xml:space="preserve">$</w:t>
      </w:r>
      <w:r>
        <w:rPr>
          <w:rStyle w:val="NormalTok"/>
        </w:rPr>
        <w:t xml:space="preserve">cletters)</w:t>
      </w:r>
      <w:r>
        <w:br/>
      </w:r>
      <w:r>
        <w:rPr>
          <w:rStyle w:val="NormalTok"/>
        </w:rPr>
        <w:t xml:space="preserve">ev</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od</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CommentTok"/>
        </w:rPr>
        <w:t xml:space="preserve">#tmp&lt;-paste0(tmp1,tmp2)</w:t>
      </w:r>
      <w:r>
        <w:br/>
      </w:r>
      <w:r>
        <w:br/>
      </w:r>
      <w:r>
        <w:rPr>
          <w:rStyle w:val="NormalTok"/>
        </w:rPr>
        <w:t xml:space="preserve">ev</w:t>
      </w:r>
      <w:r>
        <w:rPr>
          <w:rStyle w:val="OtherTok"/>
        </w:rPr>
        <w:t xml:space="preserve">&lt;-</w:t>
      </w:r>
      <w:r>
        <w:rPr>
          <w:rStyle w:val="NormalTok"/>
        </w:rPr>
        <w:t xml:space="preserve"> tmp[ev]</w:t>
      </w:r>
      <w:r>
        <w:br/>
      </w:r>
      <w:r>
        <w:rPr>
          <w:rStyle w:val="NormalTok"/>
        </w:rPr>
        <w:t xml:space="preserve">od</w:t>
      </w:r>
      <w:r>
        <w:rPr>
          <w:rStyle w:val="OtherTok"/>
        </w:rPr>
        <w:t xml:space="preserve">&lt;-</w:t>
      </w:r>
      <w:r>
        <w:rPr>
          <w:rStyle w:val="NormalTok"/>
        </w:rPr>
        <w:t xml:space="preserve"> tmp[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w:t>
      </w:r>
      <w:r>
        <w:br/>
      </w:r>
      <w:r>
        <w:rPr>
          <w:rStyle w:val="NormalTok"/>
        </w:rPr>
        <w:t xml:space="preserve">tmpr</w:t>
      </w:r>
      <w:r>
        <w:rPr>
          <w:rStyle w:val="OtherTok"/>
        </w:rPr>
        <w:t xml:space="preserve">&lt;-</w:t>
      </w:r>
      <w:r>
        <w:rPr>
          <w:rStyle w:val="NormalTok"/>
        </w:rPr>
        <w:t xml:space="preserve"> </w:t>
      </w:r>
      <w:r>
        <w:rPr>
          <w:rStyle w:val="FunctionTok"/>
        </w:rPr>
        <w:t xml:space="preserve">rev</w:t>
      </w:r>
      <w:r>
        <w:rPr>
          <w:rStyle w:val="NormalTok"/>
        </w:rPr>
        <w:t xml:space="preserve">(tmp)</w:t>
      </w:r>
      <w:r>
        <w:br/>
      </w:r>
      <w:r>
        <w:br/>
      </w:r>
      <w:r>
        <w:rPr>
          <w:rStyle w:val="NormalTok"/>
        </w:rPr>
        <w:t xml:space="preserve"> </w:t>
      </w:r>
      <w:r>
        <w:rPr>
          <w:rStyle w:val="FunctionTok"/>
        </w:rPr>
        <w:t xml:space="preserve">cat</w:t>
      </w:r>
      <w:r>
        <w:rPr>
          <w:rStyle w:val="NormalTok"/>
        </w:rPr>
        <w:t xml:space="preserve">(</w:t>
      </w:r>
      <w:r>
        <w:rPr>
          <w:rStyle w:val="StringTok"/>
        </w:rPr>
        <w:t xml:space="preserve">"Ayete göre temsil sayılarının başı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Ayete göre temsil sayılarının başı :  1146208011352373 1124154711152381 1103198010962799 10831043107725114 1064177710552397 10493313410331473</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Ayete göre temsil sayılarının sonu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Ayete göre temsil sayılarının sonu :  12111179573071112319467817 10109183975899129250511115 875124253877206334114435 61653056127265120283712206 41763763163323200350114985 22866140262491729143</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19</w:t>
      </w:r>
      <w:r>
        <w:rPr>
          <w:rStyle w:val="SpecialCharTok"/>
        </w:rPr>
        <w:t xml:space="preserve">\'</w:t>
      </w:r>
      <w:r>
        <w:rPr>
          <w:rStyle w:val="StringTok"/>
        </w:rPr>
        <w:t xml:space="preserve">a bölünebilirlik testi:"</w:t>
      </w:r>
      <w:r>
        <w:rPr>
          <w:rStyle w:val="NormalTok"/>
        </w:rPr>
        <w:t xml:space="preserve">)</w:t>
      </w:r>
    </w:p>
    <w:p>
      <w:pPr>
        <w:pStyle w:val="SourceCode"/>
      </w:pPr>
      <w:r>
        <w:rPr>
          <w:rStyle w:val="VerbatimChar"/>
        </w:rPr>
        <w:t xml:space="preserve">## 19'a bölünebilirlik testi:</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testi, "0" ise</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1205</w:t>
      </w:r>
    </w:p>
    <w:p>
      <w:pPr>
        <w:pStyle w:val="FirstParagraph"/>
      </w:pPr>
      <w:r>
        <w:t xml:space="preserve">Referans olarak, bildiğim kadarıyla, Delil</w:t>
      </w:r>
      <w:r>
        <w:t xml:space="preserve"> </w:t>
      </w:r>
      <w:r>
        <w:t xml:space="preserve">4.2.2.4</w:t>
      </w:r>
      <w:r>
        <w:t xml:space="preserve"> </w:t>
      </w:r>
      <w:r>
        <w:t xml:space="preserve">ilk kez bu kitapta sunulmuştur ve benim tarafımdan hipotez edilmiş, test edilmiş ve keşfedilmiştir. Eğer Delil</w:t>
      </w:r>
      <w:r>
        <w:t xml:space="preserve"> </w:t>
      </w:r>
      <w:r>
        <w:t xml:space="preserve">4.2.2.4</w:t>
      </w:r>
      <w:r>
        <w:t xml:space="preserve">’un başka bir makalede mevcut olduğunu öğrenirsem, ki bu çok olası değildir, bu durumda kesinlikle bir atıf ekleyip kitabın çevrimiçi sürümünü güncellerim.</w:t>
      </w:r>
    </w:p>
    <w:p>
      <w:pPr>
        <w:pStyle w:val="BodyText"/>
      </w:pPr>
      <w:r>
        <w:t xml:space="preserve">Olasılıık hesabı için sayıcılara ekleyelim. 6236 ayette de denedik dolayısıyla 2 deneme 1 başarı.</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işte</w:t>
      </w:r>
      <w:r>
        <w:t xml:space="preserve"> </w:t>
      </w:r>
      <w:r>
        <w:t xml:space="preserve">“</w:t>
      </w:r>
      <w:r>
        <w:t xml:space="preserve">1205</w:t>
      </w:r>
      <w:r>
        <w:t xml:space="preserve">”</w:t>
      </w:r>
      <w:r>
        <w:t xml:space="preserve"> </w:t>
      </w:r>
      <w:r>
        <w:t xml:space="preserve">basamak uzunluğunda büyük sayı Delil</w:t>
      </w:r>
      <w:r>
        <w:t xml:space="preserve"> </w:t>
      </w:r>
      <w:r>
        <w:t xml:space="preserve">4.2.2.4</w:t>
      </w:r>
      <w:r>
        <w:t xml:space="preserve">:</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04"/>
    <w:bookmarkEnd w:id="105"/>
    <w:bookmarkStart w:id="111" w:name="KeyCodeTotalNumsev"/>
    <w:p>
      <w:pPr>
        <w:pStyle w:val="Heading3"/>
      </w:pPr>
      <w:r>
        <w:rPr>
          <w:rStyle w:val="SectionNumber"/>
        </w:rPr>
        <w:t xml:space="preserve">4.2.3</w:t>
      </w:r>
      <w:r>
        <w:tab/>
      </w:r>
      <w:r>
        <w:t xml:space="preserve">Toplam Doğal Sayı Tabanlı Anahtar Kodlama Delilleri</w:t>
      </w:r>
    </w:p>
    <w:p>
      <w:pPr>
        <w:pStyle w:val="FirstParagraph"/>
      </w:pPr>
      <w:r>
        <w:t xml:space="preserve">Bu kodun anahtar kodlama örüntüsü 83:20 ayetidir.</w:t>
      </w:r>
    </w:p>
    <w:p>
      <w:pPr>
        <w:pStyle w:val="BlockText"/>
      </w:pPr>
      <w:r>
        <w:t xml:space="preserve">83:20 Rakamlanmış bir kitaptır o. (Y.N. Öztürk, kuranmeali.com)</w:t>
      </w:r>
    </w:p>
    <w:p>
      <w:pPr>
        <w:pStyle w:val="FirstParagraph"/>
      </w:pPr>
      <w:r>
        <w:t xml:space="preserve">Doğal olarak, nasıl numaralandırıldığı sorusunu sorarız. Bu ayet onu göstermelidir. Görünen o ki, gösteriyor. Bu ayet 2 kelime ve 9 harfe sahiptir.</w:t>
      </w:r>
    </w:p>
    <w:p>
      <w:pPr>
        <w:pStyle w:val="BlockText"/>
      </w:pPr>
      <w:r>
        <w:t xml:space="preserve">83:20 كِتَـٰبٌۭ مَّرْقُومٌۭ</w:t>
      </w:r>
    </w:p>
    <w:p>
      <w:pPr>
        <w:pStyle w:val="BlockText"/>
      </w:pPr>
      <w:r>
        <w:t xml:space="preserve">83:20 Kitabun markum</w:t>
      </w:r>
    </w:p>
    <w:p>
      <w:pPr>
        <w:pStyle w:val="BlockText"/>
      </w:pPr>
      <w:r>
        <w:t xml:space="preserve">83+20+2+9 = 19x6 = 114 (Kuran’ın sure sayısı)</w:t>
      </w:r>
    </w:p>
    <w:p>
      <w:pPr>
        <w:pStyle w:val="FirstParagraph"/>
      </w:pPr>
      <w:r>
        <w:t xml:space="preserve">Tüm doğal sayılarını topladığımızda, ortaya çıkan sayının anahtar kodlama örüntüsü olarak duran 19’un katı olduğunu görürüz. Kurala göre, bunu anahtar kodlama örüntüsü olarak kabul edeceğiz ve Kuran’ın tamamına uygulayarak deneyeceğiz. Bu anahtar kodlama örüntüsünü test ettiğimde, bunun Kuran’ın tam metninde de var olduğunu gördüm. Dahası, zorunlu tek ve çift kodlaması da vardır. Bu ana bölümde ve onun alt bölümlerinde, bu kodları sunacağım.</w:t>
      </w:r>
    </w:p>
    <w:p>
      <w:pPr>
        <w:pStyle w:val="BodyText"/>
      </w:pPr>
      <w:r>
        <w:t xml:space="preserve">Bu anahtar kodlama örüntüsü, Kuran’ın toplam sayılarına baktığımızda da vardır. Ancak bu kodlama, yukarıda 83:20 ayetiyle ilgili olarak açıklanan bu anahtar kodlama örüntüsüne destekleyici bir delil olarak kabul edilmelidir.</w:t>
      </w:r>
      <w:r>
        <w:t xml:space="preserve"> </w:t>
      </w:r>
      <w:r>
        <w:t xml:space="preserve">Girişte</w:t>
      </w:r>
      <w:r>
        <w:t xml:space="preserve"> </w:t>
      </w:r>
      <w:r>
        <w:t xml:space="preserve">4</w:t>
      </w:r>
      <w:r>
        <w:t xml:space="preserve"> </w:t>
      </w:r>
      <w:r>
        <w:t xml:space="preserve">bölümünde de anlatıldığı gibi, Kuran’ın tam metnindeki</w:t>
      </w:r>
      <w:r>
        <w:t xml:space="preserve"> </w:t>
      </w:r>
      <w:r>
        <w:rPr>
          <w:bCs/>
          <w:b/>
        </w:rPr>
        <w:t xml:space="preserve">toplam doğal sayılar</w:t>
      </w:r>
      <w:r>
        <w:t xml:space="preserve"> </w:t>
      </w:r>
      <w:r>
        <w:t xml:space="preserve">anahtar kodlama örüntülerinin aranacağı üçüncü ana yerdir. Bu, yapıyı genel olarak incelemek ve metnin genel sayılarıyla ilgili açık anahtar kodlama örüntülerinin olup olmadığını görmek gibiydi. Besmele tabanlı anahtar kodlama örüntülerine benzer şekilde, toplam sayılardan gelen anahtar kodlama örüntüleri de Kuran’ın tam metninin bölüm ve ayet düzeyi verilerinde test edilecektir, çünkü her iki bölüm ve ayet düzeyi verilerinde test yapmak için net bir ayrım yapma şansı yoktur.</w:t>
      </w:r>
    </w:p>
    <w:p>
      <w:pPr>
        <w:pStyle w:val="BodyText"/>
      </w:pPr>
      <w:r>
        <w:t xml:space="preserve">Şimdi, 6348 ayette ve numaralandırılmış 6236 ayette Kuran’ın tam metnindeki toplam sayıları hatırlatayım:</w:t>
      </w:r>
    </w:p>
    <w:p>
      <w:pPr>
        <w:pStyle w:val="BlockText"/>
      </w:pPr>
      <w:r>
        <w:t xml:space="preserve">6348 ayette metin kategorisine göre toplam sayılar: 114, 6348, 78245, 332837.</w:t>
      </w:r>
    </w:p>
    <w:p>
      <w:pPr>
        <w:pStyle w:val="BlockText"/>
      </w:pPr>
      <w:r>
        <w:t xml:space="preserve">6236 numaralandırılmış ayette metin kategorisine göre toplam sayılar: 114, 6236, 77797, 330709.</w:t>
      </w:r>
    </w:p>
    <w:bookmarkStart w:id="109" w:name="EVrewriteVerseSums"/>
    <w:p>
      <w:pPr>
        <w:pStyle w:val="Heading4"/>
      </w:pPr>
      <w:r>
        <w:rPr>
          <w:rStyle w:val="SectionNumber"/>
        </w:rPr>
        <w:t xml:space="preserve">4.2.3.1</w:t>
      </w:r>
      <w:r>
        <w:tab/>
      </w:r>
      <w:r>
        <w:t xml:space="preserve">Ayet Düzeyinde Toplam Sayılar Tabanlı Anahtar Kodlama İle Yeniden Yazım</w:t>
      </w:r>
    </w:p>
    <w:p>
      <w:pPr>
        <w:pStyle w:val="FirstParagraph"/>
      </w:pPr>
      <w:r>
        <w:t xml:space="preserve">Metnin toplam doğal sayılarını dikkate alarak gözlemlediğimiz anahtar kodlama örüntüsü, bölüm, ayet, kelime ve harf bilgisinin toplam sayısının, tüm 6348 ayetin metin türünde 19’un katı olduğudur:</w:t>
      </w:r>
    </w:p>
    <w:p>
      <w:pPr>
        <w:pStyle w:val="BlockText"/>
      </w:pPr>
      <w:r>
        <w:t xml:space="preserve">114 + 6348 + 78245 + 332837 = 417544.</w:t>
      </w:r>
    </w:p>
    <w:p>
      <w:pPr>
        <w:pStyle w:val="BlockText"/>
      </w:pPr>
      <w:r>
        <w:t xml:space="preserve">417544 / 19 = 21976.</w:t>
      </w:r>
    </w:p>
    <w:p>
      <w:pPr>
        <w:pStyle w:val="FirstParagraph"/>
      </w:pPr>
      <w:r>
        <w:t xml:space="preserve">Destekleyici olarak, bunu da anahtar kodlama örüntüsü olarak kabul edeceğiz ve hem bölüm hem de ayet düzeyi verilerinde uygulayacağız, her iki metin türünü de dikkate alarak. Bu bölümde, tüm numaralandırılmış 6236 ayeti dikkate alarak ayet düzeyindeki delil kodunu sunacağım. Temelde, ilk olarak bölüm endeksi, ayet endeksi, o ayetteki kelime ve harf sayısını</w:t>
      </w:r>
      <w:r>
        <w:t xml:space="preserve"> </w:t>
      </w:r>
      <w:r>
        <w:rPr>
          <w:bCs/>
          <w:b/>
        </w:rPr>
        <w:t xml:space="preserve">topluyoruz</w:t>
      </w:r>
      <w:r>
        <w:t xml:space="preserve">. Bu, o ayetin temsil sayısını verir. Bu temsil sayılarını,</w:t>
      </w:r>
      <w:r>
        <w:t xml:space="preserve"> </w:t>
      </w:r>
      <w:r>
        <w:rPr>
          <w:iCs/>
          <w:i/>
        </w:rPr>
        <w:t xml:space="preserve">Son Delil</w:t>
      </w:r>
      <w:r>
        <w:t xml:space="preserve"> </w:t>
      </w:r>
      <w:r>
        <w:t xml:space="preserve">olarak bilinen Delil</w:t>
      </w:r>
      <w:r>
        <w:t xml:space="preserve"> </w:t>
      </w:r>
      <w:r>
        <w:t xml:space="preserve">4.2.2.1</w:t>
      </w:r>
      <w:r>
        <w:t xml:space="preserve"> </w:t>
      </w:r>
      <w:r>
        <w:t xml:space="preserve">durumunda olduğu gibi, metinde gördüğümüz yere yerleştiririz. Kurallara göre, metnin tamamını yeniden yazdığımızı düşünerek, tek bir metin türünde harf bilgisi varsa sağdan sola yazarız. Sonra, tüm 6236 temsil sayısını birleştirerek, sadece numaralandırılmış ayetleri dikkate alarak Kuran metninin tek temsil sayısını elde ederiz.</w:t>
      </w:r>
    </w:p>
    <w:p>
      <w:pPr>
        <w:pStyle w:val="BlockText"/>
      </w:pPr>
      <w:r>
        <w:t xml:space="preserve">83:20 Rakamlanmış bir kitaptır o. (Y.N Öztürk, kuranmeali.com)</w:t>
      </w:r>
    </w:p>
    <w:p>
      <w:pPr>
        <w:pStyle w:val="FirstParagraph"/>
      </w:pPr>
      <w:r>
        <w:t xml:space="preserve">Aynı anahtar kodlama örüntüsü, 83:20 ayetinde de gözlemlenmiştir ve</w:t>
      </w:r>
      <w:r>
        <w:t xml:space="preserve"> </w:t>
      </w:r>
      <w:r>
        <w:t xml:space="preserve">4.4.1</w:t>
      </w:r>
      <w:r>
        <w:t xml:space="preserve"> </w:t>
      </w:r>
      <w:r>
        <w:t xml:space="preserve">bölümünün ikinci anahtar kodunda detaylı bir şekilde açıklanmıştır. Burada, bölüm ayet, kelime ve harflerin toplamının tam olarak 114 ve 19’un katı olduğu gösterilmiştir (83+20+2+9). Bu anahtar kodlama örüntüsünün Kuran metninde güçlü bir şekilde temsil edildiğini görüyoruz.</w:t>
      </w:r>
    </w:p>
    <w:p>
      <w:pPr>
        <w:pStyle w:val="BodyText"/>
      </w:pPr>
      <w:r>
        <w:t xml:space="preserve">İlk olarak, numaralandırılmış ayetlerin tablosunun başını ve sonunu sunarak sayıları hatırlatay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236 numaralandırılmış ayetlerinin tablo başı."</w:t>
      </w:r>
      <w:r>
        <w:rPr>
          <w:rStyle w:val="NormalTok"/>
        </w:rPr>
        <w:t xml:space="preserve">)</w:t>
      </w:r>
    </w:p>
    <w:p>
      <w:pPr>
        <w:pStyle w:val="TableCaption"/>
      </w:pPr>
      <w:bookmarkStart w:id="106" w:name="tab:unnamed-chunk-63"/>
      <w:bookmarkEnd w:id="106"/>
      <w:r>
        <w:t xml:space="preserve">Table 4.7: Kuran’ın 6236 numaralandırılmış ayetlerinin tablo başı.</w:t>
      </w:r>
    </w:p>
    <w:tbl>
      <w:tblPr>
        <w:tblStyle w:val="Table"/>
        <w:tblW w:type="auto" w:w="0"/>
        <w:tblLook w:firstRow="1" w:lastRow="0" w:firstColumn="0" w:lastColumn="0" w:noHBand="0" w:noVBand="0" w:val="0020"/>
        <w:jc w:val="start"/>
        <w:tblCaption w:val="Table 4.7: Kuran’ın 6236 numaralandırılmış ayetlerinin tablo ba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236 numaralandırılmış ayetlerinin tablo sonu."</w:t>
      </w:r>
      <w:r>
        <w:rPr>
          <w:rStyle w:val="NormalTok"/>
        </w:rPr>
        <w:t xml:space="preserve">)</w:t>
      </w:r>
    </w:p>
    <w:p>
      <w:pPr>
        <w:pStyle w:val="TableCaption"/>
      </w:pPr>
      <w:bookmarkStart w:id="107" w:name="tab:unnamed-chunk-63"/>
      <w:bookmarkEnd w:id="107"/>
      <w:r>
        <w:t xml:space="preserve">Table 4.7: Kuran’ın 6236 numaralandırılmış ayetlerinin tablo sonu.</w:t>
      </w:r>
    </w:p>
    <w:tbl>
      <w:tblPr>
        <w:tblStyle w:val="Table"/>
        <w:tblW w:type="auto" w:w="0"/>
        <w:tblLook w:firstRow="1" w:lastRow="0" w:firstColumn="0" w:lastColumn="0" w:noHBand="0" w:noVBand="0" w:val="0020"/>
        <w:jc w:val="start"/>
        <w:tblCaption w:val="Table 4.7: Kuran’ın 6236 numaralandırılmış ayetlerinin tablo sonu."/>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6231</w:t>
            </w:r>
          </w:p>
        </w:tc>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left"/>
            </w:pPr>
            <w:r>
              <w:t xml:space="preserve">قل أعوذ برب الناس</w:t>
            </w:r>
          </w:p>
        </w:tc>
      </w:tr>
      <w:tr>
        <w:tc>
          <w:tcPr/>
          <w:p>
            <w:pPr>
              <w:pStyle w:val="Compact"/>
              <w:jc w:val="right"/>
            </w:pPr>
            <w:r>
              <w:t xml:space="preserve">6232</w:t>
            </w:r>
          </w:p>
        </w:tc>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c>
          <w:tcPr/>
          <w:p>
            <w:pPr>
              <w:pStyle w:val="Compact"/>
              <w:jc w:val="right"/>
            </w:pPr>
            <w:r>
              <w:t xml:space="preserve">8</w:t>
            </w:r>
          </w:p>
        </w:tc>
        <w:tc>
          <w:tcPr/>
          <w:p>
            <w:pPr>
              <w:pStyle w:val="Compact"/>
              <w:jc w:val="left"/>
            </w:pPr>
            <w:r>
              <w:t xml:space="preserve">ملك الناس</w:t>
            </w:r>
          </w:p>
        </w:tc>
      </w:tr>
      <w:tr>
        <w:tc>
          <w:tcPr/>
          <w:p>
            <w:pPr>
              <w:pStyle w:val="Compact"/>
              <w:jc w:val="right"/>
            </w:pPr>
            <w:r>
              <w:t xml:space="preserve">6233</w:t>
            </w:r>
          </w:p>
        </w:tc>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c>
          <w:tcPr/>
          <w:p>
            <w:pPr>
              <w:pStyle w:val="Compact"/>
              <w:jc w:val="right"/>
            </w:pPr>
            <w:r>
              <w:t xml:space="preserve">8</w:t>
            </w:r>
          </w:p>
        </w:tc>
        <w:tc>
          <w:tcPr/>
          <w:p>
            <w:pPr>
              <w:pStyle w:val="Compact"/>
              <w:jc w:val="left"/>
            </w:pPr>
            <w:r>
              <w:t xml:space="preserve">إله الناس</w:t>
            </w:r>
          </w:p>
        </w:tc>
      </w:tr>
      <w:tr>
        <w:tc>
          <w:tcPr/>
          <w:p>
            <w:pPr>
              <w:pStyle w:val="Compact"/>
              <w:jc w:val="right"/>
            </w:pPr>
            <w:r>
              <w:t xml:space="preserve">6234</w:t>
            </w:r>
          </w:p>
        </w:tc>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c>
          <w:tcPr/>
          <w:p>
            <w:pPr>
              <w:pStyle w:val="Compact"/>
              <w:jc w:val="right"/>
            </w:pPr>
            <w:r>
              <w:t xml:space="preserve">17</w:t>
            </w:r>
          </w:p>
        </w:tc>
        <w:tc>
          <w:tcPr/>
          <w:p>
            <w:pPr>
              <w:pStyle w:val="Compact"/>
              <w:jc w:val="left"/>
            </w:pPr>
            <w:r>
              <w:t xml:space="preserve">من شر الوسواس الخناس</w:t>
            </w:r>
          </w:p>
        </w:tc>
      </w:tr>
      <w:tr>
        <w:tc>
          <w:tcPr/>
          <w:p>
            <w:pPr>
              <w:pStyle w:val="Compact"/>
              <w:jc w:val="right"/>
            </w:pPr>
            <w:r>
              <w:t xml:space="preserve">6235</w:t>
            </w:r>
          </w:p>
        </w:tc>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c>
          <w:tcPr/>
          <w:p>
            <w:pPr>
              <w:pStyle w:val="Compact"/>
              <w:jc w:val="right"/>
            </w:pPr>
            <w:r>
              <w:t xml:space="preserve">20</w:t>
            </w:r>
          </w:p>
        </w:tc>
        <w:tc>
          <w:tcPr/>
          <w:p>
            <w:pPr>
              <w:pStyle w:val="Compact"/>
              <w:jc w:val="left"/>
            </w:pPr>
            <w:r>
              <w:t xml:space="preserve">الذي يوسوس في صدور الناس</w:t>
            </w:r>
          </w:p>
        </w:tc>
      </w:tr>
      <w:tr>
        <w:tc>
          <w:tcPr/>
          <w:p>
            <w:pPr>
              <w:pStyle w:val="Compact"/>
              <w:jc w:val="right"/>
            </w:pPr>
            <w:r>
              <w:t xml:space="preserve">6236</w:t>
            </w:r>
          </w:p>
        </w:tc>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c>
          <w:tcPr/>
          <w:p>
            <w:pPr>
              <w:pStyle w:val="Compact"/>
              <w:jc w:val="right"/>
            </w:pPr>
            <w:r>
              <w:t xml:space="preserve">13</w:t>
            </w:r>
          </w:p>
        </w:tc>
        <w:tc>
          <w:tcPr/>
          <w:p>
            <w:pPr>
              <w:pStyle w:val="Compact"/>
              <w:jc w:val="left"/>
            </w:pPr>
            <w:r>
              <w:t xml:space="preserve">من الجنة والناس</w:t>
            </w:r>
          </w:p>
        </w:tc>
      </w:tr>
    </w:tbl>
    <w:p>
      <w:pPr>
        <w:pStyle w:val="BodyText"/>
      </w:pPr>
      <w:r>
        <w:t xml:space="preserve">Kuran’ın tüm 6236 numaralandırılmış ayetlerini dikkate alarak, büyük kodlama temsili sayısının kodlama örüntüsünün gösterimi aşağıdaki gibidir:</w:t>
      </w:r>
    </w:p>
    <w:p>
      <w:pPr>
        <w:pStyle w:val="BlockText"/>
      </w:pPr>
      <w:r>
        <w:t xml:space="preserve">[Bölüm 114 + Bölüm 114’ün Son Ayeti + Bölüm 114’ün Son Ayetindeki Toplam Kelime Sayısı + Bölüm 114’ün Son Ayetindeki Toplam Harf Sayısı] [Bölüm 114 + Bölüm 114’ün 5. Ayeti + Bölüm 114’ün 5. Ayetindeki Toplam Kelime Sayısı + Bölüm 114’ün 5. Ayetindeki Toplam Harf Sayısı] . . . . . . . [Bölüm 1 + Bölüm 1’in 2. Ayeti + Bölüm 1’in 2. Ayetindeki Toplam Kelime Sayısı + Bölüm 1’in 2. Ayetindeki Toplam Harf Sayısı] [Bölüm 1 + Bölüm 1’in 1. Ayeti + Bölüm 1’in 1. Ayetindeki Toplam Kelime Sayısı + Bölüm 1’in 1. Ayetind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toplama işlemi için kullanılır. Bitişik parantezler de birleştirilir.</w:t>
      </w:r>
    </w:p>
    <w:p>
      <w:pPr>
        <w:pStyle w:val="BodyText"/>
      </w:pPr>
      <w:r>
        <w:t xml:space="preserve">Yukarıdaki formülde gerçek sayıları kullansaydık, şöyle olurdu:</w:t>
      </w:r>
    </w:p>
    <w:p>
      <w:pPr>
        <w:pStyle w:val="BlockText"/>
      </w:pPr>
      <w:r>
        <w:t xml:space="preserve">[ 114 + 6 + 3 + 13] [ 114 + 5 + 5 + 20] . . . . . . [1 + 2 + 4 + 18] [1 + 1 + 4 + 19]</w:t>
      </w:r>
    </w:p>
    <w:p>
      <w:pPr>
        <w:pStyle w:val="FirstParagraph"/>
      </w:pPr>
      <w:r>
        <w:t xml:space="preserve">Ve, tüm birleştirmelerden sonra son sayı şöyle görünecekti:</w:t>
      </w:r>
    </w:p>
    <w:p>
      <w:pPr>
        <w:pStyle w:val="BlockText"/>
      </w:pPr>
      <w:r>
        <w:t xml:space="preserve">136 144 . . . . . . 25 25</w:t>
      </w:r>
    </w:p>
    <w:p>
      <w:pPr>
        <w:pStyle w:val="BlockText"/>
      </w:pPr>
      <w:r>
        <w:t xml:space="preserve">136144 . . . . . . 2525</w:t>
      </w:r>
    </w:p>
    <w:p>
      <w:pPr>
        <w:pStyle w:val="FirstParagraph"/>
      </w:pPr>
      <w:r>
        <w:t xml:space="preserve">İşte, Kuran’ın tam metnini ilk olarak 4 farklı tanımlayıcı sayının toplamı ile yeniden yazan, yani kod çözen, ve sonra bu büyük sayıyı test eden tekrarlanabilir bir R kodu ile kanıt:</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 </w:t>
      </w:r>
      <w:r>
        <w:rPr>
          <w:rStyle w:val="SpecialCharTok"/>
        </w:rPr>
        <w:t xml:space="preserve">+</w:t>
      </w:r>
      <w:r>
        <w:rPr>
          <w:rStyle w:val="NormalTok"/>
        </w:rPr>
        <w:t xml:space="preserve"> x</w:t>
      </w:r>
      <w:r>
        <w:rPr>
          <w:rStyle w:val="SpecialCharTok"/>
        </w:rPr>
        <w:t xml:space="preserve">$</w:t>
      </w:r>
      <w:r>
        <w:rPr>
          <w:rStyle w:val="NormalTok"/>
        </w:rPr>
        <w:t xml:space="preserve">vlett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Yeniden yazılacak şekilde sıralandıktan sonra ayetlerin temsil numaralarının baş ve kuyrukları:"</w:t>
      </w:r>
      <w:r>
        <w:rPr>
          <w:rStyle w:val="NormalTok"/>
        </w:rPr>
        <w:t xml:space="preserve">)</w:t>
      </w:r>
    </w:p>
    <w:p>
      <w:pPr>
        <w:pStyle w:val="SourceCode"/>
      </w:pPr>
      <w:r>
        <w:rPr>
          <w:rStyle w:val="VerbatimChar"/>
        </w:rPr>
        <w:t xml:space="preserve">## Yeniden yazılacak şekilde sıralandıktan sonra ayetlerin temsil numaralarının baş ve kuyrukları:</w:t>
      </w:r>
    </w:p>
    <w:p>
      <w:pPr>
        <w:pStyle w:val="SourceCode"/>
      </w:pPr>
      <w:r>
        <w:rPr>
          <w:rStyle w:val="FunctionTok"/>
        </w:rPr>
        <w:t xml:space="preserve">head</w:t>
      </w:r>
      <w:r>
        <w:rPr>
          <w:rStyle w:val="NormalTok"/>
        </w:rPr>
        <w:t xml:space="preserve">(tmpr)</w:t>
      </w:r>
    </w:p>
    <w:p>
      <w:pPr>
        <w:pStyle w:val="SourceCode"/>
      </w:pPr>
      <w:r>
        <w:rPr>
          <w:rStyle w:val="VerbatimChar"/>
        </w:rPr>
        <w:t xml:space="preserve">## [1] 136 144 139 127 126 133</w:t>
      </w:r>
    </w:p>
    <w:p>
      <w:pPr>
        <w:pStyle w:val="SourceCode"/>
      </w:pPr>
      <w:r>
        <w:rPr>
          <w:rStyle w:val="FunctionTok"/>
        </w:rPr>
        <w:t xml:space="preserve">tail</w:t>
      </w:r>
      <w:r>
        <w:rPr>
          <w:rStyle w:val="NormalTok"/>
        </w:rPr>
        <w:t xml:space="preserve">(tmpr)</w:t>
      </w:r>
    </w:p>
    <w:p>
      <w:pPr>
        <w:pStyle w:val="SourceCode"/>
      </w:pPr>
      <w:r>
        <w:rPr>
          <w:rStyle w:val="VerbatimChar"/>
        </w:rPr>
        <w:t xml:space="preserve">## [1] 29 29 20 18 25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 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Mod 19'un 0 olup olmadığını test edin:"</w:t>
      </w:r>
      <w:r>
        <w:rPr>
          <w:rStyle w:val="NormalTok"/>
        </w:rPr>
        <w:t xml:space="preserve">)</w:t>
      </w:r>
    </w:p>
    <w:p>
      <w:pPr>
        <w:pStyle w:val="SourceCode"/>
      </w:pPr>
      <w:r>
        <w:rPr>
          <w:rStyle w:val="VerbatimChar"/>
        </w:rPr>
        <w:t xml:space="preserve">## [1] "Mod 19'un 0 olup olmadığını test edin:"</w:t>
      </w:r>
    </w:p>
    <w:p>
      <w:pPr>
        <w:pStyle w:val="SourceCode"/>
      </w:pP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7790</w:t>
      </w:r>
    </w:p>
    <w:p>
      <w:pPr>
        <w:pStyle w:val="FirstParagraph"/>
      </w:pPr>
      <w:r>
        <w:t xml:space="preserve">Gördüğümüz gibi, kalan 0 ve böylece 19’un katıdır. Bu,</w:t>
      </w:r>
      <w:r>
        <w:t xml:space="preserve"> </w:t>
      </w:r>
      <w:r>
        <w:t xml:space="preserve">4.2.2.1</w:t>
      </w:r>
      <w:r>
        <w:t xml:space="preserve"> </w:t>
      </w:r>
      <w:r>
        <w:t xml:space="preserve">delilindeki benzer bir yaklaşıma sahiptir, ancak numaralandırılmış ayetlerin ikinci tür metnini ve her ayetin temsil sayısını elde etmek için toplama işlemini kullanır.</w:t>
      </w:r>
    </w:p>
    <w:p>
      <w:pPr>
        <w:pStyle w:val="BodyText"/>
      </w:pPr>
      <w:r>
        <w:t xml:space="preserve">4.2.2.1</w:t>
      </w:r>
      <w:r>
        <w:t xml:space="preserve"> </w:t>
      </w:r>
      <w:r>
        <w:t xml:space="preserve">delilinde, her bir ayetin 6348 temsil sayısını ayet düzeyinde birleştirerek Kuran’ı yeniden yazabileceğimizi görmüştük. Bu</w:t>
      </w:r>
      <w:r>
        <w:t xml:space="preserve"> </w:t>
      </w:r>
      <w:r>
        <w:rPr>
          <w:bCs/>
          <w:b/>
        </w:rPr>
        <w:t xml:space="preserve">anahtar kodlama örüntüsü</w:t>
      </w:r>
      <w:r>
        <w:t xml:space="preserve"> </w:t>
      </w:r>
      <w:r>
        <w:t xml:space="preserve">tabanlı delilde,</w:t>
      </w:r>
      <w:r>
        <w:t xml:space="preserve"> </w:t>
      </w:r>
      <w:r>
        <w:t xml:space="preserve">4.2.3.1</w:t>
      </w:r>
      <w:r>
        <w:t xml:space="preserve">, 6236 ayet ile ikinci tür metinde benzer bir yeniden yazma kodlaması da gözlemledik.</w:t>
      </w:r>
    </w:p>
    <w:p>
      <w:pPr>
        <w:pStyle w:val="BodyText"/>
      </w:pPr>
      <w:r>
        <w:t xml:space="preserve">Ayet düzeyinde, 6348 ayetin metin türünü ve aynı zamanda bölüm düzeyi verilerini de kullanabiliriz. Bu nedenle, bu anahtar kodlama örüntüsü tabanlı delil için 4 deneme ve sayaçlara eklemek için bir başarı elde ettik.</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Referans olarak, bildiğim kadarıyla,</w:t>
      </w:r>
      <w:r>
        <w:t xml:space="preserve"> </w:t>
      </w:r>
      <w:r>
        <w:t xml:space="preserve">4.2.3.1</w:t>
      </w:r>
      <w:r>
        <w:t xml:space="preserve"> </w:t>
      </w:r>
      <w:r>
        <w:t xml:space="preserve">delili de ilk kez bu kitapta sunulmuştur ve benim tarafımdan hipotez edilmiş, test edilmiş ve keşfedilmiştir.</w:t>
      </w:r>
    </w:p>
    <w:p>
      <w:pPr>
        <w:pStyle w:val="BodyText"/>
      </w:pPr>
      <w:r>
        <w:t xml:space="preserve">Bu</w:t>
      </w:r>
      <w:r>
        <w:t xml:space="preserve"> </w:t>
      </w:r>
      <w:r>
        <w:t xml:space="preserve">“</w:t>
      </w:r>
      <w:r>
        <w:t xml:space="preserve">17790</w:t>
      </w:r>
      <w:r>
        <w:t xml:space="preserve">”</w:t>
      </w:r>
      <w:r>
        <w:t xml:space="preserve"> </w:t>
      </w:r>
      <w:r>
        <w:t xml:space="preserve">basamak uzunluğundaki büyük sayıya aşağıdaki bağlantıdan erişilebilir:</w:t>
      </w:r>
    </w:p>
    <w:p>
      <w:pPr>
        <w:pStyle w:val="BodyText"/>
      </w:pPr>
      <w:hyperlink r:id="rId108">
        <w:r>
          <w:rPr>
            <w:rStyle w:val="Hyperlink"/>
          </w:rPr>
          <w:t xml:space="preserve">https://github.com/quran2019/Quran19/blob/master/6.1.6_Evidence.txt</w:t>
        </w:r>
      </w:hyperlink>
    </w:p>
    <w:p>
      <w:pPr>
        <w:pStyle w:val="BodyText"/>
      </w:pPr>
      <w:r>
        <w:t xml:space="preserve">Biri bu büyük sayıyı kopyalayıp bir web tabanlı büyük sayı hesaplayıcısına yapıştırabilir ve kendisi test edebilir.</w:t>
      </w:r>
    </w:p>
    <w:p>
      <w:pPr>
        <w:pStyle w:val="BodyText"/>
      </w:pPr>
      <w:r>
        <w:t xml:space="preserve">Ayrıca, işte</w:t>
      </w:r>
      <w:r>
        <w:t xml:space="preserve"> </w:t>
      </w:r>
      <w:r>
        <w:t xml:space="preserve">“</w:t>
      </w:r>
      <w:r>
        <w:t xml:space="preserve">17790</w:t>
      </w:r>
      <w:r>
        <w:t xml:space="preserve">”</w:t>
      </w:r>
      <w:r>
        <w:t xml:space="preserve"> </w:t>
      </w:r>
      <w:r>
        <w:t xml:space="preserve">basamak uzunluğunda büyük sayı:</w:t>
      </w:r>
    </w:p>
    <w:p>
      <w:pPr>
        <w:pStyle w:val="BodyText"/>
      </w:pPr>
      <w:r>
        <w:t xml:space="preserve">“</w:t>
      </w:r>
      <w:r>
        <w:t xml:space="preserve">136144139127126133138142136128132136131125128136135133138132150150135133138135136129130130125128130129137124135130131143131135119128131132131138126129133127129129126126123167124111136131121132124120121118122128121129126128134136125114110135128141129126128119118118117116134134143121122122122124210156186197158115129167125147126123124140128125130143132128123130119121122117123124116116117120128123152122131116108112117117117117113112112112124124123119116119120122116110101124138138131125123128125128119130117114120114111116110117111109122151141119120118117122113114114113112110106126147128161125120129111122118116113116117117121119107111110131134143140134139139164135136130132135130155164120125121121117129126111119116108106101971331291381281271281281281271361181171161171151181111101131191191101081031071101241291221271201171251221141111161091341091081091051031071301131181141121151151191121131201081131151021081031201221261281151221151161171161141751741441421251081071071011021051591261281281371221221181161161231161201081111231161151171361061081021031021491371531401481511361561341261471281341251251191141211311321201301351361241181121031091181179811411512197144125122118115116115111106110112113111123110104102104101150132131119129128127121115126119115114110112113111110109107103108105104103102101102971451331431331351471301261361301321231221231201241251251291231191171151181131181061061071061051061049810610599991061039791170148139140151140160139136128136139137132126134130132124137130135124113114110118119119119126112110112115110121102104101102999897969520315818817213714312412512412613612912713111512013212011311912312312811910711312211011410910710610210010598941019691149145155143154141144155137143136139146133135130130125131134134136124149117123120121113119120115115112110111114101102104104103102102969796959493159158145160151138127142132136169132151117129120136130143116131122135128125122124121118137128149145135136137127123130122122126124118114122122117113114110116112117113117107115120109971141029497103108108107101971851421421511661381421491481381411411381401321271311301341421221261241221174121191151181181111201231131081021091061051041161051049910710510610310293969290878590500132123133126150135113108125122127113107117104107999489165156132144152175146125126142129138135119145151134129139145129121135124111117118135185149144162138160111154115116119116125125102110136107114115991711031091581041021371671621621501521361441331351261331301351381521241211271211111211201041121091109910698981121029613010099101899392132929391142136143144137143136133141133141143128122127128127129128131139115110114115118113149141105104108114139119138115104119111116117113118981591081019792817714419314816716914114813616617415715512816612812812212913414814912812712913111012211412411312410410312198145102123102981019599989312589889194948914715816815913612913015714814215616312314413415511512712611412715714111411415212315313311017419822414931413620217018321212813919826316411315118724913821516222928111614317512618412314614914422213315816813514412512414112917916517818015714819312112816318215918116712315719511511017712727512416515913014413415222819112210510611617328418638419118014515813433713814333017818814518213713916713616013219012916022719823318326918013712613628711435212212316416615412712316421018523916719227127514316220317218615019320131417124814915316921129620114414221915119022920012325715214915312710723110911310617317216216218017217416716816716717615916216416315715614814815715415116216415216016515013813415615013715616115514513113813212913312913013713512812115913212711711211212711211010810510811010211010198969697113103112102101879795101102979486878483828597968279777871767416615516315315715114914914114714614514114312814113413914313713613515713315913113112912412711512512512312513012014211812911612911413211218311010810812910611597103116101104999794969794969891919685104848982807170686313613212812913713612614612613512412314113911913011111914312412013510712213410410912212310812012994112951071181011079098989411396901151051099684939494811351271311351371221341291211211461191251201201231161291161151151171101191141081161121051032451731531341481361629896200939694939891928584858685868574787374767476691311511511401361441371341191261161391241261221211141231161171201201131121061151161071761121061169413395979287838082747773727167666014916214314714013612913116215213813612813213613514012913412913212113113112211810810911511012112812610510612310912010195951019199113911048885857476787673747069686716113912613112712015015514115511611311911011112211812012412796101100129100991121021121371111098699106871148311912196998710768122161146173206176222259122232922111521141031461721303801502232322921681241341351751111712022162351371131652471881148810319116516574126732441251611521511461861361551271331221531511111141241282111531451021912781221281891131489991110777225614914891215177186161152174173164130242145163137134187222117147204161299112124149152175153178126106133185136835013212617215413217714715013214113415915416818613616810414313118814811513413413410914611012470116159928582491231361331581261211291101191191181241201021111001021231291121271261431091199511311111011411898958792101969591941071021049594899288808872101968378708961481641661751942041821761691631821491621661541461491491571981471461541511591661522021411591471541631421271401401531401791301511591281561541191301261161341311421251281431121702111261181201109711811114117012210513114010411897104801601151161091149090789181826047166230192150168232178160237178121165127153116155139169122109145109135123150135154144130179212195169159108178122147240200245123161126127140161113156949848461461861611612531441412231441762441541421302081931461851381291631389115818316514413313019012411916715812910291146165183172103161135133126989213713885846645212187205251155191171273189166172191143141149163158164255202172223143155203175153180162212160118142148155179155145188160137146191158132191139124194126191209141106140122197253128153171105100138210137931401171301349912012912913211414020298164109113774420820222616529515019720620913518014417013816117815315113716117415819816517314319314120817817814215021417511912826112914714411411414410789168102121136114137228158211159106137128133158809079901661772032032191721222019675147148170161143145147141139147145140158182146137155150143149122120148154129137148150154145115119119117120117116131115116132118115139150137112136106112101991151371201071231041081261451512171052311361769697829911094988194927910685111931078396886858242237246234233250232232229233228242229230233222222220227221220215220217252223211204209214212214222220209216210207209206202201202198195200190194194192192191185189188185192195184183184181178181181180181186177208181171166163168162168180164163267157158165169173156154150154146160145140145146150153142142137141140141138138143143134139133135129130130134141127130126128123121130111126117118110131112118116102109115102106989596981001051011011121209510093991139299938480819610492879175719579747165106826791678084565554511621621941711621661661571481481441471691471601411621571691291251421251601241151221311261431381541361261281211991351371081211071201491191211191411161241299712312510312497100848213297931131021218186121118951201139010899817961565653402022292151791712401981272051611391251381871471101561581789514011974135767779225758010814819120219517713715911711211893145124160160135131130157120115150193152136241171146135166126194132116136261150240115100128121117103137164175146109159151941411431841531801081101771241181229698192122119214215177152190146154166139133173150134199213170167166244137450195256412208151121114124120154941171561461683141853211372131661421491401561341521481451491581361782421331541211161211771168613516291137211192192689010993116971511451131181281181111681228910811512812412713596111115738576117152119733719221717714913518211115710713692133134160192106119135154187138113131110173838612112777915356361391291831381921521891521391311701262211821761371221451431531771781561391431181041521181181741351981549513616013113215410112395811159775957381113223158918976927243351541791841371741731981551671541181901211341531271591911591571511421842121841281221261772211501601121561011251751441459218412816111119814912512790140108112191114901281141458319088148118879186998134198191188198205192249191194206236236242190150176208196171132168148136132169193138181169189176207147172159151122114193139208179171172137162128122129131203152154153133103185152160193130194113185117186105101143199134901032291011231208612212211214910110413678533318219519818216720419819215318116319517816314114712916214914014814013513814515414715116318819217519821814712213015614012811313413011515812713814714320912514212724113712313714810913512512286999811389881281451031101021031761509613912611084130841317110511568858686485836427828027427627027826726426326727527526228226126425825526826225725424925125526325525625226724323724723924224325326623825925623824426023224225722522222922822723723621521921722022023724421824120920621820821123520622022122920621120119620619618719822219018720018619221918018620719017217818717718018218020417216918116717418416817919316418716216317116816815618615415116315315616616114114414814715014514014515414613813714113913414213813914114712912612812513212412813412012313112511812013011011910915911413310211210110710099103109121131110192899792110127102991301059293831031049391888780100102908076997588104778492688181698264577661718378858662513115913215317615314814018013820015011514812116115014515917314814011014913815711710912713014113298143139114152121150104108144119111118103141116106113881131049690951081501611241511269110385898383114851151189486111142119791962343054762101893511451362902031701311761571081311561282061222451081692051841341671293101323221564831351401611551651091041281932309114880881101251161161071658179937712883141118174851772211921861801781661781842071581681741701611831611772041601431531641521491421532181441391731361501351441651531321601391591561511541431251411851451261431151391231311471461241381081091121131131011241161381321089911511311517110096120908611411282109961921248485971282207388177126701259211111091666116264706951626467815351525141343174149153136246259174170141126173141215143155161158154123175128149157186165207122121111126143188142128871091652451161171682131481651099915517610516411414018093165108627112722116385144125869615976107888487359818113273186169171193182158156190207192170169154164172213164155176150154180222164157214144147190155166181156186174171160131186192140142125131131131140131129132122125120122124120145114114104129118111115120171126123165133126131116137961031461151051121001221491141238393114149721087672110105917981659269867683801017098791117660216252219223244255193232209192181203231171221206166167199187182216209185175178185197153144164183156166158159176169249194137205135148157195165168197238150146129146183190123143184157151149168187232135164115111147136136163117155109120152119110124122166118971089111317510011010287101762251748481827367686764607260675965676693806557996083848961785511648656482486142502417717116714213416014113016212613115213413713515214014112613813214317021713718213513312613413813412415216212413813714214123595116124132108114121115142136111132122113126127103101116116114981239697861109196999813987911137011288797598877765637387878593846389894445262442131571831752031821511991771501761801582101742101751231381761201691642201141461482831481591901562221531311721391251691431331181121321461251861411391401281702231841751401321481412052171451281441881081111599713513992128116106115112134200108204205114148881177322421310724816719613312612990786610579598081975537104722212391611682121771771961692022151942312002551711861842281741641541732001431661701521651691431671541691471661521371661391731851951571751511261961311581492151891671761381551401571221939112011615916413216996120112127141861151261191391629112010711410710198107104173849994100124100115135691021687978113851579111594608813418420820725423220018917919022521515824823720018225919320915919119824018418020418720116616616220719118321219427121620323217615621215716514513323224018118418323022114216620720118020215116316815815716816619614615912011414111111812412713010513714810297144135135881531031191451132022011031621241291569714516214912589101104768766836758911519111411486798196606958621046814114314715313214212512913013013018114512518312912013313112512712211610911613811011611711310611210813015610611497101110104105100108109112103113889296101112818597821098079110757381807498878071891007782728873112897797695875747761556760607164675458645447139111101101122114123137193111129102102120131191123117124991781521096810414310210611213726720757103144109625781121121166200217858016312611210984103135144138124921541431751561142241132881778810412612915574123155101741051762542629416113176180915794911291551551411568924022027320419215517716214718523932818015415720014016517316115120915022320115815816018315818326815416919724414311714514011516215922021819021715916316210811716011811115710814113412320217611112813017611810518514215921110718018719096971301472061339396851251491311498620383125121128521207392667810694925614996959551402231541822172061811712631622072071811752112172121901631621401871692301561611641621441532092061842001472012722011501852321331622401321462251491561131441581441391671581351271681341631821782111561321441701501011461411631281421541501401571271581631461111711021411141221101299211619689155140180888010711567821559115221310810210511714580907813417697120511375758175228226187162241168191185177184223148144159211236177136245161258196127153159200132172139121181146134168199187158251152123199153191127154981182541651621221459313916911712711112516295118134162106109110126107149130152123171124921011821199514518212491275172239137114117180951092027612715312510010854103921391681551373820721123620720023322725522538017828526220320323322624633119524622625718121519619320223126224819419117821026520721422919616718715319518418222914223521720114516813114831915621223623027817220015815116315213821020916914512112016218012117613014013613715914113814411718713626813419821124114721111612016516919017888136153236149708412516214912715180931351181016887110144107173133179896020018515133414619713412517320721511816713513123511013511812011116114715110513814923214813412715915923423210412912114416311415610513112512813894108148104148917973941485813212589589214614010380561397671705110911627229726032224727026124526926125132727926823923326435032738424330224221323722627033823724034525921325930927623938826627322526927131525928141020633842932237323923324321536824826623034226123135628125119619226831221419625423319825419424622725521515918022614415214715515617618917314817713915915415714714416019515419715923320516015215320620217318017113716229721019622428613913315614515316412416612820121924715821016521611212414514515614212411810816315421614310523824411417216413914112915811018923613410017412224623811213599179176118131121151203136739196187591571139110566424783931077683694755706481721327830320921624924626133934223721325225134237930119933321730231835727823432324926228725930123517422818418529818132118418226927721325224319727117417320318024819323623918922624217916916318416117719018933617618817618725734922231217819316915814413221116115120220315016717015114015220912427629613420099113203116159128155183209137162157102195145188139187106133123165102149126116105123133148129102183152119111175131831101189019681849795107199639667591366514368856880951817663737190178250181259319207238199225190459188234266376216233214150232194160149248207347227238182208193344157179138171168198241171182136171196155203127199250173183186233191199144334148143150202162129195120141255153201183110223332134194221285131186395135107120103153122104212239168821031131551079511514912011114016018722111913616319126914762711571173542541773473021274212672403322814452972282342252442502403233282522382342023231972842673562512062762162192102602052512212563423142281762392993402141981862961882572873491872192102192421641662531661752072202412851841721772112151791471912242334492242571531782561453043081833912892982492021691621881972521552101451742613331982491921711561351091839610420416519614815514521922418918117510815610411016910412114120126510212630112110011412614513423015327014417110310015674104105351255346106851242151521311041488611440335790999512123310480150104159271353307237235429269311251315261239297310321310254334231301335364272245288243256270259232270239261354225261299206231253256313196227353268523287361257185229211256258271281209218183272192176207224265221202169166208209188182214212200183194184232277277241214167216189302173249167171163207187191297172195187199164224151156152219166209169146137146190153242162121263163230230223124258119223171137121139150145164154228100134203951241001301322219311116196152284911528916014891118144123154108213172122719593110155133171137146961071278613017115511180801491661616796957280253725699703685334324174559643523483703483853345083724394143823443523514244514174793203803844495774724013844963655153044023445513944575193322933792822833853212924143744843835874144813764704472652953063063223734443663703085233363433734783273073012722932692722802883332472743232623363505612773252752243482643382945402824163412612552502752293814962502493272932512572832322552882373213962092102402302722732102132352192191922573212342441832353093263862542122992181872373042152052762211752242282232082802642282101942082651772471771881812592871892032052672011851882301841664862141561551671892251501802531562422262251462551643671722641461501962071361242021732541431291941511601731721221331331501963802081561751679513220499921181121531381199410211193941401251021259314313611215994118171120103131222206105123146881491264510886581051115067757068746648706038761292920182525</w:t>
      </w:r>
      <w:r>
        <w:t xml:space="preserve">”</w:t>
      </w:r>
    </w:p>
    <w:bookmarkEnd w:id="109"/>
    <w:bookmarkStart w:id="110" w:name="EVrewriteVerseSumsEvOd"/>
    <w:p>
      <w:pPr>
        <w:pStyle w:val="Heading4"/>
      </w:pPr>
      <w:r>
        <w:rPr>
          <w:rStyle w:val="SectionNumber"/>
        </w:rPr>
        <w:t xml:space="preserve">4.2.3.2</w:t>
      </w:r>
      <w:r>
        <w:tab/>
      </w:r>
      <w:r>
        <w:t xml:space="preserve">Ayet Düzeyinde Toplam Sayılar Tabanlı Anahtar Kodlama İle Yeniden Yazım Üzerinde Tek Çift</w:t>
      </w:r>
    </w:p>
    <w:p>
      <w:pPr>
        <w:pStyle w:val="FirstParagraph"/>
      </w:pPr>
      <w:r>
        <w:t xml:space="preserve">Yukarıdaki</w:t>
      </w:r>
      <w:r>
        <w:t xml:space="preserve"> </w:t>
      </w:r>
      <w:r>
        <w:t xml:space="preserve">4.2.3.1</w:t>
      </w:r>
      <w:r>
        <w:t xml:space="preserve"> </w:t>
      </w:r>
      <w:r>
        <w:t xml:space="preserve">Bölümündeki önceki delilde, Kuran’ın tam metnini ayet düzeyindeki doğal metin sayılarıyla, yani sure, ayet, kelime ve harflerle yeniden yazabileceğimizi gösteren anahtar bir kodlama örüntüsüne dayalı bir delil sunmuştum. Delil, 6236 numaralı tüm ayetler dikkate alınarak ayet düzeyindeki verilerde gözlemlenmişti. Ana 19 Sisteminin herhangi bir uygun anahtar kodlama örüntüsü delilinin genel kurallarına göre, her başarılı anahtar kodlama örüntüsü için zorunlu takip kodlama testleri olarak tek ve çift kodlama örüntüsünü de test etmemiz gerekir. Neden her zaman takip testi olarak tek ve çift kodlama örüntülerini test ettiğimizle ilgili ayrıntılar için,</w:t>
      </w:r>
      <w:r>
        <w:t xml:space="preserve"> </w:t>
      </w:r>
      <w:r>
        <w:t xml:space="preserve">4.1.1</w:t>
      </w:r>
      <w:r>
        <w:t xml:space="preserve"> </w:t>
      </w:r>
      <w:r>
        <w:t xml:space="preserve">Bölümünü okuyabilirsiniz. Bunu test ettiğimde,</w:t>
      </w:r>
      <w:r>
        <w:t xml:space="preserve"> </w:t>
      </w:r>
      <w:r>
        <w:t xml:space="preserve">4.2.3.1</w:t>
      </w:r>
      <w:r>
        <w:t xml:space="preserve"> </w:t>
      </w:r>
      <w:r>
        <w:t xml:space="preserve">Delilinin başarılı tek çift kodlaması olduğunu da gözlemledim. Bu nedenle, bu kodu burada bir delil olarak sunuyorum.</w:t>
      </w:r>
    </w:p>
    <w:p>
      <w:pPr>
        <w:pStyle w:val="BodyText"/>
      </w:pPr>
      <w:r>
        <w:t xml:space="preserve">4.2.3.1</w:t>
      </w:r>
      <w:r>
        <w:t xml:space="preserve"> </w:t>
      </w:r>
      <w:r>
        <w:t xml:space="preserve">Bölümündeki önceki delilin tek ve çift kodlama örüntüsünü test ettiğimizde, aşağıda sunulduğu gibi 6236 numaralı ayet dikkate alınarak Kuran’ın tam metninde de var olduğunu görüyoruz.</w:t>
      </w:r>
    </w:p>
    <w:p>
      <w:pPr>
        <w:pStyle w:val="BodyText"/>
      </w:pPr>
      <w:r>
        <w:t xml:space="preserve">Kuran’ın 6236 numaralı tüm ayetlerini göz önüne alarak, aşağıda gösterildiği gibi büyük kodlama temsil numarasının kodlama örüntüsünün gösterimi:</w:t>
      </w:r>
    </w:p>
    <w:p>
      <w:pPr>
        <w:pStyle w:val="BlockText"/>
      </w:pPr>
      <w:r>
        <w:t xml:space="preserve">[(Genel Ayet İndeksi 6235 olan Ayet için) Sure indeksi + Özel ayet indeksi + Toplam Kelime + Toplam Harf] [(Genel Ayet İndeksi 6236 olan Ayet için) Sure indeksi + Özel ayet indeksi + Toplam Kelime + Toplam Harf] . . . . . [(Genel Ayet İndeksi 1 olan Ayet için) Sure indeksi + Özel ayet indeksi + Toplam Kelime + Toplam Harf] [(Genel Ayet İndeksi 2 olan Ayet için) Sure indeksi + Özel ayet indeksi + Toplam Kelime + Toplam Harf]</w:t>
      </w:r>
    </w:p>
    <w:p>
      <w:pPr>
        <w:pStyle w:val="FirstParagraph"/>
      </w:pPr>
      <w:r>
        <w:t xml:space="preserve">Buradaki</w:t>
      </w:r>
      <w:r>
        <w:t xml:space="preserve"> </w:t>
      </w:r>
      <w:r>
        <w:t xml:space="preserve">“</w:t>
      </w:r>
      <w:r>
        <w:t xml:space="preserve">+</w:t>
      </w:r>
      <w:r>
        <w:t xml:space="preserve">”</w:t>
      </w:r>
      <w:r>
        <w:t xml:space="preserve"> </w:t>
      </w:r>
      <w:r>
        <w:t xml:space="preserve">sembolü, her iki tarafındaki sayıların toplam işlemine karşılık gelir. Komşu parantezler de birleştirilir.</w:t>
      </w:r>
    </w:p>
    <w:p>
      <w:pPr>
        <w:pStyle w:val="BodyText"/>
      </w:pPr>
      <w:r>
        <w:t xml:space="preserve">Yukarıdaki formülde gerçek sayıları kullanırsak, şöyle olurdu:</w:t>
      </w:r>
    </w:p>
    <w:p>
      <w:pPr>
        <w:pStyle w:val="BlockText"/>
      </w:pPr>
      <w:r>
        <w:t xml:space="preserve">[114+5+5+20] [114+6+3+13]. . . . [1 + 1 + 4 + 19] [1 + 2 + 4 + 18]</w:t>
      </w:r>
    </w:p>
    <w:p>
      <w:pPr>
        <w:pStyle w:val="FirstParagraph"/>
      </w:pPr>
      <w:r>
        <w:t xml:space="preserve">Ve tüm birleştirmeden sonra nihai sayı şöyle görünürdü:</w:t>
      </w:r>
    </w:p>
    <w:p>
      <w:pPr>
        <w:pStyle w:val="BlockText"/>
      </w:pPr>
      <w:r>
        <w:t xml:space="preserve">[144] [136]. . . . . [25] [25]</w:t>
      </w:r>
    </w:p>
    <w:p>
      <w:pPr>
        <w:pStyle w:val="BlockText"/>
      </w:pPr>
      <w:r>
        <w:t xml:space="preserve">144136 . . . . . 2525</w:t>
      </w:r>
    </w:p>
    <w:p>
      <w:pPr>
        <w:pStyle w:val="FirstParagraph"/>
      </w:pPr>
      <w:r>
        <w:t xml:space="preserve">İşte önce 4 farklı tanımlayıcı sayının toplamı ile Kuran’ın tam metnini yeniden yazan, yani çözen ve ardından bu büyük sayıyı test eden, yeniden üretilebilir bir R koduyla kanıtı:</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tüm 6236 ayet, ayet düzeyinde veri girişi</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ev] </w:t>
      </w:r>
      <w:r>
        <w:rPr>
          <w:rStyle w:val="SpecialCharTok"/>
        </w:rPr>
        <w:t xml:space="preserve">+</w:t>
      </w:r>
      <w:r>
        <w:rPr>
          <w:rStyle w:val="NormalTok"/>
        </w:rPr>
        <w:t xml:space="preserve"> x</w:t>
      </w:r>
      <w:r>
        <w:rPr>
          <w:rStyle w:val="SpecialCharTok"/>
        </w:rPr>
        <w:t xml:space="preserve">$</w:t>
      </w:r>
      <w:r>
        <w:rPr>
          <w:rStyle w:val="NormalTok"/>
        </w:rPr>
        <w:t xml:space="preserve">verse[ev] </w:t>
      </w:r>
      <w:r>
        <w:rPr>
          <w:rStyle w:val="SpecialCharTok"/>
        </w:rPr>
        <w:t xml:space="preserve">+</w:t>
      </w:r>
      <w:r>
        <w:rPr>
          <w:rStyle w:val="NormalTok"/>
        </w:rPr>
        <w:t xml:space="preserve"> x</w:t>
      </w:r>
      <w:r>
        <w:rPr>
          <w:rStyle w:val="SpecialCharTok"/>
        </w:rPr>
        <w:t xml:space="preserve">$</w:t>
      </w:r>
      <w:r>
        <w:rPr>
          <w:rStyle w:val="NormalTok"/>
        </w:rPr>
        <w:t xml:space="preserve">vwords[ev] </w:t>
      </w:r>
      <w:r>
        <w:rPr>
          <w:rStyle w:val="SpecialCharTok"/>
        </w:rPr>
        <w:t xml:space="preserve">+</w:t>
      </w:r>
      <w:r>
        <w:rPr>
          <w:rStyle w:val="NormalTok"/>
        </w:rPr>
        <w:t xml:space="preserve"> x</w:t>
      </w:r>
      <w:r>
        <w:rPr>
          <w:rStyle w:val="SpecialCharTok"/>
        </w:rPr>
        <w:t xml:space="preserve">$</w:t>
      </w:r>
      <w:r>
        <w:rPr>
          <w:rStyle w:val="NormalTok"/>
        </w:rPr>
        <w:t xml:space="preserve">vletters[ev]</w:t>
      </w:r>
      <w:r>
        <w:br/>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od] </w:t>
      </w:r>
      <w:r>
        <w:rPr>
          <w:rStyle w:val="SpecialCharTok"/>
        </w:rPr>
        <w:t xml:space="preserve">+</w:t>
      </w:r>
      <w:r>
        <w:rPr>
          <w:rStyle w:val="NormalTok"/>
        </w:rPr>
        <w:t xml:space="preserve"> x</w:t>
      </w:r>
      <w:r>
        <w:rPr>
          <w:rStyle w:val="SpecialCharTok"/>
        </w:rPr>
        <w:t xml:space="preserve">$</w:t>
      </w:r>
      <w:r>
        <w:rPr>
          <w:rStyle w:val="NormalTok"/>
        </w:rPr>
        <w:t xml:space="preserve">verse[od] </w:t>
      </w:r>
      <w:r>
        <w:rPr>
          <w:rStyle w:val="SpecialCharTok"/>
        </w:rPr>
        <w:t xml:space="preserve">+</w:t>
      </w:r>
      <w:r>
        <w:rPr>
          <w:rStyle w:val="NormalTok"/>
        </w:rPr>
        <w:t xml:space="preserve"> x</w:t>
      </w:r>
      <w:r>
        <w:rPr>
          <w:rStyle w:val="SpecialCharTok"/>
        </w:rPr>
        <w:t xml:space="preserve">$</w:t>
      </w:r>
      <w:r>
        <w:rPr>
          <w:rStyle w:val="NormalTok"/>
        </w:rPr>
        <w:t xml:space="preserve">vwords[od] </w:t>
      </w:r>
      <w:r>
        <w:rPr>
          <w:rStyle w:val="SpecialCharTok"/>
        </w:rPr>
        <w:t xml:space="preserve">+</w:t>
      </w:r>
      <w:r>
        <w:rPr>
          <w:rStyle w:val="NormalTok"/>
        </w:rPr>
        <w:t xml:space="preserve"> x</w:t>
      </w:r>
      <w:r>
        <w:rPr>
          <w:rStyle w:val="SpecialCharTok"/>
        </w:rPr>
        <w:t xml:space="preserve">$</w:t>
      </w:r>
      <w:r>
        <w:rPr>
          <w:rStyle w:val="NormalTok"/>
        </w:rPr>
        <w:t xml:space="preserve">vletters[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çift ve tek sayıları eşleştir</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un 0 olup olmadığını test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Kodlama sayısındaki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1] "Kodlama sayısındaki basamak sayısı: 17790"</w:t>
      </w:r>
    </w:p>
    <w:p>
      <w:pPr>
        <w:pStyle w:val="FirstParagraph"/>
      </w:pPr>
      <w:r>
        <w:t xml:space="preserve">Referans olarak, bildiğim kadarıyla,</w:t>
      </w:r>
      <w:r>
        <w:t xml:space="preserve"> </w:t>
      </w:r>
      <w:r>
        <w:t xml:space="preserve">4.2.3.2</w:t>
      </w:r>
      <w:r>
        <w:t xml:space="preserve"> </w:t>
      </w:r>
      <w:r>
        <w:t xml:space="preserve">Delili bu kitapta literatüre ilk kez sunulmakta ve tarafımdan hipotezlenmiş, test edilmiş ve keşfedilmiştir.</w:t>
      </w:r>
      <w:r>
        <w:t xml:space="preserve"> </w:t>
      </w:r>
      <w:r>
        <w:t xml:space="preserve">4.2.3.2</w:t>
      </w:r>
      <w:r>
        <w:t xml:space="preserve"> </w:t>
      </w:r>
      <w:r>
        <w:t xml:space="preserve">Delilinin başka bir makalede mevcut olduğunu öğrenirsem, ki bu çok olası değil, o zaman kesinlikle bir alıntı ekleyeceğim ve bu kitabın çevrimiçi versiyonunu güncelleyeceğim.</w:t>
      </w:r>
    </w:p>
    <w:p>
      <w:pPr>
        <w:pStyle w:val="BodyText"/>
      </w:pPr>
      <w:r>
        <w:t xml:space="preserve">Olasılık hesabı için sayaclara ekleyelim. Ayrıca 6348 ayet üzerinde de denedik, yani 2 deneme, 1 başarı.</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yrıca,</w:t>
      </w:r>
      <w:r>
        <w:t xml:space="preserve"> </w:t>
      </w:r>
      <w:r>
        <w:t xml:space="preserve">4.2.3.2</w:t>
      </w:r>
      <w:r>
        <w:t xml:space="preserve"> </w:t>
      </w:r>
      <w:r>
        <w:t xml:space="preserve">Delilinin</w:t>
      </w:r>
      <w:r>
        <w:t xml:space="preserve"> </w:t>
      </w:r>
      <w:r>
        <w:t xml:space="preserve">“</w:t>
      </w:r>
      <w:r>
        <w:t xml:space="preserve">17790</w:t>
      </w:r>
      <w:r>
        <w:t xml:space="preserve">”</w:t>
      </w:r>
      <w:r>
        <w:t xml:space="preserve"> </w:t>
      </w:r>
      <w:r>
        <w:t xml:space="preserve">basamak uzunluğundaki büyük tek-çift sayısı:</w:t>
      </w:r>
    </w:p>
    <w:p>
      <w:pPr>
        <w:pStyle w:val="BodyText"/>
      </w:pPr>
      <w:r>
        <w:t xml:space="preserve">“</w:t>
      </w:r>
      <w:r>
        <w:t xml:space="preserve">136144139127126133138142136128132136131125128136135133138132150150135133138135136129130130125128130129137124135130131143131135119128131132131138126129133127129129126126123167124111136131121132124120121118122128121129126128134136125114110135128141129126128119118118117116134134143121122122122124210156186197158115129167125147126123124140128125130143132128123130119121122117123124116116117120128123152122131116108112117117117117113112112112124124123119116119120122116110101124138138131125123128125128119130117114120114111116110117111109122151141119120118117122113114114113112110106126147128161125120129111122118116113116117117121119107111110131134143140134139139164135136130132135130155164120125121121117129126111119116108106101971331291381281271281281281271361181171161171151181111101131191191101081031071101241291221271201171251221141111161091341091081091051031071301131181141121151151191121131201081131151021081031201221261281151221151161171161141751741441421251081071071011021051591261281281371221221181161161231161201081111231161151171361061081021031021491371531401481511361561341261471281341251251191141211311321201301351361241181121031091181179811411512197144125122118115116115111106110112113111123110104102104101150132131119129128127121115126119115114110112113111110109107103108105104103102101102971451331431331351471301261361301321231221231201241251251291231191171151181131181061061071061051061049810610599991061039791170148139140151140160139136128136139137132126134130132124137130135124113114110118119119119126112110112115110121102104101102999897969520315818817213714312412512412613612912713111512013212011311912312312811910711312211011410910710610210010598941019691149145155143154141144155137143136139146133135130130125131134134136124149117123120121113119120115115112110111114101102104104103102102969796959493159158145160151138127142132136169132151117129120136130143116131122135128125122124121118137128149145135136137127123130122122126124118114122122117113114110116112117113117107115120109971141029497103108108107101971851421421511661381421491481381411411381401321271311301341421221261241221174121191151181181111201231131081021091061051041161051049910710510610310293969290878590500132123133126150135113108125122127113107117104107999489165156132144152175146125126142129138135119145151134129139145129121135124111117118135185149144162138160111154115116119116125125102110136107114115991711031091581041021371671621621501521361441331351261331301351381521241211271211111211201041121091109910698981121029613010099101899392132929391142136143144137143136133141133141143128122127128127129128131139115110114115118113149141105104108114139119138115104119111116117113118981591081019792817714419314816716914114813616617415715512816612812812212913414814912812712913111012211412411312410410312198145102123102981019599989312589889194948914715816815913612913015714814215616312314413415511512712611412715714111411415212315313311017419822414931413620217018321212813919826316411315118724913821516222928111614317512618412314614914422213315816813514412512414112917916517818015714819312112816318215918116712315719511511017712727512416515913014413415222819112210510611617328418638419118014515813433713814333017818814518213713916713616013219012916022719823318326918013712613628711435212212316416615412712316421018523916719227127514316220317218615019320131417124814915316921129620114414221915119022920012325715214915312710723110911310617317216216218017217416716816716717615916216416315715614814815715415116216415216016515013813415615013715616115514513113813212913312913013713512812115913212711711211212711211010810510811010211010198969697113103112102101879795101102979486878483828597968279777871767416615516315315715114914914114714614514114312814113413914313713613515713315913113112912412711512512512312513012014211812911612911413211218311010810812910611597103116101104999794969794969891919685104848982807170686313613212812913713612614612613512412314113911913011111914312412013510712213410410912212310812012994112951071181011079098989411396901151051099684939494811351271311351371221341291211211461191251201201231161291161151151171101191141081161121051032451731531341481361629896200939694939891928584858685868574787374767476691311511511401361441371341191261161391241261221211141231161171201201131121061151161071761121061169413395979287838082747773727167666014916214314714013612913116215213813612813213613514012913412913212113113112211810810911511012112812610510612310912010195951019199113911048885857476787673747069686716113912613112712015015514115511611311911011112211812012412796101100129100991121021121371111098699106871148311912196998710768122161146173206176222259122232922111521141031461721303801502232322921681241341351751111712022162351371131652471881148810319116516574126732441251611521511461861361551271331221531511111141241282111531451021912781221281891131489991110777225614914891215177186161152174173164130242145163137134187222117147204161299112124149152175153178126106133185136835013212617215413217714715013214113415915416818613616810414313118814811513413413410914611012470116159928582491231361331581261211291101191191181241201021111001021231291121271261431091199511311111011411898958792101969591941071021049594899288808872101968378708961481641661751942041821761691631821491621661541461491491571981471461541511591661522021411591471541631421271401401531401791301511591281561541191301261161341311421251281431121702111261181201109711811114117012210513114010411897104801601151161091149090789181826047166230192150168232178160237178121165127153116155139169122109145109135123150135154144130179212195169159108178122147240200245123161126127140161113156949848461461861611612531441412231441762441541421302081931461851381291631389115818316514413313019012411916715812910291146165183172103161135133126989213713885846645212187205251155191171273189166172191143141149163158164255202172223143155203175153180162212160118142148155179155145188160137146191158132191139124194126191209141106140122197253128153171105100138210137931401171301349912012912913211414020298164109113774420820222616529515019720620913518014417013816117815315113716117415819816517314319314120817817814215021417511912826112914714411411414410789168102121136114137228158211159106137128133158809079901661772032032191721222019675147148170161143145147141139147145140158182146137155150143149122120148154129137148150154145115119119117120117116131115116132118115139150137112136106112101991151371201071231041081261451512171052311361769697829911094988194927910685111931078396886858242237246234233250232232229233228242229230233222222220227221220215220217252223211204209214212214222220209216210207209206202201202198195200190194194192192191185189188185192195184183184181178181181180181186177208181171166163168162168180164163267157158165169173156154150154146160145140145146150153142142137141140141138138143143134139133135129130130134141127130126128123121130111126117118110131112118116102109115102106989596981001051011011121209510093991139299938480819610492879175719579747165106826791678084565554511621621941711621661661571481481441471691471601411621571691291251421251601241151221311261431381541361261281211991351371081211071201491191211191411161241299712312510312497100848213297931131021218186121118951201139010899817961565653402022292151791712401981272051611391251381871471101561581789514011974135767779225758010814819120219517713715911711211893145124160160135131130157120115150193152136241171146135166126194132116136261150240115100128121117103137164175146109159151941411431841531801081101771241181229698192122119214215177152190146154166139133173150134199213170167166244137450195256412208151121114124120154941171561461683141853211372131661421491401561341521481451491581361782421331541211161211771168613516291137211192192689010993116971511451131181281181111681228910811512812412713596111115738576117152119733719221717714913518211115710713692133134160192106119135154187138113131110173838612112777915356361391291831381921521891521391311701262211821761371221451431531771781561391431181041521181181741351981549513616013113215410112395811159775957381113223158918976927243351541791841371741731981551671541181901211341531271591911591571511421842121841281221261772211501601121561011251751441459218412816111119814912512790140108112191114901281141458319088148118879186998134198191188198205192249191194206236236242190150176208196171132168148136132169193138181169189176207147172159151122114193139208179171172137162128122129131203152154153133103185152160193130194113185117186105101143199134901032291011231208612212211214910110413678533318219519818216720419819215318116319517816314114712916214914014814013513814515414715116318819217519821814712213015614012811313413011515812713814714320912514212724113712313714810913512512286999811389881281451031101021031761509613912611084130841317110511568858686485836427828027427627027826726426326727527526228226126425825526826225725424925125526325525625226724323724723924224325326623825925623824426023224225722522222922822723723621521921722022023724421824120920621820821123520622022122920621120119620619618719822219018720018619221918018620719017217818717718018218020417216918116717418416817919316418716216317116816815618615415116315315616616114114414814715014514014515414613813714113913414213813914114712912612812513212412813412012313112511812013011011910915911413310211210110710099103109121131110192899792110127102991301059293831031049391888780100102908076997588104778492688181698264577661718378858662513115913215317615314814018013820015011514812116115014515917314814011014913815711710912713014113298143139114152121150104108144119111118103141116106113881131049690951081501611241511269110385898383114851151189486111142119791962343054762101893511451362902031701311761571081311561282061222451081692051841341671293101323221564831351401611551651091041281932309114880881101251161161071658179937712883141118174851772211921861801781661781842071581681741701611831611772041601431531641521491421532181441391731361501351441651531321601391591561511541431251411851451261431151391231311471461241381081091121131131011241161381321089911511311517110096120908611411282109961921248485971282207388177126701259211111091666116264706951626467815351525141343174149153136246259174170141126173141215143155161158154123175128149157186165207122121111126143188142128871091652451161171682131481651099915517610516411414018093165108627112722116385144125869615976107888487359818113273186169171193182158156190207192170169154164172213164155176150154180222164157214144147190155166181156186174171160131186192140142125131131131140131129132122125120122124120145114114104129118111115120171126123165133126131116137961031461151051121001221491141238393114149721087672110105917981659269867683801017098791117660216252219223244255193232209192181203231171221206166167199187182216209185175178185197153144164183156166158159176169249194137205135148157195165168197238150146129146183190123143184157151149168187232135164115111147136136163117155109120152119110124122166118971089111317510011010287101762251748481827367686764607260675965676693806557996083848961785511648656482486142502417717116714213416014113016212613115213413713515214014112613813214317021713718213513312613413813412415216212413813714214123595116124132108114121115142136111132122113126127103101116116114981239697861109196999813987911137011288797598877765637387878593846389894445262442131571831752031821511991771501761801582101742101751231381761201691642201141461482831481591901562221531311721391251691431331181121321461251861411391401281702231841751401321481412052171451281441881081111599713513992128116106115112134200108204205114148881177322421310724816719613312612990786610579598081975537104722212391611682121771771961692022151942312002551711861842281741641541732001431661701521651691431671541691471661521371661391731851951571751511261961311581492151891671761381551401571221939112011615916413216996120112127141861151261191391629112010711410710198107104173849994100124100115135691021687978113851579111594608813418420820725423220018917919022521515824823720018225919320915919119824018418020418720116616616220719118321219427121620323217615621215716514513323224018118418323022114216620720118020215116316815815716816619614615912011414111111812412713010513714810297144135135881531031191451132022011031621241291569714516214912589101104768766836758911519111411486798196606958621046814114314715313214212512913013013018114512518312912013313112512712211610911613811011611711310611210813015610611497101110104105100108109112103113889296101112818597821098079110757381807498878071891007782728873112897797695875747761556760607164675458645447139111101101122114123137193111129102102120131191123117124991781521096810414310210611213726720757103144109625781121121166200217858016312611210984103135144138124921541431751561142241132881778810412612915574123155101741051762542629416113176180915794911291551551411568924022027320419215517716214718523932818015415720014016517316115120915022320115815816018315818326815416919724414311714514011516215922021819021715916316210811716011811115710814113412320217611112813017611810518514215921110718018719096971301472061339396851251491311498620383125121128521207392667810694925614996959551402231541822172061811712631622072071811752112172121901631621401871692301561611641621441532092061842001472012722011501852321331622401321462251491561131441581441391671581351271681341631821782111561321441701501011461411631281421541501401571271581631461111711021411141221101299211619689155140180888010711567821559115221310810210511714580907813417697120511375758175228226187162241168191185177184223148144159211236177136245161258196127153159200132172139121181146134168199187158251152123199153191127154981182541651621221459313916911712711112516295118134162106109110126107149130152123171124921011821199514518212491275172239137114117180951092027612715312510010854103921391681551373820721123620720023322725522538017828526220320323322624633119524622625718121519619320223126224819419117821026520721422919616718715319518418222914223521720114516813114831915621223623027817220015815116315213821020916914512112016218012117613014013613715914113814411718713626813419821124114721111612016516919017888136153236149708412516214912715180931351181016887110144107173133179896020018515133414619713412517320721511816713513123511013511812011116114715110513814923214813412715915923423210412912114416311415610513112512813894108148104148917973941485813212589589214614010380561397671705110911627229726032224727026124526926125132727926823923326435032738424330224221323722627033823724034525921325930927623938826627322526927131525928141020633842932237323923324321536824826623034226123135628125119619226831221419625423319825419424622725521515918022614415214715515617618917314817713915915415714714416019515419715923320516015215320620217318017113716229721019622428613913315614515316412416612820121924715821016521611212414514515614212411810816315421614310523824411417216413914112915811018923613410017412224623811213599179176118131121151203136739196187591571139110566424783931077683694755706481721327830320921624924626133934223721325225134237930119933321730231835727823432324926228725930123517422818418529818132118418226927721325224319727117417320318024819323623918922624217916916318416117719018933617618817618725734922231217819316915814413221116115120220315016717015114015220912427629613420099113203116159128155183209137162157102195145188139187106133123165102149126116105123133148129102183152119111175131831101189019681849795107199639667591366514368856880951817663737190178250181259319207238199225190459188234266376216233214150232194160149248207347227238182208193344157179138171168198241171182136171196155203127199250173183186233191199144334148143150202162129195120141255153201183110223332134194221285131186395135107120103153122104212239168821031131551079511514912011114016018722111913616319126914762711571173542541773473021274212672403322814452972282342252442502403233282522382342023231972842673562512062762162192102602052512212563423142281762392993402141981862961882572873491872192102192421641662531661752072202412851841721772112151791471912242334492242571531782561453043081833912892982492021691621881972521552101451742613331982491921711561351091839610420416519614815514521922418918117510815610411016910412114120126510212630112110011412614513423015327014417110310015674104105351255346106851242151521311041488611440335790999512123310480150104159271353307237235429269311251315261239297310321310254334231301335364272245288243256270259232270239261354225261299206231253256313196227353268523287361257185229211256258271281209218183272192176207224265221202169166208209188182214212200183194184232277277241214167216189302173249167171163207187191297172195187199164224151156152219166209169146137146190153242162121263163230230223124258119223171137121139150145164154228100134203951241001301322219311116196152284911528916014891118144123154108213172122719593110155133171137146961071278613017115511180801491661616796957280253725699703685334324174559643523483703483853345083724394143823443523514244514174793203803844495774724013844963655153044023445513944575193322933792822833853212924143744843835874144813764704472652953063063223734443663703085233363433734783273073012722932692722802883332472743232623363505612773252752243482643382945402824163412612552502752293814962502493272932512572832322552882373213962092102402302722732102132352192191922573212342441832353093263862542122992181872373042152052762211752242282232082802642282101942082651772471771881812592871892032052672011851882301841664862141561551671892251501802531562422262251462551643671722641461501962071361242021732541431291941511601731721221331331501963802081561751679513220499921181121531381199410211193941401251021259314313611215994118171120103131222206105123146881491264510886581051115067757068746648706038761292920182525</w:t>
      </w:r>
      <w:r>
        <w:t xml:space="preserve">”</w:t>
      </w:r>
    </w:p>
    <w:p>
      <w:pPr>
        <w:pStyle w:val="BodyText"/>
      </w:pPr>
      <w:r>
        <w:rPr>
          <w:bCs/>
          <w:b/>
        </w:rPr>
        <w:t xml:space="preserve">GERÇEK:</w:t>
      </w:r>
    </w:p>
    <w:p>
      <w:pPr>
        <w:pStyle w:val="BodyText"/>
      </w:pPr>
      <w:r>
        <w:t xml:space="preserve">4.2.3.1</w:t>
      </w:r>
      <w:r>
        <w:t xml:space="preserve"> </w:t>
      </w:r>
      <w:r>
        <w:t xml:space="preserve">Bölümündeki önceki delilin tek ve çift kodlama örüntüsünü, ayetleri surelere göre tek ve çift olarak sınıflandırarak test ettiğimizde, aşağıda sunulduğu gibi 6348 numaralı ayet dikkate alınarak Kuran’ın tam metninde de var olduğunu görüyoruz.</w:t>
      </w:r>
    </w:p>
    <w:p>
      <w:pPr>
        <w:pStyle w:val="BodyText"/>
      </w:pPr>
      <w:r>
        <w:t xml:space="preserve">Kuran’ın 6348 ayetini göz önüne alarak, büyük kodlama temsil numarasının kodlama örüntüsünün gösterimi:</w:t>
      </w:r>
    </w:p>
    <w:p>
      <w:pPr>
        <w:pStyle w:val="BlockText"/>
      </w:pPr>
      <w:r>
        <w:t xml:space="preserve">. . . . . [Sure 1 + Sure 1’deki Ayet 1 + Sure 1’in Ayet 1’indeki Toplam Kelime + Sure 1’in Ayet 1’indeki Toplam Harf] [Sure 2 + Sure 2’deki Ayet 1 + Sure 2’nin Ayet 1’indeki Toplam Kelime + Sure 2’nin Ayet 1’indeki Toplam Harf]</w:t>
      </w:r>
    </w:p>
    <w:p>
      <w:pPr>
        <w:pStyle w:val="FirstParagraph"/>
      </w:pPr>
      <w:r>
        <w:t xml:space="preserve">Buradaki</w:t>
      </w:r>
      <w:r>
        <w:t xml:space="preserve"> </w:t>
      </w:r>
      <w:r>
        <w:t xml:space="preserve">“</w:t>
      </w:r>
      <w:r>
        <w:t xml:space="preserve">+</w:t>
      </w:r>
      <w:r>
        <w:t xml:space="preserve">”</w:t>
      </w:r>
      <w:r>
        <w:t xml:space="preserve"> </w:t>
      </w:r>
      <w:r>
        <w:t xml:space="preserve">sembolü, her iki tarafındaki sayıların toplam işlemine karşılık gelir. Komşu parantezler de birleştirilir.</w:t>
      </w:r>
    </w:p>
    <w:p>
      <w:pPr>
        <w:pStyle w:val="BodyText"/>
      </w:pPr>
      <w:r>
        <w:t xml:space="preserve">Yukarıdaki formülde gerçek sayıları kullanırsak, şöyle olurdu:</w:t>
      </w:r>
    </w:p>
    <w:p>
      <w:pPr>
        <w:pStyle w:val="BlockText"/>
      </w:pPr>
      <w:r>
        <w:t xml:space="preserve">. . . . [1 + 1 + 4 + 19] [1 + 1 + 4 + 19]</w:t>
      </w:r>
    </w:p>
    <w:p>
      <w:pPr>
        <w:pStyle w:val="FirstParagraph"/>
      </w:pPr>
      <w:r>
        <w:t xml:space="preserve">Ve tüm birleştirmeden sonra nihai sayı şöyle görünürdü:</w:t>
      </w:r>
    </w:p>
    <w:p>
      <w:pPr>
        <w:pStyle w:val="BlockText"/>
      </w:pPr>
      <w:r>
        <w:t xml:space="preserve">. . . . . 25 25</w:t>
      </w:r>
    </w:p>
    <w:p>
      <w:pPr>
        <w:pStyle w:val="BlockText"/>
      </w:pPr>
      <w:r>
        <w:t xml:space="preserve">. . . . . 2525</w:t>
      </w:r>
    </w:p>
    <w:p>
      <w:pPr>
        <w:pStyle w:val="FirstParagraph"/>
      </w:pPr>
      <w:r>
        <w:t xml:space="preserve">Burada, 25’in her surenin başındaki Besmele ayetlerini temsil ettiğine dikkat edin. Tek ve çift sayıların uzunluğu farklı olduğu için, yeniden yazma kodlama örüntüsündeki gibi tersine çevrildiği için sayının başı gibi görünen kuyruğunu vermedim.</w:t>
      </w:r>
    </w:p>
    <w:p>
      <w:pPr>
        <w:pStyle w:val="BodyText"/>
      </w:pPr>
      <w:r>
        <w:t xml:space="preserve">İşte önce 4 farklı tanımlayıcı sayının toplamı ile Kuran’ın tam metnini yeniden yazan, yani çözen ve ardından bu büyük sayıyı test eden, yeniden üretilebilir bir R koduyla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tüm 6348 ayet, ayet düzeyinde veri girişi</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ev] </w:t>
      </w:r>
      <w:r>
        <w:rPr>
          <w:rStyle w:val="SpecialCharTok"/>
        </w:rPr>
        <w:t xml:space="preserve">+</w:t>
      </w:r>
      <w:r>
        <w:rPr>
          <w:rStyle w:val="NormalTok"/>
        </w:rPr>
        <w:t xml:space="preserve"> x</w:t>
      </w:r>
      <w:r>
        <w:rPr>
          <w:rStyle w:val="SpecialCharTok"/>
        </w:rPr>
        <w:t xml:space="preserve">$</w:t>
      </w:r>
      <w:r>
        <w:rPr>
          <w:rStyle w:val="NormalTok"/>
        </w:rPr>
        <w:t xml:space="preserve">verse[ev] </w:t>
      </w:r>
      <w:r>
        <w:rPr>
          <w:rStyle w:val="SpecialCharTok"/>
        </w:rPr>
        <w:t xml:space="preserve">+</w:t>
      </w:r>
      <w:r>
        <w:rPr>
          <w:rStyle w:val="NormalTok"/>
        </w:rPr>
        <w:t xml:space="preserve"> x</w:t>
      </w:r>
      <w:r>
        <w:rPr>
          <w:rStyle w:val="SpecialCharTok"/>
        </w:rPr>
        <w:t xml:space="preserve">$</w:t>
      </w:r>
      <w:r>
        <w:rPr>
          <w:rStyle w:val="NormalTok"/>
        </w:rPr>
        <w:t xml:space="preserve">vwords[ev] </w:t>
      </w:r>
      <w:r>
        <w:rPr>
          <w:rStyle w:val="SpecialCharTok"/>
        </w:rPr>
        <w:t xml:space="preserve">+</w:t>
      </w:r>
      <w:r>
        <w:rPr>
          <w:rStyle w:val="NormalTok"/>
        </w:rPr>
        <w:t xml:space="preserve"> x</w:t>
      </w:r>
      <w:r>
        <w:rPr>
          <w:rStyle w:val="SpecialCharTok"/>
        </w:rPr>
        <w:t xml:space="preserve">$</w:t>
      </w:r>
      <w:r>
        <w:rPr>
          <w:rStyle w:val="NormalTok"/>
        </w:rPr>
        <w:t xml:space="preserve">vletters[ev]</w:t>
      </w:r>
      <w:r>
        <w:br/>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od] </w:t>
      </w:r>
      <w:r>
        <w:rPr>
          <w:rStyle w:val="SpecialCharTok"/>
        </w:rPr>
        <w:t xml:space="preserve">+</w:t>
      </w:r>
      <w:r>
        <w:rPr>
          <w:rStyle w:val="NormalTok"/>
        </w:rPr>
        <w:t xml:space="preserve"> x</w:t>
      </w:r>
      <w:r>
        <w:rPr>
          <w:rStyle w:val="SpecialCharTok"/>
        </w:rPr>
        <w:t xml:space="preserve">$</w:t>
      </w:r>
      <w:r>
        <w:rPr>
          <w:rStyle w:val="NormalTok"/>
        </w:rPr>
        <w:t xml:space="preserve">verse[od] </w:t>
      </w:r>
      <w:r>
        <w:rPr>
          <w:rStyle w:val="SpecialCharTok"/>
        </w:rPr>
        <w:t xml:space="preserve">+</w:t>
      </w:r>
      <w:r>
        <w:rPr>
          <w:rStyle w:val="NormalTok"/>
        </w:rPr>
        <w:t xml:space="preserve"> x</w:t>
      </w:r>
      <w:r>
        <w:rPr>
          <w:rStyle w:val="SpecialCharTok"/>
        </w:rPr>
        <w:t xml:space="preserve">$</w:t>
      </w:r>
      <w:r>
        <w:rPr>
          <w:rStyle w:val="NormalTok"/>
        </w:rPr>
        <w:t xml:space="preserve">vwords[od] </w:t>
      </w:r>
      <w:r>
        <w:rPr>
          <w:rStyle w:val="SpecialCharTok"/>
        </w:rPr>
        <w:t xml:space="preserve">+</w:t>
      </w:r>
      <w:r>
        <w:rPr>
          <w:rStyle w:val="NormalTok"/>
        </w:rPr>
        <w:t xml:space="preserve"> x</w:t>
      </w:r>
      <w:r>
        <w:rPr>
          <w:rStyle w:val="SpecialCharTok"/>
        </w:rPr>
        <w:t xml:space="preserve">$</w:t>
      </w:r>
      <w:r>
        <w:rPr>
          <w:rStyle w:val="NormalTok"/>
        </w:rPr>
        <w:t xml:space="preserve">vletters[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çift ve tek sayıları eşleştir</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un 0 olup olmadığını test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yrıca,</w:t>
      </w:r>
      <w:r>
        <w:t xml:space="preserve"> </w:t>
      </w:r>
      <w:r>
        <w:t xml:space="preserve">4.2.3.2</w:t>
      </w:r>
      <w:r>
        <w:t xml:space="preserve"> </w:t>
      </w:r>
      <w:r>
        <w:t xml:space="preserve">Delilinin Gerçeği’nin</w:t>
      </w:r>
      <w:r>
        <w:t xml:space="preserve"> </w:t>
      </w:r>
      <w:r>
        <w:t xml:space="preserve">“</w:t>
      </w:r>
      <w:r>
        <w:t xml:space="preserve">18547</w:t>
      </w:r>
      <w:r>
        <w:t xml:space="preserve">”</w:t>
      </w:r>
      <w:r>
        <w:t xml:space="preserve"> </w:t>
      </w:r>
      <w:r>
        <w:t xml:space="preserve">basamak uzunluğundaki büyük sayısı:</w:t>
      </w:r>
    </w:p>
    <w:p>
      <w:pPr>
        <w:pStyle w:val="BodyText"/>
      </w:pPr>
      <w:r>
        <w:t xml:space="preserve">“</w:t>
      </w:r>
      <w:r>
        <w:t xml:space="preserve">1362611443541392251272611262991332061372311362531312561253131281961352271503531502681355231332871303611252571281851312291432111312561352581192711292811262091292181331831272721291921291761262071262241232651272211362021311691211661322081242091201881211821182141252121352001281831411941291841262321282771192771182411182141171671162161231892103021561731862491971671581711151631292071671871211911402971281721251951301871431991321641282241231511301561191521212191221661172091231691241461161371161461171901201531192421171621171211172631171631132301122301122231121241172581241191382231381711311371251211231391281501251451281641191541302281171001141341202031149511112411610011013011713211122110993115111126161147961281521612841259112015212989111160122148118911161181131441161231171541171081212131191721071221117111095113931331101291551381331281711271371281461289612810712712713686118130117171116155117111115801188011114911016611316111967119961109510872103801072531107211156130991137011836114811226115611152911929112201131812025108251131381151421021361081281031321091361591361261351281331281381371321221341221331181381161351161361231291161301201321081301111291231371161241151351171301361311061301081281021311031321021311071381441281251671221241181111151261161221151281111211061291101261121281131341111361231251101141041101021241041341011341051431451211331221431221331221351241471221301251261471361261301231321241231201221281231231201521241221251311251161291081231121191181171241151241181231131191181161061191061201071221061161051101061011041169812210615110514199119991201061181031179712291113103114203114158113188112172110137106143114124131125134124143126140136134129139127139131164115135120136132130120132113135119130123155123164128120119125107121113121122117110129114126109111107119106116102108100106105101989794112101124961299112210112715912015811714512516012215111413811112711614210913213413610916910813210915110511710312910712011013612013012214312611612813111512212213511512811612511712211612411412117511817413714412814299125185108142107142107151101166102138105142108149149148137138153141140141148138151140136132156127134131126130147134128142134122125126125124119122114117121412131119132115120118130118135111136120124123118113112108103102109109118106117105981041141161151051211049799106107150105132106131103119102129931289612792121901158712685119901159711416511015611213211314411115211017510914610712510312610814210512910413810313510211910114510215197134104129170139148145139129140121151135140124160111139117136118128135136951391671371621321621261501341521301361321441241331371351301261351331241301131351141381101521181241191211191271191211261111121211101201121041151121101091211101029910410610198102989911298102979696130951001029914910114589155931439215413214192144931559113793143144136193139148146167133169135141130148130136125166131174134157134155136128124166149128117128123122120129121134113148119149120128115127115129112131110110111122114114101124102113104124104104103103102121102989614597102961239510294989310110095149991459813593136125137891278812391130941229412289126911241741181981142241221491223141171361132021141701101831162121121281171391138911711610714311517512012610918497123114146102149941449722210313310815810816810713510114497125981245001411328712318213315912618115016713512311315710819512511512211012717711312710785117173104284107186993849419189180961451851581491341443371621381381431603301118315435211512211612311916411616612515412512710212311016413621010718511423911516799192171271103275109143158162104203102172137186941501428113617314317214416213716214318013617213317414116713316814116714316712817612215912716212816412716312915712815613114813914811515711015411415111516211816411315214916014116510515010413810813411415613915011913713815611516110415511914511113111613811713211312911813398129159130108137101135971289212181159771329212714711715811216811215912713611212911013010815710514810814211015610216311012310114498134961559611597127113126103114112127102157101141871149711495152101123102153971339411086908719884263831648211385151971879624982138792157716278229712817688741297917913616513217812818012915713714813619312612114612812616313586124275123124141165139159119130130144111134119152143228124191120122135105107106122116134841041781091881221451231821081371201391291679413611216095132107190118129101160107227901989823398183942691131809613790126115136105287109114968284193932019431494171812487714913115315116915121114029613620114414413714213421911915112619011622913920012412312625712215212114911415312312711610711723112010912011311310611280106166115155116163107153176157112151106149116149941411331479514697145921418714383128801418213474139771437313772136711356715766133601597513116113113912912612413112712711512012515012515512314112515513011612011314211911811012911111612212911811412013212411212718396110101108100108129129100106991151129710210311211613710111110410999869799941069687971149483961199812191969199968785107104688473893808215080223712327029268168631247813413513512717513111113517113720212221613423512913712111312116514624711918812511412088120103123191116165129165116741151261157311771110215119177114186108161116152112174105173103164245130173242153145134163148137136134162187982229611720014793204961619429993112981249114992152851758415385178861268510686133851857413678837350746976123741367613369158761261491211621291431101471191401191361181291241311201621021521111381001361021281231321291361121351271401261291431341091291191329512111313111113111012211411811810898109951158711092121101128961269510591106941231071091021201041019595949589101929188998011388917210410188968583857874707689786176487367741667023069192681506716874232122178161160146237173178206121176165222127259153122116232155921392111691521221141091031451461091721351301237215024413512515416114415213015117914621218619513616915515912710813317812212215314715124011120011424512412312816121112615312714514010216119111327815612294128981894811346148659921291187110205772517215525619114917114827391189701661321721261911721431541411321491771631471581501641322551412021341721592231541431681551862031361751681531041801431621312121881601481181151421341481341551341791091551461451101881241607013711614615919192158851328219149139681241641941661261751911942092041411821061761401691221631971822531491281621531661711541051461001491381492101571371989314714014611715413015113415999166120152129202129141132159114147140154202163981421641271091401131407715344140631791471301481511701591611281431561451541471191411301391261471161451341401311581421821251461281371431551121501701432111491261221181201201481101549712911813711114814115017015412214510511513111914011910411711812097117104116801311601151151161161321091181141159013990150781379111281136821066011247101669914611518613716112016110725312314410414110822312614414517615124421715410514223113013620817619396146971858213899129110163941389891811589418392165791441061338513011119093124107119831679615888129681025891611461621651621831941721711031621611661351661331571261489814892144137147138169851478416066141451626415720816920212922612516514229512515016019712420611520912213513118012614414317013813815416113617812615312815112113719916113517413715810819812116510717312014314919311914112120811917814117811614212415012921497175123119125128103261124129971471001448411482114132144971079389113168102102121121811368611412113711822895158120211113159901061081379912881133791586180569056795390401665917716020313520313121913017215712212020111596150751936215224213623724124617123414623313525016623212623219422913223311622813624226122915023024023311522210022212822012122711722110322013721516422017521714625210922315921115120494209141214143212184214153222180220108209110216177210124207118209122206962029820119220212219811919557200931901161949719415119214519211319111818512818911818811118516819212219589184108183115184128181124178127181135181961801111811151867317785208761811171711521661191637316837162551681391801291641831631382671921571521581891651521691391731311561701541261502211541821461761601371451221401451451431461531501771531781421561421391371431411181401041411521381181381181431741431351341981391541339513513612916013013113013213415414110112712313095126811281151239712175130951117312681117113118223110158131911128911876116921027210943115351025310619898191951889619898205100192105249101191101194112206120236952361002429319099150113176922089919693171841328016881148961361041329216987193911387518171169951897917674207711476517210615982151671229111467193801398420856179551715417251137601622021282291222151291791311712032401521981541271532051331611031391851251521381601871931471301101941561131581851781179518614010511910174143135199761347790791032252297510180123108120148861911222021221951121771491371011591041171361127811853933314551124364160278582802142742152761772701522781902671462641542631662671392751332751732621502821342611992642132581702551672681662622442571372544502491952512562554122632082551512561212521142671242431202371542479423911724215624314625316826631423818525932125613723821324416626014223214924214025715622513422215222914822814522714923715823613621517821924221713322015422012123711624412121817724111620986206135218162208912111372352112061922201922216822990206109211562011921962172061771961491871351981822221111901571871072001361869219213321913418016018619220710619011917213517815418718717713818011318213118011020417317283169861811211671271747718491168531795619336164541871541621791631841711371681741681731561981861551541671511541631181531901561211661341611531411271441591481911471591501571451511401421451841542121461841381281371221411261391771342211421501381601391121411561471011291251261751281441251451329212418412812813416112011112319813114912512511812712090130140110108119112109191159114114901331281021141121451018310719010088991481031181098712191131861109919281893497529218211019512719810218299167130204105198921929315383181103163104195931789116388141871478012910016210214990140801487614099135751388814510415477147841519216368188811928117569198822186414757122761306115671140831287811385134861306211551158311274913819614723414330520947612521014218912735124114513713612329013720314817010913113517612515712210886131991569812811320689122882451281081451691032051101841021341031671761291503109613213932212615611048384135130140841611311557116510510911510468128851938623086914814858805088159110132125153116176116153107148165140811807913893200771501281158314814112111816117415085145471593431731741481491401531101361492461382591571741171701091411271261301731411411322159814314315513916111415815215412112315017510412810814914415711918611116511820710312214112111611110612611314388188113142104128968790109951651082451501161611171241681512131261489116510310985998915583176831051141648511411514011818094938616511110814262119717912748221177163221851921441861251808617896166159178761841072078815884168871743591708116181183132161731774520421616025214321915322316424415225514919314223215320921819214418113920317323113617115022113520614416616516715319913218716018213921615920915618515117515417814318512519714115318514414516412618314315611516613915812315913117614716914624912419413813710820510913511214811315711319510116512416811619713823813215010814699129115146113183115190171123100143961841201579015186149114168112187822321091359616419211512411184147851369713612816322011773155881091771201261527011912511092124111122110166911186697611081629164113701756910051110621026487671018176532255117452845181418246731866716968171671936418260158721566019067207591926517067169661549316480172652135716499155601768315084154891806122278164551571162144814465147641908215548166611814215650186241744317124416021313115718618319217514020314218212515113119913117713115014017613118012915813221012217412521012017512212312413812017614512011416911416410422012911411814611114811528312014817115912619012315616522213315312613113117211613913712596169103143146133115118105112112132100146122125149186114141123139831409312811417014922372184108175761407213211014810514191205792178114565128921446918886108761118315980971011357013998927912811111676106601154411217713417120016710814220413420516011414114813088162117126731312241522131341071372481351671521961401331411261261291389013278143661701052177913759182801358113397126551343713810413472124411521841622081242071382541372321422001411892351799519011622512421513215810824811423712120011518214225913619311120913215912219111319812624012718410318010120411618711620111416698166123162962079719186183110212911949627199216982031392328717691156113212701571121658814579133752329824087181771846518363230732218714287166852079320184180632028915189163441684515826157421682211662391961611461681592121201771141771411961111691182021242151271941302311052001372551481711021869718414422813517413516488154153173103200119143145166113170202152201165103169162143124167129154156169971471451661621521491371251668913910117310418576195871576617583151671265819691131151158911491142151141898616779176811389615560140691575812262193104916812039116139159111164101132101169122961141201231121371271931411118612911510212610211912013913116219191123120117107124114991071781011529810910768104104173143841029910694112100137124267100207115571351036914410210916862795778811131218512115716691200115217948560808816313412640112141109143841471031533713224014222012527312920413019213015513017718116214514712518518323912932812018013315413115712520012714012216511617310916111615113820911015011622311720111315810615811216010818313015815618310626811415497169101197110244104143105117100145108140109115112162103159113220882189219096217101159112163811628510897117821601091188011179157110108751417313481123802027417698111871288013071176891181001057718582142721598821173107112180891877719097966997581307514774206771336193559667856012560149711316414967865420358836412554121471283852135120144731389212466927815410614394175921565611414922496113952889517751884010435126175129228155226741871231621552411011687419110518517617725418426222394148161144131159762111802369117757136942459116112925815519615512714115315615989200361322231721541391821212171812061461811341711682631991621872071582072511811521751232111992171532121911901271631541629814011818725416916523016215612216114516493162139144169153117209127206111184125200162147952011182721342011621501061851092321101331261621072401491321301461522251231491711561241139214410115818214411913995167145158182135124127911682751341721632391821371781142111171561801329514410917020215076101127146153141125163100128108142541541031509214013915716812715515813716338146331112001711851021511413341141461221971101341291259217311620719621589118155167140135180131882358011010713511511867120821111551619114715215121310510813810214910523211714814513480127901597815913423417623297104120129511211371445716358114341562071052111312361252071282001382339422710825514822510438014817891285792627320394203148233582261322461253318919558246922261462571401811032158019656193139202762317126270248511941091911161783121027826530320720921421622924919624616726118733915334219523718421318225222925114234223537921730120119914533316821713130214831831935715627821223423632323024927826217228720025915830115123516317415222813818421018520929816918114532112118412018216226918027712121317625213024314019713627113717415917314120313818014424811719318723613623926818913422619824221117924116914716321118411616112017716519016918919033617817688188136176153187236257149349702228431212517816219314916912715815114480132932111351611181511012026820387150110167144170107151173140133152179209891246027627229629713426020032299247113270203261116245159269128261155251183327209279137268162239157233102264195350145327188384139243187302106242133213123237165226102270149338126237116240105345123259133213148259129309102276183239152388119266111273175225131269832711103151182599028119641081206843389742995322107373199239632339624367215593681362486526614323068342852616823180356952811812517619663192732687131290214291964212542672332401983322542811944452462972272282552342152251592441802502262401443231523281472521552381562341762021893231731971482841772671393561592511542061572761472161442191602101952601542051972511592212332562053421603141522281531762062392022991733401802141711981371861622962971882102571962872243492861871392191332101562191452421531641641661242531661661281752012072192202472411582852101841651722161771122111242151451791451471561911422241242331184491082241632571541532161781432561051452383042443081141831723911642891392981412491292021581691101621891882361971342521001551742101221452461742382611123331351989924917919217617111815613113512110915118320396136104732049116596196187148591551571451132199122410518966181421754710883156931041071107616983104691214714155201702656410281126723011312130100178114250126181145259134319230207153238270199144225171190103459100188156234742661043761052163512332552143461501062328519412416021514915224813120710434714822786238114182403208357193903449915795179121138233171104168801981502411041711591822713653317143219641715545520396412735219934825037017334818338518633423350819137219943914441433438214834414335215035120242416245112941719547912032014138025538415344920157718347211040122338433249613436519451522130428540213134418655139539413545710751912033210329315337912228210428321238523932116829282414103374113484155383107587954141154811493761204701114471402651602951873062213061193221363731634441913662693701473086252371336157343117373354478254327177307347301302272127293282692712723532803072882373332352474292742693233112622513363153502615612392772973253102753212243103482542643343382312943015403352823644162723412452612882552432502562752702292593812324962702502392492613273542932252512612572992832062322312552532882562373133211963962272093532102682405232302872723612732572101852132292352112192562192581922712572813212092342182441831832722351923091763262073862242542652122212992022181691871662372083042092151882051822762142212121752002241832281942231842082322802772642772282412102141941672082162651891773022471731772491881671811712591632872071891872031912052972671722011951851871881992301641842241661514861562141521562191551661672091891692251461501371801462531901561532422422261622251211462632551631642303672301722232641241462581501191962232071711361371241212021391731502541451431641291541942281511001601341732031729512212413310013313015013219622138093208111156161175961671529528413291204152998992160118148112911531181381441191239415410210811121393172941221407112595102931251109315514313313617111213715914694961181071711271208610313013117122215520611110580123801461498816614916112667459610895867258801052531117250566799757070366887426666148297029602038187252525</w:t>
      </w:r>
      <w:r>
        <w:t xml:space="preserve">”</w:t>
      </w:r>
    </w:p>
    <w:bookmarkEnd w:id="110"/>
    <w:bookmarkEnd w:id="111"/>
    <w:bookmarkStart w:id="112" w:name="RewrByVerseIndx"/>
    <w:p>
      <w:pPr>
        <w:pStyle w:val="Heading3"/>
      </w:pPr>
      <w:r>
        <w:rPr>
          <w:rStyle w:val="SectionNumber"/>
        </w:rPr>
        <w:t xml:space="preserve">4.2.4</w:t>
      </w:r>
      <w:r>
        <w:tab/>
      </w:r>
      <w:r>
        <w:t xml:space="preserve">Genel ayet indeksleri kullanarak Kuran’ı yeniden yazmak</w:t>
      </w:r>
    </w:p>
    <w:p>
      <w:pPr>
        <w:pStyle w:val="FirstParagraph"/>
      </w:pPr>
      <w:r>
        <w:t xml:space="preserve">Ana bölümün, Bölüm</w:t>
      </w:r>
      <w:r>
        <w:t xml:space="preserve"> </w:t>
      </w:r>
      <w:r>
        <w:t xml:space="preserve">4</w:t>
      </w:r>
      <w:r>
        <w:t xml:space="preserve">, başından beri anahtar kodlama modeline dayalı deliller sunuyorum. Bu bölüme kadar, bu 6 delilin her biri için, bu 6 kodun her birini birleştiren her kodun çift tek versiyonunun da olduğunu gördük. 6 kod olduğu için, çift tek kodlaması olan 7. böyle birleştirilmiş anahtar kodlama temelli delil kodunun olup olmadığını düşünmeye başladım. Beklememin ve dolayısıyla henüz keşfetmediğim 7. birleştirilmiş kodun da olması gerektiği hipotezini kurmamın nedeni, gerçek anlamı henüz tam olarak tanık olunmamış olan bu ayet yüzündendi. Bir Türkçe çeviri kullanacağım ve ardından ayetin Türkçe çevirisini kendim İngilizce’ye çevireceğim. Bunun nedeni, doğrudan İngilizce çevirilerin,</w:t>
      </w:r>
      <w:r>
        <w:t xml:space="preserve"> </w:t>
      </w:r>
      <w:r>
        <w:t xml:space="preserve">“</w:t>
      </w:r>
      <w:r>
        <w:t xml:space="preserve">al-Mathani</w:t>
      </w:r>
      <w:r>
        <w:t xml:space="preserve">”</w:t>
      </w:r>
      <w:r>
        <w:t xml:space="preserve"> </w:t>
      </w:r>
      <w:r>
        <w:t xml:space="preserve">kelimesinin doğrudan anlamını</w:t>
      </w:r>
      <w:r>
        <w:t xml:space="preserve"> </w:t>
      </w:r>
      <w:r>
        <w:t xml:space="preserve">“</w:t>
      </w:r>
      <w:r>
        <w:t xml:space="preserve">çift</w:t>
      </w:r>
      <w:r>
        <w:t xml:space="preserve">”</w:t>
      </w:r>
      <w:r>
        <w:t xml:space="preserve"> </w:t>
      </w:r>
      <w:r>
        <w:t xml:space="preserve">olarak değil, alternatif bir çeviri olabilecek</w:t>
      </w:r>
      <w:r>
        <w:t xml:space="preserve"> </w:t>
      </w:r>
      <w:r>
        <w:t xml:space="preserve">“</w:t>
      </w:r>
      <w:r>
        <w:t xml:space="preserve">tekrarlanan</w:t>
      </w:r>
      <w:r>
        <w:t xml:space="preserve">”</w:t>
      </w:r>
      <w:r>
        <w:t xml:space="preserve"> </w:t>
      </w:r>
      <w:r>
        <w:t xml:space="preserve">olarak çevirmeleri.</w:t>
      </w:r>
      <w:r>
        <w:t xml:space="preserve"> </w:t>
      </w:r>
      <w:r>
        <w:t xml:space="preserve">“</w:t>
      </w:r>
      <w:r>
        <w:t xml:space="preserve">Çift</w:t>
      </w:r>
      <w:r>
        <w:t xml:space="preserve">”</w:t>
      </w:r>
      <w:r>
        <w:t xml:space="preserve"> </w:t>
      </w:r>
      <w:r>
        <w:t xml:space="preserve">kelimesi onlara daha az anlamlı gelebileceği için böyle yapmış olabilirler. Ancak, ayeti doğrudan çeviren bazı Türkçe çeviriler görmüştüm. Şimdiye kadar 19 sistem kod çiftini göz önünde bulundurarak 6 çift gördüm. Sonra bu ayeti hatırladım ve bu ayetin, bu ana bölümde, Bölüm</w:t>
      </w:r>
      <w:r>
        <w:t xml:space="preserve"> </w:t>
      </w:r>
      <w:r>
        <w:t xml:space="preserve">4</w:t>
      </w:r>
      <w:r>
        <w:t xml:space="preserve">’de sunduğum çift tek eşi olan bu şaşırtıcı anahtar kodlamaya dayalı 19 temelli sistem kodları hakkında olabileceği hipotezini kurdum. O zaman bir sonraki soru şuydu: 7. kod çifti nedir? O çifti de keşfettim ve bu bölümde sunacağım. Önce</w:t>
      </w:r>
      <w:r>
        <w:t xml:space="preserve"> </w:t>
      </w:r>
      <w:r>
        <w:t xml:space="preserve">“</w:t>
      </w:r>
      <w:r>
        <w:t xml:space="preserve">yedi çift</w:t>
      </w:r>
      <w:r>
        <w:t xml:space="preserve">”</w:t>
      </w:r>
      <w:r>
        <w:t xml:space="preserve"> </w:t>
      </w:r>
      <w:r>
        <w:t xml:space="preserve">hakkındaki ayeti yazarın orijinal Türkçe çevirisinden sunayım ve sonra kendim İngilizce’ye çevireyim.</w:t>
      </w:r>
    </w:p>
    <w:p>
      <w:pPr>
        <w:pStyle w:val="BodyText"/>
      </w:pPr>
      <w:r>
        <w:t xml:space="preserve">Yazarın orijinal Türkçe çevirisi:</w:t>
      </w:r>
    </w:p>
    <w:p>
      <w:pPr>
        <w:pStyle w:val="BlockText"/>
      </w:pPr>
      <w:r>
        <w:t xml:space="preserve">15:87 Andolsun! Biz sana yedi ikili ile büyük Kur’anı verdik. (Kuran, B.Saglam, kuranmeali.com)</w:t>
      </w:r>
    </w:p>
    <w:p>
      <w:pPr>
        <w:pStyle w:val="FirstParagraph"/>
      </w:pPr>
      <w:r>
        <w:t xml:space="preserve">Bu ayetin benim İngilizce çevirim:</w:t>
      </w:r>
    </w:p>
    <w:p>
      <w:pPr>
        <w:pStyle w:val="BlockText"/>
      </w:pPr>
      <w:r>
        <w:t xml:space="preserve">“</w:t>
      </w:r>
      <w:r>
        <w:t xml:space="preserve">15:87 Surely, We have given you the seven pairs with the great Quran.</w:t>
      </w:r>
      <w:r>
        <w:t xml:space="preserve">”</w:t>
      </w:r>
      <w:r>
        <w:t xml:space="preserve"> </w:t>
      </w:r>
      <w:r>
        <w:t xml:space="preserve">(Quran, B. Saglam, kuranmeali.com)</w:t>
      </w:r>
    </w:p>
    <w:p>
      <w:pPr>
        <w:pStyle w:val="FirstParagraph"/>
      </w:pPr>
      <w:r>
        <w:t xml:space="preserve">Alimler bu ayetin anlamı konusunda tam olarak hemfikir değiller, ancak çoğunlukla bunun Kuran’ın ilk bölümü olan ve 7 ayetten oluşan Fatiha’ya atıfta bulunduğunu düşünüyorlar. Doğru olabilir, ancak tüm alimlere, şimdiye kadar bu ana bölümde Bölüm</w:t>
      </w:r>
      <w:r>
        <w:t xml:space="preserve"> </w:t>
      </w:r>
      <w:r>
        <w:t xml:space="preserve">4</w:t>
      </w:r>
      <w:r>
        <w:t xml:space="preserve"> </w:t>
      </w:r>
      <w:r>
        <w:t xml:space="preserve">altında keşfettiğim ve sunduğum 19 temelli kodların 7 çiftini dikkate almalarını öneriyorum.</w:t>
      </w:r>
    </w:p>
    <w:p>
      <w:pPr>
        <w:pStyle w:val="BodyText"/>
      </w:pPr>
      <w:r>
        <w:t xml:space="preserve">Şimdi bu bölümde sunacağım kodların 7. çiftine geri dönelim. Kodların 7 çiftini tamamlayan 7. çiftin anahtar kodlama modelini,</w:t>
      </w:r>
      <w:r>
        <w:t xml:space="preserve"> </w:t>
      </w:r>
      <w:r>
        <w:t xml:space="preserve">“</w:t>
      </w:r>
      <w:r>
        <w:t xml:space="preserve">yedi çift</w:t>
      </w:r>
      <w:r>
        <w:t xml:space="preserve">”</w:t>
      </w:r>
      <w:r>
        <w:t xml:space="preserve">ten bahseden ayetin tam olarak kendisinde keşfettim.</w:t>
      </w:r>
    </w:p>
    <w:p>
      <w:pPr>
        <w:pStyle w:val="BodyText"/>
      </w:pPr>
      <w:r>
        <w:t xml:space="preserve">Kuran’ın 6348 ayetinin tamamı göz önüne alındığında, 15:87 ayeti 1902 genel ayet indeksine sahiptir. Yani, ilk ayetten sayıldığında 1902. ayettir. 7 kelimeye ve 36 harfe sahiptir. Birleştirildiğinde, aşağıdaki gibi 19’un katı olan bir anahtar kodlama sayısı gözlemliyoruz:</w:t>
      </w:r>
    </w:p>
    <w:p>
      <w:pPr>
        <w:pStyle w:val="BlockText"/>
      </w:pPr>
      <w:r>
        <w:t xml:space="preserve">1902 | 7 | 36 birleştirildi</w:t>
      </w:r>
    </w:p>
    <w:p>
      <w:pPr>
        <w:pStyle w:val="BlockText"/>
      </w:pPr>
      <w:r>
        <w:t xml:space="preserve">1902736 / 19 = 100144</w:t>
      </w:r>
    </w:p>
    <w:p>
      <w:pPr>
        <w:pStyle w:val="FirstParagraph"/>
      </w:pPr>
      <w:r>
        <w:t xml:space="preserve">Bu anahtar kodlama modelini Kuran’ın tam metni üzerinde, 6348 ayeti göz önünde bulundurarak test ettiğimde, bunun da 19’un katı olduğunu keşfettim, ki bunu aşağıda daha ayrıntılı olarak sunacağım.</w:t>
      </w:r>
    </w:p>
    <w:p>
      <w:pPr>
        <w:pStyle w:val="BodyText"/>
      </w:pPr>
      <w:r>
        <w:t xml:space="preserve">Delil</w:t>
      </w:r>
      <w:r>
        <w:t xml:space="preserve"> </w:t>
      </w:r>
      <w:r>
        <w:t xml:space="preserve">4.2.2.1</w:t>
      </w:r>
      <w:r>
        <w:t xml:space="preserve">’de, Kuran’ın tam metnini yeniden yazmak için 4 ana tanımlayıcı sayı kullanmıştım. Tam metni 4 ana tanımlayıcı sayı ile yeniden yazmanın doğal yoluydu. Ancak, her ayeti, tam metne 1’den 6348’e kadar atadığımız genel ayet indeksleriyle de gösterebiliriz. Yalnızca bu genel ayet indekslerini kullanırsak ve her ayete atıfta bulunursak, Kuran’ın tam metnini benzer şekilde her ayetin doğal sırasına göre kelime ve harf sayılarıyla yeniden yazabiliriz. Aşağıda göreceğiniz gibi, bu anahtar kodlama modelini kullanacağım ve Kuran’ın tam metnini 6348 ayetinin toplam sayısına göre yeniden yazacağım.</w:t>
      </w:r>
    </w:p>
    <w:p>
      <w:pPr>
        <w:pStyle w:val="BodyText"/>
      </w:pPr>
      <w:r>
        <w:t xml:space="preserve">Bildiğimiz gibi, Kuran sağdan sola yazılır ve metni tanımlayıcı sayılarla yeniden yazarken yine bu aynı kalıbı izliyorum. Kurallara göre, harf bilgisine sahip olduğumuz her durumda, tek bir metni test ediyorsak yeniden yazma kod kalıbını kullanmamız gerekir. Bu, Kuran’ın tüm metninin, genel ayet indeksi başına düşen kelime ve harf sayısı ile yeniden yazılmasını temsil eder ve her ayette gereksiz veya eksik kelime veya harf olmadığı ve sıralarının da doğru olduğu hipotezini destekler.</w:t>
      </w:r>
    </w:p>
    <w:p>
      <w:pPr>
        <w:pStyle w:val="BodyText"/>
      </w:pPr>
      <w:r>
        <w:t xml:space="preserve">Kuran’ın 6348 ayetinin tamamını göz önünde bulundurarak, büyük kodlama gösterim sayısının kodlama modelinin bir örneği aşağıda gösterilmiştir:</w:t>
      </w:r>
    </w:p>
    <w:p>
      <w:pPr>
        <w:pStyle w:val="BlockText"/>
      </w:pPr>
      <w:r>
        <w:t xml:space="preserve">[ Son Genel Ayet indeksi, 6348 | Ayetteki Toplam Kelime Sayısı | Ayetteki Toplam Harf Sayısı] [ Genel Ayet indeksi, 6347 | Ayetteki Toplam Kelime Sayısı | Ayetteki Toplam Harf Sayısı] . . . . . . . [ Genel Ayet indeksi, 2 | Ayetteki Toplam Kelime Sayısı | Ayetteki Toplam Harf Sayısı] [ Genel Ayet indeksi, 1 | Ayetteki Toplam Kelime Sayısı | Ayett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6348 | 3 | 13] [ 6347 | 5 | 20] . . . . . . [ 2 | 4 | 18] [1 | 4 | 19]</w:t>
      </w:r>
    </w:p>
    <w:p>
      <w:pPr>
        <w:pStyle w:val="FirstParagraph"/>
      </w:pPr>
      <w:r>
        <w:t xml:space="preserve">Ve tüm birleştirme işlemlerinden sonra elde edilen son sayı şu şekilde görünürdü:</w:t>
      </w:r>
    </w:p>
    <w:p>
      <w:pPr>
        <w:pStyle w:val="BlockText"/>
      </w:pPr>
      <w:r>
        <w:t xml:space="preserve">6348313 6347520 . . . . . . 2418 1419</w:t>
      </w:r>
    </w:p>
    <w:p>
      <w:pPr>
        <w:pStyle w:val="BlockText"/>
      </w:pPr>
      <w:r>
        <w:t xml:space="preserve">63483136347520 . . . . . . 24181419</w:t>
      </w:r>
    </w:p>
    <w:p>
      <w:pPr>
        <w:pStyle w:val="FirstParagraph"/>
      </w:pPr>
      <w:r>
        <w:t xml:space="preserve">Aşağıdaki kanıtta, bu hipotezi, Kuran’ın tam metninin toplam genel ayet indekslerini temsil eden 6348 durumu için gösteriyorum.</w:t>
      </w:r>
    </w:p>
    <w:p>
      <w:pPr>
        <w:pStyle w:val="SourceCode"/>
      </w:pPr>
      <w:r>
        <w:rPr>
          <w:rStyle w:val="CommentTok"/>
        </w:rPr>
        <w:t xml:space="preserve">#Ayet indeksi (VerseI)  tanımlayıcı olarak</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DocumentationTok"/>
        </w:rPr>
        <w:t xml:space="preserve">## Arapçada olduğu gibi sağdan sola kodlamaya uyar.</w:t>
      </w:r>
      <w:r>
        <w:br/>
      </w:r>
      <w:r>
        <w:rPr>
          <w:rStyle w:val="FunctionTok"/>
        </w:rPr>
        <w:t xml:space="preserve">head</w:t>
      </w:r>
      <w:r>
        <w:rPr>
          <w:rStyle w:val="NormalTok"/>
        </w:rPr>
        <w:t xml:space="preserve">(tmpr)</w:t>
      </w:r>
    </w:p>
    <w:p>
      <w:pPr>
        <w:pStyle w:val="SourceCode"/>
      </w:pPr>
      <w:r>
        <w:rPr>
          <w:rStyle w:val="VerbatimChar"/>
        </w:rPr>
        <w:t xml:space="preserve">## [1] "6348313" "6347520" "6346417" "634528"  "634428"  "6343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47284</w:t>
      </w:r>
    </w:p>
    <w:p>
      <w:pPr>
        <w:pStyle w:val="FirstParagraph"/>
      </w:pPr>
      <w:r>
        <w:t xml:space="preserve">Kural gereği, anahtar tabanlı kodlamaların her birinin çift tek kodlamasını test etmeliyiz, ki ben de yaptım ve bunun da 19’un katı olduğunu keşfettim. Bunu bundan sonraki bölümde sunacağım.</w:t>
      </w:r>
    </w:p>
    <w:p>
      <w:pPr>
        <w:pStyle w:val="BodyText"/>
      </w:pPr>
      <w:r>
        <w:t xml:space="preserve">Delil</w:t>
      </w:r>
      <w:r>
        <w:t xml:space="preserve"> </w:t>
      </w:r>
      <w:r>
        <w:t xml:space="preserve">4.2.2.1</w:t>
      </w:r>
      <w:r>
        <w:t xml:space="preserve">’de, her ayetin 6348 gösterim sayısını ayet düzeyinde birleştirerek Kuran’ı yeniden yazabileceğimizi görmüştük. Bu</w:t>
      </w:r>
      <w:r>
        <w:t xml:space="preserve"> </w:t>
      </w:r>
      <w:r>
        <w:rPr>
          <w:bCs/>
          <w:b/>
        </w:rPr>
        <w:t xml:space="preserve">anahtar kodlama modeli</w:t>
      </w:r>
      <w:r>
        <w:t xml:space="preserve"> </w:t>
      </w:r>
      <w:r>
        <w:t xml:space="preserve">temelli delilde, Delil</w:t>
      </w:r>
      <w:r>
        <w:t xml:space="preserve"> </w:t>
      </w:r>
      <w:r>
        <w:t xml:space="preserve">4.2.4</w:t>
      </w:r>
      <w:r>
        <w:t xml:space="preserve">, aynı zamanda, genel ayet indekslerini kullanarak aynı 6348 ayetin tümünde benzer bir yeniden yazma kodlamasına da tanık olduk.</w:t>
      </w:r>
    </w:p>
    <w:p>
      <w:pPr>
        <w:pStyle w:val="BodyText"/>
      </w:pPr>
      <w:r>
        <w:t xml:space="preserve">Kurallara göre, anahtar kodlama modeli açıkça 6348 ayetten olduğu için yalnızca 6348 ayeti test etmeliyiz. Bu nedenle, sayaçlara eklemek için bu anahtar kodlama modeline dayalı delil için bir denememiz ve bir başarımız var.</w:t>
      </w:r>
    </w:p>
    <w:p>
      <w:pPr>
        <w:pStyle w:val="SourceCode"/>
      </w:pPr>
      <w:r>
        <w:rPr>
          <w:rStyle w:val="CommentTok"/>
        </w:rPr>
        <w:t xml:space="preserve"># Tüm anahtar kodlama model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Referans olarak, bildiğim kadarıyla Delil</w:t>
      </w:r>
      <w:r>
        <w:t xml:space="preserve"> </w:t>
      </w:r>
      <w:r>
        <w:t xml:space="preserve">4.2.4</w:t>
      </w:r>
      <w:r>
        <w:t xml:space="preserve"> </w:t>
      </w:r>
      <w:r>
        <w:t xml:space="preserve">de bu kitapta ilk kez literatüre sunulmuştur ve tarafımdan hipotezlendirilmiş, test edilmiş ve keşfedilmiştir.</w:t>
      </w:r>
    </w:p>
    <w:p>
      <w:pPr>
        <w:pStyle w:val="BodyText"/>
      </w:pPr>
      <w:r>
        <w:t xml:space="preserve">İnsanlar bu büyük sayıyı kopyalayıp web tabanlı bir büyük sayı hesaplayıcısına yapıştırıp kendileri test edebilirler.</w:t>
      </w:r>
    </w:p>
    <w:p>
      <w:pPr>
        <w:pStyle w:val="BodyText"/>
      </w:pPr>
      <w:r>
        <w:t xml:space="preserve">Ayrıca,</w:t>
      </w:r>
      <w:r>
        <w:t xml:space="preserve"> </w:t>
      </w:r>
      <w:r>
        <w:t xml:space="preserve">“</w:t>
      </w:r>
      <w:r>
        <w:t xml:space="preserve">47284</w:t>
      </w:r>
      <w:r>
        <w:t xml:space="preserve">”</w:t>
      </w:r>
      <w:r>
        <w:t xml:space="preserve"> </w:t>
      </w:r>
      <w:r>
        <w:t xml:space="preserve">basamak uzunluğundaki büyük sayı:</w:t>
      </w:r>
    </w:p>
    <w:p>
      <w:pPr>
        <w:pStyle w:val="BodyText"/>
      </w:pPr>
      <w:r>
        <w:t xml:space="preserve">“</w:t>
      </w:r>
      <w:r>
        <w:t xml:space="preserve">6348313634752063464176345286344286343414634241963415156340520633951563384963374146336419633551563344126333296332411633141963305156329317632841563276196326515632541963247306323731632251963214196320414631951963185176317519631641463154166314419631341563123126311316631041963092146308313630752063062116305520630441763034196302419630172663004186299423629821062974196296315629541862944206293519629272562914196290310628931462884186287314628641662854176284415628341662824146281419628095262794156278166277419627652162754186274211627352062724146271312627031462692136268419626728626641362652962644166263414626241762614246260526625941762582962571762564196255519625441462537256252417625141562504186249311624831162472136246213624521362444196243621624262262416326240413623931662384166237318623642062354196234218362339426232166662311678623011456229311622862362271256622641962255186224937622362062225196221521622041962195206218212621721062163156215626621451762134156212312621151862103106209313620841462073116206417620551862043136203314620241562015186200419619942161984176197942619641861956266194315619329619221461914196190312618931361884136187414618631261853126184313618341361824196181416618041761794176178315617731361764166175418617452061735156172312617116617041961692961685216167621616641761652146164312616341761623166161419616031261596216158213615721161564166155213615421161534156152311615141861503146149313614841961473136146739614573061443136143315614241361414136140320613931261383146137315613631561353156134314613321261324196131313613063261293176128945612741561263126125619612426612341661223146121214612021261194146118515611741761166206115520611431161134156112415611141961102106109313610852161074206106415610552061045216103943610251961016206100417609942060985236097519609610406095114960943146093518609231760914176090315608952660886236087312608661860856166084312608321260822860811660804196079415607831360774226076413607531460744156073416607241760714176070625606921260682126067212606631360653126064415606331060622116061314606061860596196058413605731360562106055314605441760534196052315605151960503156049420604841460474126046619604541960442146043311604241660412126040931603931360383136037315603631260353116034415603341960324236031296030314602931160283106027314602631560256176024314602341560225226021412602041860196196018211601741660162146015419601431060134126012417601151960102106009416600831160073136006315600541460044136003146560021465600110406000940599962759984135997314599631559952115994213599331659924195991941599031559894175988418598762659864145985415598431359833125982313598161859805135979518597821059773135976623597541959744195973521597293759713145970416596931259683145967314596641959656245964316596363059624205961627596063159594195958836595741959563135955632595441659535225952316595141659502135949295948415594762459467255945417594462659438305942733594172259404205939316593829593741459366225935523593428593352259325245931630593021159294195928934592761959265185925416592431559234165922416592131459202115919315591841759176175916418591572859145185913315591231459113175910315590941959088325907518590651859052105904518590351859024195901315590031058996195898415589731358963135895211589431358934145892314589131458903145889313588831058873165886314588531458843145883314588231458813165880312587941958784195877210587641958752125874314587362458722125871295870517586931458683175867210586621058652125864210586331458624155861416586042158595155858413585731358563125855415585441158534175852285851295850211584931058483105847312584631158452758444145843414584231058413115840418583941658383125837285836419583593658345195833313583241458315255830416582993258284175827316582639582541758245205823420582231758212135820420581941758184205817314581662558156195814526581341758122958113105810285809316580841758076165806518580562558044145803314580241658015195800416579952757982125797314579621357953145794213579321357922135791213579021357894195788166957879325786145857851047578451857836245782210578121257802125779314577852357774185776318577552157742957733145772624577131657702115769416576842157674225766626576551957642115763416576252557613165760420575931757583165757316575621457552135754417575331257522105751416575031357492105748419574741857463165745624574431657435265742316574141957406295739315573852057373165736518573552657343165733418573241457313165730312572941857286205727621572662457253165724738572321257224175721316572031857193115718417571751857163165715317571431557133145712316571151857102957093105708313570731457063145705314570431557033105702213570121357002135699213569821356974195696104256951141569493156939475692840569172956905215689933568862756878305686135956857295684947568341956826305681523568083756796345678104456775235676836567572956741040567373756727355671733567083556696355668732566710495666114056654195664727566352656625175661618566052156594135658311565751756563125655412565441756533175652312565139565041756495175648315564731256463145645212564441756434145642420564141756406205639314563852156376265636418563538563452456333155632295631312563041856295235628623562752456264205625417562441956231144562231056213115620519561993156183105617315561652156154225614314561341756124185611416561051856094125608210560731456063145605517560472456032105602314560131356003125599295598572505597312559621055954125594413559329559251655916195590313558939558825558741155863105585310558421155835215582412558131355802105579417557841655774185576416557541655742105573313557221155712105570285569275568312556741955667832955659315564626556383555626315561115155608405559522555841955576355556732555593655546265553621555283055515215550624554951855484155547312554641955451352554413445543727554211365541114555401664553912405538824553782655361041553583155341039553383955325275531104955301452552911395528937552713445526135155258415524933552311465522103755217285520933551993555181349551741955161571551510415514103755131254551283555111353551031555091349550842055075215506525550552355047315503831550231455016205500944549942154986275497728549641654951479549452154937265492186554915255490722548914515488419548794454869405485842548483154837355482522548182854805215479524547841754775245476423547552854747305473104254724215471518547062454694215468214546752254665225465210546441754634155462417546129546041554592105458310545762254563165455212545494054534165452317545141954502105449314544831454471147544641554454175444416544341954424175441313544042054395215438317543762154364175435316543452354334175432624543172654304155429311542841654274185426517542552054245205423623542273154213125420295419313541841454174185416414541511445414840541321154123105411414541052054099425408626540794354065255405317540463054036235402629540173054006285399634539851653971568539662753954235394420539341653922853911653904195389519538812625387525538610405385114253845215383727538251853811044538011525379938537883853774165376124753755175374518537341453723235371626537083953691039536862353675245366626536572853643125363523536241753616265360319535972753582135357213535672753552105354105053533155352733535151553504135349417534831353475165346417534531453441139534321353422135341415534051853395195338416533741953361040533513495334155853331352533293453317305330831532912555328124753271242532615545325156253248305323124853221140532114595320727531993853189385317531531611395315186353141353531383253127345311126853101042530918655308115353079335306419530517795304249753032712153021262530146194530012515299231075298178252972192529629114529511495294155752934195292259652913415352901772528973252881464528725905286321465285145452842811852832173528230132528142173528041952795295278125052771679527683952751987527493752731159527216585271115952702712252691051526818695267168252661353526514625264949526311475262175952614195260114452592185525818755257179052562090525518705254146652532210452521144525112515250178252494195248218852471572524622885245187952449455243187152422310552411039524083752392192523812525237419523636164523594152341775523315725232124752311460523011545229166852283212952272410152261146522593252249345223114352224195221208052203917352192194521856258521721101521621915215156352141973521313565212522215211136252101368520949220520841952071778520619875205135152041884520310485202105152011872520010505199176851981147519723945196124551951673519428129519323106519231134519118985190371665189259051881360518712515186146051854118551841143518341951825122151819345180837517915725178177351771564517610435175104051741973517324115517223925171311395170178251692010551683816751674716351661564516518815164261155163219051622310351611873516041951592285515822945157391915156147451552813851541256515315585152216951512510851503918051492010551481257514713555146281185145156451442099514327132514222109514112435140371535139176951381569513715745136125251358375134361345133940513211435131939513041951294175128516512721051263105125626512452051236225122418512151951204205119520511872851173165116419511542251144225113417511241751113115110312510952051084195107417510652851056305104421510362851027335101422510031250992105098629509752550963155095632509493550937325092525509131450904215089416508831550874195086317508551750845255083524508241950812155080947507952550785215077413507631050753115074525507331350723125071212507021050692145068316506721050664175065211506429506328506229506131050605255059417505862550574185056319505527505441650533165052521505152350504205049319504831250473145046312504531250442135043217504252750415275040316503931450383135037414503621050353155034314503341950326275031419503062650294195028622502741950264185025419502431350234195022419502141950203175019419501818501741950163145015419501452350134195012320501141950109375009419500894150074195006519500541950043165003419500221050014195000519499941949985214997626499641949956404994419499382749924194991631499041949898344988419498717784986419498541849844194983103549824194981627498041249794194978631497741949764234975419497441849733174972419497142149704194969620496852449674194966420496552549643174963634496241749614234960318495931749582104957210495629495516495441949536214952519495141749505184949626494862649475184946935494552049446294943421494252049419354940736493951949387294937315493652249359434934529493372449329384931416493072949298414928416492742249268324925735492452349239324922104149213144920729491941649186274917936491662349157294914416491362349126244911522491093849095264908521490794349068354905840490482849035204902728490163149007314899422489841948973174896211489531548944194893620489221048915204890417488931148882134887932488631248854184884414488341548824194881413488052648794154878415487741648764194875413487462148735184872315487172048705194869315486831448673112948661673486516544864114148631651486294748611865486031748594154858259948574144856418485531848543184853621485251648515184850314484931448484154847417484651648455184844518484331048423154841311484031348395144838414483751648363124835419483452548331041483210424831933483073248299394828933482773348265214825727482452048239404822728482173148208274819629481862348178314816627481572848148314813931481262848117274810524480973248088334807528480619844805733480462948038384802520480112534800622479962547986214797518479631747953154794417479341047924144791213479021347892134788394787210478616478541947847314783943478272747819304780627477952547785194777621477613464775113947748294773729477242547715294770831476973247688374767827476693247657304764734476362547628344761736476072847596264758419475752047566264755523475483247539394752938475152247506234749938474862847479374746523474541947444204743526474231947416254740937473952047387324737519473641847355184734211473341247324154731315473031347293154728213472721347262134725213472441947231353472293647216274720732471972947185254717124947161354471513414714155447136254712524471172947106224709525470893347078314706834470510374704104147034174702621470162147001245469962346986234697934469682646958374694145746931036469293646914194690730468983746885224687104546865204685115146841253468393246829364681727468011444679314467841946771045467619764675166546741891467327116467221934671321294670401594669105346683014446677284666281274665187946641248466394146621777466123984660166446594194658542494657146046562812046552813046544017946531977465212414651125246501452464918894648737464719864646271104645281244644311414643146146429434641208546403715146392510546388494637527463684046352111646341993463319944632419463115614630519462941946283012946276354626136546251258462415554623115546222186462185046201266461911404618104846177414616156546151663461473346137374612104546111248461027117460914734608156546076324606241044605441724604134846031454460222108460111444600167545998354598630459710464596420459531745943816745931881459218814591835459041945892710745881879458722854586186545851560458420784583188045821773458110474580321384579146045781875457713554576125445752595457427129457394345721766457128113457018814569451934568943456713524566167545651976456424954563247445622599456114594560945455918644558291064557157245566294555124554419455384245528374551167645501461454911434548227845471259454613624545114745441454454310524542187045411668454021784539249445381356453717854536732453515644534135545332410245321374453111444530146145291660452814634527114245261972452511454524145745234144522125345212089452093445196314518629451712451641945153174514529451372545121048451152245104194509527450831145075194506619450552045047254503524450221045014184500210449931244988294497103444965234495836449473744931250449252444918324490314448972944886294487728448673344858374484422448342044823144481518448062744795244478623447752144766244475935447493144738354472629447162944706254469728446862644675204466628446551444641039446383744627264461623446051744598344458213445712445641944556264454827445383744521352445113634450114444498424448836444783144461148444552244447344443937444262944416224440626443962744387354437156944365294435529443493444337344432104044311147443093644291779442872944271045442683644251042442414484423933442242444216364420736441911464418113444171867441673044151247441413554413731441212554411135344106264409836440873444076264406114044059404404124944037384402113844011253440053043991777439825111439710424396936439593943947324393522439294043917364390146043892183438811464387833438615534385126643849344383124643827314381937438041943792084437811494377125043761145437510524374732437383243726234371835437072743696304368213436712436641943651556436427109436322774362114743611562436027115435921684358165643572712343562072435582843541566435393543521457435162943501164434910504348177443479364346726434515554344629434314484342104143411663434013524339176843381264433712514336229143352911843342410743332284433222754331938433022964329115243281871432734149432630114432538152432413564323198943221559432116604320197143192290431812534317199043161038431510434314134313124312419431112394310197343091751430813564307321304306114343051240430428107430311464302187243013012943001753429913464298939429726101429622914295125542941988429311504292114242911771429013514289414428816704287199342861679428514614284105542831152428225994281114842809464279208442781878427712564276834427552742741474427319894272251024271239442709404269198942681667426715674266146242659404264836426316744262177542617334260733425941942581242574194256177042551251425415674253251044252628425112594250943424932123424814584247842424611464245176042447234243623424263242419444240103942391244423830118423720764236145342352198423473342331241423220824231136242301143422913694228125342272393422612534225420422484142231046422211534221167342201353421912454218198242171361421610424215125042142286421315614212104142112388421012484209937420823944207104042062393420530105420416524203727420214554201114142002710141993914641981348419718694196198741957344194631419313634192301194191156241906284189156741881347418715594186166341858374184145341831562418213654181156741801253417916764178271284177104241762198417513524174145641736294172124171419417017774169167341682094416794541663415141659324164157441632277416217864161624416014624159734415811574157928415611504155146541541045415312424152932415115514150166441491352414821854147155941461568414511434144228341431143414225974141177641401876413911484138145441372610741361877413583241341040413336148413212414131155741301258412983341288344127155841267304125416412419814123728412211444121125941201040411913614118341324117207741163112041152080411410384113136741121260411117614110198541096214108929410752341069314105229541042410541033412241023112641013613841002310540991663409833126409710454096629409541940944174093518409210364091731409041740894204088423408741840864174085624408462340835204082103440811554408062840794224078936407793240768274075933407431340734114072737407111404070621406963040681038406711404066114540651038406441540634204062421406151940607214059521405842240577354056522405562340548384053528405252640518484050145440491046404862640471146404662240457284044421404342040428334041154940409394039630403811424037629403673340359504034136640331670403231122403193340303213740291560402823934027730402663340255204024736402311444022832402110354020722401973640188344017624401610484015731401415504013103840121251401183240101044400910374008622400741540064194005419400431640036234002315400141440006303999217399831739974143996419399531639945293993418399242039916223990315398931639883153987620398651639854173984314398341939824173981104739805243979414397821039774143976420397541939745213973629397252939714203970626396952239684213967622396652139654193964419396352039624183961317396042239593143958418395741939564183955419395441939534143952419395141939503183949524394852839475183946419394542139444193943417394242139413233940323393942439385293937521393610483935527393441939333163932314393141939303153929520392873139274193926419392528100392431639235163922623392152939207323919419391841839173163916420391541339146263913315391231139114163910418390952239086253907516390641839053153904419390341939025203901419390042038995253898526389741938965243895420389452238934183892420389152038907233889632388842138876233886422388562338844213883519388262838813133880626387951938785213877415387673438754193874723387352438723133871420387072438693163868519386731438663123865314386441638634193862623386142238605223859633385810383857420385652538554203854625385310363852521385162838505243849417384841438473173846729384573838447273843624384272838414163840215383973538386213837419383641738353133834124638337283832417383193738305183829631382873538273123826213382521338242113823419382283538211034382014633819114438181037381711413816114238159363814730381373138126293811633381012503809833380812433807730380610493805946380411573803524380252138018363800523379914503798425379751637966233795732379472837931142379210393791135337901039378973337888353787730378624923785114237841145378362237829333781623378083537791558377873737778393776937377513563774837377310443772105037716233770114537691247376883037671347376672737658303764419376351737621558376183137607293759114637589383757125537565233755628375415553753115737528383751145837501254374983637481251374710453746830374573037443173743313374231437412133740123739419373825973737301203736261113735198337341976373333132373224100373110443730251083729187237281455372711453726135737252199372416653723837372216763721177837202294371972737181367371712483716412371516623714416371341837124213711341383710518370962337081147370718813706281153705281273704341153703241083702177637012591370013623699135836981563369711433696228536951968369424100369341936921557369110383690936368910353688165736878293686726368517523684248936831459368211473681341303680187736791358367810513677207336769453675231003674134936738393672145436713416036701569366932143366810413667730366612543665124836641146366393536621762366122853660269336592170365810453657198736561782365583536541675365320743652271093651198736502710736491251364813533647291053646166636451661364416663643114636421050364132123364018683639176736384193637159336361892363514593634940363317713632837363184636301255362983336287293627156236261243362563436241987362322993622126736211463362014633619301263618113936177029436162585361535137361462267361323103361212583611833361062936098383608835360713653606316360583536041766360313613602227536014819636002492359930223359814563597251223596208135951464359417693593146435921679359113613590167735891674358816723587187535861885358517653584231023583351553582146835812480358015573579135535781460357726105357613583575636357416763573229835728423571178035702914335692812635682812735676263566124335651461356441935635263562114435617303560177535591869355811453557105235561459355513513554949355321953552125935518313550134635491156354815663547146435461666354516753544114235431455354214603541825354010363539632353817633537249235361866353583135341335334193532271003531311223530229235291968352816583527259735261141352521783524104035231565352273035211564352015663519218735183011135171145351616543515186935142582351329112351217763511155435101870350914543508271053507835350683935051667350418723503833350294735013163500419349913349841934971039349683234951976349494234932086349212553491248134901455348911463488941348719713486103734852811534841887348317833482115134819393480165634791457347815673477228534762287347516723474155734731562347210433471634347018713469114534689483467229234661660346527113346418793463831346216653461218534601464345913673458208334571140345614603455839345462834531158345294334515263450943344952634488323447136034463215234452298344410443443114234428333441124634408313439293438133437419343694734351765343415733433636343216643431156534302284342914503428136434271253342652534251786342472834239403422135634216383420126534191991341815643417166234161459341513523414198934132511234122189341110453410842340912433408198834072812434061369340516773404739340317743402730340112503400239033991667339815703397627339623103339514573394188733931244339227117339120763390136033891759338883233871972338613473385135233842711833831356338264033811669338011613379188633786373377311203376743337521903374127033731042337212453371104333701156336910403368133367419336619633365166033641559336319663362187533611467336026113335917653358167033572178335628102335526105335429109335317703352840335113623350218733491978334815583347728334614583345114233447353343633334213643341188433408403339177533381566333720823336177333352597333413503333157433321265333115553330834332962933282392332713493326261063325188633242077332318813322135233211675332010483319944331810513317125233162910833151869331417733313157533121457331193333102510033092073330820823307271093306155933052911033041148330326106330215503301271083300114432991042329819763297331193296167232959363294134632933814832921049329117653290166432891037328817673287186732861363328522923284125532831259328219853281938328041932791332784193277115132761561327517633274135232731140327218713271186632701564326983332681357326711423266167032651456326411453263728326283432614213260124732591037325883132571038325693232557303254932325394032521247325194432501444324914573248197832472082324616703245218932442710432431249324263132417393240155832391147323883932375283236114432359433234731323314683232104232311351323013613229135832282811032271243322614593225124732243813632231655322211473221136032201669321983932181361321712533216135032155233214834321393332121147321172832108273209146232081777320711423206144732059453204124432032410632022085320194332001977319915693198115831978363196197231951135319420743193728319214563191166531907283189104331881045318794731863163185624318441931831992318252131817223180321317942331785173177625317641731753163174415317342031727263171628317031931699343168419316752231664183165416316472731636233162520316141931602173159418315852231577293156524315562531545233153935315241731513133150522314941631484203147521314682931451041314451931439373142935314152231405293139942313832131376293136114031353173134414313362031324223131521313082931296313128314312741831263183125520312452131239353122114131214233120114031193173118414311772431164183115521311410413113320311273131119313110113831095223108627310742031063173105526310441831033113102521310111403100317309941430987253097316309652130951044309431330935183092936309162330902103089316308852430873173086420308542330845213083114030823173081414308072430793153078521307782930764183075628307494030735163072936307151630704193069725306862430675263066317306511403064317306341430627243061418306052130598293058726305731130564143055419305441930536213052419305131630504213049728304862230473183046318304562030446193043417304262430415223040623303962630388313037418303641630354193034417303362330323193031522303062830294173028520302762830266233025419302452130238293022315302152330203163019135730186203017838301621430154233014314301342030123153011315301041930095253008835300711433006727300521963004312300342030023173001831300094829997262998625299712512996732299552229945242993416299273429918352990726298962629886242987723298651929858372984939298373029825232981520298094029795212978832297711462976625297573229741038297352029727322971733297062329698352968620296741629668322965521296482929631139296283829611143296011452959627295841929571329564192955124529545262953944295213642951104529509422949935294816692947836294622852945114729444202943114729425272941126129401350293911482938136129371772293613522935144429345242933145529321247293115642930733292972629289432927104629261355292511492924522292316572922155529219372920176829191144291816692917733291683729151369291494929139422912114829118372910156929091149290810412907114829067282905124929049442903739290273429019382900105128991985289820962897156528962187289516682894104028931350289283828919422890937288983928881762288794228861765288516702884125128839472882166628812292288019732879944287841928772286287627120287539180287476315287323103287219872871502192870115328698482868381732867231022866177628651045286418832863166728627282861114828601570285911472858311062857104428563814028557352854218328533310828522299285114582850198728491455284848203284713612846482172845178328447835028431566284217702841228728401985283916992838114928379472836136828352612128343515028339382832208528317312830938282914562828167028271563282614652825125928242810228239382822937282111502820937281917812818114328171994281618732815261222814951281341928127292811186328101142280984028089342807834280672428058362804843280314612802522280173128008372799834279862827971047279663027951043279416652793830279251727917262790936278972727886262787620278663227852480278452627835222782144827815212780833277952227788292777124727768402775622277410472773730277210482771124427708442769114527688382767524276693727651675276410422763727276210422761421276094127597282758836275714472756124927557332754104527535212752523275172527507272749728274851927479392746833274512522744114827436302742424274173827407372739839273819852737727273662527358482734522273351927321241273110422730419272994227287322727251112726145527256242724725272383727221562272132138272051927191030271826104271717632716421271515662714940271313562712135627111041271052227095182708211042707622270672827056292704315270352527025282701730270010422699421269842026975212696521269531426944192693441992692126326911041269011452689931268829122268729136268618632685186026849412683729268217672681104326802710126791245267815552677176026761560267516562674735267318772672841267112592670166426692189266816742667271062666841266584126649312663114526621460266123972660146126591151265841826579362656178526553514826541045265313442652208926512712826501576264920892648114326479362646218126452410026448462643209426421451264116762640251082639938263822982637125226364152635623263417692633371442632221022631938263022852629177226281041262714482626251012625935262415612623134526221243262113462620702622619114426181244261722862616104026154192614104326138292612832261113502610114226095252608623260712522606166626051157260493826039382602726260193526001142259920752598103725977322596124925956302594833259311572592199225911143259084025892383258863125877342586166925851041258412512583146525821045258114722580146125791261257812512577629257616752575158325748392573842257252925718332570735256993425681142256793625667372565939256473225638352562732256183425608372559735255813552557731255683125555252554114525539372552733255183725508432549208325481247254711462546188225451455254413502543135625421045254116612540730253983725381772253710492536104025351147253483925331357253218802531135125301559252962925288382527155325262282252562225241352252372725225262521135725201353251911422518735251783725166242515104825147292513104425128372511845251094225091459250883525071458250610442505157225041142250373125024192501115025001979249913532498125924971875249620852495935249417672493125024928382491828249012472489187024886232487156524861452248562124847222483134924829422481113624801765247914622478114224779352476103824751244247413562473620247231524717322470124724696272468836246773024668312465134424641239246328104246216622461517246020712459418245882824579372456176824551244245412482453157524522710524519362450933244962024489352447176524461575244551924448372443186924421249244110462440134224391461243819762437261152436837243516592434621243351924321249243112392430104224291367242853024271559242662324258332424146024238342422628242184124209392419197424181135241752124169292415517241410352413218724127272411103524108302409519240883124072132406351302405229324046202403519240262024014142400211239931223983122397310239628239551823942102393416239231023915152390518238941923881140238773223865202385414238413482383518238210372381103923801144237952323789372377519237618682375415237482923737302372124423714192370631236941523685232367122366419236514462364104523639432362523236141723601038235962423584162357944235641423554202354937235352423526272351725235094123496332348833234752223469312345728234483923431362234225982341935234016742339836233893423378292336103623358432334103823338312332125623311861233093323291146232811462327125123261152232529129232431623238332322941232111482320729231973623181041231793723161460231514552314103523131354231212462311104023101450230916502308835230783423061246230511482304114723038352302165323019342300936229962922981149229783422961038229512402294114122931876229283522911038229014572289524228815572287113822869322285830228411512283104222829342281626228062522798342278114622771345227614432275145222741345227383022721352227114522270517226951922681522674192266249222651868226462522631048226294222611466226011492259525225814652257114722565272255114822541549225383522521977225112492250207822491351224831022476232246155322453102244135022431346224225912241292240103422399382238351482237940223610512235177622341248223324103223213462231929223016642229103822288272227156522261243222510362224824222362122221137222112512220934221920852218124922171149221613492215843221419752213301182212189222111983221014542209105122081365220713592206261112205281222204166322031152220213672201231022200937219911392198207921978302196156221951963219482821931657219212502191124121901350218911502188147021872812321861248218528129218430129218315542182238121818372180175821797252178331512177321422176135621753817321742210921733412721721980217118752170197821691148216893921677302166166121651042216462721631144216211462161165821606272159313215815692157114221564192155217221542290215353021528352151187021509452149946214814612147940214616672145197821441463214323922142147121412711421401147213914602138155821372692213612532135114521341037213314532132197621319302130135021291454212811402127125321261357212593621241456212312462122146021211142212013602119124821189372117136321161139211515702114178121132287211215572111187321101454210993521081996210710412106156421051358210425113210321922102187421011884210013522099156820981455209716712096944209525100209451920939452092942209119762090198220891258208821872087630208613482085104420841159208318672082724208113482080165720791156207817712077229020768342075135920741248207313552072125020719482070104520691253206812512067251082066936206511502064124520631252206218712061135320601468205921822058731205713592056231162055843205494220531671205211492051231102050115720491776204813602047931204612572045219520444192043832204214512041125320402291203917752038124920379422036735203511432034197120331566203252020312294203022842029135720289442027241072026155120251865202472720231156202213622021249420201152201912482018166920171356201617672015941201410412013840201218762011156420101557200919832008176820073213120062089200516812004241032003135920021043200119912000114519991451199873919976291996251101995251191994186819931575199219711991291091990271031989104219881562198721981986229219852074198424931983135419821565198117691980166119791463197817721977177119762396197512581974196519739371972734197112571970634196910381968124319671148196612511965732196414581963176719628311961728196016671959126319581561195752519561878195510371954115319531873195214461951281221950321181949104319482291194712641946156719452090194484419431982194221981941218619401569193994019381349193711551936732193510411934625193310391932727193142219301149192921100192813491927157119261671192513471924104419239481922145919217311920840191983019187361917186819169421915419191452219136241912728191183419103191909627190831419073191906420190542119045211903156319027361901519190014691899624189831918976301896530189552518945281893524189251918913151890521188984118883191887524188662518855231884418188362318824221881940188014621879423187872918774161876520187562918746241873626187252318718291870732186983518687281867937186641818655221864626186383018621040186131718605201859830185842018571141185651918554201854104618534181852417185162418506241849520184811391847931184672718454221844936184312451842728184183318407251839742183862918371263183611421835834183411521833729183252118317371830836182993918287261827523182683318257281824729182393918228341821937182072718198311818739181773018166251815419181413601813103618126311811632181010501809114218081251180714641806261091805945180413601803839180293918011354180018611799261141798155817971355179615611795943179425107179321861792125317914211790125017891884178813491787125517861559178517831784441871783341381782518178114561780229017791662177872517775231776104317751678177417781773291121772331431771371571770135017691148176826117176721861766197517651676176414541763167217624191761156417601871175916681758135817578321756218217551974175425101175319891752145317513913917501355174951193174828106174783817461152174519671744167417432394174273017411572174019101173913541738734173715581736271181735421821734451881733115517322710717311986173094217293512117281454172753017261558172515561724209017232511217222711117212410117202611517191560171841917172394171619791715291231714176717131459171273017111149171010361709626170814571707211051706471691705145517049351703939170220721701627170012471699125616981146169793916962384169510391694221011693218116921347169112491690135116891870168811531687187216863713916851350168416631683248416823312316811145168062516791248167812441677527167615651675166216743011016732811116722488167126114167017661669177116681474166762916661035166517721664939166373516621772166183316601461165915541658124716572911016562292165511391654155316531457165222961651115016508411649251051648187016472086164632127164510461644261041643261121642271151641113816401041163917681638198416373213116361873163510421634134316331036163219681631238916301976162923911628943162732138162694216251777162418731623198016224201621177616209381619135416188341617124316161668161514591614155716137301612251061611166316101663160916641608631160752216064191605167316043181603941160217691601156116001042159983515982611015977291596146815951766159412461593104315921872159120771590187515891557158893715871036158652015851657158412441583249415829361581942158094615791044157863115771037157618861575208215741665157319791572937157123781570361371569218215681142156715741566271101565831156412571563301181562113015611343156027109155913481558155415575221556114815551460155413481553948155218681551156315501244154984115481873154711471546187015452385154422831543281111542176815411250154014611539218115381865153772815361665153516611534188215331452153218631531197515301972152919631528247615271556152619841525238615242073152311481522269415211042152019731519115515181758151712521516186615151038151414591513311231512103815112392151020811509291131508114015079351506116115051467150472715039411502241001501115015002310014993914614981665149714621496166414951875149427951493104814921356149111471490229314893112714881664148719851486828148525981484935148310361482419148111451480238714792485147816551477938147627100147510451474156414731460147214531471156014702194146983314688301467104414662285146524109146414611463728146227118146111511460291311459168314585261457104814561352145522851454733145317641452103914516261450167714491148144810381447146914462293144517871444166014433413614421359144193514402596143915611438259014371042143615651435421143410361433421411432197614312073143010441429156314285221427165814262184142511431424135214231139142212531421228114207301419124914181563141720871416104214151145141411471413156014121245141119811410166614092283140817601407299714061763140510391404114814032711414021663140110461400188913992711813981672139711451396431981395261131394411661393228413921668139117711390291231389145413881865138739138138610421385178713842710413831886138214661381157413806301379157113781462137723101137628126137529113137426991373522137241913711554137014601369217913681656136712541366188213651778136422102136318771362521991361941136031127135927109135817611357186113562288135520841354161091353371741352156113512710113502386134924117134812541347168513461667134516651344177413432299134225128134127113134016711339166913381459133718881336301321335198613342390133326103133217801331135613301476132911461328188213271674132618711325251121324843132327118132225103132120931320114713191567131893713171252131646190131512621314241071313241321312261251311321681310167913091910513081667130713641306177313051664130412551303261141302221181301198213001662129911441298104512971781129622951295124712942293129314561292166512911563129016641289178612881571128714701286147712851352128423113128315711282431761281167012802912212793113412783616012771984127629139127514601274156412732310212722310712712912312702811312691240126818831267239612663317012652097126483112631044126216801261241101260239912591883125824102125711451256115912552093125418791253136812521039125113561250167712492310512481874124726133124622981245321351244146412439411242229512411885124013571239452091238135412372594123611461235103912342078123326107123227115123193712302076122912531228125012273313412268351225145512241043122312441222103812211782122018681219177412189371217136712161874121536140121417761213136712121361121119881210208812093514912083315012071046120616661205165912041881120321981202135812012193120012521199197211981769119716741196198211951048119412611193199511921358119121951190114911891039118883611871254118624971185626118421861183208111821254118163011801358117923103117822991177186711761152117573311742310111731151117211471171114711706341169178211681889116741911661148116516691164841116323891162731116112501160104411597321158125211571047115693911552699115414641153125611527331151728115012551149291251148281041147371531146104011452288114411401143518114284011417311140146911393012211381042113794711363013211351364113452711331564113226104113119791130105211294017211281477112719801126114111251879112419811123271181122177311212093112043200111983211183214111174322211163012911154117011141563111314591112156911111146111039172110918741108228911071363110636153110520891104156511034116511022310911011885110094010991036109824991097291391096116010951143109423901093138010921247109122941090104710892288108816761087211001086166610855221084841108319771082312108142010803171079425107862510771141107611551075114010745221073114610724161071734107073010699321068626106762410661136106518651064934106316711062941106123102106019791059104410589381057940105618851055188210541359105316641052135910516331050125310494215910482293104719831046241071045381561044840104373610421354104111461040135310391563103863310371666103683710352396103425113103335132103213661031251071030177110292711310287301027113910261458102516571024147110231359102211441021113910209321019217610181772101729123101615651015835101432145101338146101210451011199510102087100915681008147210071362100618871005104810042811010033615010021570100110421000231049991462998401619973715799611589951974994114799329110992261119911664990167898916699882294987311389862083985734984124898312549822813098152698025105979177097812549771566976736975416974521973135097217579711673970114896911569689459676279666369651246964104396314579621350961149604199592186958291049578329569399551666954166495319779523713895135144950146194984494817759471775946351499454218094427118943836942371429411351940281229393912893840167937231069361670935311459342083933229593226117931209693031128929197592872792718719269379251038924281349238389223615192110419209419192811091829118917156991624100915209691412599133011691210409111139910186390911489082310590712629062395905221009041360903219090225103901135390013448998448981559897943896165389518658941568893441878921359891166989012628891769888291288874920188622102885441718841666883178188216598819568808448797348782110087714588761152875229387425928731253872186587118698701554869950868145886724106866838865391608644517586312478622310386152186093285927105858103685717738561248855177185422958533111385214598512277850217484963584827108847157184625105845176584428103843843842156484114568402390839942838207983714638361157835124683415628331771832228283119678301050829281148282290827146682613608252711182419768239398221660821176882011478193213381810418171243816125781514548141368813371378127328111756810936809929808249280793780625100805104180413568039448021353801166680031138799125379811427971252796144979514697944197931142792241027911147790291087894515378817707872297786156678522867841361783642807821559781229978026128779522137782086777241007762185775934774261007731673772114577193777027119769208676851196767241047662411676513727642092763168276245205761125276018697597407581467757166375621897552612875415707531978752104275117717502490749165874825987478407462596745341397441978743198974220927413112974025947392410473812627374721873613677351363734166873327110732217773112547302410972911487281368727381587261580725281167242310472310457223313672151228720166671926117718311407174119571615687152611371468281713197171214497111364710124970924887081468707135270634140705401627042610670393870213567011664700249969914626981352697176969621100695187569415706932392692291076913013469042157689188068824926872511968632141685452076842410768374068210476812711768019866796228167843201677311376766127867553242674249767341967250191671157367012506692612966818876675421666624996651144664125066311436621361661156666014586592513165826136657147365614606551457654832653341286526316512210365019906493716264817786478436462210064514496441453643114864218926411145640188563916586381991637361616363313763514716346286332078632291306313816363014626291249628104062732129626114362522102624291266234017862212456211773620166661920726182195617732616735615211096148366131143612206761120816102697609331356081454607114660613506051979604218260314546027306011567600229459920106598622815972396596311225951040594126459327128592837591331725904017058916705886023558732162586361685852812858422885831761582155758122775802287579301355781356577241015761249575187357436143573482045722098571311395702193569197556817635671149566728565189256432156362756227107561197756023105559166555816735571565556301255552913255425102553201005522095551113855018805491037548114354720945461040545145454420695432912154238177541944540146453949205538146153712435361555535156853418855331578532321585312292530401925291988528271085271256526135352524995248345231360522146152158264520421855195426551817635171149516178351535157514241065132090512147051122107510135550918795088829950771271506136350515715041370503199150237186501167950014584992811549816824972912549641949511574943012149321854927304917294904318848914584882095487114548621100485115748493848320864822199481241084802399479125547828120477937476229547530122474361464731774472125347122874701154469156446817774671569466114746519784641354463167446233151461947460207345925107458832457135345621684551875454301214537284521453451371574502189449752914482510644740166446198444562644413644431050442198744121884402499439271074381251437136043663343524105434941433629432135443115704302310442913714281155427529426527425136242416614231245422943421176842015694191360418104741712574161149415218841428127413311254122398411187741094040915844081459407351524061148405231134041144403114940210434011781400146539914703983415739713543961774395156939420773931350392259939110423901147389114438824993871556386249138514623841143383937382947381188338013523792912637814623777293763314637513673742812037329120372271163719363703614436983436832115367177936611523659393641354363136636214613612075360167035932129358628357155435625114355725354154735373235211593511360350311323496303489463472086346834345198034445187343535342237934173334021913392081338837337136033620803351763334209233315523323513833124109330186632972732811483271147326146232526963242279323271133222186321259232015533191565318208131711503161888315261223142610731318723126543111150310241073092412530829116307943306146830516663041347303155430246197301135030011372991874298115329772429613295419294491962932711829228103291321382901295512891554288145228717722861454285198728411452834518628217792813013428028112279208927815572771665276136827530125274351482732712327239174271114427024922692497268391482676724926643169265241182642410226350189262228726152208260941259271222581577257602402563011425543165254542172531669252938251281062507312496342482711624715652468442453514024425111243472002422512224164288240331472394520323830114237461932364017723572923413542331465232146623116812302712222939182228261182272612322616722255724722425932232210422230127221492142202093219207421817722171249216166721511492141252213145921217652112510321083520914572082497207124920626110205301212047329020314662022210720115652006241992513019813591972712019617871956528619417771934418519232123191156119016551891354188167718793918638163185512661841458183116118229122181259318015621791866178228917711501761768175239617412571733112317243187171935170937169136416811571672091166248916594216410451631266162135016111531606321591787158311381571766156197515572715414731533213015234146151451961502189149155414830127147146314610371451979144311351431563142155414127114140177013993313818741371681136177613514651343012213322115132198313118671301258129157012831112127104612624103125114712414561231252122301131213114112017581191872118177611733123116187311517591141961113259811213651111249110743081092289108104410710441061255105187210425102103944102176710127131100115199301199827107972610896104695281389413639349231921571912915090105289135488239187241028611458593684231018319778237141811157801045792497781762771871762380752083749457312547213547115707024108696025768281186718776620956518906473063156062271216173760830591253581050571884561969551258548385384752105551741508424918794814694710514617684511434419864319804213634123101401248391570382811137197036136035208234391553334145321366312078302399291253282510227198626619251772241157237342216732119772072919114318125117104916114715125314114713833121252118471072791384197944631954194312321224181419</w:t>
      </w:r>
      <w:r>
        <w:t xml:space="preserve">”</w:t>
      </w:r>
    </w:p>
    <w:bookmarkEnd w:id="112"/>
    <w:bookmarkStart w:id="113" w:name="RewrByVerseIndxEvOd"/>
    <w:p>
      <w:pPr>
        <w:pStyle w:val="Heading3"/>
      </w:pPr>
      <w:r>
        <w:rPr>
          <w:rStyle w:val="SectionNumber"/>
        </w:rPr>
        <w:t xml:space="preserve">4.2.5</w:t>
      </w:r>
      <w:r>
        <w:tab/>
      </w:r>
      <w:r>
        <w:t xml:space="preserve">Kuran’ın Tam Metnini Genel Ayet İndekslerine Göre Yeniden Yazmanın Çift Tek Kodu</w:t>
      </w:r>
    </w:p>
    <w:p>
      <w:pPr>
        <w:pStyle w:val="FirstParagraph"/>
      </w:pPr>
      <w:r>
        <w:t xml:space="preserve">Önceki bölümde, Delil</w:t>
      </w:r>
      <w:r>
        <w:t xml:space="preserve"> </w:t>
      </w:r>
      <w:r>
        <w:t xml:space="preserve">4.2.4</w:t>
      </w:r>
      <w:r>
        <w:t xml:space="preserve">’te, 6348 ayetin tümünde genel ayet indekslerini kullanarak yeniden yazma kodlama modeli ile anahtar kodlama tabanlı bir delil sundum. Kural gereği, her anahtar kodlama modeli tabanlı kod için, aynı metin türünde, bu durumda 6348 ayet olan çift tek model versiyonunu da test etmek zorundayız. Bu bölümde, Delil</w:t>
      </w:r>
      <w:r>
        <w:t xml:space="preserve"> </w:t>
      </w:r>
      <w:r>
        <w:t xml:space="preserve">4.2.4</w:t>
      </w:r>
      <w:r>
        <w:t xml:space="preserve">’in çifti olan bu kodun da 19’un katı olduğunu gösteriyorum.</w:t>
      </w:r>
    </w:p>
    <w:p>
      <w:pPr>
        <w:pStyle w:val="BodyText"/>
      </w:pPr>
      <w:r>
        <w:t xml:space="preserve">Kuran’ın 6348 ayetinin tamamını göz önünde bulundurarak, büyük kodlama gösterim sayısının kodlama modelinin bir örneği aşağıda gösterilmiştir:</w:t>
      </w:r>
    </w:p>
    <w:p>
      <w:pPr>
        <w:pStyle w:val="BlockText"/>
      </w:pPr>
      <w:r>
        <w:t xml:space="preserve">[ Genel Ayet indeksi, 6347 | Ayetteki Toplam Kelime Sayısı | Ayetteki Toplam Harf Sayısı] [ Son Genel Ayet indeksi, 6348 | Ayetteki Toplam Kelime Sayısı | Ayetteki Toplam Harf Sayısı] . . . . . . . [ Genel Ayet indeksi, 1 | Ayetteki Toplam Kelime Sayısı | Ayetteki Toplam Harf Sayısı] [ Genel Ayet indeksi, 2 | Ayetteki Toplam Kelime Sayısı | Ayett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6347 | 5 | 20] [ 6348 | 3 | 13] . . . . . . [1 | 4 | 19] [ 2 | 4 | 18]</w:t>
      </w:r>
    </w:p>
    <w:p>
      <w:pPr>
        <w:pStyle w:val="FirstParagraph"/>
      </w:pPr>
      <w:r>
        <w:t xml:space="preserve">Ve tüm birleştirme işlemlerinden sonra elde edilen son sayı şu şekilde görünürdü:</w:t>
      </w:r>
    </w:p>
    <w:p>
      <w:pPr>
        <w:pStyle w:val="BlockText"/>
      </w:pPr>
      <w:r>
        <w:t xml:space="preserve">6347520 6348313 . . . . . . 1419 2418</w:t>
      </w:r>
    </w:p>
    <w:p>
      <w:pPr>
        <w:pStyle w:val="BlockText"/>
      </w:pPr>
      <w:r>
        <w:t xml:space="preserve">63475206348313 . . . . . . 14192418</w:t>
      </w:r>
    </w:p>
    <w:p>
      <w:pPr>
        <w:pStyle w:val="FirstParagraph"/>
      </w:pPr>
      <w:r>
        <w:t xml:space="preserve">Aşağıdaki kanıtta, bu hipotezi, Kuran’ın tam metninin tüm genel ayet indekslerini içeren 6348 durumu için gösteriyorum.</w:t>
      </w:r>
    </w:p>
    <w:p>
      <w:pPr>
        <w:pStyle w:val="SourceCode"/>
      </w:pPr>
      <w:r>
        <w:rPr>
          <w:rStyle w:val="CommentTok"/>
        </w:rPr>
        <w:t xml:space="preserve">#Ayet indeksi (VerseI)  tanımlayıcı olarak</w:t>
      </w:r>
      <w:r>
        <w:br/>
      </w:r>
      <w:r>
        <w:rPr>
          <w:rStyle w:val="NormalTok"/>
        </w:rPr>
        <w:t xml:space="preserve">xx</w:t>
      </w:r>
      <w:r>
        <w:rPr>
          <w:rStyle w:val="OtherTok"/>
        </w:rPr>
        <w:t xml:space="preserve">&lt;-</w:t>
      </w:r>
      <w:r>
        <w:rPr>
          <w:rStyle w:val="NormalTok"/>
        </w:rPr>
        <w:t xml:space="preserve"> unQuran </w:t>
      </w:r>
      <w:r>
        <w:rPr>
          <w:rStyle w:val="CommentTok"/>
        </w:rPr>
        <w:t xml:space="preserve"># 6348 ayet</w:t>
      </w:r>
      <w:r>
        <w:br/>
      </w:r>
      <w:r>
        <w:rPr>
          <w:rStyle w:val="NormalTok"/>
        </w:rPr>
        <w:t xml:space="preserve">x </w:t>
      </w:r>
      <w:r>
        <w:rPr>
          <w:rStyle w:val="OtherTok"/>
        </w:rPr>
        <w:t xml:space="preserve">&lt;-</w:t>
      </w:r>
      <w:r>
        <w:rPr>
          <w:rStyle w:val="NormalTok"/>
        </w:rPr>
        <w:t xml:space="preserve"> xx</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ev</w:t>
      </w:r>
      <w:r>
        <w:br/>
      </w: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x </w:t>
      </w:r>
      <w:r>
        <w:rPr>
          <w:rStyle w:val="OtherTok"/>
        </w:rPr>
        <w:t xml:space="preserve">&lt;-</w:t>
      </w:r>
      <w:r>
        <w:rPr>
          <w:rStyle w:val="NormalTok"/>
        </w:rPr>
        <w:t xml:space="preserve"> xx </w:t>
      </w:r>
      <w:r>
        <w:rPr>
          <w:rStyle w:val="CommentTok"/>
        </w:rPr>
        <w:t xml:space="preserve"># unQuran</w:t>
      </w:r>
      <w:r>
        <w:br/>
      </w:r>
      <w:r>
        <w:rPr>
          <w:rStyle w:val="NormalTok"/>
        </w:rPr>
        <w:t xml:space="preserve">od </w:t>
      </w:r>
      <w:r>
        <w:rPr>
          <w:rStyle w:val="OtherTok"/>
        </w:rPr>
        <w:t xml:space="preserve">&lt;-</w:t>
      </w:r>
      <w:r>
        <w:rPr>
          <w:rStyle w:val="NormalTok"/>
        </w:rPr>
        <w:t xml:space="preserve"> x[( (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od</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Bu çift tek kodun 19'un katı olup olmadığını test et: "</w:t>
      </w:r>
      <w:r>
        <w:rPr>
          <w:rStyle w:val="NormalTok"/>
        </w:rPr>
        <w:t xml:space="preserve">)</w:t>
      </w:r>
    </w:p>
    <w:p>
      <w:pPr>
        <w:pStyle w:val="SourceCode"/>
      </w:pPr>
      <w:r>
        <w:rPr>
          <w:rStyle w:val="VerbatimChar"/>
        </w:rPr>
        <w:t xml:space="preserve">## [1] "Bu çift tek kodun 19'un katı olup olmadığını test et: "</w:t>
      </w:r>
    </w:p>
    <w:p>
      <w:pPr>
        <w:pStyle w:val="SourceCode"/>
      </w:pPr>
      <w:r>
        <w:rPr>
          <w:rStyle w:val="CommentTok"/>
        </w:rPr>
        <w:t xml:space="preserve"># 19'un katı ise mod 19, 0 olmalı</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47284</w:t>
      </w:r>
    </w:p>
    <w:p>
      <w:pPr>
        <w:pStyle w:val="FirstParagraph"/>
      </w:pPr>
      <w:r>
        <w:t xml:space="preserve">Delil</w:t>
      </w:r>
      <w:r>
        <w:t xml:space="preserve"> </w:t>
      </w:r>
      <w:r>
        <w:t xml:space="preserve">4.2.4</w:t>
      </w:r>
      <w:r>
        <w:t xml:space="preserve">’te, genel ayet indekslerini ve içeriğini kullanarak, her ayetin 6348 gösterim sayısını ayet düzeyinde birleştirerek Kuran’ı yeniden yazabileceğimizi görmüştük. Bu takip eden zorunlu kod delilinde, Delil</w:t>
      </w:r>
      <w:r>
        <w:t xml:space="preserve"> </w:t>
      </w:r>
      <w:r>
        <w:t xml:space="preserve">4.2.5</w:t>
      </w:r>
      <w:r>
        <w:t xml:space="preserve">, bunun da 19’un katı olduğunu gördük.</w:t>
      </w:r>
    </w:p>
    <w:p>
      <w:pPr>
        <w:pStyle w:val="BodyText"/>
      </w:pPr>
      <w:r>
        <w:t xml:space="preserve">Kurallara göre, anahtar kodlama modeli açıkça 6348 ayetten olduğu için yalnızca 6348 ayette çift tek test etmemiz gerekir. Bu nedenle, sayaçlara eklemek için bu anahtar kodlama modeline dayalı delil için bir denememiz ve bir başarımız var.</w:t>
      </w:r>
    </w:p>
    <w:p>
      <w:pPr>
        <w:pStyle w:val="SourceCode"/>
      </w:pPr>
      <w:r>
        <w:rPr>
          <w:rStyle w:val="CommentTok"/>
        </w:rPr>
        <w:t xml:space="preserve"># Tüm anahtar kodlama model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Referans olarak, bildiğim kadarıyla, Delil</w:t>
      </w:r>
      <w:r>
        <w:t xml:space="preserve"> </w:t>
      </w:r>
      <w:r>
        <w:t xml:space="preserve">4.2.4</w:t>
      </w:r>
      <w:r>
        <w:t xml:space="preserve"> </w:t>
      </w:r>
      <w:r>
        <w:t xml:space="preserve">ve Delil</w:t>
      </w:r>
      <w:r>
        <w:t xml:space="preserve"> </w:t>
      </w:r>
      <w:r>
        <w:t xml:space="preserve">4.2.5</w:t>
      </w:r>
      <w:r>
        <w:t xml:space="preserve"> </w:t>
      </w:r>
      <w:r>
        <w:t xml:space="preserve">da bu kitapta ilk kez literatüre sunulmuştur ve tarafımdan hipotezlendirilmiş, test edilmiş ve keşfedilmiştir.</w:t>
      </w:r>
    </w:p>
    <w:p>
      <w:pPr>
        <w:pStyle w:val="BodyText"/>
      </w:pPr>
      <w:r>
        <w:t xml:space="preserve">İnsanlar bu büyük sayıyı kopyalayıp web tabanlı bir büyük sayı hesaplayıcısına yapıştırıp kendileri test edebilirler.</w:t>
      </w:r>
    </w:p>
    <w:p>
      <w:pPr>
        <w:pStyle w:val="BodyText"/>
      </w:pPr>
      <w:r>
        <w:t xml:space="preserve">Ayrıca,</w:t>
      </w:r>
      <w:r>
        <w:t xml:space="preserve"> </w:t>
      </w:r>
      <w:r>
        <w:t xml:space="preserve">“</w:t>
      </w:r>
      <w:r>
        <w:t xml:space="preserve">47284</w:t>
      </w:r>
      <w:r>
        <w:t xml:space="preserve">”</w:t>
      </w:r>
      <w:r>
        <w:t xml:space="preserve"> </w:t>
      </w:r>
      <w:r>
        <w:t xml:space="preserve">basamak uzunluğundaki büyük sayı:</w:t>
      </w:r>
    </w:p>
    <w:p>
      <w:pPr>
        <w:pStyle w:val="BodyText"/>
      </w:pPr>
      <w:r>
        <w:t xml:space="preserve">“</w:t>
      </w:r>
      <w:r>
        <w:t xml:space="preserve">6348313634752063464176345286344286343414634241963415156340520633951563384963374146336419633551563344126333296332411633141963305156329317632841563276196326515632541963247306323731632251963214196320414631951963185176317519631641463154166314419631341563123126311316631041963092146308313630752063062116305520630441763034196302419630172663004186299423629821062974196296315629541862944206293519629272562914196290310628931462884186287314628641662854176284415628341662824146281419628095262794156278166277419627652162754186274211627352062724146271312627031462692136268419626728626641362652962644166263414626241762614246260526625941762582962571762564196255519625441462537256252417625141562504186249311624831162472136246213624521362444196243621624262262416326240413623931662384166237318623642062354196234218362339426232166662311678623011456229311622862362271256622641962255186224937622362062225196221521622041962195206218212621721062163156215626621451762134156212312621151862103106209313620841462073116206417620551862043136203314620241562015186200419619942161984176197942619641861956266194315619329619221461914196190312618931361884136187414618631261853126184313618341361824196181416618041761794176178315617731361764166175418617452061735156172312617116617041961692961685216167621616641761652146164312616341761623166161419616031261596216158213615721161564166155213615421161534156152311615141861503146149313614841961473136146739614573061443136143315614241361414136140320613931261383146137315613631561353156134314613321261324196131313613063261293176128945612741561263126125619612426612341661223146121214612021261194146118515611741761166206115520611431161134156112415611141961102106109313610852161074206106415610552061045216103943610251961016206100417609942060985236097519609610406095114960943146093518609231760914176090315608952660886236087312608661860856166084312608321260822860811660804196079415607831360774226076413607531460744156073416607241760714176070625606921260682126067212606631360653126064415606331060622116061314606061860596196058413605731360562106055314605441760534196052315605151960503156049420604841460474126046619604541960442146043311604241660412126040931603931360383136037315603631260353116034415603341960324236031296030314602931160283106027314602631560256176024314602341560225226021412602041860196196018211601741660162146015419601431060134126012417601151960102106009416600831160073136006315600541460044136003146560021465600110406000940599962759984135997314599631559952115994213599331659924195991941599031559894175988418598762659864145985415598431359833125982313598161859805135979518597821059773135976623597541959744195973521597293759713145970416596931259683145967314596641959656245964316596363059624205961627596063159594195958836595741959563135955632595441659535225952316595141659502135949295948415594762459467255945417594462659438305942733594172259404205939316593829593741459366225935523593428593352259325245931630593021159294195928934592761959265185925416592431559234165922416592131459202115919315591841759176175916418591572859145185913315591231459113175910315590941959088325907518590651859052105904518590351859024195901315590031058996195898415589731358963135895211589431358934145892314589131458903145889313588831058873165886314588531458843145883314588231458813165880312587941958784195877210587641958752125874314587362458722125871295870517586931458683175867210586621058652125864210586331458624155861416586042158595155858413585731358563125855415585441158534175852285851295850211584931058483105847312584631158452758444145843414584231058413115840418583941658383125837285836419583593658345195833313583241458315255830416582993258284175827316582639582541758245205823420582231758212135820420581941758184205817314581662558156195814526581341758122958113105810285809316580841758076165806518580562558044145803314580241658015195800416579952757982125797314579621357953145794213579321357922135791213579021357894195788166957879325786145857851047578451857836245782210578121257802125779314577852357774185776318577552157742957733145772624577131657702115769416576842157674225766626576551957642115763416576252557613165760420575931757583165757316575621457552135754417575331257522105751416575031357492105748419574741857463165745624574431657435265742316574141957406295739315573852057373165736518573552657343165733418573241457313165730312572941857286205727621572662457253165724738572321257224175721316572031857193115718417571751857163165715317571431557133145712316571151857102957093105708313570731457063145705314570431557033105702213570121357002135699213569821356974195696104256951141569493156939475692840569172956905215689933568862756878305686135956857295684947568341956826305681523568083756796345678104456775235676836567572956741040567373756727355671733567083556696355668732566710495666114056654195664727566352656625175661618566052156594135658311565751756563125655412565441756533175652312565139565041756495175648315564731256463145645212564441756434145642420564141756406205639314563852156376265636418563538563452456333155632295631312563041856295235628623562752456264205625417562441956231144562231056213115620519561993156183105617315561652156154225614314561341756124185611416561051856094125608210560731456063145605517560472456032105602314560131356003125599295598572505597312559621055954125594413559329559251655916195590313558939558825558741155863105585310558421155835215582412558131355802105579417557841655774185576416557541655742105573313557221155712105570285569275568312556741955667832955659315564626556383555626315561115155608405559522555841955576355556732555593655546265553621555283055515215550624554951855484155547312554641955451352554413445543727554211365541114555401664553912405538824553782655361041553583155341039553383955325275531104955301452552911395528937552713445526135155258415524933552311465522103755217285520933551993555181349551741955161571551510415514103755131254551283555111353551031555091349550842055075215506525550552355047315503831550231455016205500944549942154986275497728549641654951479549452154937265492186554915255490722548914515488419548794454869405485842548483154837355482522548182854805215479524547841754775245476423547552854747305473104254724215471518547062454694215468214546752254665225465210546441754634155462417546129546041554592105458310545762254563165455212545494054534165452317545141954502105449314544831454471147544641554454175444416544341954424175441313544042054395215438317543762154364175435316543452354334175432624543172654304155429311542841654274185426517542552054245205423623542273154213125420295419313541841454174185416414541511445414840541321154123105411414541052054099425408626540794354065255405317540463054036235402629540173054006285399634539851653971568539662753954235394420539341653922853911653904195389519538812625387525538610405385114253845215383727538251853811044538011525379938537883853774165376124753755175374518537341453723235371626537083953691039536862353675245366626536572853643125363523536241753616265360319535972753582135357213535672753552105354105053533155352733535151553504135349417534831353475165346417534531453441139534321353422135341415534051853395195338416533741953361040533513495334155853331352533293453317305330831532912555328124753271242532615545325156253248305323124853221140532114595320727531993853189385317531531611395315186353141353531383253127345311126853101042530918655308115353079335306419530517795304249753032712153021262530146194530012515299231075298178252972192529629114529511495294155752934195292259652913415352901772528973252881464528725905286321465285145452842811852832173528230132528142173528041952795295278125052771679527683952751987527493752731159527216585271115952702712252691051526818695267168252661353526514625264949526311475262175952614195260114452592185525818755257179052562090525518705254146652532210452521144525112515250178252494195248218852471572524622885245187952449455243187152422310552411039524083752392192523812525237419523636164523594152341775523315725232124752311460523011545229166852283212952272410152261146522593252249345223114352224195221208052203917352192194521856258521721101521621915215156352141973521313565212522215211136252101368520949220520841952071778520619875205135152041884520310485202105152011872520010505199176851981147519723945196124551951673519428129519323106519231134519118985190371665189259051881360518712515186146051854118551841143518341951825122151819345180837517915725178177351771564517610435175104051741973517324115517223925171311395170178251692010551683816751674716351661564516518815164261155163219051622310351611873516041951592285515822945157391915156147451552813851541256515315585152216951512510851503918051492010551481257514713555146281185145156451442099514327132514222109514112435140371535139176951381569513715745136125251358375134361345133940513211435131939513041951294175128516512721051263105125626512452051236225122418512151951204205119520511872851173165116419511542251144225113417511241751113115110312510952051084195107417510652851056305104421510362851027335101422510031250992105098629509752550963155095632509493550937325092525509131450904215089416508831550874195086317508551750845255083524508241950812155080947507952550785215077413507631050753115074525507331350723125071212507021050692145068316506721050664175065211506429506328506229506131050605255059417505862550574185056319505527505441650533165052521505152350504205049319504831250473145046312504531250442135043217504252750415275040316503931450383135037414503621050353155034314503341950326275031419503062650294195028622502741950264185025419502431350234195022419502141950203175019419501818501741950163145015419501452350134195012320501141950109375009419500894150074195006519500541950043165003419500221050014195000519499941949985214997626499641949956404994419499382749924194991631499041949898344988419498717784986419498541849844194983103549824194981627498041249794194978631497741949764234975419497441849733174972419497142149704194969620496852449674194966420496552549643174963634496241749614234960318495931749582104957210495629495516495441949536214952519495141749505184949626494862649475184946935494552049446294943421494252049419354940736493951949387294937315493652249359434934529493372449329384931416493072949298414928416492742249268324925735492452349239324922104149213144920729491941649186274917936491662349157294914416491362349126244911522491093849095264908521490794349068354905840490482849035204902728490163149007314899422489841948973174896211489531548944194893620489221048915204890417488931148882134887932488631248854184884414488341548824194881413488052648794154878415487741648764194875413487462148735184872315487172048705194869315486831448673112948661673486516544864114148631651486294748611865486031748594154858259948574144856418485531848543184853621485251648515184850314484931448484154847417484651648455184844518484331048423154841311484031348395144838414483751648363124835419483452548331041483210424831933483073248299394828933482773348265214825727482452048239404822728482173148208274819629481862348178314816627481572848148314813931481262848117274810524480973248088334807528480619844805733480462948038384802520480112534800622479962547986214797518479631747953154794417479341047924144791213479021347892134788394787210478616478541947847314783943478272747819304780627477952547785194777621477613464775113947748294773729477242547715294770831476973247688374767827476693247657304764734476362547628344761736476072847596264758419475752047566264755523475483247539394752938475152247506234749938474862847479374746523474541947444204743526474231947416254740937473952047387324737519473641847355184734211473341247324154731315473031347293154728213472721347262134725213472441947231353472293647216274720732471972947185254717124947161354471513414714155447136254712524471172947106224709525470893347078314706834470510374704104147034174702621470162147001245469962346986234697934469682646958374694145746931036469293646914194690730468983746885224687104546865204685115146841253468393246829364681727468011444679314467841946771045467619764675166546741891467327116467221934671321294670401594669105346683014446677284666281274665187946641248466394146621777466123984660166446594194658542494657146046562812046552813046544017946531977465212414651125246501452464918894648737464719864646271104645281244644311414643146146429434641208546403715146392510546388494637527463684046352111646341993463319944632419463115614630519462941946283012946276354626136546251258462415554623115546222186462185046201266461911404618104846177414616156546151663461473346137374612104546111248461027117460914734608156546076324606241044605441724604134846031454460222108460111444600167545998354598630459710464596420459531745943816745931881459218814591835459041945892710745881879458722854586186545851560458420784583188045821773458110474580321384579146045781875457713554576125445752595457427129457394345721766457128113457018814569451934568943456713524566167545651976456424954563247445622599456114594560945455918644558291064557157245566294555124554419455384245528374551167645501461454911434548227845471259454613624545114745441454454310524542187045411668454021784539249445381356453717854536732453515644534135545332410245321374453111444530146145291660452814634527114245261972452511454524145745234144522125345212089452093445196314518629451712451641945153174514529451372545121048451152245104194509527450831145075194506619450552045047254503524450221045014184500210449931244988294497103444965234495836449473744931250449252444918324490314448972944886294487728448673344858374484422448342044823144481518448062744795244478623447752144766244475935447493144738354472629447162944706254469728446862644675204466628446551444641039446383744627264461623446051744598344458213445712445641944556264454827445383744521352445113634450114444498424448836444783144461148444552244447344443937444262944416224440626443962744387354437156944365294435529443493444337344432104044311147443093644291779442872944271045442683644251042442414484423933442242444216364420736441911464418113444171867441673044151247441413554413731441212554411135344106264409836440873444076264406114044059404404124944037384402113844011253440053043991777439825111439710424396936439593943947324393522439294043917364390146043892183438811464387833438615534385126643849344383124643827314381937438041943792084437811494377125043761145437510524374732437383243726234371835437072743696304368213436712436641943651556436427109436322774362114743611562436027115435921684358165643572712343562072435582843541566435393543521457435162943501164434910504348177443479364346726434515554344629434314484342104143411663434013524339176843381264433712514336229143352911843342410743332284433222754331938433022964329115243281871432734149432630114432538152432413564323198943221559432116604320197143192290431812534317199043161038431510434314134313124312419431112394310197343091751430813564307321304306114343051240430428107430311464302187243013012943001753429913464298939429726101429622914295125542941988429311504292114242911771429013514289414428816704287199342861679428514614284105542831152428225994281114842809464279208442781878427712564276834427552742741474427319894272251024271239442709404269198942681667426715674266146242659404264836426316744262177542617334260733425941942581242574194256177042551251425415674253251044252628425112594250943424932123424814584247842424611464245176042447234243623424263242419444240103942391244423830118423720764236145342352198423473342331241423220824231136242301143422913694228125342272393422612534225420422484142231046422211534221167342201353421912454218198242171361421610424215125042142286421315614212104142112388421012484209937420823944207104042062393420530105420416524203727420214554201114142002710141993914641981348419718694196198741957344194631419313634192301194191156241906284189156741881347418715594186166341858374184145341831562418213654181156741801253417916764178271284177104241762198417513524174145641736294172124171419417017774169167341682094416794541663415141659324164157441632277416217864161624416014624159734415811574157928415611504155146541541045415312424152932415115514150166441491352414821854147155941461568414511434144228341431143414225974141177641401876413911484138145441372610741361877413583241341040413336148413212414131155741301258412983341288344127155841267304125416412419814123728412211444121125941201040411913614118341324117207741163112041152080411410384113136741121260411117614110198541096214108929410752341069314105229541042410541033412241023112641013613841002310540991663409833126409710454096629409541940944174093518409210364091731409041740894204088423408741840864174085624408462340835204082103440811554408062840794224078936407793240768274075933407431340734114072737407111404070621406963040681038406711404066114540651038406441540634204062421406151940607214059521405842240577354056522405562340548384053528405252640518484050145440491046404862640471146404662240457284044421404342040428334041154940409394039630403811424037629403673340359504034136640331670403231122403193340303213740291560402823934027730402663340255204024736402311444022832402110354020722401973640188344017624401610484015731401415504013103840121251401183240101044400910374008622400741540064194005419400431640036234002315400141440006303999217399831739974143996419399531639945293993418399242039916223990315398931639883153987620398651639854173984314398341939824173981104739805243979414397821039774143976420397541939745213973629397252939714203970626396952239684213967622396652139654193964419396352039624183961317396042239593143958418395741939564183955419395441939534143952419395141939503183949524394852839475183946419394542139444193943417394242139413233940323393942439385293937521393610483935527393441939333163932314393141939303153929520392873139274193926419392528100392431639235163922623392152939207323919419391841839173163916420391541339146263913315391231139114163910418390952239086253907516390641839053153904419390341939025203901419390042038995253898526389741938965243895420389452238934183892420389152038907233889632388842138876233886422388562338844213883519388262838813133880626387951938785213877415387673438754193874723387352438723133871420387072438693163868519386731438663123865314386441638634193862623386142238605223859633385810383857420385652538554203854625385310363852521385162838505243849417384841438473173846729384573838447273843624384272838414163840215383973538386213837419383641738353133834124638337283832417383193738305183829631382873538273123826213382521338242113823419382283538211034382014633819114438181037381711413816114238159363814730381373138126293811633381012503809833380812433807730380610493805946380411573803524380252138018363800523379914503798425379751637966233795732379472837931142379210393791135337901039378973337888353787730378624923785114237841145378362237829333781623378083537791558377873737778393776937377513563774837377310443772105037716233770114537691247376883037671347376672737658303764419376351737621558376183137607293759114637589383757125537565233755628375415553753115737528383751145837501254374983637481251374710453746830374573037443173743313374231437412133740123739419373825973737301203736261113735198337341976373333132373224100373110443730251083729187237281455372711453726135737252199372416653723837372216763721177837202294371972737181367371712483716412371516623714416371341837124213711341383710518370962337081147370718813706281153705281273704341153703241083702177637012591370013623699135836981563369711433696228536951968369424100369341936921557369110383690936368910353688165736878293686726368517523684248936831459368211473681341303680187736791358367810513677207336769453675231003674134936738393672145436713416036701569366932143366810413667730366612543665124836641146366393536621762366122853660269336592170365810453657198736561782365583536541675365320743652271093651198736502710736491251364813533647291053646166636451661364416663643114636421050364132123364018683639176736384193637159336361892363514593634940363317713632837363184636301255362983336287293627156236261243362563436241987362322993622126736211463362014633619301263618113936177029436162585361535137361462267361323103361212583611833361062936098383608835360713653606316360583536041766360313613602227536014819636002492359930223359814563597251223596208135951464359417693593146435921679359113613590167735891674358816723587187535861885358517653584231023583351553582146835812480358015573579135535781460357726105357613583575636357416763573229835728423571178035702914335692812635682812735676263566124335651461356441935635263562114435617303560177535591869355811453557105235561459355513513554949355321953552125935518313550134635491156354815663547146435461666354516753544114235431455354214603541825354010363539632353817633537249235361866353583135341335334193532271003531311223530229235291968352816583527259735261141352521783524104035231565352273035211564352015663519218735183011135171145351616543515186935142582351329112351217763511155435101870350914543508271053507835350683935051667350418723503833350294735013163500419349913349841934971039349683234951976349494234932086349212553491248134901455348911463488941348719713486103734852811534841887348317833482115134819393480165634791457347815673477228534762287347516723474155734731562347210433471634347018713469114534689483467229234661660346527113346418793463831346216653461218534601464345913673458208334571140345614603455839345462834531158345294334515263450943344952634488323447136034463215234452298344410443443114234428333441124634408313439293438133437419343694734351765343415733433636343216643431156534302284342914503428136434271253342652534251786342472834239403422135634216383420126534191991341815643417166234161459341513523414198934132511234122189341110453410842340912433408198834072812434061369340516773404739340317743402730340112503400239033991667339815703397627339623103339514573394188733931244339227117339120763390136033891759338883233871972338613473385135233842711833831356338264033811669338011613379188633786373377311203376743337521903374127033731042337212453371104333701156336910403368133367419336619633365166033641559336319663362187533611467336026113335917653358167033572178335628102335526105335429109335317703352840335113623350218733491978334815583347728334614583345114233447353343633334213643341188433408403339177533381566333720823336177333352597333413503333157433321265333115553330834332962933282392332713493326261063325188633242077332318813322135233211675332010483319944331810513317125233162910833151869331417733313157533121457331193333102510033092073330820823307271093306155933052911033041148330326106330215503301271083300114432991042329819763297331193296167232959363294134632933814832921049329117653290166432891037328817673287186732861363328522923284125532831259328219853281938328041932791332784193277115132761561327517633274135232731140327218713271186632701564326983332681357326711423266167032651456326411453263728326283432614213260124732591037325883132571038325693232557303254932325394032521247325194432501444324914573248197832472082324616703245218932442710432431249324263132417393240155832391147323883932375283236114432359433234731323314683232104232311351323013613229135832282811032271243322614593225124732243813632231655322211473221136032201669321983932181361321712533216135032155233214834321393332121147321172832108273209146232081777320711423206144732059453204124432032410632022085320194332001977319915693198115831978363196197231951135319420743193728319214563191166531907283189104331881045318794731863163185624318441931831992318252131817223180321317942331785173177625317641731753163174415317342031727263171628317031931699343168419316752231664183165416316472731636233162520316141931602173159418315852231577293156524315562531545233153935315241731513133150522314941631484203147521314682931451041314451931439373142935314152231405293139942313832131376293136114031353173134414313362031324223131521313082931296313128314312741831263183125520312452131239353122114131214233120114031193173118414311772431164183115521311410413113320311273131119313110113831095223108627310742031063173105526310441831033113102521310111403100317309941430987253097316309652130951044309431330935183092936309162330902103089316308852430873173086420308542330845213083114030823173081414308072430793153078521307782930764183075628307494030735163072936307151630704193069725306862430675263066317306511403064317306341430627243061418306052130598293058726305731130564143055419305441930536213052419305131630504213049728304862230473183046318304562030446193043417304262430415223040623303962630388313037418303641630354193034417303362330323193031522303062830294173028520302762830266233025419302452130238293022315302152330203163019135730186203017838301621430154233014314301342030123153011315301041930095253008835300711433006727300521963004312300342030023173001831300094829997262998625299712512996732299552229945242993416299273429918352990726298962629886242987723298651929858372984939298373029825232981520298094029795212978832297711462976625297573229741038297352029727322971733297062329698352968620296741629668322965521296482929631139296283829611143296011452959627295841929571329564192955124529545262953944295213642951104529509422949935294816692947836294622852945114729444202943114729425272941126129401350293911482938136129371772293613522935144429345242933145529321247293115642930733292972629289432927104629261355292511492924522292316572922155529219372920176829191144291816692917733291683729151369291494929139422912114829118372910156929091149290810412907114829067282905124929049442903739290273429019382900105128991985289820962897156528962187289516682894104028931350289283828919422890937288983928881762288794228861765288516702884125128839472882166628812292288019732879944287841928772286287627120287539180287476315287323103287219872871502192870115328698482868381732867231022866177628651045286418832863166728627282861114828601570285911472858311062857104428563814028557352854218328533310828522299285114582850198728491455284848203284713612846482172845178328447835028431566284217702841228728401985283916992838114928379472836136828352612128343515028339382832208528317312830938282914562828167028271563282614652825125928242810228239382822937282111502820937281917812818114328171994281618732815261222814951281341928127292811186328101142280984028089342807834280672428058362804843280314612802522280173128008372799834279862827971047279663027951043279416652793830279251727917262790936278972727886262787620278663227852480278452627835222782144827815212780833277952227788292777124727768402775622277410472773730277210482771124427708442769114527688382767524276693727651675276410422763727276210422761421276094127597282758836275714472756124927557332754104527535212752523275172527507272749728274851927479392746833274512522744114827436302742424274173827407372739839273819852737727273662527358482734522273351927321241273110422730419272994227287322727251112726145527256242724725272383727221562272132138272051927191030271826104271717632716421271515662714940271313562712135627111041271052227095182708211042707622270672827056292704315270352527025282701730270010422699421269842026975212696521269531426944192693441992692126326911041269011452689931268829122268729136268618632685186026849412683729268217672681104326802710126791245267815552677176026761560267516562674735267318772672841267112592670166426692189266816742667271062666841266584126649312663114526621460266123972660146126591151265841826579362656178526553514826541045265313442652208926512712826501576264920892648114326479362646218126452410026448462643209426421451264116762640251082639938263822982637125226364152635623263417692633371442632221022631938263022852629177226281041262714482626251012625935262415612623134526221243262113462620702622619114426181244261722862616104026154192614104326138292612832261113502610114226095252608623260712522606166626051157260493826039382602726260193526001142259920752598103725977322596124925956302594833259311572592199225911143259084025892383258863125877342586166925851041258412512583146525821045258114722580146125791261257812512577629257616752575158325748392573842257252925718332570735256993425681142256793625667372565939256473225638352562732256183425608372559735255813552557731255683125555252554114525539372552733255183725508432549208325481247254711462546188225451455254413502543135625421045254116612540730253983725381772253710492536104025351147253483925331357253218802531135125301559252962925288382527155325262282252562225241352252372725225262521135725201353251911422518735251783725166242515104825147292513104425128372511845251094225091459250883525071458250610442505157225041142250373125024192501115025001979249913532498125924971875249620852495935249417672493125024928382491828249012472489187024886232487156524861452248562124847222483134924829422481113624801765247914622478114224779352476103824751244247413562473620247231524717322470124724696272468836246773024668312465134424641239246328104246216622461517246020712459418245882824579372456176824551244245412482453157524522710524519362450933244962024489352447176524461575244551924448372443186924421249244110462440134224391461243819762437261152436837243516592434621243351924321249243112392430104224291367242853024271559242662324258332424146024238342422628242184124209392419197424181135241752124169292415517241410352413218724127272411103524108302409519240883124072132406351302405229324046202403519240262024014142400211239931223983122397310239628239551823942102393416239231023915152390518238941923881140238773223865202385414238413482383518238210372381103923801144237952323789372377519237618682375415237482923737302372124423714192370631236941523685232367122366419236514462364104523639432362523236141723601038235962423584162357944235641423554202354937235352423526272351725235094123496332348833234752223469312345728234483923431362234225982341935234016742339836233893423378292336103623358432334103823338312332125623311861233093323291146232811462327125123261152232529129232431623238332322941232111482320729231973623181041231793723161460231514552314103523131354231212462311104023101450230916502308835230783423061246230511482304114723038352302165323019342300936229962922981149229783422961038229512402294114122931876229283522911038229014572289524228815572287113822869322285830228411512283104222829342281626228062522798342278114622771345227614432275145222741345227383022721352227114522270517226951922681522674192266249222651868226462522631048226294222611466226011492259525225814652257114722565272255114822541549225383522521977225112492250207822491351224831022476232246155322453102244135022431346224225912241292240103422399382238351482237940223610512235177622341248223324103223213462231929223016642229103822288272227156522261243222510362224824222362122221137222112512220934221920852218124922171149221613492215843221419752213301182212189222111983221014542209105122081365220713592206261112205281222204166322031152220213672201231022200937219911392198207921978302196156221951963219482821931657219212502191124121901350218911502188147021872812321861248218528129218430129218315542182238121818372180175821797252178331512177321422176135621753817321742210921733412721721980217118752170197821691148216893921677302166166121651042216462721631144216211462161165821606272159313215815692157114221564192155217221542290215353021528352151187021509452149946214814612147940214616672145197821441463214323922142147121412711421401147213914602138155821372692213612532135114521341037213314532132197621319302130135021291454212811402127125321261357212593621241456212312462122146021211142212013602119124821189372117136321161139211515702114178121132287211215572111187321101454210993521081996210710412106156421051358210425113210321922102187421011884210013522099156820981455209716712096944209525100209451920939452092942209119762090198220891258208821872087630208613482085104420841159208318672082724208113482080165720791156207817712077229020768342075135920741248207313552072125020719482070104520691253206812512067251082066936206511502064124520631252206218712061135320601468205921822058731205713592056231162055843205494220531671205211492051231102050115720491776204813602047931204612572045219520444192043832204214512041125320402291203917752038124920379422036735203511432034197120331566203252020312294203022842029135720289442027241072026155120251865202472720231156202213622021249420201152201912482018166920171356201617672015941201410412013840201218762011156420101557200919832008176820073213120062089200516812004241032003135920021043200119912000114519991451199873919976291996251101995251191994186819931575199219711991291091990271031989104219881562198721981986229219852074198424931983135419821565198117691980166119791463197817721977177119762396197512581974196519739371972734197112571970634196910381968124319671148196612511965732196414581963176719628311961728196016671959126319581561195752519561878195510371954115319531873195214461951281221950321181949104319482291194712641946156719452090194484419431982194221981941218619401569193994019381349193711551936732193510411934625193310391932727193142219301149192921100192813491927157119261671192513471924104419239481922145919217311920840191983019187361917186819169421915419191452219136241912728191183419103191909627190831419073191906420190542119045211903156319027361901519190014691899624189831918976301896530189552518945281893524189251918913151890521188984118883191887524188662518855231884418188362318824221881940188014621879423187872918774161876520187562918746241873626187252318718291870732186983518687281867937186641818655221864626186383018621040186131718605201859830185842018571141185651918554201854104618534181852417185162418506241849520184811391847931184672718454221844936184312451842728184183318407251839742183862918371263183611421835834183411521833729183252118317371830836182993918287261827523182683318257281824729182393918228341821937182072718198311818739181773018166251815419181413601813103618126311811632181010501809114218081251180714641806261091805945180413601803839180293918011354180018611799261141798155817971355179615611795943179425107179321861792125317914211790125017891884178813491787125517861559178517831784441871783341381782518178114561780229017791662177872517775231776104317751678177417781773291121772331431771371571770135017691148176826117176721861766197517651676176414541763167217624191761156417601871175916681758135817578321756218217551974175425101175319891752145317513913917501355174951193174828106174783817461152174519671744167417432394174273017411572174019101173913541738734173715581736271181735421821734451881733115517322710717311986173094217293512117281454172753017261558172515561724209017232511217222711117212410117202611517191560171841917172394171619791715291231714176717131459171273017111149171010361709626170814571707211051706471691705145517049351703939170220721701627170012471699125616981146169793916962384169510391694221011693218116921347169112491690135116891870168811531687187216863713916851350168416631683248416823312316811145168062516791248167812441677527167615651675166216743011016732811116722488167126114167017661669177116681474166762916661035166517721664939166373516621772166183316601461165915541658124716572911016562292165511391654155316531457165222961651115016508411649251051648187016472086164632127164510461644261041643261121642271151641113816401041163917681638198416373213116361873163510421634134316331036163219681631238916301976162923911628943162732138162694216251777162418731623198016224201621177616209381619135416188341617124316161668161514591614155716137301612251061611166316101663160916641608631160752216064191605167316043181603941160217691601156116001042159983515982611015977291596146815951766159412461593104315921872159120771590187515891557158893715871036158652015851657158412441583249415829361581942158094615791044157863115771037157618861575208215741665157319791572937157123781570361371569218215681142156715741566271101565831156412571563301181562113015611343156027109155913481558155415575221556114815551460155413481553948155218681551156315501244154984115481873154711471546187015452385154422831543281111542176815411250154014611539218115381865153772815361665153516611534188215331452153218631531197515301972152919631528247615271556152619841525238615242073152311481522269415211042152019731519115515181758151712521516186615151038151414591513311231512103815112392151020811509291131508114015079351506116115051467150472715039411502241001501115015002310014993914614981665149714621496166414951875149427951493104814921356149111471490229314893112714881664148719851486828148525981484935148310361482419148111451480238714792485147816551477938147627100147510451474156414731460147214531471156014702194146983314688301467104414662285146524109146414611463728146227118146111511460291311459168314585261457104814561352145522851454733145317641452103914516261450167714491148144810381447146914462293144517871444166014433413614421359144193514402596143915611438259014371042143615651435421143410361433421411432197614312073143010441429156314285221427165814262184142511431424135214231139142212531421228114207301419124914181563141720871416104214151145141411471413156014121245141119811410166614092283140817601407299714061763140510391404114814032711414021663140110461400188913992711813981672139711451396431981395261131394411661393228413921668139117711390291231389145413881865138739138138610421385178713842710413831886138214661381157413806301379157113781462137723101137628126137529113137426991373522137241913711554137014601369217913681656136712541366188213651778136422102136318771362521991361941136031127135927109135817611357186113562288135520841354161091353371741352156113512710113502386134924117134812541347168513461667134516651344177413432299134225128134127113134016711339166913381459133718881336301321335198613342390133326103133217801331135613301476132911461328188213271674132618711325251121324843132327118132225103132120931320114713191567131893713171252131646190131512621314241071313241321312261251311321681310167913091910513081667130713641306177313051664130412551303261141302221181301198213001662129911441298104512971781129622951295124712942293129314561292166512911563129016641289178612881571128714701286147712851352128423113128315711282431761281167012802912212793113412783616012771984127629139127514601274156412732310212722310712712912312702811312691240126818831267239612663317012652097126483112631044126216801261241101260239912591883125824102125711451256115912552093125418791253136812521039125113561250167712492310512481874124726133124622981245321351244146412439411242229512411885124013571239452091238135412372594123611461235103912342078123326107123227115123193712302076122912531228125012273313412268351225145512241043122312441222103812211782122018681219177412189371217136712161874121536140121417761213136712121361121119881210208812093514912083315012071046120616661205165912041881120321981202135812012193120012521199197211981769119716741196198211951048119412611193199511921358119121951190114911891039118883611871254118624971185626118421861183208111821254118163011801358117923103117822991177186711761152117573311742310111731151117211471171114711706341169178211681889116741911661148116516691164841116323891162731116112501160104411597321158125211571047115693911552699115414641153125611527331151728115012551149291251148281041147371531146104011452288114411401143518114284011417311140146911393012211381042113794711363013211351364113452711331564113226104113119791130105211294017211281477112719801126114111251879112419811123271181122177311212093112043200111983211183214111174322211163012911154117011141563111314591112156911111146111039172110918741108228911071363110636153110520891104156511034116511022310911011885110094010991036109824991097291391096116010951143109423901093138010921247109122941090104710892288108816761087211001086166610855221084841108319771082312108142010803171079425107862510771141107611551075114010745221073114610724161071734107073010699321068626106762410661136106518651064934106316711062941106123102106019791059104410589381057940105618851055188210541359105316641052135910516331050125310494215910482293104719831046241071045381561044840104373610421354104111461040135310391563103863310371666103683710352396103425113103335132103213661031251071030177110292711310287301027113910261458102516571024147110231359102211441021113910209321019217610181772101729123101615651015835101432145101338146101210451011199510102087100915681008147210071362100618871005104810042811010033615010021570100110421000231049991462998401619973715799611589951974994114799329110992261119911664990167898916699882294987311389862083985734984124898312549822813098152698025105979177097812549771566976736975416974521973135097217579711673970114896911569689459676279666369651246964104396314579621350961149604199592186958291049578329569399551666954166495319779523713895135144950146194984494817759471775946351499454218094427118943836942371429411351940281229393912893840167937231069361670935311459342083933229593226117931209693031128929197592872792718719269379251038924281349238389223615192110419209419192811091829118917156991624100915209691412599133011691210409111139910186390911489082310590712629062395905221009041360903219090225103901135390013448998448981559897943896165389518658941568893441878921359891166989012628891769888291288874920188622102885441718841666883178188216598819568808448797348782110087714588761152875229387425928731253872186587118698701554869950868145886724106866838865391608644517586312478622310386152186093285927105858103685717738561248855177185422958533111385214598512277850217484963584827108847157184625105845176584428103843843842156484114568402390839942838207983714638361157835124683415628331771832228283119678301050829281148282290827146682613608252711182419768239398221660821176882011478193213381810418171243816125781514548141368813371378127328111756810936809929808249280793780625100805104180413568039448021353801166680031138799125379811427971252796144979514697944197931142792241027911147790291087894515378817707872297786156678522867841361783642807821559781229978026128779522137782086777241007762185775934774261007731673772114577193777027119769208676851196767241047662411676513727642092763168276245205761125276018697597407581467757166375621897552612875415707531978752104275117717502490749165874825987478407462596745341397441978743198974220927413112974025947392410473812627374721873613677351363734166873327110732217773112547302410972911487281368727381587261580725281167242310472310457223313672151228720166671926117718311407174119571615687152611371468281713197171214497111364710124970924887081468707135270634140705401627042610670393870213567011664700249969914626981352697176969621100695187569415706932392692291076913013469042157689188068824926872511968632141685452076842410768374068210476812711768019866796228167843201677311376766127867553242674249767341967250191671157367012506692612966818876675421666624996651144664125066311436621361661156666014586592513165826136657147365614606551457654832653341286526316512210365019906493716264817786478436462210064514496441453643114864218926411145640188563916586381991637361616363313763514716346286332078632291306313816363014626291249628104062732129626114362522102624291266234017862212456211773620166661920726182195617732616735615211096148366131143612206761120816102697609331356081454607114660613506051979604218260314546027306011567600229459920106598622815972396596311225951040594126459327128592837591331725904017058916705886023558732162586361685852812858422885831761582155758122775802287579301355781356577241015761249575187357436143573482045722098571311395702193569197556817635671149566728565189256432156362756227107561197756023105559166555816735571565556301255552913255425102553201005522095551113855018805491037548114354720945461040545145454420695432912154238177541944540146453949205538146153712435361555535156853418855331578532321585312292530401925291988528271085271256526135352524995248345231360522146152158264520421855195426551817635171149516178351535157514241065132090512147051122107510135550918795088829950771271506136350515715041370503199150237186501167950014584992811549816824972912549641949511574943012149321854927304917294904318848914584882095487114548621100485115748493848320864822199481241084802399479125547828120477937476229547530122474361464731774472125347122874701154469156446817774671569466114746519784641354463167446233151461947460207345925107458832457135345621684551875454301214537284521453451371574502189449752914482510644740166446198444562644413644431050442198744121884402499439271074381251437136043663343524105434941433629432135443115704302310442913714281155427529426527425136242416614231245422943421176842015694191360418104741712574161149415218841428127413311254122398411187741094040915844081459407351524061148405231134041144403114940210434011781400146539914703983415739713543961774395156939420773931350392259939110423901147389114438824993871556386249138514623841143383937382947381188338013523792912637814623777293763314637513673742812037329120372271163719363703614436983436832115367177936611523659393641354363136636214613612075360167035932129358628357155435625114355725354154735373235211593511360350311323496303489463472086346834345198034445187343535342237934173334021913392081338837337136033620803351763334209233315523323513833124109330186632972732811483271147326146232526963242279323271133222186321259232015533191565318208131711503161888315261223142610731318723126543111150310241073092412530829116307943306146830516663041347303155430246197301135030011372991874298115329772429613295419294491962932711829228103291321382901295512891554288145228717722861454285198728411452834518628217792813013428028112279208927815572771665276136827530125274351482732712327239174271114427024922692497268391482676724926643169265241182642410226350189262228726152208260941259271222581577257602402563011425543165254542172531669252938251281062507312496342482711624715652468442453514024425111243472002422512224164288240331472394520323830114237461932364017723572923413542331465232146623116812302712222939182228261182272612322616722255724722425932232210422230127221492142202093219207421817722171249216166721511492141252213145921217652112510321083520914572082497207124920626110205301212047329020314662022210720115652006241992513019813591972712019617871956528619417771934418519232123191156119016551891354188167718793918638163185512661841458183116118229122181259318015621791866178228917711501761768175239617412571733112317243187171935170937169136416811571672091166248916594216410451631266162135016111531606321591787158311381571766156197515572715414731533213015234146151451961502189149155414830127147146314610371451979144311351431563142155414127114140177013993313818741371681136177613514651343012213322115132198313118671301258129157012831112127104612624103125114712414561231252122301131213114112017581191872118177611733123116187311517591141961113259811213651111249110743081092289108104410710441061255105187210425102103944102176710127131100115199301199827107972610896104695281389413639349231921571912915090105289135488239187241028611458593684231018319778237141811157801045792497781762771871762380752083749457312547213547115707024108696025768281186718776620956518906473063156062271216173760830591253581050571884561969551258548385384752105551741508424918794814694710514617684511434419864319804213634123101401248391570382811137197036136035208234391553334145321366312078302399291253282510227198626619251772241157237342216732119772072919114318125117104916114715125314114713833121252118471072791384197944631954194312321224181419</w:t>
      </w:r>
      <w:r>
        <w:t xml:space="preserve">”</w:t>
      </w:r>
    </w:p>
    <w:p>
      <w:pPr>
        <w:pStyle w:val="BodyText"/>
      </w:pPr>
      <w:r>
        <w:t xml:space="preserve">Okay, I’m ready to translate this text to Turkish, keeping the R code untouched, and following all of our established rules (using</w:t>
      </w:r>
      <w:r>
        <w:t xml:space="preserve"> </w:t>
      </w:r>
      <w:r>
        <w:t xml:space="preserve">“</w:t>
      </w:r>
      <w:r>
        <w:t xml:space="preserve">Delil</w:t>
      </w:r>
      <w:r>
        <w:t xml:space="preserve">”</w:t>
      </w:r>
      <w:r>
        <w:t xml:space="preserve"> </w:t>
      </w:r>
      <w:r>
        <w:t xml:space="preserve">for</w:t>
      </w:r>
      <w:r>
        <w:t xml:space="preserve"> </w:t>
      </w:r>
      <w:r>
        <w:t xml:space="preserve">“</w:t>
      </w:r>
      <w:r>
        <w:t xml:space="preserve">evidence</w:t>
      </w:r>
      <w:r>
        <w:t xml:space="preserve">”</w:t>
      </w:r>
      <w:r>
        <w:t xml:space="preserve"> </w:t>
      </w:r>
      <w:r>
        <w:t xml:space="preserve">and</w:t>
      </w:r>
      <w:r>
        <w:t xml:space="preserve"> </w:t>
      </w:r>
      <w:r>
        <w:t xml:space="preserve">“</w:t>
      </w:r>
      <w:r>
        <w:t xml:space="preserve">anahtar</w:t>
      </w:r>
      <w:r>
        <w:t xml:space="preserve">”</w:t>
      </w:r>
      <w:r>
        <w:t xml:space="preserve"> </w:t>
      </w:r>
      <w:r>
        <w:t xml:space="preserve">for</w:t>
      </w:r>
      <w:r>
        <w:t xml:space="preserve"> </w:t>
      </w:r>
      <w:r>
        <w:t xml:space="preserve">“</w:t>
      </w:r>
      <w:r>
        <w:t xml:space="preserve">key</w:t>
      </w:r>
      <w:r>
        <w:t xml:space="preserve">”</w:t>
      </w:r>
      <w:r>
        <w:t xml:space="preserve">). Here’s the translation:</w:t>
      </w:r>
    </w:p>
    <w:bookmarkEnd w:id="113"/>
    <w:bookmarkStart w:id="114" w:name="EVrewriteVLperW"/>
    <w:p>
      <w:pPr>
        <w:pStyle w:val="Heading3"/>
      </w:pPr>
      <w:r>
        <w:rPr>
          <w:rStyle w:val="SectionNumber"/>
        </w:rPr>
        <w:t xml:space="preserve">4.2.6</w:t>
      </w:r>
      <w:r>
        <w:tab/>
      </w:r>
      <w:r>
        <w:t xml:space="preserve">Kuran’ın Tam Metnini Ayet Düzeyinde, Her Kelimenin Harf Sayısını Kelimelerle Değiştirerek Yeniden Yazma</w:t>
      </w:r>
    </w:p>
    <w:p>
      <w:pPr>
        <w:pStyle w:val="FirstParagraph"/>
      </w:pPr>
      <w:r>
        <w:t xml:space="preserve">Şimdiye kadar ki tüm anahtar kodlama modeline dayalı kodlar için, kural gereği, çift tek kodlama modelini test etmemiz gerekiyor. Çift tek kodlama modelini, Bölüm</w:t>
      </w:r>
      <w:r>
        <w:t xml:space="preserve"> </w:t>
      </w:r>
      <w:r>
        <w:t xml:space="preserve">4.1.1</w:t>
      </w:r>
      <w:r>
        <w:t xml:space="preserve">’de ayrıntılı olarak açıklandığı gibi bu ayetle ilgili olarak test ediyoruz. Bu ayeti hatırlayalım:</w:t>
      </w:r>
    </w:p>
    <w:p>
      <w:pPr>
        <w:pStyle w:val="BlockText"/>
      </w:pPr>
      <w:r>
        <w:t xml:space="preserve">89:3 Çifte ve teke andolsun (Kuran).</w:t>
      </w:r>
    </w:p>
    <w:p>
      <w:pPr>
        <w:pStyle w:val="FirstParagraph"/>
      </w:pPr>
      <w:r>
        <w:t xml:space="preserve">Şimdiye kadar çift tek kodlama çiftleriyle mucizevi bir kod sistemi gözlemlediğimiz için, bu anahtar kodlamaya dayalı sistemde şimdiye kadar tanık olduğumuz çift tek çiftlerle anahtar rol oynayan bir anahtar kodlama modelinin de bu ayette kalmış olabileceği hipotezini kurdum. Kontrol ettiğimde, bu özel kodlama modelini gözlemledim.</w:t>
      </w:r>
    </w:p>
    <w:p>
      <w:pPr>
        <w:pStyle w:val="BodyText"/>
      </w:pPr>
      <w:r>
        <w:t xml:space="preserve">Bu ayet, her biri 6 harfli 2 kelimeye sahiptir. Her ayetteki toplam harf sayısı yerine, her kelimedeki harf sayısını bölüm, ayet ve kelime bilgileriyle birlikte yazdığımızda, bu çekirdek ayetin 19’un katı olan anahtar kodlama modelini gözlemliyoruz:</w:t>
      </w:r>
    </w:p>
    <w:p>
      <w:pPr>
        <w:pStyle w:val="BlockText"/>
      </w:pPr>
      <w:r>
        <w:t xml:space="preserve">89 | 3 | 2 | 6 | 6</w:t>
      </w:r>
    </w:p>
    <w:p>
      <w:pPr>
        <w:pStyle w:val="BlockText"/>
      </w:pPr>
      <w:r>
        <w:t xml:space="preserve">893266 / 19 = 47014</w:t>
      </w:r>
    </w:p>
    <w:p>
      <w:pPr>
        <w:pStyle w:val="FirstParagraph"/>
      </w:pPr>
      <w:r>
        <w:t xml:space="preserve">Daha sonra, bu anahtar kodlama modelini Kuran’ın tam metni üzerinde test ettiğimde, bunun da 6236 numaralı ayetleri dikkate alarak içinde var olduğunu keşfettim. Dahası, bundan sonraki bölümde sunulacağı gibi zorunlu çift tek kodlamasına da sahiptir.</w:t>
      </w:r>
    </w:p>
    <w:p>
      <w:pPr>
        <w:pStyle w:val="BodyText"/>
      </w:pPr>
      <w:r>
        <w:t xml:space="preserve">Bu kodlama modeli aynı zamanda, Bölüm</w:t>
      </w:r>
      <w:r>
        <w:t xml:space="preserve"> </w:t>
      </w:r>
      <w:r>
        <w:t xml:space="preserve">4.2.2.1</w:t>
      </w:r>
      <w:r>
        <w:t xml:space="preserve">’de sunulan Ultimate Kodun delil koduna da çok benzer ve onunla güçlü bir ilişkiye sahiptir.</w:t>
      </w:r>
      <w:r>
        <w:t xml:space="preserve"> </w:t>
      </w:r>
      <w:r>
        <w:t xml:space="preserve">Kod</w:t>
      </w:r>
      <w:r>
        <w:t xml:space="preserve"> </w:t>
      </w:r>
      <w:r>
        <w:t xml:space="preserve">4.2.2.1</w:t>
      </w:r>
      <w:r>
        <w:t xml:space="preserve">’de, her ayetin 6348 gösterim sayısını ayet düzeyinde birleştirerek Kuran’ı yeniden yazabileceğimizi görmüştük. Bölüm</w:t>
      </w:r>
      <w:r>
        <w:t xml:space="preserve"> </w:t>
      </w:r>
      <w:r>
        <w:t xml:space="preserve">4.2.6</w:t>
      </w:r>
      <w:r>
        <w:t xml:space="preserve">’deki bu kodda, benzer bir yeniden yazma kodlaması, ancak metnin daha derin bir çözünürlüğüyle gözlemleyeceğiz. Bu sefer ayet başına toplam harf sayısını kullanmak yerine, her kelimeyi kelimedeki harf sayısıyla tam anlamıyla değiştirecek ve Kuran metnini yeniden yazacağım. Bu, kod</w:t>
      </w:r>
      <w:r>
        <w:t xml:space="preserve"> </w:t>
      </w:r>
      <w:r>
        <w:t xml:space="preserve">4.2.2.1</w:t>
      </w:r>
      <w:r>
        <w:t xml:space="preserve">’in yeniden yazılmasını daha da güvence altına alır ve sadece ayet başına düşen toplam harf sayısının değil, aynı zamanda bir ayetteki her kelimenin sırasının da benzer 19 tabanlı bir tasarıma sahip olduğunu gösterir. Bu gerçek,</w:t>
      </w:r>
      <w:r>
        <w:t xml:space="preserve"> </w:t>
      </w:r>
      <w:r>
        <w:t xml:space="preserve">“</w:t>
      </w:r>
      <w:r>
        <w:t xml:space="preserve">neden kelime sıralarının da 19 tabanlı tasarım altında olduğunu gösteren bir kodlama yok?</w:t>
      </w:r>
      <w:r>
        <w:t xml:space="preserve">”</w:t>
      </w:r>
      <w:r>
        <w:t xml:space="preserve"> </w:t>
      </w:r>
      <w:r>
        <w:t xml:space="preserve">gibi olası itirazlara cevap verir. Bu kod, Delil</w:t>
      </w:r>
      <w:r>
        <w:t xml:space="preserve"> </w:t>
      </w:r>
      <w:r>
        <w:t xml:space="preserve">4.2.6</w:t>
      </w:r>
      <w:r>
        <w:t xml:space="preserve">, kelime başına harf sayısı çözünürlüğünde de bir kodlama olduğunu kanıtlayarak ve Kuran’ı kod</w:t>
      </w:r>
      <w:r>
        <w:t xml:space="preserve"> </w:t>
      </w:r>
      <w:r>
        <w:t xml:space="preserve">4.2.2.1</w:t>
      </w:r>
      <w:r>
        <w:t xml:space="preserve"> </w:t>
      </w:r>
      <w:r>
        <w:t xml:space="preserve">ile aynı kalıpla, ancak şimdi ayet başına kelime sırası bilgisiyle de yeniden yazabileceğimizi kanıtlayarak bu soruyu cevaplar. Ayrıca, bu gerçek, 6236 numaralı ayetle metnin ikinci türüne dayanmaktadır. Bu nedenle, kod</w:t>
      </w:r>
      <w:r>
        <w:t xml:space="preserve"> </w:t>
      </w:r>
      <w:r>
        <w:t xml:space="preserve">4.2.2.1</w:t>
      </w:r>
      <w:r>
        <w:t xml:space="preserve"> </w:t>
      </w:r>
      <w:r>
        <w:t xml:space="preserve">ve kod</w:t>
      </w:r>
      <w:r>
        <w:t xml:space="preserve"> </w:t>
      </w:r>
      <w:r>
        <w:t xml:space="preserve">4.2.6</w:t>
      </w:r>
      <w:r>
        <w:t xml:space="preserve"> </w:t>
      </w:r>
      <w:r>
        <w:t xml:space="preserve">birlikte ele alındığında, birbirlerini destekler ve Kuran metninin harflerine kadar 19 tabanlı tasarım altında olduğunu ve dolayısıyla sağlam ve değişmeden kaldığını güvence altına alır. Dahası, kod</w:t>
      </w:r>
      <w:r>
        <w:t xml:space="preserve"> </w:t>
      </w:r>
      <w:r>
        <w:t xml:space="preserve">4.2.3.1</w:t>
      </w:r>
      <w:r>
        <w:t xml:space="preserve"> </w:t>
      </w:r>
      <w:r>
        <w:t xml:space="preserve">adlı, ayet başına kodlama yaparken birleştirme işlemi yerine toplama işlemini kullanırsak kod</w:t>
      </w:r>
      <w:r>
        <w:t xml:space="preserve"> </w:t>
      </w:r>
      <w:r>
        <w:t xml:space="preserve">4.2.2.1</w:t>
      </w:r>
      <w:r>
        <w:t xml:space="preserve"> </w:t>
      </w:r>
      <w:r>
        <w:t xml:space="preserve">kalıbının tekrar işe yaradığını gösteren daha da ileri bir kod vardır. Bu üç benzer yeniden yazma tabanlı kodlama modelini göz önünde bulundurarak, Kuran’ın tam metninde bölümlerin, kelimelerin mevcut sırasıyla son harfine kadar 19 tabanlı bir sistem olduğunu gösteren çok güçlü 19 tabanlı bir yeniden yazma tasarımına tanık oluruz.</w:t>
      </w:r>
    </w:p>
    <w:p>
      <w:pPr>
        <w:pStyle w:val="BodyText"/>
      </w:pPr>
      <w:r>
        <w:t xml:space="preserve">Kuran’ın 6236 numaralı ayetini göz önünde bulundurarak, büyük kodlama gösterim sayısının kodlama modelinin bir örneği aşağıda gösterilmiştir:</w:t>
      </w:r>
    </w:p>
    <w:p>
      <w:pPr>
        <w:pStyle w:val="BlockText"/>
      </w:pPr>
      <w:r>
        <w:t xml:space="preserve">[Bölüm 114 | Bölüm 114’ün Son Ayeti | Bölüm 114’ün Son Ayetindeki Toplam Kelime Sayısı | Bölüm 114’ün Son Ayetindeki Kelimelerin Harf Sayısı] [Bölüm 114 | Bölüm 114’ün 5. Ayeti | Bölüm 114’ün 5. Ayetindeki Toplam Kelime Sayısı | Bölüm 114’ün 5. Ayetindeki Kelimelerin Harf Sayısı] . . . . . . . [Bölüm 1 | Bölüm 1’deki 2. Ayet | Bölüm 1’deki 2. Ayetindeki Toplam Kelime Sayısı | Bölüm 1’deki 2. Ayetindeki Kelimelerin Harf Sayısı] [Bölüm 1 | Bölüm 1’deki 1. Ayet | Bölüm 1’deki 1. Ayetindeki Toplam Kelime Sayısı | Bölüm 1’deki 1. Ayetindeki Kelimelerin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114 | 6 | 3 | 6 5 2] [ 114 | 5 | 5 | 5 4 2 5 4] . . . . . . [1 | 2 | 4 | 8 2 3 5] [1 | 1 | 4 | 6 6 4 3]</w:t>
      </w:r>
    </w:p>
    <w:p>
      <w:pPr>
        <w:pStyle w:val="FirstParagraph"/>
      </w:pPr>
      <w:r>
        <w:t xml:space="preserve">Ve tüm birleştirme işlemlerinden sonra elde edilen son sayı şu şekilde görünürdü:</w:t>
      </w:r>
    </w:p>
    <w:p>
      <w:pPr>
        <w:pStyle w:val="BlockText"/>
      </w:pPr>
      <w:r>
        <w:t xml:space="preserve">11463652 1145554254 . . . . . . 1248235 1146643</w:t>
      </w:r>
    </w:p>
    <w:p>
      <w:pPr>
        <w:pStyle w:val="BlockText"/>
      </w:pPr>
      <w:r>
        <w:t xml:space="preserve">114636521145554254 . . . . . . 12482351146643</w:t>
      </w:r>
    </w:p>
    <w:p>
      <w:pPr>
        <w:pStyle w:val="FirstParagraph"/>
      </w:pPr>
      <w:r>
        <w:t xml:space="preserve">İşte bu gerçeğin kanıtı:</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Her ayetin kelimelerindeki harf sayılarıyla gösterim sayılarının sonu: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Her ayetin kelimelerindeki harf sayılarıyla gösterim sayılarının sonu:  5342 53 53 6722 54254 652</w:t>
      </w:r>
    </w:p>
    <w:p>
      <w:pPr>
        <w:pStyle w:val="SourceCode"/>
      </w:pPr>
      <w:r>
        <w:rPr>
          <w:rStyle w:val="FunctionTok"/>
        </w:rPr>
        <w:t xml:space="preserve">cat</w:t>
      </w:r>
      <w:r>
        <w:rPr>
          <w:rStyle w:val="NormalTok"/>
        </w:rPr>
        <w:t xml:space="preserve">(</w:t>
      </w:r>
      <w:r>
        <w:rPr>
          <w:rStyle w:val="StringTok"/>
        </w:rPr>
        <w:t xml:space="preserve">"Her ayetin kelimelerindeki harf sayılarıyla gösterim sayılarının başı: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r ayetin kelimelerindeki harf sayılarıyla gösterim sayılarının başı: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Bu büyük sayının ayet düzeyindeki sonu: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u büyük sayının ayet düzeyindeki sonu:  114145342 1142253 1143253 114446722 1145554254 11463652</w:t>
      </w:r>
    </w:p>
    <w:p>
      <w:pPr>
        <w:pStyle w:val="SourceCode"/>
      </w:pPr>
      <w:r>
        <w:rPr>
          <w:rStyle w:val="FunctionTok"/>
        </w:rPr>
        <w:t xml:space="preserve">cat</w:t>
      </w:r>
      <w:r>
        <w:rPr>
          <w:rStyle w:val="NormalTok"/>
        </w:rPr>
        <w:t xml:space="preserve">(</w:t>
      </w:r>
      <w:r>
        <w:rPr>
          <w:rStyle w:val="StringTok"/>
        </w:rPr>
        <w:t xml:space="preserve">"Bu büyük sayının ayet düzeyindeki başı: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u büyük sayının ayet düzeyindeki başı:  1146643 1248235 13266 143534 1546544 16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11098</w:t>
      </w:r>
    </w:p>
    <w:p>
      <w:pPr>
        <w:pStyle w:val="FirstParagraph"/>
      </w:pPr>
      <w:r>
        <w:t xml:space="preserve">Gördüğümüz gibi mod 19’un kalanı 0’dır ve dolayısıyla 19’un katıdır. Kod</w:t>
      </w:r>
      <w:r>
        <w:t xml:space="preserve"> </w:t>
      </w:r>
      <w:r>
        <w:t xml:space="preserve">4.2.2.1</w:t>
      </w:r>
      <w:r>
        <w:t xml:space="preserve">’e benzer bir yaklaşıma sahiptir, ancak metnin ikinci türü olan 6236 numaralı ayetleri kullanır. Ayrıca, metnin kelime başına düşen harf sayısı çözünürlüğünü kullanarak harf çözünürlüğünde daha da ileri gider. Bu, bir metinde metnin doğal sayılarıyla bakabileceğimiz maksimum çözünürlüktür.</w:t>
      </w:r>
    </w:p>
    <w:p>
      <w:pPr>
        <w:pStyle w:val="BodyText"/>
      </w:pPr>
      <w:r>
        <w:t xml:space="preserve">Anahtar kodlama modeli, numaralandırılmış 6348 ayetin metin türünü de göz önünde bulundurmaya uygun olduğundan, harf bilgisiyle anahtar kodlama modeline dayalı bu delilde iki denememiz ve bir başarımız var. Bunları olasılık hesaplamaları için sayaçlara ekleyelim.</w:t>
      </w:r>
    </w:p>
    <w:p>
      <w:pPr>
        <w:pStyle w:val="SourceCode"/>
      </w:pPr>
      <w:r>
        <w:rPr>
          <w:rStyle w:val="CommentTok"/>
        </w:rPr>
        <w:t xml:space="preserve"># Tüm anahtar kodlama model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Referans olarak, bildiğim kadarıyla Delil</w:t>
      </w:r>
      <w:r>
        <w:t xml:space="preserve"> </w:t>
      </w:r>
      <w:r>
        <w:t xml:space="preserve">4.2.6</w:t>
      </w:r>
      <w:r>
        <w:t xml:space="preserve">, bu kitapta ilk kez literatüre sunulmuştur ve tarafımdan hipotezlendirilmiş, test edilmiş ve keşfedilmiştir.</w:t>
      </w:r>
    </w:p>
    <w:p>
      <w:pPr>
        <w:pStyle w:val="BodyText"/>
      </w:pPr>
      <w:r>
        <w:t xml:space="preserve">Ayrıca,</w:t>
      </w:r>
      <w:r>
        <w:t xml:space="preserve"> </w:t>
      </w:r>
      <w:r>
        <w:t xml:space="preserve">“</w:t>
      </w:r>
      <w:r>
        <w:t xml:space="preserve">111098</w:t>
      </w:r>
      <w:r>
        <w:t xml:space="preserve">”</w:t>
      </w:r>
      <w:r>
        <w:t xml:space="preserve"> </w:t>
      </w:r>
      <w:r>
        <w:t xml:space="preserve">basamak uzunluğundaki büyük sayı:</w:t>
      </w:r>
    </w:p>
    <w:p>
      <w:pPr>
        <w:pStyle w:val="BodyText"/>
      </w:pPr>
      <w:r>
        <w:t xml:space="preserve">“</w:t>
      </w:r>
      <w:r>
        <w:t xml:space="preserve">11463652114555425411444672211432531142253114145342113553342311345528231133533423113243222113145342112453423311234433211222541121434221115532352111435571113433451112633434211115333331103753383441102764326551101564333109643353109554264310945524331093542643109246242109148422108346252108235431081367310772771076362510755562251074274107357433310724634410714644510647326326410634532810624664710612461055354610544426610534645510525525431051756333231049353210483554104747344104637431045462531044462631043454241042454341041444331033967578655310324337210311610285625621027463721026265102556362310244633210233633102237431021276101112531011043253101925410184732410174542310164742410154766510145775431013472531012272101117100115553421001046224100976224344100845534100745334100645472100534251004342510032491002249100124999863335439976343543996675654599543433994374599343274992375699147553988213333354434467524344369879632586552986166225464329632552985166346667552647353984116623236554398334349826544424981126636963255329755543249749322444684973633235497255425397155427396195654239618284961725596163555961568642339614534343961345325961237329611553325961033349693445968463329673632966457239655422739643634963364496243273961534344958485449574635395695334865539554646295465427539533654952254951286948353494735449464452294544523944342694334449423436941442439311443549310443649394436493835559373445936445439354535593456223793353334293233369311692212459220563363921964424439218454449217268921635349215463629214344892134763392123552921164343439210267929274928473249272679262749254542492434529234753392234379213436911536439114766455769113774444349112365291113744911045233919452429183767917353491635369153537914363691335379123536911266902035359019675275690183755901798767552329016452629015352590146523252901324290124625390113653901027790926690845243907533225906444549056344225904532753903333590245424901454428930246892935268928555335892748552892643543892553542689245645248923962475555489225336348921633533389204335689194346789185743638917566223891610535444623489151153556362374891439328913543353891236478911462458910372689956555589866254248973633896643332389563333228943336893266892235891168826465228825365288244664688234442388223653882144344882044354881944364881844364881764353648816266881526688142668813363488123534881145442881035328892568883554887632434288664234338854432488435448832558823554881474428719357387185653328717353787164666287154433487144424287136434422871246544871126887103425879464248782668779435434323876343687534458743645873343587234348714633386174568486162458615346486143623861333438612353686113537861064332238693743868454338675853248664432386543276864645332286326586246253861277852235328521444228520446258519552552851825585174644285163434851536528514366385134542385124533285111465375244386552851014644444622985528591043235683248589665623453857649623385644522855363585437538532658522768513637842595333865538424345684234534584224655284216626534842046233841943246841834368417333684163643841565233238414542223841356423384122558411354484106445424849464368484555484756542484697433437428453455844454258433354842345584135638336665263283353673833466625568333465638332665255483316575374833048344832986552565283284834483273526832661083335832545425832456462483233673832244372832128583202548319452538318653742383177624434283164654283156854243831486526332383137763644383127442324383114546583103853839254838442538376436423836583543835244834574533833566264832675373583128382199356443423821865325228217553253821647423821535378214443638213443728212362682112658210375382946623828643242282745544826764327428255542348243564823346482236748213663812988244236381285624338127583322812626481255454238124555323812346634812236638121342481206452332811944443811834368117343681162568115364381144523481133554811234648111346481103454819343381834848173464816346481534648143464813346481236648113453804246625804124680404455580392758038355480376535443803625780352548034542533803336448032393580312468030246802925780282558027334780264355280254355380244537680235423338022453328021365280203462801945442801844322801745273801624480152458014256801335328012343380113543801034348092438084442480744343806342480536238044664280344453802364280125379469524362635794556243479443733794346233794256462779414625379409525434324793946263793836647937332479364336579355327537934466447933393579322677931475447930453367929455557928365379276562435792664353227925576445792446434792325479223442792124479203655791945336791864232237917533534791663663527915444427914382479134542579125533357911445347910572846799257798355479727679637437952497942497932497922497912497840165352654425435583783994334334537838145462323723954378371053626636827836554324783565344627834255783326678322757831357278305536367829457337828357678275552547826254782536537824653446278233646782224778214644278204556578194656578186665243781756353278162657815463257814553827781335567812454567811356678103556789355678826878726778645543785373278427378347324782365278128277504644477493853774866263347747385377465645747745385377444844377436643574774236367741554272774038537739563333773858753377373853773648343773546233773438537733335477324644477316524342773063422377729662423777283853772775396546772627577254554377243853772338467722353377214442777205432637719385377183944771737627716374377153853771455325377132547712343377113454771034647793464778346477735647763424775249774249773249772249771249763110553395242476301155342442363762995334335327628967544567376278546675527626754525537625564335762495244333457623666453376228654433327621135546325573446762075554244761996566365557618474447617676344676165663267615874632555761466656567613107344427346761256353676118646532467610775442437691053444244647687666336776777334765766768443447658663326727646675863763754536637621055765427537611164325237332754076423534753957573475385444327537643242375365342757535452427534352475335543327532353475314333375304653375293656752836337527332475264743375255534237524355575233543752235547521266752047523751945522751845564751746452751662552427515374375145543727513643357475124753375113323751055357475936547582547573534756473447555557427546542363753554375752476437514744274561174632442363745534337454353374535662237452954424424274513523745037357449567233744848563744736537446454447445482447444474237443572225744243252744128274403842743936537438554332743775252433743625574353554743434367433342674322637431575432323344342542434444449362569655536556655755435536355537430334574292557428433427427432537426236742555333274246433324742337427422343274212327420433327419333474183433741725674165573337415442427414362574132557412464257411454347410443837494435474847234747255746364374525674424674324474225274136427320784442494542435327634447656734274427643265266445236242754522375453526555424434327319953343353273186643256731784744525473166547654731511553635555637314855657543731355632673124665273116566495731075476235739956233276273866453357376546222736845432552735554453734666442273355342473245352731364272281343255354662257227134434324442523722674434354722511432426254227224114454286243372231644643236433842537222126423334262327221843334232722084243344272191044655433347218844253373721710455332433772168439738237215545684721410456438483472131443443443245534721211453524422447211945333483472101344342523434247291345234535544347288554486547279444225345726114742565243472510443554224472474436434723943542425472294543255347211345536423533427128155383399543472427127105535355523712610582533223471251264323534768371248538335537123135543533436426712235467121135354422754233712045447711955533571185674627117555265711675544454711585634334371143653711365352327112963543556771114656471106533484719763635327184563271714896686275356447165535537157644432371418642423343243376234713576462712744333237111444623244243463704496545336757043963355726370428645637657041883344423704077387343703956373370388434244257037546362703656455470354642570345763267033469267032556926703177263453703010635742273370294672670285534427027664422670264546670252867024552726702356632570222737021455347020454337019453727018254701745424701625570153343701465255237013354770122577011955425263870104544370936657084664370725570635547053545704113356332468470347242702442387014454369524634469513634695048354694956425469483764694766332436946463626945373669445835436943482256942662544369417625442369404444369393623693846343693748352693655234369355455246934574333693366542336932775555226931346269302546929373369284534269274745269264623369251163252565424692487626357469232566922353269214542369205643436919966456542469186544265691796553357366916555366691537466914653575569136545234691265365376911772753336910654644569968104354698552333697155355445454743556966544734695487446944844469346253692262691166852583323685112637553885543685058253768491053743246246848115342553334568475635526846764234626845544235684410623296443568431163635533675684298363632436841865287532684044444683912633273355532683856333268375634326836463326835398668346644372683386524666468321064334462436831653352568305833556829663345568287643336368273732682656355468254633568246555722682338386822764253526821267682027668197633245468182736817106862555373681637356815776364436814553232681344333681244454681135446810544233689474246883833687119435223423268627668527668444344683553523682563532681463616730104463454262672913442228652462267281544284352334626267271352443455444446726944354354267257642533767248655254226723126258853464226722126434434434446721125324244264336720154238263263324336719154333636265553446718843452534671712438554262252671611424534262266715146542572655334267147663324367139644326256671294453645526711566568671011652324243266791844234232432564523567813453653444524467784353545367676444556675126437858766446741043554555426731842325552632325633467211663444775346719432335445661217825546552365545456611248525552552442324255554446610278255444255396625353635554436691264475510645426684643233355344696345356544237524477442435443555426671264254572554266623627524524465856476355426651775666666446525233664214339856524346373343526632966533524254325434462445633533662116636574343266115445655243242542651225433424343234275555536334465113442442446752445555435372865556445456510174544255742465534365974554545658144585595432342565725433455234442443644334232565632426736576635354357352357735253276551442563443355433654284422443354257642745662626247653214334324442434353523266523052443356543224437743376726854465142433443424334443444565235362724465667653542641856685464171244535364446264161682642337477772466415843454874641419444377538348722554264139874423324641211666356367476411164335435434435242641011644655576566492765344675244663455543733546364810463564665664718443453626432622553646164354766746856443645134445463255353644146445635256822464396555656836421146354545542641174323353525238223463111163455334443631021824543364255542327227639188263434327375255426381762949754545673536637206294685463443236265263618854242344236223754635148357644436633463422634675254265356463756463311623634525536321265234442537663117792456345453459436211218357352343225656425446210156554743275286446292264233455433663264355426281864378543527435452262799456434736261864256532364525542262523854254555533646472275536241065254254336238663363466222144332537677554457234262112666552382234611436675355655732554539343629434334555542611398444423756112176533424675244763461111564233478442865661101244265352554261914833353644654426181183343584376617168542573435435343616324335854444245672333554437324343361524854256445454436372325433614115553527534261396226243436129622625542611116635238223360132065263362525434625542601239444243775263763765375353534552237843542601121624446623745576372353601056445544346286277463683725436263523322263736838449785355426092182663627376285275246460821834257626273528252462607154454544654542436061965243435644334443336051366334355546246045265556443242243285733456348765435432644436523672443426031346355473737626021362568657536726014964234536363447556752554245626664253537556646255425924176636822246726664259231963457667666523324425922136628542332442592118755674442656336362592010825556555259191082567446635918186344246342364555425917108444652584591617824433433344732745915114445455525459142362353375645534225323592591312623534262435591216622756482644626359112874458634444346636325586653235910234434553624386593446525659931826423353336375346253542552856659818825647742468626597597376442467353565348344226498647453253442596254323542344444332463453443595138645635824252594126443443645535931454624626654325592417428857665624723246426745625254626325544259111663523822335822518243234353544346752447346762357272726536432656564325821943425364358208725646525819158273237354377565818178243334736327546358171564255544273744258161044444253765815106523455343581419635374342254345532358132463456476567544623563362758122344435235333463366635542581131463555564554476343447726333554258101787444434645557264589206444675766867373554258838647454346462742423454668683436262453235874743342735362523423433243623436235424252382244223586154323554553754635851844954635253356465258426449444657364652362328553235832146352646232465362627658223444355257566372722624755811844428454365264343257292265254254353432336363445728224453525435525566455542572739645545567253456357288546542677435666352572614645457672684645725284342655246564336765586478563572412652434365765572315452325536352355572221443326232423623525242572125652542543355554664544253657203964366364264463542554256434872656543664657192065576566534388255556571812434354447982571713656342535442657162864564554326566342334464255335715156462565523444265714206554333767765635433857132764266353245448663525755109435712226523467524456963549833571112433274444422571037463564347326524455532424526854442633357917453435372754434425781564273357675623357715433745638537655576126443526562545758644468325743646354234344362434435232453524326834257394333776525721143233546832571966368223356964634456955623325694246569334245692678232456915652255690665232456894446456885823245687464285686563425568576244444568436555683474355682464575681464665680482255679483425678354256773453567654624456754664356744634456735765735672683266556714545756706655642566978325285566846457566737325666273566566557425664583275566336275662665665456619622277423566078335553565958327556583527565746573565645353565535375654462475653364756525423265651587442565055353856494872256482785647984654446656465653565645563354564444342564335235642354256415652665640372456393723563826656372645636268563535835634264563346362563225656312545630253562925456283532562756526656264554356256634462562446534562337665622234562146334562037365619563462561854247656174655456163856561536335614372556133723561236425611285561028956957527656857527656735655663545565336456443533563255562357356137435578686233555774654455766463436557546544557463353625573465445572462735571465445570345455694654455684545555674654455663755556546544556418556346544556235635561465445560573742555946544555838755557465445556933536256455554654455549374627336555346544555255522555514654455503655554946544554825555474654455465534345545465445544524456554368344435542465445541688578455404654455398333424265538465445537674565455364654455358735324645534465445533176362768526272644255324654455314733555304654455291032232682255528465445527686233555264352255254654455246852763552346544552248654552146544552046246551937735518465445517483825516465445515632425455145752735513465445512485255511573654551036565596763657558472535574745755636665553665554264553273552263551165455654334254545442725453455435452552533545164237645450664535354495463235448932563526354475442825446644766254454565554445543625443952532623754427543847554415552345440742356545439345654385544545437945666426454365676645435732445245434947323556354334633454327423565454318756545635430445345429446665428853254526542776834653542655623754259342252455542410443335535654233644542274235654542144534542065355545419953325456354186453434541774235654541644534541564233745414633347454135453375412932335655654115546565410565334549965656335454883338453654785457267454683335334454555335454475327254543653377654275376343541455665362373753612655360353753594663453586543233535726453565652435355463445354332653532495352954254323453513435535046444534946224534845424534746643534644342534557573453444542453434542453424733353414665253404334353396323733533854353353373348533674323422533553353553343555533334465332314342653742443526234274325385575533116765553655523822453301653435223423252635329116633352422553281644242434362322335327965867625253261854344232347428232353253764532444272532325542546434362523442748532253224443353214635453203675531936575318663423353175335325316542642531536355314374353134443453124323953115326325310542435539542534538353253736635363632535354453454332253345243532533622531333652495665535248104334474345524710626433555352469623454423524576345635524495465624435243963454333252427825646252415635525240764234625239564622523894675373325237792235525236762268525235882233252523466524575233662256252328532247625231692446252307632546252298535353345228964235323352276646543522676523335522558335552247545355552238534324485222563469522119433423252736366685652207348633652196643574521886446453652175542725216126425454622765215662423552146634453521363433535212563225521138545210346552944643528442225274534252627652527652427652335225222555211651607645255451599837435553515876526242515796243324425156673644351555846345154553344515365322275152135245342525324515111443333442635150844333435514976555323514848476514757447751468645432345145775342835144863774325514383363324351429753433232514176556233514074342867513965244555138846537243513776665346513678233453513568243275134483355133532555513266336355131584533513086623334551299445543266512894563254455127563355512664444345125963435645251246873442512396423336645122563563512146463512048453511958627351183829511766252555116963354452551155542725114782443655113565323511245346511155422551102835194323451845334517353751635535153564514249513249512249511249504513442745533634350449453354543504366654335042763356635041744264365040566553503912645433446235503813424343263685450371343542323353225036154226264432325635035646462350345633575033744466325032644362350315437565030942256254350298653335425028875433723502710442346245350261066273442345025444545024644242550236432354502212455536324233502165443255020663352450199433235545501884443324250178463629525016146324444252575450151043232225675014943532346650134366450127546335450118644427645010543366509106342763626508543355507114322475477650612423377356364505943235355250494464542525037433544450211433844452525013671491810634568344249171964275253427352262454916164335523822456472491518825442787722655584491427444247252646362744654622474491321444264362865853273542491232444246844342544543633432425755424911408263237365387366344323424344623323425542491010654663748449930834276674343343447637336778273498744554244972882587554625753445524262444274961865237646274452554249512445344543543494962674275249317445366455544375524922362574245462635337625542491164442466433625542482954555486554363564436754447267253632626742464455563536444482814554353644654424827285433246224627665432666565433482628533446336647845364584662553248254055455662425245344476272656454426666265524824195634456232344746243482312644333232443482212534522755563482114532344344256254820187578364543334855454819755448564818195475756224638282433481727555437524456433363336333633481628556326363444563629434336728248153153625282832435722446266585373854814145544425434683448139586465423481220445526623446396522524811375634324342334244234326232863777672825481025547444343434533634247485248986477765748856657348785544684448621554346544555525799109548519544334745467524498548419554468447268842744248345446482157564544342424254815542534738307622546637555424543425442755424737675669247361376365663436644735127534575536534734153443435244255524733117636746554247322176445253423266442555247318759494394730127455329789434729117442236253247281075664426534727786686344726157455327432555534725163533753423273652472477432674472377564555472210775262625347211234445353454447202735524634636254644545444455547191477459957433235471815663347334626363471766635664716247763435543455554253345254715447453552423426722444326833264523263332547345347141377432333243344713143438645233242547122234674377567524486554424711113428355443347101679543525533752644798754425534786743556477107564625542476435574753557474387334425645544644337533443346593364555447318754444246553665533472185574342434333686564718734425554635278534344243626243536352543354634186436635355345355444633224323336423563368344244463218442564224525444323463115442662342644652463020644434433543245535254629186534346554674244534628176535444246432655546271065665252644626328252344565232737354436743636246446251485447332744324462418444328222643576544462313645525274354346221282325356276546212543454343634343253384423354620276444452843545639662765355444619962378535446181765464252323255255461728763325243234484426334284273546161865453552727524455546154582443352255543543545426233644333466546435677646149653446555461313623533824455246121685555554445544434611194338262346243255554461024854242944373244264323262469244433334234233242435243224682566364523363424422637226624671443353455356544466968653553446518662373326224324333464296423252332568233252545432526246315663564453636852462666426546112453786636828345368825382544535168234626666444654453414623357354536544533118252345253445322293333326242443272432344531126459545345544530136523524786554452911642633554634528146425563432532445271084564468344526186254433273362626424525166427552353256544452421532232433536354663226452324644325354345434334544426452213623433265684445211762376486566277532452076454553451915735365834423524451813625543752536245172473547354325455232373525845161383872876673544515116432643653245141465345445256552451316745322355238223445121466428535553344451111432434556334510194446432623452443462459114435464623445814455623732444444574443345612664344546443455206446653525326244375745496444233534536856822452666426545112445937464458575665445776523324445610646663546244555553454454434844453587426445235424451544272445066242324449566332444876424342444756437444462644445462464444264444336424442866234323444110623442442344405675324439862645382443876636853443712654852633233443656427544358733663224434375244337443262844326833384443178253352443076627354442986536653344284549444274645544263455442555425244246634455442356446444226635234442158262344206625434441994653435234418944334434244178446535444416673664344156645653441465463524413744536334412663634444115443544410645643644956222244810763454233244786426368244676623324445663352444454324444386336427344226744112438966443454388862352225438786446526443861363532374255434385136563563683246438411663353362434383864563765438285352682543818834363224380116563744236243795644624378764645634377964335442643766825473437566334424374664428243736645543437276439454437115645646625632554437056845643695667554368964355324243677733455743661062346263624365114342554527643649643753242436317746374336752384344362743337634361106437353644436086526464343591074474633224358145322432522237643579534344334435647548435566947644354764547464353117833232544543521144342432332435118644247433243234255435076236454434912744333336326434813657852423325343477642375443461282434553746443451364632652426254344664624443438643344574342775474524341674425443401144233542445433997624525634338126483543235334337764762854336114236246323343351273376643323643345655684333176563247743653542543322563335545553356662755334634331104823363346433096243354544329945453754243287654254643275645434326963445573343257853354843241462633564535543432321663433653733424242625432211663433653524321882342572432015632232432726326431912775565642586431894362362444317124354246335344316777443424315945724522643144843443132062333334574734462537431211628523447354311126444274362354310116544344533443910665668326443877344437437882533263436672326343586442454643474456224433665556343226743112425315644335238222444425227643546242244647362432524465425122433425554244224345243342501144354256662424915643454334246833424827473643453334375346342557363424721423354232422323423258424616422344343286233342452744282373765582554332642656642442042332664384423223443424386333243442421544354452656536442419425264354424014832343553354454239672563642381167454667586423710625248557642361774455534336653263423594232627554234742453624233154435322435654324232685265342311443324323352743423010425644526342291644353342523683534228136535552325443422717446342444525654334226124439427865574225126257255264434224226443744644434433443562422329444244234536263446228655544434222246523436236528656343536834221224438354545424225235532422022426223446343342236343242199653424644421822443626523447465636253642171146353856444421618444364355262324266421534655446532747354455542443437434364542143043235266535443332445545523236342133842454245446283337356255725346542325233421213433354354686242111966335336673662336844210154554344435323734291643233643525642624281943323295242445364334272262552433253553525554654261255335446426642519662423523944695268442410653523822242310664425444442213421124154124333344242434153194323343443353636266415217442233225243232624151134434346447364415032442953557642233445633236443234644149114543354274241481242325325524341472842325563745333424372524363344146116533643653241451843235543244536645441443044265353362626535522565446656341431744353324253223242414213442542343265241419454536552414026463342673442235244552626524139224323365642455564553353413812623762633683413719644254375356266755341361166235637264413511422363553634134174345544442546365341331382445443334434132444244131165244652446366283413019644676363855824455241291682673764266445544128146753453435454341271065449555574126116536646255441252565464252323255353632365364124118223833466341239827655445412220635424254637355427434121186533533244465552764120126537855362334119863534544411855655641171465356575358844411619623466662547542545741152567634325442443332644529344114236263465432543635363256241139535357363411219665357665542255263641111665542456344363524110158445274445525444191482362752535752418953338655241786273652541616849494354345334241517645455336346342664147623656541376455544412466254111240851785452324435437623408412623364545544408315825234525358564408225652443526344455255337526440816644356408012654662458544407996547733444078328545343344434425334422545244246440771466725435424325407689444645640751164444526434407417843443243223454324073764233324072665226240716687272407096452647554069106344275323406812522454345442406730664483252557257246242242242542406620834253275343255424324065148235526623324240642182464447265564755334440637645554440621264233232444440612062544533342573753344406013647628523564440591162544432562405813725638656765340571262544532468440562366235672233622554442752405512863445724325405447553405386737545440521053464784234051117446625655340501642384365358562454049136243445455254404812633242423853404719525354343338575527340461363526644545654045106353452545404412744243453428404322552834353623624234743240421566364322322555740411053863622334040234446566434232533534343240391263263466343240389645632344403723423533623436355544335854036107444235254403523453234445544343554442754034305422434542442433325322438324544033163223443424232653403276354333403114644435265433334030117335433234440292764363323525352432635265533240283944224242543552345523428534342476452243440271364425225433444026186524225424335445544025194238336835556552554402474466653402364674644022136433466856453402130324233374652634325525553375264402015662424524256545401966436544018154434282673626374017136442532433245401615663553344342623401516635524234254527440148833526464013144235346235554240121565366243544334440111342433786865454010157735265244465524091265245357237440816663388623364347440727644575555432445592744643565406105545533435405214347427777732452833544041362653553442524031464233252645554402666426540112397517823545544465325843974168344352557454356397320684546347563345345543972994446456339713483643435354944554353634746334435543970963434232539691562355488464445639682264244332432352382245243967176366669735564245339666823542396514827465342544443964784474523963118254556686239629432333244396111623552855453960149442456435537439591082483555233958128253222633423957972454224239561583334324235234239551662546623242542473954136226623227437395321662356442442626365522395215645322543544264395115723525752565257395011652443525523949226264422336433463252724394811825234525343947257622423473632273555225523394617735225343854684523945188234253476254644343944116426832573239431463462542543262394226745322433655534562325536543941185533535236535564633940844445452393910644373632239383695444256225623622346243252724668326439371262544322343339361532234434268444439351265455754444539348843436233933872524635393215844244264433343393177437342393045533392919626235472445853444339287553235539271175322632554392612652466662547392510623266525339241364258473635443923343223443422443343376424554355756434392220442543267432333744343921317553225525542664242526536244223392020744243752453523345533919105224564424391813742645555757539171244634377277639161764252443353523523391519672337376558224242739146425442391394343424323912583435391195254424323910224458445444632654555422399247454626655223456465544233983455235542524634324432334432453327243973164436437643243533346356434343623963664233252444452332474265672355432532539523662344426545365635456833941666426424364424423933344224242732225442443836264266653339210525455646339166642653888433473887583322388610923332462238857644434638844455338834845338824686338814753338804824338796633723387865335433877544453387610326326333338751572327443424252338746824653387346484387296254235543871932443833238708443433423869972663223238683634386744322386676663682386511664332343423864653533238636744258386210725353232638611152454333245386011643743524253859105443524533385845424385745483385646474385553373338547422263238535646233852455663851755645463850573534384963473333848872353675384757835538465546833845886466765384414435356343254433843107553446426384265453543841115474334245538406345523383974442563383847266383745429383684345452638351563342452423242338349424537644383368644353832117533325253438316686432383074353666382997475754743828137742529865542382716525545523563665338263163434434425524425543553552563523825934552332638243255337545322586553335572535355433382315625845434632332382223643643555335353254453523821776253433820664674638195422663818786536533817114352555623438168633433463815104232543543381474353322381377566345381287264335438116725523381010728636833238976634552388154632422222525453871063326524523861244326375245638584432546438410443844452638310434632526238265325523814527137182482363718138353718065352353717936453717843344371776844734371762893717536473717443344371734835337172393437171587644371704642637169484443716867245223716737533716638443716537443716465423333716356322337162474423716136353716048443371594534537158107454445446371575642753715644532371552643715446332371534636537152475433715157524337150663585237149564658371484338637147662343837146552447371454437737144663342437143582335371424435737141482453714057533237139483433713836473713746565371363752371354825337134465623713348343371324862337131484433713045234371294724637128484433712737563712657634437125584646371245535323712348353371224862537121484433712046434371194726637118386937117386937116482683711556527937114564344371131045547354473711258246737111486233711038443710937343710847246371073447371065663323710578443642371044722837103464543710228824326424323345536233323533437101345737100582222379966334343798588427379776266255379646355379546273379435473793474543792462323791663463437903636378934343788462443787483433786564345378566455323784544332378348523378237623781486233780484433779582334377847246377747256377656525737755853643774484433773585335377246464377157452437704663337694565437685646223767742553223766664746537654844537646632444376348473376266424343761486343760565332375967336633758363437576824345375656325337555642453754464233753774654443752483443751742334433750583355374935353748435663747764233423746383537455424543744383337433642374236353741453353740484433739664235337384666437375845323736655664737351084332333543734494433733576255373245339373167343533730105442525333372956622537286627445372758335537264852237254723237243746372376437432372276538556372176244533372065335263719762454253718465323717278371678465444371564333263714483443713462543712374237111243273522433837107446632337944445378942276536237754522537667566433757736368237435523732493722493712383683865325446368210522424434436811466335423568345368011634446523343679104333336462367811436423444343677114424426372436769635243553367576333582367476544327367366465443672665653836711263366433534436708835433253669124533222535633668764525533667106348373843366696468636433665116536567734536645643563663564443366286645443436615643733660144333762233254336594845836585422443657652454336567673428236557632555236541164235343426365310654245434236521384632362525253651106437224524365076533583364986365436236487642533736472444234254422555553453633436461164534423263364511655363253343644633634336439623343633364266242363641875265334364015632364535423552363976833566363886653364636379624634534363613624635434734536358646534273634106246642446363310643478653436326654323363111625462562433630128253426263423629862454342362813633623242436336277826323336268643235433625475433624544333362315634733236424425362286554422336217634622636201186323437424361996342534653618124438862336353617566353361667534453615156342326435334253614116536568556236138852654353612144427337525643336111244656645424436108626228553691262393533632636810637336725336786236352336676364245365366536436433633833362267361123545255634353443364425332535453354430553352382326433343652553375264354326644336443373363535543545283542195352454542464537357354119553342327254526844235403353458322343357282332525454325576235392453584343435843453352554235381064436834423537254283666423526443435464473353618424462443754243356353514445334524273543534114542534435635331344763252458343532216523448455554562756623531164564243354262465353084434276735291642557373767445523528174442752444465875335272237754336376527362442233526743455423525136878565253363352412443332365573352344332352216622533424427375335214634335204537335194765335183464455543676455444233334253533435333517554333351664446323515116525437454235141843536674382536626235132852624256524444442654526562543512286642753548494462343454433753351134443324234243424353334243652422425535102442544437665665544554543235917645352733365564453582563442554434254234344432343571344538656443553561365274444733723551565636663243254235411644442343633532264233266264342254465423521966342243433434254423512443234242524554544846843534541542254328336245434531044267322533452944273424634511044263352333450164433344634335422344984364343234487645432234471743233433423332622344624443334322327272643626542344514434467255352543444114245638327334433443332534554533326643352433325565443442186344545555334454263441136364652525365344010655684256434392083353326325524354322343896625762563437235723535436543234565737334361362544543543223435873376436343414626337334242633433346523525552766437662554282753285854343215642523527485853343132644485854533544378233435364425543430108343823532342976425337342812625446554373342712664223526552342611663554245423425963436362234241744223452442682622342322653454345623332333474334222642423325335238235624325552342121432342242374253525233342010825373553434191944353224286866734463418175654554653464545634178635353733416164324433557853577341520434427432454253624333414276625256522452464543434254543413196525452665757624226341227642452433344342435326373558341112463357524642341013625634424355434929433432262454253432662536323443481667627625232244353471643344253633525543461666435423244455543451143243576246344104453586555343324423433243523823534254843266255434218663443624344352324341176636253523822243533731555449834599109453372185533764672576837533371145433643363573433709546455542336917543453454466255423368854762544336787786534633661276455265264333658534524463364753483423363155463534354262553362126443332452433361666555733601953482237729362694233359225544535243825585672542335812556737249856335714553476245645523356146644554253584233553053233424674236375375373736254233541153334352452335370543342442662344523337744442858442625475434258385475344634334235462554233522553234454235535234233262323351355544622454636436324344343634245442433506255443445743725525283225825425542563566545553544435436466263542334923557783253362328285355423348125544355310833334785442338433466565436334586657354233448543446363343135945372785442334236463341854465542334017533447544462334323339135544345374665333822644343245243243432533233374864344443852383423844334523555542425444444644444333362455236433526342464335353333353055534395499699910109999999999982333414553427442624263333256753545444645656568453624333220644342456536262445423331145437555556344333301754334563556432542332914544834366644433328165576776644272542332713532344625875733261657655624726327553325165444684446265543332416553425423295684533231865352543254462548233221876353644645235783433211754456443344442333332023536245372672542573362763319355433474562553446653452445644665345433181453553538948442331724534432353434243424264222331615536245252526622331513643475232465433141453363665272543331326536252346265447734243245433312135364523626943331165678553310167567657434435262339225634452645746254465542338855845285337175646435583347725333629662336836231082442445757762945335285544652426445485286623434276334286434458547833747673342524432333655443533212563342324425331145534210833435423230574645322911623755425323228764253373227176477344255535434432261864532272562526233432251173547354232322410676536544632231474375242336454322213782344235334332219656636629322021624454534464626457554321912653464486553321886253353432171365344323423433216116745445726632151582344644353574432141464354673354536321316665246352453264332121663547664436582333211116432334537232101464522433452546329146258853442344232884325243232710327344324432666685433251753336332442536254324247443324232535243263683443231865424252453242266232288223326532113313427444243334334434372255563442313331656366632432452325342442464554231322244237435543545264463543131194435322526455245223313016652436425234243331292546343433426545265625442233128114442543535231272144424542444246542524331261065242682233125156262352466832643124744362563123156444253765453333122156544676343434433121216436734645242544263343120304433334425253654555238223342433119116474242542531181645232424523353433117186323252356248463323116254442433522822424423522432311529643763234245662863322322423633114176382425263343577631131544525423243553331121843433354543342655431111444282425346433311027432247362742243342552563483319866334346318864386552317164554523623736444316184435473444246352533158826423353149627366665313385331246643311133060106257324325305986254344430581963425564543226325543057982375542630562062465345334425385554305512654435284644305424663424543323233323232544305314637423427254333052116436443642430519642555464305019432336532535434443530491074254232533048288235242244524544643626556444304718835346528875344264304617664285565286642533045118323428655530449685334532304316654223234232554430421466332553375252304115655437544364263304022636632424272262625254430392282643642534343552532533038168264365336483623303715645322543544244303615623643453354554303510625353656230346647737303318654434363246442524303211553324655523031982636764630302262544553445255344455443029166233432433475542302827646446784357225274223262433302718663682653443525443302686226822330251664352453256642533024216453225352536255455533023146453224297665330221385322877683533021207453225454576623325330201173432425253301914655355425552443018864568253301766453463016116626657655430159642386554301457564430139686572333301258464430118642525443010138364552665532309326654743385763475734355255337526430822745525344536368432627430710626236625630611625444442433058663424443041284633325343230387532354230225430113296998343584662968178442443532443534329671564669525644534429666649737296516623435452644525429641565273653433663329632262623524653252536232642962144334225524354429611364466546832642960126636645424252959574455295817833467524452886562957765255322956975542555229551364255633526632954696437929531262349664357102952198255675668224564532295115645532254646354295016443543642324444629491483743555425422294813863643424243329471983743242532667664652946256244665554546455342536373294521624544577246264624423294410843225684329438836356742942126633242524422941196528464345846432653294028665474336255252565255462555429391365352984546662938168662577347234355293776527676293617652535564632455442935764434542934126536246333632933238246355343326434334542429321682463574343544232931156552633535775442930685362329292382324555234433662667665292814823235276453252927188362462477652665262926126623335343242925276233574554547326625464326442924206453225246526523443329231344365255645562922174332432336235274329218654254242920194323426644253375252291913443325254434429181366363352333632917276427754374362432652476432642916136423346465328291568387682914166376453334443464291311653737727772912187432727237666555542911697554729103184235454336323344554342445442532997828865629821643763633223225634776297126544974686562961082442555432951266334334443229410623727653229311875547525442921062346262542911328881965524343223323442332887168253334452344253288615855332436442433288519442236324324356434228841865237554373343373228831478535246256653288226842634542245524354456655552881179233432732233562628801683635433344555542879214233542333266653524342878288624345333226242424244433643287726832425263344435625336544452876297324242423254756226275443235228751765243342675553226287486456357428731366428377533532872216436464332733565432622871196456433273355543262287015655376252233243286976363244286814636456332642442867118242454432428667823575528656854574286413654265383675428631865524653865545525328628645635742861178273226646353446428601564534337665326328592066355336545424354333285817834535242747442632857256264424325444434452535426285613943424445242328551585254747363655428541267467753555528531564233424324554428528622426752851675535428502385424242344433376452823284913642554243255228482663366553244364442344552454284718825555554476435625284620754242524532446255332845186356544325335565652844138233543526533284316755455666232645428421092274463292841962745354828401085335428672839126254544526272838298254433444255352254323425425428371884235524342633434428361776245353332557454283515873576536455443283414624364365342542833962544432328322564545533275525453325442342831207233344243533544443328302082433422628626542454282927655242445444365345423545434282815442353534745433282729824326432434345335623554524332826116572327327428252685243235434434236532473476282415432353324434244282327436643425623675245523434334282211646233345442821108524235544282019822357275242347423428193382424352542342644362542343254242428181644342376744557252817985433532328161366232425443232815384333732334445424352484245237544524337428141084554664342813176264243264353233728121662337333525327462811106233225455281017825535242542542452891862345262362323355528813658652543552728722827453535342643462423728612652486545235285128747528533252841982336774456454523522839645643244282466432811327931163533956353279215823432355553643279117824253235463242442790136423525264733278911553234337322788186343324443623356642787186434323523822452442786156453225737553432785862353554278413645436366353327831163743432244278216627552652436553427811463742342725533278011643644364232779764334352778866355432277748544277612732447333632277510442366252327748636325332773106264533333277298433342322771764253372770963323354327699853375252276812763323273353276797475345542766144422422226255227651464634356822422276419642752424662635254327632063454245334643645263276216625424557554364327612162624245734534664553327602763224245623324352736235683327591263345553535227586834457275778276358275615744623265234433275511634263246652754865765325275355655727521164432253564275196673553352750762346462749147444525625757527481063526347242747136342436334265274613654846378232327451376244625543642744288236264432462433362535445533274312632444324425274214645257244453442741126252426453532740384333335453342573323346344442324362344327391644445242324342532738116623664542327371363449333259542736166742533453473634273588426555427341365454674536242733126464643534352732136345324265424273156635327308664346232729944343542427281164543255364272778232553272686522332427251463525682544363272417623625773443256662723114343226654327221444325232344434272194672725572720128232632224552719248526755435435454262452552718206236672765424453343327179636642574271619653323227545542456427151585243543554755427141185335546103627138433556642712196454553432332544235271111444334323232710208342332424353354444427976643342278148246535224245427716653552446443543227674432654275108262363355274106373476252273962736666527238532716456432262271975255652328546865532622656226526225763224232622437682622346755262225442342622168423622622046623262193826262184434426217466352621676343343262156825355262143865262139825344233262124852426211583353262104825326209463342620876334263262076652442262065652522620544726262042892620346327262025623472620176643262262005842642619966252552619858336326197973552333426196473342619534452619458254326193465232619248264261915663332619086633432226189104343353466261885634332618798232624552618698343533332618558234526184577546261839652537563261823885261816826355261801182334232463261793746261784443326177653433226176486532617556633326174866334322261736834457261723752261714825326170365726169563542261685726332616798263242352616611534272433262616548276261641182334232463261633746261624443326161753353322616048334261595663332615810663343226626157367726156743474632615595334334332615411823243533322615358234526152663526526151483632615037462614956562726148445452614735422614655522726145118233423246326144374626143444332614275345332261413844261405663332613910663343229626138373326137573332261369823225545261356434543261342552613335652613256354626131374626130465542612946557261285633362612711823342324632612637462612544433261247533533226123383426122566333261218663343222612047362261196752338261189823354645261175542232611699263242352611554433226114485332611376233362261126653433261115862552611037462610911823342324632610837462610744433261067533533226105483342610456633326103866334322261027825332326101344326100462332699483532698483622697644332526964743526953655269448247269377282432269266423342691376526903756268964443232688643342326874635326866723345268556342726846723425268369742222682853624245268145265268045344267946625267845354267768232352676387426755642732674664652526734528226725528232671663464526706625532266947354266856633326678663343222666376226655633472664372726631366324655424372662663323326618734537542660268265947394265834552657454292656365426553735265446652265356725526528646324372651118332743424326507743332526492169427666555473332325326483642264748345264636652645862424445264498435466662643754254332642683353326411283325336563426407825264526395742542638553664263744435263676725545263586555262426347453245326336852434263264524452631782322332630544443262989274453326289642637623262776544623262657634326255734332624964263682326235823532622873423544262111826432453452620672436326197824445526181044245544332617573442261678243555261577437633261466253342613853555345261266243232611453532610885324343269566333268866334322267114322462534426688252585326511635346232632641163743625432263666344426246643261132577125445364334222576566446257596446536552574135774387232466257310735524553625729546445626257195434454332570165544574465444323256985357362525682253343535343456334425262567115334636263625664664425651153624434466256456456625631255864453556525621354242434753432561115554456234525601356635635663342559175256535243263683425581355524544244352557145334232332462225565653732555145336453622432725541253454545234325531565564434433734325527552783325517542264325509535447564254910566536442525481353627533464432547115645655334325465545622545165455255334233323254415532283226266242254395445444252542175326436455246263225411154344437244254016552526645354634425397654725425388533646552537135587358855334253696875553552535955436645425341154525436365253386555346325321567525454643455425311165448243355253010663642226425291157745235253252875542552252712562552443634252695834464552525768476442524755635552523964732523625221064785428432521195456283432854465254252020534744567266743824632519155544434348363632518214465437646242423532652517166422556554326364251610643336624325151364347345323422514855655552251395546454542512965354425325118573377522510175257524432423324525995835725342581764362844432423442257165353444725646336256125533682444522559644437766254165453534663332554253225343463433763634624427252196532452423344368324251958543734524642243355374644424268223232463274462462427565475442455564622462394442437433454846565595283624333546555842461766563444464324636554625624536265227427426427427427427426426262633363336333633246023445337357364245455266282459194455344452563105473424585044563444335565453533546433726545432444562674595542245711655752655522456865676567245538826333342628453293545375256352108645543245423663633663526324553674622453176344264622663735724521082654464332451188266562556434383342450168252654426272363244976454333244811644355643442447159533324452685472446116434245646324453143234242444342553425434253242352444107553227544244338844344226422532442625524545524425442232442764468342441216345753225668222442232440333223424423532343335544234235332622439226455544444243336555756243814444245427524472437198635466665432335624243614764244454243422435484335574542544333352345453526642434575275464368342434137652452564564243348447324363663754263763544326445287436664246355258243217445424556276294772431786583543662525753653625526264382742262732732727527274262836536367432365366725832430156344234367725822429176352453446356245324282246353427633334373445232427196533453783635625542242616445363657878898824251164242745465242496537775432423134447625888552242226445344253874421096452645443242135445424444324326543578447543756255422420944436543524192062545762443552742552241874456345241796424562452416144536452342472524151644334832332878622414154435225762654352413148243685235645424121243364798272424112844244455252443332233624465522410944436543524998232543282481183356442645247982324442824617833564566353337562451144437332553244198264536346856522856243188334423362852534262422682576565642432446344542777241965544788423118783454232311718842333552252344233231161165223324546231158625547472311496442535232311387533245523112743525232311188245356323110864546351023109148347354465243323108563463231077644346423106854465445231058635545332310466435642310310642655673323102682674323101108355535234231001663346362443445442399862355333239856222523977852242323969534364254239577524234239468526322393662532223926636854239124534533553332433233332442239057557223895642372388146424434332542223875542372386865358222238556423723848642435322383127633232373532382884654445238167323522380106475635443237976552543237810625885344323771263234424553323768735837742375116725223267323748762762532373564374237298333354622371166523672436857443237010647552326223697623662223681076322525642367465282366967355454223657623456223648623775332363146323325432426223621262354465344323617633727523601064344742562359562526235856452623577644225223567622723523557532254723545336252353955332455723528644535332351124633577245422350115434393443623496656454234848268234776375656234675469553234584675546223441962456845756332245622343783532422342655526223418855485672340566433233955362323381272334435332223371083354663222336463552335964655334623347734545423332563536345333266296565542542332145443232462454723316545262233077335322232988346562323281585254353533336423273264552734543235552245645346754247232655362323251033273233222324267624526543355245333242555423231754432324632443464232246546232115655544623657233232097464532452319136555436424237231813724345274362723171065233535542316567342231556334223142184463472466566466465223136442462231273252754231166427552310382523957732623855692623777263453236106357422733235467262344662623356522623256622523138422278446464625865675357556533328527533252533725242722771265574776554222761064445363242275114442534825422749444242452227329863382466327356243255228335422272296455455423826556566554245654422711842833233362422432722701844332423266224424322699734473544226876344363226717634333452736255332266105726262643226527456425353326555246522334223226412653435238222226315444255536244223226217652436242523424332261154443526562544332260164442474322424433225974543658225818833434448525244266225784436765622561264286565435522551643462466334255432254216435544362527324355562253164438368362547425225227445544274245627443333424263225186557624622508445386562249944334542222481164625335425224714533433434443710224623624644742536423643552642245144454635353842522441143462864446224343474224295433543632241176546258665665262522403544425247543446645545543544623246265223910553435575322381344232425525422237208452347354465463644222362765374767456444543734345237622351567468623964433522342084634367525234375534223311653524335432232964254543322312144252425662265432633522302453872585423735332334543322298668675622228206674575252374243735722271442225424555524222616669844424225485322252544244633363645646744265522224964355253522232244763252457524486554422222126464622462642221442542220676222422191766323324345642754221837424424223433642552576776652382224422322172243234273544266789565522216942443547522152242452652634676245223322214174244275244865544222131065644243342212146623523422432422112567237634354632535333442532210965343443322915647363622442444228134433334425253227126224434324632261343234644424332257043226455564554433245543325525572462433427243554542242242242745232425422241164364452343223124525344252532222244446235545332453524632211043652455422111210523865542321111833534443211108625525432110913624254343635321108116434354344221107584373211066646322211051285552532625421104166335453353553643211031164453886562211029665223662211019645633452211007624344321999643624532219811634434326342197206323242325255552445621961063223654332195762484352194126245534382432193665255721928744535322191118368524655521901963654872754427426282189118344522342621888845427282187238233633322725442236325321866824629218578225368218416855244647222262821831084444334252182126343347262832181146334464535455821801064352734472179146465652654546821781466453342526276217712693354755527217612652572832425217568236282174166335474446275465217315636666573576548217286545652621718846453572170588427216987364432421687642675521679644326432216611534622432832165965243635221647844663621639652836423216277273445216186554325521607724635521598833733252158864535356215776523766215613824345468242321557823256521548442744332153563655215211634483255322151962432475421507626753421498662364552148875576454214720634354235334343745842146126335263424542145116236443664221441884726543445533755221431463236382526432214213643222627662221411382524564424642140106234837462213916623623562523554221387642533721378835632732136176264364444372553421351066465755322134108324542453213311632266753432132866236466213113654546342552621301864232526945682552421291384445442334332128156523533635363242127665367221268642646462125157333234434242632124226346262424323375244262212366343422122135352466434532212176252462212056275621191383628243682232118135354424663542211711632428442522116766366532115865736343211466335252113106583623762211276423554211110545754425321108645355632198874395722189653662473217146242537545346321686484254221514743474226255522141066366254332131565575333255666521211637344232622117642365520135115356528752220134195323255555446425833201331365224543246462013212685345256744201311853343766446252354320130204466454364543344623520129944543244520128175553227256256233420127125366354342452012684557644320125853346223201241247364523424320123184333443337434554532012264443622012115433453266574445201201442454342323745201196434424201187434432220117135528362332325201169353646843201151142334323354201141744234442327434546201131443425562365575201121143443438243201119432336464201101042635363242010912424623237425201081343436752326652010764344322010635462010574363628201041243525642634320103643525820102845855243201017473343620100847344342209913442633225243420981243232332445420972844272754344355252342426223532096164245763245262343209555243320942044373344243536422323209344653209284624252320919454364425209017478643254323253342089124333434543442088124445364244352087157458542655656252086275742353252555444533234543442085976424424320849524543523208364242532082952544335420811733444345435372524208015745665495282732207953345420788524266572077184344245253563243642076124244467524342075105736832543207413434424235332320731453552473735543207219663443324557252352520712655347542942767554733323253207085534546520691633643435452452242068663332420675444252066124452446645232065124234244234252064106254335257206313686752726742520625665582061155233574436254332060632445520598354363632058143533352555544820578425527632056644466420558446565742054955532276420531934262736254434453342052114333242335320515663332050932432444320495425332048105323625423204721542373245263734535356204674454523204510422542444420448425444252043533535204284243653420412582040354233324324556427454353233752352544220392243634462423574642772622038642336220375434442036642452320354533320342562033355220323426203134242030235202954252520282462027452452026342420255424232024533534202346625202211433325453352021766733432020543247201944253201813444343345542320175426332016105453422453201510433256446220141156473332434201354366420129366355333201154245420101835332445444365443220944443208867223324207754446432061253363523822220545536204659533620344353202556462201121998144342324323256319971034257256651996936358655219955473451994435631993104633682222199264426531991446421990936455368419894344319884464619879463423762198654438519856463743198473334543198393583863231982635787319818337443271980547425197993622442531978746342541977854647346197613445333893654519752545522286463624333626723221974955423256319731645538255553565441972844845542197195433363431970843426442196910463344226219688443829851967104233263744196683442247519651242427666368219641843333335363223435319639432624453196211544545344621961115433656343419601246356654432319591135477663524195829544645438548743325434272544551957345719568453356251955953347744419541145454337625195374546226195274765428195110454533462519509434366236194914454652543263741948144354333543253819471042333274431946134774237252353194512475624424332194410463727423219431445474225252332194216434343422423253219418453376251940866535333193912623423532637193811442583735341937114342554527619368643753431935165224543363242332193496344343431933934444433719326456374193111332777323661930846654333192910452324354619281243433443253219271144334255524192618554346435452444464192584445644419241044332535271923145443325246336719225452761921155443553733233431920114233634243419199452434343191884323743419171144355575526191610555262462519159344443345191464533741913644542619128457462421911115452557243419101344454343324231991442332533323343198144524356542432319713432242445535219684265224519513442235655273419414426334563533231935443421925543431911518110244364354634433435434533421810918454335423543655322181086445246181071047434865521810694557534631810514473343756455551810411464636625251810356962218102144846364256255518101114826424264518100548546189911485243245561898153334443334324331897842836273189619444534433637343363518951246544833342318942036542342435266527225189313466246236333318923442189164435341890154523423345543331889344218881345226643543241887134563332543233188625444244237224454432455433318852451884104322752243188394355272281882354442253425332468652355644344726746418819454345726188010567266546418791745243646255267573187812445226654433187724446323642454582557434337187613442427353252318759436232333187416443334445355433718731044263437231872843623333187115443355735724337187012432433263733186910424354326318688423223441867643623318661144352352423186512442752466245186494736332331863204525552737354463525318621243525364535418611145255646444186013442744342543318598576538541858195425243263453726264185730436353534636246353442445353343185618463574277556763843185519466273623495526253318541443474322563254185310545384558418521355638365565441851134743363368372185026483333426693324423536468431849284343552663535526336273368464184816534352337373333618471144538554644184613445333896647518452363234465555426627466335184494453243751843116334327323318422044425256353442344555184184263454218401545562655424523418391954333325332432344251838844433424183716442422424556352318361264453344563318351243423235434418341344434363643241833114764343537418321446649525755435183128656373467424573252457524343518301244234238655218292865636464683734486363363342431828304444552462336644453346674552451827156423374234244241826234424332423252468325344218258484445261824174325352334335442318237334345318223344453543443436264325747645647565718213255653553344655655824326324327565182013436352727562418193843537347544673365753445332455524435975181822446545552764664637436718173454233436343244233423636446352543541816195523552434535436310318151844353433655444265518141943434424268246526361813113755445543318129453472572181174452636181016452344424465363218910462575524218864552741871144473453253186114646226344518516436272444733223218464445551833436182154432865854254541811142436434435171112165423233524233442435317110225335353643673523652452171095575761710887433245717107184755434255526222521710696733536661710596537336761710414534633456744251710395338527251710216652545682354243317101196425352452735543454171001457474733456422179923538433243454234683442441798145484653467556317972756344645463737426333436343317961155633645532179514546256756523221794155444523552625331793265433235255543543624242324217921259542454364217911166754423242179010652343242617891453544322632554178819545335526345235563217879543423243178613552232246564417851453526333252528178411542345634221783125343464473641782135384385422625178195362644331780145642253473462317791265352325255317781463542555335563177711663352462231776135356244752953177512552322646373177495454336251773135744564642853177211544623432331771155636666543742431770176534387286428335417692252535225375255544362521768155352255424434271767185746435443522524441766145333427525344417659544552352176419537535872755555462717631064643443431762155357733533443631761134435353646843176025563637628754364653643224317592163743365646733237425317581866233557273373342317571863342575644743655517561363443634255521755155563373546823441754145573632263234417531654737254724246631752953526596317512554232237648335426286243421750552552174995484653461748958357253417471964362842423472273431746195734462344463624636174512657625445644174421553376245433234365824174365463661742135523736343322174110536376325417401154745825748173918654253442436234433173876334332173713464354234523317361663352765232232331735116533885435617341763526644342536363173322633524365536335343456317328545335631731135435266354763173012556335435432172913655526343634317281264336324645417279547485582172610643648362317251258346626234417241256372362444517232554437324336265453610436334172296653442421721116554733553417201263433342653317191265364353464317181866642524342425743217171355554433262631716146855346754425417152154363343533535235555217147545535417131365573254257531712236633763842475636536575617118574655741710955367625317916543286585424463217811584644362431772364283353686763344537662176115485695535217517644646434355573341741354655266273361739543332524172125426374376461712166236254646636624544516128862655242161271463322354353435161261283354262476316125229435223423242576873433161241773547355333753534161231282335734246216122983624462716121764356651612011822353533721611919455232733252655532216118156654733245255541611754444416116226254365254374443573363161152244433333432443374565341611413644244745453516113963666445416112246536544745542245664444441611115623423255253243161101845523266252326532216109782624321610811826866343551610713854243636675316106244444236463248554236325321610511826456255541610412444462456252161031644445464435464441610213854555532534216101176262434543453435416100962267536416991074455352331698867256644169718652559448434232532169615652555573433452169515642332434544463169419444442535763345476316931764374254234536433169232734273372464324234254766332545631691206244255453737636344616901665567725626864421689248554336646535256255322441688136536356442555168710652435543616861974556424357545765341685116234436553416841482355422532244168378782446168266645531681256555345574563466234533335168025336588737453957423446233516791864532243626226534316781565885344627426516771943234242254363368341676296433643252432555323334246544416752762623562533434436333426444316741062544273631673158346824342243271672216246697265472346623351671226474337423555535233535167020444243342354332572551669247443225436546244336722321668136453562525335166715644322454368653166617855433325236572331665166443225352536245166414645437435364631663174445537734423363516621765532326325746237166123834825344336442532654531660126636545376251659196233624233623232526165894354275341657762466371656126436573562371655664773716541065443443321653126544324342331652115455536822316511275432455624416507627524616491482394252382244164817633486255324323441647845434362164677236262164516623266253442755516441276532555476816431562425375453426316425744551641186524654628523242661640105224263454163911654556374351638186254434434244273571637146233324243534216362885337526743254325784625322541635326635335253432425363332425243265416341082523452571633226654453525343342862362163212643565465875163115744462437524834163020735365463265454445541629894546457162819643442332432566587516272183655255534645635673216262162326652553727445253216251552333475537357716249765444334162313103236352442321622118356762643516217646353516201063462432561619663524516181045426244531617764423441616462771615116557342552516142166428355484394437534316131364432266523331612156453225676675341611167443227238785234161013633443336244216910663345634416896225587761671445426336623375166764634441658656343581648442442731637635568316218633323625242342684161963668343315995653351598682334415977634434415968643442651595310631594682543515933653159236851591446551590493631589566333158815855543462523542158776772464158656623215851465556353636853158466524431583366715826556266158156466815805855341579546648157857653315775843221576346515755953221574842557666157336671572566345157166425531570582445156945346156866345231567487341566965542534615651463634537552454156447457156376353525156246343156158323415606834563155966733231558663363515575845331556873342433155578233565155486354239315537455342515529543356452155147326155056625315496663353154887423345215471083362262261546355715455542721544853433543154346743154211725235523521541563433154048453153910695236732315384753315374824315366633723153565336431534544453153311532525453231532982432252315317824235315304648415299625423554152812532524438333152776323266152685325275415257443623315247105441054152368454441522127243113627567152111543536533231520872435436151911532247547761518744655231517545228151678756254151587332744615149635624553151377333262151258425415118825342631510773242641597724553315896353538421578823296221569635434426155783532421548544342631537645686415276525534151645643314521374643248285431451106442423245145065655281449672658414481066369535431447116244244445314461263553354455314451473635335655526144426423232664555343354555663551443948554265614421373446484354531441864397244144094545364621439136532675323435143818623523243434342434143726657275452556746433234525341436154445334535255421435137424745342733143415457262445372226143397534665341432257345525534347225362568344143121433323423273737665562143012536362526636142946474142812635644455323142718424584463662665544142613423253255554414251275574544325414241562645454444332314231744644467524486555142244443823283436437326673286235252338743542533741421344232526548452532442354343338574536142055433314191444463256834223141822662333536243252557555314171644534234225654361416743254521415544249141410445333525914131686455526252865541412179744823755343533314112987444436623335242334453332534141033466643362653342543376235668424354149374473234263536726585643625265433525353148134443552346244147115525485344314626442443687763852262544654331452144353224565372442746414419663425424435453426314316442548442663667514214442845238222441411666434453725547431343156343645532535551342185436632424554525331341166435424572654344134013666457254352313398625542441338214334434425335636424641337193332422252457545475133625354424344244244273443667613351958555435457524734531334143242333666624313333932234436255553252525242372525364332342413321343462556424641331517424243435253255365543554442255445532623252426245231330284554233232276346455352323274132983434865513281165443446655132719424542342232344455513261643626636765435441325235346355274224327632436613247544535413231532256988623383413221954356777373767436561321136374642243256132077634455131915745442343244444131827644763352735552232228266585131742744452554244554744444342465246454566553624131645663324425565553526752276522334762642824268222131511767546822441314274238436233553453438242564421313196434273423575529555131296655455421311353242332334444472634242424327434326213101475652323353244139576854138156433537434242441371533443432344455513620653353553337523363710135256425567276555543345345443134276453225233554445455452583531332474532265455437237544524313226645564544442654535263483441311562544432445643412111236454326434545532754523312110198525334245552455633121092964553655255337526453254534263121081782334663353434532121071462346624425627121067633564312105116435568232512104108332232463121036743543121021463562533455523121012197557624368485275262212100476623434325447323252345262243335232553324425535412991454323645434354129896623336331297963363652512962062242433333554356324129566533551294126244343535441293126665333363661292118433445552312919733544355129023834243532354223443344451289106425552523128822944255534565464642545412872185343242343263542763212861362242543534431285128242443444551284134352564342445128318662353624344463423128211744646434651281186533533533425265361280378332442324354342523342553252636345384127913733465234244312781682435535432264251277245345524335342463222334251276334322442544423532453254444282443841275118445342325512746642535127312633525425355127212424432345445127156457512701574554324327375412691665353433344343541268306254463334553243324244325532541267289755433523242443652743262324126624442343644342327425534523126526433436555553734252553756541264178435353243633452312631772445455335255354126214655373856276741261674436512601063433326231259178345434352336375412589623646444125775655365125617834342744345525451255844355363125414445533445726541253154432332366524431252128342436423531251298344263444654324523334246252312502246326466326334364426541249116454333324212481563533525433324212471463535255344363124622655344643644364532564412451177633355344124487763355512432566425265426436443645333541242184352433763365332441241208345342555544356355212403262544553436333352523442748534262123910664237655212382662544545432332542332667536123726627356233433535723773747231236278243753544434535444536355341235113376423233212341066235343271233178245353444733352312321982764242474264364541231324333243233465654545545244365564412301844263352425565724412291082335832441228134525233322534122710823532253312261982353225325244427231225234424234542424535632545712241986238535435324332341223238423543344323575425224712229845546434122132625444345852752545452623557326441220982366534512191763455643423456755121818523854446342333536121719633353355634655352512164545612151762336847452627254121497334454351213136355525262733121287245434512111272443522252512101664273645264624431291464427533346246128154435244353355521277846423312625443267325353524454852636512516437724275354232312416626665334332543212316834233634635443312266555731215664331112316635334563545683411122373811121963736625311120178564325524255243411119156652463445533231111810763535433311117866455333111162666362555463535262544526235111157834243511114148437572525646411113176226243233565536311112124633533334361111110463373833311110184323554324453664541110920536743264336254342231110818534332368424653554111071543432332368424611106954435345411105105355334233111045543531110316534525336433432211102124442535333351110124536333333243254644365473111009544445523119997537443271198975457734411971055335375531196646746411951044354345231194186627655535356555341193204438423545263437363311921646332569425353231191195533745545443542425119094432452491189235433343233233423625723311883645545363627342362372434436324332632311872166434272422642425642511861155336423344118515652537563687533118427434544453876343232463235544118385822333511821254255766553411813055456262636334535245445233332511801143332332223117913425422523243511782743444253463425532376533464511771343344343345441176155345533323324721175544572117411332766572341173144435357444327511721344324444445241171955436855711701833363325445543263411691544323343557754411681254345423452311678662765541166186523253335356555341165115333455264711641844746343246334433311632353835242634363243326323116222446323564242733543242511612844324529495262432324632355441160173344345423744632711591244237454553411581444283535645534115721432332463543752527353115618643328323422534353115576225742115416634374433463634211531672334266335523251152186635336656445248331151146454334244623211501863424323246323453411491977253324336324655231148194435274333446354323114719823724432232522432311462482424332232534333423332311451584444342422433511441985446365454543453241143238245643234325423526334311422082334432424435732343114111453276434641140264333333543235552244464533311391044445452641138196344436233542342555113711645527367551136176535332234242333511351263446472266211341865426244323424246311331074332426431132148232535667232511313183336234444626554333435434543431130106462426233112923645545455533433424462331128206351055424632433263231127296523253335472535435434242555411261143454343622112594433434641124116447277678311231464255543786552112278262432112196524365551120246535852635624323335266251119116273484425511182383443435557543654435343111739625443243342235672243265554443346324334111616652545245362335511151462434753766432111416643233234444738411131864243272674345266211122743235434333234446242544234511111044535865531110134433736443564119114533724375411822825234463633526633645411731433325565327434444753444326834311616442297554335242311519644363524673338654311484323364311325434544534322443345645248311295433443631111044324255431010911833443544251010823553353523555534245254221010724663524224533443232433453101061682344343522432331010598253554331010427824257444443265434222425422101031083534565421010215924382524543373101011462326643682462101001462535544342433109915663545545224333109821338662544553433764445109786643326310968623453521095108254555253109422825332443426655463223310932473547354325537372834735410921476252533435556109178243434109027824732443323435533546575747108911625463875231088296643636357344526466274554344410871684674675474254371086585265108510854624643610841364265554232441083228345245362652334243533108278337444108117834242642524243541080105425433634107964436541078167433528456453765107711843345347431076104432552454107514646975536452521074228434432253753875344252107317853357557585233761072168242543342326363107134633523553228575444575533232532335410701365366626526241069962543652210682562243745252523822252644451067156453225737533421066256323436254325543523822323106510662535255310641565234652636626310634565510621062353246231061424423433243623523523243362553332634234332431060196264533342735436523105920643233426536323442621058106332857442105715854623542562542105656554210551662642432368223231054216236546437626522433231053117433342223101052136433525455532105111824342532331050128364525552621049228348353333343234335422104876425337104712623653634434104615623442667254354104520653455532586243623641044106654454242104311625354544251042116253445472510411563444364544235310401294424225242510391985335525346545623521038166424327264552662103722822332664345443252633310361763442442424233643103529633342342342343444442434272221034176452544252542722210331062455334341032116463435444510312754348543425552443854366262210301665243464355232451029107723265554102818654274568466542564102727642555552465542423237644756102616642555333643666510251164342563345102443746446323585245556453665433854354266274663410232664376526646354542445252364102241826327352644344542256436364435524336426421021226265244426233354324554102016924383543323444710191773454324458533533101829636652382423472437576352243271017148423632443534310161864424443263552432210153943434243342342452522422423353652535654410141063552525721013178544753857535266410122765283432352323354525255472410111867265254554694544310101482352644475646109156427524846865521086653565107156622638675652521061454568243375622105236464533432763755464534210428653454243566865555254334356410329647444432342254535243268344421022645328343333255454243362454101566433912915652354233244353912814449544244624539127216235643723252335345249126166236225233226444912512636534736254912418836755463544254524912317724274476265655429122226555358528544223547833912118652447333563535463912052834242432333432636455344253333625342763442727253743291199826455542911831662427532434242256554355433557491172744335324444323264265810534339116174332432335468324291151843342523435234443391142245723433324445523577339113206543423244538825653291121684459628878888889111376524264694254378723447744275338682542911015445642362444742910927854254322633336322364243634910823835725433423332633543329107247445635273264437837555669106124455446344569105166437854379654563910416662437552642426391031644533525337647229102174442542434454577691012244352576362635733772549100256534467544343544367689279999274442524734436643542556542739981644555573654242739971644553442463564379961485242434534636995186534473447475733579943064378543526545724523427225535799319623634472634639536499223625345247546232374235339912644542832635336252533633733990174445556455435728498913653467524434398814826736786356639871162363472634986188234645475275524549851663656236244487539841863665544333434333398325827337544373436236945344398286534575898127652334324262644278726444783980258542565553344335362362236979204444434753526728286597811644374442639771565452463633625797696362542549751282764253442597446433252337625546633426342646235362357365454525697312644755106454297224652344263424646752449843971244442475647666762686365999702666547433855104674543352535396932826762745555752563797976534355269681644446524643710943967198292644677267632510996616655544523273527296513846662543466496417624428262364542949631665345432364523639621265252365735696126443445645558554333232755559602244542564443963685997749591964336424745664524439581662345234453725259571163455262452956106364235457955176365662374447375395422633635336537554374425395312644445242462952227437724254623548433622951148744623432362295016537325526543544294915964356235324425948166343443362632663947179453656768536245294615826468434326663945147523675656257494414845787256565729431385552533423439422374456646725855447555432941156423344427876569404344562456554452554645442426425232545552443639391643235453547556639382943626643626765374426333325542937318542573334326432384846552352564936367242749348764635533546833442434436329351964267523776354325439342945644283656644267557872525542933148333536446544293215833432345843626931236362332547353437432687693023634632553785343675434659292963226536552436364326356356256928284442324246444335366633845542927124454233324429261884455452558453644292523652435554433672445524539243385425544375256425376656106888863229232082646373572686625542922843442446921104443563546920168264344784427755919248542543624425565336665569182382625443336465565324544917186253745663645628329162463455835343263465444625291511445423456359141163445767467913206425235833636657547391218653524547526532753911136465528656753910108263334262991365234525544569816676587333462563397237342393836636535443384396186235355244435782339526444265656753423786838756549422734253556457347228265393324555445347633334368244264353642592148443453474552691982653642587522433424424457546477325687418445338256464427756873134552436336556872454635565333565293733272327356365564644278775528711344545324536638702544535433454624426262325428691144424645535868104454534244867204456456365243424243286626825445634336654433442444348652762355524644336665432638354286498253445428632044353446342552252634862121054424436263861126623435355538603362553442326364825266432654332723685986245555385814832424355532548571065523452748561252332256245585510623554362285417653527794555265248531844437263336452243385217643427464555265248519653436433850136468668555233849184443435355236269428483664544342233443453375433452534247733384717463544265546256638461382427557736478451365547735355428441964446344562756272838432064433445296563552462842354543422254232563445472873446673674284133432357537353635542649864743332547840106463642753839164634363335544238838167333633223462552837188254265633465526458362164356624542104426765528351364366643536338342162647372753662534633383312836433447433832194552625554242332553831177633233542525654483016835457626275524382919652535745634452554282810434434874782712658774625542826196572656657265284427825136442744555246824216445534427635373855428231163663744433822106255443622821862355663820126535364655428192482434345443363333635538281868344348172144424438634442435447381620644642433336256345538151276345553554281465483648131364436453645538122342477375554255564383342811227256367345273625534662810184442432353627434438911682453374828878336544872384574324534633263494453861163536545428851178253542353841144643533825836674665821774466554464433584811864264753746737272772061163862823352720516823376525455423572048657286347203236454425332342442845452472027622427872011262467244355272001044356372647199782564527198126234666253637197106635824256719698536344427195266352752364323643236332354471941464231077443255271931264295472536371927663438371917634422771901263466452456471892982656354454245446455544532542718828645433254352854334323334542271873762544435424347436268242366233542646277186106726243442718522644455242333243368526471841144322327274718354423571828623297567181763553547180146526626553667471793082532285362443624436243642555471781082643734327177965775554371763075557555334524442545455345374371751372476466643547174566645717315833852443264462717226632337362535546376623323337171195532747243435345553717010834236776671694064553663264343622655436435335763366535247168146588833584452871671945465326362733563437166116453434224471651865345556525562524471641956435555626445243437163276536462624453762525255446277162176536245733434455471612085834457364345636333716043665463725247457656642324453755424724374645871598635534337158326577544556565423326832455443542271574382534457662565448544755734627868725664556657156306726665583246422453443634632357155418347355342542335322373375327322366484544671541565255363735423471531445523265252756715215845662442375652715111844527524237150398526372438695223344444754364285345434347149188263546235424562347148226665636234342445242435714713652352746575671463664675535644435625443362324344527552571452083676444533753227226714415823523785373423714341834436344443345344545535344523444233584347142238443542655444635349464771411844244368766385228371409835346443713910652532245271382463434334344253536335574771372965355432653733634446485585557713611646755429487135116236233545471342373372653434333334255534713313646964586775771321272333732254671312262644364333564533356647130106572475254712922635529542433523362326571281678524263527585437127216546775365527544532547126166645446345423343712557433571248682427667123196454772743233232553712236427121483457120366571194685671186652444711711624244324377116114461054554537115117342442342571145835337113118332532556471124443571117672554571107655262471099453253253710868524347107645244571061182323343323710518733542552434342234710498224352447103168533536553745252710297653327537101238434443253753856472435371001962363577422532555347991085343434377989633562535797963556253579618653854662556655323795186234876622643664527941365785533242637931663334353673324457921382555545235557916652767790127345634255547894283455454464343243444234423434452352424437278822634352626235642742855378719833544376262555453378624853376542748232442664363785386423347352637563856424624323246323554478488533545778378246358782137446275234433781116342632466478013823235276532577915852435357332445778665276777716823253542643256677686255385377523624335324527433854285537742565253447567562652633255277733544746343246334434246243232463235544772136537554635368771259243852343274852104342532377017823253564324445657692765447452633325527743342352776874434366767118224552332376614825452534255537651654432324632345347641444547557523686763136677433423527762116224253536676111822455233237609442534253759214345434323246324434637581764644434235345456757296564472227527345554335334644375615824442546735263755883235545754328245652356766556545352432683444275338652436524343532375233543423245464363627521064533365647511967533544366666545657502083642545325256255555749156435325654626567481484354425785755747138526245555744746186372542556736474477451067348442557442883442544353432533452522555557433664395426543434524633454356752422622674215642555534428656741108454534423740238456225335636534249755273914643663253337657384062433352455654764547335434452642523232637373765463634543254235856336266563244353437361164255549756735196235335435554373332734118348253433473329622436362422563446633432733427322664644735662552252864444322731168323637542364332730166474326864752635729166535266423676332728226224378424223556555554727316256853623262537775452643772332726206544233365565556233272576565543724123355524345637231282673423654472228434724465263585326657436445772158343872025825255236325624725424574571917826635353245534337181264464436644371715663373735363272716785367437154823371456336371313823545224345371217326326333352434237111682325364684272747101162554365264791167536556733789826743456776633456766875457751263352355263374106225568423731462564263425426721385253342334447114616521454643252275335455543616429734376432435335332433223344426163883445242616298236655226161168233573446433542616016623534373373373261591965362435432434655526158377372472423243274423434334342342862362615735653636265544453343544245344465432626156147723352736446261558656757446154176455543374435645261531755254523556377533615235652545454233744534426856443425363636151426525453434563334327636635276361042635432362615027653762675554344353334265732614986633754261483763434362373252255352534325363624326556147138524335424353614628746734522727423755653322555461453944333333432443423453263244235435342232261444085424234544435343445254285463823725535536143236424685463823725535525661421643337563453455736141318323635335434246477846667474443614020653424364526344755326139224435753343373575734226613826653746543626646642362345366137206355243355877738253561363162373333334333833846336585233366135198423552426443736322613477433622613318534263425276326254613296353353546131106645433223613028654636666635535495554353644261298653483456128364432432346653344564564528452824425646127106535343633612696465273446125286253544462454444423374452433612429653454346556434443423434253646123156373634775422556122246528344537243522442684346121207483983683444434236361201275365652654561193094232348653472353233344333633361181066424433356117119435232423261161863234362442552243361151166374254344611423825353243667656544345456113127229776255466112236355233355433545564335561112266444237524325666855436110136726332623875610921624346343642363637357610825653764325334434446432555361071355335563624336106138252332324424610586474864561041555336336434255261039663743752610216432337324233244461011843333245233324368461001553663454266453669944645422543436646785255552537334437324273624436981364652765326436971664652645237633436961266536664547469517644442555244644426942964243543544557433647263373574693498525434364354556665955282334423533343334324435343692227633267665352643445744691446524242634622656767544423464223233442524245369016843224462257435568917735435353437667556881665244635242244336879643810886368688354556868578226556684218456555755332555365266831444324254437754682116353547635568122642638365242256463624468025744323343423262434342834567912823356834443678186343323444333355346771875263523334333553467615732334333535424675982668573567414442543465357336732466385452435344524456834367286443666367139835652432255365255287545237345362243252670456534542435365544232434334323343342246665456536691255443262553366823852634376444263456265446675645336669553243424665276564343355462632252554236226641064232346426631782632635566452622662128435234643426611762355553334555363660226436264243536275256743659314423433355233634243642252362555658149456454282422265722833433352282422632433265621823334274224325542432655684864565427444542326443236434354376544653159544525426745456522582573255233262424667455436511755433423343626525650287476522342342333435434543422649865365756648156235335337638436471485342424445272646236226434264332634854326264598236555446442062447535333255525244643146527346346552564211757884233646411262632452554264015642544652445272639176435335432724275663822643232625273374435242363719626434234422323434663610642467656463528825353643347624252452637433363422832444643553652364234463314645847256463426321364553664336636312752336376345236254663345553263019643663535534343523362998336632266281675343643325523326271782545433526535233626116363633635362532763325548533362324346362463645256241065243635346231263245523632262212645736542564621148423632443534362013623655763767561937634543242422444227533276335644425432261876635363617174323345323243345361696544353426159434342432614248253423424324343684444426139663752323612256236553327338643332682232611108533625252610138252456442464699625747463681362254463344466716433325547652545366315452779524766567342252632526243651282525645355364116453442326363126256445382436214642444432325426114655526746834355120114323343683351192465335443446752443584334351181166343435562511729432345633744325545346226233325116456433422434224534323232422426343254753443424335115178245255443435634351142283473466434625544543435113158255622566442455112226424536255423624342932511113655457252935351106443332455485237343564357655454555552438876535525454526445443424325109156433332554554435108228542574673532625385243510726833373823857855527664653335106527333454342334252625763295585254252524335635533555542510520643756437322526555425104246346263464525564442363345103216275436554335353524325102963625235251012644544333643463533252625542510016657424664536652259911635245636325989444364426597274334352382244273866655656435962064446442435483565333595516245346333343445533264526444332452323564433556255425942444333536524576552448554259324835752652866523544865533592136663476376747591206436343267528754274459016658732388754554258945655344477537534553234526266242645775374726472588126244464545355871883242633432562554258676557656585148444675244534758416852462542535423358321827446425352463634254582268257643353555546666655553558115645467244365653580196263543263424556453579106524542725578176643343554373255357724642556324235634352526322576166625433342243272575256342634346645454232434362574844510436457325444555636234333235442553357234528356544335423534673264436242553357119634544542543255443657019665564234544577355356920623533545653289565525683185333563244245742543876333463225672585424252556434233244236425662462345634633526425438764356512641074665632356447832555264654647338757563244245743484253663642655631365245655289645621365245685274545611665345252365345645602764245257496444444243532362255921663324354354233626322558126235354763645572464246675265525456562554255611824335664435551363666655664545543844542543344634427834834754444424425542553156774547356565555522866252374232642445624647362545512385424244463365686625542550106444243585549337525364624445534442326277434435435485173437564378522745364337445342437434435547624335564754716826443423344373654626764724336433777243354356365453182644342325324347556666666524565444182644342354663655354644283810556573443476354315953332624347674542268342655434534434425553565654168446243623642432554422435433752353626632565254656553643845525275526425401943235435424683242435391444424443543233538134454254347787537124444723526265362444444273422735552232255253514655277474555425341344427562325535333444624623335252427642626255266475445324075233452285645546635536524234432373353325312682534663342552344535524544530982554342552913844552555424352816824436435327334352724724543735253625642534354526148533352636555352513854554434232352417653643545246234255232164274465745566446525352218644634636246442425521156873633434756325202382432265664325446325433519294323554534342526252433465263251830656368344254343334276327453865517424323542463683455234436424244243243624255335161864375537276364242451524453425242562543534652632514256534647338757253357553553513328342544453453443253356256566675451245642343333752449746444795666653434453446735434511248744464636562322544655425107655765659104453865543582763442466426633347365365554257196444246654226475447566265555744325544237774573536626243323324437443737777376763435542554382623433843553736683526552982932732655573355431644246443755354538672537332334753614443463524347355565355663525535348835333523533899924433745654525364424685373743862662523473854742466543735365345525542512442442355435423753475554241765043355234482365545333756533332253323433323342726428417515754743428285554417412545742552542417326534432353557985442767865544172185487626388334426624171545545238222324264344346563556344366444346443436352526324170245544682233633464256525424169115433444644341681257335432655241671155424425552416613554695544344341651555445334354476441641464444625324725416325556765558668737428336346341622654755659686942434436945283416114554877556343564160145442634555552541591455474432636323415885544444241573455345332232323375333453534443465364156656436741552253636543236624864567544154195646525235456358556415337564632676232562677444632445362554263541521755446635433635556415185587382541502253362745447543627556524149145434332525245241481455443235265432414711554465274424146185484348263575875534145115333526529241441856536278326862554241431652334435335323374142195346356556354634792414136583844373545827563548334335423333375414033542994425344426346337344453262533413914535355783268654138655339341372057335432472525252552413629552356558543324475334765555424135385633436253625634455243298263335665554241341455447644464432413312533446454632413210554523822441313254445238223363452652655545238224413011554442343634129225534366387526353636283412829563343663466364652643625524534127405234332636763721172733272665262543464262941261253344523822441251757455735433443443412416563566434232824341232053443223323442635383412221442433434467524478656412175453465412075375375411921563343247434378747898411886552644441171156353534252411620552354343332524242424115205545424843552423265341142654544563435352525323624232411333544344322576445326363535245464435411214556535232425434111115544435544341101355434624424434109195542273445366246542410821563445242262434273527410714553232426752534106755342474105155833443535564634104225544522426636566256253410320658346267846465476544102625583425575244232333254354578726255285837524556285478345563543441012354358255624262624545254410031554443433552643642434565234425349910544444243649812563482876210349727554664854333552835435658652496855445635495335483944643448378943784421054382852494405633427543324455446636536543637442535542493165524544445466543492605544424855323546435456532335464333323362343545463533335425334913256535783866655682346634225772656490365534335568383956433572826462565335534892853446383865344273646347536244882252334434325275365592334871754243332733823324486155323342524555544852253234443234543442345424842264435553324384434244254833053776543549554544634326525235448213573643323367448124554435456245443453425447480125573434436324791855455843425343425247836566255443222423645343236453542435665477485634337464243364654246432455544365346567643353234762053732767742756442755475315423544235566326465876211442723347421545442544253766554427473195454352455323642364472175432234423573634347111562475455424707554425346918554989725445267433468375946765442844662764344262543443526262662553346519674346252253463624346423554663749565243445342634631654623354562244554621676352565264357344611553594644423633446030555275262537382642434435465323459296533565642743532734556746554245825553422544266253545385264245720537554344675244786564562055342675576444637552455115543225232545418548767253424523562453105552452432452115233443455545120555245557866625553234501054245436344491456342442655323448205453543433325242424244729643455436273654232435535655424463853636454534475655435258364356576256552445955445484544414652776625553234434954342777457353662624332332443734534362635566255424421454635342655535441125532553224344401554424742335424243915534445375655255438185452733563563547664371555874245276576543632563232427436467566269864610426347435225534264465252542476443434405434255536387286667433566972643354336366433195323342667469833554432275333424247634773463352432634311255774435257243013543344545634342924533426634425423757625542428857444244427135462765554245426144455552537354442558445336345333628323664344563736866548325845872742388424452342442553427322745435664283736862442345447423629423545534232237363725765433562335662626866728768554587877544221754553332236263263421115645335437442017556843636663437534193554345462483885652382477346523325542418245536543653433355333765654172055445446426265654364416145534257643748741522534425736285345596275741413443454555643341318654467524456433443412884454244332344325253324535544322352543333235432535433333332253543235432435433333332273234411715534242543445286323443255423355553232332323355437545433244634238235724641013574626447565249155484755545252554813643638986463447196532323983347983346463755457755486533843362667375744536533774516643674853434775344145554332333476543286343742266343554623327726343421654337376366737754129553428274465555354453254455423200116546776554231993064424353554456236543543543632331982173433432446752443455331977644624431967625545231954363454325752449746675266276632542324434234373194147423735343625431932072673463545552756544319211528363542343191215446534246832864654653190117557576832231899432356834318820444626736236264365523187216245427646735765554333186246323366353653526552777263185236436633355524373655553231841267685423335331832864283468423522556635435342553182965343643331812264552486525644425534333180304635685473252732223424245365533179364346635564242544537433526434423844323178174444834473344555331771244444528565231762244462334344445245275533175116426737474431741543254573624425831731764456667352525335317215436465562327385317111834243442583170196235335236269424535316913643526442555331681664256272527268553167336345623286744552954256244266346563166986457536331652043234263222334652575316425443325376775546254328342331638634543523162136446424334544316121623423242732334332433316018874442642363343462315930934243544527374442754333334244315876445234315714633542632442543156374635545624345535255235252538656625542315521444244345247747534552315475644562266224773553546242255235233262522625335223252326824355662645454432542315325634562352365337626733536231524083325434845264256424525232652853357244543151198445762422563555425315068336423149136873655625542314810835644644631471985377452863445235333146218358353442635345343253145248644643344643355443424333144278464433535373732345423243433143126573523255443142138546544456252314168555463140248325545554653764435233623139964275635331386764543313713853375263523231361583446752454256531352363523534364379456525536313413835528597626531331174685442537313256574731315844563130136546665625542312916445425434523822431281265625423522331279686255245312617664323532673434433125156824546352766233124136824645263842312310654645445431221287446552473231211144565844243312021463424552663364535462311928644426525275444455437773754231183164263424643727324245725256255423117236644537653352434663262331161864255644273744255231159845633263311415826728626875656311314635444553632453112356643324874565537554246524424352355431111162276833362311023878434463335762686553343109116444523822431081184443546443310710642443655431061764366736655445443310514443675232866633104148266268753534531033465534444752433566763454254476354483102136535352455542310117643335535544545643100156736655256255423992063543554732442526322398136234545626322397258234333546252534434374543396108464453332395118233573743239411826332543533932464278527423243732374336239215424332635363462391246233443525345352434365523901472664247273552389114443733255338896236442463879669445265386188542576262673544433851382623343473433842962443342428544386687343543542383146554682243543538278263343381338244736544367382643445254263754333801364236768862633792864466437544322555427664524323782963543743223432276223627775643377274446373543463623425548446523769734355423375366354374725355354323442652254465226333748652542643733244542543522437262334243522533363372176547635534556325537111654774626323709654562632369136363537263253368138355654658542367148233553473673236620625453233463323465423651664423875372626323643264665343264543424343436544366322363694435336215663434332345332361258344552777787363524232343360782333243591552232424344343235876662453357118325678655435613623376255755435531734455632733553655552636634243235468354463539827675344352206455445393436235443435186437534235019746424653433572333634945642343226263637446576544453555523434245237336348588766347235224543342444336332432434678355255345218376254346435542428423442072533444752533455523343882664542342138437564242843341208645354345543433242334017424443475534243233392082565425555427244386338156434442222335353373544424424322432342345375534564573547336246727264464754434546324643351866333554222432554233474453254333118353735354233211832435374623311444563546845422330267454475455223324353242323332922432355238225455262252232827644447445233242434383268842327214442542555245526562543262543233544244244355425454523251562342325332473432415652525753552553323206344525544356255532332211623376274553211845652665724774565232026745645536363786553533453533192664434543545523236555374352318186623326555923323433176811999831611544635444653152474542656467524443554247231424534566436876652897627253313297553224254553665544253652333231296443775523111464574675526524310165426442737442552391374242332454343815633442336236324374674343432224652943643676635273625484622643644423613662332437264235116235234424234186245443455527553323311875433556433276423324311322864985376373534234226345253534543462527246264235344422285276546656423342558532932443632284284323542543542752622535238223228332463543463763345654545336555333432282129433547463446343443737734545855423735754344435256263423733675732725384552362696462326225254443343433454446644342433645674334735542228115623423242433646228014642336353542332279176362744436424662322781464252325455542227719623533435365678655222761144232575544227545642556334353236325435454453545534276443362565227417623533435473767652273304243326365627662666524824426572272286255332634363638326342444543227120463572453337763257522270155283543325242632269167434354436334264226813445535558755722673043427362365636635236452526554222663575634447335754356722427524642324254226527463534523554465346274567654226439854255333624546445455654354445657625542226311435364236532262246235334353333626224427652261244454355345225353444276532260394442546524432342455253346433443643427332259674323424324446263635537535526535344233324434234234465343433635343252225843854253446233626443735433544373254423273432322572464255573528785653726553422562444536267635584342542525222555065365368533334246353632453444225238222333526423324225422829533333234232736554222535242444724333253257476232525524335477434655443243355532252983454644322512783324455455435435754555444722501585377445445665422496082544534532245455366534253562544533644523345233433347423753422483064234322855342335425376243253422474344542445652455642352333363455243545332425342246549454535653486263442533357365325234425434345243273253232245166554556274444422224494442744272243286254453334262543453436255323224276553444224167338492240274455262422543435353584664662239156622534754626432238863667736223735463425553645364444252352453536232832236258338546446375362622652542223547444277622442746436463646233824944362626422545432234254635862445435445457666466223364463427468525354378253643654255333645253654253342875274732436575922323362545534456544322438563752735565422314543342746257625435447444634333437573662685565422303064644444523272643534443322335322294682644437344325464344534344535234836233365266562228404454578543466232538565422724325233345769222774443653222613444353454625522251444564374726472222414445537652844632223168464746764355336222227948342453265453736268322628222139755555853455355634234563863735235543863222026444274336264588333527287622219267563444526486247564352752722181644544554427665522217576425567627464344245382526396352474343466724442343423465272216256254532345243334624333653221522424332636498993262264722143044323433356643777552453545625222134964342455423735544547623255335337453556457674453532212204442457355655276655322112064435232444343272732221017644454962324623622209124442776232532208164333756345265542220711745456442532206126545655432342205146325655455234422041763342234566245253220325644746434334343352437424722028645534352201145444634624442522002442622362444253432664775421991244424954326221982673424353766347525442462453219730742665337453263424343334433744219673644274666543233543535424553235263437435432424254232254334543663526363374621951483427737534427219422724274655244755348666521931583353633554423821926444363219125844873383663835237732883821901383242639544272189276546726542446265344556226272188176565525763367576321876555554447344372658353652526526535375343277544546744433453426356433218617652821043544443544218544665234858534353443424332533654338526536344532184326423363233443544754342433254337521831555525333653554221821644424335542432332181134442753454543218016733898643255335321799557424624217838443335354253645863422337766546265355422177517265555477296368646563964986333548795653244763652432176144436275356343321751153638767655217429444637346353626255427624426522173254442433333343442337456534217215644237725245542217118623332543423444554217022634626346462425442633421691162243638664216817433375634552345422167235272355745436346332265421661273665652654221653164435352642553333356437643242532164436456636766422435352532624435435244675768322216396623324362162962364424621611366944554365522160116645466755321592087465625523267262652215824444344344244352523452752215798265425552156106443355735215512848772465249215413624525442436321531182427685542215266327682151176622776776544546321503166555763455335544465424663434332149176354332446634343321481943234254336237862442147782533242146146347453763767521453283335242327543455365335523365544214434635434243765534654246634364862443221434545642754334353364353536425353465355655357437521422164342476325546252527521411565363524423323321403063543424533434245252458668726221391462474745434292213810624442434421371966349422553632524532136316244334242743544386687343543545213515823357322652456213415653635244233233213327624546875444542625325532542213217653535354232647342131983534323221301883624628443237324321291666337767554454542128176633537525363267421271466333448527743212630645435256333565432724544342733212522669844287364742755555321241984423533555336637532123186235633443432342462122128364554567322121158262432656266752120314332422252443754524322543736343211910652436557321182464642665352534362464625421171152245434684211614622682222644462115124442433567642114304462436236372332562444424533432113317354735455362534653336475337465211217623533334343344232111186427527352432354262110174634243532763656721093343234254437643423263245732726324221081864238553324336626221071743324323368324243210619432342435244352324221052565254264542325428363255322104134497665625542210312652343266543210274652624254262226354635284433226235532625843434533263655734355658463363384272101226256444655243434432454210010626244446629910833435446429812834366583432297188544335444344643222962563454262723334253653435482959945643463294176425653254365342229327642726526562765574724556753292116542562845429130642324663243543537543454435334290274493346524234244244436262652892683452552545538326434432454288106266452366287286656864234565477434664266454286136236443766655285496354363357466233434243476487543756386576245766542284156562626636627532832965453626567456986361043627355328210642555865628113642556626432328023622436244434436265355262792463346433454274323627665427811532353662552779635244264276236443285433953353445554427519635232724464433362827437635434424343535434373537234328333263227311655664446652721064245484532712465375345432554354424443327017743245552223433352691883545444335234333526823627334334244433223433352672082425434754626425433266976535335826512645355246554264138256543533262263155532747245567532622462353343545456532985655226160664334477456553424685555233463254249366675254334334443424243260286525343274642324453755455463259186536245537334345542582086734364574434563643257186654637252474576562567655327225515657744332424243254276623546333467636586543254332537658645325286533245225112654256246463250106552795353249184424436876638522732481962334435443432342462471283645545673224686454545524588336576924410646556655724378276567242865477463241186554663243634355362401475635655456732239106425557656238176235334333374546423711662344532352361933555243456534384772351982663535344455343252341382473536468432332364352568343333386486323232126633623332652311564256748352473423028622433255446544245555243833322919433363663525522334222813642626276556322720825527422432763243652263983233525523444447554424375545352442624222534643554472532543544245475244328655422413848564566362322320642432764255535332432222365636334722536254755334221125552654465422202543234286443355443434474542191994553726276445362422186623332217176252664342544644521611653743676552157672636421416834435834445554421319624724373355533533421276248243211116345526233421012653444446362291063636356472811723575442532712444574546343261162622854552258826423352412628424344366238674676652277333263211317973573555416386515465441435341326612482351146643</w:t>
      </w:r>
      <w:r>
        <w:t xml:space="preserve">”</w:t>
      </w:r>
    </w:p>
    <w:bookmarkEnd w:id="114"/>
    <w:bookmarkStart w:id="115" w:name="EVrewriteVLperWevod"/>
    <w:p>
      <w:pPr>
        <w:pStyle w:val="Heading3"/>
      </w:pPr>
      <w:r>
        <w:rPr>
          <w:rStyle w:val="SectionNumber"/>
        </w:rPr>
        <w:t xml:space="preserve">4.2.7</w:t>
      </w:r>
      <w:r>
        <w:tab/>
      </w:r>
      <w:r>
        <w:t xml:space="preserve">Kuran’ın Her Kelimenin Harf Sayısını Kelimelerle Değiştirerek Yeniden Yazılmasının Çift Tek Kodlaması</w:t>
      </w:r>
    </w:p>
    <w:p>
      <w:pPr>
        <w:pStyle w:val="FirstParagraph"/>
      </w:pPr>
      <w:r>
        <w:t xml:space="preserve">Önceki bölümde, Bölüm</w:t>
      </w:r>
      <w:r>
        <w:t xml:space="preserve"> </w:t>
      </w:r>
      <w:r>
        <w:t xml:space="preserve">??</w:t>
      </w:r>
      <w:r>
        <w:t xml:space="preserve">’de, tüm 6236 numaralı ayette her kelimenin harf sayısını kelimelerle değiştirerek yeniden yazma kodlama modeli ile anahtar kodlama tabanlı bir delil sunmuştum. Zorunlu kural gereği, her anahtar kodlama modeline dayalı kod için, aynı metin türünde, bu durumda 6236 ayet olan çift tek model versiyonunu da test etmek zorundayız. Bu bölümde, Bölüm</w:t>
      </w:r>
      <w:r>
        <w:t xml:space="preserve"> </w:t>
      </w:r>
      <w:r>
        <w:t xml:space="preserve">??</w:t>
      </w:r>
      <w:r>
        <w:t xml:space="preserve">’nin çifti olan bu kodun da 19’un katı olduğunu gösteriyorum.</w:t>
      </w:r>
    </w:p>
    <w:p>
      <w:pPr>
        <w:pStyle w:val="BodyText"/>
      </w:pPr>
      <w:r>
        <w:t xml:space="preserve">Bu Delil</w:t>
      </w:r>
      <w:r>
        <w:t xml:space="preserve"> </w:t>
      </w:r>
      <w:r>
        <w:t xml:space="preserve">??</w:t>
      </w:r>
      <w:r>
        <w:t xml:space="preserve">, 89:3’ün çift tek ayetine dayanmaktadır.</w:t>
      </w:r>
    </w:p>
    <w:p>
      <w:pPr>
        <w:pStyle w:val="BlockText"/>
      </w:pPr>
      <w:r>
        <w:t xml:space="preserve">89:3 Çifte ve teke andolsun (Kuran).</w:t>
      </w:r>
    </w:p>
    <w:p>
      <w:pPr>
        <w:pStyle w:val="FirstParagraph"/>
      </w:pPr>
      <w:r>
        <w:t xml:space="preserve">Bu ayet, her biri 6 harfli 2 kelimeye sahiptir. Her ayetteki toplam harf sayısı yerine, her kelimedeki harf sayısını bölüm, ayet ve kelime bilgileriyle birlikte yazdığımızda, bu çekirdek ayetin 19’un katı olan anahtar kodlama modelini gözlemliyoruz:</w:t>
      </w:r>
    </w:p>
    <w:p>
      <w:pPr>
        <w:pStyle w:val="BlockText"/>
      </w:pPr>
      <w:r>
        <w:t xml:space="preserve">89 | 3 | 2 | 6 | 6</w:t>
      </w:r>
    </w:p>
    <w:p>
      <w:pPr>
        <w:pStyle w:val="BlockText"/>
      </w:pPr>
      <w:r>
        <w:t xml:space="preserve">893266 / 19 = 47014</w:t>
      </w:r>
    </w:p>
    <w:p>
      <w:pPr>
        <w:pStyle w:val="FirstParagraph"/>
      </w:pPr>
      <w:r>
        <w:t xml:space="preserve">Bu kodda aslında aynı kodun çift tek versiyonunu test ediyoruz. Kuran’ın 6236 numaralı ayetini göz önünde bulundurarak, büyük çift tek kodlama gösterim sayısının kodlama modelinin bir örneği aşağıda gösterilmiştir:</w:t>
      </w:r>
    </w:p>
    <w:p>
      <w:pPr>
        <w:pStyle w:val="BlockText"/>
      </w:pPr>
      <w:r>
        <w:t xml:space="preserve">[Bölüm 114 | Bölüm 114’ün 5. Ayeti | Bölüm 114’ün 5. Ayetindeki Toplam Kelime Sayısı | Bölüm 114’ün 5. Ayetindeki Kelimelerin Harf Sayısı] [Bölüm 114 | Bölüm 114’ün Son Ayeti | Bölüm 114’ün Son Ayetindeki Toplam Kelime Sayısı | Bölüm 114’ün Son Ayetindeki Kelimelerin Harf Sayısı] . . . . . . . [Bölüm 1 | Bölüm 1’deki 1. Ayet | Bölüm 1’deki 1. Ayetindeki Toplam Kelime Sayısı | Bölüm 1’deki 1. Ayetindeki Kelimelerin Harf Sayısı] [Bölüm 1 | Bölüm 1’deki 2. Ayet | Bölüm 1’deki 2. Ayetindeki Toplam Kelime Sayısı | Bölüm 1’deki 2. Ayetindeki Kelimelerin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114 | 5 | 5 | 5 4 2 5 4] [ 114 | 6 | 3 | 6 5 2] . . . . . . [1 | 1 | 4 | 6 6 4 3] [1 | 2 | 4 | 8 2 3 5]</w:t>
      </w:r>
    </w:p>
    <w:p>
      <w:pPr>
        <w:pStyle w:val="FirstParagraph"/>
      </w:pPr>
      <w:r>
        <w:t xml:space="preserve">Ve tüm birleştirme işlemlerinden sonra elde edilen son sayı şu şekilde görünürdü:</w:t>
      </w:r>
    </w:p>
    <w:p>
      <w:pPr>
        <w:pStyle w:val="BlockText"/>
      </w:pPr>
      <w:r>
        <w:t xml:space="preserve">1145554254 11463652 . . . . . . 1146643 1248235</w:t>
      </w:r>
    </w:p>
    <w:p>
      <w:pPr>
        <w:pStyle w:val="BlockText"/>
      </w:pPr>
      <w:r>
        <w:t xml:space="preserve">114555425411463652 . . . . . . 11466431248235</w:t>
      </w:r>
    </w:p>
    <w:p>
      <w:pPr>
        <w:pStyle w:val="FirstParagraph"/>
      </w:pPr>
      <w:r>
        <w:t xml:space="preserve">İşte bu gerçeğin kanıtı:</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Her ayetin kelimelerindeki harf sayılarıyla gösterim sayılarının sonu: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Her ayetin kelimelerindeki harf sayılarıyla gösterim sayılarının sonu:  5342 53 53 6722 54254 652</w:t>
      </w:r>
    </w:p>
    <w:p>
      <w:pPr>
        <w:pStyle w:val="SourceCode"/>
      </w:pPr>
      <w:r>
        <w:rPr>
          <w:rStyle w:val="FunctionTok"/>
        </w:rPr>
        <w:t xml:space="preserve">cat</w:t>
      </w:r>
      <w:r>
        <w:rPr>
          <w:rStyle w:val="NormalTok"/>
        </w:rPr>
        <w:t xml:space="preserve">(</w:t>
      </w:r>
      <w:r>
        <w:rPr>
          <w:rStyle w:val="StringTok"/>
        </w:rPr>
        <w:t xml:space="preserve">"Her ayetin kelimelerindeki harf sayılarıyla gösterim sayılarının başı: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r ayetin kelimelerindeki harf sayılarıyla gösterim sayılarının başı: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Bu büyük sayının ayet düzeyindeki sonu: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u büyük sayının ayet düzeyindeki sonu:  114145342 1142253 1143253 114446722 1145554254 11463652</w:t>
      </w:r>
    </w:p>
    <w:p>
      <w:pPr>
        <w:pStyle w:val="SourceCode"/>
      </w:pPr>
      <w:r>
        <w:rPr>
          <w:rStyle w:val="FunctionTok"/>
        </w:rPr>
        <w:t xml:space="preserve">cat</w:t>
      </w:r>
      <w:r>
        <w:rPr>
          <w:rStyle w:val="NormalTok"/>
        </w:rPr>
        <w:t xml:space="preserve">(</w:t>
      </w:r>
      <w:r>
        <w:rPr>
          <w:rStyle w:val="StringTok"/>
        </w:rPr>
        <w:t xml:space="preserve">"Bu büyük sayının ayet düzeyindeki başı: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u büyük sayının ayet düzeyindeki başı:  1146643 1248235 13266 143534 1546544 163865</w:t>
      </w:r>
    </w:p>
    <w:p>
      <w:pPr>
        <w:pStyle w:val="SourceCode"/>
      </w:pPr>
      <w:r>
        <w:rPr>
          <w:rStyle w:val="NormalTok"/>
        </w:rPr>
        <w:t xml:space="preserve">ev </w:t>
      </w:r>
      <w:r>
        <w:rPr>
          <w:rStyle w:val="OtherTok"/>
        </w:rPr>
        <w:t xml:space="preserve">&lt;-</w:t>
      </w:r>
      <w:r>
        <w:rPr>
          <w:rStyle w:val="NormalTok"/>
        </w:rPr>
        <w:t xml:space="preserve"> tmp[(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tmp[(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tmp</w:t>
      </w:r>
      <w:r>
        <w:rPr>
          <w:rStyle w:val="OtherTok"/>
        </w:rPr>
        <w:t xml:space="preserve">&lt;-</w:t>
      </w:r>
      <w:r>
        <w:rPr>
          <w:rStyle w:val="FunctionTok"/>
        </w:rPr>
        <w:t xml:space="preserve">paste0</w:t>
      </w:r>
      <w:r>
        <w:rPr>
          <w:rStyle w:val="NormalTok"/>
        </w:rPr>
        <w:t xml:space="preserve">(ev,od) </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11098</w:t>
      </w:r>
    </w:p>
    <w:p>
      <w:pPr>
        <w:pStyle w:val="FirstParagraph"/>
      </w:pPr>
      <w:r>
        <w:t xml:space="preserve">Gördüğümüz gibi mod 19’un kalanı 0’dır ve dolayısıyla 19’un katıdır.</w:t>
      </w:r>
    </w:p>
    <w:p>
      <w:pPr>
        <w:pStyle w:val="BodyText"/>
      </w:pPr>
      <w:r>
        <w:t xml:space="preserve">Kural gereği, harf bilgisiyle anahtar kodlama modeline dayalı bu delilde bir denememiz ve bir başarımız var. Bunları olasılık hesaplamaları için sayaçlara ekleyelim.</w:t>
      </w:r>
    </w:p>
    <w:p>
      <w:pPr>
        <w:pStyle w:val="SourceCode"/>
      </w:pPr>
      <w:r>
        <w:rPr>
          <w:rStyle w:val="CommentTok"/>
        </w:rPr>
        <w:t xml:space="preserve"># Tüm anahtar kodlama model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Referans olarak, bildiğim kadarıyla Delil</w:t>
      </w:r>
      <w:r>
        <w:t xml:space="preserve"> </w:t>
      </w:r>
      <w:r>
        <w:t xml:space="preserve">4.2.6</w:t>
      </w:r>
      <w:r>
        <w:t xml:space="preserve"> </w:t>
      </w:r>
      <w:r>
        <w:t xml:space="preserve">ve Delil</w:t>
      </w:r>
      <w:r>
        <w:t xml:space="preserve"> </w:t>
      </w:r>
      <w:r>
        <w:t xml:space="preserve">4.2.7</w:t>
      </w:r>
      <w:r>
        <w:t xml:space="preserve"> </w:t>
      </w:r>
      <w:r>
        <w:t xml:space="preserve">kod çifti bu kitapta ilk kez literatüre sunulmuştur ve tarafımdan hipotezlendirilmiş, test edilmiş ve keşfedilmiştir.</w:t>
      </w:r>
    </w:p>
    <w:p>
      <w:pPr>
        <w:pStyle w:val="BodyText"/>
      </w:pPr>
      <w:r>
        <w:t xml:space="preserve">Ayrıca,</w:t>
      </w:r>
      <w:r>
        <w:t xml:space="preserve"> </w:t>
      </w:r>
      <w:r>
        <w:t xml:space="preserve">“</w:t>
      </w:r>
      <w:r>
        <w:t xml:space="preserve">111098</w:t>
      </w:r>
      <w:r>
        <w:t xml:space="preserve">”</w:t>
      </w:r>
      <w:r>
        <w:t xml:space="preserve"> </w:t>
      </w:r>
      <w:r>
        <w:t xml:space="preserve">basamak uzunluğundaki büyük sayı:</w:t>
      </w:r>
    </w:p>
    <w:p>
      <w:pPr>
        <w:pStyle w:val="BodyText"/>
      </w:pPr>
      <w:r>
        <w:t xml:space="preserve">“</w:t>
      </w:r>
      <w:r>
        <w:t xml:space="preserve">11463652114555425411444672211432531142253114145342113553342311345528231133533423113243222113145342112453423311234433211222541121434221115532352111435571113433451112633434211115333331103753383441102764326551101564333109643353109554264310945524331093542643109246242109148422108346252108235431081367310772771076362510755562251074274107357433310724634410714644510647326326410634532810624664710612461055354610544426610534645510525525431051756333231049353210483554104747344104637431045462531044462631043454241042454341041444331033967578655310324337210311610285625621027463721026265102556362310244633210233633102237431021276101112531011043253101925410184732410174542310164742410154766510145775431013472531012272101117100115553421001046224100976224344100845534100745334100645472100534251004342510032491002249100124999863335439976343543996675654599543433994374599343274992375699147553988213333354434467524344369879632586552986166225464329632552985166346667552647353984116623236554398334349826544424981126636963255329755543249749322444684973633235497255425397155427396195654239618284961725596163555961568642339614534343961345325961237329611553325961033349693445968463329673632966457239655422739643634963364496243273961534344958485449574635395695334865539554646295465427539533654952254951286948353494735449464452294544523944342694334449423436941442439311443549310443649394436493835559373445936445439354535593456223793353334293233369311692212459220563363921964424439218454449217268921635349215463629214344892134763392123552921164343439210267929274928473249272679262749254542492434529234753392234379213436911536439114766455769113774444349112365291113744911045233919452429183767917353491635369153537914363691335379123536911266902035359019675275690183755901798767552329016452629015352590146523252901324290124625390113653901027790926690845243907533225906444549056344225904532753903333590245424901454428930246892935268928555335892748552892643543892553542689245645248923962475555489225336348921633533389204335689194346789185743638917566223891610535444623489151153556362374891439328913543353891236478911462458910372689956555589866254248973633896643332389563333228943336893266892235891168826465228825365288244664688234442388223653882144344882044354881944364881844364881764353648816266881526688142668813363488123534881145442881035328892568883554887632434288664234338854432488435448832558823554881474428719357387185653328717353787164666287154433487144424287136434422871246544871126887103425879464248782668779435434323876343687534458743645873343587234348714633386174568486162458615346486143623861333438612353686113537861064332238693743868454338675853248664432386543276864645332286326586246253861277852235328521444228520446258519552552851825585174644285163434851536528514366385134542385124533285111465375244386552851014644444622985528591043235683248589665623453857649623385644522855363585437538532658522768513637842595333865538424345684234534584224655284216626534842046233841943246841834368417333684163643841565233238414542223841356423384122558411354484106445424849464368484555484756542484697433437428453455844454258433354842345584135638336665263283353673833466625568333465638332665255483316575374833048344832986552565283284834483273526832661083335832545425832456462483233673832244372832128583202548319452538318653742383177624434283164654283156854243831486526332383137763644383127442324383114546583103853839254838442538376436423836583543835244834574533833566264832675373583128382199356443423821865325228217553253821647423821535378214443638213443728212362682112658210375382946623828643242282745544826764327428255542348243564823346482236748213663812988244236381285624338127583322812626481255454238124555323812346634812236638121342481206452332811944443811834368117343681162568115364381144523481133554811234648111346481103454819343381834848173464816346481534648143464813346481236648113453804246625804124680404455580392758038355480376535443803625780352548034542533803336448032393580312468030246802925780282558027334780264355280254355380244537680235423338022453328021365280203462801945442801844322801745273801624480152458014256801335328012343380113543801034348092438084442480744343806342480536238044664280344453802364280125379469524362635794556243479443733794346233794256462779414625379409525434324793946263793836647937332479364336579355327537934466447933393579322677931475447930453367929455557928365379276562435792664353227925576445792446434792325479223442792124479203655791945336791864232237917533534791663663527915444427914382479134542579125533357911445347910572846799257798355479727679637437952497942497932497922497912497840165352654425435583783994334334537838145462323723954378371053626636827836554324783565344627834255783326678322757831357278305536367829457337828357678275552547826254782536537824653446278233646782224778214644278204556578194656578186665243781756353278162657815463257814553827781335567812454567811356678103556789355678826878726778645543785373278427378347324782365278128277504644477493853774866263347747385377465645747745385377444844377436643574774236367741554272774038537739563333773858753377373853773648343773546233773438537733335477324644477316524342773063422377729662423777283853772775396546772627577254554377243853772338467722353377214442777205432637719385377183944771737627716374377153853771455325377132547712343377113454771034647793464778346477735647763424775249774249773249772249771249763110553395242476301155342442363762995334335327628967544567376278546675527626754525537625564335762495244333457623666453376228654433327621135546325573446762075554244761996566365557618474447617676344676165663267615874632555761466656567613107344427346761256353676118646532467610775442437691053444244647687666336776777334765766768443447658663326727646675863763754536637621055765427537611164325237332754076423534753957573475385444327537643242375365342757535452427534352475335543327532353475314333375304653375293656752836337527332475264743375255534237524355575233543752235547521266752047523751945522751845564751746452751662552427515374375145543727513643357475124753375113323751055357475936547582547573534756473447555557427546542363753554375752476437514744274561174632442363745534337454353374535662237452954424424274513523745037357449567233744848563744736537446454447445482447444474237443572225744243252744128274403842743936537438554332743775252433743625574353554743434367433342674322637431575432323344342542434444449362569655536556655755435536355537430334574292557428433427427432537426236742555333274246433324742337427422343274212327420433327419333474183433741725674165573337415442427414362574132557412464257411454347410443837494435474847234747255746364374525674424674324474225274136427320784442494542435327634447656734274427643265266445236242754522375453526555424434327319953343353273186643256731784744525473166547654731511553635555637314855657543731355632673124665273116566495731075476235739956233276273866453357376546222736845432552735554453734666442273355342473245352731364272281343255354662257227134434324442523722674434354722511432426254227224114454286243372231644643236433842537222126423334262327221843334232722084243344272191044655433347218844253373721710455332433772168439738237215545684721410456438483472131443443443245534721211453524422447211945333483472101344342523434247291345234535544347288554486547279444225345726114742565243472510443554224472474436434723943542425472294543255347211345536423533427128155383399543472427127105535355523712610582533223471251264323534768371248538335537123135543533436426712235467121135354422754233712045447711955533571185674627117555265711675544454711585634334371143653711365352327112963543556771114656471106533484719763635327184563271714896686275356447165535537157644432371418642423343243376234713576462712744333237111444623244243463704496545336757043963355726370428645637657041883344423704077387343703956373370388434244257037546362703656455470354642570345763267033469267032556926703177263453703010635742273370294672670285534427027664422670264546670252867024552726702356632570222737021455347020454337019453727018254701745424701625570153343701465255237013354770122577011955425263870104544370936657084664370725570635547053545704113356332468470347242702442387014454369524634469513634695048354694956425469483764694766332436946463626945373669445835436943482256942662544369417625442369404444369393623693846343693748352693655234369355455246934574333693366542336932775555226931346269302546929373369284534269274745269264623369251163252565424692487626357469232566922353269214542369205643436919966456542469186544265691796553357366916555366691537466914653575569136545234691265365376911772753336910654644569968104354698552333697155355445454743556966544734695487446944844469346253692262691166852583323685112637553885543685058253768491053743246246848115342553334568475635526846764234626845544235684410623296443568431163635533675684298363632436841865287532684044444683912633273355532683856333268375634326836463326835398668346644372683386524666468321064334462436831653352568305833556829663345568287643336368273732682656355468254633568246555722682338386822764253526821267682027668197633245468182736817106862555373681637356815776364436814553232681344333681244454681135446810544233689474246883833687119435223423268627668527668444344683553523682563532681463616730104463454262672913442228652462267281544284352334626267271352443455444446726944354354267257642533767248655254226723126258853464226722126434434434446721125324244264336720154238263263324336719154333636265553446718843452534671712438554262252671611424534262266715146542572655334267147663324367139644326256671294453645526711566568671011652324243266791844234232432564523567813453653444524467784353545367676444556675126437858766446741043554555426731842325552632325633467211663444775346719432335445661217825546552365545456611248525552552442324255554446610278255444255396625353635554436691264475510645426684643233355344696345356544237524477442435443555426671264254572554266623627524524465856476355426651775666666446525233664214339856524346373343526632966533524254325434462445633533662116636574343266115445655243242542651225433424343234275555536334465113442442446752445555435372865556445456510174544255742465534365974554545658144585595432342565725433455234442443644334232565632426736576635354357352357735253276551442563443355433654284422443354257642745662626247653214334324442434353523266523052443356543224437743376726854465142433443424334443444565235362724465667653542641856685464171244535364446264161682642337477772466415843454874641419444377538348722554264139874423324641211666356367476411164335435434435242641011644655576566492765344675244663455543733546364810463564665664718443453626432622553646164354766746856443645134445463255353644146445635256822464396555656836421146354545542641174323353525238223463111163455334443631021824543364255542327227639188263434327375255426381762949754545673536637206294685463443236265263618854242344236223754635148357644436633463422634675254265356463756463311623634525536321265234442537663117792456345453459436211218357352343225656425446210156554743275286446292264233455433663264355426281864378543527435452262799456434736261864256532364525542262523854254555533646472275536241065254254336238663363466222144332537677554457234262112666552382234611436675355655732554539343629434334555542611398444423756112176533424675244763461111564233478442865661101244265352554261914833353644654426181183343584376617168542573435435343616324335854444245672333554437324343361524854256445454436372325433614115553527534261396226243436129622625542611116635238223360132065263362525434625542601239444243775263763765375353534552237843542601121624446623745576372353601056445544346286277463683725436263523322263736838449785355426092182663627376285275246460821834257626273528252462607154454544654542436061965243435644334443336051366334355546246045265556443242243285733456348765435432644436523672443426031346355473737626021362568657536726014964234536363447556752554245626664253537556646255425924176636822246726664259231963457667666523324425922136628542332442592118755674442656336362592010825556555259191082567446635918186344246342364555425917108444652584591617824433433344732745915114445455525459142362353375645534225323592591312623534262435591216622756482644626359112874458634444346636325586653235910234434553624386593446525659931826423353336375346253542552856659818825647742468626597597376442467353565348344226498647453253442596254323542344444332463453443595138645635824252594126443443645535931454624626654325592417428857665624723246426745625254626325544259111663523822335822518243234353544346752447346762357272726536432656564325821943425364358208725646525819158273237354377565818178243334736327546358171564255544273744258161044444253765815106523455343581419635374342254345532358132463456476567544623563362758122344435235333463366635542581131463555564554476343447726333554258101787444434645557264589206444675766867373554258838647454346462742423454668683436262453235874743342735362523423433243623436235424252382244223586154323554553754635851844954635253356465258426449444657364652362328553235832146352646232465362627658223444355257566372722624755811844428454365264343257292265254254353432336363445728224453525435525566455542572739645545567253456357288546542677435666352572614645457672684645725284342655246564336765586478563572412652434365765572315452325536352355572221443326232423623525242572125652542543355554664544253657203964366364264463542554256434872656543664657192065576566534388255556571812434354447982571713656342535442657162864564554326566342334464255335715156462565523444265714206554333767765635433857132764266353245448663525755109435712226523467524456963549833571112433274444422571037463564347326524455532424526854442633357917453435372754434425781564273357675623357715433745638537655576126443526562545758644468325743646354234344362434435232453524326834257394333776525721143233546832571966368223356964634456955623325694246569334245692678232456915652255690665232456894446456885823245687464285686563425568576244444568436555683474355682464575681464665680482255679483425678354256773453567654624456754664356744634456735765735672683266556714545756706655642566978325285566846457566737325666273566566557425664583275566336275662665665456619622277423566078335553565958327556583527565746573565645353565535375654462475653364756525423265651587442565055353856494872256482785647984654446656465653565645563354564444342564335235642354256415652665640372456393723563826656372645636268563535835634264563346362563225656312545630253562925456283532562756526656264554356256634462562446534562337665622234562146334562037365619563462561854247656174655456163856561536335614372556133723561236425611285561028956957527656857527656735655663545565336456443533563255562357356137435578686233555774654455766463436557546544557463353625573465445572462735571465445570345455694654455684545555674654455663755556546544556418556346544556235635561465445560573742555946544555838755557465445556933536256455554654455549374627336555346544555255522555514654455503655554946544554825555474654455465534345545465445544524456554368344435542465445541688578455404654455398333424265538465445537674565455364654455358735324645534465445533176362768526272644255324654455314733555304654455291032232682255528465445527686233555264352255254654455246852763552346544552248654552146544552046246551937735518465445517483825516465445515632425455145752735513465445512485255511573654551036565596763657558472535574745755636665553665554264553273552263551165455654334254545442725453455435452552533545164237645450664535354495463235448932563526354475442825446644766254454565554445543625443952532623754427543847554415552345440742356545439345654385544545437945666426454365676645435732445245434947323556354334633454327423565454318756545635430445345429446665428853254526542776834653542655623754259342252455542410443335535654233644542274235654542144534542065355545419953325456354186453434541774235654541644534541564233745414633347454135453375412932335655654115546565410565334549965656335454883338453654785457267454683335334454555335454475327254543653377654275376343541455665362373753612655360353753594663453586543233535726453565652435355463445354332653532495352954254323453513435535046444534946224534845424534746643534644342534557573453444542453434542453424733353414665253404334353396323733533854353353373348533674323422533553353553343555533334465332314342653742443526234274325385575533116765553655523822453301653435223423252635329116633352422553281644242434362322335327965867625253261854344232347428232353253764532444272532325542546434362523442748532253224443353214635453203675531936575318663423353175335325316542642531536355314374353134443453124323953115326325310542435539542534538353253736635363632535354453454332253345243532533622531333652495665535248104334474345524710626433555352469623454423524576345635524495465624435243963454333252427825646252415635525240764234625239564622523894675373325237792235525236762268525235882233252523466524575233662256252328532247625231692446252307632546252298535353345228964235323352276646543522676523335522558335552247545355552238534324485222563469522119433423252736366685652207348633652196643574521886446453652175542725216126425454622765215662423552146634453521363433535212563225521138545210346552944643528442225274534252627652527652427652335225222555211651607645255451599837435553515876526242515796243324425156673644351555846345154553344515365322275152135245342525324515111443333442635150844333435514976555323514848476514757447751468645432345145775342835144863774325514383363324351429753433232514176556233514074342867513965244555138846537243513776665346513678233453513568243275134483355133532555513266336355131584533513086623334551299445543266512894563254455127563355512664444345125963435645251246873442512396423336645122563563512146463512048453511958627351183829511766252555116963354452551155542725114782443655113565323511245346511155422551102835194323451845334517353751635535153564514249513249512249511249504513442745533634350449453354543504366654335042763356635041744264365040566553503912645433446235503813424343263685450371343542323353225036154226264432325635035646462350345633575033744466325032644362350315437565030942256254350298653335425028875433723502710442346245350261066273442345025444545024644242550236432354502212455536324233502165443255020663352450199433235545501884443324250178463629525016146324444252575450151043232225675014943532346650134366450127546335450118644427645010543366509106342763626508543355507114322475477650612423377356364505943235355250494464542525037433544450211433844452525013671491810634568344249171964275253427352262454916164335523822456472491518825442787722655584491427444247252646362744654622474491321444264362865853273542491232444246844342544543633432425755424911408263237365387366344323424344623323425542491010654663748449930834276674343343447637336778273498744554244972882587554625753445524262444274961865237646274452554249512445344543543494962674275249317445366455544375524922362574245462635337625542491164442466433625542482954555486554363564436754447267253632626742464455563536444482814554353644654424827285433246224627665432666565433482628533446336647845364584662553248254055455662425245344476272656454426666265524824195634456232344746243482312644333232443482212534522755563482114532344344256254820187578364543334855454819755448564818195475756224638282433481727555437524456433363336333633481628556326363444563629434336728248153153625282832435722446266585373854814145544425434683448139586465423481220445526623446396522524811375634324342334244234326232863777672825481025547444343434533634247485248986477765748856657348785544684448621554346544555525799109548519544334745467524498548419554468447268842744248345446482157564544342424254815542534738307622546637555424543425442755424737675669247361376365663436644735127534575536534734153443435244255524733117636746554247322176445253423266442555247318759494394730127455329789434729117442236253247281075664426534727786686344726157455327432555534725163533753423273652472477432674472377564555472210775262625347211234445353454447202735524634636254644545444455547191477459957433235471815663347334626363471766635664716247763435543455554253345254715447453552423426722444326833264523263332547345347141377432333243344713143438645233242547122234674377567524486554424711113428355443347101679543525533752644798754425534786743556477107564625542476435574753557474387334425645544644337533443346593364555447318754444246553665533472185574342434333686564718734425554635278534344243626243536352543354634186436635355345355444633224323336423563368344244463218442564224525444323463115442662342644652463020644434433543245535254629186534346554674244534628176535444246432655546271065665252644626328252344565232737354436743636246446251485447332744324462418444328222643576544462313645525274354346221282325356276546212543454343634343253384423354620276444452843545639662765355444619962378535446181765464252323255255461728763325243234484426334284273546161865453552727524455546154582443352255543543545426233644333466546435677646149653446555461313623533824455246121685555554445544434611194338262346243255554461024854242944373244264323262469244433334234233242435243224682566364523363424422637226624671443353455356544466968653553446518662373326224324333464296423252332568233252545432526246315663564453636852462666426546112453786636828345368825382544535168234626666444654453414623357354536544533118252345253445322293333326242443272432344531126459545345544530136523524786554452911642633554634528146425563432532445271084564468344526186254433273362626424525166427552353256544452421532232433536354663226452324644325354345434334544426452213623433265684445211762376486566277532452076454553451915735365834423524451813625543752536245172473547354325455232373525845161383872876673544515116432643653245141465345445256552451316745322355238223445121466428535553344451111432434556334510194446432623452443462459114435464623445814455623732444444574443345612664344546443455206446653525326244375745496444233534536856822452666426545112445937464458575665445776523324445610646663546244555553454454434844453587426445235424451544272445066242324449566332444876424342444756437444462644445462464444264444336424442866234323444110623442442344405675324439862645382443876636853443712654852633233443656427544358733663224434375244337443262844326833384443178253352443076627354442986536653344284549444274645544263455442555425244246634455442356446444226635234442158262344206625434441994653435234418944334434244178446535444416673664344156645653441465463524413744536334412663634444115443544410645643644956222244810763454233244786426368244676623324445663352444454324444386336427344226744112438966443454388862352225438786446526443861363532374255434385136563563683246438411663353362434383864563765438285352682543818834363224380116563744236243795644624378764645634377964335442643766825473437566334424374664428243736645543437276439454437115645646625632554437056845643695667554368964355324243677733455743661062346263624365114342554527643649643753242436317746374336752384344362743337634361106437353644436086526464343591074474633224358145322432522237643579534344334435647548435566947644354764547464353117833232544543521144342432332435118644247433243234255435076236454434912744333336326434813657852423325343477642375443461282434553746443451364632652426254344664624443438643344574342775474524341674425443401144233542445433997624525634338126483543235334337764762854336114236246323343351273376643323643345655684333176563247743653542543322563335545553356662755334634331104823363346433096243354544329945453754243287654254643275645434326963445573343257853354843241462633564535543432321663433653733424242625432211663433653524321882342572432015632232432726326431912775565642586431894362362444317124354246335344316777443424315945724522643144843443132062333334574734462537431211628523447354311126444274362354310116544344533443910665668326443877344437437882533263436672326343586442454643474456224433665556343226743112425315644335238222444425227643546242244647362432524465425122433425554244224345243342501144354256662424915643454334246833424827473643453334375346342557363424721423354232422323423258424616422344343286233342452744282373765582554332642656642442042332664384423223443424386333243442421544354452656536442419425264354424014832343553354454239672563642381167454667586423710625248557642361774455534336653263423594232627554234742453624233154435322435654324232685265342311443324323352743423010425644526342291644353342523683534228136535552325443422717446342444525654334226124439427865574225126257255264434224226443744644434433443562422329444244234536263446228655544434222246523436236528656343536834221224438354545424225235532422022426223446343342236343242199653424644421822443626523447465636253642171146353856444421618444364355262324266421534655446532747354455542443437434364542143043235266535443332445545523236342133842454245446283337356255725346542325233421213433354354686242111966335336673662336844210154554344435323734291643233643525642624281943323295242445364334272262552433253553525554654261255335446426642519662423523944695268442410653523822242310664425444442213421124154124333344242434153194323343443353636266415217442233225243232624151134434346447364415032442953557642233445633236443234644149114543354274241481242325325524341472842325563745333424372524363344146116533643653241451843235543244536645441443044265353362626535522565446656341431744353324253223242414213442542343265241419454536552414026463342673442235244552626524139224323365642455564553353413812623762633683413719644254375356266755341361166235637264413511422363553634134174345544442546365341331382445443334434132444244131165244652446366283413019644676363855824455241291682673764266445544128146753453435454341271065449555574126116536646255441252565464252323255353632365364124118223833466341239827655445412220635424254637355427434121186533533244465552764120126537855362334119863534544411855655641171465356575358844411619623466662547542545741152567634325442443332644529344114236263465432543635363256241139535357363411219665357665542255263641111665542456344363524110158445274445525444191482362752535752418953338655241786273652541616849494354345334241517645455336346342664147623656541376455544412466254111240851785452324435437623408412623364545544408315825234525358564408225652443526344455255337526440816644356408012654662458544407996547733444078328545343344434425334422545244246440771466725435424325407689444645640751164444526434407417843443243223454324073764233324072665226240716687272407096452647554069106344275323406812522454345442406730664483252557257246242242242542406620834253275343255424324065148235526623324240642182464447265564755334440637645554440621264233232444440612062544533342573753344406013647628523564440591162544432562405813725638656765340571262544532468440562366235672233622554442752405512863445724325405447553405386737545440521053464784234051117446625655340501642384365358562454049136243445455254404812633242423853404719525354343338575527340461363526644545654045106353452545404412744243453428404322552834353623624234743240421566364322322555740411053863622334040234446566434232533534343240391263263466343240389645632344403723423533623436355544335854036107444235254403523453234445544343554442754034305422434542442433325322438324544033163223443424232653403276354333403114644435265433334030117335433234440292764363323525352432635265533240283944224242543552345523428534342476452243440271364425225433444026186524225424335445544025194238336835556552554402474466653402364674644022136433466856453402130324233374652634325525553375264402015662424524256545401966436544018154434282673626374017136442532433245401615663553344342623401516635524234254527440148833526464013144235346235554240121565366243544334440111342433786865454010157735265244465524091265245357237440816663388623364347440727644575555432445592744643565406105545533435405214347427777732452833544041362653553442524031464233252645554402666426540112397517823545544465325843974168344352557454356397320684546347563345345543972994446456339713483643435354944554353634746334435543970963434232539691562355488464445639682264244332432352382245243967176366669735564245339666823542396514827465342544443964784474523963118254556686239629432333244396111623552855453960149442456435537439591082483555233958128253222633423957972454224239561583334324235234239551662546623242542473954136226623227437395321662356442442626365522395215645322543544264395115723525752565257395011652443525523949226264422336433463252724394811825234525343947257622423473632273555225523394617735225343854684523945188234253476254644343944116426832573239431463462542543262394226745322433655534562325536543941185533535236535564633940844445452393910644373632239383695444256225623622346243252724668326439371262544322343339361532234434268444439351265455754444539348843436233933872524635393215844244264433343393177437342393045533392919626235472445853444339287553235539271175322632554392612652466662547392510623266525339241364258473635443923343223443422443343376424554355756434392220442543267432333744343921317553225525542664242526536244223392020744243752453523345533919105224564424391813742645555757539171244634377277639161764252443353523523391519672337376558224242739146425442391394343424323912583435391195254424323910224458445444632654555422399247454626655223456465544233983455235542524634324432334432453327243973164436437643243533346356434343623963664233252444452332474265672355432532539523662344426545365635456833941666426424364424423933344224242732225442443836264266653339210525455646339166642653888433473887583322388610923332462238857644434638844455338834845338824686338814753338804824338796633723387865335433877544453387610326326333338751572327443424252338746824653387346484387296254235543871932443833238708443433423869972663223238683634386744322386676663682386511664332343423864653533238636744258386210725353232638611152454333245386011643743524253859105443524533385845424385745483385646474385553373338547422263238535646233852455663851755645463850573534384963473333848872353675384757835538465546833845886466765384414435356343254433843107553446426384265453543841115474334245538406345523383974442563383847266383745429383684345452638351563342452423242338349424537644383368644353832117533325253438316686432383074353666382997475754743828137742529865542382716525545523563665338263163434434425524425543553552563523825934552332638243255337545322586553335572535355433382315625845434632332382223643643555335353254453523821776253433820664674638195422663818786536533817114352555623438168633433463815104232543543381474353322381377566345381287264335438116725523381010728636833238976634552388154632422222525453871063326524523861244326375245638584432546438410443844452638310434632526238265325523814527137182482363718138353718065352353717936453717843344371776844734371762893717536473717443344371734835337172393437171587644371704642637169484443716867245223716737533716638443716537443716465423333716356322337162474423716136353716048443371594534537158107454445446371575642753715644532371552643715446332371534636537152475433715157524337150663585237149564658371484338637147662343837146552447371454437737144663342437143582335371424435737141482453714057533237139483433713836473713746565371363752371354825337134465623713348343371324862337131484433713045234371294724637128484433712737563712657634437125584646371245535323712348353371224862537121484433712046434371194726637118386937117386937116482683711556527937114564344371131045547354473711258246737111486233711038443710937343710847246371073447371065663323710578443642371044722837103464543710228824326424323345536233323533437101345737100582222379966334343798588427379776266255379646355379546273379435473793474543792462323791663463437903636378934343788462443787483433786564345378566455323784544332378348523378237623781486233780484433779582334377847246377747256377656525737755853643774484433773585335377246464377157452437704663337694565437685646223767742553223766664746537654844537646632444376348473376266424343761486343760565332375967336633758363437576824345375656325337555642453754464233753774654443752483443751742334433750583355374935353748435663747764233423746383537455424543744383337433642374236353741453353740484433739664235337384666437375845323736655664737351084332333543734494433733576255373245339373167343533730105442525333372956622537286627445372758335537264852237254723237243746372376437432372276538556372176244533372065335263719762454253718465323717278371678465444371564333263714483443713462543712374237111243273522433837107446632337944445378942276536237754522537667566433757736368237435523732493722493712383683865325446368210522424434436811466335423568345368011634446523343679104333336462367811436423444343677114424426372436769635243553367576333582367476544327367366465443672665653836711263366433534436708835433253669124533222535633668764525533667106348373843366696468636433665116536567734536645643563663564443366286645443436615643733660144333762233254336594845836585422443657652454336567673428236557632555236541164235343426365310654245434236521384632362525253651106437224524365076533583364986365436236487642533736472444234254422555553453633436461164534423263364511655363253343644633634336439623343633364266242363641875265334364015632364535423552363976833566363886653364636379624634534363613624635434734536358646534273634106246642446363310643478653436326654323363111625462562433630128253426263423629862454342362813633623242436336277826323336268643235433625475433624544333362315634733236424425362286554422336217634622636201186323437424361996342534653618124438862336353617566353361667534453615156342326435334253614116536568556236138852654353612144427337525643336111244656645424436108626228553691262393533632636810637336725336786236352336676364245365366536436433633833362267361123545255634353443364425332535453354430553352382326433343652553375264354326644336443373363535543545283542195352454542464537357354119553342327254526844235403353458322343357282332525454325576235392453584343435843453352554235381064436834423537254283666423526443435464473353618424462443754243356353514445334524273543534114542534435635331344763252458343532216523448455554562756623531164564243354262465353084434276735291642557373767445523528174442752444465875335272237754336376527362442233526743455423525136878565253363352412443332365573352344332352216622533424427375335214634335204537335194765335183464455543676455444233334253533435333517554333351664446323515116525437454235141843536674382536626235132852624256524444442654526562543512286642753548494462343454433753351134443324234243424353334243652422425535102442544437665665544554543235917645352733365564453582563442554434254234344432343571344538656443553561365274444733723551565636663243254235411644442343633532264233266264342254465423521966342243433434254423512443234242524554544846843534541542254328336245434531044267322533452944273424634511044263352333450164433344634335422344984364343234487645432234471743233433423332622344624443334322327272643626542344514434467255352543444114245638327334433443332534554533326643352433325565443442186344545555334454263441136364652525365344010655684256434392083353326325524354322343896625762563437235723535436543234565737334361362544543543223435873376436343414626337334242633433346523525552766437662554282753285854343215642523527485853343132644485854533544378233435364425543430108343823532342976425337342812625446554373342712664223526552342611663554245423425963436362234241744223452442682622342322653454345623332333474334222642423325335238235624325552342121432342242374253525233342010825373553434191944353224286866734463418175654554653464545634178635353733416164324433557853577341520434427432454253624333414276625256522452464543434254543413196525452665757624226341227642452433344342435326373558341112463357524642341013625634424355434929433432262454253432662536323443481667627625232244353471643344253633525543461666435423244455543451143243576246344104453586555343324423433243523823534254843266255434218663443624344352324341176636253523822243533731555449834599109453372185533764672576837533371145433643363573433709546455542336917543453454466255423368854762544336787786534633661276455265264333658534524463364753483423363155463534354262553362126443332452433361666555733601953482237729362694233359225544535243825585672542335812556737249856335714553476245645523356146644554253584233553053233424674236375375373736254233541153334352452335370543342442662344523337744442858442625475434258385475344634334235462554233522553234454235535234233262323351355544622454636436324344343634245442433506255443445743725525283225825425542563566545553544435436466263542334923557783253362328285355423348125544355310833334785442338433466565436334586657354233448543446363343135945372785442334236463341854465542334017533447544462334323339135544345374665333822644343245243243432533233374864344443852383423844334523555542425444444644444333362455236433526342464335353333353055534395499699910109999999999982333414553427442624263333256753545444645656568453624333220644342456536262445423331145437555556344333301754334563556432542332914544834366644433328165576776644272542332713532344625875733261657655624726327553325165444684446265543332416553425423295684533231865352543254462548233221876353644645235783433211754456443344442333332023536245372672542573362763319355433474562553446653452445644665345433181453553538948442331724534432353434243424264222331615536245252526622331513643475232465433141453363665272543331326536252346265447734243245433312135364523626943331165678553310167567657434435262339225634452645746254465542338855845285337175646435583347725333629662336836231082442445757762945335285544652426445485286623434276334286434458547833747673342524432333655443533212563342324425331145534210833435423230574645322911623755425323228764253373227176477344255535434432261864532272562526233432251173547354232322410676536544632231474375242336454322213782344235334332219656636629322021624454534464626457554321912653464486553321886253353432171365344323423433216116745445726632151582344644353574432141464354673354536321316665246352453264332121663547664436582333211116432334537232101464522433452546329146258853442344232884325243232710327344324432666685433251753336332442536254324247443324232535243263683443231865424252453242266232288223326532113313427444243334334434372255563442313331656366632432452325342442464554231322244237435543545264463543131194435322526455245223313016652436425234243331292546343433426545265625442233128114442543535231272144424542444246542524331261065242682233125156262352466832643124744362563123156444253765453333122156544676343434433121216436734645242544263343120304433334425253654555238223342433119116474242542531181645232424523353433117186323252356248463323116254442433522822424423522432311529643763234245662863322322423633114176382425263343577631131544525423243553331121843433354543342655431111444282425346433311027432247362742243342552563483319866334346318864386552317164554523623736444316184435473444246352533158826423353149627366665313385331246643311133060106257324325305986254344430581963425564543226325543057982375542630562062465345334425385554305512654435284644305424663424543323233323232544305314637423427254333052116436443642430519642555464305019432336532535434443530491074254232533048288235242244524544643626556444304718835346528875344264304617664285565286642533045118323428655530449685334532304316654223234232554430421466332553375252304115655437544364263304022636632424272262625254430392282643642534343552532533038168264365336483623303715645322543544244303615623643453354554303510625353656230346647737303318654434363246442524303211553324655523031982636764630302262544553445255344455443029166233432433475542302827646446784357225274223262433302718663682653443525443302686226822330251664352453256642533024216453225352536255455533023146453224297665330221385322877683533021207453225454576623325330201173432425253301914655355425552443018864568253301766453463016116626657655430159642386554301457564430139686572333301258464430118642525443010138364552665532309326654743385763475734355255337526430822745525344536368432627430710626236625630611625444442433058663424443041284633325343230387532354230225430113296998343584662968178442443532443534329671564669525644534429666649737296516623435452644525429641565273653433663329632262623524653252536232642962144334225524354429611364466546832642960126636645424252959574455295817833467524452886562957765255322956975542555229551364255633526632954696437929531262349664357102952198255675668224564532295115645532254646354295016443543642324444629491483743555425422294813863643424243329471983743242532667664652946256244665554546455342536373294521624544577246264624423294410843225684329438836356742942126633242524422941196528464345846432653294028665474336255252565255462555429391365352984546662938168662577347234355293776527676293617652535564632455442935764434542934126536246333632933238246355343326434334542429321682463574343544232931156552633535775442930685362329292382324555234433662667665292814823235276453252927188362462477652665262926126623335343242925276233574554547326625464326442924206453225246526523443329231344365255645562922174332432336235274329218654254242920194323426644253375252291913443325254434429181366363352333632917276427754374362432652476432642916136423346465328291568387682914166376453334443464291311653737727772912187432727237666555542911697554729103184235454336323344554342445442532997828865629821643763633223225634776297126544974686562961082442555432951266334334443229410623727653229311875547525442921062346262542911328881965524343223323442332887168253334452344253288615855332436442433288519442236324324356434228841865237554373343373228831478535246256653288226842634542245524354456655552881179233432732233562628801683635433344555542879214233542333266653524342878288624345333226242424244433643287726832425263344435625336544452876297324242423254756226275443235228751765243342675553226287486456357428731366428377533532872216436464332733565432622871196456433273355543262287015655376252233243286976363244286814636456332642442867118242454432428667823575528656854574286413654265383675428631865524653865545525328628645635742861178273226646353446428601564534337665326328592066355336545424354333285817834535242747442632857256264424325444434452535426285613943424445242328551585254747363655428541267467753555528531564233424324554428528622426752851675535428502385424242344433376452823284913642554243255228482663366553244364442344552454284718825555554476435625284620754242524532446255332845186356544325335565652844138233543526533284316755455666232645428421092274463292841962745354828401085335428672839126254544526272838298254433444255352254323425425428371884235524342633434428361776245353332557454283515873576536455443283414624364365342542833962544432328322564545533275525453325442342831207233344243533544443328302082433422628626542454282927655242445444365345423545434282815442353534745433282729824326432434345335623554524332826116572327327428252685243235434434236532473476282415432353324434244282327436643425623675245523434334282211646233345442821108524235544282019822357275242347423428193382424352542342644362542343254242428181644342376744557252817985433532328161366232425443232815384333732334445424352484245237544524337428141084554664342813176264243264353233728121662337333525327462811106233225455281017825535242542542452891862345262362323355528813658652543552728722827453535342643462423728612652486545235285128747528533252841982336774456454523522839645643244282466432811327931163533956353279215823432355553643279117824253235463242442790136423525264733278911553234337322788186343324443623356642787186434323523822452442786156453225737553432785862353554278413645436366353327831163743432244278216627552652436553427811463742342725533278011643644364232779764334352778866355432277748544277612732447333632277510442366252327748636325332773106264533333277298433342322771764253372770963323354327699853375252276812763323273353276797475345542766144422422226255227651464634356822422276419642752424662635254327632063454245334643645263276216625424557554364327612162624245734534664553327602763224245623324352736235683327591263345553535227586834457275778276358275615744623265234433275511634263246652754865765325275355655727521164432253564275196673553352750762346462749147444525625757527481063526347242747136342436334265274613654846378232327451376244625543642744288236264432462433362535445533274312632444324425274214645257244453442741126252426453532740384333335453342573323346344442324362344327391644445242324342532738116623664542327371363449333259542736166742533453473634273588426555427341365454674536242733126464643534352732136345324265424273156635327308664346232729944343542427281164543255364272778232553272686522332427251463525682544363272417623625773443256662723114343226654327221444325232344434272194672725572720128232632224552719248526755435435454262452552718206236672765424453343327179636642574271619653323227545542456427151585243543554755427141185335546103627138433556642712196454553432332544235271111444334323232710208342332424353354444427976643342278148246535224245427716653552446443543227674432654275108262363355274106373476252273962736666527238532716456432262271975255652328546865532622656226526225763224232622437682622346755262225442342622168423622622046623262193826262184434426217466352621676343343262156825355262143865262139825344233262124852426211583353262104825326209463342620876334263262076652442262065652522620544726262042892620346327262025623472620176643262262005842642619966252552619858336326197973552333426196473342619534452619458254326193465232619248264261915663332619086633432226189104343353466261885634332618798232624552618698343533332618558234526184577546261839652537563261823885261816826355261801182334232463261793746261784443326177653433226176486532617556633326174866334322261736834457261723752261714825326170365726169563542261685726332616798263242352616611534272433262616548276261641182334232463261633746261624443326161753353322616048334261595663332615810663343226626157367726156743474632615595334334332615411823243533322615358234526152663526526151483632615037462614956562726148445452614735422614655522726145118233423246326144374626143444332614275345332261413844261405663332613910663343229626138373326137573332261369823225545261356434543261342552613335652613256354626131374626130465542612946557261285633362612711823342324632612637462612544433261247533533226123383426122566333261218663343222612047362261196752338261189823354645261175542232611699263242352611554433226114485332611376233362261126653433261115862552611037462610911823342324632610837462610744433261067533533226105483342610456633326103866334322261027825332326101344326100462332699483532698483622697644332526964743526953655269448247269377282432269266423342691376526903756268964443232688643342326874635326866723345268556342726846723425268369742222682853624245268145265268045344267946625267845354267768232352676387426755642732674664652526734528226725528232671663464526706625532266947354266856633326678663343222666376226655633472664372726631366324655424372662663323326618734537542660268265947394265834552657454292656365426553735265446652265356725526528646324372651118332743424326507743332526492169427666555473332325326483642264748345264636652645862424445264498435466662643754254332642683353326411283325336563426407825264526395742542638553664263744435263676725545263586555262426347453245326336852434263264524452631782322332630544443262989274453326289642637623262776544623262657634326255734332624964263682326235823532622873423544262111826432453452620672436326197824445526181044245544332617573442261678243555261577437633261466253342613853555345261266243232611453532610885324343269566333268866334322267114322462534426688252585326511635346232632641163743625432263666344426246643261132577125445364334222576566446257596446536552574135774387232466257310735524553625729546445626257195434454332570165544574465444323256985357362525682253343535343456334425262567115334636263625664664425651153624434466256456456625631255864453556525621354242434753432561115554456234525601356635635663342559175256535243263683425581355524544244352557145334232332462225565653732555145336453622432725541253454545234325531565564434433734325527552783325517542264325509535447564254910566536442525481353627533464432547115645655334325465545622545165455255334233323254415532283226266242254395445444252542175326436455246263225411154344437244254016552526645354634425397654725425388533646552537135587358855334253696875553552535955436645425341154525436365253386555346325321567525454643455425311165448243355253010663642226425291157745235253252875542552252712562552443634252695834464552525768476442524755635552523964732523625221064785428432521195456283432854465254252020534744567266743824632519155544434348363632518214465437646242423532652517166422556554326364251610643336624325151364347345323422514855655552251395546454542512965354425325118573377522510175257524432423324525995835725342581764362844432423442257165353444725646336256125533682444522559644437766254165453534663332554253225343463433763634624427252196532452423344368324251958543734524642243355374644424268223232463274462462427565475442455564622462394442437433454846565595283624333546555842461766563444464324636554625624536265227427426427427427427426426262633363336333633246023445337357364245455266282459194455344452563105473424585044563444335565453533546433726545432444562674595542245711655752655522456865676567245538826333342628453293545375256352108645543245423663633663526324553674622453176344264622663735724521082654464332451188266562556434383342450168252654426272363244976454333244811644355643442447159533324452685472446116434245646324453143234242444342553425434253242352444107553227544244338844344226422532442625524545524425442232442764468342441216345753225668222442232440333223424423532343335544234235332622439226455544444243336555756243814444245427524472437198635466665432335624243614764244454243422435484335574542544333352345453526642434575275464368342434137652452564564243348447324363663754263763544326445287436664246355258243217445424556276294772431786583543662525753653625526264382742262732732727527274262836536367432365366725832430156344234367725822429176352453446356245324282246353427633334373445232427196533453783635625542242616445363657878898824251164242745465242496537775432423134447625888552242226445344253874421096452645443242135445424444324326543578447543756255422420944436543524192062545762443552742552241874456345241796424562452416144536452342472524151644334832332878622414154435225762654352413148243685235645424121243364798272424112844244455252443332233624465522410944436543524998232543282481183356442645247982324442824617833564566353337562451144437332553244198264536346856522856243188334423362852534262422682576565642432446344542777241965544788423118783454232311718842333552252344233231161165223324546231158625547472311496442535232311387533245523112743525232311188245356323110864546351023109148347354465243323108563463231077644346423106854465445231058635545332310466435642310310642655673323102682674323101108355535234231001663346362443445442399862355333239856222523977852242323969534364254239577524234239468526322393662532223926636854239124534533553332433233332442239057557223895642372388146424434332542223875542372386865358222238556423723848642435322383127633232373532382884654445238167323522380106475635443237976552543237810625885344323771263234424553323768735837742375116725223267323748762762532373564374237298333354622371166523672436857443237010647552326223697623662223681076322525642367465282366967355454223657623456223648623775332363146323325432426223621262354465344323617633727523601064344742562359562526235856452623577644225223567622723523557532254723545336252353955332455723528644535332351124633577245422350115434393443623496656454234848268234776375656234675469553234584675546223441962456845756332245622343783532422342655526223418855485672340566433233955362323381272334435332223371083354663222336463552335964655334623347734545423332563536345333266296565542542332145443232462454723316545262233077335322232988346562323281585254353533336423273264552734543235552245645346754247232655362323251033273233222324267624526543355245333242555423231754432324632443464232246546232115655544623657233232097464532452319136555436424237231813724345274362723171065233535542316567342231556334223142184463472466566466465223136442462231273252754231166427552310382523957732623855692623777263453236106357422733235467262344662623356522623256622523138422278446464625865675357556533328527533252533725242722771265574776554222761064445363242275114442534825422749444242452227329863382466327356243255228335422272296455455423826556566554245654422711842833233362422432722701844332423266224424322699734473544226876344363226717634333452736255332266105726262643226527456425353326555246522334223226412653435238222226315444255536244223226217652436242523424332261154443526562544332260164442474322424433225974543658225818833434448525244266225784436765622561264286565435522551643462466334255432254216435544362527324355562253164438368362547425225227445544274245627443333424263225186557624622508445386562249944334542222481164625335425224714533433434443710224623624644742536423643552642245144454635353842522441143462864446224343474224295433543632241176546258665665262522403544425247543446645545543544623246265223910553435575322381344232425525422237208452347354465463644222362765374767456444543734345237622351567468623964433522342084634367525234375534223311653524335432232964254543322312144252425662265432633522302453872585423735332334543322298668675622228206674575252374243735722271442225424555524222616669844424225485322252544244633363645646744265522224964355253522232244763252457524486554422222126464622462642221442542220676222422191766323324345642754221837424424223433642552576776652382224422322172243234273544266789565522216942443547522152242452652634676245223322214174244275244865544222131065644243342212146623523422432422112567237634354632535333442532210965343443322915647363622442444228134433334425253227126224434324632261343234644424332257043226455564554433245543325525572462433427243554542242242242745232425422241164364452343223124525344252532222244446235545332453524632211043652455422111210523865542321111833534443211108625525432110913624254343635321108116434354344221107584373211066646322211051285552532625421104166335453353553643211031164453886562211029665223662211019645633452211007624344321999643624532219811634434326342197206323242325255552445621961063223654332195762484352194126245534382432193665255721928744535322191118368524655521901963654872754427426282189118344522342621888845427282187238233633322725442236325321866824629218578225368218416855244647222262821831084444334252182126343347262832181146334464535455821801064352734472179146465652654546821781466453342526276217712693354755527217612652572832425217568236282174166335474446275465217315636666573576548217286545652621718846453572170588427216987364432421687642675521679644326432216611534622432832165965243635221647844663621639652836423216277273445216186554325521607724635521598833733252158864535356215776523766215613824345468242321557823256521548442744332153563655215211634483255322151962432475421507626753421498662364552148875576454214720634354235334343745842146126335263424542145116236443664221441884726543445533755221431463236382526432214213643222627662221411382524564424642140106234837462213916623623562523554221387642533721378835632732136176264364444372553421351066465755322134108324542453213311632266753432132866236466213113654546342552621301864232526945682552421291384445442334332128156523533635363242127665367221268642646462125157333234434242632124226346262424323375244262212366343422122135352466434532212176252462212056275621191383628243682232118135354424663542211711632428442522116766366532115865736343211466335252113106583623762211276423554211110545754425321108645355632198874395722189653662473217146242537545346321686484254221514743474226255522141066366254332131565575333255666521211637344232622117642365520135115356528752220134195323255555446425833201331365224543246462013212685345256744201311853343766446252354320130204466454364543344623520129944543244520128175553227256256233420127125366354342452012684557644320125853346223201241247364523424320123184333443337434554532012264443622012115433453266574445201201442454342323745201196434424201187434432220117135528362332325201169353646843201151142334323354201141744234442327434546201131443425562365575201121143443438243201119432336464201101042635363242010912424623237425201081343436752326652010764344322010635462010574363628201041243525642634320103643525820102845855243201017473343620100847344342209913442633225243420981243232332445420972844272754344355252342426223532096164245763245262343209555243320942044373344243536422323209344653209284624252320919454364425209017478643254323253342089124333434543442088124445364244352087157458542655656252086275742353252555444533234543442085976424424320849524543523208364242532082952544335420811733444345435372524208015745665495282732207953345420788524266572077184344245253563243642076124244467524342075105736832543207413434424235332320731453552473735543207219663443324557252352520712655347542942767554733323253207085534546520691633643435452452242068663332420675444252066124452446645232065124234244234252064106254335257206313686752726742520625665582061155233574436254332060632445520598354363632058143533352555544820578425527632056644466420558446565742054955532276420531934262736254434453342052114333242335320515663332050932432444320495425332048105323625423204721542373245263734535356204674454523204510422542444420448425444252043533535204284243653420412582040354233324324556427454353233752352544220392243634462423574642772622038642336220375434442036642452320354533320342562033355220323426203134242030235202954252520282462027452452026342420255424232024533534202346625202211433325453352021766733432020543247201944253201813444343345542320175426332016105453422453201510433256446220141156473332434201354366420129366355333201154245420101835332445444365443220944443208867223324207754446432061253363523822220545536204659533620344353202556462201121998144342324323256319971034257256651996936358655219955473451994435631993104633682222199264426531991446421990936455368419894344319884464619879463423762198654438519856463743198473334543198393583863231982635787319818337443271980547425197993622442531978746342541977854647346197613445333893654519752545522286463624333626723221974955423256319731645538255553565441972844845542197195433363431970843426442196910463344226219688443829851967104233263744196683442247519651242427666368219641843333335363223435319639432624453196211544545344621961115433656343419601246356654432319591135477663524195829544645438548743325434272544551957345719568453356251955953347744419541145454337625195374546226195274765428195110454533462519509434366236194914454652543263741948144354333543253819471042333274431946134774237252353194512475624424332194410463727423219431445474225252332194216434343422423253219418453376251940866535333193912623423532637193811442583735341937114342554527619368643753431935165224543363242332193496344343431933934444433719326456374193111332777323661930846654333192910452324354619281243433443253219271144334255524192618554346435452444464192584445644419241044332535271923145443325246336719225452761921155443553733233431920114233634243419199452434343191884323743419171144355575526191610555262462519159344443345191464533741913644542619128457462421911115452557243419101344454343324231991442332533323343198144524356542432319713432242445535219684265224519513442235655273419414426334563533231935443421925543431911518110244364354634433435434533421810918454335423543655322181086445246181071047434865521810694557534631810514473343756455551810411464636625251810356962218102144846364256255518101114826424264518100548546189911485243245561898153334443334324331897842836273189619444534433637343363518951246544833342318942036542342435266527225189313466246236333318923442189164435341890154523423345543331889344218881345226643543241887134563332543233188625444244237224454432455433318852451884104322752243188394355272281882354442253425332468652355644344726746418819454345726188010567266546418791745243646255267573187812445226654433187724446323642454582557434337187613442427353252318759436232333187416443334445355433718731044263437231872843623333187115443355735724337187012432433263733186910424354326318688423223441867643623318661144352352423186512442752466245186494736332331863204525552737354463525318621243525364535418611145255646444186013442744342543318598576538541858195425243263453726264185730436353534636246353442445353343185618463574277556763843185519466273623495526253318541443474322563254185310545384558418521355638365565441851134743363368372185026483333426693324423536468431849284343552663535526336273368464184816534352337373333618471144538554644184613445333896647518452363234465555426627466335184494453243751843116334327323318422044425256353442344555184184263454218401545562655424523418391954333325332432344251838844433424183716442422424556352318361264453344563318351243423235434418341344434363643241833114764343537418321446649525755435183128656373467424573252457524343518301244234238655218292865636464683734486363363342431828304444552462336644453346674552451827156423374234244241826234424332423252468325344218258484445261824174325352334335442318237334345318223344453543443436264325747645647565718213255653553344655655824326324327565182013436352727562418193843537347544673365753445332455524435975181822446545552764664637436718173454233436343244233423636446352543541816195523552434535436310318151844353433655444265518141943434424268246526361813113755445543318129453472572181174452636181016452344424465363218910462575524218864552741871144473453253186114646226344518516436272444733223218464445551833436182154432865854254541811142436434435171112165423233524233442435317110225335353643673523652452171095575761710887433245717107184755434255526222521710696733536661710596537336761710414534633456744251710395338527251710216652545682354243317101196425352452735543454171001457474733456422179923538433243454234683442441798145484653467556317972756344645463737426333436343317961155633645532179514546256756523221794155444523552625331793265433235255543543624242324217921259542454364217911166754423242179010652343242617891453544322632554178819545335526345235563217879543423243178613552232246564417851453526333252528178411542345634221783125343464473641782135384385422625178195362644331780145642253473462317791265352325255317781463542555335563177711663352462231776135356244752953177512552322646373177495454336251773135744564642853177211544623432331771155636666543742431770176534387286428335417692252535225375255544362521768155352255424434271767185746435443522524441766145333427525344417659544552352176419537535872755555462717631064643443431762155357733533443631761134435353646843176025563637628754364653643224317592163743365646733237425317581866233557273373342317571863342575644743655517561363443634255521755155563373546823441754145573632263234417531654737254724246631752953526596317512554232237648335426286243421750552552174995484653461748958357253417471964362842423472273431746195734462344463624636174512657625445644174421553376245433234365824174365463661742135523736343322174110536376325417401154745825748173918654253442436234433173876334332173713464354234523317361663352765232232331735116533885435617341763526644342536363173322633524365536335343456317328545335631731135435266354763173012556335435432172913655526343634317281264336324645417279547485582172610643648362317251258346626234417241256372362444517232554437324336265453610436334172296653442421721116554733553417201263433342653317191265364353464317181866642524342425743217171355554433262631716146855346754425417152154363343533535235555217147545535417131365573254257531712236633763842475636536575617118574655741710955367625317916543286585424463217811584644362431772364283353686763344537662176115485695535217517644646434355573341741354655266273361739543332524172125426374376461712166236254646636624544516128862655242161271463322354353435161261283354262476316125229435223423242576873433161241773547355333753534161231282335734246216122983624462716121764356651612011822353533721611919455232733252655532216118156654733245255541611754444416116226254365254374443573363161152244433333432443374565341611413644244745453516113963666445416112246536544745542245664444441611115623423255253243161101845523266252326532216109782624321610811826866343551610713854243636675316106244444236463248554236325321610511826456255541610412444462456252161031644445464435464441610213854555532534216101176262434543453435416100962267536416991074455352331698867256644169718652559448434232532169615652555573433452169515642332434544463169419444442535763345476316931764374254234536433169232734273372464324234254766332545631691206244255453737636344616901665567725626864421689248554336646535256255322441688136536356442555168710652435543616861974556424357545765341685116234436553416841482355422532244168378782446168266645531681256555345574563466234533335168025336588737453957423446233516791864532243626226534316781565885344627426516771943234242254363368341676296433643252432555323334246544416752762623562533434436333426444316741062544273631673158346824342243271672216246697265472346623351671226474337423555535233535167020444243342354332572551669247443225436546244336722321668136453562525335166715644322454368653166617855433325236572331665166443225352536245166414645437435364631663174445537734423363516621765532326325746237166123834825344336442532654531660126636545376251659196233624233623232526165894354275341657762466371656126436573562371655664773716541065443443321653126544324342331652115455536822316511275432455624416507627524616491482394252382244164817633486255324323441647845434362164677236262164516623266253442755516441276532555476816431562425375453426316425744551641186524654628523242661640105224263454163911654556374351638186254434434244273571637146233324243534216362885337526743254325784625322541635326635335253432425363332425243265416341082523452571633226654453525343342862362163212643565465875163115744462437524834163020735365463265454445541629894546457162819643442332432566587516272183655255534645635673216262162326652553727445253216251552333475537357716249765444334162313103236352442321622118356762643516217646353516201063462432561619663524516181045426244531617764423441616462771615116557342552516142166428355484394437534316131364432266523331612156453225676675341611167443227238785234161013633443336244216910663345634416896225587761671445426336623375166764634441658656343581648442442731637635568316218633323625242342684161963668343315995653351598682334415977634434415968643442651595310631594682543515933653159236851591446551590493631589566333158815855543462523542158776772464158656623215851465556353636853158466524431583366715826556266158156466815805855341579546648157857653315775843221576346515755953221574842557666157336671572566345157166425531570582445156945346156866345231567487341566965542534615651463634537552454156447457156376353525156246343156158323415606834563155966733231558663363515575845331556873342433155578233565155486354239315537455342515529543356452155147326155056625315496663353154887423345215471083362262261546355715455542721544853433543154346743154211725235523521541563433154048453153910695236732315384753315374824315366633723153565336431534544453153311532525453231532982432252315317824235315304648415299625423554152812532524438333152776323266152685325275415257443623315247105441054152368454441522127243113627567152111543536533231520872435436151911532247547761518744655231517545228151678756254151587332744615149635624553151377333262151258425415118825342631510773242641597724553315896353538421578823296221569635434426155783532421548544342631537645686415276525534151645643314521374643248285431451106442423245145065655281449672658414481066369535431447116244244445314461263553354455314451473635335655526144426423232664555343354555663551443948554265614421373446484354531441864397244144094545364621439136532675323435143818623523243434342434143726657275452556746433234525341436154445334535255421435137424745342733143415457262445372226143397534665341432257345525534347225362568344143121433323423273737665562143012536362526636142946474142812635644455323142718424584463662665544142613423253255554414251275574544325414241562645454444332314231744644467524486555142244443823283436437326673286235252338743542533741421344232526548452532442354343338574536142055433314191444463256834223141822662333536243252557555314171644534234225654361416743254521415544249141410445333525914131686455526252865541412179744823755343533314112987444436623335242334453332534141033466643362653342543376235668424354149374473234263536726585643625265433525353148134443552346244147115525485344314626442443687763852262544654331452144353224565372442746414419663425424435453426314316442548442663667514214442845238222441411666434453725547431343156343645532535551342185436632424554525331341166435424572654344134013666457254352313398625542441338214334434425335636424641337193332422252457545475133625354424344244244273443667613351958555435457524734531334143242333666624313333932234436255553252525242372525364332342413321343462556424641331517424243435253255365543554442255445532623252426245231330284554233232276346455352323274132983434865513281165443446655132719424542342232344455513261643626636765435441325235346355274224327632436613247544535413231532256988623383413221954356777373767436561321136374642243256132077634455131915745442343244444131827644763352735552232228266585131742744452554244554744444342465246454566553624131645663324425565553526752276522334762642824268222131511767546822441314274238436233553453438242564421313196434273423575529555131296655455421311353242332334444472634242424327434326213101475652323353244139576854138156433537434242441371533443432344455513620653353553337523363710135256425567276555543345345443134276453225233554445455452583531332474532265455437237544524313226645564544442654535263483441311562544432445643412111236454326434545532754523312110198525334245552455633121092964553655255337526453254534263121081782334663353434532121071462346624425627121067633564312105116435568232512104108332232463121036743543121021463562533455523121012197557624368485275262212100476623434325447323252345262243335232553324425535412991454323645434354129896623336331297963363652512962062242433333554356324129566533551294126244343535441293126665333363661292118433445552312919733544355129023834243532354223443344451289106425552523128822944255534565464642545412872185343242343263542763212861362242543534431285128242443444551284134352564342445128318662353624344463423128211744646434651281186533533533425265361280378332442324354342523342553252636345384127913733465234244312781682435535432264251277245345524335342463222334251276334322442544423532453254444282443841275118445342325512746642535127312633525425355127212424432345445127156457512701574554324327375412691665353433344343541268306254463334553243324244325532541267289755433523242443652743262324126624442343644342327425534523126526433436555553734252553756541264178435353243633452312631772445455335255354126214655373856276741261674436512601063433326231259178345434352336375412589623646444125775655365125617834342744345525451255844355363125414445533445726541253154432332366524431252128342436423531251298344263444654324523334246252312502246326466326334364426541249116454333324212481563533525433324212471463535255344363124622655344643644364532564412451177633355344124487763355512432566425265426436443645333541242184352433763365332441241208345342555544356355212403262544553436333352523442748534262123910664237655212382662544545432332542332667536123726627356233433535723773747231236278243753544434535444536355341235113376423233212341066235343271233178245353444733352312321982764242474264364541231324333243233465654545545244365564412301844263352425565724412291082335832441228134525233322534122710823532253312261982353225325244427231225234424234542424535632545712241986238535435324332341223238423543344323575425224712229845546434122132625444345852752545452623557326441220982366534512191763455643423456755121818523854446342333536121719633353355634655352512164545612151762336847452627254121497334454351213136355525262733121287245434512111272443522252512101664273645264624431291464427533346246128154435244353355521277846423312625443267325353524454852636512516437724275354232312416626665334332543212316834233634635443312266555731215664331112316635334563545683411122373811121963736625311120178564325524255243411119156652463445533231111810763535433311117866455333111162666362555463535262544526235111157834243511114148437572525646411113176226243233565536311112124633533334361111110463373833311110184323554324453664541110920536743264336254342231110818534332368424653554111071543432332368424611106954435345411105105355334233111045543531110316534525336433432211102124442535333351110124536333333243254644365473111009544445523119997537443271198975457734411971055335375531196646746411951044354345231194186627655535356555341193204438423545263437363311921646332569425353231191195533745545443542425119094432452491189235433343233233423625723311883645545363627342362372434436324332632311872166434272422642425642511861155336423344118515652537563687533118427434544453876343232463235544118385822333511821254255766553411813055456262636334535245445233332511801143332332223117913425422523243511782743444253463425532376533464511771343344343345441176155345533323324721175544572117411332766572341173144435357444327511721344324444445241171955436855711701833363325445543263411691544323343557754411681254345423452311678662765541166186523253335356555341165115333455264711641844746343246334433311632353835242634363243326323116222446323564242733543242511612844324529495262432324632355441160173344345423744632711591244237454553411581444283535645534115721432332463543752527353115618643328323422534353115576225742115416634374433463634211531672334266335523251152186635336656445248331151146454334244623211501863424323246323453411491977253324336324655231148194435274333446354323114719823724432232522432311462482424332232534333423332311451584444342422433511441985446365454543453241143238245643234325423526334311422082334432424435732343114111453276434641140264333333543235552244464533311391044445452641138196344436233542342555113711645527367551136176535332234242333511351263446472266211341865426244323424246311331074332426431132148232535667232511313183336234444626554333435434543431130106462426233112923645545455533433424462331128206351055424632433263231127296523253335472535435434242555411261143454343622112594433434641124116447277678311231464255543786552112278262432112196524365551120246535852635624323335266251119116273484425511182383443435557543654435343111739625443243342235672243265554443346324334111616652545245362335511151462434753766432111416643233234444738411131864243272674345266211122743235434333234446242544234511111044535865531110134433736443564119114533724375411822825234463633526633645411731433325565327434444753444326834311616442297554335242311519644363524673338654311484323364311325434544534322443345645248311295433443631111044324255431010911833443544251010823553353523555534245254221010724663524224533443232433453101061682344343522432331010598253554331010427824257444443265434222425422101031083534565421010215924382524543373101011462326643682462101001462535544342433109915663545545224333109821338662544553433764445109786643326310968623453521095108254555253109422825332443426655463223310932473547354325537372834735410921476252533435556109178243434109027824732443323435533546575747108911625463875231088296643636357344526466274554344410871684674675474254371086585265108510854624643610841364265554232441083228345245362652334243533108278337444108117834242642524243541080105425433634107964436541078167433528456453765107711843345347431076104432552454107514646975536452521074228434432253753875344252107317853357557585233761072168242543342326363107134633523553228575444575533232532335410701365366626526241069962543652210682562243745252523822252644451067156453225737533421066256323436254325543523822323106510662535255310641565234652636626310634565510621062353246231061424423433243623523523243362553332634234332431060196264533342735436523105920643233426536323442621058106332857442105715854623542562542105656554210551662642432368223231054216236546437626522433231053117433342223101052136433525455532105111824342532331050128364525552621049228348353333343234335422104876425337104712623653634434104615623442667254354104520653455532586243623641044106654454242104311625354544251042116253445472510411563444364544235310401294424225242510391985335525346545623521038166424327264552662103722822332664345443252633310361763442442424233643103529633342342342343444442434272221034176452544252542722210331062455334341032116463435444510312754348543425552443854366262210301665243464355232451029107723265554102818654274568466542564102727642555552465542423237644756102616642555333643666510251164342563345102443746446323585245556453665433854354266274663410232664376526646354542445252364102241826327352644344542256436364435524336426421021226265244426233354324554102016924383543323444710191773454324458533533101829636652382423472437576352243271017148423632443534310161864424443263552432210153943434243342342452522422423353652535654410141063552525721013178544753857535266410122765283432352323354525255472410111867265254554694544310101482352644475646109156427524846865521086653565107156622638675652521061454568243375622105236464533432763755464534210428653454243566865555254334356410329647444432342254535243268344421022645328343333255454243362454101566433912915652354233244353912814449544244624539127216235643723252335345249126166236225233226444912512636534736254912418836755463544254524912317724274476265655429122226555358528544223547833912118652447333563535463912052834242432333432636455344253333625342763442727253743291199826455542911831662427532434242256554355433557491172744335324444323264265810534339116174332432335468324291151843342523435234443391142245723433324445523577339113206543423244538825653291121684459628878888889111376524264694254378723447744275338682542911015445642362444742910927854254322633336322364243634910823835725433423332633543329107247445635273264437837555669106124455446344569105166437854379654563910416662437552642426391031644533525337647229102174442542434454577691012244352576362635733772549100256534467544343544367689279999274442524734436643542556542739981644555573654242739971644553442463564379961485242434534636995186534473447475733579943064378543526545724523427225535799319623634472634639536499223625345247546232374235339912644542832635336252533633733990174445556455435728498913653467524434398814826736786356639871162363472634986188234645475275524549851663656236244487539841863665544333434333398325827337544373436236945344398286534575898127652334324262644278726444783980258542565553344335362362236979204444434753526728286597811644374442639771565452463633625797696362542549751282764253442597446433252337625546633426342646235362357365454525697312644755106454297224652344263424646752449843971244442475647666762686365999702666547433855104674543352535396932826762745555752563797976534355269681644446524643710943967198292644677267632510996616655544523273527296513846662543466496417624428262364542949631665345432364523639621265252365735696126443445645558554333232755559602244542564443963685997749591964336424745664524439581662345234453725259571163455262452956106364235457955176365662374447375395422633635336537554374425395312644445242462952227437724254623548433622951148744623432362295016537325526543544294915964356235324425948166343443362632663947179453656768536245294615826468434326663945147523675656257494414845787256565729431385552533423439422374456646725855447555432941156423344427876569404344562456554452554645442426425232545552443639391643235453547556639382943626643626765374426333325542937318542573334326432384846552352564936367242749348764635533546833442434436329351964267523776354325439342945644283656644267557872525542933148333536446544293215833432345843626931236362332547353437432687693023634632553785343675434659292963226536552436364326356356256928284442324246444335366633845542927124454233324429261884455452558453644292523652435554433672445524539243385425544375256425376656106888863229232082646373572686625542922843442446921104443563546920168264344784427755919248542543624425565336665569182382625443336465565324544917186253745663645628329162463455835343263465444625291511445423456359141163445767467913206425235833636657547391218653524547526532753911136465528656753910108263334262991365234525544569816676587333462563397237342393836636535443384396186235355244435782339526444265656753423786838756549422734253556457347228265393324555445347633334368244264353642592148443453474552691982653642587522433424424457546477325687418445338256464427756873134552436336556872454635565333565293733272327356365564644278775528711344545324536638702544535433454624426262325428691144424645535868104454534244867204456456365243424243286626825445634336654433442444348652762355524644336665432638354286498253445428632044353446342552252634862121054424436263861126623435355538603362553442326364825266432654332723685986245555385814832424355532548571065523452748561252332256245585510623554362285417653527794555265248531844437263336452243385217643427464555265248519653436433850136468668555233849184443435355236269428483664544342233443453375433452534247733384717463544265546256638461382427557736478451365547735355428441964446344562756272838432064433445296563552462842354543422254232563445472873446673674284133432357537353635542649864743332547840106463642753839164634363335544238838167333633223462552837188254265633465526458362164356624542104426765528351364366643536338342162647372753662534633383312836433447433832194552625554242332553831177633233542525654483016835457626275524382919652535745634452554282810434434874782712658774625542826196572656657265284427825136442744555246824216445534427635373855428231163663744433822106255443622821862355663820126535364655428192482434345443363333635538281868344348172144424438634442435447381620644642433336256345538151276345553554281465483648131364436453645538122342477375554255564383342811227256367345273625534662810184442432353627434438911682453374828878336544872384574324534633263494453861163536545428851178253542353841144643533825836674665821774466554464433584811864264753746737272772061163862823352720516823376525455423572048657286347203236454425332342442845452472027622427872011262467244355272001044356372647199782564527198126234666253637197106635824256719698536344427195266352752364323643236332354471941464231077443255271931264295472536371927663438371917634422771901263466452456471892982656354454245446455544532542718828645433254352854334323334542271873762544435424347436268242366233542646277186106726243442718522644455242333243368526471841144322327274718354423571828623297567181763553547180146526626553667471793082532285362443624436243642555471781082643734327177965775554371763075557555334524442545455345374371751372476466643547174566645717315833852443264462717226632337362535546376623323337171195532747243435345553717010834236776671694064553663264343622655436435335763366535247168146588833584452871671945465326362733563437166116453434224471651865345556525562524471641956435555626445243437163276536462624453762525255446277162176536245733434455471612085834457364345636333716043665463725247457656642324453755424724374645871598635534337158326577544556565423326832455443542271574382534457662565448544755734627868725664556657156306726665583246422453443634632357155418347355342542335322373375327322366484544671541565255363735423471531445523265252756715215845662442375652715111844527524237150398526372438695223344444754364285345434347149188263546235424562347148226665636234342445242435714713652352746575671463664675535644435625443362324344527552571452083676444533753227226714415823523785373423714341834436344443345344545535344523444233584347142238443542655444635349464771411844244368766385228371409835346443713910652532245271382463434334344253536335574771372965355432653733634446485585557713611646755429487135116236233545471342373372653434333334255534713313646964586775771321272333732254671312262644364333564533356647130106572475254712922635529542433523362326571281678524263527585437127216546775365527544532547126166645446345423343712557433571248682427667123196454772743233232553712236427121483457120366571194685671186652444711711624244324377116114461054554537115117342442342571145835337113118332532556471124443571117672554571107655262471099453253253710868524347107645244571061182323343323710518733542552434342234710498224352447103168533536553745252710297653327537101238434443253753856472435371001962363577422532555347991085343434377989633562535797963556253579618653854662556655323795186234876622643664527941365785533242637931663334353673324457921382555545235557916652767790127345634255547894283455454464343243444234423434452352424437278822634352626235642742855378719833544376262555453378624853376542748232442664363785386423347352637563856424624323246323554478488533545778378246358782137446275234433781116342632466478013823235276532577915852435357332445778665276777716823253542643256677686255385377523624335324527433854285537742565253447567562652633255277733544746343246334434246243232463235544772136537554635368771259243852343274852104342532377017823253564324445657692765447452633325527743342352776874434366767118224552332376614825452534255537651654432324632345347641444547557523686763136677433423527762116224253536676111822455233237609442534253759214345434323246324434637581764644434235345456757296564472227527345554335334644375615824442546735263755883235545754328245652356766556545352432683444275338652436524343532375233543423245464363627521064533365647511967533544366666545657502083642545325256255555749156435325654626567481484354425785755747138526245555744746186372542556736474477451067348442557442883442544353432533452522555557433664395426543434524633454356752422622674215642555534428656741108454534423740238456225335636534249755273914643663253337657384062433352455654764547335434452642523232637373765463634543254235856336266563244353437361164255549756735196235335435554373332734118348253433473329622436362422563446633432733427322664644735662552252864444322731168323637542364332730166474326864752635729166535266423676332728226224378424223556555554727316256853623262537775452643772332726206544233365565556233272576565543724123355524345637231282673423654472228434724465263585326657436445772158343872025825255236325624725424574571917826635353245534337181264464436644371715663373735363272716785367437154823371456336371313823545224345371217326326333352434237111682325364684272747101162554365264791167536556733789826743456776633456766875457751263352355263374106225568423731462564263425426721385253342334447114616521454643252275335455543616429734376432435335332433223344426163883445242616298236655226161168233573446433542616016623534373373373261591965362435432434655526158377372472423243274423434334342342862362615735653636265544453343544245344465432626156147723352736446261558656757446154176455543374435645261531755254523556377533615235652545454233744534426856443425363636151426525453434563334327636635276361042635432362615027653762675554344353334265732614986633754261483763434362373252255352534325363624326556147138524335424353614628746734522727423755653322555461453944333333432443423453263244235435342232261444085424234544435343445254285463823725535536143236424685463823725535525661421643337563453455736141318323635335434246477846667474443614020653424364526344755326139224435753343373575734226613826653746543626646642362345366137206355243355877738253561363162373333334333833846336585233366135198423552426443736322613477433622613318534263425276326254613296353353546131106645433223613028654636666635535495554353644261298653483456128364432432346653344564564528452824425646127106535343633612696465273446125286253544462454444423374452433612429653454346556434443423434253646123156373634775422556122246528344537243522442684346121207483983683444434236361201275365652654561193094232348653472353233344333633361181066424433356117119435232423261161863234362442552243361151166374254344611423825353243667656544345456113127229776255466112236355233355433545564335561112266444237524325666855436110136726332623875610921624346343642363637357610825653764325334434446432555361071355335563624336106138252332324424610586474864561041555336336434255261039663743752610216432337324233244461011843333245233324368461001553663454266453669944645422543436646785255552537334437324273624436981364652765326436971664652645237633436961266536664547469517644442555244644426942964243543544557433647263373574693498525434364354556665955282334423533343334324435343692227633267665352643445744691446524242634622656767544423464223233442524245369016843224462257435568917735435353437667556881665244635242244336879643810886368688354556868578226556684218456555755332555365266831444324254437754682116353547635568122642638365242256463624468025744323343423262434342834567912823356834443678186343323444333355346771875263523334333553467615732334333535424675982668573567414442543465357336732466385452435344524456834367286443666367139835652432255365255287545237345362243252670456534542435365544232434334323343342246665456536691255443262553366823852634376444263456265446675645336669553243424665276564343355462632252554236226641064232346426631782632635566452622662128435234643426611762355553334555363660226436264243536275256743659314423433355233634243642252362555658149456454282422265722833433352282422632433265621823334274224325542432655684864565427444542326443236434354376544653159544525426745456522582573255233262424667455436511755433423343626525650287476522342342333435434543422649865365756648156235335337638436471485342424445272646236226434264332634854326264598236555446442062447535333255525244643146527346346552564211757884233646411262632452554264015642544652445272639176435335432724275663822643232625273374435242363719626434234422323434663610642467656463528825353643347624252452637433363422832444643553652364234463314645847256463426321364553664336636312752336376345236254663345553263019643663535534343523362998336632266281675343643325523326271782545433526535233626116363633635362532763325548533362324346362463645256241065243635346231263245523632262212645736542564621148423632443534362013623655763767561937634543242422444227533276335644425432261876635363617174323345323243345361696544353426159434342432614248253423424324343684444426139663752323612256236553327338643332682232611108533625252610138252456442464699625747463681362254463344466716433325547652545366315452779524766567342252632526243651282525645355364116453442326363126256445382436214642444432325426114655526746834355120114323343683351192465335443446752443584334351181166343435562511729432345633744325545346226233325116456433422434224534323232422426343254753443424335115178245255443435634351142283473466434625544543435113158255622566442455112226424536255423624342932511113655457252935351106443332455485237343564357655454555552438876535525454526445443424325109156433332554554435108228542574673532625385243510726833373823857855527664653335106527333454342334252625763295585254252524335635533555542510520643756437322526555425104246346263464525564442363345103216275436554335353524325102963625235251012644544333643463533252625542510016657424664536652259911635245636325989444364426597274334352382244273866655656435962064446442435483565333595516245346333343445533264526444332452323564433556255425942444333536524576552448554259324835752652866523544865533592136663476376747591206436343267528754274459016658732388754554258945655344477537534553234526266242645775374726472588126244464545355871883242633432562554258676557656585148444675244534758416852462542535423358321827446425352463634254582268257643353555546666655553558115645467244365653580196263543263424556453579106524542725578176643343554373255357724642556324235634352526322576166625433342243272575256342634346645454232434362574844510436457325444555636234333235442553357234528356544335423534673264436242553357119634544542543255443657019665564234544577355356920623533545653289565525683185333563244245742543876333463225672585424252556434233244236425662462345634633526425438764356512641074665632356447832555264654647338757563244245743484253663642655631365245655289645621365245685274545611665345252365345645602764245257496444444243532362255921663324354354233626322558126235354763645572464246675265525456562554255611824335664435551363666655664545543844542543344634427834834754444424425542553156774547356565555522866252374232642445624647362545512385424244463365686625542550106444243585549337525364624445534442326277434435435485173437564378522745364337445342437434435547624335564754716826443423344373654626764724336433777243354356365453182644342325324347556666666524565444182644342354663655354644283810556573443476354315953332624347674542268342655434534434425553565654168446243623642432554422435433752353626632565254656553643845525275526425401943235435424683242435391444424443543233538134454254347787537124444723526265362444444273422735552232255253514655277474555425341344427562325535333444624623335252427642626255266475445324075233452285645546635536524234432373353325312682534663342552344535524544530982554342552913844552555424352816824436435327334352724724543735253625642534354526148533352636555352513854554434232352417653643545246234255232164274465745566446525352218644634636246442425521156873633434756325202382432265664325446325433519294323554534342526252433465263251830656368344254343334276327453865517424323542463683455234436424244243243624255335161864375537276364242451524453425242562543534652632514256534647338757253357553553513328342544453453443253356256566675451245642343333752449746444795666653434453446735434511248744464636562322544655425107655765659104453865543582763442466426633347365365554257196444246654226475447566265555744325544237774573536626243323324437443737777376763435542554382623433843553736683526552982932732655573355431644246443755354538672537332334753614443463524347355565355663525535348835333523533899924433745654525364424685373743862662523473854742466543735365345525542512442442355435423753475554241765043355234482365545333756533332253323433323342726428417515754743428285554417412545742552542417326534432353557985442767865544172185487626388334426624171545545238222324264344346563556344366444346443436352526324170245544682233633464256525424169115433444644341681257335432655241671155424425552416613554695544344341651555445334354476441641464444625324725416325556765558668737428336346341622654755659686942434436945283416114554877556343564160145442634555552541591455474432636323415885544444241573455345332232323375333453534443465364156656436741552253636543236624864567544154195646525235456358556415337564632676232562677444632445362554263541521755446635433635556415185587382541502253362745447543627556524149145434332525245241481455443235265432414711554465274424146185484348263575875534145115333526529241441856536278326862554241431652334435335323374142195346356556354634792414136583844373545827563548334335423333375414033542994425344426346337344453262533413914535355783268654138655339341372057335432472525252552413629552356558543324475334765555424135385633436253625634455243298263335665554241341455447644464432413312533446454632413210554523822441313254445238223363452652655545238224413011554442343634129225534366387526353636283412829563343663466364652643625524534127405234332636763721172733272665262543464262941261253344523822441251757455735433443443412416563566434232824341232053443223323442635383412221442433434467524478656412175453465412075375375411921563343247434378747898411886552644441171156353534252411620552354343332524242424115205545424843552423265341142654544563435352525323624232411333544344322576445326363535245464435411214556535232425434111115544435544341101355434624424434109195542273445366246542410821563445242262434273527410714553232426752534106755342474105155833443535564634104225544522426636566256253410320658346267846465476544102625583425575244232333254354578726255285837524556285478345563543441012354358255624262624545254410031554443433552643642434565234425349910544444243649812563482876210349727554664854333552835435658652496855445635495335483944643448378943784421054382852494405633427543324455446636536543637442535542493165524544445466543492605544424855323546435456532335464333323362343545463533335425334913256535783866655682346634225772656490365534335568383956433572826462565335534892853446383865344273646347536244882252334434325275365592334871754243332733823324486155323342524555544852253234443234543442345424842264435553324384434244254833053776543549554544634326525235448213573643323367448124554435456245443453425447480125573434436324791855455843425343425247836566255443222423645343236453542435665477485634337464243364654246432455544365346567643353234762053732767742756442755475315423544235566326465876211442723347421545442544253766554427473195454352455323642364472175432234423573634347111562475455424707554425346918554989725445267433468375946765442844662764344262543443526262662553346519674346252253463624346423554663749565243445342634631654623354562244554621676352565264357344611553594644423633446030555275262537382642434435465323459296533565642743532734556746554245825553422544266253545385264245720537554344675244786564562055342675576444637552455115543225232545418548767253424523562453105552452432452115233443455545120555245557866625553234501054245436344491456342442655323448205453543433325242424244729643455436273654232435535655424463853636454534475655435258364356576256552445955445484544414652776625553234434954342777457353662624332332443734534362635566255424421454635342655535441125532553224344401554424742335424243915534445375655255438185452733563563547664371555874245276576543632563232427436467566269864610426347435225534264465252542476443434405434255536387286667433566972643354336366433195323342667469833554432275333424247634773463352432634311255774435257243013543344545634342924533426634425423757625542428857444244427135462765554245426144455552537354442558445336345333628323664344563736866548325845872742388424452342442553427322745435664283736862442345447423629423545534232237363725765433562335662626866728768554587877544221754553332236263263421115645335437442017556843636663437534193554345462483885652382477346523325542418245536543653433355333765654172055445446426265654364416145534257643748741522534425736285345596275741413443454555643341318654467524456433443412884454244332344325253324535544322352543333235432535433333332253543235432435433333332273234411715534242543445286323443255423355553232332323355437545433244634238235724641013574626447565249155484755545252554813643638986463447196532323983347983346463755457755486533843362667375744536533774516643674853434775344145554332333476543286343742266343554623327726343421654337376366737754129553428274465555354453254455423200116546776554231993064424353554456236543543543632331982173433432446752443455331977644624431967625545231954363454325752449746675266276632542324434234373194147423735343625431932072673463545552756544319211528363542343191215446534246832864654653190117557576832231899432356834318820444626736236264365523187216245427646735765554333186246323366353653526552777263185236436633355524373655553231841267685423335331832864283468423522556635435342553182965343643331812264552486525644425534333180304635685473252732223424245365533179364346635564242544537433526434423844323178174444834473344555331771244444528565231762244462334344445245275533175116426737474431741543254573624425831731764456667352525335317215436465562327385317111834243442583170196235335236269424535316913643526442555331681664256272527268553167336345623286744552954256244266346563166986457536331652043234263222334652575316425443325376775546254328342331638634543523162136446424334544316121623423242732334332433316018874442642363343462315930934243544527374442754333334244315876445234315714633542632442543156374635545624345535255235252538656625542315521444244345247747534552315475644562266224773553546242255235233262522625335223252326824355662645454432542315325634562352365337626733536231524083325434845264256424525232652853357244543151198445762422563555425315068336423149136873655625542314810835644644631471985377452863445235333146218358353442635345343253145248644643344643355443424333144278464433535373732345423243433143126573523255443142138546544456252314168555463140248325545554653764435233623139964275635331386764543313713853375263523231361583446752454256531352363523534364379456525536313413835528597626531331174685442537313256574731315844563130136546665625542312916445425434523822431281265625423522331279686255245312617664323532673434433125156824546352766233124136824645263842312310654645445431221287446552473231211144565844243312021463424552663364535462311928644426525275444455437773754231183164263424643727324245725256255423117236644537653352434663262331161864255644273744255231159845633263311415826728626875656311314635444553632453112356643324874565537554246524424352355431111162276833362311023878434463335762686553343109116444523822431081184443546443310710642443655431061764366736655445443310514443675232866633104148266268753534531033465534444752433566763454254476354483102136535352455542310117643335535544545643100156736655256255423992063543554732442526322398136234545626322397258234333546252534434374543396108464453332395118233573743239411826332543533932464278527423243732374336239215424332635363462391246233443525345352434365523901472664247273552389114443733255338896236442463879669445265386188542576262673544433851382623343473433842962443342428544386687343543542383146554682243543538278263343381338244736544367382643445254263754333801364236768862633792864466437544322555427664524323782963543743223432276223627775643377274446373543463623425548446523769734355423375366354374725355354323442652254465226333748652542643733244542543522437262334243522533363372176547635534556325537111654774626323709654562632369136363537263253368138355654658542367148233553473673236620625453233463323465423651664423875372626323643264665343264543424343436544366322363694435336215663434332345332361258344552777787363524232343360782333243591552232424344343235876662453357118325678655435613623376255755435531734455632733553655552636634243235468354463539827675344352206455445393436235443435186437534235019746424653433572333634945642343226263637446576544453555523434245237336348588766347235224543342444336332432434678355255345218376254346435542428423442072533444752533455523343882664542342138437564242843341208645354345543433242334017424443475534243233392082565425555427244386338156434442222335353373544424424322432342345375534564573547336246727264464754434546324643351866333554222432554233474453254333118353735354233211832435374623311444563546845422330267454475455223324353242323332922432355238225455262252232827644447445233242434383268842327214442542555245526562543262543233544244244355425454523251562342325332473432415652525753552553323206344525544356255532332211623376274553211845652665724774565232026745645536363786553533453533192664434543545523236555374352318186623326555923323433176811999831611544635444653152474542656467524443554247231424534566436876652897627253313297553224254553665544253652333231296443775523111464574675526524310165426442737442552391374242332454343815633442336236324374674343432224652943643676635273625484622643644423613662332437264235116235234424234186245443455527553323311875433556433276423324311322864985376373534234226345253534543462527246264235344422285276546656423342558532932443632284284323542543542752622535238223228332463543463763345654545336555333432282129433547463446343443737734545855423735754344435256263423733675732725384552362696462326225254443343433454446644342433645674334735542228115623423242433646228014642336353542332279176362744436424662322781464252325455542227719623533435365678655222761144232575544227545642556334353236325435454453545534276443362565227417623533435473767652273304243326365627662666524824426572272286255332634363638326342444543227120463572453337763257522270155283543325242632269167434354436334264226813445535558755722673043427362365636635236452526554222663575634447335754356722427524642324254226527463534523554465346274567654226439854255333624546445455654354445657625542226311435364236532262246235334353333626224427652261244454355345225353444276532260394442546524432342455253346433443643427332259674323424324446263635537535526535344233324434234234465343433635343252225843854253446233626443735433544373254423273432322572464255573528785653726553422562444536267635584342542525222555065365368533334246353632453444225238222333526423324225422829533333234232736554222535242444724333253257476232525524335477434655443243355532252983454644322512783324455455435435754555444722501585377445445665422496082544534532245455366534253562544533644523345233433347423753422483064234322855342335425376243253422474344542445652455642352333363455243545332425342246549454535653486263442533357365325234425434345243273253232245166554556274444422224494442744272243286254453334262543453436255323224276553444224167338492240274455262422543435353584664662239156622534754626432238863667736223735463425553645364444252352453536232832236258338546446375362622652542223547444277622442746436463646233824944362626422545432234254635862445435445457666466223364463427468525354378253643654255333645253654253342875274732436575922323362545534456544322438563752735565422314543342746257625435447444634333437573662685565422303064644444523272643534443322335322294682644437344325464344534344535234836233365266562228404454578543466232538565422724325233345769222774443653222613444353454625522251444564374726472222414445537652844632223168464746764355336222227948342453265453736268322628222139755555853455355634234563863735235543863222026444274336264588333527287622219267563444526486247564352752722181644544554427665522217576425567627464344245382526396352474343466724442343423465272216256254532345243334624333653221522424332636498993262264722143044323433356643777552453545625222134964342455423735544547623255335337453556457674453532212204442457355655276655322112064435232444343272732221017644454962324623622209124442776232532208164333756345265542220711745456442532206126545655432342205146325655455234422041763342234566245253220325644746434334343352437424722028645534352201145444634624442522002442622362444253432664775421991244424954326221982673424353766347525442462453219730742665337453263424343334433744219673644274666543233543535424553235263437435432424254232254334543663526363374621951483427737534427219422724274655244755348666521931583353633554423821926444363219125844873383663835237732883821901383242639544272189276546726542446265344556226272188176565525763367576321876555554447344372658353652526526535375343277544546744433453426356433218617652821043544443544218544665234858534353443424332533654338526536344532184326423363233443544754342433254337521831555525333653554221821644424335542432332181134442753454543218016733898643255335321799557424624217838443335354253645863422337766546265355422177517265555477296368646563964986333548795653244763652432176144436275356343321751153638767655217429444637346353626255427624426522173254442433333343442337456534217215644237725245542217118623332543423444554217022634626346462425442633421691162243638664216817433375634552345422167235272355745436346332265421661273665652654221653164435352642553333356437643242532164436456636766422435352532624435435244675768322216396623324362162962364424621611366944554365522160116645466755321592087465625523267262652215824444344344244352523452752215798265425552156106443355735215512848772465249215413624525442436321531182427685542215266327682151176622776776544546321503166555763455335544465424663434332149176354332446634343321481943234254336237862442147782533242146146347453763767521453283335242327543455365335523365544214434635434243765534654246634364862443221434545642754334353364353536425353465355655357437521422164342476325546252527521411565363524423323321403063543424533434245252458668726221391462474745434292213810624442434421371966349422553632524532136316244334242743544386687343543545213515823357322652456213415653635244233233213327624546875444542625325532542213217653535354232647342131983534323221301883624628443237324321291666337767554454542128176633537525363267421271466333448527743212630645435256333565432724544342733212522669844287364742755555321241984423533555336637532123186235633443432342462122128364554567322121158262432656266752120314332422252443754524322543736343211910652436557321182464642665352534362464625421171152245434684211614622682222644462115124442433567642114304462436236372332562444424533432113317354735455362534653336475337465211217623533334343344232111186427527352432354262110174634243532763656721093343234254437643423263245732726324221081864238553324336626221071743324323368324243210619432342435244352324221052565254264542325428363255322104134497665625542210312652343266543210274652624254262226354635284433226235532625843434533263655734355658463363384272101226256444655243434432454210010626244446629910833435446429812834366583432297188544335444344643222962563454262723334253653435482959945643463294176425653254365342229327642726526562765574724556753292116542562845429130642324663243543537543454435334290274493346524234244244436262652892683452552545538326434432454288106266452366287286656864234565477434664266454286136236443766655285496354363357466233434243476487543756386576245766542284156562626636627532832965453626567456986361043627355328210642555865628113642556626432328023622436244434436265355262792463346433454274323627665427811532353662552779635244264276236443285433953353445554427519635232724464433362827437635434424343535434373537234328333263227311655664446652721064245484532712465375345432554354424443327017743245552223433352691883545444335234333526823627334334244433223433352672082425434754626425433266976535335826512645355246554264138256543533262263155532747245567532622462353343545456532985655226160664334477456553424685555233463254249366675254334334443424243260286525343274642324453755455463259186536245537334345542582086734364574434563643257186654637252474576562567655327225515657744332424243254276623546333467636586543254332537658645325286533245225112654256246463250106552795353249184424436876638522732481962334435443432342462471283645545673224686454545524588336576924410646556655724378276567242865477463241186554663243634355362401475635655456732239106425557656238176235334333374546423711662344532352361933555243456534384772351982663535344455343252341382473536468432332364352568343333386486323232126633623332652311564256748352473423028622433255446544245555243833322919433363663525522334222813642626276556322720825527422432763243652263983233525523444447554424375545352442624222534643554472532543544245475244328655422413848564566362322320642432764255535332432222365636334722536254755334221125552654465422202543234286443355443434474542191994553726276445362422186623332217176252664342544644521611653743676552157672636421416834435834445554421319624724373355533533421276248243211116345526233421012653444446362291063636356472811723575442532712444574546343261162622854552258826423352412628424344366238674676652277333263211317973573555416386515465441435341326612482351146643</w:t>
      </w:r>
      <w:r>
        <w:t xml:space="preserve">”</w:t>
      </w:r>
    </w:p>
    <w:bookmarkEnd w:id="115"/>
    <w:bookmarkStart w:id="116" w:name="SevenPairs"/>
    <w:p>
      <w:pPr>
        <w:pStyle w:val="Heading3"/>
      </w:pPr>
      <w:r>
        <w:rPr>
          <w:rStyle w:val="SectionNumber"/>
        </w:rPr>
        <w:t xml:space="preserve">4.2.8</w:t>
      </w:r>
      <w:r>
        <w:tab/>
      </w:r>
      <w:r>
        <w:t xml:space="preserve">Yedi İkili Kod Tartışması</w:t>
      </w:r>
    </w:p>
    <w:p>
      <w:pPr>
        <w:pStyle w:val="FirstParagraph"/>
      </w:pPr>
      <w:r>
        <w:t xml:space="preserve">Önceki bölümde, Delil</w:t>
      </w:r>
      <w:r>
        <w:t xml:space="preserve"> </w:t>
      </w:r>
      <w:r>
        <w:t xml:space="preserve">4.2.4</w:t>
      </w:r>
      <w:r>
        <w:t xml:space="preserve">’te Kuran’daki</w:t>
      </w:r>
      <w:r>
        <w:t xml:space="preserve"> </w:t>
      </w:r>
      <w:r>
        <w:t xml:space="preserve">“</w:t>
      </w:r>
      <w:r>
        <w:t xml:space="preserve">yedi ikilinin</w:t>
      </w:r>
      <w:r>
        <w:t xml:space="preserve">”</w:t>
      </w:r>
      <w:r>
        <w:t xml:space="preserve"> </w:t>
      </w:r>
      <w:r>
        <w:t xml:space="preserve">potansiyel önemini tartışmıştım. Bununla ilgili ayeti hatırlayalım:</w:t>
      </w:r>
    </w:p>
    <w:p>
      <w:pPr>
        <w:pStyle w:val="BlockText"/>
      </w:pPr>
      <w:r>
        <w:t xml:space="preserve">15:87 Andolsun, Biz sana büyük Kuran ile</w:t>
      </w:r>
      <w:r>
        <w:t xml:space="preserve"> </w:t>
      </w:r>
      <w:r>
        <w:rPr>
          <w:bCs/>
          <w:b/>
        </w:rPr>
        <w:t xml:space="preserve">yedi çifti</w:t>
      </w:r>
      <w:r>
        <w:t xml:space="preserve"> </w:t>
      </w:r>
      <w:r>
        <w:t xml:space="preserve">verdik. (Kuran, B. Saglam, kuranmeali.com)</w:t>
      </w:r>
    </w:p>
    <w:p>
      <w:pPr>
        <w:pStyle w:val="FirstParagraph"/>
      </w:pPr>
      <w:r>
        <w:t xml:space="preserve">Ana bölümde, şimdiye kadar, takip eden çift tek kodlama örüntüsünü test etmeye</w:t>
      </w:r>
      <w:r>
        <w:t xml:space="preserve"> </w:t>
      </w:r>
      <w:r>
        <w:rPr>
          <w:iCs/>
          <w:i/>
        </w:rPr>
        <w:t xml:space="preserve">uygun</w:t>
      </w:r>
      <w:r>
        <w:t xml:space="preserve"> </w:t>
      </w:r>
      <w:r>
        <w:t xml:space="preserve">toplam 8 adet anahtar kodlama modeline dayalı delile tanık olduk. Bu 8 kod çiftini görmek için, ana bölüm altındaki bölümler de dahil olmak üzere tüm</w:t>
      </w:r>
      <w:r>
        <w:t xml:space="preserve"> </w:t>
      </w:r>
      <w:r>
        <w:t xml:space="preserve">“</w:t>
      </w:r>
      <w:r>
        <w:t xml:space="preserve">çift tek</w:t>
      </w:r>
      <w:r>
        <w:t xml:space="preserve">”</w:t>
      </w:r>
      <w:r>
        <w:t xml:space="preserve"> </w:t>
      </w:r>
      <w:r>
        <w:t xml:space="preserve">terimlerini kontrol edin; çift tek kodlar, kendilerinden önceki bağlantılı koddan hemen sonra sunulur. Gördüğümüz gibi, bu 8 anahtar kodlama modeline dayalı delile dayanarak toplam 8 adet çift tek kodlama delili gözlemledik. Yani, toplamda anahtar kodlama modeline dayalı delilin ve bunların zorunlu çift tek kodlamalarının kodlama çiftleriyle ilgili 8’de 8 başarımız var. Eğer durup dikkatlice tekrar düşünürsek, bu mucizevi bir tasarım gibi görünüyor. Çift tek kodlamalarını test etmeye uygun toplam anahtar kodlama örüntülerine dayalı delil sayısı 8’dir. Bu 8 kodun tamamı için, çift tek kodlama eşlerine tanık olduk. En iyisini Allah bilir, ancak bu mucizevi</w:t>
      </w:r>
      <w:r>
        <w:t xml:space="preserve"> </w:t>
      </w:r>
      <w:r>
        <w:rPr>
          <w:bCs/>
          <w:b/>
        </w:rPr>
        <w:t xml:space="preserve">8 çift/ikili kodlama tasarımı</w:t>
      </w:r>
      <w:r>
        <w:t xml:space="preserve"> </w:t>
      </w:r>
      <w:r>
        <w:t xml:space="preserve">potansiyel olarak 15:87 ayetinde bahsedilen</w:t>
      </w:r>
      <w:r>
        <w:t xml:space="preserve"> </w:t>
      </w:r>
      <w:r>
        <w:rPr>
          <w:bCs/>
          <w:b/>
        </w:rPr>
        <w:t xml:space="preserve">8 ikili/çift</w:t>
      </w:r>
      <w:r>
        <w:t xml:space="preserve"> </w:t>
      </w:r>
      <w:r>
        <w:t xml:space="preserve">olabilir.</w:t>
      </w:r>
    </w:p>
    <w:p>
      <w:pPr>
        <w:pStyle w:val="BodyText"/>
      </w:pPr>
      <w:r>
        <w:t xml:space="preserve">Sunduğum sistemde, 7’den daha fazla bir kodlama çifti gözlemledim. Eğer bu ayet gerçekten bu kodlama çiftleri sisteminden bahsediyorsa, 8. çift</w:t>
      </w:r>
      <w:r>
        <w:t xml:space="preserve"> </w:t>
      </w:r>
      <w:r>
        <w:rPr>
          <w:bCs/>
          <w:b/>
        </w:rPr>
        <w:t xml:space="preserve">yedi çiftin</w:t>
      </w:r>
      <w:r>
        <w:t xml:space="preserve"> </w:t>
      </w:r>
      <w:r>
        <w:t xml:space="preserve">bir parçası olmayabilir veya çiftlerden biri de rastgele bir olayın sonucu olabilir, bu da 7 çift gözlemini daha güvenilir ve güçlü kılar.</w:t>
      </w:r>
    </w:p>
    <w:p>
      <w:pPr>
        <w:pStyle w:val="BodyText"/>
      </w:pPr>
      <w:r>
        <w:t xml:space="preserve">Bu tür 7 kod ikilisini gözlemleme olasılığını hesapladığımızda, kurallar gereği başka deneme yapılamadığı için, olasılık p=( 1 / 19x19 ) = 1/361 = 0.00277 ile 7 denemede 7 başarımız vardır. Ardından Binom testini kullanarak bu tür mucizevi bir gözlemin olasılığını 1.25e-18 olarak şu şekilde hesaplayabilir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7</w:t>
      </w:r>
      <w:r>
        <w:rPr>
          <w:rStyle w:val="NormalTok"/>
        </w:rPr>
        <w:t xml:space="preserve">, </w:t>
      </w:r>
      <w:r>
        <w:rPr>
          <w:rStyle w:val="StringTok"/>
        </w:rPr>
        <w:t xml:space="preserve">"successes out of"</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with p=1/361) is:"</w:t>
      </w:r>
      <w:r>
        <w:rPr>
          <w:rStyle w:val="NormalTok"/>
        </w:rPr>
        <w:t xml:space="preserve">, tmp1) )</w:t>
      </w:r>
    </w:p>
    <w:p>
      <w:pPr>
        <w:pStyle w:val="SourceCode"/>
      </w:pPr>
      <w:r>
        <w:rPr>
          <w:rStyle w:val="VerbatimChar"/>
        </w:rPr>
        <w:t xml:space="preserve">## [1] "The probability of 7 successes out of 7 (with p=1/361) is: 1.25e-18"</w:t>
      </w:r>
    </w:p>
    <w:p>
      <w:pPr>
        <w:pStyle w:val="FirstParagraph"/>
      </w:pPr>
      <w:r>
        <w:t xml:space="preserve">Eğer daha muhafazakar olmak ve p=( 2 / 19x19 ) almak istersek, olasılık 1.6e-16 olarak hesaplanır.</w:t>
      </w:r>
    </w:p>
    <w:p>
      <w:pPr>
        <w:pStyle w:val="BodyText"/>
      </w:pPr>
      <w:r>
        <w:t xml:space="preserve">Eğer aşırı muhafazakar olmak ve p=( 4 / 19x19 ) almak istersek, olasılık 2.05e-14 olarak hesaplanır.</w:t>
      </w:r>
    </w:p>
    <w:p>
      <w:pPr>
        <w:pStyle w:val="BodyText"/>
      </w:pPr>
      <w:r>
        <w:t xml:space="preserve">Ayrıca şimdiye kadar ki 8 kod çiftini gözlemleme olasılığını da hesaplayabiliriz, kurallar gereği başka deneme yapılamadığı için, 8 denemede 8 başarımız var ve muhafazakar bir olasılık p=( 2 / 19x19 ) = 2/361 = 0.005540166. Ardından Binom testini kullanarak bu tür mucizevi bir gözlemin olasılığını 8.88e-19 olarak şu şekilde hesaplayabilir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8</w:t>
      </w:r>
      <w:r>
        <w:rPr>
          <w:rStyle w:val="NormalTok"/>
        </w:rPr>
        <w:t xml:space="preserve">, </w:t>
      </w:r>
      <w:r>
        <w:rPr>
          <w:rStyle w:val="StringTok"/>
        </w:rPr>
        <w:t xml:space="preserve">"successes out of"</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StringTok"/>
        </w:rPr>
        <w:t xml:space="preserve">"(with p=1/361) is:"</w:t>
      </w:r>
      <w:r>
        <w:rPr>
          <w:rStyle w:val="NormalTok"/>
        </w:rPr>
        <w:t xml:space="preserve">, tmp1) )</w:t>
      </w:r>
    </w:p>
    <w:p>
      <w:pPr>
        <w:pStyle w:val="SourceCode"/>
      </w:pPr>
      <w:r>
        <w:rPr>
          <w:rStyle w:val="VerbatimChar"/>
        </w:rPr>
        <w:t xml:space="preserve">## [1] "The probability of 8 successes out of 8 (with p=1/361) is: 8.88e-19"</w:t>
      </w:r>
    </w:p>
    <w:p>
      <w:pPr>
        <w:pStyle w:val="FirstParagraph"/>
      </w:pPr>
      <w:r>
        <w:t xml:space="preserve">4/361 olasılıklı çok daha muhafazakar bir durum 2.27e-16 sonucu verecektir.</w:t>
      </w:r>
    </w:p>
    <w:bookmarkEnd w:id="116"/>
    <w:bookmarkStart w:id="123" w:name="EvMAINs"/>
    <w:p>
      <w:pPr>
        <w:pStyle w:val="Heading3"/>
      </w:pPr>
      <w:r>
        <w:rPr>
          <w:rStyle w:val="SectionNumber"/>
        </w:rPr>
        <w:t xml:space="preserve">4.2.9</w:t>
      </w:r>
      <w:r>
        <w:tab/>
      </w:r>
      <w:r>
        <w:t xml:space="preserve">Bölüm Düzeyi Verilerinde Toplam Tabanlı Anahtar Kodlama Örüntüsü ile Eşleştirme</w:t>
      </w:r>
    </w:p>
    <w:p>
      <w:pPr>
        <w:pStyle w:val="FirstParagraph"/>
      </w:pPr>
      <w:r>
        <w:t xml:space="preserve">Bu ana bölümde, Kuran’ın tam metninin toplam sayılarından gözlemlediğimiz anahtar kodlama örüntülerine dayalı, 2 ilgili eşleştirme kodlama örüntüsü tabanlı delili sunacağım.</w:t>
      </w:r>
    </w:p>
    <w:p>
      <w:pPr>
        <w:pStyle w:val="BodyText"/>
      </w:pPr>
      <w:r>
        <w:t xml:space="preserve">Bu anahtar kodlama örüntüsü,</w:t>
      </w:r>
      <w:r>
        <w:t xml:space="preserve"> </w:t>
      </w:r>
      <w:r>
        <w:t xml:space="preserve">??</w:t>
      </w:r>
      <w:r>
        <w:t xml:space="preserve"> </w:t>
      </w:r>
      <w:r>
        <w:t xml:space="preserve">bölümünde bahsedilen</w:t>
      </w:r>
      <w:r>
        <w:t xml:space="preserve"> </w:t>
      </w:r>
      <w:r>
        <w:rPr>
          <w:bCs/>
          <w:b/>
        </w:rPr>
        <w:t xml:space="preserve">eşleştirme kodlama örüntüsü</w:t>
      </w:r>
      <w:r>
        <w:t xml:space="preserve"> </w:t>
      </w:r>
      <w:r>
        <w:t xml:space="preserve">üzerine kuruludur. Bu bölüm için kolaylık ve önem arz ettiği için, tanımlayıcı sayıları burada tekrar aşağıdaki tablolarda sunuyorum.</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o:</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 metninin 7 ana tanımlayıcı sayısının toplamlarının tablosu.'</w:t>
      </w:r>
      <w:r>
        <w:rPr>
          <w:rStyle w:val="NormalTok"/>
        </w:rPr>
        <w:t xml:space="preserve">)</w:t>
      </w:r>
    </w:p>
    <w:p>
      <w:pPr>
        <w:pStyle w:val="TableCaption"/>
      </w:pPr>
      <w:bookmarkStart w:id="117" w:name="tab:numbers-table2"/>
      <w:bookmarkEnd w:id="117"/>
      <w:r>
        <w:t xml:space="preserve">Table 4.8: Kuran metninin 7 ana tanımlayıcı sayısının toplamlarının tablosu.</w:t>
      </w:r>
    </w:p>
    <w:tbl>
      <w:tblPr>
        <w:tblStyle w:val="Table"/>
        <w:tblW w:type="auto" w:w="0"/>
        <w:tblLook w:firstRow="1" w:lastRow="0" w:firstColumn="0" w:lastColumn="0" w:noHBand="0" w:noVBand="0" w:val="0020"/>
        <w:jc w:val="start"/>
        <w:tblCaption w:val="Table 4.8: Kuran metninin 7 ana tanımlayıcı sayısının toplamlarının tablosu."/>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p>
      <w:pPr>
        <w:pStyle w:val="BodyText"/>
      </w:pPr>
      <w:r>
        <w:t xml:space="preserve">Öncelikle Kuran metninin ana sayılarını hatırlayalım. Metnin 4 ana sayısı var, bunlar bölüm sayısı, ayet sayısı, kelime sayısı ve harf sayısıdır. Ancak,</w:t>
      </w:r>
      <w:r>
        <w:t xml:space="preserve"> </w:t>
      </w:r>
      <w:r>
        <w:t xml:space="preserve">??</w:t>
      </w:r>
      <w:r>
        <w:t xml:space="preserve"> </w:t>
      </w:r>
      <w:r>
        <w:t xml:space="preserve">bölümünde detaylıca açıklandığı üzere, Kuran’ın farklı bir yapısı vardır, bu da her formun ana sayılarını iki farklı şekilde tanımlamamızı mümkün kılar. Özellikle, Kuran’ı sadece numaralandırılmış ayetlerle tanımlamayı tercih edersek, bu 4 tanımlayıcı sayıyı şu sırayla elde ederiz:</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236</m:t>
          </m:r>
          <m:r>
            <m:rPr>
              <m:sty m:val="p"/>
            </m:rPr>
            <m:t>−</m:t>
          </m:r>
          <m:r>
            <m:t>77797</m:t>
          </m:r>
          <m:r>
            <m:rPr>
              <m:sty m:val="p"/>
            </m:rPr>
            <m:t>−</m:t>
          </m:r>
          <m:r>
            <m:t>330709</m:t>
          </m:r>
        </m:oMath>
      </m:oMathPara>
    </w:p>
    <w:p>
      <w:pPr>
        <w:pStyle w:val="FirstParagraph"/>
      </w:pPr>
      <w:r>
        <w:t xml:space="preserve">Aslında çoğu bilim insanı Kuran’ı numaralandırılmış ayetler açısından ele alır ve ayet sayısını 6236 olarak belirtir. Ancak, bazı bilim insanları tüm ayetleri, numarasız Besmele ayetlerini de dahil ederek ve bu nedenle ayet sayısını 6348 olarak belirtmeyi tercih eder. Bu durumda, 4 ana sayı şu sırayla şöyledi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348</m:t>
          </m:r>
          <m:r>
            <m:rPr>
              <m:sty m:val="p"/>
            </m:rPr>
            <m:t>−</m:t>
          </m:r>
          <m:r>
            <m:t>78245</m:t>
          </m:r>
          <m:r>
            <m:rPr>
              <m:sty m:val="p"/>
            </m:rPr>
            <m:t>−</m:t>
          </m:r>
          <m:r>
            <m:t>332837</m:t>
          </m:r>
        </m:oMath>
      </m:oMathPara>
    </w:p>
    <w:p>
      <w:pPr>
        <w:pStyle w:val="FirstParagraph"/>
      </w:pPr>
      <w:r>
        <w:t xml:space="preserve">Bunlar, Kuran metninin metinsel yapısıyla ilgili iki farklı metin türünü temsil eder. Aslında, her iki bilim insanı da, farkı vurguladıkları sürece doğrudur.</w:t>
      </w:r>
    </w:p>
    <w:p>
      <w:pPr>
        <w:pStyle w:val="BodyText"/>
      </w:pPr>
      <w:r>
        <w:t xml:space="preserve">Ayrıca, bölümlerden harflere doğru olan genel kuralları izleyerek 4 ana sayıyı doğal bir şekilde sıraladım, bu kurallar</w:t>
      </w:r>
      <w:r>
        <w:t xml:space="preserve"> </w:t>
      </w:r>
      <w:r>
        <w:t xml:space="preserve">3.2</w:t>
      </w:r>
      <w:r>
        <w:t xml:space="preserve"> </w:t>
      </w:r>
      <w:r>
        <w:t xml:space="preserve">bölümünde açıklanmıştır. Yine</w:t>
      </w:r>
      <w:r>
        <w:t xml:space="preserve"> </w:t>
      </w:r>
      <w:r>
        <w:t xml:space="preserve">3.2</w:t>
      </w:r>
      <w:r>
        <w:t xml:space="preserve"> </w:t>
      </w:r>
      <w:r>
        <w:t xml:space="preserve">bölümünde açıklanan kurallara göre, bu iki ana tanımlayıcı sayıyı birleştirerek aşağıdaki gibi sadece iki şekilde eşleştirebiliriz:</w:t>
      </w:r>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23677797330709114634878245332837</m:t>
          </m:r>
        </m:oMath>
      </m:oMathPara>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34878245332837114623677797330709</m:t>
          </m:r>
        </m:oMath>
      </m:oMathPara>
    </w:p>
    <w:p>
      <w:pPr>
        <w:pStyle w:val="FirstParagraph"/>
      </w:pPr>
      <w:r>
        <w:t xml:space="preserve">Yalnızca iki olası eşleştirme vardır ve yukarıdaki her iki sayı çifti</w:t>
      </w:r>
      <w:r>
        <w:t xml:space="preserve"> </w:t>
      </w:r>
      <w:r>
        <w:rPr>
          <w:bCs/>
          <w:b/>
        </w:rPr>
        <w:t xml:space="preserve">19’un katıdır</w:t>
      </w:r>
      <w:r>
        <w:t xml:space="preserve">. Bu, her ikisinin de 19 tabanlı kodlama sistemiyle uyumlu olduğu anlamına gelir. Kurallara göre, bunları</w:t>
      </w:r>
      <w:r>
        <w:t xml:space="preserve"> </w:t>
      </w:r>
      <w:r>
        <w:rPr>
          <w:bCs/>
          <w:b/>
        </w:rPr>
        <w:t xml:space="preserve">anahtar kodlama örüntüleri</w:t>
      </w:r>
      <w:r>
        <w:t xml:space="preserve"> </w:t>
      </w:r>
      <w:r>
        <w:t xml:space="preserve">olarak kabul ederim ve aynı kodlama örüntüsünü, hem ayet hem de bölüm düzeyi verileri dikkate alarak Kuran’ın tam metni üzerinde test edeceğim.</w:t>
      </w:r>
    </w:p>
    <w:p>
      <w:pPr>
        <w:pStyle w:val="BodyText"/>
      </w:pPr>
      <w:r>
        <w:rPr>
          <w:bCs/>
          <w:b/>
        </w:rPr>
        <w:t xml:space="preserve">Bölüm</w:t>
      </w:r>
      <w:r>
        <w:rPr>
          <w:bCs/>
          <w:b/>
        </w:rPr>
        <w:t xml:space="preserve"> </w:t>
      </w:r>
      <w:r>
        <w:rPr>
          <w:bCs/>
          <w:b/>
        </w:rPr>
        <w:t xml:space="preserve">4.2.9</w:t>
      </w:r>
      <w:r>
        <w:rPr>
          <w:bCs/>
          <w:b/>
        </w:rPr>
        <w:t xml:space="preserve">’daki anahtar kodlama örüntülerini doğrulama:</w:t>
      </w:r>
      <w:r>
        <w:t xml:space="preserve"> </w:t>
      </w:r>
      <w:r>
        <w:t xml:space="preserve">Büyük sayıların modunu test etmek için her zaman, büyük sayıların hesaplanması için özel bir R paketi olan</w:t>
      </w:r>
      <w:r>
        <w:t xml:space="preserve"> </w:t>
      </w:r>
      <w:r>
        <w:rPr>
          <w:iCs/>
          <w:i/>
        </w:rPr>
        <w:t xml:space="preserve">gmp</w:t>
      </w:r>
      <w:r>
        <w:t xml:space="preserve"> </w:t>
      </w:r>
      <w:r>
        <w:t xml:space="preserve">(</w:t>
      </w:r>
      <w:hyperlink w:anchor="ref-Rgmp">
        <w:r>
          <w:rPr>
            <w:rStyle w:val="Hyperlink"/>
          </w:rPr>
          <w:t xml:space="preserve">Lucas et al. 2019</w:t>
        </w:r>
      </w:hyperlink>
      <w:r>
        <w:t xml:space="preserve">)</w:t>
      </w:r>
      <w:r>
        <w:t xml:space="preserve"> </w:t>
      </w:r>
      <w:r>
        <w:t xml:space="preserve">kullanırım. İki kat kontrol için, bu büyük sayıları bir web uygulamasına</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manuel olarak kopyalayıp yapıştırarak da kontrol edebilirsiniz. Aşağıda anahtar kodlama örüntülerinin her iki büyük sayısını test ediyorum:</w:t>
      </w:r>
    </w:p>
    <w:p>
      <w:pPr>
        <w:pStyle w:val="SourceCode"/>
      </w:pPr>
      <w:r>
        <w:rPr>
          <w:rStyle w:val="CommentTok"/>
        </w:rPr>
        <w:t xml:space="preserve"># İlk say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14623677797330709114634878245332837"</w:t>
      </w:r>
    </w:p>
    <w:p>
      <w:pPr>
        <w:pStyle w:val="SourceCode"/>
      </w:pPr>
      <w:r>
        <w:rPr>
          <w:rStyle w:val="FunctionTok"/>
        </w:rPr>
        <w:t xml:space="preserve">cat</w:t>
      </w:r>
      <w:r>
        <w:rPr>
          <w:rStyle w:val="NormalTok"/>
        </w:rPr>
        <w:t xml:space="preserve">(</w:t>
      </w:r>
      <w:r>
        <w:rPr>
          <w:rStyle w:val="StringTok"/>
        </w:rPr>
        <w:t xml:space="preserve">"Bu uzun sayının 19</w:t>
      </w:r>
      <w:r>
        <w:rPr>
          <w:rStyle w:val="SpecialCharTok"/>
        </w:rPr>
        <w:t xml:space="preserve">\'</w:t>
      </w:r>
      <w:r>
        <w:rPr>
          <w:rStyle w:val="StringTok"/>
        </w:rPr>
        <w:t xml:space="preserve">a bölümünden kalan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u uzun sayının 19'a bölümünden kalan  0</w:t>
      </w:r>
    </w:p>
    <w:p>
      <w:pPr>
        <w:pStyle w:val="SourceCode"/>
      </w:pPr>
      <w:r>
        <w:rPr>
          <w:rStyle w:val="FunctionTok"/>
        </w:rPr>
        <w:t xml:space="preserve">cat</w:t>
      </w:r>
      <w:r>
        <w:rPr>
          <w:rStyle w:val="NormalTok"/>
        </w:rPr>
        <w:t xml:space="preserve">(</w:t>
      </w:r>
      <w:r>
        <w:rPr>
          <w:rStyle w:val="StringTok"/>
        </w:rPr>
        <w:t xml:space="preserve">"Bölümün kesin sonucu aşağıdaki gibi bulunur:"</w:t>
      </w:r>
      <w:r>
        <w:rPr>
          <w:rStyle w:val="NormalTok"/>
        </w:rPr>
        <w:t xml:space="preserve">) </w:t>
      </w:r>
    </w:p>
    <w:p>
      <w:pPr>
        <w:pStyle w:val="SourceCode"/>
      </w:pPr>
      <w:r>
        <w:rPr>
          <w:rStyle w:val="VerbatimChar"/>
        </w:rPr>
        <w:t xml:space="preserve">## Bölümün kesin sonucu aşağıdaki gibi bulun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6032825147227932058664993591859623</w:t>
      </w:r>
    </w:p>
    <w:p>
      <w:pPr>
        <w:pStyle w:val="FirstParagraph"/>
      </w:pPr>
      <w:r>
        <w:t xml:space="preserve">Benzer şekilde, ikinci sayı için de kanıtlayabiliriz.</w:t>
      </w:r>
    </w:p>
    <w:p>
      <w:pPr>
        <w:pStyle w:val="SourceCode"/>
      </w:pPr>
      <w:r>
        <w:rPr>
          <w:rStyle w:val="CommentTok"/>
        </w:rPr>
        <w:t xml:space="preserve"># İkinci sayı</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w:t>
      </w:r>
    </w:p>
    <w:p>
      <w:pPr>
        <w:pStyle w:val="SourceCode"/>
      </w:pPr>
      <w:r>
        <w:rPr>
          <w:rStyle w:val="VerbatimChar"/>
        </w:rPr>
        <w:t xml:space="preserve">## [1] "114634878245332837114623677797330709"</w:t>
      </w:r>
    </w:p>
    <w:p>
      <w:pPr>
        <w:pStyle w:val="SourceCode"/>
      </w:pPr>
      <w:r>
        <w:rPr>
          <w:rStyle w:val="FunctionTok"/>
        </w:rPr>
        <w:t xml:space="preserve">cat</w:t>
      </w:r>
      <w:r>
        <w:rPr>
          <w:rStyle w:val="NormalTok"/>
        </w:rPr>
        <w:t xml:space="preserve">(</w:t>
      </w:r>
      <w:r>
        <w:rPr>
          <w:rStyle w:val="StringTok"/>
        </w:rPr>
        <w:t xml:space="preserve">"Bu uzun sayının 19</w:t>
      </w:r>
      <w:r>
        <w:rPr>
          <w:rStyle w:val="SpecialCharTok"/>
        </w:rPr>
        <w:t xml:space="preserve">\'</w:t>
      </w:r>
      <w:r>
        <w:rPr>
          <w:rStyle w:val="StringTok"/>
        </w:rPr>
        <w:t xml:space="preserve">a bölümünden kalan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2)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u uzun sayının 19'a bölümünden kalan  0</w:t>
      </w:r>
    </w:p>
    <w:p>
      <w:pPr>
        <w:pStyle w:val="SourceCode"/>
      </w:pPr>
      <w:r>
        <w:rPr>
          <w:rStyle w:val="FunctionTok"/>
        </w:rPr>
        <w:t xml:space="preserve">cat</w:t>
      </w:r>
      <w:r>
        <w:rPr>
          <w:rStyle w:val="NormalTok"/>
        </w:rPr>
        <w:t xml:space="preserve">(</w:t>
      </w:r>
      <w:r>
        <w:rPr>
          <w:rStyle w:val="StringTok"/>
        </w:rPr>
        <w:t xml:space="preserve">"Bölümün kesin sonucu aşağıdaki gibi bulunur:"</w:t>
      </w:r>
      <w:r>
        <w:rPr>
          <w:rStyle w:val="NormalTok"/>
        </w:rPr>
        <w:t xml:space="preserve">) </w:t>
      </w:r>
    </w:p>
    <w:p>
      <w:pPr>
        <w:pStyle w:val="SourceCode"/>
      </w:pPr>
      <w:r>
        <w:rPr>
          <w:rStyle w:val="VerbatimChar"/>
        </w:rPr>
        <w:t xml:space="preserve">## Bölümün kesin sonucu aşağıdaki gibi bulun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2, </w:t>
      </w:r>
      <w:r>
        <w:rPr>
          <w:rStyle w:val="DecValTok"/>
        </w:rPr>
        <w:t xml:space="preserve">19</w:t>
      </w:r>
      <w:r>
        <w:rPr>
          <w:rStyle w:val="NormalTok"/>
        </w:rPr>
        <w:t xml:space="preserve">)))</w:t>
      </w:r>
    </w:p>
    <w:p>
      <w:pPr>
        <w:pStyle w:val="SourceCode"/>
      </w:pPr>
      <w:r>
        <w:rPr>
          <w:rStyle w:val="VerbatimChar"/>
        </w:rPr>
        <w:t xml:space="preserve">## 6033414644491201953401246199859511</w:t>
      </w:r>
    </w:p>
    <w:p>
      <w:pPr>
        <w:pStyle w:val="FirstParagraph"/>
      </w:pPr>
      <w:r>
        <w:t xml:space="preserve">Bölüm</w:t>
      </w:r>
      <w:r>
        <w:t xml:space="preserve"> </w:t>
      </w:r>
      <w:r>
        <w:t xml:space="preserve">4.2.9</w:t>
      </w:r>
      <w:r>
        <w:t xml:space="preserve">’daki iki büyük anahtar kodlama sayısının 19’un katı olduğuna tanık olduk. Kodları kendiniz çalıştırarak veya bu büyük sayıyı bağımsız bir büyük sayı hesaplayıcısına, örneğin</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adresine kopyalayıp yapıştırarak ve kendiniz test ederek bunu tekrar kontrol edebilirsiniz.</w:t>
      </w:r>
    </w:p>
    <w:p>
      <w:pPr>
        <w:pStyle w:val="BodyText"/>
      </w:pPr>
      <w:r>
        <w:t xml:space="preserve">Aşağıdaki iki alt bölümde, Bölüm</w:t>
      </w:r>
      <w:r>
        <w:t xml:space="preserve"> </w:t>
      </w:r>
      <w:r>
        <w:t xml:space="preserve">4.2.9</w:t>
      </w:r>
      <w:r>
        <w:t xml:space="preserve">’de bahsedilen 2 anahtar kodlama örüntüsüne dayanan iki farklı delil kodu sunuyorum. Her iki alt bölüm için toplam deneme ve başarı sayılarını sayaçlara ekleyeceğim. Yukarıda bahsedilen iki anahtar kodlama örüntüsünü göz önünde bulundurarak, Kuran’ın tam metninde, biri bölüm ve diğeri ayet düzeyi verilerinde olmak üzere, iki delil kodu gözlemliyoruz ve her iki eşleştirme de 6348 ayetlik metin türünden numaralandırılmış 6236 ayete doğru yapılmıştır. Genel olarak, iki anahtar kodlama örüntüsü ve onların ardından gelen deneme kodları göz önünde bulundurularak 4 deneme ve 2 başarı elde ettik. Bunları da sayaçlara ekleyelim.</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2</w:t>
      </w:r>
    </w:p>
    <w:bookmarkStart w:id="118" w:name="EvPerChapter1"/>
    <w:p>
      <w:pPr>
        <w:pStyle w:val="Heading4"/>
      </w:pPr>
      <w:r>
        <w:rPr>
          <w:rStyle w:val="SectionNumber"/>
        </w:rPr>
        <w:t xml:space="preserve">4.2.9.1</w:t>
      </w:r>
      <w:r>
        <w:tab/>
      </w:r>
      <w:r>
        <w:t xml:space="preserve">Bölüm Düzeyindeki Tüm Sayıların Eşleştirilmesi</w:t>
      </w:r>
    </w:p>
    <w:p>
      <w:pPr>
        <w:pStyle w:val="FirstParagraph"/>
      </w:pPr>
      <w:r>
        <w:t xml:space="preserve">Bölüm</w:t>
      </w:r>
      <w:r>
        <w:t xml:space="preserve"> </w:t>
      </w:r>
      <w:r>
        <w:t xml:space="preserve">4.2.9</w:t>
      </w:r>
      <w:r>
        <w:t xml:space="preserve">’de, Kuran metninin toplam sayılarına dayalı eşleştirme anahtar kodlama örüntüsünü gösterdim. Kurallara göre, bu anahtar kodlama örüntülerini Kuran’ın tam metninde bölüm ve ayet düzeyi sayıları dikkate alarak test etmemiz gerekiyor. Bu alt bölümde, bölüm düzeyi verileri dikkate alarak Kuran’ın tam metninde bu anahtar kodlama örüntülerinin ardıl kodu olan delil kodunu sunacağım. Aşağıda gördüğümüz gibi, 6348 ayetlik metin türünden 6236 ayetlik metin türüne doğru bölüm düzeyi verilerindeki tüm sayıları eşleştirdiğimizde, sonuçta ortaya çıkan büyük delil kodu sayısı da 19’un katıdı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Numaralandırılmış ayetlerden sayıların başı"</w:t>
      </w:r>
      <w:r>
        <w:rPr>
          <w:rStyle w:val="NormalTok"/>
        </w:rPr>
        <w:t xml:space="preserve">, </w:t>
      </w:r>
      <w:r>
        <w:rPr>
          <w:rStyle w:val="FunctionTok"/>
        </w:rPr>
        <w:t xml:space="preserve">head</w:t>
      </w:r>
      <w:r>
        <w:rPr>
          <w:rStyle w:val="NormalTok"/>
        </w:rPr>
        <w:t xml:space="preserve">(tmp1))</w:t>
      </w:r>
    </w:p>
    <w:p>
      <w:pPr>
        <w:pStyle w:val="SourceCode"/>
      </w:pPr>
      <w:r>
        <w:rPr>
          <w:rStyle w:val="VerbatimChar"/>
        </w:rPr>
        <w:t xml:space="preserve">## Numaralandırılmış ayetlerden sayıların başı 1729143 2286614026249 3200350114985 4176376316332 5120283712206 6165305612726</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Tüm ayetlerden sayıların başı"</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Tüm ayetlerden sayıların başı 1729143 2287614426268 3201350515004 4177376716351 5121284112225 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 tmp2)</w:t>
      </w:r>
      <w:r>
        <w:br/>
      </w:r>
      <w:r>
        <w:rPr>
          <w:rStyle w:val="FunctionTok"/>
        </w:rPr>
        <w:t xml:space="preserve">cat</w:t>
      </w:r>
      <w:r>
        <w:rPr>
          <w:rStyle w:val="NormalTok"/>
        </w:rPr>
        <w:t xml:space="preserve">(</w:t>
      </w:r>
      <w:r>
        <w:rPr>
          <w:rStyle w:val="StringTok"/>
        </w:rPr>
        <w:t xml:space="preserve">"Eş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sayıların başı 17291431729143 22866140262492287614426268 32003501149853201350515004 41763763163324177376716351 51202837122065121284112225 61653056127266166306012745</w:t>
      </w:r>
    </w:p>
    <w:p>
      <w:pPr>
        <w:pStyle w:val="SourceCode"/>
      </w:pPr>
      <w:r>
        <w:rPr>
          <w:rStyle w:val="FunctionTok"/>
        </w:rPr>
        <w:t xml:space="preserve">cat</w:t>
      </w:r>
      <w:r>
        <w:rPr>
          <w:rStyle w:val="NormalTok"/>
        </w:rPr>
        <w:t xml:space="preserve">(</w:t>
      </w:r>
      <w:r>
        <w:rPr>
          <w:rStyle w:val="StringTok"/>
        </w:rPr>
        <w:t xml:space="preserve">"Eşleştirilmiş sayıların sonu"</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sayıların sonu 17291431729143 22866140262492287614426268 32003501149853201350515004 41763763163324177376716351 51202837122065121284112225 6165305612726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Sayının 19'a bölümünden kalan 0 olarak görüldü:"</w:t>
      </w:r>
      <w:r>
        <w:rPr>
          <w:rStyle w:val="NormalTok"/>
        </w:rPr>
        <w:t xml:space="preserve">)</w:t>
      </w:r>
    </w:p>
    <w:p>
      <w:pPr>
        <w:pStyle w:val="SourceCode"/>
      </w:pPr>
      <w:r>
        <w:rPr>
          <w:rStyle w:val="VerbatimChar"/>
        </w:rPr>
        <w:t xml:space="preserve">## Sayının 19'a bölümünden kalan 0 olarak görüldü:</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on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Son sayının basamak sayısı:  2415</w:t>
      </w:r>
    </w:p>
    <w:p>
      <w:pPr>
        <w:pStyle w:val="FirstParagraph"/>
      </w:pPr>
      <w:r>
        <w:t xml:space="preserve">Gördüğümüz gibi, bu büyük delil kodu sayısı 19’un katıdır. İşte bu delilin</w:t>
      </w:r>
      <w:r>
        <w:t xml:space="preserve"> </w:t>
      </w:r>
      <w:r>
        <w:t xml:space="preserve">“</w:t>
      </w:r>
      <w:r>
        <w:t xml:space="preserve">2415</w:t>
      </w:r>
      <w:r>
        <w:t xml:space="preserve">”</w:t>
      </w:r>
      <w:r>
        <w:t xml:space="preserve"> </w:t>
      </w:r>
      <w:r>
        <w:t xml:space="preserve">basamak uzunluğundaki sayısı:</w:t>
      </w:r>
    </w:p>
    <w:p>
      <w:pPr>
        <w:pStyle w:val="BodyText"/>
      </w:pPr>
      <w:r>
        <w:t xml:space="preserve">“</w:t>
      </w:r>
      <w:r>
        <w:t xml:space="preserve">172914317291432286614026249228761442626832003501149853201350515004417637631633241773767163515120283712206512128411222561653056127266166306012745720633411443572073345144548751242538787612465406912925051111591292505111151010918397589101101843760811123194678171112419507836121111795730712112179973261343853354513448573564145283035391453834355815996572882151006612901161281844783216129184878511711115586643171121562666218110158365521811115876571199897139351999975395420135135353992013613575418211121174509421113117851132278127953142279128353332311810524483231191056450224641319575424651323577325778963878257890038972622713205630262281324564927931159479027941163480928881438593028891442594929699784317297098243363060817347230618213491313455021713135554219032303721563323137615823373130357883374130758073454884359434558883613354577832383546782325736837303068368473430873718286538993718386939183888735306538897393084397511774869397611814888408512265108408612305127415479433654155798338442538603522425486435414389836360943908403628445934614744460350149345374882085453849221044635645266746366492686473854224234739546244248295602510483056425294918353153349193571552504537315075046377152651603601546516136415655249312132452503161343536236014335363364145254553421469545634614885578352164755793561666569637917565697383177557295752545573057925645822475204658234792065592444719705925451198960133521560601435615796114226966611523098562111777686212181787631118180163121858206418242109164192461110651228912036513293122266122541105661325811246730333134767313371366685230112896853305130869522601133695326411527044217971704522199071282279657129231984722828611097229290112873202008547321204873745625610357457260105475401646767541168695763124310877632247110677501818417751185860784017479678411788157946179785794718380480421335528043137571812910443581301084548219813338220853528336169750833717376984251084458426112464852210946985231134888617612548618652738719722968720763158826923828827964018930139584893114360390208234290218636191155425391165827292217131492227533393114016593124418494827102949311219583416295938181961972288962076307975301159763413498894404989984239983615899940177100114016910012441881011136160101124017910282812310293214210331473103418921049331341041037153105523971056271161064177710652196107725114107829133108310431084146210962799109731118110319801104239911152381111627100112415471125196611352373113627921146208011472499</w:t>
      </w:r>
      <w:r>
        <w:t xml:space="preserve">”</w:t>
      </w:r>
    </w:p>
    <w:p>
      <w:pPr>
        <w:pStyle w:val="BodyText"/>
      </w:pPr>
      <w:r>
        <w:t xml:space="preserve">Ardından</w:t>
      </w:r>
      <w:r>
        <w:t xml:space="preserve"> </w:t>
      </w:r>
      <w:r>
        <w:t xml:space="preserve">4.2.9.2</w:t>
      </w:r>
      <w:r>
        <w:t xml:space="preserve"> </w:t>
      </w:r>
      <w:r>
        <w:t xml:space="preserve">Delilinde göreceğiz ki, bu eşleştirme kodlama örüntüsü sadece bölüm düzeyine özgü değil, ayet düzeyinde de var ve her ikisi de Bölüm</w:t>
      </w:r>
      <w:r>
        <w:t xml:space="preserve"> </w:t>
      </w:r>
      <w:r>
        <w:t xml:space="preserve">4.2.9</w:t>
      </w:r>
      <w:r>
        <w:t xml:space="preserve">’de gösterilen toplam sayıların öncül çift anahtar kodlama örüntüsüne dayanıyor. Ayrıca, deneme sayısını Bölüm</w:t>
      </w:r>
      <w:r>
        <w:t xml:space="preserve"> </w:t>
      </w:r>
      <w:r>
        <w:t xml:space="preserve">4.2.9</w:t>
      </w:r>
      <w:r>
        <w:t xml:space="preserve">’de sayaçlara zaten ekledik.</w:t>
      </w:r>
    </w:p>
    <w:p>
      <w:pPr>
        <w:pStyle w:val="BodyText"/>
      </w:pPr>
      <w:r>
        <w:t xml:space="preserve">Referans olarak, diğer tüm deliller gibi, bildiğim kadarıyla</w:t>
      </w:r>
      <w:r>
        <w:t xml:space="preserve"> </w:t>
      </w:r>
      <w:r>
        <w:t xml:space="preserve">4.2.9.1</w:t>
      </w:r>
      <w:r>
        <w:t xml:space="preserve"> </w:t>
      </w:r>
      <w:r>
        <w:t xml:space="preserve">Delili de ilk kez bu kitapta sunulmuş ve benim tarafımdan hipotez edilmiş, test edilmiş ve keşfedilmiştir. Eğer</w:t>
      </w:r>
      <w:r>
        <w:t xml:space="preserve"> </w:t>
      </w:r>
      <w:r>
        <w:t xml:space="preserve">4.2.9.1</w:t>
      </w:r>
      <w:r>
        <w:t xml:space="preserve"> </w:t>
      </w:r>
      <w:r>
        <w:t xml:space="preserve">Delilinin başka bir makalede mevcut olduğunu öğrenirsem, bu durumda kesinlikle bir atıf ekleyip kitabın çevrimiçi sürümünü güncellerim.</w:t>
      </w:r>
    </w:p>
    <w:bookmarkEnd w:id="118"/>
    <w:bookmarkStart w:id="122" w:name="EvPerVerse2"/>
    <w:p>
      <w:pPr>
        <w:pStyle w:val="Heading4"/>
      </w:pPr>
      <w:r>
        <w:rPr>
          <w:rStyle w:val="SectionNumber"/>
        </w:rPr>
        <w:t xml:space="preserve">4.2.9.2</w:t>
      </w:r>
      <w:r>
        <w:tab/>
      </w:r>
      <w:r>
        <w:t xml:space="preserve">Her Ayet İçin Tüm Sayıların Eşleştirilmesi: Delil</w:t>
      </w:r>
    </w:p>
    <w:p>
      <w:pPr>
        <w:pStyle w:val="FirstParagraph"/>
      </w:pPr>
      <w:r>
        <w:t xml:space="preserve">Bölüm</w:t>
      </w:r>
      <w:r>
        <w:t xml:space="preserve"> </w:t>
      </w:r>
      <w:r>
        <w:t xml:space="preserve">4.2.9</w:t>
      </w:r>
      <w:r>
        <w:t xml:space="preserve">’de, Kuran metninin toplam sayılarına dayalı eşleştirme anahtar kodlama örüntüsünü gösterdim. Kurallara göre, bu anahtar kodlama örüntülerini Kuran’ın tam metninde bölüm ve ayet düzeyi sayıları dikkate alarak test etmemiz gerekiyor. Bu alt bölümde,</w:t>
      </w:r>
      <w:r>
        <w:t xml:space="preserve"> </w:t>
      </w:r>
      <w:r>
        <w:rPr>
          <w:bCs/>
          <w:b/>
        </w:rPr>
        <w:t xml:space="preserve">ayet</w:t>
      </w:r>
      <w:r>
        <w:t xml:space="preserve"> </w:t>
      </w:r>
      <w:r>
        <w:t xml:space="preserve">düzeyi verileri dikkate alarak Kuran’ın tam metninde bu anahtar kodlama örüntülerinin ardıl kodu olan delil kodunu sunacağım. Aşağıda gördüğümüz gibi, 6348 ayetlik metin türünden 6236 ayetlik metin türüne doğru ayet düzeyi verilerindeki tüm sayıları eşleştirdiğimizde, sonuçta ortaya çıkan büyük delil kodu sayısı da 19’un katıdır.</w:t>
      </w:r>
    </w:p>
    <w:p>
      <w:pPr>
        <w:pStyle w:val="BodyText"/>
      </w:pPr>
      <w:r>
        <w:t xml:space="preserve">Önceki bölümde,</w:t>
      </w:r>
      <w:r>
        <w:t xml:space="preserve"> </w:t>
      </w:r>
      <w:r>
        <w:t xml:space="preserve">4.2.9.1</w:t>
      </w:r>
      <w:r>
        <w:t xml:space="preserve"> </w:t>
      </w:r>
      <w:r>
        <w:t xml:space="preserve">Delilinde, bölüm düzeyi verilerde benzer bir delil koduna tanık olmuştuk. Bu alt bölümde, benzer bir eşleştirme anahtar kodlama örüntüsü tabanlı delil kodunun ayet düzeyi verilerinde de mevcut olduğunu sunacağım. Bu, 6348 ve 6236 olarak iki metin türünün farklı toplam ayet sayılarına ve eşleştirip birleştirmek için veri uzunluklarının eşleşmemesine rağmen böyledir. Eşit olmayan verilerin nasıl eşleştirildiğini kurallar bölümünde zaten açıklamıştım. İlk olarak, sadece numaralandırılmış ayetlerin her kategorideki toplam sayılarını birleştireceğim için, numaralandırılmış ayetlerin her kategorideki toplam sayılarını gösteren tabloyu tekrar göreli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6348 ayetlerinin tablo başı."</w:t>
      </w:r>
      <w:r>
        <w:rPr>
          <w:rStyle w:val="NormalTok"/>
        </w:rPr>
        <w:t xml:space="preserve">)</w:t>
      </w:r>
    </w:p>
    <w:p>
      <w:pPr>
        <w:pStyle w:val="TableCaption"/>
      </w:pPr>
      <w:bookmarkStart w:id="119" w:name="tab:unnamed-chunk-73"/>
      <w:bookmarkEnd w:id="119"/>
      <w:r>
        <w:t xml:space="preserve">Table 4.9: Kuran’ın tüm 6348 ayetlerinin tablo başı.</w:t>
      </w:r>
    </w:p>
    <w:tbl>
      <w:tblPr>
        <w:tblStyle w:val="Table"/>
        <w:tblW w:type="pct" w:w="5000"/>
        <w:tblLook w:firstRow="1" w:lastRow="0" w:firstColumn="0" w:lastColumn="0" w:noHBand="0" w:noVBand="0" w:val="0020"/>
        <w:jc w:val="start"/>
        <w:tblCaption w:val="Table 4.9: Kuran’ın tüm 6348 ayetlerinin tablo başı."/>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andırılmış 6236 ayetlerinin tablo başı."</w:t>
      </w:r>
      <w:r>
        <w:rPr>
          <w:rStyle w:val="NormalTok"/>
        </w:rPr>
        <w:t xml:space="preserve">)</w:t>
      </w:r>
    </w:p>
    <w:p>
      <w:pPr>
        <w:pStyle w:val="TableCaption"/>
      </w:pPr>
      <w:bookmarkStart w:id="120" w:name="tab:unnamed-chunk-73"/>
      <w:bookmarkEnd w:id="120"/>
      <w:r>
        <w:t xml:space="preserve">Table 4.9: Kuran’ın numaralandırılmış 6236 ayetlerinin tablo başı.</w:t>
      </w:r>
    </w:p>
    <w:tbl>
      <w:tblPr>
        <w:tblStyle w:val="Table"/>
        <w:tblW w:type="pct" w:w="5000"/>
        <w:tblLook w:firstRow="1" w:lastRow="0" w:firstColumn="0" w:lastColumn="0" w:noHBand="0" w:noVBand="0" w:val="0020"/>
        <w:jc w:val="start"/>
        <w:tblCaption w:val="Table 4.9: Kuran’ın numaralandırılmış 6236 ayetlerinin tablo başı."/>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27</w:t>
            </w:r>
          </w:p>
        </w:tc>
        <w:tc>
          <w:tcPr/>
          <w:p>
            <w:pPr>
              <w:pStyle w:val="Compact"/>
              <w:jc w:val="left"/>
            </w:pPr>
            <w:r>
              <w:t xml:space="preserve">ذلك الكتاب لا ريب فيه هدى للمتقين</w:t>
            </w:r>
          </w:p>
        </w:tc>
      </w:tr>
    </w:tbl>
    <w:p>
      <w:pPr>
        <w:pStyle w:val="BodyText"/>
      </w:pPr>
      <w:r>
        <w:t xml:space="preserve">Şimdi,</w:t>
      </w:r>
      <w:r>
        <w:t xml:space="preserve"> </w:t>
      </w:r>
      <w:r>
        <w:t xml:space="preserve">4.2.9.1</w:t>
      </w:r>
      <w:r>
        <w:t xml:space="preserve"> </w:t>
      </w:r>
      <w:r>
        <w:t xml:space="preserve">Delilinde olduğu gibi, tüm ve sadece numaralandırılmış ayetlerle ilgili tüm kategorilerin sayılarını birleştireceğim. Bu delil, her iki metin türünün toplam 6348 ve 6236 ayet sayılarıyla ilgili olduğundan, tanımlanan genel kurallar çerçevesinde istisnai bir kullanım olarak, numarasız Besmele ayetlerini de birleştirebilmek için genel ayet indekslerini kullanacağım. Aksi takdirde, 6348 ayetin toplamında numarasız Besmele ayetlerine atanacak gerçek bir temsilci sayı olmayacak ve böylece 6236 ayetlerdeki numaralandırılmış ayetlerin karşılık gelen eşdeğerlerini doğru bir şekilde birleştiremeyeceğiz. Aksi halde, anahtar kodlama örüntüsünün eşleştirilmesinde ayet verileri birbirine karşılık geliyor, ancak 112 numarasız Besmele ayetini ayet düzeyi verilerinde temsil edemiyoruz. Bu nedenle, kurallara göre, bu tür herhangi bir eşleştirmede özel ayet indeksleri yerine genel ayet indekslerini kullanırız. Bu konuyu daha fazla açalım.</w:t>
      </w:r>
    </w:p>
    <w:p>
      <w:pPr>
        <w:pStyle w:val="BodyText"/>
      </w:pPr>
      <w:r>
        <w:t xml:space="preserve">Şimdiye kadar, Kuran metninin numaralandırılmış ayetler versiyonu ile numarasız Besmele ayetlerini de içeren tam versiyonunun eşleştirilerek birleştirildiği delilleri gözlemledik. Bu, Kuran metninin 19 tabanlı kodlama sistemine özgü ana örüntülerden biri gibi görünüyor. Bu örüntüyü, metnin tanımlayıcı sayılarının toplamından bölüm düzeyine kadar her seviyede gözlemledik. Şimdi soru şu: Ayet düzeyinde de aynı eşleştirilmiş birleştirme kodlama örüntüsünü görebilir miyiz? Eşleştirirken, öncül anahtar kodlama örüntüsünde yaptığımız gibi, 112 bölümün başındaki numarasız Besmele ayetlerine eşleştirirken hangi sayıları atayacağımızı düşünmemiz gerekiyor. Numarasız Besmele ayetleri numarasız olduğundan, gerçekten temsil etmek için başka bir sayı, hatta 0 bile kullanmamalıyız. Bu noktada tek çözüm olarak, 6348 ayetin hepsinde eşsiz bir genel ayet indeksi olduğu için tüm ayetler için genel ayet indeksini adil bir şekilde kullanabiliriz. Bu işlemi, ayet düzeyindeki</w:t>
      </w:r>
      <w:r>
        <w:t xml:space="preserve"> </w:t>
      </w:r>
      <w:r>
        <w:rPr>
          <w:iCs/>
          <w:i/>
        </w:rPr>
        <w:t xml:space="preserve">eşleştirilmiş kodlamalar</w:t>
      </w:r>
      <w:r>
        <w:t xml:space="preserve"> </w:t>
      </w:r>
      <w:r>
        <w:t xml:space="preserve">için Bölüm</w:t>
      </w:r>
      <w:r>
        <w:t xml:space="preserve"> </w:t>
      </w:r>
      <w:r>
        <w:t xml:space="preserve">??</w:t>
      </w:r>
      <w:r>
        <w:t xml:space="preserve">’de genel bir kural olarak belirtmiştim. Bu şekilde ilk sorunu çözmüş oluyoruz ama 6348 ve 6236 (iki metin türü) ayet sayılarına sahip eşit olmayan uzunluktaki ayet sayılarını birleştirme sorunu hakkında ne yapmalıyız? Kurallara göre, her zamanki gibi doğal bir yaklaşım kullanıyoruz. İki vektörü birleştirmeye çalıştığınızda, bir vektör diğerinden daha uzunsa, R programlama dili varsayılan olarak daha kısa vektörü tekrar baştan kullanarak birleştirmeye devam eder. Bir anlamda, daha büyük vektör daha küçük vektörü bir daire gibi sarar. Örneğin, a ve b adında iki vektörümüz olduğunu varsayalım. Daha uzun olan a vektörü 5 elemana sahip ve şöyle: a=(1,2,3,4,5), daha kısa olan b vektörü ise üç elemana sahip ve şöyle: b=(7,8,9). Eğer a ve b’yi birleştirirsek, daha kısa vektörün elemanlarını tekrar baştan kullanarak doğal yol şu olur: ab=(17, 28, 39, 47, 58). Bu doğal yoldur ve aynı zamanda R’nin varsayılan davranışıdır da. Bu, eşit olmayan uzunluktaki iki vektörü birleştirmek için özel bir kod yazmama bile gerek olmadığı anlamına geliyor ve sadece eşitmiş gibi doğal olarak birleştirdim. Bu delilde, tam olarak bunu test edeceğiz ve Kuran metninin ayet düzeyi verilerindeki tanımlayıcı sayıların eşleştirilmesinin de Kuran metninin 19 tabanlı kodlama sistemine dahil olup olmadığını göreceğiz. İşte bu delil kodunun başarısını gösteren kanıt:</w:t>
      </w:r>
    </w:p>
    <w:p>
      <w:pPr>
        <w:pStyle w:val="SourceCode"/>
      </w:pPr>
      <w:r>
        <w:rPr>
          <w:rStyle w:val="CommentTok"/>
        </w:rPr>
        <w:t xml:space="preserve"># 6348 ayet için unQuran</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CommentTok"/>
        </w:rPr>
        <w:t xml:space="preserve"># 6236 ayet için nQuran</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tmp</w:t>
      </w:r>
      <w:r>
        <w:rPr>
          <w:rStyle w:val="OtherTok"/>
        </w:rPr>
        <w:t xml:space="preserve">&lt;-</w:t>
      </w:r>
      <w:r>
        <w:rPr>
          <w:rStyle w:val="FunctionTok"/>
        </w:rPr>
        <w:t xml:space="preserve">paste0</w:t>
      </w:r>
      <w:r>
        <w:rPr>
          <w:rStyle w:val="NormalTok"/>
        </w:rPr>
        <w:t xml:space="preserve">(tmp1,tmp2</w:t>
      </w:r>
      <w:r>
        <w:br/>
      </w:r>
      <w:r>
        <w:br/>
      </w:r>
      <w:r>
        <w:rPr>
          <w:rStyle w:val="NormalTok"/>
        </w:rPr>
        <w:t xml:space="preserve">)</w:t>
      </w:r>
      <w:r>
        <w:br/>
      </w:r>
      <w:r>
        <w:rPr>
          <w:rStyle w:val="CommentTok"/>
        </w:rPr>
        <w:t xml:space="preserve"># Birleştirmede ne olduğunu görmek için</w:t>
      </w:r>
      <w:r>
        <w:br/>
      </w:r>
      <w:r>
        <w:rPr>
          <w:rStyle w:val="FunctionTok"/>
        </w:rPr>
        <w:t xml:space="preserve">head</w:t>
      </w:r>
      <w:r>
        <w:rPr>
          <w:rStyle w:val="NormalTok"/>
        </w:rPr>
        <w:t xml:space="preserve">(tmp)</w:t>
      </w:r>
    </w:p>
    <w:p>
      <w:pPr>
        <w:pStyle w:val="SourceCode"/>
      </w:pPr>
      <w:r>
        <w:rPr>
          <w:rStyle w:val="VerbatimChar"/>
        </w:rPr>
        <w:t xml:space="preserve">## [1] "1141911419" "1241812418" "1321213212" "1431214312" "1541915419"</w:t>
      </w:r>
      <w:r>
        <w:br/>
      </w:r>
      <w:r>
        <w:rPr>
          <w:rStyle w:val="VerbatimChar"/>
        </w:rPr>
        <w:t xml:space="preserve">## [6] "1631916319"</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 "996236420" "996237318" "996238416"</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1146235520" "1146236313"</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1146235520" "9962364201146236313" "99623731811419"     </w:t>
      </w:r>
      <w:r>
        <w:br/>
      </w:r>
      <w:r>
        <w:rPr>
          <w:rStyle w:val="VerbatimChar"/>
        </w:rPr>
        <w:t xml:space="preserve">## [4] "99623841612418"</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numarasının 19'a bölümünden kalanın 0 olduğu testi:"</w:t>
      </w:r>
      <w:r>
        <w:rPr>
          <w:rStyle w:val="NormalTok"/>
        </w:rPr>
        <w:t xml:space="preserve">)</w:t>
      </w:r>
    </w:p>
    <w:p>
      <w:pPr>
        <w:pStyle w:val="SourceCode"/>
      </w:pPr>
      <w:r>
        <w:rPr>
          <w:rStyle w:val="VerbatimChar"/>
        </w:rPr>
        <w:t xml:space="preserve">## [1] "Kod numarasının 19'a bölümünden kalanın 0 olduğu testi:"</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 Basamak toplamı delil olarak kullanılmıyor, sadece bir gerçek olarak sunuluyor.</w:t>
      </w:r>
      <w:r>
        <w:br/>
      </w:r>
      <w:r>
        <w:rPr>
          <w:rStyle w:val="FunctionTok"/>
        </w:rPr>
        <w:t xml:space="preserve">as.integ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17196</w:t>
      </w:r>
    </w:p>
    <w:p>
      <w:pPr>
        <w:pStyle w:val="FirstParagraph"/>
      </w:pPr>
      <w:r>
        <w:t xml:space="preserve">Yukarıdaki analizde, bu büyük sayının basamak toplamının da 19’un katı olduğunu bir</w:t>
      </w:r>
      <w:r>
        <w:t xml:space="preserve"> </w:t>
      </w:r>
      <w:r>
        <w:rPr>
          <w:bCs/>
          <w:b/>
        </w:rPr>
        <w:t xml:space="preserve">gerçek</w:t>
      </w:r>
      <w:r>
        <w:t xml:space="preserve"> </w:t>
      </w:r>
      <w:r>
        <w:t xml:space="preserve">olarak görebilirsiniz.</w:t>
      </w:r>
    </w:p>
    <w:p>
      <w:pPr>
        <w:pStyle w:val="BodyText"/>
      </w:pPr>
      <w:r>
        <w:t xml:space="preserve">Referans olarak, bildiğim kadarıyla,</w:t>
      </w:r>
      <w:r>
        <w:t xml:space="preserve"> </w:t>
      </w:r>
      <w:r>
        <w:t xml:space="preserve">4.2.9.2</w:t>
      </w:r>
      <w:r>
        <w:t xml:space="preserve"> </w:t>
      </w:r>
      <w:r>
        <w:t xml:space="preserve">Delili de ilk kez bu kitapta sunulmuştur ve benim tarafımdan hipotez edilmiş, test edilmiş ve keşfedilmiştir. Eğer</w:t>
      </w:r>
      <w:r>
        <w:t xml:space="preserve"> </w:t>
      </w:r>
      <w:r>
        <w:t xml:space="preserve">4.2.9.2</w:t>
      </w:r>
      <w:r>
        <w:t xml:space="preserve"> </w:t>
      </w:r>
      <w:r>
        <w:t xml:space="preserve">Delilinin başka bir makalede mevcut olduğunu öğrenirsem, bu durumda kesinlikle bir atıf ekleyip kitabın çevrimiçi sürümünü güncellerim.</w:t>
      </w:r>
    </w:p>
    <w:p>
      <w:pPr>
        <w:pStyle w:val="BodyText"/>
      </w:pPr>
      <w:r>
        <w:t xml:space="preserve">Bu büyük sayıya şu bağlantıdan erişebilirsiniz:</w:t>
      </w:r>
      <w:r>
        <w:t xml:space="preserve"> </w:t>
      </w:r>
      <w:hyperlink r:id="rId121">
        <w:r>
          <w:rPr>
            <w:rStyle w:val="Hyperlink"/>
          </w:rPr>
          <w:t xml:space="preserve">https://github.com/quran2019/Quran19/blob/master/5_5_BigNumber.txt</w:t>
        </w:r>
      </w:hyperlink>
    </w:p>
    <w:p>
      <w:pPr>
        <w:pStyle w:val="BodyText"/>
      </w:pPr>
      <w:r>
        <w:t xml:space="preserve">Biri bu büyük sayıyı kopyalayıp bir web tabanlı büyük sayı hesaplayıcısına yapıştırabilir ve kendisi test edebilir.</w:t>
      </w:r>
    </w:p>
    <w:p>
      <w:pPr>
        <w:pStyle w:val="BodyText"/>
      </w:pPr>
      <w:r>
        <w:t xml:space="preserve">Gördüğümüz gibi, bu büyük delil kodu sayısı 19’un katıdır. İşte bu delilin</w:t>
      </w:r>
      <w:r>
        <w:t xml:space="preserve"> </w:t>
      </w:r>
      <w:r>
        <w:t xml:space="preserve">“</w:t>
      </w:r>
      <w:r>
        <w:t xml:space="preserve">117196</w:t>
      </w:r>
      <w:r>
        <w:t xml:space="preserve">”</w:t>
      </w:r>
      <w:r>
        <w:t xml:space="preserve"> </w:t>
      </w:r>
      <w:r>
        <w:t xml:space="preserve">basamak uzunluğundaki sayısı:</w:t>
      </w:r>
    </w:p>
    <w:p>
      <w:pPr>
        <w:pStyle w:val="BodyText"/>
      </w:pPr>
      <w:r>
        <w:t xml:space="preserve">“</w:t>
      </w:r>
      <w:r>
        <w:t xml:space="preserve">1141911419124181241813212132121431214312154191541916319163191794417944284192813291329727210727210847211847211125221212522128332138332131147214114721412532151253215114721611472161049217104921712512181251218114321911432197292207292201977221197722116732221673222734223734223115722411572241772225177222561922661922619862271986227251022282510222812532291253229239923023992302078231207823113662321366232341452333414523339155234391552342082235208223513602361360236197023719702372811123828111238157023915702391248240124824023101241231012411363242136324219802431980243198624419862441143245114324517682461768246105124710512471469248146924818792491879249842250842250741251741251105525210552528472538472538382548382541258255125825519692561969256188425718842571050258105025812532591253259830260830260737261737261271212622712126215602631560263730264730264189026518902652095266209526618772671877267281182682811826860257269602572692410827024108270157027115702711354272135427212542731254273945274945274208327520832752380276238027618712771871277176227817622782497279249727910452801045280115728111572813714128237141282197728319772832310128423101284936285936285114528611452862410228724102287239128823912881354289135428910522901052290291502912915029115712921571292492312934923129313632941363294281382952813829510462961046296261082972610829727107298271072983011929930119299115121001151210027131210127131210117672102176721029442103944210325102210425102210418722105187221051255210612552106104421071044210710442108104421082289210922892109743082110743082110124921111249211113652112136521122598211325982113196121141961211417592115175921151873211618732116331232117331232117177621181776211818722119187221191758212017582120311412121311412121301132122301132122125221231252212314562124145621241147212511472125241032126241032126104621271046212731112212831112212815702129157021291258213012582130186721311867213119832132198321322211521332211521333012221343012221341465213514652135177621361776213616812137168121371874213818742138933213993321391770214017702140271142141271142141155421421554214215632143156321433113521443113521441979214519792145103721461037214614632147146321473012721483012721481554214915542149218921502189215045196215145196215134146215234146215232130215332130215314732154147321547272155727215519752156197521561766215717662157311382158311382158178721591787215963221606322160115321611153216113502162135021621266216312662163104521641045216494221659422165248921662489216620912167209121671157216811572168136421691364216993721709372170935217193521714318721724318721723112321733112321731257217412572174239621752396217517682176176821761150217711502177228921782289217818662179186621791562218015622180259321812593218129122218229122218211612183116121831458218414582184512662185512662185381632186381632186939218793921871677218816772188135421891354218916552190165521901561219115612191321232192321232192441852193441852193177721941777219465286219565286219517872196178721962712021972712021971359219813592198251302199251302199624220062422001565220115652201221072202221072202146622031466220373290220473290220430121220530121220526110220626110220612492207124922072497220824972208145722091457220983522108352210251032211251032211176522121765221214592213145922131252221412522214114922151149221516672216166722161249221712492217177222181772221820742219207422192093222020932220492142221492142221301272222301272222221042223221042223259322242593222457247222557247222516722226167222262612322272612322272611822282611822283918222293918222292712222302712222301681223116812231146622321466223214652233146522331354223413542234729223572922354017722364017722364619322374619322373011422383011422384520322394520322393314722403314722406428822416428822412512222422512222424720022434720022432511122442511122443514022453514022458442246844224615652247156522472711622482711622486342249634224973122507312250281062251281062251938225293822521669225316692253542172254542172254431652255431652255301142256301142256602402257602402257157722581577225827122225927122225994122609412260522082261522082261228722622287226250189226350189226324102226424102226424118226524118226543169226643169226667249226767249226739148226839148226824972269249722692492227024922270114422711144227139174227239174227227123227327123227335148227435148227430125227530125227513682276136822761665227716652277155722781557227820892279208922792811222802811222803013422813013422811779228217792282451862283451862283114522841145228419872285198722851454228614542286177222871772228714522288145222881554228915542289129551229012955122903213822913213822912810322922810322922711822932711822934919622944919632941332954193295724329613329611533297724329718743298115332981137329918743299135033001137330046197330113503301155433024619733021347330315543303166633041347330414683305166633059433306146833062911633079433307241253308291163308241073309241253309115033102410733106543311115033111872331265433122610733131872331326122331426107331418883315261223315115033161888331620813317115033171565331820813318155333191565331925923320155333202186332125923321271133322218633222279332327113332326963324227933241462332526963325114733261462332611483327114733277273328114833281866332972733292410933301866333035138333124109333115523332351383332209233331552333317633334209233342080333517633335136033362080333683733371360333720813338837333821913339208133397333340219133402379334173333415353342237933424518733435353343198033444518733448343345198033452086334683433469463347208633476303348946334831132334963033491360335031132335011593351136033517323352115933521547335373233537253354154733542511433557253355155433562511433566283357155433573212933586283358167033593212933592075336016703360146133612075336113663362146133621354336313663363939336413543364115233659393365177933661152336632115336717793367834336832115336836144336983433699363370361443370271163371936337129120337227116337228120337329120337313673374281203374331463375136733757293376331463376146233777293377291263378146233781352337929126337918833380135233809473381188333819373382947338211433383937338314623384114333842491338514623385155633862491338624993387155633871144338824993388114733891144338910423390114733902599339110423391135033922599339220773393135033931569339420773394177433951569339513543396177433963415733971354339714703398341573398146533991470339917813400146534001043340117813401114934021043340211443403114934032311334041144340411483405231133405351523406114834061459340735152340715843408145934089403409158434091877341094034102398341118773411311253412239834122812734133112534132188341428127341411493415218834151257341611493416104734171257341713603418104734181569341913603419176834201569342094334211768342112453422943342216613423124534231362342416613424527342513623425529342652734261155342752934271371342811553428231043429137134291570343023104343013543431157034316293432135434329413433629343324105343494134346333435241053435136034366333436125134371360343727107343812513438249934392710734392188344024993440198734412188344110503442198734421364344310503443626344413643444198434456263445401663446198434462510634474016634477529134482510634482189344975291344937157345021893450145334513715734517283452145334523012134537283453187534543012134542168345518753455135334562168345683234571353345725107345883234582073345925107345994734602073346033151346194734611674346233151346213543463167434631978346413543464114734651978346515693466114734661777346715693467156434681777346811543469156434692287347011543470125334712287347117743472125334723614634731774347330122347436146347422953475301223475937347622953476281203477937347712553478281203478239934791255347924108348023993480219934812410834812086348221993482938348320863483115734849383484211003485115734851145348621100348620953487114534871458348820953488431883489145834897293490431883490730349172934912185349273034923012134932185349311573494301214494291253495115744951682449641944962811544972912544971458449816824498167944992811544993718645001458450019914501167945011370450237186450215714503199145031363450413704504712714505157145058829945061363450618794507712714507135545088829945082210745091879450914704510135545102090451122107451124106451214704512351574513209045131783451424106451411494515351574515176345161783451654265451711494517421854518176345185826445195426545191461452042185452013604521582644521834452214614522249945231360452313534524834452412564525249945252710845261353452619884527125645274019245282710845282292452919884529321584530401924530157845312292453118854532321584532156845331578453315554534188545341243453515684535146145361555453649205453712434537146445381461453894445394920545393817745401464454029121454194445412069454238177454214544543291214543104045442069454420944545145445451143454610404546103745472094454718804548114345481138454910374549209545501880455020100455111384551251024552209545522913245532010045533012545542510245541565455529132455516734556301254556166545571565455723105455816734558197745591665455927107456023105456062745611977456132145622710745621892456362745637284564321456411494565189245651763456672845661975456711494567219345681763456831139456919754569209845702193457048204457131139457136143457220984572187345734820445731249457436143457424101457518734575135645761249457630135457724101457722874578135645782277457930135457915574580228745801761458122774581228845821557458228128458317614583361684584228845843216245852812845856023545863616845861670458732162458740170458860235458833172458916704589837459040170459027128459133172459112644592837459210404593271284593311224594126445942396459510404595622814596311224596201064597239645972294459862281459815674599201064599730460022944600145446011567460121824602730460219794603145446031350460421824604114646051979460514544606135046063313546071146460726974608145446082081460933135460920674610269746101143461120814611836461220674612211094613114346137354614836461473246152110946152195461673546162072461773246171666461821954618177346192072461912454620166646204017846211773462129126462212454622221024623401784623114346242912646243212946252210246251040462611434626124946273212946271462462810404628381634629124946292913046301462463020784631381634631628463229130463214714633207846333313746346284634361614635147146351991463633137463616584637361614637188546381991463811454639165846391892464018854640114846411145464114534642189246421449464311484643221004644145346448434645144946451778464622100464637162464784346471990464817784648221034649371624649631465019904650341284651221034651832465263146521457465334128465314604654832465414734655145746552613646561460465625131465714734657145846582613646581566465925131465913614660145846601143466115664661125046621361466211444663114346632499466412504664542164665114446651887466624994666261294667542164667125046681887466815734669261294669501914670125056702497467115735671532424672501915672612785673419567331137567424975674432015675532425675622815676612785676198656773113756772711756784320156781047567962281567974056801986568024107568127117568145207568210475682321415683740568325119568424107568424925685452075685188056863214156864215756872511956873013456882492568829107568918805689239256904215756901570569130134569118755692291075692211005693239256931769569415705694135256951875569514625696211005696249956971769569716645698135256981356569914625699938570024995700261065701166457014016257021356570234140570393857031352570426106570414685705401625705248857063414057061249570713525707136457081468570814495709248857091971571012495710682815711136457112611357121449571215685713197157134119557146828157143114057152611357152611757161568571616665717411955717512285718311405718331365719261175719104557201666572023104572151228572128116572233136572215805723104557233815857242310457241368572528116572511485726158057262410957273815857271254572813685728217757291148572927110573024109573016685731125457311363573221775732136757332711057334721857341668573412625735136357352410457361367573625945737472185737311295738126257382092573924104573919895740259457401978574131129574134139574220925742259657431989574384057441978574425985745341395745165857462596574624905747840574717715748259857481042574916585749197857502490575015705751177157512612857521042575221895753197857531663575415705754146757552612857557405756218957561869575716635757125257581467575845205575974057591682576018695760209257611252576113725762452055762241165763168257632410457642092576451196576513725765208657662411657662711957672410457679375768511965768114557692086576916735770271195770261005771937577193457721145577221855773167357732410057742610057742086577593457755221357762185577626128577724100577722995778208657781559577952213577964280578026128578013615781229957812286578215595782156657836428057832297578413615784177057852286578545153578615665786291085787229757871147578817705788241025789451535789114257902910867901469579111476791144957922410267921252579311426793114267944196794125367951469679531138679614496796166667971252679713536798114267989446799125367991356680031138680010416801166668012510068021353680293768039446803249268041356680492968051041680593668062510068061756680793768077326808249268083713768099296809136868109366810145468111756681112576812732681212436813371376813104168141368681432133681514546815114768161257681617686817124368171660681810416818939681932133681919766820114768202711168211768682113606822166068221466682393968232290682419766824281146825271116825105068261360682619676827146668272282682822906828177168292811468291562683010506830124668311967683111576832228268321463683317716833207968341562683494268351246683523906836115768361456683714636837156468382079683884368399426839281036840239068401765684114566841251056842156468421571684384368432710868442810368446356845176568452174684625105684622776847157168471459684827108684831113684963568492295685021746850177168512277685112486852145968521773685331113685310366854229568542710568551771685593268561248685652168571773685723103685810366858124768592710568594517568609326860391606861521686183868622310368622410668631247686314586864451756864950686539160686515546866838686618696867241066867186568681458686812536869950686925926870155468702293687118696871115268721865687214586873125368732110068742592687473468752293687584468761152687695668771458687716596878211006878178168797346879166668808446880441716881956688122102688216596882492016883178168832912868841666688417696885441716885126268862210268861669688749201688713596888291286888441876889176968891568689012626890186568911669689116536892135968929436893441876893155968941568689484468951865689513446896165368961353689794368972510368981559689821906899844689913606900134469002210069011353690123956902251036902126269032190690323105690413606904114869052210069051863690623956906113969071262690710406908231056908301166909114869091259691018636910209669111139691124100691210406912156969133011669132911869141259691428110691520966915941691624100691610416917156969173615169182911869188386919281106919281346920941692010386921104169219376922361516922187169238386923727692428134692419756925103869253112869269376926209669271871692726117692872769282295692919756929208369303112869303114569312096693116706932261176932231066933229569334016769342083693439128693531145693528122693616706936135169372310669373714269384016769388366939391286939271186940281226940421806941135169413514969423714269421775694383669431775694427118694484469454218069451461694635149694635144694717756947371386948177569481977694984469491664695014616950166669513514469519396952371386952832695319776953291046954166469542186695516667955146956939795613506957832795714576958291047958104369592186795912467960419796063679611479616277962135079629457963145779631156796410437964114879651246796516737966636796617577967627796713507968945796852179691156796941679701148797073679711673797115667972175779721254797313507973177079745217974251057975416797552679767367976281307977156679771254797812547978124879791770797973479802510579802083798152679813113879822813079822294798312547983166979841248798416787985734798516647986208379862611179873113879872911079882294798811477989166979891974799016787990115879911664799137157799226111799240161799329110799314627994114779942310479951974799510427996115879961570799737157799736150799840161799828110799914627999104871000231047100018877100110427100113627100215707100214727100336150710031568710042811071004208771005104871005199571006188771006104571007136271007381467100814727100832145710091568710098357101020877101015657101119957101129123710121045710121772710133814671013217671014321457101493271015835710151139710161565710161144710172912371017135971018177271018147171019217671019165771020932710201458710211139710211139710221144710227307102313597102327113710241471710241771710251657710252510771026145871026136671027113971027351327102873071028251137102927113710292396710301771710308377103125107710311666710321366710326337103335132710331563710342511371034135371035239671035114671036837710361354710371666710377367103863371038840710391563710393815671040135371040241077104111467104119837104213547104222937104373671043421597104484071044125371045381567104563371046241077104613597104719837104716647104822937104813597104942159710491882710501253710501885710516337105194071052135971052938710531664710531044710541359710541979710551882710552310271056188571056941710579407105716717105893871058934710591044710591865710601979710601136710612310271061624710629417106262671063167171063932710649347106473071065186571065734710661136710664167106762471067114671068626710685227106993271069114071070730710701155710717347107111417107241671072625710731146710734257107452271074317710751140710754207107611557107631271077114171077197771078625710788417107942571079522710803177108016667108142071081211007108231271082167671083197771083228871084841710841047710855227108522947108616667108612477108721100710871380710881676710882390710892288710891143710901047710901160710912294710912913971092124771092249971093138071093103671094239071094940710951143710951885710961160710962310971097291397109741165710982499710981565710991036710992089711009407110036153711011885711011363711022310971102228971103411657110318747110415657110439172711052089711051146711063615371106156971107136371107145971108228971108156371109187471109411707111039172711103012971111114671111432227111215697111232141711131459711138327111415637111443200711154117071115209371116301297111617737111743222711172711871118321417111819817111983271119187971120432007112011417112120937112119807112217737112214777112327118711234017271124198171124105271125187971125197971126114171126261047112719807112715647112814777112852771129401727112913647113010527113030132711311979711319477113226104711321042711331564711333012271134527711341469711351364711357317113630132711368407113794771137518711381042711381140711393012271139228871140146971140104071141731711413715371142840711422810471143518711432912571144114071144125571145228871145728711461040711467337114737153711471256711482810471148146471149291257114926997115012557115093971151728711511047711527337115212527115312567115373271154146471154104471155269971155125071156939711567317115710477115723897115812527115884171159732711591669711601044711601148711611250811611889711627318116217827116323898116363471164841811641147711651669811651147711661148811661151811674198116723101811681889811687338116917828116911528117063481170186781171114781171229981172114781172231038117311518117313588117423101811746308117573381175125481176115281176208181177186781177218681178229981178626811792310381179249781180135881180125481181630811818368118212548118210398118320818118311498118421868118421958118562681185135881186249781186199581187125481187126181188836811881048811891039811891982811901149811901674811912195811911769811921358811921972811931995811931252811941261811942193811951048811951358811961982811962198811971674811971881811981769811981659811991972811991666812001252812001046812012193812013315081202135881202351498120321988120320888120418818120419888120516598120513618120616668120613678120710468120717768120833150812083614081209351498120918748121020888121013678121119888121193781212136181212177481213136781213186881214177681214178281215361408121510388121618748121612448121713678121710438121893781218145581219177481219835812201868812203313481221178281221125081222103881222125381223124481223207681224104381224937812251455812252711581226835812262610781227331348122720788122812508122810398122912538122911468123020768123025948123193781231135481232271158123245209812332610781233135781234207881234188581235103981235229581236114691236941812372594912371464812381354912383213581239452099123922988124013579124026133812411885912411874812422295912422310591243941912431677912441464912441356912453213591245103991246229891246136891247261339124718799124818749124820939124923105912491159912501677912501145912511356912512410291252103991252188391253136891253239991254187991254241109125520939125516809125611599125610449125711459125783191258241029125820979125918839125933170912602399912602396912612411091261188391262168091262124091263104491263281139126483191264291239126520979126523107912663317091266231029126723969126715649126818839126814609126912409126929139912702811391270198491271291239127136160912722310791272311349127323102912732912291274156491274167091275146091275431769127629139912761571912771984912772311391278361609127813529127931134912791477912802912291280147091281167091281157191282431769128217869128315719128316649128423113912841563912851352912851665912861477912861456912871470912872293912881571912881247912891786912892295912901664912901781912911563912911045912921665912921144912931456912931662912942293912941982912951247912952211891296229591296261149129717819129712559129810459129816649129911449129917739130016629130013649130119829130116679130222118913021910591303261149130316799130412559130432168913051664913052612591306177391306241329130713649130724107913081667913081262913091910591309461909131016799131012529131132168913119379131226125913121567913132413291313114791314241079131420939131512629131525103913164619091316271189131712529131784391318937913182511291319156791319187191320114791320167491321209391321188291322251039132211469132327118913231476913248439132413569132525112913251780913261871913262610391327167491327239091328188291328198691329114691329301329133014769133018889133113569133114599133217809133216699133326103913331671913342390913342711391335198691335251289133630132913362299913371888913371774913381459913381665913391669913391667913401671913401685913412711391341125491342251289134224117913432299913432386913441774913442710191345166591345156191346166791346371749134716859134716109913481254913482084913492411791349228891350238691350186191351271019135117619135215619135227109913533717491353311279135416109913549419135520849135552199913562288913561877913571861913572210291358176191358177891359271099135918829136031127913601254913619419136116569136252199913622179913631877913631460913642210291364155491365177810136552291366188210136626999136712541013672911391368165610136828126913692179101369231019137014601013701462913711554101371157110137241910137263010137352210137315741013742699101374146610137529113101375188610137628126101376271041013772310110137717871013781462101378104210137915711013793913810138063010138018651013811574101381145410138214661013822912310138318861013831771101384271041013841668101385178710138522841013861042101386411661013873913810138726113101388186510138843198101389145410138911451013902912310139016721013911771101391271181013921668101392188910139322841013931046101394411661013941663101395261131013952711410139643198101396114810139711451013971039101398167210139817631013992711810139929971014001889101400176010140110461014012283101402166310140216661014032711410140319811014041148101404124510140510391014051560101406176310140611471014072997101407114510140817601014081042101409228310140920871014101666101410156310141119811014111249101412124510141273010141315601014132281101414114710141412531014151145101415113910141610421014161352101417208710141711431014181563101418218410141912491014191658101420730101420522101421228110142115631014221253101422104410142311391014232073101424135210142419761014251143101425421411014262184101426103610142716581014274211014285221014281565101429156310142910421014301044101430259010143120731014311561101432197610143225961014334214110143393510143410361014341359101435421101435341361014361565101436166010143710421014371787101438259010143822931014391561101439146910144025961014401038101441935101441114810144213591014421677101443341361014436261014441660101444103910144517871014451764101446229310144673310144714691014472285101448103810144813521014491148101449104810145016771014505261014516261014511683101452103910145229131101453176410145311511014547331014542711810145522851014557281014561352101456146110145710481014572410910145852610145822851014591683101459104410146029131101460830101461115110146183310146227118101462219410146372810146315601014641461101464145310146524109101465146010146622851014661564101467104410146710451014688301014682710010146983310146993810147021941014701655101471156010147124851014721453101472238710147314601014731145101474156411147410361014751045111475935101476271001114762598101477938111477828101478165511147819851014792485111479166410148023871114803112710148111451114812293111482419111482114711148310361114831356111484935111484104811148525981114852795111486828111486187511148719851114871664111488166411148814621114893112711148916651114902293111490391461114911147111491231001114921356111492115011149310481114932410011149427951114949411114951875111495727111496166411149614671114971462111497116111149816651114989351114993914611149911401115002310011150029113111501115011150120811115022410011150223921115039411115031038111504727111504311231115051467111505145911150611611115061038111507935111507186611150811401115081252111509291131115091758111510208111151011551115112392111511197311151210381115121042111513311231115132694111514145911151411481115151038111515207311151618661115162386111517125211151719841115181758111518155611151911551115192476111520197311152019631115211042111521197211152226941115221975111523114811152318631115242073111524145211152523861115251882111526198411152616611115271556111527166511152824761115287281115291963111529186511153019721115302181111531197511153114611115321863111532125011153314521115331768111534188211153428111111535166111153522831115361665111536238511153772811153718701115381865111538114711153921811115391873111540146111154084111154112501115411244111542176811154215631115432811111154318681115442283111544948111545238511154513481115461870111546146011154711471115471148111548187311154852211154984111154915541115501244111550134811155115631115512710911155218681115521343111553948111553113011155413481115543011811155514601115551257111556114811155683111155752211155727110111558155411155815741115591348111559114211156027109111560218211156113431115613613711156211301115622378111563301181115639371115641257111564197911156583111156516651115662711011156620821115671574111567188611156811421115681037111569218211156963111157036137111570104411157123781115719461115729371115729421115731979111573936111574166511157424941115752082111575124411157618861115761657111577103711157752011157863111157810361115791044111579937111580946111580155711158194211158118751115829361115822077111583249411158318721115841244111584104311158516571115851246111586520111586176611158710361115871468111588937111588729111589155711158926110111590187511159083511159120771115911042111592187211159215611115931043111593176911159412461115949411115951766111595318111596146811159616731115977291215975221115982611012159863111159983512159916641116001042121600166311160115611216011663111602176912160225106111603941121603730111604318121604155711160516731216051459121606419121606166812160752212160712431216086311216088341216091664121609135412161016631216109381216111663121611177612161225106121612420121613730121613198012161415571216141873121615145912161517771216161668121616942121617124312161732138121618834121618943121619135412161923911216209381216201976121621177612162123891216224201216221968121623198012162310361216241873121624134312162517771216251042121626942121626187312162732138121627321311216289431216281984121629239112162917681216301976121630104112163123891216311138121632196812163227115121633103612163326112121634134312163426104121635104212163510461216361873121636321271216373213112163720861216381984121638187012163917681216392510512164010411216408411216411138121641115012164227115121642229612164326112121643145712164426104121644155312164510461216451139121646321271216462292121647208612164729110121648187012164812471216492510512164915541216508411216501461121651115012165183312165222961216521772121653145712165373512165415531216549391216551139121655177212165622921216561035121657291101216576291216581247121658147412165915541216591771121660146112166017661216618331216612611412166217721216622488121663735121663281111216649391216643011012166517721216651662121666103512166615651216676291216675271216681474121668124412166917711216691248121670176612167062512167126114121671114512167224881216723312312167328111121673248412167430110121674166312167516621216751350121676156512167637139121677527121677187212167812441216781153121679124812167918701216806251216801351121681114512168112491216823312312168213471216832484121683218112168416631216842210112168513501216851039121686371391216862384121687187212168793912168811531216881146121689187012168912561216901351121690124712169112491216916271216921347121692207212169321811216939391216942210112169493512169510391216951455121696238412169647169121697939121697211051216981146121698145712169912561216996261217001247121700103612170162712170111491217022072121702730121703939121703145912170493512170417671217051455121705291231217064716912170619791217072110512170723941217081457131708156012170962613170926115121710103613171024101121711114913171127111121712730131712251121217131459131713209012171417671317141556121715291231317151558121716197913171653012171723941317171454131718419131718351211317191560131719942131720261151317201986131721241011317212710713172227111131722115513172325112131723451881317242090131724421821317251556131725271181317261558131726155813172753013172773413172814541317281354131729351211317291910113173094213173015721317311986131731730131732271071317322394131733115513173316741317344518813173419671317354218213173511521317362711813173683813173715581317372810613173873413173851193131739135413173913551317401910113174039139131741157213174114531317427301317421989131743239413174325101131744167413174419741317451967131745218213174611521317468321317478381317471358131748281061317481668131749511931317491871131750135513175015641317513913914175116721317521453141752145413175319891417531676131754251011417541975131755197414175521861317562182141756261171317578321417571148131758135814175813501317591668141759371571317601871141760331431317611564141761291121417624191417621778141763167214176316781417641454141764104314176516761417655231417661975141766725141767218614176716621417682611714176822901417691148141769145614177013501417705181417713715714177134138141772331431417724418714177329112141773178314177417781417741559141775167814177512551417761043141776134914177752314177718841417787251417781250141779166214177942114178022901417801253141781145614178121861417825181417822510714178334138141783943141784441871417841561141785178314178513551417861559141786155814178712551417872611414178813491417881861141789188414178913541417901250141790939141791421141791839141792125314179213601417932186141793945141794251071417942610914179594314179514641417961561141796125114179713551417971142141798155814179810501417992611414179963214180018611418006311418011354141801103614180293914180213601418038391518036251418041360151804730141805945151805739141806261091518068311418071464151807727141808125115180893714180911421518098341418101050151810939141811632151811729141812631151812728141813103615181383314181413601518145231518154191518157261518166251518169391518177301518178361518187391518187371518198311518195211518207271518207291518219371518211152151822834151822834151823939151823114215182472915182412631518257281518256291518268331518267421518275231518277251518287261518288331518299391518297281518308361518301245151831737151831936151832521151832422151833729151833727151834115215183493115183583415183511391518361142151836520151837126315183762415183862915183862415183974215183941715184072515184041815184183315184110461518427281518424201518431245151843519151844936151844114115184542215184542015184672715184683015184793115184752015184811391518483171518495201518491040151850624151850830151851624151851626151852417151852522151853418151853418151854104615185493715185542015185572815185651915185683515185711411518577321518584201518588291518598301518595231518605201518606261518613171518616241518621040151862629151863830151863520151864626151864416151865522151865729151866418151866423151867937151867146215186872815186894015186983515186942215187073215187062315187182915187141815187252315187252315187362615187362515187462415187452415187562915187531915187652015187684115187741615187752115187872915187831515187942315187951915188014621518805241518819401518815281518824221518825251518836231518835301518844181518846301518855231518853191518866251518866241518875241518871469151888319151888519151889841151889736151890521151890156315189131515189152115189251915189242115189352415189342015189452815189431915189552515189531415189653015189662715189763015189731915189831915189883415189962415189972815190014691519006241519015191519015221519027361619029421519031563161903186815190452116190473615190542116190583015190642016190684015190731916190773115190831416190814591519096271619099481519103191619101044151911834161911134715191272816191216711519136241619131571151914522161914134916191541916191521100161916942161916114916191718681619174221619187361619187271619198301619191039161920840161920625161921731161921104116192214591619227321619239481619231155161924104416192413491619251347161925940161926167116192615691619271571161927218616192813491619282198161929211001619291982161930114916193084416193142216193120901619327271619321567161933103916193312641619346251619342291161935104116193510431619367321619363211816193711551619372812216193813491619381446161939940161939187316194015691619401153161941218616194110371619422198161942187816194319821619435251619448441619441561161945209016194512631619461567161946166716194712641619477281619482291161948831161949104316194917671619503211816195014581619512812216195173216195214461619521251161953187316195311481619541153161954124316195510371619551038161956187816195663416195752516195712571619581561161958734161959126316195993716196016671619601965161961728161961125816196283116196223961619631767161963177116196414581619641772161965732161965146316196612511619661661161967114816196717691619681243161968156516196910381619691354161970634161970249316197112571619712074161972734161972229216197393716197321981619741965161974156216197512581619751042161976239616197627103161977177116197729109161978177216197819711619791463161979157516198016611619801868161981176916198125119161982156516198225110161983135416198362916198424931619847391619852074161985145116198622921619861145161987219816198719911619881562161988104316198910421619891359161990271031619902410316199129109161991168116199219711619922089161993157516199332131161994186816199417681619952511916199519831619962511016199615571619976291619971564161998739161998187616199914511619998401620001145162000104116200119911620019411620021043162002176716200313591620031356162004241031620041669162005168116200512481620062089162006115216200732131162007249416200817681620081362162009198316200911561620101557162010727162011156416201118651620121876162012155116201384016201324107162014104116201494416201594116201513571620161767162016228416201713561620172294162018166916201852016201912481620191566162020115216202019711620212494162021114316202213621620227351620231156162023942162024727162024124916202518651620251775162026155116202622911620272410716202712531620289441620281451162029135716202983216203022841720302195162031229417203112571620325201720329311620331566172033136016203419711720341776162035114317203511571620367351720362311016203794217203711491620381249172038167116203917751720399421620402291172040843162041125317204123116162042145117204213591620438321720437311720444191720442182172045219517204514681720461257172046135317204793117204718711720481360172048125217204917761720491245172050115717205011501720512311017205193617205211491720522510817205316711720531251172054942172054125317205584317205510451720562311617205694817205713591720571250172058731172058135517205921821720591248172060146817206013591720611353172061834172062187117206222901720631252172063177117206412451720641156172065115017206516571720669361720661348172067251081720677241720681251172068186717206912531720691159172070104517207010441720719481720711348172072125017207263017207313551720732187172074124817207412581720751359172075198217207683417207619761720772290172077942172078177117207894517207911561720795191720801657172080251001720811348172081944172082724172082167117208318671720831455172084115917208415681720851044172085135217208613481720861884172087630172087187417208821871720882192172089125817208925113172090198217209013581720911976172091156417209294217209210411720939451720931996172094519172094935172095251001720951454172096944172096187317209716711720971557172098145517209822871720991568172099178117210013521721001570172101188417210111391721021874172102136317210321921721039371721042511317210412481721051358172105136017210615641721061142172107104117210714601721081996172108124617210993517210914561721101454172110936172111187317211113571721121557172112125317211322871721131140172114178117211414541721151570172115135017211611391721169301721171363172117197617211893717211814531721191248172119103717212013601721201145172121114217212112531721221460172122269217212312461721231558172124145617212414601721259361721251147172126135717212627114172127125317212714711721281140172128239217212914541721291463172130135017213019781721319301721311667172132197617213294017213314531721331461172134103717213494617213511451721359451721361253172136187017213726921721378351721381558172138530172139146017213922901721401147172140217217214127114182141114217214214711821421569172143239218214331317214414631821446271721451978182145165817214616671821461146172147940182147114417214814611821486271721499461821491042172150945182150166117215118701821517301721528351821529391721535301821531148172154229018215419781721552172182155187518215641918215619801821571142182157341271821581569182158221091821593131821593817318216062718216013561821611658182161321421821621146182162331511821631144182163725182164627182164175818216510421821658371821661661182166238118216773018216715541821689391821683012918216911481821692812918217019781821701248182171187518217128123182172198018217214701821733412718217311501821742210918217413501821753817318217512411821761356182176125018217732142182177165718217833151182178828182179725182179196318218017581821801562182181837182181830182182238118218220791821831554182183113918218430129182184937182185281291821852310218218612481821861367182187281231821871152182188147018218816631821891150182189281221821901350182190261111821911241182191135918219212501821921365182193165718219310511821948281821941454182195196318219519831821961562182196189218219783018219730118182198207918219819751821991139182199843182200937182200134918220123102182201114918220213671822021249182203115218220320851822041663182204934182205281221822051251182206261111822061137182207135918220762118220813651822088241822091051182209103618221014541822101243182211198318221115651822121892182212827182213301181822131038182214197518221416641822158431822159291822161349182216134618221711491822172410318221812491822181248182219208518221917761822209341822201051182221125118222194018222211371822223514818222362118222393818222482418222410341822251036182225291822261243182226259118222715651822271346182228827182228135018222910381822293101822301664182230155318223192918223162318223213461822323101822332410318223313511822341248182234207818223517761822351249182236105118223619771822379401822378351822383514818223815491822399381822391148182240103418224052718224129182241114718224225911822421465182243134618224352518224413501822441149182245310182245146618224615531822469421822476231822471048182248310182248625182249135118224918681822502078182250249218225112491922511518225219771922525191822538351922535171822541549192254145218225511481922551352182256527192256830182257114719225713451822581465192258145218225952519225914431822601149192260134518226114661922611146182262942192262834182263104819226362518226462519226462618226518681922659341822662492192266104219226741919226711511922681519226883019226951919226993219227051719227011381922711452192271155719227213521922725241922738301922731457192274134519227410381922751452192275835192276144319227618761922771345192277114119227811461922781240192279834192279103819228062519228083419228162619228111491922829341922826291922831042192283936192284115119228493419228583019228516531922869321922868351922871138192287114719228815571922881148192289524192289124619229014571922908341922911038192291835192292835192292165019229318761922931450192294114119229410401922951240192295124619229610381922961354192297834192297103519229811491922981455192299629192299146019230093619230093719230193419230110411923021653192302736192303835192303729192304114719230411481923051148192305941192306124619230683319230783419230731619230883519230829129192309165019230911521923101450192310125119231110401923111146192312124619231211461923131354192313933192314103519231418611923151455192315125619231614601923168311923179371923171038192318104119231884319231973619231910361923207291923208291923211148192321934192322941192322836192323833192323167419232431619232493519232529129192325259819232611521923261362192327125119232783919232811461923287281923291146192329931192330933192330522192331186119233183319233212561923326331923338311923339411923341038192334725192335843192335627192336103619233652419233782919233793719233893419233842019233983619233941419234016741923409441923419351923414161923422598192342624192343136219234310381923448391923444171923457281923455231923469311923469431923475221923471045192348833192348144619234963320234912192350941202350523192351725202351415192352627202352631192353524202353419192354937202354124419235542020235573019235641420235682919235794420235741519235841620235818681923596242023595191923601038202360937192361417202361523192362523202362114419236394320236310391923641045202364103719236514462023655182023664192023661348202367122023674142023685232023685202023694152023697322023706312023701140202371419202371419202372124420237251820237373020237351520237482920237431020237541520237541620237618682023762102023775192023775182023789372023782820237952320237931020238011442023803122023811039202381312202382103720238221120238351820238341420238413482023846202023854142023855192023865202023866202023877322023872293202388114020238835130202389419202389213202390518202390831202391515202391519202392310202392830202393416202393103520239421020239472720239551820239521872023962820239610352023973102023975172023983122023989292023993122023995212024002112024001135202401414202401197420240262020240293920240351920240384120240462020240462820240522932024058342024063513020240614602024072132024078332024088312024086232024095192024091559202410830202410530202411103520241113672024127272024121042202413218720241312392024141035202414124920241551720241551920241692920241662120241752120241716592024181135202418837202419197420241926115202420939202420197620242184120242114612024226282024221342202423834202423104620242414602024241249202425833202425186920242662320242683720242715592024275192024285302024281575202429136720242917652024301042202430935202431123920243162020243212492024329332024335192024339362024346212024342710520243516592024351575202436837202436124820243726115202437124420243819762024381768202439146120243993720244013422024408282024411046202441418202442124920244220712024431869202443517202444837202444166220244551920244528104202446157520244612392024471765202447134420244893520244883120244962020244973020245093320245083620245193620245162720245227105202452124720245315752024537322024541248202454315202455124420245562020245617682024561356202457937202457124420245882820245810382024594182024599352024602071202460114220246151720246114622024621662202462176520246328104202463113620246412392024649422024651344202465134920246683120246672220246773020246762120246883620246814522024696272024691565202470124720247062320247173220247118702024723152024721247202473620202473828202474135620247483820247512442024751250202476103820247617672024779352024779352024781142202478208520247914622024791875202480176520248012592024811136202481135320248294220248219792024831349202483115020248472221248473120248562121248511422024861452212486157220248715652124871044202488623212488145820248918702124898352024901247212490145920249182821249194220249283821249284520249312502124938372024941767212494104420249593521249572920249620852124961048202497187521249762420249812592124988372024991353212499735202500197921250011422025011150212501135321250241921250213572125037312125035262125041142212504727212505157221250513522125061044212506622212507145821250722822125088352125081553212509145921250983821251094221251062921251184521251115592125128372125121351212513104421251318802125147292125141357212515104821251583921251662421251611472125178372125171040212518735212518104921251911422125191772212520135321252083721252113572125217302125225262125221661212523727212523104521252413522125241356212525622212525135021252622822125261455212527155321252718822125288382125281146212529629212529124721253015592125302083212531135121253184321253218802125328372125331357212533733212534839212534937212535114721253511452125361040212536525212537104921253783121253817722125387312125398372125391355212540730212540735212541166121254183721254210452125428342125431356212543732212544135021254483521254514552125457322125461882212546939212547114621254773721254812472125489362125492083212549114221255084321255093421255183721255173521255273321255283321255393721255352921255411452125548422125555252125558392125568312125561583212557731212557167521255813552125586292125597352125591251212560837212560126121256183421256114612125627322125621472212563835212563104521256473221256414652125659392125651251212566737212566104121256793621256716692125681142212568734212569934212569631212570735212570238321257183321257184021257252921257211432125738422125731992212574839212574115721257515832125758332125761675212576630212577629212577124921257812512125787322125791261212579103721258014612125802075212581147221258111422125821045212582935212583146521258372621258412512125849382125851041212585938212586166921258611572125877342125871666212588631212588125221258923832125896232125908402125905252125911143212591114221259219922125921350212593115721259383221259483321259482921259563021259510432125961249222596104021259773222259722862125981037222598124421259920752225991144212600114222260070262212601935222601134621260272622260212432126039382226031345212604938222604156121260511572226059352126061666222606251012126071252222607144821260862322260810412126095252226091772212610114222261022852126111350222611938212612832222612221022126138292226133714421261410432226141769222615419222615623222616104022261641522261722862226171252222618124422261822982226191144222619938222620702622226202510822262113462226211676222622124322262214512226231345222623209422262415612226248462226259352226252410022262625101222626218122262714482226279362226281041222628114322262917722226292089222630228522263015762226319382226312712822263222102222632208922263337144222633134422263417692226341045222635623222635351482226364152226361785222637125222263793622263822982226384182226399382226391151222640251082226401461222641167622264123972226421451222642146022264320942226431145222644846222644931222645241002226458412226462181222646841222647936222647271062226481143222648167422264920892226492189222650157622265016642226512712822265112592226522089222652841222653134422265318772226541045222654735222655351482226551656222656178522265615602226579362226571760222658418222658155522265911512226591245222660146122266027101222661239722266110432226621460222662176722266311452226637292226649312226649412226658412226651860222666841222666186322266727106222667291362226681674222668291222226692189222669931222670166422267011452226711259222671104122267284122267212632226731877222673441992226747352326743142226751656232675521222676156023267652122267717602326774202226781555232678421222679124523267910422226802710123268073022268110432326815282226821767232682525222683729232683315222684941232684629222685186023268572822268618632326866222226872913623268721104222688291222326885182226899312326895222226901145232690104122269110412326911356222692126323269213562226934419923269394023269441923269415662326953142326954212326965212326961763232697521232697261042326984202326981030232699421232699519232700104223270032138232701730232701156223270252823270283723270352523270372523270431523270462423270562923270514552327067282327062511123270762223270773223270821104232708942232709518232709419232710522232710104223271110412327111241232712135623271251923271313562327135222327149402327148482327151566232715625232716421232716727232717176323271719852327182610423271883923271910302327197372327205192327207382327213213823272142423272215622327226302327238372327231148232724725232724125223272562423272583323272614552327269392327272511123272751923272873223272872823272994223272972723273041923273072523273110422327315232327321241232732521232733519232733104523273452223273473323273584823273512492327366252327361447232737727232737836232738198523273872823273983923273994123274073723274042123274173823274110422327424242327427272327436302327431042232744114823274416752327451252232745937232746833232746524232747939232747838232748519232748114523274972823274984423275072723275012442327517252327511048232752523232752730232753521232753104723275410452327546222327557332327558402327561249232756124723275714472327578292327588362327585222327597282327598332327609412327605212327614212327611448232762104223276252223276372723276352623276410422327642480232765167523276563223276693723276662023276752423276762623276883823276872723276911452327699362327708442327707262327711244232771517232772104823277283023277373023277316652327741047232774104323277562223277563023277684023277610472327771247232777628232778829232778834232779522232779837232780833232780731232781521232781522232782144823278214612327835222327838432327845262327848362327852480232785724232786632232786834232787620232787934232788626232788840232789727232789114223279093623279018632327917262327917292327925172427929512327938302427932612223279416652427941873232795104324279519942327966302427961143232797104724279717812327986282427989372327998342427991150232800837242800937232801731242801938232802522242802281022328031461242803125923280484324280414652328058362428051563232806724242806167023280783424280714562328089342428089382328098402428097312328101142242810208523281118632428119382328127292428123515024281341924281326121242814951242814136824281526122242815947242816187324281611492428171994242817169924281811432428181985242819178124281922872428209372428201770242821115024282115662428229372428227835024282393824282317832428242810224282448217242825125924282513612428261465242826482032428271563242827145524282816702428281987242829145624282914582428309382428302299242831731242831331082428322085242832218324283393824283373524283435150242834381402428352612124283510442428361368242836311062428379472428371147242838114924283815702428391699242839114824284019852428407282428412287242841166724284217702428421883242843156624284310452428447835024284417762428451783242845231022428464821724284638173242847136124284784824284848203242848115324284914552428495021924285019872428501987242851145824285123103242852229924285276315242853331082428533918024285421832428542712024285573524285522862428563814025285694424285710442528571973242858311062528582292242859114725285916662428601570252860947242861114825286112512428627282528621670242863166725286317652428641883252864942242865104525286517622428661776252866839242867231022528679372428683817325286894224286984825286983824287011532528701350242871502192528711040242872198725287216682428732310325287321872428747631525287415652428753918025287520962428762712025287619852428772286252877105125287841925287893825287994425287973425288019732528807392528812292252881944252882166625288212492528839472528837282528841251252884114825288516702528851041252886176525288611492528879422528871569252888176225288883725288983925288911482528909372528909422528919422528919492528928382528921369252893135025289383725289410402528947332528951668252895166925289621872528961144252897156525289717682528982096252898937252899198525289915552529001051252900165725290193825290152225290273425290211492529037392529031355252904944252904104625290512492529059432529067282529067262529071148252907733252908104125290815642529091149252909124725291015692529101455252911837252911524252912114825291214442529139422529131352252914949252914177225291513692529151361252916837252916114825291773325291713502529181669252918126125291911442529195272529201768252920114725292193725292142025292215552529221147252923165725292322852529245222529248362529251149252925166925292613552529269352529271046252927942252928943252928104525292972625292913642529307332529309442529311564252931526252932124725293212452529331455262933132529345242629344192529351444262935627252936135226293611452529371772262937114325293813612629388382529391148262939113925294013502629408292529411261262941521252942527262942832252943114726294341625294442026294462025294511472629458352529462285262946623252947836262947733252948166926294873225294993526294952025295094226295010382529511045262951732252952136426295262525295394426295311462529545262629548322529551245262955521262956419262956940262957132629575202629584192629585232629596272629597302629601145262960939262961114326296183726296283826296251926296311392629637232629648292629646242629655212629656262629668322629667262629674162629678352629686202629687342629698352629694162629706232629705242629717332629715222629727322629727322629735202629731251262974103826297462526297573226297572626297662526297694826297711462629778312629788322629783172629795212629794202629809402629803122629815202629812196262982523262982727262983730262983114326298493926298483526298583726298552526298651926298641926298772326298731526298862426298831526298962626298942026299072626299031426299183526299142326299273426299221426299341626299383826299452426299462026299552226299513572629967322629963162629971251262997523262998625262998315262999726262999829263000948263000521263001831263001419263002317263002623263003420263003628263004312263004520263005219626300541726300672726300662826300711432630075222630088352630083192630095252630096232630104192630104172630113152630114192630123152630124162630134202630134182630143142630148312630154232630156262630162142630166232630178382630175222630186202630186242630191357263019417263020316263020619263021523263021620263022315263022318263023829263023318263024521263024622263025419263025728263026623263026421263027628263027316263028520263028419263029417263029621263030628263030419263031522263031419263032319263032414263033623263033311263034417263034726263035419263035829263036416263036521263037418263037418263038831263038724263039626263039414263040623263040317263041522263041114026304262426304231726304341726304352626304461926304462426304562026304572526304631826304641926304731826304751626304862226304893626304972826304951626305042126305094026305131626305162826305241926305241826305362126305382926305441926305452126305541926305531526305641426305672426305731126305741426305872626305831726305982926305911402630605212630605212630614182630614232630627242630624202630634142630633172630643172630645242630651140263065316263066317263066210263067526263067623263068624263068936263069725263069518263070419263070313263071516263071104426307293626307252126307351626307331626307494026307472526307562826307541426307641826307631726307782926307711402630785212630785212630793152630793112630807242630804182630814142630815262630823172630823172630831140263083420263084521263084627263085423263085522263086420263086113826308731726308793126308852426308873126308931626308932026309021026309010412630916232630915212630929362630924182630935182630937242630943132630944142630951044263095317263096521263096114026309731626309742326309872526309811412630994142630999352631003172631005212631011140263101520263102521263102318263103311263103418263104418263104314263105526263105631263106317263106829263107420263107521263108627263108422263109522263109620263110113826311041426311193126311131726311273126311211402631133202631136292631141041263114321263115521263115942263116418263116529263117724263117522263118414263118935263119317263119937263120114026312051926312142326312110412631221141263122829263123935263123521263124521263124420263125520263125416263126318263126522263127418263127313263128314263128417263129631263129935263130829263130523263131521263131625263132422263132524263133620263133729263134414263134522263135317263135418263136114026313621726313762926313741926313832126313852026313994226313962326314052926314072726314152226314141626314293526314241826314393726314352226314451926314441926314510412631459342631468292631463192631475212631476282631484202631487262631494162631494202631505222631504152631513132631513162631524172631524172631539352631536252631545232631545172631556252631554232631565242631563212631577292631577222631585222631585212631594182631591992263160217273160624263161419273161316263162520273162947263163623273163104526316472727316410432631654162731657282631664182731661665263167522273167145626316841927316872826316993427316920742631703192731701135263171628273171197226317272627317283626317342027317311582631744152731741569263175316273175197726317641727317694326317762527317720852631785172731782410626317942327317912442631803212731809452631817222731811447263182521273182114226318319922731831777273184419273184146227318562427318582727318631627318672827318794727318711472731881045273188933273189104327318983427319072827319052327319116652731911350273192145627319212532731937282731931361273194207427319483927319511352731951669273196197227319613602731978362731971147273198115827319816552731991569273199381362732001977273200124727320194327320114592732022085273202124327320324106273203281102732041244273204135827320594527320513612732061447273206135127320711422732071042273208177727320814682732091462273209731273210827273210943273211728273211114427321211472732125282732139332732138392732148342732141147273215523273215155827321613502732167392732171253273217631273218136127321812492732198392732192710427322016692732202189273221136027322116702732221147273222208227322316552732231978273224381362732241457273225124727322514442732261459273226944273227124327322712472732282811027322894027322913582732299322732301361273230730273231135127323193227323210422732321038273233146827323383127323473127323410372732359432732351247273236114427323642127323752827323783427323883927323872827323911472732391145273240155827324014562732417392732411670273242631273242114227324312492732431357273244271042732448332732452189273245156427324616702732461866273247208227324718712732481978273248114027324914572732491352273250144427325017632732519442732511561273252124727325211512732539402832531327325493228325441927325573028325593827325693228325619852732571038283257125927325883128325812552732591037283259229227326012472832601363273261421283261186727326283428326217672732637282832631037273264114528326416642732651456283265176527326616702832661049273267114228326738148273268135728326813462732698332832699362732701564283270167227327118662832713311927327218712832721976273273114028327310422732741352283274114427327517632832752710827327615612832761550273277115128327726106283278419283278114828327913283279291102832804192832801559283281938283281271092832821985283282208228328312592832832073283284125528328425100283285229228328593328328613632832861457283287186728328715752832881767283288177328328910372832891869283290166428329029108283291176528329112522832921049283292105128329338148283293944283294134628329410482832959362832951675283296167228329613522832973311928329718812832981976283298207728329910422832991886283300114428330026106283301271082833011349283302155028330223922833032610628330362928330411482833048342833052911028330515552833061559283306126528330727109283307157428330820822833081350283309207328330925972833102510028331017732833119332833112082283312145728331215662833131575283313177528331417732833148402833151869283315188428331629108283316136428331712522833176332833181051283318735283319944283319114228332010482833201458283321167528332172828332213522833221558283323188128332319782833242077283324218728332518862833251362283326261062833268402833271349283327177028332823922833282910928332962928332926105283330834283330281022833311555283331217828333212652833321670283333157428333317652833341350283334261132833352597283335146728333617732833361875283337208228333719662833381566283338155928333917752833391660283340840283340196328334118842933411328334213642933421040283343633293343115628334473529334410432833451142293345124528334614582933461042283347728293347127028334815582933482190283349197829334974328335021872933503112028335113622933516372833528402933521886283353177029335311612833542910929335416692833552610529335564028335628102293356135628335721782933572711828335816702933581352283359176529335913472833602611329336019722833611467293361832283362187529336217592833631966293363136028336415592933642076283365166029336527117283366196329336612442933674192933671887293368132933681457293369104029336923103293370115629337062729337110432933711570293372124529337216672933731042293373239029337412702933741250293375219029337573029337674329337617742933773112029337773929337863729337816772933791886293379136929338011612933802812429338116692933811988293382640293382124329338313562933838422933842711829338410452933851352293385218929338613472933862511229338719722933871989293388832293388135229338917592933891459293390136029339016622933912076293391156429339227117293392199129339312442933931265293394188729339463829339514572933951356293396231032933969402933976272933977282933981570293398178629339916672933995252934002390293400125329340112502934011364293402730293402145029340317742934032284293404739293404156529340516772934051664293406136929340663629340728124293407157329340819882934081765293409124329340994729341084230341013293411104530341129293412218930341283129341325112303413124629341419893034148332934151352303415114229341614593034161044293417166230341722982934181564303418321522934191991303419136029342012653034208322934216383034215262934221356303422943293423940303423526293424728303424943293425178630342511582934265253034266282934271253303427839293428136430342814602934291450303429114029343022843034302083293431156530343113672934321664303432146429343363630343321852934341573303434166529343517653034358312934369473034361879303437419303437271133034381330343816603034392930343922923034408313034409483034411246303441114530344283330344218713034431142303443634303444104430344410433034452298303445156230344632152303446155730344713603034471672303448832303448228730344952630344922853034509433034501567303451526303451145730345294330345216563034531158303453939303454628303454115130345583930345517833034561460303456188730345711403034572811530345820833034581037303459136730345919713034601464303460941303461218530346111463034621665303462145530346383130346324813034641879303464125530346527113303465208630346616603034669423034672292303467197630346894830346883230346911453034691039303470187131347013303471634313471419303472104331347231630347315623134739473034741557313474833303475167231347518723034762287313476166730347722853134778393034781567313478835303479145731347927105303480165631348014543034819393134811870303482115131348215543034831783313483177630348418873134842911230348528115313485258230348610373134861869303487197131348716543034889413134881145303489114631348930111303490145531349021873034912481313491156630349212553134921564303493208631349373030349494231349415653034951976313495104030349683231349621783034971039313497114131349841931349825973134991331349916583135004193135001968313501316313501229231350294731350231122313503833313503271003135041872323504133135051667323505831313506839323506186631350783532350724923135082710532350817633135091454323509632313510187032351010363135111554323511825313512177632351214603135132911232351314553135142582323514114231351518693235151675313516165432351616663135171145323517146431351830111323518156631351921873235191156313520156632352013463135211564323521831313522730323522125931352315653235232195313524104032352494931352521783235251351313526114132352614593135272597323527105231352816583235281145313529196832352918693135302292323530177531353131122323531730313532271003235321144323533419323533526323534133335341461323535831333535124332353618663335366263235372492333537281273235381763333538281263235396323335392914332354010363335401780323541825333541842323542146033354222983235431455333543167632354411423335446363235451675333545135832354616663335462610532354714643335471460323548156633354813553235491156333549155732355013463335502480323551831333551146832355212593335523515532355321953335532310232355494933355417653235551351333555188532355614593335561875323557105233355716723235581145333558167432355918693335591677323560177533356013613235617303335611679323562114433356214643235635263335631769333564419333564146433356514613335652081333566124333356625122333567626333567145633356828127333568302233335692812633356924923335702914333357048196333571178033357122753335728423335721361333573229833357317663335741676333574835333575636333575316333576135833357613653335772610533357783533357814603335788383335791355333579629333580155733358083333358124803335811258333582146833358223103333583351553335836226733358423102333584351373335851765333585258533358618853335867029433358718753335871139333588167233358830126333589167433358914633335901677333590146333359113613335911267333592167933359222993335931464333593198733359417693335946343335951464333595124333359620813335961562333597251223335977293335981456333598833333599302233335991255333600249233360084633360148196333601837333602227533360217713336031361333603940333604176633360414593336058353336051892333606316333606159333360713653436071767333608835343608186833360983834360932123333610629343610105033361183334361111463336121258343612166633361323103343613166133361462267343614166633361535137343615291053336162585343616135333361770294343617125133361811393436182710733361930126343619198733362014633436202710933362114633436212074333622126734362216753336232299343623835333624198734362417823336256343436251987333626124334362610453336271562343627217033362872934362826933336298333436292285333630125534363017623336318463436319353336328373436321146333633177134363312483336349403436341254333635145934363573033363618923436361041333637159334363732143343638419343638156934363917673436393416034364018683436401454343641321233436418393436421050343642134934364311463436432310034364416663436449453436451661343645207334364616663436461051343647291053436471358343648135334364818773436491251343649341303436502710734365011473436511987343651145934365227109343652248934365320743436531752343654167534365472634365583534365582934365617823436561657343657198734365710353436581045343658936343659217034365910383436602693343660155734366122853536612410034366217623536621968343663935353663228534366411463536641143343665124835366515633436661254353666135834366773035366713623436681041353668259134366932143353669177634367015693536702410834367134160353671341153436721454353672281273436738393536732811534367413493536741881343675231003536751147343676945353676623343677207335367751834367810513536783413834367913583536794213436801877353680418343681341303536814163436821147353682166234368314593536834123436842489353684124834368517523536851367343686726353686727343687829353687229434368816573536881778343689103535368916763436909363536908373436911038353691166534369215573536922199353693419353693135735369424100353694114535369519683536951455353696228535369618723536971143353697251083536981563353698104435369913583536992410035370013623537003313235370125913537011976353702177635370219833537032410835370326111353704341153537043012035370528127353705259735370628115363706123537071881363707213353708114736370831435370962336370931335371051836371031735371134138363711730353712421363712830353713418363713104535371441636371412513537151662363715836353716412363716125435371712483637171458353718136736371883835371972736371911573537202294363720155535372117783637216283537221676363722523353723837363723125535372416653637249383537252199363725114635372613573637267293537271145363727831353728145536372815583537291872363729517353730251083637304193537311044363731830353732241003637327273537333313236373313473537341976363734830353735198336373512473537362611136373611453537373012036373762335373825973637381050363739419363739104436374012363740837363741213363741135636374231436374293736374331336374383936374431736374473736374573036374515583637468303637468353637471045363747623363748125136374893336374983636374962236375012543637501145363751145836375111423637528383637522492363753115736375373036375415553637548353637556283637557333637565233637561039363757125536375713533637589383637581039363759114636375911423637607293637607283637618313637617323637621558363762623363763517363763516363764419363764425363765830363765145036376672736376652336376713473637678363637688303637685213637691247363769524363770114536377011573637716233637719463637721050363772104936377310443637737303637748373637741243363775135636377583336377693736377612503637778393637776333637787373637786293637791558363779731363780835363780730363781623363781936363782933363782114236378362236378311413637841145363784103736378511423637851144363786249236378614633637877303637871034363788835363788835363789733373789211363790103937379021336379113533737912133637921039373792312363793114237379373536379472837379463136379573237379551836379662337379693736379751637379741736379842537379872836379914503737991246363800523373800313363801836373801417363802521373802419363803524373803621363804115737380473536380594637380521536380610493738064163638077303738077283638081243373808624363809833373809727363810125037381073836381163337381172936381262937381231736381373137381341436381473037381441736381593637381552436381611423738166283638171141373817521363818103737381810363638191144373819625363820146337382042036382110343738215253638228353738224203738234193738231038373824211373824633373825213373825522373826213373826422373827312373827623373828735373828419373829631373829416373830518373830314373831937373831312373832417373832314373833728373833519373834124637383431637383531337383572437383641737383642037383741937383731337383862137383852437383973537383972337384021537384041937384141637384173437384272837384241537384362437384352137384472737384451937384573837384562637384672937384631337384731737384762837384841437384851937384941737384942137385052437385062337385162837385142237385252137385262337385310363738534213738546253738546323738554203738557233738565253738565203738574203738574203738581038373858418373859633373859522373860522373860420373861422373861524373862623373862419373863419373863526373864416373864525373865314373865420373866312373866419373867314373867520373868519373868419373869316373869419373870724373870315373871420373871418373872313373872516373873524373873625373874723373874522373875419373875418373876734373876416373877415373877311373878521373878315373879519373879626373880626373880413373881313373881420373882628373882316373883519373883418373884421373884419373885623373885732373886422373886529373887623373887623373888421373888516373889632373889316373890723373890281003738915203738914193738924203738924193738934183738937313738945223738945203738954203738953153738965243738964193738974193738973143738985263738983163738995253738994193739004203739005273739014193739011048373902520373902521373903419373903529373904419373904424373905315373905323373906418373906323373907516373907421373908625373908417373909522373909419373910418373910421373911416373911419373912311373912518373913315373913528373914626373914524373915413373915318373916420373916419373917316373917419373918418373918414373919419373919419373920732373920419373921529373921418373922623373922419373923516373923418373924316373924314373925281003739254223739264193739263173739274193739274183739287313739285203739295203739294193739303153739304193739314193739315213739323143739326223739333163739334213739344193739345223739355273739356263739361048373936420373937521373937529373938529373938629373939424373939521373940323373940419373941323373941420373942421373942414373943417373943210373944419373944414373945421373945524373946419373946104737394751837394741737394852837394841937394952437394931437395031837395041737395141937395151637395241937395262037395341437395331537395441937395431637395541937395531537395641837395662237395741937395742037395841837395841837395931437395952937396042237396031637396131737396141937396241837396241437396352037396331737396441937396421737396541937396563037396652137396641437396762237396731537396842137396862337396952237396931637397062637397041937397142038397141537397252938397262237397362938397310373739745213839741044373975419383975832373976420383976125137397741438397710383739782103839781550373979414383979731373980524383980104837398110473839816243739824173839828343739834193839837363739843143839847223739854173839851035373986516383986832373987620383987114437398831538398873637398931638398952037399031538399063337399162238399173037399242038399223933739934183839931560373994529383994321373739953163839959333739964193839963112237399741438399716703739983173839981366373999217383999950374000630384000733374001414384001629374002315384002114237400362338400363037400431638400493937400541938400515493840064193840068333840074153840074203840086223840084213840091037384009728384010104438401062238401183238401111463840121251384012626384013103838401310463840141550384014145438401573138401584838401610483840165263840176243840175283840188343840188383840197363840196233840207223840205223840211035384021735384022832384022422384023114438402352138402473638402472138402552038402551938402663338402642138402773038402742038402823933840284153840291560384029103838403032137384030114538403193338403111403840323112238403210383840331670384033630384034136638403462138403595038403511403840367333840367373840376293840374113840381142384038313384039630384039933384040939384040827384041154938404193238404283338404293638404342038404342238404442138404462838404572838404515543840466223840461034384047114638404752038404862638404862338404910463840496243840501454384050417384051848384051418384052526384052423384053528384053420384054838384054417384055623384055731384056522384056103638405773538405751838405842238405841738405952139405962938406072139406010453840615193940613312638406242139406216633840634203940632310538406441539406436138384065103839406531126384066114539406634122384067114039406724105384068103839406822953840696303940699313840706213940705233840711140394071929384072737394072621384073411394073198538407431339407417613840759333940751260384076827394076136738407793239407710383840789363940782080384079422394079311203840806283940802077384081155439408134132384082103439408213613840835203940831040384084623394084125938408562439408511443840864173940867283840874183940871981384088423394088416384089420394089730384090417394090155838409173139409183438409210363940928333840935183940931258384094417394094155739409541939409512413940966293940963614839409710453940971040394098331263940988323940991663394099187739410023105394100261073941013613839410114543941023112639410211483941033412239410318763941042410539410417763941052295394105259739410693139410611433941075233941072283394108929394108114339410962139410915683941101985394110155939411117613941112185394112126039411213523941131367394113166439411410383941141551394115208039411593239411631120394116124239411720773941171045394118341323941181465394119136139411911503941201040394120928394121125939412111573941221144394122734394123728394123146239412419813941246243941254163941251786394126730394126227739412715583941271574394128834394128932394129833394129341513941301258394130945394131155739413120943941321241394132167339413336148394133177739413410404041341239413583240413562939413618774041361456394137261074041371352394138145440413821983941391148404139104239414018764041402712839414117764041411676394142259740414212533941431143404143156739414422834041441365394145114340414515623941461568404146145339414715594041478373941482185404148166339414913524041491559394150166440415013473941511551404151156739415293240415262839415312424041531562394154104540415430119394155146540415513633941561150404156631394157928404157734394158115740415819873941597344041591869394160146240416013483941616244041613914639416217864041622710139416322774041631141394164157440416414553941659324041657273941663415140416616523941679454041673010539416820944041682393394169167340416910403941701777404170239440417141940417193740417212404172124840417362940417323884041741456404174104140417513524041751561404176219840417622864041771042404177125040417827128404178104240417916764041791361404180125340418019824041811567404181124540418213654041821353404183156240418316734041841453404184115340418583740418510464041861663404186841404187155940418742040418813474041881253404189156740418923934041906284041901253404191156240419113694041923011940419211434041931363404193136240419463140419420824041957344041951241404196198740419673340419718694041972198404198134840419814534041993914640419920764042002710140420030118404201114140420112444042021455404202103940420372740420394440420416524042046324042053010540420562340420623934042067234042071040404207176040420823944042081146404209937404209842404210124840421014584042112388404211321234042121041404212943404213156140421312594042142286404214628404215125040421525104404216104240421615674042171361404217125140421819824042181770404219124541421912404220135341422041940422116734142217334042221153414222733404223104641422317754042248414142241674404225420414225836404226125341422694040422723934142271462404228125341422815674042291369414229166740423011434142301989404231136241423194040423220824142322394404233124141423325102404234733414234198940423521984142351474404236145341423652740423720764142378344042383011841423812564042391244414239187840424010394142402084404241944414241946404242632414242114840424362341424325994042447234142441152404245176041424510554042461146414246146140424784241424716794042481458414248199340424932123414249167040425094341425041440425112594142511351404252628414252177140425325104414253114240425415674142541150404255125141425519884042561770414256125541425741941425722914142581241425826101414259419414259939414260733414260134641426173341426117534142621775414262301294142631674414263187241426483641426411464142659404142652810741426614624142661240414267156741426711434142681667414268321304142691989414269135641427094041427017514142712394414271197341427225102414272123941427319894242731241427414744242741341427552742427510434142768344242761038414277125642427719904142781878424278125341427920844242792290414280946424280197141428111484242811660414282259942428215594142831152424283198941428410554242841356414285146142428538152414286167942428630114414287199342428734149414288167042428818714142894144242891152414290135142429022964142911771424291938414292114242429222754142931150424293228441429419884242942410741429512554242952911841429622914242962291414297261014242971251414298939424298126441429913464242991768414300175342430013524143013012942430116634143021872424302104141430311464243031448414304281074243046294143051240424305155541430611434243067264143073213042430793641430813564243081774414309175142430910504143101973424310116441431112394243116294243124194243121457424313124243139354243141342431415664243151043424315828424316103842431620724243171990424317271234243181253424318165642431922904243192168424320197142432027115424321166042432115624243221559424322114742432319894243232277424324135642432427109424325381524243251556424326301144343261242432734149434327213424328187143432863042432911524343297274243302296434330835424331938434331623424332227543433283242433322844343337324243342410743433410524243352911843433511454243362291434336125042433712514343371149424338126443433820844243391768434339419424340135243434093742434116634343417314243421041434342124642434314484343439344243446294343441266424345155543434515534243467264343468334243479364343471146424348177443434821834243491050434349146042435011644343507364243516294343519404243521457434352522424353935434353732424354156643435493942435582843435593642435620724343561042424357271234343572511142435816564343581777424359216843435953042436027115434360125342436115624343611138424362114743436273842436322774343631249424364271094343649404243651556434365114043436641943436662643436712434367734434368213434368836434369630434369626434370727434370135343437183543437112554343726234343727314343738324343731355434374732434374124743437510524343757304343761145434376186743437712504343771134434378114943437811464343792084434379736434380419434380636434381937434381424434382731434382933434383124643438314484343849344343841042434385126643438583643438615534343861045434387833434387729434388114643438817794343892183434389936434390146043439011474343917364343911040434392940434392734434393522434393934434394732434394529434395939434395529434396936434396156943439710424343977354343982511143439862743439917774343996264344005304344006224344011253434401629434402113843440293743440373843440373443440412494344045224344059404344051148434406114043440683143440762643440783643440873443440884243440983643440911444344106264344101363434411135343441113524344121255434412837434413731434413827434414135543441462643441512474444151243441673044441621343441718674444178344344181134444418517434419114644441962343442073644442072643442163644442183743442242444442210394344239334444235144344241448444424628434425104244442552043442683644442662643442710454444277284344287294444286254344291779444429629434430936444430629434431114744443183543443210404444329314344337344444339354344349344444346244344355294444355214344365294444366234344371569444437524434438735444438627434439627444439518434440626444440314434441622444441420434442629444442422434443937444443837434444734444444733434445522444445728434446114844444662943444783144444772943444883644444831443444984244444983243445011444444505244344511363444451125043445213524444527374344538374444538364344548274444545234344556264444551034444456419444456829444457124444573124444582134444582104444598344444594184444605174444602104444616234444615244444627264444627254444638374444635204444641039444464619444465514444465519444466628444466311444467520444467527444468626444468419444469728444469522444470625444470104844447162944447172544447262944447252944447383544447331744447493145447412444475935454475629444476624454476631444477521454477934444478623454478208944447952445447912534444806274544804144444815184544811457444482314454482114544448342045448319724444844224544841142444485837454485146344448673345448616604444877284544871461444488629454488114444448972945448913744444903144544902410244449183245449113554444925244544921564444493125045449373244449473745449417854444958364544951356444496523454496249444449710344544972178444498829454498166844449931245449918704445002104545001052444501418454501145444450221045450211474445035244545031362444504725454504125944450552045450522784445066194545061143444507519454507146144450831145450816764445095274545098374445104194545108424445115224645111244451210484645126294445137254645131572444514529464514291064445153174645151864454516419464516945454517124645171459454518629464518259945451963146451924744545209344645202495454521208946452119764545221253464522167545452341446452313524545241457464524943454525114546452545193454526197246452618814545271142464527281134545281463464528176645452916604645299434545301461464530271294545311144464531259545453213744645321254454533241024645331355454534135546453418754545351564464535146045453673246453632138454537178546453710474545381356464538177345453924944645391880454540217846454020784545411668464541156045454218704645421865454543105246454322854545441454464544187945454511474645452710745454613624745468354545471259474547188145454822784745481881454549114347454938167454550146147455031745455116764745514204545528374745521046454553842474553630464554419474554835464555124745551675464556629474556114446455715724745572210846455829106474558145446455918644745591348464560945474560441724645611459474561241044645622599474562632464563247447456315654645642495474564147346456519764745652711746456616754745661248464567135247456710454645689434745687374645694519347456973346457018814745701663464571281134745711565464572176647457274146457394347457310484645742712947457411404645752595474575126646457612544745768504645771355474577218646457818754745781155464579146047457915554645803213847458012584645811047474581136546458217734745826354645831880474583301294645842078484584519464585156048458515614645861865484586419464587228548458719944645881879484588199346458927107484589211164745904194845908404745918354845915274745921881484592849474593188148459325105474594381674845943715147459531748459520854745964204845969434745971046484597146147459863048459831141474599835484599281244746001675484600271104746011144484601198647460222108484602737474603145448460318894746041348484604145247460544172484605125247460624104484606124147460763248460719774746081565484608401794746091473484609281304746102711748461028120474611124848461114604746121045484612542494746137374946131664474614733494614239847461516634946151777474616156549461694147461774149461712484746181048494618187947461911404946192812747462012664946207284746218504946213014447462221864946221053474623115549462340159474624155549462432129474625125849462521934746261365494626271164746276354946271891474628301294946281665484629419494629197648463051949463010454846311561504631314484632419504632114448463319945046337274846341993504634936484635211165046359324846368405046361253484637527504637115148463884950463852048463925105504639104548464037151504640522484641208550464183748464294350464273048464314615046434194846443114150464493648464528124504645103648464627110504646145748464719865046478374846487375046488264846491889504649934484650145250465062348465112525046516234846521241504652124548465319775046536214846544017950465462148465528130504655417484656281205046561041484657146050465710374846585424950465883449465941950465983149466016645046609334946612398504661525494662177750466262249466394150466372949466412485046645244946651879504665625494666281275046661554494667728504667134149466830144504668135449466910535046691249494670401595046705254946713212950467172949467221935046727324946732711650467362749467418915046749364946751665504675135349467619765146762134946771045514677213504678419514678213504679314514679213504680114451468031550468172751468131350468293651468231550468393251468341550468412535146844125046851151514685211504686520514686518504687104551468741850468852251468851950468983751468973250469073051469052050469141951469193750469293651469262550469310365146933195046941457514694526504695837514695420504696826514696419504697934514697523504698623514698937504699623514699628504700124551470093850470162151470162350470262151470252250470341751470393850470410415147049395047051037514705832504706834514706523504707831514707626504708933514708520504709525514709419504710622514710626504711729514711728504712524514712736504713625514713834504714155451471462550471513415147157345047161354514716730504717124951471793250471852551471882750471972951471983750472073251472073250472162751472183150472293651472252950472313535147234255147244195147247295147252135147258295147262135147261139514727213514727134651472821351472862151472931551472951951473031351473052551473131551473162751473241551473293051473341251473372751473421151473494351473551851473573151473641852473616514737519524737210514738732524738395147395205247392135147409375247402135147416255247412135147423195247424145147435265247434105147444205247444175147454195247453155147465235247463175147479375247475185147486285247486215147499385247496255147506235247506225147515225247511253514752938524752520514753939524753838514754832524754629514755523524755733514756626524756198451475752052475752851475841952475883351475962652475973251476072852476052451476173652476172751476283452476262851476362552476393151476473452476483151476573052476572851476693252476662751476782752476783151476883752476862351476973252476962951477083152477082751477152952477173151477242552477272851477372952477394051477482952477452051477511395247757275147761346524776521514777621524777733514778519524778933514779525524779939514780627524780732514781930524781933514782727524782104251478394352478310415147847315247845255247854195347853125247861653478651652478721053478741452478839534788514524789213534789313524790213534790311524791213534791315524792414534792310524793410534793518524794417534794518524795315534795516524796317534796417524797518534797415524798621534798314524799625534799314524800622534800518524801125353480151652480252053480262152480383853480331852480462953480431852480573353480541852480619845348064145248075285348072599524808833534808415524809732534809317524810524534810186552481172753481194752481262853481216515248139315348131141524814831534814165452481572853481516735248166275348163112952481783153481731452481862353481831552481962953481951952482082753482072052482173153482131552482272853482251852482394053482362152482452053482441352482572753482541952482652153482641652482773353482741552482893353482841552482993953482952652483073253483041352483193353483141952483210425348324155248331041534833414524834525534834418534835419534835312534836312534836932534837516534837213534838414534838311534839514534839417534840313534840520534841311534841210534842315534842620534843310534843419534844518534844315534845518534845211534846516534846317534847417544847422534848415544848731534849314544849631534850314544850728534851518544851520534852516544852828534853621544853840534854318544854835534855318544855943534856418544856521534857414544857526534858259954485893853485941554485952253486031754486062453486118655448616235348629475448624165348631651544863729534864114154486462353486516545448659365348661673544866627534867311295448674165348683145448687295348693155448693145348705195448701041534871720544871932534872315544872523534873518544873735534874621544874832534875413544875422534876419544876416534877416544877841534878415544878729534879415544879416534880526544880938534881413544881724534882419544882529534883415544883943534884414544884522534885418544885315534886312544886729534887932544887519534888213544888736534889311544889935534890417544890520534891520544891421534892210544892629534893620544893520534894419544894935534895315544895518534896211544896626534897317544897626544898419544898518544899422544899417544900731544900519544901631544901621544902728554902165449035205549032954490482855490421054490584055490521054490683555490631754490794355490731854490852155490842354490952655490941754491093855491063454491152255491131754491262455491252554491362355491342054491441655491441954491572955491552454491662355491662054491793655491741954491862755491842154491941655491941954492072955492031754492131455492141854492210415549224195449239325549234235449245235549244195449257355549256315449268325549264195449274225549274125449284165549286275449298415549294195449307295549301035544931416554931419544932938554932418544933724554933419544934529554934177854493594355493541954493652255493683454493731555493741954493872955493863154493951955493941954494073655494082754494193555494141954494252055494264054494342155494341954494462955494462654494552055494552154494693555494641954494751855494751954494862655494841954494962655494921054495051855495041954495141755495131654495251955495241954495362155495351955495441955495441955495516554955941554956295549564195549572105549579375549582105549584195549593175549593205549603185549604195549614235549615235549624175549624195549636345549633145549643175549644195549655255549651855496642055496641955496741955496731755496852455496841955496962055496941955497041955497041955497142155497131355497241955497241955497331755497341855497441855497441955497541955497562255497642355497641955497741955497762655497863155497841955497941955497962755498041256498031455498162756498131555498241956498221055498310355649834145549844195649843135549854185649853145549864195649863165549871778564987527554988419564988527554989834564989217554990419564990213554991631564991312554992419564992312554993827564993314554994419564994312554995640564995319554996419564996420554997626564997523554998521564998521554999419564999316555000519565000416555001419565001275550022105650023195550034195650034185550043165650046255550054195650054175550065195650065255550074195650073105550089415650082955500941956500928555010937565010295550114195650112115550123205650124175550134195650132105550145235650143165550154195650152145550163145650162105550174195650172125550181856501831255501941956501931355502031756502052555502141956502131155502241956502231055502341956502341355502431356502452155502541956502552555502641856502694755502741956502721555502862256502841955502941956502952455503062656503052555503141956503151755503262756503231756503341956503341956503431456503431556503531556503541656503621056503642156503741456503731456503831356503852556503931456503973256504031656504093556504152756504163256504252756504231556504321756504352556504421356504462956504531256504521056504631256504631256504731456504742256504831256504873356504931956504962856505042056505042156505152356505163056505252156505252856505331656505341756505441656505441956505527565055520565056319565056312565057418565057311565058625565058417565059417565059417565060525565060422565061310565061422565062295650624195650632856506331656506429565064728565065211565065520565066417565066420565067210565067519565068316565068418565069214565069622565070210565070520565071212565071626565072312565072310565073313565073210565074525565074516565075311565075417565076310575076939565077413575077114356507852157507894056507952557507936134565080947575080837565081215575081125256508241957508215745650835245750831569565084525575084176956508551757508537153565086317575086124356508741957508722109565088315575088271325650894165750892099565090421575090156456509131457509128118565092525575092135556509373257509312575650949355750942010556509563257509539180565096315575096251085650975255750972169565098629575098155856509921057509912565651003125751002813856510142257510114745651027335751023919156510362857510322945651044215751042285565105630585105187356510652858510623103565107417585107219056510841958510826115565109520585109188156511031258511015645651113115851114716356511241758511238167565113417585113201055651144225851141782565115422585115311395651164195851162392565117316585117241155651187285851181973565119520585119104056512042058512010435651215195851211564565122418585122177356512362258512315725651245205851248375651256265851259345651263105851265122156512721059512711435651285165951284118556512941759512914605751304195951301251575131939595131136057513211435951322590575133940595133371665751343613459513418985751358375951353113457513612525951362310657513715745951372812957513815695951381673575139176959513912455751403715359514023945751411243595141114757514222109595142176857514327132595143105057514420995951441872575145156459514510515751462811859514610485751471355595147188457514812575951481351575149201055951491987575150391805951501778575151251086051514922057515221696051521368575153155860515313625751541256605154522215751552813860515513565751561474605156197357515739191605157156357515822946051582191575159228560515921101585160419605160562585851611873605161219458516223103605162391735851632190605163208058516426115615164114358516518816151659345851661564615166932585167471636151671146585168381676151682410158516920105615169321295851701782615170166858517131139615171115458517223926151721460585173241156151731247585174197361517415725851751040615175177558517610436151769415851771564615177361645851781773625178125258517915726251792192585180837625180837585181934625181103958518251221625182231055951834196251831871595184114362518494559518541185625185187959518614606251862288595187125162518715725951881360625188218859518925906351891782595190371666351901251595191189863519111445951923113463519222104595193231066351931466595194281296351941870595195167363519520905951961245635196179059519723946351971875595198114763519821855951991768635199114459520010506452001759595201187264520111475952021051645202949595203104864520314625952041884645204135359520513516452051682595206198764520618695952071778645207105160520841964520827122605209492206452091159605210136864521016586052111362645211115960521252221645212937605213135664521319876052141973645214839605215156364521516796052162191645216125060521721101645217529605218562586552184217360521921946552193013260522039173655220217360522120806552212811861522241965522214546152231143655223321466152249346552242590615225932655225146461522611466552267326152272410165522717726152283212965522834153615229166865522925966152301154665230155761523114606652311149615232124766523229114615233157266523321926152341775665234178261523594166523523107615236361646652361251625237419665237461946252381252665238126262523921926652392712162524083766524024976252411039665241177962524223105675242933625243187167524311536252449456752441865625245187967524510426252462288675246126862524715726752477346252482188675248832635249419675249135363525017826752501863635251125167525111396352521144675252531635253221046752539386352541466675254938635255187067525572763525620906752561459635257179067525711406352581875675258124863525921856752598306352601144675260156264526141967526115546452621759675262124264526311476752631247645264949675264125564526514626752658316452661353675266730645267168267526793464526818696752681352645269105167526915586452702712267527013496452711159675271104064527216586852724166452731159685273519645274937685274518645275198768527541564527683968527621364527716796852772136452781250685278113964527952968527931465528041968528041765528142173685281516655282301326852823136552832173685283417655284281186852844136552851454685285515655286321466852867336552872590685287315655288146468528810506552897326852892106552901772685290727655291341536852912136552922596685292213665293419685293727665294155768529431966529511496852956266652962911468529641766529721926852975236652981782685298312665299231076852997286653001251685300626665301461946853015246653021262685302623665303271216853031039665304249768530483966530517796853056266753064196853063236753079336853074146753081153685308518675309186568530951767531010426853101247675311126868531141667531273468531283867531383268531393867531413536853141152675315186368531510446753161139685316518675317531685317727675318938685318521675319938685319114267532072768532010406753211459685321525675322114068532212626753231248685323519675324830695324166753251562695325286753261554695326416675327124269532742067532812476953284236753291255695329627675330831695330156867533173069533151667533293469533263467533313526953336286753341558695334730675335134969533562967533610406953366236853374196953376306853384166953383176853395196953395256853405186953409436853414156953416266853422136953429426853432136953435206853441139695344414685345314695345310685346417695346211685347516695347840685348313695348114468534941769534941468535041369535041868535151569535141468535273369535231368535331569535329685354105069535431268535521069535573168535672769535662368535721369535752068535821369535852068535972769535951768536031969536041868536162669536141668536241769536231168536352369536341568536431269536472668536572869536562468536662669536641768536752469536752368536862369536831668536910396953694176853708396953706216853716266953713176853723236953725216853734146953734206853745186953743136853755176953754176853761247705376416685377416705377417685378838705378415685379938705379114768538011527053803146853811044705381314685382518705382210685383727705383419685384521705384317685385114270538541668538610407053869406853875257053872126853881262705388316685389519705389622695390419705390310695391167053912106953922870539241569539341670539329695394420705394417695395423705395415695396627705396417695397156870539721069539851670539852269539963470539952269540062870540021469540173070540142169540262970540262469540362370540351869540463070540442169540531770540510426954065257054067306954079437054075286954086267054084236954099427054095246954105207054104176954114147054115246954123107054125216954132117054138286954148407054145226954151144705415735695416414705416831695417418705417842695418414705418940695419313705419944695420297154201451695421312715421722695422731715422525695423623715423186569542452071542472669542552071542552169542651771542614796954274187154274166954284167154287286954293117154296276954304157154304216954317267154319446954326247154326206954334177154333146954345237154348316954353167154357316954364177154365236954376217154375256954383177154385216954395217154394206954404207154401349695441313715441315695442417715442135370544341971544383570544441671544412547054454177154451037705446415715446104170544711477154471571705448314725448134970544931472544993570545021072545093370545141972545172870545231772545210377054534167254531146705454940725454933705455212725455841705456316725456135170545762272545713447054583107254589377054592107254591139705460415725460145270546129725461104970546241772546252770546341572546383970546441772546410397054652107254658317054665227254661041705467522725467826705468214725468824705469421725469124070547062472547016647054715187254711145705472421725472113670547310427254737277054747307254741344705475528725475135270547642373547631270547752473547741570547841773547851870547952473547962470548052173548052170548182873548183070548252273548262170548373573548362670548483173548493670548584273548573270548694073548663570548794473548741971548841973548852271548914517354898407154907227354901151715491525735491631715492186573549283571549372673549362671549452173549493171549514797354957832971549641674549631271549772874549727715498627745498287154994217454992107155009447455002117155016207455013137155023147455022107155038317455034167155047317455044167155055237455054187155065257455064167155075217455074177155084207455082107155091349745509313715510315745510412715511135374551152171551283574551221171551312547455133107155141037745514310715515104174551541171551615717455162572551741974551739725518134974551831372551993574551961972552093374552051672552172874552129725522103774552241372552311467455234127255249337455242107255258417455253127255261351745526572507255271344745527297255289377455283127255291139745529313725530145274553031472553110497455312107255325277455327247255338397455335177255341039745534314725535831745535314725536104174553621072553782674553741272553882474553851872553912407455394167255401664745540418725541114574554141772554211367455423147255437277455434227255441344745544521725545135274554531573554641974554631073554731274554793173554841574554851973554951874554931173555062474555031073555152174555111447355528307555524177355536217555534207355546267555545247355559367555556237355567327555565237355576357555574187355584197555583127355595227555592973556084075556031573556111517555615247355626317555623873556383575556341873556462675556462673556593175556552173556678329755566314745567419755567620745568312755568417745569277555694207455702875557041474557121075557141774557221175557221274557331375557331474557421075557431274557541675557531574557641675557651774557741875557741774557841675557839745579417755579312745580210755580317745581313755581417745582412755582412745583521755583312745584211755584517745585310755585311745586310755586413745587411755587521745588257555886187455893975558951774559031375559052674559161975559172774559251676559211407455932976559310497455944137655947327455954127655956357455962107655968357455973127655977337455985725076559873574559929765599737745600312765600104074560131376560172974560231476560283674560321076560352374560472476560410447456055177656056347456063147656068377456073147656075237456082107656086307456094127656094197456105187656109477456114167656117297456124187656121359745613417765613830745614314765614627745615422765615933745616521765616521745617315765617729745618310765618840745619931765619947745620519765620931745621311765621114174562231076562210427456231144775623213755624419775624213755625417775625213755626420775626213755627524775627213755628623775628310755629523775629315755630418775630314755631312775631314755632297756323147556333157756333137556345247756343107556353877563529755636418775636518755637626775637316755638521775638314755639314775639315755640620775640317755641417775641316755642420775642518755643414775643417755644417775644311755645212775645318755646314775646316755647312775647417755648315775648212755649517775649738755650417775650316755651397756516247556523127756526217556533177756536207556544177756544187556554127756553127556563127756563167556575177756574147556583117756584187556594137756593167556605217756605267556616187756615187556625177756623167556635267756635207556647277756643157656654197756656297656661140775666419765667104977566731676566873277566852676566963577566931676567083577567062476567173377567131676567273577567241876567373778567321076567410407856743137656757297856754167656768367856762107656775237856773127656781044785678417765679634785679213765680837785680214765681523785681316765682630785682316765683419785683317765684947785684420765685729785685316765686135978568652576568783078568741676568862778568821176568993378568951976569052178569062676569172978569142276569284078569242176569394778569341676569493178569421176569511417856953167656961042785696624775697419785697314775698213785698297756992137856995217757002137857003187757012137857014187757022137857025237757033107857033147757043157857042127757053147857052127757063147857062107757073147857076247757083137857085187757093107857091047775710297857101458775711518785711932775712316785712166977571331479571321377571431579571421377571531779571521377571631679571621377571751879571721377571841779571831477571931179571921377572031879572031477572131679572121277572241779572252777572321279572341677572473879572451977572531679572541677572662479572631477572762179572741477572862079572862577572941879572951877573031279573061677573131679573141777573241479573231677573341879573328775734316795734310775735526795735297757365187957364177757373167957375267757385207957386197757393157957396257757406297957403147757414197957414207757423167957424177757435267957434207757443167957442137757456247957453177757463167957464207757474187957475207857484197957484177857492107957493978575031379575031678575141679575141778575221079575293278575331279575341678575441779575452578575521379575541478575621479575631378575731679575751978575831679575893678575931780575928785760420805760312785761316805761416785762525805762418785763416805763311785764211805764310785765519805765414785766626805766414785767422805767277857684218057683117857694168057693127857702118057703107857713168057713107857726248057722117857733148057732978577429805774287857755218057754177857763188057764117857774188057774157857785238057783127857793148057793137857802128057804137857812128057815157857822108057824217857836248057834167857845188057844157857851047805785314785786145880578621078578793280578721278578816698057882107957894198057892107957902138057903177957912138057913147957922138057925177957932138057932979579421380579421279579531480579562479579621380579631479579731480579721279579821280579841979579952780579921079580041680580041979580151981580131279580241681580231679580331481580331479580441481580431479580562581580531479580651881580631479580761681580731479580841781580831679580931681580931079581028815810313795811310815811314795812298158123147958134178158133147958145268158144147958156198158153137958166258158162117958173148158173137958184208158183137958194178158194157958204208158206197958212138158213107958223178158223157958234208158234197958245208158245187958254178158255187958263981582621079582731681582751879582841781582851879582993281582983279583041682583031579583152582583131779583241482583231479583331382583331579583451982583451879583593682583572880583641982583641880583728825837617805838312825838417805839416825839315805840418825840211805841311825841314805842310825842416805843414825843416805844414825844315805845278258454168058463118258465188058473128258476198058483108258489348058493108358492118058502118358506308058512983585152480585228835852522805853417835853288058544118358545238058554158358556228058563128358564148058573138358572980585841383585831680585951583585942080586042183586072280586141683586173380586241583586283080586331483586362680586421083586441780586521283586572580586621083586662480586721083586741580586831783586829805869314835869213805870517835870416805871298358713168058722128358725228058736248358734168058743148358746328058752128358753138058764198358764198058772108358778368058784198358784198158794198358796318158803128358806278158813168358814208158823148358826308158833148358833168158843148358846248158853148458853148158863148458863148158873168458873128158883108458884168158893138458893148158903148458909378158913148458915218158923148458924198158934148458934198158943138458946238158952118458953138158963138458962108158973138458975188158984158458985138158996198458996188159003108459003138159013158459013128159024198459023138159035188459034158159045188459044148159052108459056268159065188459064188159075188459074178159088328459083158259094198459099418259103158559103168259113178559112138259123148559122118259133158559133158259145188559143148259157288559154138259164188559166278259176178559179408259184178559181040825919315855919146582592021185592014658259213148559214138259224168559224148259234168559233158259243158559243138259254168559253118259265188559264168259276198559272108259289348559285198359294198559294178359302118559304128359316308559313108359325248659322148359335228659334168359342886593421183593552386593561983593662286593641883593741486593741283593829865938522835939316865939415835940420865940314835941722865941617835942733865942315835943830865943314835944626865944310835945417865945311835946725865946314835947624865947298359484158659484238359492987594941583595021387595031183595141687595131283595231687595231583595352287595331383595441687595431383595563287595593183595631387595621283595741987595741683595883687595831183595941987595921483596063187596041983596162787596161983596242087596241283596363087596341483596431687596442083596562487596531584596641987596651984596731487596731584596831488596841784596931288596931484597041688597021084597131488597131384597293788597241384597352188597361984597441988597461884597541988597531484597662388597621184597731388597731084597821088597841584597951888597931284598051388598031384598161888598121284598231388598221284598331288598321284598431388598462584598541588598541784598641488598641784598762688598741684598841888598841584598941788598931484599031588599041384599194188599142285599241988599231385599331688599341585599421389599416855995211895995288559963158959962128559973148959973128559984138959986168559996278959996188560009408960003128560011040896001623856002146589600252685600314658960033158560044138960044178560054148960053178560063158960065188560073138960073148560083118960081149856009416896009104085601021089601051985601151989601152385601241789601242085601341289601341785601431089601462086601541989601551986601621489601694386601741689601752186601821189601852086601961989601941586602041889602042086602141289602152186602252289602231386602341589602321086602431490602441586602561790602541586602631590602631186602731490602752086602831090602862086602931190602941786603031490603051586603129906031414866032423906032212876033419906033214876034415906034314876035311906035416876036312906036268760373159060376198760383139060383128760393139060394158760409319060409458760412129060413178760424169060426328760433119060433138760442149160442128760454199160453148760466199160463158760474129160473158760484149160483158760494209160493148760503159160503128760515199160513208760523159160524138860534199160534138860544179160543158860553149160553138860562109160567308860573139160577398860584139160583138860596199260593138860606189260603148860613149260614188860622119260623118860633109260634158860644159260642118860653129260652138860663139260664168860672129260672118860682129260682138860692129260696218860706259260703128860714179260714198860724179260723168860734169260734178860744159260743128860753149260752148860764139260764178860774229260776218860783139260785218860794159260792989608041993608016896081169360813128960822893608251589608321293608352089608431293608441889608561693608541689608661893608631389608731293608731589608862393608841789608952693608941789609031593609041689609141794609141389609231794609231389609351894609331289609431494609431289609511499460954148960961040946096413896097519946097313896098523946098312896099420956099214896100417956100298961016209561013158961025199561026268961039439561034188961045219561049428961055209561054178961064159561064218961074209661075188961085219661084158961093139661093148961102109661103139061114199661115189061124159661124179061134159661133119061143119661144149061155209661153139061166209661163109061174179661175189061185159661183129061194149661194159061202129661205179061212149661216269061223149661223159061234169661232109061242696612421290612561996612552090612631297612652190612741597612751990612894597612862090612931797612993790613063297613051890613131398613112569161324199861326239161332129861333119161343149861341145916135315986135167891613631598613616669161373159861379429161383149861382183916139312996139420916140320996140318916141413996141416916142413996142316916143315996143413916144313996144632916145730996145622916146739996146621916147313100614721392614841910061482139261493131006149213926150314100615031192615141810061513119261523111006152418926153415100615341592615421110061544179261552131006155725926156416100615641492615721110061575199261582131016158179261596211016159299261603121016160417926161419101616152692616231610161624249261634171016163417926164312101616441492616521410161654169261664171016166299261676211016167413926168521101616828926169291026169213936170419102617031493617116102617131293617231210261724149361735151026173520936174520102617421193617541810261754189361764161026176521936177313103617716936178315103617841593617941710361799529361804171046180414936181416104618141694618241910461824159461834131046183417946184313104618441694618531210461853149461863121046186418946187414104618731494618841310461883109461893131056189725946190312105619051995619141910561914209561922141056192418956193291056193315956194315106619421095619562610661954239561964181066196418956197942106619772695619841710761984199561994211076199417966200419107620052096620151810762012119662024151076202520966203314107620331396620431310762042149662055181086205316966206417108620631296620731110862074159662084141096208416966209313109620941496621031010962105199662115181096211517966212312109621251996621341510962134149662145171106214519966215626110621573196621631511062167309662172101116217515966218212111621861996621952011162194159762204191116220317976221521111622151597622251911262224119762236201126223299762249371126224412976225518112622551598622641911362264149862271256113622749986228623113622851598622931111362295209862301145113623051598623116781146231414986232166611462322898623394211462332898623421831146234417996235419114623552099623642011462363139962373181141999623841612418996239316132129962404131431299624163215419996242622163199962436211794410062444192813100624521329727100624621321084710062472132111252100624831121283310062493112131147100625041821412531006251415215114710062524172161049100625372521712511006254414218114310062555192197291016256419220197710162571722116731016258292227341016259417223115710162605262241772101626142422561910162624172261986101626341422725102101626441622812531016265292292399101626641323020781016267282311366102626841923234145102626921323339155102627031423420821026271312235136010262724142361970102627352023728111102627421123815701026275418239124810262765212402310110362774192411363103627816242198010362794152431986103628095224411431046281419245176810462824142461051104628341624714691046284415248187910462854172498421046286416250741104628731425110551046288418252847104628931425383810462903102541258105629141925519691056292725256188410562935192571050105629442025812531056295418259830105629631526073710662974192612712110662982102621560106629942326373010663004182641890106630172626520951076302419266187710763034192672811810763044172686025710763055202692410810763062112701570107630752027113541076308313272125410763092142739451086310419274208310863113162752380108631231227618711086313415277176210963144192782497109631541627910451096316414280115710963175192813714110963185172821977109631951928323101109632041428493611063214192851145110632251928624102110632373128723911106324730288135411163254192891052111632651529029150111632761929115711116328415292492311116329317293136311163305152942813811263314192951046112633241129626108112633329297271071126334412298301191126335515299115111363364192100271311136337414210117671136338492102944113633951521032510211363405202104187211363415152105125511463424192106104411463434142107104411463442821082289114634528210974308114634641721101249114634752021111365114634831321122598</w:t>
      </w:r>
      <w:r>
        <w:t xml:space="preserve">”</w:t>
      </w:r>
    </w:p>
    <w:bookmarkEnd w:id="122"/>
    <w:bookmarkEnd w:id="123"/>
    <w:bookmarkStart w:id="124" w:name="AllKeyOverallProbLettOnly"/>
    <w:p>
      <w:pPr>
        <w:pStyle w:val="Heading3"/>
      </w:pPr>
      <w:r>
        <w:rPr>
          <w:rStyle w:val="SectionNumber"/>
        </w:rPr>
        <w:t xml:space="preserve">4.2.10</w:t>
      </w:r>
      <w:r>
        <w:tab/>
      </w:r>
      <w:r>
        <w:t xml:space="preserve">Yalnızca Harf Bilgileri İçeren Tüm Anahtar Kodlama Tabanlı Delillerin Genel Olasılığı</w:t>
      </w:r>
    </w:p>
    <w:p>
      <w:pPr>
        <w:pStyle w:val="FirstParagraph"/>
      </w:pPr>
      <w:r>
        <w:t xml:space="preserve">Yalnızca harf bilgileri içeren sunulan ve değerlendirilen tüm anahtar kodlama tabanlı delilleri dikkate alarak, şu ana kadar 23 deneme ve 12 başarı elde ettik. Bunların sadece tesadüfen gözlemlenme olasılığı aşağıdaki gibi yaklaşık olarak hesaplanabilir:</w:t>
      </w:r>
    </w:p>
    <w:p>
      <w:pPr>
        <w:pStyle w:val="SourceCode"/>
      </w:pPr>
      <w:r>
        <w:rPr>
          <w:rStyle w:val="NormalTok"/>
        </w:rPr>
        <w:t xml:space="preserve">tmp1 </w:t>
      </w:r>
      <w:r>
        <w:rPr>
          <w:rStyle w:val="OtherTok"/>
        </w:rPr>
        <w:t xml:space="preserve">&lt;-</w:t>
      </w:r>
      <w:r>
        <w:rPr>
          <w:rStyle w:val="NormalTok"/>
        </w:rPr>
        <w:t xml:space="preserve"> key_codings_success_nums</w:t>
      </w:r>
      <w:r>
        <w:rPr>
          <w:rStyle w:val="SpecialCharTok"/>
        </w:rPr>
        <w:t xml:space="preserve">-</w:t>
      </w:r>
      <w:r>
        <w:rPr>
          <w:rStyle w:val="NormalTok"/>
        </w:rPr>
        <w:t xml:space="preserve">key_codings_success_nums_NoLetter</w:t>
      </w:r>
      <w:r>
        <w:br/>
      </w:r>
      <w:r>
        <w:rPr>
          <w:rStyle w:val="NormalTok"/>
        </w:rPr>
        <w:t xml:space="preserve">tmp2 </w:t>
      </w:r>
      <w:r>
        <w:rPr>
          <w:rStyle w:val="OtherTok"/>
        </w:rPr>
        <w:t xml:space="preserve">&lt;-</w:t>
      </w:r>
      <w:r>
        <w:rPr>
          <w:rStyle w:val="NormalTok"/>
        </w:rPr>
        <w:t xml:space="preserve"> key_codings_tested_nums</w:t>
      </w:r>
      <w:r>
        <w:rPr>
          <w:rStyle w:val="SpecialCharTok"/>
        </w:rPr>
        <w:t xml:space="preserve">-</w:t>
      </w:r>
      <w:r>
        <w:rPr>
          <w:rStyle w:val="NormalTok"/>
        </w:rPr>
        <w:t xml:space="preserve">key_codings_tested_nums_NoLetter</w:t>
      </w:r>
      <w:r>
        <w:br/>
      </w:r>
      <w:r>
        <w:br/>
      </w: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tmp1,</w:t>
      </w:r>
      <w:r>
        <w:br/>
      </w:r>
      <w:r>
        <w:rPr>
          <w:rStyle w:val="NormalTok"/>
        </w:rPr>
        <w:t xml:space="preserve">            </w:t>
      </w:r>
      <w:r>
        <w:rPr>
          <w:rStyle w:val="StringTok"/>
        </w:rPr>
        <w:t xml:space="preserve">" ve toplam Deneme "</w:t>
      </w:r>
      <w:r>
        <w:rPr>
          <w:rStyle w:val="NormalTok"/>
        </w:rPr>
        <w:t xml:space="preserve">, tmp2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12  ve toplam Deneme  23 (p=1/19) iken olasılık:  3.54e-10"</w:t>
      </w:r>
    </w:p>
    <w:p>
      <w:pPr>
        <w:pStyle w:val="FirstParagraph"/>
      </w:pPr>
      <w:r>
        <w:t xml:space="preserve">Daha muhafazakar bir olasılık görmek için, toplam deneme sayısını iki katına çıkaracağım ve başarıları aynı tutarak genel olasılığı bu şekilde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w:t>
      </w:r>
      <w:r>
        <w:rPr>
          <w:rStyle w:val="DecValTok"/>
        </w:rPr>
        <w:t xml:space="preserve">2</w:t>
      </w:r>
      <w:r>
        <w:rPr>
          <w:rStyle w:val="SpecialCharTok"/>
        </w:rPr>
        <w:t xml:space="preserve">*</w:t>
      </w:r>
      <w:r>
        <w:rPr>
          <w:rStyle w:val="NormalTok"/>
        </w:rPr>
        <w:t xml:space="preserve">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tmp1,</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tmp2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12  ve toplam Deneme  46 (p=1/19) iken olasılık:  3.26e-06"</w:t>
      </w:r>
    </w:p>
    <w:p>
      <w:pPr>
        <w:pStyle w:val="FirstParagraph"/>
      </w:pPr>
      <w:r>
        <w:t xml:space="preserve">Bu analizler, sunulan anahtar kodlama tabanlı delillerin toplam olasılıklarını hesaplamak için istatistiksel bir yaklaşım sağlamaktadır. Bu tür hesaplamalar, elde edilen bulguların tesadüfi olma ihtimalini objektif bir şekilde değerlendirmek için kullanılır.</w:t>
      </w:r>
    </w:p>
    <w:bookmarkEnd w:id="124"/>
    <w:bookmarkStart w:id="128" w:name="factsRewriting"/>
    <w:p>
      <w:pPr>
        <w:pStyle w:val="Heading3"/>
      </w:pPr>
      <w:r>
        <w:rPr>
          <w:rStyle w:val="SectionNumber"/>
        </w:rPr>
        <w:t xml:space="preserve">4.2.11</w:t>
      </w:r>
      <w:r>
        <w:tab/>
      </w:r>
      <w:r>
        <w:t xml:space="preserve">Gerçek Kodlar: Kuran’ı yeniden yazma hakkında</w:t>
      </w:r>
    </w:p>
    <w:bookmarkStart w:id="126" w:name="Decode2"/>
    <w:p>
      <w:pPr>
        <w:pStyle w:val="Heading4"/>
      </w:pPr>
      <w:r>
        <w:rPr>
          <w:rStyle w:val="SectionNumber"/>
        </w:rPr>
        <w:t xml:space="preserve">4.2.11.1</w:t>
      </w:r>
      <w:r>
        <w:tab/>
      </w:r>
      <w:r>
        <w:t xml:space="preserve">Gerçek: Her Ayetin Ana Tanımlayıcı Sayılarıyla Kuran’ın Tam Metninin Yeniden Yazılması</w:t>
      </w:r>
    </w:p>
    <w:p>
      <w:pPr>
        <w:pStyle w:val="FirstParagraph"/>
      </w:pPr>
      <w:r>
        <w:t xml:space="preserve">Delil</w:t>
      </w:r>
      <w:r>
        <w:t xml:space="preserve"> </w:t>
      </w:r>
      <w:r>
        <w:t xml:space="preserve">4.2.2.1</w:t>
      </w:r>
      <w:r>
        <w:t xml:space="preserve">, bir metnin 4 ana tanımlayıcı sayısı kullanılarak Kuran’ın tam metninin yeniden yazılması için ana delildir. Eğer Delil</w:t>
      </w:r>
      <w:r>
        <w:t xml:space="preserve"> </w:t>
      </w:r>
      <w:r>
        <w:t xml:space="preserve">4.2.2.1</w:t>
      </w:r>
      <w:r>
        <w:t xml:space="preserve"> </w:t>
      </w:r>
      <w:r>
        <w:t xml:space="preserve">başarılı olmasaydı, bu gibi ek takip potansiyel delilleri güvenle hipotezleştiremezdim. Çünkü Kuran’da belirli bir ayeti anlatırken</w:t>
      </w:r>
      <w:r>
        <w:t xml:space="preserve"> </w:t>
      </w:r>
      <w:r>
        <w:rPr>
          <w:bCs/>
          <w:b/>
        </w:rPr>
        <w:t xml:space="preserve">doğal olarak</w:t>
      </w:r>
      <w:r>
        <w:t xml:space="preserve"> </w:t>
      </w:r>
      <w:r>
        <w:t xml:space="preserve">ona bölüm ve ayet indeksiyle atıfta bulunuruz, örneğin</w:t>
      </w:r>
      <w:r>
        <w:t xml:space="preserve"> </w:t>
      </w:r>
      <w:r>
        <w:t xml:space="preserve">“</w:t>
      </w:r>
      <w:r>
        <w:t xml:space="preserve">Kuran 74:30</w:t>
      </w:r>
      <w:r>
        <w:t xml:space="preserve">”</w:t>
      </w:r>
      <w:r>
        <w:t xml:space="preserve"> </w:t>
      </w:r>
      <w:r>
        <w:t xml:space="preserve">gibi. Bu nedenle, herhangi bir doğal test, Delil</w:t>
      </w:r>
      <w:r>
        <w:t xml:space="preserve"> </w:t>
      </w:r>
      <w:r>
        <w:t xml:space="preserve">4.2.2.1</w:t>
      </w:r>
      <w:r>
        <w:t xml:space="preserve">’de yaptığım gibi bu sayıları öncelikle göz önünde bulundurmalı ve Kuran metnini ana tanımlayıcı sayılarıyla yeniden yazdığımızda, yani başka bir deyişle çözümlediğimizde elde edilen büyük sayının 19 ile bölünebilir olduğunu kanıtlamalıdır, bu da Kuran’ın bozulmamış, doğru sıraya sahip ve değişmeden kaldığını güçlü bir şekilde destekler, bu biz Müslümanların zaten varsaydığı ve kabul ettiği bir şeydir. Ancak, bu büyük testi gördükten sonra, bir takip testi yapmaya karar verdim. Her ayetin genel sıra indeksine göre 1’den 6348’e kadar (tablodaki</w:t>
      </w:r>
      <w:r>
        <w:t xml:space="preserve"> </w:t>
      </w:r>
      <w:r>
        <w:rPr>
          <w:iCs/>
          <w:i/>
        </w:rPr>
        <w:t xml:space="preserve">VerseI</w:t>
      </w:r>
      <w:r>
        <w:t xml:space="preserve"> </w:t>
      </w:r>
      <w:r>
        <w:t xml:space="preserve">sütunu) benzer bir tasarım olup olmadığını test etmek istedim. Sonra, genel sıra ayet indeksini birleştirme için hangi konuma yerleştirmem gerektiği sorusu ortaya çıktı. Önceki doğal sıra pek uygun değildi, çünkü Kuran’ın bir ayetinin doğal</w:t>
      </w:r>
      <w:r>
        <w:t xml:space="preserve"> </w:t>
      </w:r>
      <w:r>
        <w:t xml:space="preserve">“</w:t>
      </w:r>
      <w:r>
        <w:t xml:space="preserve">74:30</w:t>
      </w:r>
      <w:r>
        <w:t xml:space="preserve">”</w:t>
      </w:r>
      <w:r>
        <w:t xml:space="preserve"> </w:t>
      </w:r>
      <w:r>
        <w:t xml:space="preserve">gibi ifadesine uyum sağlamıyordu. Genel ayet sıra indekslerini,</w:t>
      </w:r>
      <w:r>
        <w:t xml:space="preserve"> </w:t>
      </w:r>
      <w:r>
        <w:rPr>
          <w:iCs/>
          <w:i/>
        </w:rPr>
        <w:t xml:space="preserve">VerseI</w:t>
      </w:r>
      <w:r>
        <w:t xml:space="preserve">, tabloyu oluştururken doğal olarak kendim yaptığım gibi başa yerleştirmeye karar verdim. Bu mantıklı çünkü bazen bir ayete</w:t>
      </w:r>
      <w:r>
        <w:t xml:space="preserve"> </w:t>
      </w:r>
      <w:r>
        <w:t xml:space="preserve">“</w:t>
      </w:r>
      <w:r>
        <w:t xml:space="preserve">Kuran’daki ilk ayet</w:t>
      </w:r>
      <w:r>
        <w:t xml:space="preserve">”</w:t>
      </w:r>
      <w:r>
        <w:t xml:space="preserve"> </w:t>
      </w:r>
      <w:r>
        <w:t xml:space="preserve">gibi sadece bu indeksle atıfta bulunuyoruz, bölüm indeksine değil. Bir anlamda, bu genel ayet sıra indeksleri, bölüm indekslerinin dış alanındadır ve sadece bu indeksi verdiğimizde biri, Kuran’daki ayetlerin sırasını takip ederek hangi bölümde ve o bölümün hangi ayeti olduğunu bulabilir. Böylece, genel ayet indekslerini,</w:t>
      </w:r>
      <w:r>
        <w:t xml:space="preserve"> </w:t>
      </w:r>
      <w:r>
        <w:rPr>
          <w:iCs/>
          <w:i/>
        </w:rPr>
        <w:t xml:space="preserve">VerseI</w:t>
      </w:r>
      <w:r>
        <w:t xml:space="preserve">, başa yerleştiriyorum ve sonrasında genel birleştirme sırasını takip ediyorum. Aşağıda gösterdiğim gibi, Kuran’ın tam metnini Delil</w:t>
      </w:r>
      <w:r>
        <w:t xml:space="preserve"> </w:t>
      </w:r>
      <w:r>
        <w:t xml:space="preserve">4.2.2.1</w:t>
      </w:r>
      <w:r>
        <w:t xml:space="preserve">’de olduğu gibi yeniden yazarken, bu sefer genel ayet sıra indekslerini dikkate alarak, 19 ile bölünebilen başka bir büyük sayı elde ediyoruz.</w:t>
      </w:r>
    </w:p>
    <w:p>
      <w:pPr>
        <w:pStyle w:val="BodyText"/>
      </w:pPr>
      <w:r>
        <w:t xml:space="preserve">Kuran’ın 6348 ayetini göz önünde bulundurarak, aşağıda gösterilen büyük kodlama temsil sayısının kodlama örüntüsünün görselleştirmesi şöyle:</w:t>
      </w:r>
    </w:p>
    <w:p>
      <w:pPr>
        <w:pStyle w:val="BlockText"/>
      </w:pPr>
      <w:r>
        <w:t xml:space="preserve">[Son Genel Ayet İndeksi, 6348 | 114. Bölüm | 114. Bölümün Son Ayetindeki Toplam Kelime | 114. Bölümün Son Ayetindeki Toplam Harf] [ Genel Ayet İndeksi 6347 | 114. Bölüm | 114. Bölümün 5. Ayetindeki Toplam Kelime | 114. Bölümün 5. Ayetindeki Toplam Harf] . . . . . . [Genel Ayet İndeksi 2 | 1. Bölüm | 1. Bölümün 2. Ayetindeki Toplam Kelime | 1. Bölümün 2. Ayetindeki Toplam Harf] [ Genel Ayet İndeksi 1 | 1. Bölüm | 1. Bölümün 1. Ayetindeki Toplam Kelime | 1. Bölümün 1. Ayetindeki Toplam Harf]</w:t>
      </w:r>
    </w:p>
    <w:p>
      <w:pPr>
        <w:pStyle w:val="FirstParagraph"/>
      </w:pPr>
      <w:r>
        <w:t xml:space="preserve">Burada</w:t>
      </w:r>
      <w:r>
        <w:t xml:space="preserve"> </w:t>
      </w:r>
      <w:r>
        <w:t xml:space="preserve">“</w:t>
      </w:r>
      <w:r>
        <w:t xml:space="preserve">|</w:t>
      </w:r>
      <w:r>
        <w:t xml:space="preserve">”</w:t>
      </w:r>
      <w:r>
        <w:t xml:space="preserve"> </w:t>
      </w:r>
      <w:r>
        <w:t xml:space="preserve">simgesi, her iki tarafındaki sayıların birleştirme işlemi için kullanılır. Bitişik parantezler de birleştirilir.</w:t>
      </w:r>
    </w:p>
    <w:p>
      <w:pPr>
        <w:pStyle w:val="BodyText"/>
      </w:pPr>
      <w:r>
        <w:t xml:space="preserve">Yukarıdaki formülde gerçek sayıları kullansaydık, bu şöyle olurdu:</w:t>
      </w:r>
    </w:p>
    <w:p>
      <w:pPr>
        <w:pStyle w:val="BlockText"/>
      </w:pPr>
      <w:r>
        <w:t xml:space="preserve">[ 6348 | 114 | 3 | 13] [ 6347 | 114 | 5 | 20] . . . . . . [ 2 | 1 | 4 | 18] [1 | 1 | 4 | 19]</w:t>
      </w:r>
    </w:p>
    <w:p>
      <w:pPr>
        <w:pStyle w:val="FirstParagraph"/>
      </w:pPr>
      <w:r>
        <w:t xml:space="preserve">Ve tüm birleştirmelerden sonra son sayı şöyle görünecektir:</w:t>
      </w:r>
    </w:p>
    <w:p>
      <w:pPr>
        <w:pStyle w:val="BlockText"/>
      </w:pPr>
      <w:r>
        <w:t xml:space="preserve">6348114313 6347114520 . . . . . . 21418 11419</w:t>
      </w:r>
    </w:p>
    <w:p>
      <w:pPr>
        <w:pStyle w:val="BlockText"/>
      </w:pPr>
      <w:r>
        <w:t xml:space="preserve">63481143136347114520 . . . . . . 2141811419</w:t>
      </w:r>
    </w:p>
    <w:p>
      <w:pPr>
        <w:pStyle w:val="FirstParagraph"/>
      </w:pPr>
      <w:r>
        <w:t xml:space="preserve">İşte, Kuran’ın tam metnini ilk olarak 4 farklı tanımlayıcı sayı ile yeniden yazan, yani çözümleyen, ve daha sonra bu büyük sayıyı test eden tekrarlanabilir bir R kodu ile kanıtı.</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1419" "21418" "31212" "41312" "51419" "61319"</w:t>
      </w:r>
    </w:p>
    <w:p>
      <w:pPr>
        <w:pStyle w:val="SourceCode"/>
      </w:pPr>
      <w:r>
        <w:rPr>
          <w:rStyle w:val="CommentTok"/>
        </w:rPr>
        <w:t xml:space="preserve"># Arapça\'daki gibi sırayı sağdan sola çeviriyor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313" "6347114520" "6346114417" "634511428"  "634411428" </w:t>
      </w:r>
      <w:r>
        <w:br/>
      </w:r>
      <w:r>
        <w:rPr>
          <w:rStyle w:val="VerbatimChar"/>
        </w:rPr>
        <w:t xml:space="preserve">## [6] "6343114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58714</w:t>
      </w:r>
    </w:p>
    <w:p>
      <w:pPr>
        <w:pStyle w:val="FirstParagraph"/>
      </w:pPr>
      <w:r>
        <w:t xml:space="preserve">Tam metnin genel ayet indeksleri için sayı 6348’i kullandığım için, numarasız sürümü olan sayı 6236 için de test ettim. Bu</w:t>
      </w:r>
      <w:r>
        <w:t xml:space="preserve"> </w:t>
      </w:r>
      <w:r>
        <w:rPr>
          <w:bCs/>
          <w:b/>
        </w:rPr>
        <w:t xml:space="preserve">gerçek</w:t>
      </w:r>
      <w:r>
        <w:t xml:space="preserve"> </w:t>
      </w:r>
      <w:r>
        <w:t xml:space="preserve">sadece, Kuran’ın tam metni için 6348 genel ayet indeksi temel alındığında testi geçiyor, ki aslında bu daha ikna edici çünkü Kuran metnini yeniden yazıyor veya çözümlüyoruz.</w:t>
      </w:r>
    </w:p>
    <w:p>
      <w:pPr>
        <w:pStyle w:val="BodyText"/>
      </w:pPr>
      <w:r>
        <w:t xml:space="preserve">Bu</w:t>
      </w:r>
      <w:r>
        <w:t xml:space="preserve"> </w:t>
      </w:r>
      <w:r>
        <w:t xml:space="preserve">“</w:t>
      </w:r>
      <w:r>
        <w:t xml:space="preserve">58714</w:t>
      </w:r>
      <w:r>
        <w:t xml:space="preserve">”</w:t>
      </w:r>
      <w:r>
        <w:t xml:space="preserve"> </w:t>
      </w:r>
      <w:r>
        <w:t xml:space="preserve">basamak uzunluğundaki büyük sayıya aşağıdaki bağlantıdan erişebilirsiniz:</w:t>
      </w:r>
    </w:p>
    <w:p>
      <w:pPr>
        <w:pStyle w:val="BodyText"/>
      </w:pPr>
      <w:hyperlink r:id="rId125">
        <w:r>
          <w:rPr>
            <w:rStyle w:val="Hyperlink"/>
          </w:rPr>
          <w:t xml:space="preserve">https://github.com/quran2019/Quran19/blob/master/6_1_1_rewrite.txt</w:t>
        </w:r>
      </w:hyperlink>
    </w:p>
    <w:p>
      <w:pPr>
        <w:pStyle w:val="BodyText"/>
      </w:pPr>
      <w:r>
        <w:t xml:space="preserve">Bu büyük sayıyı kopyalayıp bir web tabanlı büyük sayı hesaplayıcısına yapıştırarak kendiniz test edebilirsiniz.</w:t>
      </w:r>
    </w:p>
    <w:p>
      <w:pPr>
        <w:pStyle w:val="BodyText"/>
      </w:pPr>
      <w:r>
        <w:t xml:space="preserve">Ayrıca, işte</w:t>
      </w:r>
      <w:r>
        <w:t xml:space="preserve"> </w:t>
      </w:r>
      <w:r>
        <w:t xml:space="preserve">“</w:t>
      </w:r>
      <w:r>
        <w:t xml:space="preserve">58714</w:t>
      </w:r>
      <w:r>
        <w:t xml:space="preserve">”</w:t>
      </w:r>
      <w:r>
        <w:t xml:space="preserve"> </w:t>
      </w:r>
      <w:r>
        <w:t xml:space="preserve">basamak uzunluğundaki büyük sayı:</w:t>
      </w:r>
    </w:p>
    <w:p>
      <w:pPr>
        <w:pStyle w:val="BodyText"/>
      </w:pPr>
      <w:r>
        <w:t xml:space="preserve">“</w:t>
      </w:r>
      <w:r>
        <w:t xml:space="preserve">6348114313634711452063461144176345114286344114286343114414634211441963411135156340113520633911351563381134963371134146336113419633511251563341124126333112296332112411633111241963301115156329111317632811141563271116196326111515632511141963241107306323110731632211051963211104196320109414631910951963181095176317109519631610941463151094166314109419631310841563121083126311108316631010841963091072146308107313630710752063061072116305107520630410741763031074196302107419630110672663001064186299106423629810621062971064196296105315629510541862941054206293105519629210572562911054196290104310628910431462881044186287104314628610441662851044176284104415628310441662821044146281104419628010395262791034156278103166277103419627610252162751024186274102211627310252062721024146271102312627010231462691022136268102419626710128626610141362651012962641014166263101414626210141762611014246260101526625910141762581012962571011762561014196255100519625410041462531007256252100417625110041562501004186249100311624810031162471002136246100213624510021362441004196243996216242996226241996326240994136239993166238994166237993186236994206235994196234982183623398942623298166662319816786230981145622998311622898623622798125662269841962259751862249793762239762062229751962219752162209741962199652062189621262179621062169631562159662662149651762139641562129631262119651862109631062099631362089641462079631162069641762059651862049631362039631462029641562019651862009641961999542161989541761979594261969541861959562661949531561939529619295214619195419619094312618994313618894413618794414618694312618594312618494313618394413618294419618193416618093417617993417617893315617793313617693416617593418617493520617393515617293312617193166170934196169922961689252161679262161669241761659221461649231261639241761629231661619241961609231261599262161589221361579221161569241661559221361549221161539241561529231161519241861509231461499231361489241961479131361469173961459173061449131361439131561429141361419141361409132061399131261389131461379131561369131561359131561349131461339121261329141961319031361309063261299031761289094561279041561269031261259061961249026612390416612290314612190214612090212611990414611890515611790417611690620611590520611490311611390415611290415611190419611089210610989313610889521610789420610689415610589520610489521610389943610289519610189620610089417609989420609889523609789519609689104060958911496094893146093895186092893176091894176090893156089895266088896236087893126086896186085896166084893126083892126082892860818916608089419607988415607888313607788422607688413607588314607488415607388416607288417607188417607088625606988212606888212606788212606688313606588312606488415606388310606288211606188314606088618605988619605888413605788313605688210605588314605488417605388419605287315605187519605087315604987420604887414604787412604687619604587419604487214604387311604287416604187212604087931603987313603887313603787315603687312603587311603487415603387419603286423603186296030863146029863116028863106027863146026863156025866176024863146023864156022865226021864126020864186019866196018862116017864166016862146015864196014853106013854126012854176011855196010852106009854166008853116007853136006853156005854146004854136003851465600285146560018510406000859405999856275998854135997853145996853155995852115994852135993853165992854195991849415990843155989844175988844185987846265986844145985844155984843135983843125982843135981846185980845135979845185978842105977843135976846235975844195974844195973845215972849375971843145970844165969843125968843145967843145966844195965836245964833165963836305962834205961836275960836315959834195958838365957834195956833135955836325954834165953835225952833165951834165950832135949832959488341559478362459468372559458341759448362659438383059428373359418372259408342059398331659388329593783414593683622593583523593483285933835225932835245931836305930832115929834195928829345927826195926825185925824165924823155923824165922824165921823145920822115919823155918824175917826175916824185915827285914825185913823155912823145911823175910823155909824195908818325907815185906815185905812105904815185903815185902814195901813155900813105899816195898814155897813135896813135895812115894813135893814145892813145891813145890813145889813135888813105887813165886813145885813145884813145883813145882813145881813165880813125879814195878804195877802105876804195875802125874803145873806245872802125871802958708051758698031458688031758678021058668021058658021258648021058638031458628041558618041658608042158598051558588041358578031358568031258558041558548041158538041758528028585180295850802115849803105848803105847803125846803115845802758448041458438041458428031058418031158408041858398041658388031258378028583680419583579936583479519583379313583279414583179525583079416582979932582879417582779316582679395825794175824795205823794205822793175821792135820794205819794175818794205817793145816796255815796195814795265813794175812792958117931058107928580979316580879417580779616580679518580579625580479414580379314580279416580179519580079416579979527579879212579779314579679213579579314579479213579379213579279213579179213579079213578979419578878166957877893257867814585785781047578478518578378624578278210578178212578078212577978314577878523577778418577678318577578521577478295773783145772786245771783165770782115769784165768784215767784225766786265765785195764782115763784165762785255761783165760784205759783175758783165757783165756782145755782135754784175753783125752782105751784165750783135749782105748784195747774185746773165745776245744773165743775265742773165741774195740776295739773155738775205737773165736775185735775265734773165733774185732774145731773165730773125729774185728776205727776215726776245725773165724777385723772125722774175721773165720773185719773115718774175717775185716773165715773175714773155713773145712773165711775185710772957097731057087731357077731457067731457057731457047731557037731057027721357017721357007721356997721356987721356977741956967610425695761141569476931569376947569276840569176729569076521568976933568876627568776830568676135956857672956847694756837641956827663056817652356807683756797663456787610445677765235676768365675767295674761040567376737567276735567176733567076835566976635566876732566776104956667611405665764195664757275663755265662755175661756185660755215659754135658753115657755175656753125655754125654754175653753175652753125651753956507541756497551756487531556477531256467531456457521256447541756437541456427542056417541756407562056397531456387552156377562656367541856357538563475524563375315563275295631753125630754185629755235628756235627755245626754205625754175624754195623741144562274310562174311562074519561974931561874310561774315561674521561574422561474314561374417561274418561174416561074518560974412560874210560774314560674314560574517560474724560374210560274314560174313560074312559974295598745725055977431255967421055957441255947441355937429559274516559174619559074313558974395588742555877441155867431055857431055847421155837452155827441255817431355807421055797441755787441655777441855767441655757441655747421055737431355727421155717421055707428556974275568743125567744195566737832955657393155647362655637383555627363155617311515560738405559735225558734195557736355556737325555739365554736265553736215552738305551735215550736245549735185548734155547733125546734195545721352554472134455437272755427211365541721145554072166455397212405538728245537728265536721041553572831553472103955337283955327252755317210495530721452552972113955287293755277213445526721351552572841552472933552372114655227210375521727285520729335519729355518721349551772419551671157155157110415514711037551371125455127183555117113535510713155509711349550871420550771521550671525550571523550471731550371831550271314550171620550071944549971421549871627549771728549671416549571147954947152154937172654927118655491715255490717225489711451548871419548770944548670940548570842548470831548370735548270522548170828548070521547970524547870417547770524547670423547570528547470730547370104254727042154717051854707062454697042154687021454677052254667052254657021054647041754637041554627041754617029546070415545970210545870310545770622545670316545570212545470940545370416545270317545170419545070210544970314544870314544770114754467041554457041754447041654437041954426941754416931354406942054396952154386931754376962154366941754356931654346952354336941754326962454316972654306941554296931154286941654276941854266951754256952054246952054236962354226973154216931254206929541969313541869414541769418541669414541569114454146984054136921154126931054116941454106952054096994254086962654076994354066952554056931754046963054036962354026962954016973054006962853996963453986951653976915685396696275395694235394694205393694165392692853916916539069419538968519538868126253876852553866810405385681142538468521538368727538268518538168104453806811525379689385378688385377684165376681247537568517537468518537368414537268323537168626537068839536968103953686862353676852453666862653656872853646831253636852353626841753616862653606831953596872753586821353576821353566872753556821053546810505353683155352687335351685155350684135349684175348683135347685165346684175345683145344681139534368213534268213534168415534068518533968519533868416533768419533667104053356713495334671558533367135253326793453316773053306783153296712555328671247532767124253266715545325671562532467830532367124853226711405321671459532067727531967938531867938531767531531667113953156718635314671353531367832531267734531167126853106710425309671865530867115353076793353066741953056617795304662497530366271215302661262530166461945300661251529966231075298661782529766219252966629114529566114952946615575293664195292652596529165341535290651772528965732528865146452876525905286653214652856514545284652811852836521735282653013252816542173528065419527964529527864125052776416795276648395275641987527464937527364115952726416585271641159527064271225269641051526864186952676416825266641353526564146252646494952636411475262641759526164419526063114452596321855258631875525763179052566320905255631870525463146652536322104525263114452516312515250631782524963419524862218852476215725246622288524562187952446294552436218715242622310552416210395240628375239622192523862125252376241952366136164523561941523461177552336115725232611247523161146052306111545229611668522861321295227612410152266111465225619325224619345223611143522261419522160208052206039173521960219452186056258521760211015216602191521560156352146019735213601356521260522215211601362521060136852096049220520860419520759177852065919875205591351520459188452035910485202591051520159187252005910505199591768519859114751975923945196591245519559167351945928129519359231065192593113451915918985190593716651895925905188591360518759125151865914605185594118551845911435183594195182585122151815893451805883751795815725178581773517758156451765810435175581040517458197351735824115517258239251715831139517058178251695820105516858381675167584716351665815645165581881516458261155163582190516258231035161581873516058419515957228551585722945157573919151565714745155572813851545712565153571558515257216951515725108515057391805149572010551485712575147571355514657281185145571564514457209951435727132514257221095141571243514057371535139571769513857156951375715745136571252513557837513457361345133579405132571143513157939513057419512956417512856516512756210512656310512556626512456520512356622512256418512156519512056420511956520511856728511756316511656419511556422511456422511356417511256417511156311511056312510956520510856419510756417510656528510556630510456421510356628510256733510156422510056312509956210509856629509756525509656315509556632509456935509356732509256525509156314509056421508956416508856315508756419508656317508556517508456525508356524508256419508156215508056947507956525507856521507756413507656310507556311507456525507356313507256312507156212507056210506956214506856316506756210506656417506556211506456295063562850625629506156310506056525505956417505856625505756418505656319505556275054564165053563165052565215051565235050564205049563195048563125047563145046563125045563125044562135043562175042565275041565275040563165039563145038563135037564145036562105035563155034563145033564195032556275031554195030556265029554195028556225027554195026554185025554195024553135023554195022554195021554195020553175019554195018551850175541950165531450155541950145552350135541950125532050115541950105593750095541950085594150075541950065551950055541950045531650035541950025521050015541950005551949995541949985552149975562649965541949955564049945541949935582749925541949915563149905541949895583449885541949875517784986554194985554184984554194983551035498255419498155627498055412497955419497855631497755419497655423497555419497455418497355317497255419497155421497055419496955620496855524496755419496655420496555525496455317496355634496255417496155423496055318495955317495855210495755210495655294955551649545541949535462149525451949515441749505451849495462649485462649475451849465493549455452049445462949435442149425452049415493549405473649395451949385472949375431549365452249355494349345452949335472449325493849315441649305472949295484149285441649275442249265483249255473549245452349235493249225410414921543144920547294919544164918546274917549364916546234915547294914544164913546234912546244911545224910549384909545264908545214907549434906548354905548404904548284903545204902547284901546314900547314899544224898544194897533174896532114895533154894534194893536204892532104891535204890534174889533114888532134887539324886533124885534184884534144883534154882534194881534134880535264879534154878534154877534164876534194875534134874536214873535184872533154871537204870535194869533154868533144867533112948665316734865531654486453114148635316514862539474861531865486053317485953415485853259948575341448565341848555331848545331848535362148525351648515351848505331448495331448485341548475341748465351648455351848445351848435331048425331548415331148405331348395351448385341448375351648365331248355341948345252548335210414832521042483152933483052732482952939482852933482752733482652521482552727482452520482352940482252728482152731482052827481952629481852623481752831481652627481552728481452831481352931481252628481152727481052524480952732480852833480752528480652198448055273348045262948035283848025252048015212534800526224799526254798526214797525184796523174795523154794524174793524104792524144791522134790522134789522134788523947875221047865216478552419478451731478351943478251727478151930478051627477951525477851519477751621477651134647755111394774518294773517294772514254771515294770518314769517324768518374767518274766519324765517304764517344763516254762518344761517364760517284759516264758514194757515204756516264755515234754518324753519394752519384751515224750516234749519384748516284747519374746515234745514194744514204743515264742513194741516254740519374739515204738517324737515194736514184735515184734512114733514124732514154731513154730513134729513154728512134727512134726512134725512134724514194723501353472250936472150627472050732471950729471850525471750124947165013544715501341471450155447135062547125052447115072947105062247095052547085093347075083147065083447055010374704501041470350417470250621470150621470050124546995062346985062346975093446965082646955083746945014574693501036469250936469150419469050730468950837468850522468750104546865052046855011514684501253468350932468250936468150727468050114446795031446785041946774910454676491976467549166546744918914673492711646724921934671493212946704940159466949105346684930144466749728466649281274665491879466449124846634994146624917774661492398466049166446594941946584854249465748146046564828120465548281304654484017946534819774652481241465148125246504814524649481889464848737464748198646464827110464548281244644483114146434814614642489434641482085464048371514639482510546384884946374852746364884046354821116463448199346334819944632484194631481561463048519462948419462847301294627476354626471365462547125846244715554623471155462247218646214785046204712664619471140461847104846174774146164715654615471663461447733461347737461247104546114712484610472711746094714734608471565460747632460647241044605474417246044713484603471454460247221084601471144460047167545994783545984763045974710464596474204595473174594473816745934718814592471881459147835459047419458946271074588461879458746228545864618654585461560458446207845834618804582461773458146104745804632138457946146045784618754577461355457646125445754625954574462712945734694345724617664571462811345704618814569464519345684694345674613524566461675456546197645644624954563462474456246259945614614594560469454559461864455846291064557461572455646629455546124554464194553458424552458374551451676455045146145494511434548452278454745125945464513624545451147454445145445434510524542451870454145166845404521784539452494453845135645374517854536457324535451564453445135545334524102453245137445314511444530451461452945166045284514634527451142452645197245254511454524451457452345414452245125345214520894520459344519456314518456294517451245164541945154431745144452945134472545124410484511445224510444194509445274508443114507445194506446194505445204504447254503445244502442104501444184500442104499443124498448294497441034449644523449544836449444737449344125044924452444914483244904431444894472944884462944874472844864473344854483744844442244834442044824431444814451844804462744794452444784462344774452144764462444754493544744493144734483544724462944714462944704462544694472844684462644674452044664462844654451444644410394463448374462447264461446234460445174459448344458442134457441244564441944554362644544382744534383744524313524451431363445043114444494384244484383644474383144464311484445435224444437344443439374442436294441436224440436264439436274438437354437431569443643529443543529443443934443343734443243104044314311474430439364429431779442843729442743104544264383644254310424424431448442343933442243424442143636442043736441943114644184311344417431867441643730441543124744144313554413437314412431255441143135344104362644094383644084373444074362644064311404405439404404431249440343738440243113844014312534400435304399431777439843251114397431042439643936439543939439443732439343522439243940439143736439043146043894321834388431146438743833438643155343854312664384439344383431246438243731438143937438043419437943208443784311494377431250437643114543754310524374437324373438324372436234371438354370437274369436304368432134367431243664341943654215564364422710943634222774362421147436142156243604227115435942216843584216564357422712343564220724355428284354421566435342935435242145743514262943504211644349421050434842177443474293643464272643454215554344426294343421448434242104143414216634340421352433942176843384212644337421251433642229143354229118433442241074333422284433242227543314293843304222964329421152432842187143274234149432642301144325423815243244213564323421989432242155943214216604320421971431942229043184212534317421990431642103843154210434314421343134212431242419431141123943104119734309411751430841135643074132130430641114343054112404304412810743034111464302411872430141301294300411753429941134642984193942974126101429641229142954112554294411988429341115042924111424291411771429041135142894141442884116704287411993428641167942854114614284411055428341115242824125994281411148428041946427941208442784118784277411256427641834427541527427441147442734119894272412510242714123944270419404269411989426841166742674115674266411462426541940426441836426341167442624117754261417334260417334259414194258411242574141942564017704255401251425440156742534025104425240628425140125942504094342494032123424840145842474084242464011464245401760424440723424340623424240632424140944424040103942394012444238403011842374020764236401453423540219842344073342334012414232402082423140136242304011434229401369422840125342274023934226401253422540420422440841422340104642224011534221401673422040135342194012454218401982421740136142164010424215401250421440228642134015614212401041421140238842104012484209409374208402394420740104042064023934205403010542044016524203407274202401455420140114142004027101419940391464198401348419740186941964019874195407344194406314193401363419240301194191401562419040628418940156741884013474187401559418640166341854083741844014534183401562418240136541814015674180401253417940167641784027128417740104241764021984175401352417440145641734062941724012417140419417039177741693916734168392094416739945416639341514165399324164391574416339227741623917864161396244160391462415939734415839115741573992841563911504155391465415439104541533912424152399324151391551415039166441493913524148392185414739155941463915684145391143414439228341433911434142392597414139177641403918764139391148413839145441373926107413639187741353983241343910404133393614841323912414131391557413039125841293983341283983441273915584126397304125394164124391981412339728412239114441213912594120391040411939136141183934132411739207741163931120411539208041143910384113391367411239126041113917614110391985410939621410839929410739523410639931410539229541043924105410339341224102393112641013936138410039231054099391663409839331264097391045409639629409539419409438417409338518409238103640913873140903841740893842040883842340873841840863841740853862440843862340833852040823810344081381554408038628407938422407838936407738932407638827407538933407438313407338411407238737407138114040703862140693863040683810384067381140406638114540653810384064384154063384204062384214061385194060387214059385214058384224057387354056385224055386234054388384053385284052385264051388484050381454404938104640483862640473811464046386224045387284044384214043384204042388334041381549404038939403938630403838114240373862940363873340353895040343813664033381670403238311224031389334030383213740293815604028382393402738730402638633402538520402438736402338114440223883240213810354020387224019387364018388344017386244016381048401538731401438155040133810384012381251401138832401038104440093810374008386224007384154006384194005374194004373164003376234002373154001374144000376303999372173998373173997374143996374193995373163994375293993374183992374203991376223990373153989373163988373153987376203986375163985374173984373143983374193982374173981371047398037524397937414397837210397737414397637420397537419397437521397337629397237529397137420397037626396937522396837421396737622396637521396537419396437419396337520396237418396137317396037422395937314395837418395737419395637418395537419395437419395337414395237419395137419395037318394937524394837528394737518394637419394537421394437419394337417394237421394137323394037323393937424393837529393737521393637104839353752739343741939333731639323731439313741939303731539293752039283773139273741939263741939253728100392437316392337516392237623392137529392037732391937419391837418391737316391637420391537413391437626391337315391237311391137416391037418390937522390837625390737516390637418390537315390437419390337419390237520390137419390037420389937525389837526389737419389637524389537420389437522389337418389237420389137520389037723388937632388837421388737623388637422388537623388437421388337519388237628388137313388037626387937519387837521387737415387637734387537419387437723387337524387237313387137420387037724386937316386837519386737314386637312386537314386437416386337419386237623386137422386037522385937633385837103838573742038563752538553742038543762538533710363852375213851376283850375243849374173848374143847373173846377293845377383844377273843376243842377283841374163840372153839377353838376213837374193836374173835373133834371246383337728383237417383137937383037518382937631382837735382737312382637213382537213382437211382337419382236835382136103438203614633819361144381836103738173611413816361142381536936381436730381336731381236629381136633381036125038093683338083612433807367303806361049380536946380436115738033652438023652138013683638003652337993614503798364253797365163796366233795367323794367283793361142379236103937913613533790361039378936733378836835378736730378636249237853611423784361145378336622378236933378136623378036835377936155837783673737773683937763693737753613563774368373773361044377236105037713662337703611453769361247376836830376736134737663672737653683037643641937633651737623615583761368313760367293759361146375836938375736125537563652337553662837543615553753361157375236838375136145837503612543749368363748361251374736104537463683037453673037443631737433631337423631437413621337403612373936419373835259737373530120373635261113735351983373435197637333533132373235241003731351044373035251083729351872372835145537273511453726351357372535219937243516653723358373722351676372135177837203522943719357273718351367371735124837163541237153516623714354163713354183712354213711353413837103551837093562337083511473707351881370635281153705352812737043534115370335241083702351776370135259137003513623699351358369835156336973511433696352285369535196836943524100369335419369234155736913410383690349363689341035368834165736873482936863472636853417523684342489368334145936823411473681343413036803418773679341358367834105136773420733676349453675342310036743413493673348393672341454367134341603670341569366934321433668341041366734730366634125436653412483664341146366334935366234176236613422853660342693365934217036583410453657341987365634178236553483536543416753653342074365234271093651341987365034271073649341251364834135336473429105364634166636453416613644341666364334114636423410503641343212336403418683639341767363834419363733159336363318923635331459363433940363333177136323383736313384636303312553629338333628337293627331562362633124336253363436243319873623332299362233126736213314633620331463361933301263618331139361733702943616332585361533351373614336226736133323103361233125836113383336103362936093383836083383536073313653606333163605338353604331766360333136136023322753601334819636003324923599333022335983314563597332512235963320813595331464359433176935933314643592331679359133136135903316773589331674358833167235873318753586331885358533176535843323102358333351553582331468358133248035803315573579331355357833146035773326105357633135835753363635743316763573332298357233842357133178035703329143356933281263568332812735673362635663312433565331461356433419356332526356232114435613273035603217753559321869355832114535573210523556321459355532135135543294935533221953552321259355132831355032134635493211563548321566354732146435463216663545321675354432114235433214553542321460354132825354032103635393263235383217633537322492353632186635353283135343213353332419353231271003531313112235303122923529311968352831165835273125973526311141352531217835243110403523311565352231730352131156435203115663519312187351831301113517311145351631165435153118693514312582351331291123512311776351131155435103118703509311454350831271053507318353506318393505311667350431187235033183335023194735013131635003141934993113349831419349730103934963083234953019763494309423493302086349230125534913024813490301455348930114634883094134873019713486301037348530281153484301887348330178334823011513481309393480301656347930145734783015673477302285347630228734753016723474301557347330156234723010433471306343470301871346930114534683094834673022923466301660346530271133464301879346330831346230166534613021853460301464345930136734583020833457301140345630146034553083934543062834533011583452309433451305263450309433449305263448308323447301360344630321523445302298344430104434433011423442308333441301246344030831343930293438301334373041934362994734352917653434291573343329636343229166434312915653430292284342929145034282913643427291253342629525342529178634242972834232994034222913563421296383420291265341929199134182915643417291662341629145934152913523414291989341329251123412292189341129104534102984234092912433408291988340729281243406291369340529167734042973934032917743402297303401291250340029239033992916673398291570339729627339629231033395291457339429188733932912443392292711733912920763390291360338929175933882983233872919723386291347338529135233842927118338329135633822964033812916693380291161337929188633782963733772931120337629743337529219033742912703373291042337229124533712910433370291156336929104033682913336729419336628196333652816603364281559336328196633622818753361281467336028261133359281765335828167033572821783356282810233552826105335428291093353281770335228840335128136233502821873349281978334828155833472872833462814583345281142334428735334328633334228136433412818843340288403339281775333828156633372820823336281773333528259733342813503333281574333228126533312815553330288343329286293328282392332728134933262826106332528188633242820773323281881332228135233212816753320281048331928944331828105133172812523316282910833152818693314281773331328157533122814573311289333310282510033092820733308282082330728271093306281559330528291103304281148330328261063302281550330128271083300281144329928104232982819763297283311932962816723295289363294281346329328381483292281049329128176532902816643289281037328828176732872818673286281363328528229232842812553283281259328228198532812893832802841932792813327828419327727115132762715613275271763327427135232732711403272271871327127186632702715643269278333268271357326727114232662716703265271456326427114532632772832622783432612742132602712473259271037325827831325727103832562793232552773032542793232532794032522712473251279443250271444324927145732482719783247272082324627167032452721893244272710432432712493242276313241277393240271558323927114732382783932372752832362711443235279433234277313233271468323227104232312713513230271361322927135832282728110322727124332262714593225271247322427381363223271655322227114732212713603220271669321927839321827136132172712533216271350321527523321427834321327933321227114732112772832102782732092714623208271777320727114232062714473205279453204271244320327241063202272085320127943320027197731992715693198271158319727836319627197231952711353194272074319327728319227145631912716653190277283189271043318827104531872794731862731631852762431842741931832619923182265213181267223180263213179264233178265173177266253176264173175263163174264153173264203172267263171266283170263193169269343168264193167265223166264183165264163164267273163266233162265203161264193160262173159264183158265223157267293156265243155266253154265233153269353152264173151263133150265223149264163148264203147265213146268293145261041314426519314326937314226935314126522314026529313926942313826321313726629313626114031352631731342641431332662031322642231312652131302682931292663131282631431272641831262631831252652031242652131232693531222611413121264233120261140311926317311826414311726724311626418311526521311426104131132632031122673131112693131102611383109265223108266273107264203106263173105265263104264183103263113102265213101261140310026317309926414309826725309726316309626521309526104430942631330932651830922693630912662330902621030892631630882652430872631730862642030852642330842652130832611403082263173081264143080267243079263153078265213077268293076264183075266283074269403073265163072269363071265163070264193069267253068266243067265263066263173065261140306426317306326414306226724306126418306026521305926829305826726305726311305626414305526419305426419305326621305226419305126316305026421304926728304826622304726318304626318304526620304426619304326417304226624304126522304026623303926626303826831303726418303626416303526419303426417303326623303226319303126522303026628302926417302826520302726628302626623302526419302426521302326829302226315302126523302026316301926135730182662030172683830162621430152642330142631430132642030122631530112631530102641930092652530082683530072611433006267273005262196300426312300326420300226317300126831300026948299926726299826625299726125129962673229952652229942652429932641629922673429912683529902672629892662629882662429872672329862651929852683729842693929832673029822652329812652029802694029792652129782683229772611462976266252975267322974261038297326520297226732297126733297026623296926835296826620296726416296626832296526521296426829296326113929622683829612611432960261145295926627295826419295726132956264192955251245295425526295325944295225136429512510452950259422949259352948251669294725836294625228529452511472944254202943251147294225527294125126129402513502939251148293825136129372517722936251352293525144429342552429332514552932251247293125156429302573329292572629282594329272510462926251355292525114929242552229232516572922251555292125937292025176829192511442918251669291725733291625837291525136929142594929132594229122511482911258372910251569290925114929082510412907251148290625728290525124929042594429032573929022573429012593829002510512899251985289825209628972515652896252187289525166828942510402893251350289225838289125942289025937288925839288825176228872594228862517652885251670288425125128832594728822516662881252292288025197328792594428782541928772422862876242712028752439180287424763152873242310328722419872871245021928702411532869248482868243817328672423102286624177628652410452864241883286324166728622472828612411482860241570285924114728582431106285724104428562438140285524735285424218328532433108285224229928512414582850241987284924145528482448203284724136128462448217284524178328442478350284324156628422417702841242287284024198528392416992838241149283724947283624136828352426121283424351502833249382832242085283124731283024938282924145628282416702827241563282624146528252412592824242810228232493828222493728212411502820249372819241781281824114328172419942816241873281524261222814249512813244192812237292811231863281023114228092384028082393428072383428062372428052383628042384328032314612802235222801237312800238372799238342798236282797231047279623630279523104327942316652793238302792235172791237262790239362789237272788236262787236202786236322785232480278423526278323522278223144827812352127802383327792352227782382927772312472776238402775236222774231047277323730277223104827712312442770238442769231145276823838276723524276623937276523167527642310422763237272762231042276123421276023941275923728275823836275723144727562312492755237332754231045275323521275223523275123725275023727274923728274823519274723939274623833274523125227442311482743236302742234242741237382740237372739238392738231985273723727273623625273523848273423522273323519273223124127312310422730234192729239422728237322727232511127262314552725236242724237252723238372722231562272123321382720235192719231030271823261042717231763271623421271523156627142394027132313562712231356271123104127102352227092351827082321104270723622270623728270523629270423315270323525270223528270123730270023104226992342126982342026972352126962352126952331426942341926932244199269222126326912210412690221145268922931268822291222687222913626862218632685221860268422941268322729268222176726812210432680222710126792212452678221555267722176026762215602675221656267422735267322187726722284126712212592670221664266922218926682216742667222710626662284126652284126642293126632211452662221460266122239726602214612659221151265822418265722936265622178526552235148265422104526532213442652222089265122271282650221576264922208926482211432647229362646222181264522241002644228462643222094264222145126412216762640222510826392293826382222982637221252263622415263522623263422176926332237144263222221022631229382630222285262922177226282210412627221448262622251012625229352624221561262322134526222212432621221346262022702622619221144261822124426172222862616221040261522419261421104326132182926122183226112113502610211142260921525260821623260721125226062116662605211157260421938260321938260221726260121935260021114225992120752598211037259721732259621124925952163025942183325932111572592211992259121114325902184025892123832588216312587217342586211669258521104125842112512583211465258221104525812114722580211461257921126125782112512577216292576211675257521158325742183925732184225722152925712183325702173525692193425682111422567219362566217372565219392564217322563218352562217322561218342560218372559217352558211355255721731255621831255521525255421114525532193725522173325512183725502184325492120832548211247254721114625462118822545211455254421135025432113562542211045254121166125402173025392183725382117722537211049253621104025352111472534218392533211357253221188025312113512530211559252921629252821838252721155325262122822525216222524211352252321727252221526252121135725202113532519211142251821735251721837251621624251521104825142172925132110442512218372511218452510219422509211459250821835250721145825062110442505211572250421114225032173125022141925012011502500201979249920135324982012592497201875249620208524952093524942017672493201250249220838249120828249020124724892018702488206232487201565248620145224852062124842072224832013492482209422481201136248020176524792014622478201142247720935247620103824752012442474201356247320620247220315247120732247020124724692062724682083624672073024662083124652013442464201239246320281042462201662246120517246020207124592041824582082824572093724562017682455201244245420124824532015752452202710524512093624502093324492062024482093524472017652446201575244520519244420837244320186924422012492441201046244020134224392014612438201976243720261152436208372435201659243420621243320519243220124924312012392430201042242920136724282053024272015592426206232425208332424201460242320834242220628242120841242020939241920197424182011352417205212416209292415205172414201035241320218724122072724112010352410208302409205192408208312407202132406203513024052022932404206202403205192402206202401204142400202112399203122398203122397203102396202823952051823942021023932041623922031023912051523902051823892041923882011402387207322386205202385204142384201348238320518238220103723812010392380201144237920523237820937237720519237620186823752041523742082923732073023722012442371204192370206312369204152368205232367201223662041923651914462364191045236319943236219523236119417236019103823591962423581941623571994423561941423551942023541993723531952423521962723511972523501994123491963323481983323471952223461993123451972823441983923431913622342192598234119935234019167423391983623381993423371982923361910362335198432334191038233319831233219125623311918612330199332329191146232819114623271912512326191152232519291292324193162323198332322199412321191148232019729231919736231819104123171993723161914602315191455231419103523131913542312191246231119104023101914502309191650230819835230719834230619124623051911482304191147230319835230219165323011993423001993622991962922981911492297198342296191038229519124022941911412293191876229219835229119103822901914572289195242288191557228719113822861993222851983022841911512283191042228219934228119626228019625227919834227819114622771913452276191443227519145222741913452273198302272191352227119145222701951722691951922681915226719419226618249222651818682264186252263181048226218942226118146622601811492259185252258181465225718114722561852722551811482254181549225318835225218197722511812492250182078224918135122481831022471862322461815532245183102244181350224318134622421825912241182922401810342239189382238183514822371894022361810512235181776223418124822331824103223218134622311892922301816642229181038222818827222718156522261812432225181036222418824222318621222218113722211812512220189342219182085221818124922171811492216181349221518843221418197522131830118221218189222111819832210181454220918105122081813652207181359220618261112205182812222041816632203181152220218136722011823102220018937219918113921981820792197188302196181562219518196321941882821931816572192181250219118124121901813502189181150218818147021871828123218618124821851828129218418301292183181554218218238121811883721801817582179187252178183315121771832142217618135621751838173217418221092173183412721721819802171181875217018197821691811482168189392167187302166181661216518104221641862721631811442162181146216118165821601862721591831321581815692157181142215618419215517217221541722902153175302152178352151171870215017945214917946214817146121471794021461716672145171978214417146321431723922142171471214117271142140171147213917146021381715582137172692213617125321351711452134171037213317145321321719762131179302130171350212917145421281711402127171253212617135721251793621241714562123171246212217146021211711422120171360211917124821181793721171713632116171139211517157021141717812113172287211217155721111718732110171454210917935210817199621071710412106171564210517135821041725113210317219221021718742101171884210017135220991715682098171455209717167120961794420951725100209417519209317945209217942209117197620901719822089171258208817218720871763020861713482085171044208417115920831718672082177242081171348208017165720791711562078171771207717229020761783420751713592074171248207317135520721712502071179482070171045206917125320681712512067172510820661793620651711502064171245206317125220621718712061171353206017146820591721822058177312057171359205617231162055178432054179422053171671205217114920511723110205017115720491717762048171360204717931204617125720451721952044174192043168322042161451204116125320401622912039161775203816124920371694220361673520351611432034161971203316156620321652020311622942030162284202916135720281694420271624107202616155120251618652024167272023161156202216136220211624942020161152201916124820181616692017161356201616176720151694120141610412013168402012161876201116156420101615572009161983200816176820071632131200616208920051616812004162410320031613592002161043200116199120001611451999161451199816739199716629199616251101995162511919941618681993161575199216197119911629109199016271031989161042198816156219871621981986162292198516207419841624931983161354198216156519811617691980161661197916146319781617721977161771197616239619751612581974161965197316937197216734197116125719701663419691610381968161243196716114819661612511965167321964161458196316176719621683119611672819601616671959161263195816156119571652519561618781955161037195416115319531618731952161446195116281221950163211819491610431948162291194716126419461615671945162090194416844194316198219421621981941162186194016156919391694019381613491937161155193616732193516104119341662519331610391932167271931164221930161149192916211001928161349192716157119261616711925161347192416104419231694819221614591921167311920168401919168301918167361917161868191616942191516419191415522191315624191215728191115834191015319190915627190815314190715319190615420190515421190415521190315156319021573619011551919001514691899156241898153191897156301896155301895155251894155281893155241892155191891153151890155211889158411888153191887155241886156251885155231884154181883156231882154221881159401880151462187915423187815729187715416187615520187515629187415624187315626187215523187115829187015732186915835186815728186715937186615418186515522186415626186315830186215104018611531718601552018591583018581542018571511411856155191855154201854151046185315418185215417185115624185015624184915520184815113918471593118461572718451542218441593618431512451842157281841158331840157251839157421838156291837151263183615114218351583418341511521833157291832155211831157371830158361829159391828157261827155231826158331825157281824157291823159391822158341821159371820157271819158311818157391817157301816156251815154191814141360181314103618121463118111463218101410501809141142180814125118071414641806142610918051494518041413601803148391802149391801141354180014186117991426114179814155817971413551796141561179514943179414251071793142186179214125317911442117901412501789141884178814134917871412551786141559178514178317841444187178314341381782145181781141456178014229017791416621778147251777145231776141043177514167817741417781773142911217721433143177114371571770141350176914114817681426117176714218617661419751765141676176414145417631416721762144191761131564176013187117591316681758131358175713832175613218217551319741754132510117531319891752131453175113391391750131355174913511931748132810617471383817461311521745131967174413167417431323941742137301741131572174013191011739131354173813734173713155817361327118173513421821734134518817331311551732132710717311319861730139421729133512117281314541727135301726131558172513155617241320901723132511217221327111172113241011720132611517191315601718134191717122394171612197917151229123171412176717131214591712127301711121149171012103617091262617081214571707122110517061247169170512145517041293517031293917021220721701126271700121247169912125616981211461697129391696122384169512103916941222101169312218116921213471691121249169012135116891218701688121153168712187216861237139168512135016841216631683122484168212331231681121145168012625167912124816781212441677125271676121565167512166216741230110167312281111672122488167112261141670121766166912177116681214741667126291666121035166512177216641293916631273516621217721661128331660121461165912155416581212471657122911016561222921655121139165412155316531214571652122296165112115016501284116491225105164812187016471220861646123212716451210461644122610416431226112164212271151641121138164012104116391217681638121984163712321311636121873163512104216341213431633121036163212196816311223891630121976162912239116281294316271232138162612942162512177716241218731623121980162212420162112177616201293816191213541618128341617121243161612166816151214591614121557161312730161212251061611121663161012166316091216641608126311607125221606124191605111673160411318160311941160211176916011115611600111042159911835159811261101597117291596111468159511176615941112461593111043159211187215911120771590111875158911155715881193715871110361586115201585111657158411124415831124941582119361581119421580119461579111044157811631157711103715761118861575112082157411166515731119791572119371571112378157011361371569112182156811114215671115741566112711015651183115641112571563113011815621111301561111343156011271091559111348155811155415571152215561111481555111460155411134815531194815521118681551111563155011124415491184115481118731547111147154611187015451123851544112283154311281111542111768154111125015401114611539112181153811186515371172815361116651535111661153411188215331114521532111863153111197515301119721529111963152811247615271115561526111984152511238615241120731523111148152211269415211110421520111973151911115515181117581517111252151611186615151110381514111459151311311231512111038151111239215101120811509112911315081111401507119351506111161150511146715041172715031194115021124100150111115015001123100149911391461498111665149711146214961116641495111875149411279514931110481492111356149111114714901122931489113112714881116641487111985148611828148511259814841193514831110361482114191481101145148010238714791024851478101655147710938147610271001475101045147410156414731014601472101453147110156014701021941469108331468108301467101044146610228514651024109146410146114631072814621027118146110115114601029131145910168314581052614571010481456101352145510228514541073314531017641452101039145110626145010167714491011481448101038144710146914461022931445101787144410166014431034136144210135914411093514401025961439101561143810259014371010421436101565143510421143410103614331042141143210197614311020731430101044142910156314281052214271016581426102184142510114314241013521423101139142210125314211022811420107301419101249141810156314171020871416101042141510114514141011471413101560141210124514111019811410101666140910228314081017601407102997140610176314051010391404101148140310271141402101663140110104614001018891399102711813981016721397101145139610431981395102611313941041166139310228413921016681391101771139010291231389101454138810186513871039138138610104213851017871384102710413831018861382101466138110157413801063013791015711378101462137710231011376102812613751029113137410269913731052213721041913719155413709146013699217913689165613679125413669188213659177813649221021363918771362952199136199411360931127135992710913589176113579186113569228813559208413549161091353937174135291561135192710113509238613499241171348912541347916851346916671345916651344917741343922991342925128134192711313409167113399166913389145913379188813369301321335919861334923901333926103133291780133191356133091476132991146132891882132791674132691871132592511213249843132392711813229251031321920931320911471319915671318993713179125213169461901315912621314924107131392413213129261251311932168131091679130991910513089166713079136413069177313059166413049125513039261141302922118130191982130091662129991144129891045129791781129692295129591247129492293129391456129291665129191563129091664128991786128891571128791470128691477128591352128492311312839157112829431761281916701280929122127993113412789361601277919841276929139127591460127491564127392310212729231071271929123127092811312699124012689188312679239612669331701265920971264983112639104412629168012619241101260923991259918831258924102125791145125691159125592093125491879125391368125291039125191356125091677124992310512489187412479261331246922981245932135124491464124399411242822951241818851240813571239845209123881354123782594123681146123581039123482078123382610712328271151231893712308207612298125312288125012278331341226883512258145512248104312238124412228103812218178212208186812198177412188937121781367121681874121583614012148177612138136712128136112118198812108208812098351491208833150120781046120681666120581659120481881120382198120281358120182193120081252119981972119881769119781674119681982119581048119481261119381995119281358119182195119081149118981039118888361187812541186824971185862611848218611838208111828125411818630118081358117982310311788229911778186711768115211758733117482310111738115111728114711718114711708634116981782116881889116784191166711481165716691164784111637238911627731116171250116071044115977321158712521157710471156793911557269911547146411537125611527733115177281150712551149729125114872810411477371531146710401145722881144711401143751811427840114177311140714691139730122113871042113779471136730132113571364113475271133715641132726104113171979113071052112974017211287147711277198011267114111257187911247198111237271181122717731121720931120743200111978321118732141111774322211167301291115741170111471563111371459111271569111171146111073917211097187411087228911077136311067361531105720891104715651103741165110272310911017188511007940109971036109872499109772913910967116010957114310947239010937138010927124710917229410907104710897228810887167610877211001086716661085752210847841108371977108273121081742010807317107974251078762510777114110767115510757114010747522107371146107274161071773410707730106979321068762610677624106671136106571865106479341063716711062794110617231021060719791059710441058793810577940105671885105571882105471359105371664105271359105176331050712531049742159104872293104771983104672410710457381561044784010437736104271354104171146104071353103971563103876331037716661036783710357239610347251131033735132103271366103172510710307177110297271131028773010277113910267145810257165710247147110237135910227114410217113910207932101972176101871772101772912310167156510157835101473214510137381461012710451011719951010720871009715681008714721007713621006718871005710481004728110100373615010027157010017104210007231049997146299874016199773715799671158995719749947114799372911099272611199171664990716789897166998872294987731138986720839857734984712489837125498272813098175269807251059797177097871254977715669767736975741697475219737135097271757971716739707114896971156968794596776279667636965712469647104396371457962713509617149607419959621869586291049576832956693995561666954616649536197795263713895163514495061461949684494861775947617759466351499456421809446271189436836942637142941613519406281229396391289386401679376231069366167093563114593462083933622959326261179316209693063112892961975928672792761871926693792561038924628134923683892263615192161041920694191962811091862911891761569916624100915620969146125991363011691261040911611399106186390961148908623105907612629066239590562210090461360903621909026251039016135390061344899684489861559897694389661653895618658946156889364418789261359891616698906126288961769888629128887649201886622102885644171884616668836178188261659881695688068448796734878621100877614588766115287562293874625928736125387261865871618698706155486969508686145886762410686668388656391608646451758636124786262310386165218606932859627105858610368576177385661248855617718546229585363111385261459851622778506217484966358486271088476157184662510584561765844628103843684384261564841614568406239083969428386207983761463836611578356124683461562833617718326228283161967830610508296281148286229082761466826613608256271118246197682369398226166082161768820611478196321338186104181761243816612578156145481461368813637137812673281161756810693680969298086249280769378066251008056104180461356803694480261353801616668006311387996125379861142797612527966144979561469794641979351142792524102791511477905291087895451537885177078752297786515667855228678451361783564280782515597815229978052612877955221377852086777524100776521857755934774526100773516737725114577159377705271197695208676855119676752410476652411676551372764520927635168276254520576151252760518697595740758514677575166375652189755526128754515707535197875251042751517717505249074951658748525987475840746525967455341397445197874351989742520927415311297405259473952410473851262737547218736513677355136373451668733527110732521777315125473052410972951148728513687275381587265158072552811672452310472351045722533136721551228720516667195261177185311407175411957165156871552611371456828171351971712514497115136471051249709524887085146870751352706534140705540162704526106703593870251356701516647005249969951462698513526975176969652110069551875694515706935239269252910769153013469054215768951880688524926875251196865321416855452076845241076835740682510476815271176805198667956228167854320167753113767656127867555324267452497673541967245019167141573670412506694261296684188766745421666642499665411446644125066341143662413616614156666041458659425131658426136657414736564146065541457654483265343412865246316514221036504199064943716264841778647484364642210064541449644414536434114864241892641411456404188563941658638419916374361616364331376354147163446286334207863242913063143816363041462629412496284104062743212962641143625422102624429126623440178622412456214177362041666619420726184219561747326164735615421109614483661341143612420676114208161042697609433135608414546074114660641350605419796044218260341454602473060141567600422945994201065984622815974239659643112259541040594412645934271285924837591433172590440170589416705884602355874321625864361685854281285844228858341761582415575814227758042287579430135578413565774241015764124957541873574436143573448204572420985714311395704219356941975568417635674114956647285654189256443215634627562427107561419775604231055594166555841673557415655564301255554291325544251025534201005524209555141138550418805494103754841143547420945464104054541454544420695434291215424381775414944540414645394492055384146153741243536415555354156853441885533415785324321585314229253044019252941988528427108527412565264135352542499524483452341360522414615214582645204421855194542655184176351741149516417835154351575144241065134209051241470511422107510413555094187950848829950747127150641363505415715044137050341991502437186501416795004145849942811549841682497429125496441949531157494330121493321854923730491372949034318848931458488320954873114548632110048531157484393848332086482321994813241084803239947931255478328120477393747632295475330122474336146473317744723125347132287470311544693156446831777467315694663114746531978464313544633167446233315146139474603207345932510745838324573135345632168455318754543301214533728452314534513371574503218944937529144832510644734016644631984445362644431364443310504423198744132188440324994393271074383125143731360436363343532410543439414333629432313544313157043032310442931371428311554273529426352742531362424316614233124542239434213176842031569419313604183104741731257416311494153218841432812741333112541232398411318774103940409315844083145940733515240631148405323113404311444033114940231043401317814003146539931470398334157397313543963177439531569394320773933135039232599391310423903114738931144388324993873155638632491385314623843114338339373823947381318833803135237932912637831462377372937633314637531367374328120373329120372327116371393637033614436938343683321153673177936631152365393936431354363313663623146136132075360316703593321293583628357315543563251143553725354315473533732352311593513136035033113234936303483946347320863463834345319803443451873433535342323793413733340321913393208133838373373136033632080335317633343209233331552332335138331324109330318663293727328311483273114732631462325326963243227932332711332232186321325923203155331931565318320813173115031631888315326122314326107313318723123654311311503103241073093241253083291163073943306314683053166630431347303315543023461973013135030031137299318742983115329737242963132953419294249196293227118292228103291232138290212955128921554288214522872177228621454285219872842114528324518628221779281230134280228112279220892782155727721665276213682752301252742351482732271232722391742712114427022492269224972682391482672672492662431692652241182642241022632501892622228726125220826029412592271222582157725726024025623011425524316525425421725321669252293825122810625027312492634248227116247215652462844245235140244225111243247200242225122241264288240233147239245203238230114237246193236240177235272923421354233214652322146623121681230227122229239182228226118227226123226216722252572472242259322322210422223012722124921422022093219220742182177221721249216216672152114921421252213214592122176521122510321028352092145720822497207212492062261102052301212042732902032146620222210720121565200262419922513019821359197227120196217871952652861942177719324418519223212319121561190216551892135418821677187293918623816318525126618421458183211611822291221812259318021562179218661782228917721150176217681752239617421257173231123172243187171293517029371692136416821157167220911662248916529421642104516321266162213501612115316026321592178715823113815721766156219751552727154214731532321301522341461512451961502218914921554148230127147214631462103714521979144231135143215631422155414122711414021770139293313821874137216811362177613521465134230122133222115132219831312186713021258129215701282311121272104612622410312521147124214561232125212223011312123114112021758119218721182177611723312311621873115217591142196111322598112213651112124911027430810922289108210441072104410621255105218721042251021032944102217671012271311002115199230119982271079722610896210469522813894213639324923192215719122915090210528921354882239187224102862114585293684223101832197782237141812115780210457922497782176277218717622380752208374294573212547221354712157070224108692602576822811867218776622095652189064273063215606222712161273760283059212535821050572188456219695521258542838532847522105551274150284249218794821469472105146217684521143442198643219804221363412231014021248392157038228111372197036213603522082342391553323414532213663122078302239929212532822510227219862626192521772242115723273422216732121977202729192114318212511721049162114715212531421147132833122125211284710272792138241971944613195141941312312122141811419</w:t>
      </w:r>
      <w:r>
        <w:t xml:space="preserve">”</w:t>
      </w:r>
    </w:p>
    <w:bookmarkEnd w:id="126"/>
    <w:bookmarkStart w:id="127" w:name="EVrewriteGenVLperW"/>
    <w:p>
      <w:pPr>
        <w:pStyle w:val="Heading4"/>
      </w:pPr>
      <w:r>
        <w:rPr>
          <w:rStyle w:val="SectionNumber"/>
        </w:rPr>
        <w:t xml:space="preserve">4.2.11.2</w:t>
      </w:r>
      <w:r>
        <w:tab/>
      </w:r>
      <w:r>
        <w:t xml:space="preserve">Gerçek: Kuran’ın Tam Metninin Genel Ayet İndeksi Seviyesinde Her Kelimenin Harf Sayısıyla Yeniden Yazılması</w:t>
      </w:r>
    </w:p>
    <w:p>
      <w:pPr>
        <w:pStyle w:val="FirstParagraph"/>
      </w:pPr>
      <w:r>
        <w:t xml:space="preserve">Gerçek</w:t>
      </w:r>
      <w:r>
        <w:t xml:space="preserve"> </w:t>
      </w:r>
      <w:r>
        <w:t xml:space="preserve">4.2.6</w:t>
      </w:r>
      <w:r>
        <w:t xml:space="preserve">’de, her kelimeyi o kelimenin harf sayısı ile değiştirerek Kuran metnini yeniden yazdık. Bu, kod</w:t>
      </w:r>
      <w:r>
        <w:t xml:space="preserve"> </w:t>
      </w:r>
      <w:r>
        <w:t xml:space="preserve">4.2.2.1</w:t>
      </w:r>
      <w:r>
        <w:t xml:space="preserve">’in yeniden yazılmasını daha da güçlendirir ve sadece her ayetteki toplam harf sayısının değil, aynı zamanda her ayetteki her kelimenin sırasının da benzer bir 19 tabanlı kodlamaya sahip olduğunu gösterir. Bu kodlama,</w:t>
      </w:r>
      <w:r>
        <w:t xml:space="preserve"> </w:t>
      </w:r>
      <w:r>
        <w:t xml:space="preserve">“</w:t>
      </w:r>
      <w:r>
        <w:t xml:space="preserve">kelimelerin sırasının da 19 tabanlı tasarım altında olduğunu gösteren bir kodlama neden yok?</w:t>
      </w:r>
      <w:r>
        <w:t xml:space="preserve">”</w:t>
      </w:r>
      <w:r>
        <w:t xml:space="preserve"> </w:t>
      </w:r>
      <w:r>
        <w:t xml:space="preserve">gibi olası itirazlara cevap verir. Bu gerçek, Gerçek</w:t>
      </w:r>
      <w:r>
        <w:t xml:space="preserve"> </w:t>
      </w:r>
      <w:r>
        <w:t xml:space="preserve">4.2.6</w:t>
      </w:r>
      <w:r>
        <w:t xml:space="preserve">, bu soruyu, her kelimenin harf sayısı çözünürlüğünde de bir kodlama olduğunu ve Kuran’ı</w:t>
      </w:r>
      <w:r>
        <w:t xml:space="preserve"> </w:t>
      </w:r>
      <w:r>
        <w:t xml:space="preserve">4.2.2.1</w:t>
      </w:r>
      <w:r>
        <w:t xml:space="preserve"> </w:t>
      </w:r>
      <w:r>
        <w:t xml:space="preserve">kodunun aynı örüntüsüyle ancak bu sefer her ayetteki kelime sırası bilgisiyle yeniden yazabileceğimizi kanıtlayarak cevaplar. Bu, Kuran’ın 6236 numaralı ayetlerin metin tipinde gerçekleşir.</w:t>
      </w:r>
    </w:p>
    <w:p>
      <w:pPr>
        <w:pStyle w:val="BodyText"/>
      </w:pPr>
      <w:r>
        <w:t xml:space="preserve">Bu bölümdeki kodlamada, Gerçek</w:t>
      </w:r>
      <w:r>
        <w:t xml:space="preserve"> </w:t>
      </w:r>
      <w:r>
        <w:t xml:space="preserve">4.2.6</w:t>
      </w:r>
      <w:r>
        <w:t xml:space="preserve"> </w:t>
      </w:r>
      <w:r>
        <w:t xml:space="preserve">kodlamasının tam olarak aynı örüntüsünü kullanacağım, ancak bu sefer özel ayet indeksleri yerine 1’den 6236’ya kadar genel ayet indekslerini kullanacağım. Bu kodlama yine Kuran’ın tam metninin büyük bir temsil sayısını sonuçlandırır ve bu sayı 19’un katıdır. Bu, aynı yeniden yazma kodlama örüntüsünün, birincil olarak kullanılan özel ayet indeksleri ile - her bölümdeki bir ayetin indeksini gösteren - ve aynı zamanda ikincil ayet indeksleme tipi olan 1’den 6236’ya kadar olan genel ayet indeksleri ile de var olduğunu gösterir.</w:t>
      </w:r>
    </w:p>
    <w:p>
      <w:pPr>
        <w:pStyle w:val="BodyText"/>
      </w:pPr>
      <w:r>
        <w:t xml:space="preserve">İşte bu gerçeğin kanıtı:</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 </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sapply</w:t>
      </w:r>
      <w:r>
        <w:rPr>
          <w:rStyle w:val="NormalTok"/>
        </w:rPr>
        <w:t xml:space="preserve">(word, ncha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ayetin kelimelerinin harf sayısına göre temsil sayılarının sonu: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Her ayetin kelimelerinin harf sayısına göre temsil sayılarının sonu:  5342 53 53 6722 54254 652</w:t>
      </w:r>
    </w:p>
    <w:p>
      <w:pPr>
        <w:pStyle w:val="SourceCode"/>
      </w:pPr>
      <w:r>
        <w:rPr>
          <w:rStyle w:val="FunctionTok"/>
        </w:rPr>
        <w:t xml:space="preserve">cat</w:t>
      </w:r>
      <w:r>
        <w:rPr>
          <w:rStyle w:val="NormalTok"/>
        </w:rPr>
        <w:t xml:space="preserve">(</w:t>
      </w:r>
      <w:r>
        <w:rPr>
          <w:rStyle w:val="StringTok"/>
        </w:rPr>
        <w:t xml:space="preserve">"Her ayetin kelimelerinin harf sayısına göre temsil sayılarının başı: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r ayetin kelimelerinin harf sayısına göre temsil sayılarının başı: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chapter,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Bu büyük sayının ayet seviyesinde sonu: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u büyük sayının ayet seviyesinde sonu:  623111445342 6232114253 6233114253 623411446722 6235114554254 62361143652</w:t>
      </w:r>
    </w:p>
    <w:p>
      <w:pPr>
        <w:pStyle w:val="SourceCode"/>
      </w:pPr>
      <w:r>
        <w:rPr>
          <w:rStyle w:val="FunctionTok"/>
        </w:rPr>
        <w:t xml:space="preserve">cat</w:t>
      </w:r>
      <w:r>
        <w:rPr>
          <w:rStyle w:val="NormalTok"/>
        </w:rPr>
        <w:t xml:space="preserve">(</w:t>
      </w:r>
      <w:r>
        <w:rPr>
          <w:rStyle w:val="StringTok"/>
        </w:rPr>
        <w:t xml:space="preserve">"Bu büyük sayının ayet seviyesinde başı: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u büyük sayının ayet seviyesinde başı:  1146643 2148235 31266 413534 5146544 61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122464</w:t>
      </w:r>
    </w:p>
    <w:p>
      <w:pPr>
        <w:pStyle w:val="FirstParagraph"/>
      </w:pPr>
      <w:r>
        <w:t xml:space="preserve">Ayrıca, işte</w:t>
      </w:r>
      <w:r>
        <w:t xml:space="preserve"> </w:t>
      </w:r>
      <w:r>
        <w:t xml:space="preserve">“</w:t>
      </w:r>
      <w:r>
        <w:t xml:space="preserve">122464</w:t>
      </w:r>
      <w:r>
        <w:t xml:space="preserve">”</w:t>
      </w:r>
      <w:r>
        <w:t xml:space="preserve"> </w:t>
      </w:r>
      <w:r>
        <w:t xml:space="preserve">basamak uzunluğundaki büyük sayı:</w:t>
      </w:r>
    </w:p>
    <w:p>
      <w:pPr>
        <w:pStyle w:val="BodyText"/>
      </w:pPr>
      <w:r>
        <w:t xml:space="preserve">“</w:t>
      </w:r>
      <w:r>
        <w:t xml:space="preserve">6236114365262351145542546234114467226233114253623211425362311144534262301135334236229113552823622811353342362271134322262261134534262251125342336224112443326223112254622211243422622111153235262201113557621911143345621811163343426217111533333621611075338344621511076432655621411056433362131094335362121095426436211109552433621010954264362091094624262081094842262071084625262061083543620510836736204107277620310736256202107556225620110727462001075743336199107463446198107464456197106732632646196106453286195106466476194106246619310535466192105442666191105464556190105552543618910575633323618810435326187104355461861044734461851043743618410446253618310446263618210445424618110445434618010444433617910396757865536178103433726177103166176102562562617510246372617410226561731025636236172102463326171102363361701023743616910227661681012536167101432536166101254616510147324616410145423616310147424616210147665616110157754361601014725361591012726158101176157100555342615610046224615510076224344615410045534615310045334615210045472615110034256150100342561491002496148100249614710024961469963335436145996343543614499675654561439943433614299374561419943274614099375661399947553613898213333354434467524344366137989632586552613698166225464329632552613598166346667552647353613498116623236554361339834346132986544424613198126636963255326130975543246129979322444684612897633235461279755425361269755427361259656542361249628461239625561229635556121966864233612096534343611996453256118963732611796553325611696333461159634456114964633261139636326112964572361119654227361109636346109963644610896432736107965343446106954854461059546353610495953348655361039546462610295654275361019536546100952546099952866098943534609794354460969444522609594445236094943426609394344460929434366091944424360909344354608993443646088934436460879335556086933445608593445436084934535560839356223760829353334260819333366080931660799224560789256336360779264424436076924544460759226860749235346073924636260729234486071924763360709235526069926434343606892267606792274606692473246065922676064922746063924542460629234526061924753360609234376059923436605891364360579176645576605691774444346055913652605491374460539145233605291452426051913767605091353460499135366048913537604791363660469135376045913536604491266604390353560429067527566041903755604090987675523260399045262603890352560379065232526036902426035904625360349036536033902776032902666031904524360309053322560299044454602890634422560279053275360269033356025904542460249045442602389246602289352660218955533560208948552601989435436018895354266017895645246016899624755554601589533634601489633533360138943356601289434676011895743636010895662236009891053544462346008891153556362374600789393260068954335360058936476004894624560038937266002895655556001896625424600089363359998964333235998896333322599789333659968926659958923559948916599388465225992883652599188466465990884442359898836535988884434459878844354598688443645985884436459848864353645983882665982882665981882665980883634597988353459788845442597788353259768825659758835545974886324342597388642343359728844324597188354459708825559698835545968884744259678735735966875653325965873537596487466625963874433459628744242596187643442259608746544595987268595887342559578746424595687266595587943543432359548734365953873445595287364559518734355950873434594987463335948864568459478624559468634645945863623594486334359438635365942863537594186643322359408637435939864543359388658532459378644323593686432765935866453322593486265593386462535932862775931853532593085444225929854462559288555255259278525559268546442592585343459248536525923853663592285454235921854533259208514653752443865525919851464444462298552591885104323568324591785966562345359168564962335915854452259148536355913853753591285265591185276591085363759098495333865535908843456590784453455906844655259058466265345904844623359038443246590284343659018433365900843643589984652332358988454222358978456423358968425558958435445894846445424589384464365892844555458918456542458908497433437425889843455588884454255887843354588684345558858435635884836652632588383367358828366625565881834656358808366525545879836575374587883483445877838655256525876834834458758335265874836108333558738345425587283564624587183367358708344372586983285586883254586783452535866836537423586583762443425864834654258638368542435862838652633235861837763644358608374423243585983454655858833853585783254585683442535855836436423585483583543585383244585283574533585183566264585083675373558498328358488293564434235847826532522584682553253584582474235844823537584382443635842824437258418236265840822655839823753583882466235837826432422583682455445835827643274258348255423458338235645832823464583182367458308236635829818824423635828815624335827815833225826812645825815454235824815553235823814663458228136635821813424582081645233258198144443581881343658178134365816812565815813643581481452345813813554581281346458118134645810813454580981343358088134845807813464580681346458058134645804813464580381346458028136645801813453580080466255799802465798804455557978027557968035545795806535443579480257579380254579280542533579180364457908039355789802465788802465787802575786802555785803347578480435525783804355357828045376578180542333578080453325779803652577880346257778045442577680443225775804527357748024457738024557728025657718035325770803433576980354357688034345767802435766804442457658044343576480342457638036235762804664257618044453576080364257598025357587995243626355757795624345756793733575579462335754795646275753794625357527995254343245751794626357507936645749793324574879433655747795327535746794664457457939355744792675743794754457427945336574179455555740793653573979656243557387964353225737795764455736794643457357925457347934425733792445732793655573179453365730796423223572979533534572879636635257277944442572679382457257945425572479553335572379445345722795728465721792575720793554571979276571879374357177924957167924957157924957147924957137924957127816535265442543558357117894334334535710781454623237239543570978105362663682570878554324570778653446257067825557057826657047827557037835725702785536365701784573357007835765699785552545698782545697783653569678653446256957836465694782475693784644256927845565569178465655690786665243568978563532568878265568778463255686785538275685783556568478454565683783566568278355656817835565680782685679782675678784554356777837325676782735675784732456747836525673782825672774644456717738535670776626334566977385356687756457456677738535666774844356657766435745664773636566377554272566277385356617756333356607758753356597738535658774834356577746233565677385356557733545654774644456537765243425652776342237565177662423756507738535649777539654656487727556477745543564677385356457738465644773533564377444275642775432635641773853564077394456397737625638773743563777385356367755325356357725456347734335633773454563277346456317734645630773464562977356456287734245627772495626772495625772495624772495623772495622761055339524245621761155342442363562076953343353256197696754456735618768546675525617767545255356167656433556157695244333455614766664533561376865443332561276135546325573446561176755542445610769656636555560976474445608766763446560776566326560676874632555560576666565656047610734442734656037656353656027686465324656017677544243560076105344424464559976766633675598767733476555977676844344559676866332672559576667586355947675453663559376105576542753559276116432523733255917576423534559075575734558975544432558875643242355877553427555867545242558575352455847555433255837535345582754333355817546533558075365655797536335578753324557775474335576755534235575753555557475354355737535545572752665571754752355707545522556975455645568754645255677562552425566753743556575554372556475643357455637547533556275332355617555357455607536545559752545558753534555775473445556755557425555756542363555475554375555375476435552754744255517411746324423635550743433554974353355487456622355477495442442425546743523554574373555447456723355437448563554274365355417445444554074482445539744742355387457222555377443252553674282553574384255347436535533745543325532747525243355317425555307435545529743436552874342655277426355267457543232334434254243444444936256965553655665575543553635553552574334555247425555237443342552274432535521742365520745533325519746433324551874374255177434325516742325515744333255147433345513743433551274256551174557333551074442425509743625550874255550774464255506744543455057444383550474443545503744723455027425555017436435500742565499742465498742445497742525496743642549573784442494542435327634447656734274427643265266445236242754522375453526555424434325494739533433532549373664325654927384744525454917365476545490731155363555563548973855657543548873556326548773466525486736566495548573754762355484739562332762548373664533554827365462225481738454325525480735544535479736664422547873553424547773453525476733642547572134325535466225547472134434324442523547372744343545472721143242625422547172114454286243354707216446432364338425354697212642333426232546872843334232546772842433442546672104465543334546572844253373546472104553324337546372843973823546272545684546172104564384834546072144344344324553454597211453524422445458729453334834545772134434252343424545672134523453554434545572855448654545472944422534554537211474256524345452721044355422445451727443643454507294354242545449729454325534544872134553642353342544771155383399543472425446711055353555235445711058253322345444711264323534768354437185383355354427113554353343642654417135465440711353544227542335439714544754387155533554377156746254367155526554357175544454543471856343343543371365354327165352325431719635435567543071465645429716533484542871763635325427714563254267114896686275356445425715535535424717644432354237118642423343243376234542271576462542171744333235420711444623244243463541970965453367554187096335572635417708645637655416708833444235415707738734354147056373354137084342442554127054636254117056455454107046425540970576326540870469265407705569265406707726345354057010635742273354047046726540370553442540270664422654017045466540070286539970552726539870566325539770273539670455345395704543353947045372539370254539270454245391702555390703343538970652552353887035475387702575386709554252638538570454435384703665538370466435382702555381703554538070354553797011335633246845378704724253777044238537670445435375694634453746936345373694835453726956425453716937645370696633243536969463625368693736536769583543536669482255365696625443536469762544235363694444353626936235361694634353606948352535969552343535869545524535769574333535669665423353556977555522535469346253536925453526937335351694534253506947452534969462335348691163252565424534769876263574534669256534569353253446945423534369564343534269966456542453416965442655340699655335736533969555366533869374653376965357555336696545234533569653653753346977275333533369654644553326968104354533169552333533069155355445454743555329696544734532869487445327694844453266946253532569262532469165323685833235322681263755388554353216858253753206810537432462453196811534255333455318685635525317687642346253166854423553156810623296443553146811636355336755313689836363243531268865287532531168444445310681263327335553253096856333253086856343253076846332530668398653056866443725304688652466645303681064334462435302686533525530168583355530068663345552996876433363529868373252976856355452966846335529568655572252946838385293687642535252926826752916827652906876332454528968273528868106862555373528768373552866877636443528568553232528468443335283684445452826835445281685442335280684742452796838335278681194352234232527768276527668276527568443445274685535235273685635325272684636152716710446345426252706713442228652462252696715442843523346262526867135244345544444526767944354354252666776425337526567865525422526467126258853464225263671264344344344452626712532424426433526167154238263263324335260671543336362655534452596784345253452586712438554262252525767114245342622652566714654257265533425255677663324352546796443262565253679445364552525267566568525167116523242432652506718442342324325645235524967134536534445244524867843535453524767764445565246671264378587664452456710435545554252446718423255526323256334524367116634447753452426794323354455241661782554655236554545524066248525552552442324255554445239662782554442553966253536355544352386612644755106454252376646432333553446963453565442375244774424354435554252366612642545725542523566236275245244658564763554252346617756666664465252335233662143398565243463733435252326629665335242543254344624456335335231661166365743432523066154456552432425425229652543342434323427555553633445228653442442446752445555435372865556445455227651745442557424655343522665745545455225651445855954323425522465254334552344424436443342325522365324267365766353543573523577352532752226514425634433554335221652844224433542576427456626262475220652143343244424343535232652196530524433565432244377433767268544521865424334434243344434445652353627244656676535425217645668545216641244535364446252156416826423374777724652146484345487452136419444377538348722554252126498744233245211641166635636747521064164335435434435242520964116446555765652086427653446752446634555437335463520764104635646656520664184434536264326225535205641643547667468564435204641344454632553535203641464456352568224520264965556568352016411463545455425200641743233535252382234519963116345533444351986321824543364255542327227519763188263434327375255425196631762949754545673536519563206294685463443236265251946318854242344236223754519363148357644436633451926322634675254265356463756451916311623634525535190631265234442537651896317792456345453459435188622183573523432256564254451876215655474327528644518662226423345543366326435542518562186437854352743545225184629945643473518362186425653236452554225182622385425455553364647227553518162106525425433518062866336346517962214433253767755445723425178621266655238223451776136675355655732554539343629434334555542517661984444237551756117653342467524476345174611564233478442865651736112442653525542517261148333536446544251716111833435843765170611685425734354353435169613243358544442456723335544373243433516861248542564454544363723254335167611155535275342516661962262434351656196226255425164611166352382233516360206526336252543462554251626039444243775263763765375353534552237843542516160216244466237455763723535160605644554434628627746368372543626352332226373683844978535542515960218266362737628527524645158602183425762627352825246251576015445454465454243515660196524343564433444333515560136633435554624515460526555644324224328573345634876543543264443652367244342515360134635547373762515260136256865753672515160496423453636344755675255424562666425353755664625542515059176636822246726664251495919634576676665233244251485913662854233244251475918755674442656336362514659108255565552514559108256744663514459186344246342364555425143591084446525845142591782443343334473274514159114445455525451405923623533756455342253235925139591262353426243551385916622756482644626351375928744586344443466363255866532351365923443455362438659344652565135593182642335333637534625354255285665134591882564774246862659751335937644246735356534834422649864745325344251325925432354234444433246345344351315913864563582425251305912644344364553512959145462462665432551285941742885766562472324642674562525462632554425127591166352382233512658518243234353544346752447346762357272726536432656564325125589434253643512458872564652512358158273237354377565122581782433347363275463512158156425554427374425120581044444253765119581065234553435118581963537434225434553235117582463456476567544623563362751165823444352353334633666355425115583146355556455447634344772633355425114581787444434645557264511358206444675766867373554251125838647454346462742423454668683436262453235111584743342735362523423433243623436235424252382244223511058154323554553754635109581844954635253356465251085826449444657364652362328553235107582146352646232465362627651065823444355257566372722624755105581844428454365264343251045722652542543534323363634451035722445352543552556645554251025739645545567253456357288546542677435666352510157146454576726846451005728434265524656433676558647856350995712652434365765509857154523255363523555097572144332623242362352524250965725652542543355554664544253650955739643663642644635425542564348726565436646509457206557656653438825555650935712434354447982509257136563425354426509157286456455432656634233446425533509057156462565523444265089572065543337677656354338508857276426635324544866352575510943508757226523467524456963549833508657124332744444225085573746356434732652445553242452685444263335084571745343537275443442508357156427335767562335082571543374563853765550815712644352656254508057864446832507957364635423434436243443523245352432683425078579433377652507757114323354683250765796636822335075564634450745656233250735624650725634245071566782324507056565225506956665232450685644464506756582324506656464285065565634255064567624444450635636555062564743550615646457506056464665059564822550585648342505756354250565634535055565462445054564664350535646344505256576573505156683266550505645457504956665564250485678325285504756464575046563732504556273504456665574250435658327550425636275041566656654504056962227742350395678335553503856583275503756352750365646573503556453535034563537503356462475032563647503156542326503056587442502956553538502856487225027562785026569846544466502556565356502456563354502356443425022563523502156354250205656526650195637245018563723501756266501656264501556268501456358350135626450125646362501156256501056254500956253500856254500756353250065656526650055645543500456663446250035646534500256376650015623450005646334499956373649985656346249975654247649965646554499556385649945636334993563725499256372349915636424990562854989562894988565752764987565752764986563565498556354549845633644983564353349825625549815635734980563743497955686233549785546544497755646343649765546544497555633536249745546544497355462734972554654449715534544970554654449695545455496855465444967553755496655465444965551849645546544496355356349625546544496155573742496055465444959553875495855465444957559335362564495655465444955559374627336495455465444953555552254952554654449515536554950554654449495525549485546544494755553434494655465444945555244564944556834443494355465444942556885784494155465444940558333424264939554654449385567456544937554654449365587353246449355546544493455176362768526272644249335546544493255473354931554654449305510322326822549295546544492855686233549275543522492655465444925556852763492455465444923554865449225546544492155462464920553773491955465444918554838249175546544491655632425449155557527349145546544491355485254912555736544911553656491055676365749095547253490855474574907553666490655366549055526449045527349035526349025516490154654334249005454427248995445543489854552533489754642376448965466453534895545463234894549325635263489354544282489254644766248915445655489054554362488954952532623748885475438475488754555234488654742356544885543456488454554454488354945666426448825456766448815473244524488054947323556348795446334487854742356544877548756545634876544453448755444666487454853254526487354768346534872545562374871549342252455487054104433355356486954364448685474235654486754445344866546535554486554953325456348645464534344863547423565448625444534486154642337448605463334744859545453374858549323356556485754554656485654565334485554965656335448545483338453648535485457267448525483335334448515455335448505475327254484954653377648485475376343484754455664846533737484553265484453353748435346634484253654323348415326448405356524348395346344483853332648375324948365395425432344835533435483453464444833534622448325345424483153466434830534434248295357573448285345424482753454244826534733348255346652482453433434823536323733482253543533482153334848205374323422481953533535481853355548175334464816533143426537424435262342743253855754815531676555365552382244814531653435223423252634813531166333524225481253164424243436232233481153965867625248105318543442323474282323480953376448085344272480753255425464343625234427485322480653444334805534635448045336754803533657480253663423348015353353248005354264247995336354798533743479753444344796534323947955353263247945354243547935354253447925335324791533663479053363247895335444788535433224787534524347865353362247855333364784525665534783521043344743454782521062643355534781529623454423478052763456354779529546562443477852963454333247775278256462477652563552477552764234624774525646224773529467537332477252792235524771527622685247705288223325247695266524574768526622562476752853224762476652692446247655276325462476452853535334476352964235323347625266465434761527652333547605258335547595275453555475852853432448475752563469475652194334232527363666856475552734863364754526643574475352864464536475252554272475152126425454622764750526624235474952663445347485263433534747525632254746523854474552346547445244643474352442224742524534247415227647405227647395227647385235224737522554736521647355176452554473451983743555347335176526242473251962433244247315167364434730515846344729515533444728516532227472751135245342525324472651114433334426347255184433343547245176555323472351484764722515744774721518645432344720517753428347195186377432547185183363324347175197534332324716517655623347155174342867471451652445547135184653724347125176665346471151782334534710516824327470951483354708515325554707516633635470651584533470551866233345470451944554326647035194563254454702515633554701516444434470051963435645246995168734424698519642333664469751563563469651464634695514845346945158627346935138294692516625255469151963354452546905155427246895178244365468851565323468751453464686515542254685512834684514323446835145334468251353746815135534680513564467951249467851249467751249467651249467550134427455336343467450945335454346735066654334672507633566346715074426436467050566553466950126454334462354668501342434326368544667501343542323353224666501542262644323256346655064646234664505633574663507444663246625064436234661505437564660509422562543465950865333542465850875433723465750104423462453465650106627344234465550444544654506442425465350643235446525012455536324233465150654432546505066335244649509433235545464850844433242464750846362952464650146324444252575446455010432322256746445094353234664643504366446425075463354464150864442764464050543366463950106342763626463850543355463750114322475477646365012423377356364463550943235355246345094464542524633507433544446325011433844452524631503671463049106345683442462949196427525342735226245462849164335523822456472462749188254427877226555844626492744424725264636274465462247446254921444264362865853273542462449324442468443425445436334324257554246234940826323736538736634432342434462332342554246224910654663748446214930834276674343343447637336778273462049744554244619492882587554625753445524262444274618491865237646274452554246174912445344543543461649962674275246154917445366455544375524614492362574245462635337625542461349164442466433625542461248545554865543635644367544472672536326267424644555635364444611481455435364465442461048285433246224627665432666565433460948285334463366478453645846625532460848405545566242524534447627265645442666626552460748195634456232344746243460648126443332324434605481253452275556346044814532344344256254603481875783645433348554546024875544856460148195475756224638282433460048275554375244564333633363336334599482855632636344456362943433672824598483153625282832435722446266585373854597481455444254346834459648958646542345954820445526623446396522524594483756343243423342442343262328637776728254593482554744434343453363424748524592488647776574591485665734590488554468444589482155434654455552579910954588481954433474546752449854587481955446844726884274424586484544645854815756454434242425458448554253458347307622546637555424543425442755424582476756692458147137636566343664458047127534575536534579471534434352442555245784711763674655424577472176445253423266442555245764787594943945754712745532978943457447117442236253245734710756644265345724778668634457147157455327432555534570471635337534232736524569477743267445684777564555456747107752626253456647123444535345444565472735524634636254644545444455545644714774599574332354563471566334733462636345624766635664561472477634355434555542533452545604744745355242342672244432683326452326333254734534559471377432333243344558471434386452332425455747223467437756752448655442455647113428355443345554716795435255337526445544787544255345534767435564552471075646255424551474355745504735574549473873344256455446443375334433465933645554454847187544442465536655334547471855743424343336865645464787344255545454627853434424362624353635254335454446186436635355345355444543462243233364235633683442444542461844256422452544432345414615442662342644652454046206444344335432455352545394618653434655467424453453846176535444246432655545374610656652526445364632825234456523273735443674363624644535461485447332744324453446184443282226435765444533461364552527435434532461282325356276545314625434543436343432533844233545304627644445284354563966276535544452946962378535445284617654642523232552554527462876332524323448442633428427354526461865453552727524455545254645824433522555435435454262336443334665464356776452446965344655545234613623533824455245224616855555544455444345214619433826234624325555445204624854242944373244264323262451946244433334234233242435243224518462566364523363424422637226624517461443353455356544451646968653553445154618662373326224324333451446296423252332568233252545432526245134615663564453636852451246666426545114612451045866368283450945882538254450845168234626666444654450745146233573545365445064511825234525344505452293333326242443272432344504451264595453455445034513652352478655445024511642633554634501451464255634325324450045108456446834449945186254433273362626424498451664275523532565444497452153223243353635466322644964524644325354345434334544426449545136234332656844449445176237648656627753244934576454553449245157353658344235244491451362554375253624490452473547354325455232373525844894513838728766735444884511643264365324487451465345445256552448645167453223552382234448545146642853555334444844511432434556334483451944464326234524434624482451144354646234448145144556237324444444804544433447945126643445464434478452064466535253262443757447745964442335344764568568224475456664265447445124473443746447244575665447144765233244470441064666354624469445553454468444348444674458742644664435424465445442724464446624232446344566332446244764243424461445643744460442644459444624644584426444574436424456448662343234455441062344244234454445675324453448626453824452447663685344514412654852633233445044564275444944873366322444844375244474474432628444644683338444454478253352444444766273544443448653665334442444549444414446455444044345544394455425244384466344554437445644644436446635234443544582623443444662543444334494653435234432449443344342443144844653544443044673664344294466456534428446546352442744744536334426446636344442544544354442444645643644234456222244224410763454233244214486426368244204476623324441944663352444184454324444174486336427344164426744154412441443664434544134386235222544124386446526444114313635323742554344104313656356368324644094311663353362434408438645637654407438535268254406438834363224405431165637442362440443564462440343764645634402439643354426440143682547344004366334424399436644282439843664554343974376439454439643156456466256325544395435684564394435667554393439643553242439243773345574391431062346263624390431143425545276438943964375324243884317746374336752384344387437433376343864310643735364443854386526464343844310744746332243834314532243252223764382439534344334438143475484380436694764437943764547464378431178332325445437743114434243233243764318644247433243234255437543762364544374431274433333632643734313657852423325343724376423754437143128243455374644370431364632652426254369436646244436843864334457436743775474524366436744254436543114423354244543644397624525634363431264835432353343624376476285436143114236246323343604312733766433236435943565568435843176563247743653542543574325633355455533566627553346343564310482336334643554396243354544354439454537542435343765425464352435645434351439634455733435043785335484349431462633564535543434843216634336537334242426254347431166343365352434643882342572434543156322324327263264344431277556564258643434394362362444342431243542463353443414377744342434043945724522643394348434433843206233333457473446253743374311628523447354336431264442743623543354311654434453344334431066566832644333437734443743324388253326343314367232634330438644245464329437445622443284366555634327432674326431243254215644335238222444432442276435462422446473624325244654323422243342555424422434524334322421144354256662432142156434543342468334320422747364345333437534634255736343194221423354232422323423258431842164223443432862333431742274428237376558255433264265664316422042332664384423223443431542863332434431442154435445265653644313429425264354431242148323435533544543114267256364310421167454667586430942106252485576430842177445553433665326343074294232627554306427424536243054215443532243565432430442685265343034214433243233527434302421042564452634301421644353342523683534300421365355523254434299421744634244452565433429842124439427865574297421262572552644342964222644374464443443344356242954229444244234536263446228655544434294422465234362365286563435368342934222443835454542422523553242924222426223446343342236343242914296534246444290422244362652344746563625364289421146353856444428842184443643552623242664287423465544653274735445554244343743436454286423043235266535443332445545523236342854238424542454462833373562557253465423252334284421343335435468624283421966335336673662336844282421545543444353237342814216432336435256426242804219433232952424453643342794222625524332535535255546542784212553354464266427742196624235239446952684427642106535238222427542106644254444427442134273421242724112433334424243427141194323343443353636266427041174422332252432326242694113443434644736442684132442953557642233445633236443234644267411145433542742426641124232532552434265412842325563745333424372524363344264411165336436532426341184323554324453664544262413044265353362626535522565446656342614117443533242532232424260411344254234326524259419454536552425841264633426734422352445526265242574122432336564245556455335342564112623762633683425541196442543753562667553425441116623563726442534111422363553634252411743455444425463653425141138244544333443425041444244249411652446524463662834248411964467636385582445524247411682673764266445544246411467534534354543424541106544955557424441116536646255442434125654642523232553536323653642424111822383346634241419827655445424041206354242546373554274342394118653353324446555276423841126537855362334237418635345444236415565564235411465356575358844423441196234666625475425457423341256763432544244333264452934423241236263465432543635363256242314195353573634230411966535766554225526364229411665542456344363524228411584452744455254442274114823627525357524226419533386552422541862736525422441168494943543453342422341176454553363463426642224176236565422141764555444220414662542194112421840178545232443543762342174012623364545544421640158252345253585644215402565244352634445525533752644214406644356421340126546624585444212409654773344421140328545343344434425334422545244246442104014667254354243254209408944464564208401164444526434420740178434432432234543242064076423332420540665226242044066872724203409645264755420240106344275323420140125224543454424200403066448325255725724624224224254241994020834253275343255424324198401482355266233242419740218246444726556475533444196407645554441954012642332324444419440206254453334257375334441934013647628523564441924011625444325624191401372563865676534190401262544532468441894023662356722336225544427524188401286344572432541874047553418640867375454418540105346478423418440117446625655341834016423843653585624541824013624344545525441814012633242423853418040195253543433385755273417940136352664454565417840106353452545417740127442434534284176402255283435362362423474324175401566364322322555741744010538636223341734023444656643423253353434324172401263263466343241714096456323444170402342353362343635554433585416940107444235254416840234532344455443435544427541674030542243454244243332532243832454416640163223443424232653416540763543334164401464443526543333416340117335433234441624027643633235253524326352655332416140394422424254355234552342853434247645224344160401364425225433444159401865242254243354455441584019423833683555655255441574074466653415640646746441554013643346685645341544030324233374652634325525553375264415340156624245242565454152406643654415140154434282673626374150401364425324332454149401566355334434262341484016635524234254527441474088335264641464014423534623555424145401565366243544334441444013424337868654541434015773526524446552414240126524535723744141401666338862336434744140402764457555543244559274464356541394010554553343541384021434742777773245283354413740136265355344252413640146423325264555441354066642654134401241333917823545544465325844132391683443525574543564131392068454634756334534554413039994446456341293934836434353549445543536347463344355441283996343423254127391562355488464445641263922642443324323523822452441253917636666973556424534124396823542412339148274653425444441223978447452412139118254556686241203994323332444119391162355285545411839149442456435537441173910824835552341163912825322263342411539972454224241143915833343242352342411339166254662324254247411239136226623227437411139216623564424426263655224110391564532254354426441093915723525752565257410839116524435255241073922626442233643346325272441063911825234525344105392576224234736322735552255234104391773522534385468452410339188234253476254644344102391164268325732410139146346254254326241003926745322433655534562325536544099391855335352365355646340983984444545240973910644373632240963936954442562256236223462432527246683264409539126254432234334094391532234434268444440933912654557544445409239884343623409139872524635409039158442442644333434089397743734240883945533408739196262354724458534443408639755323554085391175322632554408439126524666625474083391062326652534082391364258473635444081393432234434224433433764245543557564344080392044254326743233374434407939317553225525542664242526536244223407839207442437524535233455340773910522456442440763913742645555757540753912446343772776407439176425244335352352340733919672337376558224242740723964254424071399434342432407039583435406939952544243240683922445844544463265455542240673924745462665522345646554423406639345523554252463432443233443245332724406539316443643764324353334635643434362406439366423325244445233247426567235543253254063392366234442654536563545683406239166642642436442442406139334422424273222544244383626426665334060391052545564634059396664265405838433474057385833224056381092333246224055387644434640543844553405338484534052384686340513847533405038482434049386633723404838653354340473854445340463810326326333340453815723274434242523404438682465340433846484404238962542355440413893244383324040388443433424039389726632232403838363440373844322403638766636824035381166433234342403438653533240333867442584032381072535323264031381152454333245403038116437435242540293810544352453340283845424402738454834026384647440253853373340243874222632402338564623402238455664021387556454640203857353440193863473334018388723536754017385783554016385546834015388864667654014381443535634325443401338107553446426401238654535440113811547433424554010386345523400938744425634008384726640073845429400638843454526400538156334245242324234004389424537644400338686443540023811753332525344001386686432400038743536663999389747575474399838137742529865542399738165255455235636653399638316343443442552442554355355256352399538934552332639943832553375453225865533355725353554333993381562584543463233239923823643643555335353254453523991387762534339903866467463989385422663988387865365339873811435255562343986388633433463985381042325435433984387435332239833877566345398238872643354398138672552339803810728636833239793876634552397838154632422222525453977381063326524523976381244326375245639753884432546439743810443844452639733810434632526239723865325523971384527139703748236396937383539683765352353967373645396637433443965376844734396437289396337364739623743344396137483533960373934395937587644395837464263957374844439563767245223955373753395437384439533737443952376542333395137563223395037474423949373635394837484433947374534539463710745444544639453756427539443744532394337264394237463323941374636539403747543393937575243393837663585239373756465839363743386393537662343839343755244739333744377393237663342439313758233539303744357392937482453928375753323927374834339263736473925374656539243737523923374825339223746562392137483433920374862339193748443391837452343917374724639163748443391537375639143757634439133758464639123755353239113748353391037486253909374844339083746434390737472663906373869390537386939043748268390337565279390237564344390137104554735447390037582467389937486233898373844389737373438963747246389537344738943756633238933778443642389237472283891374645438903728824326424323345536233323533438893734573888375822223887376633434388637588427388537762662553884374635538833746273388237354738813747454388037462323879376634634387837363638773734343876374624438753748343387437564345387337664553238723754433238713748523387037376238693748623386837484433867375823343866374724638653747256386437565257386337585364386237484433861375853353860374646438593757452438583746633385737456543856375646223855377425532238543766474653853374844538523766324443851374847338503766424343849374863438483756533238473767336633846373634384537682434538443756325338433756424538423746423384137774654443840374834438393774233443383837583355383737353538363743566383537764233423834373835383337542454383237383338313736423830373635382937453353828374844338273766423533826374666438253758453238243765566473823371084332333543822374944338213757625538203745339381937673435338183710544252533338173756622538163766274453815375833553814374852238133747232381237374638113776437432381037765385563809377624453338083765335263807377624542538063746532380537278380437784654443803376433326380237483443801374625438003737423799371243273522433837983774466323379737444453796379422765362379537545225379437675664337933777363682379237355237913724937903724937893723837883686532544637873610522424434437863614663354235683453785361163444652334378436104333336462378336114364234443437823611442442637243781369635243553378036763335823779367654432737783666465443777366656538377636126336643353443775368835433253774361245332225356337733676452553377236106348373843377136964686364337703611653656773453769365643563768365644433767368664544343766365643733765361443337622332543376436484583763365422443762366524543376136767342823760367632555237593611642353434263758361065424543423757361384632362525253756361064372245243755367653358337543686365436237533676425337375236244423425442255555345363343751361164534423263375036116553632533437493663363433748369623343633374736662423637463687526533437453615632364535423552374436768335663743368665336463742369624634534374136136246354347345374036864653427373936106246642446373836106434786534373736665432337363611625462562433735361282534262634237343686245434237333613633623242436337323678263233373136864323543373036475433729365443333728361563473323642442537273686554422337263676346226372536118632343742437243696342534653723361244388623363537223656635337213667534453720361563423264353342537193611653656855623718368852654353717361444273375256433371636124465664542443715368626228553714361262393533632637133610637336725337123686236352337113676364245371036366537093636433708363833370736267370636123705352556343534433644253325354533704353055335238232643334365255337526437033526644336443373363535543545283702351953524545424645373573701351955334232725452684423700353353458322343357282332525454325576236993524535843434358434533525542369835106443683442369735254283666423526443435464473369635184244624437542433563695351444533452427354369435114542534435636933513447632524583436923521652344845555456275662369135164564243354262465369035844342767368935164255737376744552368835174442752444465875336873522377543363765273624422336863574345542368535136878565253363368435124433323655733683354433236823516622533424427375336813546343368035453733679354765336783534644555436764554442333342535334353336773555433336763564446323675351165254374542367435184353667438253662623673352852624256524444442654526562543672352866427535484944623434544337533671353444332423424342435333424365242242553670352442544437665665544554543236693517645352733365564453668352563442554434254234344432343667351344538656443553666351365274444733723665351565636663243254236643511644442343633663352264233266264342254465423662351966342243433434254423661352443234242524554544846843536603415422543283362454365934104426732253365834944273424636573410442633523336563416443334463433542236553484364343236543476454322365334174323343342333262236523424443334322327272643626542365134144344672553525436503411424563832733649343443332534554533326643352433325565443648341863445455553344542636473413636465252536536463410655684256436453420833533263255243543223644349662576256364334235723535436543234565737336423413625445435432236413487337643636403414626337334242633639343465235255527664376625542827532858543638341564252352748585336373432644485854533544378233435364425543636341083438235323635347642533736343412625446554373363334126642235265523632341166355424542363134963436362236303417442234524426826223629342265345434562333233347433628342642423325335238235624325552362734214323422423742535252333626341082537355343625341944353224286866734463624341756545546534645456362334863535373362234164324433557853577362134204344274324542536243336203427662525652245246454343425454361934196525452665757624226361834276424524333443424353263735583617341246335752464236163413625634424355436153429433432262454253432662536323443614341667627625232244353613341643344253633525543612341666435423244455543611341143243576246361034104453586555360934324423433243523823534254843266255436083418663443624344352324360734176636253523822243536063315554498345991094536053318553376467257683753360433145433643363573436033395464555423602331754345345446625542360133854762544360033877865346359933127645526526433598338534524463597337534834235963315546353435426255359533126443332452433594336665557359333195348223772936269423359233225544535243825585672542359133125567372498563590331455347624564552358933146644554253584235883330532334246742363753753737362542358733115333435245235863370543342442662344523337744442858442625475434258385475344634334235462554235853325532344542355352342332623235843335554462245463643632434434363424544243583336255443445743725525283225825425542563566545553544435436466263542358233235577832533623282853554235813312554435531083335803385442338435793365654363578338665735423577338543446363576331359453727854423575333646357433854465542357333175334475444623343235723313554434537466535713322644343245243243432533235703348643444438523834238443345235555424254444446444443356933245523643352634246433535333568333055534395499699910109999999999982356733145534274426242635663325675354544464565656845362435653320644342456536262445423564331454375555563443356333175433456355643254235623314544834366644433561331655767766442725423560331353234462587573559331657655624726327553558331654446844462655433557331655342542329568453556331865352543254462548235553318763536446452357834355433175445644334444233335533323536245372672542573362763552333554334745625534466534524456446653454355133145355353894844235503324534432353434243424264222354933155362452525266223548331364347523246543547331453363665272543354633265362523462654477342432454335453313536452362694335443365678553543331675676574344352623542332256344526457462544655423541338558452853540331756464355833477253353933296623368362310824424457577629453538332855446524264454852866234342763537332864344585478337476733425244323536336554435353533125633423244253534331455342108334354235333257464535323211623755425323531327642533735303217647734425553543443529321864532272562526233435283211735473542323527321067653654463526321474375242336454352532137823442353343352432965663662935233221624454534464626457554352232126534644865533521328625335343520321365344323423433519321167454457266351832158234464435357443517321464354673354536351632166652463524532643351532166354766443658233351432116432334537235133214645224334525463512321462588534423442351132843252432351032103273443244350932666854335083217533363324425362543507322474433242325352432636834435063218654242524532422662350532882233265350432133503312744424333433443437225556344235023131656366632432452325342442464554235013122442374355435452644635435003119443532252645524522334993116652436425234243334983125463434334265452656254422334973111444254353523496312144424542444246542524334953110652426822334943115626235246683264349331744362563492311564442537654533334913115654467634343443349031216436734645242544263343489313044333344252536545552382233424334883111647424254253487311645232424523353433486311863232523562484633234853125444243352282242442352243234843129643763234245662863322322423633483311763824252633435776348231154452542324355333481311843433354543342655434803114442824253464333479312743224736274224334255256348334783186633434634773186438655234763116455452362373644434753118443547344424635253347431882642335347331962736666534723138533471314664334703113346930106257324325346830862543444346730196342556454322632554346630982375542634653020624653453344253855543464301265443528464434633024663424543323233323232544346230146374234272543334613011643644364243460309642555464345930194323365325354344435345830107425423253345730288235242244524544643626556444345630188353465288753442643455301766428556528664253345430118323428655534533096853345323452301665422323423255443451301466332553375252345030156554375443642633449302263663242427226262525443448302282643642534343552532533447301682643653364836233446301564532254354424434453015623643453354554344430106253536562344330664773734423018654434363246442524344130115533246555234403098263676463439302262544553445255344455443438301662334324334755423437302764644678435722527422326243334363018663682653443525443343530862268223343430166435245325664253343330216453225352536255455533432301464532242976653343130138532287768353343030207453225454576623325334293011734324252533428301465535542555244342730864568253342630664534634253011662665765543424309642386554342330575644342230968657233334213058464434203086425254434193013836455266553234183032665474338576347573435525533752643417302274552534453636843262743416301062623662563415301162544444243341430866342444341330128463332534323412308753235423411302543410301334092998343584663408291784424435324435343340729156466952564453443406296649737340529166234354526445254340429156527365343366333403292262623524653252536232643402291443342255243544340129136446654683264340029126636645424253399295744553398291783346752445288656339729765255323396299755425552339529136425563352663339429696437933932912623496643571033922919825567566822456453233912915645532254646354339029164435436423244446338929148374355542542233882913863643424243333872919837432425326676646533862925624466555454645534253637333852921624544577246264624423338429108432256843338329883635674338229126633242524423381291965284643458464326533380292866547433625525256525546255543379291365352984546663378291686625773472343553377297652767633762917652535564632455443375297644345433742912653624633363337329238246355343326434334542433722916824635743435442333712915655263353577544337029685362333692923823245552344336626676653368291482323527645325336729188362462477652665263366291266233353432433652927623357455454732662546432644336429206453225246526523443333632913443652556455633622917433243233623527433361298654254243360291943234266442533752523359291344332525443443358291366363352333633357292764277543743624326524764326433562913642334646532833552968387683354291663764533344434643353291165373772777335229187432727237666555543351296975547335029318423545433632334455434244544253334929782886563348292164376363322322563477633472912654497468656334629108244255543334529126633433444323344291062372765323343291187554752544334229106234626254334129133340281965524343223323442333339281682533344523442533338281585533243644243333372819442236324324356434233362818652375543733433732333528147853524625665333342826842634542245524354456655553333281792334327322335626333228168363543334455554333128214233542333266653524343330282886243453332262424242444336433329282683242526334443562533654445332828297324242423254756226275443235233272817652433426755532263326288645635743325281366428377533533324282164364643327335654326233232819645643327335554326233222815655376252233243332128763632443320281463645633264244331928118242454432433182878235755331728685457433162813654265383675433152818655246538655455253331428864563574331328178273226646353446433122815645343376653263331128206635533654542435433333102817834535242747442633309282562644243254444344525354263308281394342444524233307281585254747363655433062812674677535555330528156423342432455443304288622426753303286755354330228238542424234443337645282333012813642554243255233002826633665532443644423445524543299281882555555447643562532982820754242524532446255333297281863565443253355656532962813823354352653332952816755455666232645432942810922744632932932896274535483292281085335428673291281262545445262732902829825443344425535225432342542543289281884235524342633434432882817762453533325574543287281587357653645544332862814624364365342543285289625444323328428256454553327552545332544234328328207233344243533544443332822820824334226286265424543281282765524244544436534542354543432802815442353534745433327928298243264324343453356235545243332782811657232732743277282685243235434434236532473476327628154323533244342443275282743664342562367524552343433432742811646233345443273281085242355443272281982235727524234742343271283382424352542342644362542343254242432702816443423767445572532692898543353233268281366232425443233267283843337323344454243524842452375445243374326628108455466434326528176264243264353233732642816623373335253274632632810623322545532622817825535242542542453261281862345262362323355532602813658652543552732592822827453535342643462423732582812652486545235325728128747528533253256281982336774456454523523255289645643244325428466433253281332522711635339563533251271582343235555364332502717824253235463242443249271364235252647333248271155323433732324727186343324443623356643246271864343235238224524432452715645322573755343324427862353554324327136454363663533324227116374343224432412716627552652436553432402714637423427255333239271164364436423323827764334353237278663554323236274854432352712732447333632323427104423662523323327863632533323227106264533333323127984333423232302776425337322927963323354332282798533752523227271276332327335332262797475345543225271444224222262552322427146463435682242232232719642752424662635254332222720634542453346436452633221271662542455755436433220272162624245734534664553332192727632242456233243527362356833321827126334555353523217276834457321627782763583215271574462326523443332142711634263246653213278657653253212275565573211271164432253564321027966735533532092776234646320827147444525625757532072710635263472432062713634243633426532052713654846378232332042713762446255436432032728823626443246243336253544553332022712632444324425320127146452572444534432002712625242645353319927384333335453342573323346344442324362344331982716444452423243425331972711662366454233196271363449333259543195271667425334534736343194278842655543193271365454674536243192271264646435343531912713634532426542431902756635331892786643462331882794434354243187271164543255364318627782325533185278652233243184271463525682544363318327176236257734432566631822711434322665433181271444325232344434318027946727255731792712823263222455317827248526755435435454262452553177272062366727654244533433317627963664257431752719653323227545542456431742715852435435547554317327118533554610363172278433556643171271964545534323325442353170271144433432323316927208342332424353354444431682776643342316727148246535224245431662716653552446443543231652774432654316427108262363355316327106373476252316227962736666531612738533160276456432315926197525565232854686553315826562265315726763224233156263768315526467553154265442343153266842362315226466233151263826315026443443149264663531482676343343314726682535531462638653145269825344233314426485243143265833533142264825331412646334314026763342633139266652442313826565252313726447263136262893135264632731342656234731332676643262313226584264313126662525531302658336331292697355233343128264733431272634453126265825433125264652331242648264312326566333312226866334322312126104343353466312026563433311926982326245531182698343533333117265823453116265775463115269652537563311426388531132668263553112261182334232463311126374631102644433310926653433231082648653310726566333310626866334322310526683445731042637523103264825331022636573101265635423100265726333099269826324235309826115342724332630972648276309626118233423246330952637463094264443330932675335332309226483343091265663333090261066334322663089263677308826743474633087269533433433308626118232435333230852658234530842666352653083264836330822637463081265656273080264454530792635423078265552273077261182334232463307626374630752644433307426753453323073263844307226566333307126106633432296307026373330692657333230682698232255453067266434543306626255306526356530642656354630632637463062264655430612646557306026563336305926118233423246330582637463057264443330562675335332305526383430542656633330532686633432230522647362305126675233830502698233546453049265542233048269926324235304726544332304626485333045267623336230442666534333043265862553042263746304126118233423246330402637463039264443330382675335332303726483343036265663333035268663343223034267825332330332634433032264623330312648353303026483623029266443325302826474353027263655302626482473025267728243230242666423343023263765302226375630212664443233020266433423301926463533018266723345301726563427301626672342530152669742223014268536242453013264526530122645344301126466253010264535430092668232353008263874300726564273300626664652530052645282300426552823300326663464530022666255323001264735430002656633329992686633432229982637622997265633472996263727299526136632465542437299426663323329932687345375429922626829912647394299026345529892645429298826365429872637352986264665229852656725529842686463243729832611833274342432982267743332529812621694276665554733323253298026364229792648345297826366529772686242444529762698435466662975267542543329742668335332973261283325336563429722678252645297126574254297026553664296926444352968267672554529672686555262429662674532453296526685243429642664524452963267823223329622654444329612689274453329602696426376232959267654462329582657634329572657343329562696426368232955265823532954268734235442953261182643245345295226672436329512678244455295026104424554433294926573442294826782435552947267743763329462666253342945268535553452944266624323294326453532942268853243432941265663332940268663343222939261143224625344293826882525853293726116353462326329362611637436254322935266663444293426466432933261329322512544536433422293125566446293025964465365529292513577438723246629282510735524553629272595464456262926259543445433292525165544574465444323292425853573625292325225334353534345633442526292225115334636263629212546644292025115362443446629192556456629182512558644535565291725135424243475343291625115554456234529152513566356356633429142517525653524326368342913251355524544244352912251453342323324622291125565373291025145336453622432729092512534545452343290825156556443443373432907257552783329062575422643290525953544756429042510566536442529032513536275334644329022511564565533432901255545622900251654552553342333232899251553228322626624228982595445444252897251753264364552462632289625115434443724428952516552526645354634428942576547254289325853364655289225135587358855334289125968755535528902595543664542889251154525436365288825865553463288725156752545464345542886251165448243355288525106636422264288425115774523525328832575542552288225125625524436342881259583446455288025768476442879257556355528782596473252362877251064785428432876251954562834328544652542875252053474456726674382463287425155544434348363632873252144654376462424235326528722516642255655432636428712510643336624328702513643473453234228692585565555228682595546454542867259653544253286625857337752286525175257524432423324528642595835725342863251764362844432423442286225165353444725646336286125125533682444522860259644437766285925165453534663332554285825225343463433763634624427285725196532452423344368324285625958543734528552422433553746444242682232328542427446246242756547544245556462285324394442437433454846565595283624333546555842852247665634444643246365546256245362652274274264274274274274264262626333633363336332851242344533735736424545526628285024194455344452563105473428492450445634443355654535335464337265454324445626745955422848241165575265552284724865676567284624388263333426284532935453752563521086455432845242366363366352632455367462284424176344264622663735728432410826544643328422418826656255643438334284124168252654426272363284024764543332839241164435564344283824159533324452685472837241164342456463283624314323424244434255342543425324235283524107553227544283424388443442264225324426255245455244254422328332476446834283224216345753225668222442232831243332234244235323433355442342353326228302422645554444424333655575628292414444245427524472828241986354666654323356242827241476424445424342282624484335574542544333352345453526642434575275464368342825241376524525645642824244844732436366375426376354432644528743666424635525828232417445424556276294772822247865835436625257536536255262643827422627327327275272742628365363674323653667258328212415634423436772582282024176352453446356245328192422463534276333343734452328182419653345378363562554228172416445363657878898828162411642427454652815249653777543281424134447625888552281324264453442538744210964526454432812243544542444432432654357844754375625542281124944436543528102420625457624435527425522809247445634528082496424562452807241445364523424725280624164433483233287862280524154435225762654352804241482436852356454280324124336479827242802242844244455252443332233624465522801249444365435280024982325432827992411833564426452798249823244428279724178335645663533375627962411444373325532795241982645363468565228562794241883344233628525342627932426825765656424324463445427772792249655447884279123783454232790231884233355225234423327892311652233245462788238625547472787239644253523278623875332455278523743525232784238824535632783238645463510278223148347354465243327812356346327802376443464277923854465445277823863554533277723664356427762310642655673327752368267432774231083555352342773231663346362443445442772238623553332771235622252770237852242327692395343642542768237752423427672368526322766236625322276523663685427642324534533553332433233332442276323575572276223564237276123146424434332542227602355423727592386535822227582356423727572386424353227562312763323237353275523884654445275423673235227532310647563544327522376552543275123106258853443275023126323442455332749238735837742748231167252232673274723876276253274623564374274523983333546227442316652367243685744327432310647552326227422376236622274123107632252564274023465282739239673554542273823762345622737238623775332736231463233254324262273523126235446534432734237633727527332310643447425627322356252627312356452627302376442252272923762272352728237532254727272353362527262395533245572725238644535332724231246335772454227232311543439344362722236656454272123482682720237637565627192375469553271823846755462271723196245684575633224562271623783532422715236555262271423885548567271323566433271223553623271123127233443533222710231083354663222709234635527082396465533462707237734545427062325635363453332662965655425427052314544323246245472704236545262270323773353222702238834656232701231585254353533336427002332645527345432355522456453467542472699235536232698231033273233222697232676245265433552453332425554269623175443232463244346426952346546269423156555446236572332693239746453245269223136555436424237269123137243452743627269023106523353554268923567342268823563342268723218446347246656646646522686236442462268523732527542684236642755268323382526822357732626812355692626802377263453267923106357422733267823467262677234662626762356522626752356622526742338422673224464646258656753575565333285275332525337252427267222126557477655422671221064445363242670221144425348254266922944424245226682229863382466327356243255228335422667222964554554238265565665542456544266622184283323336242243272665221844332423266224424326642297344735442663227634436326622217634333452736255332661221057262626432660222745642535332655524652233422326592212653435238222265822154442555362442232657221765243624252342433265622154443526562544332655221644424743224244332654227454365826532218833434448525244266265222844367656265122126428656543552650221643462466334255432649222164355443625273243555626482216443836836254742526472227445544274245627443333424263264622865576246264522844538656264422944334542226432211646253354252642221453343343444371026412223624644742536423643552642640221444546353538425263922114346286444626382243474263722954335436326362217654625866566526252635223544425247543446645545543544623246265263422105534355753263322134423242552542263222208452347354465463644226312227653747674564445437343452376263022156746862396443352629222084634367525234375534262822116535243354326272296425454332626222144252425662265432633526252224538725854237353323345433262422866867562262322206674575252374243735726222214422254245555242621221666984442422548532620222544244633363645646744265522619229643552535261822224476325245752448655442261722126464622462642616224425426152267622242614221766323324345642754261322374244242234336425525767766523822244223261222224323427354426678956552261122942443547526102222424526526346762452233226092217424427524486554422608221065644243342607221466235234224324260622256723763435463253533344253260522965343443326042215647363622442444260322134433334425253260222126224434324632601221343234644424332600227043226455564554433245543325525572462433427243554542242242242745232425422599221164364452343259822124525344252532597222244446235545332453524632596221043652455422595211052386554232594218335344432593218625525432592211362425434363532591211164343543442259021584373258921664632225882112855525326254258721166335453353553643258621116445388656225852196652236622584219645633452258321762434432582219643624532258121116344343263425802120632324232525555244562579211063223654332578217624843525772112624553438243257621665255725752187445353225742111836852465552573211963654872754427426282572211183445223426257121884542728257021238233633322725442236325325692168246292568217822536825672116855244647222262825662110844443342525652112634334726283256421146334464535455825632110643527344725622114646565265454682561211466453342526276256021126933547555272559211265257283242525582168236282557211663354744462754652556211563666657357654825552186545652625542188464535725532158842725522187364432425512176426755255021964432643225492111534622432832548219652436352254721784466362546219652836423254521772734452544218655432552543217724635525422188337332525412186453535625402176523766253921138243454682423253821782325652537218442744332536215636552535211163448325532253421962432475425332176267534253221866236455253121875576454253021206343542353343437458425292112633526342454252821116236443664225272118847265434455337552252621146323638252643225252113643222627662225242113825245644246425232110623483746225222116623623562523554225212176425337252021883563273251921176264364444372553425182110664657553225172110832454245325162111632266753432515218662364662514211365454634255262513211864232526945682552425122113844454423343325112115652353363536324251021665367225092186426464625082115733323443424263250721226346262424323375244262250621663434225052113535246643453225042176252462250321562756250221138362824368223250121135354424663542250021116324284425224992176636653249821865736343249721663352524962110658362376224952176423554249421105457544253249321864535563249221887439572249121965366247324902114624253754534632489218648425422488211474347422625552248721106636625433248621156557533325566652485211163734423262248421764236552483201153565287522248220195323255555446425833248120136522454324646248020126853452567442479201853343766446252354324782020446645436454334462352477209445432445247620175553227256256233424752012536635434245247420845576443247320853346223247220124736452342432471201843334433374345545324702064443622469201543345326657444524682014424543423237452467206434424246620743443222465201355283623323252464209353646843246320114233432335424622017442344423274345462461201443425562365575246020114344343824324592094323364642458201042635363242457201242462323742524562013434367523266524552064344322454203546245320743636282452201243525642634324512064352582450208458552432449207473343624482084734434224472013442633225243424462012432323324454244520284427275434435525234242622353244420164245763245262343244320552433244220204437334424353642232324412044653244020846242523243920945436442524382017478643254323253342437201243334345434424362012444536424435243520157458542655656252434202757423532525554445332345434424332097642442432432209524543523243120642425324302095254433542429201733444345435372524242820157456654952827322427205334542426208524266572425201843442452535632436424242012424446752434242320105736832543242220134344242353323242120145355247373554324202019663443324557252352524192026553475429427675547333232532418208553454652417201633643435452452242416206633324241520544425241420124452446645232413201242342442342524122010625433525724112013686752726742524102056655824092015523357443625433240820632445524072083543636324062014353335255554482405208425527632404206444664240320844656574240220955532276424012019342627362544344533424002011433324233532399205663332398209324324443239720542533239620105323625423239520215423732452637345353562394207445452323932010422542444423922084254442523912053353523902084243653423892025823882035423332432455642745435323375235254422387202243634462423574642772622386206423362238520543444238420642452323832045333238220256238120355223802034262379203424237820235237720542525237620246237520452452374203424237320542423237220533534237120466252370201143332545335236920766733432368205432472367204425323662013444343345542323652054263323642010545342245323632010433256446223622011564733324342361205436642360209366355333235920542454235820183533244544436544322357204444323562086722332423552075444643235420125336352382222353204553623522065953362351204435323502055646223492012234819144342324323256323471910342572566523461993635865522345195473452344194356323431910463368222223421964426532341194464223401993645536842339194344323381944646233719946342376223361954438523351964637432334197333454323331993583863232332196357873233119833744327233019547425232919936224425323281974634254232719854647346232619134453338936545232519254552228646362433362672322232419955423256323231916455382555535654423221984484554223211995433363432320198434264422319191046334422622318198443829852317191042332637442316198344224752315191242427666368223141918433333353632234353231319943262445323121911544545344622311191154336563434231019124635665443232309191135477663524230819295446454385487433254342725445523071934572306198453356252305199533477444230419114545433762523031974546226230219747654282301191045453346252300199434366236229919144546525432637422981914435433354325382297191042333274432296191347742372523532295191247562442433222941910463727423222931914454742252523322292191643434342242325322291198453376252290198665353332289191262342353263722881911442583735342287191143425545276228619864375343228519165224543363242332228419963443434322831993444443372282196456374228119113327773236622801984665433322791910452324354622781912434334432532227719114433425552422761918554346435452444464227519844456444227419104433253527227319145443325246336722721954527622711915544355373323343227019114233634243422691994524343432268198432374342267191144355575526226619105552624625226519934444334522641964533742263196445426226219845746242226119115452557243422601913444543433242322591914423325333233432258191445243565424323225719134322424455352225619842652245225519134422356552734225419144263345635332322531954434222521955434322511915225018244364354634433435434533422249181845433542354365532222481864452462247181047434865522246189455753463224518144733437564555522441811464636625252243185696222242181448463642562555224118114826424264522401854854622391811485243245562238181533344433343243322371884283627322361819444534433637343363522351812465448333423223418203654234243526652722522331813466246236333322321834422231186443534223018154523423345543332229183442222818134522664354324222718134563332543233222618254442442372244544324554333222518245222418104322752243222318943552722822221835444225342533246865235564434472674642221189454345726222018105672665464221918174524364625526757322181812445226654433221718244463236424545825574343372216181344242735325232215189436232333221418164433344453554337221318104426343723221218843623333221118154433557357243372210181243243326373322091810424354326322081884232234422071864362332206181144352352423220518124427524662452204189473633233220318204525552737354463525322021812435253645354220118114525564644422001813442744342543321991885765385421981819542524326345372626421971830436353534636246353442445353343219618184635742775567638432195181946627362349552625332194181443474322563254219318105453845584219218135563836556544219118134743363368372219018264833334266933244235364684321891828434355266353552633627336846421881816534352337373333621871811445385546442186181344533389664752185182363234465555426627466335218418944532437521831811633432732332182182044425256353442344555218118842634542218018154556265542452342179181954333325332432344252178188444334242177181644242242455635232176181264453344563321751812434232354344217418134443436364324217318114764343537421721814466495257554352171182865637346742457325245752434352170181244234238655221691828656364646837344863633633424321681830444455246233664445334667455245216718156423374234244242166182344243324232524683253442216518848444526216418174325352334335442321631873343453216218334445354344343626432574764564756572161183255653553344655655824326324327565216018134363527275624215918384353734754467336575344533245552443597521581822446545552764664637436721571834542334363432442334236364463525435421561819552355243453543631032155181844353433655444265521541819434344242682465263621531811375544554332152189453472572215118744526362150181645234442446536322149181046257552422148186455274214718114447345325321461811464622634452145181643627244473322322144186444555214318343621421815443286585425454214118114243643443521401721654232335242334424353213917225335353643673523652452213817557576213717874332457213617184755434255526222522135179673353666213417965373367621331714534633456744252132179533852725213117166525456823542433213017196425352452735543454212917145747473345642221281723538433243454234683442442127171454846534675563212617275634464546373742633343634332125171155633645532212417145462567565232221231715544452355262533212217265433235255543543624242324221211712595424543642212017116675442324221191710652343242621181714535443226325542117171954533552634523556322116179543423243211517135522322465644211417145352633325252821131711542345634222112171253434644736421111713538438542262521101795362644332109171456422534734623210817126535232525532107171463542555335563210617116633524622321051713535624475295321041712552322646373210317954543362521021713574456464285321011711544623432332100171556366665437424320991717653438728642833542098172252535225375255544362522097171553522554244342720961718574643544352252444209517145333427525344420941795445523522093171953753587275555546272092171064643443432091171553577335334436320901713443535364684320891725563637628754364653643224320881721637433656467332374253208717186623355727337334232086171863342575644743655520851713634436342555220841715556337354682344208317145573632263234420821716547372547242466320811795352659632080172554232237648335426286243422079175525522078179548465346207717958357253420761719643628424234722734320751719573446234446362463620741712657625445644207317215533762454332343658242072176546366207117135523736343322207017105363763254206917115474582574820681718654253442436234433206717763343322066171346435423452332065171663352765232232332064171165338854356206317176352664434253636320621722633524365536335343456320611785453356320601713543526635476320591712556335435432205817136555263436343205717126433632464542056179547485582205517106436483623205417125834662623442053171256372362444520521725544373243362654536104363342051179665344242205017116554733553420491712634333426533204817126536435346432047171866642524342425743220461713555544332626320451714685534675442542044172154363343533535235555220431775455354204217136557325425753204117236633763842475636536575620401785746557420391795536762532038171654328658542446322037171158464436243203617236428335368676334453766220351711548569553522034171764464643435557334203317135465526627336203217954333252420311712542637437646203017216623625464663662454452029168626552422028161463322354353435202716128335426247632026162294352234232425768734332025161773547355333753534202416128233573424622023169836244627202216764356652021161182235353372202016194552327332526555322201916156654733245255542018165444442017162262543652543744435733632016162244433333432443374565342015161364424474545352014169636664454201316246536544745542245664444442012161562342325525324320111618455232662523265322201016782624322009161182686634355200816138542436366753200716244444236463248554236325322006161182645625554200516124444624562522004161644445464435464442003161385455553253422002161762624345434534354200116962267536420001610744553523319991686725664419981618652559448434232532199716156525555734334521996161564233243454446319951619444442535763345476319941617643742542345364331993163273427337246432423425476633254563199216206244255453737636344619911616655677256268644219901624855433664653525625532244198916136536356442555198816106524355436198716197455642435754576534198616116234436553419851614823554225322441984167878244619831666645531982162565553455745634662345333351981162533658873745395742344623351980161864532243626226534319791615658853446274265197816194323424225436336834197716296433643252432555323334246544419761627626235625334344363334264443197516106254427363197416158346824342243271973162162466972654723466233519721622647433742355553523353519711620444243342354332572551970162474432254365462443367223219691613645356252533519681615644322454368653196716178554333252365723319661616644322535253624519651614645437435364631964161744455377344233635196316176553232632574623719621623834825344336442532654531961161266365453762519601619623362423362323252619591694354275341958167624663719571612643657356237195616664773719551610654434433219541612654432434233195316115455536822319521612754324556244195116762752461950161482394252382244194916176334862553243234419481684543436219471677236262194616166232662534427555194516127653255547681944161562425375453426319431657445519421618652465462852324266194116105224263454194016116545563743519391618625443443424427357193816146233324243534219371628853375267432543257846253225419361632663533525343242536333242524326541935161082523452571934162266544535253433428623621933161264356546587519321615744462437524834193116207353654632654544455419301689454645719291619643442332432566587519281621836552555346456356732192716216232665255372744525321926161552333475537357719251697654443341924161310323635244232192316118356762643519221676463535192116106346243256192016663524519191610454262445319181676442344191716462771916161165573425525191516216642835548439443753431914161364432266523331913161564532256766753419121616744322723878523419111613633443336244219101610663345634419091696225587761908161445426336623375190716764634441906168656343581905168442442731904167635568319031618633323625242342684190216963668343319011556533519001568233441899157634434418981586434426518971531063189615682543518951536531894153685189315446551892154936318911556633318901515855543462523542188915767724641888155662321887151465556353636853188615665244318851536671884156556266188315564668188215585534188115546648188015576533187915584322187815346518771559532218761584255766618751536671874155663451873156642553187215582445187115453461870156634523186915487341868159655425346186715146363453755245418661547457186515763535251864154634318631558323418621568345631861156673323186015663363518591558453318581587334243318571578233565185615863542393185515745534251854159543356452185315473261852155662531851156663353185015874233452184915108336226226184815355718471555427218461585343354318451546743184415117252355235218431556343318421548453184115106952367323184015475331839154824318381566337231837156533643183615544453183515115325254532318341598243225231833157824235318321546484183115962542355418301512532524438333182915763232661828158532527541827157443623318261571054410541825156845444182415127243113627567182315115435365332318221587243543618211511532247547761820157446552318191554522818181578756254181715873327446181615963562455318151577333262181415584254181315882534263181215773242641811157724553318101596353538421809158823296221808159635434426180715783532421806158544342631805157645686418041576525534180315645643318021413746432482854318011410644242324518001465655281799146726584179814106636953543179714116244244445317961412635533544553179514147363533565552617941426423232664555343354555663551793149485542656179214137344648435453179114864397244179014945453646217891413653267532343517881418623523243434342434178714266572754525567464332345253417861415444533453525542178514137424745342733178414154572624453722261783149753466534178214257345525534347225362568344178114214333234232737376655621780141253636252663617791446474177814126356444553231777141842458446366266554417761413423253255554417751412755745443254177414156264545444433231773141744644467524486555177214444438232834364373266732862352523387435425337417711434423252654845253244235434333857453617701455433317691414444632568342231768142266233353624325255755531767141644534234225654361766147432545217651454424917641410445333525917631416864555262528655417621417974482375534353331761142987444436623335242334453332534176014334666433626533425433762356684243541759143744732342635367265856436252654335253531758141344435523462441757141155254853443175614264424436877638522625446543317551421443532245653724427464175414196634254244354534263175314164425484426636675175214144428452382224417511416664344537255474317501315634364553253555174913185436632424554525331748131664354245726543441747131366645725435231746138625542441745132143344344253356364246417441319333242225245754547517431325354424344244244273443667617421319585554354575247345317411314324233366662431740133932234436255553252525242372525364332342417391313434625564246417381351742424343525325536554355444225544553262325242624523173713284554233232276346455352323274173613834348655173513116544344665517341319424542342232344455517331316436266367654354417321323534635527422432763243661731137544535417301315322569886233834172913195435677737376743656172813136374642243256172713776344551726131574544234324444417251327644763352735552232228266585172413427444525542445547444443424652464545665536241723134566332442556555352675227652233476264282426822217221311767546822441721132742384362335534534382425644217201319643427342357552955517191396655455421718133532423323344444726342424243274343262171713147565232335324417161357685417151315643353743424244171413153344343234445551713132065335355333752336371017121325642556727655554334534544317111327645322523355444545545258353171013247453226545543723754452431709132664556454444265453526348344170813156254443244564341707122364543264345455327545233170612198525334245552455633170512296455365525533752645325453426317041217823346633534345321703121462346624425627170212763356431701121164355682325170012108332232463169912674354316981214635625334555231697122197557624368485275262216961247662343432544732325234526224333523255332442553541695121454323645434354169412966233363316931296336365251692122062242433333554356324169112665335516901212624434353544168912126665333363661688121184334455523168712973354435516861223834243532354223443344451685121064255525231684122294425553456546464254541683122185343242343263542763216821213622425435344316811212824244344455168012134352564342445167912186623536243444634231678121174464643465167712186533533533425265361676123783324423243543425233425532526363453841675121373346523424431674121682435535432264251673122453455243353424632223342516721233432244254442353245325444428244384167112118445342325516701266425351669121263352542535516681212424432345445166712564575166612157455432432737541665121665353433344343541664123062544633345532433242443255325416631228975543352324244365274326232416621224442343644342327425534523166112264334365555537342525537565416601217843535324363345231659121772445455335255354165812146553738562767416571267443651656121063433326231655121783454343523363754165412962364644416531275655365165212178343427443455254516511284435536316501214445533445726541649121544323323665244316481212834243642353164712298344263444654324523334246252316461222463264663263343644265416451211645433332421644121563533525433324216431214635352553443631642122265534464364436453256441641121177633355344164012877633555163912256642526542643644364533354163812184352433763365332441637122083453425555443563552163612326254455343633335252344274853426216351210664237655216341226625445454323325423326675361633122662735623343353572377374723163212278243753544434535444536355341631121133764232332163012106623534327162912178245353444733352316281219827642424742643645416271232433324323346565454554524436556441626121844263352425565724416251210823358324416241213452523332253416231210823532253316221219823532253252444272316211223442423454242453563254571620121986238535435324332341619122384235433443235754252247161812984554643416171232625444345852752545452623557326441616129823665345161512176345564342345675516141218523854446342333536161312196333533556346553525161212454561611121762336847452627254161012973344543516091213635552526273316081287245434516071212724435222525160612166427364526462443160512146442753334624616041215443524435335552160312784642331602122544326732535352445485263651601121643772427535423231600121662666533433254321599121683423363463544331598126655573159712566433159611166353345635456834159511373815941196373662531593111785643255242552434159211156652463445533231591111076353543331590118664553331589112666362555463535262544526235158811783424351587111484375725256464158611176226243233565536315851112463353333436158411104633738333158311184323554324453664541582112053674326433625434223158111185343323684246535541580111543432332368424615791195443534541578111053553342331577115543531576111653452533643343221575111244425353333515741124536333333243254644365473157311954444552315721197537443271571119754577344157011105533537553156911646746415681110443543452315671118662765553535655534156611204438423545263437363315651116463325694253532315641119553374554544354242515631194432452491562112354333432332334236257233156111364554536362734236237243443632433263231560112166434272422642425642515591111553364233441558111565253756368753315571127434544453876343232463235544155611858223335155511125425576655341554113055456262636334535245445233332515531111433323322231552111342542252324351551112743444253463425532376533464515501113433443433454415491115534553332332472154811544572154711113327665723415461114443535744432751545111344324444445241544119554368557154311183336332544554326341542111544323343557754415411112543454234523154011866276554153911186523253335356555341538111153334552647153711184474634324633443331536112353835242634363243326323153511224463235642427335432425153411284432452949526243232463235544153311173344345423744632715321112442374545534153111144428353564553415301121432332463543752527353152911186433283234225343531528117622574215271116634374433463634215261116723342663355232515251118663533665644524833152411146454334244623215231118634243232463234534152211197725332433632465523152111194435274333446354323152011198237244322325224323151911248242433223253433342333231518111584444342422433515171119854463654545434532415161123824564323432542352633431515112082334432424435732343151411114532764346415131126433333354323555224446453331512111044445452641511111963444362335423425551510111164552736755150911176535332234242333515081112634464722662150711186542624432342424631506111074332426431505111482325356672325150411318333623444462655433343543454343150311106462426233150211236455454555334334244623315011120635105542463243326323150011296523253335472535435434242555414991111434543436221498119443343464149711116447277678314961114642555437865521495117826243214941196524365551493112465358526356243233352662514921111627348442551491112383443435557543654435343149011396254432433422356722432655544433463243341489111665254524536233551488111462434753766432148711166432332344447384148611186424327267434526621485112743235434333234446242544234514841110445358655314831113443373644356414821111453372437541481112282523446363352663364541480113143332556532743444475344432683431479111644229755433524231478111964436352467333865431477118432336431476112543454453432244334564524831475119543344363147411104432425543147310118334435442514721023553353523555534245254221471102466352422453344323243345314701016823443435224323314691098253554331468102782425744444326543422242542214671010835345654214661015924382524543373146510146232664368246214641014625355443424331463101566354554522433314621021338662544553433764445146110866433263146010862345352145910108254555253145810228253324434266554632233145710247354735432553737283473541456101476252533435556145510782434341454102782473244332343553354657574714531011625463875231452102966436363573445264662745543444145110168467467547425437145010585265144910108546246436144810136426555423244144710228345245362652334243533144610783374441445101783424264252424354144410105425433634144310644365414421016743352845645376514411011843345347431440101044325524541439101464697553645252143810228434432253753875344252143710178533575575852337614361016824254334232636314351034633523553228575444575533232532335414341013653666265262414331096254365221432102562243745252523822252644451431101564532257375334214301025632343625432554352382232314291010662535255314281015652346526366263142710456551426101062353246231425104244234332436235235232433625533326342343324314241019626453334273543652314231020643233426536323442621422101063328574421421101585462354256254214201056554214191016626424323682232314181021623654643762652243323141710117433342223101416101364335254555321415101182434253233141410128364525552621413102283483533333432343354221412107642533714111012623653634434141010156234426672543541409102065345553258624362364140810106654454242140710116253545442514061011625344547251405101563444364544235314041012944242252425140310198533552534654562352140210166424327264552662140110228223326643454432526333140010176344244242423364313991029633342342342343444442434272221398101764525442525427222139710106245533434139610116463435444513951027543485434255524438543662622139410166524346435523245139310107723265554139210186542745684665425641391102764255555246554242323764475613901016642555333643666513891011643425633451388104374644632358524555645366543385435426627466341387102664376526646354542445252364138610418263273526443445422564363644355243364264213851022626524442623335432455413841016924383543323444713831017734543244585335331382102963665238242347243757635224327138110148423632443534313801018644244432635524322137910394343424334234245252242242335365253565441378101063552525721377101785447538575352664137610276528343235232335452525547241375101867265254554694544313741014823526444756461373101564275248468655213721066535651371101566226386756525213701014545682433756221369102364645334327637554645342136810286534542435668655552543343564136710296474444323422545352432683444213661026453283433332554542433624541365105664331364915652354233244353136391444954424462453136292162356437232523353452413619166236225233226444136091263653473625413599188367554635442545241358917724274476265655421357922655535852854422354783313569186524473335635354631355952834242432333432636455344253333625342763442727253743213549982645554213539316624275324342422565543554335574135292744335324444323264265810534331351917433243233546832421350918433425234352344433134992245723433324445523577331348920654342324453882565321347916844596288788888813469376524264694254378723447744275338682542134591544564236244474213449278542543226333363223642436341343923835725433423332633543321342924744563527326443783755566134191244554463445613409166437854379654563133991666243755264242631338916445335253376472213379174442542434454577613369224435257636263573377254133592565344675443435443676892791334927444252473443664354255654273133391644555573654242731332916445534424635643713319148524243453463613309186534473447475733571329930643785435265457245234272255357132891962363447263463953641327923625345247546232374235331326926445428326353362525336337331325917444555645543572841324913653467524434313239148267367863566313229116236347263413219188234645475275524541320916636562362444875313199186366554433343433331318925827337544373436236945344313179865345758131692765233432426264427872644478313159258542565553344335362362236131492044444347535267282865131391164437444263131291565452463633625713119963625425413109128276425344251309946433252337625546633426342646235362357365454525613089126447551064542130792465234426342464675244984313069244442475647666762686365991305926665474338551046745433525353130493282676274555575256379797653435526130391644446524643710943130291982926446772676325109130191665554452327352721300913846662543466412999176244282623645429412989166534543236452363129791265252365735612969264434456455585543332327555512959224454256444396368599774129491964336424745664524431293916623452344537252512929116345526245212919106364235457129091763656623744473753128992263363533653755437442531288912644445242462128792274377242546235484336221286914874462343236221285916537325526543544212849159643562353244251283916634344336263266312829179453656768536245212819158264684343266631280914752367565625741279914845787256565721278913855525334234312779237445664672585544755543212769156423344427876561275943445624565544525546454424264252325455524436312749164323545354755663127392943626643626765374426333325542127293185425733343264323848465523525641271936724274934876463553354683344243443632127091964267523776354325431269929456442836566442675578725255421268914833353644654421267915833432345843626126692363623325473534374326876126592363463255378534367543465126492963226536552436364326356356256126392844423242464443353666338455421262912445423332442126191884455452558453644212609236524355544336724455245312599338542554437525642537665610688886322125892082646373572686625542125798434424461256910444356354612559168264344784427755125492485425436244255653366655612539238262544333646556532454412529186253745663645628321251924634558353432634654446252125091144542345635124991163445767467124892064252358336366575473124791865352454752653275312469136465528656753124591082633342621244913652345255445612439166765873334625633124292373423938366365354433843124191862353552444357823312409264442656567534237868387565412399227342535564573472282653123893245554453476333343682442643536425123791484434534745526123699826536425123582243342442445754647732561234818445338256464427756123381345524363365561232845463556533356529373327232735636556464427877552123181344545324536631230825445354334546244262623254212298114442464553512288104454534244122782044564563652434242432122682682544563433665443344244434122582762355524644336665432638354212248982534454212238204435344634255225263412228121054424436263122181266234353555312208336255344232636482526643265433272361219886245555312188148324243555325412178106552345274121681252332256245512158106235543622121481765352779455526524121381844437263336452243312128176434274645552652412118965343643312108136468668555233120981844434353552362694212088366454434223344345337543345253424773331207817463544265546256631206813824275577364712058136554773535542120481964446344562756272831203820644334452965635524621202835454342225423256344547287344667367421201833432357537353635542649864743332547120081064636427531199816463436333554423811988167333633223462552119781882542656334655264511968216435662454210442676552119581364366643536331194821626473727536625346333119381283643344743311928194552625554242332553119181776332335425256544119081683545762627552431189819652535745634452554211888104344348747118781265877462554211868196572656657265284427118581364427445552461184821644553442763537385542118381163663744433118281062554436221181886235566311808126535364655421179824824343454433633336355382117886834434117782144424438634442435447311768206446424333362563455311758127634555355421174865483641173813644364536455311728234247737555425556438334211718227256367345273625534662117081844424323536274344311698116824533748211688783365441167823845743245346332634944531166811635365454281165811782535423531164811446435338251163866746651162817744665544644335841161818642647537467372727116071163862823352115971682337652545542351158786572863411577236454425332342442845452411567762242781155712624672443552115471044356372641153778256452115271262346662536311517106635824256115079853634442114972663527523643236432363323544114871464231077443255211477126429547253631146776634383114577634422711447126346645245641143729826563544542454464555445325421142728645433254352854334323334542211417376254443542434743626824236623354264627114071067262434421139722644455242333243368526411387114432232727411377544235113678623297561135776355354113471465266265536674113373082532285362443624436243642555411327108264373432113179657755543113073075557555334524442545455345374311297137247646664354112875666451127715833852443264462112672663233736253554637662332333112571955327472434353455531124710834236776611237406455366326434362265543643533576336653524112271465888335844528112171945465326362733563431120711645343422441119718653455565255625244111871956435555626445243431117727653646262445376252525544627111671765362457334344554111572085834457364345636333111474366546372524745765664232445375542472437464581113786355343311127326577544556565423326832455443542211117438253445766256544854475573462786872566455665111073067266655832464224534436346323511097418347355342542335322373375327322366484544611087156525536373542341107714455232652527561106715845662442375652110571184452752423110473985263724386952233444447543642853454343411037188263546235424562341102722666563623434244524243511017136523527465756110073664675535644435625443362324344527552510997208367644453375322722610987158235237853734231097741834436344443345344545535344523444233584341096723844354265544463534946471095718442443687663852283109479835346443109371065253224521092724634343343442535363355747109172965355432653733634446485585557109071164675542948108971162362335454108872373372653434333334255534108771364696458677571086712723337322546108572262644364333564533356641084710657247525410837226355295424335233623265108271678524263527585431081721654677536552754453254108071666454463454233431079757433510787868242766107771964547727432332325531076736421075748345107473665107374685610727665244410717116242443243710707114461054554531069711734244234251068758353310677118332532556410667444351065776725545106477655262410637945325325310627685243410617645244510607118232334332310597187335425524343422341058798224352441057716853353655374525210567976533275310557238434443253753856472435310547196236357742253255534105371085343434371052796335625351051796355625351050718653854662556655323104971862348766226436645210487136578553324263104771663334353673324451046713825555452355510457665276710447127345634255541043742834554544643432434442344234344523524244372104272263435262623564274285531041719833544376262555453310407248533765427482324426643631039738642334735263756385642462432324632355441038788533545710377782463581036713744627523443310357116342632466410347138232352765325103371585243535733244510327665276710317168232535426432566103078625538531029723624335324527433854285531028725652534475675626526332552710277354474634324633443424624323246323554410267136537554635368102572592438523432748521043425323102471782325356432444565102372765447452633325527743342352710227744343661021711822455233231020714825452534255531019716544323246323453410187144454755752368610177136677433423527101671162242535366101571182245523323101479442534253101372143454343232463244346310127176464443423534545610117296564472227527345554335334644310107158244425467352631009788323554510087328245652356766556545352432683444210077386524365243435323752335434232454643636210067106453336564100571967533544366666545651004720836425453252562555551003715643532565462656100271484354425785755100171385262455557441000718637254255673647447999710673484425599872883442544353432533452522555559977366439542654343452463345435675242262269967156425555344286569957108454534423994723845622533563653424975529937146436632533376599274062433352455654764547335434452642523232639917376546363454325423585633626656324435343990711642555497569897196235335435554373332988711834825343349877296224363624225634466334327334298672664644735662552252864444322985716832363754236433298471664743268647526359837166535266423676332982722622437842422355655555498173162568536232625377754526437723329807206544233365565556233297977656554397871233555243456397771282673423654497672843472446526358532665743644579757583438974725825255236325624725424574597371782663535324553433972712644644366443971715663373735363272970778536743969748233968756336396771382354522434539667173263263333524342396571682325364684272749647116255436526496371167536556733962798267434569617663345696076875457959712633523552633958710622556842395771462564263425426956713852533423344495571495462145464325227533545554395362973437643243533533243322334442952688344524295169823665522950616823357344643354294961662353437337337329486196536243543243465552947637737247242324327442343433434234286236294663565363626554445334354424534446543262945614772335273644629446865675744943617645554337443564529426175525452355637753394163565254545423374453442685644342536363940642652545343456333432763663527636104263543236293962765376267555434435333426573293868663375429376376343436237325225535253432536362432655936613852433542435393562874673452272742375565332255549346394433333343244342345326324423543534223229336408542423454443534344525428546382372553553932623642468546382372553552569316164333756345345573930631832363533543424647784666747444392962065342436452634475532928622443575334337357573422692762665374654362664664236234536926620635524335587773825359256316237333333433383384633658523336924619842355242644373632292367743362292261853426342527632625492169635335354920610664543322391962865463666663553549555435364429186865348345917636443243234665334456456452845282442564916610653534363391569646527344914628625354446245444442337445243391362965345434655643444342343425364912615637363477542255911624652834453724352244268434910620748398368344443423639096127536565265459086309423234865347235323334433363339076106642443335906611943523242329056186323436244255224339046116637425434490362382535324366765654434545902612722977625546901623635523335543354556433559006226644423752432566685543899613672633262387589862162434634364236363735789762565376432533443444643255538966135533556362433895613825233232442489468647486458936155533633643425528926966374375289161643233732423324448906184333324523332436848896155366345426645368886446454225434366467852555525373344373242736244388761364652765326438866166465264523763343885612665366645474884617644442555244644428836296424354354455743364726337357488264985254343643545566659552823344235333433343244353438816227633267665352643445744880644652424263462265676754442346422323344252424538796168432244622574355878617735435353437667558776166524463524224433876696438108863875688354556887467822655687362184565557553325553652687261444324254437754871611635354763558706226426383652422564636244869625744323343423262434342834586861282335683444386761863433234443333553486661875263523334333553486561573233433353542486469826685735863614442543465357338626246638545243534452445683438616864436663860639835652432255365255287545237345362243252859645653454243536554423243433432334334224666545653858612554432625533857623852634376444263456265448566564533855695532434248546276564343355462632252554236228536106423234642852617826326355664526228516128435234643428506176235555333455536384962264362642435362752567438486314423433355233634243642252362555847614945645428242228466228334333522824226324332845621823334274224325542432844668486458436274445423264432364343543765448426159544525426745458416258257325523326242466745543840617554334233436265258396287476522342342333435434543422838686536575683761562353353376384383661485342424445272835623622643426433263485432628346982365554483362062447535333255525244832614652734634655258316117578842336483061262632452554282961564254465244527282861764353354327242756827622643232625273374435242382661962643423442232343468256106424676564824628825353643347624252452637433382362283244464355365236423448226146458472564634282161364553664336638206275233637634523625466334555328196196436635355343435233818698336632268176167534364332552332816617825454335265352338156116363633635381463276332554853336232434636246364525813610652436353481261263245523632281161264573654256481061484236324435343809613623655763767580863763454324242244422753327633564442543228076766353638066174323345323243345380569654435342804694343424328036248253423424324343684444428026966375232380162562365533273386433326822328006108533625252799613825245644246479869625747463797613622544633444679661643332554765254537956315452779524766567342252632526243794612825256453553793611645344232637926126256445382437916146424444323254279061465552674683435789511432334368337885246533544344675244358433437875116634343556278652943234563374432554534622623332785545643342243422453432323242242634325475344342433784517824525544343563437835228347346643462554454343782515825562256644245781522642453625542362434293278051365545725293537795644333245548523734356435765545455555243887653552545452644544342432778515643333255455443777522854257467353262538524377652683337382385785552766465333775552733345434233425262576329558525425252433563553355554277452064375643732252655542773524634626346452556444236334772521627543655433535352432771596362523527705264454433364346353325262554276951665742466453665227685116352456363276759444364426766527433435238224427386665565643765520644464424354835653337645516245346333343445533264526444332452323564433556255427635244433353652457655244855427625248357526528665235448655337615136663476376747760520643634326752875427447595166587323887545542758545655344477537534553234526266242645775374726472757512624446454535756518832426334325625542755576557656754514844467524453477535168524625425354233752521827446425352463634254751526825764335355554666665555357505156454672443656537495196263543263424556453748510652454272574751766433435543732553746524642556324235634352526322745516662543334224327274452563426343466454542324343627435844510436474252544455563623433323544255337415345283565443354235346732644362425533740519634544542543255443673951966556423454457735537385206235335456532895655273753185333563244245742543876333463227365258542425255643423324423642735524623456346335264254387643734512641074665632373354783255526465464733875756324424574348425366364265732513652456552896473151365245685274547305166534525236534564729527642452574964444442435323622728521663324354354233626322727512623535476364726524642466752655254565625542725511824335664437245136366665566454723538445425433446344278348347544444244255427225156774547356565557215286625237423264244562464736254720523854242444633656866255427195106444243585718533752536462444553444232627743443543717551734375643785227453643374453424374344355476243355647716516826443423344373671552676472433643377724335435636714531826443423253243475566666665245671354182644342354663655354644283810556573443476371251595333262434767471152683426554345344344255535656710568446243623642432554422435433752353626632565254656553643845525275526427095194323543542468324243708514444244435432337075134454254347787706512444472352626705524444442734227355522322552704514655277474555427035134442756232553702534446246233352524276426262552664754470154075233452285645546635536524234432373353327005268253466334255234453552454469959825543425698513844552555424369751682443643532733436965247245437352536256425343546955148533352636555369451385455443423236935176536435452462342569252164274465745566446525369151864463463624644242569051568736334347563268952382432265664325446325433688529432355453434252625243346526326875306563683442543433342763274538656865424323542463683455234436424244243243624255336855186437553727636424246845244534252425625435346526326835256534647338757253357553553682532834254445345344325335625656667546815456423433337524497464447956666534344534467354346805248744464636562322544655426795765576566785104453865543677527634424664266333473653655542676519644424665422647544767556265555744325544237774573536626243323324437443737777376763435542674543826234338435537366835265529829327326555733567353164424644375535453867253733233476725614443463524347355565355663525535348835333523533899924433745654671553644246853737438626625234738547424665437353653455255426705244244235543542375347555426694504335523448236554533375653333225332343332334272642866841575474342828555466741254574255254266642653443235355798544276786554665418548762638833442662664454554523822232426434434656355634436644434644343635252632663424554468223363346425652542662411543344464436614125733543265526604115542442555265941355469554434436584155544533435447646574146444462532472565642555676555866873742833634636554265475565968694243443694528365441455487755634356653414544263455555256524145547443263632365148554444426504345534533223232337533345353444346536649465643676484225363654323662486456754647419564652523545635855664643756463267623256267744463244536255426356454175544663543363555664448558738256434225336274544754362755652642414543433252524526414145544323526543264041155446527442639418548434826357587553638411533352652926374185653627832686255426364165233443533532337635419534635655635463479263443658384437354582756354833433542333337563343354299442534442634633734445326253363241453535578326865631465533936304205733543247252525255262942955235655854332447533476555542628438563343625362563445524329826333566555426274145544764446443262641253344645463262541055452382246244325444523822336345265265554523822462341155444234363622422553436638752635363628362142956334366346636465264362552453620440523433263676372117273327266526254346426296194125334452382246184175745573543344344361741656356643423282436164205344322332344263538361542144243343446752447865661447545346561347537537561242156334324743437874789861148655264446104115635353425260942055235434333252424242608420554542484355242326536074265454456343535252532362423260643354434432257644532636353524546443560541455653523242543604411554443554436034135543462442443602419554227344536624654260142156344524226243427352760041455323242675253599475534247598415583344353556463597422554452242663656625625359642065834626784646547654595462558342557524423233325435457872625528583752455628547834556354345944235435825562426262454525459343155444343355264364243456523442535924105444442436591412563482876210359042755466485433355283543565865258948554456355884335483944643448378943784421054382852587440563342754332445544663653654363744253554258641655245444454665435854605544424855323546435456532335464333323362343545463533335425335844325653578386665568234663422577265658343655343355683839564335728264625653355358242853446383865344273646347536245814225233443432527536559233580417542433327338233245794155323342524555545784225323444323454344234542577422644355533243844342442557643053776543549554544634326525235457541357364332336745744245544354562454434534254475734125573434436325724185545584342534342525714365662554432224236453432364535424356655704485634337464243364654246432455544365346567643353235694205373276774275644275556843154235442355663264658762114427233567421545442544253766554427566419545435245532364236456541754322344235736343564411562475455425634755442535624185549897254452674335614375956046544284559427643442625434435262626625533558419674346252253463624355742355466374956524344534263556416546233545622445555541676352565264357345544155359464442363345534305552752625373826424344354653235524296533565642743532734556746554255142555342254426625354538526425504205375543446752447865654942055342675576444637552548411554322523255474185487672534245235625464105552452432545411523344345555444205552455578666255532354341054245436345424145634244265532354142054535434333252424242540429643455436273654232435535655425394385363645453447565543525836435657625655253849554454845537414652776625553235364495434277745735366262433233244373453436263556625542535414546353426555355344125532553224345334155442474233542425324155344453756552555314185452733563563547665304155587424527657655294325632324274364675662698646104263475284225534264465252542476443527440543425553638728666743356697264335433636652641953233426674698335545254275333424247634773463352432635244125577443525725234135433445456343522424533426634425423757625542521485744424452041354627655542455194144455552537354451845844533634533362832366434456373686654832584587274238842445235174425534273227454356642837368624423454474236295164545534232237363725765433562335662626866728768554587877545154175455333223626326351441156453354374513417556843636663437535124355434546248388565238247734652332554251142455365436534333553337656551042055445446426265654364509414553425764374875084225344257362853455962757507413443454555643350641865446752445643344350548844542443323443252533245355443223525433332354325354333333322535432354324354333333322732345044715534242543445286323443255423355553232332323355437545433244634238235724650341357462644756525024155484755545252555014136436389864634500419653232398334798334649943755457755486533843362667375744536533774984166436748534347753497414555433233347654964286343742266343554623327726343495416543373763667377549442955342827446555535445325445542493311654677655424923306442435355445623654354354363234913217343343244675244345534903764462444893762554524883436345432575244974667526627663254232443423437487314742373534362544863207267346354555275654448531152836354234484321544653424683286465465483311755757683224823943235683448132044462673623626436552480321624542764673576555433479324632336635365352655277726478323643663335552437365555324773126768542333534763286428346842352255663543534255475396534364334743226455248652564442553433473330463568547325273222342424536553472336434663556424254453743352643442384432471317444483447334455534703124444452856524693224446233434444524527553468311642673747444673154325457362442584663176445666735252533546531543646556232738546431183424344258463319623533523626942453546231364352644255534613166425627252726855460333634562328674455295425624426634656459398645753634583204323426322233465257545732544332537677554625432834234563863454352455313644642433454445432162342324273233433243345331887444264236334346245233093424354452737444275433333424445137644523445031463354263244254449337463554562434553525523525253865662554244832144424434524774753455244737564456226622477355354624225523523326252262533522325232682435566264545443254244632563456235236533762673353624453408332543484526425642452523265285335724454444319844576242256355542544336833642442313687365562554244131083564464464403198537745286344523533439321835835344263534534325438324864464334464335544342433437327846443353537373234542324343436312657352325544435313854654445625243436855546433324832554555465376443523362432396427563534313676454343031385337526352324293158344675245425654283236352353436437945652553642731383552859762654263117468544253742535657474243584456423313654666562554242231644542543452382244213126562542352234203968625524541931766432353267343443418315682454635276623417313682464526384241631065464544544153128744655247324143114456584424341332146342455266336453546241232864442652527544445543777375424113316426342464372732424572525625542410323664453765335243466326234093186425564427374425524083984563326340731582672862687565640631463544455363245405335664332487456553755424652442435235544043116227683336240332387843446333576268655334402311644452382244013118444354644340031064244365543993176436673665544544339831444367523286663397314826626875353453963346553444475243356676345425447635448395313653535245554239431764333553554454564393315673665525625542392320635435547324425263223913136234545626322390325823433354625253443437454338931084644533323883118233573743238731182633254353386324642785274232437323743362385315424332635363462384324623344352534535243436552383314726642472735523823114443733255338139623644246380396694452653793188542576262673544433783138262334347343377329624433424285443866873435435423763146554682243543537537826334337433382447365443673826434452542637543337331364236768862633723286446643754432255542766452432371329635437432234322762236277756433703274446373543463623425548446523693973435542336833663543747253553543234426522544652263336738652542643663324454254352243726233424352253336336531765476355345563255364311654774626323633965456263236231363635372632533613138355654658542360314823355347367323593206254532334633234654235831664423875372626323573326466534326454342434343654436632235636944353355315663434332345332354325834455277778736352423234335337823332435231552232424344343235137666245335031183256786554349313623376255755434833173445563273355365555263663424323473683544634639827675344345320645544539343623544343443864375342343319746424653433572333634234564234322626363744657654445355552343424523733634135887663403235224543342444336332432433937835525533832183762543464355424284233732072533444752533455523336388266454233531384375642428433343208645354345543433242333331742444347553424323332320825654255554272443863313156434442222335353303354442442432243234234537553456457354732932467272644647544345463246432831866333554222432554232737445325432631183537353542325311832435374623243144456354684542232332674544754552233243532423233322322432355238225455262252232132764444744523324243438326884232032144425425552455265625431932543233544244244355425454523183156234232533247343173156525257535525533163206344525544356255532331531162337627455314318456526657247745652313326745645536363786553533453533123266443454354552323655537435231131866233265559233234331036811999830931154463544465308324745426564675244435542472307324534566436876652897627253306329755322425455366554425365233323053964437755230431464574675526524303316542644273744255230231374242332454343013156334423362363243003467434343222465294364367663527362548462264364442299313662332437264229831162352344242297318624544345552755332296311875433556432953764233242943132932498537637353423422634525353454346252724626423534442292227654665642334255853293244363291228432354254354275262253523822329023246354346376334565454533655533343289212943354746344634344373773454585542373575434443525626342373367573272538455236269646232622525444334343345444664434243364567433473554228821562342324243364628721464233635354233286217636274443642466232852146425232545554228421962353343536567865522832114423257554428224564255633435323632543545445354553427644336256528121762353343547376765280230424332636562766266652482442657279228625533263436363832634244454327822046357245333776325752277215528354332524263276216743435443633426427521344553555875572742304342736236563663523645252655422732357563444733575435672242752464232425427222746353452355446534627456765427123985425533362454644545565435444565762554227021143536423653269224623533435333362622442765268224445435534522535344427653267239444254652443234245525334643344364342733266267432342432444626363553753552653534423332443423423446534343363534325226524385425344623362644373543354437325442327343232642246425557352878565372655342632244453626763558434254252522622506536536853333424635363245344422523822233352642332426122282953333323423273655422602524244472433325325747623252552433547743465544324335553259298345464432582278332445545543543575455544472572158537744544566542562608254453453224545536653425356254453364452334523343334742375342552306423432285534233542537624325342542434454244565245564235233336345524354533242534253254945453565348626344253335736532523442543434524327325323252216655455627444442225129444274427250228625445333426254345343625532324927655344424826733849247227445526242254343535358466466246215662253475462643245286366773624423546342555364536444425235245353623283243225833854644637536262265254224224744427762244274643646364623382494436262642254543241225463586244543544545766646624026446342746852535437825364365425533364525365425334287527473243657592392336254553445654432243856375273556542382454334274625762543544744463433343757366268556542372306464444452327264353444332233532362468264443734432546434453434453523483623336526656235240445457854346623253856542272432523334576923427444365323321344435345462552322144456437472647223121444553765284463230216846474676435533622922794834245326545373626832262822823975555585345535563423456386373523554386322722644427433626458833352728762226226756344452648624756435275272252164454455442766552224257642556762746434424538252639635247434346672444234342346527223225625453234524333462433365322222242433263649899326226472212304432343335664377755245354562522202496434245542373554454762325533533745355645767445353219220444245735565527665532182206443523244434327273221721764445496232462362216212444277623253215216433375634526554221421174545644253213212654565543234212214632565545523442112176334223456624525321022564474643433434335243742472092864553435208214544463462444252072244262236244425343266477542062124442495432622052267342435376634752544246245320423074266533745326342434333443374420327364427466654323354353542455323526343743543242425423225433454366352636337462022148342773753442720122272427465524475534866652002158335363355442381992644436319822584487338366383523773288381972138324263954427196227654672654244626534455622627195217656552576336757631942655555444734437265835365252652653537534327754454674443345342635643319321765282104354444354419224466523485853435344342433253365433852653634453191232642336323344354475434243325433751902155552533365355421892164442433554243233188213444275345454318721673389864325533531862955742462418523844333535425364586342233776654626535542184251726555547729636864656396498633354879565324476365243183214443627535634331822115363876765518122944463734635362625542762442652180225444243333334344233745653417921564423772524554217821862333254342344455417722263462634646242544263341762116224363866417521743337563455234542174223527235574543634633226541732127366565265421722316443535264255333335643764324253171243645663676642243535253262443543524467576832217029662332436169296236442461682136694455436552167211664546675531662208746562552326726265216522444434434424435252345275216429826542555163210644335573516221284877246524916121362452544243631602118242768554215926632768158217662277677654454631572316655576345533554446542466343433156217635433244663434331552194323425433623786244154278253324153214634745376376751522328333524232754345536533552336554415123463543424376553465424663436486244321502454564275433435336435353642535346535565535743751492216434247632554625252751482156536352442332331472306354342453343424525245866872621462146247474543429214521062444243441442196634942255363252453143231624433424274354438668734354354514221582335732265245614121565363524423323314022762454687544454262532553254213921765353535423264734138298353432321372188362462844323732431362166633776755445454135217663353752536326741342146633344852774313323064543525633356543272454434273313222266984428736474275555531312198442353355533663753130218623563344343234246129212836455456732128215826243265626675127231433242225244375452432254373634312621065243655731252246464266535253436246462541242115224543468412321462268222264446122212444243356764121230446243623637233256244442453343120231735473545536253465333647533746511921762353333434334423118218642752735243235426117217463424353276365671162334323425443764342326324573272632421152186423855332433662621142174332432336832424311321943234243524435232421122256525426454232542836325532111213449766562554211021265234326654310927465262425426222635463528443322623553262584343453326365573435565846336338427108222625644465524343443245410721062624444661062108334354464105212834366583432104218854433544434464322103225634542627233342536534354810229945643463101217642565325436534221002276427265265627655747245567539921165425628454982306423246632435435375434544353349722744933465242342442444362626596226834525525455383264344324549521062664523669422866568642345654774346642664549321362364437666559224963543633574662334342434764875437563865762457665429121565626266366275390229654536265674569863610436273553892106425558656882136425566264323872236224362444344362653552686224633464334542743236276654852115323536625584296352442648322364432854339533534455544822196352327244644333628812376354344243435354343735372343283332632802116556644466579210642454845378224653753454325543544244433772177432455522234333576218835454443352343335752236273343342444332234333574220824254347546264254337329765353358722126453552465547121382565435332627021555327472455675369224623533435454565329856552682606643344774565534246855552334632542493666752543343344434242436722865253432746423244537554554636621865362455373343455465220867343645744345636436421866546372524745765663276553272622156577443324242436122766235463334676365865432543360276586453592865332452582126542562464635721065527953535621844244368766385227355219623344354434323424654212836455456732532864545455522883365769512106465566557502782765674928654774634821865546632436343553647214756356554567324621064255576564521762353343333745464442116623445323543219335552434565343847742219826635353444553432541213824735364684340223643525683433333864863233921266336233326538215642567483524734372286224332554465442455552438333362194333636635255223342352136426262765563342208255274224327632436533239832335255234444475544243755453524426242322346435544725325435442454752443286554312138485645663623302206424327642555353324329223656363347225362547553342821255526544654227225432342864433554434344745426219945537262764453624225266233322421762526643425446445232116537436765522276726364212168344358344455544202196247243733555335334192762482431821163455262334172126534444463621621063636356471521172357544253142124445745463431321162622854552122882642335112126284243443661028674676659277333263821371973573555461386551465444135343126621482351146643</w:t>
      </w:r>
      <w:r>
        <w:t xml:space="preserve">”</w:t>
      </w:r>
    </w:p>
    <w:bookmarkEnd w:id="127"/>
    <w:bookmarkEnd w:id="128"/>
    <w:bookmarkEnd w:id="129"/>
    <w:bookmarkStart w:id="130" w:name="AllKeyOverallProbFinal"/>
    <w:p>
      <w:pPr>
        <w:pStyle w:val="Heading2"/>
      </w:pPr>
      <w:r>
        <w:rPr>
          <w:rStyle w:val="SectionNumber"/>
        </w:rPr>
        <w:t xml:space="preserve">4.3</w:t>
      </w:r>
      <w:r>
        <w:tab/>
      </w:r>
      <w:r>
        <w:t xml:space="preserve">Tüm Anahtar Kodlama Tabanlı Delillerin Son Olasılığı</w:t>
      </w:r>
    </w:p>
    <w:p>
      <w:pPr>
        <w:pStyle w:val="FirstParagraph"/>
      </w:pPr>
      <w:r>
        <w:t xml:space="preserve">Ana bölümde sunulan ve değerlendirilen</w:t>
      </w:r>
      <w:r>
        <w:t xml:space="preserve"> </w:t>
      </w:r>
      <w:r>
        <w:rPr>
          <w:bCs/>
          <w:b/>
        </w:rPr>
        <w:t xml:space="preserve">tüm</w:t>
      </w:r>
      <w:r>
        <w:t xml:space="preserve"> </w:t>
      </w:r>
      <w:r>
        <w:t xml:space="preserve">anahtar kodlama tabanlı delilleri dikkate alarak, şu ana kadar 36 deneme ve 19 başarı elde ettik. Bunların sadece tesadüfen gözlemlenme olasılığı aşağıdaki gibi yaklaşık olarak hesaplanabil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19  ve toplam Deneme  36 (p=1/19) iken olasılık:  1.82e-15"</w:t>
      </w:r>
    </w:p>
    <w:p>
      <w:pPr>
        <w:pStyle w:val="FirstParagraph"/>
      </w:pPr>
      <w:r>
        <w:t xml:space="preserve">Daha muhafazakar bir olasılık görmek için, toplam deneme sayısını iki katına çıkaracağım ve başarıları aynı tutarak genel olasılığı bu şekilde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19  ve toplam Deneme  72 (p=1/19) iken olasılık:  3.97e-09"</w:t>
      </w:r>
    </w:p>
    <w:p>
      <w:pPr>
        <w:pStyle w:val="FirstParagraph"/>
      </w:pPr>
      <w:r>
        <w:t xml:space="preserve">Şimdi, bu ana bölümde 19 Sistemi temelinde gözlemlediğimiz bu deneme ve başarıları kitabın sonunda genel sistem olasılık hesaplamaları için küresel sayaçlara ekleyeceğim. Bu analizler, sunulan anahtar kodlama tabanlı delillerin toplam olasılıklarını hesaplamak için istatistiksel bir yaklaşım sağlamaktadır ve elde edilen bulguların tesadüfi olma ihtimalini objektif bir şekilde değerlendirmek için kullanılır.</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key_codings_tested_num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key_codings_success_nums</w:t>
      </w:r>
    </w:p>
    <w:bookmarkEnd w:id="130"/>
    <w:bookmarkStart w:id="133" w:name="RelVersMean"/>
    <w:p>
      <w:pPr>
        <w:pStyle w:val="Heading2"/>
      </w:pPr>
      <w:r>
        <w:rPr>
          <w:rStyle w:val="SectionNumber"/>
        </w:rPr>
        <w:t xml:space="preserve">4.4</w:t>
      </w:r>
      <w:r>
        <w:tab/>
      </w:r>
      <w:r>
        <w:t xml:space="preserve">İlgili Ayet Anlamları ve Anahtar Kodları</w:t>
      </w:r>
    </w:p>
    <w:p>
      <w:pPr>
        <w:pStyle w:val="FirstParagraph"/>
      </w:pPr>
      <w:r>
        <w:t xml:space="preserve">Bu bölümde, Kuran’dan, metnin üzerinde tanık olduğumuz 19 sistemine muhtemelen bağlantılı olan bazı ilginç ayetleri paylaşacağım. Çünkü anlamları, belki de çekirdek anlamlarına ek olarak, 19 Sistemini de hatırlatıyor olabilir.</w:t>
      </w:r>
    </w:p>
    <w:bookmarkStart w:id="131" w:name="RelVers8320"/>
    <w:p>
      <w:pPr>
        <w:pStyle w:val="Heading3"/>
      </w:pPr>
      <w:r>
        <w:rPr>
          <w:rStyle w:val="SectionNumber"/>
        </w:rPr>
        <w:t xml:space="preserve">4.4.1</w:t>
      </w:r>
      <w:r>
        <w:tab/>
      </w:r>
      <w:r>
        <w:t xml:space="preserve">83:20 Ayeti Numaralandırılmış Kitap?</w:t>
      </w:r>
    </w:p>
    <w:p>
      <w:pPr>
        <w:numPr>
          <w:ilvl w:val="0"/>
          <w:numId w:val="1018"/>
        </w:numPr>
        <w:pStyle w:val="Compact"/>
      </w:pPr>
      <w:r>
        <w:t xml:space="preserve">bölümün 20. ayeti, kitapta matematiksel bir sisteme atıfta bulunuyor olabilir, ancak klasik çevirilerden ilk okunduğunda bu doğrudan açık değildir.</w:t>
      </w:r>
      <w:r>
        <w:t xml:space="preserve"> </w:t>
      </w:r>
      <w:r>
        <w:t xml:space="preserve">Bu nedenle, önce Arapça metnini, sonra Latin harfleriyle yazılışını, klasik çevirilerden birini ve Google Translate kullanarak yapılan doğrudan bağımsız bir bilgisayar çevirisini paylaşacağım.</w:t>
      </w:r>
    </w:p>
    <w:p>
      <w:pPr>
        <w:pStyle w:val="BlockText"/>
      </w:pPr>
      <w:r>
        <w:t xml:space="preserve">83:20 كِتَـٰبٌۭ مَّرْقُومٌۭ</w:t>
      </w:r>
    </w:p>
    <w:p>
      <w:pPr>
        <w:pStyle w:val="FirstParagraph"/>
      </w:pPr>
      <w:r>
        <w:t xml:space="preserve">Ayetin orijinal Arapça metninde gördüğümüz gibi, bu iki kelime ve basit görünümlü bir ayettir. Kelimeleri açıkça belirtmek için, Latin harfleriyle transliterasyonunu paylaşayım:</w:t>
      </w:r>
    </w:p>
    <w:p>
      <w:pPr>
        <w:pStyle w:val="BlockText"/>
      </w:pPr>
      <w:r>
        <w:t xml:space="preserve">83:20 Kitabun marqoom</w:t>
      </w:r>
    </w:p>
    <w:p>
      <w:pPr>
        <w:pStyle w:val="FirstParagraph"/>
      </w:pPr>
      <w:r>
        <w:t xml:space="preserve">Görüldüğü gibi, ilk kelime</w:t>
      </w:r>
      <w:r>
        <w:t xml:space="preserve"> </w:t>
      </w:r>
      <w:r>
        <w:rPr>
          <w:iCs/>
          <w:i/>
        </w:rPr>
        <w:t xml:space="preserve">Kitabun</w:t>
      </w:r>
      <w:r>
        <w:t xml:space="preserve">’dur, ki bu</w:t>
      </w:r>
      <w:r>
        <w:t xml:space="preserve"> </w:t>
      </w:r>
      <w:r>
        <w:t xml:space="preserve">“</w:t>
      </w:r>
      <w:r>
        <w:t xml:space="preserve">bir kitap</w:t>
      </w:r>
      <w:r>
        <w:t xml:space="preserve">”</w:t>
      </w:r>
      <w:r>
        <w:t xml:space="preserve"> </w:t>
      </w:r>
      <w:r>
        <w:t xml:space="preserve">anlamına gelir. İkinci kelime, birden fazla anlamı olduğu için, potansiyel diğer anlamlarını da düşünebilmek adına daha dikkatli incelenmelidir.</w:t>
      </w:r>
    </w:p>
    <w:p>
      <w:pPr>
        <w:pStyle w:val="BodyText"/>
      </w:pPr>
      <w:r>
        <w:t xml:space="preserve">S. Ateş’in kuranmeali.com’dan bir klasik çevirisi şöyle:</w:t>
      </w:r>
    </w:p>
    <w:p>
      <w:pPr>
        <w:pStyle w:val="BlockText"/>
      </w:pPr>
      <w:r>
        <w:t xml:space="preserve">83:20 Yazılmış bir Kitaptır.</w:t>
      </w:r>
    </w:p>
    <w:p>
      <w:pPr>
        <w:pStyle w:val="BlockText"/>
      </w:pPr>
      <w:r>
        <w:t xml:space="preserve">83:21 (Allah’a) Yaklaştırılmış olanlar, ona tanık olurlar.</w:t>
      </w:r>
    </w:p>
    <w:p>
      <w:pPr>
        <w:pStyle w:val="FirstParagraph"/>
      </w:pPr>
      <w:r>
        <w:t xml:space="preserve">Görüldüğü gibi,</w:t>
      </w:r>
      <w:r>
        <w:t xml:space="preserve"> </w:t>
      </w:r>
      <w:r>
        <w:t xml:space="preserve">“</w:t>
      </w:r>
      <w:r>
        <w:t xml:space="preserve">marqoom</w:t>
      </w:r>
      <w:r>
        <w:t xml:space="preserve">”</w:t>
      </w:r>
      <w:r>
        <w:t xml:space="preserve"> </w:t>
      </w:r>
      <w:r>
        <w:t xml:space="preserve">kelimesi</w:t>
      </w:r>
      <w:r>
        <w:t xml:space="preserve"> </w:t>
      </w:r>
      <w:r>
        <w:t xml:space="preserve">“</w:t>
      </w:r>
      <w:r>
        <w:t xml:space="preserve">işlenmiş</w:t>
      </w:r>
      <w:r>
        <w:t xml:space="preserve">”</w:t>
      </w:r>
      <w:r>
        <w:t xml:space="preserve"> </w:t>
      </w:r>
      <w:r>
        <w:t xml:space="preserve">olarak çevrilmiş. Bu sitedeki diğer çeviriler de benzer şekildedir.</w:t>
      </w:r>
    </w:p>
    <w:p>
      <w:pPr>
        <w:pStyle w:val="BodyText"/>
      </w:pPr>
      <w:r>
        <w:t xml:space="preserve">Ancak,</w:t>
      </w:r>
      <w:r>
        <w:t xml:space="preserve"> </w:t>
      </w:r>
      <w:r>
        <w:t xml:space="preserve">“</w:t>
      </w:r>
      <w:r>
        <w:t xml:space="preserve">marqoom</w:t>
      </w:r>
      <w:r>
        <w:t xml:space="preserve">”</w:t>
      </w:r>
      <w:r>
        <w:t xml:space="preserve"> </w:t>
      </w:r>
      <w:r>
        <w:t xml:space="preserve">kelimesini bazıları</w:t>
      </w:r>
      <w:r>
        <w:t xml:space="preserve"> </w:t>
      </w:r>
      <w:r>
        <w:t xml:space="preserve">“</w:t>
      </w:r>
      <w:r>
        <w:t xml:space="preserve">numaralandırılmış</w:t>
      </w:r>
      <w:r>
        <w:t xml:space="preserve">”</w:t>
      </w:r>
      <w:r>
        <w:t xml:space="preserve"> </w:t>
      </w:r>
      <w:r>
        <w:t xml:space="preserve">olarak da çeviriyor.</w:t>
      </w:r>
    </w:p>
    <w:p>
      <w:pPr>
        <w:pStyle w:val="BodyText"/>
      </w:pPr>
      <w:r>
        <w:t xml:space="preserve">Y.N Öztürk’ün kuranmeali.com’dan bir klasik çevirisi şöyle:</w:t>
      </w:r>
    </w:p>
    <w:p>
      <w:pPr>
        <w:pStyle w:val="BlockText"/>
      </w:pPr>
      <w:r>
        <w:t xml:space="preserve">83:20 Rakamlanmış bir kitaptır o.</w:t>
      </w:r>
    </w:p>
    <w:p>
      <w:pPr>
        <w:pStyle w:val="FirstParagraph"/>
      </w:pPr>
      <w:r>
        <w:t xml:space="preserve">Aslında,</w:t>
      </w:r>
      <w:r>
        <w:t xml:space="preserve"> </w:t>
      </w:r>
      <w:r>
        <w:t xml:space="preserve">“</w:t>
      </w:r>
      <w:r>
        <w:t xml:space="preserve">كِتَـٰبٌۭ مَّرْقُومٌۭ</w:t>
      </w:r>
      <w:r>
        <w:t xml:space="preserve">”</w:t>
      </w:r>
      <w:r>
        <w:t xml:space="preserve"> </w:t>
      </w:r>
      <w:r>
        <w:t xml:space="preserve">ayetini Google Translate’e yapıştırdığımda, aşağıdaki çeviriyi aldım:</w:t>
      </w:r>
    </w:p>
    <w:p>
      <w:pPr>
        <w:pStyle w:val="BlockText"/>
      </w:pPr>
      <w:r>
        <w:t xml:space="preserve">“</w:t>
      </w:r>
      <w:r>
        <w:t xml:space="preserve">Rakamlandırılmış kitap</w:t>
      </w:r>
      <w:r>
        <w:t xml:space="preserve">”</w:t>
      </w:r>
    </w:p>
    <w:p>
      <w:pPr>
        <w:pStyle w:val="FirstParagraph"/>
      </w:pPr>
      <w:r>
        <w:t xml:space="preserve">Bu çeviri, ayetin</w:t>
      </w:r>
      <w:r>
        <w:t xml:space="preserve"> </w:t>
      </w:r>
      <w:r>
        <w:t xml:space="preserve">“</w:t>
      </w:r>
      <w:r>
        <w:t xml:space="preserve">marqoom</w:t>
      </w:r>
      <w:r>
        <w:t xml:space="preserve">”</w:t>
      </w:r>
      <w:r>
        <w:t xml:space="preserve"> </w:t>
      </w:r>
      <w:r>
        <w:t xml:space="preserve">kelimesinin</w:t>
      </w:r>
      <w:r>
        <w:t xml:space="preserve"> </w:t>
      </w:r>
      <w:r>
        <w:t xml:space="preserve">“</w:t>
      </w:r>
      <w:r>
        <w:t xml:space="preserve">numaralandırılmış</w:t>
      </w:r>
      <w:r>
        <w:t xml:space="preserve">”</w:t>
      </w:r>
      <w:r>
        <w:t xml:space="preserve"> </w:t>
      </w:r>
      <w:r>
        <w:t xml:space="preserve">anlamına da gelebileceğine işaret ediyor ve bu, 19 sistemini hatırlatan ilginç bir çeviri olabilir.</w:t>
      </w:r>
    </w:p>
    <w:p>
      <w:pPr>
        <w:pStyle w:val="BodyText"/>
      </w:pPr>
      <w:r>
        <w:t xml:space="preserve">Bilgisayar, sorgulanan kelimeyi otomatik olarak</w:t>
      </w:r>
      <w:r>
        <w:t xml:space="preserve"> </w:t>
      </w:r>
      <w:r>
        <w:t xml:space="preserve">“</w:t>
      </w:r>
      <w:r>
        <w:t xml:space="preserve">numaralandırılmış</w:t>
      </w:r>
      <w:r>
        <w:t xml:space="preserve">”</w:t>
      </w:r>
      <w:r>
        <w:t xml:space="preserve"> </w:t>
      </w:r>
      <w:r>
        <w:t xml:space="preserve">olarak çevirdi. Daha sonra, konuyu daha netleştirmek için Google’ın AGI’sı Google BARD’a 11/22/2023 tarihinde bir soru sordum.</w:t>
      </w:r>
    </w:p>
    <w:p>
      <w:pPr>
        <w:pStyle w:val="BodyText"/>
      </w:pPr>
      <w:r>
        <w:t xml:space="preserve">Sorum şuydu:</w:t>
      </w:r>
      <w:r>
        <w:t xml:space="preserve"> </w:t>
      </w:r>
      <w:r>
        <w:t xml:space="preserve">“</w:t>
      </w:r>
      <w:r>
        <w:t xml:space="preserve">مَّرْقُومٌۭ kelimesinin kökü nedir ve sırayla hangi anlamlara sahiptir?</w:t>
      </w:r>
      <w:r>
        <w:t xml:space="preserve">”</w:t>
      </w:r>
    </w:p>
    <w:p>
      <w:pPr>
        <w:pStyle w:val="BodyText"/>
      </w:pPr>
      <w:r>
        <w:rPr>
          <w:bCs/>
          <w:b/>
        </w:rPr>
        <w:t xml:space="preserve">BARD’ın üç tırnak işareti arasındaki cevabı:</w:t>
      </w:r>
    </w:p>
    <w:p>
      <w:pPr>
        <w:pStyle w:val="BodyText"/>
      </w:pPr>
      <w:r>
        <w:rPr>
          <w:bCs/>
          <w:b/>
        </w:rPr>
        <w:t xml:space="preserve">“““</w:t>
      </w:r>
    </w:p>
    <w:p>
      <w:pPr>
        <w:pStyle w:val="BodyText"/>
      </w:pPr>
      <w:r>
        <w:rPr>
          <w:bCs/>
          <w:b/>
        </w:rPr>
        <w:t xml:space="preserve">مَّرْقُومٌۭ</w:t>
      </w:r>
      <w:r>
        <w:t xml:space="preserve"> </w:t>
      </w:r>
      <w:r>
        <w:t xml:space="preserve">(marqūm) kelimesinin kökü</w:t>
      </w:r>
      <w:r>
        <w:t xml:space="preserve"> </w:t>
      </w:r>
      <w:r>
        <w:rPr>
          <w:bCs/>
          <w:b/>
        </w:rPr>
        <w:t xml:space="preserve">رَقَمَ</w:t>
      </w:r>
      <w:r>
        <w:t xml:space="preserve"> </w:t>
      </w:r>
      <w:r>
        <w:t xml:space="preserve">(raqama) olup, işaretleme, yazma ve kazıma ile ilgili geniş bir anlam yelpazesine sahiptir. İşte kök kelimenin ve öneminin bir açıklaması:</w:t>
      </w:r>
    </w:p>
    <w:p>
      <w:pPr>
        <w:pStyle w:val="BodyText"/>
      </w:pPr>
      <w:r>
        <w:rPr>
          <w:bCs/>
          <w:b/>
        </w:rPr>
        <w:t xml:space="preserve">Kök Kelime:</w:t>
      </w:r>
      <w:r>
        <w:t xml:space="preserve"> </w:t>
      </w:r>
      <w:r>
        <w:t xml:space="preserve">رَقَمَ (raqama)</w:t>
      </w:r>
    </w:p>
    <w:p>
      <w:pPr>
        <w:pStyle w:val="BodyText"/>
      </w:pPr>
      <w:r>
        <w:rPr>
          <w:bCs/>
          <w:b/>
        </w:rPr>
        <w:t xml:space="preserve">Anlam:</w:t>
      </w:r>
    </w:p>
    <w:p>
      <w:pPr>
        <w:numPr>
          <w:ilvl w:val="0"/>
          <w:numId w:val="1019"/>
        </w:numPr>
        <w:pStyle w:val="Compact"/>
      </w:pPr>
      <w:r>
        <w:t xml:space="preserve">İşaretlemek, yazmak, kazımak</w:t>
      </w:r>
    </w:p>
    <w:p>
      <w:pPr>
        <w:numPr>
          <w:ilvl w:val="0"/>
          <w:numId w:val="1019"/>
        </w:numPr>
        <w:pStyle w:val="Compact"/>
      </w:pPr>
      <w:r>
        <w:t xml:space="preserve">Damgalamak, iz bırakmak</w:t>
      </w:r>
    </w:p>
    <w:p>
      <w:pPr>
        <w:numPr>
          <w:ilvl w:val="0"/>
          <w:numId w:val="1019"/>
        </w:numPr>
        <w:pStyle w:val="Compact"/>
      </w:pPr>
      <w:r>
        <w:t xml:space="preserve">Markalamak, etiketlemek</w:t>
      </w:r>
    </w:p>
    <w:p>
      <w:pPr>
        <w:numPr>
          <w:ilvl w:val="0"/>
          <w:numId w:val="1019"/>
        </w:numPr>
        <w:pStyle w:val="Compact"/>
      </w:pPr>
      <w:r>
        <w:t xml:space="preserve">İmzalamak, mühürlemek</w:t>
      </w:r>
    </w:p>
    <w:p>
      <w:pPr>
        <w:numPr>
          <w:ilvl w:val="0"/>
          <w:numId w:val="1019"/>
        </w:numPr>
        <w:pStyle w:val="Compact"/>
      </w:pPr>
      <w:r>
        <w:t xml:space="preserve">Numaralamak, saymak</w:t>
      </w:r>
    </w:p>
    <w:p>
      <w:pPr>
        <w:pStyle w:val="FirstParagraph"/>
      </w:pPr>
      <w:r>
        <w:t xml:space="preserve">Bu cevap,</w:t>
      </w:r>
      <w:r>
        <w:t xml:space="preserve"> </w:t>
      </w:r>
      <w:r>
        <w:rPr>
          <w:bCs/>
          <w:b/>
        </w:rPr>
        <w:t xml:space="preserve">مَّرْقُومٌۭ</w:t>
      </w:r>
      <w:r>
        <w:t xml:space="preserve"> </w:t>
      </w:r>
      <w:r>
        <w:t xml:space="preserve">kelimesinin</w:t>
      </w:r>
      <w:r>
        <w:t xml:space="preserve"> </w:t>
      </w:r>
      <w:r>
        <w:t xml:space="preserve">“</w:t>
      </w:r>
      <w:r>
        <w:t xml:space="preserve">numaralandırılmış</w:t>
      </w:r>
      <w:r>
        <w:t xml:space="preserve">”</w:t>
      </w:r>
      <w:r>
        <w:t xml:space="preserve"> </w:t>
      </w:r>
      <w:r>
        <w:t xml:space="preserve">anlamına da gelebileceğini ve bu anlamın, Kuran’ın 19 sistemine ilişkin olarak yorumlanabileceğini gösteriyor. Böyle bir anlam, 19 tabanlı bir sistemle bağlantılı olabilecek çeşitli işaretleme ve yazma eylemlerini kapsıyor olabilir.</w:t>
      </w:r>
    </w:p>
    <w:p>
      <w:pPr>
        <w:pStyle w:val="BodyText"/>
      </w:pPr>
      <w:r>
        <w:rPr>
          <w:bCs/>
          <w:b/>
        </w:rPr>
        <w:t xml:space="preserve">مَّرْقُومٌۭ (marqūm) Kelimesinin Önemi:</w:t>
      </w:r>
    </w:p>
    <w:p>
      <w:pPr>
        <w:pStyle w:val="BodyText"/>
      </w:pPr>
      <w:r>
        <w:t xml:space="preserve">Pasif sıfat</w:t>
      </w:r>
      <w:r>
        <w:t xml:space="preserve"> </w:t>
      </w:r>
      <w:r>
        <w:rPr>
          <w:bCs/>
          <w:b/>
        </w:rPr>
        <w:t xml:space="preserve">مَّرْقُومٌۭ</w:t>
      </w:r>
      <w:r>
        <w:t xml:space="preserve"> </w:t>
      </w:r>
      <w:r>
        <w:t xml:space="preserve">(marqūm),</w:t>
      </w:r>
      <w:r>
        <w:t xml:space="preserve"> </w:t>
      </w:r>
      <w:r>
        <w:rPr>
          <w:bCs/>
          <w:b/>
        </w:rPr>
        <w:t xml:space="preserve">رَقَمَ</w:t>
      </w:r>
      <w:r>
        <w:t xml:space="preserve"> </w:t>
      </w:r>
      <w:r>
        <w:t xml:space="preserve">(raqama) kök kelimesinden türetilmiştir ve işaretlenmiş, yazılmış veya kazınmış olmanın özünü yakalar. Bu, çeşitli işaretleme ve bilgi kaydetme formlarını kapsayan kök kelimenin altında yatan anlamı yansıtır.</w:t>
      </w:r>
    </w:p>
    <w:p>
      <w:pPr>
        <w:pStyle w:val="BodyText"/>
      </w:pPr>
      <w:r>
        <w:t xml:space="preserve">Özünde, kök kelime</w:t>
      </w:r>
      <w:r>
        <w:t xml:space="preserve"> </w:t>
      </w:r>
      <w:r>
        <w:rPr>
          <w:bCs/>
          <w:b/>
        </w:rPr>
        <w:t xml:space="preserve">رَقَمَ</w:t>
      </w:r>
      <w:r>
        <w:t xml:space="preserve"> </w:t>
      </w:r>
      <w:r>
        <w:t xml:space="preserve">(raqama),</w:t>
      </w:r>
      <w:r>
        <w:t xml:space="preserve"> </w:t>
      </w:r>
      <w:r>
        <w:rPr>
          <w:bCs/>
          <w:b/>
        </w:rPr>
        <w:t xml:space="preserve">مَّرْقُومٌۭ</w:t>
      </w:r>
      <w:r>
        <w:t xml:space="preserve"> </w:t>
      </w:r>
      <w:r>
        <w:t xml:space="preserve">(marqūm) kelimesinin anlamını ve kullanımını anlamak için temeli sağlar. Yazıyla, kazımayla veya başka yollarla bir iz veya etki bırakma eylemini vurgular.</w:t>
      </w:r>
    </w:p>
    <w:p>
      <w:pPr>
        <w:pStyle w:val="BodyText"/>
      </w:pPr>
      <w:r>
        <w:rPr>
          <w:bCs/>
          <w:b/>
        </w:rPr>
        <w:t xml:space="preserve">“““</w:t>
      </w:r>
    </w:p>
    <w:p>
      <w:pPr>
        <w:pStyle w:val="BodyText"/>
      </w:pPr>
      <w:r>
        <w:t xml:space="preserve">Gördüğümüz gibi, R-Q-M kök kelimesinin</w:t>
      </w:r>
      <w:r>
        <w:t xml:space="preserve"> </w:t>
      </w:r>
      <w:r>
        <w:t xml:space="preserve">“</w:t>
      </w:r>
      <w:r>
        <w:rPr>
          <w:iCs/>
          <w:i/>
        </w:rPr>
        <w:t xml:space="preserve">Numaralamak, saymak</w:t>
      </w:r>
      <w:r>
        <w:t xml:space="preserve">”</w:t>
      </w:r>
      <w:r>
        <w:t xml:space="preserve"> </w:t>
      </w:r>
      <w:r>
        <w:t xml:space="preserve">gibi bir anlamı da var.</w:t>
      </w:r>
    </w:p>
    <w:p>
      <w:pPr>
        <w:pStyle w:val="BodyText"/>
      </w:pPr>
      <w:r>
        <w:t xml:space="preserve">Bu nedenle, 83:20 ayetinin çevirisinin</w:t>
      </w:r>
      <w:r>
        <w:t xml:space="preserve"> </w:t>
      </w:r>
      <w:r>
        <w:t xml:space="preserve">“</w:t>
      </w:r>
      <w:r>
        <w:t xml:space="preserve">numaralandırılmış bir kitap</w:t>
      </w:r>
      <w:r>
        <w:t xml:space="preserve">”</w:t>
      </w:r>
      <w:r>
        <w:t xml:space="preserve"> </w:t>
      </w:r>
      <w:r>
        <w:t xml:space="preserve">gibi bir anlamda olması da mümkün. Allah en iyi bilendir ve ben, Arapça bilmeyen biri olarak okuduklarımdan anladığımı yazmaya çalışıyorum. Bu nedenle, şüpheleriniz varsa kendi araştırmanızı yapmaktan çekinmeyin. Ancak, zaten bu</w:t>
      </w:r>
      <w:r>
        <w:t xml:space="preserve"> </w:t>
      </w:r>
      <w:r>
        <w:t xml:space="preserve">“</w:t>
      </w:r>
      <w:r>
        <w:t xml:space="preserve">numaralandırılmış</w:t>
      </w:r>
      <w:r>
        <w:t xml:space="preserve">”</w:t>
      </w:r>
      <w:r>
        <w:t xml:space="preserve"> </w:t>
      </w:r>
      <w:r>
        <w:t xml:space="preserve">anlamıyla çeviren tercümanlar da mevcut. Örneğin, ünlü Türk din bilimi insanı Yaşar N. Öztürk, bu ayet için şu çeviriyi yapıyor:</w:t>
      </w:r>
      <w:r>
        <w:t xml:space="preserve"> </w:t>
      </w:r>
      <w:r>
        <w:t xml:space="preserve">“</w:t>
      </w:r>
      <w:r>
        <w:rPr>
          <w:bCs/>
          <w:b/>
        </w:rPr>
        <w:t xml:space="preserve">Rakamlanmış bir kitaptır o.</w:t>
      </w:r>
      <w:r>
        <w:t xml:space="preserve">”</w:t>
      </w:r>
      <w:r>
        <w:t xml:space="preserve"> </w:t>
      </w:r>
      <w:r>
        <w:t xml:space="preserve">ve ben bunu İngilizceye</w:t>
      </w:r>
      <w:r>
        <w:t xml:space="preserve"> </w:t>
      </w:r>
      <w:r>
        <w:t xml:space="preserve">“</w:t>
      </w:r>
      <w:r>
        <w:rPr>
          <w:iCs/>
          <w:i/>
        </w:rPr>
        <w:t xml:space="preserve">a numbered book, it</w:t>
      </w:r>
      <w:r>
        <w:t xml:space="preserve">”</w:t>
      </w:r>
      <w:r>
        <w:t xml:space="preserve"> </w:t>
      </w:r>
      <w:r>
        <w:t xml:space="preserve">olarak çeviriyorum. Araştırmam da alternatif çevirileri doğruluyor. Bu nedenle, bu ikinci anlamı da dikkate alacağım ve söz konusu ayetin</w:t>
      </w:r>
      <w:r>
        <w:t xml:space="preserve"> </w:t>
      </w:r>
      <w:r>
        <w:t xml:space="preserve">“</w:t>
      </w:r>
      <w:r>
        <w:t xml:space="preserve">numaralandırılmış bir kitap</w:t>
      </w:r>
      <w:r>
        <w:t xml:space="preserve">”</w:t>
      </w:r>
      <w:r>
        <w:t xml:space="preserve">a atıfta bulunuyor olabileceğini düşünüyorum ve Kuran’ın tam metninde de var olabilecek</w:t>
      </w:r>
      <w:r>
        <w:t xml:space="preserve"> </w:t>
      </w:r>
      <w:r>
        <w:rPr>
          <w:iCs/>
          <w:i/>
        </w:rPr>
        <w:t xml:space="preserve">açık</w:t>
      </w:r>
      <w:r>
        <w:t xml:space="preserve"> </w:t>
      </w:r>
      <w:r>
        <w:t xml:space="preserve">19 tabanlı anahtar kodlamaları aramaya çalıştım. Sonra bu ayet ve Kuran’ın tam metninde var olan iki açık 19 tabanlı anahtar kodlamayı aşağıda açıklayacağım.</w:t>
      </w:r>
    </w:p>
    <w:p>
      <w:pPr>
        <w:pStyle w:val="BodyText"/>
      </w:pPr>
      <w:r>
        <w:t xml:space="preserve">Bu ayetin doğal sayıları şu şekildedir:</w:t>
      </w:r>
    </w:p>
    <w:p>
      <w:pPr>
        <w:pStyle w:val="BodyText"/>
      </w:pPr>
      <w:r>
        <w:t xml:space="preserve">Bölüm 83, ayet 20, kelime ve harf sayıları sırasıyla 2 ve 9’dur.</w:t>
      </w:r>
    </w:p>
    <w:p>
      <w:pPr>
        <w:numPr>
          <w:ilvl w:val="0"/>
          <w:numId w:val="1020"/>
        </w:numPr>
        <w:pStyle w:val="Compact"/>
      </w:pPr>
      <w:r>
        <w:t xml:space="preserve">Bölüm: 83</w:t>
      </w:r>
    </w:p>
    <w:p>
      <w:pPr>
        <w:numPr>
          <w:ilvl w:val="0"/>
          <w:numId w:val="1020"/>
        </w:numPr>
        <w:pStyle w:val="Compact"/>
      </w:pPr>
      <w:r>
        <w:t xml:space="preserve">Ayet: 20</w:t>
      </w:r>
    </w:p>
    <w:p>
      <w:pPr>
        <w:numPr>
          <w:ilvl w:val="0"/>
          <w:numId w:val="1020"/>
        </w:numPr>
        <w:pStyle w:val="Compact"/>
      </w:pPr>
      <w:r>
        <w:t xml:space="preserve">Kelimeler: 2</w:t>
      </w:r>
    </w:p>
    <w:p>
      <w:pPr>
        <w:numPr>
          <w:ilvl w:val="0"/>
          <w:numId w:val="1020"/>
        </w:numPr>
        <w:pStyle w:val="Compact"/>
      </w:pPr>
      <w:r>
        <w:t xml:space="preserve">Harfler: 9</w:t>
      </w:r>
    </w:p>
    <w:p>
      <w:pPr>
        <w:pStyle w:val="FirstParagraph"/>
      </w:pPr>
      <w:r>
        <w:rPr>
          <w:bCs/>
          <w:b/>
        </w:rPr>
        <w:t xml:space="preserve">83:20 Ayetinin İlk Anahtar Kodu:</w:t>
      </w:r>
    </w:p>
    <w:p>
      <w:pPr>
        <w:pStyle w:val="BodyText"/>
      </w:pPr>
      <w:r>
        <w:t xml:space="preserve">Bu sayıları doğal sıralarında birleştirdiğimizde, 19’un katı olan bu kodlama sayısını elde ederiz:</w:t>
      </w:r>
    </w:p>
    <w:p>
      <w:pPr>
        <w:pStyle w:val="BlockText"/>
      </w:pPr>
      <w:r>
        <w:t xml:space="preserve">[bölüm indeksi | ayet indeksi | kelime sayısı | harf sayısı]</w:t>
      </w:r>
    </w:p>
    <w:p>
      <w:pPr>
        <w:pStyle w:val="BlockText"/>
      </w:pPr>
      <w:r>
        <w:t xml:space="preserve">832029</w:t>
      </w:r>
    </w:p>
    <w:p>
      <w:pPr>
        <w:pStyle w:val="FirstParagraph"/>
      </w:pPr>
      <w:r>
        <w:t xml:space="preserve">Daha önce sunulan delil, Delil</w:t>
      </w:r>
      <w:r>
        <w:t xml:space="preserve"> </w:t>
      </w:r>
      <w:r>
        <w:t xml:space="preserve">4.2.2.1</w:t>
      </w:r>
      <w:r>
        <w:t xml:space="preserve">, ’den hatırlayabileceğiniz gibi, aynı anahtar kodlama örüntüsü Kuran’ın tam metninde ayet düzeyi verileriyle (tüm 6348 ayet) de var, ki ben buna yeniden yazma kodlama örüntüsü demiştim. Ayrıca, bu aynı anahtar kodlama örüntüsü bölüm düzeyi verilerde (6236 numaralandırılmış ayette)</w:t>
      </w:r>
      <w:r>
        <w:t xml:space="preserve"> </w:t>
      </w:r>
      <w:r>
        <w:t xml:space="preserve">4.2.2.3</w:t>
      </w:r>
      <w:r>
        <w:t xml:space="preserve"> </w:t>
      </w:r>
      <w:r>
        <w:t xml:space="preserve">Delili’nde sunulduğu gibi de mevcuttur. Bu, kitabın</w:t>
      </w:r>
      <w:r>
        <w:t xml:space="preserve"> </w:t>
      </w:r>
      <w:r>
        <w:t xml:space="preserve">“</w:t>
      </w:r>
      <w:r>
        <w:t xml:space="preserve">numaralandırılmış</w:t>
      </w:r>
      <w:r>
        <w:t xml:space="preserve">”</w:t>
      </w:r>
      <w:r>
        <w:t xml:space="preserve"> </w:t>
      </w:r>
      <w:r>
        <w:t xml:space="preserve">olarak tanımlandığı ayette, belirli bir ayetin metni üzerindeki anahtar kodlamasını görerek nasıl numaralandırıldığına dair bir örnek görebileceğimiz anlamına gelebilir.</w:t>
      </w:r>
    </w:p>
    <w:p>
      <w:pPr>
        <w:pStyle w:val="BodyText"/>
      </w:pPr>
      <w:r>
        <w:rPr>
          <w:bCs/>
          <w:b/>
        </w:rPr>
        <w:t xml:space="preserve">83:20 Ayetinin İkinci Anahtar Kodu:</w:t>
      </w:r>
    </w:p>
    <w:p>
      <w:pPr>
        <w:pStyle w:val="BodyText"/>
      </w:pPr>
      <w:r>
        <w:t xml:space="preserve">83:20 ayetinin metninin 4 doğal sayısının toplamını hesaplayalım.</w:t>
      </w:r>
    </w:p>
    <w:p>
      <w:pPr>
        <w:pStyle w:val="BlockText"/>
      </w:pPr>
      <w:r>
        <w:t xml:space="preserve">bölüm indeksi + ayet indeksi + kelime sayısı + harf sayısı</w:t>
      </w:r>
    </w:p>
    <w:p>
      <w:pPr>
        <w:pStyle w:val="BlockText"/>
      </w:pPr>
      <w:r>
        <w:t xml:space="preserve">83 + 20 + 2 + 9 = 114!</w:t>
      </w:r>
    </w:p>
    <w:p>
      <w:pPr>
        <w:pStyle w:val="FirstParagraph"/>
      </w:pPr>
      <w:r>
        <w:t xml:space="preserve">Gördüğümüz gibi, tüm 4 doğal sayısının toplamıyla net bir 19 tabanlı kodlama ilişkisi var. Toplam sonuç sayısı olan 114, sadece 19’un katı değil, aynı zamanda Kuran’da 114 bölüm de var. Bu, gözlemlediğimiz Kuran metninin 19 Sistemi’ne işaret eden daha açık bir işaret gibi görünüyor. Yani, kitabın</w:t>
      </w:r>
      <w:r>
        <w:t xml:space="preserve"> </w:t>
      </w:r>
      <w:r>
        <w:t xml:space="preserve">“</w:t>
      </w:r>
      <w:r>
        <w:t xml:space="preserve">numaralandırılmış</w:t>
      </w:r>
      <w:r>
        <w:t xml:space="preserve">”</w:t>
      </w:r>
      <w:r>
        <w:t xml:space="preserve"> </w:t>
      </w:r>
      <w:r>
        <w:t xml:space="preserve">olarak tanımlandığı ayette, belirli bir ayetin metni üzerindeki anahtar kodlamasını görerek nasıl numaralandırıldığına dair bir örnek görebileceğimiz anlamına gelebilir.</w:t>
      </w:r>
    </w:p>
    <w:p>
      <w:pPr>
        <w:pStyle w:val="BodyText"/>
      </w:pPr>
      <w:r>
        <w:t xml:space="preserve">Ayrıca, bu ayette gözlemlenen kodlamayı bir anahtar kodlama örüntüsü olarak değerlendirdiğimizde, bunun Kuran’ın tam metninde de var olmasını bekleriz. Gerçekten de, bu aynı anahtar kodlama örüntüsünü kullanarak Kuran’ın tam metnini yeniden yazdığımız Delil</w:t>
      </w:r>
      <w:r>
        <w:t xml:space="preserve"> </w:t>
      </w:r>
      <w:r>
        <w:t xml:space="preserve">4.2.3.1</w:t>
      </w:r>
      <w:r>
        <w:t xml:space="preserve"> </w:t>
      </w:r>
      <w:r>
        <w:t xml:space="preserve">delilinde bunu gözlemledik ve sonuçta ortaya çıkan büyük kodlama sayısı da 19’un katıydı. Ayrıca, Delil</w:t>
      </w:r>
      <w:r>
        <w:t xml:space="preserve"> </w:t>
      </w:r>
      <w:r>
        <w:t xml:space="preserve">4.2.3.1</w:t>
      </w:r>
      <w:r>
        <w:t xml:space="preserve"> </w:t>
      </w:r>
      <w:r>
        <w:t xml:space="preserve">bölümünde bölüm, ayet, kelime ve harf sayılarının toplamının 417544 olduğunu ve bu sayının Delil</w:t>
      </w:r>
      <w:r>
        <w:t xml:space="preserve"> </w:t>
      </w:r>
      <w:r>
        <w:t xml:space="preserve">4.2.3.1</w:t>
      </w:r>
      <w:r>
        <w:t xml:space="preserve"> </w:t>
      </w:r>
      <w:r>
        <w:t xml:space="preserve">delilinin anahtar kodlama örüntüsü olarak kullanıldığını zaten sunmuştum. Aynı anahtar kodlama örüntüsü, az önce sunduğum gibi, 83:20 ayetinde de gözlemlendi. Bu gerçek, bu anahtar kodlama örüntüsünü daha da destekliyor ve Kuran’ın tam metninde var olan daha önemli bir anahtar kodlama örüntüsü haline getiriyor.</w:t>
      </w:r>
    </w:p>
    <w:p>
      <w:pPr>
        <w:pStyle w:val="BodyText"/>
      </w:pPr>
      <w:r>
        <w:t xml:space="preserve">Dolayısıyla, Kuran metninin 19 Sistemiyle ilgili olduğunu düşündüğüm bu özel ayet, 83:20’nin iki anahtar kodlama örüntüsü de Kuran’ın tam metninde var. Bu özel ayette kitabın nasıl numaralandırıldığını görüyor gibiyiz.</w:t>
      </w:r>
    </w:p>
    <w:p>
      <w:pPr>
        <w:pStyle w:val="BodyText"/>
      </w:pPr>
      <w:r>
        <w:t xml:space="preserve">Bununla birlikte, Kuran metninde başka matematiksel mucizeler de var ve bu ayet onlara da atıfta bulunuyor olabilir. Dolayısıyla, bu ayetin sadece bir yönüne tanık olmuş olabiliriz ve bu, tek yorum olmak zorunda değil, çünkü gerçeklerin katmanları olabilir.</w:t>
      </w:r>
    </w:p>
    <w:p>
      <w:pPr>
        <w:pStyle w:val="BodyText"/>
      </w:pPr>
      <w:r>
        <w:t xml:space="preserve">83:20 ayetiyle ilgili son bir not, aynı kesin ayetin 83:9 ayetinde de yer almasıdır. Ancak, o kitap, bitişik ayetlerden açık olduğu üzere</w:t>
      </w:r>
      <w:r>
        <w:t xml:space="preserve"> </w:t>
      </w:r>
      <w:r>
        <w:t xml:space="preserve">“</w:t>
      </w:r>
      <w:r>
        <w:t xml:space="preserve">inkârcılar</w:t>
      </w:r>
      <w:r>
        <w:t xml:space="preserve">”</w:t>
      </w:r>
      <w:r>
        <w:t xml:space="preserve"> </w:t>
      </w:r>
      <w:r>
        <w:t xml:space="preserve">veya</w:t>
      </w:r>
      <w:r>
        <w:t xml:space="preserve"> </w:t>
      </w:r>
      <w:r>
        <w:t xml:space="preserve">“</w:t>
      </w:r>
      <w:r>
        <w:t xml:space="preserve">inanan olmayanlar</w:t>
      </w:r>
      <w:r>
        <w:t xml:space="preserve">”</w:t>
      </w:r>
      <w:r>
        <w:t xml:space="preserve"> </w:t>
      </w:r>
      <w:r>
        <w:t xml:space="preserve">içindir. Örneğin, 83:10 ayeti şudur: 83:10</w:t>
      </w:r>
      <w:r>
        <w:t xml:space="preserve"> </w:t>
      </w:r>
      <w:r>
        <w:t xml:space="preserve">“</w:t>
      </w:r>
      <w:r>
        <w:t xml:space="preserve">O gün inkârcılara vay!</w:t>
      </w:r>
      <w:r>
        <w:t xml:space="preserve">”</w:t>
      </w:r>
      <w:r>
        <w:t xml:space="preserve">. Bu nedenle, kitabın inananlar için bahsedildiği 83:20 ayetinde 19’un anahtar kodlama örüntülerini sadece gözlemliyoruz. 83:20 ayetinin devamı şudur: 83:21</w:t>
      </w:r>
      <w:r>
        <w:t xml:space="preserve"> </w:t>
      </w:r>
      <w:r>
        <w:t xml:space="preserve">“</w:t>
      </w:r>
      <w:r>
        <w:t xml:space="preserve">Allah’a en yakın olanlar tarafından şahitlik edilen.</w:t>
      </w:r>
      <w:r>
        <w:t xml:space="preserve">”</w:t>
      </w:r>
      <w:r>
        <w:t xml:space="preserve">.</w:t>
      </w:r>
    </w:p>
    <w:bookmarkEnd w:id="131"/>
    <w:bookmarkStart w:id="132" w:name="RelVers1038"/>
    <w:p>
      <w:pPr>
        <w:pStyle w:val="Heading3"/>
      </w:pPr>
      <w:r>
        <w:rPr>
          <w:rStyle w:val="SectionNumber"/>
        </w:rPr>
        <w:t xml:space="preserve">4.4.2</w:t>
      </w:r>
      <w:r>
        <w:tab/>
      </w:r>
      <w:r>
        <w:t xml:space="preserve">10:38 Ayeti</w:t>
      </w:r>
    </w:p>
    <w:p>
      <w:pPr>
        <w:pStyle w:val="FirstParagraph"/>
      </w:pPr>
      <w:r>
        <w:t xml:space="preserve">Anlamı nedeniyle, 10. bölüm ve 38. ayet, kitapta matematiksel bir sisteme atıfta bulunuyor ve ayetinde metnin kodlama örüntülerini sunuyor olabilir. İlk olarak bu ayetin çevirisine bakalım.</w:t>
      </w:r>
    </w:p>
    <w:p>
      <w:pPr>
        <w:pStyle w:val="BlockText"/>
      </w:pPr>
      <w:r>
        <w:t xml:space="preserve">10:38 Yoksa</w:t>
      </w:r>
      <w:r>
        <w:t xml:space="preserve"> </w:t>
      </w:r>
      <w:r>
        <w:t xml:space="preserve">“</w:t>
      </w:r>
      <w:r>
        <w:t xml:space="preserve">Onu uydurdu</w:t>
      </w:r>
      <w:r>
        <w:t xml:space="preserve">”</w:t>
      </w:r>
      <w:r>
        <w:t xml:space="preserve"> </w:t>
      </w:r>
      <w:r>
        <w:t xml:space="preserve">mu diyorlar? De ki:</w:t>
      </w:r>
      <w:r>
        <w:t xml:space="preserve"> </w:t>
      </w:r>
      <w:r>
        <w:t xml:space="preserve">“</w:t>
      </w:r>
      <w:r>
        <w:t xml:space="preserve">Eğer doğru iseniz haydi onun benzeri bir sure getirin ve Allah’tan başka çağırabildiklerinizi de çağırın!</w:t>
      </w:r>
      <w:r>
        <w:t xml:space="preserve">”</w:t>
      </w:r>
    </w:p>
    <w:p>
      <w:pPr>
        <w:pStyle w:val="FirstParagraph"/>
      </w:pPr>
      <w:r>
        <w:t xml:space="preserve">Bu ayette, Hz. Muhammed’in Kuran’ı uydurduğunu iddia eden inkarcılara bir meydan okuma var. Bu ayetteki meydan okuma, onun gibi bir bölüm üretmektir.</w:t>
      </w:r>
    </w:p>
    <w:p>
      <w:pPr>
        <w:pStyle w:val="BodyText"/>
      </w:pPr>
      <w:r>
        <w:t xml:space="preserve">Peki, bu bölümün özellikleri ne olabilir? Ayet numarası 38 (19x2) ve bu, metnin potansiyel 19 Sistemine dikkatimizi çeken küçük bir işaret. Bu nedenle, ayetin doğal metin sayılarına baktım ve daha önce</w:t>
      </w:r>
      <w:r>
        <w:t xml:space="preserve"> </w:t>
      </w:r>
      <w:r>
        <w:rPr>
          <w:bCs/>
          <w:b/>
        </w:rPr>
        <w:t xml:space="preserve">bir</w:t>
      </w:r>
      <w:r>
        <w:t xml:space="preserve"> </w:t>
      </w:r>
      <w:r>
        <w:t xml:space="preserve">bölüm olan Al-Fatiha’da tam olarak aynı kodlama örüntülerini gözlemlediğimiz iki açık 19 kodlama örüntüsüne tanık oldum. Al-Fatiha bölümünden anahtar kodlama örüntülerini sundum ve aynı kodlama örüntülerinin Kuran’ın tam metninde de var olduğunu gözlemledim. Bu nedenle bunu Ana 19 Sisteminin bir parçası olarak kategorize etmiştim. Ayrıntılar için Delil</w:t>
      </w:r>
      <w:r>
        <w:t xml:space="preserve"> </w:t>
      </w:r>
      <w:r>
        <w:t xml:space="preserve">4.1.2.3</w:t>
      </w:r>
      <w:r>
        <w:t xml:space="preserve"> </w:t>
      </w:r>
      <w:r>
        <w:t xml:space="preserve">ve Delil</w:t>
      </w:r>
      <w:r>
        <w:t xml:space="preserve"> </w:t>
      </w:r>
      <w:r>
        <w:t xml:space="preserve">4.1.2.5</w:t>
      </w:r>
      <w:r>
        <w:t xml:space="preserve">’ye bakın. Aşağıda bu meydan okuma ayetindeki anahtar kodlama örüntüleri bulunmaktadır.</w:t>
      </w:r>
    </w:p>
    <w:p>
      <w:pPr>
        <w:pStyle w:val="BodyText"/>
      </w:pPr>
      <w:r>
        <w:rPr>
          <w:bCs/>
          <w:b/>
        </w:rPr>
        <w:t xml:space="preserve">10:38 Ayetindeki Anahtar Kodlama Örüntüsü 1</w:t>
      </w:r>
      <w:r>
        <w:t xml:space="preserve">: 10. bölüm, 38. ayet 16 kelime içerir. Birleştirildiğinde</w:t>
      </w:r>
      <w:r>
        <w:t xml:space="preserve"> </w:t>
      </w:r>
      <w:r>
        <w:rPr>
          <w:iCs/>
          <w:i/>
        </w:rPr>
        <w:t xml:space="preserve">103816</w:t>
      </w:r>
      <w:r>
        <w:t xml:space="preserve"> </w:t>
      </w:r>
      <w:r>
        <w:t xml:space="preserve">kodlama sayısını elde ederiz ve bu 19’un katıdır. Aynı anahtar kodlama örüntüsü Kuran’ın ilk bölümü Al-Fatiha’da ve Kuran’ın tam metninde de</w:t>
      </w:r>
      <w:r>
        <w:t xml:space="preserve"> </w:t>
      </w:r>
      <w:r>
        <w:t xml:space="preserve">4.1.2.3</w:t>
      </w:r>
      <w:r>
        <w:t xml:space="preserve"> </w:t>
      </w:r>
      <w:r>
        <w:t xml:space="preserve">delilinde sunulduğu gibi mevcuttur.</w:t>
      </w:r>
      <w:r>
        <w:t xml:space="preserve"> </w:t>
      </w:r>
      <w:r>
        <w:t xml:space="preserve">Yan not olarak, 103816’nın 19’a bölündükten sonra kalanı 5464’tür ve 5464’ün basamak toplamı da tam olarak 19’dur.</w:t>
      </w:r>
    </w:p>
    <w:p>
      <w:pPr>
        <w:pStyle w:val="BodyText"/>
      </w:pPr>
      <w:r>
        <w:t xml:space="preserve">Aynı anahtar kodlama örüntüsünü 11. bölüm, 17. ayette de gözlemliyoruz, bu ayet 39 kelime içerir. Birleştirildiğinde</w:t>
      </w:r>
      <w:r>
        <w:t xml:space="preserve"> </w:t>
      </w:r>
      <w:r>
        <w:rPr>
          <w:iCs/>
          <w:i/>
        </w:rPr>
        <w:t xml:space="preserve">111739</w:t>
      </w:r>
      <w:r>
        <w:t xml:space="preserve"> </w:t>
      </w:r>
      <w:r>
        <w:t xml:space="preserve">kodlama sayısını elde ederiz ve bu 19’un katıdır.</w:t>
      </w:r>
    </w:p>
    <w:p>
      <w:pPr>
        <w:pStyle w:val="BlockText"/>
      </w:pPr>
      <w:r>
        <w:t xml:space="preserve">11:17 Hiç böyleleri, şu kimse gibi olur mu ki, o Rabbinden bir delil üzerinde bulunur, ayrıca O’ndan bir şahid de onu takib eder. O(Hak şahidi Kur’a)n’dan önce de bir önder ve rahmet olarak Musa’nın Kitabı var. İşte onlar O(Kur’a)n’a inanırlar. Topluluklardan kim onu inkar ederse, onun yeri ateştir! O(Kur’a)n’dan hiç kuşkun olmasın. Muhakkak o, Rabbinden gelen gerçektir. Fakat insanların çoğu inanmazlar.</w:t>
      </w:r>
    </w:p>
    <w:p>
      <w:pPr>
        <w:pStyle w:val="FirstParagraph"/>
      </w:pPr>
      <w:r>
        <w:rPr>
          <w:bCs/>
          <w:b/>
        </w:rPr>
        <w:t xml:space="preserve">10:38 Ayetindeki Anahtar Kodlama Örüntüsü 2</w:t>
      </w:r>
      <w:r>
        <w:t xml:space="preserve">: Kodlama sayısı</w:t>
      </w:r>
      <w:r>
        <w:t xml:space="preserve"> </w:t>
      </w:r>
      <w:r>
        <w:rPr>
          <w:iCs/>
          <w:i/>
        </w:rPr>
        <w:t xml:space="preserve">103816</w:t>
      </w:r>
      <w:r>
        <w:t xml:space="preserve">’nın basamak toplamı tam olarak 19’dur (1+0+3+8+1+6=19). Aynı anahtar kodlama örüntüsü Kuran’ın ilk bölümü Al-Fatiha’da ve Kuran’ın tam metninde de</w:t>
      </w:r>
      <w:r>
        <w:t xml:space="preserve"> </w:t>
      </w:r>
      <w:r>
        <w:t xml:space="preserve">4.1.2.5</w:t>
      </w:r>
      <w:r>
        <w:t xml:space="preserve"> </w:t>
      </w:r>
      <w:r>
        <w:t xml:space="preserve">delilinde sunulduğu gibi mevcuttur.</w:t>
      </w:r>
    </w:p>
    <w:p>
      <w:pPr>
        <w:pStyle w:val="BodyText"/>
      </w:pPr>
      <w:r>
        <w:t xml:space="preserve">Peki, meydan okuma, Al-Fatiha gibi bir bölüm getirmek olabilir mi? Al-Fatiha’dan anahtar kodlama örüntülerini gözlemliyoruz ve bu örüntülerin tamamını Kuran’ın</w:t>
      </w:r>
      <w:r>
        <w:t xml:space="preserve"> </w:t>
      </w:r>
      <w:r>
        <w:rPr>
          <w:iCs/>
          <w:i/>
        </w:rPr>
        <w:t xml:space="preserve">tam</w:t>
      </w:r>
      <w:r>
        <w:t xml:space="preserve"> </w:t>
      </w:r>
      <w:r>
        <w:t xml:space="preserve">metninde de gözlemliyoruz.</w:t>
      </w:r>
    </w:p>
    <w:bookmarkEnd w:id="132"/>
    <w:bookmarkEnd w:id="133"/>
    <w:bookmarkEnd w:id="134"/>
    <w:bookmarkStart w:id="230" w:name="SumMainEv"/>
    <w:p>
      <w:pPr>
        <w:pStyle w:val="Heading1"/>
      </w:pPr>
      <w:r>
        <w:rPr>
          <w:rStyle w:val="SectionNumber"/>
        </w:rPr>
        <w:t xml:space="preserve">5</w:t>
      </w:r>
      <w:r>
        <w:tab/>
      </w:r>
      <w:r>
        <w:t xml:space="preserve">Evrensel Deliller</w:t>
      </w:r>
    </w:p>
    <w:p>
      <w:pPr>
        <w:pStyle w:val="FirstParagraph"/>
      </w:pPr>
      <w:r>
        <w:t xml:space="preserve">Bu kitapta sunulan</w:t>
      </w:r>
      <w:r>
        <w:t xml:space="preserve"> </w:t>
      </w:r>
      <w:r>
        <w:rPr>
          <w:iCs/>
          <w:i/>
        </w:rPr>
        <w:t xml:space="preserve">Anahtar Kodlama Örüntüsü Tabanlı Sistem</w:t>
      </w:r>
      <w:r>
        <w:t xml:space="preserve">, özellikle Kuran’ın tam metnindeki</w:t>
      </w:r>
      <w:r>
        <w:t xml:space="preserve"> </w:t>
      </w:r>
      <w:r>
        <w:rPr>
          <w:bCs/>
          <w:b/>
        </w:rPr>
        <w:t xml:space="preserve">Al-Fatiha Tabanlı 19 Sistemi</w:t>
      </w:r>
      <w:r>
        <w:t xml:space="preserve">,</w:t>
      </w:r>
      <w:r>
        <w:t xml:space="preserve"> </w:t>
      </w:r>
      <w:r>
        <w:t xml:space="preserve">4.1.2</w:t>
      </w:r>
      <w:r>
        <w:t xml:space="preserve"> </w:t>
      </w:r>
      <w:r>
        <w:t xml:space="preserve">Bölümünde sunulmuştur. Bilgi Kodlaması konusunda doktora düzeyinde bir uzman olarak, uzmanlık düzeyindeki sonucum, Kuran’ın tam metninde, bölümler, ayetler ve kelimeler açısından mucizevi bir 19 tabanlı tasarımın olduğunu göstermektedir. Bu, harf bilgilerini içermez ve bu nedenle, harfler söz konusu olduğunda hafifçe farklı yazım stillerine sahip olabilecek eski veya yeni el yazmalarına daha az bağlıdır. Bu, bazı kelimelerin hafifçe farklı harflerle yazılabileceği, ancak hepsinin aynı kelimeye atıfta bulunduğu anlamına gelir. Bu kitapta sunulan sistemi anlamakla ilgilenmeyen bazı kişiler, yukarıda bahsedilen argümanı bahane olarak göstererek bu delilleri bile okumayabilir. Bazı kişiler de bu kitaptaki analizlerde kullandığım metni sorgulayabilir. Bu nedenle, dünyadaki tüm yaygın Hafs el yazmaları üzerinde de geçerli olan ve birlikte 19 tabanlı bir sistemi öneren 19 tabanlı kodlamalar varsa, böyle bir sistem bu tür eleştirilerden çoğunlukla bağımsız olacaktır. Bu nedenle, böyle bir sistem varsa onu araştırdım ve bu bölümde tanık olacağınız delilleri keşfettim. Böyle bir sistem daha sonra evrensel deliller olarak kabul edilebilir ve bu nedenle bu bölümün kodlamalarını, bu kitapta sunulan 19 sistemine</w:t>
      </w:r>
      <w:r>
        <w:t xml:space="preserve"> </w:t>
      </w:r>
      <w:r>
        <w:rPr>
          <w:iCs/>
          <w:i/>
        </w:rPr>
        <w:t xml:space="preserve">Evrensel Deliller</w:t>
      </w:r>
      <w:r>
        <w:t xml:space="preserve"> </w:t>
      </w:r>
      <w:r>
        <w:t xml:space="preserve">olarak adlandırdım.</w:t>
      </w:r>
    </w:p>
    <w:p>
      <w:pPr>
        <w:pStyle w:val="BodyText"/>
      </w:pPr>
      <w:r>
        <w:t xml:space="preserve">Bu bölümde,</w:t>
      </w:r>
      <w:r>
        <w:t xml:space="preserve"> </w:t>
      </w:r>
      <w:r>
        <w:t xml:space="preserve">5</w:t>
      </w:r>
      <w:r>
        <w:t xml:space="preserve"> </w:t>
      </w:r>
      <w:r>
        <w:t xml:space="preserve">Bölümünde, dünyadaki Müslümanların yaklaşık %97’si tarafından kullanılan yaygın bir el yazması olan ve hemen hemen tüm yaygın Hafs el yazmalarında var olan,</w:t>
      </w:r>
      <w:r>
        <w:t xml:space="preserve"> </w:t>
      </w:r>
      <w:r>
        <w:rPr>
          <w:iCs/>
          <w:i/>
        </w:rPr>
        <w:t xml:space="preserve">el yazması bağımsız</w:t>
      </w:r>
      <w:r>
        <w:t xml:space="preserve"> </w:t>
      </w:r>
      <w:r>
        <w:t xml:space="preserve">olarak kabul edilebilecek sadece evrensel delilleri sunacağım. Bu, delillerin çoğunlukla harf bilgisi olmadan ve sadece bazı özel kelimelere dayanarak sunulduğu anlamına gelir.</w:t>
      </w:r>
    </w:p>
    <w:p>
      <w:pPr>
        <w:pStyle w:val="BodyText"/>
      </w:pPr>
      <w:r>
        <w:t xml:space="preserve">Yine, bu kitapta sunulan tüm deliller, aksi belirtilmedikçe, tarafımdan keşfedilmiştir. Zaten bilinen ek delilleri paylaşırsam, o belirli delille birlikte kesinlikle kaynağı da belirtirim.</w:t>
      </w:r>
    </w:p>
    <w:p>
      <w:pPr>
        <w:pStyle w:val="BodyText"/>
      </w:pPr>
      <w:r>
        <w:t xml:space="preserve">Bu bölümde sunacağım ek deliller yine</w:t>
      </w:r>
      <w:r>
        <w:t xml:space="preserve"> </w:t>
      </w:r>
      <w:r>
        <w:t xml:space="preserve">3</w:t>
      </w:r>
      <w:r>
        <w:t xml:space="preserve"> </w:t>
      </w:r>
      <w:r>
        <w:t xml:space="preserve">Bölümünde tanımlanan evrensel kurallara bağlıdır. Ancak, bu bölümün her alt bölümü için, evrensel kurallara ek olarak her delilin özel kurallarını açıklarım. Çünkü bu bölümün her bir ek delili, araştırma sorusu farklı olduğundan kendi özel ek kurallarına sahiptir. Bu ana bölümün delillerinin ana ayırıcı özelliği, kullanılan metne en az bağlı oldukları için en evrensel ve dolayısıyla en güçlü deliller olmalarıdır.</w:t>
      </w:r>
      <w:r>
        <w:t xml:space="preserve"> </w:t>
      </w:r>
      <w:r>
        <w:t xml:space="preserve">Bu nedenle, bu bölümü diğer bölümlerden ayrı tuttum. Bu bölümde sunduğum tüm özel delillerin ortak özelliği, hepsinin çok anlamlı sorulara cevap veriyor olmasıdır.</w:t>
      </w:r>
    </w:p>
    <w:p>
      <w:pPr>
        <w:pStyle w:val="BodyText"/>
      </w:pPr>
      <w:r>
        <w:rPr>
          <w:bCs/>
          <w:b/>
        </w:rPr>
        <w:t xml:space="preserve">Bu bölümün kuralları hakkında hatırlatma:</w:t>
      </w:r>
      <w:r>
        <w:t xml:space="preserve"> </w:t>
      </w:r>
      <w:r>
        <w:t xml:space="preserve">Tüm deliller Kuran’ın tam metnine dayanmasına rağmen, metnin özel bir bölümünde bir tasarım örüntüsünü işaret ederler. Bu nedenle,</w:t>
      </w:r>
      <w:r>
        <w:t xml:space="preserve"> </w:t>
      </w:r>
      <w:r>
        <w:t xml:space="preserve">3</w:t>
      </w:r>
      <w:r>
        <w:t xml:space="preserve"> </w:t>
      </w:r>
      <w:r>
        <w:t xml:space="preserve">Bölümünde tanımlanan tüm evrensel kurallar geçerlidir, ancak her delil için, eğer özel bir kodlama örüntüsü varsa, bunun kuralı ve bunu yapmanın nedeniyle birlikte açıklanacaktır.</w:t>
      </w:r>
    </w:p>
    <w:bookmarkStart w:id="182" w:name="EvAllahAlRahmanPositionsMain"/>
    <w:p>
      <w:pPr>
        <w:pStyle w:val="Heading2"/>
      </w:pPr>
      <w:r>
        <w:rPr>
          <w:rStyle w:val="SectionNumber"/>
        </w:rPr>
        <w:t xml:space="preserve">5.1</w:t>
      </w:r>
      <w:r>
        <w:tab/>
      </w:r>
      <w:r>
        <w:t xml:space="preserve">Kuran’daki Allah ve El-Rahman Kelimelerinin Pozisyonları ve Frekansları Üzerine Deliller</w:t>
      </w:r>
    </w:p>
    <w:p>
      <w:pPr>
        <w:pStyle w:val="FirstParagraph"/>
      </w:pPr>
      <w:r>
        <w:t xml:space="preserve">Kuran’ın tam metnindeki</w:t>
      </w:r>
      <w:r>
        <w:t xml:space="preserve"> </w:t>
      </w:r>
      <w:r>
        <w:rPr>
          <w:bCs/>
          <w:b/>
        </w:rPr>
        <w:t xml:space="preserve">El-Fatiha Tabanlı 19 Sistemi</w:t>
      </w:r>
      <w:r>
        <w:t xml:space="preserve">,</w:t>
      </w:r>
      <w:r>
        <w:t xml:space="preserve"> </w:t>
      </w:r>
      <w:r>
        <w:t xml:space="preserve">4.1.2</w:t>
      </w:r>
      <w:r>
        <w:t xml:space="preserve"> </w:t>
      </w:r>
      <w:r>
        <w:t xml:space="preserve">Bölümünde sunulmuştur ve kullandığım tam metindeki tüm kelimeler son kelimeye kadar tamamen doğru olduğu sürece geçerli olacaktır. Eğer kelime sayıları farklıysa, bu durumla ilgili tüm ilgili kodlar büyük ihtimalle geçersiz olacaktır. Bu nedenle, mucizevi bir sistem gözlemlesek de, bu yoğun bir şekilde kullandığım tam metne bağlıdır ve bu nedenle kullandığım metindeki tüm kelimeler, tüm kelimelerin doğru olduğundan ve kelime sayılarımın da doğru olduğundan emin olmak için bağımsız gözden geçiriciler tarafından incelenmelidir.</w:t>
      </w:r>
      <w:r>
        <w:t xml:space="preserve"> </w:t>
      </w:r>
      <w:r>
        <w:t xml:space="preserve">3.1</w:t>
      </w:r>
      <w:r>
        <w:t xml:space="preserve"> </w:t>
      </w:r>
      <w:r>
        <w:t xml:space="preserve">Bölümünde açıklanan metni kullanan iki bağımsız web sitesinin sayılarımla aynı fikirde olduğunu gördüm. Tam metne bu kadar duyarlı olduğu için, bazı insanlar gördüklerini kabul etmekte tereddüt edebilir. Bazı insanlar, klasik Arapça dilinde kelimelerin doğru bir şekilde sayılamayacağını düşünüyor, ki ben bu görüşe katılmıyorum. Bu bakış açısından, bu bölümdeki deliller, Bölüm</w:t>
      </w:r>
      <w:r>
        <w:t xml:space="preserve"> </w:t>
      </w:r>
      <w:r>
        <w:t xml:space="preserve">5.1</w:t>
      </w:r>
      <w:r>
        <w:t xml:space="preserve">, bu kitabın</w:t>
      </w:r>
      <w:r>
        <w:t xml:space="preserve"> </w:t>
      </w:r>
      <w:r>
        <w:rPr>
          <w:bCs/>
          <w:b/>
        </w:rPr>
        <w:t xml:space="preserve">en güçlü delilleri</w:t>
      </w:r>
      <w:r>
        <w:t xml:space="preserve"> </w:t>
      </w:r>
      <w:r>
        <w:t xml:space="preserve">olarak öne çıkıyor, çünkü bu tür metin tabanlı şüpheciliğe karşı eğilimliler. Çünkü bu bölümdeki delillerde, Kuran’ın tüm metinlerinde, yani tüm yaygın Hafs el yazmalarında, eski veya yeni, kesinlikle bulunan iki özel kelimeyi sadece sayıyoruz, yani Allah (</w:t>
      </w:r>
      <w:r>
        <w:rPr>
          <w:bCs/>
          <w:b/>
        </w:rPr>
        <w:t xml:space="preserve">الله</w:t>
      </w:r>
      <w:r>
        <w:t xml:space="preserve">) ve Allah’ın diğer benzersiz adı El-Rahman (</w:t>
      </w:r>
      <w:r>
        <w:rPr>
          <w:bCs/>
          <w:b/>
        </w:rPr>
        <w:t xml:space="preserve">الرحمن</w:t>
      </w:r>
      <w:r>
        <w:t xml:space="preserve">) (Tamamen Merhametli). Bu nedenle, kullandığım metne göre bu bölümün delilleri hakkında neredeyse hiç şüpheye yer yoktur. Bu nedenle, bu bölümdeki deliller, Bölüm</w:t>
      </w:r>
      <w:r>
        <w:t xml:space="preserve"> </w:t>
      </w:r>
      <w:r>
        <w:t xml:space="preserve">5.1</w:t>
      </w:r>
      <w:r>
        <w:t xml:space="preserve">, bu kitapta keşfettiğim ve sunduğum Kuran’ın tam metnindeki en güçlü 19 tabanlı sistemi sunuyor.</w:t>
      </w:r>
    </w:p>
    <w:p>
      <w:pPr>
        <w:pStyle w:val="BodyText"/>
      </w:pPr>
      <w:r>
        <w:t xml:space="preserve">Bu ana bölümün alt bölümlerindeki tüm delillerde, Allah kelimesinin ayet pozisyonlarının (</w:t>
      </w:r>
      <w:r>
        <w:rPr>
          <w:bCs/>
          <w:b/>
        </w:rPr>
        <w:t xml:space="preserve">الله</w:t>
      </w:r>
      <w:r>
        <w:t xml:space="preserve">) ve Tanrı’nın diğer benzersiz adı El-Rahman’ın (</w:t>
      </w:r>
      <w:r>
        <w:rPr>
          <w:bCs/>
          <w:b/>
        </w:rPr>
        <w:t xml:space="preserve">الرحمن</w:t>
      </w:r>
      <w:r>
        <w:t xml:space="preserve">) (Tamamen Merhametli) ayet pozisyonlarının, Kuran’ın tam metninde, benzer kodlama örüntüleriyle, ayrı ayrı ve birlikte 19 tabanlı bir tasarıma sahip olduğunu öneren deliller sunacağım. Bu, aynı zamanda ayetlerin sıralamasının, Kuran’ın tam metnindeki mevcut Allah ve El-Rahman kelimeleriyle olduğu gibi olması gerektiğini de öne sürüyor. Bu deliller, Kuran’ın tam metnindeki 19 tabanlı tasarımın bir omurgası gibi öne çıkıyor. Bu deliller, Tanrı’nın isimlerinin dağılımının (Arapça’da Allah ve El-Rahman) rastgele olmadığını ve kesin bir 19 tabanlı tasarım altında olduğunu gösteriyor. Bu deliller, Kuran’daki</w:t>
      </w:r>
      <w:r>
        <w:t xml:space="preserve"> </w:t>
      </w:r>
      <w:r>
        <w:rPr>
          <w:bCs/>
          <w:b/>
        </w:rPr>
        <w:t xml:space="preserve">Allah</w:t>
      </w:r>
      <w:r>
        <w:t xml:space="preserve"> </w:t>
      </w:r>
      <w:r>
        <w:t xml:space="preserve">ve/veya</w:t>
      </w:r>
      <w:r>
        <w:t xml:space="preserve"> </w:t>
      </w:r>
      <w:r>
        <w:rPr>
          <w:bCs/>
          <w:b/>
        </w:rPr>
        <w:t xml:space="preserve">El-Rahman</w:t>
      </w:r>
      <w:r>
        <w:t xml:space="preserve"> </w:t>
      </w:r>
      <w:r>
        <w:t xml:space="preserve">kelimelerinin mevcut kesin konumlarında olması gerektiğini ve değiştirilmemesi gerektiğini gösteriyor. Bu gözlemler, bu kitabın ana hipotezini daha da destekliyor: Kuran metni değişmemiş ve 19 tabanlı bir tasarım altındadır.</w:t>
      </w:r>
    </w:p>
    <w:p>
      <w:pPr>
        <w:pStyle w:val="BodyText"/>
      </w:pPr>
      <w:r>
        <w:t xml:space="preserve">“</w:t>
      </w:r>
      <w:r>
        <w:t xml:space="preserve">Allah</w:t>
      </w:r>
      <w:r>
        <w:t xml:space="preserve">”</w:t>
      </w:r>
      <w:r>
        <w:t xml:space="preserve"> </w:t>
      </w:r>
      <w:r>
        <w:t xml:space="preserve">kelimesiyle birlikte</w:t>
      </w:r>
      <w:r>
        <w:t xml:space="preserve"> </w:t>
      </w:r>
      <w:r>
        <w:t xml:space="preserve">“</w:t>
      </w:r>
      <w:r>
        <w:t xml:space="preserve">El-Rahman</w:t>
      </w:r>
      <w:r>
        <w:t xml:space="preserve">”</w:t>
      </w:r>
      <w:r>
        <w:t xml:space="preserve"> </w:t>
      </w:r>
      <w:r>
        <w:t xml:space="preserve">isminin bu sistemde neden yer aldığını merak ediyor olabilirsiniz. Başlangıçta sadece</w:t>
      </w:r>
      <w:r>
        <w:t xml:space="preserve"> </w:t>
      </w:r>
      <w:r>
        <w:t xml:space="preserve">“</w:t>
      </w:r>
      <w:r>
        <w:t xml:space="preserve">Allah</w:t>
      </w:r>
      <w:r>
        <w:t xml:space="preserve">”</w:t>
      </w:r>
      <w:r>
        <w:t xml:space="preserve"> </w:t>
      </w:r>
      <w:r>
        <w:t xml:space="preserve">kelimesiyle ilgili delilleri hipotezleştirmeye başlamıştım, ancak sonra 17:110 ayetini hatırladım. Bu ayet, Allah’ın bir diğer adı olan El-Rahman’ı (En Merhametli/Tamamen Merhametli) Allah kelimesiyle birlikte şöyle anıyor:</w:t>
      </w:r>
    </w:p>
    <w:p>
      <w:pPr>
        <w:pStyle w:val="BlockText"/>
      </w:pPr>
      <w:r>
        <w:t xml:space="preserve">De ki:</w:t>
      </w:r>
      <w:r>
        <w:t xml:space="preserve"> </w:t>
      </w:r>
      <w:r>
        <w:t xml:space="preserve">“</w:t>
      </w:r>
      <w:r>
        <w:t xml:space="preserve">Allah, diye çağırın,</w:t>
      </w:r>
      <w:r>
        <w:t xml:space="preserve"> </w:t>
      </w:r>
      <w:r>
        <w:t xml:space="preserve">‘</w:t>
      </w:r>
      <w:r>
        <w:t xml:space="preserve">Rahman</w:t>
      </w:r>
      <w:r>
        <w:t xml:space="preserve">’</w:t>
      </w:r>
      <w:r>
        <w:t xml:space="preserve"> </w:t>
      </w:r>
      <w:r>
        <w:t xml:space="preserve">diye çağırın, ne ile çağırırsanız; sonunda en güzel isimler O’nundur.</w:t>
      </w:r>
      <w:r>
        <w:t xml:space="preserve">”</w:t>
      </w:r>
      <w:r>
        <w:t xml:space="preserve">…, (Kuran 17:110, kuranmeaili.com, A. Bulaç)</w:t>
      </w:r>
    </w:p>
    <w:p>
      <w:pPr>
        <w:pStyle w:val="FirstParagraph"/>
      </w:pPr>
      <w:r>
        <w:t xml:space="preserve">Bu nedenle, bu ayetle ilgili olarak Allah ve El-Rahman kelimelerinin birlikte 19 tabanlı kodlama delilleri olabileceğini düşündüm ve bu temelde bir hipotez oluşturdum.</w:t>
      </w:r>
    </w:p>
    <w:p>
      <w:pPr>
        <w:pStyle w:val="BodyText"/>
      </w:pPr>
      <w:r>
        <w:t xml:space="preserve">Bu nedenle, bu bölümün alt bölümlerinde,</w:t>
      </w:r>
      <w:r>
        <w:t xml:space="preserve"> </w:t>
      </w:r>
      <w:r>
        <w:t xml:space="preserve">5.1</w:t>
      </w:r>
      <w:r>
        <w:t xml:space="preserve"> </w:t>
      </w:r>
      <w:r>
        <w:t xml:space="preserve">Delilinde, Kuran’ın tüm ayetlerinde Allah ve El-Rahman kelimelerinin pozisyonlarının ve sayılarının ayrı ayrı ve aynı kodlama örüntüsüyle birlikte 19 tabanlı bir tasarım altında olduğunu gösteren delilleri sunacağım.</w:t>
      </w:r>
    </w:p>
    <w:p>
      <w:pPr>
        <w:pStyle w:val="BodyText"/>
      </w:pPr>
      <w:r>
        <w:t xml:space="preserve">İlk olarak, genel ayet indeksi, bölüm indeksi, her bölümdeki ayet indeksleri ve her ayetteki frekanslarına göre Allah kelimesinin pozisyonunu ve sıklığını elde edelim. Bunlar, Kuran’ın tam metninde var olan tüm doğal sayılardır.</w:t>
      </w:r>
    </w:p>
    <w:p>
      <w:pPr>
        <w:pStyle w:val="BodyText"/>
      </w:pPr>
      <w:r>
        <w:t xml:space="preserve">Evrensel kurala göre, bu kitapta Kuran’ın her iki metin türünü de kullandığım için, yine her ikisi için ilgili sayıları elde edeceğim. Hatırlatmak gerekirse, ana metin türü numarasız Besmele ayetlerini de içeren tüm 6348 ayet içindir ve ikinci metin türü ise sadece 6236 numaralandırılmış ayetler içindir.</w:t>
      </w:r>
    </w:p>
    <w:p>
      <w:pPr>
        <w:pStyle w:val="BodyText"/>
      </w:pPr>
      <w:r>
        <w:t xml:space="preserve">Aşağıda, önce metinden</w:t>
      </w:r>
      <w:r>
        <w:t xml:space="preserve"> </w:t>
      </w:r>
      <w:r>
        <w:t xml:space="preserve">“</w:t>
      </w:r>
      <w:r>
        <w:t xml:space="preserve">Allah</w:t>
      </w:r>
      <w:r>
        <w:t xml:space="preserve">”</w:t>
      </w:r>
      <w:r>
        <w:t xml:space="preserve"> </w:t>
      </w:r>
      <w:r>
        <w:t xml:space="preserve">kelimesi için sayıları ve indeksleri elde ediyorum ve her iki metin türü için hesaplanan sayılarla iki tabloyu sunuyorum. Bunlar dinamik tablolar ve e-Kitap sürümünde web üzerinden kolayca herhangi bir veriye eriş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require</w:t>
      </w:r>
      <w:r>
        <w:rPr>
          <w:rStyle w:val="NormalTok"/>
        </w:rPr>
        <w:t xml:space="preserve">(stringr)</w:t>
      </w:r>
      <w:r>
        <w:br/>
      </w:r>
      <w:r>
        <w:br/>
      </w:r>
      <w:r>
        <w:rPr>
          <w:rStyle w:val="CommentTok"/>
        </w:rPr>
        <w:t xml:space="preserve"># Arapça yalın olarak Allah kelimesi program değişkenine tarama için atanır.</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br/>
      </w:r>
      <w:r>
        <w:rPr>
          <w:rStyle w:val="NormalTok"/>
        </w:rPr>
        <w:t xml:space="preserve">x </w:t>
      </w:r>
      <w:r>
        <w:rPr>
          <w:rStyle w:val="OtherTok"/>
        </w:rPr>
        <w:t xml:space="preserve">&lt;-</w:t>
      </w:r>
      <w:r>
        <w:rPr>
          <w:rStyle w:val="NormalTok"/>
        </w:rPr>
        <w:t xml:space="preserve"> unQuran </w:t>
      </w:r>
      <w:r>
        <w:rPr>
          <w:rStyle w:val="CommentTok"/>
        </w:rPr>
        <w:t xml:space="preserve">#6348 ayetler</w:t>
      </w:r>
      <w:r>
        <w:br/>
      </w:r>
      <w:r>
        <w:rPr>
          <w:rStyle w:val="CommentTok"/>
        </w:rPr>
        <w:t xml:space="preserve">#Ayet indekslerini bulur</w:t>
      </w:r>
      <w:r>
        <w:br/>
      </w:r>
      <w:r>
        <w:rPr>
          <w:rStyle w:val="FunctionTok"/>
        </w:rPr>
        <w:t xml:space="preserve">require</w:t>
      </w:r>
      <w:r>
        <w:rPr>
          <w:rStyle w:val="NormalTok"/>
        </w:rPr>
        <w:t xml:space="preserve">(tokenizer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Doğruysa böyle sonuçlanmalı:</w:t>
      </w:r>
      <w:r>
        <w:br/>
      </w:r>
      <w:r>
        <w:rPr>
          <w:rStyle w:val="CommentTok"/>
        </w:rPr>
        <w:t xml:space="preserve">#2265 Tüm Kuran'da kullanılan yalın olarak Allah kelimelerinin sayısı.</w:t>
      </w:r>
      <w:r>
        <w:br/>
      </w:r>
      <w:r>
        <w:rPr>
          <w:rStyle w:val="FunctionTok"/>
        </w:rPr>
        <w:t xml:space="preserve">sum</w:t>
      </w:r>
      <w:r>
        <w:rPr>
          <w:rStyle w:val="NormalTok"/>
        </w:rPr>
        <w:t xml:space="preserve">(j)</w:t>
      </w:r>
    </w:p>
    <w:p>
      <w:pPr>
        <w:pStyle w:val="SourceCode"/>
      </w:pPr>
      <w:r>
        <w:rPr>
          <w:rStyle w:val="VerbatimChar"/>
        </w:rPr>
        <w:t xml:space="preserve">## [1] 2265</w:t>
      </w:r>
    </w:p>
    <w:p>
      <w:pPr>
        <w:pStyle w:val="SourceCode"/>
      </w:pPr>
      <w:r>
        <w:rPr>
          <w:rStyle w:val="CommentTok"/>
        </w:rPr>
        <w:t xml:space="preserve"># 6348 ayette Allah kelimelerinin kullanıldığı ayet indeklslerini bu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Yukarıdakilerin aynılarını 6236 ayet içinde yap.</w:t>
      </w:r>
      <w:r>
        <w:br/>
      </w:r>
      <w:r>
        <w:rPr>
          <w:rStyle w:val="NormalTok"/>
        </w:rPr>
        <w:t xml:space="preserve">x </w:t>
      </w:r>
      <w:r>
        <w:rPr>
          <w:rStyle w:val="OtherTok"/>
        </w:rPr>
        <w:t xml:space="preserve">&lt;-</w:t>
      </w:r>
      <w:r>
        <w:rPr>
          <w:rStyle w:val="NormalTok"/>
        </w:rPr>
        <w:t xml:space="preserve"> nQuran </w:t>
      </w:r>
      <w:r>
        <w:rPr>
          <w:rStyle w:val="CommentTok"/>
        </w:rPr>
        <w:t xml:space="preserve">#6236 ayetler</w:t>
      </w:r>
      <w:r>
        <w:br/>
      </w:r>
      <w:r>
        <w:rPr>
          <w:rStyle w:val="CommentTok"/>
        </w:rPr>
        <w:t xml:space="preserve">#Ayet indekslerini bulur</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br/>
      </w:r>
      <w:r>
        <w:rPr>
          <w:rStyle w:val="CommentTok"/>
        </w:rPr>
        <w:t xml:space="preserve">#Doğruysa böyle sonuçlanmalı:</w:t>
      </w:r>
      <w:r>
        <w:br/>
      </w:r>
      <w:r>
        <w:rPr>
          <w:rStyle w:val="CommentTok"/>
        </w:rPr>
        <w:t xml:space="preserve">#2153 Tüm Kuran'da kullanılan yalın olarak Allah kelimelerinin sayısı.</w:t>
      </w:r>
      <w:r>
        <w:br/>
      </w:r>
      <w:r>
        <w:rPr>
          <w:rStyle w:val="FunctionTok"/>
        </w:rPr>
        <w:t xml:space="preserve">sum</w:t>
      </w:r>
      <w:r>
        <w:rPr>
          <w:rStyle w:val="NormalTok"/>
        </w:rPr>
        <w:t xml:space="preserve">(j)</w:t>
      </w:r>
    </w:p>
    <w:p>
      <w:pPr>
        <w:pStyle w:val="SourceCode"/>
      </w:pPr>
      <w:r>
        <w:rPr>
          <w:rStyle w:val="VerbatimChar"/>
        </w:rPr>
        <w:t xml:space="preserve">## [1] 2153</w:t>
      </w:r>
    </w:p>
    <w:p>
      <w:pPr>
        <w:pStyle w:val="SourceCode"/>
      </w:pPr>
      <w:r>
        <w:rPr>
          <w:rStyle w:val="CommentTok"/>
        </w:rPr>
        <w:t xml:space="preserve">#6236 ayette Allah kelimelerinin kullanıldığı ayet indeklslerini bu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br/>
      </w:r>
      <w:r>
        <w:rPr>
          <w:rStyle w:val="FunctionTok"/>
        </w:rPr>
        <w:t xml:space="preserve">datatable</w:t>
      </w:r>
      <w:r>
        <w:rPr>
          <w:rStyle w:val="NormalTok"/>
        </w:rPr>
        <w:t xml:space="preserve">(yunQ,</w:t>
      </w:r>
      <w:r>
        <w:br/>
      </w:r>
      <w:r>
        <w:rPr>
          <w:rStyle w:val="NormalTok"/>
        </w:rPr>
        <w:t xml:space="preserve">          </w:t>
      </w:r>
      <w:r>
        <w:rPr>
          <w:rStyle w:val="AttributeTok"/>
        </w:rPr>
        <w:t xml:space="preserve">caption =</w:t>
      </w:r>
      <w:r>
        <w:rPr>
          <w:rStyle w:val="NormalTok"/>
        </w:rPr>
        <w:t xml:space="preserve"> </w:t>
      </w:r>
      <w:r>
        <w:rPr>
          <w:rStyle w:val="StringTok"/>
        </w:rPr>
        <w:t xml:space="preserve">"6348 ayette Allah kelime pozisyon ve sayım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w:t>
      </w:r>
      <w:r>
        <w:br/>
      </w:r>
      <w:r>
        <w:rPr>
          <w:rStyle w:val="NormalTok"/>
        </w:rPr>
        <w:t xml:space="preserve">          </w:t>
      </w:r>
      <w:r>
        <w:rPr>
          <w:rStyle w:val="AttributeTok"/>
        </w:rPr>
        <w:t xml:space="preserve">caption =</w:t>
      </w:r>
      <w:r>
        <w:rPr>
          <w:rStyle w:val="NormalTok"/>
        </w:rPr>
        <w:t xml:space="preserve"> </w:t>
      </w:r>
      <w:r>
        <w:rPr>
          <w:rStyle w:val="StringTok"/>
        </w:rPr>
        <w:t xml:space="preserve">"6236 ayette Allah kelime pozisyon ve sayım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Bu Bölüme özel sayıcıları olasılık hesaplamaları içim başlatımla.</w:t>
      </w:r>
      <w:r>
        <w:br/>
      </w:r>
      <w:r>
        <w:rPr>
          <w:rStyle w:val="NormalTok"/>
        </w:rPr>
        <w:t xml:space="preserve">AllahWordEvidenceTrials </w:t>
      </w:r>
      <w:r>
        <w:rPr>
          <w:rStyle w:val="OtherTok"/>
        </w:rPr>
        <w:t xml:space="preserve">&lt;-</w:t>
      </w:r>
      <w:r>
        <w:rPr>
          <w:rStyle w:val="NormalTok"/>
        </w:rPr>
        <w:t xml:space="preserve"> </w:t>
      </w:r>
      <w:r>
        <w:rPr>
          <w:rStyle w:val="DecValTok"/>
        </w:rPr>
        <w:t xml:space="preserve">0</w:t>
      </w:r>
      <w:r>
        <w:br/>
      </w:r>
      <w:r>
        <w:rPr>
          <w:rStyle w:val="NormalTok"/>
        </w:rPr>
        <w:t xml:space="preserve">AllahWordEvidenceSuccesses </w:t>
      </w:r>
      <w:r>
        <w:rPr>
          <w:rStyle w:val="OtherTok"/>
        </w:rPr>
        <w:t xml:space="preserve">&lt;-</w:t>
      </w:r>
      <w:r>
        <w:rPr>
          <w:rStyle w:val="NormalTok"/>
        </w:rPr>
        <w:t xml:space="preserve"> </w:t>
      </w:r>
      <w:r>
        <w:rPr>
          <w:rStyle w:val="DecValTok"/>
        </w:rPr>
        <w:t xml:space="preserve">0</w:t>
      </w:r>
    </w:p>
    <w:p>
      <w:pPr>
        <w:pStyle w:val="FirstParagraph"/>
      </w:pPr>
      <w:r>
        <w:t xml:space="preserve">Benzer şekilde, aşağıda sadece</w:t>
      </w:r>
      <w:r>
        <w:t xml:space="preserve"> </w:t>
      </w:r>
      <w:r>
        <w:t xml:space="preserve">“</w:t>
      </w:r>
      <w:r>
        <w:t xml:space="preserve">El-Rahman</w:t>
      </w:r>
      <w:r>
        <w:t xml:space="preserve">”</w:t>
      </w:r>
      <w:r>
        <w:t xml:space="preserve"> </w:t>
      </w:r>
      <w:r>
        <w:t xml:space="preserve">kelimesi için benzer bir tablo elde ediyoruz:</w:t>
      </w:r>
    </w:p>
    <w:p>
      <w:pPr>
        <w:pStyle w:val="SourceCode"/>
      </w:pPr>
      <w:r>
        <w:rPr>
          <w:rStyle w:val="CommentTok"/>
        </w:rPr>
        <w:t xml:space="preserve"># Arapça'da "El-Rahman" kelimesi Kuran içinde arama yapmak için atanıyor</w:t>
      </w:r>
      <w:r>
        <w:br/>
      </w:r>
      <w:r>
        <w:rPr>
          <w:rStyle w:val="NormalTok"/>
        </w:rPr>
        <w:t xml:space="preserve">tmppattern </w:t>
      </w:r>
      <w:r>
        <w:rPr>
          <w:rStyle w:val="OtherTok"/>
        </w:rPr>
        <w:t xml:space="preserve">&lt;-</w:t>
      </w:r>
      <w:r>
        <w:rPr>
          <w:rStyle w:val="NormalTok"/>
        </w:rPr>
        <w:t xml:space="preserve"> </w:t>
      </w:r>
      <w:r>
        <w:rPr>
          <w:rStyle w:val="StringTok"/>
        </w:rPr>
        <w:t xml:space="preserve">"الرحمن"</w:t>
      </w:r>
      <w:r>
        <w:br/>
      </w:r>
      <w:r>
        <w:br/>
      </w:r>
      <w:r>
        <w:rPr>
          <w:rStyle w:val="NormalTok"/>
        </w:rPr>
        <w:t xml:space="preserve">x </w:t>
      </w:r>
      <w:r>
        <w:rPr>
          <w:rStyle w:val="OtherTok"/>
        </w:rPr>
        <w:t xml:space="preserve">&lt;-</w:t>
      </w:r>
      <w:r>
        <w:rPr>
          <w:rStyle w:val="NormalTok"/>
        </w:rPr>
        <w:t xml:space="preserve"> unQuran </w:t>
      </w:r>
      <w:r>
        <w:rPr>
          <w:rStyle w:val="CommentTok"/>
        </w:rPr>
        <w:t xml:space="preserve"># 6348 ayette</w:t>
      </w:r>
      <w:r>
        <w:br/>
      </w:r>
      <w:r>
        <w:rPr>
          <w:rStyle w:val="CommentTok"/>
        </w:rPr>
        <w:t xml:space="preserve"># ayet indekslerini bu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 doğruysa, bu toplamda</w:t>
      </w:r>
      <w:r>
        <w:br/>
      </w:r>
      <w:r>
        <w:rPr>
          <w:rStyle w:val="CommentTok"/>
        </w:rPr>
        <w:t xml:space="preserve"># Kuran'da kullanılan 157 El-Rahman kelimesi olmalı.</w:t>
      </w:r>
      <w:r>
        <w:br/>
      </w:r>
      <w:r>
        <w:rPr>
          <w:rStyle w:val="FunctionTok"/>
        </w:rPr>
        <w:t xml:space="preserve">sum</w:t>
      </w:r>
      <w:r>
        <w:rPr>
          <w:rStyle w:val="NormalTok"/>
        </w:rPr>
        <w:t xml:space="preserve">(j)</w:t>
      </w:r>
    </w:p>
    <w:p>
      <w:pPr>
        <w:pStyle w:val="SourceCode"/>
      </w:pPr>
      <w:r>
        <w:rPr>
          <w:rStyle w:val="VerbatimChar"/>
        </w:rPr>
        <w:t xml:space="preserve">## [1] 157</w:t>
      </w:r>
    </w:p>
    <w:p>
      <w:pPr>
        <w:pStyle w:val="SourceCode"/>
      </w:pPr>
      <w:r>
        <w:rPr>
          <w:rStyle w:val="CommentTok"/>
        </w:rPr>
        <w:t xml:space="preserve"># Allah kelimesinin kullanıldığı ayet indekslerini a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u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aynısını 6236 numaralandırılmış ayet için yap</w:t>
      </w:r>
      <w:r>
        <w:br/>
      </w:r>
      <w:r>
        <w:rPr>
          <w:rStyle w:val="NormalTok"/>
        </w:rPr>
        <w:t xml:space="preserve">x </w:t>
      </w:r>
      <w:r>
        <w:rPr>
          <w:rStyle w:val="OtherTok"/>
        </w:rPr>
        <w:t xml:space="preserve">&lt;-</w:t>
      </w:r>
      <w:r>
        <w:rPr>
          <w:rStyle w:val="NormalTok"/>
        </w:rPr>
        <w:t xml:space="preserve"> nQuran </w:t>
      </w:r>
      <w:r>
        <w:rPr>
          <w:rStyle w:val="CommentTok"/>
        </w:rPr>
        <w:t xml:space="preserve"># 6236 ayette</w:t>
      </w:r>
      <w:r>
        <w:br/>
      </w:r>
      <w:r>
        <w:rPr>
          <w:rStyle w:val="CommentTok"/>
        </w:rPr>
        <w:t xml:space="preserve"># ayet indekslerini bu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 Bu, toplamda</w:t>
      </w:r>
      <w:r>
        <w:br/>
      </w:r>
      <w:r>
        <w:rPr>
          <w:rStyle w:val="CommentTok"/>
        </w:rPr>
        <w:t xml:space="preserve"># Kuran'da kullanılan 45 El-Rahman kelimesi olmalı.</w:t>
      </w:r>
      <w:r>
        <w:br/>
      </w:r>
      <w:r>
        <w:rPr>
          <w:rStyle w:val="FunctionTok"/>
        </w:rPr>
        <w:t xml:space="preserve">sum</w:t>
      </w:r>
      <w:r>
        <w:rPr>
          <w:rStyle w:val="NormalTok"/>
        </w:rPr>
        <w:t xml:space="preserve">(j)</w:t>
      </w:r>
    </w:p>
    <w:p>
      <w:pPr>
        <w:pStyle w:val="SourceCode"/>
      </w:pPr>
      <w:r>
        <w:rPr>
          <w:rStyle w:val="VerbatimChar"/>
        </w:rPr>
        <w:t xml:space="preserve">## [1] 45</w:t>
      </w:r>
    </w:p>
    <w:p>
      <w:pPr>
        <w:pStyle w:val="SourceCode"/>
      </w:pPr>
      <w:r>
        <w:rPr>
          <w:rStyle w:val="CommentTok"/>
        </w:rPr>
        <w:t xml:space="preserve"># Allah kelimesinin kullanıldığı ayet indekslerini a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2,</w:t>
      </w:r>
      <w:r>
        <w:br/>
      </w:r>
      <w:r>
        <w:rPr>
          <w:rStyle w:val="NormalTok"/>
        </w:rPr>
        <w:t xml:space="preserve">          </w:t>
      </w:r>
      <w:r>
        <w:rPr>
          <w:rStyle w:val="AttributeTok"/>
        </w:rPr>
        <w:t xml:space="preserve">caption =</w:t>
      </w:r>
      <w:r>
        <w:rPr>
          <w:rStyle w:val="NormalTok"/>
        </w:rPr>
        <w:t xml:space="preserve"> </w:t>
      </w:r>
      <w:r>
        <w:rPr>
          <w:rStyle w:val="StringTok"/>
        </w:rPr>
        <w:t xml:space="preserve">'6348 ayette El-Rahman kelimesinin pozisyonları ve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2,</w:t>
      </w:r>
      <w:r>
        <w:br/>
      </w:r>
      <w:r>
        <w:rPr>
          <w:rStyle w:val="NormalTok"/>
        </w:rPr>
        <w:t xml:space="preserve">          </w:t>
      </w:r>
      <w:r>
        <w:rPr>
          <w:rStyle w:val="AttributeTok"/>
        </w:rPr>
        <w:t xml:space="preserve">caption =</w:t>
      </w:r>
      <w:r>
        <w:rPr>
          <w:rStyle w:val="NormalTok"/>
        </w:rPr>
        <w:t xml:space="preserve"> </w:t>
      </w:r>
      <w:r>
        <w:rPr>
          <w:rStyle w:val="StringTok"/>
        </w:rPr>
        <w:t xml:space="preserve">'6236 ayette El-Rahman kelimesinin pozisyonları ve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Şimdi aşağıda, 17:110 ayetine dayanarak Allah veya El-Rahman kelimelerini içeren</w:t>
      </w:r>
      <w:r>
        <w:t xml:space="preserve"> </w:t>
      </w:r>
      <w:r>
        <w:rPr>
          <w:bCs/>
          <w:b/>
        </w:rPr>
        <w:t xml:space="preserve">herhangi bir ayeti</w:t>
      </w:r>
      <w:r>
        <w:t xml:space="preserve"> </w:t>
      </w:r>
      <w:r>
        <w:t xml:space="preserve">dikkate alarak, her ikisinin de eşdeğer olduğunu varsayarak başka bir benzer tablo elde ediyoruz. Bu tablo, sadece Allah kelimesi, sadece El-Rahman kelimesi veya her ikisini birden içeren ayetleri içerir. Bu yaklaşım, Allah ve El-Rahman kelimelerinin, Kuran’ın tam metnindeki dağılımının rastgele olmadığını ve belirli bir 19 tabanlı tasarım altında olduğunu öne sürmektedir.</w:t>
      </w:r>
    </w:p>
    <w:p>
      <w:pPr>
        <w:pStyle w:val="SourceCode"/>
      </w:pPr>
      <w:r>
        <w:rPr>
          <w:rStyle w:val="CommentTok"/>
        </w:rPr>
        <w:t xml:space="preserve">#Allah and 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rPr>
          <w:rStyle w:val="NormalTok"/>
        </w:rPr>
        <w:t xml:space="preserve">tmppattern2 </w:t>
      </w:r>
      <w:r>
        <w:rPr>
          <w:rStyle w:val="OtherTok"/>
        </w:rPr>
        <w:t xml:space="preserve">&lt;-</w:t>
      </w:r>
      <w:r>
        <w:rPr>
          <w:rStyle w:val="NormalTok"/>
        </w:rPr>
        <w:t xml:space="preserve"> </w:t>
      </w:r>
      <w:r>
        <w:rPr>
          <w:rStyle w:val="StringTok"/>
        </w:rPr>
        <w:t xml:space="preserve">"الرحمن"</w:t>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or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422</w:t>
      </w:r>
    </w:p>
    <w:p>
      <w:pPr>
        <w:pStyle w:val="SourceCode"/>
      </w:pPr>
      <w:r>
        <w:rPr>
          <w:rStyle w:val="CommentTok"/>
        </w:rPr>
        <w:t xml:space="preserve">#Get the verse indexes where Al-Rahman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198</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Bu üç tabloyu, sunulacak kodlama delilleri için aşağıdaki bölümlerde kullanabiliriz.</w:t>
      </w:r>
    </w:p>
    <w:p>
      <w:pPr>
        <w:pStyle w:val="BodyText"/>
      </w:pPr>
      <w:r>
        <w:t xml:space="preserve">Referans olarak, bildiğim kadarıyla, bu Bölüm</w:t>
      </w:r>
      <w:r>
        <w:t xml:space="preserve"> </w:t>
      </w:r>
      <w:r>
        <w:t xml:space="preserve">5.1</w:t>
      </w:r>
      <w:r>
        <w:t xml:space="preserve"> </w:t>
      </w:r>
      <w:r>
        <w:t xml:space="preserve">altındaki alt bölümlerde sunulan tüm deliller, ilk kez bu kitapta literatüre sunulmuş ve benim tarafımdan hipotez edilmiş, test edilmiş ve keşfedilmiştir. Eğer</w:t>
      </w:r>
      <w:r>
        <w:t xml:space="preserve"> </w:t>
      </w:r>
      <w:r>
        <w:t xml:space="preserve">5.1</w:t>
      </w:r>
      <w:r>
        <w:t xml:space="preserve"> </w:t>
      </w:r>
      <w:r>
        <w:t xml:space="preserve">altındaki delillerin başka bir makalede mevcut olduğunu öğrenirsem, bu durumda kesinlikle bir atıf ekleyip kitabın çevrimiçi sürümünü güncellerim.</w:t>
      </w:r>
    </w:p>
    <w:p>
      <w:pPr>
        <w:pStyle w:val="BodyText"/>
      </w:pPr>
      <w:r>
        <w:t xml:space="preserve">Özetle, bu ana bölüm, altında yer alan üç alt bölümü içerir. Her üç alt bölümde de aşağıdaki kodlama testleri için tüm üç tabloyu kullandığım için bu ana bölümde topladım. Bu, test edilecek ortak sayılara sahip oldukları anlamına gelir. Her alt bölüm, farklı bir kodlama örüntüsü için test yapar. Bu bölümdeki deliller, Allah ve El-Rahman kelimelerinin Kuran’ın tüm ayetlerindeki</w:t>
      </w:r>
      <w:r>
        <w:t xml:space="preserve"> </w:t>
      </w:r>
      <w:r>
        <w:rPr>
          <w:iCs/>
          <w:i/>
        </w:rPr>
        <w:t xml:space="preserve">pozisyonlarının</w:t>
      </w:r>
      <w:r>
        <w:t xml:space="preserve"> </w:t>
      </w:r>
      <w:r>
        <w:t xml:space="preserve">bireysel olarak ve ayrıca birlikte 19 tabanlı bir tasarım altında olduğunu öne sürmektedir. Hatırlatmak gerekirse, Allah kelimesiyle birlikte El-Rahman kelimesini dikkate almamın nedeni, Kuran’daki 17:110 ayetidir.</w:t>
      </w:r>
    </w:p>
    <w:p>
      <w:pPr>
        <w:pStyle w:val="BlockText"/>
      </w:pPr>
      <w:r>
        <w:t xml:space="preserve">De ki:</w:t>
      </w:r>
      <w:r>
        <w:t xml:space="preserve"> </w:t>
      </w:r>
      <w:r>
        <w:t xml:space="preserve">“</w:t>
      </w:r>
      <w:r>
        <w:t xml:space="preserve">Allah, diye çağırın,</w:t>
      </w:r>
      <w:r>
        <w:t xml:space="preserve"> </w:t>
      </w:r>
      <w:r>
        <w:t xml:space="preserve">‘</w:t>
      </w:r>
      <w:r>
        <w:t xml:space="preserve">Rahman</w:t>
      </w:r>
      <w:r>
        <w:t xml:space="preserve">’</w:t>
      </w:r>
      <w:r>
        <w:t xml:space="preserve"> </w:t>
      </w:r>
      <w:r>
        <w:t xml:space="preserve">diye çağırın, ne ile çağırırsanız; sonunda en güzel isimler O’nundur.</w:t>
      </w:r>
      <w:r>
        <w:t xml:space="preserve">”</w:t>
      </w:r>
      <w:r>
        <w:t xml:space="preserve">…, (Kuran 17:110)</w:t>
      </w:r>
    </w:p>
    <w:bookmarkStart w:id="157" w:name="EvAllahElRahmanPozBirlestir"/>
    <w:p>
      <w:pPr>
        <w:pStyle w:val="Heading3"/>
      </w:pPr>
      <w:r>
        <w:rPr>
          <w:rStyle w:val="SectionNumber"/>
        </w:rPr>
        <w:t xml:space="preserve">5.1.1</w:t>
      </w:r>
      <w:r>
        <w:tab/>
      </w:r>
      <w:r>
        <w:t xml:space="preserve">Deliller ve Allah ile El-Rahman kelimelerinin sure ve özel ayet indeksleriyle birleştirilmesi üzerine olasılık</w:t>
      </w:r>
    </w:p>
    <w:p>
      <w:pPr>
        <w:pStyle w:val="FirstParagraph"/>
      </w:pPr>
      <w:r>
        <w:t xml:space="preserve">Şahit olacağımız delil, Kuran’ın tam metninde</w:t>
      </w:r>
      <w:r>
        <w:t xml:space="preserve"> </w:t>
      </w:r>
      <w:r>
        <w:t xml:space="preserve">“</w:t>
      </w:r>
      <w:r>
        <w:t xml:space="preserve">Allah</w:t>
      </w:r>
      <w:r>
        <w:t xml:space="preserve">”</w:t>
      </w:r>
      <w:r>
        <w:t xml:space="preserve"> </w:t>
      </w:r>
      <w:r>
        <w:t xml:space="preserve">ve/veya</w:t>
      </w:r>
      <w:r>
        <w:t xml:space="preserve"> </w:t>
      </w:r>
      <w:r>
        <w:t xml:space="preserve">“</w:t>
      </w:r>
      <w:r>
        <w:t xml:space="preserve">El-Rahman</w:t>
      </w:r>
      <w:r>
        <w:t xml:space="preserve">”</w:t>
      </w:r>
      <w:r>
        <w:t xml:space="preserve"> </w:t>
      </w:r>
      <w:r>
        <w:t xml:space="preserve">kelimelerinin tam olarak yerlerinin 19 tabanlı kodlamasıdır, bu kodlama sure indeksleri ve özel ayet indekslerine göre yapılmaktadır. Gerçekte, Kuran metnindeki herhangi bir ayete atıfta bulunmanın doğal yolu bu iki indeksi kullanmaktır. Örneğin, belirli bir ayete atıfta bulunduğumuzda, 17:110 deriz ki bu, 17. Sure ve 110. Ayet anlamına gelir. Bu nedenle, bu alt bölümdeki deliller, Kuran metnindeki bir ayetin pozisyonuna atıfta bulunmak için en doğal sayıları kullanır. Bu alt bölümün delillerinin kodlama örüntüsü, her sure indeksi ve içinde Allah ve/veya El-Rahman kelimeleri bulunan özel ayet indeksiyle birleştirilerek gerçekleştirilir. Bu delil, Allah kelimeleri ve/veya El-Rahman kelimeleri içeren sure indekslerinin ve özel ayet indekslerinin birlikte 19 tabanlı bir tasarım altında olduğunu öne sürer. Aynı 19 tabanlı tasarım örüntüsünün sadece</w:t>
      </w:r>
      <w:r>
        <w:t xml:space="preserve"> </w:t>
      </w:r>
      <w:r>
        <w:t xml:space="preserve">“</w:t>
      </w:r>
      <w:r>
        <w:t xml:space="preserve">Allah</w:t>
      </w:r>
      <w:r>
        <w:t xml:space="preserve">”</w:t>
      </w:r>
      <w:r>
        <w:t xml:space="preserve"> </w:t>
      </w:r>
      <w:r>
        <w:t xml:space="preserve">kelimesini, sadece</w:t>
      </w:r>
      <w:r>
        <w:t xml:space="preserve"> </w:t>
      </w:r>
      <w:r>
        <w:t xml:space="preserve">“</w:t>
      </w:r>
      <w:r>
        <w:t xml:space="preserve">El-Rahman</w:t>
      </w:r>
      <w:r>
        <w:t xml:space="preserve">”</w:t>
      </w:r>
      <w:r>
        <w:t xml:space="preserve"> </w:t>
      </w:r>
      <w:r>
        <w:t xml:space="preserve">kelimesini ve ayrıca onların kombinasyonunu (Allah veya El-Rahman kelimeleri içeren ayet) göz önünde bulundurarak da var olduğuna şahit oluyoruz. Küresel bir kural olarak, Kuran’ın her iki metin türünde de (tüm 6348 ayet ve sadece 6236 numaralı ayetler) herhangi bir kodlama örüntüsünü denediğim için, toplamda 6 deneme yapıyoruz. Şahit olacağımız gibi, 6 denemenin 4’ü aynı kodlama örüntüsüyle başarılıdır. Bu, sadece bu delilleri bu kitaptaki diğer kodlamalardan bağımsız olarak düşündüğümüzde, böyle bir gözlemin olasılığının yaklaşık 10000’de 1 (veya 0.0001) olduğu anlamına gelir. İşte bu özel olasılığın hesaplamas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4 başarı üzerinden </w:t>
      </w:r>
      <w:r>
        <w:br/>
      </w:r>
      <w:r>
        <w:rPr>
          <w:rStyle w:val="StringTok"/>
        </w:rPr>
        <w:t xml:space="preserve">          6 testin olasılığı (p=1/19 ile):"</w:t>
      </w:r>
      <w:r>
        <w:rPr>
          <w:rStyle w:val="NormalTok"/>
        </w:rPr>
        <w:t xml:space="preserve">, tmp))</w:t>
      </w:r>
    </w:p>
    <w:p>
      <w:pPr>
        <w:pStyle w:val="SourceCode"/>
      </w:pPr>
      <w:r>
        <w:rPr>
          <w:rStyle w:val="VerbatimChar"/>
        </w:rPr>
        <w:t xml:space="preserve">## 4 başarı üzerinden </w:t>
      </w:r>
      <w:r>
        <w:br/>
      </w:r>
      <w:r>
        <w:rPr>
          <w:rStyle w:val="VerbatimChar"/>
        </w:rPr>
        <w:t xml:space="preserve">##           6 testin olasılığı (p=1/19 ile): 1.06e-04</w:t>
      </w:r>
    </w:p>
    <w:p>
      <w:pPr>
        <w:pStyle w:val="FirstParagraph"/>
      </w:pPr>
      <w:r>
        <w:t xml:space="preserve">Bu sayıları da bu bölümdeki sistemdeki olasılık hesaplamalarında kullanacağımız özel sayaçlara ekleyelim.</w:t>
      </w:r>
    </w:p>
    <w:p>
      <w:pPr>
        <w:pStyle w:val="SourceCode"/>
      </w:pPr>
      <w:r>
        <w:rPr>
          <w:rStyle w:val="CommentTok"/>
        </w:rPr>
        <w:t xml:space="preserve"># genel olasılığı hesaplamak için sayaçlar</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4</w:t>
      </w:r>
    </w:p>
    <w:p>
      <w:pPr>
        <w:pStyle w:val="FirstParagraph"/>
      </w:pPr>
      <w:r>
        <w:t xml:space="preserve">Daha şüpheci insanlar için başka bir şey deneyelim. Birisi, neden kelimelerin pozisyonlarıyla birlikte sıklıklarını da göz önünde bulundurmadığımızı iddia edebilir. Böyle bir kod yok. Ama bunları göz önünde bulundurursak, bunu ikinci bir olay sepeti olarak düşünmeliyiz. Çünkü gözlemlediğimiz tüm olaylar sadece pozisyon indeksleriyle ilgiliydi, kelime sıklıklarıyla değil. Bu nedenle, mevcut denemelerin iki katını gerçekleştirecek olsak bile, bunların hepsini iki olay kategorisinden birinin sepetlerinden birinde olduğunu düşünmemiz gerekiyor. Potansiyel bu itiraza cevap vermek için ilk olarak bu ikinci grup denemeleri dahil edelim. Ardından, yalnızca tek başına hala istatistiksel olarak anlamlı olan aşağıdaki olasılığa sahib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w:t>
      </w:r>
      <w:r>
        <w:br/>
      </w:r>
      <w:r>
        <w:rPr>
          <w:rStyle w:val="NormalTok"/>
        </w:rPr>
        <w:t xml:space="preserve">          </w:t>
      </w:r>
      <w:r>
        <w:rPr>
          <w:rStyle w:val="StringTok"/>
        </w:rPr>
        <w:t xml:space="preserve">" başarının hepsi üzerinden"</w:t>
      </w:r>
      <w:r>
        <w:rPr>
          <w:rStyle w:val="NormalTok"/>
        </w:rPr>
        <w:t xml:space="preserve">, AllahWordEvidenceTrial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in olasılığı (p=1/19 ile):"</w:t>
      </w:r>
      <w:r>
        <w:rPr>
          <w:rStyle w:val="NormalTok"/>
        </w:rPr>
        <w:t xml:space="preserve">, tmp))</w:t>
      </w:r>
    </w:p>
    <w:p>
      <w:pPr>
        <w:pStyle w:val="SourceCode"/>
      </w:pPr>
      <w:r>
        <w:rPr>
          <w:rStyle w:val="VerbatimChar"/>
        </w:rPr>
        <w:t xml:space="preserve">## Tüm  4  başarının hepsi üzerinden 12  testin olasılığı (p=1/19 ile): 2.70e-03</w:t>
      </w:r>
    </w:p>
    <w:p>
      <w:pPr>
        <w:pStyle w:val="FirstParagraph"/>
      </w:pPr>
      <w:r>
        <w:t xml:space="preserve">Gözlemlediğimiz gibi, bu olasılık hala istatistiksel olarak anlamlı çünkü 0.05’ten az. Bu tür bir şüpheci durumda, daha önce bahsedildiği gibi, gözlemlediğimiz tüm delillerin iki olay kategorisinden birinde, yani 2 olay sepetinden birinde var olduğunu düşünmek daha adil olurdu. Burada ayrıca, ya pozisyon bilgisiyle yalnızca ya da pozisyon ve kelime sıklığı bilgileriyle birlikte olan olay grubundaki tüm 4 başarıyı gözlemleme olasılığımızın ne olduğunu bilmek istiyoruz? Şanslar sepet1/sepet2 gibi ise, ilgilendiğimiz 4/0 ve 0/4 olur. Diğer olasılıklar ise 3/1, 2/2, 1/3 gibi olurdu. Bu nedenle, yaklaşık olarak, iki sepet kategorisinden birindeki tüm başarıları gözlemleme olasılığı 2/5 gibi olur. Bu nedenle bu olasılığı yukarıda bulduğumuz olasılıkla çarparız, bu sadece 12 denemenin 4’ünde başarı gösterdiğimizi gösterir. Sonra, bu aşırı durum senaryosu için genel gözlemin yaklaşık olasılığı</w:t>
      </w:r>
      <w:r>
        <w:t xml:space="preserve"> </w:t>
      </w:r>
      <w:r>
        <w:rPr>
          <w:bCs/>
          <w:b/>
        </w:rPr>
        <w:t xml:space="preserve">0.00108</w:t>
      </w:r>
      <w:r>
        <w:t xml:space="preserve"> </w:t>
      </w:r>
      <w:r>
        <w:t xml:space="preserve">olmalıdır ki bu, daha şüpheci insanlar için hesaplandı.</w:t>
      </w:r>
    </w:p>
    <w:p>
      <w:pPr>
        <w:pStyle w:val="BodyText"/>
      </w:pPr>
      <w:r>
        <w:t xml:space="preserve">Şimdi, ana bölümde elde ettiğimiz tablolardan her üç durumla ilgili delilleri inceleyelim.</w:t>
      </w:r>
    </w:p>
    <w:bookmarkStart w:id="139" w:name="Xd483e54f03be2f4bb06229ba56db61a0ec16b18"/>
    <w:p>
      <w:pPr>
        <w:pStyle w:val="Heading4"/>
      </w:pPr>
      <w:r>
        <w:rPr>
          <w:rStyle w:val="SectionNumber"/>
        </w:rPr>
        <w:t xml:space="preserve">5.1.1.1</w:t>
      </w:r>
      <w:r>
        <w:tab/>
      </w:r>
      <w:r>
        <w:t xml:space="preserve">6236 numaralı ayetler üzerinde Allah kelimelerinin pozisyonlarına dair delil:</w:t>
      </w:r>
    </w:p>
    <w:p>
      <w:pPr>
        <w:pStyle w:val="FirstParagraph"/>
      </w:pPr>
      <w:r>
        <w:t xml:space="preserve">Bu delilin kodlama örüntüsü, içinde en az bir Allah kelimesi bulunan her sure ve özel ayet indeksini birleştirir. Göreceğiniz gibi, aynı örüntü Kuran’ın her iki metin kategorisinde (tüm 6348 ayet ve 6236 numaralı ayetler) mevcuttur. Bu alt bölümde, Kuran’ın tam metnindeki 6236 numaralı ayetlerin metin türünde bulunan ilk delilin kanıtını sunacağım.</w:t>
      </w:r>
    </w:p>
    <w:p>
      <w:pPr>
        <w:pStyle w:val="BodyText"/>
      </w:pPr>
      <w:r>
        <w:t xml:space="preserve">İlk olarak, bu delilde her zaman doğal sırayla uygulanan varsayılan birleştirme kodlama örüntüsünü şu şekilde gösterelim:</w:t>
      </w:r>
    </w:p>
    <w:p>
      <w:pPr>
        <w:pStyle w:val="BlockText"/>
      </w:pPr>
      <w:r>
        <w:t xml:space="preserve">[i1. Sure | j1. Ayet (Allah kelimesi veya kelimeleri içeren ilk ayetin sure ve ayet indeksleri)] [i2. Sure | j2. Ayet (Allah kelimesi veya kelimeleri içeren ikinci ayetin sure ve ayet indeksleri)] . . . . . . [iN. Sure | jN. Ayet (Allah kelimesi veya kelimeleri içeren son ayetin sure ve ayet indeksleri)]</w:t>
      </w:r>
    </w:p>
    <w:p>
      <w:pPr>
        <w:pStyle w:val="FirstParagraph"/>
      </w:pPr>
      <w:r>
        <w:t xml:space="preserve">Burada, i1 ilk ayette bulunan Allah kelimesinin sure indeksi ve j1 özel ayet indeksidir. Ayrıca, i2 ikinci ayette bulunan Allah kelimesinin sure indeksi ve j2 özel ayet indeksidir. Son olarak, iN son ayette bulunan Allah kelimesinin sure indeksi ve jN özel ayet indeksidir. Yukarıdaki formülde gerçek sayıları kullansaydık, 6236 numaralı ayetlerin metin türüne göre şöyle olurdu:</w:t>
      </w:r>
    </w:p>
    <w:p>
      <w:pPr>
        <w:pStyle w:val="BlockText"/>
      </w:pPr>
      <w:r>
        <w:t xml:space="preserve">[ 1 | 1 ] [ 2 | 7] . . . . . . [112 | 2]</w:t>
      </w:r>
    </w:p>
    <w:p>
      <w:pPr>
        <w:pStyle w:val="FirstParagraph"/>
      </w:pPr>
      <w:r>
        <w:t xml:space="preserve">Ve, tüm birleştirmelerin sonunda elde edilen son sayı şöyle görünür:</w:t>
      </w:r>
    </w:p>
    <w:p>
      <w:pPr>
        <w:pStyle w:val="BlockText"/>
      </w:pPr>
      <w:r>
        <w:t xml:space="preserve">1127 . . . . . . 1122</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36" name="Picture"/>
            <a:graphic>
              <a:graphicData uri="http://schemas.openxmlformats.org/drawingml/2006/picture">
                <pic:pic>
                  <pic:nvPicPr>
                    <pic:cNvPr descr="image/AllahWordsin6236.png" id="137" name="Picture"/>
                    <pic:cNvPicPr>
                      <a:picLocks noChangeArrowheads="1" noChangeAspect="1"/>
                    </pic:cNvPicPr>
                  </pic:nvPicPr>
                  <pic:blipFill>
                    <a:blip r:embed="rId135"/>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6236 numaralı ayetlerin metin türünde kodlamanın yeniden üretilebilir kanıtı:</w:t>
      </w:r>
    </w:p>
    <w:p>
      <w:pPr>
        <w:pStyle w:val="SourceCode"/>
      </w:pPr>
      <w:r>
        <w:rPr>
          <w:rStyle w:val="CommentTok"/>
        </w:rPr>
        <w:t xml:space="preserve"># Bu delil için gereken sayılar ynQ nesnesinde bulunuyor. </w:t>
      </w:r>
      <w:r>
        <w:br/>
      </w:r>
      <w:r>
        <w:rPr>
          <w:rStyle w:val="NormalTok"/>
        </w:rPr>
        <w:t xml:space="preserve">x</w:t>
      </w:r>
      <w:r>
        <w:rPr>
          <w:rStyle w:val="OtherTok"/>
        </w:rPr>
        <w:t xml:space="preserve">&lt;-</w:t>
      </w:r>
      <w:r>
        <w:rPr>
          <w:rStyle w:val="NormalTok"/>
        </w:rPr>
        <w:t xml:space="preserve"> ynQ  </w:t>
      </w:r>
      <w:r>
        <w:rPr>
          <w:rStyle w:val="CommentTok"/>
        </w:rPr>
        <w:t xml:space="preserve"># 6236 numaralı ayetl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Allah kelimesi pozisyonları için tablonun başı:  11 27 29 210 215 217</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Allah kelimesi pozisyonları için tablonun sonu: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732</w:t>
      </w:r>
    </w:p>
    <w:p>
      <w:pPr>
        <w:pStyle w:val="FirstParagraph"/>
      </w:pPr>
      <w:r>
        <w:t xml:space="preserve">Şahit olduğumuz gibi, sonuçta elde edilen 5732 basamak uzunluğundaki büyük sayı 19’un katıdır.</w:t>
      </w:r>
    </w:p>
    <w:p>
      <w:pPr>
        <w:pStyle w:val="BodyText"/>
      </w:pPr>
      <w:r>
        <w:t xml:space="preserve">Ayrıca, aşağıda bu delilin 5732 basamak uzunluğundaki büyük sayısı bulunmaktadır. Biri sadece aşağıdaki büyük kodlama sayısını kopyalayıp bir web tabanlı büyük sayı hesap makinesine yapıştırabilir ve kendisi test edebilir.</w:t>
      </w:r>
    </w:p>
    <w:p>
      <w:pPr>
        <w:pStyle w:val="BodyText"/>
      </w:pPr>
      <w:r>
        <w:t xml:space="preserve">“</w:t>
      </w:r>
      <w:r>
        <w:t xml:space="preserve">11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81949195819761981208201420612098201142122216621672198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6825702571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47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1441154119412141224128413041334152423425426428421042134215421642174219422142234224422742314236424042444246424742514253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1505151515852275243532353265358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9672667287037137147115712572472572772127218721972227223732074317456766769761176307925812987788249113958961498298598810461101110211211122</w:t>
      </w:r>
      <w:r>
        <w:t xml:space="preserve">”</w:t>
      </w:r>
    </w:p>
    <w:p>
      <w:pPr>
        <w:pStyle w:val="BodyText"/>
      </w:pPr>
      <w:r>
        <w:t xml:space="preserve">Bu 5732 basamak uzunluğundaki büyük sayıya aşağıdaki linkten de erişebilirsiniz:</w:t>
      </w:r>
    </w:p>
    <w:p>
      <w:pPr>
        <w:pStyle w:val="BodyText"/>
      </w:pPr>
      <w:hyperlink r:id="rId138">
        <w:r>
          <w:rPr>
            <w:rStyle w:val="Hyperlink"/>
          </w:rPr>
          <w:t xml:space="preserve">https://github.com/quran2019/Quran19/blob/master/Evidence_7.3.1.A.txt</w:t>
        </w:r>
      </w:hyperlink>
    </w:p>
    <w:bookmarkEnd w:id="139"/>
    <w:bookmarkStart w:id="145" w:name="X1e0d531c8b67dfe2e94353719993849f40d8786"/>
    <w:p>
      <w:pPr>
        <w:pStyle w:val="Heading4"/>
      </w:pPr>
      <w:r>
        <w:rPr>
          <w:rStyle w:val="SectionNumber"/>
        </w:rPr>
        <w:t xml:space="preserve">5.1.1.2</w:t>
      </w:r>
      <w:r>
        <w:tab/>
      </w:r>
      <w:r>
        <w:t xml:space="preserve">Tüm 6348 ayet üzerinde Allah kelimelerinin pozisyonlarına dair delil:</w:t>
      </w:r>
    </w:p>
    <w:p>
      <w:pPr>
        <w:pStyle w:val="FirstParagraph"/>
      </w:pPr>
      <w:r>
        <w:t xml:space="preserve">Önceki delilin aynı kesin kodlama örüntüsü, tüm 6348 ayette de mevcuttur. Bu kitabın genel kuralı olarak, bağımsız herhangi bir delilin kodlama örüntüsünü her iki metin türünde (Tüm 6348 ayet ve 6236 numaralı ayetler) denemeyi denerim. Şimdi kurala göre, aynı kodlama örüntüsünü Kuran’ın tüm 6348 ayetinde de deniyorum. Kodlama örüntüsü önceki delille aynı olsa da, yine bu delilde uygulanan varsayılan birleştirme kodlama örüntüsünü aşağıdaki gibi göstereceğim:</w:t>
      </w:r>
    </w:p>
    <w:p>
      <w:pPr>
        <w:pStyle w:val="BlockText"/>
      </w:pPr>
      <w:r>
        <w:t xml:space="preserve">[i1. Sure | j1. Ayet (Allah kelimesi içeren ilk ayetin sure ve ayet indeksleri)] [i2. Sure | j2. Ayet (Allah kelimesi içeren ikinci ayetin sure ve ayet indeksleri)] . . . . . . [iN. Sure | jN. Ayet (Allah kelimesi içeren son ayetin sure ve ayet indeksleri)]</w:t>
      </w:r>
    </w:p>
    <w:p>
      <w:pPr>
        <w:pStyle w:val="FirstParagraph"/>
      </w:pPr>
      <w:r>
        <w:t xml:space="preserve">Burada, i1 ilk ayette bulunan Allah kelimesinin sure indeksi ve j1 özel ayet indeksidir. Ayrıca, i2 ikinci ayette bulunan Allah kelimesinin sure indeksi ve j2 özel ayet indeksidir. Son olarak, iN son ayette bulunan Allah kelimesinin sure indeksi ve jN özel ayet indeksidir. Yukarıdaki formülde gerçek sayıları kullansaydık, 6348 ayetin metin türüne göre şöyle olurdu:</w:t>
      </w:r>
    </w:p>
    <w:p>
      <w:pPr>
        <w:pStyle w:val="BlockText"/>
      </w:pPr>
      <w:r>
        <w:t xml:space="preserve">[ 1 | 1 ] [ 2 | ] . . . . . . [114 | ]</w:t>
      </w:r>
    </w:p>
    <w:p>
      <w:pPr>
        <w:pStyle w:val="FirstParagraph"/>
      </w:pPr>
      <w:r>
        <w:t xml:space="preserve">Her zaman olduğu gibi, bu kitabın evrensel kuralı gereği, numarasız Besmele ayetlerinin indeksi için hiçbir sayı kullanmayız. Bu nedenle yukarıdaki görselleştirmede, içinde Allah kelimesi olan Kuran’ın ikinci ayeti için sadece sure indeksini 2 olarak yerleştirdik, ancak ayet indeksini boş bıraktık. Son Besmele ayeti, içinde Allah kelimesi olan Kuran’daki son ayettir. Yukarıda gördüğümüz gibi, son giriş yine sadece sure indeksine sahiptir, ki bu 114’tür, ancak özel ayet indeksi yoktur. O zaman tüm birleştirmelerden sonra elde edilen son kodlama sayısı şöyle görünür:</w:t>
      </w:r>
    </w:p>
    <w:p>
      <w:pPr>
        <w:pStyle w:val="BlockText"/>
      </w:pPr>
      <w:r>
        <w:t xml:space="preserve">112 . . . . . . 114</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41" name="Picture"/>
            <a:graphic>
              <a:graphicData uri="http://schemas.openxmlformats.org/drawingml/2006/picture">
                <pic:pic>
                  <pic:nvPicPr>
                    <pic:cNvPr descr="image/AllahWordsin6348.png" id="142" name="Picture"/>
                    <pic:cNvPicPr>
                      <a:picLocks noChangeArrowheads="1" noChangeAspect="1"/>
                    </pic:cNvPicPr>
                  </pic:nvPicPr>
                  <pic:blipFill>
                    <a:blip r:embed="rId140"/>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Aşağıda da gösterdiğim gibi, 6236 numaralı ayetlerin metin türündeki önceki delilin aynı kodlama örüntüsü, tüm 6348 ayetin metin türünde de mevcuttur.</w:t>
      </w:r>
    </w:p>
    <w:p>
      <w:pPr>
        <w:pStyle w:val="SourceCode"/>
      </w:pPr>
      <w:r>
        <w:rPr>
          <w:rStyle w:val="CommentTok"/>
        </w:rPr>
        <w:t xml:space="preserve"># Bu delil için gereken sayılar yunQ nesnesinde bulunuyor.</w:t>
      </w:r>
      <w:r>
        <w:br/>
      </w:r>
      <w:r>
        <w:rPr>
          <w:rStyle w:val="NormalTok"/>
        </w:rPr>
        <w:t xml:space="preserve">x</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Allah kelimesi pozisyonları için tablonun başı:  11 2 27 29 210 215</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Allah kelimesi pozisyonları için tablonun sonu: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964</w:t>
      </w:r>
    </w:p>
    <w:p>
      <w:pPr>
        <w:pStyle w:val="FirstParagraph"/>
      </w:pPr>
      <w:r>
        <w:t xml:space="preserve">Sonuçta elde edilen 5964 basamak uzunluğundaki büyük sayı 19’un katıdır.</w:t>
      </w:r>
    </w:p>
    <w:p>
      <w:pPr>
        <w:pStyle w:val="BodyText"/>
      </w:pPr>
      <w:r>
        <w:t xml:space="preserve">6236 numaralı ayetlerdeki önceki delili ve bu 6348 ayetlerdeki delili göz önüne alarak, Kuran’ın her iki metin türünde (6348 ve 6236) aynı kesin kodlama örüntüsüne sahip iki delil gözlemledik. Bu, Allah kelimesinin tam pozisyonlarının, Kuran’ın metninin 19 tabanlı kodlama sistemi altında olduğunu öne sürmektedir. Bu delillerde, tam sure ve özel ayet indekslerini göz önüne alarak, içlerinde Allah kelimeleri bulunan toplamda 3244 ayet gözlemledik. Bu özel kelime, Allah, sanki metnin iskeletiymiş gibi Kuran’ın metninde yayıldığı için, aynı zamanda Kuran’ın tüm ayet ve surelerinin doğruluğunu ve bütünlüğünü de bir ölçüde destekler. Çünkü, 6348 veya 6236 ayetlerden herhangi biri çıkarılsaydı, dikkate alınan ayetler kaydırılacak ve bu kodlamalar büyük olasılıkla artık geçerli olmayacaktı. Yalnızca son 5 ayet, metnin sonunda bulundukları ve içlerinde ilk numarasız Besmele ayetinin dışında Allah kelimesi olmadığı için bu delillerle tamamen desteklenmeyeceklerdir. Ancak, o Besmele, onu takip eden bir bölümün de olması gerektiğini önerir ve bu şekilde son bölümün varlığını da destekler.</w:t>
      </w:r>
    </w:p>
    <w:p>
      <w:pPr>
        <w:pStyle w:val="BodyText"/>
      </w:pPr>
      <w:r>
        <w:t xml:space="preserve">İlginç bir</w:t>
      </w:r>
      <w:r>
        <w:t xml:space="preserve"> </w:t>
      </w:r>
      <w:r>
        <w:rPr>
          <w:bCs/>
          <w:b/>
        </w:rPr>
        <w:t xml:space="preserve">gerçek</w:t>
      </w:r>
      <w:r>
        <w:t xml:space="preserve"> </w:t>
      </w:r>
      <w:r>
        <w:t xml:space="preserve">olarak, aynı kodlama örüntüsüne sahip bu iki delil birbiriyle ilgili olduğundan, genellikle aralarındaki ilişkiyi de test ederim, sadece bir</w:t>
      </w:r>
      <w:r>
        <w:t xml:space="preserve"> </w:t>
      </w:r>
      <w:r>
        <w:rPr>
          <w:iCs/>
          <w:i/>
        </w:rPr>
        <w:t xml:space="preserve">gerçek</w:t>
      </w:r>
      <w:r>
        <w:t xml:space="preserve"> </w:t>
      </w:r>
      <w:r>
        <w:t xml:space="preserve">olup olmadığını görmek için. Gördüğümüz gibi, bu sayıların basamak uzunlukları 5732 ve 5964, 19 tabanlı bir kodlama ilişkisine sahiptir. Bu sayıları birleştirdiğimizde, sonuçta elde edilen sayı 57325964 olup, bu da ilginç bir</w:t>
      </w:r>
      <w:r>
        <w:t xml:space="preserve"> </w:t>
      </w:r>
      <w:r>
        <w:rPr>
          <w:iCs/>
          <w:i/>
        </w:rPr>
        <w:t xml:space="preserve">gerçek</w:t>
      </w:r>
      <w:r>
        <w:t xml:space="preserve"> </w:t>
      </w:r>
      <w:r>
        <w:t xml:space="preserve">olarak 19’un katıdır.</w:t>
      </w:r>
    </w:p>
    <w:p>
      <w:pPr>
        <w:pStyle w:val="BodyText"/>
      </w:pPr>
      <w:r>
        <w:t xml:space="preserve">Ayrıca, işte bu delilin 5964 basamak uzunluğundaki büyük kodlama sayısı:</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p>
      <w:pPr>
        <w:pStyle w:val="BodyText"/>
      </w:pPr>
      <w:r>
        <w:t xml:space="preserve">Bu 5964 basamak uzunluğundaki büyük sayıya aşağıdaki linkten erişebilirsiniz. Biri sadece büyük sayıyı kopyalayıp bir web tabanlı büyük sayı hesap makinesine yapıştırabilir ve kendisi test edebilir.</w:t>
      </w:r>
    </w:p>
    <w:p>
      <w:pPr>
        <w:pStyle w:val="BodyText"/>
      </w:pPr>
      <w:hyperlink r:id="rId143">
        <w:r>
          <w:rPr>
            <w:rStyle w:val="Hyperlink"/>
          </w:rPr>
          <w:t xml:space="preserve">Quran19 Github Linki</w:t>
        </w:r>
      </w:hyperlink>
    </w:p>
    <w:bookmarkStart w:id="144" w:name="Xc5b3483f07726bdb80e66876e215c1ac0d356c6"/>
    <w:p>
      <w:pPr>
        <w:pStyle w:val="Heading5"/>
      </w:pPr>
      <w:r>
        <w:rPr>
          <w:rStyle w:val="SectionNumber"/>
        </w:rPr>
        <w:t xml:space="preserve">5.1.1.2.1</w:t>
      </w:r>
      <w:r>
        <w:tab/>
      </w:r>
      <w:r>
        <w:t xml:space="preserve">Gerçek: Tüm Allah kelimelerinin pozisyon indeksleri bir arada:</w:t>
      </w:r>
    </w:p>
    <w:p>
      <w:pPr>
        <w:pStyle w:val="FirstParagraph"/>
      </w:pPr>
      <w:r>
        <w:t xml:space="preserve">Önceki delillerde, sure ve özel ayet indeksleriyle tasarımı gözlemledik. Bu bölümde sadece bir</w:t>
      </w:r>
      <w:r>
        <w:t xml:space="preserve"> </w:t>
      </w:r>
      <w:r>
        <w:rPr>
          <w:bCs/>
          <w:b/>
        </w:rPr>
        <w:t xml:space="preserve">gerçek</w:t>
      </w:r>
      <w:r>
        <w:t xml:space="preserve"> </w:t>
      </w:r>
      <w:r>
        <w:t xml:space="preserve">olarak sunacağım başka bir ilginç kodlama da var, bu da, genel ayet indeksi, sure ve özel ayet indeksleriyle birlikte düşünüldüğünde benzer kodlama örüntüsünün var olduğunu gösteriyor.</w:t>
      </w:r>
    </w:p>
    <w:p>
      <w:pPr>
        <w:pStyle w:val="BodyText"/>
      </w:pPr>
      <w:r>
        <w:t xml:space="preserve">Aşağıdaki kodda göreceğiniz gibi, Allah kelimelerinin genel ayet indeksini, sure ve özel ayet indekslerini doğal sırayla birleştirdiğimizde, tüm 6348 ayeti düşünerek, sonuçta elde edilen büyük sayı da 19’un katıdır.</w:t>
      </w:r>
      <w:r>
        <w:t xml:space="preserve"> </w:t>
      </w:r>
      <w:r>
        <w:t xml:space="preserve">İşte bu gerçek için kod:</w:t>
      </w:r>
    </w:p>
    <w:p>
      <w:pPr>
        <w:pStyle w:val="SourceCode"/>
      </w:pPr>
      <w:r>
        <w:rPr>
          <w:rStyle w:val="CommentTok"/>
        </w:rPr>
        <w:t xml:space="preserve"># Bu delil için gereken sayılar yunQ nesnesinde bulunuyor.</w:t>
      </w:r>
      <w:r>
        <w:br/>
      </w:r>
      <w:r>
        <w:rPr>
          <w:rStyle w:val="NormalTok"/>
        </w:rPr>
        <w:t xml:space="preserve">x</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 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Allah kelimesi pozisyonları için tablonun başı:  11 2 27 29 210 215</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Allah kelimesi pozisyonları için tablonun sonu: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964</w:t>
      </w:r>
    </w:p>
    <w:p>
      <w:pPr>
        <w:pStyle w:val="FirstParagraph"/>
      </w:pPr>
      <w:r>
        <w:t xml:space="preserve">Ayrıca, işte bu gerçeğin 5964 basamak uzunluğundaki büyük sayısı:</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bookmarkEnd w:id="144"/>
    <w:bookmarkEnd w:id="145"/>
    <w:bookmarkStart w:id="151" w:name="X801b5d01b61dbd7b0f39a70452aa87fb7babf50"/>
    <w:p>
      <w:pPr>
        <w:pStyle w:val="Heading4"/>
      </w:pPr>
      <w:r>
        <w:rPr>
          <w:rStyle w:val="SectionNumber"/>
        </w:rPr>
        <w:t xml:space="preserve">5.1.1.3</w:t>
      </w:r>
      <w:r>
        <w:tab/>
      </w:r>
      <w:r>
        <w:t xml:space="preserve">Tüm 6348 ayet üzerinde El-Rahman kelimelerinin pozisyonlarına dair delil</w:t>
      </w:r>
    </w:p>
    <w:p>
      <w:pPr>
        <w:pStyle w:val="FirstParagraph"/>
      </w:pPr>
      <w:r>
        <w:t xml:space="preserve">Şimdi, önceki delilin aynı kodlama örüntüsünün, Kuran’ın tüm 6348 ayetinde sadece El-Rahman kelimelerini göz önünde bulundurarak Allah kelime pozisyonları için gözlemlediğimiz gibi var olduğuna tanık olacağız. Temelde, El-Rahman kelimeleri içeren ayetlerin sure ve ayet indekslerini birleştireceğiz ve sonuçta elde edilen büyük sayı da 19’un katı olacak.</w:t>
      </w:r>
    </w:p>
    <w:p>
      <w:pPr>
        <w:pStyle w:val="BodyText"/>
      </w:pPr>
      <w:r>
        <w:t xml:space="preserve">Örüntü önceki delille aynı olsa da, bu delilde uygulanan varsayılan birleştirme kodlama örüntüsünü yine aşağıdaki gibi göstereceğim:</w:t>
      </w:r>
    </w:p>
    <w:p>
      <w:pPr>
        <w:pStyle w:val="BlockText"/>
      </w:pPr>
      <w:r>
        <w:t xml:space="preserve">[i1. Sure | j1. Ayet (El-Rahman kelimesi içeren ilk ayetin sure ve ayet indeksleri)] [i2. Sure | j2. Ayet (El-Rahman kelimesi içeren ikinci ayetin sure ve ayet indeksleri)] . . . . . . [iN. Sure | jN. Ayet (El-Rahman kelimesi içeren son ayetin sure ve ayet indeksleri)]</w:t>
      </w:r>
    </w:p>
    <w:p>
      <w:pPr>
        <w:pStyle w:val="FirstParagraph"/>
      </w:pPr>
      <w:r>
        <w:t xml:space="preserve">Burada, i1 El-Rahman kelimesi içeren ilk ayetin sure indeksi ve j1 ayet indeksidir. Ayrıca, i2 El-Rahman kelimesi içeren ikinci ayetin sure indeksi ve j2 ayet indeksidir. Son olarak, iN El-Rahman kelimesi içeren son ayetin sure indeksi ve jN ayet indeksidir. Yukarıdaki formülde gerçek sayıları kullansaydık, 6348 ayetin metin türüne göre şöyle olurdu:</w:t>
      </w:r>
    </w:p>
    <w:p>
      <w:pPr>
        <w:pStyle w:val="BlockText"/>
      </w:pPr>
      <w:r>
        <w:t xml:space="preserve">[ 1 | 1 ] [ 1 | 3 ] . . . . . . [114 | ]</w:t>
      </w:r>
    </w:p>
    <w:p>
      <w:pPr>
        <w:pStyle w:val="FirstParagraph"/>
      </w:pPr>
      <w:r>
        <w:t xml:space="preserve">Her zaman olduğu gibi, bu kitabın evrensel kuralı gereği, numarasız Besmele ayetlerinin indeksi için hiçbir sayı kullanmayız. Bu nedenle yukarıdaki görselleştirmede, Kuran’daki El-Rahman kelimesi içeren son ayet için sadece sure indeksini 114 olarak yerleştirdik, ancak ayet indeksini boş bıraktık, bu da Kuran’daki son bölümdeki son Besmele ayetidir. O zaman tüm birleştirmelerden sonra elde edilen son kodlama sayısı şöyle görünür:</w:t>
      </w:r>
    </w:p>
    <w:p>
      <w:pPr>
        <w:pStyle w:val="BlockText"/>
      </w:pPr>
      <w:r>
        <w:t xml:space="preserve">1113 . . . . . . 114</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47" name="Picture"/>
            <a:graphic>
              <a:graphicData uri="http://schemas.openxmlformats.org/drawingml/2006/picture">
                <pic:pic>
                  <pic:nvPicPr>
                    <pic:cNvPr descr="image/alRahman-6348.png" id="148" name="Picture"/>
                    <pic:cNvPicPr>
                      <a:picLocks noChangeArrowheads="1" noChangeAspect="1"/>
                    </pic:cNvPicPr>
                  </pic:nvPicPr>
                  <pic:blipFill>
                    <a:blip r:embed="rId146"/>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delilin yeniden üretilebilir kanıtı:</w:t>
      </w:r>
    </w:p>
    <w:p>
      <w:pPr>
        <w:pStyle w:val="SourceCode"/>
      </w:pPr>
      <w:r>
        <w:rPr>
          <w:rStyle w:val="CommentTok"/>
        </w:rPr>
        <w:t xml:space="preserve"># Bu delil için gereken sayılar yunQ2 nesnesinde bulunuyor.</w:t>
      </w:r>
      <w:r>
        <w:br/>
      </w:r>
      <w:r>
        <w:rPr>
          <w:rStyle w:val="NormalTok"/>
        </w:rPr>
        <w:t xml:space="preserve">x</w:t>
      </w:r>
      <w:r>
        <w:rPr>
          <w:rStyle w:val="OtherTok"/>
        </w:rPr>
        <w:t xml:space="preserve">&lt;-</w:t>
      </w:r>
      <w:r>
        <w:rPr>
          <w:rStyle w:val="NormalTok"/>
        </w:rPr>
        <w:t xml:space="preserve"> yunQ2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El-Rahman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El-Rahman kelimesi pozisyonları için tablonun başı:  11 13 2 2163 3 4</w:t>
      </w:r>
    </w:p>
    <w:p>
      <w:pPr>
        <w:pStyle w:val="SourceCode"/>
      </w:pPr>
      <w:r>
        <w:rPr>
          <w:rStyle w:val="FunctionTok"/>
        </w:rPr>
        <w:t xml:space="preserve">cat</w:t>
      </w:r>
      <w:r>
        <w:rPr>
          <w:rStyle w:val="NormalTok"/>
        </w:rPr>
        <w:t xml:space="preserve">(</w:t>
      </w:r>
      <w:r>
        <w:rPr>
          <w:rStyle w:val="StringTok"/>
        </w:rPr>
        <w:t xml:space="preserve">"El-Rahman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El-Rahman kelimesi pozisyonları için tablonun sonu: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406</w:t>
      </w:r>
    </w:p>
    <w:p>
      <w:pPr>
        <w:pStyle w:val="FirstParagraph"/>
      </w:pPr>
      <w:r>
        <w:t xml:space="preserve">Gördüğümüz gibi, sonuçta elde edilen 406 basamak uzunluğundaki büyük sayı 19’un katıdır. Ayrıca, aşağıda bu delilin 406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13221633456781011121314151617171101819194519581961196919751978198519871988199319962020520902010921212621362142211122223242525592560256326265272730282930313233343536361136153623365237383940414124243431943204336434544454647484950503351525354555515657585959226061626364656667673671967206729686970717273747576777878377838798081828384858687888990919293949596979899100101102103104105106107108109110111112113114</w:t>
      </w:r>
      <w:r>
        <w:t xml:space="preserve">”</w:t>
      </w:r>
    </w:p>
    <w:p>
      <w:pPr>
        <w:pStyle w:val="BodyText"/>
      </w:pPr>
      <w:r>
        <w:t xml:space="preserve">Bu 406 basamak uzunluğundaki büyük sayıya aşağıdaki linkten erişebilirsiniz:</w:t>
      </w:r>
    </w:p>
    <w:p>
      <w:pPr>
        <w:pStyle w:val="BodyText"/>
      </w:pPr>
      <w:hyperlink r:id="rId149">
        <w:r>
          <w:rPr>
            <w:rStyle w:val="Hyperlink"/>
          </w:rPr>
          <w:t xml:space="preserve">Quran19 Github Linki</w:t>
        </w:r>
      </w:hyperlink>
    </w:p>
    <w:bookmarkStart w:id="150" w:name="Xb8579568fa28f6ce400e726a70dd63ff145d650"/>
    <w:p>
      <w:pPr>
        <w:pStyle w:val="Heading5"/>
      </w:pPr>
      <w:r>
        <w:rPr>
          <w:rStyle w:val="SectionNumber"/>
        </w:rPr>
        <w:t xml:space="preserve">5.1.1.3.1</w:t>
      </w:r>
      <w:r>
        <w:tab/>
      </w:r>
      <w:r>
        <w:t xml:space="preserve">Gerçek: El-Rahman Kelimelerinin Pozisyonlarının Toplamının Birleştirilmesi</w:t>
      </w:r>
    </w:p>
    <w:p>
      <w:pPr>
        <w:pStyle w:val="FirstParagraph"/>
      </w:pPr>
      <w:r>
        <w:t xml:space="preserve">Önceki delilde, El-Rahman kelimelerinin sure ve ayet indekslerini birleştirdiğimizde, sonuçta elde edilen büyük kodlama sayısının 19’un katı olduğunu gözlemledik. Potansiyel olarak ilginç bir gerçek, her bir pozisyon indekslerinin toplamını doğrudan birleştirmek yerine birleştirirsek, sonuçta elde edilen büyük sayının hala 19’un katı olmasıdır. Ancak, bu sadece ilginç bir gerçek, çünkü bu örüntü bu kitabın tanımlı kuralları içinde değil.</w:t>
      </w:r>
    </w:p>
    <w:p>
      <w:pPr>
        <w:pStyle w:val="SourceCode"/>
      </w:pPr>
      <w:r>
        <w:rPr>
          <w:rStyle w:val="CommentTok"/>
        </w:rPr>
        <w:t xml:space="preserve"># Bu delil için gereken sayılar yunQ2 nesnesinde bulunuyor.</w:t>
      </w:r>
      <w:r>
        <w:br/>
      </w:r>
      <w:r>
        <w:rPr>
          <w:rStyle w:val="NormalTok"/>
        </w:rPr>
        <w:t xml:space="preserve">x</w:t>
      </w:r>
      <w:r>
        <w:rPr>
          <w:rStyle w:val="OtherTok"/>
        </w:rPr>
        <w:t xml:space="preserve">&lt;-</w:t>
      </w:r>
      <w:r>
        <w:rPr>
          <w:rStyle w:val="NormalTok"/>
        </w:rPr>
        <w:t xml:space="preserve"> yunQ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tüm 6348 ayet</w:t>
      </w:r>
      <w:r>
        <w:br/>
      </w:r>
      <w:r>
        <w:rPr>
          <w:rStyle w:val="NormalTok"/>
        </w:rPr>
        <w:t xml:space="preserve">tmp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sum</w:t>
      </w:r>
      <w:r>
        <w:rPr>
          <w:rStyle w:val="NormalTok"/>
        </w:rPr>
        <w:t xml:space="preserve">(x[i,]) )</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El-Rahman kelimesinin her pozisyonunun toplam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El-Rahman kelimesinin her pozisyonunun toplamları için tablonun başı:  2 4 2 165 3 4</w:t>
      </w:r>
    </w:p>
    <w:p>
      <w:pPr>
        <w:pStyle w:val="SourceCode"/>
      </w:pPr>
      <w:r>
        <w:rPr>
          <w:rStyle w:val="FunctionTok"/>
        </w:rPr>
        <w:t xml:space="preserve">cat</w:t>
      </w:r>
      <w:r>
        <w:rPr>
          <w:rStyle w:val="NormalTok"/>
        </w:rPr>
        <w:t xml:space="preserve">(</w:t>
      </w:r>
      <w:r>
        <w:rPr>
          <w:rStyle w:val="StringTok"/>
        </w:rPr>
        <w:t xml:space="preserve">"El-Rahman kelimesinin her pozisyonunun toplam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El-Rahman kelimesinin her pozisyonunun toplamları için tablonun sonu: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32</w:t>
      </w:r>
    </w:p>
    <w:p>
      <w:pPr>
        <w:pStyle w:val="FirstParagraph"/>
      </w:pPr>
      <w:r>
        <w:t xml:space="preserve">Aşağıda bu gerçeğin 332 basamak uzunluğundaki büyük sayısı bulunmaktadır.</w:t>
      </w:r>
    </w:p>
    <w:p>
      <w:pPr>
        <w:pStyle w:val="BodyText"/>
      </w:pPr>
      <w:r>
        <w:t xml:space="preserve">“</w:t>
      </w:r>
      <w:r>
        <w:t xml:space="preserve">24216534567810111213141516171271819647780889497104106107112115202511012921475763133222324258485882631275728293031323334353647515988373839404143424362637988444546474849508351525354555656575859816061626364656667708687966869707172737475767778115116798081828384858687888990919293949596979899100101102103104105106107108109110111112113114</w:t>
      </w:r>
      <w:r>
        <w:t xml:space="preserve">”</w:t>
      </w:r>
    </w:p>
    <w:bookmarkEnd w:id="150"/>
    <w:bookmarkEnd w:id="151"/>
    <w:bookmarkStart w:id="156" w:name="X4ad23d277ad629d0dc1bee903beaab9880f2bc0"/>
    <w:p>
      <w:pPr>
        <w:pStyle w:val="Heading4"/>
      </w:pPr>
      <w:r>
        <w:rPr>
          <w:rStyle w:val="SectionNumber"/>
        </w:rPr>
        <w:t xml:space="preserve">5.1.1.4</w:t>
      </w:r>
      <w:r>
        <w:tab/>
      </w:r>
      <w:r>
        <w:t xml:space="preserve">Allah ve/veya El-Rahman Kelimelerinin Pozisyonlarına Dair Delil:</w:t>
      </w:r>
    </w:p>
    <w:p>
      <w:pPr>
        <w:pStyle w:val="FirstParagraph"/>
      </w:pPr>
      <w:r>
        <w:t xml:space="preserve">Şimdi, bu delilde, Allah kelimesinin pozisyonları ve El-Rahman kelimesinin pozisyonları üzerine önceki 3 delilin aynı kodlama örüntüsünün, Kuran’ın 6236 numaralı ayetlerinde bu iki kelimeyi birlikte, yani, Allah ve/veya El-Rahman kelimelerini içeren ayetlerde de var olduğuna tanık olacağız. Bu testin gerekçesi ve özel kuralları bu bölümün başında açıklanmıştı.</w:t>
      </w:r>
    </w:p>
    <w:p>
      <w:pPr>
        <w:pStyle w:val="BodyText"/>
      </w:pPr>
      <w:r>
        <w:t xml:space="preserve">Bu delilde uygulanan varsayılan birleştirme kodlama örüntüsünü de gösterelim. Her zaman olduğu gibi doğal sırayla şu şekilde:</w:t>
      </w:r>
    </w:p>
    <w:p>
      <w:pPr>
        <w:pStyle w:val="BlockText"/>
      </w:pPr>
      <w:r>
        <w:t xml:space="preserve">[i1. Sure | j1. Ayet (Allah ve/veya El-Rahman kelimesi içeren ilk ayetin sure ve ayet indeksleri)] [i2. Sure | j2. Ayet (Allah ve/veya El-Rahman kelimesi içeren ikinci ayetin sure ve ayet indeksleri)] . . . . . . [iN. Sure | jN. Ayet (Allah ve/veya El-Rahman kelimesi içeren son ayetin sure ve ayet indeksleri)]</w:t>
      </w:r>
    </w:p>
    <w:p>
      <w:pPr>
        <w:pStyle w:val="FirstParagraph"/>
      </w:pPr>
      <w:r>
        <w:t xml:space="preserve">Burada, i1 Allah ve/veya El-Rahman kelimesi içeren ilk ayetin sure indeksi ve j1 ayet indeksidir. Ayrıca, i2 Allah ve/veya El-Rahman kelimesi içeren ikinci ayetin sure indeksi ve j2 ayet indeksidir. Son olarak, iN Allah ve/veya El-Rahman kelimesi içeren son ayetin sure indeksi ve jN ayet indeksidir. Yukarıdaki formülde gerçek sayıları kullansaydık, 6236 ayetin metin türüne göre şöyle olurdu:</w:t>
      </w:r>
    </w:p>
    <w:p>
      <w:pPr>
        <w:pStyle w:val="BlockText"/>
      </w:pPr>
      <w:r>
        <w:t xml:space="preserve">[ 1 | 1 ] [ 1 | 3] . . . . . . [112 | 2]</w:t>
      </w:r>
    </w:p>
    <w:p>
      <w:pPr>
        <w:pStyle w:val="FirstParagraph"/>
      </w:pPr>
      <w:r>
        <w:t xml:space="preserve">Ve, tüm birleştirmelerden sonra elde edilen son sayı şöyle görünür:</w:t>
      </w:r>
    </w:p>
    <w:p>
      <w:pPr>
        <w:pStyle w:val="BlockText"/>
      </w:pPr>
      <w:r>
        <w:t xml:space="preserve">1127 . . . . . . 1122</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53" name="Picture"/>
            <a:graphic>
              <a:graphicData uri="http://schemas.openxmlformats.org/drawingml/2006/picture">
                <pic:pic>
                  <pic:nvPicPr>
                    <pic:cNvPr descr="image/Allah-alRahman-6236.png" id="154" name="Picture"/>
                    <pic:cNvPicPr>
                      <a:picLocks noChangeArrowheads="1" noChangeAspect="1"/>
                    </pic:cNvPicPr>
                  </pic:nvPicPr>
                  <pic:blipFill>
                    <a:blip r:embed="rId152"/>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Bu delilin kanıtı, ya Allah ya da El-Rahman kelimelerinin pozisyonlarının, önceki delillerdeki ile aynı kesin kodlama örüntüsüyle kodlandığını gösteriyor.</w:t>
      </w:r>
    </w:p>
    <w:p>
      <w:pPr>
        <w:pStyle w:val="SourceCode"/>
      </w:pPr>
      <w:r>
        <w:rPr>
          <w:rStyle w:val="CommentTok"/>
        </w:rPr>
        <w:t xml:space="preserve"># Bu delil için gereken sayılar ynQ4 nesnesinde bulunuyor.</w:t>
      </w:r>
      <w:r>
        <w:br/>
      </w:r>
      <w:r>
        <w:rPr>
          <w:rStyle w:val="NormalTok"/>
        </w:rPr>
        <w:t xml:space="preserve">x</w:t>
      </w:r>
      <w:r>
        <w:rPr>
          <w:rStyle w:val="OtherTok"/>
        </w:rPr>
        <w:t xml:space="preserve">&lt;-</w:t>
      </w:r>
      <w:r>
        <w:rPr>
          <w:rStyle w:val="NormalTok"/>
        </w:rPr>
        <w:t xml:space="preserve"> ynQ4 </w:t>
      </w:r>
      <w:r>
        <w:rPr>
          <w:rStyle w:val="CommentTok"/>
        </w:rPr>
        <w:t xml:space="preserve">#6236 numaralı ayetl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ve/veya El-Rahman kelimesi pozisyon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Allah ve/veya El-Rahman kelimesi pozisyonları için tablonun başı:  11 13 27 29 210 215</w:t>
      </w:r>
    </w:p>
    <w:p>
      <w:pPr>
        <w:pStyle w:val="SourceCode"/>
      </w:pPr>
      <w:r>
        <w:rPr>
          <w:rStyle w:val="FunctionTok"/>
        </w:rPr>
        <w:t xml:space="preserve">cat</w:t>
      </w:r>
      <w:r>
        <w:rPr>
          <w:rStyle w:val="NormalTok"/>
        </w:rPr>
        <w:t xml:space="preserve">(</w:t>
      </w:r>
      <w:r>
        <w:rPr>
          <w:rStyle w:val="StringTok"/>
        </w:rPr>
        <w:t xml:space="preserve">"Allah ve/veya El-Rahman kelimesi pozisyon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Allah ve/veya El-Rahman kelimesi pozisyonları için tablonun sonu: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887</w:t>
      </w:r>
    </w:p>
    <w:p>
      <w:pPr>
        <w:pStyle w:val="FirstParagraph"/>
      </w:pPr>
      <w:r>
        <w:t xml:space="preserve">Gördüğümüz gibi, sonuçta elde edilen 5887 basamak uzunluğundaki büyük sayı 19’un katıdır.</w:t>
      </w:r>
      <w:r>
        <w:t xml:space="preserve"> </w:t>
      </w:r>
      <w:r>
        <w:t xml:space="preserve">Şimdi dört kodlama delilini göz önünde bulundurarak, Allah ve El-Rahman kelimelerinin 19 tabanlı bir sistem altında olduğuna tanık olduk, bu da Kuran’ın bütünlüğünü diğer tüm delillerle birlikte daha da kanıtlıyor.</w:t>
      </w:r>
    </w:p>
    <w:p>
      <w:pPr>
        <w:pStyle w:val="BodyText"/>
      </w:pPr>
      <w:r>
        <w:t xml:space="preserve">Ayrıca, aşağıda bu delilin 5887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132729210215217220223226227255260261264267270273274275276277279280283285288289290291294297298210121022103210621072109211021142115211621182120213221372138213921402143214421482149215321542158215921612163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51948194919581961196919751976197819811985198719881993199620520820142061209020982010920114212221262136214221662167219821112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5925602563256825702571265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113615362336473652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24114411541194121412241284130413341524234254264284210421342154216421742194221422342244227423142364240424442464247425142534319432043364345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03351505151515852275243532353265358551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367967196720672667286729703713714711571257247257277212721872197222722373207431745676676976117630783778387925812987788249113958961498298598810461101110211211122</w:t>
      </w:r>
      <w:r>
        <w:t xml:space="preserve">”</w:t>
      </w:r>
    </w:p>
    <w:p>
      <w:pPr>
        <w:pStyle w:val="BodyText"/>
      </w:pPr>
      <w:r>
        <w:t xml:space="preserve">Bu 5887 basamak uzunluğundaki büyük sayıya aşağıdaki linkten erişebilirsiniz:</w:t>
      </w:r>
    </w:p>
    <w:p>
      <w:pPr>
        <w:pStyle w:val="BodyText"/>
      </w:pPr>
      <w:hyperlink r:id="rId155">
        <w:r>
          <w:rPr>
            <w:rStyle w:val="Hyperlink"/>
          </w:rPr>
          <w:t xml:space="preserve">https://github.com/quran2019/Quran19/blob/master/Evidence_7.3.1.C.txt</w:t>
        </w:r>
      </w:hyperlink>
    </w:p>
    <w:bookmarkEnd w:id="156"/>
    <w:bookmarkEnd w:id="157"/>
    <w:bookmarkStart w:id="170" w:name="EvAllahRahmanPozisyonlarGenelAyetIndeksi"/>
    <w:p>
      <w:pPr>
        <w:pStyle w:val="Heading3"/>
      </w:pPr>
      <w:r>
        <w:rPr>
          <w:rStyle w:val="SectionNumber"/>
        </w:rPr>
        <w:t xml:space="preserve">5.1.2</w:t>
      </w:r>
      <w:r>
        <w:tab/>
      </w:r>
      <w:r>
        <w:t xml:space="preserve">Genel Ayet İndekslerine Göre Allah ve El-Rahman Kelime Pozisyonlarına Dair Delil</w:t>
      </w:r>
    </w:p>
    <w:p>
      <w:pPr>
        <w:pStyle w:val="FirstParagraph"/>
      </w:pPr>
      <w:r>
        <w:t xml:space="preserve">Bu delil, Allah kelimelerini içeren ayetlerin ve ayrıca Allah ve/veya El-Rahman kelimelerini birlikte içeren ayetlerin</w:t>
      </w:r>
      <w:r>
        <w:t xml:space="preserve"> </w:t>
      </w:r>
      <w:r>
        <w:rPr>
          <w:iCs/>
          <w:i/>
        </w:rPr>
        <w:t xml:space="preserve">genel</w:t>
      </w:r>
      <w:r>
        <w:t xml:space="preserve"> </w:t>
      </w:r>
      <w:r>
        <w:t xml:space="preserve">ayet indekslerinin de 19 tabanlı bir tasarım altında olduğunu öne sürüyor. Temelde, sadece genel ayet indekslerine bakacağız. Genel ayet indeksleri birincil olmasa da, gerçek sayılardır ve bize belirli bir ayeti bulmada yardımcı olabilecek sure ve özel ayet indekslerine karşılık gelir. Ancak, genel ayet indeksleri yalnızca ikincil olarak kabul edilebilir ve belirli bir ayete atıfta bulunmanın varsayılan doğal yolu olan sure ve özel ayet indeksleriyle aynı olamaz. Ana bölümdeki delillerde,</w:t>
      </w:r>
      <w:r>
        <w:t xml:space="preserve"> </w:t>
      </w:r>
      <w:r>
        <w:t xml:space="preserve">??</w:t>
      </w:r>
      <w:r>
        <w:t xml:space="preserve"> </w:t>
      </w:r>
      <w:r>
        <w:t xml:space="preserve">Bölümü’nde, her zaman sadece Allah, sadece El-Rahman ve Allah ve/veya El-Rahman kelimeleri birlikte olan üç tablodan sayıları kullanırız. Bu alt bölümde, genel ayet indekslerini göz önünde bulundurduğumuzda, yalnızca Allah kelimesi ve Allah ve/veya El-Rahman kelimeleri birlikte olan durumlar için de aynı kodlama örüntüsünün var olduğuna tanık olacağız.</w:t>
      </w:r>
    </w:p>
    <w:p>
      <w:pPr>
        <w:pStyle w:val="BodyText"/>
      </w:pPr>
      <w:r>
        <w:t xml:space="preserve">Göreceğimiz gibi, genel ayet indekslerini aynı kodlama örüntüsüyle düşündüğümüzde 6 denemenin 2’si başarılıdır. Bu, sadece bu delilleri bağımsız olarak düşündüğümüzde, böyle bir gözlemin olasılığının yalnızca 0.036 olduğu ve hala istatistiksel olarak anlamlı olduğu anlamına gel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2 başarı üzerinden </w:t>
      </w:r>
      <w:r>
        <w:br/>
      </w:r>
      <w:r>
        <w:rPr>
          <w:rStyle w:val="StringTok"/>
        </w:rPr>
        <w:t xml:space="preserve">          6 testin olasılığı (p=1/19 ile):"</w:t>
      </w:r>
      <w:r>
        <w:rPr>
          <w:rStyle w:val="NormalTok"/>
        </w:rPr>
        <w:t xml:space="preserve">, tmp))</w:t>
      </w:r>
    </w:p>
    <w:p>
      <w:pPr>
        <w:pStyle w:val="SourceCode"/>
      </w:pPr>
      <w:r>
        <w:rPr>
          <w:rStyle w:val="VerbatimChar"/>
        </w:rPr>
        <w:t xml:space="preserve">## 2 başarı üzerinden </w:t>
      </w:r>
      <w:r>
        <w:br/>
      </w:r>
      <w:r>
        <w:rPr>
          <w:rStyle w:val="VerbatimChar"/>
        </w:rPr>
        <w:t xml:space="preserve">##           6 testin olasılığı (p=1/19 ile): 3.61e-02</w:t>
      </w:r>
    </w:p>
    <w:p>
      <w:pPr>
        <w:pStyle w:val="FirstParagraph"/>
      </w:pPr>
      <w:r>
        <w:t xml:space="preserve">Bu sayıları da bu kitaptaki sistemdeki olasılık hesaplamalarında kullanacağımız sayaçlara ekleyelim.</w:t>
      </w:r>
    </w:p>
    <w:p>
      <w:pPr>
        <w:pStyle w:val="SourceCode"/>
      </w:pPr>
      <w:r>
        <w:rPr>
          <w:rStyle w:val="CommentTok"/>
        </w:rPr>
        <w:t xml:space="preserve"># genel olasılığı hesaplamak için sayaçlar</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2</w:t>
      </w:r>
    </w:p>
    <w:p>
      <w:pPr>
        <w:pStyle w:val="FirstParagraph"/>
      </w:pPr>
      <w:r>
        <w:t xml:space="preserve">Şimdi, aşağıda, ana bölümde elde ettiğimiz tablolardan her iki sayıya ilişkin delilleri sunacağım.</w:t>
      </w:r>
    </w:p>
    <w:bookmarkStart w:id="162" w:name="EvAllahPozisyonlarGenelAyetIndeksi"/>
    <w:p>
      <w:pPr>
        <w:pStyle w:val="Heading4"/>
      </w:pPr>
      <w:r>
        <w:rPr>
          <w:rStyle w:val="SectionNumber"/>
        </w:rPr>
        <w:t xml:space="preserve">5.1.2.1</w:t>
      </w:r>
      <w:r>
        <w:tab/>
      </w:r>
      <w:r>
        <w:t xml:space="preserve">Genel Ayet İndekslerine Göre Allah Kelimesinin Pozisyonlarına Dair Delil:</w:t>
      </w:r>
    </w:p>
    <w:p>
      <w:pPr>
        <w:pStyle w:val="FirstParagraph"/>
      </w:pPr>
      <w:r>
        <w:t xml:space="preserve">Bu delil, içinde Allah kelimesi bulunan genel ayet indekslerinin de 19 tabanlı kodlamaya sahip olup olmadığını test eder. Aşağıda göreceğimiz gibi, 6236 numaralı ayetleri düşündüğümüzde aynı kodlama örüntüsü mevcuttur. 6236 numaralı ayetlerdeki her genel ayet indeksini birleştirdiğimizde, sonuçta elde edilen büyük sayı da 19’un katıdır. Burada, genel ayet indeksi, önceki ana delillerdeki sure ve özel ayet indekslerinin yerini alır. Çünkü, bir ayete ulaşmak ve atıfta bulunmak için sure ve özel ayet indekslerini kullanırız. Genel ayet indeksi de, sure ve özel ayet indekslerinin yerine kullanıldığında, aynı yeteneğe sahiptir. Bu nedenle, bu durumları test ettik ama bu, Allah kelimesinin pozisyonları ile ilgili asla ana delil değildir. Çünkü, genellikle genel ayet indekslerini değil, sure ve özel ayet indekslerini kullanırız. Mevcut delil, 6236 numaralı ayetlerde Allah kelimesi içeren ayetlerin pozisyonlarının, genel ayet indeksleri açısından da 19 tabanlı tasarım altında olduğunu öne sürmektedir.</w:t>
      </w:r>
    </w:p>
    <w:p>
      <w:pPr>
        <w:pStyle w:val="BodyText"/>
      </w:pPr>
      <w:r>
        <w:t xml:space="preserve">Bu delilde uygulanan varsayılan birleştirme kodlama örüntüsünü de gösterelim.</w:t>
      </w:r>
    </w:p>
    <w:p>
      <w:pPr>
        <w:pStyle w:val="BlockText"/>
      </w:pPr>
      <w:r>
        <w:t xml:space="preserve">[Genel Ayet İndeksi j1] [Genel Ayet İndeksi j2 ] . . . . . . [Genel Ayet İndeksi jN (Allah kelimesi içeren son ayet)]</w:t>
      </w:r>
    </w:p>
    <w:p>
      <w:pPr>
        <w:pStyle w:val="FirstParagraph"/>
      </w:pPr>
      <w:r>
        <w:t xml:space="preserve">Burada, j1 Allah kelimesi içeren ilk ayetin genel ayet indeksidir. Ayrıca, j2 Allah kelimesi içeren ikinci ayetin genel ayet indeksidir. Son olarak, jN Allah kelimesi içeren son ayetin genel ayet indeksidir. Yukarıdaki formülde gerçek sayıları kullansaydık, 6236 ayetin metin türüne göre şöyle olurdu:</w:t>
      </w:r>
    </w:p>
    <w:p>
      <w:pPr>
        <w:pStyle w:val="BlockText"/>
      </w:pPr>
      <w:r>
        <w:t xml:space="preserve">[ 1 ] [ 14] . . . . . . [6223]</w:t>
      </w:r>
    </w:p>
    <w:p>
      <w:pPr>
        <w:pStyle w:val="FirstParagraph"/>
      </w:pPr>
      <w:r>
        <w:t xml:space="preserve">Ve, tüm birleştirmelerden sonra elde edilen son sayı şöyle görünür:</w:t>
      </w:r>
    </w:p>
    <w:p>
      <w:pPr>
        <w:pStyle w:val="BlockText"/>
      </w:pPr>
      <w:r>
        <w:t xml:space="preserve">114 . . . . . . 6223</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59" name="Picture"/>
            <a:graphic>
              <a:graphicData uri="http://schemas.openxmlformats.org/drawingml/2006/picture">
                <pic:pic>
                  <pic:nvPicPr>
                    <pic:cNvPr descr="image/Allah-generalverse-6236.png" id="160" name="Picture"/>
                    <pic:cNvPicPr>
                      <a:picLocks noChangeArrowheads="1" noChangeAspect="1"/>
                    </pic:cNvPicPr>
                  </pic:nvPicPr>
                  <pic:blipFill>
                    <a:blip r:embed="rId158"/>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bu delilin yeniden üretilebilir kanıtı:</w:t>
      </w:r>
    </w:p>
    <w:p>
      <w:pPr>
        <w:pStyle w:val="SourceCode"/>
      </w:pPr>
      <w:r>
        <w:rPr>
          <w:rStyle w:val="CommentTok"/>
        </w:rPr>
        <w:t xml:space="preserve"># ynQ, numaralı ayetlerde Allah kelimesi için kullanılır</w:t>
      </w:r>
      <w:r>
        <w:br/>
      </w:r>
      <w:r>
        <w:rPr>
          <w:rStyle w:val="NormalTok"/>
        </w:rPr>
        <w:t xml:space="preserve">y </w:t>
      </w:r>
      <w:r>
        <w:rPr>
          <w:rStyle w:val="OtherTok"/>
        </w:rPr>
        <w:t xml:space="preserve">&lt;-</w:t>
      </w:r>
      <w:r>
        <w:rPr>
          <w:rStyle w:val="NormalTok"/>
        </w:rPr>
        <w:t xml:space="preserve"> ynQ </w:t>
      </w:r>
      <w:r>
        <w:rPr>
          <w:rStyle w:val="CommentTok"/>
        </w:rPr>
        <w:t xml:space="preserve">#6236 numaralı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14 16 17 22 24</w:t>
      </w:r>
    </w:p>
    <w:p>
      <w:pPr>
        <w:pStyle w:val="SourceCode"/>
      </w:pPr>
      <w:r>
        <w:rPr>
          <w:rStyle w:val="FunctionTok"/>
        </w:rPr>
        <w:t xml:space="preserve">tail</w:t>
      </w:r>
      <w:r>
        <w:rPr>
          <w:rStyle w:val="NormalTok"/>
        </w:rPr>
        <w:t xml:space="preserve">(tmp)</w:t>
      </w:r>
    </w:p>
    <w:p>
      <w:pPr>
        <w:pStyle w:val="SourceCode"/>
      </w:pPr>
      <w:r>
        <w:rPr>
          <w:rStyle w:val="VerbatimChar"/>
        </w:rPr>
        <w:t xml:space="preserve">## [1] 6138 6185 6214 6215 6222 62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 sıfır olmalı</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u büyük sayı ile ilgili bir diğer</w:t>
      </w:r>
      <w:r>
        <w:t xml:space="preserve"> </w:t>
      </w:r>
      <w:r>
        <w:rPr>
          <w:bCs/>
          <w:b/>
        </w:rPr>
        <w:t xml:space="preserve">ilginç gerçek</w:t>
      </w:r>
      <w:r>
        <w:t xml:space="preserve">, bu büyük sayının uzunluğunun</w:t>
      </w:r>
      <w:r>
        <w:t xml:space="preserve"> </w:t>
      </w:r>
      <w:r>
        <w:rPr>
          <w:bCs/>
          <w:b/>
        </w:rPr>
        <w:t xml:space="preserve">5719</w:t>
      </w:r>
      <w:r>
        <w:t xml:space="preserve"> </w:t>
      </w:r>
      <w:r>
        <w:t xml:space="preserve">olduğu ve bu sayının da 19x301 olarak 19’un katı olduğudur. Bir başka gerçek ise, 57:19 ayetinin</w:t>
      </w:r>
      <w:r>
        <w:t xml:space="preserve"> </w:t>
      </w:r>
      <w:r>
        <w:rPr>
          <w:iCs/>
          <w:i/>
        </w:rPr>
        <w:t xml:space="preserve">genel ayet indeksi</w:t>
      </w:r>
      <w:r>
        <w:t xml:space="preserve"> </w:t>
      </w:r>
      <w:r>
        <w:t xml:space="preserve">5149’dur ve bu da 19’un katıdır. Dahası, 5149’un basamak toplamı da tam olarak 19’dur. Bu</w:t>
      </w:r>
      <w:r>
        <w:t xml:space="preserve"> </w:t>
      </w:r>
      <w:r>
        <w:rPr>
          <w:iCs/>
          <w:i/>
        </w:rPr>
        <w:t xml:space="preserve">gerçeklerin</w:t>
      </w:r>
      <w:r>
        <w:t xml:space="preserve"> </w:t>
      </w:r>
      <w:r>
        <w:t xml:space="preserve">delili, genel ayet indeksleriyle ilgili olduğundan, bu küçük gerçekler de ilgimi çekti ve bu nedenle onları da paylaştım.</w:t>
      </w:r>
    </w:p>
    <w:p>
      <w:pPr>
        <w:pStyle w:val="BodyText"/>
      </w:pPr>
      <w:r>
        <w:t xml:space="preserve">Ayrıca, aşağıda bu delilin 5719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41617222427303334626768717477808182838486879092959697981011041051081091101131141161171211221231251271391441451461471501511551561601611651661681711721741761771801811831881891921941961971992012022032042052062072102112132142162172182202212222242252262272292302312322332342352362372382402422442462492502512522532542562582592602622642652662672682692722732742772792802822832852862882892902912932952972983003023033043063083113123143163213223233243253263303323333353383403423433443453473483523543553563573633663683693703713723743763793803823853873883903913923943953964004014024054064094104124134154164194234254284334344354374384394414434454474484494504514524534554564574584594604624634644664674694704724734744754764804844884914924934944985025045055065075085095105125165175195215225235255265275285295305325335355365395405415425435455475495515525545565575625635655665675685695705715725735745755765775785795805815825835855865875885895905925935955965975985996006016026036046066076096116126156166186196206216226236246266276286306336346356366396406416426436456466486506516536576586596606616626636646666696706716726736756766776786806816826836846856866876896906926966977007027037047077087097107117127137147167177187197207217237247257267297337367407417427437457497547567577587607617637647657667677697707727737747757777787797817847857867887928038068088108208228238248258268288298358368398428458518538598608698778798808828848918968978989009039059079089109139149179259269279299319339349379399409419469489539809829849869879919979989991003100410081010101310161019102310241025102710281039104010411043105310551059108510941112111811231132113911401141114211431144114811501161116211671170117311761177117811791180118211831184118511871188118911901193119411961197119912001202120312041205120612071208120912111212121312151218122012211222122312241226122812291230123112321234123512361237123812391240124112421244124912501251125212531254125512571259126012611262126312641265126612671269127112721273127512761278128112831286128712901294129512961298129913021303130513061307130913101312131313141315131613181320132413251328132913311332133413351337133913401341134213441346134713501351135213531354135513561358136213641367136813691370137513801381138213851386139113941395139613981399140014011402140814091410141314191422142314241426142814301432143314351436144514461449145914641468147014711473147514771479148614871491149214931499150215031504150615071514151615231527152915341536153715461551155715591565157415861588161916341635163616481662166316641672167516761679168216831684168616871688169216951703170417091715171817201723172417271728173217331734173517381740174117431744174517461752175317541755175617581759176017611762176917701771177217741775177717781782178417881792179617971801187118981902191019191921192419271929193219341936193719381939194219461949195219531954196219711972197319741975197619771978198019841988198919911992199319941995199619972005200620072008200920132015201620172029205120622068212321262128213921442155215621572161216421662178217921832185220922802286229822992308232623312356236224092446246225052549255025812597259826012602260326042605260626072609261026112612261326182620262326252627262926302631263226332634263526422647264926532654265526562657265826592660266326642665266626672668266926702671267326872696269727052711276427892790279327962798280028012804280528062808280928112812281328162821282228232824282628272828282928302831283228332834283528362839284128422843284428452846284928502852285328542872289629102923292529263021302530403042305830633076308230953111314531593167316831833185318931953202320432053206321932203221322232233224323832463247326532793282330133023308331233203322332333243328332933303332333333343339334033433345334633503351335633573359336033623363336433653369337633803381338233843385339034003401340234033405340734083409341434153417341834193420342634383439344634473448344934523457345934633465346834693475347834803481348534873489349034913492349434953496349734983499350035013502350335073534353535363537353835393542354535483550355135523554355535563557355835603562356335663567356835693570357135723573357435793580358135833584358535863587358835893590359235953596359735993602360336043606361436283630363336533661366236633664366536683671367336753677367836823687368836893691369236983700370137033704370537523779381138233828386238743890391439163940394739483957399640354059406040614062406440654068406940724074407540764078407940804081408440874090409340944095409641004101410341054110411141144115411841194120412141224124412541264135413741434145414741494150415341544155416141624164416641674168417641774178418141884189419441954196419741994202420742104211421242144218423242334237423942404246424842514270427542774278428042824285428742884289429142934295429642994303430843124316431843194323432543884389441244324433445644754478447944814483448544874492449544964499450545084512451445154518452045234527453145334536453845414542454345464548454945524554455545564557456145644566456845714573457445774578457945834585458645874588458945904593459445974598459946004601460246034604460646074608460946104612461346154619462046214622462446254626462746284629463046564725472647334762477848074810484250805084508550865089509150925093509550965097509951005102510351045105510651085109511051115112511351145115511651175118511951205121512251235124512551265128512951305131513251335134513951425144514551475148514951505154515651575158515951605161516251635166516751685169517051715174517651775181518251865187518851895190519251935194519551975199520552065210521152125213521552165218521952205221522252245227522852295230523152325233523552375239524052505267526953785422542354345444545154525454545954655466546954705495552655515597560056025621573758295955599160566106612061326135613861856214621562226223</w:t>
      </w:r>
      <w:r>
        <w:t xml:space="preserve">”</w:t>
      </w:r>
    </w:p>
    <w:p>
      <w:pPr>
        <w:pStyle w:val="BodyText"/>
      </w:pPr>
      <w:r>
        <w:t xml:space="preserve">Bu 5719 basamak uzunluğundaki büyük sayıya aşağıdaki linkten erişebilirsiniz:</w:t>
      </w:r>
    </w:p>
    <w:p>
      <w:pPr>
        <w:pStyle w:val="BodyText"/>
      </w:pPr>
      <w:hyperlink r:id="rId161">
        <w:r>
          <w:rPr>
            <w:rStyle w:val="Hyperlink"/>
          </w:rPr>
          <w:t xml:space="preserve">https://github.com/quran2019/Quran19/blob/master/Evidence_7.3.2.A.txt</w:t>
        </w:r>
      </w:hyperlink>
    </w:p>
    <w:bookmarkEnd w:id="162"/>
    <w:bookmarkStart w:id="169" w:name="Xc5345f8f0b9e71858c4fc52a8c733ecd37a4a87"/>
    <w:p>
      <w:pPr>
        <w:pStyle w:val="Heading4"/>
      </w:pPr>
      <w:r>
        <w:rPr>
          <w:rStyle w:val="SectionNumber"/>
        </w:rPr>
        <w:t xml:space="preserve">5.1.2.2</w:t>
      </w:r>
      <w:r>
        <w:tab/>
      </w:r>
      <w:r>
        <w:t xml:space="preserve">Genel Ayet İndekslerine Göre Allah ve/veya El-Rahman Kelimelerinin Pozisyonlarına Dair Delil:</w:t>
      </w:r>
    </w:p>
    <w:p>
      <w:pPr>
        <w:pStyle w:val="FirstParagraph"/>
      </w:pPr>
      <w:r>
        <w:t xml:space="preserve">Bu delil, içinde Allah ve/veya El-Rahman kelimeleri birlikte bulunan genel ayet indekslerinin 19 tabanlı bir tasarıma sahip olup olmadığını test eder. Göreceğimiz gibi, tüm 6348 ayet üzerinde bir 19 tabanlı tasarım mevcuttur. 6348 numaralı ayetlerdeki her bir sonuç genel ayet indeksini birleştirdiğimizde, büyük kodlama sayısı 19’un katıdır. Bu, Allah ve/veya El-Rahman kelimeleri birlikte bulunan ayetlerin pozisyonlarının, genel ayet indeksleri açısından da 19 tabanlı tasarım altında olduğunu öne sürmektedir.</w:t>
      </w:r>
    </w:p>
    <w:p>
      <w:pPr>
        <w:pStyle w:val="BodyText"/>
      </w:pPr>
      <w:r>
        <w:t xml:space="preserve">Bu delilde uygulanan varsayılan birleştirme kodlama örüntüsünü de gösterelim.</w:t>
      </w:r>
    </w:p>
    <w:p>
      <w:pPr>
        <w:pStyle w:val="BlockText"/>
      </w:pPr>
      <w:r>
        <w:t xml:space="preserve">[Genel Ayet İndeksi j1] [Genel Ayet İndeksi j2 ] . . . . . . [Genel Ayet İndeksi jN (Allah kelimesi içeren son ayet)]</w:t>
      </w:r>
    </w:p>
    <w:p>
      <w:pPr>
        <w:pStyle w:val="FirstParagraph"/>
      </w:pPr>
      <w:r>
        <w:t xml:space="preserve">Burada, j1 Allah ve/veya El-Rahman kelimeleri içeren ilk ayetin genel ayet indeksidir. Ayrıca, j2 Allah ve/veya El-Rahman kelimeleri içeren ikinci ayetin genel ayet indeksidir. Son olarak, jN Allah ve/veya El-Rahman kelimeleri içeren son ayetin genel ayet indeksidir. Yukarıdaki formülde gerçek sayıları kullansaydık, 6236 ayetin metin türüne göre şöyle olurdu:</w:t>
      </w:r>
    </w:p>
    <w:p>
      <w:pPr>
        <w:pStyle w:val="BlockText"/>
      </w:pPr>
      <w:r>
        <w:t xml:space="preserve">[ 1 ] [ 3] . . . . . . [6342]</w:t>
      </w:r>
    </w:p>
    <w:p>
      <w:pPr>
        <w:pStyle w:val="FirstParagraph"/>
      </w:pPr>
      <w:r>
        <w:t xml:space="preserve">Ve, tüm birleştirmelerden sonra elde edilen son sayı şöyle görünür:</w:t>
      </w:r>
    </w:p>
    <w:p>
      <w:pPr>
        <w:pStyle w:val="BlockText"/>
      </w:pPr>
      <w:r>
        <w:t xml:space="preserve">13 . . . . . . 6342</w:t>
      </w:r>
    </w:p>
    <w:p>
      <w:pPr>
        <w:pStyle w:val="FirstParagraph"/>
      </w:pPr>
      <w:r>
        <w:drawing>
          <wp:inline>
            <wp:extent cx="4800600" cy="2700759"/>
            <wp:effectExtent b="0" l="0" r="0" t="0"/>
            <wp:docPr descr="" title="" id="164" name="Picture"/>
            <a:graphic>
              <a:graphicData uri="http://schemas.openxmlformats.org/drawingml/2006/picture">
                <pic:pic>
                  <pic:nvPicPr>
                    <pic:cNvPr descr="image/Allah-alRahman-generalverse-6348.png" id="165" name="Picture"/>
                    <pic:cNvPicPr>
                      <a:picLocks noChangeArrowheads="1" noChangeAspect="1"/>
                    </pic:cNvPicPr>
                  </pic:nvPicPr>
                  <pic:blipFill>
                    <a:blip r:embed="rId163"/>
                    <a:stretch>
                      <a:fillRect/>
                    </a:stretch>
                  </pic:blipFill>
                  <pic:spPr bwMode="auto">
                    <a:xfrm>
                      <a:off x="0" y="0"/>
                      <a:ext cx="4800600" cy="2700759"/>
                    </a:xfrm>
                    <a:prstGeom prst="rect">
                      <a:avLst/>
                    </a:prstGeom>
                    <a:noFill/>
                    <a:ln w="9525">
                      <a:noFill/>
                      <a:headEnd/>
                      <a:tailEnd/>
                    </a:ln>
                  </pic:spPr>
                </pic:pic>
              </a:graphicData>
            </a:graphic>
          </wp:inline>
        </w:drawing>
      </w:r>
    </w:p>
    <w:p>
      <w:pPr>
        <w:pStyle w:val="BodyText"/>
      </w:pPr>
      <w:r>
        <w:t xml:space="preserve">İşte bu delilin yeniden üretilebilir kanıtı:</w:t>
      </w:r>
    </w:p>
    <w:p>
      <w:pPr>
        <w:pStyle w:val="SourceCode"/>
      </w:pPr>
      <w:r>
        <w:rPr>
          <w:rStyle w:val="CommentTok"/>
        </w:rPr>
        <w:t xml:space="preserve"># yunQ4, Allah ve/veya El-Rahman kelimeleri birlikte için kullanılır</w:t>
      </w:r>
      <w:r>
        <w:br/>
      </w:r>
      <w:r>
        <w:rPr>
          <w:rStyle w:val="NormalTok"/>
        </w:rPr>
        <w:t xml:space="preserve">y </w:t>
      </w:r>
      <w:r>
        <w:rPr>
          <w:rStyle w:val="OtherTok"/>
        </w:rPr>
        <w:t xml:space="preserve">&lt;-</w:t>
      </w:r>
      <w:r>
        <w:rPr>
          <w:rStyle w:val="NormalTok"/>
        </w:rPr>
        <w:t xml:space="preserve"> yunQ4 </w:t>
      </w:r>
      <w:r>
        <w:rPr>
          <w:rStyle w:val="CommentTok"/>
        </w:rPr>
        <w:t xml:space="preserve">#tüm 6348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FunctionTok"/>
        </w:rPr>
        <w:t xml:space="preserve">tail</w:t>
      </w:r>
      <w:r>
        <w:rPr>
          <w:rStyle w:val="NormalTok"/>
        </w:rPr>
        <w:t xml:space="preserve">(tmp)</w:t>
      </w:r>
    </w:p>
    <w:p>
      <w:pPr>
        <w:pStyle w:val="SourceCode"/>
      </w:pPr>
      <w:r>
        <w:rPr>
          <w:rStyle w:val="VerbatimChar"/>
        </w:rPr>
        <w:t xml:space="preserve">## [1] 6325 6331 6332 6333 6336 634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yrıca, aşağıda bu delilin 6318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38151718232528313435636869727578818283848587889193969798991021051061091101111141151171181221231241261281401451461471481511521561571611621661671691711721731751771781811821841891901931951971982002022032042052062072082112122142152172182192212222232252262272282302312322332342352362372382392412432452472502512522532542552572592602612632652662672682692702732742752782802812832842862872892902912922942952972993003023043053063083103133143163183233243253263273283323343353373403423443453463473493503543563573583593653683703713723733743763783813823843873893903923933943963973984024034044074084114124144154174184214254274304354364374394404414434454474494504514524534544554574584594604614624644654664684694714724744754764774784824864904934944954964975015055075085095105115125135155195205225245255265285295305315325335355365385395425435445455465485505525545555575595605655665685695705715725735745755765775785795805815825835845855865885895905915925935955965985996006016026036046056066076096106126146156186196216226236246256266276296306316336366376386396426436446456466486496516536546566606616626636646656666676696726736746756766776796806816826846856866876886896906916936946967007017047067077087117127137147157167177187207217227237247257277287297307337377407447457467477497537587607617627647657677687697707717737747767777787797817827837857887897907927947978088118138158258278288298308318338348408418448478508568588648658748828848858878898969019029039059089109129139159189199229309319329349369389399429449459469519539589609869889909929939971003100410051009101010141016101910221025102910301031103310341045104610471049105910611065109111001118112411291138114511461147114811491150115411561167116811691174117711801183118411851186118711891190119111921194119511961197120012011203120412061207120912101211121212131214121512161218121912201222122512271228122912301231123312351236123712381239124112421243124412451246124712481249125112561257125812591260126112621264126612671268126912701271127212731274127612781279128012821283128512881290129312941297130113021303130513061309131013121313131413161317131913201321132213231325132713311332133513361338133913411342134413461347134813491351135313541357135813591360136113621363136513691371137213751376137713781383138813891390139313941399140214031404140614071408140914101416141714181421142714301431143214341436143814401441144314441453145414571467147214761478147914811482148414861488149514961500150115021508151115121513151515161523152515321536153815431545154615551560156615681574158315951597160616291644164516461658167216731674168216851686168916921693169416961697169817021705171317141718172017261729173117341735173817391743174417451746174917511752175417551756175717621764176517661767176817701771177217731774178117821783178417861787178917901794179618001804180818091813181518841911191519161924193319351938194119431946194819501951195219531956196019631966196719681976198519861987198819891990199119921994199820022003200520062007200820092010201120192020202120222023202720292030203120432044206620772083213821412143215421562160217121722173217721802182219421952199220122252267229723032312231523162325232823362342234323452348235223542355236023632366237123742380242724562464247524802502252425282538254425682569260026142615261726182621262226232624262526262627262926302631263226332638264026432645264726492650265126522653265426552662266726692673267426752676267726782679268026832684268526862687268826892690269126932694270827172718272627322785281028112813281528182820282228232826282728282830283128332834283528382843284428452846284828492850285128522853285428552856285728582861286328642865286628672868287128722874287528762878289529192933293729382941294629482949295629613045304930643066308230873100310631193135316931833184319231933208321032143220322732293230323132443245324632473248324932633271327232783291330533083327332833343338334633483349335033543355335633583359336033653366336733703372337333773378338333843386338733893390339133923396340334073408340934113412341734273428342934303432343434353436343734423443344534463447344834543466346734743475347634773480348534873491349334963497349835043507350935103514351635183519352035213523352435253526352735283529353035313532353335373564356535663567356835693570357335763579358135823583358535863587358835893591359335943597359835993600360136023603360436053610361136123614361536163617361836193620362136233626362736283630363336343635363736383646366036623665368536933694369536963697369837013704370637083710371137153720372137223724372537313733373437363737373837393750375437623786379138133823384638583863389739093925394939513975398239833992400640324071409540964097409840994101410241054106410941114112411341154116411741184121412441274130413141324133413741384140414241474148415141524155415641574158415941614162416341714173417541814183418541874188419141924193419942004202420442054206421442154216421942264227423242334234423542374240424542484249425042524256425742594271427242764278427942854287429043094312431543174318432043224325432743284329433143334335433643394343434843524356435843594363436543664385438644024411442944304453445644744475449845164518452145224524452645284530453545384539454245484551455445564558455945624564456745714575457745804582458545864587459045914593459445974599460046014602460646094611461346164618461946224623462446284629463146324633463446354636463946404643464446454646464746484649465046524653465446554656465846594660466246664667466846694671467246734674467546764677467847044711472447744775478247854812482848354858486148934898495449555033513051355139514051415144514651475148515051515152515451555157515851595160516151625164516551665167516851695170517151725173517451755176517751785179518051815182518351855186518751885189519051915196519952015202520452055206520752085212521452155216521752185219522052215222522552265227522852295230523352355236523752415242524652475248524952505251525352545255525652585260526152675268527252735274527552775278528052815282528352845285528752905291529252935294529552965297529953015303530453065309531553255326533253345335533753905443544654885491549255035513551755215522552455295535553655395540554655665567559856235624566556715674567656955697574857855786578958145836587959085909592959665992601560336040605360776080611161326145614861706182619161996200621462206226622862316234623562446256626862776281628762916297630263106314632163226323632563316332633363366342</w:t>
      </w:r>
      <w:r>
        <w:t xml:space="preserve">”</w:t>
      </w:r>
    </w:p>
    <w:p>
      <w:pPr>
        <w:pStyle w:val="BodyText"/>
      </w:pPr>
      <w:r>
        <w:t xml:space="preserve">Bu 6318 basamak uzunluğundaki büyük sayıya aşağıdaki linkten erişebilirsiniz:</w:t>
      </w:r>
    </w:p>
    <w:p>
      <w:pPr>
        <w:pStyle w:val="BodyText"/>
      </w:pPr>
      <w:hyperlink r:id="rId166">
        <w:r>
          <w:rPr>
            <w:rStyle w:val="Hyperlink"/>
          </w:rPr>
          <w:t xml:space="preserve">https://github.com/quran2019/Quran19/blob/master/Evidence_7.3.2.B.txt</w:t>
        </w:r>
      </w:hyperlink>
    </w:p>
    <w:bookmarkStart w:id="168" w:name="önceki-delille-ilgili-gerçekler"/>
    <w:p>
      <w:pPr>
        <w:pStyle w:val="Heading5"/>
      </w:pPr>
      <w:r>
        <w:rPr>
          <w:rStyle w:val="SectionNumber"/>
        </w:rPr>
        <w:t xml:space="preserve">5.1.2.2.1</w:t>
      </w:r>
      <w:r>
        <w:tab/>
      </w:r>
      <w:r>
        <w:t xml:space="preserve">Önceki Delille İlgili Gerçekler:</w:t>
      </w:r>
    </w:p>
    <w:p>
      <w:pPr>
        <w:pStyle w:val="FirstParagraph"/>
      </w:pPr>
      <w:r>
        <w:t xml:space="preserve">Aşağıda, genel ayet indekslerine göre Allah ve/veya El-Rahman kelimelerinin birlikte pozisyonlarına ilişkin önceki delille ilgili olabilecek iki kodlama bulunmaktadır. Bunları delil olarak kabul etmiyorum çünkü örüntüler kurallar dahilinde değil, ancak önceki delile dayanarak ilginç görünüyorlar.</w:t>
      </w:r>
    </w:p>
    <w:p>
      <w:pPr>
        <w:pStyle w:val="BodyText"/>
      </w:pPr>
      <w:r>
        <w:rPr>
          <w:bCs/>
          <w:b/>
        </w:rPr>
        <w:t xml:space="preserve">Gerçek 1:</w:t>
      </w:r>
    </w:p>
    <w:p>
      <w:pPr>
        <w:pStyle w:val="BodyText"/>
      </w:pPr>
      <w:r>
        <w:t xml:space="preserve">Yukarıdaki delilde şu ilave</w:t>
      </w:r>
      <w:r>
        <w:t xml:space="preserve"> </w:t>
      </w:r>
      <w:r>
        <w:rPr>
          <w:bCs/>
          <w:b/>
        </w:rPr>
        <w:t xml:space="preserve">gerçek</w:t>
      </w:r>
      <w:r>
        <w:t xml:space="preserve"> </w:t>
      </w:r>
      <w:r>
        <w:t xml:space="preserve">bulunmaktadır: Aynı genel ayet indekslerinin basamak toplamlarını birleştirdiğimizde, sonuçta elde edilen büyük sayı yine 19’un katıdır, aşağıda gösterildiği gibi.</w:t>
      </w:r>
    </w:p>
    <w:p>
      <w:pPr>
        <w:pStyle w:val="SourceCode"/>
      </w:pPr>
      <w:r>
        <w:rPr>
          <w:rStyle w:val="CommentTok"/>
        </w:rPr>
        <w:t xml:space="preserve"># yunQ4, Allah ve/veya El-Rahman kelimeleri birlikte için kullanılır</w:t>
      </w:r>
      <w:r>
        <w:br/>
      </w:r>
      <w:r>
        <w:rPr>
          <w:rStyle w:val="NormalTok"/>
        </w:rPr>
        <w:t xml:space="preserve">y </w:t>
      </w:r>
      <w:r>
        <w:rPr>
          <w:rStyle w:val="OtherTok"/>
        </w:rPr>
        <w:t xml:space="preserve">&lt;-</w:t>
      </w:r>
      <w:r>
        <w:rPr>
          <w:rStyle w:val="NormalTok"/>
        </w:rPr>
        <w:t xml:space="preserve"> yunQ4 </w:t>
      </w:r>
      <w:r>
        <w:rPr>
          <w:rStyle w:val="CommentTok"/>
        </w:rPr>
        <w:t xml:space="preserve">#tüm 6348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19'a bölümün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yrıca, aşağıda bu gerçeğin 3216 basamak uzunluğundaki büyük sayısı bulunmaktadır:</w:t>
      </w:r>
    </w:p>
    <w:p>
      <w:pPr>
        <w:pStyle w:val="BodyText"/>
      </w:pPr>
      <w:r>
        <w:t xml:space="preserve">“</w:t>
      </w:r>
      <w:r>
        <w:t xml:space="preserve">138689571047891415912159101112131516101215161718367102367910567911510111213781213891314169101113151610111318101315171824567891045781011125679101112567891011121314791113789101112141689111314151617912131417101113141617191112131516182035789114781012891011121381011137911121314168121415161714171011121314161812131518201214151618192067811126791012137111371213141689111315179101112131416171810111214151618191213151617181914181316171819206101213146789111579111213151689101113141617111213141517101214151719111617192012131415161718192021131415161718192122141516171920222367891011121315791112151691011121314151791012151617181213141516181912141517121314151617181921151617181920221415161819202122231516181921781113141591011121314151691011121314161718101317111516171820152013141517182021221415171820212223161718202324161820231610121415171819111214151213161913192118191918202123252310111214171012131518191312131416182021151718191517221523251820212545610268115812457810111214158121121181313111213141571113151617131610131415161719111213151617183467910124567891012135710121314679111213141589101112131415169141516179101113151617181011121314161819111314161912151619567910135789111214678911138912131516910121415161710121316171810111213151912131617181915202113161722789111213146121314814891012141691012131314171814182021141517192119206781489101213111311151713151616121820171720221318151617201617181720212418192022232410131213171016191215161920151617182114151718192016181920212215161718191718192022232517212391317181315211216171616182115172022151617182116192223242323242526271920212327457891011341245671113569101416131481012149111213171113161721511172088111212151411121417121415111417131613151716181491317181521228131416171112131415161719111213141912151719211314151617181621231819202122232416192021222324251718202117171817142211121416191214151819201314161718211718192022231516171819202122231719202122232418192122232524211721221621232422181216131513184101412191516151613610714168913141516171814131420151114151613171618191115161719201217181913151620211718202123151617211014151691015161718101214151617131416171819161920181920211520221719222324121517913151718101113141516171819111213141818192021222315182124171819212223242518202124252691011121314101112141516171819111214171819121516171920191517202221222324252611141618111216121314161714161719202122151918242015162124202721192518242223231091218192021226710111478911121314811148910111516911161711121516171819121314131517141618202115161723681011121112131614151112131416101518191113171820141519212219211516101315169111416171811131516191419141820211618192021101019111619192025161812131517191217202115211518202223171922172123171922232418192122252710111216191214171920141516202114151617181922141718192021222315171819202123241618222324251819202122232425151317222321241522202519242922231191418101114161718111213151618192012131416171819202113141516171819202122141516171920212223151621248911121314151012131415161791011141516171810131516171213171819201213151617182013142021161718192122151617181920221617181920212223259111214171415161315161817161925192013141813141621181922142022232716172219222425272425262918222922232526251212101420149121619141717258131016181215161619222217231824111014121314161314151815</w:t>
      </w:r>
      <w:r>
        <w:t xml:space="preserve">”</w:t>
      </w:r>
    </w:p>
    <w:p>
      <w:pPr>
        <w:pStyle w:val="BodyText"/>
      </w:pPr>
      <w:r>
        <w:rPr>
          <w:bCs/>
          <w:b/>
        </w:rPr>
        <w:t xml:space="preserve">Gerçek 2:</w:t>
      </w:r>
    </w:p>
    <w:p>
      <w:pPr>
        <w:pStyle w:val="BodyText"/>
      </w:pPr>
      <w:r>
        <w:t xml:space="preserve">Yukarıdaki Allah kelime pozisyonları delilinde, genel ayet indekslerini test ettik. Bir başka</w:t>
      </w:r>
      <w:r>
        <w:t xml:space="preserve"> </w:t>
      </w:r>
      <w:r>
        <w:rPr>
          <w:bCs/>
          <w:b/>
        </w:rPr>
        <w:t xml:space="preserve">gerçek</w:t>
      </w:r>
      <w:r>
        <w:t xml:space="preserve"> </w:t>
      </w:r>
      <w:r>
        <w:t xml:space="preserve">olarak, Allah kelimesi pozisyonlarına karşılık gelen özel ayet indekslerini aynı birleştirme örüntüsüyle test edersek, yani Allah kelimeleri içeren her özel ayet indeksini 6236 numaralı ayetlerde birleştirirsek, sonuçta elde edilen büyük sayının basamak toplamı 12730’dur ve bu 19x670 olarak 19’un katıdır. İşte kanıt:</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numaralı ayetler</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verse</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7  9 10 15 1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w:t>
      </w:r>
    </w:p>
    <w:p>
      <w:pPr>
        <w:pStyle w:val="SourceCode"/>
      </w:pPr>
      <w:r>
        <w:rPr>
          <w:rStyle w:val="VerbatimChar"/>
        </w:rPr>
        <w:t xml:space="preserve">## [1] 1273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1] 0</w:t>
      </w:r>
    </w:p>
    <w:p>
      <w:pPr>
        <w:pStyle w:val="FirstParagraph"/>
      </w:pPr>
      <w:r>
        <w:t xml:space="preserve">Bu 3275 basamak uzunluğundaki büyük sayıya aşağıdaki linkten erişebilirsiniz:</w:t>
      </w:r>
    </w:p>
    <w:p>
      <w:pPr>
        <w:pStyle w:val="BodyText"/>
      </w:pPr>
      <w:hyperlink r:id="rId167">
        <w:r>
          <w:rPr>
            <w:rStyle w:val="Hyperlink"/>
          </w:rPr>
          <w:t xml:space="preserve">https://github.com/quran2019/Quran19/blob/master/Fact_7.3.2.fact.txt</w:t>
        </w:r>
      </w:hyperlink>
    </w:p>
    <w:bookmarkEnd w:id="168"/>
    <w:bookmarkEnd w:id="169"/>
    <w:bookmarkEnd w:id="170"/>
    <w:bookmarkStart w:id="171" w:name="ProbEvAllahPozisyonları"/>
    <w:p>
      <w:pPr>
        <w:pStyle w:val="Heading3"/>
      </w:pPr>
      <w:r>
        <w:rPr>
          <w:rStyle w:val="SectionNumber"/>
        </w:rPr>
        <w:t xml:space="preserve">5.1.3</w:t>
      </w:r>
      <w:r>
        <w:tab/>
      </w:r>
      <w:r>
        <w:t xml:space="preserve">Allah ve El-Rahman Kelime Pozisyonları ve Frekanslarına Dair Delillerin Olasılığı</w:t>
      </w:r>
    </w:p>
    <w:p>
      <w:pPr>
        <w:pStyle w:val="FirstParagraph"/>
      </w:pPr>
      <w:r>
        <w:t xml:space="preserve">Bu bölümde, şimdiye kadar sunulan Allah ve El-Rahman kelime pozisyonlarına ilişkin tüm delillerin gözlemlenme olasılığını hesaplayacağım.</w:t>
      </w:r>
    </w:p>
    <w:p>
      <w:pPr>
        <w:pStyle w:val="BodyText"/>
      </w:pPr>
      <w:r>
        <w:t xml:space="preserve">Daha önce belirttiğim gibi, toplam test sayısını ve toplam başarı sayısını takip etmek için iki özel sayaç kullanıyorum. Bu iki özel sayacı ve Binom testini kullanarak, Allah ve El-Rahman kelime pozisyonlarında var olan 19 tabanlı kodlama sistemi delillerinin tümünün gözlemlenme olasılığını yaklaşık olarak hesaplayabiliriz. Bu deliller, Kuran’ın metninin başlangıçtan itibaren tasarlandığını ve bu kitabın ilk olarak 2019’da yayınlandığı tarihten itibaren son 1387 yılda (Kuran’ın 632’de tarihi raporlara göre ilk yazıldığından bu yana) değişmeden ve bozulmadan kaldığını destekleyen bu kitabın genel</w:t>
      </w:r>
      <w:r>
        <w:t xml:space="preserve"> </w:t>
      </w:r>
      <w:r>
        <w:rPr>
          <w:bCs/>
          <w:b/>
        </w:rPr>
        <w:t xml:space="preserve">sonucunu</w:t>
      </w:r>
      <w:r>
        <w:t xml:space="preserve"> </w:t>
      </w:r>
      <w:r>
        <w:t xml:space="preserve">destekler. İşte yalnızca şans eseri bu 6 delilin gözlemlenme olasılığ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 </w:t>
      </w:r>
      <w:r>
        <w:rPr>
          <w:rStyle w:val="StringTok"/>
        </w:rPr>
        <w:t xml:space="preserve">" başarının hepsi üzerinden"</w:t>
      </w:r>
      <w:r>
        <w:rPr>
          <w:rStyle w:val="NormalTok"/>
        </w:rPr>
        <w:t xml:space="preserve">, AllahWordEvidenceTrials, </w:t>
      </w:r>
      <w:r>
        <w:rPr>
          <w:rStyle w:val="StringTok"/>
        </w:rPr>
        <w:t xml:space="preserve">" testin olasılığı (p=1/19 ile):"</w:t>
      </w:r>
      <w:r>
        <w:rPr>
          <w:rStyle w:val="NormalTok"/>
        </w:rPr>
        <w:t xml:space="preserve">, tmp))</w:t>
      </w:r>
    </w:p>
    <w:p>
      <w:pPr>
        <w:pStyle w:val="SourceCode"/>
      </w:pPr>
      <w:r>
        <w:rPr>
          <w:rStyle w:val="VerbatimChar"/>
        </w:rPr>
        <w:t xml:space="preserve">## Tüm  6  başarının hepsi üzerinden 12  testin olasılığı (p=1/19 ile): 1.49e-05</w:t>
      </w:r>
    </w:p>
    <w:p>
      <w:pPr>
        <w:pStyle w:val="FirstParagraph"/>
      </w:pPr>
      <w:r>
        <w:t xml:space="preserve">Gördüğümüz gibi bu istatistiksel olarak anlamlı bir olasılıktır ve bu nedenle gözlemlediğimiz delillerin şans eseri meydana gelmediği ve bu nedenle Kuran’ın Yazarı tarafından tasarlandığı ve onun koruduğu sözünü verdiği gibi koruduğu sonucuna varırız. Tabii ki, bu benim bu olasılığa dayalı rasyonel sonucumdur ve sadece Tanrı en iyisini bilir.</w:t>
      </w:r>
    </w:p>
    <w:p>
      <w:pPr>
        <w:pStyle w:val="BodyText"/>
      </w:pPr>
      <w:r>
        <w:t xml:space="preserve">Daha şüpheci insanlar için başka bir şey deneyelim. Birisi, neden kelimelerin pozisyonlarının yanı sıra frekanslarını da göz önünde bulundurmadığımızı iddia edebilir. Böyle bir kod yok. Ama bunları da göz önünde bulundurursak, bunu ikinci bir olay sepeti olarak düşünmeliyiz. Çünkü gözlemlediğimiz tüm olaylar yalnızca pozisyon indeksleriyle ilgiliydi, kelime frekanslarıyla değil. Bu nedenle, mevcut denemelerin iki katını gerçekleştirecek olsak bile, tüm olayların iki olay kategorisinden birinin sepetlerinden birinde olduğunu düşünmemiz gerekiyor. Potansiyel bu itiraza cevap vermek için ilk olarak bu ikinci grup denemeleri dahil edelim. Sonra, bir grup olay için önceki hesaplanan olasılığın iki katı olan aşağıdaki olasılığa sahibiz ki bu hala istatistiksel olarak anlamlı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s.numeric</w:t>
      </w:r>
      <w:r>
        <w:rPr>
          <w:rStyle w:val="NormalTok"/>
        </w:rPr>
        <w:t xml:space="preserve">(tmp)</w:t>
      </w:r>
      <w:r>
        <w:rPr>
          <w:rStyle w:val="SpecialCharTok"/>
        </w:rPr>
        <w:t xml:space="preserve">*</w:t>
      </w:r>
      <w:r>
        <w:rPr>
          <w:rStyle w:val="DecValTok"/>
        </w:rPr>
        <w:t xml:space="preserve">2</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 </w:t>
      </w:r>
      <w:r>
        <w:rPr>
          <w:rStyle w:val="StringTok"/>
        </w:rPr>
        <w:t xml:space="preserve">" başarının iki grup deneme üzerinden (p=1/19 ile) olasılığı:"</w:t>
      </w:r>
      <w:r>
        <w:rPr>
          <w:rStyle w:val="NormalTok"/>
        </w:rPr>
        <w:t xml:space="preserve">, tmp))</w:t>
      </w:r>
    </w:p>
    <w:p>
      <w:pPr>
        <w:pStyle w:val="SourceCode"/>
      </w:pPr>
      <w:r>
        <w:rPr>
          <w:rStyle w:val="VerbatimChar"/>
        </w:rPr>
        <w:t xml:space="preserve">## Tüm  6  başarının iki grup deneme üzerinden (p=1/19 ile) olasılığı: 2.98e-05</w:t>
      </w:r>
    </w:p>
    <w:p>
      <w:pPr>
        <w:pStyle w:val="FirstParagraph"/>
      </w:pPr>
      <w:r>
        <w:t xml:space="preserve">Gözlemlediğimiz gibi, bu olasılık hala istatistiksel olarak anlamlıdır çünkü 0.05’ten azdır. Bu durumda, daha önce de belirtildiği gibi, tüm gözlemlediğimiz delillerin iki olay kategorisinden birinde var olduğunu düşünmek daha adil olurdu, yani 2 olay sepeti. Burada, ya sadece pozisyon bilgisi olan olay sepetinde ya da pozisyon ve kelime frekansı birlikte olan olay sepetinde tüm 6 başarıyı gözlemleme olasılığımızın ne olduğunu da bilmek isteyebiliriz. Şanslar sepet1/sepet2 gibi ise, ilgilendiğimiz 6/0 ve 0/6 olur. Diğer olasılıklar ise 5/1,1/5, 4/2,2/4, 3/3 gibi olurdu. Bu nedenle, yaklaşık olarak, iki sepet kategorisinden birindeki tüm başarıları gözlemleme olasılığı 2/7 gibi olur. Bu nedenle bu olasılığı yukarıda bulduğumuz olasılıkla çarparız, bu sadece 24 denemenin 6’sında başarı gösterdiğimizi gösterir. Sonra, bu aşırı durum senaryosu için genel gözlemin yaklaşık olasılığı</w:t>
      </w:r>
      <w:r>
        <w:t xml:space="preserve"> </w:t>
      </w:r>
      <w:r>
        <w:rPr>
          <w:bCs/>
          <w:b/>
        </w:rPr>
        <w:t xml:space="preserve">8.5142857</w:t>
      </w:r>
      <w:r>
        <w:rPr>
          <w:bCs/>
          <w:b/>
        </w:rPr>
        <w:t xml:space="preserve">^{-6}</w:t>
      </w:r>
      <w:r>
        <w:t xml:space="preserve"> </w:t>
      </w:r>
      <w:r>
        <w:t xml:space="preserve">olur ki bu, daha şüpheci insanlar için hesaplandı.</w:t>
      </w:r>
    </w:p>
    <w:p>
      <w:pPr>
        <w:pStyle w:val="BodyText"/>
      </w:pPr>
      <w:r>
        <w:t xml:space="preserve">Şimdi, bu Allah ve El-Rahman kelime pozisyonlarındaki denemeleri ve başarıları, kitabın sonundaki genel sistem olasılık hesaplamaları için küresel sayaçlara ekliyorum. Bunlar küresel sayaçlara eklenen ilk deliller olduğu için değerleri doğrudan atıyoru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AllahWordEvidenceTrial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AllahWordEvidenceSuccesses</w:t>
      </w:r>
    </w:p>
    <w:p>
      <w:pPr>
        <w:pStyle w:val="FirstParagraph"/>
      </w:pPr>
      <w:r>
        <w:t xml:space="preserve">Ayrıca, işte bu kitapta şimdiye kadar gözlemlenen tüm delillerin yaklaşık genel olasılığı, hesaplamaların basitliği için tümünün bağımsız olduğu varsayımıyla:</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w:t>
      </w:r>
      <w:r>
        <w:rPr>
          <w:rStyle w:val="NormalTok"/>
        </w:rPr>
        <w:t xml:space="preserve">, global_tested_nums ,</w:t>
      </w:r>
      <w:r>
        <w:br/>
      </w:r>
      <w:r>
        <w:rPr>
          <w:rStyle w:val="NormalTok"/>
        </w:rPr>
        <w:t xml:space="preserve">            </w:t>
      </w:r>
      <w:r>
        <w:rPr>
          <w:rStyle w:val="StringTok"/>
        </w:rPr>
        <w:t xml:space="preserve">" denemeden (p=1/19 ile) olasılığı:"</w:t>
      </w:r>
      <w:r>
        <w:rPr>
          <w:rStyle w:val="NormalTok"/>
        </w:rPr>
        <w:t xml:space="preserve">, tmp))</w:t>
      </w:r>
    </w:p>
    <w:p>
      <w:pPr>
        <w:pStyle w:val="SourceCode"/>
      </w:pPr>
      <w:r>
        <w:rPr>
          <w:rStyle w:val="VerbatimChar"/>
        </w:rPr>
        <w:t xml:space="preserve">## [1] "Tüm  26  başarının 52  denemeden (p=1/19 ile) olasılığı: 7.26e-20"</w:t>
      </w:r>
    </w:p>
    <w:bookmarkEnd w:id="171"/>
    <w:bookmarkStart w:id="178" w:name="EvAllahPozisyonlari"/>
    <w:p>
      <w:pPr>
        <w:pStyle w:val="Heading3"/>
      </w:pPr>
      <w:r>
        <w:rPr>
          <w:rStyle w:val="SectionNumber"/>
        </w:rPr>
        <w:t xml:space="preserve">5.1.4</w:t>
      </w:r>
      <w:r>
        <w:tab/>
      </w:r>
      <w:r>
        <w:t xml:space="preserve">Allah Kelime Pozisyonları ve Frekansları Hakkında Gerçekler</w:t>
      </w:r>
    </w:p>
    <w:p>
      <w:pPr>
        <w:pStyle w:val="FirstParagraph"/>
      </w:pPr>
      <w:r>
        <w:t xml:space="preserve">Bu bölümdeki kodlamalar, gözlemlenen kodlamaların çoğunlukla bu kitabın genel kurallarıyla uyumlu olmaması ve sistematik bir kurala dayanmaması nedeniyle, genel olarak bu kitapta sunulan sistem içinde değerlendirilmez. Ancak, kodlamalar en azından gerçekler olarak sunulacak kadar ilginç görünmektedir. Bu bölümdeki tüm kodlamaları sadece</w:t>
      </w:r>
      <w:r>
        <w:t xml:space="preserve"> </w:t>
      </w:r>
      <w:r>
        <w:rPr>
          <w:bCs/>
          <w:b/>
        </w:rPr>
        <w:t xml:space="preserve">gerçekler</w:t>
      </w:r>
      <w:r>
        <w:t xml:space="preserve"> </w:t>
      </w:r>
      <w:r>
        <w:t xml:space="preserve">olarak kabul edilebilir, şu anda deliller olarak değil. Bu bölümde,</w:t>
      </w:r>
      <w:r>
        <w:t xml:space="preserve"> </w:t>
      </w:r>
      <w:r>
        <w:rPr>
          <w:bCs/>
          <w:b/>
        </w:rPr>
        <w:t xml:space="preserve">sure indeksleri</w:t>
      </w:r>
      <w:r>
        <w:t xml:space="preserve">,</w:t>
      </w:r>
      <w:r>
        <w:t xml:space="preserve"> </w:t>
      </w:r>
      <w:r>
        <w:rPr>
          <w:bCs/>
          <w:b/>
        </w:rPr>
        <w:t xml:space="preserve">ayet indeksleri</w:t>
      </w:r>
      <w:r>
        <w:t xml:space="preserve"> </w:t>
      </w:r>
      <w:r>
        <w:t xml:space="preserve">ve her bir ayetteki</w:t>
      </w:r>
      <w:r>
        <w:t xml:space="preserve"> </w:t>
      </w:r>
      <w:r>
        <w:rPr>
          <w:bCs/>
          <w:b/>
        </w:rPr>
        <w:t xml:space="preserve">Allah kelime sayıları</w:t>
      </w:r>
      <w:r>
        <w:t xml:space="preserve"> </w:t>
      </w:r>
      <w:r>
        <w:t xml:space="preserve">kullanılarak üç farklı izole kod, üç farklı alt bölümde sunulacaktır. Bunları üç alt bölümde sunma nedenim, her birinin farklı kodlama örüntülerine sahip olmasıdır. Bu nedenle, bu üç alt bölümün başarı ve deneme sayılarını küresel sayaçlara dahil etmeyeceğim, çünkü bunlar bu kitabın delilleri olarak sunulmamakta, sadece potansiyel kullanım için var olan gerçekler olarak sunulmaktadır. Bu, aşağıdaki bölümlerde gözlemleyeceğimiz üç kodun, sonunda ölçeceğimiz genel sistemin küresel olasılığını etkilemeyeceği anlamına gelir.</w:t>
      </w:r>
    </w:p>
    <w:p>
      <w:pPr>
        <w:pStyle w:val="BodyText"/>
      </w:pPr>
      <w:r>
        <w:t xml:space="preserve">Aşağıdaki üç alt bölümdeki üç izole kodun özel bir önemi vardır. Çünkü, Rashad Khalifa’nın yanlış 19 tabanlı iddiasında, benzer üç bilgi sütununu bireysel olarak kullanıyorlar (</w:t>
      </w:r>
      <w:r>
        <w:rPr>
          <w:bCs/>
          <w:b/>
        </w:rPr>
        <w:t xml:space="preserve">sure indeksleri</w:t>
      </w:r>
      <w:r>
        <w:t xml:space="preserve">,</w:t>
      </w:r>
      <w:r>
        <w:t xml:space="preserve"> </w:t>
      </w:r>
      <w:r>
        <w:rPr>
          <w:bCs/>
          <w:b/>
        </w:rPr>
        <w:t xml:space="preserve">ayet indeksleri</w:t>
      </w:r>
      <w:r>
        <w:t xml:space="preserve"> </w:t>
      </w:r>
      <w:r>
        <w:t xml:space="preserve">ve</w:t>
      </w:r>
      <w:r>
        <w:t xml:space="preserve"> </w:t>
      </w:r>
      <w:r>
        <w:rPr>
          <w:bCs/>
          <w:b/>
        </w:rPr>
        <w:t xml:space="preserve">Allah kelime sayıları</w:t>
      </w:r>
      <w:r>
        <w:t xml:space="preserve">). Kuran’dan bir ayeti çıkararak (!), bu üç sütunun her birinin bireysel olarak 19’un katı olduğundan emin oluyorlar (!). Açıkça metni belirli bir ayette manipüle ediyorlar ve uydurma sahte sistem iddialarına sayıların uymasını sağlıyorlar. Aşağıdaki üç alt bölümdeki üç kodlama, benzer üç veri sütunu olan sure indeksleri, özel ayet indeksleri ve her ayetteki Allah kelime toplam sayılarını düşünerek zaten 19 tabanlı bir kodlama ilişkisi olduğunu öne sürüyor. Bununla birlikte,</w:t>
      </w:r>
      <w:r>
        <w:t xml:space="preserve"> </w:t>
      </w:r>
      <w:r>
        <w:t xml:space="preserve">??</w:t>
      </w:r>
      <w:r>
        <w:t xml:space="preserve"> </w:t>
      </w:r>
      <w:r>
        <w:t xml:space="preserve">Bölümündeki ana delillerde, yalnızca Allah kelimesinin, yalnızca El-Rahman kelimesinin ve ayrıca Allah ve/veya El-Rahman kelimelerinin birlikte pozisyonlarına göre kurallara dayalı kodlamaları delil olarak gösterdik. Bu deliller, sahte 19 iddiası tarafından aldatılan ve son iki ayeti inkar ederek inkarcı olanları ikna etmek için yeterli olmalıdır. Bu bölümdeki gerçeklerde, yanlış iddialarında kullandıkları gibi bu pozisyonlardaki kelime sayılarını da kullanan başka kodlamalar göstereceğim. Bu, veri manipülasyonuna dayalı olduğu için akademik olarak yanlış olarak kabul edilir. Metni manipüle etmek bilimsel olarak kabul edilemez. Çünkü, manipülatörler sonunda ne bulurlarsa bulsunlar, sistem iddiaları manipüle edilmiş metne aittir, orijinal metnin kendisine değil. Çünkü, manipülasyon kapısını bir kez açtığınızda, manipülasyonlar tarafından üretilen diğer tüm olası manipülasyon</w:t>
      </w:r>
    </w:p>
    <w:p>
      <w:pPr>
        <w:pStyle w:val="BodyText"/>
      </w:pPr>
      <w:r>
        <w:t xml:space="preserve">ların uzayını tükenene kadar araştırmanız ve gösterdiğiniz şeyin istatistiksel olarak anlamlı olarak tüm diğer olası manipüle edilmiş kodlamalardan farklı olduğunu kanıtlamanız gerekir! Kuran metninin boyutunu göz önünde bulundurarak, bu görevi gerçekleştirmek imkansızdır. Bu, bilimsel olarak konuşursak, metni manipüle eden herhangi bir iddiayı dikkate almanın saçmalık olduğunu kanıtlar. Dünya çapında Müslümanların %97’si tarafından kullanılan Hafs okuması olarak sınıflandırılan Kuran’ı temsil eden metni manipüle etmek sadece saçmalık ve kabul edilemezdir. Kuran metninde kodlama örüntüleri arayan herkes, zaten Müslümanlar tarafından kabul edilmiş ve kullanılan geçerli metin kopyalarından birini kullanmalıdır. Metnin tek bir ayeti, kelimesi veya harfi bile olsa herhangi bir manipülasyon yaklaşımı sadece saçmalık ve kabul edilemezdir. Ana konuya geri dönerek, aşağıdaki alt bölümlerdeki kodlamaları görelim.</w:t>
      </w:r>
    </w:p>
    <w:bookmarkStart w:id="172" w:name="EvAllahPozisyonToplam"/>
    <w:p>
      <w:pPr>
        <w:pStyle w:val="Heading4"/>
      </w:pPr>
      <w:r>
        <w:rPr>
          <w:rStyle w:val="SectionNumber"/>
        </w:rPr>
        <w:t xml:space="preserve">5.1.4.1</w:t>
      </w:r>
      <w:r>
        <w:tab/>
      </w:r>
      <w:r>
        <w:t xml:space="preserve">Sureler, Ayetler ve Kelimeler Bakımından Allah Kelimesinin Pozisyonları ve Frekanslarına Dair Toplam Kodlama</w:t>
      </w:r>
    </w:p>
    <w:p>
      <w:pPr>
        <w:pStyle w:val="FirstParagraph"/>
      </w:pPr>
      <w:r>
        <w:t xml:space="preserve">Bu izole kodlamada, bir gerçek olarak kabul edilebilir, Kuran’ın numaralı ayetlerindeki sure indeksleri, ayet indeksleri ve Allah kelime sayılarının toplamının 19 tabanlı bir kodlamaya sahip olduğunu göreceğiz. Yukarıda 6236 ayetteki Allah kelime pozisyonları tablosunda, her ayetteki sure indekslerini, o suredeki ayet indekslerini ve Allah kelime sayılarını sağlamıştım. Bu delilde de bu sayıları kullanacağız. Bu delilin örüntüsü,</w:t>
      </w:r>
      <w:r>
        <w:t xml:space="preserve"> </w:t>
      </w:r>
      <w:r>
        <w:t xml:space="preserve">6.5.2</w:t>
      </w:r>
      <w:r>
        <w:t xml:space="preserve"> </w:t>
      </w:r>
      <w:r>
        <w:t xml:space="preserve">Deliline benzer.</w:t>
      </w:r>
    </w:p>
    <w:p>
      <w:pPr>
        <w:pStyle w:val="BodyText"/>
      </w:pPr>
      <w:r>
        <w:t xml:space="preserve">Bu sayıların her birinin toplamı sırasıyla 33697, 100228 ve 2153’tür. Bu üç sayının toplamı</w:t>
      </w:r>
      <w:r>
        <w:t xml:space="preserve"> </w:t>
      </w:r>
      <w:r>
        <w:rPr>
          <w:bCs/>
          <w:b/>
        </w:rPr>
        <w:t xml:space="preserve">136078</w:t>
      </w:r>
      <w:r>
        <w:t xml:space="preserve">’e eşittir ve 19’un katıdır (özellikle 19x7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nQ[,</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cat</w:t>
      </w:r>
      <w:r>
        <w:rPr>
          <w:rStyle w:val="NormalTok"/>
        </w:rPr>
        <w:t xml:space="preserve">(</w:t>
      </w:r>
      <w:r>
        <w:rPr>
          <w:rStyle w:val="StringTok"/>
        </w:rPr>
        <w:t xml:space="preserve">"Toplam sayı "</w:t>
      </w:r>
      <w:r>
        <w:rPr>
          <w:rStyle w:val="NormalTok"/>
        </w:rPr>
        <w:t xml:space="preserve">, tmp)</w:t>
      </w:r>
    </w:p>
    <w:p>
      <w:pPr>
        <w:pStyle w:val="SourceCode"/>
      </w:pPr>
      <w:r>
        <w:rPr>
          <w:rStyle w:val="VerbatimChar"/>
        </w:rPr>
        <w:t xml:space="preserve">## Toplam sayı  136078</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sıfır</w:t>
      </w:r>
    </w:p>
    <w:p>
      <w:pPr>
        <w:pStyle w:val="SourceCode"/>
      </w:pPr>
      <w:r>
        <w:rPr>
          <w:rStyle w:val="VerbatimChar"/>
        </w:rPr>
        <w:t xml:space="preserve">## Big Integer ('bigz') :</w:t>
      </w:r>
      <w:r>
        <w:br/>
      </w:r>
      <w:r>
        <w:rPr>
          <w:rStyle w:val="VerbatimChar"/>
        </w:rPr>
        <w:t xml:space="preserve">## [1] 0</w:t>
      </w:r>
    </w:p>
    <w:p>
      <w:pPr>
        <w:pStyle w:val="FirstParagraph"/>
      </w:pPr>
      <w:r>
        <w:t xml:space="preserve">Bu, Allah kelime pozisyonlarının ve frekanslarının, Kuran’ın numaralı ayetlerinde birlikte 19 tabanlı bir kodlama ilişkisine sahip olduğunu daha da göstermektedir.</w:t>
      </w:r>
    </w:p>
    <w:bookmarkEnd w:id="172"/>
    <w:bookmarkStart w:id="174" w:name="EvAllahPozisyonBasamakToplami"/>
    <w:p>
      <w:pPr>
        <w:pStyle w:val="Heading4"/>
      </w:pPr>
      <w:r>
        <w:rPr>
          <w:rStyle w:val="SectionNumber"/>
        </w:rPr>
        <w:t xml:space="preserve">5.1.4.2</w:t>
      </w:r>
      <w:r>
        <w:tab/>
      </w:r>
      <w:r>
        <w:t xml:space="preserve">Sureler, Ayetler ve Kelimeler Bakımından Allah Kelimesinin Pozisyonları ve Frekanslarına Dair Basamak Toplamı Kodlaması</w:t>
      </w:r>
    </w:p>
    <w:p>
      <w:pPr>
        <w:pStyle w:val="FirstParagraph"/>
      </w:pPr>
      <w:r>
        <w:t xml:space="preserve">Bu izole kodlamada, bir gerçek olarak kabul edilebilir, Kuran’ın numaralı ayetlerindeki sure indeksleri, ayet indeksleri ve Allah kelime sayılarının birlikte 19 tabanlı bir ilişkiye sahip olduğunu göstereceğim, bu da bu üç veri sütunundaki tüm sayıların basamak toplamı ile ilgilidir. Yukarıda 6236 ayetteki Allah kelime pozisyonları tablosunda, her ayetteki sure indekslerini, o suredeki ayet indekslerini ve Allah kelime sayılarını sağlamıştım. Bu delilde bu sayıların basamak toplamını test edeceğiz.</w:t>
      </w:r>
    </w:p>
    <w:p>
      <w:pPr>
        <w:pStyle w:val="SourceCode"/>
      </w:pPr>
      <w:r>
        <w:rPr>
          <w:rStyle w:val="NormalTok"/>
        </w:rPr>
        <w:t xml:space="preserve">x </w:t>
      </w:r>
      <w:r>
        <w:rPr>
          <w:rStyle w:val="OtherTok"/>
        </w:rPr>
        <w:t xml:space="preserve">&lt;-</w:t>
      </w:r>
      <w:r>
        <w:rPr>
          <w:rStyle w:val="NormalTok"/>
        </w:rPr>
        <w:t xml:space="preserve"> ynQ</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x</w:t>
      </w:r>
      <w:r>
        <w:rPr>
          <w:rStyle w:val="SpecialCharTok"/>
        </w:rPr>
        <w:t xml:space="preserve">$</w:t>
      </w:r>
      <w:r>
        <w:rPr>
          <w:rStyle w:val="NormalTok"/>
        </w:rPr>
        <w:t xml:space="preserve">countW)</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72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üyük sayının basamak toplamı "</w:t>
      </w:r>
      <w:r>
        <w:rPr>
          <w:rStyle w:val="NormalTok"/>
        </w:rPr>
        <w:t xml:space="preserve">, tmp)</w:t>
      </w:r>
    </w:p>
    <w:p>
      <w:pPr>
        <w:pStyle w:val="SourceCode"/>
      </w:pPr>
      <w:r>
        <w:rPr>
          <w:rStyle w:val="VerbatimChar"/>
        </w:rPr>
        <w:t xml:space="preserve">## Büyük sayının basamak toplamı  24586</w:t>
      </w:r>
    </w:p>
    <w:p>
      <w:pPr>
        <w:pStyle w:val="SourceCode"/>
      </w:pPr>
      <w:r>
        <w:rPr>
          <w:rStyle w:val="CommentTok"/>
        </w:rPr>
        <w:t xml:space="preserve"># Mod 19'un sıfır olup olmadığını test et:</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Bu 7298 basamak uzunluğundaki büyük sayıya aşağıdaki linkten erişebilirsiniz:</w:t>
      </w:r>
    </w:p>
    <w:p>
      <w:pPr>
        <w:pStyle w:val="BodyText"/>
      </w:pPr>
      <w:hyperlink r:id="rId173">
        <w:r>
          <w:rPr>
            <w:rStyle w:val="Hyperlink"/>
          </w:rPr>
          <w:t xml:space="preserve">https://github.com/quran2019/Quran19/blob/master/Evidence_7.7.3.txt</w:t>
        </w:r>
      </w:hyperlink>
    </w:p>
    <w:p>
      <w:pPr>
        <w:pStyle w:val="BodyText"/>
      </w:pPr>
      <w:r>
        <w:t xml:space="preserve">Gördüğümüz gibi, sadece sayıların toplamı değil, aynı zamanda onların basamak toplamı da 19 tabanlı kodlamaya sahip.</w:t>
      </w:r>
    </w:p>
    <w:p>
      <w:pPr>
        <w:pStyle w:val="BodyText"/>
      </w:pPr>
      <w:r>
        <w:t xml:space="preserve">Bir yan not olarak, Besmele ayetindeki Tanrı’nın üç isminden biri olan</w:t>
      </w:r>
      <w:r>
        <w:t xml:space="preserve"> </w:t>
      </w:r>
      <w:r>
        <w:rPr>
          <w:bCs/>
          <w:b/>
        </w:rPr>
        <w:t xml:space="preserve">El-Rahim</w:t>
      </w:r>
      <w:r>
        <w:t xml:space="preserve"> </w:t>
      </w:r>
      <w:r>
        <w:t xml:space="preserve">kelimesi için bu delilin tam olarak aynı örüntüsüyle elde edilen büyük sayıda, büyük sayının 19’un katı olduğunu ve aynı zamanda onun basamak toplamının da 19’un katı olduğunu gözlemliyoruz.</w:t>
      </w:r>
    </w:p>
    <w:bookmarkEnd w:id="174"/>
    <w:bookmarkStart w:id="175" w:name="sifirindeksornek"/>
    <w:p>
      <w:pPr>
        <w:pStyle w:val="Heading4"/>
      </w:pPr>
      <w:r>
        <w:rPr>
          <w:rStyle w:val="SectionNumber"/>
        </w:rPr>
        <w:t xml:space="preserve">5.1.4.3</w:t>
      </w:r>
      <w:r>
        <w:tab/>
      </w:r>
      <w:r>
        <w:t xml:space="preserve">Sureler, Ayetler ve Kelimeler Üzerinden 0 İndekslemesiyle Rastgele Kodlama Örneği</w:t>
      </w:r>
    </w:p>
    <w:p>
      <w:pPr>
        <w:pStyle w:val="FirstParagraph"/>
      </w:pPr>
      <w:r>
        <w:t xml:space="preserve">Ek bir not olarak, numarasız Besmele ayetlerine karşılık geldiği için birleştirirken sıfır indekslerini çıkardığımı fark etmiş olabilirsiniz. Bu kitapta, metinde</w:t>
      </w:r>
      <w:r>
        <w:t xml:space="preserve"> </w:t>
      </w:r>
      <w:r>
        <w:rPr>
          <w:bCs/>
          <w:b/>
        </w:rPr>
        <w:t xml:space="preserve">hiçbir sayı</w:t>
      </w:r>
      <w:r>
        <w:t xml:space="preserve"> </w:t>
      </w:r>
      <w:r>
        <w:t xml:space="preserve">olmadığı için, sıfır da dahil olmak üzere numarasız Besmele ayetleri için hiçbir zaman sıfır indeks kullanmadım, çünkü sıfırı da dahil etmek, birleştirilmiş sayıların bölünebilirliğinde fark yaratıyor. Ancak, bu konuda birisi itiraz ederse, şu örneği verebilirim: Sıfır kullanıldığında, 6348 ayette de aşağıdaki gibi bir kodlama bulunur. Temelde, Allah kelimesi bulunan her ayet için sure indeksini, ayet indeksini ve kelime sayısını birleştirip, tekrar doğal sıralarına göre tümünü birleştirdiğimizde, sonuçta elde edilen büyük sayı da 19’un katıdır.</w:t>
      </w:r>
      <w:r>
        <w:t xml:space="preserve"> </w:t>
      </w:r>
      <w:r>
        <w:t xml:space="preserve">Ancak bu örneği ne delil ne de gerçek olarak kabul etmiyorum, sadece rastgele bir kodlama olarak kabul ediyorum ki bu, yalnızca şans eseri her 19 denemede bir beklenir. Sadece tartışma adına bu örneği sunuyorum.</w:t>
      </w:r>
    </w:p>
    <w:p>
      <w:pPr>
        <w:pStyle w:val="SourceCode"/>
      </w:pPr>
      <w:r>
        <w:rPr>
          <w:rStyle w:val="NormalTok"/>
        </w:rPr>
        <w:t xml:space="preserve">y </w:t>
      </w:r>
      <w:r>
        <w:rPr>
          <w:rStyle w:val="OtherTok"/>
        </w:rPr>
        <w:t xml:space="preserve">&lt;-</w:t>
      </w:r>
      <w:r>
        <w:rPr>
          <w:rStyle w:val="NormalTok"/>
        </w:rPr>
        <w:t xml:space="preserve"> yunQ</w:t>
      </w:r>
      <w:r>
        <w:br/>
      </w:r>
      <w:r>
        <w:rPr>
          <w:rStyle w:val="FunctionTok"/>
        </w:rPr>
        <w:t xml:space="preserve">head</w:t>
      </w:r>
      <w:r>
        <w:rPr>
          <w:rStyle w:val="NormalTok"/>
        </w:rPr>
        <w:t xml:space="preserve">(y) </w:t>
      </w:r>
      <w:r>
        <w:rPr>
          <w:rStyle w:val="CommentTok"/>
        </w:rPr>
        <w:t xml:space="preserve"># tablonun başı</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8       2     0      1</w:t>
      </w:r>
      <w:r>
        <w:br/>
      </w:r>
      <w:r>
        <w:rPr>
          <w:rStyle w:val="VerbatimChar"/>
        </w:rPr>
        <w:t xml:space="preserve">## 3:         15       2     7      1</w:t>
      </w:r>
      <w:r>
        <w:br/>
      </w:r>
      <w:r>
        <w:rPr>
          <w:rStyle w:val="VerbatimChar"/>
        </w:rPr>
        <w:t xml:space="preserve">## 4:         17       2     9      1</w:t>
      </w:r>
      <w:r>
        <w:br/>
      </w:r>
      <w:r>
        <w:rPr>
          <w:rStyle w:val="VerbatimChar"/>
        </w:rPr>
        <w:t xml:space="preserve">## 5:         18       2    10      1</w:t>
      </w:r>
      <w:r>
        <w:br/>
      </w:r>
      <w:r>
        <w:rPr>
          <w:rStyle w:val="VerbatimChar"/>
        </w:rPr>
        <w:t xml:space="preserve">## 6:         23       2    15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CommentTok"/>
        </w:rPr>
        <w:t xml:space="preserve"># her ayetin sayılarının baş kısmı</w:t>
      </w:r>
      <w:r>
        <w:br/>
      </w:r>
      <w:r>
        <w:rPr>
          <w:rStyle w:val="FunctionTok"/>
        </w:rPr>
        <w:t xml:space="preserve">head</w:t>
      </w:r>
      <w:r>
        <w:rPr>
          <w:rStyle w:val="NormalTok"/>
        </w:rPr>
        <w:t xml:space="preserve">(tmp) </w:t>
      </w:r>
    </w:p>
    <w:p>
      <w:pPr>
        <w:pStyle w:val="SourceCode"/>
      </w:pPr>
      <w:r>
        <w:rPr>
          <w:rStyle w:val="VerbatimChar"/>
        </w:rPr>
        <w:t xml:space="preserve">## [1] "111"  "201"  "271"  "291"  "2101" "215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bookmarkEnd w:id="175"/>
    <w:bookmarkStart w:id="177" w:name="EvAllahPozisyonlarıİkili"/>
    <w:p>
      <w:pPr>
        <w:pStyle w:val="Heading4"/>
      </w:pPr>
      <w:r>
        <w:rPr>
          <w:rStyle w:val="SectionNumber"/>
        </w:rPr>
        <w:t xml:space="preserve">5.1.4.4</w:t>
      </w:r>
      <w:r>
        <w:tab/>
      </w:r>
      <w:r>
        <w:t xml:space="preserve">Sureler, Ayetler ve Kelimeler Bakımından Allah Kelimesinin Pozisyonları ve Frekanslarına Dair Gerçek</w:t>
      </w:r>
    </w:p>
    <w:p>
      <w:pPr>
        <w:pStyle w:val="FirstParagraph"/>
      </w:pPr>
      <w:r>
        <w:t xml:space="preserve">Bu izole kodlamada,</w:t>
      </w:r>
      <w:r>
        <w:t xml:space="preserve"> </w:t>
      </w:r>
      <w:r>
        <w:rPr>
          <w:bCs/>
          <w:b/>
        </w:rPr>
        <w:t xml:space="preserve">sure indeksi</w:t>
      </w:r>
      <w:r>
        <w:t xml:space="preserve">,</w:t>
      </w:r>
      <w:r>
        <w:t xml:space="preserve"> </w:t>
      </w:r>
      <w:r>
        <w:rPr>
          <w:bCs/>
          <w:b/>
        </w:rPr>
        <w:t xml:space="preserve">ayet indeksi</w:t>
      </w:r>
      <w:r>
        <w:t xml:space="preserve"> </w:t>
      </w:r>
      <w:r>
        <w:t xml:space="preserve">ve</w:t>
      </w:r>
      <w:r>
        <w:t xml:space="preserve"> </w:t>
      </w:r>
      <w:r>
        <w:rPr>
          <w:bCs/>
          <w:b/>
        </w:rPr>
        <w:t xml:space="preserve">Allah kelime sayıları</w:t>
      </w:r>
      <w:r>
        <w:t xml:space="preserve">nın Kuran’ın her iki metin türünün kombinasyonunda 19 tabanlı bir kodlamaya sahip olduğunu görüyoruz. Yani, kodlama her iki metni aynı anda kullanarak elde ediliyor. Temelde, bu kitapta daha önce bazı diğer deliller için yaptığım gibi, tüm sayıları doğal sırayla birleştireceğim.</w:t>
      </w:r>
    </w:p>
    <w:p>
      <w:pPr>
        <w:pStyle w:val="BodyText"/>
      </w:pPr>
      <w:r>
        <w:t xml:space="preserve">Test edilecek sayıyı elde etme şeklimiz şöyle olacak:</w:t>
      </w:r>
      <w:r>
        <w:t xml:space="preserve"> </w:t>
      </w:r>
      <w:r>
        <w:t xml:space="preserve">Her metin türü için sure indeksini, ayet indeksini ve kelime sayısını doğal sırayla birleştireceğiz. Her iki metin türü için iki vektör elde edeceğiz. Bu iki vektörü birbirine birleştirerek eşleştireceğiz. Bu delilin örüntüsü,</w:t>
      </w:r>
      <w:r>
        <w:t xml:space="preserve"> </w:t>
      </w:r>
      <w:r>
        <w:t xml:space="preserve">4.2.9.1</w:t>
      </w:r>
      <w:r>
        <w:t xml:space="preserve"> </w:t>
      </w:r>
      <w:r>
        <w:t xml:space="preserve">ve</w:t>
      </w:r>
      <w:r>
        <w:t xml:space="preserve"> </w:t>
      </w:r>
      <w:r>
        <w:t xml:space="preserve">4.2.9.2</w:t>
      </w:r>
      <w:r>
        <w:t xml:space="preserve"> </w:t>
      </w:r>
      <w:r>
        <w:t xml:space="preserve">Delillerinde sunduğum örüntüye benzer.</w:t>
      </w:r>
      <w:r>
        <w:t xml:space="preserve"> </w:t>
      </w:r>
      <w:r>
        <w:t xml:space="preserve">4.2.9.2</w:t>
      </w:r>
      <w:r>
        <w:t xml:space="preserve"> </w:t>
      </w:r>
      <w:r>
        <w:t xml:space="preserve">Delilinde, eşleştirilen iki vektörün uzunlukları eşit değildi. Bu nedenle, daha küçük vektör, daha uzun vektörle eşleşmek için başından itibaren tekrar eşleşmeye başlamıştı. Benzer bir örüntü, bu kodda da mevcuttur. İki eşit olmayan uzunlukta vektörümüz var, ancak eşleştirildiklerinde Kuran’ın her iki metin türünde de Allah kelimesi pozisyonlarının birlikte 19 tabanlı bir ilişkiye sahip olduğunu gösteren 19 tabanlı bir kodlamaya sahiptirler. Yine de, bu kitapta belirlediğim genel kurallarla uyumlu olmadığı için, şu anda bir gerçek olarak kabul edilebilir. İşte bu kodlamanın kanıtı:</w:t>
      </w:r>
    </w:p>
    <w:p>
      <w:pPr>
        <w:pStyle w:val="SourceCode"/>
      </w:pPr>
      <w:r>
        <w:rPr>
          <w:rStyle w:val="CommentTok"/>
        </w:rPr>
        <w:t xml:space="preserve"># 6348 ayet için birleştirme</w:t>
      </w:r>
      <w:r>
        <w:br/>
      </w:r>
      <w:r>
        <w:rPr>
          <w:rStyle w:val="CommentTok"/>
        </w:rPr>
        <w:t xml:space="preserve"># Bazı ayet indeksleri 0 ve bunlar çıkarılmalı</w:t>
      </w:r>
      <w:r>
        <w:br/>
      </w:r>
      <w:r>
        <w:rPr>
          <w:rStyle w:val="CommentTok"/>
        </w:rPr>
        <w:t xml:space="preserve"># çünkü temsil edecek bir sayı yok, 0 bile</w:t>
      </w:r>
      <w:r>
        <w:br/>
      </w:r>
      <w:r>
        <w:rPr>
          <w:rStyle w:val="NormalTok"/>
        </w:rPr>
        <w:t xml:space="preserve">x</w:t>
      </w:r>
      <w:r>
        <w:rPr>
          <w:rStyle w:val="OtherTok"/>
        </w:rPr>
        <w:t xml:space="preserve">&lt;-</w:t>
      </w:r>
      <w:r>
        <w:rPr>
          <w:rStyle w:val="NormalTok"/>
        </w:rPr>
        <w:t xml:space="preserve"> yunQ</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x</w:t>
      </w:r>
      <w:r>
        <w:rPr>
          <w:rStyle w:val="SpecialCharTok"/>
        </w:rPr>
        <w:t xml:space="preserve">$</w:t>
      </w:r>
      <w:r>
        <w:rPr>
          <w:rStyle w:val="NormalTok"/>
        </w:rPr>
        <w:t xml:space="preserve">countW[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countW[j] )</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FunctionTok"/>
        </w:rPr>
        <w:t xml:space="preserve">cat</w:t>
      </w:r>
      <w:r>
        <w:rPr>
          <w:rStyle w:val="NormalTok"/>
        </w:rPr>
        <w:t xml:space="preserve">(</w:t>
      </w:r>
      <w:r>
        <w:rPr>
          <w:rStyle w:val="StringTok"/>
        </w:rPr>
        <w:t xml:space="preserve">"6348 ayetten elde edilen vektörün uzunluğu "</w:t>
      </w:r>
      <w:r>
        <w:rPr>
          <w:rStyle w:val="NormalTok"/>
        </w:rPr>
        <w:t xml:space="preserve">, </w:t>
      </w:r>
      <w:r>
        <w:rPr>
          <w:rStyle w:val="FunctionTok"/>
        </w:rPr>
        <w:t xml:space="preserve">length</w:t>
      </w:r>
      <w:r>
        <w:rPr>
          <w:rStyle w:val="NormalTok"/>
        </w:rPr>
        <w:t xml:space="preserve">(tv))</w:t>
      </w:r>
    </w:p>
    <w:p>
      <w:pPr>
        <w:pStyle w:val="SourceCode"/>
      </w:pPr>
      <w:r>
        <w:rPr>
          <w:rStyle w:val="VerbatimChar"/>
        </w:rPr>
        <w:t xml:space="preserve">## 6348 ayetten elde edilen vektörün uzunluğu  1678</w:t>
      </w:r>
    </w:p>
    <w:p>
      <w:pPr>
        <w:pStyle w:val="SourceCode"/>
      </w:pPr>
      <w:r>
        <w:rPr>
          <w:rStyle w:val="CommentTok"/>
        </w:rPr>
        <w:t xml:space="preserve"># 6236 ayet için birleştirme</w:t>
      </w:r>
      <w:r>
        <w:br/>
      </w:r>
      <w:r>
        <w:rPr>
          <w:rStyle w:val="NormalTok"/>
        </w:rPr>
        <w:t xml:space="preserve">y </w:t>
      </w:r>
      <w:r>
        <w:rPr>
          <w:rStyle w:val="OtherTok"/>
        </w:rPr>
        <w:t xml:space="preserve">&lt;-</w:t>
      </w:r>
      <w:r>
        <w:rPr>
          <w:rStyle w:val="NormalTok"/>
        </w:rPr>
        <w:t xml:space="preserve"> ynQ</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FunctionTok"/>
        </w:rPr>
        <w:t xml:space="preserve">cat</w:t>
      </w:r>
      <w:r>
        <w:rPr>
          <w:rStyle w:val="NormalTok"/>
        </w:rPr>
        <w:t xml:space="preserve">(</w:t>
      </w:r>
      <w:r>
        <w:rPr>
          <w:rStyle w:val="StringTok"/>
        </w:rPr>
        <w:t xml:space="preserve">"6236 ayetten elde edilen vektörün uzunluğu "</w:t>
      </w:r>
      <w:r>
        <w:rPr>
          <w:rStyle w:val="NormalTok"/>
        </w:rPr>
        <w:t xml:space="preserve">, </w:t>
      </w:r>
      <w:r>
        <w:rPr>
          <w:rStyle w:val="FunctionTok"/>
        </w:rPr>
        <w:t xml:space="preserve">length</w:t>
      </w:r>
      <w:r>
        <w:rPr>
          <w:rStyle w:val="NormalTok"/>
        </w:rPr>
        <w:t xml:space="preserve">(tmp))</w:t>
      </w:r>
    </w:p>
    <w:p>
      <w:pPr>
        <w:pStyle w:val="SourceCode"/>
      </w:pPr>
      <w:r>
        <w:rPr>
          <w:rStyle w:val="VerbatimChar"/>
        </w:rPr>
        <w:t xml:space="preserve">## 6236 ayetten elde edilen vektörün uzunluğu  1566</w:t>
      </w:r>
    </w:p>
    <w:p>
      <w:pPr>
        <w:pStyle w:val="SourceCode"/>
      </w:pPr>
      <w:r>
        <w:rPr>
          <w:rStyle w:val="CommentTok"/>
        </w:rPr>
        <w:t xml:space="preserve"># Her iki vektörü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tmp)</w:t>
      </w:r>
      <w:r>
        <w:br/>
      </w:r>
      <w:r>
        <w:rPr>
          <w:rStyle w:val="CommentTok"/>
        </w:rPr>
        <w:t xml:space="preserve"># tüm sayılar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Mod 19'un sıfır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5465</w:t>
      </w:r>
    </w:p>
    <w:p>
      <w:pPr>
        <w:pStyle w:val="FirstParagraph"/>
      </w:pPr>
      <w:r>
        <w:t xml:space="preserve">Aşağıdaki büyük sayıyı kopyalayıp bir web tabanlı büyük sayı hesap makinesine yapıştırarak kendiniz test edebilirsiniz.</w:t>
      </w:r>
    </w:p>
    <w:p>
      <w:pPr>
        <w:pStyle w:val="BodyText"/>
      </w:pPr>
      <w:r>
        <w:t xml:space="preserve">İşte bu kodun</w:t>
      </w:r>
      <w:r>
        <w:t xml:space="preserve"> </w:t>
      </w:r>
      <w:r>
        <w:t xml:space="preserve">“</w:t>
      </w:r>
      <w:r>
        <w:t xml:space="preserve">15465</w:t>
      </w:r>
      <w:r>
        <w:t xml:space="preserve">”</w:t>
      </w:r>
      <w:r>
        <w:t xml:space="preserve"> </w:t>
      </w:r>
      <w:r>
        <w:t xml:space="preserve">basamak uzunluğundaki büyük kodlama sayısı:</w:t>
      </w:r>
    </w:p>
    <w:p>
      <w:pPr>
        <w:pStyle w:val="BodyText"/>
      </w:pPr>
      <w:r>
        <w:t xml:space="preserve">“</w:t>
      </w:r>
      <w:r>
        <w:t xml:space="preserve">111111212712712912912101210121512151217121712202220222312231226222622272227225512551260126012612261226412641267126712701270127312731274227422751275127612761277127712791279128032803283128312851285128812881289228922902290229122912294129412971297129812981210122101221021210212103121031210612106121072210722109221092211022110221141211412115221152211612116121181211812120221202213212132121371213712138221382213912139121403214032143321433214412144121482214822149121491215312153121541215412158221582215912159121611216112164121641216532165321671216712169121691217012170121732217322174221742217612176121811218112182121821218522185221874218742189121891219022190221921219212194221942219522195221962219622197121971219812198121992219922200122001220322203222041220412206122061220712207122091220912210222102221122211222132221322214222142221512215122172221722218222182221912219122202222022222222222222312223122241222412225122251222612226122271222712228122281222942229422302223022231422314223322233222353223532237122371223912239122421224212243222432224422244222451224512246222462224722247222493224932251422514225212252122534225342255122551225712257122582225822259322593226012260122611226112262122621226512265122661226612267122671227012270122722227222273222732227522275222761227612278122781227912279122811228112282522825228312283122841228412286122861321313413213513413713513913713101391311131013131311131513131318131513193318132113193323132113283323132913283330132913312330133223312333133223372333133923372340133923421340134513421347134513492347135013492351135013522351135413522355135413591355136113591362236113631362236423631370136423732370137513732376137513772376137833772379237833811379238313811386138313871386138913871392138913941392139513941397139513981397139923981310113992310213101131033310213107131033310823107131091310823112331091311313112331161311313117131161311913117131201311913122131201312323122131262312323130131262313213130131352313213140131352314113140131421314113144231421314513144231461314513148131461315013148131521315013154131521315523154131561315523157231561315813157231593315813160231593316223160231631316223164131631316513164131661316513167131661316913167131701316913171231701317313171231742317313176231742317713176231793317713180131793318123180131821318123183131821318713183131911318713195131911319823195131992319823200131992412320014514149141241134514121491413241134141412141514132416141414173415141914161423141734242419142614231428142424291426143014281432342914331430143434323435243314362434343714352439243624401437144214392443144014461442144714431448144614491447145014481452244914541450145614522458345414592456146114583463145924643461146924631470146434721469247314701474247214751473147614742477147514782476147914771480147824811479148214801483148114842482148514831486148424872485148824861489148724902488249224891493149024944492249544931496149444971495449924961410044971410214992410314100441042410214105141031410624104241071410514108241062410914107141102410824111141091411334110241141411114116141133411814114141192411614122241181412314119241251412224126141231412724125141281412614129141272413024128141312412914133141302413424131241351413314137141342414024135141412413714142241402414314141241461414224147241431414824146141491414724150141482415214149141531415014155241521415714153141582415524160141571416414158241652416014166141641416714165241681416614169141671417014168141713416914173141701417624171351141731523417625325154451156152357353258254459156151135735123582513159151415113515151235161513151725141518151515201516152115172523251815271520152815211531152325331527153415281535153115381533153925341540153515413538154215392543154015442541354515421547254315483544254935451550154725511548355215493554355015551551155625521557155435602555156425562567155715711560257235642573156715741571157615723580157315851574158725761588258015892585159115872592158825942589259525911596159215973594259825952510015961510115973510325982510415100151051510115106151032510815104151091510515110151061511215108151151510915116251101511715112151192511516315116261415117161715119261926162116316311614163316171634161926351621163616311637163316391634164026351646263616471637165016391653264026561646266216471664165016701653267136561680166216881664169016701691367136933680169526881610216901610716913610826933610916952611116102161141610716116161082611816109161191611116121161141612436116161252611816128161191613616121161371612436138161252614026128161421613616144361371614516138161481614026150161421615116144361521614516157161481615916150161641615117261615217282615717301615917321616417331717372726174317282744173017451732174917331750273727542743175617441759174517621749176517502769175427701756177117591773376217741765178517691786177017871771178947733799277417101178517105178617131178717140178947158179927164171011716917105171781713117185171401718617158171871716417188171691718917178171901718517194171861719617187181271881821718918727190181037194181337196181618181738128181821819187282018103822181338231816182418173825181818271819182818201829182218301823183328241834182518361827183718281839182918401830184228332843283418442836184518371846283918471840184818422849284328511844285238451853284628551847185818481860384928611851186218523863185328641855186628581868186038692861187018621871186318721864187418662875286819118692922870193387119418721951874196187529729119919229141933915194191629519171961918297291929919202914192219151924291629251917192619182927191929282920292919221930392429311925193229261934292719363928293729291938193039404931194119322943193429461936394819372951293819521940495519411959494319602946196119481963195129641952196719551968295949701960297139611972296319742964197519671977196829782970197919713980197229812974298319751985197719891978299019791993198019942981299619831997198519993989191001990191022993191042994291051996191061997191071999391091910019111391022911219104291152910519116291061911719107191182910919119191113912039112191211911529123191162912719117191291911821032911911041912031051912111061912311011191271101619129110171101101831032102111041102211051102711061103011011110311101611032110171103411018310351102111036110221103711027110381103011044110311104511032110461103411049110351105511036110581103711059210381106021044110621104511064110461106611049110682105511069110581107121059210721106021081210621108211064110851106611095110682101001106911010421071210106110721101071108121010911082111211085111411095111611010011113110104211141101061111821010711119110109111201111112611121112911141113011161113131113111331111411134111182114111119111431112011150111261115411129111561113011161111313116311133111642113411173211411117811143111841115011186111541119211156111101111611111131116311111511164212231117321238111781123911184112401118611252111921126621110111267111113112681111151127611211279112231128021238112831123911286212401128721252112881126621290212671129111268112921127611296112791129911280212107112831121082128621321128721381128811311312902131311291113162129211317212961132011299113211121071132521210821326113113271132113282138113313131131333113131133411316213361131721337113201133811321113391132521421132611431132711441132821451133131461133311481133411491133611410113371141131338114122133911419114114201142114212143114221144114241145114251146114273148114281149114321141011434114113143811412214421141911446114201144721421214512142211569114241159611425116111427316911428116182143211620114341162311438116261144211628114461163111447216331145121635115116362156911637115961163811611641116111645116911648116182165111620116521162311653116261166111628116701163111671116331167211635116731163621674116371167511638116761164111677116451167911648116831165111687116521168811653116901166111691316701169211671116931167211694116731169521674116961167511610421676116105116771161061167911610711683116108116871161123168811611421690116115216913161162169211612811693117221169411733116952173911696117941161042179711610511799116106117110116107118411610811815116112318161161142181721611521821116116218241161281182611711838117221183911733118431173911845117941186911797119301179911936117110119481181194911841195811815119761181611981118172208118211201411824120611182612098118381201141183912122218431216611845121671186912198119122211930122311936122611948122711949122811958122911976122101198112211120122121208122142201412215120611221612098122172201141221832112223121222222512166122281216712230121981223212212234122212235122312236222612237222712238222812239122912240522101224712211122522221212254122142225832215122591221612260222172226122218322622222312263222251226412228122652223012268122321226912234122702223512271122362227212237222731223822274222391227522240522761224712278122522231412254123231225832324122591233212260223381226122391222622231161226322311712264124212265224512268124712269124912270224102227112413122721241412273124151227422417122752241812276124202227812421223124222231412425223231243012324124311233212432123381243332391224353231161243612311712437124124381242124391245124401247124411249124421241022443124131244412414124452241512448124171245012418124511242022452224212245312422224541242522455124301245812431124591243212461224333246222435324631243612517124371254112438125551243912568224401257022441125711244212689124431269312444126108124452261101244812612612450126131124511261441245222615012453126163124541261791245512621312458126227124591278124612279124622272412463127261251273012517127361254112743125551274512568227461257022747125711276012612761126891276212693127632261081276412611012765126126127791261311278712614412788126150128131261631282712617912830126213128491262271285022712856127812860127912868127241287012726128712273012872227361287612743128773274512878127461288012747128811276012882227611288712762128881276322931276412952276512961277912910327871291112788129161281291732813129192282712920228301292212849129231285022924128561292512860129291286812936128701294012871229411287222942128761294412877329451287812950128801296012881129611288222962228871296312888129651291296712931296812952296912961305129103306229111308129161309129173301012919230111292023017129221302912923130302292413037129251303812929130392293613040129401304312941130481294213050129441305412945130561295013059129601306012961131612962231912963131111296513112129671311622968131181296913120230131211305131222306231231308131251309131261301013127230111312813017131292302913130230302313113037131321303813133130392313423040132413043133123048133213050133313054133413056133523059133613060133923113312131613315231913317231111331813112133192311623321331181332223120233231312113324231222332533123133271312513329231261333013127233332312813334231292333523130233362313113337431321333833133133392313423340232133411324133461331334713312334813321335023331335113341335213352335323361335413392335523312133561331523357233172335913318133622331923363133213336413322233661332313369233242337013325333711332713373333292348133301342213333234241333423427133352344713336235113337435213338335323339235413340235513341135823346135111334713513133481351513350235171335113518133521352213353235271335413528233552352913356135311335723532133591353813362235401336313541133641354323366135441336923545233701364723371136741337333723134137351348137401342213774134241378613427137102134471371261351371281351137152135213715913532371601354137169135513826235823865135111391135131392135151393335171394235181396135221397135271391013528239111352913914135311391613532139171353813918135401392023541139211354323922235441392343545239261361392913647239321367413935137139362372313937237351393843740139421377413943137861394513710213947137126139521371281395323715213956137159139571371601396013716913961138139621382623963138651396413913966139113967139213968139334021394240413961401013971401213910140141391114016139141401713916140201391714021239181402213920240282392114029139222403113923440332392614034239291403533932140431393514044239362404513937240481393844055139421405613943140612394514062139471406313952140643395324066139561406913957140742396014077139611407823962140791396314081139641408513966141141396714115139681411914014121140214122140414128140101413014012141331401414152140161423140171425140201426140212428140221421024028242131402914215340311421614033242171403424219140353422114043142232404424224340451422714048142311405514236140561424014061242441406214246240631424714064342511406614253240691436314074243641407714387140782441814079144191408114442140851452141145514114145624115145814119145101412114512141221451414128145191413014522141331452324152145261421453214231453514251462142614641428146514210246814213146102421534613142161461724217146211421914623142211462614223246281422434631142271463214231146331423614711424014731424414742424624771424714791425114710142532471114314712143631471614364147191438714721144147231441814726144191472814442147291451473224521473314551473424562473814581482145101483145121484145141485145191486145221487145232481034526148112453214814145351481524614816146214817146414818146514819146814820146102482124613148232461724824146211482514623148262462614827246281482934631149134632149324633149724714981471149924731491014742491224771491324791491424710149151471114916147121491714716149181471915026147211515014723151511472615158147281522714729152432473225323147331532614734253581473815751481579148215710248315711148415714148515716148615717148715718148103572014811257211481415722148152572414816157252481715727148181572814819157292482015813482125821482325841482415851482515862482625872482725882482935891491581024913581124932581214972581324981581414992581514910158161491225817149132581814914258191491515820149161582124917158224491815922501593150261594351159515150159625151159735158159825215913152271591615243259183531591915323159211532615922153581592325415924155160425616062571607157516082579160915710260102571116011157141601225716160131571716131571816141572016152572116161572216171572416181572526111157271611315728161143572926241581625158136291582162102584162111585163115862632158726341588263515891636258102637158112639158121631115813264615814164715815164111581616412158171641325818164141581916416158201641715821265145822465215916533592265415931655259436573595165103596265112597365123598266115913166215916166315918366425919166615921166825922166102592326611159241679160167261604267281606270316071713160827141609171151601027125160111724160122725160131727161172121613172181614172191615272221616172232617173206618174312611117456161131766161143769162176111624176302625179251629181291621028771621118824163191132631195816321961416341982163519851636298816371104616391110116311111021641112116461112216471111641112716412129164132210164141215164161217164171220265122316514226265212272653325516541260165522612657326416510326716511227016512327316612742661127516621276166312771664227916661280366822831661022851661112881671289267912902672612912672812941681297169129817012101270312102171121031713121061714121072711512109271251211027212114172412115272512116172712118172121212027218121321721912137172221213827223221391731214037320621433741214417431221482745612149175121531761215417661215827691215917611121611763022164177121653781216717912169179251217018012173281121742812912176182121811831218218412185285121874861218918712190287712192188121942882412195289121962901219719112198191132219929212200193122032941220419512206195812207196122091961412210297122112981221329821221429851221519881221729912218210012219110112220210212222210312223110412224110461222511051222611061222711071222811081222941091223021101223141101122332110212235311112237111212239111211224211122122432113122442114122451</w:t>
      </w:r>
      <w:r>
        <w:t xml:space="preserve">”</w:t>
      </w:r>
    </w:p>
    <w:p>
      <w:pPr>
        <w:pStyle w:val="BodyText"/>
      </w:pPr>
      <w:r>
        <w:t xml:space="preserve">Bu 15465 basamak uzunluğundaki büyük sayıya aşağıdaki linkten de erişebilirsiniz:</w:t>
      </w:r>
    </w:p>
    <w:p>
      <w:pPr>
        <w:pStyle w:val="BodyText"/>
      </w:pPr>
      <w:hyperlink r:id="rId176">
        <w:r>
          <w:rPr>
            <w:rStyle w:val="Hyperlink"/>
          </w:rPr>
          <w:t xml:space="preserve">Quran19 Github Linki</w:t>
        </w:r>
      </w:hyperlink>
    </w:p>
    <w:p>
      <w:pPr>
        <w:pStyle w:val="BodyText"/>
      </w:pPr>
      <w:r>
        <w:t xml:space="preserve">Bir başka gerçek olarak, Besmele ayetindeki Tanrı’nın üç isminden biri olan</w:t>
      </w:r>
      <w:r>
        <w:t xml:space="preserve"> </w:t>
      </w:r>
      <w:r>
        <w:rPr>
          <w:bCs/>
          <w:b/>
        </w:rPr>
        <w:t xml:space="preserve">El-Rahman</w:t>
      </w:r>
      <w:r>
        <w:t xml:space="preserve"> </w:t>
      </w:r>
      <w:r>
        <w:t xml:space="preserve">kelimesi için bu delilin tam olarak aynı örüntüsüyle elde edilen büyük sayıda, benzer büyük sayının basamak toplamının da 19’un katı olduğunu gözlemliyoruz.</w:t>
      </w:r>
    </w:p>
    <w:bookmarkEnd w:id="177"/>
    <w:bookmarkEnd w:id="178"/>
    <w:bookmarkStart w:id="181" w:name="EvAllahKelimesiTümBiçimleri"/>
    <w:p>
      <w:pPr>
        <w:pStyle w:val="Heading3"/>
      </w:pPr>
      <w:r>
        <w:rPr>
          <w:rStyle w:val="SectionNumber"/>
        </w:rPr>
        <w:t xml:space="preserve">5.1.5</w:t>
      </w:r>
      <w:r>
        <w:tab/>
      </w:r>
      <w:r>
        <w:t xml:space="preserve">Kuran’da Allah Kelimesinin Tüm Kullanım Biçimleriyle İlgili Gerçek</w:t>
      </w:r>
    </w:p>
    <w:p>
      <w:pPr>
        <w:pStyle w:val="FirstParagraph"/>
      </w:pPr>
      <w:r>
        <w:t xml:space="preserve">Aşağıdaki kodlarda, Kuran’ın tüm 6348 ayetinde Allah kelimesinin</w:t>
      </w:r>
      <w:r>
        <w:t xml:space="preserve"> </w:t>
      </w:r>
      <w:r>
        <w:rPr>
          <w:bCs/>
          <w:b/>
        </w:rPr>
        <w:t xml:space="preserve">tüm</w:t>
      </w:r>
      <w:r>
        <w:t xml:space="preserve"> </w:t>
      </w:r>
      <w:r>
        <w:t xml:space="preserve">kullanım biçimlerini göz önünde bulundurduğumuzda gözlemlenen ilginç kodları</w:t>
      </w:r>
      <w:r>
        <w:t xml:space="preserve"> </w:t>
      </w:r>
      <w:r>
        <w:rPr>
          <w:bCs/>
          <w:b/>
        </w:rPr>
        <w:t xml:space="preserve">gerçekler</w:t>
      </w:r>
      <w:r>
        <w:t xml:space="preserve"> </w:t>
      </w:r>
      <w:r>
        <w:t xml:space="preserve">olarak sunacağım. Temelde, bu kelimenin</w:t>
      </w:r>
      <w:r>
        <w:t xml:space="preserve"> </w:t>
      </w:r>
      <w:r>
        <w:t xml:space="preserve">“</w:t>
      </w:r>
      <w:r>
        <w:t xml:space="preserve">لله</w:t>
      </w:r>
      <w:r>
        <w:t xml:space="preserve">”</w:t>
      </w:r>
      <w:r>
        <w:t xml:space="preserve"> </w:t>
      </w:r>
      <w:r>
        <w:t xml:space="preserve">formunun Kuran’daki tüm 6348 ayetteki görünüşlerine bakıyorum.</w:t>
      </w:r>
    </w:p>
    <w:bookmarkStart w:id="179" w:name="EvAllahKelimesiTümBiçimleriToplam"/>
    <w:p>
      <w:pPr>
        <w:pStyle w:val="Heading4"/>
      </w:pPr>
      <w:r>
        <w:rPr>
          <w:rStyle w:val="SectionNumber"/>
        </w:rPr>
        <w:t xml:space="preserve">5.1.5.1</w:t>
      </w:r>
      <w:r>
        <w:tab/>
      </w:r>
      <w:r>
        <w:t xml:space="preserve">Kuran’da Allah Kelimesinin Tüm Kullanım Biçimleriyle İlgili Sayıların Toplamı Üzerine Gerçek</w:t>
      </w:r>
    </w:p>
    <w:p>
      <w:pPr>
        <w:pStyle w:val="FirstParagraph"/>
      </w:pPr>
      <w:r>
        <w:rPr>
          <w:bCs/>
          <w:b/>
        </w:rPr>
        <w:t xml:space="preserve">Gerçek</w:t>
      </w:r>
      <w:r>
        <w:t xml:space="preserve"> </w:t>
      </w:r>
      <w:r>
        <w:t xml:space="preserve">şu ki, Allah kelimesinin tüm biçimlerindeki görünümlerini saydığımızda, sadece izole formlar değil, kök formu da dahil olmak üzere, ilgili tüm indekslerin ve sayıların toplamı 19’un katıdır. Tüm indeksler derken, genel ayet indekslerini, sure ve ayrıca özel ayet indekslerini kastediyorum. İşte bu gerçeğin kanıtı:</w:t>
      </w:r>
    </w:p>
    <w:p>
      <w:pPr>
        <w:pStyle w:val="SourceCode"/>
      </w:pPr>
      <w:r>
        <w:rPr>
          <w:rStyle w:val="CommentTok"/>
        </w:rPr>
        <w:t xml:space="preserve"># 6348 ayet dikkate alınarak</w:t>
      </w:r>
      <w:r>
        <w:br/>
      </w:r>
      <w:r>
        <w:br/>
      </w:r>
      <w:r>
        <w:rPr>
          <w:rStyle w:val="FunctionTok"/>
        </w:rPr>
        <w:t xml:space="preserve">require</w:t>
      </w:r>
      <w:r>
        <w:rPr>
          <w:rStyle w:val="NormalTok"/>
        </w:rPr>
        <w:t xml:space="preserve">(stringr)</w:t>
      </w:r>
      <w:r>
        <w:br/>
      </w:r>
      <w:r>
        <w:rPr>
          <w:rStyle w:val="CommentTok"/>
        </w:rPr>
        <w:t xml:space="preserve"># Kök halindeki Allah kelimesi</w:t>
      </w:r>
      <w:r>
        <w:br/>
      </w:r>
      <w:r>
        <w:rPr>
          <w:rStyle w:val="NormalTok"/>
        </w:rPr>
        <w:t xml:space="preserve">tmppattern </w:t>
      </w:r>
      <w:r>
        <w:rPr>
          <w:rStyle w:val="OtherTok"/>
        </w:rPr>
        <w:t xml:space="preserve">&lt;-</w:t>
      </w:r>
      <w:r>
        <w:rPr>
          <w:rStyle w:val="NormalTok"/>
        </w:rPr>
        <w:t xml:space="preserve"> </w:t>
      </w:r>
      <w:r>
        <w:rPr>
          <w:rStyle w:val="StringTok"/>
        </w:rPr>
        <w:t xml:space="preserve">"لله"</w:t>
      </w:r>
      <w:r>
        <w:br/>
      </w:r>
      <w:r>
        <w:rPr>
          <w:rStyle w:val="NormalTok"/>
        </w:rPr>
        <w:t xml:space="preserve">x </w:t>
      </w:r>
      <w:r>
        <w:rPr>
          <w:rStyle w:val="OtherTok"/>
        </w:rPr>
        <w:t xml:space="preserve">&lt;-</w:t>
      </w:r>
      <w:r>
        <w:rPr>
          <w:rStyle w:val="NormalTok"/>
        </w:rPr>
        <w:t xml:space="preserve"> unQuran </w:t>
      </w:r>
      <w:r>
        <w:rPr>
          <w:rStyle w:val="CommentTok"/>
        </w:rPr>
        <w:t xml:space="preserve"># 6348 ayet</w:t>
      </w:r>
      <w:r>
        <w:br/>
      </w:r>
      <w:r>
        <w:rPr>
          <w:rStyle w:val="CommentTok"/>
        </w:rPr>
        <w:t xml:space="preserve"># Ayet indekslerini bulma</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mmentTok"/>
        </w:rPr>
        <w:t xml:space="preserve"># i &lt;- 28 # Örnek, içinde 2 Allah kelimesi olan aye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 tmpw &lt;- strsplit(tmp[i], " ")</w:t>
      </w:r>
      <w:r>
        <w:br/>
      </w:r>
      <w:r>
        <w:rPr>
          <w:rStyle w:val="NormalTok"/>
        </w:rPr>
        <w:t xml:space="preserve">  </w:t>
      </w:r>
      <w:r>
        <w:rPr>
          <w:rStyle w:val="CommentTok"/>
        </w:rPr>
        <w:t xml:space="preserve"># 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 </w:t>
      </w:r>
      <w:r>
        <w:rPr>
          <w:rStyle w:val="FunctionTok"/>
        </w:rPr>
        <w:t xml:space="preserve">str_detect</w:t>
      </w:r>
      <w:r>
        <w:rPr>
          <w:rStyle w:val="NormalTok"/>
        </w:rPr>
        <w:t xml:space="preserve">(tmpw, tmppattern) ) </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w:t>
      </w:r>
      <w:r>
        <w:br/>
      </w:r>
      <w:r>
        <w:rPr>
          <w:rStyle w:val="FunctionTok"/>
        </w:rPr>
        <w:t xml:space="preserve">sum</w:t>
      </w:r>
      <w:r>
        <w:rPr>
          <w:rStyle w:val="NormalTok"/>
        </w:rPr>
        <w:t xml:space="preserve">(j) </w:t>
      </w:r>
      <w:r>
        <w:rPr>
          <w:rStyle w:val="CommentTok"/>
        </w:rPr>
        <w:t xml:space="preserve"># 2820 doğru görünüyor, aşağıdaki Kelimeler nesnesi üzerindeki mantık kontrolü gibi</w:t>
      </w:r>
    </w:p>
    <w:p>
      <w:pPr>
        <w:pStyle w:val="SourceCode"/>
      </w:pPr>
      <w:r>
        <w:rPr>
          <w:rStyle w:val="VerbatimChar"/>
        </w:rPr>
        <w:t xml:space="preserve">## [1] 2820</w:t>
      </w:r>
    </w:p>
    <w:p>
      <w:pPr>
        <w:pStyle w:val="SourceCode"/>
      </w:pPr>
      <w:r>
        <w:rPr>
          <w:rStyle w:val="DocumentationTok"/>
        </w:rPr>
        <w:t xml:space="preserve">## İndeksleri bulma</w:t>
      </w:r>
      <w:r>
        <w:br/>
      </w:r>
      <w:r>
        <w:rPr>
          <w:rStyle w:val="CommentTok"/>
        </w:rPr>
        <w:t xml:space="preserve"># Allah kelimesinin kullanıldığı ayetlerin indekslerini alma</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unQall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CommentTok"/>
        </w:rPr>
        <w:t xml:space="preserve"># Pozisyon indekslerini ve sayımları içeren tablonun başını gösterir.</w:t>
      </w:r>
      <w:r>
        <w:br/>
      </w:r>
      <w:r>
        <w:rPr>
          <w:rStyle w:val="FunctionTok"/>
        </w:rPr>
        <w:t xml:space="preserve">head</w:t>
      </w:r>
      <w:r>
        <w:rPr>
          <w:rStyle w:val="NormalTok"/>
        </w:rPr>
        <w:t xml:space="preserve">(yunQall)</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2       1     2      1</w:t>
      </w:r>
      <w:r>
        <w:br/>
      </w:r>
      <w:r>
        <w:rPr>
          <w:rStyle w:val="VerbatimChar"/>
        </w:rPr>
        <w:t xml:space="preserve">## 3:          8       2     0      1</w:t>
      </w:r>
      <w:r>
        <w:br/>
      </w:r>
      <w:r>
        <w:rPr>
          <w:rStyle w:val="VerbatimChar"/>
        </w:rPr>
        <w:t xml:space="preserve">## 4:         15       2     7      1</w:t>
      </w:r>
      <w:r>
        <w:br/>
      </w:r>
      <w:r>
        <w:rPr>
          <w:rStyle w:val="VerbatimChar"/>
        </w:rPr>
        <w:t xml:space="preserve">## 5:         16       2     8      1</w:t>
      </w:r>
      <w:r>
        <w:br/>
      </w:r>
      <w:r>
        <w:rPr>
          <w:rStyle w:val="VerbatimChar"/>
        </w:rPr>
        <w:t xml:space="preserve">## 6:         17       2     9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unQall)</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üm indekslerin ve kelime sayısının toplamı:"</w:t>
      </w:r>
      <w:r>
        <w:rPr>
          <w:rStyle w:val="NormalTok"/>
        </w:rPr>
        <w:t xml:space="preserve">, tmp))</w:t>
      </w:r>
    </w:p>
    <w:p>
      <w:pPr>
        <w:pStyle w:val="SourceCode"/>
      </w:pPr>
      <w:r>
        <w:rPr>
          <w:rStyle w:val="VerbatimChar"/>
        </w:rPr>
        <w:t xml:space="preserve">## [1] "Tüm indekslerin ve kelime sayısının toplamı: 4801699"</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tmp </w:t>
      </w:r>
      <w:r>
        <w:rPr>
          <w:rStyle w:val="SpecialCharTok"/>
        </w:rPr>
        <w:t xml:space="preserve">/</w:t>
      </w:r>
      <w:r>
        <w:rPr>
          <w:rStyle w:val="NormalTok"/>
        </w:rPr>
        <w:t xml:space="preserve"> </w:t>
      </w:r>
      <w:r>
        <w:rPr>
          <w:rStyle w:val="DecValTok"/>
        </w:rPr>
        <w:t xml:space="preserve">19</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ın 19'a bölünmesiyle elde edilen bölüm:"</w:t>
      </w:r>
      <w:r>
        <w:rPr>
          <w:rStyle w:val="NormalTok"/>
        </w:rPr>
        <w:t xml:space="preserve">, tmp))</w:t>
      </w:r>
    </w:p>
    <w:p>
      <w:pPr>
        <w:pStyle w:val="SourceCode"/>
      </w:pPr>
      <w:r>
        <w:rPr>
          <w:rStyle w:val="VerbatimChar"/>
        </w:rPr>
        <w:t xml:space="preserve">## [1] "Toplamın 19'a bölünmesiyle elde edilen bölüm: 252721"</w:t>
      </w:r>
    </w:p>
    <w:p>
      <w:pPr>
        <w:pStyle w:val="FirstParagraph"/>
      </w:pPr>
      <w:r>
        <w:rPr>
          <w:bCs/>
          <w:b/>
        </w:rPr>
        <w:t xml:space="preserve">İlk gerçek</w:t>
      </w:r>
      <w:r>
        <w:t xml:space="preserve"> </w:t>
      </w:r>
      <w:r>
        <w:t xml:space="preserve">şu ki, gördüğümüz gibi, bu tablonun toplamı 4801699 ve 19’un katıdır.</w:t>
      </w:r>
      <w:r>
        <w:t xml:space="preserve"> </w:t>
      </w:r>
      <w:r>
        <w:rPr>
          <w:bCs/>
          <w:b/>
        </w:rPr>
        <w:t xml:space="preserve">İkinci gerçek</w:t>
      </w:r>
      <w:r>
        <w:t xml:space="preserve"> </w:t>
      </w:r>
      <w:r>
        <w:t xml:space="preserve">ise, bölümün rakam toplamı, 252721, tam olarak 19’dur.</w:t>
      </w:r>
    </w:p>
    <w:bookmarkEnd w:id="179"/>
    <w:bookmarkStart w:id="180" w:name="EvAllahWordAllformsConc"/>
    <w:p>
      <w:pPr>
        <w:pStyle w:val="Heading4"/>
      </w:pPr>
      <w:r>
        <w:rPr>
          <w:rStyle w:val="SectionNumber"/>
        </w:rPr>
        <w:t xml:space="preserve">5.1.5.2</w:t>
      </w:r>
      <w:r>
        <w:tab/>
      </w:r>
      <w:r>
        <w:t xml:space="preserve">Kuran’daki Allah Kelimesinin Tüm Kullanım Şekilleriyle İlgili Sayıların Birleştirilmesi Üzerine Gerçek</w:t>
      </w:r>
    </w:p>
    <w:p>
      <w:pPr>
        <w:pStyle w:val="FirstParagraph"/>
      </w:pPr>
      <w:r>
        <w:rPr>
          <w:bCs/>
          <w:b/>
        </w:rPr>
        <w:t xml:space="preserve">Gerçek</w:t>
      </w:r>
      <w:r>
        <w:t xml:space="preserve"> </w:t>
      </w:r>
      <w:r>
        <w:t xml:space="preserve">şu ki, Kuran’ın tüm 6348 ayeti göz önünde bulundurulduğunda, bölüm indeksleri, ayet indeksleri ve Allah kelimesinin sayısı (mümkün olan tüm kelime kullanım şekilleri, yani bu kalıbı içeren herhangi bir kelime:</w:t>
      </w:r>
      <w:r>
        <w:t xml:space="preserve"> </w:t>
      </w:r>
      <w:r>
        <w:t xml:space="preserve">“</w:t>
      </w:r>
      <w:r>
        <w:t xml:space="preserve">لله</w:t>
      </w:r>
      <w:r>
        <w:t xml:space="preserve">”</w:t>
      </w:r>
      <w:r>
        <w:t xml:space="preserve"> </w:t>
      </w:r>
      <w:r>
        <w:t xml:space="preserve">) sağdan sola doğru birleştirildiğinde, yeniden yazma kodlama örüntüsünde gözlemlediğimiz gibi, elde edilen büyük sayı da 19’un katıdır. Ayrıca, 6236 numaralı ayetlerden benzer şekilde ikinci büyük kodlama sayısı elde edildiğinde, bu büyük sayının rakam toplamı 19’un katıdır. Eğer sadece 6348 ayetlerdeki bölüm indekslerine ve özel ayet indekslerine bakarsak, Delil</w:t>
      </w:r>
      <w:r>
        <w:t xml:space="preserve"> </w:t>
      </w:r>
      <w:r>
        <w:t xml:space="preserve">??</w:t>
      </w:r>
      <w:r>
        <w:t xml:space="preserve"> </w:t>
      </w:r>
      <w:r>
        <w:t xml:space="preserve">kodlama örüntüsüne benzer şekilde, elde edilen büyük sayının rakam toplamı da 19’un katıdır.</w:t>
      </w:r>
    </w:p>
    <w:p>
      <w:pPr>
        <w:pStyle w:val="BodyText"/>
      </w:pPr>
      <w:r>
        <w:t xml:space="preserve">Bunlar henüz genel kuralları olmayan izole kodlardır, bu yüzden hala ilginç oldukları için</w:t>
      </w:r>
      <w:r>
        <w:t xml:space="preserve"> </w:t>
      </w:r>
      <w:r>
        <w:rPr>
          <w:iCs/>
          <w:i/>
        </w:rPr>
        <w:t xml:space="preserve">gerçekler</w:t>
      </w:r>
      <w:r>
        <w:t xml:space="preserve"> </w:t>
      </w:r>
      <w:r>
        <w:t xml:space="preserve">olarak sunuyorum. Ancak, diğer araştırmacılar gelecekte bunları kapsayabilecek bir kural tabanlı sistem keşfedebilir ve bu yüzden bunları sadece ilginç kodlama gerçekleri olarak sunuyorum, ancak kitabın delilleri değil.</w:t>
      </w:r>
    </w:p>
    <w:bookmarkEnd w:id="180"/>
    <w:bookmarkEnd w:id="181"/>
    <w:bookmarkEnd w:id="182"/>
    <w:bookmarkStart w:id="189" w:name="EvSuraTavba"/>
    <w:p>
      <w:pPr>
        <w:pStyle w:val="Heading2"/>
      </w:pPr>
      <w:r>
        <w:rPr>
          <w:rStyle w:val="SectionNumber"/>
        </w:rPr>
        <w:t xml:space="preserve">5.2</w:t>
      </w:r>
      <w:r>
        <w:tab/>
      </w:r>
      <w:r>
        <w:t xml:space="preserve">Tevbe Suresi Üzerine Özel Delil</w:t>
      </w:r>
    </w:p>
    <w:p>
      <w:pPr>
        <w:pStyle w:val="FirstParagraph"/>
      </w:pPr>
      <w:r>
        <w:t xml:space="preserve">Kuran’ın 9. bölümü olan Tevbe suresinin son iki ayeti (ayet 128 ve ayet 129) üzerinde, Rashad Khalifa’nın 1974’te ilk kez Kuran’da sahte 19 tabanlı sistem iddiasını ortaya attıktan birkaç yıl sonra bir spekülasyon vardı. Kendi uydurduğu sayılara uydurabilmek için Kuran metnini manipüle etmiş ve bu iki ayeti çıkarmıştır. Bilimsel olarak bu, kabul edilemez ve utanç verici bir davranıştır. Çünkü, veri değiştirildiğinde, sonuç mevcut bir sistemin keşfi değil, kişinin kendi uydurduğu ve dolayısıyla sahte sistem iddiasının icadıdır. İddiasında, 9. bölümün son iki ayetini, yani 9:128 ve 9:129 ayetlerini kendi uydurduğu sistem iddiasına uydurabilmek için utanmazca çıkarmıştır.</w:t>
      </w:r>
    </w:p>
    <w:p>
      <w:pPr>
        <w:pStyle w:val="BodyText"/>
      </w:pPr>
      <w:r>
        <w:t xml:space="preserve">2019’da bu kitapta çevrimiçi olarak e-kitap olarak yayınladığım ve keşfettiğim 19 tabanlı sistemin çoğu kanıtı, Kuran’ın orijinal metni üzerinde bir 19 tabanlı sistem olduğunu ve metnin verilerine dokunmadan Kuran’ın metninin bütünlüğünü ve korunmasını önermektedir. Ancak, Yüce Allah’ın bu spekülasyonu göz önünde bulundurarak 9. bölüm üzerinde özel kanıtlar tasarlamış olabileceğini hipotez ettim. Ve, pek şaşırtıcı olmayan bir şekilde, özellikle 9. bölümün tüm ayetleri ve içeriği için 19 tabanlı sistemi açıkça öneren kanıtlara tanık oldum.</w:t>
      </w:r>
    </w:p>
    <w:bookmarkStart w:id="183" w:name="Xacd50ddf2e1dbcd2087863ffb124fd51d290e30"/>
    <w:p>
      <w:pPr>
        <w:pStyle w:val="Heading3"/>
      </w:pPr>
      <w:r>
        <w:rPr>
          <w:rStyle w:val="SectionNumber"/>
        </w:rPr>
        <w:t xml:space="preserve">5.2.1</w:t>
      </w:r>
      <w:r>
        <w:tab/>
      </w:r>
      <w:r>
        <w:t xml:space="preserve">Tevbe Suresi’nin Özel Ayet İndeksleriyle İlgili Delil:</w:t>
      </w:r>
    </w:p>
    <w:p>
      <w:pPr>
        <w:pStyle w:val="FirstParagraph"/>
      </w:pPr>
      <w:r>
        <w:t xml:space="preserve">Bu açık kodlama delili, 9. Bölüm’ün ayet indeksleri üzerinedir. Delil</w:t>
      </w:r>
      <w:r>
        <w:t xml:space="preserve"> </w:t>
      </w:r>
      <w:r>
        <w:t xml:space="preserve">5.5.1</w:t>
      </w:r>
      <w:r>
        <w:t xml:space="preserve">’te, Kuran’ın tam metninin özel ayet indekslerini birleştirdiğimizde, elde edilen büyük sayının 19’un katı olduğuna tanık olduk. Aynı kodlama örüntüsü özellikle 9. Bölüm’de de mevcuttur. 1’den 129’a kadar olan</w:t>
      </w:r>
      <w:r>
        <w:t xml:space="preserve"> </w:t>
      </w:r>
      <w:r>
        <w:rPr>
          <w:bCs/>
          <w:b/>
        </w:rPr>
        <w:t xml:space="preserve">özel ayet</w:t>
      </w:r>
      <w:r>
        <w:t xml:space="preserve"> </w:t>
      </w:r>
      <w:r>
        <w:t xml:space="preserve">indekslerini birleştirdiğimizde, elde edilen büyük sayı 19’un katıdır. İşte az önce anlattığım kodlama örüntüsünin gösterimi:</w:t>
      </w:r>
    </w:p>
    <w:p>
      <w:pPr>
        <w:pStyle w:val="BlockText"/>
      </w:pPr>
      <w:r>
        <w:t xml:space="preserve">[Tevbe Suresinin 1. Ayeti] [Tevbe Suresinin 2. Ayeti] . . . . . . [Tevbe Suresinin 128. Ayeti] [Tevbe Suresinin 129. Ayeti (sürenin son ayeti)]</w:t>
      </w:r>
    </w:p>
    <w:p>
      <w:pPr>
        <w:pStyle w:val="FirstParagraph"/>
      </w:pPr>
      <w:r>
        <w:t xml:space="preserve">Gerçek sayıları yukarıdaki formülde kullansaydık, şöyle olurdu:</w:t>
      </w:r>
    </w:p>
    <w:p>
      <w:pPr>
        <w:pStyle w:val="BlockText"/>
      </w:pPr>
      <w:r>
        <w:t xml:space="preserve">[ 1 ] [ 2 ] . . . . . . [ 128 ] [ 129 ]</w:t>
      </w:r>
    </w:p>
    <w:p>
      <w:pPr>
        <w:pStyle w:val="FirstParagraph"/>
      </w:pPr>
      <w:r>
        <w:t xml:space="preserve">Ve, tüm birleştirmelerden sonra elde edilen son sayı şöyle görünürdü:</w:t>
      </w:r>
    </w:p>
    <w:p>
      <w:pPr>
        <w:pStyle w:val="BlockText"/>
      </w:pPr>
      <w:r>
        <w:t xml:space="preserve">12 . . . . . . 128129</w:t>
      </w:r>
    </w:p>
    <w:p>
      <w:pPr>
        <w:pStyle w:val="FirstParagraph"/>
      </w:pPr>
      <w:r>
        <w:t xml:space="preserve">İşte delilin kanıtı aşağıdaki gibidir:</w:t>
      </w:r>
    </w:p>
    <w:p>
      <w:pPr>
        <w:pStyle w:val="SourceCode"/>
      </w:pPr>
      <w:r>
        <w:rPr>
          <w:rStyle w:val="CommentTok"/>
        </w:rPr>
        <w:t xml:space="preserve"># 9. Bölüm'ün özel ayet indeksleri üzerine Delil</w:t>
      </w:r>
      <w:r>
        <w:br/>
      </w:r>
      <w:r>
        <w:rPr>
          <w:rStyle w:val="NormalTok"/>
        </w:rPr>
        <w:t xml:space="preserve">x </w:t>
      </w:r>
      <w:r>
        <w:rPr>
          <w:rStyle w:val="OtherTok"/>
        </w:rPr>
        <w:t xml:space="preserve">&lt;-</w:t>
      </w:r>
      <w:r>
        <w:rPr>
          <w:rStyle w:val="NormalTok"/>
        </w:rPr>
        <w:t xml:space="preserve"> unQuran</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279</w:t>
      </w:r>
      <w:r>
        <w:t xml:space="preserve">”</w:t>
      </w:r>
      <w:r>
        <w:t xml:space="preserve"> </w:t>
      </w:r>
      <w:r>
        <w:t xml:space="preserve">haneli büyük sayısı:</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w:t>
      </w:r>
      <w:r>
        <w:t xml:space="preserve">”</w:t>
      </w:r>
    </w:p>
    <w:p>
      <w:pPr>
        <w:pStyle w:val="BodyText"/>
      </w:pPr>
      <w:r>
        <w:t xml:space="preserve">Bu kodlama, Kuran’ın 6348 veya 6236 ayetlik her iki metin türü dikkate alınarak geçerlidir. Çünkü, Tevbe suresi, Kuran’da başında Besmele ayeti olmayan tek sure olma özelliğine sahiptir. Dolayısıyla, her iki metin türünün özel ayet indekslerinin birleştirilmesi aynı büyük sayıyı verir.</w:t>
      </w:r>
    </w:p>
    <w:p>
      <w:pPr>
        <w:pStyle w:val="BodyText"/>
      </w:pPr>
      <w:r>
        <w:t xml:space="preserve">Özel ayet indekslerinin Delil</w:t>
      </w:r>
      <w:r>
        <w:t xml:space="preserve"> </w:t>
      </w:r>
      <w:r>
        <w:t xml:space="preserve">5.5.1</w:t>
      </w:r>
      <w:r>
        <w:t xml:space="preserve"> </w:t>
      </w:r>
      <w:r>
        <w:t xml:space="preserve">ile aynı tam kodlama örüntüsüne sahip olduğuna tanık olduk. Bu, tüm bölümleri bir arada düşündüğümüzde Kuran’ın tam metninde aynı kodlamanın var olduğunu gösterir. Bu ilginç ama</w:t>
      </w:r>
      <w:r>
        <w:t xml:space="preserve"> </w:t>
      </w:r>
      <w:r>
        <w:rPr>
          <w:bCs/>
          <w:b/>
        </w:rPr>
        <w:t xml:space="preserve">bu kodlama bilgisi zaten biliniyordu</w:t>
      </w:r>
      <w:r>
        <w:t xml:space="preserve">; bir internet forumundan hatırladığım kadarıyla ilk kimin bulduğunu bilmiyorum ve bu yüzden özellikle atıf yapamıyorum. Ancak, tek bir delil olarak ikna edici olmaktan ziyade daha fazlası gerekiyordu. Sonra, 9. Bölüm’ün genel ayet indekslerinde de aynı örüntüsü gözlemleyebileceğimizi hipotezleştirdim. Çünkü bu, 9. Bölüm’ün 19 tabanlı kodlama sisteminin sadece özel ayet indekslerinde değil, aynı zamanda Kuran’ın tüm ayetleri üzerinden 9. bölümün ayetlerinin pozisyonlarını bağlayan</w:t>
      </w:r>
      <w:r>
        <w:t xml:space="preserve"> </w:t>
      </w:r>
      <w:r>
        <w:rPr>
          <w:bCs/>
          <w:b/>
        </w:rPr>
        <w:t xml:space="preserve">genel ayet indekslerinde</w:t>
      </w:r>
      <w:r>
        <w:t xml:space="preserve"> </w:t>
      </w:r>
      <w:r>
        <w:t xml:space="preserve">de mevcut olduğunu gösterir. Bu hipotezi test ettikten sonra, aşağıdaki alt bölümde sunulan yeni delili ilk kez keşfettim.</w:t>
      </w:r>
    </w:p>
    <w:bookmarkEnd w:id="183"/>
    <w:bookmarkStart w:id="184" w:name="X5797c111f10352d529efbb05749ce8661ebec6b"/>
    <w:p>
      <w:pPr>
        <w:pStyle w:val="Heading3"/>
      </w:pPr>
      <w:r>
        <w:rPr>
          <w:rStyle w:val="SectionNumber"/>
        </w:rPr>
        <w:t xml:space="preserve">5.2.2</w:t>
      </w:r>
      <w:r>
        <w:tab/>
      </w:r>
      <w:r>
        <w:t xml:space="preserve">Tevbe Suresi’nin Genel Ayet İndeksleriyle İlgili Delil:</w:t>
      </w:r>
    </w:p>
    <w:p>
      <w:pPr>
        <w:pStyle w:val="FirstParagraph"/>
      </w:pPr>
      <w:r>
        <w:t xml:space="preserve">Kuran’ın tam metninin 6348 ayeti içinde Tevbe suresinin tüm 129 genel ayet indeksini birleştirdiğimizde, elde edilen büyük sayı da 19’un katıdır. İşte açıkladığım kodlama örüntüsünin gösterimi:</w:t>
      </w:r>
    </w:p>
    <w:p>
      <w:pPr>
        <w:pStyle w:val="BlockText"/>
      </w:pPr>
      <w:r>
        <w:t xml:space="preserve">[Tevbe Suresinin İlk Genel Ayet İndeksi] [Tevbe Suresinin İkinci Genel Ayet İndeksi] . . . . . . [Tevbe Suresinin Son Genel Ayet İndeksi]</w:t>
      </w:r>
    </w:p>
    <w:p>
      <w:pPr>
        <w:pStyle w:val="FirstParagraph"/>
      </w:pPr>
      <w:r>
        <w:t xml:space="preserve">Gerçek sayıları yukarıdaki formülde kullansaydık, şöyle olurdu:</w:t>
      </w:r>
    </w:p>
    <w:p>
      <w:pPr>
        <w:pStyle w:val="BlockText"/>
      </w:pPr>
      <w:r>
        <w:t xml:space="preserve">[ 1243 ] [ 1244 ] . . . . . . [ 1370 ] [ 1371 ]</w:t>
      </w:r>
    </w:p>
    <w:p>
      <w:pPr>
        <w:pStyle w:val="FirstParagraph"/>
      </w:pPr>
      <w:r>
        <w:t xml:space="preserve">Ve, tüm birleştirmelerden sonra elde edilen son sayı şöyle görünürdü:</w:t>
      </w:r>
    </w:p>
    <w:p>
      <w:pPr>
        <w:pStyle w:val="BlockText"/>
      </w:pPr>
      <w:r>
        <w:t xml:space="preserve">12431244 . . . . . . 13701371</w:t>
      </w:r>
    </w:p>
    <w:p>
      <w:pPr>
        <w:pStyle w:val="FirstParagraph"/>
      </w:pPr>
      <w:r>
        <w:t xml:space="preserve">İşte tüm 6348 ayet göz önünde bulundurularak yapılan kanıt aşağıdaki gibidir (Aynı zamanda 6236 numaralı ayetler dikkate alındığında da çalışır, çünkü bu eşsiz surenin başında Besmele ayeti olmadığı için her iki durumda da aynı sayı elde edilir.):</w:t>
      </w:r>
    </w:p>
    <w:p>
      <w:pPr>
        <w:pStyle w:val="SourceCode"/>
      </w:pPr>
      <w:r>
        <w:rPr>
          <w:rStyle w:val="CommentTok"/>
        </w:rPr>
        <w:t xml:space="preserve"># 9. Bölüm'ün genel ayet indeksleri üzerine Delil</w:t>
      </w:r>
      <w:r>
        <w:br/>
      </w:r>
      <w:r>
        <w:rPr>
          <w:rStyle w:val="NormalTok"/>
        </w:rPr>
        <w:t xml:space="preserve">x </w:t>
      </w:r>
      <w:r>
        <w:rPr>
          <w:rStyle w:val="OtherTok"/>
        </w:rPr>
        <w:t xml:space="preserve">&lt;-</w:t>
      </w:r>
      <w:r>
        <w:rPr>
          <w:rStyle w:val="NormalTok"/>
        </w:rPr>
        <w:t xml:space="preserve"> unQuran </w:t>
      </w:r>
      <w:r>
        <w:rPr>
          <w:rStyle w:val="CommentTok"/>
        </w:rPr>
        <w:t xml:space="preserve"># 6348 ayet içinde</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CommentTok"/>
        </w:rPr>
        <w:t xml:space="preserve"># Birleştirilecek indekslerin başı</w:t>
      </w:r>
      <w:r>
        <w:br/>
      </w:r>
      <w:r>
        <w:rPr>
          <w:rStyle w:val="FunctionTok"/>
        </w:rPr>
        <w:t xml:space="preserve">head</w:t>
      </w:r>
      <w:r>
        <w:rPr>
          <w:rStyle w:val="NormalTok"/>
        </w:rPr>
        <w:t xml:space="preserve">(x</w:t>
      </w:r>
      <w:r>
        <w:rPr>
          <w:rStyle w:val="SpecialCharTok"/>
        </w:rPr>
        <w:t xml:space="preserve">$</w:t>
      </w:r>
      <w:r>
        <w:rPr>
          <w:rStyle w:val="NormalTok"/>
        </w:rPr>
        <w:t xml:space="preserve">VerseI)</w:t>
      </w:r>
    </w:p>
    <w:p>
      <w:pPr>
        <w:pStyle w:val="SourceCode"/>
      </w:pPr>
      <w:r>
        <w:rPr>
          <w:rStyle w:val="VerbatimChar"/>
        </w:rPr>
        <w:t xml:space="preserve">## [1] 1243 1244 1245 1246 1247 1248</w:t>
      </w:r>
    </w:p>
    <w:p>
      <w:pPr>
        <w:pStyle w:val="SourceCode"/>
      </w:pP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516</w:t>
      </w:r>
      <w:r>
        <w:t xml:space="preserve">”</w:t>
      </w:r>
      <w:r>
        <w:t xml:space="preserve"> </w:t>
      </w:r>
      <w:r>
        <w:t xml:space="preserve">haneli büyük sayısı:</w:t>
      </w:r>
    </w:p>
    <w:p>
      <w:pPr>
        <w:pStyle w:val="BodyText"/>
      </w:pPr>
      <w:r>
        <w:t xml:space="preserve">“</w:t>
      </w:r>
      <w:r>
        <w:t xml:space="preserve">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w:t>
      </w:r>
      <w:r>
        <w:t xml:space="preserve">”</w:t>
      </w:r>
    </w:p>
    <w:p>
      <w:pPr>
        <w:pStyle w:val="BodyText"/>
      </w:pPr>
      <w:r>
        <w:t xml:space="preserve">Gördüğümüz gibi, 9. Bölüm’ün tüm 129 ayeti, hem özel hem de genel ayet indekslerinde aynı kodlama örüntüsüyle 19 tabanlı kodlamaya sahiptir.</w:t>
      </w:r>
    </w:p>
    <w:bookmarkEnd w:id="184"/>
    <w:bookmarkStart w:id="185" w:name="Xa2d1e36b29ca8d2c1426d5e03273b8500d8f8e5"/>
    <w:p>
      <w:pPr>
        <w:pStyle w:val="Heading3"/>
      </w:pPr>
      <w:r>
        <w:rPr>
          <w:rStyle w:val="SectionNumber"/>
        </w:rPr>
        <w:t xml:space="preserve">5.2.3</w:t>
      </w:r>
      <w:r>
        <w:tab/>
      </w:r>
      <w:r>
        <w:t xml:space="preserve">Tevbe Suresi’nin Ayetlerindeki Kelime İçeriğiyle İlgili Delil:</w:t>
      </w:r>
    </w:p>
    <w:p>
      <w:pPr>
        <w:pStyle w:val="FirstParagraph"/>
      </w:pPr>
      <w:r>
        <w:t xml:space="preserve">Önceki delili keşfettikten sonra, 9. Bölüm’ün içeriğinde de aynı kodlama örüntüsünin kelime bilgileri açısından da var olabileceğini hipotezleştirdim. Bu yüzden, bu sefer</w:t>
      </w:r>
      <w:r>
        <w:t xml:space="preserve"> </w:t>
      </w:r>
      <w:r>
        <w:rPr>
          <w:bCs/>
          <w:b/>
        </w:rPr>
        <w:t xml:space="preserve">her ayetin kelime sayısı</w:t>
      </w:r>
      <w:r>
        <w:t xml:space="preserve"> </w:t>
      </w:r>
      <w:r>
        <w:t xml:space="preserve">birleştirilerek aynı kodlama örüntüsüni test ettim ve kelime sayılarıyla da benzer bir delil keşfettim. İşte açıkladığım kodlama örüntüsünin gösterimi:</w:t>
      </w:r>
    </w:p>
    <w:p>
      <w:pPr>
        <w:pStyle w:val="BlockText"/>
      </w:pPr>
      <w:r>
        <w:t xml:space="preserve">[Tevbe Suresinin ilk ayetindeki kelime sayısı] [Tevbe Suresinin ikinci ayetindeki kelime sayısı] . . . . . . [Tevbe Suresinin son ayetindeki kelime sayısı]</w:t>
      </w:r>
    </w:p>
    <w:p>
      <w:pPr>
        <w:pStyle w:val="FirstParagraph"/>
      </w:pPr>
      <w:r>
        <w:t xml:space="preserve">Yukarıdaki kodlamadaki gerçek sayıları kullansaydık, şöyle olurdu:</w:t>
      </w:r>
    </w:p>
    <w:p>
      <w:pPr>
        <w:pStyle w:val="BlockText"/>
      </w:pPr>
      <w:r>
        <w:t xml:space="preserve">[ 9 ] [ 14 ] . . . . . . [ 14 ] [ 15 ]</w:t>
      </w:r>
    </w:p>
    <w:p>
      <w:pPr>
        <w:pStyle w:val="FirstParagraph"/>
      </w:pPr>
      <w:r>
        <w:t xml:space="preserve">Ve, tüm birleştirmelerden sonra elde edilen son sayı şöyle görünürdü:</w:t>
      </w:r>
    </w:p>
    <w:p>
      <w:pPr>
        <w:pStyle w:val="BlockText"/>
      </w:pPr>
      <w:r>
        <w:t xml:space="preserve">914 . . . . . . 1415</w:t>
      </w:r>
    </w:p>
    <w:p>
      <w:pPr>
        <w:pStyle w:val="FirstParagraph"/>
      </w:pPr>
      <w:r>
        <w:t xml:space="preserve">İşte tüm 6348 ayet göz önünde bulundurularak yapılan kanıt aşağıdaki gibidir:</w:t>
      </w:r>
    </w:p>
    <w:p>
      <w:pPr>
        <w:pStyle w:val="SourceCode"/>
      </w:pPr>
      <w:r>
        <w:rPr>
          <w:rStyle w:val="CommentTok"/>
        </w:rPr>
        <w:t xml:space="preserve"># 9. Bölüm'ün ayetlerinin kelime sayıları üzerine Delil</w:t>
      </w:r>
      <w:r>
        <w:br/>
      </w:r>
      <w:r>
        <w:rPr>
          <w:rStyle w:val="NormalTok"/>
        </w:rPr>
        <w:t xml:space="preserve">x </w:t>
      </w:r>
      <w:r>
        <w:rPr>
          <w:rStyle w:val="OtherTok"/>
        </w:rPr>
        <w:t xml:space="preserve">&lt;-</w:t>
      </w:r>
      <w:r>
        <w:rPr>
          <w:rStyle w:val="NormalTok"/>
        </w:rPr>
        <w:t xml:space="preserve"> unQuran</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CommentTok"/>
        </w:rPr>
        <w:t xml:space="preserve"># Birleştirilecek kelime sayılarının başı</w:t>
      </w:r>
      <w:r>
        <w:br/>
      </w:r>
      <w:r>
        <w:rPr>
          <w:rStyle w:val="FunctionTok"/>
        </w:rPr>
        <w:t xml:space="preserve">head</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9 14 32 22 26 18</w:t>
      </w:r>
    </w:p>
    <w:p>
      <w:pPr>
        <w:pStyle w:val="SourceCode"/>
      </w:pPr>
      <w:r>
        <w:rPr>
          <w:rStyle w:val="CommentTok"/>
        </w:rPr>
        <w:t xml:space="preserve"># Birleştirilecek kelime sayılarının sonu</w:t>
      </w:r>
      <w:r>
        <w:br/>
      </w:r>
      <w:r>
        <w:rPr>
          <w:rStyle w:val="FunctionTok"/>
        </w:rPr>
        <w:t xml:space="preserve">tail</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18 12 16 21 14 15</w:t>
      </w:r>
    </w:p>
    <w:p>
      <w:pPr>
        <w:pStyle w:val="SourceCode"/>
      </w:pPr>
      <w:r>
        <w:rPr>
          <w:rStyle w:val="NormalTok"/>
        </w:rPr>
        <w:t xml:space="preserve">tmp9w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w)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253</w:t>
      </w:r>
      <w:r>
        <w:t xml:space="preserve">”</w:t>
      </w:r>
      <w:r>
        <w:t xml:space="preserve"> </w:t>
      </w:r>
      <w:r>
        <w:t xml:space="preserve">haneli büyük sayısı:</w:t>
      </w:r>
    </w:p>
    <w:p>
      <w:pPr>
        <w:pStyle w:val="BodyText"/>
      </w:pPr>
      <w:r>
        <w:t xml:space="preserve">“</w:t>
      </w:r>
      <w:r>
        <w:t xml:space="preserve">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p>
      <w:pPr>
        <w:pStyle w:val="BodyText"/>
      </w:pPr>
      <w:r>
        <w:t xml:space="preserve">Gördüğümüz gibi, 9. Bölüm’ün ayetlerinin kelime sayısı da benzer bir 19 tabanlı kodlama örüntüsüne sahip. Bu üç delili gözlemleme olasılığı önemli ölçüde düşüktür. Ancak, Kuran’ın tüm 114 bölümünü araştırdım ve</w:t>
      </w:r>
      <w:r>
        <w:t xml:space="preserve"> </w:t>
      </w:r>
      <w:r>
        <w:rPr>
          <w:bCs/>
          <w:b/>
        </w:rPr>
        <w:t xml:space="preserve">sadece 9. Bölüm bu üç 19 tabanlı kodlamaya aynı anda sahip</w:t>
      </w:r>
      <w:r>
        <w:t xml:space="preserve">. Dahası, bu üç delilin tüm büyük sayılarının rakam toplamı da 19’un katıdır. Bu,</w:t>
      </w:r>
      <w:r>
        <w:t xml:space="preserve"> </w:t>
      </w:r>
      <w:r>
        <w:rPr>
          <w:bCs/>
          <w:b/>
        </w:rPr>
        <w:t xml:space="preserve">bu üç delili birbirlerinden bağımsız olarak birbirine bağlar</w:t>
      </w:r>
      <w:r>
        <w:t xml:space="preserve">. Bu, aynı kodlama örüntüsüne sahip bu üç kodlama delilinde 19 tabanlı sistemi daha da destekler.</w:t>
      </w:r>
    </w:p>
    <w:bookmarkEnd w:id="185"/>
    <w:bookmarkStart w:id="186" w:name="Xbdc932dfc5f48160c69bbbc8c1550a3dbe29d1f"/>
    <w:p>
      <w:pPr>
        <w:pStyle w:val="Heading3"/>
      </w:pPr>
      <w:r>
        <w:rPr>
          <w:rStyle w:val="SectionNumber"/>
        </w:rPr>
        <w:t xml:space="preserve">5.2.4</w:t>
      </w:r>
      <w:r>
        <w:tab/>
      </w:r>
      <w:r>
        <w:t xml:space="preserve">Tevbe Suresi’nin Bireysel Kanıtlarının Birleşimi Üzerine Delil:</w:t>
      </w:r>
    </w:p>
    <w:p>
      <w:pPr>
        <w:pStyle w:val="FirstParagraph"/>
      </w:pPr>
      <w:r>
        <w:t xml:space="preserve">Önceki üç delilin tüm büyük kodlama sayılarının rakam toplamı da 19’un katıdır. Dikkat edin ki,</w:t>
      </w:r>
      <w:r>
        <w:t xml:space="preserve"> </w:t>
      </w:r>
      <w:r>
        <w:rPr>
          <w:bCs/>
          <w:b/>
        </w:rPr>
        <w:t xml:space="preserve">rakam toplamı, bu üç sayının birleşimi arasındaki ilişkiyi test etmek için kullanılabilecek tek kodlama seçeneğidir</w:t>
      </w:r>
      <w:r>
        <w:t xml:space="preserve">. Çünkü bu üç büyük sayı zaten 19’un katıdır ve bu yüzden bunların birleştirilmesi ya da toplamı zaten 19’un katı olmalıdır. Bu üç büyük sayı arasında yapabileceğimiz tek test, bu üç büyük sayının rakam toplamıdır ve bunun da 19’un katı olduğunu şu şekilde gözlemliyoruz:</w:t>
      </w:r>
    </w:p>
    <w:p>
      <w:pPr>
        <w:pStyle w:val="SourceCode"/>
      </w:pPr>
      <w:r>
        <w:rPr>
          <w:rStyle w:val="CommentTok"/>
        </w:rPr>
        <w:t xml:space="preserve"># 9. Bölüm'ün üç büyük sayısının rakam toplamı</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9v,tmp9V,tmp9w)</w:t>
      </w:r>
      <w:r>
        <w:br/>
      </w:r>
      <w:r>
        <w:rPr>
          <w:rStyle w:val="FunctionTok"/>
        </w:rPr>
        <w:t xml:space="preserve">cat</w:t>
      </w:r>
      <w:r>
        <w:rPr>
          <w:rStyle w:val="NormalTok"/>
        </w:rPr>
        <w:t xml:space="preserve">(</w:t>
      </w:r>
      <w:r>
        <w:rPr>
          <w:rStyle w:val="StringTok"/>
        </w:rPr>
        <w:t xml:space="preserve">"Üç büyük sayının rakam uzunluğu: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Üç büyük sayının rakam uzunluğu:  1048</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Rakam toplamı sayısı: "</w:t>
      </w:r>
      <w:r>
        <w:rPr>
          <w:rStyle w:val="NormalTok"/>
        </w:rPr>
        <w:t xml:space="preserve">, tmpd)</w:t>
      </w:r>
    </w:p>
    <w:p>
      <w:pPr>
        <w:pStyle w:val="SourceCode"/>
      </w:pPr>
      <w:r>
        <w:rPr>
          <w:rStyle w:val="VerbatimChar"/>
        </w:rPr>
        <w:t xml:space="preserve">## Rakam toplamı sayısı:  3534</w:t>
      </w:r>
    </w:p>
    <w:p>
      <w:pPr>
        <w:pStyle w:val="SourceCode"/>
      </w:pPr>
      <w:r>
        <w:rPr>
          <w:rStyle w:val="CommentTok"/>
        </w:rPr>
        <w:t xml:space="preserve"># 19'a modu sıfır olup olmadığını test et</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Gördüğümüz gibi, üç delilin kendileri arasında da bağımsız bir 19 tabanlı kodlamaları var, bunlar da rakam toplamlarına dayanıyor. Bu üç delil ve onları birbirine bağlayan dördüncü ek delil, 9. Bölüm’ün ayetleri ve içeriği üzerinde 19 tabanlı sistemi güçlü bir şekilde öneriyor. Ve bu örüntüyle bu 3 kodlamayı bir arada barındıran tek bölüm Tevbe Suresi’dir, bu da onların 19 tabanlı kodlama sistemine sahip oldukları sonucunu daha da destekler. Rashad Khalifa’nın sahte ve uydurma 19 sistemi iddiası üzerine, metin verilerinin manipülasyonuna dayanan ancak hala bazı takipçileri olan, son iki ayeti (128, 129) üzerinde spekülasyon olduğu için 9. Bölüm şaşırtıcı değildir. Bu durumu göz önünde bulundurarak, Tanrı’nın 9. Bölüm’ün ayetlerine özel bir 19 tabanlı tasarım yerleştirmiş olabileceğini hipotezleştirdim. Ve pek şaşırtıcı olmayan bir şekilde, 9. Bölüm üzerinde bu delilleri keşfettim ki, bunlar açık bir 19 tabanlı sistemin altında olduğunu ve 9. bölümün tüm 129 ayeti üzerinde zaten var olan kodlamayı destekler. Ayrıca, bu delillerin kendileri de, zaten 9. Bölüm’ü ve 129 ayetini içeren</w:t>
      </w:r>
      <w:r>
        <w:t xml:space="preserve"> </w:t>
      </w:r>
      <w:r>
        <w:rPr>
          <w:iCs/>
          <w:i/>
        </w:rPr>
        <w:t xml:space="preserve">tam metin</w:t>
      </w:r>
      <w:r>
        <w:t xml:space="preserve"> </w:t>
      </w:r>
      <w:r>
        <w:t xml:space="preserve">Kuran’ın bütünlüğünü ve değişmeden kaldığını öneren bu kitabın ana delillerine ek olarak var.</w:t>
      </w:r>
    </w:p>
    <w:p>
      <w:pPr>
        <w:pStyle w:val="BodyText"/>
      </w:pPr>
      <w:r>
        <w:t xml:space="preserve">İşte bu delilin</w:t>
      </w:r>
      <w:r>
        <w:t xml:space="preserve"> </w:t>
      </w:r>
      <w:r>
        <w:t xml:space="preserve">“</w:t>
      </w:r>
      <w:r>
        <w:t xml:space="preserve">1048</w:t>
      </w:r>
      <w:r>
        <w:t xml:space="preserve">”</w:t>
      </w:r>
      <w:r>
        <w:t xml:space="preserve"> </w:t>
      </w:r>
      <w:r>
        <w:t xml:space="preserve">haneli büyük sayısı:</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bookmarkEnd w:id="186"/>
    <w:bookmarkStart w:id="187" w:name="X8d87a09d95b00164af429b622327c08f5ce662a"/>
    <w:p>
      <w:pPr>
        <w:pStyle w:val="Heading3"/>
      </w:pPr>
      <w:r>
        <w:rPr>
          <w:rStyle w:val="SectionNumber"/>
        </w:rPr>
        <w:t xml:space="preserve">5.2.5</w:t>
      </w:r>
      <w:r>
        <w:tab/>
      </w:r>
      <w:r>
        <w:t xml:space="preserve">Tevbe Üzerindeki Tüm Kanıtların Olasılığı</w:t>
      </w:r>
    </w:p>
    <w:p>
      <w:pPr>
        <w:pStyle w:val="FirstParagraph"/>
      </w:pPr>
      <w:r>
        <w:t xml:space="preserve">Metnin genel ayet indeksi, bölüm indeksi, özel ayet indeksi, kelime, harf olmak üzere en fazla 5 kategori vardır. Aynı kodlama örüntüsüni dikkate alarak olasılığı hesaplarken, tüm 6348 ayetler ve ayrıca 6236 numaralı ayetler için bunların tümünü hesaba katmamız gerekiyor. Bu, toplamda aynı kodlama örüntüsü için 10 deneme yapar. Bu eşsiz bölümün başında sayılan olmayan bir Besmele olmadığı için, özel ayet indekslerinden ve kelime sayısından ikişer başarı var. Genel ayet indeksinden bir başarı var. Bu toplamda 5 başarı yapar. Bu nedenle, tüm olası kombinasyonları dikkate alarak 10 denemede 5 başarı olarak olasılığa bakabiliriz. Veya, özel ayet indekslerini, kelime sayısını ve harfleri aynı sayıları sağladıkları için tek bir deneme olarak sayabiliriz. İkinci yaklaşım haksız görünse de, o zaman bile 7 denemede 3 başarı var.</w:t>
      </w:r>
    </w:p>
    <w:p>
      <w:pPr>
        <w:pStyle w:val="BodyText"/>
      </w:pPr>
      <w:r>
        <w:t xml:space="preserve">Önce tümü dikkate alındığında 10 denemede 5 başarıyı saydığımız daha adil senaryoya bakalım. Sonra bu olasılığı hesaplayal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5</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5  ve toplam Deneme  10 (p=1/19) iken olasılık:  8.14e-05"</w:t>
      </w:r>
    </w:p>
    <w:p>
      <w:pPr>
        <w:pStyle w:val="FirstParagraph"/>
      </w:pPr>
      <w:r>
        <w:rPr>
          <w:bCs/>
          <w:b/>
        </w:rPr>
        <w:t xml:space="preserve">Eğer</w:t>
      </w:r>
      <w:r>
        <w:t xml:space="preserve"> </w:t>
      </w:r>
      <w:r>
        <w:t xml:space="preserve">üç kanıtın birleşimini ek bir kanıt olarak da dikkate alırsak, bir test türünün üç kanıtının tüm kombinasyonlarından sadece bir yolu vardır, bu da ek bir başarı ve iki deneme yapar. Bu nedenle, toplamda Tevbe suresi bölümünün tüm birbirini tekrar etmeyen kanıtlarıyla ilgili 6 deneme ve 12 başarıya sahibiz. İşte Tevbe suresi bölümünün gözlemlenen tüm birbirini tekrar etmeyen kanıtlarının genel olasılığı:</w:t>
      </w:r>
    </w:p>
    <w:p>
      <w:pPr>
        <w:pStyle w:val="SourceCode"/>
      </w:pPr>
      <w:r>
        <w:rPr>
          <w:rStyle w:val="CommentTok"/>
        </w:rPr>
        <w:t xml:space="preserve"># Toplam başarı sayısını ve bu delil ile ilgili test edilecek deneme sayısını küresel sayaçlara ekleyelim</w:t>
      </w:r>
      <w:r>
        <w:br/>
      </w:r>
      <w:r>
        <w:rPr>
          <w:rStyle w:val="CommentTok"/>
        </w:rPr>
        <w:t xml:space="preserve"># böylece kitabın sonunda küresel olasılığı sayaçları kullanarak hesaplayabiliriz. </w:t>
      </w:r>
      <w:r>
        <w:br/>
      </w:r>
      <w:r>
        <w:rPr>
          <w:rStyle w:val="CommentTok"/>
        </w:rPr>
        <w:t xml:space="preserve"># Ayrıca üç kural tabanlı kodun tümünü birleştiren son kodu da ekleyeceğim,</w:t>
      </w:r>
      <w:r>
        <w:br/>
      </w:r>
      <w:r>
        <w:rPr>
          <w:rStyle w:val="CommentTok"/>
        </w:rPr>
        <w:t xml:space="preserve"># çünkü bu, oldukça güçlü bir gözlem, anlamlı ve benzersizdir.</w:t>
      </w:r>
      <w:r>
        <w:br/>
      </w:r>
      <w:r>
        <w:rPr>
          <w:rStyle w:val="CommentTok"/>
        </w:rPr>
        <w:t xml:space="preserve"># Çünkü, bu, hepsini birlikte test edebileceğimiz tek anlamlı kodlama örüntüsüydi.</w:t>
      </w:r>
      <w:r>
        <w:br/>
      </w:r>
      <w:r>
        <w:br/>
      </w: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6</w:t>
      </w:r>
      <w:r>
        <w:br/>
      </w:r>
      <w:r>
        <w:br/>
      </w:r>
      <w:r>
        <w:rPr>
          <w:rStyle w:val="CommentTok"/>
        </w:rPr>
        <w:t xml:space="preserve"># Ayrıca, bu kitapta şimdiye kadar gözlemlenen tüm delillerin, </w:t>
      </w:r>
      <w:r>
        <w:br/>
      </w:r>
      <w:r>
        <w:rPr>
          <w:rStyle w:val="CommentTok"/>
        </w:rPr>
        <w:t xml:space="preserve"># Tevbe üzerine en son delili de dahil ederek genel olasılığı işte burada:</w:t>
      </w:r>
    </w:p>
    <w:p>
      <w:pPr>
        <w:pStyle w:val="FirstParagraph"/>
      </w:pPr>
      <w:r>
        <w:t xml:space="preserve">Bu kod parçası, kitabınızın sonunda kullanılacak olan küresel başarı ve deneme sayılarını güncellemek için kullanılır. Küresel sayılar, kitabın genelinde gözlemlenen tüm delillerin olasılıklarını hesaplamak için toplam deneme ve başarı sayılarını tutar. Bu, kitap boyunca elde edilen tüm delillerin toplamının, özellikle Tevbe Suresi üzerine en son delil de dahil olmak üzere, genel bir olasılık analizini yapmanıza olanak tanır.</w:t>
      </w:r>
    </w:p>
    <w:p>
      <w:pPr>
        <w:pStyle w:val="SourceCode"/>
      </w:pPr>
      <w:r>
        <w:rPr>
          <w:rStyle w:val="CommentTok"/>
        </w:rPr>
        <w:t xml:space="preserve"># Bu kod parçası, kitabın sonunda küresel başarı ve deneme sayılarını kullanarak </w:t>
      </w:r>
      <w:r>
        <w:br/>
      </w:r>
      <w:r>
        <w:rPr>
          <w:rStyle w:val="CommentTok"/>
        </w:rPr>
        <w:t xml:space="preserve"># tüm delillerin toplam olasılığını hesaplamak için kullanılır.</w:t>
      </w:r>
      <w:r>
        <w:br/>
      </w:r>
      <w:r>
        <w:br/>
      </w: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2  ve toplam Deneme  64 (p=1/19) iken olasılık:  4.13e-24"</w:t>
      </w:r>
    </w:p>
    <w:p>
      <w:pPr>
        <w:pStyle w:val="FirstParagraph"/>
      </w:pPr>
      <w:r>
        <w:t xml:space="preserve">Bu kod, kitabınızın sonunda toplam başarı sayısı ve deneme sayısını kullanarak, tüm delillerin birleşik olasılığını hesaplamak için kullanılır. Bu, kitabınızda ele alınan tüm delillerin, özellikle Tevbe Suresi üzerine yapılan çalışmaların, toplu bir olasılık analizini sunar.</w:t>
      </w:r>
    </w:p>
    <w:bookmarkEnd w:id="187"/>
    <w:bookmarkStart w:id="188" w:name="tevbe-suresi-üzerine-gerçekler"/>
    <w:p>
      <w:pPr>
        <w:pStyle w:val="Heading3"/>
      </w:pPr>
      <w:r>
        <w:rPr>
          <w:rStyle w:val="SectionNumber"/>
        </w:rPr>
        <w:t xml:space="preserve">5.2.6</w:t>
      </w:r>
      <w:r>
        <w:tab/>
      </w:r>
      <w:r>
        <w:t xml:space="preserve">Tevbe Suresi Üzerine Gerçekler:</w:t>
      </w:r>
    </w:p>
    <w:p>
      <w:pPr>
        <w:pStyle w:val="FirstParagraph"/>
      </w:pPr>
      <w:r>
        <w:t xml:space="preserve">Aşağıda, 9. Bölüm ve bu bölümün son iki ayeti üzerine bazı 19 tabanlı ilişkiler sunacağım. Bunları sadece gerçekler olarak sunuyorum, deliller olarak değil.</w:t>
      </w:r>
    </w:p>
    <w:p>
      <w:pPr>
        <w:pStyle w:val="BodyText"/>
      </w:pPr>
      <w:r>
        <w:rPr>
          <w:bCs/>
          <w:b/>
        </w:rPr>
        <w:t xml:space="preserve">Gerçek</w:t>
      </w:r>
    </w:p>
    <w:p>
      <w:pPr>
        <w:pStyle w:val="BodyText"/>
      </w:pPr>
      <w:r>
        <w:t xml:space="preserve">Test edebileceğimiz tek kalan sayı, 9. Bölüm’ün harf sayısıdır. 9. Bölüm’ün harf sayısında benzer bir birleştirme kodlama örüntüsü gözlemlemiyoruz ama bu durumda,</w:t>
      </w:r>
      <w:r>
        <w:t xml:space="preserve"> </w:t>
      </w:r>
      <w:r>
        <w:rPr>
          <w:bCs/>
          <w:b/>
        </w:rPr>
        <w:t xml:space="preserve">9. Bölüm’ün toplam harf sayısının 11115 olduğunu ve bu sayının da 19’un katı olduğunu</w:t>
      </w:r>
      <w:r>
        <w:t xml:space="preserve"> </w:t>
      </w:r>
      <w:r>
        <w:t xml:space="preserve">gözlemliyoruz.</w:t>
      </w:r>
    </w:p>
    <w:p>
      <w:pPr>
        <w:pStyle w:val="BodyText"/>
      </w:pPr>
      <w:r>
        <w:rPr>
          <w:bCs/>
          <w:b/>
        </w:rPr>
        <w:t xml:space="preserve">Diğer Gerçekler</w:t>
      </w:r>
    </w:p>
    <w:p>
      <w:pPr>
        <w:pStyle w:val="BodyText"/>
      </w:pPr>
      <w:r>
        <w:t xml:space="preserve">Spekülasyonlar 9. Bölüm’ün 128 ve 129. ayetleri üzerindeydi, bu yüzden bazı potansiyel delilleri denedim ve birçok ilginç kodlama gerçeği gözlemledim. Bunları burada sadece</w:t>
      </w:r>
      <w:r>
        <w:t xml:space="preserve"> </w:t>
      </w:r>
      <w:r>
        <w:rPr>
          <w:bCs/>
          <w:b/>
        </w:rPr>
        <w:t xml:space="preserve">gerçekler</w:t>
      </w:r>
      <w:r>
        <w:t xml:space="preserve"> </w:t>
      </w:r>
      <w:r>
        <w:t xml:space="preserve">olarak sunacağım. Çünkü, bunları delil olarak iddia etmek için, her bölümün son iki ayeti üzerinde hepsini test etmem gerekiyor ve henüz bunun için bir motivasyonum yok. Çünkü, Tevbe üzerinde sunulan deliller zaten 9. Bölüm’ün 19 tabanlı bir tasarıma sahip olduğunu ve dolayısıyla dokunulmadığını kanıtlıyor. Ancak, meraklı okuyucular için bulgularımı burada</w:t>
      </w:r>
      <w:r>
        <w:t xml:space="preserve"> </w:t>
      </w:r>
      <w:r>
        <w:rPr>
          <w:bCs/>
          <w:b/>
        </w:rPr>
        <w:t xml:space="preserve">gerçekler</w:t>
      </w:r>
      <w:r>
        <w:t xml:space="preserve"> </w:t>
      </w:r>
      <w:r>
        <w:t xml:space="preserve">olarak bırakıyorum. Önce tüm sayılarını görelim:</w:t>
      </w:r>
    </w:p>
    <w:p>
      <w:pPr>
        <w:pStyle w:val="BodyText"/>
      </w:pPr>
      <w:r>
        <w:t xml:space="preserve">Chapter index: 9, Verse index: 128, Number of words: 14, Number of letters: 60</w:t>
      </w:r>
    </w:p>
    <w:p>
      <w:pPr>
        <w:pStyle w:val="BodyText"/>
      </w:pPr>
      <w:r>
        <w:t xml:space="preserve">Bu, toplam temsil sayısını şu şekilde yapar: 91281460</w:t>
      </w:r>
    </w:p>
    <w:p>
      <w:pPr>
        <w:pStyle w:val="BodyText"/>
      </w:pPr>
      <w:r>
        <w:t xml:space="preserve">Chapter index: 9, Verse index: 129, Number of words: 15, Number of letters: 54</w:t>
      </w:r>
    </w:p>
    <w:p>
      <w:pPr>
        <w:pStyle w:val="BodyText"/>
      </w:pPr>
      <w:r>
        <w:t xml:space="preserve">Bu, toplam temsil sayısını şu şekilde yapar: 91291554</w:t>
      </w:r>
    </w:p>
    <w:p>
      <w:pPr>
        <w:pStyle w:val="BodyText"/>
      </w:pPr>
      <w:r>
        <w:rPr>
          <w:bCs/>
          <w:b/>
        </w:rPr>
        <w:t xml:space="preserve">Gerçek 1</w:t>
      </w:r>
      <w:r>
        <w:t xml:space="preserve"> </w:t>
      </w:r>
      <w:r>
        <w:t xml:space="preserve">Bu iki sayının toplamı 19’un katıdır:</w:t>
      </w:r>
    </w:p>
    <w:p>
      <w:pPr>
        <w:pStyle w:val="SourceCode"/>
      </w:pPr>
      <w:r>
        <w:rPr>
          <w:rStyle w:val="CommentTok"/>
        </w:rPr>
        <w:t xml:space="preserve"># 9. Bölüm'ün üç büyük sayısının rakam toplamı</w:t>
      </w:r>
      <w:r>
        <w:br/>
      </w:r>
      <w:r>
        <w:rPr>
          <w:rStyle w:val="NormalTok"/>
        </w:rPr>
        <w:t xml:space="preserve">tmp </w:t>
      </w:r>
      <w:r>
        <w:rPr>
          <w:rStyle w:val="OtherTok"/>
        </w:rPr>
        <w:t xml:space="preserve">&lt;-</w:t>
      </w:r>
      <w:r>
        <w:rPr>
          <w:rStyle w:val="NormalTok"/>
        </w:rPr>
        <w:t xml:space="preserve"> </w:t>
      </w:r>
      <w:r>
        <w:rPr>
          <w:rStyle w:val="DecValTok"/>
        </w:rPr>
        <w:t xml:space="preserve">91281460</w:t>
      </w:r>
      <w:r>
        <w:rPr>
          <w:rStyle w:val="NormalTok"/>
        </w:rPr>
        <w:t xml:space="preserve"> </w:t>
      </w:r>
      <w:r>
        <w:rPr>
          <w:rStyle w:val="SpecialCharTok"/>
        </w:rPr>
        <w:t xml:space="preserve">+</w:t>
      </w:r>
      <w:r>
        <w:rPr>
          <w:rStyle w:val="NormalTok"/>
        </w:rPr>
        <w:t xml:space="preserve"> </w:t>
      </w:r>
      <w:r>
        <w:rPr>
          <w:rStyle w:val="DecValTok"/>
        </w:rPr>
        <w:t xml:space="preserve">91291554</w:t>
      </w:r>
      <w:r>
        <w:rPr>
          <w:rStyle w:val="NormalTok"/>
        </w:rPr>
        <w:t xml:space="preserve"> </w:t>
      </w:r>
      <w:r>
        <w:rPr>
          <w:rStyle w:val="CommentTok"/>
        </w:rPr>
        <w:t xml:space="preserve"># 182573014 </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1] 0</w:t>
      </w:r>
    </w:p>
    <w:p>
      <w:pPr>
        <w:pStyle w:val="FirstParagraph"/>
      </w:pPr>
      <w:r>
        <w:rPr>
          <w:bCs/>
          <w:b/>
        </w:rPr>
        <w:t xml:space="preserve">Gerçek 2</w:t>
      </w:r>
      <w:r>
        <w:t xml:space="preserve"> </w:t>
      </w:r>
      <w:r>
        <w:t xml:space="preserve">Bu 8 sayının her birinin toplamı 19’un katıdır:</w:t>
      </w:r>
    </w:p>
    <w:p>
      <w:pPr>
        <w:pStyle w:val="BodyText"/>
      </w:pPr>
      <w:r>
        <w:t xml:space="preserve">9 + 128 + 14 + 60 + 9 + 129 + 15 + 54 = 418 ve 418/19 = 22</w:t>
      </w:r>
    </w:p>
    <w:p>
      <w:pPr>
        <w:pStyle w:val="BodyText"/>
      </w:pPr>
      <w:r>
        <w:t xml:space="preserve">Bu sayıların harf sayısı olmadan toplamı:</w:t>
      </w:r>
    </w:p>
    <w:p>
      <w:pPr>
        <w:pStyle w:val="BodyText"/>
      </w:pPr>
      <w:r>
        <w:t xml:space="preserve">9 + 128 + 14 + 9 + 129 + 15 = 304 ve 304/19 = 16</w:t>
      </w:r>
    </w:p>
    <w:p>
      <w:pPr>
        <w:pStyle w:val="BodyText"/>
      </w:pPr>
      <w:r>
        <w:t xml:space="preserve">Bu, harf sayısının toplamının da 19’un katı olduğu anlamına geliyor ama bu herhangi bir kat değil, bölümlerin sayısı olan 114!</w:t>
      </w:r>
      <w:r>
        <w:t xml:space="preserve"> </w:t>
      </w:r>
      <w:r>
        <w:t xml:space="preserve">60 + 54 = 114</w:t>
      </w:r>
    </w:p>
    <w:p>
      <w:pPr>
        <w:pStyle w:val="BodyText"/>
      </w:pPr>
      <w:r>
        <w:t xml:space="preserve">Harf sayısı ile bölümlerin sayısı arasındaki ilişkinin tesadüf olmadığı görünüyor. Çünkü, ek olarak 60,</w:t>
      </w:r>
      <w:r>
        <w:t xml:space="preserve"> </w:t>
      </w:r>
      <w:r>
        <w:rPr>
          <w:bCs/>
          <w:b/>
        </w:rPr>
        <w:t xml:space="preserve">çift</w:t>
      </w:r>
      <w:r>
        <w:t xml:space="preserve"> </w:t>
      </w:r>
      <w:r>
        <w:t xml:space="preserve">sayıda ayete sahip bölümleri ve 54,</w:t>
      </w:r>
      <w:r>
        <w:t xml:space="preserve"> </w:t>
      </w:r>
      <w:r>
        <w:rPr>
          <w:bCs/>
          <w:b/>
        </w:rPr>
        <w:t xml:space="preserve">tek</w:t>
      </w:r>
      <w:r>
        <w:t xml:space="preserve"> </w:t>
      </w:r>
      <w:r>
        <w:t xml:space="preserve">sayıda ayete sahip bölümleri temsil ediyor. (60 + 54 = 114 ve çift/tek ilişkisini daha önce bir internet forumunda okuduğumu hatırlıyorum ama bu özel kodlamayı atıfta bulunacak uygun bir kaynak bilmiyorum.)</w:t>
      </w:r>
    </w:p>
    <w:p>
      <w:pPr>
        <w:pStyle w:val="BodyText"/>
      </w:pPr>
      <w:r>
        <w:rPr>
          <w:bCs/>
          <w:b/>
        </w:rPr>
        <w:t xml:space="preserve">Gerçek 3</w:t>
      </w:r>
      <w:r>
        <w:t xml:space="preserve"> </w:t>
      </w:r>
      <w:r>
        <w:t xml:space="preserve">Sadece bölüm ve ayet indekslerinin birleştirilmesi 19’un katıdır:</w:t>
      </w:r>
      <w:r>
        <w:t xml:space="preserve"> </w:t>
      </w:r>
      <w:r>
        <w:t xml:space="preserve">9:128 ve 9:129, 91289129 / 19 = 4804691 yapar.</w:t>
      </w:r>
    </w:p>
    <w:p>
      <w:pPr>
        <w:pStyle w:val="BodyText"/>
      </w:pPr>
      <w:r>
        <w:rPr>
          <w:bCs/>
          <w:b/>
        </w:rPr>
        <w:t xml:space="preserve">Gerçek 4</w:t>
      </w:r>
      <w:r>
        <w:t xml:space="preserve"> </w:t>
      </w:r>
      <w:r>
        <w:t xml:space="preserve">Sadece ayet indeksleri ve kelime sayısı ile birleştirme:</w:t>
      </w:r>
    </w:p>
    <w:p>
      <w:pPr>
        <w:numPr>
          <w:ilvl w:val="0"/>
          <w:numId w:val="1021"/>
        </w:numPr>
        <w:pStyle w:val="Compact"/>
      </w:pPr>
      <w:r>
        <w:t xml:space="preserve">ayetin 14 kelimesi ve 129. ayetin 15 kelimesi var.</w:t>
      </w:r>
    </w:p>
    <w:p>
      <w:pPr>
        <w:pStyle w:val="FirstParagraph"/>
      </w:pPr>
      <w:r>
        <w:t xml:space="preserve">Birleştirmeleri 1281412915 yapar ve 1281412915 / 19 = 67442785.</w:t>
      </w:r>
    </w:p>
    <w:p>
      <w:pPr>
        <w:pStyle w:val="BodyText"/>
      </w:pPr>
      <w:r>
        <w:rPr>
          <w:bCs/>
          <w:b/>
        </w:rPr>
        <w:t xml:space="preserve">Gerçek 5</w:t>
      </w:r>
      <w:r>
        <w:t xml:space="preserve"> </w:t>
      </w:r>
      <w:r>
        <w:t xml:space="preserve">Genellikle bu iki ayete 9:128 ve 129 olarak atıfta bulunuruz.</w:t>
      </w:r>
      <w:r>
        <w:t xml:space="preserve"> </w:t>
      </w:r>
      <w:r>
        <w:t xml:space="preserve">Toplamları 9 + 128 + 129 = 266 ve 266/19 = 14.</w:t>
      </w:r>
    </w:p>
    <w:p>
      <w:pPr>
        <w:pStyle w:val="BodyText"/>
      </w:pPr>
      <w:r>
        <w:t xml:space="preserve">Tekrar hatırlatayım, bunlar sadece ilginç</w:t>
      </w:r>
      <w:r>
        <w:t xml:space="preserve"> </w:t>
      </w:r>
      <w:r>
        <w:rPr>
          <w:bCs/>
          <w:b/>
        </w:rPr>
        <w:t xml:space="preserve">gerçeklerdir</w:t>
      </w:r>
      <w:r>
        <w:t xml:space="preserve"> </w:t>
      </w:r>
      <w:r>
        <w:t xml:space="preserve">ve özellikle meraklı okuyucular için sunulmuştur, çünkü onlar Kuran’daki diğer ardışık ayetlerle ilgili herhangi bir kodlama kanıtı olup olmadığını test etmek için bu konuya daha fazla dalabilirler.</w:t>
      </w:r>
    </w:p>
    <w:bookmarkEnd w:id="188"/>
    <w:bookmarkEnd w:id="189"/>
    <w:bookmarkStart w:id="193" w:name="EvAl-zikr"/>
    <w:p>
      <w:pPr>
        <w:pStyle w:val="Heading2"/>
      </w:pPr>
      <w:r>
        <w:rPr>
          <w:rStyle w:val="SectionNumber"/>
        </w:rPr>
        <w:t xml:space="preserve">5.3</w:t>
      </w:r>
      <w:r>
        <w:tab/>
      </w:r>
      <w:r>
        <w:t xml:space="preserve">El-Zikr Sözcüğü Üzerine Delil</w:t>
      </w:r>
    </w:p>
    <w:p>
      <w:pPr>
        <w:pStyle w:val="FirstParagraph"/>
      </w:pPr>
      <w:r>
        <w:t xml:space="preserve">Daha önce de belirttiğim gibi, Müslümanlar Kuran’ın bozulmadan kaldığına ve değiştirilemeyeceğine inanırlar. Bu inanç aşağıdaki ayet nedeniyledir (15:9):</w:t>
      </w:r>
    </w:p>
    <w:p>
      <w:pPr>
        <w:pStyle w:val="BlockText"/>
      </w:pPr>
      <w:r>
        <w:t xml:space="preserve">“</w:t>
      </w:r>
      <w:r>
        <w:t xml:space="preserve">Şüphesiz Biz, Biz indirdik Zikr’i (Hatırlatmayı), ve şüphesiz Biz onu koruyacağız.</w:t>
      </w:r>
      <w:r>
        <w:t xml:space="preserve">”</w:t>
      </w:r>
      <w:r>
        <w:t xml:space="preserve">, Kuran, 15:9</w:t>
      </w:r>
    </w:p>
    <w:p>
      <w:pPr>
        <w:pStyle w:val="FirstParagraph"/>
      </w:pPr>
      <w:r>
        <w:t xml:space="preserve">Arapça orijinal ayet şu şekildedir:</w:t>
      </w:r>
    </w:p>
    <w:p>
      <w:pPr>
        <w:pStyle w:val="BlockText"/>
      </w:pPr>
      <w:r>
        <w:t xml:space="preserve">” إنا نحن نزلنا الذكر وإنا له لحافظون “, Kuran, 15:9</w:t>
      </w:r>
    </w:p>
    <w:p>
      <w:pPr>
        <w:pStyle w:val="FirstParagraph"/>
      </w:pPr>
      <w:r>
        <w:t xml:space="preserve">Bu, Tanrı’nın Kuran’ı koruyacağını vadettiği ve</w:t>
      </w:r>
      <w:r>
        <w:t xml:space="preserve"> </w:t>
      </w:r>
      <w:r>
        <w:t xml:space="preserve">“</w:t>
      </w:r>
      <w:r>
        <w:t xml:space="preserve">Zikr</w:t>
      </w:r>
      <w:r>
        <w:t xml:space="preserve">”</w:t>
      </w:r>
      <w:r>
        <w:t xml:space="preserve"> </w:t>
      </w:r>
      <w:r>
        <w:t xml:space="preserve">(Hatırlatma/Okuma) kelimesini Kuran’a atfen kullandığı, ancak Kuran’ın el yazması kitap formunu değil, sözlü olarak ezberlenip okunan Kuran’ın ezberlenmiş formunu kastettiği önemli bir noktadır.</w:t>
      </w:r>
      <w:r>
        <w:t xml:space="preserve"> </w:t>
      </w:r>
      <w:r>
        <w:t xml:space="preserve">“</w:t>
      </w:r>
      <w:r>
        <w:t xml:space="preserve">Zikr</w:t>
      </w:r>
      <w:r>
        <w:t xml:space="preserve">”</w:t>
      </w:r>
      <w:r>
        <w:t xml:space="preserve"> </w:t>
      </w:r>
      <w:r>
        <w:t xml:space="preserve">(El-Zikr), tarihi bir gelenek olarak Kuran’ı tamamen ezberleyen ve dünya çapında on binlerce Hafız (Kuran’ı tamamen ezberleyen kişiler) tarafından bugüne kadar Tanrı’nın vaadi gibi korunarak aktarılan mesajı ifade eder.</w:t>
      </w:r>
    </w:p>
    <w:p>
      <w:pPr>
        <w:pStyle w:val="BodyText"/>
      </w:pPr>
      <w:r>
        <w:t xml:space="preserve">Ana noktaya geri dönersek, Tanrı</w:t>
      </w:r>
      <w:r>
        <w:t xml:space="preserve"> </w:t>
      </w:r>
      <w:r>
        <w:t xml:space="preserve">“</w:t>
      </w:r>
      <w:r>
        <w:t xml:space="preserve">Zikr’i</w:t>
      </w:r>
      <w:r>
        <w:t xml:space="preserve">”</w:t>
      </w:r>
      <w:r>
        <w:t xml:space="preserve"> </w:t>
      </w:r>
      <w:r>
        <w:t xml:space="preserve">koruyacağını vaat ediyor, El-Zikr (Arapça: الذكر), ve</w:t>
      </w:r>
      <w:r>
        <w:t xml:space="preserve"> </w:t>
      </w:r>
      <w:r>
        <w:rPr>
          <w:iCs/>
          <w:i/>
        </w:rPr>
        <w:t xml:space="preserve">yazılı formu</w:t>
      </w:r>
      <w:r>
        <w:t xml:space="preserve"> </w:t>
      </w:r>
      <w:r>
        <w:t xml:space="preserve">Kuran’ın tamamında tam olarak 19 kez kullanılmıştır. Burada belirtmekte fayda var ki bu, kelimenin etrafında herhangi bir</w:t>
      </w:r>
      <w:r>
        <w:t xml:space="preserve"> </w:t>
      </w:r>
      <w:r>
        <w:rPr>
          <w:iCs/>
          <w:i/>
        </w:rPr>
        <w:t xml:space="preserve">hareke</w:t>
      </w:r>
      <w:r>
        <w:t xml:space="preserve"> </w:t>
      </w:r>
      <w:r>
        <w:t xml:space="preserve">işareti olmadan yazılı formudur, bu da Kuran’ın ilk yazıldığı zamanlarda kullanılan şekle benzer çünkü</w:t>
      </w:r>
      <w:r>
        <w:t xml:space="preserve"> </w:t>
      </w:r>
      <w:r>
        <w:rPr>
          <w:iCs/>
          <w:i/>
        </w:rPr>
        <w:t xml:space="preserve">harekeler</w:t>
      </w:r>
      <w:r>
        <w:t xml:space="preserve">, özellikle Arapça konuşmayanlar için okumayı kolaylaştırmak amacıyla Arap yazısına daha sonra eklenen yardımcı işaretlerdir. Tekrar hatırlatmak gerekirse, analiz için kullandığım metinde herhangi bir</w:t>
      </w:r>
      <w:r>
        <w:t xml:space="preserve"> </w:t>
      </w:r>
      <w:r>
        <w:rPr>
          <w:iCs/>
          <w:i/>
        </w:rPr>
        <w:t xml:space="preserve">hareke</w:t>
      </w:r>
      <w:r>
        <w:t xml:space="preserve"> </w:t>
      </w:r>
      <w:r>
        <w:t xml:space="preserve">işareti yoktur ve Arapça okuyan yerli okuyucular için uygundur, onlar Kuran’ı okumak için bu hareke işaretlerine ihtiyaç duymazlar. Bu açıdan bakıldığında, Kuran’ın en başta yazıldığı şekle benzer. Arapça kelimeyi (الذكر) Bölüm</w:t>
      </w:r>
      <w:r>
        <w:t xml:space="preserve"> </w:t>
      </w:r>
      <w:r>
        <w:t xml:space="preserve">5.3.1</w:t>
      </w:r>
      <w:r>
        <w:t xml:space="preserve">’deki tabloda arama kutusuna kopyalayıp yapıştırarak Kuran’daki kelime sayısını kendiniz görebilirsiniz.</w:t>
      </w:r>
      <w:r>
        <w:t xml:space="preserve"> </w:t>
      </w:r>
      <w:r>
        <w:t xml:space="preserve">Bu kitapta iddia edilen şey, Kuran’ın metninin 19 tabanlı kodlama sistemini kullanarak Kuran’ın korunduğunu test etmek ve gözlemlemektir. Bu nedenle, El-Zikr (Hatırlatma) kelimesinin yazılı formunun Kuran’ın tüm ayetlerinde tam 19 kez kullanılması dikkate değer ve kesinlikle bir kanıttır. Çünkü, daha önce de belirttiğim gibi, Kuran’ın korunmasıyla ilgili bilgi kaynağı olarak Müslümanlar 15:9 ayetini ve korunacağı vaat edilen kelime olan El-Zikr’i gösterirler. İddia ediyorum ki, 19 tabanlı bir kodlama sistemi varsa ve bu gözlemlenebiliyorsa, bu tasarımın bozulmadığını önerir çünkü aksi takdirde böyle bir sistemi gözlemleyemeyiz. Bu nedenle, El-Zikr kelimesinin tam olarak 19 kez sayılması dikkate değer bir gözlemdir ve Kuran’da bir kelimenin 19 kez kullanılmasının gözlemlenmesi önemli ölçüde düşük bir ihtimal olduğundan, güçlü bir kanıt olarak kabul edilir. Bu olasılığı desteklemek için ölçüm yaptım. Bölüm</w:t>
      </w:r>
      <w:r>
        <w:t xml:space="preserve"> </w:t>
      </w:r>
      <w:r>
        <w:t xml:space="preserve">5.3.1</w:t>
      </w:r>
      <w:r>
        <w:t xml:space="preserve">’deki Tablo</w:t>
      </w:r>
      <w:r>
        <w:t xml:space="preserve"> </w:t>
      </w:r>
      <w:r>
        <w:t xml:space="preserve">5.1</w:t>
      </w:r>
      <w:r>
        <w:t xml:space="preserve">’a bakarsanız, Kuran’ın tam metnindeki 14870 benzersiz kelime (hareke işaretleri olmadan yazılı form) ve sayılarını görebilirsiniz. Kuran’da 24 benzersiz kelime tam 19 kez kullanılmıştır. Kuran’da bir kelimenin 19 kez kullanılma olasılığını bu sayılarla kolayca hesaplayabiliriz. Bu, 24/14870 = 0,0016 yani olasılığı 1000’de 1,6 veya daha basitçe 625’te 1, bu da bilimsel açıdan çok düşük bir ihtimaldir ve genellikle bilimsel çalışmalarda %5’in altında veya daha katı bir şekilde %1’in altında olan her şey tesadüfen kabul edilmez. Not edelim ki, bizim ilgilendiğimiz tek kelime, Kuran’ın korunması vaadinde kullanılan El-Zikr kelimesidir.</w:t>
      </w:r>
    </w:p>
    <w:p>
      <w:pPr>
        <w:pStyle w:val="BodyText"/>
      </w:pPr>
      <w:r>
        <w:t xml:space="preserve">Ayrıca, daha fazla bir</w:t>
      </w:r>
      <w:r>
        <w:t xml:space="preserve"> </w:t>
      </w:r>
      <w:r>
        <w:rPr>
          <w:bCs/>
          <w:b/>
        </w:rPr>
        <w:t xml:space="preserve">gerçek</w:t>
      </w:r>
      <w:r>
        <w:t xml:space="preserve"> </w:t>
      </w:r>
      <w:r>
        <w:t xml:space="preserve">olarak,</w:t>
      </w:r>
      <w:r>
        <w:t xml:space="preserve"> </w:t>
      </w:r>
      <w:r>
        <w:t xml:space="preserve">“</w:t>
      </w:r>
      <w:r>
        <w:t xml:space="preserve">Al</w:t>
      </w:r>
      <w:r>
        <w:t xml:space="preserve">”</w:t>
      </w:r>
      <w:r>
        <w:t xml:space="preserve"> </w:t>
      </w:r>
      <w:r>
        <w:t xml:space="preserve">belirli artikel (The) olmadan sadece Zikr (Hatırlatma) kelimesinin yazılı formu, Kuran’ın tüm ayetlerinde 38 kez (19x2) kullanılmıştır. Zikr kelimesini (ذكر) tablodaki arama kutusuna kopyalayıp yapıştırarak Kuran’daki kelime sayısını kendiniz görebilirsiniz.</w:t>
      </w:r>
    </w:p>
    <w:p>
      <w:pPr>
        <w:pStyle w:val="BodyText"/>
      </w:pPr>
      <w:r>
        <w:t xml:space="preserve">Ek bir</w:t>
      </w:r>
      <w:r>
        <w:t xml:space="preserve"> </w:t>
      </w:r>
      <w:r>
        <w:rPr>
          <w:bCs/>
          <w:b/>
        </w:rPr>
        <w:t xml:space="preserve">gerçek</w:t>
      </w:r>
      <w:r>
        <w:t xml:space="preserve"> </w:t>
      </w:r>
      <w:r>
        <w:t xml:space="preserve">olarak, Kuran’ın (Zikr) korunacağını bildiren bu özel 15:9 ayeti, Kuran’ın tüm 6348 ayeti arasında 1824. ayettir ve 1824 de 19’un katıdır. Bu gerçek, Kuran’ın korunmasıyla 19 tabanlı sistem arasındaki ilişkiye işaret eden başka bir işaret gibi görünüyor.</w:t>
      </w:r>
    </w:p>
    <w:p>
      <w:pPr>
        <w:pStyle w:val="BodyText"/>
      </w:pPr>
      <w:r>
        <w:t xml:space="preserve">Bence bu, küresel sayaçlar için küresel olasılık hesaplamasına katkıda bulunmaya değer çok benzersiz ve dikkate değer bir kanıttır. Çünkü Kuran’daki 14870 benzersiz kelime arasında, Kuran’ı korumak için kullanılan El-Zikr kelimesinin tam olarak 19 kez gözlemlenmesi ve Kuran’ın metninin korunmasını kanıtladığı düşünülen 19 tabanlı bir tasarıma sahip olduğu hipotezi dikkate değerdir.</w:t>
      </w:r>
    </w:p>
    <w:p>
      <w:pPr>
        <w:pStyle w:val="BodyText"/>
      </w:pPr>
      <w:r>
        <w:t xml:space="preserve">Bu dikkate değer kanıtı küresel sayaçlara ekleyelim. Sadece El-Zikr üzerine kodla ilgili bir başarı ekleyeceğim ve diğer kodları sonunda daha muhafazakar bir küresel olasılık elde etmek için</w:t>
      </w:r>
      <w:r>
        <w:t xml:space="preserve"> </w:t>
      </w:r>
      <w:r>
        <w:rPr>
          <w:iCs/>
          <w:i/>
        </w:rPr>
        <w:t xml:space="preserve">gerçekler</w:t>
      </w:r>
      <w:r>
        <w:t xml:space="preserve"> </w:t>
      </w:r>
      <w:r>
        <w:t xml:space="preserve">olarak ele alacağım. Ayrıca, ölçülen kesin olasılığı 1/625 yerine 1/19 olarak varsayacağı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bookmarkStart w:id="192" w:name="WordCounTable"/>
    <w:p>
      <w:pPr>
        <w:pStyle w:val="Heading3"/>
      </w:pPr>
      <w:r>
        <w:rPr>
          <w:rStyle w:val="SectionNumber"/>
        </w:rPr>
        <w:t xml:space="preserve">5.3.1</w:t>
      </w:r>
      <w:r>
        <w:tab/>
      </w:r>
      <w:r>
        <w:t xml:space="preserve">Kelime Sayımlarını Test Etmek için Benzersiz Kelimeler Tablosu</w:t>
      </w:r>
    </w:p>
    <w:p>
      <w:pPr>
        <w:pStyle w:val="FirstParagraph"/>
      </w:pPr>
      <w:r>
        <w:t xml:space="preserve">Benzersiz kelimeler tablosunu hatırlayalım. Bu tabloyu, ilgi duyduğumuz bazı belirli kelimelerin sıklığını saymak için kullanabiliriz. Doğadaki bilinen sayılarıyla bazı kelimelerin uyum sağladığına dair mevcut</w:t>
      </w:r>
      <w:r>
        <w:t xml:space="preserve"> </w:t>
      </w:r>
      <w:r>
        <w:rPr>
          <w:bCs/>
          <w:b/>
        </w:rPr>
        <w:t xml:space="preserve">iddialar</w:t>
      </w:r>
      <w:r>
        <w:t xml:space="preserve"> </w:t>
      </w:r>
      <w:r>
        <w:t xml:space="preserve">zaten var, örneğin</w:t>
      </w:r>
      <w:r>
        <w:t xml:space="preserve"> </w:t>
      </w:r>
      <w:r>
        <w:t xml:space="preserve">‘</w:t>
      </w:r>
      <w:r>
        <w:t xml:space="preserve">gün</w:t>
      </w:r>
      <w:r>
        <w:t xml:space="preserve">’</w:t>
      </w:r>
      <w:r>
        <w:t xml:space="preserve"> </w:t>
      </w:r>
      <w:r>
        <w:t xml:space="preserve">için 365,</w:t>
      </w:r>
      <w:r>
        <w:t xml:space="preserve"> </w:t>
      </w:r>
      <w:r>
        <w:t xml:space="preserve">‘</w:t>
      </w:r>
      <w:r>
        <w:t xml:space="preserve">ay</w:t>
      </w:r>
      <w:r>
        <w:t xml:space="preserve">’</w:t>
      </w:r>
      <w:r>
        <w:t xml:space="preserve"> </w:t>
      </w:r>
      <w:r>
        <w:t xml:space="preserve">için 12 gibi. Kendi başıma bunları denemek istedim ancak yeterli derecede Arapça bilmeyen biri olarak bu benim için o kadar çekici değil. Ancak, Arapça konuşan kişilerin mevcut iddialara dayanarak kendi testlerini yapabilmeleri için bu dinamik tabloyu esasen bıraktım. Bu kitabın çevrimiçi sürümünde, ilgilenilen kelimeyi arama kutusuna yapıştırabilir ve Kuran’daki bu kelimenin sıklığını kolayca bulabilirsiniz.</w:t>
      </w:r>
    </w:p>
    <w:p>
      <w:pPr>
        <w:pStyle w:val="BodyText"/>
      </w:pPr>
      <w:r>
        <w:t xml:space="preserve">Aşağıdaki alt bölümde, bu kelimelerin sıklık tablosundan gözlemlediğim bazı ilginç kelime sayımlarını sunacağım.</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190" w:name="fig:uwordsSearch-table"/>
      <w:bookmarkEnd w:id="190"/>
      <w:r>
        <w:t xml:space="preserve">Figure 5.1: Table</w:t>
      </w:r>
    </w:p>
    <w:p>
      <w:pPr>
        <w:pStyle w:val="BodyText"/>
      </w:pPr>
      <w:r>
        <w:t xml:space="preserve">Bu kod parçası, Kuran’ın benzersiz kelimelerini içeren bir tablo oluşturmak ve bu tabloyu kullanarak belirli kelimelerin Kuran’daki sıklığını saymak için kullanılır. Bu tablo, özellikle Arapça konuşan kişilerin, Kuran’daki belirli kelimelerin sıklığını kendi iddialarına göre test etmelerine olanak tanır. Çevrimiçi kitap sürümünde, kullanıcılar ilgilendikleri kelimeyi arama kutusuna yapıştırarak Kuran’daki bu kelimenin sıklığını kolayca bulabilirler. Bu, Kuran’daki kelime sıklıklarını analiz etmek ve belirli kelimelerin kullanım sıklığını keşfetmek için etkili bir araçtır.</w:t>
      </w:r>
    </w:p>
    <w:bookmarkStart w:id="191" w:name="ilgili-diğer-kelimeler-üzerine-gerçekler"/>
    <w:p>
      <w:pPr>
        <w:pStyle w:val="Heading4"/>
      </w:pPr>
      <w:r>
        <w:rPr>
          <w:rStyle w:val="SectionNumber"/>
        </w:rPr>
        <w:t xml:space="preserve">5.3.1.1</w:t>
      </w:r>
      <w:r>
        <w:tab/>
      </w:r>
      <w:r>
        <w:t xml:space="preserve">İlgili Diğer Kelimeler Üzerine Gerçekler</w:t>
      </w:r>
    </w:p>
    <w:p>
      <w:pPr>
        <w:pStyle w:val="FirstParagraph"/>
      </w:pPr>
      <w:r>
        <w:t xml:space="preserve">Bu bölümü, bazı ilgili kelimeler ve frekanslarıyla kısa tutacağım. Kitapla potansiyel ilişkiyi sizin çıkarmanıza bırakıyorum.</w:t>
      </w:r>
    </w:p>
    <w:p>
      <w:pPr>
        <w:pStyle w:val="BodyText"/>
      </w:pPr>
      <w:r>
        <w:t xml:space="preserve">“</w:t>
      </w:r>
      <w:r>
        <w:t xml:space="preserve">İndir</w:t>
      </w:r>
      <w:r>
        <w:t xml:space="preserve">”</w:t>
      </w:r>
      <w:r>
        <w:t xml:space="preserve"> </w:t>
      </w:r>
      <w:r>
        <w:t xml:space="preserve">kelimesi ( أنزل ) 95 kez kullanılmıştır (19 x 5).</w:t>
      </w:r>
    </w:p>
    <w:p>
      <w:pPr>
        <w:pStyle w:val="BodyText"/>
      </w:pPr>
      <w:r>
        <w:t xml:space="preserve">“</w:t>
      </w:r>
      <w:r>
        <w:t xml:space="preserve">Bizim ayetlerimiz</w:t>
      </w:r>
      <w:r>
        <w:t xml:space="preserve">”</w:t>
      </w:r>
      <w:r>
        <w:t xml:space="preserve"> </w:t>
      </w:r>
      <w:r>
        <w:t xml:space="preserve">kelimesi ( بآياتنا ) 57 kez kullanılmıştır (19 x 3).</w:t>
      </w:r>
    </w:p>
    <w:p>
      <w:pPr>
        <w:pStyle w:val="BodyText"/>
      </w:pPr>
      <w:r>
        <w:t xml:space="preserve">“</w:t>
      </w:r>
      <w:r>
        <w:t xml:space="preserve">Vaad</w:t>
      </w:r>
      <w:r>
        <w:t xml:space="preserve">”</w:t>
      </w:r>
      <w:r>
        <w:t xml:space="preserve"> </w:t>
      </w:r>
      <w:r>
        <w:t xml:space="preserve">kelimesi ( وعد ) 38 kez kullanılmıştır (19 x 2).</w:t>
      </w:r>
    </w:p>
    <w:p>
      <w:pPr>
        <w:pStyle w:val="BodyText"/>
      </w:pPr>
      <w:r>
        <w:t xml:space="preserve">Biliyoruz ki, Tanrı Hatırlatıcıyı, vahiyleri koruyacağını</w:t>
      </w:r>
      <w:r>
        <w:t xml:space="preserve"> </w:t>
      </w:r>
      <w:r>
        <w:rPr>
          <w:bCs/>
          <w:b/>
        </w:rPr>
        <w:t xml:space="preserve">vaat etti</w:t>
      </w:r>
      <w:r>
        <w:t xml:space="preserve">, bu da indirildi. Arapça kelimeleri tablodaki arama kutusuna kopyalayıp yapıştırarak Kuran’daki sayılarını kendiniz görebilirsiniz.</w:t>
      </w:r>
    </w:p>
    <w:bookmarkEnd w:id="191"/>
    <w:bookmarkEnd w:id="192"/>
    <w:bookmarkEnd w:id="193"/>
    <w:bookmarkStart w:id="198" w:name="EvVerseContmult19"/>
    <w:p>
      <w:pPr>
        <w:pStyle w:val="Heading2"/>
      </w:pPr>
      <w:r>
        <w:rPr>
          <w:rStyle w:val="SectionNumber"/>
        </w:rPr>
        <w:t xml:space="preserve">5.4</w:t>
      </w:r>
      <w:r>
        <w:tab/>
      </w:r>
      <w:r>
        <w:t xml:space="preserve">Ayet İçeriği Üzerine Deliller</w:t>
      </w:r>
    </w:p>
    <w:p>
      <w:pPr>
        <w:pStyle w:val="FirstParagraph"/>
      </w:pPr>
      <w:r>
        <w:t xml:space="preserve">Bu delil, bölümlerin veya ayetlerin içeriğini, içlerindeki toplam kelime sayısına göre değerlendirir. Ben bu örüntüsü hem bölüm hem de ayet seviyesindeki verilerde keşfettim, çünkü her ikisinde de benzer bir tasarım örüntüsü var. Bu yüzden bu bölüm, biri bölüm seviyesinde diğeri ayet seviyesinde olmak üzere iki ana 19 tabanlı kodlama örneğinden oluşur.</w:t>
      </w:r>
    </w:p>
    <w:bookmarkStart w:id="194" w:name="EvChapCont"/>
    <w:p>
      <w:pPr>
        <w:pStyle w:val="Heading3"/>
      </w:pPr>
      <w:r>
        <w:rPr>
          <w:rStyle w:val="SectionNumber"/>
        </w:rPr>
        <w:t xml:space="preserve">5.4.1</w:t>
      </w:r>
      <w:r>
        <w:tab/>
      </w:r>
      <w:r>
        <w:t xml:space="preserve">Bölüm Seviyesinde Kelime İçeriği Üzerine Delil</w:t>
      </w:r>
    </w:p>
    <w:p>
      <w:pPr>
        <w:pStyle w:val="FirstParagraph"/>
      </w:pPr>
      <w:r>
        <w:t xml:space="preserve">İlk 19 tabanlı tasarım bölüm seviyesindedir. Eğer isterseniz, bölüm seviyesindeki tüm sayıları görebilmek için Gerçek</w:t>
      </w:r>
      <w:r>
        <w:t xml:space="preserve"> </w:t>
      </w:r>
      <w:r>
        <w:t xml:space="preserve">6.6</w:t>
      </w:r>
      <w:r>
        <w:t xml:space="preserve">’daki dinamik tabloyu kontrol edebilirsiniz. Önce 19’un katı olan bölümlerin indekslerini almak istiyoruz. Hangi bölümlerin kelime içeriği 19’un katı ve bunların hepsi arasında 19 tabanlı bir tasarım olup olmadığını bilmek istiyoruz.</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348 ayette</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w:t>
      </w:r>
      <w:r>
        <w:rPr>
          <w:rStyle w:val="StringTok"/>
        </w:rPr>
        <w:t xml:space="preserve">"Kelime sayısı 19'un katı olan bölümlerin indeksleri:"</w:t>
      </w:r>
      <w:r>
        <w:rPr>
          <w:rStyle w:val="NormalTok"/>
        </w:rPr>
        <w:t xml:space="preserve">)</w:t>
      </w:r>
    </w:p>
    <w:p>
      <w:pPr>
        <w:pStyle w:val="SourceCode"/>
      </w:pPr>
      <w:r>
        <w:rPr>
          <w:rStyle w:val="VerbatimChar"/>
        </w:rPr>
        <w:t xml:space="preserve">## [1] "Kelime sayısı 19'un katı olan bölümlerin indeksleri:"</w:t>
      </w:r>
    </w:p>
    <w:p>
      <w:pPr>
        <w:pStyle w:val="SourceCode"/>
      </w:pPr>
      <w:r>
        <w:rPr>
          <w:rStyle w:val="FunctionTok"/>
        </w:rPr>
        <w:t xml:space="preserve">print</w:t>
      </w:r>
      <w:r>
        <w:rPr>
          <w:rStyle w:val="NormalTok"/>
        </w:rPr>
        <w:t xml:space="preserve">(i1)</w:t>
      </w:r>
    </w:p>
    <w:p>
      <w:pPr>
        <w:pStyle w:val="SourceCode"/>
      </w:pPr>
      <w:r>
        <w:rPr>
          <w:rStyle w:val="VerbatimChar"/>
        </w:rPr>
        <w:t xml:space="preserve">## [1]  10  21  41  76  87  95  96 112</w:t>
      </w:r>
    </w:p>
    <w:p>
      <w:pPr>
        <w:pStyle w:val="FirstParagraph"/>
      </w:pPr>
      <w:r>
        <w:t xml:space="preserve">Test edilecek indeksleri almak için şu şekilde hareket ediyoruz: Öncelikle, tüm 6348 ayetin bölümlerinden, kelime sayıları 19’un katı olan bölümlerin indekslerini alıyoruz. Yukarıda elde edildiği gibi, bu 8 bölümün toplam kelime sayısı 19’un katı:</w:t>
      </w:r>
    </w:p>
    <w:p>
      <w:pPr>
        <w:pStyle w:val="BodyText"/>
      </w:pPr>
      <w:r>
        <w:t xml:space="preserve">“</w:t>
      </w:r>
      <w:r>
        <w:t xml:space="preserve">10, 21, 41, 76, 87, 95, 96, 112</w:t>
      </w:r>
      <w:r>
        <w:t xml:space="preserve">”</w:t>
      </w:r>
    </w:p>
    <w:p>
      <w:pPr>
        <w:pStyle w:val="BodyText"/>
      </w:pPr>
      <w:r>
        <w:t xml:space="preserve">Bu indeksleri, her zamanki birleştirme kodlama örüntüsüyle birleştirdiğimizde, 6348 ayet kategorisini dikkate alarak kelime sayısı 19’un katı olan bölümlerin indeksleriyle, bu uzun sayının 19’un katı olduğunu gözlemliyoruz. İşte açıkladığım kodlama örüntüsünin gösterimi:</w:t>
      </w:r>
    </w:p>
    <w:p>
      <w:pPr>
        <w:pStyle w:val="BlockText"/>
      </w:pPr>
      <w:r>
        <w:t xml:space="preserve">[Kelime sayısı 19’un katı olan ilk bölüm] [Kelime sayısı 19’un katı olan ikinci bölüm] . . . . [Kelime sayısı 19’un katı olan son bölüm]</w:t>
      </w:r>
    </w:p>
    <w:p>
      <w:pPr>
        <w:pStyle w:val="FirstParagraph"/>
      </w:pPr>
      <w:r>
        <w:t xml:space="preserve">Gerçek sayıları yukarıdaki formülde kullansaydık, şöyle olurdu:</w:t>
      </w:r>
    </w:p>
    <w:p>
      <w:pPr>
        <w:pStyle w:val="BlockText"/>
      </w:pPr>
      <w:r>
        <w:t xml:space="preserve">[ 10 ] [ 21 ] . . . . [ 112 ]</w:t>
      </w:r>
    </w:p>
    <w:p>
      <w:pPr>
        <w:pStyle w:val="FirstParagraph"/>
      </w:pPr>
      <w:r>
        <w:t xml:space="preserve">Ve, tüm birleştirmelerden sonra elde edilen son sayı şöyle olurdu:</w:t>
      </w:r>
    </w:p>
    <w:p>
      <w:pPr>
        <w:pStyle w:val="BlockText"/>
      </w:pPr>
      <w:r>
        <w:t xml:space="preserve">10214176879596112</w:t>
      </w:r>
    </w:p>
    <w:p>
      <w:pPr>
        <w:pStyle w:val="FirstParagraph"/>
      </w:pPr>
      <w:r>
        <w:t xml:space="preserve">İşte kanıt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1,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17 haneli büyük sayısı:</w:t>
      </w:r>
    </w:p>
    <w:p>
      <w:pPr>
        <w:pStyle w:val="BodyText"/>
      </w:pPr>
      <w:r>
        <w:t xml:space="preserve">“</w:t>
      </w:r>
      <w:r>
        <w:t xml:space="preserve">10214176879596112</w:t>
      </w:r>
      <w:r>
        <w:t xml:space="preserve">”</w:t>
      </w:r>
    </w:p>
    <w:p>
      <w:pPr>
        <w:pStyle w:val="BodyText"/>
      </w:pPr>
      <w:r>
        <w:t xml:space="preserve">Şimdi, anlamlı bir 19 tabanlı kod örneğine tanık olduk. Tek başına, delil olarak kabul edilmek için yeterli olmayabilir. Ancak, aşağıda göreceğimiz gibi, ayet seviyesindeki verilerde de benzer bir örüntü var:</w:t>
      </w:r>
    </w:p>
    <w:bookmarkEnd w:id="194"/>
    <w:bookmarkStart w:id="197" w:name="EvVerseCont"/>
    <w:p>
      <w:pPr>
        <w:pStyle w:val="Heading3"/>
      </w:pPr>
      <w:r>
        <w:rPr>
          <w:rStyle w:val="SectionNumber"/>
        </w:rPr>
        <w:t xml:space="preserve">5.4.2</w:t>
      </w:r>
      <w:r>
        <w:tab/>
      </w:r>
      <w:r>
        <w:t xml:space="preserve">Ayet Seviyesinde İçerik Üzerine Delil</w:t>
      </w:r>
    </w:p>
    <w:p>
      <w:pPr>
        <w:pStyle w:val="FirstParagraph"/>
      </w:pPr>
      <w:r>
        <w:t xml:space="preserve">Bu delilde, önceki örüntüye benzer şekilde, ancak metnin ayet seviyesi verilerinde, toplam kelime sayısı 19’un katı olan ayetleri seçiyoruz. Tüm 6348 ayet kategorisini dikkate alarak, kelime sayısı 19’un katı olan ayetlerin genel ayet indekslerini (genel sıra) birleştirdiğimizde, elde edilen uzun sayının da 19’un katı olduğunu gözlemliyoruz. İşte açıkladığım kodlama örüntüsünin gösterimi:</w:t>
      </w:r>
    </w:p>
    <w:p>
      <w:pPr>
        <w:pStyle w:val="BlockText"/>
      </w:pPr>
      <w:r>
        <w:t xml:space="preserve">[Kelime sayısı 19’un katı olan ilk genel ayet sırası] [Kelime sayısı 19’un katı olan ikinci genel ayet sırası] . . . . [Kelime sayısı 19’un katı olan son genel ayet sırası]</w:t>
      </w:r>
    </w:p>
    <w:p>
      <w:pPr>
        <w:pStyle w:val="FirstParagraph"/>
      </w:pPr>
      <w:r>
        <w:t xml:space="preserve">Gerçek sayıları yukarıdaki formülde kullansaydık, şöyle olurdu:</w:t>
      </w:r>
    </w:p>
    <w:p>
      <w:pPr>
        <w:pStyle w:val="BlockText"/>
      </w:pPr>
      <w:r>
        <w:t xml:space="preserve">[ 21 ] [ 27 ] . . . . [ 5598 ]</w:t>
      </w:r>
    </w:p>
    <w:p>
      <w:pPr>
        <w:pStyle w:val="FirstParagraph"/>
      </w:pPr>
      <w:r>
        <w:t xml:space="preserve">Ve, tüm birleştirmelerden sonra elde edilen son sayı şöyle olurdu:</w:t>
      </w:r>
    </w:p>
    <w:p>
      <w:pPr>
        <w:pStyle w:val="BlockText"/>
      </w:pPr>
      <w:r>
        <w:t xml:space="preserve">2127 . . . . 5598</w:t>
      </w:r>
    </w:p>
    <w:p>
      <w:pPr>
        <w:pStyle w:val="FirstParagraph"/>
      </w:pPr>
      <w:r>
        <w:t xml:space="preserve">İşte kanıtı:</w:t>
      </w:r>
    </w:p>
    <w:p>
      <w:pPr>
        <w:pStyle w:val="SourceCode"/>
      </w:pP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vwords </w:t>
      </w:r>
      <w:r>
        <w:rPr>
          <w:rStyle w:val="CommentTok"/>
        </w:rPr>
        <w:t xml:space="preserve">#6348 ayette</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Kelime içeriğ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Kelime içeriği 19'un katı olan ayet sayısı:  159</w:t>
      </w:r>
    </w:p>
    <w:p>
      <w:pPr>
        <w:pStyle w:val="SourceCode"/>
      </w:pPr>
      <w:r>
        <w:rPr>
          <w:rStyle w:val="FunctionTok"/>
        </w:rPr>
        <w:t xml:space="preserve">cat</w:t>
      </w:r>
      <w:r>
        <w:rPr>
          <w:rStyle w:val="NormalTok"/>
        </w:rPr>
        <w:t xml:space="preserve">(</w:t>
      </w:r>
      <w:r>
        <w:rPr>
          <w:rStyle w:val="StringTok"/>
        </w:rPr>
        <w:t xml:space="preserve">"Tüm 6348 ayeti dikkate alarak kelime sayısı 19'un katı olan ayetlerin genel ayet indeksleri: "</w:t>
      </w:r>
      <w:r>
        <w:rPr>
          <w:rStyle w:val="NormalTok"/>
        </w:rPr>
        <w:t xml:space="preserve">)</w:t>
      </w:r>
    </w:p>
    <w:p>
      <w:pPr>
        <w:pStyle w:val="SourceCode"/>
      </w:pPr>
      <w:r>
        <w:rPr>
          <w:rStyle w:val="VerbatimChar"/>
        </w:rPr>
        <w:t xml:space="preserve">## Tüm 6348 ayeti dikkate alarak kelime sayısı 19'un katı olan ayetlerin genel ayet indeksleri:</w:t>
      </w:r>
    </w:p>
    <w:p>
      <w:pPr>
        <w:pStyle w:val="SourceCode"/>
      </w:pPr>
      <w:r>
        <w:rPr>
          <w:rStyle w:val="FunctionTok"/>
        </w:rPr>
        <w:t xml:space="preserve">cat</w:t>
      </w:r>
      <w:r>
        <w:rPr>
          <w:rStyle w:val="NormalTok"/>
        </w:rPr>
        <w:t xml:space="preserve">(i)</w:t>
      </w:r>
    </w:p>
    <w:p>
      <w:pPr>
        <w:pStyle w:val="SourceCode"/>
      </w:pPr>
      <w:r>
        <w:rPr>
          <w:rStyle w:val="VerbatimChar"/>
        </w:rPr>
        <w:t xml:space="preserve">## 21 27 37 43 44 56 83 114 132 145 156 186 225 285 345 442 446 465 503 529 542 561 569 605 631 638 650 680 713 727 743 744 753 824 831 929 953 995 1011 1013 1045 1047 1060 1083 1124 1127 1131 1193 1196 1199 1211 1277 1301 1309 1335 1411 1432 1487 1520 1526 1529 1530 1531 1573 1623 1630 1632 1638 1716 1731 1740 1745 1753 1755 1766 1943 1974 1992 2001 2009 2034 2090 2091 2108 2132 2145 2170 2172 2175 2195 2211 2214 2252 2419 2438 2500 2592 2738 2817 2840 2850 2856 2868 2872 2874 2880 2899 3183 3196 3200 3224 3248 3282 3293 3298 3349 3363 3366 3387 3408 3414 3419 3487 3495 3529 3624 3651 3657 3695 3734 3735 4110 4124 4196 4218 4269 4273 4287 4294 4310 4317 4320 4323 4325 4526 4565 4594 4633 4634 4647 4653 4676 4806 5168 5174 5206 5214 5275 5598</w:t>
      </w:r>
    </w:p>
    <w:p>
      <w:pPr>
        <w:pStyle w:val="SourceCode"/>
      </w:pPr>
      <w:r>
        <w:rPr>
          <w:rStyle w:val="CommentTok"/>
        </w:rPr>
        <w:t xml:space="preserve"># İndeksleri doğal sırayla birleştiri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591 haneli büyük sayısı:</w:t>
      </w:r>
    </w:p>
    <w:p>
      <w:pPr>
        <w:pStyle w:val="BodyText"/>
      </w:pPr>
      <w:r>
        <w:t xml:space="preserve">“</w:t>
      </w:r>
      <w:r>
        <w:t xml:space="preserve">212737434456831141321451561862252853454424464655035295425615696056316386506807137277437447538248319299539951011101310451047106010831124112711311193119611991211127713011309133514111432148715201526152915301531157316231630163216381716173117401745175317551766194319741992200120092034209020912108213221452170217221752195221122142252241924382500259227382817284028502856286828722874288028993183319632003224324832823293329833493363336633873408341434193487349535293624365136573695373437354110412441964218426942734287429443104317432043234325452645654594463346344647465346764806516851745206521452755598</w:t>
      </w:r>
      <w:r>
        <w:t xml:space="preserve">”</w:t>
      </w:r>
    </w:p>
    <w:p>
      <w:pPr>
        <w:pStyle w:val="BodyText"/>
      </w:pPr>
      <w:r>
        <w:t xml:space="preserve">Yukarıdaki iki delille gördüğümüz gibi, bölümlerin veya ayetlerin içeriği, içlerindeki toplam kelime sayısına göre iki ilgili 19 tabanlı kodlamaya sahip. Bir yan not olarak, bu iki delilin her ikisinin büyük sayılarının uzunluğunu topladığımızda, 591 + 17 = 608 ve bu da 19’un katıdır.</w:t>
      </w:r>
    </w:p>
    <w:p>
      <w:pPr>
        <w:pStyle w:val="BodyText"/>
      </w:pPr>
      <w:r>
        <w:t xml:space="preserve">Son olarak yapılacak işlem olarak, bu delille ilgili başarılı delil sayısını ve test edilecek toplam sayıları küresel nesneye ekleyelim, böylece kitabın sonunda sayaçları kullanarak küresel olasılığı hesaplayabiliriz. Özel ayet indekslerini test edebilir, bölüm seviyesi kodunu ve bu ayet seviyesi kodunu dikkate alarak, 6 deneme ve 2 başarı gözlemlendiğini söyleyebiliri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6</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Referans olarak, bildiğim kadarıyla Delil</w:t>
      </w:r>
      <w:r>
        <w:t xml:space="preserve"> </w:t>
      </w:r>
      <w:r>
        <w:t xml:space="preserve">5.4</w:t>
      </w:r>
      <w:r>
        <w:t xml:space="preserve"> </w:t>
      </w:r>
      <w:r>
        <w:t xml:space="preserve">bu kitapta ilk kez literatüre sunulmuş ve bizzat benim tarafımdan hipotez edilmiş, test edilmiş ve keşfedilmiştir. Eğer Delil</w:t>
      </w:r>
      <w:r>
        <w:t xml:space="preserve"> </w:t>
      </w:r>
      <w:r>
        <w:t xml:space="preserve">5.4</w:t>
      </w:r>
      <w:r>
        <w:t xml:space="preserve">’un başka bir makalede mevcut olduğunu öğrenirsem, bu durumda kesinlikle bir atıf ekler ve bu kitabın çevrimiçi sürümünü güncellerim.</w:t>
      </w:r>
    </w:p>
    <w:bookmarkStart w:id="195" w:name="FactVerseCont1"/>
    <w:p>
      <w:pPr>
        <w:pStyle w:val="Heading4"/>
      </w:pPr>
      <w:r>
        <w:rPr>
          <w:rStyle w:val="SectionNumber"/>
        </w:rPr>
        <w:t xml:space="preserve">5.4.2.1</w:t>
      </w:r>
      <w:r>
        <w:tab/>
      </w:r>
      <w:r>
        <w:t xml:space="preserve">Genel Ayet Sırasının Kelime ve Harf İçeriği Üzerine Gerçek</w:t>
      </w:r>
    </w:p>
    <w:p>
      <w:pPr>
        <w:pStyle w:val="FirstParagraph"/>
      </w:pPr>
      <w:r>
        <w:t xml:space="preserve">Delil</w:t>
      </w:r>
      <w:r>
        <w:t xml:space="preserve"> </w:t>
      </w:r>
      <w:r>
        <w:t xml:space="preserve">5.4.2</w:t>
      </w:r>
      <w:r>
        <w:t xml:space="preserve">’te, 19’un katı kelime içeriğine sahip ayetlerin genel ayet indekslerinin birleştirilmesinin, tüm 6348 ayeti dikkate alarak 19’un katı bir büyük sayı verdiğine tanık olduk. Bu</w:t>
      </w:r>
      <w:r>
        <w:t xml:space="preserve"> </w:t>
      </w:r>
      <w:r>
        <w:rPr>
          <w:bCs/>
          <w:b/>
        </w:rPr>
        <w:t xml:space="preserve">gerçek</w:t>
      </w:r>
      <w:r>
        <w:t xml:space="preserve">te, örüntüye diğer taraftan, genel ayet sırasından bakacak olursak ve 19’un katı olan genel ayet indekslerinin kelime içeriğini birleştirirsek, yine 6236 numaralı ayetlerde 19’un katı bir büyük sayıya tanık oluyoruz. Bu kitabın genel kuralı her kodlama örüntüsüni her iki metin türüne, tüm 6348 ayet ve 6236 numaralı ayetlere uygulamaktır ve bu gerçek 6236 ayetlerde mevcuttur. İşte açıkladığım kodlama örüntüsünin gösterimi:</w:t>
      </w:r>
    </w:p>
    <w:p>
      <w:pPr>
        <w:pStyle w:val="BlockText"/>
      </w:pPr>
      <w:r>
        <w:t xml:space="preserve">[19’un katı olan İlk genel ayet indeksinin kelime sayısı] [19’un katı olan İkinci genel ayet indeksinin kelime sayısı] . . . . [19’un katı olan Son genel ayet indeksinin kelime sayısı]</w:t>
      </w:r>
    </w:p>
    <w:p>
      <w:pPr>
        <w:pStyle w:val="FirstParagraph"/>
      </w:pPr>
      <w:r>
        <w:t xml:space="preserve">Gerçek sayıları yukarıdaki formülde kullansaydık, şöyle olurdu:</w:t>
      </w:r>
    </w:p>
    <w:p>
      <w:pPr>
        <w:pStyle w:val="BlockText"/>
      </w:pPr>
      <w:r>
        <w:t xml:space="preserve">[ 7 ] [ 15 ] . . . . [ 2 ]</w:t>
      </w:r>
    </w:p>
    <w:p>
      <w:pPr>
        <w:pStyle w:val="FirstParagraph"/>
      </w:pPr>
      <w:r>
        <w:t xml:space="preserve">Ve, tüm birleştirmelerden sonra elde edilen son sayı şöyle olurdu:</w:t>
      </w:r>
    </w:p>
    <w:p>
      <w:pPr>
        <w:pStyle w:val="BlockText"/>
      </w:pPr>
      <w:r>
        <w:t xml:space="preserve">715 . . . . 2</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6236 numaralı ayetlerd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Genel ayet indeks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Genel ayet indeksi 19'un katı olan ayet sayısı:  328</w:t>
      </w:r>
    </w:p>
    <w:p>
      <w:pPr>
        <w:pStyle w:val="SourceCode"/>
      </w:pP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503 haneli büyük sayısı:</w:t>
      </w:r>
    </w:p>
    <w:p>
      <w:pPr>
        <w:pStyle w:val="BodyText"/>
      </w:pPr>
      <w:r>
        <w:t xml:space="preserve">“</w:t>
      </w:r>
      <w:r>
        <w:t xml:space="preserve">71510181017303243158392767141426451391715278929171525488201437182413153420649161497151516164113813672222191016618122224291191822282611421015112019181551617267336241916161571256561014122719913251313142311232399141181489847129668151891291314232710101914810263533198879861166311545451112117131315121310131213822108211614231312102218137259869365443546467453411171412391920178121024989139876511131615441531121249376665254269148345244213471219241518141812351055447811116435646243332654643539952544264123944242</w:t>
      </w:r>
      <w:r>
        <w:t xml:space="preserve">”</w:t>
      </w:r>
    </w:p>
    <w:p>
      <w:pPr>
        <w:pStyle w:val="BodyText"/>
      </w:pPr>
      <w:r>
        <w:rPr>
          <w:bCs/>
          <w:b/>
        </w:rPr>
        <w:t xml:space="preserve">Harf İçeriği Üzerine Gerçek:</w:t>
      </w:r>
      <w:r>
        <w:t xml:space="preserve"> </w:t>
      </w:r>
      <w:r>
        <w:t xml:space="preserve">Bu</w:t>
      </w:r>
      <w:r>
        <w:t xml:space="preserve"> </w:t>
      </w:r>
      <w:r>
        <w:rPr>
          <w:bCs/>
          <w:b/>
        </w:rPr>
        <w:t xml:space="preserve">gerçek</w:t>
      </w:r>
      <w:r>
        <w:t xml:space="preserve">te, yukarıda tanımlanan aynı indekslerde, yani 19’un katı kelime içeriğine sahip ayetlerin genel indekslerinde, sağdan sola doğru yeniden yazma kodlama örüntüsüyle harf sayısını birleştirdiğimizde, elde edilen büyük sayının yine 19’un katı olduğunu gözlemleyeceğiz. İşte açıkladığım kodlama örüntüsünin gösterimi:</w:t>
      </w:r>
    </w:p>
    <w:p>
      <w:pPr>
        <w:pStyle w:val="BlockText"/>
      </w:pPr>
      <w:r>
        <w:t xml:space="preserve">[19’un katı kelime içeriğine sahip Son genel ayet indeksinin harf sayısı] . . . . [19’un katı kelime içeriğine sahip İkinci genel ayet indeksinin harf sayısı] [19’un katı kelime içeriğine sahip İlk genel ayet indeksinin harf sayısı]</w:t>
      </w:r>
    </w:p>
    <w:p>
      <w:pPr>
        <w:pStyle w:val="FirstParagraph"/>
      </w:pPr>
      <w:r>
        <w:t xml:space="preserve">Gerçek sayıları yukarıdaki formülde kullansaydık, şöyle olurdu:</w:t>
      </w:r>
    </w:p>
    <w:p>
      <w:pPr>
        <w:pStyle w:val="BlockText"/>
      </w:pPr>
      <w:r>
        <w:t xml:space="preserve">[ 29 ] . . . . [ 14 ] [ 8 ]</w:t>
      </w:r>
    </w:p>
    <w:p>
      <w:pPr>
        <w:pStyle w:val="FirstParagraph"/>
      </w:pPr>
      <w:r>
        <w:t xml:space="preserve">Ve, tüm birleştirmelerden sonra elde edilen son sayı şöyle olurdu:</w:t>
      </w:r>
    </w:p>
    <w:p>
      <w:pPr>
        <w:pStyle w:val="BlockText"/>
      </w:pPr>
      <w:r>
        <w:t xml:space="preserve">29 . . . . 148</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6236 numaralı ayetler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Genel ayet indeks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Genel ayet indeksi 19'un katı olan ayet sayısı:  328</w:t>
      </w:r>
    </w:p>
    <w:p>
      <w:pPr>
        <w:pStyle w:val="SourceCode"/>
      </w:pP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ysa 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691 haneli büyük sayısı:</w:t>
      </w:r>
    </w:p>
    <w:p>
      <w:pPr>
        <w:pStyle w:val="BodyText"/>
      </w:pPr>
      <w:r>
        <w:t xml:space="preserve">“</w:t>
      </w:r>
      <w:r>
        <w:t xml:space="preserve">8141018144212146183210171719919413716221514241119191318161617133413201913123136463135171720254024134765646972101875116355101916102319202718643231116991429222736193617534814155172607562421929284236534032351074355347076821465362764412220152833152021241516202425133623393897276277855067611026175783937923264436043626575465230445358171829232140172023432435353337388710815012243404785304210197514538513982533523273339271629374360344665383410281449256584810860448310357463924282919633958626810110127123351047773207473638147603914147113126888837441221109544812669408089883033661464716667069593432566044280921398052928716262813720410268831253732107698147661879668542491161823561187130122594671507029</w:t>
      </w:r>
      <w:r>
        <w:t xml:space="preserve">”</w:t>
      </w:r>
    </w:p>
    <w:bookmarkEnd w:id="195"/>
    <w:bookmarkStart w:id="196" w:name="FactVerseCont2"/>
    <w:p>
      <w:pPr>
        <w:pStyle w:val="Heading4"/>
      </w:pPr>
      <w:r>
        <w:rPr>
          <w:rStyle w:val="SectionNumber"/>
        </w:rPr>
        <w:t xml:space="preserve">5.4.2.2</w:t>
      </w:r>
      <w:r>
        <w:tab/>
      </w:r>
      <w:r>
        <w:t xml:space="preserve">Ayet Seviyesinde Kelime İçeriğiyle İlgili Harfler Üzerine Gerçek</w:t>
      </w:r>
    </w:p>
    <w:p>
      <w:pPr>
        <w:pStyle w:val="FirstParagraph"/>
      </w:pPr>
      <w:r>
        <w:t xml:space="preserve">Delil</w:t>
      </w:r>
      <w:r>
        <w:t xml:space="preserve"> </w:t>
      </w:r>
      <w:r>
        <w:t xml:space="preserve">5.4.2</w:t>
      </w:r>
      <w:r>
        <w:t xml:space="preserve">’te, 19’un katı olan ayetlerin genel ayet indekslerinin birleştirilmesinin, tüm 6348 ayeti dikkate alarak 19’un katı bir büyük sayı verdiğine tanık olduk. Bu</w:t>
      </w:r>
      <w:r>
        <w:t xml:space="preserve"> </w:t>
      </w:r>
      <w:r>
        <w:rPr>
          <w:bCs/>
          <w:b/>
        </w:rPr>
        <w:t xml:space="preserve">gerçek</w:t>
      </w:r>
      <w:r>
        <w:t xml:space="preserve">te, sağdan sola doğru yeniden yazma kodlama örüntüsüyle harf sayısını birleştirdiğimizde, elde edilen büyük sayının yine 19’un katı olduğunu gözlemleyeceğiz. Genel kural olarak, harf içeriğine sahip olduğumuzda, genellikle kodlamaları birleştirirken yeniden yazma yönünü deniyoruz. Ayrıca aynı kodlama örüntüsü hem 6348 ayette hem de 6236 numaralı ayetlerde mevcuttur çünkü kelime içerikleri aynıdır. İşte açıkladığım kodlama örüntüsünin gösterimi:</w:t>
      </w:r>
    </w:p>
    <w:p>
      <w:pPr>
        <w:pStyle w:val="BlockText"/>
      </w:pPr>
      <w:r>
        <w:t xml:space="preserve">[19’un katı kelime içeriğine sahip son ayetin harf sayısı] . . . . [19’un katı kelime içeriğine sahip ikinci ayetin harf sayısı] [19’un katı kelime içeriğine sahip ilk ayetin harf sayısı]</w:t>
      </w:r>
    </w:p>
    <w:p>
      <w:pPr>
        <w:pStyle w:val="FirstParagraph"/>
      </w:pPr>
      <w:r>
        <w:t xml:space="preserve">Gerçek sayıları yukarıdaki formülde kullansaydık, şöyle olurdu:</w:t>
      </w:r>
    </w:p>
    <w:p>
      <w:pPr>
        <w:pStyle w:val="BlockText"/>
      </w:pPr>
      <w:r>
        <w:t xml:space="preserve">[ 250 ] . . . . [ 86 ] [ 77 ]</w:t>
      </w:r>
    </w:p>
    <w:p>
      <w:pPr>
        <w:pStyle w:val="FirstParagraph"/>
      </w:pPr>
      <w:r>
        <w:t xml:space="preserve">Ve, tüm birleştirmelerden sonra elde edilen son sayı şöyle olurdu:</w:t>
      </w:r>
    </w:p>
    <w:p>
      <w:pPr>
        <w:pStyle w:val="BlockText"/>
      </w:pPr>
      <w:r>
        <w:t xml:space="preserve">250 . . . . 8677</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6348 ayet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ysa 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337 haneli büyük sayısı:</w:t>
      </w:r>
    </w:p>
    <w:p>
      <w:pPr>
        <w:pStyle w:val="BodyText"/>
      </w:pPr>
      <w:r>
        <w:t xml:space="preserve">“</w:t>
      </w:r>
      <w:r>
        <w:t xml:space="preserve">2508773877316784767786939416776721528971907388938989828781858376688787876876719189887263667876148857813677729285733158717314087859485927976747775836317380787876967682718391716582757489671018679846876807975726384738576818610582848872829579808177798315614695747775677678788915871869091163797577177889178848780872471637579836177698680708677</w:t>
      </w:r>
      <w:r>
        <w:t xml:space="preserve">”</w:t>
      </w:r>
    </w:p>
    <w:p>
      <w:pPr>
        <w:pStyle w:val="BodyText"/>
      </w:pPr>
      <w:r>
        <w:t xml:space="preserve">Aynı kodlama örüntüsü, 6236 numaralı ayetlerde de mevcuttur çünkü her iki metinde de 19’un katı olan kelime içeriği ve harfler aynıdır.</w:t>
      </w:r>
    </w:p>
    <w:bookmarkEnd w:id="196"/>
    <w:bookmarkEnd w:id="197"/>
    <w:bookmarkEnd w:id="198"/>
    <w:bookmarkStart w:id="207" w:name="EvIndexes"/>
    <w:p>
      <w:pPr>
        <w:pStyle w:val="Heading2"/>
      </w:pPr>
      <w:r>
        <w:rPr>
          <w:rStyle w:val="SectionNumber"/>
        </w:rPr>
        <w:t xml:space="preserve">5.5</w:t>
      </w:r>
      <w:r>
        <w:tab/>
      </w:r>
      <w:r>
        <w:t xml:space="preserve">Deliller ve Gerçekler indeksler üzerine</w:t>
      </w:r>
    </w:p>
    <w:p>
      <w:pPr>
        <w:pStyle w:val="FirstParagraph"/>
      </w:pPr>
      <w:r>
        <w:t xml:space="preserve">Bu bölümde,</w:t>
      </w:r>
      <w:r>
        <w:t xml:space="preserve"> </w:t>
      </w:r>
      <w:r>
        <w:t xml:space="preserve">“</w:t>
      </w:r>
      <w:r>
        <w:t xml:space="preserve">Kuran’ın bölüm veya ayet indekslerinde özel olarak 19 temelli kodlar var mı?</w:t>
      </w:r>
      <w:r>
        <w:t xml:space="preserve">”</w:t>
      </w:r>
      <w:r>
        <w:t xml:space="preserve"> </w:t>
      </w:r>
      <w:r>
        <w:t xml:space="preserve">sorusuna cevap vereceğiz. Kısa cevap evet. Özel ayet indekslerinde açık 19 tabanlı kodlama gözlemliyoruz. Ayrıca, genel ayet indekslerinin bölüm ve ayet indeksleriyle ilişkisini öneren başka anlamlı gerçekler de var, bunları bu ana bölümün alt bölümlerinde</w:t>
      </w:r>
      <w:r>
        <w:t xml:space="preserve"> </w:t>
      </w:r>
      <w:r>
        <w:rPr>
          <w:bCs/>
          <w:b/>
        </w:rPr>
        <w:t xml:space="preserve">gerçekler</w:t>
      </w:r>
      <w:r>
        <w:t xml:space="preserve"> </w:t>
      </w:r>
      <w:r>
        <w:t xml:space="preserve">olarak ayrı ayrı sunuyorum.</w:t>
      </w:r>
    </w:p>
    <w:bookmarkStart w:id="200" w:name="EvAllVerses"/>
    <w:p>
      <w:pPr>
        <w:pStyle w:val="Heading3"/>
      </w:pPr>
      <w:r>
        <w:rPr>
          <w:rStyle w:val="SectionNumber"/>
        </w:rPr>
        <w:t xml:space="preserve">5.5.1</w:t>
      </w:r>
      <w:r>
        <w:tab/>
      </w:r>
      <w:r>
        <w:t xml:space="preserve">Delil: her bir ayetin sırası</w:t>
      </w:r>
    </w:p>
    <w:p>
      <w:pPr>
        <w:pStyle w:val="FirstParagraph"/>
      </w:pPr>
      <w:r>
        <w:t xml:space="preserve">Kuran’ın Peygamber Muhammed’e yaklaşık 22 yıl içinde vahyedildiği bilinir. Tüm Müslümanlar bu tarihi bilgiye sahiptir ki, vahiy sırası bugün elimizdeki Kuran kitabındaki sıradan farklıydı. Besmele ayetlerinin numarasız oluşunun tuhaf durumu ve ayrıca 9. Bölüm’den önce diğer tüm bölümlerin aksine Besmele ayetinin garip bir şekilde yokluğu göz önüne alındığında, son sıranın da tesadüf olmadığına inanıyorum, özellikle 75:17 ayetini kelimenin tam anlamıyla yorumlayarak ve bu konuda bir destek olarak görüyorum.</w:t>
      </w:r>
    </w:p>
    <w:p>
      <w:pPr>
        <w:pStyle w:val="BlockText"/>
      </w:pPr>
      <w:r>
        <w:t xml:space="preserve">“</w:t>
      </w:r>
      <w:r>
        <w:t xml:space="preserve">Onu toplamak ve okumak Bize aittir.</w:t>
      </w:r>
      <w:r>
        <w:t xml:space="preserve">”</w:t>
      </w:r>
      <w:r>
        <w:t xml:space="preserve">, Kuran, 75:17</w:t>
      </w:r>
    </w:p>
    <w:p>
      <w:pPr>
        <w:pStyle w:val="FirstParagraph"/>
      </w:pPr>
      <w:r>
        <w:t xml:space="preserve">Dolayısıyla, Kuran’ın Allah tarafından baştan itibaren bu sıra ve bölüm sıralamalarıyla bilinçli bir şekilde kitap olarak inşa edildiğine inanıyorum. Ancak her zaman olduğu gibi Allah en iyi bilendir ve benim anladığım budur.</w:t>
      </w:r>
    </w:p>
    <w:p>
      <w:pPr>
        <w:pStyle w:val="BodyText"/>
      </w:pPr>
      <w:r>
        <w:t xml:space="preserve">Daha önce sunulan tüm deliller zaten bu hipotezi destekliyor. Ayrıca, ayetlerin sırasıyla ilgili olarak 19’a dayalı başka bir kodlamanın olup olmadığını test etmek istedim. Eğer varsa, bu, tüm ayetlerin (dolayısıyla bölümlerin sırasının da) bugüne kadar yaklaşık 632 yılından bu yana bozulmadan korunduğunu daha da güçlendirir. Şimdiye kadar güçlü deliller gözlemlemiştik ancak, Kuran’ın metin yapısının omurgası olduğu için ayetlerin sırasını da özellikle test etmek istedim.</w:t>
      </w:r>
    </w:p>
    <w:p>
      <w:pPr>
        <w:pStyle w:val="BodyText"/>
      </w:pPr>
      <w:r>
        <w:t xml:space="preserve">Peki, bunu nasıl test edebiliriz? Kendimizi, Kuran’ın tüm ayetlerinin sırasında güçlü ve mucizevi bir delil olduğuna ikna edebilecek en anlamlı kural ne olmalı? Bu test için en basit ve anlamlı kuralı belirledim, bu kural gereksiz hiçbir sayı içermeyen ve yine de ayetlerin sırasını test etmek için yeterli olan en özlü kuraldır. Kitaptaki bölümlerdeki tüm özel ayet indekslerini sırasıyla birleştirdik.</w:t>
      </w:r>
      <w:r>
        <w:t xml:space="preserve"> </w:t>
      </w:r>
      <w:r>
        <w:t xml:space="preserve">Ayetlerin sırasını zaten bildiğimiz için, ilk ayetten son ayete kadar mevcut sıraya göre özel ayet indekslerini birleştirerek test edilecek kodu elde edebiliriz. Özel ayet indeksleri derken, her bölümde gözlemlediğimiz ayet indekslerini, yani her bölüme özgü ayet indekslerini kastediyorum. Dolayısıyla kural çok basit ve aynı zamanda anlamlı. Kuran’daki bölümlerdeki tüm özel ayet indekslerini, ilk bölümden 114 olan son bölüme kadar sırasıyla birleştiriyoruz. Bu büyük sayı, ayetlerin ve bölümlerin sırası ve boyutu gibi ilgi alanımızdaki hedefi test etmek için gereksiz ve gereksiz hiçbir sayı içermiyor.</w:t>
      </w:r>
    </w:p>
    <w:p>
      <w:pPr>
        <w:pStyle w:val="BodyText"/>
      </w:pPr>
      <w:r>
        <w:t xml:space="preserve">Evrensel kural gereği, Kuran’ın her iki metin türünde de (6236 numaralı ve ayrıca tüm 6348 ayet) tüm kodlama örüntülerini uygulamamız gerektiği için, bu kodlama örüntüsünü 6348 ayette de test etmeliyiz. Numarasız ayetlerin indeksleri olmadığı için, tüm 6438 ayet için test edilecek aynı büyük sayıya sahibiz. Bu, evrensel kuralın bir sonucu olarak, özel ayet indekslerini göz önünde bulundurduğumuzda, bu delille iki test ve iki başarıya sahip olduğumuz anlamına gelir.</w:t>
      </w:r>
    </w:p>
    <w:p>
      <w:pPr>
        <w:pStyle w:val="BodyText"/>
      </w:pPr>
      <w:r>
        <w:t xml:space="preserve">Açıkladığım kodlama örüntüsünün gösterimi şöyledir:</w:t>
      </w:r>
    </w:p>
    <w:p>
      <w:pPr>
        <w:pStyle w:val="BlockText"/>
      </w:pPr>
      <w:r>
        <w:t xml:space="preserve">[Kuran’ın ilk ayetinin (ilk bölümde) özel ayet indeksi] [Kuran’ın ikinci ayetinin (ilk bölümde) özel ayet indeksi] . . . . [Kuran’ın son ayetinin (son bölümde) özel ayet indeksi]</w:t>
      </w:r>
    </w:p>
    <w:p>
      <w:pPr>
        <w:pStyle w:val="FirstParagraph"/>
      </w:pPr>
      <w:r>
        <w:t xml:space="preserve">Yukarıdaki formülde gerçek sayıları kullansaydık, şöyle olurdu:</w:t>
      </w:r>
    </w:p>
    <w:p>
      <w:pPr>
        <w:pStyle w:val="BlockText"/>
      </w:pPr>
      <w:r>
        <w:t xml:space="preserve">[ 1 ] [ 2 ] . . . . [ 6 ]</w:t>
      </w:r>
    </w:p>
    <w:p>
      <w:pPr>
        <w:pStyle w:val="FirstParagraph"/>
      </w:pPr>
      <w:r>
        <w:t xml:space="preserve">Ve, tüm birleştirmelerden sonra elde edilen son sayı şöyle görünürdü:</w:t>
      </w:r>
    </w:p>
    <w:p>
      <w:pPr>
        <w:pStyle w:val="BlockText"/>
      </w:pPr>
      <w:r>
        <w:t xml:space="preserve">12 . . . . 6</w:t>
      </w:r>
    </w:p>
    <w:p>
      <w:pPr>
        <w:pStyle w:val="FirstParagraph"/>
      </w:pPr>
      <w:r>
        <w:t xml:space="preserve">İşte bölüm ve ayet sırasının doğru, bozulmamış ve başlangıçtan şimdiye kadar 1387 yıldan fazla bir süredir korunduğunu destekleyen bu delilin yeniden üretilebilir testi ve kanıtı. Aşağıda görüldüğü gibi, bu büyük sayı 19’un katıdır, bu da Kuran metninin 19 tabanlı kodlama sistemine başka bir önemli kodlamadır. İşte bu delilin kanıtı:</w:t>
      </w:r>
    </w:p>
    <w:p>
      <w:pPr>
        <w:pStyle w:val="SourceCode"/>
      </w:pPr>
      <w:r>
        <w:rPr>
          <w:rStyle w:val="FunctionTok"/>
        </w:rPr>
        <w:t xml:space="preserve">cat</w:t>
      </w:r>
      <w:r>
        <w:rPr>
          <w:rStyle w:val="NormalTok"/>
        </w:rPr>
        <w:t xml:space="preserve">(</w:t>
      </w:r>
      <w:r>
        <w:rPr>
          <w:rStyle w:val="StringTok"/>
        </w:rPr>
        <w:t xml:space="preserve">"Özel ayet indekslerinin baş kısmı:"</w:t>
      </w:r>
      <w:r>
        <w:rPr>
          <w:rStyle w:val="NormalTok"/>
        </w:rPr>
        <w:t xml:space="preserve">) </w:t>
      </w:r>
    </w:p>
    <w:p>
      <w:pPr>
        <w:pStyle w:val="SourceCode"/>
      </w:pPr>
      <w:r>
        <w:rPr>
          <w:rStyle w:val="VerbatimChar"/>
        </w:rPr>
        <w:t xml:space="preserve">## Özel ayet indekslerinin baş kısmı:</w:t>
      </w:r>
    </w:p>
    <w:p>
      <w:pPr>
        <w:pStyle w:val="SourceCode"/>
      </w:pPr>
      <w:r>
        <w:rPr>
          <w:rStyle w:val="FunctionTok"/>
        </w:rPr>
        <w:t xml:space="preserve">head</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FunctionTok"/>
        </w:rPr>
        <w:t xml:space="preserve">cat</w:t>
      </w:r>
      <w:r>
        <w:rPr>
          <w:rStyle w:val="NormalTok"/>
        </w:rPr>
        <w:t xml:space="preserve">(</w:t>
      </w:r>
      <w:r>
        <w:rPr>
          <w:rStyle w:val="StringTok"/>
        </w:rPr>
        <w:t xml:space="preserve">"Özel ayet indekslerinin son kısmı:"</w:t>
      </w:r>
      <w:r>
        <w:rPr>
          <w:rStyle w:val="NormalTok"/>
        </w:rPr>
        <w:t xml:space="preserve">) </w:t>
      </w:r>
    </w:p>
    <w:p>
      <w:pPr>
        <w:pStyle w:val="SourceCode"/>
      </w:pPr>
      <w:r>
        <w:rPr>
          <w:rStyle w:val="VerbatimChar"/>
        </w:rPr>
        <w:t xml:space="preserve">## Özel ayet indekslerinin son kısmı:</w:t>
      </w:r>
    </w:p>
    <w:p>
      <w:pPr>
        <w:pStyle w:val="SourceCode"/>
      </w:pPr>
      <w:r>
        <w:rPr>
          <w:rStyle w:val="FunctionTok"/>
        </w:rPr>
        <w:t xml:space="preserve">tail</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NormalTok"/>
        </w:rPr>
        <w:t xml:space="preserve">tmpVc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Mod 19 testi:"</w:t>
      </w:r>
      <w:r>
        <w:rPr>
          <w:rStyle w:val="NormalTok"/>
        </w:rPr>
        <w:t xml:space="preserve">) </w:t>
      </w:r>
    </w:p>
    <w:p>
      <w:pPr>
        <w:pStyle w:val="SourceCode"/>
      </w:pPr>
      <w:r>
        <w:rPr>
          <w:rStyle w:val="VerbatimChar"/>
        </w:rPr>
        <w:t xml:space="preserve">## Mod 19 testi:</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Vc)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on sayının basamak sayısı: "</w:t>
      </w:r>
      <w:r>
        <w:rPr>
          <w:rStyle w:val="NormalTok"/>
        </w:rPr>
        <w:t xml:space="preserve">, </w:t>
      </w:r>
      <w:r>
        <w:rPr>
          <w:rStyle w:val="FunctionTok"/>
        </w:rPr>
        <w:t xml:space="preserve">nchar</w:t>
      </w:r>
      <w:r>
        <w:rPr>
          <w:rStyle w:val="NormalTok"/>
        </w:rPr>
        <w:t xml:space="preserve">(tmpVc))</w:t>
      </w:r>
    </w:p>
    <w:p>
      <w:pPr>
        <w:pStyle w:val="SourceCode"/>
      </w:pPr>
      <w:r>
        <w:rPr>
          <w:rStyle w:val="VerbatimChar"/>
        </w:rPr>
        <w:t xml:space="preserve">## Son sayının basamak sayısı:  12471</w:t>
      </w:r>
    </w:p>
    <w:p>
      <w:pPr>
        <w:pStyle w:val="FirstParagraph"/>
      </w:pPr>
      <w:r>
        <w:t xml:space="preserve">Ayrıca, bu kodlamayı ilk olarak 2019’da kendim keşfettiğimi düşünmüştüm çünkü kitabın başında açıkladığım genel kurallara, yani</w:t>
      </w:r>
      <w:r>
        <w:t xml:space="preserve"> </w:t>
      </w:r>
      <w:r>
        <w:t xml:space="preserve">“</w:t>
      </w:r>
      <w:r>
        <w:t xml:space="preserve">doğal sayıların doğal sırayla birleştirilmesi</w:t>
      </w:r>
      <w:r>
        <w:t xml:space="preserve">”</w:t>
      </w:r>
      <w:r>
        <w:t xml:space="preserve">ne mükemmel bir şekilde uyuyordu. Ancak, birkaç yıl sonra, bu özel kodlamanın başka bir çalışmada da sunulduğunu fark ettim. İlk olarak kimin keşfettiğinden emin değilim ama bu özel kodlamayı gördüğüm tek kitap yayını olduğu için, bu özel kod için</w:t>
      </w:r>
      <w:r>
        <w:t xml:space="preserve"> </w:t>
      </w:r>
      <w:r>
        <w:t xml:space="preserve">(</w:t>
      </w:r>
      <w:hyperlink w:anchor="ref-imranakdaemir">
        <w:r>
          <w:rPr>
            <w:rStyle w:val="Hyperlink"/>
          </w:rPr>
          <w:t xml:space="preserve">Akdemir 2018</w:t>
        </w:r>
      </w:hyperlink>
      <w:r>
        <w:t xml:space="preserve">)</w:t>
      </w:r>
      <w:r>
        <w:t xml:space="preserve"> </w:t>
      </w:r>
      <w:r>
        <w:t xml:space="preserve">yayınını, 126. sayfa (Son indirme Kasım 2022), kaynak olarak gösteriyorum. Bu kod, bu kitapta keşfettiğim ve sunduğum genel 19 tabanlı sistemin parçası olarak kitabımda alıntılamam gereken tek koddur.</w:t>
      </w:r>
    </w:p>
    <w:p>
      <w:pPr>
        <w:pStyle w:val="BodyText"/>
      </w:pPr>
      <w:r>
        <w:t xml:space="preserve">Son olarak yapmamız gereken, başarılı delillerin sayısını ve bu delille ilgili test edilecek deneme sayısını küresel sayaca eklemektir, böylece kitabın sonunda sayacı kullanarak küresel olasılığı hesaplayabiliriz. Her zaman iki metin kategorisini dikkate aldığımız için, bu başarı her ikisi için de geçerlidir. Yani, iki başarıdan iki başarı elde ettiğimizi söyleyebiliriz.</w:t>
      </w:r>
    </w:p>
    <w:p>
      <w:pPr>
        <w:pStyle w:val="BodyText"/>
      </w:pPr>
      <w:r>
        <w:t xml:space="preserve">Ancak, tüm ana indeksleri dikkate aldığım için, 1’den 114’e kadar olan bölüm indekslerini de dikkate alabiliriz. 114, 19’un katı olsa da, (6236 veya 6348) indekslerinin 1’den 114’e kadar olan mevcut kodlama örüntüsü, 19’un katı değildir. Bu nedenle, adil olmak ve her zaman bu konuda muhafazakar olmak için küresel sayaclara iki deneme daha ekleyeceğim. Daha da muhafazakar olmak adına kelime ve harf durumlarını da sayıyorum, bu da sayaçlara 4 deneme daha ekliyor. Onları küresel sayaçlara şu şekilde ekliyoru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8</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r>
        <w:rPr>
          <w:rStyle w:val="NormalTok"/>
        </w:rPr>
        <w:t xml:space="preserve"> </w:t>
      </w:r>
    </w:p>
    <w:p>
      <w:pPr>
        <w:pStyle w:val="FirstParagraph"/>
      </w:pPr>
      <w:r>
        <w:t xml:space="preserve">Son olarak, işte 12471 basamak uzunluğundaki büyük sayı:</w:t>
      </w:r>
    </w:p>
    <w:p>
      <w:pPr>
        <w:pStyle w:val="BodyText"/>
      </w:pPr>
      <w:r>
        <w:t xml:space="preserve">“</w:t>
      </w:r>
      <w:r>
        <w:t xml:space="preserve">123456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228229230231232233234235236237238239240241242243244245246247248249250251252253254255256257258259260261262263264265266267268269270271272273274275276277278279280281282283284285286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2345678910111213141516171819202122232425262728293031323334353637383940414243444546474849505152535455565758596061626364656667686970717273747576777879808182838485868788899091929394959697989910010110210310410510610710810911011111211311411511611711811912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3456789101112131415161718192021222324252627282930313233343536373839404142434445464748495051525354555657585960616263646566676869707172737475767778798081828384858687888990919293949596979899100101102103104105106107108109123456789101112131415161718192021222324252627282930313233343536373839404142434445464748495051525354555657585960616263646566676869707172737475767778798081828384858687888990919293949596979899100101102103104105106107108109110111112113114115116117118119120121122123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12345678910111213141516171819202122232425262728293031323334353637383940414243444546474849505152123456789101112131415161718192021222324252627282930313233343536373839404142434445464748495051525354555657585960616263646566676869707172737475767778798081828384858687888990919293949596979899123456789101112131415161718192021222324252627282930313233343536373839404142434445464748495051525354555657585960616263646566676869707172737475767778798081828384858687888990919293949596979899100101102103104105106107108109110111112113114115116117118119120121122123124125126127128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44454647484950515253545556575859606162636465666768697071727374757677787980818283848586878889909192939495969798991001011021031041051061071081091101234567891011121314151617181920212223242526272829303132333435363738394041424344454647484950515253545556575859606162636465666768697071727374757677787980818283848586878889909192939495969798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23456789101112131415161718192021222324252627282930313233343536373839404142434445464748495051525354555657585960616263646566676869707172737475767778798081828384858687888990919293949596979899100101102103104105106107108109110111112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97989910010110210310410510610710810911011111211311411511611711812345678910111213141516171819202122232425262728293031323334353637383940414243444546474849505152535455565758596061626364123456789101112131415161718192021222324252627282930313233343536373839404142434445464748495051525354555657585960616263646566676869707172737475767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123456789101112131415161718192021222324252627282930313233343536373839404142434445464748495051525354555657585960616263646566676869707172737475767778798081828384858687888990919293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12345678910111213141516171819202122232425262728293031323334353637383940414243444546474849505152535455565758596012345678910111213141516171819202122232425262728293031323334123456789101112131415161718192021222324252627282930123456789101112131415161718192021222324252627282930313233343536373839404142434445464748495051525354555657585960616263646566676869707172731234567891011121314151617181920212223242526272829303132333435363738394041424344454647484950515253541234567891011121314151617181920212223242526272829303132333435363738394041424344451234567891011121314151617181920212223242526272829303132333435363738394041424344454647484950515253545556575859606162636465666768697071727374757677787980818283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1234567891011121314151617181920212223242526272829303132333435363738394041424344454647484950515253541234567891011121314151617181920212223242526272829303132333435363738394041424344454647484950515253123456789101112131415161718192021222324252627282930313233343536373839404142434445464748495051525354555657585960616263646566676869707172737475767778798081828384858687888912345678910111213141516171819202122232425262728293031323334353637383940414243444546474849505152535455565758591234567891011121314151617181920212223242526272829303132333435363712345678910111213141516171819202122232425262728293031323334351234567891011121314151617181920212223242526272829303132333435363738123456789101112131415161718192021222324252627282912345678910111213141516171812345678910111213141516171819202122232425262728293031323334353637383940414243444512345678910111213141516171819202122232425262728293031323334353637383940414243444546474849505152535455565758596012345678910111213141516171819202122232425262728293031323334353637383940414243444546474849123456789101112131415161718192021222324252627282930313233343536373839404142434445464748495051525354555657585960616212345678910111213141516171819202122232425262728293031323334353637383940414243444546474849505152535455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123456789101112131415161718192021222324252627282912345678910111213141516171819202122123456789101112131415161718192021222324123456789101112131234567891011121314123456789101112345678910111234567891011121314151617181234567891011121234567891011121234567891011121314151617181920212223242526272829301234567891011121314151617181920212223242526272829303132333435363738394041424344454647484950515212345678910111213141516171819202122232425262728293031323334353637383940414243444546474849505152123456789101112131415161718192021222324252627282930313233343536373839404142434412345678910111213141516171819202122232425262728123456789101112131415161718192021222324252627281234567891011121314151617181920123456789101112131415161718192021222324252627282930313233343536373839404142434445464748495051525354555612345678910111213141516171819202122232425262728293031323334353637383940123456789101112131415161718192021222324252627282930311234567891011121314151617181920212223242526272829303132333435363738394041424344454647484950123456789101112131415161718192021222324252627282930313233343536373839401234567891011121314151617181920212223242526272829303132333435363738394041424344454612345678910111213141516171819202122232425262728293031323334353637383940414212345678910111213141516171819202122232425262728291234567891011121314151617181912345678910111213141516171819202122232425262728293031323334353612345678910111213141516171819202122232425123456789101112131415161718192021221234567891011121314151617123456789101112131415161718191234567891011121314151617181920212223242526123456789101112131415161718192021222324252627282930123456789101112131415161718192012345678910111213141512345678910111213141516171819202112345678910111234567812345678123456789101112131415161718191234512345678123456781234567891011123456789101112345678123123456789123451234123456712312345612312345123412345123456</w:t>
      </w:r>
      <w:r>
        <w:t xml:space="preserve">”</w:t>
      </w:r>
    </w:p>
    <w:p>
      <w:pPr>
        <w:pStyle w:val="BodyText"/>
      </w:pPr>
      <w:r>
        <w:rPr>
          <w:bCs/>
          <w:b/>
        </w:rPr>
        <w:t xml:space="preserve">Bu ve benzeri deliller üzerine tartışma:</w:t>
      </w:r>
    </w:p>
    <w:p>
      <w:pPr>
        <w:pStyle w:val="BodyText"/>
      </w:pPr>
      <w:r>
        <w:t xml:space="preserve">O zamanın insanlarının, isteseler bile böyle bir delili kendileri tasarlayabileceklerini hayal edebiliyor musunuz? Ellerinde bolca kağıt ve kalem bile yoktu, genellikle hayvan derilerini kağıt olarak kullanıyorlardı. Şu anda, bu görev verildiğini ve büyük bir ödül olduğunu hayal edin. Yalnızca kağıt ve kalem kullanarak, bu çok büyük sayıyı 19’a bölebilir ve 19’un katı olduğundan emin olabilir misiniz? Kabul edeceğiniz gibi, bu, o zamanın insanlarının sınırlı bilgileriyle pratikte yapılması imkansız görünüyor.</w:t>
      </w:r>
    </w:p>
    <w:p>
      <w:pPr>
        <w:pStyle w:val="BodyText"/>
      </w:pPr>
      <w:r>
        <w:t xml:space="preserve">Bir diğer nokta ise, bu delilin sadece bölümlerin sırasının değil, aynı zamanda her bölümdeki toplam ayet sayısının da başlangıçtan şimdiye kadar değişmeden kaldığını destekliyor olmasıdır. Bu delil çok basit ve zarif olduğu için, Kuran metninin ayet sırası üzerine yapılan herhangi bir tartışmaya karşı duruyor.</w:t>
      </w:r>
    </w:p>
    <w:bookmarkStart w:id="199" w:name="EVperCatperchapters"/>
    <w:p>
      <w:pPr>
        <w:pStyle w:val="Heading4"/>
      </w:pPr>
      <w:r>
        <w:rPr>
          <w:rStyle w:val="SectionNumber"/>
        </w:rPr>
        <w:t xml:space="preserve">5.5.1.1</w:t>
      </w:r>
      <w:r>
        <w:tab/>
      </w:r>
      <w:r>
        <w:t xml:space="preserve">Gerçek: Bölüm indekslerinin yeniden yazılması</w:t>
      </w:r>
    </w:p>
    <w:p>
      <w:pPr>
        <w:pStyle w:val="FirstParagraph"/>
      </w:pPr>
      <w:r>
        <w:t xml:space="preserve">Bu kod genel kurallara aykırıdır ancak gelecekteki araştırmacıların bunu delil olarak kabul etmeleri için daha iyi bir nedenleri olması adına burada bir arşiv olarak tutulmaktadır. Çünkü ben, genel kurallarıma uymadığı için bunu bir delil olarak kabul etmiyorum.</w:t>
      </w:r>
      <w:r>
        <w:t xml:space="preserve"> </w:t>
      </w:r>
      <w:r>
        <w:t xml:space="preserve">Bu koddaki, Kuran’ın numaralı ayetlerinde her bölümün bölüm indeksleri sağdan sola doğru birleştirildiğinde, ortaya çıkan büyük sayı aşağıdaki gibi 19’un katıdır. Bu yaklaşım bu kitapta belirlediğim kurallara aykırı olduğu için, sadece gelecekteki ilgili tartışmalar için yararlı olabilecek bir kod olarak sunuyoru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4" "113" "112" "111" "110" "10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234</w:t>
      </w:r>
    </w:p>
    <w:p>
      <w:pPr>
        <w:pStyle w:val="FirstParagraph"/>
      </w:pPr>
      <w:r>
        <w:t xml:space="preserve">İşte 234 basamak uzunluğundaki büyük sayı:</w:t>
      </w:r>
    </w:p>
    <w:p>
      <w:pPr>
        <w:pStyle w:val="BodyText"/>
      </w:pPr>
      <w:r>
        <w:t xml:space="preserve">“</w:t>
      </w:r>
      <w:r>
        <w:t xml:space="preserve">114113112111110109108107106105104103102101100999897969594939291908988878685848382818079787776757473727170696867666564636261605958575655545352515049484746454443424140393837363534333231302928272625242322212019181716151413121110987654321</w:t>
      </w:r>
      <w:r>
        <w:t xml:space="preserve">”</w:t>
      </w:r>
    </w:p>
    <w:bookmarkEnd w:id="199"/>
    <w:bookmarkEnd w:id="200"/>
    <w:bookmarkStart w:id="206" w:name="RewrByVerseIndxLetters"/>
    <w:p>
      <w:pPr>
        <w:pStyle w:val="Heading3"/>
      </w:pPr>
      <w:r>
        <w:rPr>
          <w:rStyle w:val="SectionNumber"/>
        </w:rPr>
        <w:t xml:space="preserve">5.5.2</w:t>
      </w:r>
      <w:r>
        <w:tab/>
      </w:r>
      <w:r>
        <w:t xml:space="preserve">Gerçekler: Genel ayet indeksleri ve diğerleri</w:t>
      </w:r>
    </w:p>
    <w:p>
      <w:pPr>
        <w:pStyle w:val="FirstParagraph"/>
      </w:pPr>
      <w:r>
        <w:t xml:space="preserve">Bu bölümde, genel ayet indeksleri ile diğer indeksler, yani bölüm ve özel ayet indeksleri arasındaki 19 tabanlı kodlamaları</w:t>
      </w:r>
      <w:r>
        <w:t xml:space="preserve"> </w:t>
      </w:r>
      <w:r>
        <w:rPr>
          <w:bCs/>
          <w:b/>
        </w:rPr>
        <w:t xml:space="preserve">gerçekler</w:t>
      </w:r>
      <w:r>
        <w:t xml:space="preserve"> </w:t>
      </w:r>
      <w:r>
        <w:t xml:space="preserve">olarak sunacağım. Genel bir kural olarak, dört ana tanımlayıcı sayının kombinasyonlarını test etmeyiz. Öte yandan, genel ayet indeksleri bu dört ana tanımlayıcı sayının dışındadır. Dolayısıyla, bunun için özel hipotezlerimiz olabilir. Aşağıdaki alt bölümler, bahsedilen gerçekleri sunar.</w:t>
      </w:r>
    </w:p>
    <w:bookmarkStart w:id="201" w:name="EvPariVersessChap"/>
    <w:p>
      <w:pPr>
        <w:pStyle w:val="Heading4"/>
      </w:pPr>
      <w:r>
        <w:rPr>
          <w:rStyle w:val="SectionNumber"/>
        </w:rPr>
        <w:t xml:space="preserve">5.5.2.1</w:t>
      </w:r>
      <w:r>
        <w:tab/>
      </w:r>
      <w:r>
        <w:t xml:space="preserve">Gerçek: Genel ayetler ve bölümlerin eşleştirilmesi</w:t>
      </w:r>
    </w:p>
    <w:p>
      <w:pPr>
        <w:pStyle w:val="FirstParagraph"/>
      </w:pPr>
      <w:r>
        <w:t xml:space="preserve">Bu gerçek, Kuran’ın her iki metin türündeki, yani tüm 6348 ayet ve sadece 6236 numaralı ayetlerdeki genel ayet indeksleri ile ilgili bölüm indeksleri arasında bir kodlamayı gösterir.</w:t>
      </w:r>
    </w:p>
    <w:p>
      <w:pPr>
        <w:pStyle w:val="BodyText"/>
      </w:pPr>
      <w:r>
        <w:t xml:space="preserve">Delil</w:t>
      </w:r>
      <w:r>
        <w:t xml:space="preserve"> </w:t>
      </w:r>
      <w:r>
        <w:t xml:space="preserve">4.2.9.2</w:t>
      </w:r>
      <w:r>
        <w:t xml:space="preserve">’deki eşleşen kodlama örüntüsüne benzer bir gerçeği sunacağım, ancak bu sefer sadece</w:t>
      </w:r>
      <w:r>
        <w:t xml:space="preserve"> </w:t>
      </w:r>
      <w:r>
        <w:rPr>
          <w:bCs/>
          <w:b/>
        </w:rPr>
        <w:t xml:space="preserve">genel ayet</w:t>
      </w:r>
      <w:r>
        <w:t xml:space="preserve"> </w:t>
      </w:r>
      <w:r>
        <w:t xml:space="preserve">indeksleri ve</w:t>
      </w:r>
      <w:r>
        <w:t xml:space="preserve"> </w:t>
      </w:r>
      <w:r>
        <w:rPr>
          <w:bCs/>
          <w:b/>
        </w:rPr>
        <w:t xml:space="preserve">bölüm</w:t>
      </w:r>
      <w:r>
        <w:t xml:space="preserve"> </w:t>
      </w:r>
      <w:r>
        <w:t xml:space="preserve">indeksleri ile. Bu gerçek, aynı zamanda Delil</w:t>
      </w:r>
      <w:r>
        <w:t xml:space="preserve"> </w:t>
      </w:r>
      <w:r>
        <w:t xml:space="preserve">4.2.9</w:t>
      </w:r>
      <w:r>
        <w:t xml:space="preserve">, Delil</w:t>
      </w:r>
      <w:r>
        <w:t xml:space="preserve"> </w:t>
      </w:r>
      <w:r>
        <w:t xml:space="preserve">4.2.9.1</w:t>
      </w:r>
      <w:r>
        <w:t xml:space="preserve"> </w:t>
      </w:r>
      <w:r>
        <w:t xml:space="preserve">ve Delil</w:t>
      </w:r>
      <w:r>
        <w:t xml:space="preserve"> </w:t>
      </w:r>
      <w:r>
        <w:t xml:space="preserve">4.2.9.2</w:t>
      </w:r>
      <w:r>
        <w:t xml:space="preserve">’deki genel eşleştirme yaklaşımına da benze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erseI, unQuran</w:t>
      </w:r>
      <w:r>
        <w:rPr>
          <w:rStyle w:val="SpecialCharTok"/>
        </w:rPr>
        <w:t xml:space="preserve">$</w:t>
      </w:r>
      <w:r>
        <w:rPr>
          <w:rStyle w:val="NormalTok"/>
        </w:rPr>
        <w:t xml:space="preserve">chapter)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I, nQuran</w:t>
      </w:r>
      <w:r>
        <w:rPr>
          <w:rStyle w:val="SpecialCharTok"/>
        </w:rPr>
        <w:t xml:space="preserve">$</w:t>
      </w:r>
      <w:r>
        <w:rPr>
          <w:rStyle w:val="NormalTok"/>
        </w:rPr>
        <w:t xml:space="preserve">chapt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br/>
      </w:r>
      <w:r>
        <w:rPr>
          <w:rStyle w:val="CommentTok"/>
        </w:rPr>
        <w:t xml:space="preserve"># Uyumsuz indekslerde birleştirmede </w:t>
      </w:r>
      <w:r>
        <w:br/>
      </w:r>
      <w:r>
        <w:rPr>
          <w:rStyle w:val="CommentTok"/>
        </w:rPr>
        <w:t xml:space="preserve"># ne olduğunu görmek için</w:t>
      </w:r>
      <w:r>
        <w:br/>
      </w:r>
      <w:r>
        <w:rPr>
          <w:rStyle w:val="FunctionTok"/>
        </w:rPr>
        <w:t xml:space="preserve">head</w:t>
      </w:r>
      <w:r>
        <w:rPr>
          <w:rStyle w:val="NormalTok"/>
        </w:rPr>
        <w:t xml:space="preserve">(tmp)</w:t>
      </w:r>
    </w:p>
    <w:p>
      <w:pPr>
        <w:pStyle w:val="SourceCode"/>
      </w:pPr>
      <w:r>
        <w:rPr>
          <w:rStyle w:val="VerbatimChar"/>
        </w:rPr>
        <w:t xml:space="preserve">## [1] "1111" "2121" "3131" "4141" "5151" "6161"</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 "623699" "623799" "623899"</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6235114" "623611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6235114" "6236996236114" "62379911"      "62389921"</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71090</w:t>
      </w:r>
    </w:p>
    <w:p>
      <w:pPr>
        <w:pStyle w:val="FirstParagraph"/>
      </w:pPr>
      <w:r>
        <w:t xml:space="preserve">İşte 71090 basamak uzunluğundaki büyük sayı:</w:t>
      </w:r>
    </w:p>
    <w:p>
      <w:pPr>
        <w:pStyle w:val="BodyText"/>
      </w:pPr>
      <w:r>
        <w:t xml:space="preserve">“</w:t>
      </w:r>
      <w:r>
        <w:t xml:space="preserve">11112121313141415151616171718282929210210211211212212213213214214215215216216217217218218219219220220221221222222223223224224225225226226227227228228229229230230231231232232233233234234235235236236237237238238239239240240241241242242243243244244245245246246247247248248249249250250251251252252253253254254255255256256257257258258259259260260261261262262263263264264265265266266267267268268269269270270271271272272273273274274275275276276277277278278279279280280281281282282283283284284285285286286287287288288289289290290291291292292293293294294295295296296297297298298299299210021002101210121022102210321032104210421052105210621062107210721082108210921092110211021112111211221122113211321142114211521152116211621172117211821182119211921202120212121212122212221232123212421242125212521262126212721272128212821292129213021302131213121322132213321332134213421352135213621362137213721382138213921392140214021412141214221422143214321442144214521452146214621472147214821482149214921502150215121512152215221532153215421542155215521562156215721572158215821592159216021602161216121622162216321632164216421652165216621662167216721682168216921692170217021712171217221722173217321742174217521752176217621772177217821782179217921802180218121812182218221832183218421842185218521862186218721872188218821892189219021902191219121922192219321932194219421952195219621962197219721982198219921992200220022012201220222022203220322042204220522052206220622072207220822082209220922102210221122112212221222132213221422142215221522162216221722172218221822192219222022202221222122222222222322232224222422252225222622262227222722282228222922292230223022312231223222322233223322342234223522352236223622372237223822382239223922402240224122412242224222432243224422442245224522462246224722472248224822492249225022502251225122522252225322532254225422552255225622562257225722582258225922592260226022612261226222622263226322642264226522652266226622672267226822682269226922702270227122712272227222732273227422742275227522762276227722772278227822792279228022802281228122822282228322832284228422852285228622862287228722882288228922892290229022912291229222922293229322942294329532953296329632973297329832983299329933003300330133013302330233033303330433043305330533063306330733073308330833093309331033103311331133123312331333133314331433153315331633163317331733183318331933193320332033213321332233223323332333243324332533253326332633273327332833283329332933303330333133313332333233333333333433343335333533363336333733373338333833393339334033403341334133423342334333433344334433453345334633463347334733483348334933493350335033513351335233523353335333543354335533553356335633573357335833583359335933603360336133613362336233633363336433643365336533663366336733673368336833693369337033703371337133723372337333733374337433753375337633763377337733783378337933793380338033813381338233823383338333843384338533853386338633873387338833883389338933903390339133913392339233933393339433943395339533963396339733973398339833993399340034003401340134023402340334033404340434053405340634063407340734083408340934093410341034113411341234123413341334143414341534153416341634173417341834183419341934203420342134213422342234233423342434243425342534263426342734273428342834293429343034303431343134323432343334333434343434353435343634363437343734383438343934393440344034413441344234423443344334443444344534453446344634473447344834483449344934503450345134513452345234533453345434543455345534563456345734573458345834593459346034603461346134623462346334633464346434653465346634663467346734683468346934693470347034713471347234723473347334743474347534753476347634773477347834783479347934803480348134813482348234833483348434843485348534863486348734873488348834893489349034903491349134923492349334933494349444953495449644964497449744984498449944994500450045014501450245024503450345044504450545054506450645074507450845084509450945104510451145114512451245134513451445144515451545164516451745174518451845194519452045204521452145224522452345234524452445254525452645264527452745284528452945294530453045314531453245324533453345344534453545354536453645374537453845384539453945404540454145414542454245434543454445444545454545464546454745474548454845494549455045504551455145524552455345534554455445554555455645564557455745584558455945594560456045614561456245624563456345644564456545654566456645674567456845684569456945704570457145714572457245734573457445744575457545764576457745774578457845794579458045804581458145824582458345834584458445854585458645864587458745884588458945894590459045914591459245924593459345944594459545954596459645974597459845984599459946004600460146014602460246034603460446044605460546064606460746074608460846094609461046104611461146124612461346134614461446154615461646164617461746184618461946194620462046214621462246224623462346244624462546254626462646274627462846284629462946304630463146314632463246334633463446344635463546364636463746374638463846394639464046404641464146424642464346434644464446454645464646464647464746484648464946494650465046514651465246524653465346544654465546554656465646574657465846584659465946604660466146614662466246634663466446644665466546664666466746674668466846694669467046705671467156724672567356735674567456755675567656765677567756785678567956795680568056815681568256825683568356845684568556855686568656875687568856885689568956905690569156915692569256935693569456945695569556965696569756975698569856995699570057005701570157025702570357035704570457055705570657065707570757085708570957095710571057115711571257125713571357145714571557155716571657175717571857185719571957205720572157215722572257235723572457245725572557265726572757275728572857295729573057305731573157325732573357335734573457355735573657365737573757385738573957395740574057415741574257425743574357445744574557455746574657475747574857485749574957505750575157515752575257535753575457545755575557565756575757575758575857595759576057605761576157625762576357635764576457655765576657665767576757685768576957695770577057715771577257725773577357745774577557755776577657775777577857785779577957805780578157815782578257835783578457845785578557865786578757875788578857895789579057906791579167925792679357936794679467956795679667966797679767986798679967996800680068016801680268026803680368046804680568056806680668076807680868086809680968106810681168116812681268136813681468146815681568166816681768176818681868196819682068206821682168226822682368236824682468256825682668266827682768286828682968296830683068316831683268326833683368346834683568356836683668376837683868386839683968406840684168416842684268436843684468446845684568466846684768476848684868496849685068506851685168526852685368536854685468556855685668566857685768586858685968596860686068616861686268626863686368646864686568656866686668676867686868686869686968706870687168716872687268736873687468746875687568766876687768776878687868796879688068806881688168826882688368836884688468856885688668866887688768886888688968896890689068916891689268926893689368946894689568956896689668976897689868986899689969006900690169016902690269036903690469046905690569066906690769076908690869096909691069106911691169126912691369136914691469156915691669166917691769186918691969196920692069216921692269226923692369246924692569256926692669276927692869286929692969306930693169316932693269336933693469346935693569366936693769376938693869396939694069406941694169426942694369436944694469456945694669466947694769486948694969496950695069516951695269526953695369546954695569557956695679576957795869587959695979607960796179617962796279637963796479647965796579667966796779677968796879697969797079707971797179727972797379737974797479757975797679767977797779787978797979797980798079817981798279827983798379847984798579857986798679877987798879887989798979907990799179917992799279937993799479947995799579967996799779977998799879997999710007100071001710017100271002710037100371004710047100571005710067100671007710077100871008710097100971010710107101171011710127101271013710137101471014710157101571016710167101771017710187101871019710197102071020710217102171022710227102371023710247102471025710257102671026710277102771028710287102971029710307103071031710317103271032710337103371034710347103571035710367103671037710377103871038710397103971040710407104171041710427104271043710437104471044710457104571046710467104771047710487104871049710497105071050710517105171052710527105371053710547105471055710557105671056710577105771058710587105971059710607106071061710617106271062710637106371064710647106571065710667106671067710677106871068710697106971070710707107171071710727107271073710737107471074710757107571076710767107771077710787107871079710797108071080710817108171082710827108371083710847108471085710857108671086710877108771088710887108971089710907109071091710917109271092710937109371094710947109571095710967109671097710977109871098710997109971100711007110171101711027110271103711037110471104711057110571106711067110771107711087110871109711097111071110711117111171112711127111371113711147111471115711157111671116711177111771118711187111971119711207112071121711217112271122711237112371124711247112571125711267112671127711277112871128711297112971130711307113171131711327113271133711337113471134711357113571136711367113771137711387113871139711397114071140711417114171142711427114371143711447114471145711457114671146711477114771148711487114971149711507115071151711517115271152711537115371154711547115571155711567115671157711577115871158711597115971160711607116171161811627116281163711638116471164811657116581166711668116781167811688116881169811698117081170811718117181172811728117381173811748117481175811758117681176811778117781178811788117981179811808118081181811818118281182811838118381184811848118581185811868118681187811878118881188811898118981190811908119181191811928119281193811938119481194811958119581196811968119781197811988119881199811998120081200812018120181202812028120381203812048120481205812058120681206812078120781208812088120981209812108121081211812118121281212812138121381214812148121581215812168121681217812178121881218812198121981220812208122181221812228122281223812238122481224812258122581226812268122781227812288122881229812298123081230812318123181232812328123381233812348123481235812358123681236912378123791238812389123981239912408124091241812419124281242912439124391244912449124591245912469124691247912479124891248912499124991250912509125191251912529125291253912539125491254912559125591256912569125791257912589125891259912599126091260912619126191262912629126391263912649126491265912659126691266912679126791268912689126991269912709127091271912719127291272912739127391274912749127591275912769127691277912779127891278912799127991280912809128191281912829128291283912839128491284912859128591286912869128791287912889128891289912899129091290912919129191292912929129391293912949129491295912959129691296912979129791298912989129991299913009130091301913019130291302913039130391304913049130591305913069130691307913079130891308913099130991310913109131191311913129131291313913139131491314913159131591316913169131791317913189131891319913199132091320913219132191322913229132391323913249132491325913259132691326913279132791328913289132991329913309133091331913319133291332913339133391334913349133591335913369133691337913379133891338913399133991340913409134191341913429134291343913439134491344913459134591346913469134791347913489134891349913499135091350913519135191352913529135391353913549135491355913559135691356913579135791358913589135991359913609136091361913619136291362913639136391364913649136591365101366913661013679136710136891368101369913691013709137010137191371101372101372101373101373101374101374101375101375101376101376101377101377101378101378101379101379101380101380101381101381101382101382101383101383101384101384101385101385101386101386101387101387101388101388101389101389101390101390101391101391101392101392101393101393101394101394101395101395101396101396101397101397101398101398101399101399101400101400101401101401101402101402101403101403101404101404101405101405101406101406101407101407101408101408101409101409101410101410101411101411101412101412101413101413101414101414101415101415101416101416101417101417101418101418101419101419101420101420101421101421101422101422101423101423101424101424101425101425101426101426101427101427101428101428101429101429101430101430101431101431101432101432101433101433101434101434101435101435101436101436101437101437101438101438101439101439101440101440101441101441101442101442101443101443101444101444101445101445101446101446101447101447101448101448101449101449101450101450101451101451101452101452101453101453101454101454101455101455101456101456101457101457101458101458101459101459101460101460101461101461101462101462101463101463101464101464101465101465101466101466101467101467101468101468101469101469101470101470101471101471101472101472101473101473101474101474111475101475111476101476111477101477111478101478111479101479111480101480111481101481111482111482111483111483111484111484111485111485111486111486111487111487111488111488111489111489111490111490111491111491111492111492111493111493111494111494111495111495111496111496111497111497111498111498111499111499111500111500111501111501111502111502111503111503111504111504111505111505111506111506111507111507111508111508111509111509111510111510111511111511111512111512111513111513111514111514111515111515111516111516111517111517111518111518111519111519111520111520111521111521111522111522111523111523111524111524111525111525111526111526111527111527111528111528111529111529111530111530111531111531111532111532111533111533111534111534111535111535111536111536111537111537111538111538111539111539111540111540111541111541111542111542111543111543111544111544111545111545111546111546111547111547111548111548111549111549111550111550111551111551111552111552111553111553111554111554111555111555111556111556111557111557111558111558111559111559111560111560111561111561111562111562111563111563111564111564111565111565111566111566111567111567111568111568111569111569111570111570111571111571111572111572111573111573111574111574111575111575111576111576111577111577111578111578111579111579111580111580111581111581111582111582111583111583111584111584111585111585111586111586111587111587111588111588111589111589111590111590111591111591111592111592111593111593111594111594111595111595111596111596111597111597121598111598121599111599121600111600121601111601121602111602121603111603121604111604121605111605121606121606121607121607121608121608121609121609121610121610121611121611121612121612121613121613121614121614121615121615121616121616121617121617121618121618121619121619121620121620121621121621121622121622121623121623121624121624121625121625121626121626121627121627121628121628121629121629121630121630121631121631121632121632121633121633121634121634121635121635121636121636121637121637121638121638121639121639121640121640121641121641121642121642121643121643121644121644121645121645121646121646121647121647121648121648121649121649121650121650121651121651121652121652121653121653121654121654121655121655121656121656121657121657121658121658121659121659121660121660121661121661121662121662121663121663121664121664121665121665121666121666121667121667121668121668121669121669121670121670121671121671121672121672121673121673121674121674121675121675121676121676121677121677121678121678121679121679121680121680121681121681121682121682121683121683121684121684121685121685121686121686121687121687121688121688121689121689121690121690121691121691121692121692121693121693121694121694121695121695121696121696121697121697121698121698121699121699121700121700121701121701121702121702121703121703121704121704121705121705121706121706121707121707121708121708131709121709131710121710131711121711131712121712131713121713131714121714131715121715131716121716131717121717131718131718131719131719131720131720131721131721131722131722131723131723131724131724131725131725131726131726131727131727131728131728131729131729131730131730131731131731131732131732131733131733131734131734131735131735131736131736131737131737131738131738131739131739131740131740131741131741131742131742131743131743131744131744131745131745131746131746131747131747131748131748131749131749131750131750131751131751141752131752141753131753141754131754141755131755141756131756141757131757141758131758141759131759141760131760141761131761141762141762141763141763141764141764141765141765141766141766141767141767141768141768141769141769141770141770141771141771141772141772141773141773141774141774141775141775141776141776141777141777141778141778141779141779141780141780141781141781141782141782141783141783141784141784141785141785141786141786141787141787141788141788141789141789141790141790141791141791141792141792141793141793141794141794141795141795141796141796141797141797141798141798141799141799141800141800141801141801141802141802141803141803151804141804151805141805151806141806151807141807151808141808151809141809151810141810151811141811151812141812151813141813151814141814151815151815151816151816151817151817151818151818151819151819151820151820151821151821151822151822151823151823151824151824151825151825151826151826151827151827151828151828151829151829151830151830151831151831151832151832151833151833151834151834151835151835151836151836151837151837151838151838151839151839151840151840151841151841151842151842151843151843151844151844151845151845151846151846151847151847151848151848151849151849151850151850151851151851151852151852151853151853151854151854151855151855151856151856151857151857151858151858151859151859151860151860151861151861151862151862151863151863151864151864151865151865151866151866151867151867151868151868151869151869151870151870151871151871151872151872151873151873151874151874151875151875151876151876151877151877151878151878151879151879151880151880151881151881151882151882151883151883151884151884151885151885151886151886151887151887151888151888151889151889151890151890151891151891151892151892151893151893151894151894151895151895151896151896151897151897151898151898151899151899151900151900151901151901151902151902161903151903161904151904161905151905161906151906161907151907161908151908161909151909161910151910161911151911161912151912161913151913161914151914161915161915161916161916161917161917161918161918161919161919161920161920161921161921161922161922161923161923161924161924161925161925161926161926161927161927161928161928161929161929161930161930161931161931161932161932161933161933161934161934161935161935161936161936161937161937161938161938161939161939161940161940161941161941161942161942161943161943161944161944161945161945161946161946161947161947161948161948161949161949161950161950161951161951161952161952161953161953161954161954161955161955161956161956161957161957161958161958161959161959161960161960161961161961161962161962161963161963161964161964161965161965161966161966161967161967161968161968161969161969161970161970161971161971161972161972161973161973161974161974161975161975161976161976161977161977161978161978161979161979161980161980161981161981161982161982161983161983161984161984161985161985161986161986161987161987161988161988161989161989161990161990161991161991161992161992161993161993161994161994161995161995161996161996161997161997161998161998161999161999162000162000162001162001162002162002162003162003162004162004162005162005162006162006162007162007162008162008162009162009162010162010162011162011162012162012162013162013162014162014162015162015162016162016162017162017162018162018162019162019162020162020162021162021162022162022162023162023162024162024162025162025162026162026162027162027162028162028162029162029162030162030172031162031172032162032172033162033172034162034172035162035172036162036172037162037172038162038172039162039172040162040172041162041172042162042172043162043172044172044172045172045172046172046172047172047172048172048172049172049172050172050172051172051172052172052172053172053172054172054172055172055172056172056172057172057172058172058172059172059172060172060172061172061172062172062172063172063172064172064172065172065172066172066172067172067172068172068172069172069172070172070172071172071172072172072172073172073172074172074172075172075172076172076172077172077172078172078172079172079172080172080172081172081172082172082172083172083172084172084172085172085172086172086172087172087172088172088172089172089172090172090172091172091172092172092172093172093172094172094172095172095172096172096172097172097172098172098172099172099172100172100172101172101172102172102172103172103172104172104172105172105172106172106172107172107172108172108172109172109172110172110172111172111172112172112172113172113172114172114172115172115172116172116172117172117172118172118172119172119172120172120172121172121172122172122172123172123172124172124172125172125172126172126172127172127172128172128172129172129172130172130172131172131172132172132172133172133172134172134172135172135172136172136172137172137172138172138172139172139172140172140172141172141182142172142182143172143182144172144182145172145182146172146182147172147182148172148182149172149182150172150182151172151182152172152182153172153182154172154182155172155182156182156182157182157182158182158182159182159182160182160182161182161182162182162182163182163182164182164182165182165182166182166182167182167182168182168182169182169182170182170182171182171182172182172182173182173182174182174182175182175182176182176182177182177182178182178182179182179182180182180182181182181182182182182182183182183182184182184182185182185182186182186182187182187182188182188182189182189182190182190182191182191182192182192182193182193182194182194182195182195182196182196182197182197182198182198182199182199182200182200182201182201182202182202182203182203182204182204182205182205182206182206182207182207182208182208182209182209182210182210182211182211182212182212182213182213182214182214182215182215182216182216182217182217182218182218182219182219182220182220182221182221182222182222182223182223182224182224182225182225182226182226182227182227182228182228182229182229182230182230182231182231182232182232182233182233182234182234182235182235182236182236182237182237182238182238182239182239182240182240182241182241182242182242182243182243182244182244182245182245182246182246182247182247182248182248182249182249182250182250182251182251192252182252192253182253192254182254192255182255192256182256192257182257192258182258192259182259192260182260192261182261192262182262192263182263192264182264192265182265192266182266192267192267192268192268192269192269192270192270192271192271192272192272192273192273192274192274192275192275192276192276192277192277192278192278192279192279192280192280192281192281192282192282192283192283192284192284192285192285192286192286192287192287192288192288192289192289192290192290192291192291192292192292192293192293192294192294192295192295192296192296192297192297192298192298192299192299192300192300192301192301192302192302192303192303192304192304192305192305192306192306192307192307192308192308192309192309192310192310192311192311192312192312192313192313192314192314192315192315192316192316192317192317192318192318192319192319192320192320192321192321192322192322192323192323192324192324192325192325192326192326192327192327192328192328192329192329192330192330192331192331192332192332192333192333192334192334192335192335192336192336192337192337192338192338192339192339192340192340192341192341192342192342192343192343192344192344192345192345192346192346192347192347192348192348192349192349202350192350202351192351202352192352202353192353202354192354202355192355202356192356202357192357202358192358202359192359202360192360202361192361202362192362202363192363202364192364202365192365202366202366202367202367202368202368202369202369202370202370202371202371202372202372202373202373202374202374202375202375202376202376202377202377202378202378202379202379202380202380202381202381202382202382202383202383202384202384202385202385202386202386202387202387202388202388202389202389202390202390202391202391202392202392202393202393202394202394202395202395202396202396202397202397202398202398202399202399202400202400202401202401202402202402202403202403202404202404202405202405202406202406202407202407202408202408202409202409202410202410202411202411202412202412202413202413202414202414202415202415202416202416202417202417202418202418202419202419202420202420202421202421202422202422202423202423202424202424202425202425202426202426202427202427202428202428202429202429202430202430202431202431202432202432202433202433202434202434202435202435202436202436202437202437202438202438202439202439202440202440202441202441202442202442202443202443202444202444202445202445202446202446202447202447202448202448202449202449202450202450202451202451202452202452202453202453202454202454202455202455202456202456202457202457202458202458202459202459202460202460202461202461202462202462202463202463202464202464202465202465202466202466202467202467202468202468202469202469202470202470202471202471202472202472202473202473202474202474202475202475202476202476202477202477202478202478202479202479202480202480202481202481202482202482202483202483202484202484212485202485212486202486212487202487212488202488212489202489212490202490212491202491212492202492212493202493212494202494212495202495212496202496212497202497212498202498212499202499212500202500212501202501212502212502212503212503212504212504212505212505212506212506212507212507212508212508212509212509212510212510212511212511212512212512212513212513212514212514212515212515212516212516212517212517212518212518212519212519212520212520212521212521212522212522212523212523212524212524212525212525212526212526212527212527212528212528212529212529212530212530212531212531212532212532212533212533212534212534212535212535212536212536212537212537212538212538212539212539212540212540212541212541212542212542212543212543212544212544212545212545212546212546212547212547212548212548212549212549212550212550212551212551212552212552212553212553212554212554212555212555212556212556212557212557212558212558212559212559212560212560212561212561212562212562212563212563212564212564212565212565212566212566212567212567212568212568212569212569212570212570212571212571212572212572212573212573212574212574212575212575212576212576212577212577212578212578212579212579212580212580212581212581212582212582212583212583212584212584212585212585212586212586212587212587212588212588212589212589212590212590212591212591212592212592212593212593212594212594212595212595212596212596222597212597222598212598222599212599222600212600222601212601222602212602222603212603222604212604222605212605222606212606222607212607222608212608222609212609222610212610222611212611222612212612222613212613222614212614222615222615222616222616222617222617222618222618222619222619222620222620222621222621222622222622222623222623222624222624222625222625222626222626222627222627222628222628222629222629222630222630222631222631222632222632222633222633222634222634222635222635222636222636222637222637222638222638222639222639222640222640222641222641222642222642222643222643222644222644222645222645222646222646222647222647222648222648222649222649222650222650222651222651222652222652222653222653222654222654222655222655222656222656222657222657222658222658222659222659222660222660222661222661222662222662222663222663222664222664222665222665222666222666222667222667222668222668222669222669222670222670222671222671222672222672222673222673222674222674232675222675232676222676232677222677232678222678232679222679232680222680232681222681232682222682232683222683232684222684232685222685232686222686232687222687232688222688232689222689232690222690232691222691232692222692232693222693232694232694232695232695232696232696232697232697232698232698232699232699232700232700232701232701232702232702232703232703232704232704232705232705232706232706232707232707232708232708232709232709232710232710232711232711232712232712232713232713232714232714232715232715232716232716232717232717232718232718232719232719232720232720232721232721232722232722232723232723232724232724232725232725232726232726232727232727232728232728232729232729232730232730232731232731232732232732232733232733232734232734232735232735232736232736232737232737232738232738232739232739232740232740232741232741232742232742232743232743232744232744232745232745232746232746232747232747232748232748232749232749232750232750232751232751232752232752232753232753232754232754232755232755232756232756232757232757232758232758232759232759232760232760232761232761232762232762232763232763232764232764232765232765232766232766232767232767232768232768232769232769232770232770232771232771232772232772232773232773232774232774232775232775232776232776232777232777232778232778232779232779232780232780232781232781232782232782232783232783232784232784232785232785232786232786232787232787232788232788232789232789232790232790232791232791232792232792242793232793242794232794242795232795242796232796242797232797242798232798242799232799242800232800242801232801242802232802242803232803242804232804242805232805242806232806242807232807242808232808242809232809242810232810242811232811242812232812242813242813242814242814242815242815242816242816242817242817242818242818242819242819242820242820242821242821242822242822242823242823242824242824242825242825242826242826242827242827242828242828242829242829242830242830242831242831242832242832242833242833242834242834242835242835242836242836242837242837242838242838242839242839242840242840242841242841242842242842242843242843242844242844242845242845242846242846242847242847242848242848242849242849242850242850242851242851242852242852242853242853242854242854242855242855242856242856252857242857252858242858252859242859252860242860252861242861252862242862252863242863252864242864252865242865252866242866252867242867252868242868252869242869252870242870252871242871252872242872252873242873252874242874252875242875252876242876252877242877252878252878252879252879252880252880252881252881252882252882252883252883252884252884252885252885252886252886252887252887252888252888252889252889252890252890252891252891252892252892252893252893252894252894252895252895252896252896252897252897252898252898252899252899252900252900252901252901252902252902252903252903252904252904252905252905252906252906252907252907252908252908252909252909252910252910252911252911252912252912252913252913252914252914252915252915252916252916252917252917252918252918252919252919252920252920252921252921252922252922252923252923252924252924252925252925252926252926252927252927252928252928252929252929252930252930252931252931252932252932252933252933262934252934262935252935262936252936262937252937262938252938262939252939262940252940262941252941262942252942262943252943262944252944262945252945262946252946262947252947262948252948262949252949262950252950262951252951262952252952262953252953262954252954262955252955262956262956262957262957262958262958262959262959262960262960262961262961262962262962262963262963262964262964262965262965262966262966262967262967262968262968262969262969262970262970262971262971262972262972262973262973262974262974262975262975262976262976262977262977262978262978262979262979262980262980262981262981262982262982262983262983262984262984262985262985262986262986262987262987262988262988262989262989262990262990262991262991262992262992262993262993262994262994262995262995262996262996262997262997262998262998262999262999263000263000263001263001263002263002263003263003263004263004263005263005263006263006263007263007263008263008263009263009263010263010263011263011263012263012263013263013263014263014263015263015263016263016263017263017263018263018263019263019263020263020263021263021263022263022263023263023263024263024263025263025263026263026263027263027263028263028263029263029263030263030263031263031263032263032263033263033263034263034263035263035263036263036263037263037263038263038263039263039263040263040263041263041263042263042263043263043263044263044263045263045263046263046263047263047263048263048263049263049263050263050263051263051263052263052263053263053263054263054263055263055263056263056263057263057263058263058263059263059263060263060263061263061263062263062263063263063263064263064263065263065263066263066263067263067263068263068263069263069263070263070263071263071263072263072263073263073263074263074263075263075263076263076263077263077263078263078263079263079263080263080263081263081263082263082263083263083263084263084263085263085263086263086263087263087263088263088263089263089263090263090263091263091263092263092263093263093263094263094263095263095263096263096263097263097263098263098263099263099263100263100263101263101263102263102263103263103263104263104263105263105263106263106263107263107263108263108263109263109263110263110263111263111263112263112263113263113263114263114263115263115263116263116263117263117263118263118263119263119263120263120263121263121263122263122263123263123263124263124263125263125263126263126263127263127263128263128263129263129263130263130263131263131263132263132263133263133263134263134263135263135263136263136263137263137263138263138263139263139263140263140263141263141263142263142263143263143263144263144263145263145263146263146263147263147263148263148263149263149263150263150263151263151263152263152263153263153263154263154263155263155263156263156263157263157263158263158263159263159263160263160273161263161273162263162273163263163273164263164273165263165273166263166273167263167273168263168273169263169273170263170273171263171273172263172273173263173273174263174273175263175273176263176273177263177273178263178273179263179273180263180273181263181273182263182273183263183273184273184273185273185273186273186273187273187273188273188273189273189273190273190273191273191273192273192273193273193273194273194273195273195273196273196273197273197273198273198273199273199273200273200273201273201273202273202273203273203273204273204273205273205273206273206273207273207273208273208273209273209273210273210273211273211273212273212273213273213273214273214273215273215273216273216273217273217273218273218273219273219273220273220273221273221273222273222273223273223273224273224273225273225273226273226273227273227273228273228273229273229273230273230273231273231273232273232273233273233273234273234273235273235273236273236273237273237273238273238273239273239273240273240273241273241273242273242273243273243273244273244273245273245273246273246273247273247273248273248273249273249273250273250273251273251273252273252273253273253283254273254283255273255283256273256283257273257283258273258283259273259283260273260283261273261283262273262283263273263283264273264283265273265283266273266283267273267283268273268283269273269283270273270283271273271283272273272283273273273283274273274283275273275283276273276283277273277283278283278283279283279283280283280283281283281283282283282283283283283283284283284283285283285283286283286283287283287283288283288283289283289283290283290283291283291283292283292283293283293283294283294283295283295283296283296283297283297283298283298283299283299283300283300283301283301283302283302283303283303283304283304283305283305283306283306283307283307283308283308283309283309283310283310283311283311283312283312283313283313283314283314283315283315283316283316283317283317283318283318283319283319283320283320283321283321283322283322283323283323283324283324283325283325283326283326283327283327283328283328283329283329283330283330283331283331283332283332283333283333283334283334283335283335283336283336283337283337283338283338283339283339283340283340283341283341293342283342293343283343293344283344293345283345293346283346293347283347293348283348293349283349293350283350293351283351293352283352293353283353293354283354293355283355293356283356293357283357293358283358293359283359293360283360293361283361293362283362293363283363293364283364293365283365293366283366293367293367293368293368293369293369293370293370293371293371293372293372293373293373293374293374293375293375293376293376293377293377293378293378293379293379293380293380293381293381293382293382293383293383293384293384293385293385293386293386293387293387293388293388293389293389293390293390293391293391293392293392293393293393293394293394293395293395293396293396293397293397293398293398293399293399293400293400293401293401293402293402293403293403293404293404293405293405293406293406293407293407293408293408293409293409293410293410303411293411303412293412303413293413303414293414303415293415303416293416303417293417303418293418303419293419303420293420303421293421303422293422303423293423303424293424303425293425303426293426303427293427303428293428303429293429303430293430303431293431303432293432303433293433303434293434303435293435303436293436303437303437303438303438303439303439303440303440303441303441303442303442303443303443303444303444303445303445303446303446303447303447303448303448303449303449303450303450303451303451303452303452303453303453303454303454303455303455303456303456303457303457303458303458303459303459303460303460303461303461303462303462303463303463303464303464303465303465303466303466303467303467303468303468303469303469303470303470313471303471313472303472313473303473313474303474313475303475313476303476313477303477313478303478313479303479313480303480313481303481313482303482313483303483313484303484313485303485313486303486313487303487313488303488313489303489313490303490313491303491313492303492313493303493313494303494313495303495313496303496313497303497313498313498313499313499313500313500313501313501313502313502313503313503313504313504323505313505323506313506323507313507323508313508323509313509323510313510323511313511323512313512323513313513323514313514323515313515323516313516323517313517323518313518323519313519323520313520323521313521323522313522323523313523323524313524323525313525323526313526323527313527323528313528323529313529323530313530323531313531323532313532323533323533323534323534333535323535333536323536333537323537333538323538333539323539333540323540333541323541333542323542333543323543333544323544333545323545333546323546333547323547333548323548333549323549333550323550333551323551333552323552333553323553333554323554333555323555333556323556333557323557333558323558333559323559333560323560333561323561333562323562333563323563333564333564333565333565333566333566333567333567333568333568333569333569333570333570333571333571333572333572333573333573333574333574333575333575333576333576333577333577333578333578333579333579333580333580333581333581333582333582333583333583333584333584333585333585333586333586333587333587333588333588333589333589333590333590333591333591333592333592333593333593333594333594333595333595333596333596333597333597333598333598333599333599333600333600333601333601333602333602333603333603333604333604333605333605333606333606333607333607343608333608343609333609343610333610343611333611343612333612343613333613343614333614343615333615343616333616343617333617343618333618343619333619343620333620343621333621343622333622343623333623343624333624343625333625343626333626343627333627343628333628343629333629343630333630343631333631343632333632343633333633343634333634343635333635343636333636343637333637343638343638343639343639343640343640343641343641343642343642343643343643343644343644343645343645343646343646343647343647343648343648343649343649343650343650343651343651343652343652343653343653343654343654343655343655343656343656343657343657343658343658343659343659343660343660343661343661353662343662353663343663353664343664353665343665353666343666353667343667353668343668353669343669353670343670353671343671353672343672353673343673353674343674353675343675353676343676353677343677353678343678353679343679353680343680353681343681353682343682353683343683353684343684353685343685353686343686353687343687353688343688353689343689353690343690353691343691353692343692353693353693353694353694353695353695353696353696353697353697353698353698353699353699353700353700353701353701353702353702353703353703353704353704353705353705353706353706363707353707363708353708363709353709363710353710363711353711363712353712363713353713363714353714363715353715363716353716363717353717363718353718363719353719363720353720363721353721363722353722363723353723363724353724363725353725363726353726363727353727363728353728363729353729363730353730363731353731363732353732363733353733363734353734363735353735363736353736363737353737363738353738363739363739363740363740363741363741363742363742363743363743363744363744363745363745363746363746363747363747363748363748363749363749363750363750363751363751363752363752363753363753363754363754363755363755363756363756363757363757363758363758363759363759363760363760363761363761363762363762363763363763363764363764363765363765363766363766363767363767363768363768363769363769363770363770363771363771363772363772363773363773363774363774363775363775363776363776363777363777363778363778363779363779363780363780363781363781363782363782363783363783363784363784363785363785363786363786363787363787363788363788363789363789373790363790373791363791373792363792373793363793373794363794373795363795373796363796373797363797373798363798373799363799373800363800373801363801373802363802373803363803373804363804373805363805373806363806373807363807373808363808373809363809373810363810373811363811373812363812373813363813373814363814373815363815373816363816373817363817373818363818373819363819373820363820373821363821373822363822373823373823373824373824373825373825373826373826373827373827373828373828373829373829373830373830373831373831373832373832373833373833373834373834373835373835373836373836373837373837373838373838373839373839373840373840373841373841373842373842373843373843373844373844373845373845373846373846373847373847373848373848373849373849373850373850373851373851373852373852373853373853373854373854373855373855373856373856373857373857373858373858373859373859373860373860373861373861373862373862373863373863373864373864373865373865373866373866373867373867373868373868373869373869373870373870373871373871373872373872373873373873373874373874373875373875373876373876373877373877373878373878373879373879373880373880373881373881373882373882373883373883373884373884373885373885373886373886373887373887373888373888373889373889373890373890373891373891373892373892373893373893373894373894373895373895373896373896373897373897373898373898373899373899373900373900373901373901373902373902373903373903373904373904373905373905373906373906373907373907373908373908373909373909373910373910373911373911373912373912373913373913373914373914373915373915373916373916373917373917373918373918373919373919373920373920373921373921373922373922373923373923373924373924373925373925373926373926373927373927373928373928373929373929373930373930373931373931373932373932373933373933373934373934373935373935373936373936373937373937373938373938373939373939373940373940373941373941373942373942373943373943373944373944373945373945373946373946373947373947373948373948373949373949373950373950373951373951373952373952373953373953373954373954373955373955373956373956373957373957373958373958373959373959373960373960373961373961373962373962373963373963373964373964373965373965373966373966373967373967373968373968373969373969373970373970373971373971383972373972383973373973383974373974383975373975383976373976383977373977383978373978383979373979383980373980383981373981383982373982383983373983383984373984383985373985383986373986383987373987383988373988383989373989383990373990383991373991383992373992383993373993383994373994383995373995383996373996383997373997383998373998383999373999384000374000384001374001384002374002384003374003384004374004384005374005384006384006384007384007384008384008384009384009384010384010384011384011384012384012384013384013384014384014384015384015384016384016384017384017384018384018384019384019384020384020384021384021384022384022384023384023384024384024384025384025384026384026384027384027384028384028384029384029384030384030384031384031384032384032384033384033384034384034384035384035384036384036384037384037384038384038384039384039384040384040384041384041384042384042384043384043384044384044384045384045384046384046384047384047384048384048384049384049384050384050384051384051384052384052384053384053384054384054384055384055384056384056384057384057384058384058384059384059394060384060394061384061394062384062394063384063394064384064394065384065394066384066394067384067394068384068394069384069394070384070394071384071394072384072394073384073394074384074394075384075394076384076394077384077394078384078394079384079394080384080394081384081394082384082394083384083394084384084394085384085394086384086394087384087394088384088394089384089394090384090394091384091394092384092394093384093394094384094394095394095394096394096394097394097394098394098394099394099394100394100394101394101394102394102394103394103394104394104394105394105394106394106394107394107394108394108394109394109394110394110394111394111394112394112394113394113394114394114394115394115394116394116394117394117394118394118394119394119394120394120394121394121394122394122394123394123394124394124394125394125394126394126394127394127394128394128394129394129394130394130394131394131394132394132394133394133394134394134404135394135404136394136404137394137404138394138404139394139404140394140404141394141404142394142404143394143404144394144404145394145404146394146404147394147404148394148404149394149404150394150404151394151404152394152404153394153404154394154404155394155404156394156404157394157404158394158404159394159404160394160404161394161404162394162404163394163404164394164404165394165404166394166404167394167404168394168404169394169404170394170404171404171404172404172404173404173404174404174404175404175404176404176404177404177404178404178404179404179404180404180404181404181404182404182404183404183404184404184404185404185404186404186404187404187404188404188404189404189404190404190404191404191404192404192404193404193404194404194404195404195404196404196404197404197404198404198404199404199404200404200404201404201404202404202404203404203404204404204404205404205404206404206404207404207404208404208404209404209404210404210404211404211404212404212404213404213404214404214404215404215404216404216404217404217404218404218404219404219414220404220414221404221414222404222414223404223414224404224414225404225414226404226414227404227414228404228414229404229414230404230414231404231414232404232414233404233414234404234414235404235414236404236414237404237414238404238414239404239414240404240414241404241414242404242414243404243414244404244414245404245414246404246414247404247414248404248414249404249414250404250414251404251414252404252414253404253414254404254414255404255414256404256414257414257414258414258414259414259414260414260414261414261414262414262414263414263414264414264414265414265414266414266414267414267414268414268414269414269414270414270414271414271414272414272414273414273424274414274424275414275424276414276424277414277424278414278424279414279424280414280424281414281424282414282424283414283424284414284424285414285424286414286424287414287424288414288424289414289424290414290424291414291424292414292424293414293424294414294424295414295424296414296424297414297424298414298424299414299424300414300424301414301424302414302424303414303424304414304424305414305424306414306424307414307424308414308424309414309424310414310424311414311424312424312424313424313424314424314424315424315424316424316424317424317424318424318424319424319424320424320424321424321424322424322424323424323424324424324424325424325424326424326434327424327434328424328434329424329434330424330434331424331434332424332434333424333434334424334434335424335434336424336434337424337434338424338434339424339434340424340434341424341434342424342434343424343434344424344434345424345434346424346434347424347434348424348434349424349434350424350434351424351434352424352434353424353434354424354434355424355434356424356434357424357434358424358434359424359434360424360434361424361434362424362434363424363434364424364434365424365434366434366434367434367434368434368434369434369434370434370434371434371434372434372434373434373434374434374434375434375434376434376434377434377434378434378434379434379434380434380434381434381434382434382434383434383434384434384434385434385434386434386434387434387434388434388434389434389434390434390434391434391434392434392434393434393434394434394434395434395434396434396434397434397434398434398434399434399434400434400434401434401434402434402434403434403434404434404434405434405434406434406434407434407434408434408434409434409434410434410434411434411434412434412434413434413434414434414434415434415444416434416444417434417444418434418444419434419444420434420444421434421444422434422444423434423444424434424444425434425444426434426444427434427444428434428444429434429444430434430444431434431444432434432444433434433444434434434444435434435444436434436444437434437444438434438444439434439444440434440444441434441444442434442444443434443444444434444444445434445444446434446444447434447444448434448444449434449444450434450444451434451444452434452444453434453444454434454444455434455444456444456444457444457444458444458444459444459444460444460444461444461444462444462444463444463444464444464444465444465444466444466444467444467444468444468444469444469444470444470444471444471444472444472444473444473444474444474454475444475454476444476454477444477454478444478454479444479454480444480454481444481454482444482454483444483454484444484454485444485454486444486454487444487454488444488454489444489454490444490454491444491454492444492454493444493454494444494454495444495454496444496454497444497454498444498454499444499454500444500454501444501454502444502454503444503454504444504454505444505454506444506454507444507454508444508454509444509454510444510454511444511464512444512464513444513464514444514464515444515464516454516464517454517464518454518464519454519464520454520464521454521464522454522464523454523464524454524464525454525464526454526464527454527464528454528464529454529464530454530464531454531464532454532464533454533464534454534464535454535464536454536464537454537464538454538464539454539464540454540464541454541464542454542464543454543464544454544464545454545464546454546474547454547474548454548474549454549474550454550474551454551474552454552474553454553474554464554474555464555474556464556474557464557474558464558474559464559474560464560474561464561474562464562474563464563474564464564474565464565474566464566474567464567474568464568474569464569474570464570474571464571474572464572474573464573474574464574474575464575474576464576474577464577474578464578474579464579474580464580474581464581474582464582474583464583474584464584484585464585484586464586484587464587484588464588484589464589484590474590484591474591484592474592484593474593484594474594484595474595484596474596484597474597484598474598484599474599484600474600484601474601484602474602484603474603484604474604484605474605484606474606484607474607484608474608484609474609484610474610484611474611484612474612484613474613494614474614494615474615494616474616494617474617494618474618494619474619494620474620494621474621494622474622494623474623494624474624494625474625494626474626494627474627494628474628494629484629494630484630494631484631504632484632504633484633504634484634504635484635504636484636504637484637504638484638504639484639504640484640504641484641504642484642504643484643504644484644504645484645504646484646504647484647504648484648504649484649504650484650504651484651504652484652504653484653504654484654504655484655504656484656504657484657504658484658504659494659504660494660504661494661504662494662504663494663504664494664504665494665504666494666504667494667504668494668504669494669504670494670504671494671504672494672504673494673504674494674504675494675504676494676514677494677514678504678514679504679514680504680514681504681514682504682514683504683514684504684514685504685514686504686514687504687514688504688514689504689514690504690514691504691514692504692514693504693514694504694514695504695514696504696514697504697514698504698514699504699514700504700514701504701514702504702514703504703514704504704514705504705514706504706514707504707514708504708514709504709514710504710514711504711514712504712514713504713514714504714514715504715514716504716514717504717514718504718514719504719514720504720514721504721514722504722514723504723514724514724514725514725514726514726514727514727514728514728514729514729514730514730514731514731514732514732514733514733514734514734514735514735514736514736524737514737524738514738524739514739524740514740524741514741524742514742524743514743524744514744524745514745524746514746524747514747524748514748524749514749524750514750524751514751524752514752524753514753524754514754524755514755524756514756524757514757524758514758524759514759524760514760524761514761524762514762524763514763524764514764524765514765524766514766524767514767524768514768524769514769524770514770524771514771524772514772524773514773524774514774524775514775524776514776524777514777524778514778524779514779524780514780524781514781524782514782524783514783524784514784524785524785534786524786534787524787534788524788534789524789534790524790534791524791534792524792534793524793534794524794534795524795534796524796534797524797534798524798534799524799534800524800534801524801534802524802534803524803534804524804534805524805534806524806534807524807534808524808534809524809534810524810534811524811534812524812534813524813534814524814534815524815534816524816534817524817534818524818534819524819534820524820534821524821534822524822534823524823534824524824534825524825534826524826534827524827534828524828534829524829534830524830534831524831534832524832534833524833534834524834534835534835534836534836534837534837534838534838534839534839534840534840534841534841534842534842534843534843534844534844534845534845534846534846534847534847544848534848544849534849544850534850544851534851544852534852544853534853544854534854544855534855544856534856544857534857544858534858544859534859544860534860544861534861544862534862544863534863544864534864544865534865544866534866544867534867544868534868544869534869544870534870544871534871544872534872544873534873544874534874544875534875544876534876544877534877544878534878544879534879544880534880544881534881544882534882544883534883544884534884544885534885544886534886544887534887544888534888544889534889544890534890544891534891544892534892544893534893544894534894544895534895544896534896544897534897544898544898544899544899544900544900544901544901544902544902554903544903554904544904554905544905554906544906554907544907554908544908554909544909554910544910554911544911554912544912554913544913554914544914554915544915554916544916554917544917554918544918554919544919554920544920554921544921554922544922554923544923554924544924554925544925554926544926554927544927554928544928554929544929554930544930554931544931554932544932554933544933554934544934554935544935554936544936554937544937554938544938554939544939554940544940554941544941554942544942554943544943554944544944554945544945554946544946554947544947554948544948554949544949554950544950554951544951554952544952554953544953554954554954554955554955554956554956554957554957554958554958554959554959554960554960554961554961554962554962554963554963554964554964554965554965554966554966554967554967554968554968554969554969554970554970554971554971554972554972554973554973554974554974554975554975554976554976554977554977554978554978554979554979554980554980564981554981564982554982564983554983564984554984564985554985564986554986564987554987564988554988564989554989564990554990564991554991564992554992564993554993564994554994564995554995564996554996564997554997564998554998564999554999565000555000565001555001565002555002565003555003565004555004565005555005565006555006565007555007565008555008565009555009565010555010565011555011565012555012565013555013565014555014565015555015565016555016565017555017565018555018565019555019565020555020565021555021565022555022565023555023565024555024565025555025565026555026565027555027565028555028565029555029565030555030565031555031565032555032565033565033565034565034565035565035565036565036565037565037565038565038565039565039565040565040565041565041565042565042565043565043565044565044565045565045565046565046565047565047565048565048565049565049565050565050565051565051565052565052565053565053565054565054565055565055565056565056565057565057565058565058565059565059565060565060565061565061565062565062565063565063565064565064565065565065565066565066565067565067565068565068565069565069565070565070565071565071565072565072565073565073565074565074565075565075565076565076575077565077575078565078575079565079575080565080575081565081575082565082575083565083575084565084575085565085575086565086575087565087575088565088575089565089575090565090575091565091575092565092575093565093575094565094575095565095575096565096575097565097575098565098575099565099575100565100575101565101575102565102575103565103575104565104575105565105585106565106585107565107585108565108585109565109585110565110585111565111585112565112585113565113585114565114585115565115585116565116585117565117585118565118585119565119585120565120585121565121585122565122585123565123585124565124585125565125585126565126585127565127595128565128595129565129595130575130595131575131595132575132595133575133595134575134595135575135595136575136595137575137595138575138595139575139595140575140595141575141595142575142595143575143595144575144595145575145595146575146595147575147595148575148595149575149595150575150595151575151605152575152605153575153605154575154605155575155605156575156605157575157605158575158605159575159605160585160605161585161605162585162605163585163605164585164615165585165615166585166615167585167615168585168615169585169615170585170615171585171615172585172615173585173615174585174615175585175615176585176615177585177615178585178625179585179625180585180625181585181625182585182625183595183625184595184625185595185625186595186625187595187625188595188625189595189635190595190635191595191635192595192635193595193635194595194635195595195635196595196635197595197635198595198635199595199635200595200645201595201645202595202645203595203645204595204645205595205645206595206645207595207645208605208645209605209645210605210645211605211645212605212645213605213645214605214645215605215645216605216645217605217645218605218655219605219655220605220655221605221655222615222655223615223655224615224655225615225655226615226655227615227655228615228655229615229655230615230665231615231665232615232665233615233665234615234665235615235665236615236665237625237665238625238665239625239665240625240665241625241665242625242675243625243675244625244675245625245675246625246675247625247675248625248675249635249675250635250675251635251675252635252675253635253675254635254675255635255675256635256675257635257675258635258675259635259675260635260675261645261675262645262675263645263675264645264675265645265675266645266675267645267675268645268675269645269675270645270675271645271675272645272685273645273685274645274685275645275685276645276685277645277685278645278685279645279685280655280685281655281685282655282685283655283685284655284685285655285685286655286685287655287685288655288685289655289685290655290685291655291685292655292685293665293685294665294685295665295685296665296685297665297685298665298685299665299685300665300685301665301685302665302685303665303685304665304685305665305685306675306685307675307685308675308685309675309685310675310685311675311685312675312685313675313685314675314685315675315685316675316685317675317685318675318685319675319685320675320685321675321685322675322685323675323685324675324695325675325695326675326695327675327695328675328695329675329695330675330695331675331695332675332695333675333695334675334695335675335695336675336695337685337695338685338695339685339695340685340695341685341695342685342695343685343695344685344695345685345695346685346695347685347695348685348695349685349695350685350695351685351695352685352695353685353695354685354695355685355695356685356695357685357695358685358695359685359695360685360695361685361695362685362695363685363695364685364695365685365695366685366695367685367695368685368695369685369695370685370695371685371695372685372695373685373695374685374695375685375695376685376705377685377705378685378705379685379705380685380705381685381705382685382705383685383705384685384705385685385705386685386705387685387705388685388705389685389705390695390705391695391705392695392705393695393705394695394705395695395705396695396705397695397705398695398705399695399705400695400705401695401705402695402705403695403705404695404705405695405705406695406705407695407705408695408705409695409705410695410705411695411705412695412705413695413705414695414705415695415705416695416705417695417705418695418705419695419705420695420715421695421715422695422715423695423715424695424715425695425715426695426715427695427715428695428715429695429715430695430715431695431715432695432715433695433715434695434715435695435715436695436715437695437715438695438715439695439715440695440715441695441715442695442715443705443715444705444715445705445715446705446715447705447715448705448725449705449725450705450725451705451725452705452725453705453725454705454725455705455725456705456725457705457725458705458725459705459725460705460725461705461725462705462725463705463725464705464725465705465725466705466725467705467725468705468725469705469725470705470725471705471725472705472725473705473725474705474725475705475725476705476735477705477735478705478735479705479735480705480735481705481735482705482735483705483735484705484735485705485735486705486735487705487735488715488735489715489735490715490735491715491735492715492735493715493735494715494735495715495735496715496745497715497745498715498745499715499745500715500745501715501745502715502745503715503745504715504745505715505745506715506745507715507745508715508745509715509745510715510745511715511745512715512745513715513745514715514745515715515745516715516745517725517745518725518745519725519745520725520745521725521745522725522745523725523745524725524745525725525745526725526745527725527745528725528745529725529745530725530745531725531745532725532745533725533745534725534745535725535745536725536745537725537745538725538745539725539745540725540745541725541745542725542745543725543745544725544745545725545745546735546745547735547745548735548745549735549745550735550745551735551745552735552755553735553755554735554755555735555755556735556755557735557755558735558755559735559755560735560755561735561755562735562755563735563755564735564755565735565755566735566755567745567755568745568755569745569755570745570755571745571755572745572755573745573755574745574755575745575755576745576755577745577755578745578755579745579755580745580755581745581755582745582755583745583755584745584755585745585755586745586755587745587755588745588755589745589755590745590755591745591755592745592765593745593765594745594765595745595765596745596765597745597765598745598765599745599765600745600765601745601765602745602765603745603765604745604765605745605765606745606765607745607765608745608765609745609765610745610765611745611765612745612765613745613765614745614765615745615765616745616765617745617765618745618765619745619765620745620765621745621765622745622765623745623775624755624775625755625775626755626775627755627775628755628775629755629775630755630775631755631775632755632775633755633775634755634775635755635775636755636775637755637775638755638775639755639775640755640775641755641775642755642775643755643775644755644775645755645775646755646775647755647775648755648775649755649775650755650775651755651775652755652775653755653775654755654775655755655775656755656775657755657775658755658775659755659775660755660775661755661775662755662775663755663775664755664775665765665775666765666775667765667775668765668775669765669775670765670775671765671775672765672775673765673785674765674785675765675785676765676785677765677785678765678785679765679785680765680785681765681785682765682785683765683785684765684785685765685785686765686785687765687785688765688785689765689785690765690785691765691785692765692785693765693785694765694785695765695785696765696785697775697785698775698785699775699785700775700785701775701785702775702785703775703785704775704785705775705785706775706785707775707785708775708785709775709785710775710785711775711785712775712785713775713795714775714795715775715795716775716795717775717795718775718795719775719795720775720795721775721795722775722795723775723795724775724795725775725795726775726795727775727795728775728795729775729795730775730795731775731795732775732795733775733795734775734795735775735795736775736795737775737795738775738795739775739795740775740795741775741795742775742795743775743795744775744795745775745795746775746795747775747795748785748795749785749795750785750795751785751795752785752795753785753795754785754795755785755795756785756795757785757795758785758795759785759805760785760805761785761805762785762805763785763805764785764805765785765805766785766805767785767805768785768805769785769805770785770805771785771805772785772805773785773805774785774805775785775805776785776805777785777805778785778805779785779805780785780805781785781805782785782805783785783805784785784805785785785805786785786805787785787805788785788805789795789805790795790805791795791805792795792805793795793805794795794805795795795805796795796805797795797805798795798805799795799805800795800805801795801815802795802815803795803815804795804815805795805815806795806815807795807815808795808815809795809815810795810815811795811815812795812815813795813815814795814815815795815815816795816815817795817815818795818815819795819815820795820815821795821815822795822815823795823815824795824815825795825815826795826815827795827815828795828815829795829815830795830825831795831825832795832825833795833825834795834825835795835825836805836825837805837825838805838825839805839825840805840825841805841825842805842825843805843825844805844825845805845825846805846825847805847825848805848825849805849835850805850835851805851835852805852835853805853835854805854835855805855835856805856835857805857835858805858835859805859835860805860835861805861835862805862835863805863835864805864835865805865835866805866835867805867835868805868835869805869835870805870835871805871835872805872835873805873835874805874835875805875835876805876835877805877835878805878835879815879835880815880835881815881835882815882835883815883835884815884835885815885845886815886845887815887845888815888845889815889845890815890845891815891845892815892845893815893845894815894845895815895845896815896845897815897845898815898845899815899845900815900845901815901845902815902845903815903845904815904845905815905845906815906845907815907845908815908845909825909845910825910855911825911855912825912855913825913855914825914855915825915855916825916855917825917855918825918855919825919855920825920855921825921855922825922855923825923855924825924855925825925855926825926855927825927855928825928855929835929855930835930855931835931855932835932865933835933865934835934865935835935865936835936865937835937865938835938865939835939865940835940865941835941865942835942865943835943865944835944865945835945865946835946865947835947865948835948865949835949875950835950875951835951875952835952875953835953875954835954875955835955875956835956875957835957875958835958875959835959875960835960875961835961875962835962875963835963875964835964875965835965875966845966875967845967875968845968885969845969885970845970885971845971885972845972885973845973885974845974885975845975885976845976885977845977885978845978885979845979885980845980885981845981885982845982885983845983885984845984885985845985885986845986885987845987885988845988885989845989885990845990885991845991885992855992885993855993885994855994895995855995895996855996895997855997895998855998895999855999896000856000896001856001896002856002896003856003896004856004896005856005896006856006896007856007896008856008896009856009896010856010896011856011896012856012896013856013896014856014896015866015896016866016896017866017896018866018896019866019896020866020896021866021896022866022896023866023896024866024906025866025906026866026906027866027906028866028906029866029906030866030906031866031906032866032906033876033906034876034906035876035906036876036906037876037906038876038906039876039906040876040906041876041906042876042906043876043906044876044916045876045916046876046916047876047916048876048916049876049916050876050916051876051916052876052916053886053916054886054916055886055916056886056916057886057916058886058916059886059926060886060926061886061926062886062926063886063926064886064926065886065926066886066926067886067926068886068926069886069926070886070926071886071926072886072926073886073926074886074926075886075926076886076926077886077926078886078926079886079926080896080936081896081936082896082936083896083936084896084936085896085936086896086936087896087936088896088936089896089936090896090936091896091946092896092946093896093946094896094946095896095946096896096946097896097946098896098946099896099956100896100956101896101956102896102956103896103956104896104956105896105956106896106956107896107966108896108966109896109966110896110966111906111966112906112966113906113966114906114966115906115966116906116966117906117966118906118966119906119966120906120966121906121966122906122966123906123966124906124966125906125966126906126976127906127976128906128976129906129976130906130976131906131986132916132986133916133986134916134986135916135986136916136986137916137986138916138986139916139996140916140996141916141996142916142996143916143996144916144996145916145996146916146996147916147100614892614810061499261491006150926150100615192615110061529261521006153926153100615492615410061559261551006156926156100615792615710061589261581016159926159101616092616010161619261611016162926162101616392616310161649261641016165926165101616692616610161679261671016168926168101616992616910261709361701026171936171102617293617210261739361731026174936174102617593617510261769361761026177936177103617893617810361799361791036180936180104618193618110461829461821046183946183104618494618410461859461851046186946186104618794618710461889461881046189946189105619094619010561919561911056192956192105619395619310561949561941066195956195106619695619610661979561971066198956198107619995619910762009662001076201966201107620296620210762039662031076204966204107620596620510862069662061086207966207108620896620810962099662091096210966210109621196621110962129662121096213966213109621496621411062159662151106216966216110621796621711162189662181116219966219111622097622011162219762211116222976222112622397622311262249762241126225976225112622698622611362279862271136228986228113622998622911362309862301136231986231114623298623211462339862331146234986234114623599623511462369962361146237991162389921623999316240994162419951624299616243997162441008262451009262461001026247100112624810012262491001326250100142625110015262521001626253100172625410018262551001926256101202625710121262581012226259101232626010124262611012526262101262626310127262641012826265101292626610130262671013126268102322626910233262701023426271102352627210236262731023726274102382627510239262761024026277103412627810342262791034326280103442628110445262821044626283104472628410448262851044926286104502628710451262881045226289104532629010454262911055526292105562629310557262941055826295105592629610560262971066126298106622629910663263001066426301106652630210766263031076726304107682630510769263061077026307107712630810772263091077326310108742631110875263121087626313108772631410978263151097926316109802631710981263181098226319109832632010984263211108526322110862632311087263241108826325111892632611190263271119126328111922632911193263301119426331112952633211296263331129726334112982633511299263361131002633711310126338113102263391131032634011310426341113105263421141062634311410726344114108263451141092634611411026347114111263481141122</w:t>
      </w:r>
      <w:r>
        <w:t xml:space="preserve">”</w:t>
      </w:r>
    </w:p>
    <w:bookmarkEnd w:id="201"/>
    <w:bookmarkStart w:id="202" w:name="RewrByGenSpecVerses"/>
    <w:p>
      <w:pPr>
        <w:pStyle w:val="Heading4"/>
      </w:pPr>
      <w:r>
        <w:rPr>
          <w:rStyle w:val="SectionNumber"/>
        </w:rPr>
        <w:t xml:space="preserve">5.5.2.2</w:t>
      </w:r>
      <w:r>
        <w:tab/>
      </w:r>
      <w:r>
        <w:t xml:space="preserve">Gerçek: Genel ve özel ayet indeksleri</w:t>
      </w:r>
    </w:p>
    <w:p>
      <w:pPr>
        <w:pStyle w:val="FirstParagraph"/>
      </w:pPr>
      <w:r>
        <w:t xml:space="preserve">Bu</w:t>
      </w:r>
      <w:r>
        <w:t xml:space="preserve"> </w:t>
      </w:r>
      <w:r>
        <w:rPr>
          <w:bCs/>
          <w:b/>
        </w:rPr>
        <w:t xml:space="preserve">gerçek</w:t>
      </w:r>
      <w:r>
        <w:t xml:space="preserve">, aşağıda olduğu gibi genel ayet indeksleri ile 6236 numaralı özel ayet indeksleri arasında bir kodlamayı gösterir. Temelde, genel ve özel ayet indekslerini birleştirip sağdan sola yazım sırasına göre birleştirdiğinizde, sonuçta ortaya çıkan büyük sayı 19’un katıdır.</w:t>
      </w:r>
    </w:p>
    <w:p>
      <w:pPr>
        <w:pStyle w:val="SourceCode"/>
      </w:pPr>
      <w:r>
        <w:rPr>
          <w:rStyle w:val="DocumentationTok"/>
        </w:rPr>
        <w:t xml:space="preserve">## Genel ayet indeksleri ve ayetler</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erse)</w:t>
      </w:r>
      <w:r>
        <w:br/>
      </w:r>
      <w:r>
        <w:rPr>
          <w:rStyle w:val="FunctionTok"/>
        </w:rPr>
        <w:t xml:space="preserve">head</w:t>
      </w:r>
      <w:r>
        <w:rPr>
          <w:rStyle w:val="NormalTok"/>
        </w:rPr>
        <w:t xml:space="preserve">(tmp) </w:t>
      </w:r>
      <w:r>
        <w:rPr>
          <w:rStyle w:val="CommentTok"/>
        </w:rPr>
        <w:t xml:space="preserve"># Sayının başını görmek için</w:t>
      </w:r>
    </w:p>
    <w:p>
      <w:pPr>
        <w:pStyle w:val="SourceCode"/>
      </w:pPr>
      <w:r>
        <w:rPr>
          <w:rStyle w:val="VerbatimChar"/>
        </w:rPr>
        <w:t xml:space="preserve">## [1] "11" "22" "33" "44" "55" "66"</w:t>
      </w:r>
    </w:p>
    <w:p>
      <w:pPr>
        <w:pStyle w:val="SourceCode"/>
      </w:pPr>
      <w:r>
        <w:rPr>
          <w:rStyle w:val="FunctionTok"/>
        </w:rPr>
        <w:t xml:space="preserve">tail</w:t>
      </w:r>
      <w:r>
        <w:rPr>
          <w:rStyle w:val="NormalTok"/>
        </w:rPr>
        <w:t xml:space="preserve">(tmp) </w:t>
      </w:r>
      <w:r>
        <w:rPr>
          <w:rStyle w:val="CommentTok"/>
        </w:rPr>
        <w:t xml:space="preserve"># Sayının sonunu görmek için</w:t>
      </w:r>
    </w:p>
    <w:p>
      <w:pPr>
        <w:pStyle w:val="SourceCode"/>
      </w:pPr>
      <w:r>
        <w:rPr>
          <w:rStyle w:val="VerbatimChar"/>
        </w:rPr>
        <w:t xml:space="preserve">## [1] "62311" "62322" "62333" "62344" "62355" "62366"</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6308</w:t>
      </w:r>
    </w:p>
    <w:p>
      <w:pPr>
        <w:pStyle w:val="FirstParagraph"/>
      </w:pPr>
      <w:r>
        <w:t xml:space="preserve">İşte 36308 basamak uzunluğundaki büyük sayı:</w:t>
      </w:r>
    </w:p>
    <w:p>
      <w:pPr>
        <w:pStyle w:val="BodyText"/>
      </w:pPr>
      <w:r>
        <w:t xml:space="preserve">“</w:t>
      </w:r>
      <w:r>
        <w:t xml:space="preserve">62366623556234462333623226231162305622946228362272622616225462243622326222162215622046219362182621716216362152621416213662125621146210362092620816207362062620516204762036620256201462003619926198161974619636195261941619356192461913619026189161889618786186761856618456183461823618126180161793617826177161768617576174661735617246171361702616916168116167106166961658616476163661625616146160361592615816157116156106155961548615376152661515615046149361482614716146861457614466143561424614136140261391613886137761366613556134461333613226131161305612946128361272612616125196124186123176122166121156120146119136118126117116116106115961148611376112661115611046109361082610716106861057610466103561024610136100260991609886097760966609556094460933609226091160901160891060889608786086760856608456083460823608126080160792160782060771960761860751760741660731560721460711360701260691160681060679606686065760646606356062460613606026059160581560571460561360551260541160531060529605186050760496604856047460463604526044160432060421960411860401760391660381560371460361360351260341160331060329603186030760296602856027460263602526024160233060222960212860202760192660182560172460162360152260142160132060121960111860101760091660081560071460061360051260041160031060029600186000759996599855997459963599525994159932659922559912459902359892259882159872059861959851859841759831659821559811459801359791259781159771059769597585974759736597255971459703596925968159671959661859651759641659631559621459611359601259591159581059579595685955759546595355952459513595025949159481759471659461559451459441359431259421159411059409593985938759376593655935459343593325932159312259302159292059281959271859261759251659241559231459221359211259201159191059189591785916759156591455913459123591125910159092559082459072359062259052159042059031959021859011759001658991558981458971358961258951158941058939589285891758906588955888458873588625885158843658833558823458813358803258793158783058772958762858752758742658732558722458712358702258692158682058671958661858651758641658631558621458611358601258591158581058579585685855758546585355852458513585025849158481958471858461758451658441558431458421358411258401158391058389583785836758356583455833458323583125830158292958282858272758262658252558242458232358222258212158202058191958181858171758161658151558141458131358121258111158101058099580885807758066580555804458033580225801158004257994157984057973957963857953757943657933557923457913357903257893157883057872957862857852757842657832557822457812357802257792157782057771957761857751757741657731557721457711357701257691157681057679576685765757646576355762457613576025759157584657574557564457554357544257534157524057513957503857493757483657473557463457453357443257433157423057412957402857392757382657372557362457352357342257332157322057311957301857291757281657271557261457251357241257231157221057219572085719757186571755716457153571425713157124057113957103857093757083657073557063457053357043257033157023057012957002856992756982656972556962456952356942256932156922056911956901856891756881656871556861456851356841256831156821056819568085679756786567755676456753567425673156725056714956704856694756684656674556664456654356644256634156624056613956603856593756583656573556563456553356543256533156523056512956502856492756482656472556462456452356442256432156422056411956401856391756381656371556361456351356341256331156321056319563085629756286562755626456253562425623156223156213056202956192856182756172656162556152456142356132256122156112056101956091856081756071656061556051456041356031256021156011056009559985598755976559655595455943559325592155914055903955893855883755873655863555853455843355833255823155813055802955792855782755772655762555752455742355732255722155712055701955691855681755671655661555651455641355631255621155611055609555985558755576555655555455543555325552155515655505555495455485355475255465155455055444955434855424755414655404555394455384355374255364155354055343955333855323755313655303555293455283355273255263155253055242955232855222755212655202555192455182355172255162155152055141955131855121755111655101555091455081355071255061155051055049550385502755016550055499454983549725496154952054941954931854921754911654901554891454881354871254861154851054849548385482754816548055479454783547725476154752854742754732654722554712454702354692254682154672054661954651854641754631654621554611454601354591254581154571054569545585454754536545255451454503544925448154472854462754452654442554432454422354412254402154392054381954371854361754351654341554331454321354311254301154291054289542785426754256542455423454223542125420154194454184354174254164154154054143954133854123754113654103554093454083354073254063154053054042954032854022754012654002553992453982353972253962153952053941953931853921753911653901553891453881353871253861153851053849538385382753816538055379453783537725376153755253745153735053724953714853704753694653684553674453664353654253644153634053623953613853603753593653583553573453563353553253543153533053522953512853502753492653482553472453462353452253442153432053421953411853401753391653381553371453361353351253341153331053329533185330753296532855327453263532525324153235253225153215053204953194853184753174653164553154453144353134253124153114053103953093853083753073653063553053453043353033253023153013053002952992852982752972652962552952452942352932252922152912052901952891852881752871652861552851452841352831252821152811052809527985278752776527655275452743527325272152713052702952692852682752672652662552652452642352632252622152612052601952591852581752571652561552551452541352531252521152511052509524985248752476524655245452443524325242152411252401152391052389523785236752356523455233452323523125230152291252281152271052269522585224752236522255221452203521925218152171852161752151652141552131452121352111252101152091052089520785206752056520455203452023520125200151991151981051979519685195751946519355192451913519025189151881151871051869518585184751836518255181451803517925178151771451761351751251741151731051729517185170751696516855167451663516525164151631351621251611151601051599515885157751566515555154451533515225151151502451492351482251472151462051451951441851431751421651411551401451391351381251371151361051359513485133751326513155130451293512825127151262251252151242051231951221851211751201651191551181451171351161251151151141051139511285111751106510955108451073510625105151042951032851022751012651002550992450982350972250962150952050941950931850921750911650901550891450881350871250861150851050849508385082750816508055079450783507725076150759650749550739450729350719250709150699050688950678850668750658650648550638450628350618250608150598050587950577850567750557650547550537450527350517250507150497050486950476850466750456650446550436450426350416250406150396050385950375850365750355650345550335450325350315250305150295050284950274850264750254650244550234450224350214250204150194050183950173850163750153650143550133450123350113250103150093050082950072850062750052650042550032450022350012250002149992049981949971849961749951649941549931449921349911249901149891049889498784986749856498454983449823498124980149797849787749777649767549757449747349737249727149717049706949696849686749676649666549656449646349636249626149616049605949595849585749575649565549555449545349535249525149515049504949494849484749474649464549454449444349434249424149414049403949393849383749373649363549353449343349333249323149313049302949292849282749272649262549252449242349232249222149212049201949191849181749171649161549151449141349131249121149111049109490984908749076490654905449043490324902149015549005448995348985248975148965048954948944848934748924648914548904448894348884248874148864048853948843848833748823648813548803448793348783248773148763048752948742848732748722648712548702448692348682248672148662048651948641848631748621648611548601448591348581248571148561048559485484853748526485154850448493484824847148466248456148446048435948425848415748405648395548385448375348365248355148345048334948324848314748304648294548284448274348264248254148244048233948223848213748203648193548183448173348163248153148143048132948122848112748102648092548082448072348062248052148042048031948021848011748001647991547981447971347961247951147941047939479284791747906478954788447873478624785147844947834847824747814647804547794447784347774247764147754047743947733847723747713647703547693447683347673247663147653047642947632847622747612647602547592447582347572247562147552047541947531847521747511647501547491447481347471247461147451047449474384742747416474054739447383473724736147356047345947335847325747315647305547295447285347275247265147255047244947234847224747214647204547194447184347174247164147154047143947133847123747113647103547093447083347073247063147053047042947032847022747012647002546992446982346972246962146952046941946931846921746911646901546891446881346871246861146851046849468384682746816468054679446783467724676146754546744446734346724246714146704046693946683846673746663646653546643446633346623246613146603046592946582846572746562646552546542446532346522246512146502046491946481846471746461646451546441446431346421246411146401046399463884637746366463554634446333463224631146301846291746281646271546261446251346241246231146221046219462084619746186461754616446153461424613146122946112846102746092646082546072446062346052246042146032046021946011846001745991645981545971445961345951245941145931045929459184590745896458854587445863458524584145833845823745813645803545793445783345773245763145753045742945732845722745712645702545692445682345672245662145652045641945631845621745611645601545591445581345571245561145551045549455384552745516455054549445483454724546145453545443445433345423245413145403045392945382845372745362645352545342445332345322245312145302045291945281845271745261645251545241445231345221245211145201045199451884517745166451554514445133451224511145103745093645083545073445063345053245043145033045022945012845002744992644982544972444962344952244942144932044921944911844901744891644881544871444861344851244841144831044829448184480744796447854477444763447524474144735944725844715744705644695544685444675344665244655144645044634944624844614744604644594544584444574344564244554144544044533944523844513744503644493544483444473344463244453144443044432944422844412744402644392544382444372344362244352144342044331944321844311744301644291544281444271344261244251144241044239442284421744206441954418444173441624415144148944138844128744118644108544098444088344078244068144058044047944037844027744017644007543997443987343977243967143957043946943936843926743916643906543896443886343876243866143856043845943835843825743815643805543795443785343775243765143755043744943734843724743714643704543694443684343674243664143654043643943633843623743613643603543593443583343573243563143553043542943532843522743512643502543492443482343472243462143452043441943431843421743411643401543391443381343371243361143351043349433384332743316433054329443283432724326143255343245243235143225043214943204843194743184643174543164443154343144243134143124043113943103843093743083643073543063443053343043243033143023043012943002842992742982642972542962442952342942242932142922042911942901842891742881642871542861442851342841242831142821042819428084279742786427754276442753427424273142725442715342705242695142685042674942664842654742644642634542624442614342604242594142584042573942563842553742543642533542523442513342503242493142483042472942462842452742442642432542422442412342402242392142382042371942361842351742341642331542321442311342301242291142281042279422684225742246422354222442213422024219142188542178442168342158242148142138042127942117842107742097642087542077442067342057242047142037042026942016842006741996641986541976441966341956241946141936041925941915841905741895641885541875441865341855241845141835041824941814841804741794641784541774441764341754241744141734041723941713841703741693641683541673441663341653241643141633041622941612841602741592641582541572441562341552241542141532041521941511841501741491641481541471441461341451241441141431041429414184140741396413854137441363413524134141337541327441317341307241297141287041276941266841256741246641236541226441216341206241196141186041175941165841155741145641135541125441115341105241095141085041074941064841054741044641034541024441014341004240994140984040973940963840953740943640933540923440913340903240893140883040872940862840852740842640832540822440812340802240792140782040771940761840751740741640731540721440711340701240691140681040679406684065740646406354062440613406024059140588840578740568640558540548440538340528240518140508040497940487840477740467640457540447440437340427240417140407040396940386840376740366640356540346440336340326240316140306040295940285840275740265640255540245440235340225240215140205040194940184840174740164640154540144440134340124240114140104040093940083840073740063640053540043440033340023240013140003039992939982839972739962639952539942439932339922239912139902039891939881839871739861639851539841439831339821239811139801039799397883977739766397553974439733397223971139701823969181396818039671793966178396517739641763963175396217439611733960172395917139581703957169395616839551673954166395316539521643951163395016239491613948160394715939461583945157394415639431553942154394115339401523939151393815039371493936148393514739341463933145393214439311433930142392914139281403927139392613839251373924136392313539221343921133392013239191313918130391712939161283915127391412639131253912124391112339101223909121390812039071193906118390511739041163903115390211439011133900112389911138981103897109389610838951073894106389310538921043891103389010238891013888100388799388698388597388496388395388294388193388092387991387890387789387688387587387486387385387284387183387082386981386880386779386678386577386476386375386274386173386072385971385870385769385668385567385466385365385264385163385062384961384860384759384658384557384456384355384254384153384052383951383850383749383648383547383446383345383244383143383042382941382840382739382638382537382436382335382234382133382032381931381830381729381628381527381426381325381224381123381022380921380820380719380618380517380416380315380214380113380012379911379810379793796837957379463793537924379133790237891378883378782378681378580378479378378378277378176378075377974377873377772377671377570377469377368377267377166377065376964376863376762376661376560376459376358376257376156376055375954375853375752375651375550375449375348375247375146375045374944374843374742374641374540374439374338374237374136374035373934373833373732373631373530373429373328373227373126373025372924372823372722372621372520372419372318372217372116372015371914371813371712371611371510371493713837127371163710537094370833707237061370545370444370343370242370141370040369939369838369737369636369535369434369333369232369131369030368929368828368727368626368525368424368323368222368121368020367919367818367717367616367515367414367313367212367111367010366993668836677366663665536644366333662236611366054365953365852365751365650365549365448365347365246365145365044364943364842364741364640364539364438364337364236364135364034363933363832363731363630363529363428363327363226363125363024362923362822362721362620362519362418362317362216362115362014361913361812361711361610361593614836137361263611536104360933608236071360673360572360471360370360269360168360067359966359865359764359663359562359461359360359259359158359057358956358855358754358653358552358451358350358249358148358047357946357845357744357643357542357441357340357239357138357037356936356835356734356633356532356431356330356229356128356027355926355825355724355623355522355421355320355219355118355017354916354815354714354613354512354411354310354293541835407353963538535374353633535235341353330353229353128353027352926352825352724352623352522352421352320352219352118352017351916351815351714351613351512351411351310351293511835107350963508535074350633505235041350334350233350132350031349930349829349728349627349526349425349324349223349122349021348920348819348718348617348516348415348314348213348112348011347910347893477834767347563474534734347233471234701346960346859346758346657346556346455346354346253346152346051345950345849345748345647345546345445345344345243345142345041344940344839344738344637344536344435344334344233344132344031343930343829343728343627343526343425343324343223343122343021342920342819342718342617342516342415342314342213342112342011341910341893417834167341563414534134341233411234101340969340868340767340666340565340464340363340262340161340060339959339858339757339656339555339454339353339252339151339050338949338848338747338646338545338444338343338242338141338040337939337838337737337636337535337434337333337232337131337030336929336828336727336626336525336424336323336222336121336020335919335818335717335616335515335414335313335212335111335010334993348833477334663345533444334333342233411334088333987333886333785333684333583333482333381333280333179333078332977332876332775332674332573332472332371332270332169332068331967331866331765331664331563331462331361331260331159331058330957330856330755330654330553330452330351330250330149330048329947329846329745329644329543329442329341329240329139329038328937328836328735328634328533328432328331328230328129328028327927327826327725327624327523327422327321327220327119327018326917326816326715326614326513326412326311326210326193260832597325863257532564325533254232531325293325192325091324990324889324788324687324586324485324384324283324182324081323980323879323778323677323576323475323374323273323172323071322970322869322768322667322566322465322364322263322162322061321960321859321758321657321556321455321354321253321152321051320950320849320748320647320546320445320344320243320142320041319940319839319738319637319536319435319334319233319132319031318930318829318728318627318526318425318324318223318122318021317920317819317718317617317516317415317314317213317112317011316910316893167831667316563164531634316233161231601315922731582263157225315622431552233154222315322131522203151219315021831492173148216314721531462143145213314421231432113142210314120931402083139207313820631372053136204313520331342023133201313220031311993130198312919731281963127195312619431251933124192312319131221903121189312018831191873118186311718531161843115183311418231131813112180311117931101783109177310817631071753106174310517331041723103171310217031011693100168309916730981663097165309616430951633094162309316130921603091159309015830891573088156308715530861543085153308415230831513082150308114930801483079147307814630771453076144307514330741423073141307214030711393070138306913730681363067135306613430651333064132306313130621303061129306012830591273058126305712530561243055123305412230531213052120305111930501183049117304811630471153046114304511330441123043111304211030411093040108303910730381063037105303610430351033034102303310130321003031993030983029973028963027953026943025933024923023913022903021893020883019873018863017853016843015833014823013813012803011793010783009773008763007753006743005733004723003713002703001693000682999672998662997652996642995632994622993612992602991592990582989572988562987552986542985532984522983512982502981492980482979472978462977452976442975432974422973412972402971392970382969372968362967352966342965332964322963312962302961292960282959272958262957252956242955232954222953212952202951192950182949172948162947152946142945132944122943112942102941929408293972938629375293642935329342293312932772931762930752929742928732927722926712925702924692923682922672921662920652919642918632917622916612915602914592913582912572911562910552909542908532907522906512905502904492903482902472901462900452899442898432897422896412895402894392893382892372891362890352889342888332887322886312885302884292883282882272881262880252879242878232877222876212875202874192873182872172871162870152869142868132867122866112865102864928638286272861628605285942858328572285612855642854632853622852612851602850592849582848572847562846552845542844532843522842512841502840492839482838472837462836452835442834432833422832412831402830392829382828372827362826352825342824332823322822312821302820292819282818272817262816252815242814232813222812212811202810192809182808172807162806152805142804132803122802112801102800927998279872797627965279542794327932279212791118279011727891162788115278711427861132785112278411127831102782109278110827801072779106277810527771042776103277510227741012773100277299277198277097276996276895276794276693276592276491276390276289276188276087275986275885275784275683275582275481275380275279275178275077274976274875274774274673274572274471274370274269274168274067273966273865273764273663273562273461273360273259273158273057272956272855272754272653272552272451272350272249272148272047271946271845271744271643271542271441271340271239271138271037270936270835270734270633270532270431270330270229270128270027269926269825269724269623269522269421269320269219269118269017268916268815268714268613268512268411268310268292681826807267962678526774267632675226741267378267277267176267075266974266873266772266671266570266469266368266267266166266065265964265863265762265661265560265459265358265257265156265055264954264853264752264651264550264449264348264247264146264045263944263843263742263641263540263439263338263237263136263035262934262833262732262631262530262429262328262227262126262025261924261823261722261621261520261419261318261217261116261015260914260813260712260611260510260492603826027260162600525994259832597225961259511225941112593110259210925911082590107258910625881052587104258610325851022584101258310025829925819825809725799625789525779425769325759225749125739025728925718825708725698625688525678425668325658225648125638025627925617825607725597625587525577425567325557225547125537025526925516825506725496625486525476425466325456225446125436025425925415825405725395625385525375425365325355225345125335025324925314825304725294625284525274425264325254225244125234025223925213825203725193625183525173425163325153225143125133025122925112825102725092625082525072425062325052225042125032025021925011825001724991624981524971424961324951224941124931024929249182490724896248852487424863248522484124831352482134248113324801322479131247813024771292476128247512724741262473125247212424711232470122246912124681202467119246611824651172464116246311524621142461113246011224591112458110245710924561082455107245410624531052452104245110324501022449101244810024479924469824459724449624439524429424419324409224399124389024378924368824358724348624338524328424318324308224298124288024277924267824257724247624237524227424217324207224197124187024176924166824156724146624136524126424116324106224096124086024075924065824055724045624035524025424015324005223995123985023974923964823954723944623934523924423914323904223894123884023873923863823853723843623833523823423813323803223793123783023772923762823752723742623732523722423712323702223692123682023671923661823651723641623631523621423611323601223591123581023579235682355723546235352352423513235022349123489823479723469623459523449423439323429223419123409023398923388823378723368623358523348423338323328223318123308023297923287823277723267623257523247423237323227223217123207023196923186823176723166623156523146423136323126223116123106023095923085823075723065623055523045423035323025223015123005022994922984822974722964622954522944422934322924222914122904022893922883822873722863622853522843422833322823222813122803022792922782822772722762622752522742422732322722222712122702022691922681822671722661622651522641422631322621222611122601022599225882257722566225552254422533225222251122501102249109224810822471072246106224510522441042243103224210222411012240100223999223898223797223696223595223494223393223292223191223090222989222888222787222686222585222484222383222282222181222080221979221878221777221676221575221474221373221272221171221070220969220868220767220666220565220464220363220262220161220060219959219858219757219656219555219454219353219252219151219050218949218848218747218646218545218444218343218242218141218040217939217838217737217636217535217434217333217232217131217030216929216828216727216626216525216424216323216222216121216020215919215818215717215616215515215414215313215212215111215010214992148821477214662145521444214332142221411214011121391102138109213710821361072135106213410521331042132103213110221301012129100212899212798212697212596212495212394212293212192212091211990211889211788211687211586211485211384211283211182211081210980210879210778210677210576210475210374210273210172210071209970209869209768209667209566209465209364209263209162209061208960208859208758208657208556208455208354208253208152208051207950207849207748207647207546207445207344207243207142207041206940206839206738206637206536206435206334206233206132206031205930205829205728205627205526205425205324205223205122205021204920204819204718204617204516204415204314204213204112204011203910203892037820367203562034520334203232031220301202912820281272027126202612520251242024123202312220221212021120202011920191182018117201711620161152015114201411320131122012111201111020101092009108200810720071062006105200510420041032003102200210120011002000991999981998971997961996951995941994931993921992911991901990891989881988871987861986851985841984831983821982811981801980791979781978771977761976751975741974731973721972711971701970691969681968671967661966651965641964631963621962611961601960591959581958571957561956551955541954531953521952511951501950491949481948471947461946451945441944431943421942411941401940391939381938371937361936351935341934331933321932311931301930291929281928271927261926251925241924231923221922211921201920191919181918171917161916151915141914131913121912111911101910919098190871907619065190541904319032190211901991900981899971898961897951896941895931894921893911892901891891890881889871888861887851886841885831884821883811882801881791880781879771878761877751876741875731874721873711872701871691870681869671868661867651866641865631864621863611862601861591860581859571858561857551856541855531854521853511852501851491850481849471848461847451846441845431844421843411842401841391840381839371838361837351836341835331834321833311832301831291830281829271828261827251826241825231824221823211822201821191820181819171818161817151816141815131814121813111812101811918108180971808618075180641805318042180311802521801511800501799491798481797471796461795451794441793431792421791411790401789391788381787371786361785351784341783331782321781311780301779291778281777271776261775251774241773231772221771211770201769191768181767171766161765151764141763131762121761111760101759917588175771756617555175441753317522175111750431749421748411747401746391745381744371743361742351741341740331739321738311737301736291735281734271733261732251731241730231729221728211727201726191725181724171723161722151721141720131719121718111717101716917158171471713617125171141710317092170811707111170611017051091704108170310717021061701105170010416991031698102169710116961001695991694981693971692961691951690941689931688921687911686901685891684881683871682861681851680841679831678821677811676801675791674781673771672761671751670741669731668721667711666701665691664681663671662661661651660641659631658621657611656601655591654581653571652561651551650541649531648521647511646501645491644481643471642461641451640441639431638421637411636401635391634381633371632361631351630341629331628321627311626301625291624281623271622261621251620241619231618221617211616201615191614181613171612161611151610141609131608121607111606101605916048160371602616015160041599315982159711596123159512215941211593120159211915911181590117158911615881151587114158611315851121584111158311015821091581108158010715791061578105157710415761031575102157410115731001572991571981570971569961568951567941566931565921564911563901562891561881560871559861558851557841556831555821554811553801552791551781550771549761548751547741546731545721544711543701542691541681540671539661538651537641536631535621534611533601532591531581530571529561528551527541526531525521524511523501522491521481520471519461518451517441516431515421514411513401512391511381510371509361508351507341506331505321504311503301502291501281500271499261498251497241496231495221494211493201492191491181490171489161488151487141486131485121484111483101482914818148071479614785147741476314752147411473109147210814711071470106146910514681041467103146610214651011464100146399146298146197146096145995145894145793145692145591145490145389145288145187145086144985144884144783144682144581144480144379144278144177144076143975143874143773143672143571143470143369143268143167143066142965142864142763142662142561142460142359142258142157142056141955141854141753141652141551141450141349141248141147141046140945140844140743140642140541140440140339140238140137140036139935139834139733139632139531139430139329139228139127139026138925138824138723138622138521138420138319138218138117138016137915137814137713137612137511137410137391372813717137061369513684136731366213651136412913631281362127136112613601251359124135812313571221356121135512013541191353118135211713511161350115134911413481131347112134611113451101344109134310813421071341106134010513391041338103133710213361011335100133499133398133297133196133095132994132893132792132691132590132489132388132287132186132085131984131883131782131681131580131479131378131277131176131075130974130873130772130671130570130469130368130267130166130065129964129863129762129661129560129459129358129257129156129055128954128853128752128651128550128449128348128247128146128045127944127843127742127641127540127439127338127237127136127035126934126833126732126631126530126429126328126227126126126025125924125823125722125621125520125419125318125217125116125015124914124813124712124611124510124491243812427124161240512394123831237212361123575123474123373123272123171123070122969122868122767122666122565122464122363122262122161122060121959121858121757121656121555121454121353121252121151121050120949120848120747120646120545120444120343120242120141120040119939119838119737119636119535119434119333119232119131119030118929118828118727118626118525118424118323118222118121118020117919117818117717117616117515117414117313117212117111117010116991168811677116661165511644116331162211611116020611592051158204115720311562021155201115420011531991152198115119711501961149195114819411471931146192114519111441901143189114218811411871140186113918511381841137183113618211351811134180113317911321781131177113017611291751128174112717311261721125171112417011231691122168112116711201661119165111816411171631116162111516111141601113159111215811111571110156110915511081541107153110615211051511104150110314911021481101147110014610991451098144109714310961421095141109414010931391092138109113710901361089135108813410871331086132108513110841301083129108212810811271080126107912510781241077123107612210751211074120107311910721181071117107011610691151068114106711310661121065111106411010631091062108106110710601061059105105810410571031056102105510110541001053991052981051971050961049951048941047931046921045911044901043891042881041871040861039851038841037831036821035811034801033791032781031771030761029751028741027731026721025711024701023691022681021671020661019651018641017631016621015611014601013591012581011571010561009551008541007531006521005511004501003491002481001471000469994599844997439964299541994409933999238991379903698935988349873398632985319843098329982289812798026979259782497723976229752197420973199721897117970169691596814967139661296511964109639962896179606959595849573956295519541659531649521639511629501619491609481599471589461579451569441559431549421539411529401519391509381499371489361479351469341459331449321439311429301419291409281399271389261379251369241359231349221339211329201319191309181299171289161279151269141259131249121239111229101219091209081199071189061179051169041159031149021139011129001118991108981098971088961078951068941058931048921038911028901018891008889988798886978859688495883948829388192880918799087889877888768787586874858738487283871828708186980868798677886677865768647586374862738617286071859708586985768856678556685465853648526385162850618496084859847588465784556844558435484253841528405183950838498374883647835468344583344832438314283041829408283982738826378253682435823348223382132820318193081829817288162781526814258132481223811228102180920808198071880617805168041580314802138011280011799107989797879677956794579347923791279017891207881197871187861177851167841157831147821137811127801117791107781097771087761077751067741057731047721037711027701017691007689976798766977659676495763947629376192760917599075889757887568775586754857538475283751827508174980748797477874677745767447574374742737417274071739707386973768736677356673465733647326373162730617296072859727587265772556724557235472253721527205171950718497174871647715467144571344712437114271041709407083970738706377053670435703347023370132700316993069829697286962769526694256932469223691226902168920688196871868617685166841568314682136811268011679106789677867676756674567346723671267016691766681756671746661736651726641716631706621696611686601676591666581656571646561636551626541616531606521596511586501576491566481556471546461536451526441516431506421496411486401476391466381456371446361436351426341416331406321396311386301376291366281356271346261336251326241316231306221296211286201276191266181256171246161236151226141216131206121196111186101176091166081156071146061136051126041116031106021096011086001075991065981055971045961035951025941015931005929959198590975899658895587945869358592584915839058289581885808757986578855778457683575825748157380572795717857077569765687556774566735657256471563705626956168560675596655865557645566355562554615536055259551585505754956548555475454653545525445154350542495414854047539465384553744536435354253441533405323953138530375293652835527345263352532524315233052229521285202751926518255172451623515225142151320512195111851017509165081550714506135051250411503105029501850074996498549744963495249414932004921994911984901974891964881954871944861934851924841914831904821894811884801874791864781854771844761834751824741814731804721794711784701774691764681754671744661734651724641714631704621694611684601674591664581654571644561634551624541614531604521594511584501574491564481554471544461534451524441514431504421494411484401474391464381454371444361434351424341414331404321394311384301374291364281354271344261334251324241314231304221294211284201274191264181254171244161234151224141214131204121194111184101174091164081154071144061134051124041114031104021094011084001073991063981053971043961033951023941013931003929939198390973899638895387943869338592384913839038289381883808737986378853778437683375823748137380372793717837077369763687536774366733657236471363703626936168360673596635865357643566335562354613536035259351583505734956348553475434653345523445134350342493414834047339463384533744336433354233441333403323933138330373293632835327343263332532324313233032229321283202731926318253172431623315223142131320312193111831017309163081530714306133051230411303103029301830072996298529742963295229412932862922852912842902832892822882812872802862792852782842772832762822752812742802732792722782712772702762692752682742672732662722652712642702632692622682612672602662592652582642572632562622552612542602532592522582512572502562492552482542472532462522452512442502432492422482412472402462392452382442372432362422352412342402332392322382312372302362292352282342272332262322252312242302232292222282212272202262192252182242172232162222152212142202132192122182112172102162092152082142072132062122052112042102032092022082012072002061992051982041972031962021952011942001931991921981911971901961891951881941871931861921851911841901831891821881811871801861791851781841771831761821751811741801731791721781711771701761691751681741671731661721651711641701631691621681611671601661591651581641571631561621551611541601531591521581511571501561491551481541471531461521451511441501431491421481411471401461391451381441371431361421351411341401331391321381311371301361291351281341271331261321251311241301231291221281211271201261191251181241171231161221151211141201131191121181111171101161091151081141071131061121051111041101031091021081011071001069910598104971039610295101941009399929891979096899588948793869285918490838982888187808679857884778376827581748073797278717770766975687467736672657164706369626861676066596558645763566255615460535952585157505649554854475346524551445043494248414740463945384437433642354134403339323831373036293528342733263225312430232922282127202619251824172316221521142013191218111710169158147136125114103928177665544332211</w:t>
      </w:r>
      <w:r>
        <w:t xml:space="preserve">”</w:t>
      </w:r>
    </w:p>
    <w:bookmarkEnd w:id="202"/>
    <w:bookmarkStart w:id="205" w:name="RewrByGenVerseChapt"/>
    <w:p>
      <w:pPr>
        <w:pStyle w:val="Heading4"/>
      </w:pPr>
      <w:r>
        <w:rPr>
          <w:rStyle w:val="SectionNumber"/>
        </w:rPr>
        <w:t xml:space="preserve">5.5.2.3</w:t>
      </w:r>
      <w:r>
        <w:tab/>
      </w:r>
      <w:r>
        <w:t xml:space="preserve">Gerçek: Genel ayet indeksleri ve bölümler</w:t>
      </w:r>
    </w:p>
    <w:p>
      <w:pPr>
        <w:pStyle w:val="FirstParagraph"/>
      </w:pPr>
      <w:r>
        <w:t xml:space="preserve">Bu gerçeğin kodlama örüntüsü, önceki bölümle aynıdır. Bu</w:t>
      </w:r>
      <w:r>
        <w:t xml:space="preserve"> </w:t>
      </w:r>
      <w:r>
        <w:rPr>
          <w:bCs/>
          <w:b/>
        </w:rPr>
        <w:t xml:space="preserve">gerçek</w:t>
      </w:r>
      <w:r>
        <w:t xml:space="preserve">, aşağıda genel ayet indeksleri ile ilgili bölüm indeksleri arasındaki kodlamayı gösterir. Temelde, genel ve ilgili bölüm indekslerini birleştirip Arapça yazım sırasına göre sağdan sola birleştirdiğinizde, sonuçta ortaya çıkan büyük sayı 19’un katıdır. İlk olarak, 6236 numaralı genel ayet indeksleri ve ilgili bölüm indeksleri arasında:</w:t>
      </w:r>
    </w:p>
    <w:p>
      <w:pPr>
        <w:pStyle w:val="SourceCode"/>
      </w:pPr>
      <w:r>
        <w:rPr>
          <w:rStyle w:val="DocumentationTok"/>
        </w:rPr>
        <w:t xml:space="preserve">## Genel ayet indeksleri ve bölümler</w:t>
      </w:r>
      <w:r>
        <w:br/>
      </w:r>
      <w:r>
        <w:rPr>
          <w:rStyle w:val="CommentTok"/>
        </w:rPr>
        <w:t xml:space="preserve"># 2 sıralı numara; bu yüzden 2 test; iki başarı</w:t>
      </w:r>
      <w:r>
        <w:br/>
      </w:r>
      <w:r>
        <w:rPr>
          <w:rStyle w:val="CommentTok"/>
        </w:rPr>
        <w:t xml:space="preserve"># Numaralı ayetler, nQuran nesnesi</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236114" "6235114" "6234114" "6233114" "6232114" "6231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5035</w:t>
      </w:r>
    </w:p>
    <w:p>
      <w:pPr>
        <w:pStyle w:val="FirstParagraph"/>
      </w:pPr>
      <w:r>
        <w:t xml:space="preserve">Bu</w:t>
      </w:r>
      <w:r>
        <w:t xml:space="preserve"> </w:t>
      </w:r>
      <w:r>
        <w:t xml:space="preserve">“</w:t>
      </w:r>
      <w:r>
        <w:t xml:space="preserve">35035</w:t>
      </w:r>
      <w:r>
        <w:t xml:space="preserve">”</w:t>
      </w:r>
      <w:r>
        <w:t xml:space="preserve"> </w:t>
      </w:r>
      <w:r>
        <w:t xml:space="preserve">basamak uzunluğundaki büyük sayıya aşağıdaki linkten ulaşabilirsiniz:</w:t>
      </w:r>
    </w:p>
    <w:p>
      <w:pPr>
        <w:pStyle w:val="BodyText"/>
      </w:pPr>
      <w:hyperlink r:id="rId203">
        <w:r>
          <w:rPr>
            <w:rStyle w:val="Hyperlink"/>
          </w:rPr>
          <w:t xml:space="preserve">https://github.com/quran2019/Quran19/blob/master/6.1.3.2.A_Evidence_bignumber.txt</w:t>
        </w:r>
      </w:hyperlink>
    </w:p>
    <w:p>
      <w:pPr>
        <w:pStyle w:val="BodyText"/>
      </w:pPr>
      <w:r>
        <w:t xml:space="preserve">Ayrıca, işte 35035 basamak uzunluğundaki büyük sayı:</w:t>
      </w:r>
    </w:p>
    <w:p>
      <w:pPr>
        <w:pStyle w:val="BodyText"/>
      </w:pPr>
      <w:r>
        <w:t xml:space="preserve">“</w:t>
      </w:r>
      <w:r>
        <w:t xml:space="preserve">623611462351146234114623311462321146231114623011362291136228113622711362261136225112622411262231126222112622111162201116219111621811162171116216110621511062141106213109621210962111096210109620910962081096207108620610862051086204107620310762021076201107620010761991076198107619710661961066195106619410661931056192105619110561901056189105618810461871046186104618510461841046183104618210461811046180104617910361781036177103617610261751026174102617310261721026171102617010261691026168101616710161661016165101616410161631016162101616110161601016159101615810161571006156100615510061541006153100615210061511006150100614910061481006147100614699614599614499614399614299614199614099613999613898613798613698613598613498613398613298613198613097612997612897612797612697612596612496612396612296612196612096611996611896611796611696611596611496611396611296611196611096610996610896610796610695610595610495610395610295610195610095609995609894609794609694609594609494609394609294609194609093608993608893608793608693608593608493608393608293608193608093607992607892607792607692607592607492607392607292607192607092606992606892606792606692606592606492606392606292606192606092605992605891605791605691605591605491605391605291605191605091604991604891604791604691604591604491604390604290604190604090603990603890603790603690603590603490603390603290603190603090602990602890602790602690602590602490602389602289602189602089601989601889601789601689601589601489601389601289601189601089600989600889600789600689600589600489600389600289600189600089599989599889599789599689599589599489599388599288599188599088598988598888598788598688598588598488598388598288598188598088597988597888597788597688597588597488597388597288597188597088596988596888596787596687596587596487596387596287596187596087595987595887595787595687595587595487595387595287595187595087594987594886594786594686594586594486594386594286594186594086593986593886593786593686593586593486593386593286593185593085592985592885592785592685592585592485592385592285592185592085591985591885591785591685591585591485591385591285591185591085590984590884590784590684590584590484590384590284590184590084589984589884589784589684589584589484589384589284589184589084588984588884588784588684588584588483588383588283588183588083587983587883587783587683587583587483587383587283587183587083586983586883586783586683586583586483586383586283586183586083585983585883585783585683585583585483585383585283585183585083584983584882584782584682584582584482584382584282584182584082583982583882583782583682583582583482583382583282583182583082582981582881582781582681582581582481582381582281582181582081581981581881581781581681581581581481581381581281581181581081580981580881580781580681580581580481580381580281580181580080579980579880579780579680579580579480579380579280579180579080578980578880578780578680578580578480578380578280578180578080577980577880577780577680577580577480577380577280577180577080576980576880576780576680576580576480576380576280576180576080575980575879575779575679575579575479575379575279575179575079574979574879574779574679574579574479574379574279574179574079573979573879573779573679573579573479573379573279573179573079572979572879572779572679572579572479572379572279572179572079571979571879571779571679571579571479571379571278571178571078570978570878570778570678570578570478570378570278570178570078569978569878569778569678569578569478569378569278569178569078568978568878568778568678568578568478568378568278568178568078567978567878567778567678567578567478567378567277567177567077566977566877566777566677566577566477566377566277566177566077565977565877565777565677565577565477565377565277565177565077564977564877564777564677564577564477564377564277564177564077563977563877563777563677563577563477563377563277563177563077562977562877562777562677562577562477562377562276562176562076561976561876561776561676561576561476561376561276561176561076560976560876560776560676560576560476560376560276560176560076559976559876559776559676559576559476559376559276559175559075558975558875558775558675558575558475558375558275558175558075557975557875557775557675557575557475557375557275557175557075556975556875556775556675556575556475556375556275556175556075555975555875555775555675555575555475555375555275555174555074554974554874554774554674554574554474554374554274554174554074553974553874553774553674553574553474553374553274553174553074552974552874552774552674552574552474552374552274552174552074551974551874551774551674551574551474551374551274551174551074550974550874550774550674550574550474550374550274550174550074549974549874549774549674549573549473549373549273549173549073548973548873548773548673548573548473548373548273548173548073547973547873547773547673547572547472547372547272547172547072546972546872546772546672546572546472546372546272546172546072545972545872545772545672545572545472545372545272545172545072544972544872544771544671544571544471544371544271544171544071543971543871543771543671543571543471543371543271543171543071542971542871542771542671542571542471542371542271542171542071541970541870541770541670541570541470541370541270541170541070540970540870540770540670540570540470540370540270540170540070539970539870539770539670539570539470539370539270539170539070538970538870538770538670538570538470538370538270538170538070537970537870537770537670537569537469537369537269537169537069536969536869536769536669536569536469536369536269536169536069535969535869535769535669535569535469535369535269535169535069534969534869534769534669534569534469534369534269534169534069533969533869533769533669533569533469533369533269533169533069532969532869532769532669532569532469532368532268532168532068531968531868531768531668531568531468531368531268531168531068530968530868530768530668530568530468530368530268530168530068529968529868529768529668529568529468529368529268529168529068528968528868528768528668528568528468528368528268528168528068527968527868527768527668527568527468527368527268527167527067526967526867526767526667526567526467526367526267526167526067525967525867525767525667525567525467525367525267525167525067524967524867524767524667524567524467524367524267524166524066523966523866523766523666523566523466523366523266523166523066522965522865522765522665522565522465522365522265522165522065521965521865521764521664521564521464521364521264521164521064520964520864520764520664520564520464520364520264520164520064519963519863519763519663519563519463519363519263519163519063518963518862518762518662518562518462518362518262518162518062517962517862517761517661517561517461517361517261517161517061516961516861516761516661516561516461516360516260516160516060515960515860515760515660515560515460515360515260515160515059514959514859514759514659514559514459514359514259514159514059513959513859513759513659513559513459513359513259513159513059512959512859512759512658512558512458512358512258512158512058511958511858511758511658511558511458511358511258511158511058510958510858510758510658510558510457510357510257510157510057509957509857509757509657509557509457509357509257509157509057508957508857508757508657508557508457508357508257508157508057507957507857507757507657507556507456507356507256507156507056506956506856506756506656506556506456506356506256506156506056505956505856505756505656505556505456505356505256505156505056504956504856504756504656504556504456504356504256504156504056503956503856503756503656503556503456503356503256503156503056502956502856502756502656502556502456502356502256502156502056501956501856501756501656501556501456501356501256501156501056500956500856500756500656500556500456500356500256500156500056499956499856499756499656499556499456499356499256499156499056498956498856498756498656498556498456498356498256498156498056497955497855497755497655497555497455497355497255497155497055496955496855496755496655496555496455496355496255496155496055495955495855495755495655495555495455495355495255495155495055494955494855494755494655494555494455494355494255494155494055493955493855493755493655493555493455493355493255493155493055492955492855492755492655492555492455492355492255492155492055491955491855491755491655491555491455491355491255491155491055490955490855490755490655490555490455490355490255490154490054489954489854489754489654489554489454489354489254489154489054488954488854488754488654488554488454488354488254488154488054487954487854487754487654487554487454487354487254487154487054486954486854486754486654486554486454486354486254486154486054485954485854485754485654485554485454485354485254485154485054484954484854484754484653484553484453484353484253484153484053483953483853483753483653483553483453483353483253483153483053482953482853482753482653482553482453482353482253482153482053481953481853481753481653481553481453481353481253481153481053480953480853480753480653480553480453480353480253480153480053479953479853479753479653479553479453479353479253479153479053478953478853478753478653478553478452478352478252478152478052477952477852477752477652477552477452477352477252477152477052476952476852476752476652476552476452476352476252476152476052475952475852475752475652475552475452475352475252475152475052474952474852474752474652474552474452474352474252474152474052473952473852473752473652473551473451473351473251473151473051472951472851472751472651472551472451472351472251472151472051471951471851471751471651471551471451471351471251471151471051470951470851470751470651470551470451470351470251470151470051469951469851469751469651469551469451469351469251469151469051468951468851468751468651468551468451468351468251468151468051467951467851467751467651467550467450467350467250467150467050466950466850466750466650466550466450466350466250466150466050465950465850465750465650465550465450465350465250465150465050464950464850464750464650464550464450464350464250464150464050463950463850463750463650463550463450463350463250463150463049462949462849462749462649462549462449462349462249462149462049461949461849461749461649461549461449461349461248461148461048460948460848460748460648460548460448460348460248460148460048459948459848459748459648459548459448459348459248459148459048458948458848458748458648458548458448458347458247458147458047457947457847457747457647457547457447457347457247457147457047456947456847456747456647456547456447456347456247456147456047455947455847455747455647455547455447455347455247455147455047454947454847454747454647454546454446454346454246454146454046453946453846453746453646453546453446453346453246453146453046452946452846452746452646452546452446452346452246452146452046451946451846451746451646451546451446451346451246451146451045450945450845450745450645450545450445450345450245450145450045449945449845449745449645449545449445449345449245449145449045448945448845448745448645448545448445448345448245448145448045447945447845447745447645447545447445447344447244447144447044446944446844446744446644446544446444446344446244446144446044445944445844445744445644445544445444445344445244445144445044444944444844444744444644444544444444444344444244444144444044443944443844443744443644443544443444443344443244443144443044442944442844442744442644442544442444442344442244442144442044441944441844441744441644441544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3436443436343436243436143436043435943435843435743435643435543435443435343435243435143435043434943434843434743434643434543434443434343434243434143434043433943433843433743433643433543433443433343433243433143433043432943432843432743432643432542432442432342432242432142432042431942431842431742431642431542431442431342431242431142431042430942430842430742430642430542430442430342430242430142430042429942429842429742429642429542429442429342429242429142429042428942428842428742428642428542428442428342428242428142428042427942427842427742427642427542427442427342427241427141427041426941426841426741426641426541426441426341426241426141426041425941425841425741425641425541425441425341425241425141425041424941424841424741424641424541424441424341424241424141424041423941423841423741423641423541423441423341423241423141423041422941422841422741422641422541422441422341422241422141422041421941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40416940416840416740416640416540416440416340416240416140416040415940415840415740415640415540415440415340415240415140415040414940414840414740414640414540414440414340414240414140414040413940413840413740413640413540413440413339413239413139413039412939412839412739412639412539412439412339412239412139412039411939411839411739411639411539411439411339411239411139411039410939410839410739410639410539410439410339410239410139410039409939409839409739409639409539409439409339409239409139409039408939408839408739408639408539408439408339408239408139408039407939407839407739407639407539407439407339407239407139407039406939406839406739406639406539406439406339406239406139406039405939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8400438400338400238400138400038399938399838399738399638399538399438399338399238399138399038398938398838398738398638398538398438398338398238398138398038397938397838397738397638397538397438397338397238397138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7382137382037381937381837381737381637381537381437381337381237381137381037380937380837380737380637380537380437380337380237380137380037379937379837379737379637379537379437379337379237379137379037378937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6373736373636373536373436373336373236373136373036372936372836372736372636372536372436372336372236372136372036371936371836371736371636371536371436371336371236371136371036370936370836370736370636370535370435370335370235370135370035369935369835369735369635369535369435369335369235369135369035368935368835368735368635368535368435368335368235368135368035367935367835367735367635367535367435367335367235367135367035366935366835366735366635366535366435366335366235366135366034365934365834365734365634365534365434365334365234365134365034364934364834364734364634364534364434364334364234364134364034363934363834363734363634363534363434363334363234363134363034362934362834362734362634362534362434362334362234362134362034361934361834361734361634361534361434361334361234361134361034360934360834360734360633360533360433360333360233360133360033359933359833359733359633359533359433359333359233359133359033358933358833358733358633358533358433358333358233358133358033357933357833357733357633357533357433357333357233357133357033356933356833356733356633356533356433356333356233356133356033355933355833355733355633355533355433355333355233355133355033354933354833354733354633354533354433354333354233354133354033353933353833353733353633353533353433353332353232353132353032352932352832352732352632352532352432352332352232352132352032351932351832351732351632351532351432351332351232351132351032350932350832350732350632350532350432350331350231350131350031349931349831349731349631349531349431349331349231349131349031348931348831348731348631348531348431348331348231348131348031347931347831347731347631347531347431347331347231347131347031346930346830346730346630346530346430346330346230346130346030345930345830345730345630345530345430345330345230345130345030344930344830344730344630344530344430344330344230344130344030343930343830343730343630343530343430343330343230343130343030342930342830342730342630342530342430342330342230342130342030341930341830341730341630341530341430341330341230341130341030340929340829340729340629340529340429340329340229340129340029339929339829339729339629339529339429339329339229339129339029338929338829338729338629338529338429338329338229338129338029337929337829337729337629337529337429337329337229337129337029336929336829336729336629336529336429336329336229336129336029335929335829335729335629335529335429335329335229335129335029334929334829334729334629334529334429334329334229334129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8327628327528327428327328327228327128327028326928326828326728326628326528326428326328326228326128326028325928325828325728325628325528325428325328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7318227318127318027317927317827317727317627317527317427317327317227317127317027316927316827316727316627316527316427316327316227316127316027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6295426295326295226295126295026294926294826294726294626294526294426294326294226294126294026293926293826293726293626293526293426293326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5287625287525287425287325287225287125287025286925286825286725286625286525286425286325286225286125286025285925285825285725285625285524285424285324285224285124285024284924284824284724284624284524284424284324284224284124284024283924283824283724283624283524283424283324283224283124283024282924282824282724282624282524282424282324282224282124282024281924281824281724281624281524281424281324281224281124281024280924280824280724280624280524280424280324280224280124280024279924279824279724279624279524279424279324279224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3269223269123269023268923268823268723268623268523268423268323268223268123268023267923267823267723267623267523267423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2261322261222261122261022260922260822260722260622260522260422260322260222260122260022259922259822259722259622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1250021249921249821249721249621249521249421249321249221249121249021248921248821248721248621248521248421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20236420236320236220236120236020235920235820235720235620235520235420235320235220235120235020234920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9226519226419226319226219226119226019225919225819225719225619225519225419225319225219225119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8215418215318215218215118215018214918214818214718214618214518214418214318214218214118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7204217204117204017203917203817203717203617203517203417203317203217203117203017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6191316191216191116191016190916190816190716190616190516190416190316190216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5181315181215181115181015180915180815180715180615180515180415180315180214180114180014179914179814179714179614179514179414179314179214179114179014178914178814178714178614178514178414178314178214178114178014177914177814177714177614177514177414177314177214177114177014176914176814176714176614176514176414176314176214176114176014175914175814175714175614175514175414175314175214175114175013174913174813174713174613174513174413174313174213174113174013173913173813173713173613173513173413173313173213173113173013172913172813172713172613172513172413172313172213172113172013171913171813171713171613171513171413171313171213171113171013170913170813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2160412160312160212160112160012159912159812159712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1148011147911147811147711147611147511147411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10137010136910136810136710136610136510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9124191240912399123891237912369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81165811648116381162811618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79587957795679557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6792679167906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567156705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44944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3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p>
      <w:pPr>
        <w:pStyle w:val="BodyText"/>
      </w:pPr>
      <w:r>
        <w:t xml:space="preserve">İkinci ilgili kodlama, tüm 6348 ayet için de mevcuttur. Aynı örüntünün tüm 6348 ayette var olup olmadığına bakıyoruz ve var olduğunu görüyoruz. Aşağıda göreceğiniz gibi, 6348 genel ayet indeksleri ve ilgili bölüm indeksleri arasında, aşağıdaki gibi aynı 19 tabanlı tasarım kodlama örüntüsüne tanık oluyoruz:</w:t>
      </w:r>
    </w:p>
    <w:p>
      <w:pPr>
        <w:pStyle w:val="SourceCode"/>
      </w:pPr>
      <w:r>
        <w:rPr>
          <w:rStyle w:val="CommentTok"/>
        </w:rPr>
        <w:t xml:space="preserve"># unQuran nesnesi</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 "6347114" "6346114" "6345114" "6344114" "6343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5715</w:t>
      </w:r>
    </w:p>
    <w:p>
      <w:pPr>
        <w:pStyle w:val="FirstParagraph"/>
      </w:pPr>
      <w:r>
        <w:t xml:space="preserve">Az önce gösterildiği gibi, genel ayet indeksleri, Kuran metninin bölüm indeksleriyle ilginç bir 19 tabanlı kodlamaya sahiptir. Bu</w:t>
      </w:r>
      <w:r>
        <w:t xml:space="preserve"> </w:t>
      </w:r>
      <w:r>
        <w:t xml:space="preserve">“</w:t>
      </w:r>
      <w:r>
        <w:t xml:space="preserve">35715</w:t>
      </w:r>
      <w:r>
        <w:t xml:space="preserve">”</w:t>
      </w:r>
      <w:r>
        <w:t xml:space="preserve"> </w:t>
      </w:r>
      <w:r>
        <w:t xml:space="preserve">basamak uzunluğundaki büyük sayıya aşağıdaki linkten ulaşabilirsiniz:</w:t>
      </w:r>
    </w:p>
    <w:p>
      <w:pPr>
        <w:pStyle w:val="BodyText"/>
      </w:pPr>
      <w:hyperlink r:id="rId204">
        <w:r>
          <w:rPr>
            <w:rStyle w:val="Hyperlink"/>
          </w:rPr>
          <w:t xml:space="preserve">https://github.com/quran2019/Quran19/blob/master/6.1.3.2.B_Evidence_bignumber_6348verses.txt</w:t>
        </w:r>
      </w:hyperlink>
    </w:p>
    <w:p>
      <w:pPr>
        <w:pStyle w:val="BodyText"/>
      </w:pPr>
      <w:r>
        <w:t xml:space="preserve">Ayrıca, işte büyük sayı:</w:t>
      </w:r>
    </w:p>
    <w:p>
      <w:pPr>
        <w:pStyle w:val="BodyText"/>
      </w:pPr>
      <w:r>
        <w:t xml:space="preserve">“</w:t>
      </w:r>
      <w:r>
        <w:t xml:space="preserve">634811463471146346114634511463441146343114634211463411136340113633911363381136337113633611363351126334112633311263321126331112633011163291116328111632711163261116325111632411063231106322110632111063201096319109631810963171096316109631510963141096313108631210863111086310108630910763081076307107630610763051076304107630310763021076301106630010662991066298106629710662961056295105629410562931056292105629110562901046289104628810462871046286104628510462841046283104628210462811046280103627910362781036277103627610262751026274102627310262721026271102627010262691026268102626710162661016265101626410162631016262101626110162601016259101625810162571016256101625510062541006253100625210062511006250100624910062481006247100624610062451006244100624399624299624199624099623999623899623799623699623599623498623398623298623198623098622998622898622798622698622597622497622397622297622197622097621996621896621796621696621596621496621396621296621196621096620996620896620796620696620596620496620396620296620196620096619995619895619795619695619595619495619395619295619195619094618994618894618794618694618594618494618394618294618193618093617993617893617793617693617593617493617393617293617193617093616992616892616792616692616592616492616392616292616192616092615992615892615792615692615592615492615392615292615192615092614992614892614791614691614591614491614391614291614191614091613991613891613791613691613591613491613391613291613190613090612990612890612790612690612590612490612390612290612190612090611990611890611790611690611590611490611390611290611190611089610989610889610789610689610589610489610389610289610189610089609989609889609789609689609589609489609389609289609189609089608989608889608789608689608589608489608389608289608189608089607988607888607788607688607588607488607388607288607188607088606988606888606788606688606588606488606388606288606188606088605988605888605788605688605588605488605388605287605187605087604987604887604787604687604587604487604387604287604187604087603987603887603787603687603587603487603387603286603186603086602986602886602786602686602586602486602386602286602186602086601986601886601786601686601586601485601385601285601185601085600985600885600785600685600585600485600385600285600185600085599985599885599785599685599585599485599385599285599184599084598984598884598784598684598584598484598384598284598184598084597984597884597784597684597584597484597384597284597184597084596984596884596784596684596583596483596383596283596183596083595983595883595783595683595583595483595383595283595183595083594983594883594783594683594583594483594383594283594183594083593983593883593783593683593583593483593383593283593183593083592983592882592782592682592582592482592382592282592182592082591982591882591782591682591582591482591382591282591182591082590982590881590781590681590581590481590381590281590181590081589981589881589781589681589581589481589381589281589181589081588981588881588781588681588581588481588381588281588181588081587981587880587780587680587580587480587380587280587180587080586980586880586780586680586580586480586380586280586180586080585980585880585780585680585580585480585380585280585180585080584980584880584780584680584580584480584380584280584180584080583980583880583780583680583579583479583379583279583179583079582979582879582779582679582579582479582379582279582179582079581979581879581779581679581579581479581379581279581179581079580979580879580779580679580579580479580379580279580179580079579979579879579779579679579579579479579379579279579179579079578979578878578778578678578578578478578378578278578178578078577978577878577778577678577578577478577378577278577178577078576978576878576778576678576578576478576378576278576178576078575978575878575778575678575578575478575378575278575178575078574978574878574777574677574577574477574377574277574177574077573977573877573777573677573577573477573377573277573177573077572977572877572777572677572577572477572377572277572177572077571977571877571777571677571577571477571377571277571177571077570977570877570777570677570577570477570377570277570177570077569977569877569777569676569576569476569376569276569176569076568976568876568776568676568576568476568376568276568176568076567976567876567776567676567576567476567376567276567176567076566976566876566776566676566576566475566375566275566175566075565975565875565775565675565575565475565375565275565175565075564975564875564775564675564575564475564375564275564175564075563975563875563775563675563575563475563375563275563175563075562975562875562775562675562575562475562374562274562174562074561974561874561774561674561574561474561374561274561174561074560974560874560774560674560574560474560374560274560174560074559974559874559774559674559574559474559374559274559174559074558974558874558774558674558574558474558374558274558174558074557974557874557774557674557574557474557374557274557174557074556974556874556774556673556573556473556373556273556173556073555973555873555773555673555573555473555373555273555173555073554973554873554773554673554572554472554372554272554172554072553972553872553772553672553572553472553372553272553172553072552972552872552772552672552572552472552372552272552172552072551972551872551772551671551571551471551371551271551171551071550971550871550771550671550571550471550371550271550171550071549971549871549771549671549571549471549371549271549171549071548971548871548770548670548570548470548370548270548170548070547970547870547770547670547570547470547370547270547170547070546970546870546770546670546570546470546370546270546170546070545970545870545770545670545570545470545370545270545170545070544970544870544770544670544570544470544370544269544169544069543969543869543769543669543569543469543369543269543169543069542969542869542769542669542569542469542369542269542169542069541969541869541769541669541569541469541369541269541169541069540969540869540769540669540569540469540369540269540169540069539969539869539769539669539569539469539369539269539169539069538968538868538768538668538568538468538368538268538168538068537968537868537768537668537568537468537368537268537168537068536968536868536768536668536568536468536368536268536168536068535968535868535768535668535568535468535368535268535168535068534968534868534768534668534568534468534368534268534168534068533968533868533768533667533567533467533367533267533167533067532967532867532767532667532567532467532367532267532167532067531967531867531767531667531567531467531367531267531167531067530967530867530767530667530566530466530366530266530166530066529966529866529766529666529566529466529366529265529165529065528965528865528765528665528565528465528365528265528165528065527964527864527764527664527564527464527364527264527164527064526964526864526764526664526564526464526364526264526164526063525963525863525763525663525563525463525363525263525163525063524963524862524762524662524562524462524362524262524162524062523962523862523762523661523561523461523361523261523161523061522961522861522761522661522561522461522361522261522160522060521960521860521760521660521560521460521360521260521160521060520960520860520759520659520559520459520359520259520159520059519959519859519759519659519559519459519359519259519159519059518959518859518759518659518559518459518359518258518158518058517958517858517758517658517558517458517358517258517158517058516958516858516758516658516558516458516358516258516158516058515957515857515757515657515557515457515357515257515157515057514957514857514757514657514557514457514357514257514157514057513957513857513757513657513557513457513357513257513157513057512956512856512756512656512556512456512356512256512156512056511956511856511756511656511556511456511356511256511156511056510956510856510756510656510556510456510356510256510156510056509956509856509756509656509556509456509356509256509156509056508956508856508756508656508556508456508356508256508156508056507956507856507756507656507556507456507356507256507156507056506956506856506756506656506556506456506356506256506156506056505956505856505756505656505556505456505356505256505156505056504956504856504756504656504556504456504356504256504156504056503956503856503756503656503556503456503356503255503155503055502955502855502755502655502555502455502355502255502155502055501955501855501755501655501555501455501355501255501155501055500955500855500755500655500555500455500355500255500155500055499955499855499755499655499555499455499355499255499155499055498955498855498755498655498555498455498355498255498155498055497955497855497755497655497555497455497355497255497155497055496955496855496755496655496555496455496355496255496155496055495955495855495755495655495555495455495354495254495154495054494954494854494754494654494554494454494354494254494154494054493954493854493754493654493554493454493354493254493154493054492954492854492754492654492554492454492354492254492154492054491954491854491754491654491554491454491354491254491154491054490954490854490754490654490554490454490354490254490154490054489954489854489753489653489553489453489353489253489153489053488953488853488753488653488553488453488353488253488153488053487953487853487753487653487553487453487353487253487153487053486953486853486753486653486553486453486353486253486153486053485953485853485753485653485553485453485353485253485153485053484953484853484753484653484553484453484353484253484153484053483953483853483753483653483553483452483352483252483152483052482952482852482752482652482552482452482352482252482152482052481952481852481752481652481552481452481352481252481152481052480952480852480752480652480552480452480352480252480152480052479952479852479752479652479552479452479352479252479152479052478952478852478752478652478552478451478351478251478151478051477951477851477751477651477551477451477351477251477151477051476951476851476751476651476551476451476351476251476151476051475951475851475751475651475551475451475351475251475151475051474951474851474751474651474551474451474351474251474151474051473951473851473751473651473551473451473351473251473151473051472951472851472751472651472551472451472350472250472150472050471950471850471750471650471550471450471350471250471150471050470950470850470750470650470550470450470350470250470150470050469950469850469750469650469550469450469350469250469150469050468950468850468750468650468550468450468350468250468150468050467950467850467749467649467549467449467349467249467149467049466949466849466749466649466549466449466349466249466149466049465949465848465748465648465548465448465348465248465148465048464948464848464748464648464548464448464348464248464148464048463948463848463748463648463548463448463348463248463148463048462948462847462747462647462547462447462347462247462147462047461947461847461747461647461547461447461347461247461147461047460947460847460747460647460547460447460347460247460147460047459947459847459747459647459547459447459347459247459147459047458946458846458746458646458546458446458346458246458146458046457946457846457746457646457546457446457346457246457146457046456946456846456746456646456546456446456346456246456146456046455946455846455746455646455546455446455345455245455145455045454945454845454745454645454545454445454345454245454145454045453945453845453745453645453545453445453345453245453145453045452945452845452745452645452545452445452345452245452145452045451945451845451745451645451544451444451344451244451144451044450944450844450744450644450544450444450344450244450144450044449944449844449744449644449544449444449344449244449144449044448944448844448744448644448544448444448344448244448144448044447944447844447744447644447544447444447344447244447144447044446944446844446744446644446544446444446344446244446144446044445944445844445744445644445543445443445343445243445143445043444943444843444743444643444543444443444343444243444143444043443943443843443743443643443543443443443343443243443143443043442943442843442743442643442543442443442343442243442143442043441943441843441743441643441543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2436442436342436242436142436042435942435842435742435642435542435442435342435242435142435042434942434842434742434642434542434442434342434242434142434042433942433842433742433642433542433442433342433242433142433042432942432842432742432642432542432442432342432242432142432042431942431842431742431642431542431442431342431242431141431041430941430841430741430641430541430441430341430241430141430041429941429841429741429641429541429441429341429241429141429041428941428841428741428641428541428441428341428241428141428041427941427841427741427641427541427441427341427241427141427041426941426841426741426641426541426441426341426241426141426041425941425841425741425640425540425440425340425240425140425040424940424840424740424640424540424440424340424240424140424040423940423840423740423640423540423440423340423240423140423040422940422840422740422640422540422440422340422240422140422040421940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39416939416839416739416639416539416439416339416239416139416039415939415839415739415639415539415439415339415239415139415039414939414839414739414639414539414439414339414239414139414039413939413839413739413639413539413439413339413239413139413039412939412839412739412639412539412439412339412239412139412039411939411839411739411639411539411439411339411239411139411039410939410839410739410639410539410439410339410239410139410039409939409839409739409639409539409438409338409238409138409038408938408838408738408638408538408438408338408238408138408038407938407838407738407638407538407438407338407238407138407038406938406838406738406638406538406438406338406238406138406038405938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7400437400337400237400137400037399937399837399737399637399537399437399337399237399137399037398937398837398737398637398537398437398337398237398137398037397937397837397737397637397537397437397337397237397137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6382136382036381936381836381736381636381536381436381336381236381136381036380936380836380736380636380536380436380336380236380136380036379936379836379736379636379536379436379336379236379136379036378936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5373735373635373535373435373335373235373135373035372935372835372735372635372535372435372335372235372135372035371935371835371735371635371535371435371335371235371135371035370935370835370735370635370535370435370335370235370135370035369935369835369735369635369535369435369335369234369134369034368934368834368734368634368534368434368334368234368134368034367934367834367734367634367534367434367334367234367134367034366934366834366734366634366534366434366334366234366134366034365934365834365734365634365534365434365334365234365134365034364934364834364734364634364534364434364334364234364134364034363934363834363733363633363533363433363333363233363133363033362933362833362733362633362533362433362333362233362133362033361933361833361733361633361533361433361333361233361133361033360933360833360733360633360533360433360333360233360133360033359933359833359733359633359533359433359333359233359133359033358933358833358733358633358533358433358333358233358133358033357933357833357733357633357533357433357333357233357133357033356933356833356733356633356533356433356332356232356132356032355932355832355732355632355532355432355332355232355132355032354932354832354732354632354532354432354332354232354132354032353932353832353732353632353532353432353332353231353131353031352931352831352731352631352531352431352331352231352131352031351931351831351731351631351531351431351331351231351131351031350931350831350731350631350531350431350331350231350131350031349931349831349730349630349530349430349330349230349130349030348930348830348730348630348530348430348330348230348130348030347930347830347730347630347530347430347330347230347130347030346930346830346730346630346530346430346330346230346130346030345930345830345730345630345530345430345330345230345130345030344930344830344730344630344530344430344330344230344130344030343930343830343730343629343529343429343329343229343129343029342929342829342729342629342529342429342329342229342129342029341929341829341729341629341529341429341329341229341129341029340929340829340729340629340529340429340329340229340129340029339929339829339729339629339529339429339329339229339129339029338929338829338729338629338529338429338329338229338129338029337929337829337729337629337529337429337329337229337129337029336929336829336729336628336528336428336328336228336128336028335928335828335728335628335528335428335328335228335128335028334928334828334728334628334528334428334328334228334128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7327627327527327427327327327227327127327027326927326827326727326627326527326427326327326227326127326027325927325827325727325627325527325427325327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6318226318126318026317926317826317726317626317526317426317326317226317126317026316926316826316726316626316526316426316326316226316126316026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5295425295325295225295125295025294925294825294725294625294525294425294325294225294125294025293925293825293725293625293525293425293325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4287624287524287424287324287224287124287024286924286824286724286624286524286424286324286224286124286024285924285824285724285624285524285424285324285224285124285024284924284824284724284624284524284424284324284224284124284024283924283824283724283624283524283424283324283224283124283024282924282824282724282624282524282424282324282224282124282024281924281824281724281624281524281424281324281223281123281023280923280823280723280623280523280423280323280223280123280023279923279823279723279623279523279423279323279223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2269222269122269022268922268822268722268622268522268422268322268222268122268022267922267822267722267622267522267422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1261321261221261121261021260921260821260721260621260521260421260321260221260121260021259921259821259721259621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0250020249920249820249720249620249520249420249320249220249120249020248920248820248720248620248520248420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19236419236319236219236119236019235919235819235719235619235519235419235319235219235119235019234919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8226518226418226318226218226118226018225918225818225718225618225518225418225318225218225118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7215417215317215217215117215017214917214817214717214617214517214417214317214217214117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6204216204116204016203916203816203716203616203516203416203316203216203116203016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5191315191215191115191015190915190815190715190615190515190415190315190215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4181314181214181114181014180914180814180714180614180514180414180314180214180114180014179914179814179714179614179514179414179314179214179114179014178914178814178714178614178514178414178314178214178114178014177914177814177714177614177514177414177314177214177114177014176914176814176714176614176514176414176314176214176113176013175913175813175713175613175513175413175313175213175113175013174913174813174713174613174513174413174313174213174113174013173913173813173713173613173513173413173313173213173113173013172913172813172713172613172513172413172313172213172113172013171913171813171712171612171512171412171312171212171112171012170912170812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1160411160311160211160111160011159911159811159711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0148010147910147810147710147610147510147410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9137091369913689136791366913659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8124181240812398123881237812368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71165711647116371162711617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69586957695669556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5792579157905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467146704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34943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2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bookmarkEnd w:id="205"/>
    <w:bookmarkEnd w:id="206"/>
    <w:bookmarkEnd w:id="207"/>
    <w:bookmarkStart w:id="212" w:name="fibevs"/>
    <w:p>
      <w:pPr>
        <w:pStyle w:val="Heading2"/>
      </w:pPr>
      <w:r>
        <w:rPr>
          <w:rStyle w:val="SectionNumber"/>
        </w:rPr>
        <w:t xml:space="preserve">5.6</w:t>
      </w:r>
      <w:r>
        <w:tab/>
      </w:r>
      <w:r>
        <w:t xml:space="preserve">Fibonacci Tabanlı Deliller</w:t>
      </w:r>
    </w:p>
    <w:p>
      <w:pPr>
        <w:pStyle w:val="FirstParagraph"/>
      </w:pPr>
      <w:r>
        <w:t xml:space="preserve">Bu ana bölüm altında, Kuran metni üzerinde, Fibonacci’ye benzer bir kodlama örüntüsüyle kodlar oluşturduğumuzda 19 tabanlı delillerin var olduğunu öne süren delilleri sunacağım. Fibonacci dizisinin sayıları, önceki iki sayının toplamıyla ve dizinin ilk iki sayısı olan 0 ve 1 ile oluşturulur. Dolayısıyla, genel Fibonacci dizisi kodlama örüntüsüne dayanarak, tüm tam sayılara uygulanabilecek yeni bir kodlama örüntüsü çıkarıyorum. Fibonacci dizisi sayılarının önemini özetlemenin gereksiz olduğunu belirtmek gerekir, bu sayıların örüntüsünü doğada ve günlük hayatta gözlemliyoruz. Fibonacci Sayıları, Altın Oran ile de benzersiz bir ilişkiye sahiptir. Ardışık iki Fibonacci Sayısını alıp oranlarını hesaplarsak, sonuçlar yaklaşık olarak Altın Oran’dır. Fibonacci Sayıları ve Altın Oran, insan vücut parçalarından DNA çift sarmalına, bitki yapılarından çiçek yapraklarına, finansa ve daha birçok alanda doğada açıkça gözlemlediğimiz şeylerdir. Bu, yaratılışın doğal tasarım örüntülerinden biri gibidir. Bu nedenle, Kuran’ın metin yapısında 19 tabanlı kodlama sistemi içinde Fibonacci kodlama örüntüsünün de var olabileceği hipotezi, doğadaki her şeyin aynı Yaratıcı tarafından kendi ölçülerine göre yaratıldığı göz önüne alındığında makul bir hipotezdir.</w:t>
      </w:r>
    </w:p>
    <w:p>
      <w:pPr>
        <w:pStyle w:val="BodyText"/>
      </w:pPr>
      <w:r>
        <w:t xml:space="preserve">Kuran’ın 19 tabanlı sistemi ve Fibonacci kodlama örüntüsü hakkında düşünmeme neden olan zayıf bilgi kaynakları vardı. 2022 yılı boyunca kitabımı güncellemekle meşguldüm ve Kuran’da diğer potansiyel kodlamaları denemek için zamanım olmadı. Ancak ilk olarak, aşağıdaki basit 19 tabanlı kodlamayı bir sosyal medya gönderisinde tesadüfen gördüm ve internet araması yaptığımda, bu kodun ilk olarak yayınlandığı potansiyel ilk kaynak olan bu çevrimiçi kitap materyalini bulabildim</w:t>
      </w:r>
      <w:r>
        <w:t xml:space="preserve"> </w:t>
      </w:r>
      <w:r>
        <w:t xml:space="preserve">(</w:t>
      </w:r>
      <w:hyperlink w:anchor="ref-Fib6236">
        <w:r>
          <w:rPr>
            <w:rStyle w:val="Hyperlink"/>
          </w:rPr>
          <w:t xml:space="preserve">Adams 2020</w:t>
        </w:r>
      </w:hyperlink>
      <w:r>
        <w:t xml:space="preserve">)</w:t>
      </w:r>
      <w:r>
        <w:t xml:space="preserve">. Ancak, bu kodun ilk kaynağının ne olduğundan hâlâ emin değilim, çünkü o kitapta bu kodu ilk kimin bulduğuna dair bir açıklama görmedim. Her neyse, bu kodun ilk olarak sunulduğu o çevrimiçi kitapta bile, aşağıdaki önemli sorular hiç ele alınmadı. Özellikle, bu biraz alışılmadık kodlama örüntüsünün neden uygulandığı veya bu kodlama örüntüsünün ne hakkında olduğu ve toplam 6236 ayet sayısının başında neden ekstra bir 0 olduğu için hiçbir açıklama yoktu. Bu nedenle, kitapta bulunmayan bu tür açıklamalar olmadan kullanılan kodlama işlemi biraz zorlama gibi görünüyor.</w:t>
      </w:r>
    </w:p>
    <w:p>
      <w:pPr>
        <w:pStyle w:val="BodyText"/>
      </w:pPr>
      <w:r>
        <w:t xml:space="preserve">Paylaşılan kod şu şekildeydi: 6236, Kuran’ın numaralı ayetlerinin toplam sayısıdır. Eğer 06236’yı alıp her bir ardışık sayıyı öncekiyle toplarsak, tam olarak 19x19x19 olan 6859 sayısını elde ederiz. İşte bu sayıyı elde etmek için yapılan her işlem:</w:t>
      </w:r>
    </w:p>
    <w:p>
      <w:pPr>
        <w:pStyle w:val="BodyText"/>
      </w:pPr>
      <w:r>
        <w:t xml:space="preserve">0+6 = 6</w:t>
      </w:r>
    </w:p>
    <w:p>
      <w:pPr>
        <w:pStyle w:val="BodyText"/>
      </w:pPr>
      <w:r>
        <w:t xml:space="preserve">6+2 = 8</w:t>
      </w:r>
    </w:p>
    <w:p>
      <w:pPr>
        <w:pStyle w:val="BodyText"/>
      </w:pPr>
      <w:r>
        <w:t xml:space="preserve">2+3 = 5</w:t>
      </w:r>
    </w:p>
    <w:p>
      <w:pPr>
        <w:pStyle w:val="BodyText"/>
      </w:pPr>
      <w:r>
        <w:t xml:space="preserve">3+6 = 9</w:t>
      </w:r>
    </w:p>
    <w:p>
      <w:pPr>
        <w:pStyle w:val="BodyText"/>
      </w:pPr>
      <w:r>
        <w:t xml:space="preserve">Bu sayılar 6859’u oluşturur ve tam olarak 19x19x19’a eşittir.</w:t>
      </w:r>
    </w:p>
    <w:p>
      <w:pPr>
        <w:pStyle w:val="BodyText"/>
      </w:pPr>
      <w:r>
        <w:t xml:space="preserve">Böyle bir gözlemin olasılığı ne olabilir? Bir sayının 19x19x19’un katı olma olasılığı 1/(19x19x19) = 1/6859’dur. Ancak, diyelim ki toplamda benzer sayılar üretmek için 8 benzer işlemimiz var (6236 ve 6348 ayetlerdeki toplam bölüm, ayet, kelime ve harf sayıları). Bu durumda, böyle rastgele bir gözlem olasılığının 8/6859 = 0.0011 gibi olabileceğini söylemek adildir. Bu, yaklaşık 1000 denemede 1.1 olup, istatistiksel olarak oldukça önemli olarak kabul edilir ve bilimsel açıdan tesadüfen gözlemlenmiş olarak değerlendirilmez. Bu rastgele bir kitap olmadığı için, her şeyin Yaratıcısı tarafından olduğu iddia edilen ve yaklaşık 1.8 milyar kişi tarafından takip edilen bir kitap olduğundan, tasarım ile olması daha olasıdır.</w:t>
      </w:r>
    </w:p>
    <w:p>
      <w:pPr>
        <w:pStyle w:val="BodyText"/>
      </w:pPr>
      <w:r>
        <w:t xml:space="preserve">Ancak, kodlama işleminde kullanılan başlangıçtaki 0’un sebebi ve uygulanan alışılmadık kodlama örüntüsü için bir açıklama olmadığından, kod başlangıçta bana pek ilginç gelmedi. Çünkü kitabımda tanımladığım tüm 19 tabanlı kodları delil olarak adlandırıyor ve neden o kodlama örüntüsünün kullanıldığına dair bir neden ve açıklama var. Yani, tüm deliller kural tabanlı ve o örüntünün neden kullanıldığına dair anlamlı bir açıklamaya sahip. Örneğin, kitabımda birleştirme işlemi için belirlediğim evrensel kurallardan biri,</w:t>
      </w:r>
      <w:r>
        <w:t xml:space="preserve"> </w:t>
      </w:r>
      <w:r>
        <w:t xml:space="preserve">“</w:t>
      </w:r>
      <w:r>
        <w:t xml:space="preserve">metnin doğal sayıları doğal sırayla birleştirilir</w:t>
      </w:r>
      <w:r>
        <w:t xml:space="preserve">”</w:t>
      </w:r>
      <w:r>
        <w:t xml:space="preserve">. Eğer bir istisna varsa, böyle özel durumlar için sebebin açıklamasını yapmam gerekiyor. Ana konuya geri dönersek, gördüğüm kod yine de ilgimi çekti çünkü sadece 19’un katı olmakla kalmıyor, aynı zamanda tam olarak 19x19x19’a eşit. Bu çok düşük bir ihtimal gibi görünüyor, belki henüz göremediğim bir şey olabilir diye düşündüm ve bu düşünce aklımda kaldı ve bu konuda daha fazla düşünmeme neden oldu.</w:t>
      </w:r>
    </w:p>
    <w:p>
      <w:pPr>
        <w:pStyle w:val="BodyText"/>
      </w:pPr>
      <w:r>
        <w:t xml:space="preserve">Aynı kitabın o kodun bulunduğu bölümünde, ancak ilgisiz bir bölümde, Fibonacci sayıları ile bazı kodlama örnekleri de bulunmaktadır. Ancak, bu iki bölüm kitapta birbiriyle ilgili değil, bağımsızdır. Fibonacci sayılarına dair, kitapta şu bilgi paylaşılmıştır:</w:t>
      </w:r>
      <w:r>
        <w:t xml:space="preserve"> </w:t>
      </w:r>
      <w:r>
        <w:t xml:space="preserve">“</w:t>
      </w:r>
      <w:r>
        <w:t xml:space="preserve">İlk 37 asal sayının toplamı 19. Fibonacci sayısıdır.</w:t>
      </w:r>
      <w:r>
        <w:t xml:space="preserve">”</w:t>
      </w:r>
      <w:r>
        <w:t xml:space="preserve"> </w:t>
      </w:r>
      <w:r>
        <w:t xml:space="preserve">Bu sayı 2584 (19x136) ve aynı zamanda 19’un katıdır, bununla beraber 19. Fibonacci sayısının da 19’un katı olduğunu görüyoruz.</w:t>
      </w:r>
    </w:p>
    <w:p>
      <w:pPr>
        <w:pStyle w:val="BodyText"/>
      </w:pPr>
      <w:r>
        <w:t xml:space="preserve">Bunlar ilginç bilgiler ancak Kuran metninin 19 tabanlı sistemine kural tabanlı bir bağlantısı olmadan, izole bir delil veya güçlü bir gerçek gibi görünen ilginç bir kod. Sonra Fibonacci sayıları üzerine daha fazla araştırma yapmaya karar verdim ve herhangi bir tek rastgele tam sayıya uygulanabilecek yeni bir Fibonacci kodlama örüntüsü çıkardım, bu da Kuran metni üzerinde Fibonacci kodlama örüntüsüyle var olan 19 tabanlı kodlama delillerini keşfetmeme olanak sağladı. Fibonacci sayılarının üretim sürecinde, iki önceki sayı toplanır ve yeni bir Fibonacci sayısı oluşturulur. Ayrıca, tam sayılar için başlamadan önce başlangıç sayısı olarak 0 ile başlaması gerekmektedir. Ancak, şimdi Fibonacci kodlama örüntüsünü herhangi bir rastgele sayıya uygulamak istiyoruz. Herhangi bir tam sayının basamaklarında sonraki rakam zaten bilindiğinden, sadece herhangi bir tam sayının basamakları arasında Fibonacci örüntüsünü uygulayıp bu örüntüye dayalı yeni bir sayı oluşturuyorum.</w:t>
      </w:r>
    </w:p>
    <w:p>
      <w:pPr>
        <w:pStyle w:val="BodyText"/>
      </w:pPr>
      <w:r>
        <w:t xml:space="preserve">Bu nedenle, Fibonacci kodlama örüntüsünün herhangi bir sayıya nasıl uygulanabileceğini gösteren bir örnektir. Diyelim ki 6236 sayımız var ve üzerine yeni Fibonacci kodlama örüntüsünü uygulamak istiyoruz. Seçilen sayının her bir basamağını ayırıyoruz ama Fibonacci dizisinde gördüğümüz gibi 0 ile başlıyoruz. Sonra bu ayrı sayı dizisine sahip oluyoruz:</w:t>
      </w:r>
    </w:p>
    <w:p>
      <w:pPr>
        <w:pStyle w:val="BlockText"/>
      </w:pPr>
      <w:r>
        <w:t xml:space="preserve">0 6 2 3 6</w:t>
      </w:r>
    </w:p>
    <w:p>
      <w:pPr>
        <w:pStyle w:val="FirstParagraph"/>
      </w:pPr>
      <w:r>
        <w:t xml:space="preserve">Bu sayılara temel Fibonacci işlemi uygulayarak, önceki iki sayı toplanır ve yeni bir Fibonacci sayısı oluşturulur. Sonra bu sayıları elde ederiz:</w:t>
      </w:r>
    </w:p>
    <w:p>
      <w:pPr>
        <w:pStyle w:val="BlockText"/>
      </w:pPr>
      <w:r>
        <w:t xml:space="preserve">0 + 6 = 6</w:t>
      </w:r>
    </w:p>
    <w:p>
      <w:pPr>
        <w:pStyle w:val="BlockText"/>
      </w:pPr>
      <w:r>
        <w:t xml:space="preserve">6 + 2 = 8</w:t>
      </w:r>
    </w:p>
    <w:p>
      <w:pPr>
        <w:pStyle w:val="BlockText"/>
      </w:pPr>
      <w:r>
        <w:t xml:space="preserve">2 + 3 = 5</w:t>
      </w:r>
    </w:p>
    <w:p>
      <w:pPr>
        <w:pStyle w:val="BlockText"/>
      </w:pPr>
      <w:r>
        <w:t xml:space="preserve">3 + 6 = 9</w:t>
      </w:r>
    </w:p>
    <w:p>
      <w:pPr>
        <w:pStyle w:val="FirstParagraph"/>
      </w:pPr>
      <w:r>
        <w:t xml:space="preserve">Ve bu toplamların her birinin birleştirilmesi sonucunda, sonuç olarak bu yeni tek sayı, 6859, elde edilir. Bu örnek, başlangıçta beni Fibonacci ve 19 tabanlı sistemi düşünmeye iten tam kodlama çıktı. Herhangi bir rastgele sayıya uygulanabilecek bu Fibonacci kodlama örüntüsünü çıkardıktan sonra, 6236’nın başına konulan 0 daha anlamlı hale geldi. Ayrıca, iki ardışık sayıyı neden topladığımız sorusu da cevaplandı. Bu nedenle, sonucum şudur ki, 19x19x19’a eşit olan 6859 kodu, doğada gözlemlediğimiz bir kodlama örüntüsü olan Fibonacci sayılarına dayalı olduğu için tek başına bir delildir. Ancak, genellikle daha basit kodları ipucu olarak kabul ederim ve onları, Kuran’ı daha ayrıntılı bir şekilde temsil eden büyük bir sayıda test ederim. Bu nedenle, bir sonraki adım bu hipotezi Kuran’ın tam metni üzerinde ayet düzeyi verilerinde test etmekti. Sonra, takip eden alt bölümlerde sunacağım gibi yeni deliller keşfettim.</w:t>
      </w:r>
    </w:p>
    <w:p>
      <w:pPr>
        <w:pStyle w:val="BodyText"/>
      </w:pPr>
      <w:r>
        <w:rPr>
          <w:bCs/>
          <w:b/>
        </w:rPr>
        <w:t xml:space="preserve">Fibonacci Sayıları ve 19 Hakkında Daha Fazla Gerçek:</w:t>
      </w:r>
    </w:p>
    <w:p>
      <w:pPr>
        <w:pStyle w:val="BodyText"/>
      </w:pPr>
      <w:r>
        <w:t xml:space="preserve">Delillere geçmeden önce, Fibonacci sayılarının kendisi ve 19 sayısıyla doğal ilişkisi hakkında biraz daha gerçek paylaşmama izin verin. Daha önce belirttiğim gibi, 19. Fibonacci sayısı 2584’tür ve 19’un katıdır. Bu, Fibonacci sayılarında ilk sayı 0’dan başladığımızda geçerlidir. Ayrıca şu gerçekler de vardır:</w:t>
      </w:r>
    </w:p>
    <w:p>
      <w:pPr>
        <w:numPr>
          <w:ilvl w:val="0"/>
          <w:numId w:val="1022"/>
        </w:numPr>
        <w:pStyle w:val="Compact"/>
      </w:pPr>
      <w:r>
        <w:t xml:space="preserve">Fibonacci sayısına kadar olan tüm sayıların toplamı 6764’tür ve bu da 19’un katıdır. İşte toplamı 6764 olarak veren 19 Fibonacci sayısı:</w:t>
      </w:r>
    </w:p>
    <w:p>
      <w:pPr>
        <w:pStyle w:val="BlockText"/>
      </w:pPr>
      <w:r>
        <w:t xml:space="preserve">0, 1, 1, 2, 3, 5, 8, 13, 21, 34, 55, 89, 144, 233, 377, 610, 987, 1597, 2584</w:t>
      </w:r>
    </w:p>
    <w:p>
      <w:pPr>
        <w:pStyle w:val="FirstParagraph"/>
      </w:pPr>
      <w:r>
        <w:t xml:space="preserve">Diğer bir gerçek ise, yine Fibonacci’nin ilk indeksi olarak 0’dan başlayarak, sadece 19. Fibonacci sayısı 19’un katı değil, aynı zamanda 19^n (n=1,2,3,..) indeksindeki Fibonacci sayılarının serisi de 19’un katıdır. Örneğin, Fibonacci(19), Fibonacci(19x19), Fibonacci(19x19x19) ve bunun gibi diğerleri hepsi 19’un katıdır. Hepsi değil, ama bu özelliğe sahip bazı sayılar 19 ile bölünebilirlik özelliğine sahiptir ve bunlardan biri 19 sayısıdır. Örneğin, 17 sayısı Fibonacci dizisiyle bu özelliğe sahip değildir.</w:t>
      </w:r>
    </w:p>
    <w:bookmarkStart w:id="208" w:name="fibEvVerse"/>
    <w:p>
      <w:pPr>
        <w:pStyle w:val="Heading3"/>
      </w:pPr>
      <w:r>
        <w:rPr>
          <w:rStyle w:val="SectionNumber"/>
        </w:rPr>
        <w:t xml:space="preserve">5.6.1</w:t>
      </w:r>
      <w:r>
        <w:tab/>
      </w:r>
      <w:r>
        <w:t xml:space="preserve">Ayetlerdeki Fibonacci Delili</w:t>
      </w:r>
    </w:p>
    <w:p>
      <w:pPr>
        <w:pStyle w:val="FirstParagraph"/>
      </w:pPr>
      <w:r>
        <w:t xml:space="preserve">Daha önce, Fibonacci kodlama örüntüsünü, önceki bölümde türettiğim ve açıkladığım şekilde uyguladığımızda, Kuran’ın numaralandırılmış ayetlerinin sayısı olan 6236’nın, kodlama sayısı 6859’u verdiğini ve bu sayının 19’un katı olduğunu göstermiştim. Dahası bu sayı tam olarak 19x19x19’e eşittir.</w:t>
      </w:r>
    </w:p>
    <w:p>
      <w:pPr>
        <w:pStyle w:val="BodyText"/>
      </w:pPr>
      <w:r>
        <w:t xml:space="preserve">Şimdi, hipotezim şöyle: Bu basit kod, ipucu olarak bırakıldı ve ayet seviyesindeki tüm özel ayet indekslerini dikkate alarak Kuran’ın tam metninde de mevcut.</w:t>
      </w:r>
    </w:p>
    <w:p>
      <w:pPr>
        <w:pStyle w:val="BodyText"/>
      </w:pPr>
      <w:r>
        <w:t xml:space="preserve">Bu hipotez, daha önce</w:t>
      </w:r>
      <w:r>
        <w:t xml:space="preserve"> </w:t>
      </w:r>
      <w:r>
        <w:t xml:space="preserve">5.5.1</w:t>
      </w:r>
      <w:r>
        <w:t xml:space="preserve"> </w:t>
      </w:r>
      <w:r>
        <w:t xml:space="preserve">bölümünde sunduğum bir ek bilgiye sahip olduğumuz için daha ilginç. Doğal sırayla tüm özel ayet indekslerinin birleştirilmesiyle elde edilen 12471 basamak uzunluğundaki büyük sayının 19’un katı olduğunu zaten sunmuştum. Şimdi, bu bölümde anlattığım hipotez, türettiğim Fibonacci kodlama örüntüsünü bu 12471 basamak uzunluğundaki büyük sayıya uygulayacağımızı ve bu sayının da 19’un katı olması gerektiğini söylüyor. Bu hipotezi test ettiğimde bu hipotezin de doğru olduğuna şahit oldum. Aşağıda, 6236 sayısı üzerine uygulanan Fibonacci kodlaması ipucuna dayandığını düşündüğüm bu kodlamayı sunacağım ve kanıtlayacağım.</w:t>
      </w:r>
    </w:p>
    <w:p>
      <w:pPr>
        <w:pStyle w:val="BodyText"/>
      </w:pPr>
      <w:r>
        <w:t xml:space="preserve">Önce, önceki bölümde türettiğim ve açıkladığım Fibonacci kodlama örüntüsünü herhangi bir tam sayıya uygulayacak fonksiyonu yazalım. Bu fonksiyona</w:t>
      </w:r>
      <w:r>
        <w:t xml:space="preserve"> </w:t>
      </w:r>
      <w:r>
        <w:rPr>
          <w:iCs/>
          <w:i/>
        </w:rPr>
        <w:t xml:space="preserve">codeFibSeq</w:t>
      </w:r>
      <w:r>
        <w:t xml:space="preserve"> </w:t>
      </w:r>
      <w:r>
        <w:t xml:space="preserve">adını verdim.</w:t>
      </w:r>
    </w:p>
    <w:p>
      <w:pPr>
        <w:pStyle w:val="SourceCode"/>
      </w:pPr>
      <w:r>
        <w:rPr>
          <w:rStyle w:val="NormalTok"/>
        </w:rPr>
        <w:t xml:space="preserve">codeFibSeq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CommentTok"/>
        </w:rPr>
        <w:t xml:space="preserve"># Bu fonksiyon girdi sayısına Fibonacci kodlama örüntüsünü (daha önce açıkladığım gibi) uygular.</w:t>
      </w:r>
      <w:r>
        <w:br/>
      </w:r>
      <w:r>
        <w:rPr>
          <w:rStyle w:val="NormalTok"/>
        </w:rPr>
        <w:t xml:space="preserve">  </w:t>
      </w:r>
      <w:r>
        <w:rPr>
          <w:rStyle w:val="CommentTok"/>
        </w:rPr>
        <w:t xml:space="preserve"># Sonuç olarak tek bir sayı çıkarır.</w:t>
      </w:r>
      <w:r>
        <w:br/>
      </w:r>
      <w:r>
        <w:rPr>
          <w:rStyle w:val="NormalTok"/>
        </w:rPr>
        <w:t xml:space="preserve">  </w:t>
      </w:r>
      <w:r>
        <w:rPr>
          <w:rStyle w:val="CommentTok"/>
        </w:rPr>
        <w:t xml:space="preserve"># x, özellikle uzun sayılar için karakter olarak belirtilmelidir.</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x), </w:t>
      </w:r>
      <w:r>
        <w:rPr>
          <w:rStyle w:val="AttributeTok"/>
        </w:rPr>
        <w:t xml:space="preserve">split=</w:t>
      </w:r>
      <w:r>
        <w:rPr>
          <w:rStyle w:val="StringTok"/>
        </w:rPr>
        <w:t xml:space="preserve">""</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a[</w:t>
      </w:r>
      <w:r>
        <w:rPr>
          <w:rStyle w:val="DecValTok"/>
        </w:rPr>
        <w:t xml:space="preserve">1</w:t>
      </w:r>
      <w:r>
        <w:rPr>
          <w:rStyle w:val="NormalTok"/>
        </w:rPr>
        <w:t xml:space="preserve">])</w:t>
      </w:r>
      <w:r>
        <w:br/>
      </w:r>
      <w:r>
        <w:rPr>
          <w:rStyle w:val="NormalTok"/>
        </w:rPr>
        <w:t xml:space="preserve">  lena </w:t>
      </w:r>
      <w:r>
        <w:rPr>
          <w:rStyle w:val="OtherTok"/>
        </w:rPr>
        <w:t xml:space="preserve">&lt;-</w:t>
      </w:r>
      <w:r>
        <w:rPr>
          <w:rStyle w:val="NormalTok"/>
        </w:rPr>
        <w:t xml:space="preserve"> </w:t>
      </w:r>
      <w:r>
        <w:rPr>
          <w:rStyle w:val="FunctionTok"/>
        </w:rPr>
        <w:t xml:space="preserve">length</w:t>
      </w:r>
      <w:r>
        <w:rPr>
          <w:rStyle w:val="NormalTok"/>
        </w:rPr>
        <w:t xml:space="preserve">(a)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ena){</w:t>
      </w:r>
      <w:r>
        <w:br/>
      </w:r>
      <w:r>
        <w:rPr>
          <w:rStyle w:val="NormalTok"/>
        </w:rPr>
        <w:t xml:space="preserve">    tmpb </w:t>
      </w:r>
      <w:r>
        <w:rPr>
          <w:rStyle w:val="OtherTok"/>
        </w:rPr>
        <w:t xml:space="preserve">&lt;-</w:t>
      </w:r>
      <w:r>
        <w:rPr>
          <w:rStyle w:val="NormalTok"/>
        </w:rPr>
        <w:t xml:space="preserve"> </w:t>
      </w:r>
      <w:r>
        <w:rPr>
          <w:rStyle w:val="FunctionTok"/>
        </w:rPr>
        <w:t xml:space="preserve">as.numeric</w:t>
      </w:r>
      <w:r>
        <w:rPr>
          <w:rStyle w:val="NormalTok"/>
        </w:rPr>
        <w:t xml:space="preserve">(a[i]) </w:t>
      </w:r>
      <w:r>
        <w:rPr>
          <w:rStyle w:val="SpecialCharTok"/>
        </w:rPr>
        <w:t xml:space="preserve">+</w:t>
      </w:r>
      <w:r>
        <w:rPr>
          <w:rStyle w:val="NormalTok"/>
        </w:rPr>
        <w:t xml:space="preserve"> </w:t>
      </w:r>
      <w:r>
        <w:rPr>
          <w:rStyle w:val="FunctionTok"/>
        </w:rPr>
        <w:t xml:space="preserve">as.numeric</w:t>
      </w:r>
      <w:r>
        <w:rPr>
          <w:rStyle w:val="NormalTok"/>
        </w:rPr>
        <w:t xml:space="preserve">(a[i</w:t>
      </w:r>
      <w:r>
        <w:rPr>
          <w:rStyle w:val="SpecialCharTok"/>
        </w:rPr>
        <w:t xml:space="preserve">+</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 tmpb)</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b,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Bu fonksiyonun 6236 sayısı üzerindeki örnek kullanımı.</w:t>
      </w:r>
      <w:r>
        <w:br/>
      </w:r>
      <w:r>
        <w:rPr>
          <w:rStyle w:val="CommentTok"/>
        </w:rPr>
        <w:t xml:space="preserve"># Aşağıdaki örnek çalıştırmanın sonucu 6859 olmalıdır.</w:t>
      </w:r>
      <w:r>
        <w:br/>
      </w:r>
      <w:r>
        <w:rPr>
          <w:rStyle w:val="FunctionTok"/>
        </w:rPr>
        <w:t xml:space="preserve">codeFibSeq</w:t>
      </w:r>
      <w:r>
        <w:rPr>
          <w:rStyle w:val="NormalTok"/>
        </w:rPr>
        <w:t xml:space="preserve">(</w:t>
      </w:r>
      <w:r>
        <w:rPr>
          <w:rStyle w:val="DecValTok"/>
        </w:rPr>
        <w:t xml:space="preserve">6236</w:t>
      </w:r>
      <w:r>
        <w:rPr>
          <w:rStyle w:val="NormalTok"/>
        </w:rPr>
        <w:t xml:space="preserve">)</w:t>
      </w:r>
    </w:p>
    <w:p>
      <w:pPr>
        <w:pStyle w:val="SourceCode"/>
      </w:pPr>
      <w:r>
        <w:rPr>
          <w:rStyle w:val="VerbatimChar"/>
        </w:rPr>
        <w:t xml:space="preserve">## [1] "6859"</w:t>
      </w:r>
    </w:p>
    <w:p>
      <w:pPr>
        <w:pStyle w:val="FirstParagraph"/>
      </w:pPr>
      <w:r>
        <w:t xml:space="preserve">Artık Fibonacci kodlama örüntüsünü uygulayıp tek bir kodlama sayısı üreten bir fonksiyonumuz var. Yukarıda görüldüğü gibi, 6236 sayısını girdiğimizde sonuç 6859 oluyor ve bu, fonksiyonun amaçlandığı gibi çalıştığını gösteren zaten bildiğimiz temel kod örneğidir.</w:t>
      </w:r>
    </w:p>
    <w:p>
      <w:pPr>
        <w:pStyle w:val="BodyText"/>
      </w:pPr>
      <w:r>
        <w:t xml:space="preserve">Şimdi, bu delilde, 6236 numaralandırılmış ayetin özel ayet indekslerini doğal sıralarında tek bir sayı olarak birleştirilmiş olarak gireceğiz. Bu 12471 basamak uzunluğundaki büyük sayının kendisinin de 19’un katı olduğunu ve</w:t>
      </w:r>
      <w:r>
        <w:t xml:space="preserve"> </w:t>
      </w:r>
      <w:r>
        <w:t xml:space="preserve">5.5.1</w:t>
      </w:r>
      <w:r>
        <w:t xml:space="preserve"> </w:t>
      </w:r>
      <w:r>
        <w:t xml:space="preserve">bölümünde sunulan başka bir kod delili olduğunu hatırlayın. Bu, 6348 ayet için de geçerlidir çünkü özel ayet indeksleri için bir sayı yoktur ve her ikisi de birleştirme sonrası aynı büyük sayıyı verir.</w:t>
      </w:r>
    </w:p>
    <w:p>
      <w:pPr>
        <w:pStyle w:val="SourceCode"/>
      </w:pPr>
      <w:r>
        <w:rPr>
          <w:rStyle w:val="CommentTok"/>
        </w:rPr>
        <w:t xml:space="preserve"># 6236 özel ayet indeksinin birleştirilme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Bu sayının uzunluğu 12471 olarak görülüyor:</w:t>
      </w:r>
      <w:r>
        <w:br/>
      </w:r>
      <w:r>
        <w:rPr>
          <w:rStyle w:val="FunctionTok"/>
        </w:rPr>
        <w:t xml:space="preserve">nchar</w:t>
      </w:r>
      <w:r>
        <w:rPr>
          <w:rStyle w:val="NormalTok"/>
        </w:rPr>
        <w:t xml:space="preserve">(tmp)</w:t>
      </w:r>
    </w:p>
    <w:p>
      <w:pPr>
        <w:pStyle w:val="SourceCode"/>
      </w:pPr>
      <w:r>
        <w:rPr>
          <w:rStyle w:val="VerbatimChar"/>
        </w:rPr>
        <w:t xml:space="preserve">## [1] 12471</w:t>
      </w:r>
    </w:p>
    <w:p>
      <w:pPr>
        <w:pStyle w:val="SourceCode"/>
      </w:pPr>
      <w:r>
        <w:rPr>
          <w:rStyle w:val="CommentTok"/>
        </w:rPr>
        <w:t xml:space="preserve"># Bildiğimiz gibi bu kendisi bir delildi ve 19'un katıydı.</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Burada tekrar gösterildiği gibi.</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Şimdi bu 12471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kodlama sayısının uzunluğu</w:t>
      </w:r>
    </w:p>
    <w:p>
      <w:pPr>
        <w:pStyle w:val="SourceCode"/>
      </w:pPr>
      <w:r>
        <w:rPr>
          <w:rStyle w:val="VerbatimChar"/>
        </w:rPr>
        <w:t xml:space="preserve">## [1] 16594</w:t>
      </w:r>
    </w:p>
    <w:p>
      <w:pPr>
        <w:pStyle w:val="SourceCode"/>
      </w:pPr>
      <w:r>
        <w:rPr>
          <w:rStyle w:val="CommentTok"/>
        </w:rPr>
        <w:t xml:space="preserve"># Gördüğümüz gibi, bu 16594 basamak uzunluğundaki kodlama sayısı da 19'un katıdır</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Gördüğümüz gibi, 12471 basamak uzunluğundaki büyük sayıya, yani kendisi de 19’un katı olan tüm özel ayet indekslerine, Fibonacci kodlama örüntüsünü uyguladığımızda ve</w:t>
      </w:r>
      <w:r>
        <w:t xml:space="preserve"> </w:t>
      </w:r>
      <w:r>
        <w:t xml:space="preserve">“</w:t>
      </w:r>
      <w:r>
        <w:t xml:space="preserve">16594</w:t>
      </w:r>
      <w:r>
        <w:t xml:space="preserve">”</w:t>
      </w:r>
      <w:r>
        <w:t xml:space="preserve"> </w:t>
      </w:r>
      <w:r>
        <w:t xml:space="preserve">basamak uzunluğundaki büyük sayıyı Fibonacci kodlama temsili olarak ürettiğimizde, sonuçta elde edilen kodlama sayısı da hipotez edildiği gibi 19’un katı çıktı ve böylece test edildi. Bu kodlamayı bir delil olarak kabul ediyorum çünkü daha önce açıkladığım gibi 6236 sayısı üzerinde gözlemlediğimiz ve bir ipucu veya anahtar kodlama örüntüsü olarak kabul ettiğimiz aynı kodlamaya dayanıyor. Bunlar birlikte bir tasarımı öneriyor ve bu yüzden bu kitapta sunulan genel 19 tabanlı sistem içinde değerlendiriliyor.</w:t>
      </w:r>
    </w:p>
    <w:p>
      <w:pPr>
        <w:pStyle w:val="BodyText"/>
      </w:pPr>
      <w:r>
        <w:t xml:space="preserve">Kitabımın genel kuralı olarak, tüm kodlamaları hem 6236 numarasız ayetler hem de tüm 6348 ayetler üzerindeki metin türlerine uyguluyorum. Ancak, ek 112 Besmele ayetlerinin numarası olmadığı için, 6348 ayetlerin özel ayet indeksleri de numaralandırılmış ayetlerin tam olarak aynı sayılarıdır. Bu nedenle, 6236 numaralandırılmış ayetlerde gözlemlediğimiz bu başarılı kodlamanın, tüm 6348 ayette de mevcut olduğunu haklı olarak söyleyebiliriz.</w:t>
      </w:r>
    </w:p>
    <w:p>
      <w:pPr>
        <w:pStyle w:val="BodyText"/>
      </w:pPr>
      <w:r>
        <w:t xml:space="preserve">Sonra, bu kodlamayla toplam seviye, bölüm seviyesi ve ayet seviyesi sayıları düşünerek kaç deneme yapabileceğimizi sayabiliriz. Çünkü bu kitapta genel bir kural olarak, bir kodlamayı bir ipucu olarak kullandığımızda, sadece benzer verilerin farklı seviyelerinde daha büyük bir sayıda karşılığını test ediyoruz. Yani, ipucu 6236 ayet sayısı gibi bir ayet sayısına dayanıyorsa, o zaman farklı seviyelerdeki ayet sayılarını ayet seviyesi verileri üzerinde test ediyoruz.</w:t>
      </w:r>
    </w:p>
    <w:p>
      <w:pPr>
        <w:pStyle w:val="BodyText"/>
      </w:pPr>
      <w:r>
        <w:t xml:space="preserve">Toplam seviye sayılarında, 6236 sayısında başarılı anahtar kodlamayı gözlemledik ve bunu ipucu olarak kullandık ancak 6348 sayısında değil. Bunun üzerine kurulan kodlar, bu kitabın genel olasılık hesaplamalarında deliller olarak kabul edilir ve global sayaçlarda sayılır. Ayet seviyesi verilerinde, her iki sayı da aynı olduğu için her ikisinde de gözlemledik. Bölüm seviyesinde, bu anahtar kodlama örüntüsünü gözlemlemiyoruz. Bu nedenle, 4 deneme yapıldığını ve bu anahtar kodlama örüntüsünün 2 başarısının gözlendiğini söyleyebiliriz. Böyle bir gözlemin olasılığı tek başına 0.015’tir (2 başarı, 4 deneme, p=1/19). Birisi, bu kodlama örüntüsünü ayet sayılarının bölüm seviyesi verilerinde neden gözlemlemediğimizi merak edebilir. Belki de, ipucumuz ayet sayısı olduğu için, delili ayet seviyesi verileri üzerinde gözlemlemek en iyisidir. Yani, belki bölüm seviyesi veriler burada alakalı değildir, ama olasılık hesaplamalarında çok muhafazakar olmayı tercih ediyorum ve bu nedenle bölüm seviyesi ayet verilerini de olasılık hesaplamalarına dahil ediyor ve böylece 4 deneme yerine 2 sayıyorum. Şimdi, bu sayıları da global sayaçlara ekleyel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Bildiğim kadarıyla,</w:t>
      </w:r>
      <w:r>
        <w:t xml:space="preserve"> </w:t>
      </w:r>
      <w:r>
        <w:t xml:space="preserve">5.6.1</w:t>
      </w:r>
      <w:r>
        <w:t xml:space="preserve"> </w:t>
      </w:r>
      <w:r>
        <w:t xml:space="preserve">delili de bu kitapta ilk kez literatüre sunulmuştur ve hipotezi benim tarafımdan yapılmış, test edilmiş ve keşfedilmiştir. Eğer</w:t>
      </w:r>
      <w:r>
        <w:t xml:space="preserve"> </w:t>
      </w:r>
      <w:r>
        <w:t xml:space="preserve">5.6.1</w:t>
      </w:r>
      <w:r>
        <w:t xml:space="preserve"> </w:t>
      </w:r>
      <w:r>
        <w:t xml:space="preserve">delilinin başka bir makalede mevcut olduğunu öğrenirsem, o zaman kesinlikle bir atıf ekler ve bu kitabın çevrimiçi sürümünü güncellerim.</w:t>
      </w:r>
    </w:p>
    <w:p>
      <w:pPr>
        <w:pStyle w:val="BodyText"/>
      </w:pPr>
      <w:r>
        <w:t xml:space="preserve">Ayrıca, işte</w:t>
      </w:r>
      <w:r>
        <w:t xml:space="preserve"> </w:t>
      </w:r>
      <w:r>
        <w:t xml:space="preserve">“</w:t>
      </w:r>
      <w:r>
        <w:t xml:space="preserve">16594</w:t>
      </w:r>
      <w:r>
        <w:t xml:space="preserve">”</w:t>
      </w:r>
      <w:r>
        <w:t xml:space="preserve"> </w:t>
      </w:r>
      <w:r>
        <w:t xml:space="preserve">basamak uzunluğundaki büyük sayı:</w:t>
      </w:r>
    </w:p>
    <w:p>
      <w:pPr>
        <w:pStyle w:val="BodyText"/>
      </w:pPr>
      <w:r>
        <w:t xml:space="preserve">“</w:t>
      </w:r>
      <w:r>
        <w:t xml:space="preserve">135791113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941010411115325435545655765875985109511105121164265366467568669761086119612106131175276377478579671077118712971310714118628738848958106811781288139814108151197298399491059116912791389149915109161110821093101041011510126101371014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7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4357911131517101122334455667788991011223344556677889910101112334455667788991010111112134455667788991010111112121314556673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35791113151710112233445566778899101122334455667788991010111233445566778899101011111213445566778899101011111212131455667788991010111112121313141566778899101011111212131314141516778899101011111212131314141515161788991010111112121313141415151616171899101011111212131314141515161617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3579111315171011223344556677889910112233445566778899101011123344556677889910101111121344556677889910101111121213145566778899101011111212131314156677889910535791113151710112233445566778899101122334455667788991010111233445566778899101011111213445566778899101011111212131455667788991010111112121313141566778899101011111212131314141516778899101011111212131314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83579111315171011223344556677889910112233445566778899101011123344556677889910101111121344556677889910101111121213145566778899101011111212131314156677889910101111121213131414151677889910101111121213131414151516178899101011111212131314141515161617189910101111124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035791113151710112233445566778899101122334455667788991010111233445566778899101011111213445566778899101011111212131455667788991010111112121313141561357911131517101122334455667788991011223344556677889910101112334455667535791113151710112233445566778899101122334455667788991010111231357911131517101122334455667788991011223344556677889910101112334455667788991010111112134455667788991010111112121314556677889910101111121213131415667788991010111112121313141415167788991043579111315171011223344556677889910112233445566778899101011123344556677889910101111121344556677889910101111121213145566778895357911131517101122334455667788991011223344556677889910101112334455667788991010111112134455667788963579111315171011223344556677889910112233445566778899101011123344556677889910101111121344556677889910101111121213145566778899101011111212131314156677889910101111121213131414151677889910101111121213131414151516178899101011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6357911131517101122334455667788991011223344556677889910101112334455667788991010111112134455667788991010111112121314556677889535791113151710112233445566778899101122334455667788991010111233445566778899101011111213445566778899101011111212131455667784357911131517101122334455667788991011223344556677889910101112334455667788991010111112134455667788991010111112121314556677889910101111121213131415667788991010111112121313141415167788991010111112121313141415151617889910101111121213131414151516161710357911131517101122334455667788991011223344556677889910101112334455667788991010111112134455667788991010111112121314556677889910101111121213131410357911131517101122334455667788991011223344556677889910101112334455667788991083579111315171011223344556677889910112233445566778899101011123344556677863579111315171011223344556677889910112233445566778899101011123344556677889910101193579111315171011223344556677889910112233445566778899101011103579111315171011223344556677889935791113151710112233445566778899101122334455667788991010111233445566778899101011111213445566778896357911131517101122334455667788991011223344556677889910101112334455667788991010111112134455667788991010111112121314556677889910101111121213131415613579111315171011223344556677889910112233445566778899101011123344556677889910101111121344556677889910101111121213103579111315171011223344556677889910112233445566778899101011123344556677889910101111121344556677889910101111121213145566778899101011111212131314156677833579111315171011223344556677889910112233445566778899101011123344556677889910101111121344556677889910101111121213145566778899106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735791113151710112233445566778899101122334455667788991010111035791113151710112233445566778899101122334335791113151710112233445566778899101122334455653579111315171011223344357911131517101122334455357911131517101122357911131517101122357911131517101122334455667788993579111315171011223335791113151710112233357911131517101122334455667788991011223344556677889910101112313579111315171011223344556677889910112233445566778899101011123344556677889910101111121344556677889910101111121213145566733579111315171011223344556677889910112233445566778899101011123344556677889910101111121344556677889910101111121213145566733579111315171011223344556677889910112233445566778899101011123344556677889910101111121344556677853579111315171011223344556677889910112233445566778899109357911131517101122334455667788991011223344556677889910935791113151710112233445566778899101121357911131517101122334455667788991011223344556677889910101112334455667788991010111112134455667788991010111112121314556677889910101173579111315171011223344556677889910112233445566778899101011123344556677889910101111121341357911131517101122334455667788991011223344556677889910101112334235791113151710112233445566778899101122334455667788991010111233445566778899101011111213445566778899101011111212131451357911131517101122334455667788991011223344556677889910101112334455667788991010111112134135791113151710112233445566778899101122334455667788991010111233445566778899101011111213445566778899107357911131517101122334455667788991011223344556677889910101112334455667788991010111112134455633579111315171011223344556677889910112233445566778899101011103579111315171011223344556677889910103579111315171011223344556677889910112233445566778899101011123344556677889735791113151710112233445566778899101122334455667635791113151710112233445566778899101122334335791113151710112233445566778835791113151710112233445566778899101035791113151710112233445566778899101122334455667787357911131517101122334455667788991011223344556677889910101112313579111315171011223344556677889910112135791113151710112233445566357911131517101122334455667788991011223235791113151710112235791113159357911131593579111315171011223344556677889910103579635791113159357911131593579111315171011223579111315171011223579111315935435791113151710357963575357911138354357911735435796357535796357911</w:t>
      </w:r>
      <w:r>
        <w:t xml:space="preserve">”</w:t>
      </w:r>
    </w:p>
    <w:bookmarkEnd w:id="208"/>
    <w:bookmarkStart w:id="211" w:name="fibFacts"/>
    <w:p>
      <w:pPr>
        <w:pStyle w:val="Heading3"/>
      </w:pPr>
      <w:r>
        <w:rPr>
          <w:rStyle w:val="SectionNumber"/>
        </w:rPr>
        <w:t xml:space="preserve">5.6.2</w:t>
      </w:r>
      <w:r>
        <w:tab/>
      </w:r>
      <w:r>
        <w:t xml:space="preserve">Sadece Gerçekler Olarak Fibonacci Kodları</w:t>
      </w:r>
    </w:p>
    <w:p>
      <w:pPr>
        <w:pStyle w:val="FirstParagraph"/>
      </w:pPr>
      <w:r>
        <w:t xml:space="preserve">Bu bölüm altında, Fibonacci kodlama örüntüsü hakkında daha fazla gerçek sunacağım. Bunlar çekici görünüyor ama potansiyel kuralları henüz bana tam olarak net olmadığı için bu kodları şimdilik sadece</w:t>
      </w:r>
      <w:r>
        <w:t xml:space="preserve"> </w:t>
      </w:r>
      <w:r>
        <w:rPr>
          <w:bCs/>
          <w:b/>
        </w:rPr>
        <w:t xml:space="preserve">gerçekler</w:t>
      </w:r>
      <w:r>
        <w:t xml:space="preserve"> </w:t>
      </w:r>
      <w:r>
        <w:t xml:space="preserve">olarak sunmayı tercih ettim, deliller olarak değil.</w:t>
      </w:r>
    </w:p>
    <w:bookmarkStart w:id="209" w:name="fibFactChap"/>
    <w:p>
      <w:pPr>
        <w:pStyle w:val="Heading4"/>
      </w:pPr>
      <w:r>
        <w:rPr>
          <w:rStyle w:val="SectionNumber"/>
        </w:rPr>
        <w:t xml:space="preserve">5.6.2.1</w:t>
      </w:r>
      <w:r>
        <w:tab/>
      </w:r>
      <w:r>
        <w:t xml:space="preserve">Bölümler Üzerinde Fibonacci Kodu</w:t>
      </w:r>
    </w:p>
    <w:p>
      <w:pPr>
        <w:pStyle w:val="FirstParagraph"/>
      </w:pPr>
      <w:r>
        <w:t xml:space="preserve">Aynı Fibonacci kodlama örüntüsünü ayet seviyesi verilerindeki 6348 ayetin bölüm indekslerine uygularsak, yine aşağıda gösterdiğim gibi 19’un katı olan bir sonuç büyük sayı gözlemliyoruz:</w:t>
      </w:r>
    </w:p>
    <w:p>
      <w:pPr>
        <w:pStyle w:val="SourceCode"/>
      </w:pPr>
      <w:r>
        <w:rPr>
          <w:rStyle w:val="CommentTok"/>
        </w:rPr>
        <w:t xml:space="preserve"># 6348 ayetin her birinin bölüm indeksler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Şimdi bu 11430 basamak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sayının uzunluğu</w:t>
      </w:r>
    </w:p>
    <w:p>
      <w:pPr>
        <w:pStyle w:val="SourceCode"/>
      </w:pPr>
      <w:r>
        <w:rPr>
          <w:rStyle w:val="VerbatimChar"/>
        </w:rPr>
        <w:t xml:space="preserve">## [1] 1567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Gördüğümüz gibi, bu 15676 basamak uzunluğundaki sayı 19'un katıdır</w:t>
      </w:r>
    </w:p>
    <w:p>
      <w:pPr>
        <w:pStyle w:val="SourceCode"/>
      </w:pPr>
      <w:r>
        <w:rPr>
          <w:rStyle w:val="VerbatimChar"/>
        </w:rPr>
        <w:t xml:space="preserve">## Big Integer ('bigz') :</w:t>
      </w:r>
      <w:r>
        <w:br/>
      </w:r>
      <w:r>
        <w:rPr>
          <w:rStyle w:val="VerbatimChar"/>
        </w:rPr>
        <w:t xml:space="preserve">## [1] 0</w:t>
      </w:r>
    </w:p>
    <w:bookmarkEnd w:id="209"/>
    <w:bookmarkStart w:id="210" w:name="fibFactWords"/>
    <w:p>
      <w:pPr>
        <w:pStyle w:val="Heading4"/>
      </w:pPr>
      <w:r>
        <w:rPr>
          <w:rStyle w:val="SectionNumber"/>
        </w:rPr>
        <w:t xml:space="preserve">5.6.2.2</w:t>
      </w:r>
      <w:r>
        <w:tab/>
      </w:r>
      <w:r>
        <w:t xml:space="preserve">Kelimeler Üzerinde Fibonacci Kodu</w:t>
      </w:r>
    </w:p>
    <w:p>
      <w:pPr>
        <w:pStyle w:val="FirstParagraph"/>
      </w:pPr>
      <w:r>
        <w:t xml:space="preserve">Aynı Fibonacci kodlama örüntüsünü, ayet seviyesi verilerindeki 6236 ayetin kelime sayılarına uygularsak, yine aşağıda kanıtladığım gibi 19’un katı olan bir sonuç büyük sayı gözlemliyoruz:</w:t>
      </w:r>
    </w:p>
    <w:p>
      <w:pPr>
        <w:pStyle w:val="SourceCode"/>
      </w:pPr>
      <w:r>
        <w:rPr>
          <w:rStyle w:val="CommentTok"/>
        </w:rPr>
        <w:t xml:space="preserve"># 6236 ayetin her birindeki Kelime Sayıs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Şimdi bu 9580 basamak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sayının uzunluğu</w:t>
      </w:r>
    </w:p>
    <w:p>
      <w:pPr>
        <w:pStyle w:val="SourceCode"/>
      </w:pPr>
      <w:r>
        <w:rPr>
          <w:rStyle w:val="VerbatimChar"/>
        </w:rPr>
        <w:t xml:space="preserve">## [1] 1190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Gördüğümüz gibi, bu 11902 basamak uzunluğundaki sayı 19'un katıdır</w:t>
      </w:r>
    </w:p>
    <w:p>
      <w:pPr>
        <w:pStyle w:val="SourceCode"/>
      </w:pPr>
      <w:r>
        <w:rPr>
          <w:rStyle w:val="VerbatimChar"/>
        </w:rPr>
        <w:t xml:space="preserve">## Big Integer ('bigz') :</w:t>
      </w:r>
      <w:r>
        <w:br/>
      </w:r>
      <w:r>
        <w:rPr>
          <w:rStyle w:val="VerbatimChar"/>
        </w:rPr>
        <w:t xml:space="preserve">## [1] 0</w:t>
      </w:r>
    </w:p>
    <w:bookmarkEnd w:id="210"/>
    <w:bookmarkEnd w:id="211"/>
    <w:bookmarkEnd w:id="212"/>
    <w:bookmarkStart w:id="213" w:name="Xa6596e51345375a220a720713eb9cf0a3809925"/>
    <w:p>
      <w:pPr>
        <w:pStyle w:val="Heading2"/>
      </w:pPr>
      <w:r>
        <w:rPr>
          <w:rStyle w:val="SectionNumber"/>
        </w:rPr>
        <w:t xml:space="preserve">5.7</w:t>
      </w:r>
      <w:r>
        <w:tab/>
      </w:r>
      <w:r>
        <w:t xml:space="preserve">Şu Ana Kadar Sunulan Tüm Delillerin Toplam Olasılığı</w:t>
      </w:r>
    </w:p>
    <w:p>
      <w:pPr>
        <w:pStyle w:val="FirstParagraph"/>
      </w:pPr>
      <w:r>
        <w:t xml:space="preserve">Aşağıda, bu kitapta şu ana kadar sunulan tüm delillerin olasılığını, saymış olduğum global sayaçları kullanarak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9  ve toplam Deneme  83 (p=1/19) iken olasılık:  9.65e-28"</w:t>
      </w:r>
    </w:p>
    <w:p>
      <w:pPr>
        <w:pStyle w:val="FirstParagraph"/>
      </w:pPr>
      <w:r>
        <w:t xml:space="preserve">Yine de, bazı ihtiyatlı kişilerin daha fazla test yapılması gerektiğini düşündüğü durumda, kurallara göre</w:t>
      </w:r>
      <w:r>
        <w:t xml:space="preserve"> </w:t>
      </w:r>
      <w:r>
        <w:rPr>
          <w:bCs/>
          <w:b/>
        </w:rPr>
        <w:t xml:space="preserve">tüm</w:t>
      </w:r>
      <w:r>
        <w:t xml:space="preserve"> </w:t>
      </w:r>
      <w:r>
        <w:t xml:space="preserve">olasılıkları denediğimiz halde, bu durumda olası daha fazla başarıyı dahi dikkate almayacağım ve sadece deneme sayısını ikiye katlayarak şu ana kadar olan toplam olasılığın ne olacağını göreceğim. Bu, şüpheci insanları yatıştırmalı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 tüm"</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ten (p=1/19 ile) olasılığı şudur:"</w:t>
      </w:r>
      <w:r>
        <w:rPr>
          <w:rStyle w:val="NormalTok"/>
        </w:rPr>
        <w:t xml:space="preserve">, tmp))</w:t>
      </w:r>
    </w:p>
    <w:p>
      <w:pPr>
        <w:pStyle w:val="SourceCode"/>
      </w:pPr>
      <w:r>
        <w:rPr>
          <w:rStyle w:val="VerbatimChar"/>
        </w:rPr>
        <w:t xml:space="preserve">## Tüm  39  başarının tüm 166  testten (p=1/19 ile) olasılığı şudur: 2.49e-15</w:t>
      </w:r>
    </w:p>
    <w:p>
      <w:pPr>
        <w:pStyle w:val="FirstParagraph"/>
      </w:pPr>
      <w:r>
        <w:t xml:space="preserve">Hala ikna olmayanlar için, aşırı ihtiyatlı kişiler için, denemeleri 4 katına çıkaralım ve başarıları aynı tut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 tüm"</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ten (p=1/19 ile) olasılığı şudur:"</w:t>
      </w:r>
      <w:r>
        <w:rPr>
          <w:rStyle w:val="NormalTok"/>
        </w:rPr>
        <w:t xml:space="preserve">, tmp))</w:t>
      </w:r>
    </w:p>
    <w:p>
      <w:pPr>
        <w:pStyle w:val="SourceCode"/>
      </w:pPr>
      <w:r>
        <w:rPr>
          <w:rStyle w:val="VerbatimChar"/>
        </w:rPr>
        <w:t xml:space="preserve">## Tüm  39  başarının tüm 332  testten (p=1/19 ile) olasılığı şudur: 2.99e-06</w:t>
      </w:r>
    </w:p>
    <w:bookmarkEnd w:id="213"/>
    <w:bookmarkStart w:id="225" w:name="HaMimEvidences"/>
    <w:p>
      <w:pPr>
        <w:pStyle w:val="Heading2"/>
      </w:pPr>
      <w:r>
        <w:rPr>
          <w:rStyle w:val="SectionNumber"/>
        </w:rPr>
        <w:t xml:space="preserve">5.8</w:t>
      </w:r>
      <w:r>
        <w:tab/>
      </w:r>
      <w:r>
        <w:t xml:space="preserve">Ha-Mim Delilleri</w:t>
      </w:r>
    </w:p>
    <w:p>
      <w:pPr>
        <w:pStyle w:val="FirstParagraph"/>
      </w:pPr>
      <w:r>
        <w:t xml:space="preserve">Bu ana bölüm altında,</w:t>
      </w:r>
      <w:r>
        <w:t xml:space="preserve"> </w:t>
      </w:r>
      <w:r>
        <w:rPr>
          <w:iCs/>
          <w:i/>
        </w:rPr>
        <w:t xml:space="preserve">Ayrık Harfler</w:t>
      </w:r>
      <w:r>
        <w:t xml:space="preserve"> </w:t>
      </w:r>
      <w:r>
        <w:t xml:space="preserve">veya</w:t>
      </w:r>
      <w:r>
        <w:t xml:space="preserve"> </w:t>
      </w:r>
      <w:r>
        <w:rPr>
          <w:iCs/>
          <w:i/>
        </w:rPr>
        <w:t xml:space="preserve">gizemli harfler</w:t>
      </w:r>
      <w:r>
        <w:t xml:space="preserve"> </w:t>
      </w:r>
      <w:r>
        <w:t xml:space="preserve">olarak da bilinen, Arapça’da ise</w:t>
      </w:r>
      <w:r>
        <w:t xml:space="preserve"> </w:t>
      </w:r>
      <w:r>
        <w:rPr>
          <w:iCs/>
          <w:i/>
        </w:rPr>
        <w:t xml:space="preserve">Huroof-al-Muqattaat</w:t>
      </w:r>
      <w:r>
        <w:t xml:space="preserve"> </w:t>
      </w:r>
      <w:r>
        <w:t xml:space="preserve">olarak bilinenlerin çevresinde kodlar sunacağım. Özellikle, Ha-Mim (م, ح) ve Ayn-Sin-Gaf (عسق)</w:t>
      </w:r>
      <w:r>
        <w:t xml:space="preserve"> </w:t>
      </w:r>
      <w:r>
        <w:rPr>
          <w:iCs/>
          <w:i/>
        </w:rPr>
        <w:t xml:space="preserve">Ayrık Harfleri</w:t>
      </w:r>
      <w:r>
        <w:t xml:space="preserve">’nin çeşitli kodlarını sunacağım. Ayrıca, tüm olası kodları nasıl oluşturduğumuzu tanımlayan kuralları da sağlayacağım. Sunduğum kodlar anlamlı kurallar altında tanımlanabildiği için, Ha-Mim harflerinin ve Ayn-Sin-Gaf harflerinin Kuran’ın tam metni üzerinde 19 tabanlı bir sistem tasarımını öneriyorlar. Kuran’ın tam metni üzerindeki tüm Ha-Mim ve Ayn-Sin-Gaf kodlarını keşfettim ve bildiğim kadarıyla, daha önce sadece bazı yerel kodlar, yani sadece birkaç yerel bölüm üzerindeki kodlar biliniyordu. Bu kodların tümünü gözlemlemek için olasılığını hesaplayacağım, bu da gözlemlenen sistemin yalnızca tesadüfen oluşma olasılığının istatistiksel olarak düşük olduğunu ve bu nedenle metnin yazarı tarafından, Allah tarafından tasarlanmış olabileceğini öneriyor. Ancak, genel bir hatırlatma olarak, kararım istatistiksel hesaplamalara dayandığından, asla emin olamayız ve kesin sonuçlar kullanamayız. Gördüğümüzü gözlemleriz ve olasılıkları en iyi yeteneğimizle hesaplayarak bilimsel bir metodoloji ile karar veririz. Bu, en iyi kararı vermek için istatistiksel hesaplamalar gerektiren tüm bilimsel problemler için geçerlidir. Yani, Allah en iyisini bilir ve sonuçlarım gözlemlediklerime ve istatistiksel olarak ölçtüklerime göre en iyi yeteneğimle temellendirilmiştir.</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LettersEachun </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NormalTok"/>
        </w:rPr>
        <w:t xml:space="preserve">lettersEachn </w:t>
      </w:r>
      <w:r>
        <w:rPr>
          <w:rStyle w:val="OtherTok"/>
        </w:rPr>
        <w:t xml:space="preserve">&lt;-</w:t>
      </w:r>
      <w:r>
        <w:rPr>
          <w:rStyle w:val="NormalTok"/>
        </w:rPr>
        <w:t xml:space="preserve"> y</w:t>
      </w:r>
      <w:r>
        <w:br/>
      </w:r>
      <w:r>
        <w:br/>
      </w:r>
      <w:r>
        <w:rPr>
          <w:rStyle w:val="DocumentationTok"/>
        </w:rPr>
        <w:t xml:space="preserve">##</w:t>
      </w:r>
      <w:r>
        <w:br/>
      </w:r>
      <w:r>
        <w:rPr>
          <w:rStyle w:val="NormalTok"/>
        </w:rPr>
        <w:t xml:space="preserve">x </w:t>
      </w:r>
      <w:r>
        <w:rPr>
          <w:rStyle w:val="OtherTok"/>
        </w:rPr>
        <w:t xml:space="preserve">&lt;-</w:t>
      </w:r>
      <w:r>
        <w:rPr>
          <w:rStyle w:val="NormalTok"/>
        </w:rPr>
        <w:t xml:space="preserve"> unQuran </w:t>
      </w:r>
      <w:r>
        <w:rPr>
          <w:rStyle w:val="CommentTok"/>
        </w:rPr>
        <w:t xml:space="preserve"># 6348 ayet için öncelikle</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w:t>
      </w:r>
      <w:r>
        <w:br/>
      </w:r>
      <w:r>
        <w:rPr>
          <w:rStyle w:val="NormalTok"/>
        </w:rPr>
        <w:t xml:space="preserve">  } </w:t>
      </w:r>
      <w:r>
        <w:br/>
      </w:r>
      <w:r>
        <w:rPr>
          <w:rStyle w:val="NormalTok"/>
        </w:rPr>
        <w:t xml:space="preserve">}</w:t>
      </w:r>
      <w:r>
        <w:br/>
      </w:r>
      <w:r>
        <w:rPr>
          <w:rStyle w:val="NormalTok"/>
        </w:rPr>
        <w:t xml:space="preserve">hrfMat6348 </w:t>
      </w:r>
      <w:r>
        <w:rPr>
          <w:rStyle w:val="OtherTok"/>
        </w:rPr>
        <w:t xml:space="preserve">&lt;-</w:t>
      </w:r>
      <w:r>
        <w:rPr>
          <w:rStyle w:val="NormalTok"/>
        </w:rPr>
        <w:t xml:space="preserve"> tmpmat </w:t>
      </w:r>
      <w:r>
        <w:rPr>
          <w:rStyle w:val="CommentTok"/>
        </w:rPr>
        <w:t xml:space="preserve"># Her harfin ayet seviyesi sayıları</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 6348 ayetin bölüm seviyesindeki her harfin sayıları</w:t>
      </w:r>
      <w:r>
        <w:br/>
      </w:r>
      <w:r>
        <w:rPr>
          <w:rStyle w:val="NormalTok"/>
        </w:rPr>
        <w:t xml:space="preserve">HrfMatun </w:t>
      </w:r>
      <w:r>
        <w:rPr>
          <w:rStyle w:val="OtherTok"/>
        </w:rPr>
        <w:t xml:space="preserve">&lt;-</w:t>
      </w:r>
      <w:r>
        <w:rPr>
          <w:rStyle w:val="NormalTok"/>
        </w:rPr>
        <w:t xml:space="preserve"> tmp </w:t>
      </w:r>
      <w:r>
        <w:br/>
      </w:r>
      <w:r>
        <w:br/>
      </w:r>
      <w:r>
        <w:rPr>
          <w:rStyle w:val="DocumentationTok"/>
        </w:rPr>
        <w:t xml:space="preserve">###</w:t>
      </w:r>
      <w:r>
        <w:br/>
      </w:r>
      <w:r>
        <w:rPr>
          <w:rStyle w:val="NormalTok"/>
        </w:rPr>
        <w:t xml:space="preserve">x </w:t>
      </w:r>
      <w:r>
        <w:rPr>
          <w:rStyle w:val="OtherTok"/>
        </w:rPr>
        <w:t xml:space="preserve">&lt;-</w:t>
      </w:r>
      <w:r>
        <w:rPr>
          <w:rStyle w:val="NormalTok"/>
        </w:rPr>
        <w:t xml:space="preserve"> nQuran </w:t>
      </w:r>
      <w:r>
        <w:rPr>
          <w:rStyle w:val="CommentTok"/>
        </w:rPr>
        <w:t xml:space="preserve"># 6236 numaralandırılmış ayet için</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w:t>
      </w:r>
      <w:r>
        <w:br/>
      </w:r>
      <w:r>
        <w:rPr>
          <w:rStyle w:val="NormalTok"/>
        </w:rPr>
        <w:t xml:space="preserve">  } </w:t>
      </w:r>
      <w:r>
        <w:rPr>
          <w:rStyle w:val="CommentTok"/>
        </w:rPr>
        <w:t xml:space="preserve"># bitiyor i</w:t>
      </w:r>
      <w:r>
        <w:br/>
      </w:r>
      <w:r>
        <w:rPr>
          <w:rStyle w:val="NormalTok"/>
        </w:rPr>
        <w:t xml:space="preserve">} </w:t>
      </w:r>
      <w:r>
        <w:rPr>
          <w:rStyle w:val="CommentTok"/>
        </w:rPr>
        <w:t xml:space="preserve"># bitiyor j</w:t>
      </w:r>
      <w:r>
        <w:br/>
      </w:r>
      <w:r>
        <w:rPr>
          <w:rStyle w:val="NormalTok"/>
        </w:rPr>
        <w:t xml:space="preserve">hrfMat6236 </w:t>
      </w:r>
      <w:r>
        <w:rPr>
          <w:rStyle w:val="OtherTok"/>
        </w:rPr>
        <w:t xml:space="preserve">&lt;-</w:t>
      </w:r>
      <w:r>
        <w:rPr>
          <w:rStyle w:val="NormalTok"/>
        </w:rPr>
        <w:t xml:space="preserve"> tmpmat </w:t>
      </w:r>
      <w:r>
        <w:rPr>
          <w:rStyle w:val="CommentTok"/>
        </w:rPr>
        <w:t xml:space="preserve"># Her harfin ayet seviyesi sayıları</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 6236 numaralandırılmış ayetin bölüm seviyesindeki her harfin sayıları</w:t>
      </w:r>
      <w:r>
        <w:br/>
      </w:r>
      <w:r>
        <w:rPr>
          <w:rStyle w:val="NormalTok"/>
        </w:rPr>
        <w:t xml:space="preserve">hrfMatn </w:t>
      </w:r>
      <w:r>
        <w:rPr>
          <w:rStyle w:val="OtherTok"/>
        </w:rPr>
        <w:t xml:space="preserve">&lt;-</w:t>
      </w:r>
      <w:r>
        <w:rPr>
          <w:rStyle w:val="NormalTok"/>
        </w:rPr>
        <w:t xml:space="preserve"> tmp  </w:t>
      </w:r>
    </w:p>
    <w:p>
      <w:pPr>
        <w:pStyle w:val="SourceCode"/>
      </w:pPr>
      <w:r>
        <w:rPr>
          <w:rStyle w:val="FunctionTok"/>
        </w:rPr>
        <w:t xml:space="preserve">print</w:t>
      </w:r>
      <w:r>
        <w:rPr>
          <w:rStyle w:val="NormalTok"/>
        </w:rPr>
        <w:t xml:space="preserve">(</w:t>
      </w:r>
      <w:r>
        <w:rPr>
          <w:rStyle w:val="StringTok"/>
        </w:rPr>
        <w:t xml:space="preserve">"Tüm 6348 ayetteki tüm harflerin sayılarının tablosu"</w:t>
      </w:r>
      <w:r>
        <w:rPr>
          <w:rStyle w:val="NormalTok"/>
        </w:rPr>
        <w:t xml:space="preserve">)</w:t>
      </w:r>
    </w:p>
    <w:p>
      <w:pPr>
        <w:pStyle w:val="SourceCode"/>
      </w:pPr>
      <w:r>
        <w:rPr>
          <w:rStyle w:val="VerbatimChar"/>
        </w:rPr>
        <w:t xml:space="preserve">## [1] "Tüm 6348 ayetteki tüm harflerin sayılarının tablosu"</w:t>
      </w:r>
    </w:p>
    <w:p>
      <w:pPr>
        <w:pStyle w:val="SourceCode"/>
      </w:pPr>
      <w:r>
        <w:rPr>
          <w:rStyle w:val="NormalTok"/>
        </w:rPr>
        <w:t xml:space="preserve">LettersEachu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878 11603  2344 10520  1414  3317  4364 </w:t>
      </w:r>
      <w:r>
        <w:br/>
      </w:r>
      <w:r>
        <w:rPr>
          <w:rStyle w:val="VerbatimChar"/>
        </w:rPr>
        <w:t xml:space="preserve">##     خ     د     ذ     ر     ز     س     ش     ص     ض     ط     ظ     ع     غ </w:t>
      </w:r>
      <w:r>
        <w:br/>
      </w:r>
      <w:r>
        <w:rPr>
          <w:rStyle w:val="VerbatimChar"/>
        </w:rPr>
        <w:t xml:space="preserve">##  2497  5991  4932 12627  1599  6124  2124  2072  1686  1273   853  9405  1221 </w:t>
      </w:r>
      <w:r>
        <w:br/>
      </w:r>
      <w:r>
        <w:rPr>
          <w:rStyle w:val="VerbatimChar"/>
        </w:rPr>
        <w:t xml:space="preserve">##     ف     ق     ك     ل     م     ن     ه     و     ى     ي </w:t>
      </w:r>
      <w:r>
        <w:br/>
      </w:r>
      <w:r>
        <w:rPr>
          <w:rStyle w:val="VerbatimChar"/>
        </w:rPr>
        <w:t xml:space="preserve">##  8747  7034 10497 38639 27071 27382 14962 24813  2592 22085</w:t>
      </w:r>
    </w:p>
    <w:p>
      <w:pPr>
        <w:pStyle w:val="SourceCode"/>
      </w:pPr>
      <w:r>
        <w:rPr>
          <w:rStyle w:val="CommentTok"/>
        </w:rPr>
        <w:t xml:space="preserve">#</w:t>
      </w:r>
      <w:r>
        <w:br/>
      </w:r>
      <w:r>
        <w:rPr>
          <w:rStyle w:val="FunctionTok"/>
        </w:rPr>
        <w:t xml:space="preserve">print</w:t>
      </w:r>
      <w:r>
        <w:rPr>
          <w:rStyle w:val="NormalTok"/>
        </w:rPr>
        <w:t xml:space="preserve">(</w:t>
      </w:r>
      <w:r>
        <w:rPr>
          <w:rStyle w:val="StringTok"/>
        </w:rPr>
        <w:t xml:space="preserve">"6236 numaralandırılmış ayetteki tüm harflerin sayılarının tablosu"</w:t>
      </w:r>
      <w:r>
        <w:rPr>
          <w:rStyle w:val="NormalTok"/>
        </w:rPr>
        <w:t xml:space="preserve">)</w:t>
      </w:r>
    </w:p>
    <w:p>
      <w:pPr>
        <w:pStyle w:val="SourceCode"/>
      </w:pPr>
      <w:r>
        <w:rPr>
          <w:rStyle w:val="VerbatimChar"/>
        </w:rPr>
        <w:t xml:space="preserve">## [1] "6236 numaralandırılmış ayetteki tüm harflerin sayılarının tablosu"</w:t>
      </w:r>
    </w:p>
    <w:p>
      <w:pPr>
        <w:pStyle w:val="SourceCode"/>
      </w:pPr>
      <w:r>
        <w:rPr>
          <w:rStyle w:val="NormalTok"/>
        </w:rPr>
        <w:t xml:space="preserve">lettersEach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542 11491  2344 10520  1414  3317  4140 </w:t>
      </w:r>
      <w:r>
        <w:br/>
      </w:r>
      <w:r>
        <w:rPr>
          <w:rStyle w:val="VerbatimChar"/>
        </w:rPr>
        <w:t xml:space="preserve">##     خ     د     ذ     ر     ز     س     ش     ص     ض     ط     ظ     ع     غ </w:t>
      </w:r>
      <w:r>
        <w:br/>
      </w:r>
      <w:r>
        <w:rPr>
          <w:rStyle w:val="VerbatimChar"/>
        </w:rPr>
        <w:t xml:space="preserve">##  2497  5991  4932 12403  1599  6012  2124  2072  1686  1273   853  9405  1221 </w:t>
      </w:r>
      <w:r>
        <w:br/>
      </w:r>
      <w:r>
        <w:rPr>
          <w:rStyle w:val="VerbatimChar"/>
        </w:rPr>
        <w:t xml:space="preserve">##     ف     ق     ك     ل     م     ن     ه     و     ى     ي </w:t>
      </w:r>
      <w:r>
        <w:br/>
      </w:r>
      <w:r>
        <w:rPr>
          <w:rStyle w:val="VerbatimChar"/>
        </w:rPr>
        <w:t xml:space="preserve">##  8747  7034 10497 38191 26735 27270 14850 24813  2592 21973</w:t>
      </w:r>
    </w:p>
    <w:bookmarkStart w:id="214" w:name="HaMimCtotal"/>
    <w:p>
      <w:pPr>
        <w:pStyle w:val="Heading3"/>
      </w:pPr>
      <w:r>
        <w:rPr>
          <w:rStyle w:val="SectionNumber"/>
        </w:rPr>
        <w:t xml:space="preserve">5.8.1</w:t>
      </w:r>
      <w:r>
        <w:tab/>
      </w:r>
      <w:r>
        <w:t xml:space="preserve">Kuran’ın Tam Metnindeki Ha-Mim Harflerinin Toplamı</w:t>
      </w:r>
    </w:p>
    <w:p>
      <w:pPr>
        <w:pStyle w:val="FirstParagraph"/>
      </w:pPr>
      <w:r>
        <w:t xml:space="preserve">Bildiğimiz gibi, 40, 41, 42, 43, 44, 45 ve 46 numaralı bölümlerde, her bölümün ilk izole ayeti sadece Ha-Mim ayrık harflerini içerdiğinde, Ha-Mim harflerinin toplam sayısı 19’un katıdır. Bu gerçek, sadece bu yerel 7 bölümdeki tüm ayetleri dikkate aldığımızda geçerlidir. Bu sayım, numarasız Besmele ayetlerini de içerir. Bu kod uzun zamandır bilinen bir gerçektir ve bildiğim kadarıyla, Rashad Khalifa bu gerçeği bulan ilk kişi olarak alıntılanmıştır. Kendisi Kuran ile ilgili daha eski bir 19 tabanlı iddianın</w:t>
      </w:r>
      <w:r>
        <w:t xml:space="preserve"> </w:t>
      </w:r>
      <w:r>
        <w:t xml:space="preserve">“</w:t>
      </w:r>
      <w:r>
        <w:t xml:space="preserve">mucidi</w:t>
      </w:r>
      <w:r>
        <w:t xml:space="preserve">”</w:t>
      </w:r>
      <w:r>
        <w:t xml:space="preserve"> </w:t>
      </w:r>
      <w:r>
        <w:t xml:space="preserve">olmasına rağmen, bu iddia metni manipüle ettiği için yanlıştır, ancak bu kod gibi birkaç ilginç kodu da keşfetmiş gibi görünüyor. Bu kod, Kuran’ın tam metninde değil, sadece bu 7 bölüm için geçerli olduğundan ve bu nedenle metinde herhangi bir manipülasyon içermediğinden ciddiye alınabilir.</w:t>
      </w:r>
      <w:r>
        <w:t xml:space="preserve"> </w:t>
      </w:r>
      <w:r>
        <w:t xml:space="preserve">“</w:t>
      </w:r>
      <w:r>
        <w:t xml:space="preserve">Mucit</w:t>
      </w:r>
      <w:r>
        <w:t xml:space="preserve">”</w:t>
      </w:r>
      <w:r>
        <w:t xml:space="preserve"> </w:t>
      </w:r>
      <w:r>
        <w:t xml:space="preserve">dedim çünkü Kuran metnini, uydurduğu kod iddialarına metni uydurmak için manipüle etti ve böylece uydurdu, yani icat etti. Özellikle, 9. bölümün son iki ayetini kaldırdı ve uydurduğu yanlış kod iddialarına uyması için metinde bazı harf değişiklikleri yaptı. Bilimsel olarak saçmalıktır ama bu özel</w:t>
      </w:r>
      <w:r>
        <w:t xml:space="preserve"> </w:t>
      </w:r>
      <w:r>
        <w:rPr>
          <w:iCs/>
          <w:i/>
        </w:rPr>
        <w:t xml:space="preserve">yerel</w:t>
      </w:r>
      <w:r>
        <w:t xml:space="preserve"> </w:t>
      </w:r>
      <w:r>
        <w:t xml:space="preserve">Ha-Mim kodu, bu 7 özel bölümdeki Ha-Mim harflerinin toplamının 19’un katı olduğunu bulmak, değişmemiş normal metne dayanır çünkü bu kısımlar, utanmazca manipüle ettiği kısımların içinde değildir. Bu nedenle, ana iddiasındaki manipülasyonları nedeniyle tercih etmesem de onu alıntılamak zorundayım. Ayrıca, Kuran’ın tam metninden türetilmeyen kodlarla genellikle çok ilgilenmem. Ancak, bu tür küçük veya yerel kodlar bir işaret veya ipucu olarak değerlendirilebilir ve bize Kuran’ın tam metninde benzer kodlama örüntülerine bakmamız için yönlendirebilir. Bu küçük kodla ilgili biraz ilginç bir gerçek, toplamın 19’a bölünmesiyle elde edilen bölümün, toplamı oluşturan bileşenlerin her birinin basamak toplamına eşit olmasıdır, yani 113. Bu gerçekler en azından Ha-Mim harflerine dikkatimizi çeker. Bu kitapta, genellikle Kuran’ın tam metninden türetilen ve dolayısıyla Kuran’ın tam metni üzerindeki sistemi ve dolayısıyla metnin farklı yönlerden korunmasını destekleyen kodlarla ilgileniyorum. Metnin parçalarında gözlemlenebilen kodlarla o kadar ilgilenmiyorum. Ancak, bu tür kodlar potansiyel işaretler veya ipuçları olarak değerlendirilebilir ve bu ipuçlarına dayanarak Kuran’ın tam metninde benzer kodlama örüntülerine bakabilir</w:t>
      </w:r>
    </w:p>
    <w:p>
      <w:pPr>
        <w:pStyle w:val="BodyText"/>
      </w:pPr>
      <w:r>
        <w:t xml:space="preserve">iz. Bu yaklaşımı takip ettim ve Kuran’ın tam metnindeki Ha-Mim harflerinin toplam sayısının</w:t>
      </w:r>
      <w:r>
        <w:t xml:space="preserve"> </w:t>
      </w:r>
      <w:r>
        <w:rPr>
          <w:bCs/>
          <w:b/>
        </w:rPr>
        <w:t xml:space="preserve">30875</w:t>
      </w:r>
      <w:r>
        <w:t xml:space="preserve"> </w:t>
      </w:r>
      <w:r>
        <w:t xml:space="preserve">olduğunu ve numaralandırılmış 6236 ayeti dikkate aldığımızda bu sayının da 19’un katı olduğunu keşfettim. Bu kitabın evrensel kuralı gereği, tüm kodları her iki metin türünde, yani hem 6348 ayette hem de 6236 numaralandırılmış ayette test ederim. Delili aşağıda sağlayacağım ama önce bilinen gerçeği, yani 40 ile 46 bölümlerindeki (40’tan 46’ya) Ha-Mim harflerinin toplamının gerçekten 19’un katı olduğunu ve doğru olduğunu kanıtlayayım. İşte bu için kanı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 Sadece 40 ile 46 bölümlerindeki Ha-Mim'in bölüm seviyesi sayılarını</w:t>
      </w:r>
      <w:r>
        <w:br/>
      </w:r>
      <w:r>
        <w:rPr>
          <w:rStyle w:val="CommentTok"/>
        </w:rPr>
        <w:t xml:space="preserve"># tüm 6348 ayette tutun</w:t>
      </w:r>
      <w:r>
        <w:br/>
      </w:r>
      <w:r>
        <w:rPr>
          <w:rStyle w:val="NormalTok"/>
        </w:rPr>
        <w:t xml:space="preserve">x </w:t>
      </w:r>
      <w:r>
        <w:rPr>
          <w:rStyle w:val="OtherTok"/>
        </w:rPr>
        <w:t xml:space="preserve">&lt;-</w:t>
      </w:r>
      <w:r>
        <w:rPr>
          <w:rStyle w:val="NormalTok"/>
        </w:rPr>
        <w:t xml:space="preserve"> HrfMatun[ix, i1]</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0 ile 46 bölümlerindeki Ha-Mim harflerinin toplam sayısı "</w:t>
      </w:r>
      <w:r>
        <w:rPr>
          <w:rStyle w:val="NormalTok"/>
        </w:rPr>
        <w:t xml:space="preserve">, tmp)</w:t>
      </w:r>
    </w:p>
    <w:p>
      <w:pPr>
        <w:pStyle w:val="SourceCode"/>
      </w:pPr>
      <w:r>
        <w:rPr>
          <w:rStyle w:val="VerbatimChar"/>
        </w:rPr>
        <w:t xml:space="preserve">## 40 ile 46 bölümlerindeki Ha-Mim harflerinin toplam sayısı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dır</w:t>
      </w:r>
    </w:p>
    <w:p>
      <w:pPr>
        <w:pStyle w:val="SourceCode"/>
      </w:pPr>
      <w:r>
        <w:rPr>
          <w:rStyle w:val="VerbatimChar"/>
        </w:rPr>
        <w:t xml:space="preserve">## [1] 0</w:t>
      </w:r>
    </w:p>
    <w:p>
      <w:pPr>
        <w:pStyle w:val="FirstParagraph"/>
      </w:pPr>
      <w:r>
        <w:t xml:space="preserve">Ayrıca, toplamın her bir bileşeninin basamak toplamı 113’dır. Bu aynı zamanda toplamın 19’a bölünmesiyle elde edilen bölüm de.</w:t>
      </w:r>
    </w:p>
    <w:p>
      <w:pPr>
        <w:pStyle w:val="BodyText"/>
      </w:pPr>
      <w:r>
        <w:t xml:space="preserve">Bunu bir ipucu olarak kabul ettim ve Kuran’ın tam metninde Ha-Mim harflerinin toplamının da 19’un katı olabileceğini hipotezleştirdim. Sonra test ettim ve 6236 numaralandırılmış ayetlerdeki tam metni dikkate alarak hipotezin doğrulandığına şahit oldum. Genel bir kural olarak, bu kitapta tüm kodları her zaman her iki metin türünde (6348 ve 6236) test ettiğim için, kural gereği, yerel ipucu numarasız ayetler, yani 6348 ayet metin türü dikkate alınarak gözlemlendiğinden bu delili keşfedebildim.</w:t>
      </w:r>
    </w:p>
    <w:p>
      <w:pPr>
        <w:pStyle w:val="BodyText"/>
      </w:pPr>
      <w:r>
        <w:t xml:space="preserve">Aşağıda, Kuran’ın tam metnindeki Ha-Mim harflerinin toplam sayısının, 6236 numaralandırılmış ayetler dikkate alındığında 19’un katı olduğunun kanıtı bulunmaktadır.</w:t>
      </w:r>
    </w:p>
    <w:p>
      <w:pPr>
        <w:pStyle w:val="SourceCode"/>
      </w:pPr>
      <w:r>
        <w:rPr>
          <w:rStyle w:val="NormalTok"/>
        </w:rPr>
        <w:t xml:space="preserve">x </w:t>
      </w:r>
      <w:r>
        <w:rPr>
          <w:rStyle w:val="OtherTok"/>
        </w:rPr>
        <w:t xml:space="preserve">&lt;-</w:t>
      </w:r>
      <w:r>
        <w:rPr>
          <w:rStyle w:val="NormalTok"/>
        </w:rPr>
        <w:t xml:space="preserve"> lettersEachn[i1]</w:t>
      </w:r>
      <w:r>
        <w:br/>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ح </w:t>
      </w:r>
      <w:r>
        <w:br/>
      </w:r>
      <w:r>
        <w:rPr>
          <w:rStyle w:val="VerbatimChar"/>
        </w:rPr>
        <w:t xml:space="preserve">## 4140</w:t>
      </w:r>
    </w:p>
    <w:p>
      <w:pPr>
        <w:pStyle w:val="SourceCode"/>
      </w:pP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م </w:t>
      </w:r>
      <w:r>
        <w:br/>
      </w:r>
      <w:r>
        <w:rPr>
          <w:rStyle w:val="VerbatimChar"/>
        </w:rPr>
        <w:t xml:space="preserve">## 2673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Numaralandırılmış 6236 ayetteki Ha-Mim harflerinin toplam sayısı "</w:t>
      </w:r>
      <w:r>
        <w:rPr>
          <w:rStyle w:val="NormalTok"/>
        </w:rPr>
        <w:t xml:space="preserve">, tmp)</w:t>
      </w:r>
    </w:p>
    <w:p>
      <w:pPr>
        <w:pStyle w:val="SourceCode"/>
      </w:pPr>
      <w:r>
        <w:rPr>
          <w:rStyle w:val="VerbatimChar"/>
        </w:rPr>
        <w:t xml:space="preserve">## Numaralandırılmış 6236 ayetteki Ha-Mim harflerinin toplam sayısı  30875</w:t>
      </w:r>
    </w:p>
    <w:p>
      <w:pPr>
        <w:pStyle w:val="SourceCode"/>
      </w:pPr>
      <w:r>
        <w:rPr>
          <w:rStyle w:val="CommentTok"/>
        </w:rPr>
        <w:t xml:space="preserve"># Mod 19'un sıfır olup olmadığını test edin:</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bookmarkEnd w:id="214"/>
    <w:bookmarkStart w:id="215" w:name="HMASGCevf"/>
    <w:p>
      <w:pPr>
        <w:pStyle w:val="Heading3"/>
      </w:pPr>
      <w:r>
        <w:rPr>
          <w:rStyle w:val="SectionNumber"/>
        </w:rPr>
        <w:t xml:space="preserve">5.8.2</w:t>
      </w:r>
      <w:r>
        <w:tab/>
      </w:r>
      <w:r>
        <w:t xml:space="preserve">Ha-Mim-Ayn-Sin-Gaf Delili ve Gerçekleri</w:t>
      </w:r>
    </w:p>
    <w:p>
      <w:pPr>
        <w:pStyle w:val="FirstParagraph"/>
      </w:pPr>
      <w:r>
        <w:t xml:space="preserve">Delil</w:t>
      </w:r>
      <w:r>
        <w:t xml:space="preserve"> </w:t>
      </w:r>
      <w:r>
        <w:t xml:space="preserve">5.8.1</w:t>
      </w:r>
      <w:r>
        <w:t xml:space="preserve">’de, Kuran’ın tam metnindeki Ha ve Mim harflerinin toplamının 19’un katı olduğunu gördük. Bu, birinci olarak, toplamın en temel ve mantıklı kodu test etmek olduğunu ve ikinci olarak, bu toplam kodlama örüntüsünü başlangıçta 40, 41, 42, 43, 44, 45, 46 numaralı bölümlerde yerel olarak gözlemlediğimiz için bir delil olarak kabul ediyoruz. Bu bölümler, ilk izole ayeti sadece Ha-Mim harflerini içeren bölümlerdir. Yani, temelde gözlemlediğimiz kodun bir ipucu olarak bırakıldığını varsaydım ve aynı kodlama örüntüsünü kural olarak kullanarak Kuran’ın tam metni üzerinde kodu keşfettim ve bunu bir delil olarak kabul ettim. Ancak, Ha-Mim’in yerel bölümleri arasında, diğer ayrık harfler içeren bir başka ilginç ayet daha var. 42. bölümde, ilk bağımsız ayet Ha-Mim ve ikinci bağımsız ayet Ayn-Sin-Gaf (عسق)’tir. Bu nedenle, aynı toplam kodlama örüntüsünü, bu 5 ayrık harfi birlikte alarak da test ettim. 42. bölümdeki Ayn-Sin-Gaf’ın toplamını Ha-Mim’in toplamına ekledim ve bu 7 bölümdeki büyük toplamın da 19’un katı olduğunu gözlemledim. Bir yan not olarak, Ha-Mim toplamı zaten bu 7 bölümde 19’un katı olduğu için, 42. bölümdeki Ayn-Sin-Gaf’ın toplamının da 19’un katı olması gerekiyordu ki Ha-Mim ve Ayn-Sin-Gaf kombinasyonunun büyük toplamı da 19’un katı olsun. İşte bu, gözlemlediğim şeydir, yani, 42. bölümdeki Ayn-Sin-Gaf’ın toplamı da 19’un katıdır. Ancak, bu 5 ayrık harf bir arada geldiği için, sadece Ayn-Sin-Gaf’ın toplamı değil, kombinasyonun toplamıyla ilgileniyoruz. Ha-Mim’in önceki delilinde olduğu gibi, yerel olarak gözlemlediğim kodu bir ipucu olarak kullanıp aynı kodlama örüntüsünü Kuran’ın tam metni üzerinde test ettiğimde, bu bölümde sunduğum delili keşfettim. Yani, Kuran’ın tam metnindeki Ha-Mim ve Ayn-Sin-Gaf ayrık harflerinin toplamı da, kendi bölümlerinde yerel olarak gözlemlediğimiz gibi 19’un katıdır.</w:t>
      </w:r>
    </w:p>
    <w:p>
      <w:pPr>
        <w:pStyle w:val="BodyText"/>
      </w:pPr>
      <w:r>
        <w:t xml:space="preserve">Bu kitabın evrensel kuralı gereği, tüm kodları her iki metin türünde test ederim, yani hem 6348 ayette hem de sadece 6236 numaralandırılmış ayetlerde. Delili aşağıda sağlayacağım ama önce bilinen gerçeği, yani 40 ile 46 bölümlerindeki Ha-Mim harflerinin ve 42. bölümdeki Ayn-Sin-Gaf’ın toplamının 19’un katı olduğunu ve doğru olduğunu kanıtlayayım. İşte yerel kod için kanı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Ha-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 Sadece 40 ile 46 bölümlerindeki Ha-Mim'in bölüm seviyesi sayılarını</w:t>
      </w:r>
      <w:r>
        <w:br/>
      </w:r>
      <w:r>
        <w:rPr>
          <w:rStyle w:val="CommentTok"/>
        </w:rPr>
        <w:t xml:space="preserve"># tüm 6348 ayette tutun</w:t>
      </w:r>
      <w:r>
        <w:br/>
      </w:r>
      <w:r>
        <w:rPr>
          <w:rStyle w:val="NormalTok"/>
        </w:rPr>
        <w:t xml:space="preserve">x </w:t>
      </w:r>
      <w:r>
        <w:rPr>
          <w:rStyle w:val="OtherTok"/>
        </w:rPr>
        <w:t xml:space="preserve">&lt;-</w:t>
      </w:r>
      <w:r>
        <w:rPr>
          <w:rStyle w:val="NormalTok"/>
        </w:rPr>
        <w:t xml:space="preserve"> HrfMatun[ix, 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0 ile 46 bölümlerindeki Ha-Mim harflerinin toplam sayısı "</w:t>
      </w:r>
      <w:r>
        <w:rPr>
          <w:rStyle w:val="NormalTok"/>
        </w:rPr>
        <w:t xml:space="preserve">, tmp)</w:t>
      </w:r>
    </w:p>
    <w:p>
      <w:pPr>
        <w:pStyle w:val="SourceCode"/>
      </w:pPr>
      <w:r>
        <w:rPr>
          <w:rStyle w:val="VerbatimChar"/>
        </w:rPr>
        <w:t xml:space="preserve">## 40 ile 46 bölümlerindeki Ha-Mim harflerinin toplam sayısı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dır</w:t>
      </w:r>
    </w:p>
    <w:p>
      <w:pPr>
        <w:pStyle w:val="SourceCode"/>
      </w:pPr>
      <w:r>
        <w:rPr>
          <w:rStyle w:val="VerbatimChar"/>
        </w:rPr>
        <w:t xml:space="preserve">## [1] 0</w:t>
      </w:r>
    </w:p>
    <w:p>
      <w:pPr>
        <w:pStyle w:val="FirstParagraph"/>
      </w:pPr>
      <w:r>
        <w:t xml:space="preserve">Şimdi, 42. bölümdeki Ayn-Sin-Gaf’ın toplamını görelim, bu da 19’un katıdır.</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314</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Ayn-Sin-Gaf</w:t>
      </w:r>
      <w:r>
        <w:br/>
      </w:r>
      <w:r>
        <w:rPr>
          <w:rStyle w:val="NormalTok"/>
        </w:rPr>
        <w:t xml:space="preserve">tmp</w:t>
      </w:r>
    </w:p>
    <w:p>
      <w:pPr>
        <w:pStyle w:val="SourceCode"/>
      </w:pPr>
      <w:r>
        <w:rPr>
          <w:rStyle w:val="VerbatimChar"/>
        </w:rPr>
        <w:t xml:space="preserve">## [1] "ع" "س" "ق"</w:t>
      </w:r>
    </w:p>
    <w:p>
      <w:pPr>
        <w:pStyle w:val="SourceCode"/>
      </w:pPr>
      <w:r>
        <w:rPr>
          <w:rStyle w:val="NormalTok"/>
        </w:rPr>
        <w:t xml:space="preserve">i4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w:t>
      </w:r>
      <w:r>
        <w:rPr>
          <w:rStyle w:val="NormalTok"/>
        </w:rPr>
        <w:t xml:space="preserve">)</w:t>
      </w:r>
      <w:r>
        <w:br/>
      </w:r>
      <w:r>
        <w:rPr>
          <w:rStyle w:val="NormalTok"/>
        </w:rPr>
        <w:t xml:space="preserve">ig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g</w:t>
      </w:r>
    </w:p>
    <w:p>
      <w:pPr>
        <w:pStyle w:val="SourceCode"/>
      </w:pPr>
      <w:r>
        <w:rPr>
          <w:rStyle w:val="VerbatimChar"/>
        </w:rPr>
        <w:t xml:space="preserve">## [1] 25 19 28</w:t>
      </w:r>
    </w:p>
    <w:p>
      <w:pPr>
        <w:pStyle w:val="SourceCode"/>
      </w:pPr>
      <w:r>
        <w:rPr>
          <w:rStyle w:val="CommentTok"/>
        </w:rPr>
        <w:t xml:space="preserve"># Sadece 42. bölümdeki Ayn-Sin-Gaf'ın bölüm seviyesi sayılarını tutun</w:t>
      </w:r>
      <w:r>
        <w:br/>
      </w:r>
      <w:r>
        <w:rPr>
          <w:rStyle w:val="NormalTok"/>
        </w:rPr>
        <w:t xml:space="preserve">x </w:t>
      </w:r>
      <w:r>
        <w:rPr>
          <w:rStyle w:val="OtherTok"/>
        </w:rPr>
        <w:t xml:space="preserve">&lt;-</w:t>
      </w:r>
      <w:r>
        <w:rPr>
          <w:rStyle w:val="NormalTok"/>
        </w:rPr>
        <w:t xml:space="preserve"> HrfMatun[i42, ig]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2. bölümdeki Ayn-Sin-Gaf harflerinin toplam sayısı "</w:t>
      </w:r>
      <w:r>
        <w:rPr>
          <w:rStyle w:val="NormalTok"/>
        </w:rPr>
        <w:t xml:space="preserve">, tmp)</w:t>
      </w:r>
    </w:p>
    <w:p>
      <w:pPr>
        <w:pStyle w:val="SourceCode"/>
      </w:pPr>
      <w:r>
        <w:rPr>
          <w:rStyle w:val="VerbatimChar"/>
        </w:rPr>
        <w:t xml:space="preserve">## 42. bölümdeki Ayn-Sin-Gaf harflerinin toplam sayısı  209</w:t>
      </w:r>
    </w:p>
    <w:p>
      <w:pPr>
        <w:pStyle w:val="SourceCode"/>
      </w:pPr>
      <w:r>
        <w:rPr>
          <w:rStyle w:val="CommentTok"/>
        </w:rPr>
        <w:t xml:space="preserve"># Mod 19'un sıfır olup olmadığını test edin</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Şimdi, bu 5 ayrık harfin toplamının, 6348 ayet metin kategorisini dikkate alarak, ilgili yerel bölümlerinde 19’un katı olduğunu</w:t>
      </w:r>
      <w:r>
        <w:t xml:space="preserve"> </w:t>
      </w:r>
      <w:r>
        <w:rPr>
          <w:bCs/>
          <w:b/>
        </w:rPr>
        <w:t xml:space="preserve">yerel olarak</w:t>
      </w:r>
      <w:r>
        <w:t xml:space="preserve"> </w:t>
      </w:r>
      <w:r>
        <w:t xml:space="preserve">gözlemledik. Sonra bu kodu Kuran’ın tam metninde test ediyoruz. Çünkü bunu bir ipucu olarak kabul ettim ve Ha-Mim’in ve Ayn-Sin-Gaf’ın birlikte toplamının da Kuran’ın tam metninde 19’un katı olabileceğini hipotezleştirdim. Test edildiğinde, Kuran’ın tüm 6348 ayetinin tam metni dikkate alındığında bu hipotez doğrulanmıştır.</w:t>
      </w:r>
    </w:p>
    <w:p>
      <w:pPr>
        <w:pStyle w:val="BodyText"/>
      </w:pPr>
      <w:r>
        <w:t xml:space="preserve">Aşağıda, Kuran’ın tam metnindeki Ha-Mim-Ayn-Sin-Gaf harflerinin toplam sayısının, tüm 6348 ayet dikkate alındığında 19’un katı olduğunun kanıtı aşağıda gösterilmiştir:</w:t>
      </w:r>
    </w:p>
    <w:p>
      <w:pPr>
        <w:pStyle w:val="SourceCode"/>
      </w:pP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ح"</w:t>
      </w:r>
      <w:r>
        <w:rPr>
          <w:rStyle w:val="NormalTok"/>
        </w:rPr>
        <w:t xml:space="preserve">)</w:t>
      </w:r>
    </w:p>
    <w:p>
      <w:pPr>
        <w:pStyle w:val="SourceCode"/>
      </w:pPr>
      <w:r>
        <w:rPr>
          <w:rStyle w:val="VerbatimChar"/>
        </w:rPr>
        <w:t xml:space="preserve">## [1] 13</w:t>
      </w:r>
    </w:p>
    <w:p>
      <w:pPr>
        <w:pStyle w:val="SourceCode"/>
      </w:pPr>
      <w:r>
        <w:rPr>
          <w:rStyle w:val="CommentTok"/>
        </w:rPr>
        <w:t xml:space="preserve">#13</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م"</w:t>
      </w:r>
      <w:r>
        <w:rPr>
          <w:rStyle w:val="NormalTok"/>
        </w:rPr>
        <w:t xml:space="preserve">)</w:t>
      </w:r>
    </w:p>
    <w:p>
      <w:pPr>
        <w:pStyle w:val="SourceCode"/>
      </w:pPr>
      <w:r>
        <w:rPr>
          <w:rStyle w:val="VerbatimChar"/>
        </w:rPr>
        <w:t xml:space="preserve">## [1] 31</w:t>
      </w:r>
    </w:p>
    <w:p>
      <w:pPr>
        <w:pStyle w:val="SourceCode"/>
      </w:pPr>
      <w:r>
        <w:rPr>
          <w:rStyle w:val="CommentTok"/>
        </w:rPr>
        <w:t xml:space="preserve">#3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ع"</w:t>
      </w:r>
      <w:r>
        <w:rPr>
          <w:rStyle w:val="NormalTok"/>
        </w:rPr>
        <w:t xml:space="preserve">)</w:t>
      </w:r>
    </w:p>
    <w:p>
      <w:pPr>
        <w:pStyle w:val="SourceCode"/>
      </w:pPr>
      <w:r>
        <w:rPr>
          <w:rStyle w:val="VerbatimChar"/>
        </w:rPr>
        <w:t xml:space="preserve">## [1] 25</w:t>
      </w:r>
    </w:p>
    <w:p>
      <w:pPr>
        <w:pStyle w:val="SourceCode"/>
      </w:pPr>
      <w:r>
        <w:rPr>
          <w:rStyle w:val="CommentTok"/>
        </w:rPr>
        <w:t xml:space="preserve">#25</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س"</w:t>
      </w:r>
      <w:r>
        <w:rPr>
          <w:rStyle w:val="NormalTok"/>
        </w:rPr>
        <w:t xml:space="preserve">)</w:t>
      </w:r>
    </w:p>
    <w:p>
      <w:pPr>
        <w:pStyle w:val="SourceCode"/>
      </w:pPr>
      <w:r>
        <w:rPr>
          <w:rStyle w:val="VerbatimChar"/>
        </w:rPr>
        <w:t xml:space="preserve">## [1] 19</w:t>
      </w:r>
    </w:p>
    <w:p>
      <w:pPr>
        <w:pStyle w:val="SourceCode"/>
      </w:pPr>
      <w:r>
        <w:rPr>
          <w:rStyle w:val="CommentTok"/>
        </w:rPr>
        <w:t xml:space="preserve">#1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ق"</w:t>
      </w:r>
      <w:r>
        <w:rPr>
          <w:rStyle w:val="NormalTok"/>
        </w:rPr>
        <w:t xml:space="preserve">)</w:t>
      </w:r>
    </w:p>
    <w:p>
      <w:pPr>
        <w:pStyle w:val="SourceCode"/>
      </w:pPr>
      <w:r>
        <w:rPr>
          <w:rStyle w:val="VerbatimChar"/>
        </w:rPr>
        <w:t xml:space="preserve">## [1] 28</w:t>
      </w:r>
    </w:p>
    <w:p>
      <w:pPr>
        <w:pStyle w:val="SourceCode"/>
      </w:pPr>
      <w:r>
        <w:rPr>
          <w:rStyle w:val="CommentTok"/>
        </w:rPr>
        <w:t xml:space="preserve">#28</w:t>
      </w:r>
      <w:r>
        <w:br/>
      </w:r>
      <w:r>
        <w:br/>
      </w: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LettersEachun nesnesindeki Ha-Mim-Ayn-Sin-Gaf harflerinin indeksleri.</w:t>
      </w:r>
      <w:r>
        <w:br/>
      </w:r>
      <w:r>
        <w:br/>
      </w:r>
      <w:r>
        <w:rPr>
          <w:rStyle w:val="CommentTok"/>
        </w:rPr>
        <w:t xml:space="preserve">#Considering 6348 verses the sum is multiple of 19</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un[ih]) </w:t>
      </w:r>
      <w:r>
        <w:rPr>
          <w:rStyle w:val="CommentTok"/>
        </w:rPr>
        <w:t xml:space="preserve"># Should be 53998</w:t>
      </w:r>
      <w:r>
        <w:br/>
      </w:r>
      <w:r>
        <w:rPr>
          <w:rStyle w:val="FunctionTok"/>
        </w:rPr>
        <w:t xml:space="preserve">cat</w:t>
      </w:r>
      <w:r>
        <w:rPr>
          <w:rStyle w:val="NormalTok"/>
        </w:rPr>
        <w:t xml:space="preserve">(</w:t>
      </w:r>
      <w:r>
        <w:rPr>
          <w:rStyle w:val="StringTok"/>
        </w:rPr>
        <w:t xml:space="preserve">"Tüm 6348 ayetteki Ha-Mim-Ayn-Sin-Gaf harflerinin toplam sayısı: "</w:t>
      </w:r>
      <w:r>
        <w:rPr>
          <w:rStyle w:val="NormalTok"/>
        </w:rPr>
        <w:t xml:space="preserve">, tmp)</w:t>
      </w:r>
    </w:p>
    <w:p>
      <w:pPr>
        <w:pStyle w:val="SourceCode"/>
      </w:pPr>
      <w:r>
        <w:rPr>
          <w:rStyle w:val="VerbatimChar"/>
        </w:rPr>
        <w:t xml:space="preserve">## Tüm 6348 ayetteki Ha-Mim-Ayn-Sin-Gaf harflerinin toplam sayısı:  53998</w:t>
      </w:r>
    </w:p>
    <w:p>
      <w:pPr>
        <w:pStyle w:val="SourceCode"/>
      </w:pPr>
      <w:r>
        <w:rPr>
          <w:rStyle w:val="CommentTok"/>
        </w:rPr>
        <w:t xml:space="preserve"># Test mod 19</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İlave bir Gerçek için Delil:</w:t>
      </w:r>
      <w:r>
        <w:br/>
      </w:r>
      <w:r>
        <w:rPr>
          <w:rStyle w:val="CommentTok"/>
        </w:rPr>
        <w:t xml:space="preserve">#6236 ayet göz önünde bulundurulduğunda, toplamın rakam toplamı tam olarak 19'dur.</w:t>
      </w:r>
      <w:r>
        <w:br/>
      </w:r>
      <w:r>
        <w:rPr>
          <w:rStyle w:val="NormalTok"/>
        </w:rPr>
        <w:t xml:space="preserve">lettersEachn[ih]</w:t>
      </w:r>
    </w:p>
    <w:p>
      <w:pPr>
        <w:pStyle w:val="SourceCode"/>
      </w:pPr>
      <w:r>
        <w:rPr>
          <w:rStyle w:val="VerbatimChar"/>
        </w:rPr>
        <w:t xml:space="preserve">## tmp</w:t>
      </w:r>
      <w:r>
        <w:br/>
      </w:r>
      <w:r>
        <w:rPr>
          <w:rStyle w:val="VerbatimChar"/>
        </w:rPr>
        <w:t xml:space="preserve">##     ح     م     ع     س     ق </w:t>
      </w:r>
      <w:r>
        <w:br/>
      </w:r>
      <w:r>
        <w:rPr>
          <w:rStyle w:val="VerbatimChar"/>
        </w:rPr>
        <w:t xml:space="preserve">##  4140 26735  9405  6012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n[ih])</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53326 olmali</w:t>
      </w:r>
    </w:p>
    <w:p>
      <w:pPr>
        <w:pStyle w:val="SourceCode"/>
      </w:pPr>
      <w:r>
        <w:rPr>
          <w:rStyle w:val="VerbatimChar"/>
        </w:rPr>
        <w:t xml:space="preserve">## [1] 0</w:t>
      </w:r>
    </w:p>
    <w:p>
      <w:pPr>
        <w:pStyle w:val="FirstParagraph"/>
      </w:pPr>
      <w:r>
        <w:t xml:space="preserve">Gözlemlediğimiz gibi, Kuran’ın tam metnindeki tüm 6348 ayetteki Ha-Mim-Ayn-Sin-Gaf harflerinin toplam sayısı</w:t>
      </w:r>
      <w:r>
        <w:t xml:space="preserve"> </w:t>
      </w:r>
      <w:r>
        <w:rPr>
          <w:bCs/>
          <w:b/>
        </w:rPr>
        <w:t xml:space="preserve">53998</w:t>
      </w:r>
      <w:r>
        <w:t xml:space="preserve"> </w:t>
      </w:r>
      <w:r>
        <w:t xml:space="preserve">olup, bu 19x2842’nin katıdır. Yerel olarak önce aynı anahtar kodlama örüntüsünü gözlemlediğimiz ve ardından Kuran’ın tam metninde buna dayanarak gözlemlediğimiz için bunu bir delil olarak kabul ediyorum.</w:t>
      </w:r>
    </w:p>
    <w:p>
      <w:pPr>
        <w:pStyle w:val="BodyText"/>
      </w:pPr>
      <w:r>
        <w:rPr>
          <w:bCs/>
          <w:b/>
        </w:rPr>
        <w:t xml:space="preserve">Gerçek 1: 6236 ayetteki toplamın rakam toplamı.</w:t>
      </w:r>
      <w:r>
        <w:t xml:space="preserve"> </w:t>
      </w:r>
      <w:r>
        <w:t xml:space="preserve">Numaralandırılmış 6236 ayetteki Ha-Mim-Ayn-Sin-Gaf harflerinin toplam sayısına baktığımızda, bu 53326’dır. Destekleyici bir</w:t>
      </w:r>
      <w:r>
        <w:t xml:space="preserve"> </w:t>
      </w:r>
      <w:r>
        <w:rPr>
          <w:bCs/>
          <w:b/>
        </w:rPr>
        <w:t xml:space="preserve">gerçek</w:t>
      </w:r>
      <w:r>
        <w:t xml:space="preserve"> </w:t>
      </w:r>
      <w:r>
        <w:t xml:space="preserve">olarak, ancak delil olarak değil, bu durumda rakam toplamının tam olarak 19 olduğudur.</w:t>
      </w:r>
    </w:p>
    <w:p>
      <w:pPr>
        <w:pStyle w:val="BodyText"/>
      </w:pPr>
      <w:r>
        <w:rPr>
          <w:bCs/>
          <w:b/>
        </w:rPr>
        <w:t xml:space="preserve">Gerçek 2, 6348 ayetteki Birleştirme:</w:t>
      </w:r>
    </w:p>
    <w:p>
      <w:pPr>
        <w:pStyle w:val="BodyText"/>
      </w:pPr>
      <w:r>
        <w:t xml:space="preserve">Her biri 6348 ayetteki Ha-Mim-Ayn-Sin-Gaf harflerinin bireysel toplam sayılarını, Sura 42 Ayet 1’deki Ha-Mim ve Sura 42 Ayet 2’deki Ayn-Sin-Gaf olarak doğal sıralarıyla birleştirdiğimizde, sonuçta ortaya çıkan sayı 436427071940561247034 olup, aşağıda gösterildiği gibi 19’un katıdır:</w:t>
      </w:r>
    </w:p>
    <w:p>
      <w:pPr>
        <w:pStyle w:val="SourceCode"/>
      </w:pP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Ha-Mim-Ayn-Sin-Gaf harflerinin indeksleri.</w:t>
      </w:r>
      <w:r>
        <w:br/>
      </w:r>
      <w:r>
        <w:rPr>
          <w:rStyle w:val="CommentTok"/>
        </w:rPr>
        <w:t xml:space="preserve">#6348 ayet göz önünde bulundurulduğunda birleştirme 19'un katıdır.</w:t>
      </w:r>
      <w:r>
        <w:br/>
      </w:r>
      <w:r>
        <w:rPr>
          <w:rStyle w:val="NormalTok"/>
        </w:rPr>
        <w:t xml:space="preserve">  </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Birleştirilmiş sayı:</w:t>
      </w:r>
      <w:r>
        <w:br/>
      </w:r>
      <w:r>
        <w:rPr>
          <w:rStyle w:val="NormalTok"/>
        </w:rPr>
        <w:t xml:space="preserve">tmp</w:t>
      </w:r>
    </w:p>
    <w:p>
      <w:pPr>
        <w:pStyle w:val="SourceCode"/>
      </w:pPr>
      <w:r>
        <w:rPr>
          <w:rStyle w:val="VerbatimChar"/>
        </w:rPr>
        <w:t xml:space="preserve">## [1] "436427071940561247034"</w:t>
      </w:r>
    </w:p>
    <w:p>
      <w:pPr>
        <w:pStyle w:val="SourceCode"/>
      </w:pPr>
      <w:r>
        <w:rPr>
          <w:rStyle w:val="CommentTok"/>
        </w:rPr>
        <w:t xml:space="preserve">#Mod 19 testi</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15"/>
    <w:bookmarkStart w:id="216" w:name="HaMimChapProb"/>
    <w:p>
      <w:pPr>
        <w:pStyle w:val="Heading3"/>
      </w:pPr>
      <w:r>
        <w:rPr>
          <w:rStyle w:val="SectionNumber"/>
        </w:rPr>
        <w:t xml:space="preserve">5.8.3</w:t>
      </w:r>
      <w:r>
        <w:tab/>
      </w:r>
      <w:r>
        <w:t xml:space="preserve">Ha-Mim Bölüm Seviyesi Kodların Kuralları ve Olasılıkları</w:t>
      </w:r>
    </w:p>
    <w:p>
      <w:pPr>
        <w:pStyle w:val="FirstParagraph"/>
      </w:pPr>
      <w:r>
        <w:t xml:space="preserve">Bu kitapta sunduğum genel 19 tabanlı sistemin bir parçası olarak sadece iki kodu delil olarak sundum (Kod</w:t>
      </w:r>
      <w:r>
        <w:t xml:space="preserve"> </w:t>
      </w:r>
      <w:r>
        <w:t xml:space="preserve">5.8.1</w:t>
      </w:r>
      <w:r>
        <w:t xml:space="preserve">, Kod</w:t>
      </w:r>
      <w:r>
        <w:t xml:space="preserve"> </w:t>
      </w:r>
      <w:r>
        <w:t xml:space="preserve">5.8.2</w:t>
      </w:r>
      <w:r>
        <w:t xml:space="preserve">) ve bunları göz önünde bulundurdum. Bu iki kodun kodlama örüntüsünü elde etmek için kural basit ve açıktır. Kuran’da gözlemlediğimiz gibi, iki ayrı harf kategorisinin yerel bölümlerinde, Ha-Mim ve Ha-Mim-Ayn-Sin-Gaf birlikte olmak üzere, tüm sayıların toplamı olan en basit kodlama örüntüsünü gözlemliyoruz. Bu nedenle, bunların ipucu olarak bırakılmış olabileceğini hipotezledik ve aynı kodlama örüntülerini Kuran’ın tam metni üzerinde test ettik ve tam metinde de bunları gözlemledik. Sayılar küçük olduğundan olasılığı aşağıda olduğu gibi doğrudan hesaplayabiliriz.</w:t>
      </w:r>
    </w:p>
    <w:p>
      <w:pPr>
        <w:pStyle w:val="BodyText"/>
      </w:pPr>
      <w:r>
        <w:t xml:space="preserve">Ha-Mim için, 2 deneme ve 1 başarı ile p=1/19. Bu nedenle, bunu gözlemleme olasılığı 2/19’dur. Benzer şekilde, Ha-Mim-Ayn-Sin-Gaf birlikte için, 2 deneme ve 1 başarı ile, bu durumun gözlemlenme olasılığı 2/19’dur. Bu iki olayın birlikte gözlemlenmesi 2/19 x 2/19 = 0.011, yani yaklaşık %1.1, ya da kabaca 91’de 1’dir.</w:t>
      </w:r>
    </w:p>
    <w:p>
      <w:pPr>
        <w:pStyle w:val="BodyText"/>
      </w:pPr>
      <w:r>
        <w:t xml:space="preserve">Şimdi, yukarıdaki iki delilin 4 denemesini ve 2 başarısını global sayaçlara ekleyel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Bu kitapta sunduğum ana sistemle ilgili olmayan ilginç diğer kodları sadece</w:t>
      </w:r>
      <w:r>
        <w:t xml:space="preserve"> </w:t>
      </w:r>
      <w:r>
        <w:rPr>
          <w:iCs/>
          <w:i/>
        </w:rPr>
        <w:t xml:space="preserve">gerçek</w:t>
      </w:r>
      <w:r>
        <w:t xml:space="preserve"> </w:t>
      </w:r>
      <w:r>
        <w:t xml:space="preserve">olarak belirledim ve bu gerçeklerin olasılıklarını hesaplamayacağım. Bu kodların parçası olabilecek ilginç bir kural tabanlı sistem olabilir, ancak henüz keşfedememiş olabilirim. Bu nedenle, diğer araştırmacılara yardımcı olabilecekleri durumda burada sunuyorum. Öte yandan, burada gerçekler olarak da çok ilginçler.</w:t>
      </w:r>
    </w:p>
    <w:bookmarkEnd w:id="216"/>
    <w:bookmarkStart w:id="224" w:name="HaMimFactsAll"/>
    <w:p>
      <w:pPr>
        <w:pStyle w:val="Heading3"/>
      </w:pPr>
      <w:r>
        <w:rPr>
          <w:rStyle w:val="SectionNumber"/>
        </w:rPr>
        <w:t xml:space="preserve">5.8.4</w:t>
      </w:r>
      <w:r>
        <w:tab/>
      </w:r>
      <w:r>
        <w:t xml:space="preserve">Kesik Harfler Üzerine Gerçekler</w:t>
      </w:r>
    </w:p>
    <w:p>
      <w:pPr>
        <w:pStyle w:val="FirstParagraph"/>
      </w:pPr>
      <w:r>
        <w:t xml:space="preserve">Bu ana bölüm altında Ha-Mim harfleri hakkında bazı potansiyel olarak ilginç kodları</w:t>
      </w:r>
      <w:r>
        <w:t xml:space="preserve"> </w:t>
      </w:r>
      <w:r>
        <w:rPr>
          <w:iCs/>
          <w:i/>
        </w:rPr>
        <w:t xml:space="preserve">gerçek</w:t>
      </w:r>
      <w:r>
        <w:t xml:space="preserve"> </w:t>
      </w:r>
      <w:r>
        <w:t xml:space="preserve">olarak sunacağım.</w:t>
      </w:r>
    </w:p>
    <w:bookmarkStart w:id="217" w:name="HaMimCdsChap"/>
    <w:p>
      <w:pPr>
        <w:pStyle w:val="Heading4"/>
      </w:pPr>
      <w:r>
        <w:rPr>
          <w:rStyle w:val="SectionNumber"/>
        </w:rPr>
        <w:t xml:space="preserve">5.8.4.1</w:t>
      </w:r>
      <w:r>
        <w:tab/>
      </w:r>
      <w:r>
        <w:t xml:space="preserve">Gerçek: Bölüm seviyesi sayıların rakam toplamı</w:t>
      </w:r>
    </w:p>
    <w:p>
      <w:pPr>
        <w:pStyle w:val="FirstParagraph"/>
      </w:pPr>
      <w:r>
        <w:t xml:space="preserve">Delil</w:t>
      </w:r>
      <w:r>
        <w:t xml:space="preserve"> </w:t>
      </w:r>
      <w:r>
        <w:t xml:space="preserve">5.8.1</w:t>
      </w:r>
      <w:r>
        <w:t xml:space="preserve">’da gözlemlediğimiz gibi, Kuran’ın tam metnindeki Ha-Mim harflerinin toplam sayısı 19’un katıdır. Bu kodda, toplam toplamı oluşturan bölüm seviyesi sayıların rakam toplamının da 19’un katı olduğunu göreceğiz. Esasen, 6236 numaralı ayetlerle tekrar metin türünü göz önünde bulundurarak 114 bölümün her birindeki her bir Ha ve Mim harfinin sayısını sayıyoruz. Bu sayımların toplamı büyük toplamı 30875 yapıyor ve zaten Delil</w:t>
      </w:r>
      <w:r>
        <w:t xml:space="preserve"> </w:t>
      </w:r>
      <w:r>
        <w:t xml:space="preserve">5.8.1</w:t>
      </w:r>
      <w:r>
        <w:t xml:space="preserve">’da bildiğimiz gibi 19’un katıydı. Bu kodda, bu büyük sayıyı oluşturan bölüm seviyesi verilerin tüm rakamlarının rakam toplamının da aşağıda gösterildiği gibi 19’un katı olduğunu göreceğiz:</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üm bölümlerdeki Ha-Mim harflerinin sayısının rakam toplamı "</w:t>
      </w:r>
      <w:r>
        <w:rPr>
          <w:rStyle w:val="NormalTok"/>
        </w:rPr>
        <w:t xml:space="preserve">, tmp)</w:t>
      </w:r>
    </w:p>
    <w:p>
      <w:pPr>
        <w:pStyle w:val="SourceCode"/>
      </w:pPr>
      <w:r>
        <w:rPr>
          <w:rStyle w:val="VerbatimChar"/>
        </w:rPr>
        <w:t xml:space="preserve">## Tüm bölümlerdeki Ha-Mim harflerinin sayısının rakam toplamı  1805</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1] 5</w:t>
      </w:r>
    </w:p>
    <w:p>
      <w:pPr>
        <w:pStyle w:val="FirstParagraph"/>
      </w:pPr>
      <w:r>
        <w:t xml:space="preserve">Ayrıca, rakam toplamı sadece 19’un katı değil, aynı zamanda 19x19’un katıdır, yani 19x19x5=1805’tir. Temelde, aşağıdaki tabloda yer alan tüm sayıların rakam toplamı, sadece bir kez değil, iki kez 19’un katıdır. Kodlama örüntüsünü basitleştirmek için, aşağıda şu şekilde formüle ediyorum:</w:t>
      </w:r>
    </w:p>
    <w:p>
      <w:pPr>
        <w:pStyle w:val="BlockText"/>
      </w:pPr>
      <w:r>
        <w:t xml:space="preserve">DS( [HM] [HM]…[HM] )</w:t>
      </w:r>
    </w:p>
    <w:p>
      <w:pPr>
        <w:pStyle w:val="FirstParagraph"/>
      </w:pPr>
      <w:r>
        <w:t xml:space="preserve">Burada, DS, parantez içindeki tüm sayılara uygulanan rakam toplamı işlemine atıfta bulunuyor.</w:t>
      </w:r>
      <w:r>
        <w:t xml:space="preserve"> </w:t>
      </w:r>
      <w:r>
        <w:rPr>
          <w:iCs/>
          <w:i/>
        </w:rPr>
        <w:t xml:space="preserve">H</w:t>
      </w:r>
      <w:r>
        <w:t xml:space="preserve">, bir bölümd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bir bölümün sayısını temsil ediyor ve kare parantezlerdeki bitişik sayılara ekleniyor. Genel bir rakam toplamı işlemi için sıra önemli olmasa da,</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bölümü için ve en sağdaki sayı son bölüm, 114. bölüm için. Aşağıda bu kodun kanıtı yer alıyor.</w:t>
      </w:r>
      <w:r>
        <w:t xml:space="preserve"> </w:t>
      </w:r>
      <w:r>
        <w:t xml:space="preserve">İşte 6236 numaralı ayetler göz önünde bulundurularak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in her bölümünde Ha-Mim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7"/>
    <w:bookmarkStart w:id="218" w:name="HaMimCdsConcChap"/>
    <w:p>
      <w:pPr>
        <w:pStyle w:val="Heading4"/>
      </w:pPr>
      <w:r>
        <w:rPr>
          <w:rStyle w:val="SectionNumber"/>
        </w:rPr>
        <w:t xml:space="preserve">5.8.4.2</w:t>
      </w:r>
      <w:r>
        <w:tab/>
      </w:r>
      <w:r>
        <w:t xml:space="preserve">Gerçek: Bölüm Seviyesi Sayıların Rakam Toplamı Birleştirmeleri</w:t>
      </w:r>
    </w:p>
    <w:p>
      <w:pPr>
        <w:pStyle w:val="FirstParagraph"/>
      </w:pPr>
      <w:r>
        <w:t xml:space="preserve">Kod</w:t>
      </w:r>
      <w:r>
        <w:t xml:space="preserve"> </w:t>
      </w:r>
      <w:r>
        <w:t xml:space="preserve">5.8.1</w:t>
      </w:r>
      <w:r>
        <w:t xml:space="preserve">’da, Kuran’ın tam metnindeki Ha-Mim harflerinin toplam sayısının 19’un katı olduğunu gözlemledik. Ayrıca, Kod</w:t>
      </w:r>
      <w:r>
        <w:t xml:space="preserve"> </w:t>
      </w:r>
      <w:r>
        <w:t xml:space="preserve">5.8.4.1</w:t>
      </w:r>
      <w:r>
        <w:t xml:space="preserve">’da, önceki kodun toplamını oluşturan tüm sayıların rakam toplamının da 19’un katı olduğunu gözlemledik.</w:t>
      </w:r>
      <w:r>
        <w:t xml:space="preserve"> </w:t>
      </w:r>
      <w:r>
        <w:t xml:space="preserve">Bu kodda, toplam toplamını oluşturan bölüm seviyesi sayıların aynı bileşenlerinin rakam toplamı birleştirmesinin de 19’un katı olduğunu gözleyeceğiz. Temelde, 6236 numaralı ayetlerle tekrar metin türünü göz önünde bulundurarak 114 bölümün her birindeki her bir Ha ve Mim harfinin sayısını sayıyoruz. Daha sonra bu sayıların rakam toplamını bölümler arasında doğal sırayla birleştiriyoruz. Sonuç olarak ortaya çıkan 205 basamak uzunluğundaki sayı 19’un katıdır. Kodlama örüntüsünü basitleştirmek için, aşağıda şu şekilde formüle ediyorum:</w:t>
      </w:r>
    </w:p>
    <w:p>
      <w:pPr>
        <w:pStyle w:val="BlockText"/>
      </w:pPr>
      <w:r>
        <w:t xml:space="preserve">[DS(HM)][DS(HM)]…[DS(HM)]</w:t>
      </w:r>
    </w:p>
    <w:p>
      <w:pPr>
        <w:pStyle w:val="FirstParagraph"/>
      </w:pPr>
      <w:r>
        <w:t xml:space="preserve">Burada, DS, parantez içindeki sayılara uygulanan rakam toplamı işlemine atıfta bulunuyor.</w:t>
      </w:r>
      <w:r>
        <w:t xml:space="preserve"> </w:t>
      </w:r>
      <w:r>
        <w:rPr>
          <w:iCs/>
          <w:i/>
        </w:rPr>
        <w:t xml:space="preserve">H</w:t>
      </w:r>
      <w:r>
        <w:t xml:space="preserve">, bir bölümd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bir bölümün sonuçlanan rakam toplamı sayısını temsil ediyor ve kare parantezlerdeki bitişik sayılara doğal sırayla birleştiriliyor.</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bölümü için ve en sağdaki sayı son bölüm, 114. bölüm için. Aşağıda bu kodun kanıtı yer alıyor:</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282192" "1711246" "1961303" "1711039" "160105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515 3282192 1711246 1961303 1711039 1601058 </w:t>
      </w:r>
      <w:r>
        <w:br/>
      </w:r>
      <w:r>
        <w:rPr>
          <w:rStyle w:val="VerbatimChar"/>
        </w:rPr>
        <w:t xml:space="preserve">##      11      27      22      23      22      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205</w:t>
      </w:r>
    </w:p>
    <w:p>
      <w:pPr>
        <w:pStyle w:val="FirstParagraph"/>
      </w:pPr>
      <w:r>
        <w:t xml:space="preserve">İşte 205 basamak uzunluğundaki büyük sayı:</w:t>
      </w:r>
    </w:p>
    <w:p>
      <w:pPr>
        <w:pStyle w:val="BodyText"/>
      </w:pPr>
      <w:r>
        <w:t xml:space="preserve">“</w:t>
      </w:r>
      <w:r>
        <w:t xml:space="preserve">1127222322212021312938222012173625192628311921231727252413151113252612162115252522241217281312881517201712141817271871691516181916131918171512991414101512171215172011101212181073464111641486491181019410673</w:t>
      </w:r>
      <w:r>
        <w:t xml:space="preserve">”</w:t>
      </w:r>
    </w:p>
    <w:bookmarkEnd w:id="218"/>
    <w:bookmarkStart w:id="219" w:name="HaMimCconcChap"/>
    <w:p>
      <w:pPr>
        <w:pStyle w:val="Heading4"/>
      </w:pPr>
      <w:r>
        <w:rPr>
          <w:rStyle w:val="SectionNumber"/>
        </w:rPr>
        <w:t xml:space="preserve">5.8.4.3</w:t>
      </w:r>
      <w:r>
        <w:tab/>
      </w:r>
      <w:r>
        <w:t xml:space="preserve">Gerçek: Bölüm Seviyesi Sayıların Birleştirilmesi</w:t>
      </w:r>
    </w:p>
    <w:p>
      <w:pPr>
        <w:pStyle w:val="FirstParagraph"/>
      </w:pPr>
      <w:r>
        <w:t xml:space="preserve">Kod</w:t>
      </w:r>
      <w:r>
        <w:t xml:space="preserve"> </w:t>
      </w:r>
      <w:r>
        <w:t xml:space="preserve">5.8.1</w:t>
      </w:r>
      <w:r>
        <w:t xml:space="preserve">, Kod</w:t>
      </w:r>
      <w:r>
        <w:t xml:space="preserve"> </w:t>
      </w:r>
      <w:r>
        <w:t xml:space="preserve">5.8.4.1</w:t>
      </w:r>
      <w:r>
        <w:t xml:space="preserve"> </w:t>
      </w:r>
      <w:r>
        <w:t xml:space="preserve">ve Kod</w:t>
      </w:r>
      <w:r>
        <w:t xml:space="preserve"> </w:t>
      </w:r>
      <w:r>
        <w:t xml:space="preserve">5.8.4.2</w:t>
      </w:r>
      <w:r>
        <w:t xml:space="preserve">’da, Kuran’ın tam metninde her bölümdeki Ha-Mim harflerinin toplam sayısının, rakam toplamının ve rakam toplamlarının birleştirilmesinin, 6236 numaralı ayetler dikkate alınarak 19’un katı olduğunu gözlemledik. Bu kodda, Kuran’ın tam metninde, tüm 6348 ayetleri göz önünde bulundurarak, her bölümdeki Ha-Mim harflerinin sayısının birleştirilmesinin de 19’un katı olduğunu göreceğiz. Bu, bu kitabın evrensel kuralının bir sonucudur, burada bu kitabın tüm kodlarını, hem tüm 6348 ayet metin türünde hem de sadece 6236 numaralı ayetler metin türünde test ediyorum.</w:t>
      </w:r>
    </w:p>
    <w:p>
      <w:pPr>
        <w:pStyle w:val="BodyText"/>
      </w:pPr>
      <w:r>
        <w:t xml:space="preserve">Temelde, 114 bölümün her birindeki her bir Ha ve Mim harfinin sayısını, tüm 6348 ayetleri içeren metin türünü göz önünde bulundurarak sayıyoruz. Daha sonra bu sayıları bölümler arasında doğal sırayla birleştiriyoruz. Sonuç olarak ortaya çıkan 490 basamak uzunluğundaki sayı 19’un katıdır. Kodlama örüntüsünü basitleştirmek için, aşağıda şu şekilde formüle ediyorum:</w:t>
      </w:r>
    </w:p>
    <w:p>
      <w:pPr>
        <w:pStyle w:val="BlockText"/>
      </w:pPr>
      <w:r>
        <w:t xml:space="preserve">[HM][HM)]…[HM]</w:t>
      </w:r>
    </w:p>
    <w:p>
      <w:pPr>
        <w:pStyle w:val="FirstParagraph"/>
      </w:pPr>
      <w:r>
        <w:t xml:space="preserve">Burada,</w:t>
      </w:r>
      <w:r>
        <w:t xml:space="preserve"> </w:t>
      </w:r>
      <w:r>
        <w:rPr>
          <w:iCs/>
          <w:i/>
        </w:rPr>
        <w:t xml:space="preserve">H</w:t>
      </w:r>
      <w:r>
        <w:t xml:space="preserve">, bir bölümdeki</w:t>
      </w:r>
      <w:r>
        <w:t xml:space="preserve"> </w:t>
      </w:r>
      <w:r>
        <w:rPr>
          <w:iCs/>
          <w:i/>
        </w:rPr>
        <w:t xml:space="preserve">Ha</w:t>
      </w:r>
      <w:r>
        <w:t xml:space="preserve"> </w:t>
      </w:r>
      <w:r>
        <w:t xml:space="preserve">harflerinin sayısını temsil eder ve</w:t>
      </w:r>
      <w:r>
        <w:t xml:space="preserve"> </w:t>
      </w:r>
      <w:r>
        <w:rPr>
          <w:iCs/>
          <w:i/>
        </w:rPr>
        <w:t xml:space="preserve">M</w:t>
      </w:r>
      <w:r>
        <w:t xml:space="preserve">,</w:t>
      </w:r>
      <w:r>
        <w:t xml:space="preserve"> </w:t>
      </w:r>
      <w:r>
        <w:rPr>
          <w:iCs/>
          <w:i/>
        </w:rPr>
        <w:t xml:space="preserve">Mim</w:t>
      </w:r>
      <w:r>
        <w:t xml:space="preserve"> </w:t>
      </w:r>
      <w:r>
        <w:t xml:space="preserve">harflerinin sayısını temsil eder. Her kare parantez, bir bölümün sayısını temsil eder ve kare parantezlerdeki bitişik sayılara eklenir. Bu,</w:t>
      </w:r>
      <w:r>
        <w:t xml:space="preserve"> </w:t>
      </w:r>
      <w:r>
        <w:t xml:space="preserve">“</w:t>
      </w:r>
      <w:r>
        <w:t xml:space="preserve">Doğal sayıların doğal sırayla birleştirilmesi</w:t>
      </w:r>
      <w:r>
        <w:t xml:space="preserve">”</w:t>
      </w:r>
      <w:r>
        <w:t xml:space="preserve"> </w:t>
      </w:r>
      <w:r>
        <w:t xml:space="preserve">evrensel kuralına göre doğal sıradadır. Burada, en sol sayı Kuran’ın 1. bölümü için ve en sağdaki sayı son bölüm, 114. bölüm için. Aşağıda bu kodun kanıtı yer alıyor:</w:t>
      </w:r>
    </w:p>
    <w:p>
      <w:pPr>
        <w:pStyle w:val="SourceCode"/>
      </w:pPr>
      <w:r>
        <w:rPr>
          <w:rStyle w:val="NormalTok"/>
        </w:rPr>
        <w:t xml:space="preserve">x</w:t>
      </w:r>
      <w:r>
        <w:rPr>
          <w:rStyle w:val="OtherTok"/>
        </w:rPr>
        <w:t xml:space="preserve">&lt;-</w:t>
      </w:r>
      <w:r>
        <w:rPr>
          <w:rStyle w:val="NormalTok"/>
        </w:rPr>
        <w:t xml:space="preserve">HrfMatu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302195" "1731249" "1981306" "1731042" "162106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490</w:t>
      </w:r>
    </w:p>
    <w:p>
      <w:pPr>
        <w:pStyle w:val="FirstParagraph"/>
      </w:pPr>
      <w:r>
        <w:t xml:space="preserve">İşte 490 basamak uzunluğundaki büyük sayı:</w:t>
      </w:r>
    </w:p>
    <w:p>
      <w:pPr>
        <w:pStyle w:val="BodyText"/>
      </w:pPr>
      <w:r>
        <w:t xml:space="preserve">“</w:t>
      </w:r>
      <w:r>
        <w:t xml:space="preserve">5153302195173124919813061731042162106116611645445813896410065488702103491442603530644257916889044410749365290773797740059424633868548346246614845439973460523444531732173131586842138290432534231258319542096338164380482765330044324161503120036225252263320522135281181914719150181122311115112431782921831172251512214315781274866189325791887171122112322921210158018747551274743147757714551451746103053086610301141322915629935113051951641336614216412732414712319416455184123103123321254510474826</w:t>
      </w:r>
      <w:r>
        <w:t xml:space="preserve">”</w:t>
      </w:r>
    </w:p>
    <w:p>
      <w:pPr>
        <w:pStyle w:val="BodyText"/>
      </w:pPr>
      <w:r>
        <w:t xml:space="preserve">İşte tüm 6348 ayet dikkate alındığında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348 ayetin her bölümünde Ha-Mim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9"/>
    <w:bookmarkStart w:id="220" w:name="HaMimCdsVerse"/>
    <w:p>
      <w:pPr>
        <w:pStyle w:val="Heading4"/>
      </w:pPr>
      <w:r>
        <w:rPr>
          <w:rStyle w:val="SectionNumber"/>
        </w:rPr>
        <w:t xml:space="preserve">5.8.4.4</w:t>
      </w:r>
      <w:r>
        <w:tab/>
      </w:r>
      <w:r>
        <w:t xml:space="preserve">Gerçek: Ayet Seviyesi Sayıların Rakam Toplamı</w:t>
      </w:r>
    </w:p>
    <w:p>
      <w:pPr>
        <w:pStyle w:val="FirstParagraph"/>
      </w:pPr>
      <w:r>
        <w:t xml:space="preserve">Gerçek</w:t>
      </w:r>
      <w:r>
        <w:t xml:space="preserve"> </w:t>
      </w:r>
      <w:r>
        <w:t xml:space="preserve">5.8.4.1</w:t>
      </w:r>
      <w:r>
        <w:t xml:space="preserve">’da, 6236 numaralı ayetlerle metin türünde, Ha ve Mim harflerinin bölüm seviyesi sayılarının rakam toplamının 19’un katı olduğunu gözlemledik. Bu kodda, tüm 6348 ayetlerle metin türünde Ha ve Mim harflerinin ayet seviyesi sayılarında da tam olarak aynı kodlama örüntüsünün var olduğunu göreceğiz. Temelde, tüm 6348 ayetin her birindeki her bir Ha ve Mim harfinin sayısını sayıyoruz ve bu sayıların rakam toplamını hesapladığımızda, sonuç 25954 olup, bu da 19’un katıdır. Ha ve Mim sayımları sayılarının rakam uzunluğu, birleştirildiğinde 13249 basamak uzunluğunda bir sayı yapar. Aşağıdaki kodda, bu kodun 19’un katı olduğunu doğrulayacağız.</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Ayetteki Ha-Mim sayıları x'e atandı</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üm 6348 ayetteki Ha-Mim  </w:t>
      </w:r>
      <w:r>
        <w:br/>
      </w:r>
      <w:r>
        <w:rPr>
          <w:rStyle w:val="StringTok"/>
        </w:rPr>
        <w:t xml:space="preserve">    harflerinin sayılarının rakam toplamı "</w:t>
      </w:r>
      <w:r>
        <w:rPr>
          <w:rStyle w:val="NormalTok"/>
        </w:rPr>
        <w:t xml:space="preserve">, tmp)</w:t>
      </w:r>
    </w:p>
    <w:p>
      <w:pPr>
        <w:pStyle w:val="SourceCode"/>
      </w:pPr>
      <w:r>
        <w:rPr>
          <w:rStyle w:val="VerbatimChar"/>
        </w:rPr>
        <w:t xml:space="preserve">## Tüm 6348 ayetteki Ha-Mim  </w:t>
      </w:r>
      <w:r>
        <w:br/>
      </w:r>
      <w:r>
        <w:rPr>
          <w:rStyle w:val="VerbatimChar"/>
        </w:rPr>
        <w:t xml:space="preserve">##     harflerinin sayılarının rakam toplamı  25954</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DecValTok"/>
        </w:rPr>
        <w:t xml:space="preserve">19</w:t>
      </w:r>
    </w:p>
    <w:p>
      <w:pPr>
        <w:pStyle w:val="SourceCode"/>
      </w:pPr>
      <w:r>
        <w:rPr>
          <w:rStyle w:val="VerbatimChar"/>
        </w:rPr>
        <w:t xml:space="preserve">## [1] 1366</w:t>
      </w:r>
    </w:p>
    <w:p>
      <w:pPr>
        <w:pStyle w:val="FirstParagraph"/>
      </w:pPr>
      <w:r>
        <w:t xml:space="preserve">Temelde, aşağıdaki tablodaki tüm sayıların rakam toplamı 19’un katıdır. Kodlama örüntüsünü basitleştirmek için, aşağıda şu şekilde formüle ediyorum:</w:t>
      </w:r>
    </w:p>
    <w:p>
      <w:pPr>
        <w:pStyle w:val="BlockText"/>
      </w:pPr>
      <w:r>
        <w:t xml:space="preserve">DS([HM][HM]…[HM])</w:t>
      </w:r>
    </w:p>
    <w:p>
      <w:pPr>
        <w:pStyle w:val="FirstParagraph"/>
      </w:pPr>
      <w:r>
        <w:t xml:space="preserve">Burada, DS, parantez içindeki tüm sayılara uygulanan rakam toplamı işlemine atıfta bulunuyor.</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her bir ayetin sonuçlanan sayısını temsil ediyor ve kare parantezlerdeki bitişik sayılara ekleniyor. Genel bir rakam toplamı işlemi için sıra önemli olmasa da,</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ayeti için ve en sağdaki sayı son ayet, 6348. ayet veya resmi bir notasyonda Sura 114 ayet 6 için.</w:t>
      </w:r>
    </w:p>
    <w:p>
      <w:pPr>
        <w:pStyle w:val="BodyText"/>
      </w:pPr>
      <w:r>
        <w:t xml:space="preserve">İşte tüm 6348 ayet dikkate alındığında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üm 6348 ayetin her bir ayetinde Ha-Mim </w:t>
      </w:r>
      <w:r>
        <w:br/>
      </w:r>
      <w:r>
        <w:rPr>
          <w:rStyle w:val="StringTok"/>
        </w:rPr>
        <w:t xml:space="preserve">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Ayrıca, bu büyük sayının uzunluğunu aşağıdaki gibi görelim:</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Ayetteki Ha-Mim sayıları x'e atand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13249</w:t>
      </w:r>
    </w:p>
    <w:p>
      <w:pPr>
        <w:pStyle w:val="FirstParagraph"/>
      </w:pPr>
      <w:r>
        <w:t xml:space="preserve">İşte 13249 basamak uzunluğundaki büyük sayı (Kodun kendisi değil, sadece rakam toplamı 19’un katıdır.):</w:t>
      </w:r>
    </w:p>
    <w:p>
      <w:pPr>
        <w:pStyle w:val="BodyText"/>
      </w:pPr>
      <w:r>
        <w:t xml:space="preserve">“</w:t>
      </w:r>
      <w:r>
        <w:t xml:space="preserve">2312220200020423010105051406070804072303010170514180428010050100811213212052907370825017031518141811040723020300040504210130604021151506012350618216210071705041503010233061321611238040601107222321001022512110041110711507017050651005030105011532050311006080741107052519012051203083118140503070901306182915030649071531401022261150709112312012181404374151140102120502162707220502334123702111141504080531001303102154101235072707015016023221925124131112311329323621223092313110142013030416070726418212091751523012310417662111417130359815652161133211751631119110939140229031101721611502303191212308317071931431921127110140110103711517250907011381731622280618040563101418110411230111120301231151203060412054817011214181714151907060103511107210351014031708460247031304031111111305121152903370303112052612051419230205142121704050224042101301412012111190811802033130416040222051102525041502180307050715314180508141304013043904160416311012212390606030901117020616130012052218170302143112317061807170532030207323211230192919133110809060311308070150522390426170606240311011511233041802380110559020114040704216000615111122328172111308315081703054192292312262517372716043553062493317040119020609073103838060509140213418020211611205040205020429081527291811003260717310010030325021309081208010122121614050111312155216072912011943507115113240121201191782909110231113191101515172141808030202011051436061738141127635121100301020606090305212319040206031806150001122701408190511311062606017550723030004012951526112051911023411514536418823433070715210112205161100908217213061130414090302142902141123212181412013071424063245928410280112742521135010282921205130803070706162521305118071112706111311181119061304020806071102724213516325180714611110224510291205112514241501342131405063142418040717212011141603231508060614120130403140211103080214021128061517050317030305221337112317070503210070402050537140100428031614212053120205250539116343416051812022515212251136040512060614231100925352102081513031152831802136231515117131302001802131501209091914042100602040611503110190728260306214021120306190418212010311210173111821121751151415291218616270628130311109091618140307162301130603040203250505080603010204011112150111401414141205113240725142831003291111411307260723312480128141926372815181111234470118040316190405040313212130141611315113021513342605060205116053707360513021503251604130507070407032401010014051111200414231212001002010906010718050703192607060406110180503110181100425121411016115331416251122431811014221360939012040317291813060100601031604040924131303151704180841015020208060111003040104050421013021023140804171514342208160111602011329112022703030208360408050606040326071100526060313060152130909131215011161304041906020616141101723121714111010220625112161200117190414111214411210210070405040101110914112180102906180111021221204142124715490211151111135122904360716130706030102415250436050917191508141911324152703080111811921721218061171505060601207371108170705031813064631006015110142409292621624091301018363607151124628171617193902316141100701107061829112311270103122703120329370509011051606161816061961221431304321131120215214231305581504061801001106040317060502050605042307141118242904014120113140604171007116080401008244316111626230110802131829032602031101702131228160205081408130414194323240219021806211210141213140708151431607020100303240513030111100100401012052405261301014291415213064325141161607020102502030515181204112151804042823041406330026031305040715013915051120516152102131305180103904020406031301402060204020506011070607081211011131219150501052301013313013100022240312111110160104080504110242314050403050113290613022437013152211326020434040314170304460225061135010307020015153827292921303160214040212080723044141500181321153404051300250312010700120338371813040505051417162523130100414141604270206215123615031113132121701131618050633030424282120401515142718031313350904231404201706214041511901311104170610040618130111112536041205131401030711004160315110062303141606010080812120403111223010305040401031420010302011323011203030404263107231404151103010215020101020304030203040401020406110102030203111303030302020302102613011000020104121302020211072102122203350103280103000202030102022210231215120304422513030704070436030302220302121615031911008012032414070101529181516030115011503150513060605110208050407121318140917010151607142406010191110604291914080711311402030503040402182406014170805164902020307241604031122205031605080615393303182615032126163705151323360223010307292515030025041116141319051401052736141101161401151025231304120139060202115612132701022008141218031524160615031306090125161611129080310011302120315031016020426111204021201042304080111704061514040502220105110123162312260100081314012314012525040711201211221917113120000102292615210243926042302042410032311330410372225083908070806020725091806442502210216050112012111020311021113021505143140202003704260116110113030530022206020212023317031310254823001100030401150302013421110115042312020414120331002614040300140115131403160616110103041113041103141402021201020001315021412040206051202341413140214142101101120401020202032303131101021112131203240328230001010311160111110302011201010203020110001301001001110001000001100000010222241900000000000305110301010107020500122323021503261504240100441211114131515122206020725140301042141703031821030112020324030314141402160000011413162417132304020300110206010715120103080534161114031423131815041206140405020513050124040114131003120211013230309061603141204021402021403141718161514260204030304000412040303030301010204040403120201012015162213063625161315231802241404002122140315123312150103131416031101132603051234230227040113521010412031403032405010511419021414461226031301303283603161110809281103180713031504050305031522210051816270213140401121514272606031605090707110406132202312020201120802041201010202270304020304010811150102001281603010306112040801331301122403041703020403020515142523150104030204011208130303020605231802030117042303111102031104000300041012180202020222021022160214042203010201242605020204141223222301112351822170201022311308021716160513262331336160725061627181721821051908212110326452112603111000150408151217280209291181314422292463121519010230105160201130513011201040311040318270707022606230524030100020311211302041611010300120116040102241401000144020402043216270301140202030324033613030404121305230101020427020404110301000001040101030101170202051202030502010101002215111115031121040522021002011120103131101011102030002140122010401041102020102010003030200010112023100020101020201110302010102010203021203041112120200040001041103011401261301041101020200040002020004030003030012051102120200040200011100021013030404110511020202000402070303030100020504111101020004020202011303030304041101110201000401040212021100020304030201030303001403111100020201020103021823010203060313052412052404141316051329460311240508040102040225021413010411006040601002050439142405110405070501120405020513111240537090407011102140201010404011313110509051626040405241605170615230101142604172513021501262424111120414181604021100427134602080706180212051716181103041615050619082100401002041616071411118171539041405050426140422080715041648340122415062601160513021223011204240303261923090421017171106050602011308141511513212706020414160402051301004217041503132638160513041606051219010227011505032922040427171323010103161201141100160102040503241241223505180508180802140180813042411004042604230921514030715232819250434120509080608050501102301112203141504142101004260314113130823130110415170416133814071214192519230102180908121105150206171508250706041707030100305040100612140323131400113215115112021816020408040205190641035131811114040506321313151404132160122131620270110181501010402313423312256210113040318140802010301000200030401172619233619061504230702012121429170100606020317041901424060433220202040815060523021131205161605210060629041112130204031723253100602222315273217117470120101201012100201101800120501190604042301023211506112030601427111220907230011020211041314060615371304170302080704040113010302040822130613240205170503131224040323170601002240103163305110303130405020302030702060204210804030214140415120404021123000000110401120311010600000011030002120102131303020401030305100103020201110204010303010103000101010102020302110013121301030201110004151402020102010112020100121103010201020003010101010202001103110100111218020111011100021103212502050202030102110402011002120100011103020100021400021113131201010101130203030100130003021311010202120610210001010102030121010022210011021223000015141005030413061412221023110111111212241018113405160102004011021221000112110101161111010302121201011202010212012716020303111403010205120211030105030201010203020320080601112312111823151160111926340203020108160113131611016211061412030117030606021415040531106131511003041415112140805090525051712022201071500030123012807130431303262467231102010248226102815061224060115171428021201204021127021601201115170301011204110403132803031503120214110404130601003105031601030202101923060181301021113040336031211104240108291405231123020315270215030202370308273416011218050121706113020212141526122732130406122411102250509071511617032100207241523110022043714242813150904212015117361216013501111035350215012407060712100115171308022305140408011080133805044529042311010112140203040404040416010204261315180603070704040002242202413260113121411060505031301150314061203150304030602060502030403140316020313031214040203030503220515111213130515030213231101021203140513010301020304010304020202020302120203010105020303040013010904140404230102011211140103040002110114020202231112030426210106040904140704151501304051251114062814110060614270825150111713122311121801209122417180904281412692415170821116020618172161405171808041413010230241115311120204031406042804051231903040101904140501070604141418161503040717130122321080019180101201110701408031518111462713010110201010324394111032223041616122416111145826016490711201007010042301040114150502012400112300210223030223010112010103010103030501111302031802072311052322121523001100030100110201000201020201150211240101031413040101040212030312030404010211041204230405140202020304150204020106011303230001010201110002040002010201120502160313114150105010103120302041802110402050802070303131413040343122301130120010100010021020200010101020101010101011030007041512082511400000114010001000101101100020000000002150101010100011110020023011203041202040213011402210102000200240200020111010203151100330201220302021200020002051302030213002303000101032311010001120102010201022001010301020111010103011201010101030101010401120101010101050103120103010001010102010201030101012001020102010101020110011201030111010223000000000001012525000101010101020202000213100202020223011102020003010000001101012314130102110300000603030213010211031224050212121202220216000114121203030101020212021111120201032113130313111012232313010170301090111521312113111113091111415273130705251317172142904231401319112141602131214163101708111040416383310006172324418030205070100741315110050521107040305033104231835231230519319112616110012829010141623240302120921307031105081623492325110250241207060100812042303050531106071406072702232509240707130503211110603023705272312235701233411044110522020341016233527141515190521506390826230124151114030106031221030202040617021515030704110204021715172302030201000204010011040301010002250003111113010310012213110200010103041302021803030104240307033305110402231011120102111602020214011021010215030411000000030412000200001201021213020002010103010200020224010410101223000002140101000300240510000300000101000102010314120104031208020403120202020504031413030323150300080102060203010305020102020203010114020101061101082313111100000313130504120005161203021202110223031303110424230201010000011001020304110202030002030132323010100000001000002001103000202000000000101010110000002001000117010010100004011100020203030101100203130114000001022303021200020200010302000203000110010001100001000100000100000200000200011004010111231303020002000214050303120301020101011503140310140111121401131523010000000100010201000001010302010202020501020102011103020200010101020101020301020102031102040201021123010102010202000102000101000310000201110002011000120011001001021000000111162613052300002000020100010011010011011101000000000001100100010301101003000401021202101204010102010313230001010002000102000000011202000101010101020103010101100000100004000301100402110100012301010000201000010010011100120100001001010313010102000104022301001000030200010011010201110102030404230100020202030002020201030002141302000202010100021303030113030101121300012301100101102103200102000001100001010100030100020215230102011000010416021924000000010110010013012123010201110202010001020100000101000323110000011000030000010000121101100010122310010111010302020000010001010201000100100202010001122300000000110102020100000001010502021201220001031111100201000023011001002001210100001102000302021512130223110100000211010111010100010500230000010102100002100002000001000000011300002310000201000200000201122311000000010100002300000111011501222301010102040000000000000100020100000000230002011412231512010415041315230000011110030303231011110001000010021103230001020201030003010211230112010202110103230000222302021111130100020323110201130223001100062300011201020102230010002300010202020223100021230003002212231001021123000201012123000100010001</w:t>
      </w:r>
      <w:r>
        <w:t xml:space="preserve">”</w:t>
      </w:r>
    </w:p>
    <w:bookmarkEnd w:id="220"/>
    <w:bookmarkStart w:id="221" w:name="HaMimCconcSumVerse"/>
    <w:p>
      <w:pPr>
        <w:pStyle w:val="Heading4"/>
      </w:pPr>
      <w:r>
        <w:rPr>
          <w:rStyle w:val="SectionNumber"/>
        </w:rPr>
        <w:t xml:space="preserve">5.8.4.5</w:t>
      </w:r>
      <w:r>
        <w:tab/>
      </w:r>
      <w:r>
        <w:t xml:space="preserve">Gerçek: Ayet Seviyesi İndekslerle Toplamların Birleştirilmesi</w:t>
      </w:r>
    </w:p>
    <w:p>
      <w:pPr>
        <w:pStyle w:val="FirstParagraph"/>
      </w:pPr>
      <w:r>
        <w:t xml:space="preserve">Şimdiye kadar gözlemlediğimiz tüm kodlar, herhangi bir bölüm veya ayet indeksi bilgisi içermiyordu. Aşağıdaki kodlarda, sadece gerçekler olarak, Ha ve Mim harflerinin bölüm seviyesi sayıları için bölüm indeksini ve ayet seviyesi sayıları için bölüm ve ayet indekslerini de ekleyeceğim ve daha önce kullandığımız aynı kodlama kuralını takip edeceğim. Temelde, bu gerçekler, bu kitabın evrensel kurallarıyla bu sayılarla olası tüm anlamlı kodlama örüntülerinden çıkarılmıştır. Kodlar anlamlı olmalı olduğundan, örneğin, birleştirilmiş bir sayı ile normal bir sayı arasında herhangi bir toplama işlemi yapmayacağım. Öte yandan, her zamanki gibi, bunlar sistematik kural tabanlı bir sistem üzerine kurulmadığı için, onları sadece gerçekler olarak belirledim, ancak deliller olarak değil.</w:t>
      </w:r>
    </w:p>
    <w:p>
      <w:pPr>
        <w:pStyle w:val="BodyText"/>
      </w:pPr>
      <w:r>
        <w:t xml:space="preserve">Aşağıdaki kodda, temelde, bölüm ve ayet indekslerini ve ayrıca Ha ve Mim harflerinin toplamını birleştiriyoruz. 6236 numaralı ayetleri kullanıyoruz ve sonuçta ortaya çıkan 30676 basamak uzunluğundaki büyük sayı 19’un katıdır. Kodlama örüntüsünü basitleştirmek için, aşağıda şu şekilde formüle ediyorum:</w:t>
      </w:r>
    </w:p>
    <w:p>
      <w:pPr>
        <w:pStyle w:val="BlockText"/>
      </w:pPr>
      <w:r>
        <w:t xml:space="preserve">[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Dış kare parantezler, bir ayetin temsil sayısını temsil ediyor ve bir sonraki dış kare parantezdeki sayı ile birleştiriliyor. Sayıların sırası, doğal sıra olan evrensel kurala göre. Burada, en sol sayı Kuran’ın 1. ayeti için ve en sağdaki sayı son ayet, 6236. ayet veya resmi bir notasyonda Sura 114 ayet 6 için. Her bir</w:t>
      </w:r>
      <w:r>
        <w:t xml:space="preserve"> </w:t>
      </w:r>
      <w:r>
        <w:t xml:space="preserve">‘</w:t>
      </w:r>
      <w:r>
        <w:t xml:space="preserve">+</w:t>
      </w:r>
      <w:r>
        <w:t xml:space="preserve">’</w:t>
      </w:r>
      <w:r>
        <w:t xml:space="preserve"> </w:t>
      </w:r>
      <w:r>
        <w:t xml:space="preserve">işareti, bir ayetteki Ha ve Mim harf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236[,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chapter, 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30676</w:t>
      </w:r>
    </w:p>
    <w:p>
      <w:pPr>
        <w:pStyle w:val="FirstParagraph"/>
      </w:pPr>
      <w:r>
        <w:t xml:space="preserve">İşte 6236 numaralı ayetler dikkate alındığında Kuran’daki Ha ve Mim harflerinin tüm sayımları, bu kodda kullandığımız:</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in her bir ayetinde Ha-Mim </w:t>
      </w:r>
      <w:r>
        <w:br/>
      </w:r>
      <w:r>
        <w:rPr>
          <w:rStyle w:val="StringTok"/>
        </w:rPr>
        <w:t xml:space="preserve">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İşte 30676 basamak uzunluğundaki büyük kod sayısı:</w:t>
      </w:r>
    </w:p>
    <w:p>
      <w:pPr>
        <w:pStyle w:val="BodyText"/>
      </w:pPr>
      <w:r>
        <w:t xml:space="preserve">“</w:t>
      </w:r>
      <w:r>
        <w:t xml:space="preserve">115123134142150162174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1413210133413451355136713741389139213106131117131231313913146131531316121317161318141319813201132141322713239132451325613266132731328413296133010133114133241333151334613355133691337913383133941340413418134291343414151424143214481456146161474148614920141013141112141241413814146141511416414176141891419414201142112142226142391424414253142651427414285142911430314317143211143341434714353143661437111438614395144031441514427144361444101445814468144731448314494145031451214523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11312231343143315531663174318531933110103111431128311333114531151431164311783118531194312011312143122631238312443125731264312711312853129731303313153132103133731341032113222323932493258326332723285329632102321163212832136321483215732167321763218432198322073221332221032233322453225432261032276322833229532303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193421034363446345434653477348234912341033411534121134138341410341563416634172341833419834204342110342214342363424634254342663427434282342923430434318343263433634345343553436234371434383343953440734417344253443123444634456344611344743448234493345043451234524345333454835173521335363542355435653576358935953510835111835121135131235141035153351613517135181235192352013521135229352303524335255352613527103528635294353043531535321035335353433535635366353713353833539635401435419354212354343544935457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1241254132414341564169417241864193411024111241121041133411484115941167411774118141193412094121541221241238412464125144126241272412834129541306413184132341339413454135441364413764138341396414012414124142741435414494145741466414717414884149341501241512415274153641546421242204234424442510426542764281042944210642119421244213144214154215184216942173421874219142208422111422211422384224842252422664227142286422974230642317423234233142341423564236842374423884239242405424154242542434424484245114246842471342481142495425044251942521142534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1245234533454445584563457145864594451094511445125451374514445156451664517134518445195452034521164522545236452410452554526114527645286452954530945318453274533645341145358453644537346124623463946412465946634676468846994610946114461210461354614346151546166461764618846198462013462174622246236462494625846261846275462854629846309463184632446335463444635104712472154736474144753476247744783479547106471144712104713447145471524471610471734718447191047201047214472254723547241472574726647274472854729547309473174732647333473444735747368473744738124813482848304841048594861048734881489248107481114481284813348146481594816124817104818948194482010482124822248231482410482527482612482715482814829254914492749374943495649674971249854991349108491116491213491374914134915104916749171049184501150245031504550565065507250815096501005011250125501305014350152501655017350182501955020150211502235023150241502535026150271502835029350305503115032250334503425035350369503725038750395504025041550425504345044350456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1052215231524252515262527052825294521005211252121521325214152153521655217252187521935220452211552226522315224552251522615227352283522935230252314523295233252342523545236252375523885239252407524135242352434524455245452464524735248752493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115423543354445453546254745482549454101541155412254133541415415254160541725418054196542025421054222542315424254251542625427354286542925430054316543225433154344543535436254372543835439054402544105442254435544445445254463544725448454490545055451354520545315454154553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155724573157417575357615779578115796571015571135712145713125714145715957161257175571865719957201657217572255723757244572585726857271657281157294581558213583105841358555867587215881558955810758111358128581385814125815458164581775818115819658201582105822235916592225933594259555967597105987599175910659111159125591355914135915759164591735918559193592045921459225592395924860124602560310604226052606860776081160912601037601110601256013761166123613261436159616156177618361926110561118611276113561141362176221162376242625166267627662810629862103621146313632563356341463566367637563866397631096311264176429643664476457646464756483649136410264116641236413264141064155641696417564183651126521265366541565546561565756584659265103651114651276618662966356646665666610667566817669666101266118661286711672667366742675567636771678667936710367113671236713267142671546716667178671826719667206672136722767234672426725267264672726728867296673086812682368326841685068626874688168906810268114681236813168141681506816268177681806819368202682126822468231682436825168261682746828468292683026831068321683316834368354683646837268382683996840368413684216843468446684536846768473684866849568502685146852269116922693369416952696269776982699269102691156912169131691436915169162691766918369194692026921069220692306924369254692636927069282692906930069313693216933269343693546936269370693826939169401694136942169432694406945269462694766948169494695016951169523701070207032704570517061707070837090701067011570121701307014370150701607017170181701907020170212702217023370245702537026170274702837029370308703127032470333703437035270362703727038570394704037041570424704337044371167123713071487151716271767182719371101711137112571132711417115271162711727118371191712017121571222712317124171256712627127171288721472227232724072507263727472847295721047211372120721357214772153721637217272183721927220272212722257223372244722537226272274722867312732173317340735073617371738173927310373114731227313273142731537316073172731837319173202674117421743074407450746174707480749274100741127412374130741427415274160741707418074190742017421174221742317424174250742607427274280742917430074311874321743307434174351743607437474381743927440074412744227443374443744517446174471744827449374504745117452574530745407455174562751375227533754075527562757075817593751027511075122751337514075151751617517175180751917520175210752217523075241752507526075271752807529075302753107532075332753407535175361753747538175391754027614762376327640765276607672768576957610376113761237613376141761527616176171761817619676203762157622376231762457625176262762737628576291763047631677117720773077407751776077717782779177100771107712177131771437715277161771727718277192772057721177222772317724277251772627727377282772927730077311773217733177342773517736177372773837739177402774117742277433774427745277464774727748177492775027811782178327841785278627870788178927810078111781217813078143781517816078172781817819278200782127822178231782407825378260782727828078291783017831278321783307834078351783627837778388783947840579107920793279407952796179707981799079102791117912079132791417915279161791707918079190792007921079221792317924179250792617927379281792917930179313793207933479341793527936379372793817939379404794117942179432794417945379464801080218031804080528060807180828090801008011080121801338014280150801618017180181801918020180212802218023380241802518026180271802808029080301803108032480330803438035180361803748038280392804018041080421811181218130814081528161817081818190811018111181122811308114381151811608117081181811918120181213812248123181241812528126081271812848129282118220823182408253826282708281829082102821118212282131821428215182162821738218482194831183208332834283528363837083828392831028311183123831308314283155831648317283180831928320283211832218323083242832548326383273832818329483303833118332183333833448335083361841184218431844184518463847384828491841028411084120841318414184150841618417184181841908420384211842208423284242842568511852285318541855085618574858785928510108511685120851308514085151851618517185181851908520485211852238611862286318642865286628671868086918610286111861208613086141861518616086173871287208730874187518760877387808790871018711087120871338714287151871618717087181871938811882188318842885188638872888288908810088111881208813188141881528816188170881818819088201882128822288231882408825188263891089208930894089528961897289828991891008911089120891318914189155891628917289183891918920489210892218923389242892528926189272892818929089300901190219031904090529061907390819090901009011290122901309014390152901629017690183901949020291129121913091409152916291719181919291101911119112091131911459115092109220923192419252926192709282929192100921129212092130921419215092160921709218192194922009221093119320933293419350936293709380939293101931139412942094309440945194619470948095109520953195429551956695719584961196219631964296549660967096809690961009611096121961309614296151961609617096180961909710972297319745975398169823983198449856986498749886991099209931994299519963997399831001110022100321004010051100601007010081100921001021001131011010121101321014210151101631017010183101911011021011121021110223102311024210252102621027110283103101032010334104121042210432104421045410461104701048210493105121052210531105441055210610106221063010646107101072110733107411075210761107721081010821108301091010921109321094210952109621101111020110331111011123111301114411153112111122111232112421131011322113311134111353114101142111430114411145011461</w:t>
      </w:r>
      <w:r>
        <w:t xml:space="preserve">”</w:t>
      </w:r>
    </w:p>
    <w:bookmarkEnd w:id="221"/>
    <w:bookmarkStart w:id="222" w:name="HaMimCdsconcSumVerse"/>
    <w:p>
      <w:pPr>
        <w:pStyle w:val="Heading4"/>
      </w:pPr>
      <w:r>
        <w:rPr>
          <w:rStyle w:val="SectionNumber"/>
        </w:rPr>
        <w:t xml:space="preserve">5.8.4.6</w:t>
      </w:r>
      <w:r>
        <w:tab/>
      </w:r>
      <w:r>
        <w:t xml:space="preserve">Ayet Seviyesi İndekslerle Toplamların Rakam Toplamı Birleştirmesi</w:t>
      </w:r>
    </w:p>
    <w:p>
      <w:pPr>
        <w:pStyle w:val="FirstParagraph"/>
      </w:pPr>
      <w:r>
        <w:t xml:space="preserve">Kod</w:t>
      </w:r>
      <w:r>
        <w:t xml:space="preserve"> </w:t>
      </w:r>
      <w:r>
        <w:t xml:space="preserve">5.8.4.5</w:t>
      </w:r>
      <w:r>
        <w:t xml:space="preserve">’da, 6236 numaralı ayetler dikkate alındığında, bölüm ve ayet indekslerinin ve ayrıca Ha ve Mim harflerinin toplamının birleştirilmesinin 19’un katı olduğunu gözlemledik.</w:t>
      </w:r>
      <w:r>
        <w:t xml:space="preserve"> </w:t>
      </w:r>
      <w:r>
        <w:t xml:space="preserve">Bu bölümün kodunda, tüm 6348 ayetlerle metin türünde, tam olarak aynı kodlama örüntüsünün rakam toplamının da 19’un katı olduğunu göreceğiz. Bu kodda, birleştirmeden gelen büyük sayı 31020 ve onun rakam toplamı 118940 olup, bu 19’un katıdır. Bu kodda, temelde, bölüm ve ayet indekslerini ve ayrıca Ha ve Mim harflerinin toplamını birleştiriyoruz ve tüm 6348 ayet dikkate alınarak bu büyük sayının rakam toplamını hesaplıyoruz. Kodlama örüntüsünü basitleştirmek için, aşağıda şu şekilde formüle ediyorum:</w:t>
      </w:r>
    </w:p>
    <w:p>
      <w:pPr>
        <w:pStyle w:val="BlockText"/>
      </w:pPr>
      <w:r>
        <w:t xml:space="preserve">DS([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Burada, DS, parantez içindeki tüm sayılara uygulanan rakam toplamı işlemine atıfta bulunuyor. Dış kare parantezler, bir ayetin temsil sayısını temsil ediyor ve bir sonraki dış kare parantezdeki sayı ile birleştiriliyor. Sayıların sırası, doğal sıra olan evrensel kurala göre. Burada, en sol sayı Kuran’ın 1. ayeti için ve en sağdaki sayı son ayet, 6348. ayet veya resmi bir notasyonda Sura 114 ayet 6 için. Her bir</w:t>
      </w:r>
      <w:r>
        <w:t xml:space="preserve"> </w:t>
      </w:r>
      <w:r>
        <w:t xml:space="preserve">‘</w:t>
      </w:r>
      <w:r>
        <w:t xml:space="preserve">+</w:t>
      </w:r>
      <w:r>
        <w:t xml:space="preserve">’</w:t>
      </w:r>
      <w:r>
        <w:t xml:space="preserve"> </w:t>
      </w:r>
      <w:r>
        <w:t xml:space="preserve">işareti, bir ayetteki Ha ve Mim harf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348[,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u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31132</w:t>
      </w:r>
    </w:p>
    <w:p>
      <w:pPr>
        <w:pStyle w:val="SourceCode"/>
      </w:pPr>
      <w:r>
        <w:rPr>
          <w:rStyle w:val="FunctionTok"/>
        </w:rPr>
        <w:t xml:space="preserve">cat</w:t>
      </w:r>
      <w:r>
        <w:rPr>
          <w:rStyle w:val="NormalTok"/>
        </w:rPr>
        <w:t xml:space="preserve">(</w:t>
      </w:r>
      <w:r>
        <w:rPr>
          <w:rStyle w:val="StringTok"/>
        </w:rPr>
        <w:t xml:space="preserve">"Bu büyük sayının rakam toplamı"</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Bu büyük sayının rakam toplamı 118940</w:t>
      </w:r>
    </w:p>
    <w:p>
      <w:pPr>
        <w:pStyle w:val="FirstParagraph"/>
      </w:pPr>
      <w:r>
        <w:t xml:space="preserve">İşte 31132 basamak uzunluğundaki büyük kod sayısı:</w:t>
      </w:r>
    </w:p>
    <w:p>
      <w:pPr>
        <w:pStyle w:val="BodyText"/>
      </w:pPr>
      <w:r>
        <w:t xml:space="preserve">“</w:t>
      </w:r>
      <w:r>
        <w:t xml:space="preserve">115123134142150162174205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0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05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05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05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05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05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05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05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0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0513141321013341345135513671374138913921310613111713123131391314613153131612131716131814131981320113214132271323913245132561326613273132841329613301013311413324133315133461335513369133791338313394134041341813429134341405141514241432144814561461614741486149201410131411121412414138141461415114164141761418914194142011421121422261423914244142531426514274142851429114303143171432111433414347143531436614371114386143951440314415144271443614441014458144681447314483144941450314512145231505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05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05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05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05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05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0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05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05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05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05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0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05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05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05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05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05311131223134314331553166317431853193311010311143112831133311453115143116431178311853119431201131214312263123831244312573126431271131285312973130331315313210313373134103205321132223239324932583263327232853296321023211632128321363214832157321673217632184321983220732213322210322333224532254322610322763228332295323033305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053419342103436344634543465347734823491234103341153412113413834141034156341663417234183341983420434211034221434236342463425434266342743428234292343043431834326343363434534355343623437143438334395344073441734425344312344463445634461134474344823449334504345123452434533345483505351735213353635423554356535763589359535108351118351211351312351410351533516135171351812351923520135211352293523035243352553526135271035286352943530435315353210353353534335356353663537133538335396354014354193542123543435449354573605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05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05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05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05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0541124125413241434156416941724186419341102411124112104113341148411594116741177411814119341209412154122124123841246412514412624127241283412954130641318413234133941345413544136441376413834139641401241412414274143541449414574146641471741488414934150124151241527415364154642054212422042344244425104265427642810429442106421194212442131442141542151842169421734218742191422084221114222114223842248422524226642271422864229742306423174232342331423414235642368423744238842392424054241542425424344244842451142468424713424811424954250442519425211425344305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05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05451245234533454445584563457145864594451094511445125451374514445156451664517134518445195452034521164522545236452410452554526114527645286452954530945318453274533645341145358453644537346054612462346394641246594663467646884699461094611446121046135461434615154616646176461884619846201346217462224623646249462584626184627546285462984630946318463244633546344463510470547124721547364741447534762477447834795471064711447121047134471454715244716104717347184471910472010472144722547235472414725747266472744728547295473094731747326473334734447357473684737447381248054813482848304841048594861048734881489248107481114481284813348146481594816124817104818948194482010482124822248231482410482527482612482715482814829254905491449274937494349564967497124985499134910849111649121349137491413491510491674917104918450055011502450315045505650655072508150965010050112501255013050143501525016550173501825019550201502115022350231502415025350261502715028350293503055031150322503345034250353503695037250387503955040250415504255043450443504565105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055210522152315242525152625270528252945210052112521215213252141521535216552172521875219352204522115522265223152245522515226152273522835229352302523145232952332523425235452362523755238852392524075241352423524345244552454524645247352487524935305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05541154235433544454535462547454825494541015411554122541335414154152541605417254180541965420254210542225423154242542515426254273542865429254300543165432254331543445435354362543725438354390544025441054422544355444454452544635447254484544905450554513545205453154541545535505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05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0557155724573157417575357615779578115796571015571135712145713125714145715957161257175571865719957201657217572255723757244572585726857271657281157294580558155821358310584135855586758721588155895581075811135812858138581412581545816458177581811581965820158210582223590559165922259335942595559675971059875991759106591111591255913559141359157591645917359185591935920459214592255923959248600560124602560310604226052606860776081160912601037601110601256013761056116612361326143615961615617761836192611056111861127611356114136205621762211623762426251662676276628106298621036211463056313632563356341463566367637563866397631096311264056417642964366447645764646475648364913641026411664123641326414106415564169641756418365056511265212653665415655465615657565846592651036511146512766056618662966356646665666610667566817669666101266118661286705671167266736674267556763677167866793671036711367123671326714267154671666717867182671966720667213672276723467242672526726467272672886729667308680568126823683268416850686268746881689068102681146812368131681416815068162681776818068193682026821268224682316824368251682616827468284682926830268310683216833168343683546836468372683826839968403684136842168434684466845368467684736848668495685026851468522690569116922693369416952696269776982699269102691156912169131691436915169162691766918369194692026921069220692306924369254692636927069282692906930069313693216933269343693546936269370693826939169401694136942169432694406945269462694766948169494695016951169523700570107020703270457051706170707083709070106701157012170130701437015070160701717018170190702017021270221702337024570253702617027470283702937030870312703247033370343703527036270372703857039470403704157042470433704437105711671237130714871517162717671827193711017111371125711327114171152711627117271183711917120171215712227123171241712567126271271712887205721472227232724072507263727472847295721047211372120721357214772153721637217272183721927220272212722257223372244722537226272274722867305731273217331734073507361737173817392731037311473122731327314273153731607317273183731917320267405741174217430744074507461747074807492741007411274123741307414274152741607417074180741907420174211742217423174241742507426074272742807429174300743118743217433074341743517436074374743817439274400744127442274433744437445174461744717448274493745047451174525745307454074551745627505751375227533754075527562757075817593751027511075122751337514075151751617517175180751917520175210752217523075241752507526075271752807529075302753107532075332753407535175361753747538175391754027605761476237632764076527660767276857695761037611376123761337614176152761617617176181761967620376215762237623176245762517626276273762857629176304763167705771177207730774077517760777177827791771007711077121771317714377152771617717277182771927720577211772227723177242772517726277273772827729277300773117732177331773427735177361773727738377391774027741177422774337744277452774647747277481774927750278057811782178327841785278627870788178927810078111781217813078143781517816078172781817819278200782127822178231782407825378260782727828078291783017831278321783307834078351783627837778388783947840579057910792079327940795279617970798179907910279111791207913279141791527916179170791807919079200792107922179231792417925079261792737928179291793017931379320793347934179352793637937279381793937940479411794217943279441794537946480058010802180318040805280608071808280908010080110801218013380142801508016180171801818019180201802128022180233802418025180261802718028080290803018031080324803308034380351803618037480382803928040180410804218105811181218130814081528161817081818190811018111181122811308114381151811608117081181811918120181213812248123181241812528126081271812848129282058211822082318240825382628270828182908210282111821228213182142821518216282173821848219483058311832083328342835283638370838283928310283111831238313083142831558316483172831808319283202832118322183230832428325483263832738328183294833038331183321833338334483350833618405841184218431844184518463847384828491841028411084120841318414184150841618417184181841908420384211842208423284242842568505851185228531854185508561857485878592851010851168512085130851408515185161851718518185190852048521185223860586118622863186428652866286718680869186102861118612086130861418615186160861738705871287208730874187518760877387808790871018711087120871338714287151871618717087181871938805881188218831884288518863887288828890881008811188120881318814188152881618817088181881908820188212882228823188240882518826389058910892089308940895289618972898289918910089110891208913189141891558916289172891838919189204892108922189233892428925289261892728928189290893009005901190219031904090529061907390819090901009011290122901309014390152901629017690183901949020291059112912191309140915291629171918191929110191111911209113191145911509205921092209231924192529261927092829291921009211292120921309214192150921609217092181921949220092210930593119320933293419350936293709380939293101931139405941294209430944094519461947094809505951095209531954295519566957195849605961196219631964296549660967096809690961009611096121961309614296151961609617096180961909705971097229731974597539805981698239831984498569864987498869905991099209931994299519963997399831000510011100221003210040100511006010070100811009210010210011310105101101012110132101421015110163101701018310191101102101112102051021110223102311024210252102621027110283103051031010320103341040510412104221043210442104541046110470104821049310505105121052210531105441055210605106101062210630106461070510710107211073310741107521076110772108051081010821108301090510910109211093210942109521096211005110111102011033111051111011123111301114411153112051121111221112321124211305113101132211331113411135311405114101142111430114411145011461</w:t>
      </w:r>
      <w:r>
        <w:t xml:space="preserve">”</w:t>
      </w:r>
    </w:p>
    <w:p>
      <w:pPr>
        <w:pStyle w:val="BodyText"/>
      </w:pPr>
      <w:r>
        <w:rPr>
          <w:bCs/>
          <w:b/>
        </w:rPr>
        <w:t xml:space="preserve">İki ek gerçek olarak</w:t>
      </w:r>
      <w:r>
        <w:t xml:space="preserve">, genel ayet indekslerini, yani 1’den 6348’e kadar olan indeksleri, normal bölüm ve özel ayet indeksleri yerine kullanmış olsaydık, bu bölümün aynı tam kodlama örüntüsü 31404 basamak uzunluğunda bir büyük sayı ortaya çıkarırdı ve bu sayının rakam toplamı da 125248 olurdu ki bu da 19’un katıdır. Yani, normal bölüm ve özel ayet indekslerini birlikte kullanıyor olsak da genel ayet indekslerini tek başına kullanıyor olsak da, her iki durumda da aynı kodlama örüntüsü 19’un katı bir sayı üretir. Ancak, Ha-Mim kodlamasında genel ayet indekslerini kullanmadığım için, kuralları takip ederek, bunu başka bir delil kodu olarak saymıyorum. Bu normal kodlama örüntüsüne ek olarak ilginç olduğu için bu ek gerçeği burada belirtiyorum. Bu kodlama örüntüsü ile genel ayet indeksi üzerinde bir</w:t>
      </w:r>
      <w:r>
        <w:t xml:space="preserve"> </w:t>
      </w:r>
      <w:r>
        <w:rPr>
          <w:bCs/>
          <w:b/>
        </w:rPr>
        <w:t xml:space="preserve">ek gerçek</w:t>
      </w:r>
      <w:r>
        <w:t xml:space="preserve"> </w:t>
      </w:r>
      <w:r>
        <w:t xml:space="preserve">daha var. Genel ayet indeksi ile aynı tam kodlama örüntüsü, yalnızca o 7 özel bölümü incelediğimizde de var ve bu, 2103 basamak uzunluğunda, 8265 sayısı olarak ortaya çıkar ki bu da 19’un katıdır. 40 ile 46 arasındaki bölümler, Ha-Mim harflerinin bağımsız ayetler olarak yer aldığı için Ha-Mim harfleri için özeldir ve bu 7 bölümdeki toplamlarının 19’un katı olması, onları Kuran’ın tam metni üzerinden incelememize yol açmıştır.</w:t>
      </w:r>
    </w:p>
    <w:bookmarkEnd w:id="222"/>
    <w:bookmarkStart w:id="223" w:name="HaMimCconcSumindxVerse"/>
    <w:p>
      <w:pPr>
        <w:pStyle w:val="Heading4"/>
      </w:pPr>
      <w:r>
        <w:rPr>
          <w:rStyle w:val="SectionNumber"/>
        </w:rPr>
        <w:t xml:space="preserve">5.8.4.7</w:t>
      </w:r>
      <w:r>
        <w:tab/>
      </w:r>
      <w:r>
        <w:t xml:space="preserve">Toplamların ayet düzeyinde indekslerle birleştirilmesi</w:t>
      </w:r>
    </w:p>
    <w:p>
      <w:pPr>
        <w:pStyle w:val="FirstParagraph"/>
      </w:pPr>
      <w:r>
        <w:t xml:space="preserve">Kod</w:t>
      </w:r>
      <w:r>
        <w:t xml:space="preserve"> </w:t>
      </w:r>
      <w:r>
        <w:t xml:space="preserve">5.8.4.5</w:t>
      </w:r>
      <w:r>
        <w:t xml:space="preserve">’da, 6236 numaralı ayetler dikkate alındığında, bölüm ve ayet indekslerinin ve ayrıca Ha ve Mim harflerinin toplamının birleştirilmesinin 19’un katı olduğunu gözlemledik.</w:t>
      </w:r>
    </w:p>
    <w:p>
      <w:pPr>
        <w:pStyle w:val="BodyText"/>
      </w:pPr>
      <w:r>
        <w:t xml:space="preserve">Bu kodda, sadece bölüm ve ayet indekslerini ve Ha ve Mim harflerinin toplamını birleştirmekle kalmayıp, aynı zamanda bölüm ve ayet indekslerinin toplamını ve Ha ve Mim harflerinin toplamını da birleştirerek 19’un katı olduğunu gözlemliyoruz. Tüm 6348 ayeti kullanıyoruz ve sonuçta ortaya çıkan 14970 basamak uzunluğundaki büyük sayı 19’un katıdır. Kodlama örüntüsünü basitleştirmek için, aşağıda şu şekilde formüle ediyorum:</w:t>
      </w:r>
    </w:p>
    <w:p>
      <w:pPr>
        <w:pStyle w:val="BlockText"/>
      </w:pPr>
      <w:r>
        <w:t xml:space="preserve">[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Dış kare parantezler, bir ayetin temsil sayısını temsil ediyor ve bir sonraki dış kare parantezdeki sayı ile birleştiriliyor. Sayıların sırası, doğal sıra olan evrensel kurala göre. Burada, en sol sayı Kuran’ın 1. ayeti için ve en sağdaki sayı son ayet, 6348. ayet veya resmi bir notasyonda Sura 114 ayet 6 için. Her bir</w:t>
      </w:r>
      <w:r>
        <w:t xml:space="preserve"> </w:t>
      </w:r>
      <w:r>
        <w:t xml:space="preserve">‘</w:t>
      </w:r>
      <w:r>
        <w:t xml:space="preserve">+</w:t>
      </w:r>
      <w:r>
        <w:t xml:space="preserve">’</w:t>
      </w:r>
      <w:r>
        <w:t xml:space="preserve"> </w:t>
      </w:r>
      <w:r>
        <w:t xml:space="preserve">işareti, bir ayetteki Ha ve Mim harflerinin ve ayrıca bölüm ve ayet indeks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348[,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chapter </w:t>
      </w:r>
      <w:r>
        <w:rPr>
          <w:rStyle w:val="SpecialCharTok"/>
        </w:rPr>
        <w:t xml:space="preserve">+</w:t>
      </w:r>
      <w:r>
        <w:rPr>
          <w:rStyle w:val="NormalTok"/>
        </w:rPr>
        <w:t xml:space="preserve"> unQuran</w:t>
      </w:r>
      <w:r>
        <w:rPr>
          <w:rStyle w:val="SpecialCharTok"/>
        </w:rPr>
        <w:t xml:space="preserve">$</w:t>
      </w:r>
      <w:r>
        <w:rPr>
          <w:rStyle w:val="NormalTok"/>
        </w:rPr>
        <w:t xml:space="preserve">verse </w:t>
      </w:r>
      <w:r>
        <w:rPr>
          <w:rStyle w:val="SpecialCharTok"/>
        </w:rPr>
        <w:t xml:space="preserve">+</w:t>
      </w:r>
      <w:r>
        <w:rPr>
          <w:rStyle w:val="NormalTok"/>
        </w:rPr>
        <w:t xml:space="preserve"> sx</w:t>
      </w:r>
      <w:r>
        <w:br/>
      </w:r>
      <w:r>
        <w:rPr>
          <w:rStyle w:val="FunctionTok"/>
        </w:rPr>
        <w:t xml:space="preserve">head</w:t>
      </w:r>
      <w:r>
        <w:rPr>
          <w:rStyle w:val="NormalTok"/>
        </w:rPr>
        <w:t xml:space="preserve">(tmp)</w:t>
      </w:r>
    </w:p>
    <w:p>
      <w:pPr>
        <w:pStyle w:val="SourceCode"/>
      </w:pPr>
      <w:r>
        <w:rPr>
          <w:rStyle w:val="VerbatimChar"/>
        </w:rPr>
        <w:t xml:space="preserve">## [1] 7 6 8 7 6 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14970</w:t>
      </w:r>
    </w:p>
    <w:p>
      <w:pPr>
        <w:pStyle w:val="FirstParagraph"/>
      </w:pPr>
      <w:r>
        <w:rPr>
          <w:bCs/>
          <w:b/>
        </w:rPr>
        <w:t xml:space="preserve">Bir başka ilginç gerçek olarak</w:t>
      </w:r>
      <w:r>
        <w:t xml:space="preserve">, aynı tam kodlama örüntüsü, yalnızca o 7 bölümü incelediğimizde de var ve bu, 907 basamak uzunluğunda bir sayı olarak ortaya çıkar ki bu da 19’un katıdır. 40 ile 46 arasındaki bölümler, Ha-Mim harfleri için özeldir çünkü Ha-Mim harfleri bu bölümlerde bağımsız ayetler olarak yer alır, bu da bizi Kuran’ın tam metni üzerinden incelemeye yönlendirmiştir çünkü bu 7 bölümdeki toplamlarının 19’un katı olması önemlidir.</w:t>
      </w:r>
    </w:p>
    <w:p>
      <w:pPr>
        <w:pStyle w:val="BodyText"/>
      </w:pPr>
      <w:r>
        <w:t xml:space="preserve">İşte mevcut bölümün kodunun 14970 basamak uzunluğundaki büyük sayısı:</w:t>
      </w:r>
    </w:p>
    <w:p>
      <w:pPr>
        <w:pStyle w:val="BodyText"/>
      </w:pPr>
      <w:r>
        <w:t xml:space="preserve">“</w:t>
      </w:r>
      <w:r>
        <w:t xml:space="preserve">768769127451011121416181519181725242223282431322834332842423441384241415239434744494346504947494752545463565958577263647168677181767274727275737274798079949089838692898789979611491100941039910910111210110311310410310210711414111010911811411711712611911812112512812212112212812513112812912813313614113513914213813614014814314315514914414915815015315816115915715415416117116815515715916216016616916816616816617118217717018117517717618117918818918017919619418419019019319220120319021420019819521019619821020223920821420621120820821621120921221221421821922022223723022622623922523323524423623823123523223224425424325124825924425825224924225025424824625624924926526726627425526325727926427726526927728327527227527027727727828527827828128028528628429628228928629028628832129929529830385791091426141519181821292620232631312931363434393843394542364140464750435346484949596053555468645765596071646864676874706872738378757775807988819282929392911038789103929694939698105102103101104101109104109108111111123116113117115115116126118127120124122126134133136135130131129136139137132137139137134138141141147147143143147157149153152156155157155156155155161181169189168170170165176171173171169181176176185176176185178183184183184185183192198196190189195189199200195205194194199199203201216199206207214206915142012172819201619384722212727293232312934625871383533433641454451505147475249475069505167645757566058616967667073727568747476828074758076798585818781939690899087101919597989910411511513510411411310611310510411411314311611911411211512212412012112413312712712312312413412913013513313614013514414514113714613913814014514615014514815816715014915415215915715815315515816517116616916517516416917217118317717517417317117617418519518419018318919110212649314148192020182739393029294138303930323732323643353937415147444354494850517361586360626182676366676973656570667172727475847590798583818891878190878687869392949998969410010012210410310211511012611611310610910711311211411512313612911812013212212612212612813513312813112811131615161633171818211930222823272526353233363433393536393940474044484847465652504953546056625764586362726475636770697783747576758075758181908480888486858990909198979698949410110099991131081201211101071091101231101111101091191131161191261241251271231231321271241271301411291381381361401391351391501371491401441491441501561531581571541611571621691671711591651581651791671651701651651751731741731761731721771781291316141615172221222625232224273538323833433536353848414344434953445345595953555554656353635965646768656973657075667571717680757777777990819286948796859089939593959296109981041021051021021011061041091101081091111141151131171141181141151151211221201211221251271281271281261281301301391371331401431401431401481471471471461491551541511501591581611551591561591661631731641641671681751691851761711901771781821831761761821861851811841891861821851901881891951931921931931972001972032032102032002012082072132042072092072112132132222152142141314181520191922202525302723232735382836313232394137424042434242484853485251495154646560615757616764626364716865707271698574737977858479828491861018290931416242929272824222424313432293835373935393243474839415149455343444956596358525857585660605866636466647067727275727573798477788277838786989894908810190909293100961009310010110110099106102105110114108118115110112116119117128117121117124124125126125125133131132131131133136139130148135142139144141141145148140151321232924192021303026313429323234373636415049503941515141465747474958525154586062585757636262606466666668717068767480748575747880828186808798908794939294959197999710410297100106109102108103105114112107110110118116112116120118122119120122128126161815241725233131252426283133323247363241353640404040495050455246495151555259556257596961636463766768647371676972747873758579837980878383858788839288909292969692104999910810110410411111510510711211411711010911211511311512611512011712011912312513112812813013212812813813213214013713713413917141521201831192427252626272734293338363644404041424242454246545049485358625655666156596361616468646673667272697670737874738081878689909584898589898890969695951109994104100100104106104106106103111108109108115109113114123123123119120122123124125129129130181825202223262430242941283533314146454034384245424445434548535849615353585954565762646019202019262536252843373730353430343741373547624642424545474447525751555256625858576063636867686465676767692017202323242225282626292929333532353637394045424645464649464847495451515254565858586062636163666966666870707272757576777778808080888583848487879191939293949510198981001021021081021051131051081061091101121111131141171152120242223252830282833313533393435353838384045454351535156485252555956626159615857635965636767677071716970777575797678848186868986888988909196971009594102102981021021101121001021051041061071061141121131221171181161191261161171191241241261241241351271291281331321361351361431381361431431421401411471471511471491482227212522253035323230283634333938384541423944495047454552514854505756565757566863606162726567736668697674738075798082828381838690839091929898969291929695979810210099106102105110105107109108110109113115115120114132119122123123123125123126124129127127132135232228222231283027323330373836404747495846536141434555535259546158555755586157606361666563736872747976767877748081848583868682848490898689889191929494959699981031031041171031041031141091141081151111111151151181171171201231201211231231281311271291271341402420232226282632303030373434344039414040434544454744535151514955525857595863636561616466656869687073747273757476757795808483858489898888949393959397981069797100102100102103104106109108110109109111112114116116117121119127252123242727332830313333333635363840404041414644444647494850505153545455575962657061626364656972707271727380768076808384828785919089928888979310397971001019910110410110710810710610510912211511111211911411511411711711912312112212512612712513112512612813313313713714013713913913814013814114214714315015014814715015615415715815415815716026263230292933333335333737393642413944444245464656505251585658555857595862606165646771737272727671747475777479798181828384838486899091919292929395100102100101104108107108106109109114108113113113110114116118117121119123121125121124126128131128128128132137133136135140272533292763313034343538373842423944555144484955495551536354626257626865676962647170686872717372757478778680858487818486868487919196969593989710210110298101104103122282727282831373235353435373846414342444644524752575050605855545761696166606665636670687075717174747478808083828480848484878588949191929297979810397999810610310510410410510610810811110811211011511311612311711811912012312212212613012613013013113113013213213814113913713814114314214514529263935373338333335394944394646474646514961555455565658616262756881667362647072777369796884747978768285788689988486108949012210397983027323531313537373538374141414444515251524855545455575554545759596163626569656568667069767472747979767678868184838688919489889391929495999710410010010210310310510731282931344034373837393838394145434447464755505155545456595757585959646764657068687072747473737575887780828181828485878588928993919593979697989810010010010410510510410610711011011311011311311411611711711912112112112212412412612812813013113313213413513513413913613814214114314214714415214914715115015015215315215715415715815716216216016416516316717016816917117117017517417317517717617917918318318518618518918718818919018919419319919619719819719720020420420320420420620521020921021121121521521621721922021921922122222222222722522922823023023123023323523723723723724024124224024624524524624524824924925125125425426232293133373537394139424443454549484856565050555559565456595864606464626674706972777074748377797977808285848184868886909099949410010096100959798102100100101105106104108109108112117114117119116117119121123122126125126333031364037424240394440484748554749515655535262566258655865656569636568727275697173777777798483888188818488899089979595941019496979898103101101102107107107106110116112118113114115118112119118118117119343134363937384447434844535051465151535050545957597059596664616466696766707077728874777577828683828283878787869486889689959594103979899105105102353233364138374249554143464847514952525755605761636358627667646568746869747173788776758080808687858387848792929194929390913633353838414342444351465147506051565454625659625963616964676467737175373436444545414145474449525154545555545959566458616168656366653838403651555553435150464954515054605766615864686262646666666770707071868185787482757685837980848398110999211388929393100971019696999898101100104106104112113116394446434443454844554750575558555653556158657063646366656465687372737374728575788182818984859185848688879090964043504441444648524953645860595352536556565766586265627269686971777372767785768089858982888741374041424346474951525358535459555562626061596361646467726970737275727680787779798382828589889386918790959595939596989910199101101103108104109106109109115112112112116117117120118120121120121423839404346444748484854495051545654575958606364646467656869726970737374747677807881828182858385868788909193939493989810098101101101103102107110110108109109111111112115115115115119119121120122122124123127126127128129131132131134136136136136139141148142142144144146145148149151152157153157155156158157159160163162162163165167166166168170172172172172175179175178179182183183182183184185189188190191190190195192196196199198198200201203207203206204206207208210212211214213213218218216219220222433940474744494850515454535553585656585961626662716571707368706974737476777577808080818884858588889091909194949496989710610510110310410410810710610811211111111211411311811711711711812012212212412413113012612844434351485062575756565254545462625761626671687569696869687672767774788079819184838692858789919992969499969998102989810199106106101105104109106116114112113126114120119127454344444657506358555654585955616462686163736665667468748080767975838779788181839084858987888892909394959894949910110010510010310310410411411011212511211011211311611711712411912013012312612213013412913046444846485256505553535463576365646560637067757271806970727577807683808081848286938490899493931059793103941001001014745444950575355605558625869717567626762707475737469747076787880777677838683888387888989949896102101969610210599484646475053515355565758596358606368656872706873747273707378777692847882828583888889889088949295979596100981001001041011061061041061081081111101151111131151151161191191181201211241231251271291261281301311331351331331364947474951525556565457565860626063656465666769697171737273787678798178838190868888899188909093939794979996991001001051031041055048505153585453595864606265636667756769688272747975827879798484848490888585514951586260555962646561686463766869727379747075797990787983858582848491525064566555555858616362696466867367697677727475727979788081868585838589918897535258516262645857596573686468727675757178717272821008690771025454585956606268627167767469767472767155525654596161595965606367636767717070747172757475787778818285828487868895899594929697979710156525554585757606161616464666767737071767273767979807879838284858687889091899192959597999910110210010110210410610910610910810811411011411457535556585860596265626565676770737177747688807681787982838484879387889190949893999697991011011021021071045855595759596060626266666766686970727273747576878078868487859191100868789949191939395969799981011001011021031061111071081091101101121141141161155956596062626265646765706870697170737279767578788080828488858491888892929293959396959810210210110310310610310910810610810911260585858606362646466666869697073727474767677807982818283848786878892909392939495961019810110210110410310310510610710910911111111411311411511711711911912112112212312512512612713012913213113313313561575859606163647172666869707172747576757881798182838488858788898892919192939696971021031031011031041061041051121101111111141121141151171181221221201221231241241271261321261281331321331341351341351371381401401411421441441441471481501511511531521521556263636178656473767282718382858185798185938584878590911009690636473717568718681727582787984777882878379791036466836565697276748575817677868179798281838486919165856773866774747981107817780666866666875827572727680807988677075726883757580797577686770718174767577798276697275737576747675867681797988848986857078797484748677777678908471757774767782789181888586726975767377767581798081828283868992879293919694939497961031021057371737373737679777780838382838386928690909194929594959910099100991011021051071081071081161111121111151181161211181221221201231227471737574767783798081858283868587929092919091929698989699989910310210410610810710610910911011311211411311611712211812212012112475717275797677778179868683838785868889899193939699989710110110210810310610610710710810911311311311611611611776787674837779848183828588868688899092919297959596102999910777777677767781838486868684909390919193939495999810010010010310678767677777880818284868887888991899294931197976777778798181828584878987909190919293959697989999100103102104104123107107109110110115113115114117118120121120121122124126128126131127128130132807979817982838284878786899189919293939596969898100100101103103104107106107110109111112116114115117818181818083828589908990919291939394951019910210110010510210410610910611011382797980818383858787878890919494949697981029910110110310310510710710810710911011111311311411611811711911912112312312412712612612812983808183838586858789889091919594949797999810110110210210610410710610810911111111111211411612212412112384808184838686868888919191949496969697989910010210310410410610910810911011311111611411611811811812112312112212412412712985818384848786889089909193969695979899100101103103106105106107108108109111111116113117116117121120121121121123868384848588888890909293959498979798100101102105107105106108107109113112878484868690908991919494969698981001021041058885858889909290939495959896991031031021011041051051061061091121121131121161161151161191211181208986878889909394949496959698999910110210310310710610610911011590878989909092961009610510297989910110210310410410910711091889090929394949496989898991011021021069290899092939397959698989910310310310410410610993909192949497979897981001001021031051051051071071091111121121121141179490919293969698999999100101103104109107108110109113110112115115116116118118118119959293949497971009999100103104103107107108113111113112969494949598999910010210210310310511010697939496979999991021021021051041051071071081091111151121139895959898981011001011041041079997969798100101101102100969799101101107103107101989910010210510210310410510610710910911211211211311411510298101101106105103105103102106109108109112104100101103105105108109110105102104105104106106107109111112114106102104106107107110108112111113114107104107106108109110110113108104105110109107108109110113111111114116110108109109113112111107110109116112108110113112114114116113109111111114110112114115116117115112112116116112116114119119117114115117118118114117117118121119115117117119119121</w:t>
      </w:r>
      <w:r>
        <w:t xml:space="preserve">”</w:t>
      </w:r>
    </w:p>
    <w:bookmarkEnd w:id="223"/>
    <w:bookmarkEnd w:id="224"/>
    <w:bookmarkEnd w:id="225"/>
    <w:bookmarkStart w:id="228" w:name="AllDisjointedlettersSum"/>
    <w:p>
      <w:pPr>
        <w:pStyle w:val="Heading2"/>
      </w:pPr>
      <w:r>
        <w:rPr>
          <w:rStyle w:val="SectionNumber"/>
        </w:rPr>
        <w:t xml:space="preserve">5.9</w:t>
      </w:r>
      <w:r>
        <w:tab/>
      </w:r>
      <w:r>
        <w:t xml:space="preserve">Tüm Ayrık Harflerin Toplamı</w:t>
      </w:r>
    </w:p>
    <w:p>
      <w:pPr>
        <w:pStyle w:val="FirstParagraph"/>
      </w:pPr>
      <w:r>
        <w:t xml:space="preserve">Daha önce belirtildiği gibi, Kuran’da</w:t>
      </w:r>
      <w:r>
        <w:t xml:space="preserve"> </w:t>
      </w:r>
      <w:r>
        <w:rPr>
          <w:iCs/>
          <w:i/>
        </w:rPr>
        <w:t xml:space="preserve">Ayrık harfler</w:t>
      </w:r>
      <w:r>
        <w:t xml:space="preserve"> </w:t>
      </w:r>
      <w:r>
        <w:t xml:space="preserve">ya da</w:t>
      </w:r>
      <w:r>
        <w:t xml:space="preserve"> </w:t>
      </w:r>
      <w:r>
        <w:rPr>
          <w:iCs/>
          <w:i/>
        </w:rPr>
        <w:t xml:space="preserve">gizemli harfler</w:t>
      </w:r>
      <w:r>
        <w:t xml:space="preserve"> </w:t>
      </w:r>
      <w:r>
        <w:t xml:space="preserve">olarak da bilinen, Arapça’da</w:t>
      </w:r>
      <w:r>
        <w:t xml:space="preserve"> </w:t>
      </w:r>
      <w:r>
        <w:rPr>
          <w:iCs/>
          <w:i/>
        </w:rPr>
        <w:t xml:space="preserve">Huroof-al-Muqattaat</w:t>
      </w:r>
      <w:r>
        <w:t xml:space="preserve"> </w:t>
      </w:r>
      <w:r>
        <w:t xml:space="preserve">bulunmaktadır. Bu harfler, anlamları alimler arasında tam olarak kabul görmemiş olduğundan, çoğunlukla gizemli olarak kabul edilirler. Bir bilgi kodlama uzmanı olarak, bu harflerin Kuran’ın tam metninde 19 tabanlı bir kod tasarlamak için ek bilgi de olabileceğini düşünüyorum. Gerçek anlamları olabilir, ancak bu, aynı zamanda böyle bir ek işlevleri olamayacağı anlamına gelmez.</w:t>
      </w:r>
    </w:p>
    <w:p>
      <w:pPr>
        <w:pStyle w:val="BodyText"/>
      </w:pPr>
      <w:r>
        <w:t xml:space="preserve">Bu bölümde, Kuran’ın tam metnindeki 14</w:t>
      </w:r>
      <w:r>
        <w:t xml:space="preserve"> </w:t>
      </w:r>
      <w:r>
        <w:rPr>
          <w:iCs/>
          <w:i/>
        </w:rPr>
        <w:t xml:space="preserve">ayrık harfin</w:t>
      </w:r>
      <w:r>
        <w:t xml:space="preserve"> </w:t>
      </w:r>
      <w:r>
        <w:t xml:space="preserve">toplam sayısının 19’un katı olduğunu gösteren bir kodlamayı sunacağım. Aşağıda,</w:t>
      </w:r>
      <w:r>
        <w:t xml:space="preserve"> </w:t>
      </w:r>
      <w:r>
        <w:t xml:space="preserve">8.1</w:t>
      </w:r>
      <w:r>
        <w:t xml:space="preserve"> </w:t>
      </w:r>
      <w:r>
        <w:t xml:space="preserve">bölümünde detaylı olarak açıkladığım Kuran metninde var olan tüm harf karakterlerini sunuyorum. Sonra, toplamlarını hesaplamak için kullandığım 14</w:t>
      </w:r>
      <w:r>
        <w:t xml:space="preserve"> </w:t>
      </w:r>
      <w:r>
        <w:rPr>
          <w:iCs/>
          <w:i/>
        </w:rPr>
        <w:t xml:space="preserve">ayrık harf</w:t>
      </w:r>
      <w:r>
        <w:t xml:space="preserve"> </w:t>
      </w:r>
      <w:r>
        <w:t xml:space="preserve">kümesini gösteriyorum. Ardından, Kuran’ın tam metninde 6236 numaralı ayetlerde 14</w:t>
      </w:r>
      <w:r>
        <w:t xml:space="preserve"> </w:t>
      </w:r>
      <w:r>
        <w:rPr>
          <w:iCs/>
          <w:i/>
        </w:rPr>
        <w:t xml:space="preserve">ayrık harfin</w:t>
      </w:r>
      <w:r>
        <w:t xml:space="preserve"> </w:t>
      </w:r>
      <w:r>
        <w:t xml:space="preserve">toplam sayısının 19’un katı olduğunu göstereceğim. Dahası, tüm 6348 ayeti göz önünde bulundurduğumuzda, bu sayıların rakam toplamının da Kuran’ın tam metninde 19’un katı olduğunu göstereceğim.</w:t>
      </w:r>
    </w:p>
    <w:p>
      <w:pPr>
        <w:pStyle w:val="SourceCode"/>
      </w:pPr>
      <w:r>
        <w:rPr>
          <w:rStyle w:val="CommentTok"/>
        </w:rPr>
        <w:t xml:space="preserve"># Kullandığım Kuran metnindeki tüm harf karakterleri</w:t>
      </w:r>
      <w:r>
        <w:br/>
      </w:r>
      <w:r>
        <w:rPr>
          <w:rStyle w:val="FunctionTok"/>
        </w:rPr>
        <w:t xml:space="preserve">names</w:t>
      </w:r>
      <w:r>
        <w:rPr>
          <w:rStyle w:val="NormalTok"/>
        </w:rPr>
        <w:t xml:space="preserve">(LettersEachun)</w:t>
      </w:r>
    </w:p>
    <w:p>
      <w:pPr>
        <w:pStyle w:val="SourceCode"/>
      </w:pPr>
      <w:r>
        <w:rPr>
          <w:rStyle w:val="VerbatimChar"/>
        </w:rPr>
        <w:t xml:space="preserve">##  [1] "ء" "آ" "أ" "ؤ" "إ" "ئ" "ا" "ب" "ة" "ت" "ث" "ج" "ح" "خ" "د" "ذ" "ر" "ز" "س"</w:t>
      </w:r>
      <w:r>
        <w:br/>
      </w:r>
      <w:r>
        <w:rPr>
          <w:rStyle w:val="VerbatimChar"/>
        </w:rPr>
        <w:t xml:space="preserve">## [20] "ش" "ص" "ض" "ط" "ظ" "ع" "غ" "ف" "ق" "ك" "ل" "م" "ن" "ه" "و" "ى" "ي"</w:t>
      </w:r>
    </w:p>
    <w:p>
      <w:pPr>
        <w:pStyle w:val="SourceCode"/>
      </w:pPr>
      <w:r>
        <w:rPr>
          <w:rStyle w:val="CommentTok"/>
        </w:rPr>
        <w:t xml:space="preserve"># Kullandığım 14 *ayrık harf* kümesi</w:t>
      </w:r>
      <w:r>
        <w:br/>
      </w:r>
      <w:r>
        <w:rPr>
          <w:rStyle w:val="NormalTok"/>
        </w:rPr>
        <w:t xml:space="preserve">huruf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ا"</w:t>
      </w:r>
      <w:r>
        <w:rPr>
          <w:rStyle w:val="NormalTok"/>
        </w:rPr>
        <w:t xml:space="preserve">,</w:t>
      </w:r>
      <w:r>
        <w:br/>
      </w:r>
      <w:r>
        <w:rPr>
          <w:rStyle w:val="NormalTok"/>
        </w:rPr>
        <w:t xml:space="preserve">  </w:t>
      </w:r>
      <w:r>
        <w:rPr>
          <w:rStyle w:val="StringTok"/>
        </w:rPr>
        <w:t xml:space="preserve">"ل"</w:t>
      </w:r>
      <w:r>
        <w:rPr>
          <w:rStyle w:val="NormalTok"/>
        </w:rPr>
        <w:t xml:space="preserve">,</w:t>
      </w:r>
      <w:r>
        <w:br/>
      </w:r>
      <w:r>
        <w:rPr>
          <w:rStyle w:val="NormalTok"/>
        </w:rPr>
        <w:t xml:space="preserve">  </w:t>
      </w:r>
      <w:r>
        <w:rPr>
          <w:rStyle w:val="StringTok"/>
        </w:rPr>
        <w:t xml:space="preserve">"م"</w:t>
      </w:r>
      <w:r>
        <w:rPr>
          <w:rStyle w:val="NormalTok"/>
        </w:rPr>
        <w:t xml:space="preserve">,</w:t>
      </w:r>
      <w:r>
        <w:br/>
      </w:r>
      <w:r>
        <w:rPr>
          <w:rStyle w:val="NormalTok"/>
        </w:rPr>
        <w:t xml:space="preserve">  </w:t>
      </w:r>
      <w:r>
        <w:rPr>
          <w:rStyle w:val="StringTok"/>
        </w:rPr>
        <w:t xml:space="preserve">"ص"</w:t>
      </w:r>
      <w:r>
        <w:rPr>
          <w:rStyle w:val="NormalTok"/>
        </w:rPr>
        <w:t xml:space="preserve">,</w:t>
      </w:r>
      <w:r>
        <w:br/>
      </w:r>
      <w:r>
        <w:rPr>
          <w:rStyle w:val="NormalTok"/>
        </w:rPr>
        <w:t xml:space="preserve">  </w:t>
      </w:r>
      <w:r>
        <w:rPr>
          <w:rStyle w:val="StringTok"/>
        </w:rPr>
        <w:t xml:space="preserve">"ر"</w:t>
      </w:r>
      <w:r>
        <w:rPr>
          <w:rStyle w:val="NormalTok"/>
        </w:rPr>
        <w:t xml:space="preserve">,</w:t>
      </w:r>
      <w:r>
        <w:br/>
      </w:r>
      <w:r>
        <w:rPr>
          <w:rStyle w:val="NormalTok"/>
        </w:rPr>
        <w:t xml:space="preserve">  </w:t>
      </w:r>
      <w:r>
        <w:rPr>
          <w:rStyle w:val="StringTok"/>
        </w:rPr>
        <w:t xml:space="preserve">"ك"</w:t>
      </w:r>
      <w:r>
        <w:rPr>
          <w:rStyle w:val="NormalTok"/>
        </w:rPr>
        <w:t xml:space="preserve">,</w:t>
      </w:r>
      <w:r>
        <w:br/>
      </w:r>
      <w:r>
        <w:rPr>
          <w:rStyle w:val="NormalTok"/>
        </w:rPr>
        <w:t xml:space="preserve">  </w:t>
      </w:r>
      <w:r>
        <w:rPr>
          <w:rStyle w:val="StringTok"/>
        </w:rPr>
        <w:t xml:space="preserve">"ط"</w:t>
      </w:r>
      <w:r>
        <w:rPr>
          <w:rStyle w:val="NormalTok"/>
        </w:rPr>
        <w:t xml:space="preserve">,</w:t>
      </w:r>
      <w:r>
        <w:br/>
      </w:r>
      <w:r>
        <w:rPr>
          <w:rStyle w:val="NormalTok"/>
        </w:rPr>
        <w:t xml:space="preserve">  </w:t>
      </w:r>
      <w:r>
        <w:rPr>
          <w:rStyle w:val="StringTok"/>
        </w:rPr>
        <w:t xml:space="preserve">"ه"</w:t>
      </w:r>
      <w:r>
        <w:rPr>
          <w:rStyle w:val="NormalTok"/>
        </w:rPr>
        <w:t xml:space="preserve">,</w:t>
      </w:r>
      <w:r>
        <w:br/>
      </w:r>
      <w:r>
        <w:rPr>
          <w:rStyle w:val="NormalTok"/>
        </w:rPr>
        <w:t xml:space="preserve">  </w:t>
      </w:r>
      <w:r>
        <w:rPr>
          <w:rStyle w:val="StringTok"/>
        </w:rPr>
        <w:t xml:space="preserve">"س"</w:t>
      </w:r>
      <w:r>
        <w:rPr>
          <w:rStyle w:val="NormalTok"/>
        </w:rPr>
        <w:t xml:space="preserve">,</w:t>
      </w:r>
      <w:r>
        <w:br/>
      </w:r>
      <w:r>
        <w:rPr>
          <w:rStyle w:val="NormalTok"/>
        </w:rPr>
        <w:t xml:space="preserve">  </w:t>
      </w:r>
      <w:r>
        <w:rPr>
          <w:rStyle w:val="StringTok"/>
        </w:rPr>
        <w:t xml:space="preserve">"ي"</w:t>
      </w:r>
      <w:r>
        <w:rPr>
          <w:rStyle w:val="NormalTok"/>
        </w:rPr>
        <w:t xml:space="preserve">,</w:t>
      </w:r>
      <w:r>
        <w:br/>
      </w:r>
      <w:r>
        <w:rPr>
          <w:rStyle w:val="NormalTok"/>
        </w:rPr>
        <w:t xml:space="preserve">  </w:t>
      </w:r>
      <w:r>
        <w:rPr>
          <w:rStyle w:val="StringTok"/>
        </w:rPr>
        <w:t xml:space="preserve">"ح"</w:t>
      </w:r>
      <w:r>
        <w:rPr>
          <w:rStyle w:val="NormalTok"/>
        </w:rPr>
        <w:t xml:space="preserve">,</w:t>
      </w:r>
      <w:r>
        <w:br/>
      </w:r>
      <w:r>
        <w:rPr>
          <w:rStyle w:val="NormalTok"/>
        </w:rPr>
        <w:t xml:space="preserve">  </w:t>
      </w:r>
      <w:r>
        <w:rPr>
          <w:rStyle w:val="StringTok"/>
        </w:rPr>
        <w:t xml:space="preserve">"ق"</w:t>
      </w:r>
      <w:r>
        <w:rPr>
          <w:rStyle w:val="NormalTok"/>
        </w:rPr>
        <w:t xml:space="preserve">,</w:t>
      </w:r>
      <w:r>
        <w:br/>
      </w:r>
      <w:r>
        <w:rPr>
          <w:rStyle w:val="NormalTok"/>
        </w:rPr>
        <w:t xml:space="preserve">  </w:t>
      </w:r>
      <w:r>
        <w:rPr>
          <w:rStyle w:val="StringTok"/>
        </w:rPr>
        <w:t xml:space="preserve">"ن"</w:t>
      </w:r>
      <w:r>
        <w:rPr>
          <w:rStyle w:val="NormalTok"/>
        </w:rPr>
        <w:t xml:space="preserve">,</w:t>
      </w:r>
      <w:r>
        <w:br/>
      </w:r>
      <w:r>
        <w:rPr>
          <w:rStyle w:val="NormalTok"/>
        </w:rPr>
        <w:t xml:space="preserve">  </w:t>
      </w:r>
      <w:r>
        <w:rPr>
          <w:rStyle w:val="StringTok"/>
        </w:rPr>
        <w:t xml:space="preserve">"ع"</w:t>
      </w:r>
      <w:r>
        <w:br/>
      </w:r>
      <w:r>
        <w:rPr>
          <w:rStyle w:val="NormalTok"/>
        </w:rPr>
        <w:t xml:space="preserve">)</w:t>
      </w:r>
      <w:r>
        <w:br/>
      </w:r>
      <w:r>
        <w:rPr>
          <w:rStyle w:val="CommentTok"/>
        </w:rPr>
        <w:t xml:space="preserve"># Hadi bunları yazdıralım:</w:t>
      </w:r>
      <w:r>
        <w:br/>
      </w:r>
      <w:r>
        <w:rPr>
          <w:rStyle w:val="NormalTok"/>
        </w:rPr>
        <w:t xml:space="preserve">hurufs</w:t>
      </w:r>
    </w:p>
    <w:p>
      <w:pPr>
        <w:pStyle w:val="SourceCode"/>
      </w:pPr>
      <w:r>
        <w:rPr>
          <w:rStyle w:val="VerbatimChar"/>
        </w:rPr>
        <w:t xml:space="preserve">##  [1] "ا" "ل" "م" "ص" "ر" "ك" "ط" "ه" "س" "ي" "ح" "ق" "ن" "ع"</w:t>
      </w:r>
    </w:p>
    <w:p>
      <w:pPr>
        <w:pStyle w:val="SourceCode"/>
      </w:pPr>
      <w:r>
        <w:rPr>
          <w:rStyle w:val="CommentTok"/>
        </w:rPr>
        <w:t xml:space="preserve"># Ayrık harflerin indekslerini alalım</w:t>
      </w:r>
      <w:r>
        <w:br/>
      </w: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hurufs, </w:t>
      </w:r>
      <w:r>
        <w:rPr>
          <w:rStyle w:val="FunctionTok"/>
        </w:rPr>
        <w:t xml:space="preserve">names</w:t>
      </w:r>
      <w:r>
        <w:rPr>
          <w:rStyle w:val="NormalTok"/>
        </w:rPr>
        <w:t xml:space="preserve">(lettersEachn))</w:t>
      </w:r>
      <w:r>
        <w:br/>
      </w:r>
      <w:r>
        <w:rPr>
          <w:rStyle w:val="NormalTok"/>
        </w:rPr>
        <w:t xml:space="preserve">i1 </w:t>
      </w:r>
      <w:r>
        <w:rPr>
          <w:rStyle w:val="CommentTok"/>
        </w:rPr>
        <w:t xml:space="preserve">#7 30 31 21 17 29 23 33 19 36 13 28 32 25</w:t>
      </w:r>
    </w:p>
    <w:p>
      <w:pPr>
        <w:pStyle w:val="SourceCode"/>
      </w:pPr>
      <w:r>
        <w:rPr>
          <w:rStyle w:val="VerbatimChar"/>
        </w:rPr>
        <w:t xml:space="preserve">##  [1]  7 30 31 21 17 29 23 33 19 36 13 28 32 25</w:t>
      </w:r>
    </w:p>
    <w:p>
      <w:pPr>
        <w:pStyle w:val="SourceCode"/>
      </w:pPr>
      <w:r>
        <w:rPr>
          <w:rStyle w:val="NormalTok"/>
        </w:rPr>
        <w:t xml:space="preserve">HurufsCleanSum6236 </w:t>
      </w:r>
      <w:r>
        <w:rPr>
          <w:rStyle w:val="OtherTok"/>
        </w:rPr>
        <w:t xml:space="preserve">&lt;-</w:t>
      </w:r>
      <w:r>
        <w:rPr>
          <w:rStyle w:val="NormalTok"/>
        </w:rPr>
        <w:t xml:space="preserve"> lettersEachn[i1]</w:t>
      </w:r>
      <w:r>
        <w:br/>
      </w:r>
      <w:r>
        <w:rPr>
          <w:rStyle w:val="FunctionTok"/>
        </w:rPr>
        <w:t xml:space="preserve">names</w:t>
      </w:r>
      <w:r>
        <w:rPr>
          <w:rStyle w:val="NormalTok"/>
        </w:rPr>
        <w:t xml:space="preserve">(HurufsCleanSum6236) </w:t>
      </w:r>
      <w:r>
        <w:rPr>
          <w:rStyle w:val="CommentTok"/>
        </w:rPr>
        <w:t xml:space="preserve"># İsimleri görüntüle</w:t>
      </w:r>
    </w:p>
    <w:p>
      <w:pPr>
        <w:pStyle w:val="SourceCode"/>
      </w:pPr>
      <w:r>
        <w:rPr>
          <w:rStyle w:val="VerbatimChar"/>
        </w:rPr>
        <w:t xml:space="preserve">##  [1] "ا" "ل" "م" "ص" "ر" "ك" "ط" "ه" "س" "ي" "ح" "ق" "ن" "ع"</w:t>
      </w:r>
    </w:p>
    <w:p>
      <w:pPr>
        <w:pStyle w:val="SourceCode"/>
      </w:pPr>
      <w:r>
        <w:rPr>
          <w:rStyle w:val="NormalTok"/>
        </w:rPr>
        <w:t xml:space="preserve">HurufsCleanSum6348 </w:t>
      </w:r>
      <w:r>
        <w:rPr>
          <w:rStyle w:val="OtherTok"/>
        </w:rPr>
        <w:t xml:space="preserve">&lt;-</w:t>
      </w:r>
      <w:r>
        <w:rPr>
          <w:rStyle w:val="NormalTok"/>
        </w:rPr>
        <w:t xml:space="preserve"> LettersEachun[i1]</w:t>
      </w:r>
      <w:r>
        <w:br/>
      </w:r>
      <w:r>
        <w:br/>
      </w:r>
      <w:r>
        <w:rPr>
          <w:rStyle w:val="CommentTok"/>
        </w:rPr>
        <w:t xml:space="preserve"># 6236 ayetteki 14 *ayrık harfin* toplam sayısı</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236) </w:t>
      </w:r>
      <w:r>
        <w:br/>
      </w:r>
      <w:r>
        <w:rPr>
          <w:rStyle w:val="CommentTok"/>
        </w:rPr>
        <w:t xml:space="preserve"># 14 *ayrık harfin* toplamı:</w:t>
      </w:r>
      <w:r>
        <w:br/>
      </w:r>
      <w:r>
        <w:rPr>
          <w:rStyle w:val="NormalTok"/>
        </w:rPr>
        <w:t xml:space="preserve">tmp </w:t>
      </w:r>
    </w:p>
    <w:p>
      <w:pPr>
        <w:pStyle w:val="SourceCode"/>
      </w:pPr>
      <w:r>
        <w:rPr>
          <w:rStyle w:val="VerbatimChar"/>
        </w:rPr>
        <w:t xml:space="preserve">## [1] 225397</w:t>
      </w:r>
    </w:p>
    <w:p>
      <w:pPr>
        <w:pStyle w:val="SourceCode"/>
      </w:pPr>
      <w:r>
        <w:rPr>
          <w:rStyle w:val="CommentTok"/>
        </w:rPr>
        <w:t xml:space="preserve">#225397   (225397/19 = 11863  digitsum(11863)=19)</w:t>
      </w:r>
      <w:r>
        <w:br/>
      </w:r>
      <w:r>
        <w:rPr>
          <w:rStyle w:val="CommentTok"/>
        </w:rPr>
        <w:t xml:space="preserve"># Toplamın Mod 19 testi:</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 Ayrıca, bölümün rakam toplamı, 11863, tam olarak 19.</w:t>
      </w:r>
      <w:r>
        <w:br/>
      </w:r>
      <w:r>
        <w:rPr>
          <w:rStyle w:val="NormalTok"/>
        </w:rPr>
        <w:t xml:space="preserve">tmp </w:t>
      </w:r>
      <w:r>
        <w:rPr>
          <w:rStyle w:val="SpecialCharTok"/>
        </w:rPr>
        <w:t xml:space="preserve">/</w:t>
      </w:r>
      <w:r>
        <w:rPr>
          <w:rStyle w:val="DecValTok"/>
        </w:rPr>
        <w:t xml:space="preserve">19</w:t>
      </w:r>
    </w:p>
    <w:p>
      <w:pPr>
        <w:pStyle w:val="SourceCode"/>
      </w:pPr>
      <w:r>
        <w:rPr>
          <w:rStyle w:val="VerbatimChar"/>
        </w:rPr>
        <w:t xml:space="preserve">## [1] 11863</w:t>
      </w:r>
    </w:p>
    <w:p>
      <w:pPr>
        <w:pStyle w:val="SourceCode"/>
      </w:pPr>
      <w:r>
        <w:rPr>
          <w:rStyle w:val="CommentTok"/>
        </w:rPr>
        <w:t xml:space="preserve"># 6348 ayette bu sayıların toplamının rakam toplamı</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348) </w:t>
      </w:r>
      <w:r>
        <w:br/>
      </w:r>
      <w:r>
        <w:rPr>
          <w:rStyle w:val="NormalTok"/>
        </w:rPr>
        <w:t xml:space="preserve">tmp </w:t>
      </w:r>
    </w:p>
    <w:p>
      <w:pPr>
        <w:pStyle w:val="SourceCode"/>
      </w:pPr>
      <w:r>
        <w:rPr>
          <w:rStyle w:val="VerbatimChar"/>
        </w:rPr>
        <w:t xml:space="preserve">## [1] 227413</w:t>
      </w:r>
    </w:p>
    <w:p>
      <w:pPr>
        <w:pStyle w:val="SourceCode"/>
      </w:pPr>
      <w:r>
        <w:rPr>
          <w:rStyle w:val="FunctionTok"/>
        </w:rPr>
        <w:t xml:space="preserve">digitsum</w:t>
      </w:r>
      <w:r>
        <w:rPr>
          <w:rStyle w:val="NormalTok"/>
        </w:rPr>
        <w:t xml:space="preserve">(tmp)</w:t>
      </w:r>
    </w:p>
    <w:p>
      <w:pPr>
        <w:pStyle w:val="SourceCode"/>
      </w:pPr>
      <w:r>
        <w:rPr>
          <w:rStyle w:val="VerbatimChar"/>
        </w:rPr>
        <w:t xml:space="preserve">## [1] 19</w:t>
      </w:r>
    </w:p>
    <w:p>
      <w:pPr>
        <w:pStyle w:val="FirstParagraph"/>
      </w:pPr>
      <w:r>
        <w:t xml:space="preserve">İki kod gözlemledik.</w:t>
      </w:r>
    </w:p>
    <w:p>
      <w:pPr>
        <w:pStyle w:val="BodyText"/>
      </w:pPr>
      <w:r>
        <w:t xml:space="preserve">Kod 1: 6236 numaralı ayetlerde, 14</w:t>
      </w:r>
      <w:r>
        <w:t xml:space="preserve"> </w:t>
      </w:r>
      <w:r>
        <w:rPr>
          <w:iCs/>
          <w:i/>
        </w:rPr>
        <w:t xml:space="preserve">ayrık harfin</w:t>
      </w:r>
      <w:r>
        <w:t xml:space="preserve"> </w:t>
      </w:r>
      <w:r>
        <w:t xml:space="preserve">toplam sayısı</w:t>
      </w:r>
      <w:r>
        <w:t xml:space="preserve"> </w:t>
      </w:r>
      <w:r>
        <w:rPr>
          <w:bCs/>
          <w:b/>
        </w:rPr>
        <w:t xml:space="preserve">225397</w:t>
      </w:r>
      <w:r>
        <w:t xml:space="preserve"> </w:t>
      </w:r>
      <w:r>
        <w:t xml:space="preserve">olup, bu 19’un katıdır. Ek bir gerçek olarak, 19’a bölündüğünde, bölümün rakam toplamı, 11863, tam olarak 19’dur.</w:t>
      </w:r>
    </w:p>
    <w:p>
      <w:pPr>
        <w:pStyle w:val="BodyText"/>
      </w:pPr>
      <w:r>
        <w:t xml:space="preserve">Kod 2: Tüm 6348 ayette, 14</w:t>
      </w:r>
      <w:r>
        <w:t xml:space="preserve"> </w:t>
      </w:r>
      <w:r>
        <w:rPr>
          <w:iCs/>
          <w:i/>
        </w:rPr>
        <w:t xml:space="preserve">ayrık harfin</w:t>
      </w:r>
      <w:r>
        <w:t xml:space="preserve"> </w:t>
      </w:r>
      <w:r>
        <w:t xml:space="preserve">toplam sayısı</w:t>
      </w:r>
      <w:r>
        <w:t xml:space="preserve"> </w:t>
      </w:r>
      <w:r>
        <w:rPr>
          <w:bCs/>
          <w:b/>
        </w:rPr>
        <w:t xml:space="preserve">227413</w:t>
      </w:r>
      <w:r>
        <w:t xml:space="preserve"> </w:t>
      </w:r>
      <w:r>
        <w:t xml:space="preserve">olup, bu sayının rakam toplamı tam olarak 19’dur.</w:t>
      </w:r>
    </w:p>
    <w:p>
      <w:pPr>
        <w:pStyle w:val="BodyText"/>
      </w:pPr>
      <w:r>
        <w:t xml:space="preserve">Tüm 14</w:t>
      </w:r>
      <w:r>
        <w:t xml:space="preserve"> </w:t>
      </w:r>
      <w:r>
        <w:rPr>
          <w:iCs/>
          <w:i/>
        </w:rPr>
        <w:t xml:space="preserve">ayrık harfi</w:t>
      </w:r>
      <w:r>
        <w:t xml:space="preserve"> </w:t>
      </w:r>
      <w:r>
        <w:t xml:space="preserve">göz önünde bulundurarak, onların 19 ile ilişkisini test etmenin en mantıklı yolu, onların toplamına bakmaktır. Bu nedenle, 14</w:t>
      </w:r>
      <w:r>
        <w:t xml:space="preserve"> </w:t>
      </w:r>
      <w:r>
        <w:rPr>
          <w:iCs/>
          <w:i/>
        </w:rPr>
        <w:t xml:space="preserve">ayrık harfin</w:t>
      </w:r>
      <w:r>
        <w:t xml:space="preserve"> </w:t>
      </w:r>
      <w:r>
        <w:t xml:space="preserve">toplam sayısının 225397 olması ve bu sayının 19’un katı olması, bir delil olarak kabul edilmelidir. Bu kod, kullandığım metne çok duyarlı olmasına rağmen, böyle bir kodun gözlemlenmesi oldukça anlamlı görünmektedir. Rakam toplamının 19’a eşit olduğu diğer kodun gözlemlenmesi de anahtar kodun bir delil olarak sonucunu desteklemektedir. Bu gözlemi 2 denemede 1 başarı olarak sayacağım ve küresel sayaçlara ekleyeceğ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p>
    <w:bookmarkStart w:id="227" w:name="DiscussDisjonlet"/>
    <w:p>
      <w:pPr>
        <w:pStyle w:val="Heading3"/>
      </w:pPr>
      <w:r>
        <w:rPr>
          <w:rStyle w:val="SectionNumber"/>
        </w:rPr>
        <w:t xml:space="preserve">5.9.1</w:t>
      </w:r>
      <w:r>
        <w:tab/>
      </w:r>
      <w:r>
        <w:t xml:space="preserve">Diğer</w:t>
      </w:r>
      <w:r>
        <w:t xml:space="preserve"> </w:t>
      </w:r>
      <w:r>
        <w:t xml:space="preserve">‘</w:t>
      </w:r>
      <w:r>
        <w:t xml:space="preserve">Ayrık Harfler</w:t>
      </w:r>
      <w:r>
        <w:t xml:space="preserve">’</w:t>
      </w:r>
      <w:r>
        <w:t xml:space="preserve"> </w:t>
      </w:r>
      <w:r>
        <w:t xml:space="preserve">Üzerine Tartışma ve Gelecekteki Çalışmalar</w:t>
      </w:r>
    </w:p>
    <w:p>
      <w:pPr>
        <w:pStyle w:val="FirstParagraph"/>
      </w:pPr>
      <w:r>
        <w:t xml:space="preserve">5.8</w:t>
      </w:r>
      <w:r>
        <w:t xml:space="preserve"> </w:t>
      </w:r>
      <w:r>
        <w:t xml:space="preserve">Bölümünde, sadece 5</w:t>
      </w:r>
      <w:r>
        <w:t xml:space="preserve"> </w:t>
      </w:r>
      <w:r>
        <w:t xml:space="preserve">‘</w:t>
      </w:r>
      <w:r>
        <w:rPr>
          <w:iCs/>
          <w:i/>
        </w:rPr>
        <w:t xml:space="preserve">Ayrık Harf</w:t>
      </w:r>
      <w:r>
        <w:t xml:space="preserve">’</w:t>
      </w:r>
      <w:r>
        <w:t xml:space="preserve"> </w:t>
      </w:r>
      <w:r>
        <w:t xml:space="preserve">veya Arapça’da</w:t>
      </w:r>
      <w:r>
        <w:t xml:space="preserve"> </w:t>
      </w:r>
      <w:r>
        <w:rPr>
          <w:iCs/>
          <w:i/>
        </w:rPr>
        <w:t xml:space="preserve">Huroof-al-Muqattaat</w:t>
      </w:r>
      <w:r>
        <w:t xml:space="preserve"> </w:t>
      </w:r>
      <w:r>
        <w:t xml:space="preserve">olarak da bilinen Ha-Mim ve Ayn-Sin-Gaf harfleri etrafında bazı kodlar sundum. Bu harfler hakkında daha fazla detayı</w:t>
      </w:r>
      <w:r>
        <w:t xml:space="preserve"> </w:t>
      </w:r>
      <w:hyperlink r:id="rId226">
        <w:r>
          <w:rPr>
            <w:rStyle w:val="Hyperlink"/>
          </w:rPr>
          <w:t xml:space="preserve">https://en.wikipedia.org/wiki/Muqatta%CA%BFat</w:t>
        </w:r>
      </w:hyperlink>
      <w:r>
        <w:t xml:space="preserve"> </w:t>
      </w:r>
      <w:r>
        <w:t xml:space="preserve">adresinde görebilirsiniz. Ancak, 28 Arap harfinden 14’ü Ayrık harflerdir ve biz bu harflerin 5’inde 19 tabanlı kodlamalar gözlemledik. Diğerlerini de test etmek istedim ancak diğer harflerle ilgili bazı belirsizlikler var. Elif ve Ya gibi bazı anahtar harflerin farklı yazımları veya kullanımları olabilir. Ayrıca, Arap harflerinin çeşitli versiyonları var ve kullandığım Kuran metnindeki toplam harf formu sayısı 36’dır. İşte kullandığım Kuran metnindeki tüm harf formları:</w:t>
      </w:r>
    </w:p>
    <w:p>
      <w:pPr>
        <w:pStyle w:val="BlockText"/>
      </w:pPr>
      <w:r>
        <w:t xml:space="preserve">ء, آ, أ, ؤ, إ, ئ, ا, ب, ة, ت, ث, ج, ح, خ, د, ذ, ر, ز, س, ش, ص, ض, ط, ظ, ع, غ, ف, ق, ك, ل, م, ن, ه, و, ى, ي</w:t>
      </w:r>
    </w:p>
    <w:p>
      <w:pPr>
        <w:pStyle w:val="FirstParagraph"/>
      </w:pPr>
      <w:r>
        <w:t xml:space="preserve">Ha-Mim harfleri (م, ح) ve Ayn-Sin-Gaf harfleri üzerinde çalışabilmemin nedeni, bunların metinde başka harf formları veya alternatif kullanımları olmaması ve ayrıca özel 7 bölümlerinde açık 19 tabanlı kodlamaları olmasıdır, bu da beni Kuran’ın tam metninde de bakmaya yönlendirdi. Ancak, diğer harflerle ilgili bazı bilinmeyenler var ve ben Ha-Mim ve Ayn-Sin-Gaf harfleri kadar net bir şekilde analiz edemiyorum, bu yüzden diğer harfler hakkında bilgimi açıklığa kavuşturana kadar araştırmalarımı bu aşamada durdurdum. Arapça bilmediğim için, bu harfler hakkında Arapça uzmanlığı olan diğer insanlardan yardım almaya çalıştım ama bu konuda bir yardım alamadım. Bu harflerle ilgili tüm sorularımı açıklığa kavuşturabilirsem, gelecekte onlara bakmayı düşünebilirim.</w:t>
      </w:r>
    </w:p>
    <w:p>
      <w:pPr>
        <w:pStyle w:val="BodyText"/>
      </w:pPr>
      <w:r>
        <w:t xml:space="preserve">Diğer taraftan, ilgilenen kişilerin, tüm Arap harflerini</w:t>
      </w:r>
      <w:r>
        <w:t xml:space="preserve"> </w:t>
      </w:r>
      <w:r>
        <w:t xml:space="preserve">‘</w:t>
      </w:r>
      <w:r>
        <w:rPr>
          <w:iCs/>
          <w:i/>
        </w:rPr>
        <w:t xml:space="preserve">Ayrık Harfler</w:t>
      </w:r>
      <w:r>
        <w:t xml:space="preserve">’</w:t>
      </w:r>
      <w:r>
        <w:t xml:space="preserve"> </w:t>
      </w:r>
      <w:r>
        <w:t xml:space="preserve">açısından emin oldukları takdirde kendileri test edebilecekleri bir hipotezim var.</w:t>
      </w:r>
    </w:p>
    <w:p>
      <w:pPr>
        <w:pStyle w:val="BodyText"/>
      </w:pPr>
      <w:r>
        <w:t xml:space="preserve">Hipotez:</w:t>
      </w:r>
      <w:r>
        <w:t xml:space="preserve"> </w:t>
      </w:r>
      <w:r>
        <w:t xml:space="preserve">‘</w:t>
      </w:r>
      <w:r>
        <w:rPr>
          <w:iCs/>
          <w:i/>
        </w:rPr>
        <w:t xml:space="preserve">Ayrık Harfler</w:t>
      </w:r>
      <w:r>
        <w:t xml:space="preserve">’</w:t>
      </w:r>
      <w:r>
        <w:t xml:space="preserve"> </w:t>
      </w:r>
      <w:r>
        <w:t xml:space="preserve">kombinasyonları için, bazı bölümlerde tek bir ayet olarak görünenler, özel bölümlerinde açık 19 tabanlı kodlamalara sahiplerse, örneğin toplamları 19’un katıysa, Kuran’ın tam metninde de açık 19 tabanlı kodlamalara sahip olabilirler. İstatistiksel olarak anlamlı bir kısım</w:t>
      </w:r>
      <w:r>
        <w:t xml:space="preserve"> </w:t>
      </w:r>
      <w:r>
        <w:rPr>
          <w:iCs/>
          <w:i/>
        </w:rPr>
        <w:t xml:space="preserve">ayrık harfler</w:t>
      </w:r>
      <w:r>
        <w:t xml:space="preserve"> </w:t>
      </w:r>
      <w:r>
        <w:t xml:space="preserve">veya bölümlerin başında bağımsız bir ayet olarak görünen özel kombinasyonları bu hipotezi takip edebilir.</w:t>
      </w:r>
    </w:p>
    <w:bookmarkEnd w:id="227"/>
    <w:bookmarkEnd w:id="228"/>
    <w:bookmarkStart w:id="229" w:name="X6d94d41892172f520a83c04eb7113f87a1b8d43"/>
    <w:p>
      <w:pPr>
        <w:pStyle w:val="Heading2"/>
      </w:pPr>
      <w:r>
        <w:rPr>
          <w:rStyle w:val="SectionNumber"/>
        </w:rPr>
        <w:t xml:space="preserve">5.10</w:t>
      </w:r>
      <w:r>
        <w:tab/>
      </w:r>
      <w:r>
        <w:t xml:space="preserve">Şimdiye Kadarki Tüm Delillerin Genel Olasılığı</w:t>
      </w:r>
    </w:p>
    <w:p>
      <w:pPr>
        <w:pStyle w:val="FirstParagraph"/>
      </w:pPr>
      <w:r>
        <w:t xml:space="preserve">Aşağıda, bu kitapta şimdiye kadar saydığım küresel sayaçları kullanarak tüm delillerin olasılığını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42  ve toplam Deneme  89 (p=1/19) iken olasılık:  7.47e-30"</w:t>
      </w:r>
    </w:p>
    <w:p>
      <w:pPr>
        <w:pStyle w:val="FirstParagraph"/>
      </w:pPr>
      <w:r>
        <w:t xml:space="preserve">Yine de, bazı temkinli insanlar daha fazla test kullanmamız gerektiğini düşünüyorsa, kurallara göre</w:t>
      </w:r>
      <w:r>
        <w:t xml:space="preserve"> </w:t>
      </w:r>
      <w:r>
        <w:rPr>
          <w:bCs/>
          <w:b/>
        </w:rPr>
        <w:t xml:space="preserve">hepsini</w:t>
      </w:r>
      <w:r>
        <w:t xml:space="preserve"> </w:t>
      </w:r>
      <w:r>
        <w:t xml:space="preserve">denediğimiz halde, bu durumda olası ilave başarıları dahi göz önünde bulundurmayacağım ve başarı sayısını aynı tutarak deneme sayısını ikiye katlayarak şu ana kadarki genel olasılığın ne olacağını göreceğim. Bu, şüpheci insanları yatıştırmalıdı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2 success out of all the 178  tests (with p=1/19) is: 1.85e-16</w:t>
      </w:r>
    </w:p>
    <w:p>
      <w:pPr>
        <w:pStyle w:val="FirstParagraph"/>
      </w:pPr>
      <w:r>
        <w:t xml:space="preserve">Hala ikna olmadıysanız, aşırı temkinli insanlar için, denemeleri 4 katına çıkaralım ve başarıları aynı tutal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2 success out of all the 356  tests (with p=1/19) is: 1.15e-06</w:t>
      </w:r>
    </w:p>
    <w:bookmarkEnd w:id="229"/>
    <w:bookmarkEnd w:id="230"/>
    <w:bookmarkStart w:id="310" w:name="Othercodes"/>
    <w:p>
      <w:pPr>
        <w:pStyle w:val="Heading1"/>
      </w:pPr>
      <w:r>
        <w:rPr>
          <w:rStyle w:val="SectionNumber"/>
        </w:rPr>
        <w:t xml:space="preserve">6</w:t>
      </w:r>
      <w:r>
        <w:tab/>
      </w:r>
      <w:r>
        <w:t xml:space="preserve">Diğer Deliller ve Gerçekler</w:t>
      </w:r>
    </w:p>
    <w:p>
      <w:pPr>
        <w:pStyle w:val="FirstParagraph"/>
      </w:pPr>
      <w:r>
        <w:t xml:space="preserve">Önceki iki ana bölümde, anahtar kodlama örüntüsüne dayalı delilleri ve evrensel delilleri sundum. Bu bölümde diğer deliller ve gerçekler sunulacak. Bu bölümün çoğu, kodları gerçekler olarak sunmaktadır.</w:t>
      </w:r>
    </w:p>
    <w:p>
      <w:pPr>
        <w:pStyle w:val="BodyText"/>
      </w:pPr>
      <w:r>
        <w:t xml:space="preserve">Bu bölümde</w:t>
      </w:r>
      <w:r>
        <w:t xml:space="preserve"> </w:t>
      </w:r>
      <w:r>
        <w:rPr>
          <w:bCs/>
          <w:b/>
        </w:rPr>
        <w:t xml:space="preserve">gerçekler</w:t>
      </w:r>
      <w:r>
        <w:t xml:space="preserve"> </w:t>
      </w:r>
      <w:r>
        <w:t xml:space="preserve">olarak sunulan kodları isterseniz atlayabilirsiniz çünkü bunlar bu kitapta sunulan kural bazlı 19 Sistemi içinde sayılmamaktadır.</w:t>
      </w:r>
      <w:r>
        <w:t xml:space="preserve"> </w:t>
      </w:r>
      <w:r>
        <w:t xml:space="preserve">Bazı kodları sadece</w:t>
      </w:r>
      <w:r>
        <w:t xml:space="preserve"> </w:t>
      </w:r>
      <w:r>
        <w:rPr>
          <w:iCs/>
          <w:i/>
        </w:rPr>
        <w:t xml:space="preserve">gerçekler</w:t>
      </w:r>
      <w:r>
        <w:t xml:space="preserve"> </w:t>
      </w:r>
      <w:r>
        <w:t xml:space="preserve">olarak değerlendirdim ve bu yüzden, bunlar bu kitabın sunulan 19 Sistemi içinde değildir, ancak ilave bilgi olarak durmaktadır ve gelecekte potansiyel olarak yararlı olabilir. Kodları gerçekler olarak içeren bölümleri isterseniz atlayabilirsiniz. Bu Bölümde, delil olarak değerlendirmediğim ama</w:t>
      </w:r>
      <w:r>
        <w:t xml:space="preserve"> </w:t>
      </w:r>
      <w:r>
        <w:rPr>
          <w:iCs/>
          <w:i/>
        </w:rPr>
        <w:t xml:space="preserve">gerçekler</w:t>
      </w:r>
      <w:r>
        <w:t xml:space="preserve"> </w:t>
      </w:r>
      <w:r>
        <w:t xml:space="preserve">olarak belirlediğim bazı kodları</w:t>
      </w:r>
      <w:r>
        <w:t xml:space="preserve"> </w:t>
      </w:r>
      <w:r>
        <w:rPr>
          <w:bCs/>
          <w:b/>
        </w:rPr>
        <w:t xml:space="preserve">gerçekler</w:t>
      </w:r>
      <w:r>
        <w:t xml:space="preserve"> </w:t>
      </w:r>
      <w:r>
        <w:t xml:space="preserve">olarak sunacağım çünkü genel kuralları kullanıyorum ve bir kodlamayı delil olarak atamak için güçlü örüntüler görmek istiyorum. Ancak, bazen diğer kodlamaları kaçırabilirim ve bu tür gerçekler, daha sonra onları keşfetmeye yardımcı olabilir ve ileride delil olarak değerlendirilebilirler. Ayrıca, bazen bazı insanlar belirli yönlerde bir kodlama olup olmadığını görmek isteyebilirler. Bu durumlarda, bu gerçekler onların cevapları olabilir. Ayrıca, bazı insanlar gelecekte bunları bulabilir ve yanlışlıkla onları delil olarak değerlendirebilir. Bu yüzden, bu bölüm onları bu tür kodların anlamlı kurallarını da bulmaya meydan okuyor, böylece bunlar delil olarak değerlendirilebilir.</w:t>
      </w:r>
    </w:p>
    <w:p>
      <w:pPr>
        <w:pStyle w:val="BodyText"/>
      </w:pPr>
      <w:r>
        <w:t xml:space="preserve">Bu tür kodların başka bir potansiyel rolü de var. Daha önce de belirttiğim gibi, sahte 19 sistemi iddiasının yazarı Rashad Khalifa, metni kendi uydurduğu iddiaya uydurmak için metni manipüle etmiş ve bugün ve gelecekte benzer şekilde manipülasyon yapabilecek küçük bir takipçi grubu var. Bu durumda, bu kodlama gerçekleri, Kuran’ın orijinal tam metninde benzer metin numaraları ile ilginç kodlar olduğunu söyleyen gerçekler olarak mevcut olacak.</w:t>
      </w:r>
    </w:p>
    <w:p>
      <w:pPr>
        <w:pStyle w:val="BodyText"/>
      </w:pPr>
      <w:r>
        <w:t xml:space="preserve">Bu kitabın ana bölümlerinde,</w:t>
      </w:r>
      <w:r>
        <w:t xml:space="preserve"> </w:t>
      </w:r>
      <w:r>
        <w:t xml:space="preserve">4</w:t>
      </w:r>
      <w:r>
        <w:t xml:space="preserve"> </w:t>
      </w:r>
      <w:r>
        <w:t xml:space="preserve">Bölümü ve</w:t>
      </w:r>
      <w:r>
        <w:t xml:space="preserve"> </w:t>
      </w:r>
      <w:r>
        <w:t xml:space="preserve">5</w:t>
      </w:r>
      <w:r>
        <w:t xml:space="preserve"> </w:t>
      </w:r>
      <w:r>
        <w:t xml:space="preserve">Bölümü’nde, Kuran’ın</w:t>
      </w:r>
      <w:r>
        <w:t xml:space="preserve"> </w:t>
      </w:r>
      <w:r>
        <w:rPr>
          <w:bCs/>
          <w:b/>
        </w:rPr>
        <w:t xml:space="preserve">tam metni</w:t>
      </w:r>
      <w:r>
        <w:t xml:space="preserve"> </w:t>
      </w:r>
      <w:r>
        <w:t xml:space="preserve">içinde 19 tabanlı bir tasarımı güçlü bir şekilde öneren kodları sundum. Bu kodların tümü, bahsedilen bölüm için</w:t>
      </w:r>
      <w:r>
        <w:t xml:space="preserve"> </w:t>
      </w:r>
      <w:r>
        <w:t xml:space="preserve">4</w:t>
      </w:r>
      <w:r>
        <w:t xml:space="preserve"> </w:t>
      </w:r>
      <w:r>
        <w:t xml:space="preserve">Bölümü’nde açıklanan genel kurallar ve özel kurallar tarafından sınırlandırılmıştır. Daha önce de belirtildiği gibi, bu kodların çoğu harf bilgisi içermemekte ve Kuran’ın yaygın Hafs mushaf metinlerinin çoğuna uygulanabilir. Çünkü, tarih boyunca bazı kelimelerin bazı harfleri Hafs mushaflar arasında farklı yazılmış olabilir. Bu hafif farklılıklar kelimenin anlamını değiştirmez, ancak kelimelerin biraz farklı harflerle yazılmasına neden olabilir. Durum, İngilizce ve Amerikan İngilizcesi kelimeleri olan</w:t>
      </w:r>
      <w:r>
        <w:t xml:space="preserve"> </w:t>
      </w:r>
      <w:r>
        <w:rPr>
          <w:iCs/>
          <w:i/>
        </w:rPr>
        <w:t xml:space="preserve">colour</w:t>
      </w:r>
      <w:r>
        <w:t xml:space="preserve"> </w:t>
      </w:r>
      <w:r>
        <w:t xml:space="preserve">ve</w:t>
      </w:r>
      <w:r>
        <w:t xml:space="preserve"> </w:t>
      </w:r>
      <w:r>
        <w:rPr>
          <w:iCs/>
          <w:i/>
        </w:rPr>
        <w:t xml:space="preserve">color</w:t>
      </w:r>
      <w:r>
        <w:t xml:space="preserve"> </w:t>
      </w:r>
      <w:r>
        <w:t xml:space="preserve">durumuna benzer. Bu yüzden, bu kitaptaki şimdiye kadar olan kodlar, kasıtlı olarak harf bilgisini içermemekte, ancak çoğunlukla bölüm ve ayet bilgileriyle birlikte kelime bilgilerini içermektedir. Bu, kodların bugün yaygın olarak kullanılan çoğu Hafs mushafı için geçerli olduğunu garanti eder.</w:t>
      </w:r>
    </w:p>
    <w:p>
      <w:pPr>
        <w:pStyle w:val="BodyText"/>
      </w:pPr>
      <w:r>
        <w:t xml:space="preserve">Ancak, ayrıca, bence ilgi çekici ve ilginç olan ve harf bilgilerini de içeren kodları da keşfettim, bunları bu bölümde sunacağım.</w:t>
      </w:r>
    </w:p>
    <w:p>
      <w:pPr>
        <w:pStyle w:val="BodyText"/>
      </w:pPr>
      <w:r>
        <w:t xml:space="preserve">Bu bölümde,</w:t>
      </w:r>
      <w:r>
        <w:t xml:space="preserve"> </w:t>
      </w:r>
      <w:r>
        <w:t xml:space="preserve">??</w:t>
      </w:r>
      <w:r>
        <w:t xml:space="preserve"> </w:t>
      </w:r>
      <w:r>
        <w:t xml:space="preserve">Bölümü’nde açıklanan evrensel kurallarla esas olarak sınırlandırılmış olan, harf bazlı kodlar da dahil olmak üzere, kodları gerçekler olarak sunacağım. Bu bölümün her alt bölümü için, evrensel kurallara ek olarak her kodlama örüntüsünün özel kurallarını tanımlayabilirim. Çünkü bu bölümün kodları kendi ek özel kurallarına sahip olabilir. Bu bölümde sunduğum tüm özel kodların ortak özelliği, hepsinin, henüz sunulan sistemde yer almasam da, sistem parçası olabilecek anlamlı sorulara anlamlı, birden fazla ilgili kodlamalarla cevap vermesi gerektiğidir. Ayrıca, Kuran metni üzerindeki bilinen önemli bazı 19 tabanlı kodlar için doğrulanabilir ve tekrarlanabilir testler de sağlayacağım.</w:t>
      </w:r>
    </w:p>
    <w:p>
      <w:pPr>
        <w:pStyle w:val="BodyText"/>
      </w:pPr>
      <w:r>
        <w:t xml:space="preserve">Bu bölümdeki çoğu kodlama için, bu kitabı daha kısa sürede tamamlamak amacıyla, gözlemlediğim kodlamalara dayalı potansiyel kurallar üzerine çok fazla zaman harcayamadım. Bu nedenle, birçok çok ilginç kodlama örüntüsünü</w:t>
      </w:r>
      <w:r>
        <w:t xml:space="preserve"> </w:t>
      </w:r>
      <w:r>
        <w:rPr>
          <w:bCs/>
          <w:b/>
        </w:rPr>
        <w:t xml:space="preserve">gerçekler</w:t>
      </w:r>
      <w:r>
        <w:t xml:space="preserve"> </w:t>
      </w:r>
      <w:r>
        <w:t xml:space="preserve">olarak sınıflandırdım ancak 19 sisteminin kodları olarak değil. Ancak, gelecekte, araştırmacılar bunlar üzerinde daha fazla zaman harcayabilir ve kodlama örüntülerinin anlamlı kurallarını ve ilgili kodlarını bir sistem olarak keşfedebilirler. Bu yüzden şu anda bu kitapta sunulan sisteme destekleyici gerçekler olarak sunulmaktadırlar.</w:t>
      </w:r>
    </w:p>
    <w:p>
      <w:pPr>
        <w:pStyle w:val="BodyText"/>
      </w:pPr>
      <w:r>
        <w:t xml:space="preserve">Son olarak, referans olarak, bildiğim kadarıyla,</w:t>
      </w:r>
      <w:r>
        <w:t xml:space="preserve"> </w:t>
      </w:r>
      <w:r>
        <w:t xml:space="preserve">6</w:t>
      </w:r>
      <w:r>
        <w:t xml:space="preserve"> </w:t>
      </w:r>
      <w:r>
        <w:t xml:space="preserve">Bölümü’nde ve alt bölümlerinde sunulan tüm kodlar ve gerçekler, bu kitapta ilk kez literatüre sunulmuş ve kendim tarafından hipotez edilmiş, test edilmiş ve keşfedilmiştir. Eğer daha sonra, bu kitabın ilk yayın tarihi olan 2019’dan daha önce herhangi bir yayında bunlardan herhangi birinin yayımlandığını fark edersem, o zaman, böyle bir durumda, kesinlikle bir atıf ekler ve bu kitabın çevrimiçi sürümünü güncellerim.</w:t>
      </w:r>
    </w:p>
    <w:bookmarkStart w:id="247" w:name="iron"/>
    <w:p>
      <w:pPr>
        <w:pStyle w:val="Heading2"/>
      </w:pPr>
      <w:r>
        <w:rPr>
          <w:rStyle w:val="SectionNumber"/>
        </w:rPr>
        <w:t xml:space="preserve">6.1</w:t>
      </w:r>
      <w:r>
        <w:tab/>
      </w:r>
      <w:r>
        <w:t xml:space="preserve">Demirin Mucizesi Delil Olarak</w:t>
      </w:r>
    </w:p>
    <w:p>
      <w:pPr>
        <w:pStyle w:val="FirstParagraph"/>
      </w:pPr>
      <w:r>
        <w:t xml:space="preserve">Dünya’da bulunan en bol metallerden biri olan demir, yaşam için gerekli olan bir yapı taşıdır ve tüm canlıların yaşamını sürdürmek için gereklidir. Demirin çekirdeğindeki proton sayısı 26’dır, bu da onun atom numarasını 26 yapar ve böylece demir elementi için benzersiz ve evrensel bir numara oluşturur.</w:t>
      </w:r>
    </w:p>
    <w:p>
      <w:pPr>
        <w:pStyle w:val="BodyText"/>
      </w:pPr>
      <w:r>
        <w:t xml:space="preserve">Demir, Kuran’ın 114 bölümünün isimlerinden biridir. Bölüm 57’nin adı</w:t>
      </w:r>
      <w:r>
        <w:t xml:space="preserve"> </w:t>
      </w:r>
      <w:r>
        <w:rPr>
          <w:iCs/>
          <w:i/>
        </w:rPr>
        <w:t xml:space="preserve">El-Hadid</w:t>
      </w:r>
      <w:r>
        <w:t xml:space="preserve">, yani</w:t>
      </w:r>
      <w:r>
        <w:t xml:space="preserve"> </w:t>
      </w:r>
      <w:r>
        <w:rPr>
          <w:iCs/>
          <w:i/>
        </w:rPr>
        <w:t xml:space="preserve">Demir</w:t>
      </w:r>
      <w:r>
        <w:t xml:space="preserve">’dir.</w:t>
      </w:r>
      <w:r>
        <w:t xml:space="preserve"> </w:t>
      </w:r>
      <w:r>
        <w:rPr>
          <w:iCs/>
          <w:i/>
        </w:rPr>
        <w:t xml:space="preserve">El-Hadid</w:t>
      </w:r>
      <w:r>
        <w:t xml:space="preserve"> </w:t>
      </w:r>
      <w:r>
        <w:t xml:space="preserve">kelimesi, bölüm 57’nin 25. ayet indeksinde kullanılmıştır. Bölüm 57’nin başında numarasız (indekslenmemiş) Besmele ayeti düşünüldüğünde,</w:t>
      </w:r>
      <w:r>
        <w:t xml:space="preserve"> </w:t>
      </w:r>
      <w:r>
        <w:rPr>
          <w:iCs/>
          <w:i/>
        </w:rPr>
        <w:t xml:space="preserve">El-Hadid</w:t>
      </w:r>
      <w:r>
        <w:t xml:space="preserve"> </w:t>
      </w:r>
      <w:r>
        <w:t xml:space="preserve">kelimesini içeren ayet, bölüm 57’deki</w:t>
      </w:r>
      <w:r>
        <w:t xml:space="preserve"> </w:t>
      </w:r>
      <w:r>
        <w:rPr>
          <w:bCs/>
          <w:b/>
        </w:rPr>
        <w:t xml:space="preserve">26.</w:t>
      </w:r>
      <w:r>
        <w:t xml:space="preserve"> </w:t>
      </w:r>
      <w:r>
        <w:t xml:space="preserve">ayettir. Bu ayette zaten demir gibi sağlam duran birkaç bilinen mucizevi delil vardır!</w:t>
      </w:r>
    </w:p>
    <w:p>
      <w:pPr>
        <w:pStyle w:val="BlockText"/>
      </w:pPr>
      <w:r>
        <w:t xml:space="preserve">Andolsun biz peygamberlerimizi açık delillerle gönderdik ve insanların adaleti yerine getirmeleri için beraberlerinde kitabı ve ölçüyü indirdik. Biz demiri de indirdik ki onda büyük bir kuvvet ve insanlar için faydalar vardır. Bu, Allah’ın dinine ve peygamberlerine görmeden yardım edenleri belirlemesi içindir. Şüphesiz Allah kuvvetlidir, daima üstündür. (Kuran 57:25)</w:t>
      </w:r>
    </w:p>
    <w:p>
      <w:pPr>
        <w:pStyle w:val="FirstParagraph"/>
      </w:pPr>
      <w:r>
        <w:t xml:space="preserve">Bu bölümün takip eden alt bölümlerinde, öncelikle Kuran’da demir hakkında yaygın olarak bilinen mucizevi delilleri sunacağım. Daha sonra,</w:t>
      </w:r>
      <w:r>
        <w:t xml:space="preserve"> </w:t>
      </w:r>
      <w:r>
        <w:rPr>
          <w:iCs/>
          <w:i/>
        </w:rPr>
        <w:t xml:space="preserve">Kuran’daki demirle ilgili yeni matematiksel mucizevi kodları delil olarak sunacağım, bunları 1 Aralık 2023’te keşfettim ve (bu kitabın güncellenmiş versiyonunda) ilk kez literatüre sunacağım</w:t>
      </w:r>
      <w:r>
        <w:t xml:space="preserve">. Takip eden alt bölümler, Kuran’daki demir hakkında benim yeni keşiflerimi sunmaktadır: Delil</w:t>
      </w:r>
      <w:r>
        <w:t xml:space="preserve"> </w:t>
      </w:r>
      <w:r>
        <w:t xml:space="preserve">6.1.2</w:t>
      </w:r>
      <w:r>
        <w:t xml:space="preserve">, Delil</w:t>
      </w:r>
      <w:r>
        <w:t xml:space="preserve"> </w:t>
      </w:r>
      <w:r>
        <w:t xml:space="preserve">6.1.3</w:t>
      </w:r>
      <w:r>
        <w:t xml:space="preserve">, Delil</w:t>
      </w:r>
      <w:r>
        <w:t xml:space="preserve"> </w:t>
      </w:r>
      <w:r>
        <w:t xml:space="preserve">6.1.4</w:t>
      </w:r>
      <w:r>
        <w:t xml:space="preserve"> </w:t>
      </w:r>
      <w:r>
        <w:t xml:space="preserve">ve Gerçek</w:t>
      </w:r>
      <w:r>
        <w:t xml:space="preserve"> </w:t>
      </w:r>
      <w:r>
        <w:t xml:space="preserve">6.1.8</w:t>
      </w:r>
      <w:r>
        <w:t xml:space="preserve">.</w:t>
      </w:r>
    </w:p>
    <w:bookmarkStart w:id="231" w:name="ironKnownEvs"/>
    <w:p>
      <w:pPr>
        <w:pStyle w:val="Heading3"/>
      </w:pPr>
      <w:r>
        <w:rPr>
          <w:rStyle w:val="SectionNumber"/>
        </w:rPr>
        <w:t xml:space="preserve">6.1.1</w:t>
      </w:r>
      <w:r>
        <w:tab/>
      </w:r>
      <w:r>
        <w:t xml:space="preserve">Kuran’daki Demirin Bilinen Delilleri</w:t>
      </w:r>
    </w:p>
    <w:p>
      <w:pPr>
        <w:pStyle w:val="FirstParagraph"/>
      </w:pPr>
      <w:r>
        <w:rPr>
          <w:bCs/>
          <w:b/>
        </w:rPr>
        <w:t xml:space="preserve">Kuran’daki demirin bilinen delili 1:</w:t>
      </w:r>
      <w:r>
        <w:t xml:space="preserve"> </w:t>
      </w:r>
      <w:r>
        <w:rPr>
          <w:iCs/>
          <w:i/>
        </w:rPr>
        <w:t xml:space="preserve">Hadid</w:t>
      </w:r>
      <w:r>
        <w:t xml:space="preserve"> </w:t>
      </w:r>
      <w:r>
        <w:t xml:space="preserve">(Demir) kelimesinin Ebcet (geometrik) değeri tam olarak 26’dır, bu da demirin atom numarasıyla aynıdır! Bir an durup, hem gerçekleri yaratanın kitabı olduğu iddia edilen bir kitapta bu kadar inkâr edilemez gerçeklerin var olma olasılığını düşünün.</w:t>
      </w:r>
    </w:p>
    <w:p>
      <w:pPr>
        <w:pStyle w:val="BodyText"/>
      </w:pPr>
      <w:r>
        <w:t xml:space="preserve">Aşağıda</w:t>
      </w:r>
      <w:r>
        <w:t xml:space="preserve"> </w:t>
      </w:r>
      <w:r>
        <w:t xml:space="preserve">‘</w:t>
      </w:r>
      <w:r>
        <w:t xml:space="preserve">Hadid</w:t>
      </w:r>
      <w:r>
        <w:t xml:space="preserve">’</w:t>
      </w:r>
      <w:r>
        <w:t xml:space="preserve"> </w:t>
      </w:r>
      <w:r>
        <w:t xml:space="preserve">(Demir) kelimesinin Ebcet değerinin hesaplaması bulunmaktadır:</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t>
      </w:r>
      <w:r>
        <w:rPr>
          <w:rStyle w:val="StringTok"/>
        </w:rPr>
        <w:t xml:space="preserve">"حديد"</w:t>
      </w:r>
      <w:r>
        <w:rPr>
          <w:rStyle w:val="NormalTok"/>
        </w:rPr>
        <w:t xml:space="preserve">,</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Hadid' (demir) Kelimesinin her harfi : "</w:t>
      </w:r>
      <w:r>
        <w:rPr>
          <w:rStyle w:val="NormalTok"/>
        </w:rPr>
        <w:t xml:space="preserve">, </w:t>
      </w:r>
      <w:r>
        <w:br/>
      </w:r>
      <w:r>
        <w:rPr>
          <w:rStyle w:val="NormalTok"/>
        </w:rPr>
        <w:t xml:space="preserve">    tmp)</w:t>
      </w:r>
    </w:p>
    <w:p>
      <w:pPr>
        <w:pStyle w:val="SourceCode"/>
      </w:pPr>
      <w:r>
        <w:rPr>
          <w:rStyle w:val="VerbatimChar"/>
        </w:rPr>
        <w:t xml:space="preserve">## 'Hadid' (demir) Kelimesinin her harfi :  ح د ي 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حديد"</w:t>
      </w:r>
      <w:r>
        <w:rPr>
          <w:rStyle w:val="NormalTok"/>
        </w:rPr>
        <w:t xml:space="preserve">,abjadL, abjadN2)</w:t>
      </w:r>
      <w:r>
        <w:br/>
      </w:r>
      <w:r>
        <w:rPr>
          <w:rStyle w:val="FunctionTok"/>
        </w:rPr>
        <w:t xml:space="preserve">cat</w:t>
      </w:r>
      <w:r>
        <w:rPr>
          <w:rStyle w:val="NormalTok"/>
        </w:rPr>
        <w:t xml:space="preserve">(</w:t>
      </w:r>
      <w:r>
        <w:rPr>
          <w:rStyle w:val="StringTok"/>
        </w:rPr>
        <w:t xml:space="preserve">"'Hadid' (demir) Kelimesinin her harfinin Ebcet numaraları : "</w:t>
      </w:r>
      <w:r>
        <w:rPr>
          <w:rStyle w:val="NormalTok"/>
        </w:rPr>
        <w:t xml:space="preserve">, </w:t>
      </w:r>
      <w:r>
        <w:br/>
      </w:r>
      <w:r>
        <w:rPr>
          <w:rStyle w:val="NormalTok"/>
        </w:rPr>
        <w:t xml:space="preserve">    tmp)</w:t>
      </w:r>
    </w:p>
    <w:p>
      <w:pPr>
        <w:pStyle w:val="SourceCode"/>
      </w:pPr>
      <w:r>
        <w:rPr>
          <w:rStyle w:val="VerbatimChar"/>
        </w:rPr>
        <w:t xml:space="preserve">## 'Hadid' (demir) Kelimesinin her harfinin Ebcet numaraları :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حديد"</w:t>
      </w:r>
      <w:r>
        <w:rPr>
          <w:rStyle w:val="NormalTok"/>
        </w:rPr>
        <w:t xml:space="preserve">)</w:t>
      </w:r>
      <w:r>
        <w:br/>
      </w:r>
      <w:r>
        <w:rPr>
          <w:rStyle w:val="FunctionTok"/>
        </w:rPr>
        <w:t xml:space="preserve">cat</w:t>
      </w:r>
      <w:r>
        <w:rPr>
          <w:rStyle w:val="NormalTok"/>
        </w:rPr>
        <w:t xml:space="preserve">(</w:t>
      </w:r>
      <w:r>
        <w:rPr>
          <w:rStyle w:val="StringTok"/>
        </w:rPr>
        <w:t xml:space="preserve">"'Hadid' (Demir) kelimesinin Ebcet değeri: "</w:t>
      </w:r>
      <w:r>
        <w:rPr>
          <w:rStyle w:val="NormalTok"/>
        </w:rPr>
        <w:t xml:space="preserve">, tmp) </w:t>
      </w:r>
    </w:p>
    <w:p>
      <w:pPr>
        <w:pStyle w:val="SourceCode"/>
      </w:pPr>
      <w:r>
        <w:rPr>
          <w:rStyle w:val="VerbatimChar"/>
        </w:rPr>
        <w:t xml:space="preserve">## 'Hadid' (Demir) kelimesinin Ebcet değeri:  26</w:t>
      </w:r>
    </w:p>
    <w:p>
      <w:pPr>
        <w:pStyle w:val="FirstParagraph"/>
      </w:pPr>
      <w:r>
        <w:rPr>
          <w:bCs/>
          <w:b/>
        </w:rPr>
        <w:t xml:space="preserve">Kuran’daki demirin bilinen delili 2:</w:t>
      </w:r>
      <w:r>
        <w:t xml:space="preserve"> </w:t>
      </w:r>
      <w:r>
        <w:t xml:space="preserve">Atom numarası, sıradan kimyasal elementleri eşsiz bir şekilde tanımlamak için kullanılır. Demirin atom numarası 26’dır. Bu, evrensel bir gerçektir ve sadece 19. yüzyıldan beri bilim literatüründe bilinmektedir.</w:t>
      </w:r>
      <w:r>
        <w:t xml:space="preserve"> </w:t>
      </w:r>
      <w:r>
        <w:rPr>
          <w:iCs/>
          <w:i/>
        </w:rPr>
        <w:t xml:space="preserve">Demir</w:t>
      </w:r>
      <w:r>
        <w:t xml:space="preserve"> </w:t>
      </w:r>
      <w:r>
        <w:t xml:space="preserve">kelimesinin, başlangıçtaki numarasız Besmele ayeti de dahil olmak üzere 26. ayette olması, Kuran’ın yazarının ve bu evrenin yaratıcısının aynı olduğu iddiası için ilk mucizevi ve evrensel delil olarak durmaktadır. Kuran’ın yaklaşık 632 yılında vahyedildiği zaman, kimse atom numarasını bilmiyordu. Yaklaşık 1300 yıl sonra, bilim insanları bu evrensel gerçeği buldular.</w:t>
      </w:r>
    </w:p>
    <w:p>
      <w:pPr>
        <w:pStyle w:val="BodyText"/>
      </w:pPr>
      <w:r>
        <w:t xml:space="preserve">Yukarıdaki iki evrensel delil, Kuran’ın her şeyin Yaratıcısı olan Allah’tan geldiğini kanıtlamak için yeterli olması gereken demir seviyesinde güçlü mucizevi deliller olarak durmaktadır. Bu mucizevi deliller, Kuran’a karşı önyargı ve kibir olmadan bilgi sahibi olan insanları ikna etmelidir.</w:t>
      </w:r>
    </w:p>
    <w:p>
      <w:pPr>
        <w:pStyle w:val="BodyText"/>
      </w:pPr>
      <w:r>
        <w:t xml:space="preserve">Bununla birlikte, bu ayetin bölüm indeksi, demir ile Kuran arasındaki benzersiz ilişkiyi daha da destekleyen bir gerçek olarak durmaktadır.</w:t>
      </w:r>
      <w:r>
        <w:t xml:space="preserve"> </w:t>
      </w:r>
      <w:r>
        <w:t xml:space="preserve">“</w:t>
      </w:r>
      <w:r>
        <w:t xml:space="preserve">Demir</w:t>
      </w:r>
      <w:r>
        <w:t xml:space="preserve">”</w:t>
      </w:r>
      <w:r>
        <w:t xml:space="preserve"> </w:t>
      </w:r>
      <w:r>
        <w:t xml:space="preserve">kelimesinin Ebcet numarası 57’dir. Daha önce de belirtildiği gibi, 57. bölümün adı da Demir’dir.</w:t>
      </w:r>
    </w:p>
    <w:p>
      <w:pPr>
        <w:pStyle w:val="BodyText"/>
      </w:pPr>
      <w:r>
        <w:t xml:space="preserve">Aşağıda</w:t>
      </w:r>
      <w:r>
        <w:t xml:space="preserve"> </w:t>
      </w:r>
      <w:r>
        <w:t xml:space="preserve">‘</w:t>
      </w:r>
      <w:r>
        <w:t xml:space="preserve">El-Hadid</w:t>
      </w:r>
      <w:r>
        <w:t xml:space="preserve">’</w:t>
      </w:r>
      <w:r>
        <w:t xml:space="preserve"> </w:t>
      </w:r>
      <w:r>
        <w:t xml:space="preserve">(Demir) kelimesinin Ebcet değerinin hesaplaması bulunmakta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الحديد"</w:t>
      </w:r>
      <w:r>
        <w:rPr>
          <w:rStyle w:val="NormalTok"/>
        </w:rPr>
        <w:t xml:space="preserve">,abjadL, abjadN2)</w:t>
      </w:r>
      <w:r>
        <w:br/>
      </w:r>
      <w:r>
        <w:rPr>
          <w:rStyle w:val="FunctionTok"/>
        </w:rPr>
        <w:t xml:space="preserve">cat</w:t>
      </w:r>
      <w:r>
        <w:rPr>
          <w:rStyle w:val="NormalTok"/>
        </w:rPr>
        <w:t xml:space="preserve">(</w:t>
      </w:r>
      <w:r>
        <w:rPr>
          <w:rStyle w:val="StringTok"/>
        </w:rPr>
        <w:t xml:space="preserve">"'El-Hadid' (o-demir) Kelimesinin her harfinin Ebcet numaraları"</w:t>
      </w:r>
      <w:r>
        <w:rPr>
          <w:rStyle w:val="NormalTok"/>
        </w:rPr>
        <w:t xml:space="preserve"> ,</w:t>
      </w:r>
      <w:r>
        <w:br/>
      </w:r>
      <w:r>
        <w:rPr>
          <w:rStyle w:val="NormalTok"/>
        </w:rPr>
        <w:t xml:space="preserve">    tmp)</w:t>
      </w:r>
    </w:p>
    <w:p>
      <w:pPr>
        <w:pStyle w:val="SourceCode"/>
      </w:pPr>
      <w:r>
        <w:rPr>
          <w:rStyle w:val="VerbatimChar"/>
        </w:rPr>
        <w:t xml:space="preserve">## 'El-Hadid' (o-demir) Kelimesinin her harfinin Ebcet numaraları 1 30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الحديد"</w:t>
      </w:r>
      <w:r>
        <w:rPr>
          <w:rStyle w:val="NormalTok"/>
        </w:rPr>
        <w:t xml:space="preserve">)</w:t>
      </w:r>
      <w:r>
        <w:br/>
      </w:r>
      <w:r>
        <w:rPr>
          <w:rStyle w:val="FunctionTok"/>
        </w:rPr>
        <w:t xml:space="preserve">cat</w:t>
      </w:r>
      <w:r>
        <w:rPr>
          <w:rStyle w:val="NormalTok"/>
        </w:rPr>
        <w:t xml:space="preserve">(</w:t>
      </w:r>
      <w:r>
        <w:rPr>
          <w:rStyle w:val="StringTok"/>
        </w:rPr>
        <w:t xml:space="preserve">"Kelimenin 'El-Hadid' (Demir) Ebcet numarası "</w:t>
      </w:r>
      <w:r>
        <w:rPr>
          <w:rStyle w:val="NormalTok"/>
        </w:rPr>
        <w:t xml:space="preserve">, tmp) </w:t>
      </w:r>
    </w:p>
    <w:p>
      <w:pPr>
        <w:pStyle w:val="SourceCode"/>
      </w:pPr>
      <w:r>
        <w:rPr>
          <w:rStyle w:val="VerbatimChar"/>
        </w:rPr>
        <w:t xml:space="preserve">## Kelimenin 'El-Hadid' (Demir) Ebcet numarası  57</w:t>
      </w:r>
    </w:p>
    <w:p>
      <w:pPr>
        <w:pStyle w:val="FirstParagraph"/>
      </w:pPr>
      <w:r>
        <w:rPr>
          <w:bCs/>
          <w:b/>
        </w:rPr>
        <w:t xml:space="preserve">Kuran’daki demirin bilinen delili 3:</w:t>
      </w:r>
      <w:r>
        <w:t xml:space="preserve"> </w:t>
      </w:r>
      <w:r>
        <w:t xml:space="preserve">Demir bölümü, Kuran’ın 57. bölümüdür ve Kuran’ın tüm 114 bölümü göz önüne alındığında orta veya merkez bölümüdür. Ayrıca 20. yüzyılın yeni bilimsel bilgisi, dünya gezegeninin iç çekirdeğinin sıcak,</w:t>
      </w:r>
      <w:r>
        <w:t xml:space="preserve"> </w:t>
      </w:r>
      <w:r>
        <w:rPr>
          <w:bCs/>
          <w:b/>
        </w:rPr>
        <w:t xml:space="preserve">yoğun ve (çoğunlukla) demirden</w:t>
      </w:r>
      <w:r>
        <w:t xml:space="preserve"> </w:t>
      </w:r>
      <w:r>
        <w:t xml:space="preserve">oluşan bir top olduğudur. Bu konu hakkında daha fazla bilgi şu makaleden okunabilir: education.nationalgeographic.org/resource/core.</w:t>
      </w:r>
      <w:r>
        <w:t xml:space="preserve"> </w:t>
      </w:r>
      <w:r>
        <w:t xml:space="preserve">Yani, dünyanın ortasının ve Kuran’ın</w:t>
      </w:r>
      <w:r>
        <w:t xml:space="preserve"> </w:t>
      </w:r>
      <w:r>
        <w:t xml:space="preserve">“</w:t>
      </w:r>
      <w:r>
        <w:t xml:space="preserve">Demir</w:t>
      </w:r>
      <w:r>
        <w:t xml:space="preserve">”</w:t>
      </w:r>
      <w:r>
        <w:t xml:space="preserve"> </w:t>
      </w:r>
      <w:r>
        <w:t xml:space="preserve">içermesi bir tesadüf değil, Kuran’a karşı önyargı ve kibir olmayanlar için başka bir mucizevi gerçektir.</w:t>
      </w:r>
    </w:p>
    <w:p>
      <w:pPr>
        <w:pStyle w:val="BodyText"/>
      </w:pPr>
      <w:r>
        <w:t xml:space="preserve">Doğal demir, dört kararlı izotopun karışımıdır. Başka bir ek gerçek, 57 sayısının, 4 dört kararlı izotopun biri olan</w:t>
      </w:r>
      <w:r>
        <w:t xml:space="preserve"> </w:t>
      </w:r>
      <w:r>
        <w:rPr>
          <w:iCs/>
          <w:i/>
        </w:rPr>
        <w:t xml:space="preserve">demir-57</w:t>
      </w:r>
      <w:r>
        <w:t xml:space="preserve">’nin de sayısı olmasıdır.</w:t>
      </w:r>
    </w:p>
    <w:p>
      <w:pPr>
        <w:pStyle w:val="BodyText"/>
      </w:pPr>
      <w:r>
        <w:rPr>
          <w:bCs/>
          <w:b/>
        </w:rPr>
        <w:t xml:space="preserve">Kuran’daki demirin bilinen delili 4:</w:t>
      </w:r>
      <w:r>
        <w:t xml:space="preserve"> </w:t>
      </w:r>
      <w:r>
        <w:t xml:space="preserve">Bu, bilimin dünya üzerindeki demirin tam olarak nasıl var olduğunu tam olarak belirlemediği için biraz tartışmalı olabilir. 57:25 ayetinde şu ifade vardır:</w:t>
      </w:r>
      <w:r>
        <w:t xml:space="preserve"> </w:t>
      </w:r>
      <w:r>
        <w:t xml:space="preserve">“</w:t>
      </w:r>
      <w:r>
        <w:t xml:space="preserve">… Ve biz insanlık için büyük bir kudret ve faydalarla</w:t>
      </w:r>
      <w:r>
        <w:t xml:space="preserve"> </w:t>
      </w:r>
      <w:r>
        <w:rPr>
          <w:bCs/>
          <w:b/>
        </w:rPr>
        <w:t xml:space="preserve">demiri indirdik</w:t>
      </w:r>
      <w:r>
        <w:t xml:space="preserve"> </w:t>
      </w:r>
      <w:r>
        <w:t xml:space="preserve">…</w:t>
      </w:r>
      <w:r>
        <w:t xml:space="preserve">”</w:t>
      </w:r>
      <w:r>
        <w:t xml:space="preserve">. Kuran’ın vahyedildiği zamanda, insanlık demirin doğal olarak dünyada var olduğunu veya meteoritlerle indiğini bilmiyordu. Şu anda çeşitli teoriler olsa da, bilimsel bir gerçek olarak kabul edilen bir bilgi var ki, dünyadaki demirin bazıları kesinlikle meteoritlerle indi. Ayet</w:t>
      </w:r>
      <w:r>
        <w:t xml:space="preserve"> </w:t>
      </w:r>
      <w:r>
        <w:t xml:space="preserve">“</w:t>
      </w:r>
      <w:r>
        <w:t xml:space="preserve">biz tüm demiri indirdik</w:t>
      </w:r>
      <w:r>
        <w:t xml:space="preserve">”</w:t>
      </w:r>
      <w:r>
        <w:t xml:space="preserve"> </w:t>
      </w:r>
      <w:r>
        <w:t xml:space="preserve">demediği için, şu anki sınırlı bilimsel bilgiler bile ayetin ifadesini doğruluyor. En azından bazı demirin meteoritlerle dünyaya indiği gibi bir bilgi olmadığı için, Kuran’ın demir hakkındaki ifadesi, Kuran’a karşı önyargı ve kibir olmayan bilgi sahibi insanlar için başka bir mucizevi gerçek olarak durmaktadır.</w:t>
      </w:r>
    </w:p>
    <w:bookmarkEnd w:id="231"/>
    <w:bookmarkStart w:id="233" w:name="ironNewEv1"/>
    <w:p>
      <w:pPr>
        <w:pStyle w:val="Heading3"/>
      </w:pPr>
      <w:r>
        <w:rPr>
          <w:rStyle w:val="SectionNumber"/>
        </w:rPr>
        <w:t xml:space="preserve">6.1.2</w:t>
      </w:r>
      <w:r>
        <w:tab/>
      </w:r>
      <w:r>
        <w:t xml:space="preserve">Demir Ayeti ve Demirin Atom Numarası: Demirin İlk Yeni Delilleri</w:t>
      </w:r>
    </w:p>
    <w:p>
      <w:pPr>
        <w:pStyle w:val="FirstParagraph"/>
      </w:pPr>
      <w:r>
        <w:t xml:space="preserve">1 Aralık 2023 tarihinde</w:t>
      </w:r>
      <w:r>
        <w:t xml:space="preserve"> </w:t>
      </w:r>
      <w:r>
        <w:t xml:space="preserve">“</w:t>
      </w:r>
      <w:r>
        <w:t xml:space="preserve">demir</w:t>
      </w:r>
      <w:r>
        <w:t xml:space="preserve">”</w:t>
      </w:r>
      <w:r>
        <w:t xml:space="preserve"> </w:t>
      </w:r>
      <w:r>
        <w:t xml:space="preserve">ve Kuran hakkında ek deliller keşfettim. Bunları daha önce hiçbir yerde görmedim. Eğer bu delilleri içeren bir yayın görürsem, kitabımı onları atıf yapacak şekilde kesinlikle güncellerim. Ancak bildiğim kadarıyla, bunların hepsi tarafımdan keşfedilmiş ve bu kitapta ilk kez literatüre sunulmuştur.</w:t>
      </w:r>
    </w:p>
    <w:p>
      <w:pPr>
        <w:pStyle w:val="BodyText"/>
      </w:pPr>
      <w:r>
        <w:t xml:space="preserve">Her birini ayrı bir alt bölümde sunacağım. İlk yeni delil şu şekildedir:</w:t>
      </w:r>
    </w:p>
    <w:p>
      <w:pPr>
        <w:pStyle w:val="BodyText"/>
      </w:pPr>
      <w:r>
        <w:t xml:space="preserve">Demir ayeti, tamamıyla, demirin atom numarası 26 ile daha fazla ilişkilidir. Yani, bölüm indeksi (57), ayet indeksi (25), ayetteki kelime sayısı (28) ve ayetteki harf sayısı (138) doğal sırayla birleştirildiğinde, aşağıdaki büyük sayıyı elde ederiz ve bu sayı, demirin atom numarası olan 26’nın katıdır. İşte hesaplamalar:</w:t>
      </w:r>
    </w:p>
    <w:p>
      <w:pPr>
        <w:pStyle w:val="BlockText"/>
      </w:pPr>
      <w:r>
        <w:t xml:space="preserve">Birleştirme: 57 25 28 138</w:t>
      </w:r>
    </w:p>
    <w:p>
      <w:pPr>
        <w:pStyle w:val="BlockText"/>
      </w:pPr>
      <w:r>
        <w:t xml:space="preserve">Demir ayetinin kodlanmış numarası: 572528138</w:t>
      </w:r>
    </w:p>
    <w:p>
      <w:pPr>
        <w:pStyle w:val="BlockText"/>
      </w:pPr>
      <w:r>
        <w:t xml:space="preserve">26’nın katı olarak şu şekilde: 572528138 / 26 = 22020313</w:t>
      </w:r>
    </w:p>
    <w:p>
      <w:pPr>
        <w:pStyle w:val="FirstParagraph"/>
      </w:pPr>
      <w:r>
        <w:t xml:space="preserve">Bu deliller, evreni yaratanın, aynı zamanda demiri de yarattığının ve dolayısıyla Kuran’ın da yazarı olduğunun bir göstergesidir. Bu inkâr edilemez mucizevi gerçekleri bize göstermesi, biz bilgi sahibi insanların Kuran’ın Tanrı’dan bir mesaj olduğunu, somut kanıt temelli anlamamıza yardımcı olur.</w:t>
      </w:r>
    </w:p>
    <w:p>
      <w:pPr>
        <w:pStyle w:val="BlockText"/>
      </w:pPr>
      <w:r>
        <w:t xml:space="preserve">Biz onlara hem ufuklarda ve hem kendi nefislerinde delillerimizi göstereceğiz ki, Kur’ân’ın hak olduğu kendilerine açıkça belli olsun. Senin Rabbinin her şeye şahit olması kafi değil mi? (Kuran, 41:53)</w:t>
      </w:r>
    </w:p>
    <w:p>
      <w:pPr>
        <w:pStyle w:val="FirstParagraph"/>
      </w:pPr>
      <w:r>
        <w:t xml:space="preserve">Bu delilden elde edilen ilginç bir</w:t>
      </w:r>
      <w:r>
        <w:t xml:space="preserve"> </w:t>
      </w:r>
      <w:r>
        <w:rPr>
          <w:iCs/>
          <w:i/>
        </w:rPr>
        <w:t xml:space="preserve">Gerçek</w:t>
      </w:r>
      <w:r>
        <w:t xml:space="preserve"> </w:t>
      </w:r>
      <w:r>
        <w:t xml:space="preserve">de şu şekildedir. Kodun 26’ya bölğnmesinden çıkan bölümün, 22020313, rakamlarının toplamı 13’tür. Bu sayı ilginç çünkü</w:t>
      </w:r>
      <w:r>
        <w:t xml:space="preserve"> </w:t>
      </w:r>
      <w:r>
        <w:t xml:space="preserve">“</w:t>
      </w:r>
      <w:r>
        <w:t xml:space="preserve">demir</w:t>
      </w:r>
      <w:r>
        <w:t xml:space="preserve">”</w:t>
      </w:r>
      <w:r>
        <w:t xml:space="preserve"> </w:t>
      </w:r>
      <w:r>
        <w:t xml:space="preserve">kelimesi (El-Hadid), demir ayeti 57:25’te 13. kelimedir. Bu bir tesadüf olabilir ya da olmayabilir ama bana ilginç geldi ve sadece bir gerçek olarak paylaştım, bir delil olarak değil. Bu gerçeği, insanların bunu bir delil olarak kabul edip etmemelerine kendileri daha fazla tartışarak karar vermeleri için buraya bırakıyorum.</w:t>
      </w:r>
    </w:p>
    <w:p>
      <w:pPr>
        <w:pStyle w:val="BodyText"/>
      </w:pPr>
      <w:r>
        <w:t xml:space="preserve">İşte Kuran metninden ispatı:</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57:25 hadid ayetinin Kuran'da genel ayet indeksi, 6348 ayett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Ayetin (Demir), 57:25'teki her kelimesi: "</w:t>
      </w:r>
      <w:r>
        <w:rPr>
          <w:rStyle w:val="NormalTok"/>
        </w:rPr>
        <w:t xml:space="preserve">)</w:t>
      </w:r>
    </w:p>
    <w:p>
      <w:pPr>
        <w:pStyle w:val="SourceCode"/>
      </w:pPr>
      <w:r>
        <w:rPr>
          <w:rStyle w:val="VerbatimChar"/>
        </w:rPr>
        <w:t xml:space="preserve">## [1] "Ayetin (Demir), 57:25'teki her kelimesi: "</w:t>
      </w:r>
    </w:p>
    <w:p>
      <w:pPr>
        <w:pStyle w:val="SourceCode"/>
      </w:pPr>
      <w:r>
        <w:rPr>
          <w:rStyle w:val="FunctionTok"/>
        </w:rPr>
        <w:t xml:space="preserve">print</w:t>
      </w:r>
      <w:r>
        <w:rPr>
          <w:rStyle w:val="NormalTok"/>
        </w:rPr>
        <w:t xml:space="preserve">(tmpi)</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   "فيه"      "بأس"      "شديد"     "ومنافع"   "للناس"   </w:t>
      </w:r>
      <w:r>
        <w:br/>
      </w:r>
      <w:r>
        <w:rPr>
          <w:rStyle w:val="VerbatimChar"/>
        </w:rPr>
        <w:t xml:space="preserve">## [19] "وليعلم"   "الله"     "من"       "ينصره"    "ورسله"    "بالغيب"  </w:t>
      </w:r>
      <w:r>
        <w:br/>
      </w:r>
      <w:r>
        <w:rPr>
          <w:rStyle w:val="VerbatimChar"/>
        </w:rPr>
        <w:t xml:space="preserve">## [25] "إن"       "الله"     "قوي"      "عزيز"</w:t>
      </w:r>
    </w:p>
    <w:p>
      <w:pPr>
        <w:pStyle w:val="SourceCode"/>
      </w:pPr>
      <w:r>
        <w:rPr>
          <w:rStyle w:val="FunctionTok"/>
        </w:rPr>
        <w:t xml:space="preserve">print</w:t>
      </w:r>
      <w:r>
        <w:rPr>
          <w:rStyle w:val="NormalTok"/>
        </w:rPr>
        <w:t xml:space="preserve">(</w:t>
      </w:r>
      <w:r>
        <w:rPr>
          <w:rStyle w:val="StringTok"/>
        </w:rPr>
        <w:t xml:space="preserve">"Demir ayetindeki tüm kelimelerdeki harfler: "</w:t>
      </w:r>
      <w:r>
        <w:rPr>
          <w:rStyle w:val="NormalTok"/>
        </w:rPr>
        <w:t xml:space="preserve"> )</w:t>
      </w:r>
    </w:p>
    <w:p>
      <w:pPr>
        <w:pStyle w:val="SourceCode"/>
      </w:pPr>
      <w:r>
        <w:rPr>
          <w:rStyle w:val="VerbatimChar"/>
        </w:rPr>
        <w:t xml:space="preserve">## [1] "Demir ayetindeki tüm kelimelerdeki harfl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3 6 5 8 7 4 6 8 5 5 6 7 6 3 3 4 6 5 6 4 2 5 5 6 2 4 3 4</w:t>
      </w:r>
    </w:p>
    <w:p>
      <w:pPr>
        <w:pStyle w:val="SourceCode"/>
      </w:pPr>
      <w:r>
        <w:rPr>
          <w:rStyle w:val="FunctionTok"/>
        </w:rPr>
        <w:t xml:space="preserve">print</w:t>
      </w:r>
      <w:r>
        <w:rPr>
          <w:rStyle w:val="NormalTok"/>
        </w:rPr>
        <w:t xml:space="preserve">(</w:t>
      </w:r>
      <w:r>
        <w:rPr>
          <w:rStyle w:val="StringTok"/>
        </w:rPr>
        <w:t xml:space="preserve">"Ayetteki toplam harf sayısı: "</w:t>
      </w:r>
      <w:r>
        <w:rPr>
          <w:rStyle w:val="NormalTok"/>
        </w:rPr>
        <w:t xml:space="preserve">)</w:t>
      </w:r>
    </w:p>
    <w:p>
      <w:pPr>
        <w:pStyle w:val="SourceCode"/>
      </w:pPr>
      <w:r>
        <w:rPr>
          <w:rStyle w:val="VerbatimChar"/>
        </w:rPr>
        <w:t xml:space="preserve">## [1] "Ayetteki toplam harf sayısı: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138</w:t>
      </w:r>
    </w:p>
    <w:bookmarkStart w:id="232" w:name="ironNewEv1v2"/>
    <w:p>
      <w:pPr>
        <w:pStyle w:val="Heading4"/>
      </w:pPr>
      <w:r>
        <w:rPr>
          <w:rStyle w:val="SectionNumber"/>
        </w:rPr>
        <w:t xml:space="preserve">6.1.2.1</w:t>
      </w:r>
      <w:r>
        <w:tab/>
      </w:r>
      <w:r>
        <w:t xml:space="preserve">Demir Ayetinin tamamında, kelime başına karakter sayısı</w:t>
      </w:r>
    </w:p>
    <w:p>
      <w:pPr>
        <w:pStyle w:val="FirstParagraph"/>
      </w:pPr>
      <w:r>
        <w:t xml:space="preserve">Önceki</w:t>
      </w:r>
      <w:r>
        <w:t xml:space="preserve"> </w:t>
      </w:r>
      <w:r>
        <w:t xml:space="preserve">6.1.2</w:t>
      </w:r>
      <w:r>
        <w:t xml:space="preserve"> </w:t>
      </w:r>
      <w:r>
        <w:t xml:space="preserve">deliline ilişkin bir kod da buldum ve onu burada sunuyorum. Bu kodda, 57. bölüm ve 25. ayet dizinlerini tutarken, kelime ve harf sayısını kaldırır ve ardından onların yerine kelime başına karakter sayısını yazıldığı sırada koyarsak, ortaya çıkan kod da aşağıdaki gibi 26’nın katıdır:</w:t>
      </w:r>
    </w:p>
    <w:p>
      <w:pPr>
        <w:pStyle w:val="BodyText"/>
      </w:pPr>
      <w:r>
        <w:t xml:space="preserve">28 kelimenin her birinin karakter sayısını görmek için</w:t>
      </w:r>
      <w:r>
        <w:t xml:space="preserve"> </w:t>
      </w:r>
      <w:r>
        <w:t xml:space="preserve">6.1.2</w:t>
      </w:r>
      <w:r>
        <w:t xml:space="preserve"> </w:t>
      </w:r>
      <w:r>
        <w:t xml:space="preserve">Bölümüne bakılabilir.</w:t>
      </w:r>
    </w:p>
    <w:p>
      <w:pPr>
        <w:pStyle w:val="BodyText"/>
      </w:pPr>
      <w:r>
        <w:t xml:space="preserve">28 kelimenin her biri için karakter sayısınin eklemlenmiş hali:</w:t>
      </w:r>
    </w:p>
    <w:p>
      <w:pPr>
        <w:pStyle w:val="BlockText"/>
      </w:pPr>
      <w:r>
        <w:t xml:space="preserve">3658746855676334656425562434</w:t>
      </w:r>
    </w:p>
    <w:p>
      <w:pPr>
        <w:pStyle w:val="FirstParagraph"/>
      </w:pPr>
      <w:r>
        <w:t xml:space="preserve">Daha sonra 57. sure ve 25. ayet indekslerini bu büyük sayı ile birleştiriyoruz ve aşağıdaki kodu elde ediyoruz:</w:t>
      </w:r>
    </w:p>
    <w:p>
      <w:pPr>
        <w:pStyle w:val="BlockText"/>
      </w:pPr>
      <w:r>
        <w:t xml:space="preserve">57253658746855676334656425562434</w:t>
      </w:r>
    </w:p>
    <w:p>
      <w:pPr>
        <w:pStyle w:val="FirstParagraph"/>
      </w:pPr>
      <w:r>
        <w:t xml:space="preserve">Bu kod sayısı da 26’nın katıdır. Bu kod sayısı da 26’nın katıdır. Bu kod, Delil</w:t>
      </w:r>
      <w:r>
        <w:t xml:space="preserve"> </w:t>
      </w:r>
      <w:r>
        <w:t xml:space="preserve">6.1.2</w:t>
      </w:r>
      <w:r>
        <w:t xml:space="preserve"> </w:t>
      </w:r>
      <w:r>
        <w:t xml:space="preserve">ile güçlü bir şekilde ilişkili olduğundan, bunları birlikte değerlendirmek için, onun alt bölüm olarak burada sundum. İşte bu büyük sayının mod 26’sının 0 olduğunu ve dolayısıyla 26’nın katı olduğunu gösteren test.</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7253658746855676334656425562434"</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32"/>
    <w:bookmarkEnd w:id="233"/>
    <w:bookmarkStart w:id="234" w:name="ironNewEv2"/>
    <w:p>
      <w:pPr>
        <w:pStyle w:val="Heading3"/>
      </w:pPr>
      <w:r>
        <w:rPr>
          <w:rStyle w:val="SectionNumber"/>
        </w:rPr>
        <w:t xml:space="preserve">6.1.3</w:t>
      </w:r>
      <w:r>
        <w:tab/>
      </w:r>
      <w:r>
        <w:t xml:space="preserve">Demir Ayeti, Demir Kelimesine Kadar &amp; Demirin Atom Numarası: Demirin İkinci Yeni Delilleri</w:t>
      </w:r>
    </w:p>
    <w:p>
      <w:pPr>
        <w:pStyle w:val="FirstParagraph"/>
      </w:pPr>
      <w:r>
        <w:t xml:space="preserve">Demir ayeti 57:25’te,</w:t>
      </w:r>
      <w:r>
        <w:t xml:space="preserve"> </w:t>
      </w:r>
      <w:r>
        <w:rPr>
          <w:iCs/>
          <w:i/>
        </w:rPr>
        <w:t xml:space="preserve">demir</w:t>
      </w:r>
      <w:r>
        <w:t xml:space="preserve"> </w:t>
      </w:r>
      <w:r>
        <w:t xml:space="preserve">kelimesine kadar olan metin sayılarını incelediğimizde daha ilginç bir delil var.</w:t>
      </w:r>
      <w:r>
        <w:t xml:space="preserve"> </w:t>
      </w:r>
      <w:r>
        <w:t xml:space="preserve">“</w:t>
      </w:r>
      <w:r>
        <w:t xml:space="preserve">El-Hadid</w:t>
      </w:r>
      <w:r>
        <w:t xml:space="preserve">”</w:t>
      </w:r>
      <w:r>
        <w:t xml:space="preserve"> </w:t>
      </w:r>
      <w:r>
        <w:t xml:space="preserve">(Demir) kelimesi bu ayette 13. kelime ve</w:t>
      </w:r>
      <w:r>
        <w:t xml:space="preserve"> </w:t>
      </w:r>
      <w:r>
        <w:rPr>
          <w:iCs/>
          <w:i/>
        </w:rPr>
        <w:t xml:space="preserve">Demir</w:t>
      </w:r>
      <w:r>
        <w:t xml:space="preserve"> </w:t>
      </w:r>
      <w:r>
        <w:t xml:space="preserve">kelimesine kadar olan, dahil, harf sayısı 76’dır. Yukarıdaki delilde yaptığımız gibi, bu doğal sayıları doğal sırayla birleştirdiğimizde, elde edilen sayının da demirin atom numarası olan 26’nın katı olduğunu gösteren daha ilginç bir delil ortaya çıkar. İşte hesaplamalar:</w:t>
      </w:r>
    </w:p>
    <w:p>
      <w:pPr>
        <w:pStyle w:val="BlockText"/>
      </w:pPr>
      <w:r>
        <w:t xml:space="preserve">Birleştirme: 57 25 13 76</w:t>
      </w:r>
    </w:p>
    <w:p>
      <w:pPr>
        <w:pStyle w:val="BlockText"/>
      </w:pPr>
      <w:r>
        <w:t xml:space="preserve">Demir ayetinin kodlanmış numarası: 57251376</w:t>
      </w:r>
    </w:p>
    <w:p>
      <w:pPr>
        <w:pStyle w:val="BlockText"/>
      </w:pPr>
      <w:r>
        <w:t xml:space="preserve">26’nın katı olarak şu şekilde: 57251376 / 26 = 2201976</w:t>
      </w:r>
    </w:p>
    <w:p>
      <w:pPr>
        <w:pStyle w:val="FirstParagraph"/>
      </w:pPr>
      <w:r>
        <w:t xml:space="preserve">Bu delilin sayılarındaki başka küçük ilginç bir gerçek daha var. Bu 4 sayının toplamı da 19’un katı olarak 57+25+13+76 = 171, nerede 171/19 = 9. Bu arada, demir kelimesine kadar olan harf sayısı 76 ve 76/19= 4. Bu gerçek, demirin oluştuğu 4 izotopla ilgili olduğu için bana biraz ilginç geldi. Harfler de kelimelerin oluşturduğu bileşenlerdir. Demir ve demir kelimesinin bileşenleriyle ilgili 4’ün eşleşmesi burada bahsetmeye değer göründü ve yine bunu insanların daha fazla tartışması için bırakıyorum.</w:t>
      </w:r>
    </w:p>
    <w:p>
      <w:pPr>
        <w:pStyle w:val="BodyText"/>
      </w:pPr>
      <w:r>
        <w:t xml:space="preserve">Aşağıdaki R kodları, okuyucuların yukarıda bahsedilen sayıları doğrulayabilmeleri için, her kelimeyi ve onların kelime indeksini ve harflerini gösteri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57:25 hadid ayetinin Kuran'da genel ayet indeksi, 6348 ayett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Ayetin (Demir), 57:25'teki 13.kel'meye kadar her kelimesi: "</w:t>
      </w:r>
      <w:r>
        <w:rPr>
          <w:rStyle w:val="NormalTok"/>
        </w:rPr>
        <w:t xml:space="preserve">)</w:t>
      </w:r>
    </w:p>
    <w:p>
      <w:pPr>
        <w:pStyle w:val="SourceCode"/>
      </w:pPr>
      <w:r>
        <w:rPr>
          <w:rStyle w:val="VerbatimChar"/>
        </w:rPr>
        <w:t xml:space="preserve">## [1] "Ayetin (Demir), 57:25'teki 13.kel'meye kadar her kelimesi: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FunctionTok"/>
        </w:rPr>
        <w:t xml:space="preserve">print</w:t>
      </w:r>
      <w:r>
        <w:rPr>
          <w:rStyle w:val="NormalTok"/>
        </w:rPr>
        <w:t xml:space="preserve">(</w:t>
      </w:r>
      <w:r>
        <w:rPr>
          <w:rStyle w:val="StringTok"/>
        </w:rPr>
        <w:t xml:space="preserve">"13. Demir kelimesine kadar olan, Demir dahil, Demir ayetindeki tüm kelimelerdeki harflerin sayısı: "</w:t>
      </w:r>
      <w:r>
        <w:rPr>
          <w:rStyle w:val="NormalTok"/>
        </w:rPr>
        <w:t xml:space="preserve"> )</w:t>
      </w:r>
    </w:p>
    <w:p>
      <w:pPr>
        <w:pStyle w:val="SourceCode"/>
      </w:pPr>
      <w:r>
        <w:rPr>
          <w:rStyle w:val="VerbatimChar"/>
        </w:rPr>
        <w:t xml:space="preserve">## [1] "13. Demir kelimesine kadar olan, Demir dahil, Demir ayetindeki tüm kelimelerdeki harflerin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3 6 5 8 7 4 6 8 5 5 6 7 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13. kelime, (Demir): "</w:t>
      </w:r>
      <w:r>
        <w:rPr>
          <w:rStyle w:val="NormalTok"/>
        </w:rPr>
        <w:t xml:space="preserve">, tmpi[</w:t>
      </w:r>
      <w:r>
        <w:rPr>
          <w:rStyle w:val="DecValTok"/>
        </w:rPr>
        <w:t xml:space="preserve">13</w:t>
      </w:r>
      <w:r>
        <w:rPr>
          <w:rStyle w:val="NormalTok"/>
        </w:rPr>
        <w:t xml:space="preserve">]) )</w:t>
      </w:r>
    </w:p>
    <w:p>
      <w:pPr>
        <w:pStyle w:val="SourceCode"/>
      </w:pPr>
      <w:r>
        <w:rPr>
          <w:rStyle w:val="VerbatimChar"/>
        </w:rPr>
        <w:t xml:space="preserve">## [1] "13. kelime, (Demir):  الحديد"</w:t>
      </w:r>
    </w:p>
    <w:p>
      <w:pPr>
        <w:pStyle w:val="SourceCode"/>
      </w:pPr>
      <w:r>
        <w:rPr>
          <w:rStyle w:val="FunctionTok"/>
        </w:rPr>
        <w:t xml:space="preserve">print</w:t>
      </w:r>
      <w:r>
        <w:rPr>
          <w:rStyle w:val="NormalTok"/>
        </w:rPr>
        <w:t xml:space="preserve">(</w:t>
      </w:r>
      <w:r>
        <w:rPr>
          <w:rStyle w:val="StringTok"/>
        </w:rPr>
        <w:t xml:space="preserve">"13. Demir kelimesine kadar olan, Demir dahil, toplam harf sayısı: "</w:t>
      </w:r>
      <w:r>
        <w:rPr>
          <w:rStyle w:val="NormalTok"/>
        </w:rPr>
        <w:t xml:space="preserve">)</w:t>
      </w:r>
    </w:p>
    <w:p>
      <w:pPr>
        <w:pStyle w:val="SourceCode"/>
      </w:pPr>
      <w:r>
        <w:rPr>
          <w:rStyle w:val="VerbatimChar"/>
        </w:rPr>
        <w:t xml:space="preserve">## [1] "13. Demir kelimesine kadar olan, Demir dahil, toplam harf sayısı: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76</w:t>
      </w:r>
    </w:p>
    <w:bookmarkEnd w:id="234"/>
    <w:bookmarkStart w:id="236" w:name="ironNewEv3"/>
    <w:p>
      <w:pPr>
        <w:pStyle w:val="Heading3"/>
      </w:pPr>
      <w:r>
        <w:rPr>
          <w:rStyle w:val="SectionNumber"/>
        </w:rPr>
        <w:t xml:space="preserve">6.1.4</w:t>
      </w:r>
      <w:r>
        <w:tab/>
      </w:r>
      <w:r>
        <w:t xml:space="preserve">Demir ve Kuran’ın Büyük Delili</w:t>
      </w:r>
    </w:p>
    <w:p>
      <w:pPr>
        <w:pStyle w:val="FirstParagraph"/>
      </w:pPr>
      <w:r>
        <w:t xml:space="preserve">Delil</w:t>
      </w:r>
      <w:r>
        <w:t xml:space="preserve"> </w:t>
      </w:r>
      <w:r>
        <w:t xml:space="preserve">6.1.3</w:t>
      </w:r>
      <w:r>
        <w:t xml:space="preserve">’de, ayetteki Demir kelimesine kadar olan harf sayısını kullanmıştık. Bu delilde, toplam harf sayısı olan 76’yı kaldıracağım ve bunun yerine 76 Arap harfinin her birinin karşılık gelen Ebcet numaralarını yerleştireceğim. Bu anlamlı kodlama testinin, sadece demirin atom numarası olan 26’nın (17576) katı olmakla kalmayıp aynı zamanda 26x26x26’nın katı olduğu, 131 basamak uzunluğunda çok uzun bir sayı olduğunu göreceğiz. Bu kod numarasının ne kadar büyük olduğunu hayal edebilmeniz için, rastgele bir sayının 26x26x26’nın katı olma olasılığının 1/17576 olduğunu size söyleyeyim. Ayrıca, şuna da dikkat et ki 17576 sayısının basamakları toplamı da tam olarak 26’dır. İşte bu delilin detayları.</w:t>
      </w:r>
    </w:p>
    <w:p>
      <w:pPr>
        <w:pStyle w:val="BodyText"/>
      </w:pPr>
      <w:r>
        <w:t xml:space="preserve">Bu delilin kodlama örüntüsü, Delil</w:t>
      </w:r>
      <w:r>
        <w:t xml:space="preserve"> </w:t>
      </w:r>
      <w:r>
        <w:t xml:space="preserve">6.1.3</w:t>
      </w:r>
      <w:r>
        <w:t xml:space="preserve"> </w:t>
      </w:r>
      <w:r>
        <w:t xml:space="preserve">ile aynıdır, ancak harf sayısını, demir kelimesine kadar olan her harfin Ebcet numaraları ile şu şekilde değiştiriyoruz:</w:t>
      </w:r>
    </w:p>
    <w:p>
      <w:pPr>
        <w:pStyle w:val="BlockText"/>
      </w:pPr>
      <w:r>
        <w:t xml:space="preserve">Birleştirme: 57 25 13 ve [76 Arap harfinin her birinin Ebced numaraları.]</w:t>
      </w:r>
    </w:p>
    <w:p>
      <w:pPr>
        <w:pStyle w:val="FirstParagraph"/>
      </w:pPr>
      <w:r>
        <w:t xml:space="preserve">Bu, 26x26x26’nın (17576) katı olan ve 131 basamak uzunluğundaki kodlama sayısı şudur:</w:t>
      </w:r>
    </w:p>
    <w:p>
      <w:pPr>
        <w:pStyle w:val="BlockText"/>
      </w:pPr>
      <w:r>
        <w:rPr>
          <w:bCs/>
          <w:b/>
        </w:rPr>
        <w:t xml:space="preserve">572513</w:t>
      </w:r>
      <w:r>
        <w:t xml:space="preserve">30100412006030501200603050121302105014006150730501407054013020400126130401071503010100640130501602130100609615073050113084104</w:t>
      </w:r>
    </w:p>
    <w:p>
      <w:pPr>
        <w:pStyle w:val="FirstParagraph"/>
      </w:pPr>
      <w:r>
        <w:t xml:space="preserve">Bu, evrenin Yaratıcısı’nın, demiri de yaratanın, aynı zamanda Kuran’ın yazarı olduğunu ve biz, bilgi sahibi insanlar, Kuran’ın Allah’tan gelen bir mesaj olduğunu düşünebilelim ve anlayabilelim diye bu inkâr edilemez mucizevi gerçekleri bize gösterdiğini daha da</w:t>
      </w:r>
      <w:r>
        <w:t xml:space="preserve"> </w:t>
      </w:r>
      <w:r>
        <w:rPr>
          <w:iCs/>
          <w:i/>
        </w:rPr>
        <w:t xml:space="preserve">önerir</w:t>
      </w:r>
      <w:r>
        <w:t xml:space="preserve">.</w:t>
      </w:r>
    </w:p>
    <w:p>
      <w:pPr>
        <w:pStyle w:val="BodyText"/>
      </w:pPr>
      <w:r>
        <w:t xml:space="preserve">Yukarıdaki sayı ve çarpanlılık testini elde etmek için aşağıdaki deliller bulunmakta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Kuran'da genel ayet indeksi 6348 için 57:25, hadid ayeti.</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13., Al-Hadid, Demir kelimesi de dahil, ayetteki kelimeler: "</w:t>
      </w:r>
      <w:r>
        <w:rPr>
          <w:rStyle w:val="NormalTok"/>
        </w:rPr>
        <w:t xml:space="preserve">)</w:t>
      </w:r>
    </w:p>
    <w:p>
      <w:pPr>
        <w:pStyle w:val="SourceCode"/>
      </w:pPr>
      <w:r>
        <w:rPr>
          <w:rStyle w:val="VerbatimChar"/>
        </w:rPr>
        <w:t xml:space="preserve">## [1] "13., Al-Hadid, Demir kelimesi de dahil, ayetteki kelimeler: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F) </w:t>
      </w:r>
      <w:r>
        <w:br/>
      </w:r>
      <w:r>
        <w:br/>
      </w:r>
      <w:r>
        <w:rPr>
          <w:rStyle w:val="FunctionTok"/>
        </w:rPr>
        <w:t xml:space="preserve">print</w:t>
      </w:r>
      <w:r>
        <w:rPr>
          <w:rStyle w:val="NormalTok"/>
        </w:rPr>
        <w:t xml:space="preserve">(</w:t>
      </w:r>
      <w:r>
        <w:rPr>
          <w:rStyle w:val="StringTok"/>
        </w:rPr>
        <w:t xml:space="preserve">"13. kelime olan Demir kelimesi de dahil, her bir kelime ve harflerinin Ebced değeri: "</w:t>
      </w:r>
      <w:r>
        <w:rPr>
          <w:rStyle w:val="NormalTok"/>
        </w:rPr>
        <w:t xml:space="preserve">)</w:t>
      </w:r>
    </w:p>
    <w:p>
      <w:pPr>
        <w:pStyle w:val="SourceCode"/>
      </w:pPr>
      <w:r>
        <w:rPr>
          <w:rStyle w:val="VerbatimChar"/>
        </w:rPr>
        <w:t xml:space="preserve">## [1] "13. kelime olan Demir kelimesi de dahil, her bir kelime ve harflerinin Ebced değeri: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        "12006030501"   "2006030501"    "2130210501400"</w:t>
      </w:r>
      <w:r>
        <w:br/>
      </w:r>
      <w:r>
        <w:rPr>
          <w:rStyle w:val="VerbatimChar"/>
        </w:rPr>
        <w:t xml:space="preserve">##  [5] "6150730501"    "4070540"       "1302040012"    "613040107150" </w:t>
      </w:r>
      <w:r>
        <w:br/>
      </w:r>
      <w:r>
        <w:rPr>
          <w:rStyle w:val="VerbatimChar"/>
        </w:rPr>
        <w:t xml:space="preserve">##  [9] "3010100640"    "13050160"      "2130100609"    "6150730501"   </w:t>
      </w:r>
      <w:r>
        <w:br/>
      </w:r>
      <w:r>
        <w:rPr>
          <w:rStyle w:val="VerbatimChar"/>
        </w:rPr>
        <w:t xml:space="preserve">## [13] "1308410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Demir kelimesi de dahil, Demir kelimesine kadar olan Demir ayetinin Ebced dizisi değerlerinin tek büyük sayısı: "</w:t>
      </w:r>
      <w:r>
        <w:rPr>
          <w:rStyle w:val="NormalTok"/>
        </w:rPr>
        <w:t xml:space="preserve">)</w:t>
      </w:r>
    </w:p>
    <w:p>
      <w:pPr>
        <w:pStyle w:val="SourceCode"/>
      </w:pPr>
      <w:r>
        <w:rPr>
          <w:rStyle w:val="VerbatimChar"/>
        </w:rPr>
        <w:t xml:space="preserve">## [1] "Demir kelimesi de dahil, Demir kelimesine kadar olan Demir ayetinin Ebced dizisi değerlerinin tek büyük sayısı: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12006030501200603050121302105014006150730501407054013020400126130401071503010100640130501602130100609615073050113084104"</w:t>
      </w:r>
    </w:p>
    <w:p>
      <w:pPr>
        <w:pStyle w:val="SourceCode"/>
      </w:pPr>
      <w:r>
        <w:rPr>
          <w:rStyle w:val="CommentTok"/>
        </w:rPr>
        <w:t xml:space="preserve"># 572513 ve 76 harfin Ebcet numaraların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13</w:t>
      </w:r>
      <w:r>
        <w:rPr>
          <w:rStyle w:val="NormalTok"/>
        </w:rPr>
        <w:t xml:space="preserve">,tmp)</w:t>
      </w:r>
      <w:r>
        <w:br/>
      </w:r>
      <w:r>
        <w:rPr>
          <w:rStyle w:val="FunctionTok"/>
        </w:rPr>
        <w:t xml:space="preserve">print</w:t>
      </w:r>
      <w:r>
        <w:rPr>
          <w:rStyle w:val="NormalTok"/>
        </w:rPr>
        <w:t xml:space="preserve">(</w:t>
      </w:r>
      <w:r>
        <w:rPr>
          <w:rStyle w:val="StringTok"/>
        </w:rPr>
        <w:t xml:space="preserve">"Sure ve Ayet indeksleryle beraber, Demir kelimesi de dahil, Demir kelimesine kadar olan Demir ayetinin Ebced dizisi değerlerinin tek büyük sayısı: "</w:t>
      </w:r>
      <w:r>
        <w:rPr>
          <w:rStyle w:val="NormalTok"/>
        </w:rPr>
        <w:t xml:space="preserve">)</w:t>
      </w:r>
    </w:p>
    <w:p>
      <w:pPr>
        <w:pStyle w:val="SourceCode"/>
      </w:pPr>
      <w:r>
        <w:rPr>
          <w:rStyle w:val="VerbatimChar"/>
        </w:rPr>
        <w:t xml:space="preserve">## [1] "Sure ve Ayet indeksleryle beraber, Demir kelimesi de dahil, Demir kelimesine kadar olan Demir ayetinin Ebced dizisi değerlerinin tek büyük sayısı: "</w:t>
      </w:r>
    </w:p>
    <w:p>
      <w:pPr>
        <w:pStyle w:val="SourceCode"/>
      </w:pPr>
      <w:r>
        <w:rPr>
          <w:rStyle w:val="FunctionTok"/>
        </w:rPr>
        <w:t xml:space="preserve">print</w:t>
      </w:r>
      <w:r>
        <w:rPr>
          <w:rStyle w:val="NormalTok"/>
        </w:rPr>
        <w:t xml:space="preserve">(tmp)</w:t>
      </w:r>
    </w:p>
    <w:p>
      <w:pPr>
        <w:pStyle w:val="SourceCode"/>
      </w:pPr>
      <w:r>
        <w:rPr>
          <w:rStyle w:val="VerbatimChar"/>
        </w:rPr>
        <w:t xml:space="preserve">## [1] "57251330100412006030501200603050121302105014006150730501407054013020400126130401071503010100640130501602130100609615073050113084104"</w:t>
      </w:r>
    </w:p>
    <w:p>
      <w:pPr>
        <w:pStyle w:val="SourceCode"/>
      </w:pPr>
      <w:r>
        <w:rPr>
          <w:rStyle w:val="NormalTok"/>
        </w:rPr>
        <w:t xml:space="preserve">tmp131 </w:t>
      </w:r>
      <w:r>
        <w:rPr>
          <w:rStyle w:val="OtherTok"/>
        </w:rPr>
        <w:t xml:space="preserve">&lt;-</w:t>
      </w:r>
      <w:r>
        <w:rPr>
          <w:rStyle w:val="NormalTok"/>
        </w:rPr>
        <w:t xml:space="preserve"> tmp</w:t>
      </w:r>
      <w:r>
        <w:br/>
      </w:r>
      <w:r>
        <w:rPr>
          <w:rStyle w:val="CommentTok"/>
        </w:rPr>
        <w:t xml:space="preserve"># 131 basamaklı sayıyı 26'ya göre mod alıp 0 olup olmadığını kontrol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131 basamaklı sayıyı 26x26x26'ya (17576) göre mod alıp 0 olup olmadığını kontrol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757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üyük kodlama sayısının basamak sayısı: "</w:t>
      </w:r>
      <w:r>
        <w:rPr>
          <w:rStyle w:val="NormalTok"/>
        </w:rPr>
        <w:t xml:space="preserve">)</w:t>
      </w:r>
    </w:p>
    <w:p>
      <w:pPr>
        <w:pStyle w:val="SourceCode"/>
      </w:pPr>
      <w:r>
        <w:rPr>
          <w:rStyle w:val="VerbatimChar"/>
        </w:rPr>
        <w:t xml:space="preserve">## [1]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131</w:t>
      </w:r>
    </w:p>
    <w:p>
      <w:pPr>
        <w:pStyle w:val="FirstParagraph"/>
      </w:pPr>
      <w:r>
        <w:t xml:space="preserve">İndeksler dahil, 131 basamak uzunluğundaki kodlama sayısı:</w:t>
      </w:r>
    </w:p>
    <w:p>
      <w:pPr>
        <w:pStyle w:val="BodyText"/>
      </w:pPr>
      <w:r>
        <w:t xml:space="preserve">“</w:t>
      </w:r>
      <w:r>
        <w:t xml:space="preserve">57251330100412006030501200603050121302105014006150730501407054013020400126130401071503010100640130501602130100609615073050113084104</w:t>
      </w:r>
      <w:r>
        <w:t xml:space="preserve">”</w:t>
      </w:r>
    </w:p>
    <w:p>
      <w:pPr>
        <w:pStyle w:val="BodyText"/>
      </w:pPr>
      <w:r>
        <w:t xml:space="preserve">Bu büyük sayı hesaplayıcısını kendiniz test etmek için kullanabilirsiniz: goodcalculators.com/big-number-calculator/</w:t>
      </w:r>
    </w:p>
    <w:p>
      <w:pPr>
        <w:pStyle w:val="BodyText"/>
      </w:pPr>
      <w:r>
        <w:t xml:space="preserve">Bu büyük sayının bölünmeleriyle ilgili bazı daha ilginç gerçekler de var.</w:t>
      </w:r>
    </w:p>
    <w:p>
      <w:pPr>
        <w:pStyle w:val="BodyText"/>
      </w:pPr>
      <w:r>
        <w:t xml:space="preserve">131 basamak uzunluğundaki büyük kodlama sayısını 26 ile böldüğümüzde, 130 basamak uzunluğunda bir bölüm sayısı elde ederiz ve bu sayının rakam toplamı 588’dir. Bu arada, 130 da 26x5’tir. Daha sonra, 131 basamak uzunluğundaki büyük kodlama sayısını 26x26x26 (17576) ile böldüğümüzde, 127 basamak uzunluğunda bir bölüm sayısı elde ederiz ve bu sayının rakam toplamı da 588’dir. Bunların rastgele eşit olma olasılığını ölçmek için bir simülasyon çalıştırdığımda, bu olasılığı yaklaşık olarak %0.8 olarak ölçtüm, ki bu istatistiksel olarak yeterince küçük bir olasılıktır ve potansiyel olarak rastgele olmadıklarını düşünmek için yeterlidir.</w:t>
      </w:r>
    </w:p>
    <w:bookmarkStart w:id="235" w:name="ironNewEv3Key"/>
    <w:p>
      <w:pPr>
        <w:pStyle w:val="Heading4"/>
      </w:pPr>
      <w:r>
        <w:rPr>
          <w:rStyle w:val="SectionNumber"/>
        </w:rPr>
        <w:t xml:space="preserve">6.1.4.1</w:t>
      </w:r>
      <w:r>
        <w:tab/>
      </w:r>
      <w:r>
        <w:t xml:space="preserve">İlk ayetten, Demir kelimesine kadar, Büyük Delile Dayalı Demir Delili</w:t>
      </w:r>
    </w:p>
    <w:p>
      <w:pPr>
        <w:pStyle w:val="FirstParagraph"/>
      </w:pPr>
      <w:r>
        <w:t xml:space="preserve">In Evidence</w:t>
      </w:r>
      <w:r>
        <w:t xml:space="preserve"> </w:t>
      </w:r>
      <w:r>
        <w:t xml:space="preserve">6.1.4</w:t>
      </w:r>
      <w:r>
        <w:t xml:space="preserve">, we had witnessed the Great Evidence of iron in Quran. Since the code has a extremely strong coding, I hypothesized that it might be left as a</w:t>
      </w:r>
      <w:r>
        <w:t xml:space="preserve"> </w:t>
      </w:r>
      <w:r>
        <w:rPr>
          <w:iCs/>
          <w:i/>
        </w:rPr>
        <w:t xml:space="preserve">key coding pattern</w:t>
      </w:r>
      <w:r>
        <w:t xml:space="preserve"> </w:t>
      </w:r>
      <w:r>
        <w:t xml:space="preserve">and we should also see the same coding pattern from the beginning of Quran from the first verse till the iron word in the Iron verse. I tested this hypothesis and witnessed that it is also true considering the text type of 6348 verses of Quran. Namely, when we apply the same key coding pattern to each verse in concatenate them until the iron verse, the resulting big coding number is also multipl of 26. This means, the</w:t>
      </w:r>
      <w:r>
        <w:t xml:space="preserve"> </w:t>
      </w:r>
      <w:r>
        <w:rPr>
          <w:iCs/>
          <w:i/>
        </w:rPr>
        <w:t xml:space="preserve">key coding pattern</w:t>
      </w:r>
      <w:r>
        <w:t xml:space="preserve"> </w:t>
      </w:r>
      <w:r>
        <w:t xml:space="preserve">of the Great Evidence (Evidence</w:t>
      </w:r>
      <w:r>
        <w:t xml:space="preserve"> </w:t>
      </w:r>
      <w:r>
        <w:t xml:space="preserve">6.1.4</w:t>
      </w:r>
      <w:r>
        <w:t xml:space="preserve">) is not only exist from the first word of the Iron verse till the iron word but it also exist from the first word of Quran in the first verse till the iron word in the iron verse. Below is the reproducible R code to verify and witness this evidence code.</w:t>
      </w:r>
    </w:p>
    <w:p>
      <w:pPr>
        <w:pStyle w:val="BodyText"/>
      </w:pPr>
      <w:r>
        <w:t xml:space="preserve">Delil</w:t>
      </w:r>
      <w:r>
        <w:t xml:space="preserve"> </w:t>
      </w:r>
      <w:r>
        <w:t xml:space="preserve">6.1.4</w:t>
      </w:r>
      <w:r>
        <w:t xml:space="preserve"> </w:t>
      </w:r>
      <w:r>
        <w:t xml:space="preserve">bölümünde, Kuran’daki demirin Büyük Delil’ine tanık olmuştuk. Buradaki kod ise, aynı kodlama örüntüsünün Kuran’ın ilk ayetinden Demir ayetindeki Demir kelimesine kadar da var olduğunu gösterir. Dolayısyla Büyük Delil’in kodlama örüntüsünü daha da desteklemektedir. üyük Delil’in kodlama örüntüsüyle oluşan kod son derece güçlü bir kodlamaya sahip olduğundan, bunun bir</w:t>
      </w:r>
      <w:r>
        <w:t xml:space="preserve"> </w:t>
      </w:r>
      <w:r>
        <w:rPr>
          <w:iCs/>
          <w:i/>
        </w:rPr>
        <w:t xml:space="preserve">anahtar kodlama örüntüsü</w:t>
      </w:r>
      <w:r>
        <w:t xml:space="preserve"> </w:t>
      </w:r>
      <w:r>
        <w:t xml:space="preserve">olarak bırakılmış olabileceğini ve eğer öyleyse, Kuran’ın başlangıcından, yani ilk ayetten Demir ayetindeki demir kelimesine kadar da aynı kodlama örüntüsünü görmemiz gerektiğini varsaydım. Bu hipotezi test ettim ve Kuran’ın 6348 ayetinin metin türünü de göz önünde bulundurarak bunun da doğru olduğuna tanık oldum. Yani, aynı anahtar kodlama örüntüsünü her ayete uygulayıp demir ayetine kadar birleştirdiğimizde, ortaya çıkan büyük kodlama sayısı da 26’nın katıdır. Bu durum, Büyük Delil’in (Delil</w:t>
      </w:r>
      <w:r>
        <w:t xml:space="preserve"> </w:t>
      </w:r>
      <w:r>
        <w:t xml:space="preserve">6.1.4</w:t>
      </w:r>
      <w:r>
        <w:t xml:space="preserve">)</w:t>
      </w:r>
      <w:r>
        <w:t xml:space="preserve"> </w:t>
      </w:r>
      <w:r>
        <w:rPr>
          <w:iCs/>
          <w:i/>
        </w:rPr>
        <w:t xml:space="preserve">anahtar kodlama örüntüsünün</w:t>
      </w:r>
      <w:r>
        <w:t xml:space="preserve"> </w:t>
      </w:r>
      <w:r>
        <w:t xml:space="preserve">sadece Demir ayetinin ilk kelimesinden, ayetteki demir kelimesine kadar değil, aynı zamanda Kuran’ın ilk ayetindeki ilk kelimeden demir ayetindeki demir kelimesine kadar da var olduğu anlamına gelir.</w:t>
      </w:r>
      <w:r>
        <w:t xml:space="preserve"> </w:t>
      </w:r>
      <w:r>
        <w:t xml:space="preserve">Aşağıda, bu delil kodunu doğrulamak ve tanıklık etmek için yeniden üretilebilir R kodu bulunmakta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F,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rPr>
          <w:rStyle w:val="ControlFlowTok"/>
        </w:rPr>
        <w:t xml:space="preserve">if</w:t>
      </w:r>
      <w:r>
        <w:rPr>
          <w:rStyle w:val="NormalTok"/>
        </w:rPr>
        <w:t xml:space="preserve">(</w:t>
      </w:r>
      <w:r>
        <w:rPr>
          <w:rStyle w:val="FunctionTok"/>
        </w:rPr>
        <w:t xml:space="preserve">length</w:t>
      </w:r>
      <w:r>
        <w:rPr>
          <w:rStyle w:val="NormalTok"/>
        </w:rPr>
        <w:t xml:space="preserve">(j) </w:t>
      </w:r>
      <w:r>
        <w:rPr>
          <w:rStyle w:val="SpecialCharTok"/>
        </w:rPr>
        <w:t xml:space="preserve">&gt;</w:t>
      </w:r>
      <w:r>
        <w:rPr>
          <w:rStyle w:val="DecValTok"/>
        </w:rPr>
        <w:t xml:space="preserve">0</w:t>
      </w:r>
      <w:r>
        <w:rPr>
          <w:rStyle w:val="NormalTok"/>
        </w:rPr>
        <w:t xml:space="preserve">) tmp1[j]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j],y</w:t>
      </w:r>
      <w:r>
        <w:rPr>
          <w:rStyle w:val="SpecialCharTok"/>
        </w:rPr>
        <w:t xml:space="preserve">$</w:t>
      </w:r>
      <w:r>
        <w:rPr>
          <w:rStyle w:val="NormalTok"/>
        </w:rPr>
        <w:t xml:space="preserve">vwords[j], tmp[j])</w:t>
      </w:r>
      <w:r>
        <w:br/>
      </w:r>
      <w:r>
        <w:br/>
      </w:r>
      <w:r>
        <w:rPr>
          <w:rStyle w:val="NormalTok"/>
        </w:rPr>
        <w:t xml:space="preserve">tmp </w:t>
      </w:r>
      <w:r>
        <w:rPr>
          <w:rStyle w:val="OtherTok"/>
        </w:rPr>
        <w:t xml:space="preserve">&lt;-</w:t>
      </w:r>
      <w:r>
        <w:rPr>
          <w:rStyle w:val="NormalTok"/>
        </w:rPr>
        <w:t xml:space="preserve"> 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rPr>
          <w:rStyle w:val="CommentTok"/>
        </w:rPr>
        <w:t xml:space="preserve"># until iron vers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Büyük kodlama sayısı için mod 26'yı demir ayetine kadar test etme:"</w:t>
      </w:r>
      <w:r>
        <w:rPr>
          <w:rStyle w:val="NormalTok"/>
        </w:rPr>
        <w:t xml:space="preserve">)</w:t>
      </w:r>
    </w:p>
    <w:p>
      <w:pPr>
        <w:pStyle w:val="SourceCode"/>
      </w:pPr>
      <w:r>
        <w:rPr>
          <w:rStyle w:val="VerbatimChar"/>
        </w:rPr>
        <w:t xml:space="preserve">## [1] "Büyük kodlama sayısı için mod 26'yı demir ayetine kadar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u büyük kodlama sayısının basamak sayısı: "</w:t>
      </w:r>
      <w:r>
        <w:rPr>
          <w:rStyle w:val="NormalTok"/>
        </w:rPr>
        <w:t xml:space="preserve">)</w:t>
      </w:r>
    </w:p>
    <w:p>
      <w:pPr>
        <w:pStyle w:val="SourceCode"/>
      </w:pPr>
      <w:r>
        <w:rPr>
          <w:rStyle w:val="VerbatimChar"/>
        </w:rPr>
        <w:t xml:space="preserve">## [1] "Bu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360</w:t>
      </w:r>
    </w:p>
    <w:p>
      <w:pPr>
        <w:pStyle w:val="SourceCode"/>
      </w:pPr>
      <w:r>
        <w:rPr>
          <w:rStyle w:val="CommentTok"/>
        </w:rPr>
        <w:t xml:space="preserve"># Matematiksel bir özelliktir ancak kontrol için test edilmektedi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tmp131) </w:t>
      </w:r>
      <w:r>
        <w:rPr>
          <w:rStyle w:val="CommentTok"/>
        </w:rPr>
        <w:t xml:space="preserve"># until iron wor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Büyük kodlama numarası için mod 26'yı demir kelimesine kadar test etme:"</w:t>
      </w:r>
      <w:r>
        <w:rPr>
          <w:rStyle w:val="NormalTok"/>
        </w:rPr>
        <w:t xml:space="preserve">)</w:t>
      </w:r>
    </w:p>
    <w:p>
      <w:pPr>
        <w:pStyle w:val="SourceCode"/>
      </w:pPr>
      <w:r>
        <w:rPr>
          <w:rStyle w:val="VerbatimChar"/>
        </w:rPr>
        <w:t xml:space="preserve">## [1] "Büyük kodlama numarası için mod 26'yı demir kelimesine kadar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u büyük kodlama sayısının basamak sayısı: "</w:t>
      </w:r>
      <w:r>
        <w:rPr>
          <w:rStyle w:val="NormalTok"/>
        </w:rPr>
        <w:t xml:space="preserve">)</w:t>
      </w:r>
    </w:p>
    <w:p>
      <w:pPr>
        <w:pStyle w:val="SourceCode"/>
      </w:pPr>
      <w:r>
        <w:rPr>
          <w:rStyle w:val="VerbatimChar"/>
        </w:rPr>
        <w:t xml:space="preserve">## [1] "Bu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491</w:t>
      </w:r>
    </w:p>
    <w:p>
      <w:pPr>
        <w:pStyle w:val="FirstParagraph"/>
      </w:pPr>
      <w:r>
        <w:t xml:space="preserve">Bu kod, Delil</w:t>
      </w:r>
      <w:r>
        <w:t xml:space="preserve"> </w:t>
      </w:r>
      <w:r>
        <w:t xml:space="preserve">6.1.4</w:t>
      </w:r>
      <w:r>
        <w:t xml:space="preserve">’te sunulan Büyük Delil koduna dayanmaktadır. Büyük Delil, ebced rakamları olan harflerin ve sure ve ayet indekslerinin ve demir kelimesine kadar olan kelime sayısının 26’nın katı olarak kodlandığını göstermiştir. Dahası, 26x26x26’nın katıydı, yani 17576’dır. Büyük Delil’in gözlemlenme olasılığı 1/(26x26x26), yani 1/17576’dır. Olağanüstü bir delil olduğu için anahtar ipucu kodu olarak bırakılabileceğini ve Kuran’ın başlangıcından demir kelimesine kadar bakarsak da böyle olabileceğinin hipotezini kurdum. Yukarıda gördüğümüz gibi, bu hipotez doğru çıktı. Aynı kodlamayı numaralı ayetler metin türünde de deneyebileceğimizi varsayarsak, bu kanıtı gözlemleme olasılığını kabaca 2/(26x26x26x26) = 4.3e-06 olarak tahmin edebiliriz, bu da 228488 denemede 1’dir.</w:t>
      </w:r>
    </w:p>
    <w:p>
      <w:pPr>
        <w:pStyle w:val="BodyText"/>
      </w:pPr>
      <w:r>
        <w:t xml:space="preserve">“</w:t>
      </w:r>
      <w:r>
        <w:t xml:space="preserve">546491</w:t>
      </w:r>
      <w:r>
        <w:t xml:space="preserve">”</w:t>
      </w:r>
      <w:r>
        <w:t xml:space="preserve"> </w:t>
      </w:r>
      <w:r>
        <w:t xml:space="preserve">basamak uzunluğundaki kodlama sayısı:</w:t>
      </w:r>
    </w:p>
    <w:p>
      <w:pPr>
        <w:pStyle w:val="BodyText"/>
      </w:pPr>
      <w:r>
        <w:t xml:space="preserve">“</w:t>
      </w:r>
      <w:r>
        <w:t xml:space="preserve">11426040130305130200840501302008104012413084043030520021307013040105013213020084050130200810401434013020106401304105015411012050702461101205060400701050163154501130902001913040604001001040179902001913070010501507040400703010540100010200130401000800627030105406301130800130105024260401303051302008405013020081040211130402277003020130204001230120010280105541030304040010010502381307001050106405065021301000102610100104065013090301564040120071005015401050801006502412613070010501064050650240115073013010206401150730405010023020621301600200554010610050650258163010207030105410405020025406163010205401304080308650261115013070010502080200616061703010540115070020040054014030404005070020054030110640506502712600400401303057030101003062540670301060407054067030101290120054010003001656305407070012709001040281164050130501604050101006301405012130305621301064013016002006401540240640501050291010600147065013030561307001050140506164011060047065013011508060540640110300702006502101280101003062540402008008071454013030540200800163054070700121301040240120150611020700265021111617001100103030540301400806046180101301200800100130611504015085040903086502127130115054054013040806046506302050301103007020065021319617001100103030540140506120401140501305016010013061150640502040114050130608051130115054054013060805163020503011070304065021416617001301006113070010501405061100130611405016170016003061130103001019105054010013061150140702040150401508504060400571065021571303051060400571025406104045408010910001015054010704056502161116301020130700105013004002006113080030130521305410804012002840040031200400540640120150614054004105021717405003054020405003013070010160400610045012001803040118001400401863057005213030525062005406400200205408010900304014003011029020065021869040220407040108054030110200370650219191620901024050130604018010590030401400620070462200100103703065019012705408010170015054040501309061701008700200130406400613030540810921302018020010502202510201413022001001060098012901200540203040118001305404030061801056170011900304070301054010014061630630011303053070052260407054061290120054015013030570301020303001010041020022112101110511305016017024612002204013070010600301002040613070010504050100230204030703020404004001006502222313070010370303020401301200800802001300161306040125016150730405013060401401801600200325405013050040200140020071001302040803014003703061303051504141615040040400703040650223206150205040040801020010240401507305017030107024501801400612606200540504050030561470613005412040405046501303051502050400409014100105022413801503040400807030616305040080703061801400100611305012001304001061006451130501606130831200517044003030201802001050225346230020013070010501405061670403061130901308140015030540350140040032001040504008400511301505120020304012007100614050514050500402005200710011001306157001130700102007100501405010023061400612540400300125163054080105117613409520056540801051600130465022639150130305301106040081010150108002002405003014012706800580401806100518014011307001050140506180107030406501505130810040502002540614011307001050208020061801010063065040170011200141303052570014050030110800302520500102001610541025205001020016401108003025130113080160100105022720130700105010501008006507054130305405027044010500110056101009706504011402001303052515010690306108060465080101301200800163010205401306001602006502281320108040020802006502130305620504004014061400180181012040500401040104002040500401081010204050040130105400200370650229195613070010600301003020404018010130120080034010701500401604006101301013060401806061550602706040161400656220303001070301040230286170010013020022030304030110205150103170308010130120080060030108051001306114003703080105140501080604801051610608020130440165085050602828404206501004603020100130150101703040401301400703040650231156703040144013016040120305150040702008005407030101304030110205801001301502106501021604015630115020504004090141001050232121001306160281502030170304030501130140170304040050115020150400130703010401308201040233231001301011440150210540216040110540803040115021540216040110540100130130401100303020401501017030401000102130604016140061301200800617030404014002465064012050400404002040040650234136170010030501303040301102051603461301440806034611301123010601210616040020220062015040501302018020010502351961003050110114401602050150400676320130350562030140505120010004181050030010400401630140010020021570051303003200580400206501405013090013040105023619801730540113030010915070505180160020035401404012015018010561003050115296127080020403027080070466302040801013012008004060400100200640400170130108105023711804003010010144040502002520304014008040012703010515055613040061213020081040238171003050115296140505134010701801401101400105020404050105410804050400270541108030160068070301054063015401087506502391061307001050208020061620700261211014005011630102019081213050120054080105160013046502401410125010160200110103017002020061507040400101304001015070404007030102040616806127054101680270542040611011080120052650241186140506124011507304004090410013040140702040630140020650611630201802002563014003004002006121101400105004050110030103016110110801400100650242863014003026061130810021302193064002040040611308100615040040400703040650243761100104061130903015614006113072015612002070614070130200120701050244101400140200650130501602130220064005060650150806020406150400404004003065013020400121803014007010030650245861604007010506121309022006130903015615051302021020051301703010130600130070105024681307001050109005065015054040301100620025406150540130105200137065024712101250101602001101030170020200615070404001013040010150704040070301020406150108080030400204070301013070130401050248196140010061106401301400371050806070505080603001010163011010023040505130080170563011066007004050517043063015401050902006502491861700503105012040405013080200706501060640650204060613070700121070028650125012040610604008106505060120406801070030204023014050200220407090010402501061700802001005012204013028200801503105012040611000200100501130802007065061504004040050900200650251126170061704501406601012002701050301030550040140060070040040130703304050270456150400409001304065025285004070806501705020404050270470030203070302040400300202006502537617001400105014066010130204001261308020010015030703020404005400465025427617001001304066010301006405101100640150204090030404004015080602040214006001700204013070330804006261130102120010204080110040030611508060204070030204060010200302040705042120010204080400127030102040150556130400612130200810402551561700100304004010140660103050506405030208400105020010130305352005801600700400204013090170100561504004040050900200650256750040270500501204040502704406400204030703020404003002020065025718690030305017030102040130100040140615073050170301020401304050613060306102030614050910214004012007100501204064019003040650163020502015061150806054010900304065025820617001003050114600306157005130100200105802030614050518105003001040040200100041614600306113021260341610063061895501000802003020406009110120406605071041304086050105025918802430130700105090030406110063011000102001307001010010303054080150730501703010130700105090030406120037140501306040124012015061108060100650260286170016040060100104066010301006405801003050118002002270901201308320080150803200400405051500504001703002005701050110047030402030150160403002002540203061613002002614050200710013030563014007050061801013012008004080604105026160617001003040040101406601030505090220070301097014061848014703050120022010600200330501404014005024001301200800405021003051610050011051680640516704605162903051100130140060400243065013070010561450102130700105660010200152961409020018015030204040160130400406800200240070301054013070030561304060205056216121000800240501303057003020215054020150611020802006502110140013030561010040030650130502101050210001020013081007003020240170906162015061107040046502622415013070010501405061613070010505146161305090120010613090121010504050140502130305613010640130160020067040309013081803054013200540705042002540630160068070301054063015401087506502631561700160070050140105001100204062008070501806100204013096200600700614011400105012040210065617002020061401801053070302040400400100650264135004040063010400404050270470030208030630180800301303057030102040620084040053020504004040501306001602001050265126301004703040400401307001050170400461405020408010130602400801003050130540206506110020045600160101050266980370305015150201301304012105010410516401600308051640670900530304040010010502672061700100130406601030100640515013030510140200204015040070028612100200510013061140040060070050157611001301706700213030515012065040501303153010502682310013061147030501200220102105030501401510100130150510100630150512100200530180120080063012202007061502105070030208018070306140140064020065026918100130611470305012002201021050305014013065051100130150510100630150512100200590802001801100703065051400602001305019002001050270171001306114703050120022010210503050140151015013021002004003001257030105016150115030011303053040540046502712410013015051010063015051210020053017003063040050010200130120080063014006010010130820050040603040530130010580105110013061130150310400213081008070028651640120146110807030650272106170010040030400405080601801412001400408010516130305406002003401205040040400204004065027311801003050118002002652270800512070030201081010130305130406400106102001020401101400530703020404007010030650274375004010060400100306220404050270470030208051020130831200516130041006065615040501308312005304011040080320040505130150512006150405051304011030010010080106002003405051304016150405051304011052940506003001051303056401130305210001803070401400704030650275191804009407065015010640506130204061004201508020010100405054010604070650203014013030550040108200806505405027044017010030656540107030406502762361700130100611307001050140506110013061140501617001600301270800540130102708001001306114008450065054024018040081303057030102040301081362040257050420022040180301400701003065027791630110703040650150130305107030404011060200650640110703050650278116405054014010650301107030406501302040012130114015010615054013011090050650279248061030303070010501020400265013020400122110410540500401010063065057001405070504130305301030040020061255004050110030103018061030305404040120400240011041054066103030540404011020602650280236100130613050400406050113050120013011101401407046451003014006007004004070504130305705418030501060030801303057054514040010063065070301013030540130140070304065028113230104050206026010105618194002560091010400580163010201908121305012005408010516001304650282106130700105014050616704030611309013081400163010201908121303505540801051600130465028329617001600700501401050011002501016020011010303014007024650130113030562130613041050186015016700101301002002106130104001401061304060120105061006306130305016086050161100104061130903015614006113072015500404006301040040130110030103014050204061504004040702008006502841561700160070050140105001100204030140060802065044012040630140060020036501508060204040504101200204050040110020020040040615040040400300546502854950040150400405630140010040030650150806020406400600200365080200101001405020404050410120054040090015200650703010540213015004061307046150615010140062040160120010400801465406564082004070301020401600200135401804006405065022708001302040012640020802006502270800804013714050108070307003020405020401301600710801013081015130450101610640130100101405102004650130101300413070700126401130305210001803070401400704030650286131630102013070010501300400200611308101513045010121301600200580301106008080705054013070700126301540105090200650287286301004140010501406601013020400126100801050140502704521302006030614001050170106010125040200104013021050140061104501522006813010046018020304013120402006063024013014005610150806020401604002022004004080802001010012070024004068020010100140010040030650288106100130611003062501100030802303070505401303052208020054080100301030140110640506502892663040131540204001240507050413030540904100304014070540620150614050100230106040080400865070301013070010502080200618030401315404017020080612080200612580307050513030570301013020180200105029027210604011300400200612515080605401501020802006124011507301303052100010115010507301303054050808003057030104050103001405070214580216121000800270301010008002630302018020010507070012405105029130617001100103030540140506124011507301303051001306150640502401150730703010501610208020065024016200156561308100409041001304014070540100308030404001004003065015021011303054050100230150205040040406405010502921163010043120404066010213021050140050040140060070040040130703304050270456150400409001304065029327617001600700501401050011002040620080705018061002040130962006007006140114001050120402100656160407061100130616040705016709010501613002002618010100306254013070330220802005401003021060401101402002040251104015020401502050400404064050105029417100301502015040030204013041200130160020057050413030560013090540504650130501608040040506113040640015020504004090141001050295963050104004050651241240110044040011041054061303057030104021309001304010502962563040034505401820090130501607030108101564050130700105013002002061106418454030610704020013080605056401562407878540501307070012150107040200613030529010200240110704030650297181003040502015070461303220010308015055073057030101003022021700501303054090410013040121050104105654106230020010303040640501050298124050201507046130305640301102040056200603056322001030640102013080150130305704630302018020010502991063010041507305011301020110140021050140064011020802002511301130801601006502100101620304017015461705415027005802001010040505402301205002005403011064050650210122630401315402006063040507050413030540904100304014070540502700802001010040501307001050164006113020400122040012130305620019005620054020150540301107030406502102746140027061401400400306130300101910507030104030206030104015064012080200603010401506302050130300101910502080200611070304065013050160130608200640115073070301013040302010502212305120064006401200640064011070304015040501848400101010063011504015085080400505803014002080200801040070304065040505401401108020010065025210501304020067635640154028001200105025405018413012170050130305610400703040650401108002005406301105080705406301004703040613040501300400200154013058010130160020054050600301100630210604013002006125150806054030620150611070304065021031263061505401405061614001006130405006254050705041303056001020030620150611070304065021041310111051130700105014050613014001006306120017050161006306115090020050161604070616303020180200105070700121301040210525401106413070010502080200614050153013020400126301130403002002010501501050730703010204040506001020040502002204061303051060040090220084040054050103001613030570061308080030130709001040210619401505060600405011051650506051501400260010200405051164050030511304040070304015013030570301020303001010041020021071713040400703040150130305305403020130604016140061301200800640130204040504650130305405063010630150901020021081814040020010465015040060130612006063020402040160103040660104050100230640501040024301302080200213011040150801004800306061130602103021093364205001020040501530130204001230610200465020404050270411040150204020801200186041405070504150806054040502704401400210503054013081008017080616190808618400101014001013030521402005150130305703010203030010100410200211017611001040611309030156140061130720156401400100440613015080602040405060010200400346570504130305150130305240140070403065029010200211118610013061305010460030130350513014050201505641165090120010400302014015010540100305140061220051502040150205040040901410010502112172301040501603040635530305656408605080305132005705042002563016006807030105406301540108750650211331610013040013010564301060400130509012001070301030010610013040013050901200103010604001301056470301030010654010400306501302040012207003020100130130700105030110703040650405003010063054080130305108204021050540106401301001014058010401201506180105106004003080650211430640501900304040405040507040601341303051501070020200801051160405660701080106002001251163010204012015030540150104600306511301600110801050305408010130450101600710630540801013016002005707001270900104021151263030513040300200100613040100020028011050401400630618050040635130305150130305616070703010402116146100130611400600700130305630416028150523030540180101306040161400613012008002030305100150400650211711241070130604016140061301200800617001100800101402001801504011010063030520508010206502118246100130130700105030110703040650306301102030405011303051640014001050111052070030201001301307001050405010023054040500301006305404003001254001003062540100421050113011014003010064010610050650211910150112006030501202130810023001020016507001020016301400601307050190812130381040212031630504002008001070502013010564630113050901200108400104004002704030400540100301505410130305561305410630105014002704001561540270413070010312040501307030404013020405013030540506301063015090102002121151307001050140010501540130204001210400306505810040030164005163010201064050650256405010208020025801630102054013060016020065021221210125010160200110103017002020061507040400101304001015070404007030102040615010808003040020407030101307013040105021231861400100611064013014003710508060705050806030010101630110100230405051704306301400508070513008017056301540105090200650212419617001240030101220015104020025220304014008014004055010013015010317030203030501601401401100130640507002001040010100130301105013070541013090013040105021252261700370305011302104004050012530305016061405016140060070061405040100140122001510404090301067054501130101220015104061604017010301509520012104001030309110801050613070120801050613020020701306036421263061700100130122001510402002137030570012304114050161200710015305405013050040200140040501405040505402130305613010640130160020010013064050208020080140400705100301030150040180092005130107070012130501200621060130409010200212714617001020080701220015104013010061704405013021040061604017010302002501400100230405011502015040013060401070130703010402128172002501613703050140603040105030206405070020010400501140540603040530206120050140501602050164002703010501150201504001304006121302008104021291620025016127050080105402006063014050540104003067030105401101400206107030405401302040012613082040561072010540150201504001307071071308201040213018640501020010002705040305122001510401301405060805508060563010041909801050158010130450101615058010130160020053040501309013081050213191700100130305200251603040100130160304040030200213070130401050213217669010251122001510402501056107010062101250101501303051909801030204013041050803014004064005013016150400404060304065021332714020504004030054117008800200107010062130406400170010013030250105401400702465040502704101001306150702413052061305121102012200151040616040170103061608110013051618416508503054060304065021341540030201405100460030400305140120602400630204040120602400406301400601306507040120150611070403065021351561001306120650615641165090120010400540046110030230403051220015104085010801640120150405013040300200201050213631100630611405012130305640115073013010501640115073013010122001510406160401701030616081100610701006261301602196401164001040660106701060106401164001013050210650405020025403015080200100210501844050540650850305406030406502137198015014050612405003040114050400402580100415400461615040063061801504015408010300100110080601020801020540130305656130604010701307030104021381090210005130305640501860504050130305902100056508503057012465021391410030140081365050180101303056562002501620022040630501170401305016302040170401302040650850305406003090650214030140400100630650150122001510406160401701030616081100610701006261301602192015061564116509012001010030115040040170304014013030564050190030404040502040040300514570504540501303056401130305210001803070401400704030650214115400302014051004600304003051401206024006302040401206024004063014006013065070401201506110704030650214221601010063013060805140501305016040163015407050100230400540130400102015061703010511003030305130403002001006130401000200210541040501030011301090200194060400100104021434562070030203703050120401405660913040020650613005417030101305016061020650130200606307030102040300510416401370305011301002305130400102050400703010511301305070304040501040027013020060630404050105010030270301070100210561502015040030202102005130170301013070010505410130305640120150130305301080010701104015020401501303052130501603020068020081040214434100450200104001003026352080101306040180305063010502010023054002008001518063063520300920013040603413082001406810500401205040040806306163652040300920056150130700105016400611302040012301070304065015051308100405020025406401130305210001803070401107040306502145326301050140010400130700105016400611302040012220301105401400270611002304002064011504002400127010023040054064012708005402400127010023052708006301050140027040015615404050270440131204050130703040150201700130405013090013040105021461413070010501400105015401302040012107020080650520401107020080650125015406150802001010014050540301020400406501308100654010703040650214771308100405020022080301400206505040501304040400200105021481963020306355564063010518016040021006113060010200140011050401400206506110140022040130305340107011501303057030102030300101004102002149176405081050060020034008063063520300920013040603413082001406150530308100405020022064011303052100018030704014007040306502150316405081050060020034008063063520300920013040603413082001406810500401205040040806306163652040300920053010301102065030305016070301020408351301130700105090030406140505408030140060030065406160030065010630140040507040400107030102040630703020404005400465021511720401120060305018010204020060630140502040104003067030102040110140050161072010204061070304020401302040012613082040561070304020404013040400206506140070304065021526801700202006501017002020020406130020200613010630140020802006502153111011105113070010501405061160400701050612130902200613090301515013030540701309012200105021541363014001006306130405010100400308010602103013030514061400230181016302050301400300702006502155126305023065020402300104050130600680613036706501009040501301406130613015080606130500402001400623002001309012200105021561013070010501700119012400540409010251001306115013030561501130105200137065021579163010207030105409030614004050200254062008405616301020540130405400465021582415013090801613040200654050300701102001303058040508313021040016170400402008030135018703010515010968025401640504009670600102001801501303053001202007030104021592015013070010501020400406504011507305014050130210501400613054104050270440121050153030501608010130204001216301020103070505401303056103070505401303017050650216011130113070010504001261619030861621050618016301020140062703010540615011304006121302008104021611315013070010502080200616401400616540208012001630102070301054030705051303056130403011020561305016013407010502162960013041050801051301106008080705054013070700126301540105090020065021639613052040130561843011305130156130200840501302008104021644315080106003010013060401614006130120080061600400301801303010306130505120061308030201304001040032001080101302820024011050807013050160640115073013030540501306040140504018018101251301200800270440640051625008010514050203041256400902001080130200101861306081213040606002002105013060401613012008003011014003010064010701003065021653164050130501604050104006007004050465013030515041411082650540208213030561307001050140506113004821303056306102001013070010509003040611700102006501307070012150130100653030534010701615013030530041041307070012216612170040022001130700105014002706140501307001050140027061620016113070700126400100970400254013016021221672361001301307001050140027061306150305012020058050400220014050540204014002200614050120700302010200105401303051704013054086020014007030105406401540260012003105040501305012002168171011105113050160203061404018010130120080083013019102163014004002706160096140013030010915015053020407046402105021691115040110140200204021306066130808300161504001006306170301013030540130140070304065021702261700110010303054014002706140115073013030510013061230504002704011308010501703010512150116306201501216540301107010030650300101016301105400465021711864050030130700105020802006120405003013070010105070100240130110604070130147016504190402204070401080540301107010030650217215101110511307001050140506120306140509102140040120071005012040613002020061303051502050400401101540070246502173251504018200407030102040130401040056130440630840130600507102006401153025301000102001303058040501800920010001020021100063017014803011500407030105150130305100080620020081040217429150130700105010204004065040115073013030540501302040012610300400200650255004050110030103011630102040110120306508010296505401301130501200630110203040540130305106401301001014056301107201054063054070700121301040217511163010201307001050130040020061130800301305213054106130707001221304010008020058040119022005407030101305012002176147003020215013030550730130204001221308100615013070010501600400308061801013020400123080103001001100270104217751301060130220015040063061636520401002301304030020010061304010002002630205013022004050140502130305613010640130160020061304030110205613020400126130502101050614001013040130703010825700610130100200210613010400140106130406012010506125013060210306130601103010506801013020010012611001401309030156140010130720156130406806502705454017001701546161309012200105080101302160161308002001681050130216016301020130700105090410061616301020540130404001006502178381011105113070010501405061204002703010204013010090190801013010040030101308200213082006130702421307024613015050010213015050010804050708010305405016001053001080140021702130407020068061411301052186015070030204006008010804050200220406200840580405017040041027047003020803057070012130104021799630204080101301009019081015101163010130130212307030204040040010065021801620400270301020401700188002001842040130406400150400200206001020011306901053030613041050613011002002105021304070200680810017030101304040010010502181138040502430527044016040705801504011500405703010130700105010243065051501303056040107070301040218216804050600180405040690350801161500401801903082105054080301150040703010515013030510008062002008104021831510111051130700105014050612040027030102040130901014020401204002703010130700105040501002302040307030204040040010065021843211014014070464140080405020150405020404020010800116703010608020080704540501101401600200670301013070010501091010065058041059701404060201050804050400967060010200180566001020030561504009064061600102003020401502050400404007030406502185443005200200408001501307001015073080105130100200150541030305016062105014004050130541061308020010015080405030054405020401303005200803010904056405020150402001080011670301060802008070454050110140160020010200104130305220401301060200630110200104220401307060200630400204030611307045630400202200611303057030104015412040630703020404003002020065021861761700160130207021410705010801501010020010213102470651304170170014701508030106040031026130106301064050612103070305401020030046502187651830302040301030513090101401302008050013010506011020405503021603020406150400403021603055070304013030515020402050400404006004001506501508060204080400127030102040670801705020408013015021300200655061240010006140120400213030530204062030616130020026184001010400210503020401306001091301210800405013060010913016064405013080320050040140040611309010140130101303010306301400213002006550615040040701208065080101304060134400302084641303058030140010020026512070030201021050130305110140053030501603070305401040010065021881763014001203061140613020402105020402130219306400430612511301013082014030400120306180200101001405014061301305016021301500406150400404007030406502189271060130650207050130153051003051040611001040030305016061308363010601302200215040014006113021064004050900562005163020501302200405014001001061400611302106400405012612516140010061130305307030204040080308650219013610014003061801060210301303051307001050101001400306502040630140070400461150130305301108213040704004105021912561100400306540810500500100804004065406160020036540405081050016002003620406130804005051300440501301004003063014001001400306540705041304060341308200140840010101001400306204080105801501001400306204080110040030654020700302037113020180200105021926801501504005618015013030510008062002008104021931561001400306540840010301400206508040050561020650130410503030580150150400561803017046150130170301013090013040105021942213030052001308200140213030052001308200140613082004014001009019080405017040041070301020408017040046170301052405003040117040041070301020406140010061130305617030406115013030540701304040010010502195146150801006180106021030130305630140030100612110410204013010130400530205618605061150130305108213040860501050219673614004061130836130704020053030580150189020040040804011604001060200405013054106301400830100612006602040840010102301000130541040830580405020150405020404020010800116251700104050200160580804105405090101401690410051650602080170011405040040804050400404007021307040200513010130838040116040010602004050130541080405030401034809010140500301500511014080101308366027051700120037040040400302070300200520140305700302030405030401020501530581800200101304060341308200140614001006113030561703040611501303053004104130701001221973013083130052004070306401400804050802008008010550130838030120080500630180606100630134130801013083640140080703061405060010200107030405130305640076461801506001020013071413040010061061400100650101163010130130212219826301060703010204035018150400240010006180800301405020022040801700118080040040405070200801400801700202006113030570504130403007020013082001406170020200652040154120406150205040040405010023053040501308001301050219912500401801080061405081050018018001305016061604001000802006113030515013030510008062002008104022002480170011008001040040405016020204080170020200611303052070020200204012120401613004700202001804050130501604050101006302002501140050180101304501016401305801013016002005405060030110022011464050540405010100630200250114005018010130450101860505680101301600200586050561005017070012130501200220281630102030540509010240401206026161303056020010701308601222032561700202006113030580101101404070464140080405040070330801010640105080301150040703010564050400160020080301150040703010530405014001001061400100611303056170304061150204013010540083002006502204176405013050160405010703220100630580101308101513045010161030054130305703010401801010030256561304130600901402205146170014006301060701080101301200800301080604801051610530201308200500613050603061303053011082130806014220612617001100103030514001001303051600700400513070752130150040808602535504063021060130405142207116405013050160405010300200105080605124001000140200800140013030561303052006802130702142208161011105113070010501405061146003061801013060304020180563014004002706160096140013030010915015053020407046402105022091280150730304004040502704401314002040130210501400801703040611501303057071078201040221017530105090020065013011501014001054013030580109003030405013010004014061304030110205610080010130140200613010130305400200370130140620022112060302501016020011010302040140010501540405011052105056405010243050704051303054050270440131400580150130305300410413070100122212207105030307001050208020061130810151304501016106060020065040501307001050140506161307001050140010061806100540106401301001014056130305102007100405010300121000102008601222134920150130501601405618458027050013030513050210105040230020010506405070020010506150730407054013020400122130810030108204021050130501608010401160040030806180105640116004003080801051301130700105016400654050270440131400540130210501400210001012105054080541013030513070010501405061304011600400308061801054050130810021700505613030510541040501030011301090200194060400100104022143014086024004015040046003061130350563040110140020404050030130700105060030614050100230204040604005401302160161308002001673073061840010101006301302006063061307001050140506140705404001050902001303051301150509020013030510020010222152210601306502040170011050801006501003040115080100400404050600102008030306130410506130110020021050613010400140106130406012010506125013060210306401400807030614050600102008015013030525703010402216252040027030102040130100400130656202005302040670601015040020200561300101016566001020030204067060101504008261300101016563002003020406130305107030406150400403014007030406502217571060130650207050130300520013082001401004001308010510030100400130801052021020069047050602103013030562080200256130406034130820014061600200131530540505120220070504130305613080400505120220040501301004003063011071306501010014003065020408400101020046204070504105020401501604009170616405010200400444050204070504105058010404006562018020080163010208294001704013054080101304501016130160020056163010201908121305012005408010516001304650221816150130700105014050616130700105051320061631546180106021030130305163010201020036502008404001303056130305100080620020081040221926106013065020705013060040200613040106020010030801054011500402021020064050180703030501606150040540112022004050508070540161060130650204017001105080100650100301307080620700302010210501303053020401301101400307030204040040080202006502220268010130450101613016002005610601306502070501301040014010100301903018305406001020061504006001309654080160061502040613030510703040130408060440501304090308630630011303053017050400204015013030570710782010402221396301400502086113040300200201400840010106405063014054064050560010200405040300200205630617032400204063014005020861130403002002010508400101064050616307024406405060010200405040300200206306170322040163010201047065013010130501200613030510470613010130350561304010008020052170050561021050110140053030501603070305401040070020200650222227610601306502070501304081080010030561700108017040073061130506018010130408108006301400100200265508400101095200508017001400952005080140065504050810500140200204013030515013030510821304006121050610821304040095200105022231650601620408200500302040801400618200500204015010300104004061004406130150806020406140010061130305617030406115020404030110065623002001304064050105022241463014003703061130305702008005301104015020401504002200616400400100616400903086121050130501606130305604010707030104022251430110616007002040130305213030100068010110401502040630205010616007002040240120602400100306220406130305100080620083010402226133030700105010630650405050601105404002002901200270513005200801508016180150130305100080620020081040222776150707406113093011008015013030560401070703010402228406130409301001400104002002905021508060550500301500510020066301108303055015010204004050401600301001303058010120081405501502050106405021303056130106401301600200627063040055018100220045508010700302015012001461190301816305504050030130700107030105502130407020068063030200313070301055042003561303057071078201040222946130930110040200400150801406012024070200680164006020010821860150630110830302040150400160070061404011400104004065503001010113011501060018011301101001040184641303058015060080400401301101001040184641303058030135018703010540180104011804004400254003020846413030580301400704004651640501040070484641303058016301020540130900130406502230308015093010051803014008303054050270484001040050208763110001020058015093010051803013501870301054011501040020013701150900501150101001040184641303056400302084641303051021050513010064010703040650223145617001930100400401305060180230100050133055080140602065502407020068016602008655024070200680630140040602065508002001200130400704004616405010807030700302080100490030405080605630140040060070061110140013030557616170020200615070404001303057030102040640115073070301020404050130204001261308204051070900204025614001006113030561703040611501303052203030010703010402232336170019301004004013050601802301000501330550803014007080030655015010502085017613550170014002001800612105054021304070200680700302010670900254050201504050204010640502130305613010640130160020070030204017201030204061952006130305107030406150400403014007030406502233646130613041400102008007050163014550863010502014030105030405012001415010400401302008001705670301013040630643052007100550620606400550213040702006803014002030805080601301660705130140080012006130452630451630140630643052630456703010130612005004050030700302080150120014180901301705040020018004050540164003001620080301350187030105401615012004400401504006040020080070611630142040803013501870301020401700160304040040401140010400402130407020068061400100611303056170304061150130305240140070403065029010200223425613070010501040068065040502040610700200650176131104002002905021508060550120027051300520067030020018017001230100050133055080301350187030102040801040180703050801015080605502130407020068061303052401400704030650600210200223547630135018703010204080104017020080040040254050600925130506011612050504004080101508060204070304013030515020406040070020200650550630205030140061704655060200113011504001006306110063014070200680163014007074061701004513050201884001010230100013020400121330561703040611501303051070304040180101508060204080187002006561703040611501303051000806200830104022362530135018703010204015093010040040130506014013040400406065501640080200800613055080200108005640400706550703010130406607010042005670301013040100400200100420054040017012130407020068081001703010130408605010502237356150930100400406550405010023015040040606550610048020080040040305508020010800580509080401802008004004013011501070806501610708061307001021045701004513050201861504007080611100200230304001006106301400506061130808003021050204015013030524014007040306502901020022388818090061703010130903061400613090301513066091061006406130305100150400105022391580150600804004080200313011620020215018017001140504004080170020200611303052040170304020404013040400206506140070304065022402761307001050104006806504050204061070020065017613169010530176135404040017011301013086301000102001600200138015060020035080301350187030102040801040180703050801015080605504050407020068061303057071078201040224166303040930100140040400170213040702006808100170301013040400100105022427207003020102105013030530204011014005307030204040070100306502243281304040020013010130700105060020036140504101200540654013068087002001304064008010013030540130305406400615004018101540150130305307006808003070301013050160630205012050020013050160301103002020065022449610014003061801060210301303056170304061150130305604010707030104022451640507001130700101010020080013030510020080018605018010800170805305180070180120500102005613030510100280061026096130105400200370650224654130404002001301013040301405025010160200110103040502704406601017001001306130502103054012705003050140302015010014003080106021030130305100130530706010400401502040027030102040130100400130130140010014003061100130616401305011301501001400308010602103013030561004160020035014050410120050161250110501803040120400270301054013010040013040063061130110030103014050540613030570301040213090013040105022474361001303054050210540150130305100427050030204091306400403020110013061150101020650305130403020703010501650850181002130403020405056304010640060705405013040130100130150130305190980157030102040671452609580101307030406130360406130305106400104030205405010300161303056160707030104022483061001303054050210540150110540302051501014001020401304001264008010560201050540502002204062100105404014002002013040660106130512006504008403051304030110205150801070030203011053020401502050400404064050105022496080304018090309130640021303506410013015013030540240030102040250520080405030020024050580301060405010640503040109704058015054050101301405011000400200801000200805210458030020026140505130110030103014050540803040131675566130700105014050614070510013061301911005305011301064023130640063506451001301307001050109005065015054040301100613030520404050801051003010305100030240080105205001020052170050130305613030540701309012200105022501563040122007613031306400635064510013061200250118020010007030105019022001650024001100414050161509020050170301013010064013020180200105022512780574065402170050130305610040030416643130640061400151303051304030206130820405670304054040110300163063014807013030513050160270800540227080030806044001301200800630205013030570068080030703010130701304010502252940030201101400130305504003065170301020213081006150203040501304020060301050225352400302013020060308080030501270800540703010270800405054040502030401303056200807027080054042003140061400105017010601012504020010401302105014006110450152200681301004606306300113030540111004004003013070010504050270454040502704401314005401302105014006302050160040030806180405054040501405064050540405020802006306300113030540111004004003061630205013030510807030401102001042254221011105113070010501405061150801006140401200710050120404050100230150101400101064030121070801056301600305630130080170561302018020065054013090013040650225550130305301130513015613081013010010640301400160070056050563015064030540180101306040161400640180101301200800405070011307001010300807070504513012170050510703040401210501104105406401600308054063011081096502300104050703040513012401300166070202006010513060401614006130120080063011010645880900540165613070301013070900104022562430112020015801013041050100440021050130200300440501301000108040501020802002130911000640061064050213030580100416040040602021307020065130650010010301150809014030516130305604010707030104022572413030563010130700105014050611060020035404050130900304014001301013050620061307001050208020061163010165401309110006400106002003650540405013050620013010130900304014001630102019081213050120054080105160013046502258431304040020013010130700108131220015104080102002515014001513030513040302017001001301220015104020021013070010108101061040104001001301501181010614010400100130122001510408015013030510140010213030040604050130403002001008014002514050130401000200280254001307001020802006130305301105410130100640130900130401050225967162013070010402007030101002001056510600161057030107020063005110013015010108101057005130305270440640051801401400513030540110570140500402705005100130204030250040010013030250040010640116270800106401001302303025004004011057014080150900200130109701402063002001220304010400605056150900200130108401200206305037030201105303050160615090020013010130709001402010805050300751500405020606513084018030401400210503051001301703040150130305703010203030010100410200226039617001001301220015104020021200501020108040081010130406400101001301630404006405010013023010630205030109401050100302101001308060070012002705405013091020080902005501301020500401370307030102030323040505503715004014705501014001050206070101617030401501303057071078201040226124405003013070010501050801006501406130540801060210301303052040500308251502400400602706050123080102030605023054011058256130305108001708030405010300161303056160707030104022622413070010501050801006501406130540801060210301303055004030110400270650401150801006140501630117001030540132005407050420025406301600680703010540630154010875065022631110063040702006806401000802005600102004050904100510400270511700106130305100050108301040226439101110511307001050140506130140029306190410014002040213040506130170010201307001010508010040130520010113050160630110640502130305613010640130160020080405003052040500309080615070301054002001280190125612308040020020590304130110100420065070301030010404012060261613030530110541013010064013020180200105022652764050030130700105010508010065014061305401240010001402008001400130305640050021040014050150806054020405003035052200265190125161230801400400120305180070801050801503040109025161230809306130305240140070403065029010200226635110641842040150400206503053505405050600103061705012400320010405040084005113015051200305801051405020301305004020014006190125130202200630570020010580070801801901251170901200801055012008018400200100400207003020102105013030530204013011014003070302040400400802020065022673010111051130700105014050611508010061405091021400401206024004064040116002003501302040405013012008006301400104040611306002105004050540050801006506306040040216007001051301150400100040800618010561703040611501303051000501084010422681313030010915010704204013080100200610140200204021308083001613030510704204040100080200540505680800301613030561607070301040226916106400101308204054050103001640501064001308204058010041640010600102001205001020016401107002020013011630613013021222701564011508010040040405050801005165070020040040405050700200801501303051070304056401303090013040105040501509012002271201504002461130904100140080507040151061504006008065164006400651130801002001805660010200302040610208020070502040405060101014002040613030524014007040306506002102002272283010607030102054154063020501303051054104050103001640140050801006140506001020080301508060204064014005080100650130112400100016351303056401400508010061405060010200106801301020406150400403014009003040650227330303080100200113070010501890200618010602103013030530110604009107065080020021801013012008001086025401303153011000501014050130400708080400702008054026010401540301106013065013050160130818016401400508010061405060010200801501303052570301040227417130700105010508010065014061305402130301030613050512006020016703015010580305401320054070504200254063016006807030105406301540108750650227545130700105010120306501302002130110100640650130120401101006401307001010400600295130300109150405013040607003020215054010013061150401130210704050030130200216183013030513021070682004013020021804050315406709005405020025801504005108030540160308061402005130101303056405070148016301020190812130501200540801051600130465022761110408100130305130200216102002101309041001400613030530110822030208012001500104022771915013070010501405061670403061130901308140061100140611309030156140061130720153054013200540705042002540630160068070301054063015401087506502278141011105113070010501405061140010061130305670020061401210010405013020021150205040040406405010502279178015030404008070306180170050612820024050130305620060630561504002400408030204020066014061302040301400900304065063014009003040650228014615020150700670602005805090020051301040106020056150400904100616001020030204015020504004040070304065022811561400100611064014002003706508010513010130305500404006801020305080604012060240065403011090030406502282129101110511307001050140506117001400411050400402410501301013304060401080120400265630102040022105020402014002213070430630110122014002150102040022040170304051303058030102040026301040303013070010703010513081006301040010013030520025630110260060405053001010180150201501307001070301051308100608010511680070108011630110604009107015010403056803010403030630105213070430616040030054613005104105040502003130204080150304010206501200330105080200330614020014001504040504002008006504050130300541150400800301841540180400700202001841540113016002001063011012130300541170014014706163014006014061150400204002659010001020011620210200113010133057003020401100609705041303056110064030303005145614501013014002004001261130115040020650400312005818002005400410200650512105020408030106070301020403501813014002040026516130054611700140021107040040630110800120020140026301300510461504008070306180150580606100220406140010061130305610703040204013030561303052203030010703010402283326150205040040703010608020063040400346120140021802005150401002680058015014050270800204027080018030106413070010164004050140150400563010400100130305200256301400204004061130300514564050102040040518015051500401003025613030524014007040306507030104022842830305401801013060401614006401801013012008006150400246140180101508060204016400600806510816022040251303058010100080200304050103001610707002405010300161303057030102030300101004102002285271405013020060630240115073013010540502002561304064050650203014050213030564030110204005620400256200603053015080200100210501844050200603056100130616040705016197050110008020015020200250161301020130409010200228649301102030801303055080601130166070513051401206024006703010514011204006024002002501301400616007005011505060105011616009150120025016301400840307030105011902001204018403040057030101307001050405010023050120025016301400840305014013019110053050125617080705016110008020030501612008405011504004063015018015090200501703010130100640130201802001050342604013030513020084050130200810403111304032713030530113051301561308101301001064033115073070301020130204001221308100409041001304012105010410561507301304006200156130150310303418405010023054103030501606150730130802001001501501307001050208020061211014001303053054070700123004104613030570710770061504001001403511150130305301106008010703010530010801013012008006301801013060401361356130700101090620020408010130120081402010801030013011305130156130707107130820104037465613070010150730703010201302040012405051101400408204014005501401302040012616002004040030012514008014011307001050801010030625407101000801040027065040140030012540505124001000113080400505612400100014001610305640110703040400161030513011303056130200160600650801013070304010100630650140501252030405070504200250164011070020200130116306130130212381520025013014007100010030625012704170054104005016523050140503045020200840515020150400130651239132002501150203140701305016030106403012001028010515013030530110600308013040107014310161501307001050208020061305040010005010705054014061305406301163014540405013030530010101616301020540610064130501200311142041213080200706506130700105040501002305402070026121101400501801600700540130305270050625406130305300410413070100123129100303030700105020802006160400100030265064008300200650130103550406210601304051431329100420150302040110580108010400105013040010040018010540010014003080106021030130305616002001020180200510200650540405003010540200110130701050613030510610425090200540501030011508010700302030702200530163010130129012003142471050303050160821303005614004050130506016130250105061301005019102001304010050920054050130700526130808005613060010301304060640561301507014061308200500700302040400170130810151304501016130305705045860501304012315241003016502102040260010200405070030204030307001050140010061705042002540350140040032001040504008400511301505120060013041050801051617613409520056200800615040501303056130305290102002130702143161113070010501010063065020025011505011405018011000802003050170050625016100501707001213050120031761309012200105061309014100105061301001504001050613040508010010506130406040010008020010502130160812003181830054130305150530113051301566130403011020561630613070304010011040121301006093011305130156130707107130820104031926150130410507050413030513016030140640116004003080130700105016400611302040012130140502704401315401307030402100010121050540640501020802002110140013030580150130305602001070130860123202680150813620801003016030404006351030305640501400270506100303030700105016400611302040012613014010105011603040400408015016030406180100415400461615040063061801504017030102013023011000613030529010200213070214321181501307001050102080200650211014001303056101004003065013050210105021000102008100610100400306501307001050101402006502130100609405013050160802300200540270700121301040322111630102013070010508294001704013054080101304501016130160020056401305404050501902001050323201304040020013010130700105016400615090102140501302040012104706501301020400121303053010820402105054050040104006301080200101004050540654040702008006503241570030202150540100130613050400406050113050120013011101401407046414006100020054080104105054040120150611080400200650325158020108017001340705015403010640301200102801056680104002030508060401206024006540301109003040650326251003013030540401302013040302040064001013040302040504003001640050770130403020404050400300164007074050400300164007003040504003001210420130600102001502070301020303001010041020032721400630313030103080101305051200640063031305051200801013030103064006002003130810405013040104006400600200313040104004050130810640020071004050400300121000102008601232827301104006007001304064050650130201802001050163010140504650130406405010506405010807030700302080301060405013030580103001013011504004001006140505404001001561087002002040130305508060561301013030513040901020032922100301504006008061401801090462002040164002465107030405130305610703040401801013060401614006401801013012008006130305703010203030010100410200330261064040034203050806040170403040040506001020040880020016401704030400405060640064306150210505162105051404127010416108700200204013030550806056130305200680213070214331141003015020504004040082650130305801400270650101082220401303056101000802003020407005062204061303051000806200200810403321110030191070611303056130200606308015040063061801501303053011082130201802001050333111501303051909801014406506816130122001510406130704020015070301013070130401050334770020010527080051405027080061303056040107070301040335181700100130400140200140070402001502002150105070020040030204018010295010408200200180400100230405010150201504001306040107013070301040336248030401680070400511001304002002150106800704005115050010613030517030402401680070400630106013070020200201301505001061501060401040051402001040615010170107005122067002001040051405013030010915013020031040337358040010023051200251210026308605061502400515021400186050162080305172020010120304014600307030105172020010113040820012634705045120071001100130101402001040150103020570011001304005640507050413030515013030510200710040501030012100010200860123381555013020470172020010120025100130200252301040503045020700200105910251502060401070130470133920805014400513040301102056561001104010903010801013040820012150130305102300200202108101040904100122030405405013030566010416890620016502101405013090130810503401710013020021501010206503010100030140610042301000501013020220061402001400107011002001001302070030201303051080703040110300134120100130200213703030101105100130110400201301400203040130501605003015005110140130120040716170020200200220205001020016602821307030010613012201200342136170010013040013040301102051014020010401501303051909801206952002061909801207030105060113070130401050343810140200104011005040010302002206160341061200207010407013020012070105034420700302040501502113010001025068105130102064012050400304105401700103010065011003014054011054010208030402001040640120504003041054017001060040090406503452117001001304001304030110205101402001040150130305102300200202203040540505160405130406010870106010125040200104063105180101304501016130160020056405013040100200210503467610203040130501608010130405462053016405013090130810503472310013040020021501010206503010630463040104060605010230020010013020700302013030510600301004011030011700110080010140200180150401101006303052050801020650348561070304051302040012613082040561304006200156130150310303494562006063011301025010160200110103015010100431040020402110540502002204015010160030100302040405013091050205101051309102008015080600801058010206509102001217005013030561220010130120405613012200906181010130406400102170050130305615021020402401400120306506401400460020065080102106400204015080107003020301105302040150205040040406405010503501964090410013040121050104104050130400620015630183030204027080013070010820040703010204063104002040211054050200220408014001006113030561910706503518150130305200210620022040801702465570019020019406040010010403522080304011860701060104050540130208020010013040501509012001013010130305100130130861200106505085015090120013030514050121303056130054215014060304065035392002501140501240115073040061400270501130200606308012040025014070130300154105035466402020061640202001303056130305600102001304012020010503553117001001301303051017010601015010404006801020620018070201301064095200204050130700105020802006163170301307001050140027062080610013070010502080200611301010640130100101405500401301040200370204080182040210502040801040120504004080105400600400308065035613801401130700105020802006180170700254070700121300410418010130450101613016002005640130540405050190200105035711614011307001050140506167040306113090130814008010680105401362005406130305301108213090013040105035877003020504003065703010204050130110140061307002020013082010403591515040500307010601070504130305204050030144060030100540504002001250040100130305205080102065036071308100405020022080301400205040501304040400200105036125804050813208010540502704401312040501307030408010030400701306150470125015016125012040650601501650601204061508060501615080602040500405024005308050370303070504001303057030101302017002105036215150570013056130100909013081006401405013051301130305615013030530561307071071308201040363680150400630618015013030570301040213040806041050364321003010115301302040012400701306113010203040560612105050162105020401301507024130113030563015030020020253001010163011040060070027080050127080011200212140504650130305801504006306180100630611300546121501406030406503651610115301302040012304040081365080101220015104064011507304001304006200156130150310301301405027045180301400701003065036620511504004056301813340040801040130204025703040803040400813650801040130106030204025703040613030510703040615040040301400703040650367144012015012200151040105641016301509020015010163020502015085010801406030401640120150405013040300200201050368131501630101305016021220015104030307001050140027065657001130502106130700105014050616130305630101304064050105036913644009110805405015301302040012306108003065020406401108003065013011508060540640110300702006503709101153013020400123040400208020065021101400130305615040040400300546503711110115301302040012304040030260650130810021302193064002040040650130810061504004040070304065037217610013040091108054050153013020400121405061213070010150730703010130700105014050616351305051200612080200611600200530703054010200370650373326301400640506113013040504002704105020401003015013054105410130305150106400101844050030401164001040040161081362040705042002204010030150130808003021041303051064001054050103001613030561607070301040374810600400902200840400540501030016130305700613080800301307090010403753664050153013020400124050150400140505210050912001064513010206405054040501504001405052410501200301106451301020130140144040070301051001104017003020215054010013061301060703010501801013014010105060210306101006306507030101303051302070026540107030406503769230104050168010270545614001001080150130305108213040400100105037727150130700105010300400200650270541303056110401505405004050110030103011630102030160030110030540801013016002005630110203040540130305630110509002001301054010640130100101405630110720105406305407070012130104037829615040505403080200101001103066501306050400540213020400123040086026540501302040012640156405013020400126101006306505640507050413030564015640507050413030561010063065070301013030513020700265401070304065037928401201503023002001501064001051303051302040012613082040613050265500401010063030305016020650617021413010405046501303056302050206506120021501010502401205040040400703040650130204001262401205040040400420060650380136301101402002040150400400600700611304030110205613050210105012002121110140200204021302080200270417001504004040603040650381336170016007001303054010500110013050210105030401140010400204040502040012682040550040312040200606304090410030401407020403040064050502563040050902005051001301110020020040040616007004004070301070030204019020010100130611100200200501100130801300546161501407020404050130300154105038278040504006301027047003020801630102054013080160100650383141801000102004105013030510210006506305160304040508010130604016140061301200800967016202005161301051020037065038429100301405012130305640115073070301050164011507307030101220015104061604017010306160811006107010062613016021964011640010406601067010601061305021065040502002540301508020010021050184405054065085030540603040650385136405010240010001000102001301603014041050180305010100230405056568010130160020054050130600160200105038618201080105410130305100640120802006127041104015054063005461150130200606308100631540130210501400613030530110541013010064013090013040105038791630102037165401507030105403070505130305613040301102056130501601340701050388960013041050801051301106008080705054013070700126301540105090020065038911130113070010504001261405027047003020619030861801501303051000806200200810403901415013070010502080200612704110401505405004017414612080200130504001002304006240054061630102054013080013065039124150130700105020802006164014006165402080120080305010100230405018454040301301200800700521630618040041025163010203054070700121301040640130540405050190200105039215305040050130611302200840010400508010061404014008265064014005080100614050300108015013030525703010403932420301309701402015083013025010160200110103013014018200401602001101030703010508060540501002301504005073013040062001510030801400612130400620015801400306511502050400409014100105039411804050180400200107030101303051302070024050270470030208016301020540130900130406503951110030904100130305801400270614030512200151040850108016401201504050130403002002010503961015016302104006800703030501603030700102220540212002016541030307013040105039725801051101400210501400401001401220015104064050460030520150140501630305703010130501608313021040040501604009170130105602103016405020802008015013030510005010705013070130401050398131003010115301302040012304040020802006502110140013030561303053005104703010401400704030650399201003010115301302040012304040090465070506021030130305405014050400210006505170631615040040300541640113030521000180307040140070403065031001510111051130700105014050611504009107061802001010014050130700105016400611302040012102004620402704110401502040201802001050310117620108040020802006506150400404004003010703010204011014001303056801020402006063056405010704009040213030580100454101301090200194060400100104031021310111051130700105014050611400100611303058100400100140056301400406400501301615040040406030406503103346170400904061282301303053401070163014008020010061617002020061507040400130305703010204017002050400401704180130802105010030622040801902840040250704040051600615016205040040703010300801880200540501305012008015010070020404050512070030201021050130305302040110140053070302040400540046503104146304002050405020401405104706501301013060010200610140200650213040702006806105056507050130405020200616301020540130408030865031051463014002065061201307001050400802001006161600400308061405027044013154013021050140061630102030540707001270900104031061710640400210800636564006064636580140113070010501606440063655401208020040040270411040150204080700610061130707001224012050400404002080200650310710614011307001050121080040063655408080102008405130305540801051600130465031081140030201101400130305504003065170301020213081006401130305102001049003040130307013040105031091163030540180101306040161400640180101301200800613010130305400200370130140620031102320504004060010200140516002003400303050160400140200650213040702006806400505650705013040502020064006405065021303056306140501530130204001230201506001020013054040505401304064050650612050020054013080160100650311111305010800200620401301170010615010100140030620401063062040130142120050040301105090200650311235800200240070301054013070030511050401500100806113012823040501303056823040501305016062161210008002405013030568002002400703010540130406020505700302021505402015061102080200650211014001303056101004003065013015021012100010200810070030202401709061620150611070400465031131430106061606140501530130204001214051001104051040030650110140013030515011303010306540106034650311415106405065021303056130106401301600200610140200650213040702006806105056507050130405020200610601200706508010130600102001400616301020405013090130810503115964011080703061405060010200803050102080200656130305703010402130404001001050311618150130700105020802006130504001000501070505401406130540630116301454040501303053001010161630102019081213050120054080105160013046503117234050030401105080100650801057005130810151304501012040500302001088010519020019012400820050010064090030406115080605408015302040056401900304054013030563020501508060540109003040650311831101110511307001050140506130140040060070061291505405046502040301101306502040600213016461401705040040100424400130210008001405018061554064014006008010904620054012022001004210501302040130110140015020504004040070100306503119285115040040163014008265054063011082650204064006405065021302040012203056170013010062040100130611405016170016003061708006170301020401301501403040501301000109001003040640061210001090020401501303057030104027001400130904620031202115040040606020408605054006065406150400902204060101051080200861251615040090220061640040010061301108002002040201045403001010115013030524011070403065040810931211161700100046400405015302040026101304064050105040100170430301004001306130305604010707030104031221217005404009110804001504050204015040080300301613030563010540167030101303058030104006203013040640506503123106301004509020020401303052242006150400401700305801400100611303053070302040400300202006503124131700400100630303040640501050130501020801020401501040420402002204025003015005130180405013040301102054050730105031251523010150400902200616400400100616101400620404050806200540570011040442040200220402600406051301804050130403011020540606401050312617640137030513030513012300200103020406304009401050100306220402564011305090200130140507050413030513070710713082010403127930101009709200801405013070010502080200611610202400540801050100302616001102105031281230106030204050130140200300101610400627030105401610707002540801505409001304065031291663030540180101306040161400640180101301200800101000802003040501030016107070024050103001613030510008062002008104031301310111051130700105014050613014001203061130200211800701801408001708056140010061130305307030204040080308650313156140010061130501200130400101704400303020180200105031325619107061130305613020060630307030204040020084065031331166012007061130104010008020054050200220406350570200800511306040161400613012008001704400303040400100105031341313070010501050801006508010130602001613080020016130201900401050130100010900613070180105070501305016061303051082130408605010503135236130700105017001807030618018300516900304061150806054070020200611303058016040010008020061307005062540640501010008020013070050621301130305630401090200617030104018070306165401070304065031361516301020371654040100080200540502002540635014004003200104050400840051130150512006001304105080105165070401320013070140301050313713100460030400405010023020406050508060102006180101301200800801509002006120108020150701100251304020700210503138657001210150303050160654106406709005303040400100105031399630140055061630140087506161504004013017030650150205040040406405010503140241501040606020401002008801004406013010064010020084050030564003020130110140504163051210501305016063010703040130305130700105014050616104006007004050204030054161303053011082130900130401050314166301040890130305130700105014050616104081001302018020010503142131408602400401504004600306113035056304011070304013030513070010503154614050204061070304013090122001050314312630100420504004040040506501304064004050100230150400301006580100420011040040656150400404005090020065031442764014084041301200606301004600304004050100230513020060301801504014001610040030150100302400407030101701001220406405010501003027030107010021058030501080020013030530010101660103710130305130300120200105031452464012015030508060150400406400130121700501303052040012140633016405010200450061213045010150640054050516405010200450061213016002005506400540505166050371013030012020010503146216201105040505021010014003040705200210650205001020080401655061304011901254080106021030130305640180070806164011604002015061613030510821309012200105031471964012015010063054013011501001306120025011100080200305017005062501616020018050180101402005016500240011004140501615090200501703010130100640130201802001050314810801400154013030550061213045010168605050061213016002005613030510821304086050105031491310111051130700105014050611504009107061130700105020802006110200462040703010170100122040804005010030261600160200105031506230130305406301204065660010200130501902001050315119605030100108010100306213070010502080200611302007022401130020020612130305401304010507302560309150164016154013050120062106040500610130900130401050315240630100490410020401303056704517004008606505402170050584001017001803003040040640050177040040801013014020067090104004040502704401120012040401400826504050204040501020010413045010164050204040501020010413016002005500409020080204070505403010240030102040630100470801705020406130305700680800307030101304064050105031532517004009070465063014003066507030101846130200606301047062040801016002001204080150012204010004012100040302010301400875061703010401801400204063014011901220406130305600210200240140070403065031547550040150730703010204040502704130100040140505507016011010003001091108054050204069110805100415404005401508060540109005065021303051000102001308100900501303153010510100630650530305014050130140200405030010100301501301402002030530305106008065080101508060540401301102465030201010063065030620150305014050130140200300104011004003050151550110030306205040040801021064002040302200713070010502040027030105401301004003013010408001370540630102400301013030540180109046200204063010408904018010100306220406130305703010402700140013090462003155211501307001050400630614050204010640130400100101303407015015040116040073054013030010915022708004012060261630100470801130305705054015013030510008062008301040315637101110511307001050140506130140020650612013070010502080200616100130613016006150540170018002002618010130120080016201506110007103062015061705045014014014006164011004003061301037030130305700302086020058010100306254061303051081010610401040061303052401400704030650290102003157146301050100400304004080106021030130305164040040304010008020054050130305620084056001020040401103407065031587630105040400401610040030400403013010130305400830020065031593080240120084054050130305305040030540630620504008090011000301090013010030230150808006140508630208017080705054061604001000802003054063001620054080101301402008017001707404008040062030703010130305150130305108213040400620301050316018150105090200204013030580301100013023020406150106007003020408040507001130700101050902002040405027045670301013030580301040062030130406405065031612164012015030502101501010003064050101000303010140024011000301064013010010140550040400680102030508060401206024006540301109003040650316213180405014002702008006150130305204050212606009405013030564016153550406210601304090102003163854042003140070504130305613030529010200240110704030650316425301004405013030570301013040640501050170027050080105402006063014050150806054010400306703010540110140056107201054061070304054013020400126130820405615020150614050100230308010800301304021050316520163040119012400204040901025100419024004040500301051100304004015010570011003056405070504150806020401501303057030102030300101004102003166964011901220401064013040010010130340701508021700501303056301070304013040640501050316733630107030401307001050501801006161001030305404007013061100140030618010602103013030516148070611001306130650703040100400130130140027050120405403030208020010640107001100200240505403030110401501010063065021806155404013010608010100306254061303051703040240110204004065031681613070010501001306130160061505406100704613061917065014011004003061100308014200617050150806020401304064001502050400409014100105031691363014008602501307001050100400306180106021030130305140614001230181017050420025401020071006503170198020081050240114001540130305405080800305610604002300200650213070010503040103081006125404050600308054013016006807030105406301540108750650317111106040023002006502507040540501303056808003061501303053011080010701320013040640501050317215130700105016040031261303056130200606304050270440119012540130100200830307001050186050614050540614001006113200709001040317317130700105010013030540130501601501305016010043407061302040801600300654080714540110401501610013061860250113030565070401306201030317415801501003026125070405405013030568080030304010406060540606614002706120080061501303056130305700680800307090010403175111504017003020401303001091501060068016301015803014006001806540660018065015020504004040640501050317622630110875020130700105010601200706508010130208020015054030501080020061130305300101011020010413030513011037030305408900180101301600200563054070700127090010403177121501307001050130040020061130208020021301104015030501080020061130305300101016305407070012130104031781763011086025013070010502080200611504015040301030540600102003015080605401504015040301030540301074146115004016305407070012405105031793640120150130305301070020013040640501050703010401150400407030105840010104010713060021050040501309102640120150130305301093070204070301013010001026302050130305103400210405020060305405010300180140506121303056200603056150400640506164004001006180302040132007090010403180306301108602501307001050102600306502401140015401303054050808003055660010200130540230563002003054060109610065040126003061251064013010010140563030540102001500130604016140061301200800613030524014007040306506002102003181223010046040701303051006301307001050100130611501303058010010200650850110005010160502040024011001306161004003054013015021012100010200810065010063070061006170700121308200101003182970030202401100440400110410204061501303053010602900301403030702104318328130700105010013061150130305705413010501130150640503020060630840010101400105012100200215040012030513050120010030100431204020060304050100230102130210501400621307001010030400408030401004003040040654015020504004090141001050318412801502070026208010042070022006030405010023020316121302105014006130722006130204001213040501020031852320305080607001101005130406400615040140068065013620020401064013010010140580405078787050130501200614600301303505801004801764011308101513045010113014040017013010002006200318624304002306508010140613020406150806020406304006040705040501307001050164006113020400124050100230204064050130700105013002002061170010205001020016150400902200616400400100618015070030204050707401301406200318721617001600700130305401050011001307001050164006113020400123040021050505303050160630140020400406505805027006562001900562005406130040020061255004050110030103018021060401103004002006503188203014008602501307001050108020086502401140061610826501501084046124013040108070306180301400860250540240801754050130707001263054070700121301040318996303054030201306040161400613012008006130305703010203030010100410200319011150801060030100130604016140061301200800616004003018013030103061305051200301101400301630101301302123191211307001050107002020065013030510010140161007064167030103506254061040080202006508010600301001306040161400613012008002002501401600301004005700121930160281502080100501707001213050120031921120025011502040504004600301305012008010041600710400564013030900130401050405015090120031932020025011505016040705014050141011050141030301104015015014050612200220408014050120025018011000802003050170050625016208020070501601010140050164006805014070130122001200319414200250161400501401670440050170301020060302063014006007501106401301001014051502030140060030801304010701431954380160400312305402002540150103011800107070403070140304050204040507002020016150500102708002040405027080080130700105051320061616002003614050410120054061670061801060210301061001400306161004003061301208020050705054060101014005406301460030505403501400400320010405040084005113015051200500612140507050413030561303057050458605013050061231967301101000200502040010030213070010502080200618010130230143197740400170100301030500404016154035504062106013040514319821302050130700105014001006120025403054035014004003200104050400840051130150512006001304105080105150730140507050413030564017050413030560010200303012200120031993061504050153013020400123040501064050213030564011507301301020406401150730130105406001300701050303053011030040020065021101400130305500405011003010301163010203054013200540705042002540150130305602001070130860123200111011105113070010501405061190220061690122006162001296161400100611303053070302040400803086504426040130305130200840501302008104041291011105113050160140010061200220401307001060030100204040505080606184566003010040505176351625004050540120031301205001020016506016140010061130305130700104006013065025613012008140150130305201507030102040200100102142166140061130104001401014061305406301400400243061130600210500213091026301400120306114061305401301014061302040150520150862120210200143286150600804004013014001006096180101301040014010801502086140191230204040501305060140500501065003015006200217080150600804004013014007043061806184516401403020400110401502040700302014501013014007063061441461400611305060190410014005505083058015092503020407050300104050550806018020306555010101402001010145166301400640061130608051140613020401304001037030130305302040100101401612007100654080105161206065406100630613054010063014070200680146376124003061130104001401084001017001230100061130502018801501506040040405054020030041801480706113010540140613054063014001203065116020018016241200115010202200616405020150100050101803010604007080806405020150801001020018030101203021304070200680801700148070400401301054014061305408013005461703010540620801021303058601021471930302003130509010240401400200201306130415061301100200265063030506015090102404014002002013061304150613011002002650404011003040505162050020050901021408020068001481361700188002001301006040516306130100200210613010400140106130406012010508012007100654040505610063061305401006301407020068014915630106003001307001050306400200206140506003080540700200105800701801600180617030105408030104001006113030563010100630611006301604104141013150130700105010120306501406130130104001401090030401150401101203065080102965054050120016601090306506070102001411711069010204013030580101630142040303070020200405003089001301505001010508015020505060180610015005040010508030550500305001401400200206150201504006184580305113050908063012610530203061844050540113060460404014002002015020150305630480150304010205030563046620050051261580301405130500305008015020150305160065803014051306046040502704690105106901025116410501216204061250162040301400420065011054011002002302040508070180200108005405013030515013030520150703010401820104014128863020405090804014002002017613204015030401020503055063048015020150305506304803020401302002704040140020020504050270469010510690105025116410506305501302002704040140020020400401503040102050302040630480150201503020406304803055013050040504040140020020400404050270469010540069065025116410506150201502003301062005002030130516140200156305160016160040080302030618440505401130604608015020150611205002004050700302080540300200201801013050030500405027046901051069010251164105010001020040800120069010540501303056130305703010408301040413184003020846413030564050109701303056200606305104600305350140040032001040504008400511301505120060013041050801051670030201308067130709001040414136405010709013030562006063056104007048464510460030550120016001304180105163057070012405105041522613030140010101400105013080183005405050601102040801604003005461703010550120027054050204080150300546180140602065508010130210640084001010400680155013040640016103703013030530550602103014161461303070015010140010150514050204080170065401801504001216190308180170200800617050540115013030520150400612120081040141720150401130400625703010130305303070010501070403065013060623513055004010400626504050100200102801630102010400621303057030105406201501303057030104018201040141824630106040013040062530307001050107040306501306010101400840010170018800200184540130406400100130150104002400130150630113070010501040640065065402080120016301020170400450130540707001211301040141935101110511307001050140506130110830302040150400200500611305060120200516301400708003065503040070052612270800401140010400406550130115010140010502801830054021050567013002006550213040702006808015020200540040655080706010150400202005613001010161037030130305801056001020012050010200142017615012004400401604002413076340201507636140010400401841550100509120018030140016007006140505300101011400160070065052540015016150040140210501421116201080400160070065056100418080010270800204013010270800616007005040502040401050011001100030109001422176301400502086140150208121620404050130506011301401100460308015052015080183005640100400166016021030142354820040400703010204014051400204062501400204061600614002040670401400204066001301400204062501400130160062501400130160040061405140020401303014001012008007050204061600614002040405013020080017056140514005060110204062002110220401303014001080108362002040405050601102040130301400104600304004025508015030404002065061460030400402550803013501870301020406830110301250110204013070010504050190301220406150400340706121050130160040010501301401100460308015013030520150100080620012008104014244261304089050140040501305060113014014030204001104015020402040012130305703010204061830302040401620017003020401504002400100061214061302040408905010501000102004060180810508040116040040400704004025405055080140065501362005508020010800563013501870301020408010401400200180010400402540502704130802001080051501303052015070301040182010401425586405030401060400970405020409630115010502081304089050140013040640501400804050401403020400110401502040405080400101400204013040640501400613030517030402110401502040270800204040502708008015020865502170050153055061400655013620055021304070200680408905014001000102004060180814006301404006007001400160041508017001189050801501400105028018300580703010550509080401703010130408905014004050130707001270030203040506003001013070504004050204061504009022006160010200302040613030510008062002008104042614102001041303053010210503020406105410204060505013070010504050100230204061040062703010204061303057030104082010404271361303051020010415010400627030102040610200104130700105010400270650130300561400150400401030614010301709001040142881020010413030515010600808070502040660030100130150601508007010801429241011105113070010501405061301400120306114061302040210502040213021930130115040020650400312005705040020018004050204063014001004003061150806020401501303052015022040200810401430136405010807030700302070461501690030401806068050903010550120016201507003020703010130305106010200143112150400340050261202110200401400505650705055020802007050204060101014002040650460030204040460030120200104014322763014004004050614018080030130305252708002040703010270800303020031305090102404011204006026163030506015090102404011204006025061601306113030540508080030515013030520150220303001070301040143319630203037030501406130104040140020020130613041506130110020026506130700105070100440011040150204080140065405090102540150130305201507030102030300103005104143440130200313010061406507030101305060124018080030130305270800540703010270800624011508010061405014061305408013090130814001001504001400818090014003030100010224018809001303056130301400104006001806505030067550807090065506153200655080101304080013706180020026550801501970502040803014002100061703010550602103011501303052015070301012021020014352261506008040040300100110021050540180127050061820401405015305682040140501530511501020010411903018110680100130305210505401150130305201507030104016002102001436326170246113030563014003002002061253001010162130613041050186015016270010130100200210613010400140106130406012010506130312007001013010020021061303120013035026130901822130350261250130602103064014030204001104015020401501303053011082405020150406004001301806006200143715130700105010260030650610140200650130501602130260030610204004065040114001540130305405080800305617040045013030201802001050707001214051050143818613070010501050801006501406130540200101130501606301106405065021303056301213010640130160020064050102050130300109150305100200105018060110020010501439156401700170301054030614050612130305613010640130160020061508010061404012007100540130305620150130305254070301040144015150130305301109003040405001001307002005615040020860505108001708051610640040503045051320017090010401441128020108017001310501405020301405230051046310501220703010563013005104144214106401070010641307001050208020061670906113020060630306400606102540130120080063011020400406501303058410500144349101110511307001050140506130140010020026113090301561504004060201200108400104007030406140140010063065063013502113017012200106021030840010400100040060306161502050400404020080010167030106080200163118440502040405013010001109163014060400401305060180304040034614018040010404061907010419102180140608612636520406110410204015013030520150708061100080620014441413040400200130101307001050164006150901021405013020400121030040020065013080030130561020010465015040080030611306021030445961303051703040217041102040620801021303056301016208010213030550901020014463840501307001050514611082008065013020304070504061800705610100630650604070501670901050161604070100010200406040706200170501301012130605040054069705018010130410506306150540100130616040705016197050161604070615090020050130201506001020013054061100640630205030705054013030522080200540803011064050650130110030103014472910111051130700105016400611302040012140506124015073050140904100130401407020404050100230150509406063651805020045170301014212005116503070505402040130705011908121306024006201501402001303054080706301448201501303053011010008020015010300200202561010008020040146507003020304050103001640501030020020213030580100418040020010150040170900104014491413040400200130101307001050107206501508060540230130305107201040501030016301109003040650804001030145010150900200201080108040020065070301013030513020700262080102515004014021050145120130404002001301013070010501640061509010214050130204001210640506502130324006130911000640061010063065030307001050208020061563011541040501307001050140506160210301452111630102013070010503070505401303056405010307050130305803050400343055090102001453101403054050901024050130403020801700130110640065013050160501001020014541814010860465013050160703010401140015401303054050808003058010041400105011301220015104013020400126130820405614001050154040302017090010401455118040505404050140502564050540405090470505620801023550406070102001456201501307001050208020061211014005016068050903010540501200120304015080034003306454024305015403306411000102005130107006100611307070012150130305201507071071820104014572061307001050140506167040306113090130814006050460030540350140040032001040504008400511301505120060013041050801051124130540801051176134095200565046003054090030190030103014582515013030510140200204015040064611301401501400130101530516170018204040040210501305016015040082040612130704301501303055070401107090020402515013030520150604010701290102001459291011105113070010501405061191070611303056191070611302006063061630101301402004050204080150400501770400408010300108020046513010130305613020060630150205040040400640506502130305613010640130160020070030206001020061860504001610301460301304040020013010130700105010770406501505401405061240115073013010206401150730405010023020102001046501501040081204061130101309110006400610041402006115010208020061256102001041303001091501501080030540800301301270104146115617001100103030540400701306113010401150730130305613010130200606302001104001304050180100105010904650705020904641462168020108017001190124005404090102524011004404001104105405004031620108308065021303051501200450113011860150164006801010014631616301020130700105010703040130305401801010030625408017020080070505406709005406100303054080101508060540100630123010100014642364011200603050140502006063013013010917021700501303056306150540170090030406115080605403162080160400100080200611303056160400100080200305401302006063030634611303054006121200810401465198030162002203011064050650840010108204062080104013003200210505405004030110346180101508060540820031404011008001040061060304061400603010401466276306150120400250170301054015011004003061150806020401616002003614050410120020404018070306513011003010304050540630615054080703061401106709006502530201506001020013054061300440050021040014676617001301400105015404050304501132001709001040146836305410501540902001914060400100104014691864050109701303056130200606308016301020407013070010501507040130305703010540405013050210105061309041010010506130300541613090130810506860501630102020080101001470770030201308080030405013030562080102130305703010401471111011105113070010501405061600700618700200204080150802006150021400161508020061340107014721761504050204030405030102910508015019012400204040901025100130100415070401303057030101700304012050407054030051041473196301050190122040808003040501303053010100630502015030404002050210502040621050540645101301040050102050400407054080180678067170900104014742180301010014003080106021030130305130700105010300200650130810151304501012130160020056405010100140030801060210301303058010100400301610100030280606805064001051320017090010401475316401302040301400100140030650801060210301303056130406040080070801050405013020031306130506016130630415013070010501010063065020025011600200350140505700513010020010513090013040153051613703030501405030450206301016137030305014050304502050901020014762013070010501405061101001400306508010602103013030561307001050208020061101001400306508010602103013091100064008010014003061163010113030010915015020104130300109150201508007010801477481304040020013010130700105010010303054020806111041020406110010406113090301561400611307201580304012040027030105401301004001301700180200101004050540106003006501305016020600300105130305161300460030010561001306120025013040204002400703010501130100400130306301160020040050113010133010020010210030404001701304501011003010306130160020056001020030405014001001063014009003040650804001030147836110504014002065061104200202040130406400630620504004080102200634030010456150400902540860505101006306157005405070504130305615040090254060101051010063061570054050705042010030203040507050413030580401305630113010064030110201465010801005650841050014791840119012204050860505804050130305640119012204050601010580405050806020612006030501203030501602006063016208010213030530051041480124050109701302006063080100419170130305640504006301080401120060305012070301054088010900148124610100630650917058017001220076140507050420210400911080540505401000102001307001040010063061303051020400240110210400650801702008007050540640062030703010130305620801021303056201030148213180301104004220065013010020015063062015040507050410001020013030530634618010516004003018012050010200148330617001315401402004050130140501613060068017001706125630620046513010130200606306130101630101301402004050540307030405130700105010604005029650540505406306301808003013030570301020406200840400530140027040040130300109150130110030103014842280100140030801060210301303053014002030801301508060206820080013040640501050706010130305150102080216013070010502080200616130305130042160161300440050201030148522405010300807030080170586050510205030550901024050516405010300807030080170560101051020503052080304050516201501303057030102030300104010010400148615617001810104004024008105808106121860504050511620046511501303052015070301020303001086010214871713030530113051301563010340705020401301010640130100101405301200102801056405019041004050130305841050014882280401302040801013040501801001050801040010506130305120020605402401206026114002001046501504005461405018003013030564050108003030130305803050400343056021030148928646130640020802006502040120802006180400206506506061803014004006007006140505401630101840010105132006180106021030130305801504006306180600700654061100400306540810500634400406540630140040060070061405054063010163015090102001490361301130700105010903065013010100640210502040621050540401050011001631620408902004009046200540150101001400306204016101001400306110064054063063001130305306030954070301020408030100140030620408015017040073062040803040101001400306204061301006113010204013060304080401370301303053020407030105406021030149132604003465016002001050102001046501501014050620406101405061100640540203040120046113010130804005051200206061801051801503040107040073062040610301006113010204013060304061020806111041054080600700654061100400306540810500500100804004065406163010204037030501302040703010540603091501402105014926064012015030406405015010100400304064050113016009164050100400304064050160091804008200102002001002540640505641054060304051301015305130115010904100618015020150405010064070463020406564064050804008200102002001002540640505615020150405010064021050204062105054040105001100804105406030405130101530564008200102002001002540640505804050304010348090101403005200105040400400127010504006254050130305620150130305703010401820104014931664050101004003040640501404007040418037165355040600130418010516100080021303057030105630705056170430570700121709001040149440101110511307001050140506117001800200240040801060210301303058040021050616301400100630613040501301001013010204013060301403060400406405014002400100065070200800130810151304501018070504130305401000150402050010200520700302020504004040501002308040501303057030102040804002105061150130305201502401400704030650600210200149533301106040061013010017046504050130406405010501000102001630101308002002006130403154650801060210301303052140613054061508060540808003013030513040315410502140613054061508060540703010130100170410504200356203016704130305130860501068080030130305130403154105070301013010017041050132001709001040149684200314004050564010008020056200840562015013030510008062001200810401497271501307001050400680154013040301102059001304010150806054010013061801040205040040100130612050140604008007080105080101301200800100130611304040020501200800130305616070580400513200618010518016301020401615403550406601400409010200149812130113040604008007080105040501302003130613050601613063041503011060400910706508103056301105400465060210301499108016301020706010130305150107080670505406201501303057080611000806200141003164050105132008010602103013030510348010130120080040200110004012050010200166070564050106002003405021040054051320011301013030562006063055004010420020513040640080100461007013200570301013030562015013030510008062001200810401410123617001800200240040801013012008008030106070301020403501815040010090200614050130903015150600804004015010804005020401307001050208020061150130201802001050201506130204070461402105014102626170012050400801054080110040400305401309030158030400100409110805405054040702063010160070061160308400540801700160346180301020650614050620011020406304001400911080516002001030401090306180301090306140702063010160070061870020054061603084005406413070010502080200613064001000803065070501603084002040614040070400204080104010306507030102040401030561845630135018703010204015020150220401700104050409200162050400404020080010150400800706116030840020406600700618700200204015013030517043030201802001050707001214051050141032080170011008001040040130903015801700202006113030510010140161007064167030103506220408017001194015050400408011001040611309030151501309030152015040070301013040640501050204001214061006400141042263014005506180101240010001130100640150400206506140013040650801505401013040650204014001304065064002003650405013030540130110200365062015013030570301040182010401410515150115073050113010201302040012213081003040082040210501305016024011200120130305630140020503030600110501050600901040141067616040010008020013030515013030520150100080620012008104014107146301400314307050130700105010600400150650150806054015013030530110824050201506006150115001040141082110604006008065040501305016063011060400600806504050130305656407054017001021040065040130110200800104050130100630620150130305240110704030650408109141091951150400405630131430400407050540801013081015130450101804050103143013030570505401064013010010140514040501020650703010540620103014110136405010704030606116109003040508060550040106040010008020013030510341303051000806200120081040141111164050102060215004018015040110206025703010508060562015013030570301040182010401411214640501020602600910105161500401500401020040252200101018010041840040302540015016150040140210501411333630630180800301303057030102062008404005305404009110805405054015010800306206401108003065013011508060540640110800200650204050300106150730130305703010201302040012613082040567030402040130404002050400703040620150808003013030570301020709001040141142630160010200801020500102004050503615401301405014020029041005164070200680161903018210501305016064050108070307003020124001000140200800140013030580606805064001051320017090010401411520640501030011001001302006063040502704401400210503051305410610400270100010200602103013040640501050506305401400630106509030535504066014004090102001411620150130305301101000802001501030020020256101000802004014650700302030405010300164050103002002021303058010048003080030130127010414117111501047065040504650513011501500161501047065013013001091501402001041411883070505130305610013030140060070050405070214205090102140802006800141192163018003050540630140501050540630140200505408030102400205017001501301507014063014020050540803010100010200506003010013030564050104006007001303001091506301014050465013030580100460060200600602001501402105014120710704540610405010540640110704540130300109150130110002006200141217163010204016154035504063011034650705051408109014122216130700105014050616704030611309013081400605046003054035014004003200104050400840051130150512006001304105080105112416704130305810016405019041004050130305100103014123203010602140150102040630114015010153013020400124050107040306061103725630110343054050465013030563010163015090102001412416640501070403040501309013081400405070020200161505001065640640508016301020104600306501303505630110900304065050100102001412517640501860504105014040501603040635530305656408605061400270403051220015104085010801614006007001303051220015104060030103014126126303054018010130604016140064018010130120080062015013030522030300104081091412740610604008040065020801013050601100301303051080400102040801055064011040030107030102040801013020400128010104001401013050601130301400103014006400650550401204002305506400200100026501504005020865506130406040080070801050405013063041506150400100640613030104001401021301006096401400807030614050600102008015013030520150257030104014128296150140200156001804004050270305150300671161702001800180301350187030105401150109030812105054019030816130903086001020061880020040013015080601303008615040086050616400400100618015013030520150240140070403065060021020014129226305040060400910706115040070430612105013050601630682009040040803014004010306120301304010308040070020065120130407030100561504009030861640040010061801501303052015010008062001200810401413011615010400802001001101000501303052030140506070400562015013030561607018201040141313263030540180101306040161400640180101301200800630100469010501130700105016400611302040012405010023020406110120401501400100611303056150400208020061801503030540180101306040161400640180101301200800620150130305100050101840104141321063030540180101306040161400640180101301200800620801021303056201030141331215010300110700522040110511305016061014002160020010506201501303057030107003020100410200141341440502015010200104500612130450101807050413030550061213045010161301600200562015013030560401070129010200141353810111051130700105014050612065061100614010502130100609300541303056306703010150806020401613061304105061301100200210501501020501000501011680100102001801303051630102540180301400400270611305610150400704306161504003066116400702008006180150130305201502401400704030650600210200141362910111051130700105014050611405061213030562006063056130204001213070010507307030102006063056130204001213070010150730405010023064050102080200213030564030110204005620400256200603056130106401301600200801004800308003013012701041413720150130700105014050615004020802006150040140506150040208020061500401741461208020013040102050130305301010008020030540630130105410540602103014138623002001304050180100105021503054070700121130104014139141307001050104006007006501302018020010501630101405046501304064050105011024001000650705045401307075801501307075303053401070141403361004507307030102040801013020400121501700160407040040110140013030510208020025161060400571251803014001007046140705408400101060068006180108410500100010200515020401700140500305401501303053140701304050180100105061302018020010508010355040340107014141361307001050104002002906502204080150201503020408040084050130305100130611304050205040702040615020150303020180200105050901021001306113040506040086700703010204065040507020404050130406405010508013030510820402105020401064013010010140563050103703013030530302018020010507030101304064050105060210301414219150130405018010010501060014706501303056566001470540617001100140611301013090301510014061206013010102001650130501606301107002020065013030513011003010301414316407002700210502105070030203011301056301630113010563016405010800303013030580305040034305602103014144181011105113070010501405061301400400600700611302018020010501630101405046501304064050105014002001046501504003703061303057030102040603091501402105014145111501304050180100105080101304200201301608030405013050120063050400343054050901020014146181301130700105040012616190308616170400904061213030561600309061410505403030580163010204070130406405010506606801064001303051304064050105013200170900104014147114011080703013030527070012204015030020200400406140504004062015013030530012020017030104014148143011082130305130352002130606405013010063013014050900304062015013030560401070170301040141491415040024616001020011640060080651640070806170506068015013030520150708061100410200141502215013070010501020802006502130305620060305610200104650150108020010061210501303056200603056101006306505064050227080065020802002270800610200104650150104006007006121050700302060210301415181630102054013020180200650810016170400450130302018020010507070012140510501415217613070010501405061213030562006030563040108020010061210501844050540163010206068010640010540136200540620150130305100080620012008104014153371060130201530130204001215040050730703010540204001214050130604018010046013061406601012022004050700302080100130611200501130305352005801600700400540130901701005290030405405004014006007006113070330405027044013140054013021050140080708065017050700302061400105014066010603091501402105014154196200807050180610054013096200240105001100540610030501305401460030611302126034161003050130540301400704618010130602400616007005014050540401050011001100030109001415522802401501008005404010500110054062080200540211014001303056100400305401301502101210001020081006100630540100306250110003080230927013030570301051220802005408030110640506501301100301030141566622080200540610063054070301040200104025400150170900104014157346100630540150110040030501130406010870106010125040200104020060630130305640110040030656401903026563020503002530540615013070010501600400308061801053080103002040505401305402540507030401301140021701309005064011004003065101001050141588230200807051303051301056201501303057071071820104014159146150405015301302040012130130106405050251002304064005610640130100101405102065070301054030051041416014802900304040501307001050514618200405017030105409102140018304003054062904540705060210301303052050010200141611461600700540130200216100450561705056120305401406130130501602130219306170400450130302018020010504050540707001211301040141622630205013020016060065080101307030404050540613040640506501064050650240115073013010206401150730405010023020613040100104010501309030156130406400650130720156130406405065021303056130106401301600200163010206050640010540132001709001040141632515011681050113010202040116810501130105068613050210105040502704561681050113010122001510406160401701030616081100610701006261301602196701060106110626106506065120065066030104015061400105014166472620014164146200603011004100909050154070301020405010023062006030130405010090905407030102062030401303054066010400203010401416515200603014023002001050640507002001050301030110206503030501607030101303058352704130200603062015013030570710718201040141661330205013030510300542401150730130102015073052703040561304030110205103005465062080102130305300510414167111501307001050208020061690461705060210301303051004800306180030130127010414168121501307001050208020061690030406130401020501303053010100080200305406301301054105409200101001416911130192001010035504060013041050801051124162015070030207030101303051060102001417024101110511305016010043120401302006063021308100405020022040801405061600102001302040615040020802006180150303054018010130604016140061301200800620150130305703010401820104014171541011530130204001230140010003061801041050204063014001006306170301013030513011308100150401130406010870106010125040200104020060630130305620304040051301001511301040200104062006840505801405061213030562006030563014001006306150030150051504005616001020013020401504011303051305618460281505150102065030563043054018010130604016140064018010130120080062080102130305620103014172183050106040050208013040601081501020650702413030563011304030110205130401002002650640501060400502080705070214400561060400202200806010830020054013010534010701417326801401130700105014050616704030611309013081400801068010540136200540610710454040508080030561401130700105016040050208061616040020220061801070700254070700121130104016301103465030540405046501303056301016301509010200141741210111051130501601004312040220051504050200220406150730501130102040506200140210501417515801401130700105014050612130305617040090406125806010460030540801020084054050568080030610541054013010590200191406040010010401417650106040080400650201003013030510804001020408010130203013051501402006530203010603056304630516004008030515090804014002002065610200500511503040102050305163048015020150400115005040010508030540113050030500150404014002002061502015061160065200313016506018030307002020040500308900130150500101050102105013030530204015040080030616130305220303001070301040542604013030513020084050130200810405124101110511307001050140506116806121307010064183040030204025104051301507014013014011040030107030102040100010200408301013090104615040040820040150130305108204040110200104525310111051130700105014050613014008306130070110200130305630113030052001308200140630113054106301130100301104630114010501302104001308200140102400100065080800301405020025406200800615016170018303040040801909146163011032004050204030050150100640150904620407050130406034130820014015040070400461640070165061703010130220061304001006106301400701650617030101301500406130704615061400100611303051501303053004104130701001253618200404007030102040130401040056130440630840130600507102006401153030100010200130305256130405060050100561304061006700561304040020041056130509108564011203013060270130140170020104004064017002870301013050902615040060400100604061213017301407003020408060100130106401010601307001050208020061405041050204080301400600300654061600300650130106401204030400302040410502040614004040400703010204050704040010620080010400302040130160301404105018040501800920080104060040905100010200404003150803015004080150130305100080620020081040543110601306502040170011830305401003018303020401309102140064017030404004040501303612008402030210504007030406505504040170304020401303058020306140401140602050703010204061700202006116040130305703010561400100611303051501303056020010701308601255431301064018303020401309102140069701401307001050164006113020400128303020406970140204083030540613040890501400405013040640501400613040890501400405013070010501640061130204001240501002302040170011400104004065501362005504089050105010001020040601808105063014040060070010160041506405010208020021301104015080100482970403056568010130160020054050130600160200105056621011105113070010501405061170011004040040130101309030158011000603061636520406110410204013010130402001801006140608612200660204061200330204013010130207021050615020504004035021801952006161502050400404020080010167030106080200163118440502040405013010001109163014060400401305060180304040034614018040010404061907010419102180140608612636520406110410204040505401102001041303053010370307030102040405082003630205010200104301095200204063010400405070404005703010204030703020404003002020065057196170020200615070405130305703010204064010500110051307001061500100204025170010030400406040705016197050161400100611303051501303057030104027001400130904620058271011105113070010501405061206506110061401050303053005412130100609630110320040502040300501501006407030101301400704306117043061561100200230304001006106140010061130305150130305600210200240140070403065059106704130305130700105014050616704030611309013081400305404010008020056132007090010405107613070010502080200616207002612110140050116301020190812130381040511241011105113070010501405061170020200615070404001303057030102040170054010064015010260961130102040110410540802080110410540705020406140010061130305670301013030580301040062030130406405065051245630100416007001303054010500110025010160200110103062705005014050540150050107030020050100102161001301303051501040702040301050110040400401309030156140010400401307201561405040040220060301067072004004065406110020080040040130305100200800186050130120802005070502040601010140020406301460030502040350140040032001040504008400511301505120080405020802002704700302040502040801004800306061130602103051332802401501008005404010500110054030705015406370305011003062540100160105108200806501302030407050406180070565060618900140401700202006125630140071304009307070301060011050540505401301100301030140505408017080705054061908081501303051082130408605010505142564050130700105010013061150150901200101600700501401050011005408050606189001404017002020061258011000200105012105054013070416561302100080011301010640130100101405660680105021054013030524012015061109050706505152410115301302040012100431204020060630501102105030204020500102001404012050400404006008065040501302040012610708067050205001020010043120404050130305506200620400124021050516181054102513030540501400270200800615056023013060301406106002003540405013090030401400130101305062002170050561054105401301090200194060400100104051742301004208020013070010501001306115013030556130406010812504020010401003080405010403020405013030530010101150120014150105302013040601081250402001040614056405080101301200800340107016303054030201306040161400613012008006401210505401106003010040110300161303057030102030300101004102005183061001304001301056461305090120010508501250113030561821651003080304010707002204027005062204023015040040230020040405060030100101000802003040501030016107070024050103001630305403020130604016140061301200800640121050540161301051304090102005192910115301302040012100431204020060630501102105030204070301080400200540501302006030150400100630614013150140502300102006301507001020080100431204023001020065070010200613030570301020303001010041020052023617001001304066010301006405101100640170020200615070405130305703010204017003703080102040150210163703020404030620161400120404013040106400184140501307013040105052115101100640146003061130120080013040100460513040010204002130305302040630140020040046170301014212002040804005010030261600160200105052218100130611014066010150801051100640132120010506150130505046003051840010106002003614050518015010600200361405051801501416003065052321100130200330150405013070010501060018065015070401303057030105401146003061703010540130212801700146003040040658015020401000130265067030101303058040062030611502050400404064050105052417100130611014066010150130505046003051124140141406180105180170052150400620022080100140030115015155011001704650525131001302002150103011403020130150806010616001080180200100210505016210501301006401308016010010505261410013080150514082004057030105401200270105060505104001056508010130120080080301400160703010130100640130801601001050527246140030703010540502112501014402130810017001002002110020021501804001002304050184540163040104001002304050130160020010013030110040030502010013015040110400100230130305405013040400100105052816301050260940013010104203040010040030501040115012216091041013010203011004003020150101600180130305200213070130401050529131501012001041504002621500401061500402080400206504050190812130501200670030203711309001304010505309809670400305508060510040030160010580100400305801902840501306001602001050531268027050013030510002001211028500801013012008003010200105201080106120010606516001051001301016103040011703740015012065040500305700113010002001280161200106065160010801902840501305014401050532404050133070030202040025017030102501016020011010301505405010040030508060121000102005080601680601480101301200800802015040110040030130501603401070164050181015180201504011810113050160340107016301004314005402006030501213021050140050040150205001020014050540270470030208010130120080030406020080650533341504013711307001050108120026501303056200606305610607065080101301200800806014115010100400306116109030261164001009701104105406120033054040506003018016105080614050130120080070030203054060071080101304501016305408010130160020057070012709001040534131301130700105040012614050100230150400100420061703010540801703040611501303051000806200200810405351410111051130700105014050611400100611303056124001000611301051306601030563154618010602103053070302040400803086505362415013070010502080200613061503054040180101301200800340107016405003054070530108040046125405070700121064013010010140540140010023040505406305407070012130104053712102001046501501060020036140501305012006401540260012003105040505163054070700124010010405381361306012001006130601200100580110097061110410540137124012060215020130140501303056130305707107820104053914804050400124050270490030405619030880150130305104006270301051501303051000806200200810405401913040400703040150130305305403020130604016140061301200800107070024050103001610100080200304050103001613030570301020303001010041020054168101110511302006063030110875020130700105010601200706508010130208020040501307001050100130611405012180615540630404006405010030625406405013070010505146160401706503030207002604017065030100640160020010503040101400620108200806501302030404050270440618007051010063065015016400104004057001806007006561503040400640065801870020061640501020041303058040050400580305040040302030540501303053001010116301020130700105030401020041303051501095200100306254030540801013045010160071063054080101301600200570700127090010405422660401706503030207002120130650303060840080150316208018204021050540161702008007050540615040070200800705054080305010800200620300101016150820404008018204021050540213010060915013030510821304010060910505431562010801082040650206705045401304006200158010518204013030550040104006306504050270470030206401163010202130406405010505444115011507305011304006200158010515410650620010820402511305021065013070010501603040613030700105051461613020021501065061301821200240116040088090061405020400121303056201506170301053005418030140060030061130501606160030065063014003004002006121101400105004050110030103016405030401082040240115073013030580163010205401302018020065054531620400250170301054080105115013050806021305080606130701050213070105061301508021301508061301700502130170050613060502130605061303200681009019080405040090410025805620801200530564050304010820402401150730130305801630102054013090013040650546266100801050170301015001200540270106010125040200104040904100130401210501041054050130400620015614001050151301503103080105541065062006409041001304012105010410540501304006200156541064067090053030404001001050547166301082040153013015031030240115073013030580105640503040108204024011507301303058016301020540130801601006505485161507305011301020130204001221308100409041001304012105010410540501302040012640510405017030105801820402105054024011507301303056301400400270156154070401312040501308100302030370305014050204030020070564050513163063001130305303703020401405618456302050301023062040801040114001204080160400210061130600102001400130101303054020037020403401070180105021020402401205040040801054006004003080650549336150182040210505402401150730130305630140040027015615406187002005401501080400506207050270800401150730130305130102080150400630618017030401504011020010413030515010901025402270800700506254061502050010200140501305016030801601006505501018082040130315301051021000650640501860504050130305820401301006401061005065055123101110511307001050140506130140040060070061130105646130509012001016301012708005401630101270800640501040063054040502040801505405054015013030530110541013010064013090013040105055228804002001013070010508010100306254040200800106012007065080105401010063065050600300101504009010250141102005807060101303051501014001021308040081614020040507050458010902861703010401160200618010150806054050144010505531561010063013070010501405061156301130700105011006040612130305354110401505401505403040702040829400170401305408019028616001602001050554381011105113070010501405061405010200400440502040705041050580606801014001013030521006401082540610826505170030570301013040640501050170757030101302018020010501031546508010602103013030563011060018065030640530110407003020808003013030510640010540501030016130305616070703010405551315040163010204013030562006063056130700105014050611307001050101001040650130903015610640065013072015654020012070650556116405010400630130305620060630561307001050140506180150872130305540130100013026505572410111051130700105014050613014004006007006113070010501400600700614105020405761630702140501307001050164006113020400124050100230204061302080120016301016140010061130305150205040040406405010505581261700150141040040130101309030151400600700651576163070217003020215054010064030110701003065055921100301011530130204001253040050100406504050113011501405012130305640115073013010501640115073040501002306150120500200204080160100650560271003053015021020402300200405070030204050062570504130305405030705051303056100080027030105637030405054013010020045613060050171020067024130911000640016301020300200402015016180030705060611306021030561166170013162040100130611405016100446003061213020802006540100460020036125613030517030402401201506110204004065056213640020010205001020014050540106012007065080101301500406130704615061203054013060840030210604012015061107040306505631330630110505154013020021501065061301821200705010063054013015004061203054013060840030210604012015061109050706505644761001304001301056410413030540100030630510003040011041054063070506124011001306123010415402606940015010508010020108010300163010710450205001020014050540401150730130102040502002209100010150162080200161301001050121050540130704165613021000800113010106401301001014052030401161004615012001303082002198015113030561060706508010130120080080601416130305301108213040806041050565126306150153013020400121405061614001006130208020050170505406010101400540630146003050154035014001305070104056624630615054011001406113040062001561301503103064011507301301054040502002540301203061405080610054064050400840012003305404050540140540100400904562050010200405054060140110704030650567251011105113020060630230100040115073013010204050200220615030404008070308040123010004002006013040056130305107090402040501305016015013030530110541013010064013020180200105056831100301011530130204001230604004070301030010840010400100104061130400620015613015031030640115073013010204040502002204063010710450205001020014050540401150730130102040502002209100010150162080200180301400160703010130100640130201802001050569201501307001050140506161307001050514616130901210650613050901200104050140502130305613010640130160020067040309013081803016006807030105406301540108750650570193010041600700501401050011002501016020011010306120060305011301054020060301203040131540200606302401301400561015080605408020010100120700261680200101001101004003065057119686026113014002065080400505807040616904061500404001213030570301054050040704061690406120500102004050540613030529010200240110704030650572343010042080200130700105010013061150130305561304060108125040200104061001301304060108101250101602001101030170246113030520021062002204015054050103002002021303058010048200401303057030105130350564016151305012006401303090013040105040501509012005732530100420802001307001050100130611501303055001305005003015005640140501305130113056184615030401050400561704011010063065030104060501307001050208020061405054070700121301040574818030110400626501301013030561060400100080200650561303051000806200200810405752540113040601081250402001040130120060630100460030400405010023051302006030614059041010052015011012030150130970140150900200201080502105030540130110140050040150900200150101068020650576161003014007024650405046501303054013011040302030204080020016301508070161303055613060401070130703010405772410030101153013020400123014001000306180104105020401000102001308100630140040027061156110064010048003061405010023061800306120500102001680030617050606113060210305781730705013070010502080200614050250101602001101030703010306015041664670106010125040200104070030202401709061620150611070400465057910201506130110400501565070504050202008070306530210604012015061108070306505801940020010205001020014050540104006306501307001050208020061302106040110044040030540150806054015060600913030570301054068010130707001254060013046505811563062015061106405065021303056130502106401150730130105401140060070065401630101630205020500102001405054080160100650582263040034501300413050160704165303070010501405061130105646130700105013002002061630400345011002002540406453030700105014050611307001050100130611501509012001070030202150405054010060106010506200521501615054030110604002022006505832161700160407061401150730130101302006063040020010170105054040080108004050130440704040170200806140501308100101006306502002501140501801204002501407013030015410505841664013050130150640502130305640131501405013081006509407015010460030501200250140701301006401309013081050585148015001254013030524011001306135014004003200104050400840051130150512006001304105080105167003020371130408605010505867613070010502080200616207002612110140050116301020190812130381040587181011105113070010501405061301400820040619102140040118301303053020406301400704004611501303053011082130407040041050588126203061404012007100204013030583013019102161400100611303051307001015040040254064050650589453011061600700204013030521303010006801011040150204063020501061600700204024017010044004013011040150802080120040051970140703002005406012010504050166094014009704065015301020401620606400540164008200102002001002580405030401034809010140500301500511014070030202080120051104015020401700183080400406188090061110401502040207003020102105013030530204011014005307030204040030020200650590161011105113070010501405061150401130600402006130401060200613015090126130173014020036040507040301303001091508013400502653070302040400803086505912015040110200104130300109150150106100702105020401307041656130210008001801013060040200613040106020061090420407050700202001303056705013090301580530150400404050400565059213619107061130305619107061130200606306187002006180150400630104004080170304061150401703010200606305011302301100013040210505932430106070301013070010501405061670403061130901308140035018801040197040611700140114001006161405061670403061130901308140050040140010061614050615004014001006161860506161303051082130408605010505942410111051130700105014050613010230650204013030523001040501309010440050130511041020406200401820403010703040130305405010600180521301000102804050170400410270470030208030570700121301040595511011105113070010501405061301400100400306113090104615040040820040640501004003054050204040400704041803714050030401100400304050130507040108204025700617043040502040541012130100013020702516208012005970140406012010501670430700302090101401301070061006213014020057080113030570401603080640507014801050400100401303054050561303057071077006150400100140596201830302040901041302820069701405404001701302040630306010120056820040703010204090104130220040144040040820040161400100611303051307001013010540083002006505972737030130305130207025130210400130820014010010140130305016061303005200130820014061305410613010030110470030203040070304061150130305107030404018010130604016140064018010130120080061501303052203030010703010405989170304061150130305300410413070100126150130305100080620020081040599114017030101302006063013011302301100061303051070304040140024650640140020400406505100161003030110604006101306002105006130910263061703220205002005130600210500801400100611303051011630101301302123070302040400803086505101261011105113070010501405061301400601306170501300101150400243020404006062040615040060130617050518105010507301301002001504002430204070801130305705051613030510008062008301040510291004601305110064040501002302040500401902861251201802001050510321401370301303054050281020056301601102563016901030563018140630205013070010502080200611080400200650703010130305130207002612050020054030110701003065051042461700110010303054040070130611301040115073013030561301013020060630100130618602501401634501703010512150116306201501216540301107030406503001010163011054004650510520101110511307001050140506170301020401508060204030110800200204040508003017001154004104004013010130305402003702040340107018010502102040240120504004040070403065051065210111051130700105014050613005145210502040170018800200184204013040640081050130690105150050150700617043040502040161600200150405010001020020401501504004080020024004080101301200800801901240020404090102513040640040082606505401405027041309030158010100604015021303051501200400240040301503004002001025500405016306201507001100200210630150204004030051451303051501170013040501301500401050510726801507050020070301015054011604008100115004018016002001501010064015040100140540140501307001050160400810070301054013016301015080101006040150213030530300514400501181004050300514400540164011704004105011501170013040501309001304010505108227003020145010150101400612130300514570301063551161060018061150400200411040150270411040150540614001006113030561604070616130305301105410130100640130801601001050510915106401034070130305130200603080101006304017001132400401001306130170304030501150201504007030140130100010625110641700100130130305101701060101250402001040170020200507040400107030102067030106130440020170011044002022006813010046040020304013050160801013040546205301617007030404002013020400126130820405613040062001561301503103061700400600301004050130910502051010513091020021700501080400508060080105180400206509102001217005010640022001013012040561301220090217005010617004006002003130406400102170050106170020808040025010160200110103070502017003104005402130210501400801001301307001050208020061405054015057001130160820040210505111136170016810400130101308612001010501501405061210622006063010100130611405016130054215050140603040650511222170010013013086120010650101701060101250402001040530106040091070200220150105073070301050140110454050130604011001301400100611303051502050400404064050105051131510013061502001041505012030405051640094010501003062501650703040150100490410040050165020650703010514050130300154105051142210013070106010125040200104013030540200250115073070301050140110454050130604014002065030501701041301630501616002005016110540502061200710050161504006001020013020017100105051151710013013030515010405073051703010204080405010208020027044050204080150101707002570700121301170700251841405013070130401050511645617001001301303051017010601012504020010401150400100304003030501601400600700650106140101305105040504650130305100130602815020401102065030101501100630401301060301028100150205040010030400580100470304040054007030404018010508060106301170304040180105080602015020150400703014013010001062511729401100304003054013014011402004005010251501702461130305200210620022040620504007030105403005104140144040080105408030401400680104005010205040015040013020010010270301054061504007030102030300103005104511811150400707002540801505407021420615040010008020030540801502015040013070710713082010405119241001301303055700110640105080701309014100105090410054030540350140040032001040504008400511301505120060013041050801051124120080010130305705054062008006170505700302013080671307090010405120113030540302013060401614006130120080064018010550656703010203030010100410200642604013030513020084050130200810406114130840430305130700106003010013060401614006130120080063703013090030401400613050620050040130700105020802006122002540107043065062145613070010600301002040405091050500401008001013301613304060401070504550040150400404004040020065063126561303058010130604016140068010130120080010703040602002040635200204061070304040140020602650641164014001400105404050110540501101400200254013012015061705051407020080010506512801004207002612130810030401315408060680101400105401502140120150612510604005710650663113040102006120401530205014050100230540405010020050402050154080101301200800401304050402050302040612006030501130604017030105404042001200163703050113015051200400320010405040084005408015302050154027005062540615030015014050270454010020050116002001050671663065073050170301020204001218010100200916080304060652110410540301001301307001050208020061150570011301608200402105068136100130613063011507307030105403020630615073050140302013010080010130140200500403011050900200650699630637030501540302013037030501520033016303026050170301054040110302606506101363010041604005710220060304050100230208081100213070010506060020061405054040120150612510604005710650611101003060102006180101301200800500401509002006120108020150701100251304020700210506122510030304050401801013060401614006130120080010030303052040027030105080605130200840530103407050204013010106401301001014053012001028010513070010506006020061150806054080540301106405065061396305401602050801013030103061305051200656130604010701307030104061424100301100010200130305140060070063010180192001306040161400613012008006561097040630110970401003015010140200400150120650163040501603040630140020650504050130403002002010506159100301501016001801507090104002002107070012106407090010406169405010902008070505106401070080100420084056700302013080671304021050617176150104060602013030528002008030120130080305130156615010406060202600102008056703010203030010100410200618765613010015200806100702145656130820104013060021020061937100301103001012022003005145100301303053005104210501062105020406168101301057001130100200150301507002002040256405023010001105020403040030054650150407013030513055160020010100303011300541003015040156130561846150501022001040401400300200206506201313070010501400105015401302040012107020080650520401107020080650125015401307001050600602006115080605408054030110640506506211464050190030404040501804002001070301013030520700211620700221101400515053011080308130900130406506221261064050830020054034010701500405010063030307001050130020020611105030020020162040130700105020504004040077040650623125004030404002050804005040054013011501001306161303052002501401205014030020020105062410150900200201080207002617030101508060540680030705054040120150611080400200650625326405054040501060400407013010206370305017030101003062540120505150108010056568010170015054061002001615010200612030110530110640506125184001017001316201031430650201010063013070010502080200611505700113011601910200130163010506261165401050565070505610501650705056150105302065013011508060540640110300702006506271763064002001017006100806170301013050120080100130611013010400501502004630150207002211014002002501650206504050130406405010506281623024130540401201506110600806504050100230630620046130701461304015056170505615054030201700265062996100130611505101301810140050113045010164015085024027065001050630196306400200101700610080617030102002540100130130106057001213081001001306123010620025011001308070061006113070700122401205040040400208020065063127100460060200130700105020700261230100113030584001017001314005401306017052100040051001306110186020040050170301040180200950180105165401084030650167120054070301090056200540130160140110720065063213640113081015130450101130130702630566303041200130160020056001020030307001050104001006501803014007010030650633141004507030401505301087502013070010101006306508015054030110207002650206302050130900130401050211014001303051038465063422630100420700240020060304050100230208090220061703010401207002616167006184001014001540509020050163014024303020304014001303056301004312040505021130402006030105063528615020150202200703010201702001800540801501604009704001504002400100010508010018010130120080016603040180101306040180400140010540211056306300113030530340705407030101305410803014002065050405013031530105063610150401106040031021307001050106040706506130406400101027050054013030550040130105102003706506371961001306130630150730703010511054050200251003015013030510014200703010150105073011056302050120500200540301107030406506382264014050412580101301200800630191102001091020023501810513011404014050013020404018020095018010130204001240503001050040130102002540108300200650639176130700105020700261211014005019040622040801013090030401400405010300113030510800303056405010300110370305703010902001940604001001040640151003012001104002040150140012040707001213030516140040020401306017051100010200130305400470650150205040040901410010506411223011015400470650801020300804014004706501301051503001640050606504014003002002065064211630100412006030501130101404040501002302080160070050154021302160161308002001307030540104008002007065064314803063011700315402160501400800200706163020501006040010030625406710503054013030010915040120150611070403065064420803040150606140170020200612580400850170301054012612203030010840010170018020086124011640061160070050154021000400580170015404023060650645980100970412200130100640130700105090030406161308404303052002130701304010506462310030120011040040150160070013030560407020406129012002040660040040703010100306220404050130510001020013030510140010204025150900200201080509020080130110140050040540109048065064714100301200110400204015014001204070700121303052100040051635200553010530201301130100640130900130406506481564015020060301304020060301050130140230020010506405070020010508040501405061903088030160068070301054063015401087506506498613070010502070026121101400501104060540130707001224012015061108060100650650281003030111006303020407050410600711050130305630117030401301000102630111006303020401501040302015014002701301401106810130101003053010604006101301704010613029010200180301400400802020065065117615070020025130700105010600180650150108300200611301020025403010603054040504650563010630130080107030703054010400100650652256301400920041307001050104706502002540213010004156130703001010200104650635540170301020405086012540405030010640140508601220703010540405030010804009200454080400206504050130900130401050653156207003020804005012708005402270800301010063061156301405013030570301054040502105050113010601303052170304021303001202001050654276170013120130700105010640506502110140050180100306030140703010204020400220022040703010508060513020084051505405070403040502040606123513055004040012405027045619030880150510008062002008104065566207003020508090301301101400630400604002105060210301304032004010506562110030150105051040015017024130700105040047065040504650130305100303011400270156120401004800303040017001640115014050130405400410506572210030150107030102105054050200210620700240040254017050410401400604007033065025150130820401301303051010090130810065660010200130801903010506581410030306150705041040140060400703306502530100800101301402002105010621050204061303051703040213090013040105065931670504540801400813010001023011070304051130156610703040401801013022006130282006401400601009405062001005130110703040516301825801090030401400130120080063012009263011012601301801020400124021050660226561307001010400680120402130301030610703040401320084004021305051200500401027050020408010530101008001013304060401050040130105402003702040500401050210204024012050400404007040306506611765613010015200806100702145610200603070301020408809005840010170013118420401304064004006804005200603050165403011080200965066212500402004611301013030540630154013081001301305130820406561602007013081602105066317100304050105031020404050900304014001302200613028200400470650540080020070166008010530105015031501405057005305020650504050130300120200105066410100301303051050310204040505164050203020200250040150400404003002002065066527100305613010014200703010150102705007030102040707001214050806100204016405040084001200330204016103026020403001070161070010100270800204021602708001509002002010805090200801301101400307030540108010056506669620700225100640206561308100100303060400703010204026201030667530203050214060400100200660680400703040650668236170012001104001307001050106006800650801011014005018017020080070505408400101060068006180108410500100010200561401105060105020130300109150803014001007042704130700202001040701301006401309001304010506691264017030101307001050104001006504050860125404050300106302050700202001030703054010400100650670456700200130700105014006007006141050540307021630561610002004005401308101513045010167002020025150400260305080602401206024003010603051405046501303056301063013008010706150400704302030704303011066007004050511630102013070010501260306124012060261305403002001240508401040670700121301040240120150611020802006506713910030150470640504650130305401301105080705016301108002005016502004703010170100125012704170054150113030520130700101604005640051303001019105080101301200800810200150305190812104706505130101305410110400501100301505410130305561305410614020050130506030403020021307013040105067286150110010406113090301561400100656561307001013010540083002006506732465613070010600301001306040161400613012008002130810061064010100630205080102065010063051308100630513040302010640105080600801013090620070130401301000102613030051456561308201040130600210200674146170010013012200151040301210517200140040060070019050140113055150101200120610064020801080030130402105067596207003020502001012200151040403020640013060401614006130120080063010206504050130406100501050676158030401350703010513030103020011020620211001305700120021080304011803010013030118213018030105067718803040120011013010040200217100011001305700120021080304011803010013030105030401054501020021030120650504050130100640130800130105067818803040120011013030040602171000510013057001200210570011202200803040118030400100130101100640150102200104040140030020020650679121501063540063510303070010809200130604016140061301200800850108016401150140501304030020020105068025681351006405100130140081365010801013030561004541506301160018040140030020020650251301150103001200210300101016607020021020303001070304011803014004007002020065068122620108016001804011300200204004063014006001806501502040130020020400402130305401304010507302570301020406030915018011013080200101001050181002130140501502050400404007030406506821113070010501405061630401030260611104015054029003040163010203054013014050654040540046506831464003020834005011400105015112200151040703010100640550200807042003140040505030011502002208201040703010406842166525013051608110061070100622030154105016506815410501405010023064050700200104005416646603010401506110626106608064066010651200650620700302050371013040860501050685767202001016108101067010601061301016020304050130901308105068686160401701030613010607061065060630691620301808003050170301013070130401050687964050121105406700200101400540616006150540613400210501540654105015401301090200194060400100104068816700302054101303051054102540501030014050702145630613002002061308297050540401201506110704030650689171630102013070010501400105015401302040012613082040613050265801501020802002515630180100462030501251100640130106061251220180200105069016163010201307001050541013030580254154011004004510030301160130204070301051320011505613017002020010303070130401050691446401100420061130305810010042005170010013061401150730130305703010230020040503001010030405015073013020400121307001031254066010506200165410303050160400370306505100200191060400246505164006008065020500102001670304040040401304040070304061150400406301121620401003013030550040700200540801060068005401030702650692226570012040012150730501540212002040904100130700102105010410563040050700200140130100200106405086305161307001050106405065021301600200510640506502565407030109030140054010818090065069349640501900304040405018040020010703010130305207002116100130168101301063040106813010530010640501001306015073040500304011507301303056306400200101700130900130406508010100040200140013040640061304030110205216096110410540160020036115080602040130106404003765070700121305650240120504004040010063065070301013030510001020013081006205040040705011014005400604002022006506942963010043104004065018020014102040160030100501204016304020056400200204004040160063050120406200190056200204064015020010407020403008070120401307001050770404004015054080102040300200201301004400100970210502040680030705020404012050400404007704065069517150130305801301001308261305061010600200313081040501304010400640600200313040104004050130810700302040130305801501040068020650696128013010013019021863703013030103060205016130300406061301004020086021501700302040010041020013070710713070301040697166561307001037030302040130503640304005400461251801090030401400130220061302820010048090305011301101400301006401070304065069813656130700101503001204040505080606184580406040010020064060400647010048090305011301101400301006401080100565069944656130700101507304050130604014018016002003501255021400203030010801600200350140505600800200150600200340505821404002001202164050130506003040509307051100506150415010563501400405017050126130710400650613020040150403004002516100010200404003001251509002006113010500402005170011500402006105070515080107003020403011014003010064010640506506100156370306130305300200201130350660030100540660020010061305250105062501400210001020070304060281505640070130107040110908065061011824107013060401614006130120080015010102065030563046304040020503059018256600301002030300106562203030010703010406102167003020401303052002204030113051301566001301002030300108017024656567030102030300106201030610393014004200205130129012006561042002013012901200656130309108013060021020061041510043120402901102004050200220408040501290200803050806056405070401080703010516401150170301020402880109006105862070030205090200801301101400630101006306142006040063050210505301006401070304065061061314002704011681013010204050200220301130513015661702008007050130403002002010506107136306300113030540113002002061640137030501207030105408801090016401150400703010540262010306108256301400602611307001050104706504050465013030580106026113030570461210001020070304020700302071050130203014057040305405004013010200254040200370540801050210540240120150611070403065061092161100604061213030535411040150540301050314005401105301064050502511003015040113011014007050413030564011030070200204015051170013140030110640506506110136501003021801044005406129012005402040130401064050612516304020056507002005408010910001015054010704056506111226306150501507305011301054013040301102056203040540130406400106830020050170301054020303001010023014012015061301064050611301150103001130305630205012050020054010353065061122362070030203703050130203050210704613001019105013015060613035010681027080054013010270800760020080130100630100020062001630630012002204018070306580700200540640110804002006506113126304009010001013010518010451307001050301106405065021301600200563010200800656301010040020080614015404010040020080650611423180100010200130305124001000108204016561307001015073013010204013020400124080903016130700105014001050154013020400121070304065015054050730405020022021308100803014002065050405013040404002001050611511640040400203040400200220904100167043013014024303020304014005656130604010701307030104061161861504009701205002004050801013012008001080030620705060210301303051501040027065013011309005061505401301106002009065061171115020022056170304040501080030705060210305656170304021304054004105061181080203061404017002020016040130305703010515020504004021101400540640501050611930640130204013014001203061404017002020016040130305703010561004809030302040401820040703010204013014011800920020040040130105615020500102001301080030650215611054021000102007030401502002205617030402130407040041050612012670020061900152001301500406219505150130700105010206026501301500406010376502401201506110100400200806506121206301400120306140401304010700202001604013030570301056150530806010061501303001019105030106865013010163010110540301031430620406150197040040654015020403040300200206506122241640502015040104001801810105015637030501305506200110403001025801013050160204050405003058010130900304014003010602600120034050512070030207105030302018020010504012015061107040306506123156207003020370305018010203010020010512012200403200401051301040202006180105164011040202006501301215080605406401103007020065061242961700131400540110510013061305050640508400105064001040500304011640010200603013030513030517030408105001037030200601304005601090102130700105013200406190100012007050413030567070012300410424012015061104020200650612528804050102004130305150105410510300200890420053030160301406405010200415010800305103703090420058001010018200312015040110907048010130604012070030201037030130305130200360703010130700105030110640506506126965700190200192002204060400100104011004809030501130110140030100640107002020065061271030540412001306030140705042002540656630105402401201506110704030650612836610640108300200540340107011014070300200130350100416040020500200400404050130150606100130163010165404050130150602002501160400404007027080050122708006230100050113305011307001013304003050110013013050120040500612040600130410508010511301401300113030515020022082010407030104061298620700302050630102708001309001304010502708001240120150611020602650613028101407030020013035061301506013040101400204020060304050204010100906507030102040110140010610507002006502040301001106402040570011001306130054501703010150806050161000200400540130810151304501016300546170301015080605401505402015061201802001050613110700302015030401020502002204053020130100200102900304061530511000180306506132963020304200314004040170403061640120022021000180307040110704030650613318620022013010005010700613020084051501030011070052204061060400600308040502704204040110300120401150300120404050700200105100640160020010506134715040140067046503014006401150400402407037105061351910030101100640170403061703010402015040020401501070140308060680400703040650405040020650305701100251304120015053011080308130900130406506136316370306130305404017002001405013082005006130150701405090102180100130615700130305277040540657001303002002011050180401201503030020020110540803011090301301013030564012015030305805610903013010300200201105406014011082040650613720620700302071050302050010200405013040300200201050100400301630145403002002016540301020046540630103026061703010540410505406306300113030540180703065807002005406401108040020065061382661001306157005150701406820050083200301109704051130140505030012770405406150701408200404009005620051615070140301107002020065016040130305703010511804002001703010560103710540240120150611080400200650613922610013061401801029650570051301507014060013090530700206200501640820040703010176135016150102050401040058054080105300200201601037105406908054015058201040703010406140201004600602001307001050100400306116301454060805121000102007030406820040614012007100540130305180400200170301013030510048003061640120150614054004105061413165613070010150300135014004070200630014006100010200407020063001400613050600306130720070406004003080112030561307104006506130200401504040030012516100010200404003001252030614050500402005170011500402006140061810051064089014563014006020080611505301108213040602008010506142166405013015070140840630568020030012030614040120071002040130305630140040027061600961400130300109150150530204070464021050614323500401501051761340501308001501500501050640501304070715005010501003013070020200105082004014013015050010105014011300400403040070301051200814013015050010105050210650102703040150205040040901410010506144406405013012301500501050640501302100200150050105010030130700202001050820040140130150500101050140113004004030400703010512008140130150500101050140205040040300541170069012040130305257001804050190030404040501804002001070301013030520700213010800301305016021000102007030401501303053011054101301006401309001304010506145391003030113480104011681013010408200401703010917040109704051301150102065040104005164401406080681163084060050710200801505200360168060100115303010001020013030525804050180092001000102002110006301701480150200220100080620020081040614628670301013070010505146182004050120307001090080200640501302100200613010005040820040501703010540300864054011301401840304009005620054011613086110116401160040030927090040700302037105015402210001054061501309014100650614713801502070026208010030200220407006200840561607056301102004216057050130100640130403200401050614837601010063013070010501300200206130630011303054011300200205016301121650163018200405014050300102070030202070021307001050405010023054084001070011006121605011003053070504204040507030408040060020036530501150400400270650130113090050615015040040130140060020090650614981003080303051308351302130100058030630013054120401340701050615027100305304030054120401307001050103005465015013030582004057001801503005461803014003005440705406301400400270156113070010502070026121101400501613070010503011064050650213016002005654022002540107043065061514210030400701306114003040182004020022040703010204013014003002002061253001010162130613041050186015016301400100400306116301420404050140301100508505020071002040611015406301400100200261130806183004019005200405051640129506301400100400306113050806013040010820040130305130121308100700302040690120402530703020404007010030650615235630140010020026140130130104001040130121304001051018605084001010230100013004561680611302010306130401071502130100609301502030805080601130166070516170011003040040801704306163062015070011002002106270541303051680617003020406901204025307030204040070020200650615317615057001902001910406040010010401801400270656301400400270611306023080400802001002204070506021030570030204069012040253070302040400400100650615417500401400105014066010130204001240040140170301013070010186050640080901030130203030010654106200840530703054023010012002540106405065061558657001204001215073050154021200208014002706561400100613070302040400200840650615614150400100630611504011507301302040012703010911080400105040501002305016150205017050420016040054030100018030105061573516400100630613061501150730703010501130204001230205011541040505408010043120402105054050200220406541062008405804050190030404040502070022110140013030569048070505160503710130700105010904806507050110140050160613070700122401201506110904806506158375301050900200650130115040014001054013040301102051610140010200220161014001027080011014002002201064010140010270800110140020022030110508070508060111040150513040400205014050400405010023016206024008010110401505160010200110030150400900200611501405040090020065061591915013070010508020010061410505406201506130010701306040040505408010300101504011402005401301013030550040105021054024012015061108070306506160164050312130860505803057030020014050013051640503121306010105803011037101301405003051654030110900304065061611610030150501054150102002101301090200194060400100104041050110010401403051220015104085010801640120150405013040300200201050616291003015090301400106506020106408101106404014001030305200213070130401050616383013002001020305627003020140200400615011630130406030401050616429100301100010200130305121000102002165620022030300106301400206022030508060130170301051630140072006172005672001600200105004013010200220404020037020408010502102040240120504004080105400600400308065061652165613070010370302040600301108013012008006200807027080020408061002708004200314003010230620408010401140012040150200220602001070130701001261505301000806200200810407426040130305130200840501302008104071113040907213204001215073013010208030110205080109042002082003405053040050700200256700202001030304064050105073141400270614011507301301020404050200220406301400400270614050465051630101100301030140140070020200650741062040405010020010515302050151803151216050121014001165401001103065075128040120150470615401700315402160501130115010013061150120501900130401050766803050601305013070010501200603013010540630506013050130402006030105077680305010090507030105402703040640120501100011021050789613067501064010700130810080405050010030400406171050580163010205401304080308650791164050600804004061710505801630102013070010506006020061150806054024012015061211014005011090030406507101163010044020501204080101301200800637030501302040801051407011030010030103014014003002020065071116630100460030100501204050040906200501204050040100305013030403011020516034613014408060346113011230106030401020504050130601341050712171001304014050702013014006034170014020040020100130150160010200405056003010040050104050501200660030100400540509105071313100130801529405051804011020650302015040040020220080105180160020031502040501309011000200105071451001301509002005010130101064010270500650715410013015020405013040509002001050716710013080240111000610400501030110070450305409020019201304060400100104071715500403014001050540405021050110410540640506003080540670501104015054067050300401103054063014003412050020054030012020010507181210013016002003405051407006401404862001304050400270204050540301403015035504040502040134070105071917610114401602050150400676320130350580203014050810500300104004016301400100200215700513030032005804002065014050130900130401050720258066066030540113030010915030102410305401401662001070505401405060614005401610013040150512040120022040170505700513030032005130115040020650140302010501640020650140501306001304105072156100160405401150103020401304050130501908105072228804301540121000200620080304017001100113030032005244003054016061400540169801001106009080150703010540140506200100130350565014154012002540113040150520401705040030204011303003200561100303020401150130300109150302040170464021050723121001301200250190030405011508060501615030404001000802003050164002008405013050206505040501306001602001050724121001301529612708002040302708007046630204080101301200800406040010020064040017013010810507257100130801051400810650680105140040640065064050514006002003650726201012501014401004150730501703010204030216011061200106061400204062001030016302160130400100610700302060010200700302040501101400130305307030540107002020065072731101250101440301108040050502040130300109150204011600200312610204040501303505105077070505401302160540130102001054016061400540115051020012040566100210305405081050030140020065054015013703050113030010191050163010130307001050301106405065072822617001807030618018300510013061634501703010511215016130305140200501251100301501303053011014020021308083001140010063065070301013030540130140070304065072916100301402002002102130100609611001040616365204070504203040603461470654060030901050305130410502040124120404007064650730168020010100154106802001010018100703010540130800301305150540140060070061130300101910501630101405046501303056108602650150540405400465073116101250101440600700617105040020407050420304060346203061613002002616301400602008061150530110821304060200801050732261003040508200407105051303051304001016002003307021456130910214004050130200710010030510303070010501405061801013081015130450101600130905106401301001014052070030205080903013011014003010064010703040650733291003015040182004020021013080618300401900520040505164012950613015004061302100010210001020013081006150400300200206121303054013040105073025603091501615040010063061703010130305401301400703040650734116302030140513308017001311330540301106040016002006506017056301106040010044065073519101250101440140110140010502040200603040502040101009065070301020401101400108040501400100106190308803016006807030105406301540108750650736116130700105020700261211014005016160400202200617050511630102019081213050120054080105160013046507373780405019003040404050180400200107030101303052070021162070022110140051630102010501305405090102540405013020400128400101700131400540200603050110400680650540100130611105040120504004040047065040504650130305100130618003061705016300546170301015080605401505402015061201802001050738401001301460030618010140401004600304004050100230204040501303506130150608010130501200203040146003040014053070504001600400518400101700114120020618010513401070110013040016002001540301630154020025015630118003065018014005407070012180070801405013050120010013030203080070806302050301400703040650739146100130400163015403016002001540804012015030204070301050140508080030807006100611307070012240120504004040020602650740231501307001050207002612110140050161604002022006170505130140080400830540126121306040163011046003065013035058400101030313034030801060401306001019620700302050371013040320040105074110305404050355040405146405080610054010006130062070030205037101309001304010507421561307001050140506167040306113090130814003015020308050806011301660705116301020190812130350554080105160013046507433665077050140180109046200540405010003040032001040504008400540130150512006100130611308404303051307001054150130570016401205013050540041030630115054150113030530100431400200603020025012130810065064611504003020401303505162005004004065124012050400404007040306507442865014101908121303505190812130501200150100463450140167045012002501810018053063440040401670420022040810011001306150704080170050406700502105054015030705051303057030101309001304010507451013070010501090465070506021030130305610210006505170631654021301600200520180200650746186210505401831267030101301702001802003130107020080650203012601040154065014611908121303505150603014070301020403040104600306516540109407065074713617001902008040012901200540400301001190812130501200100130612002501301400370305014070130100640130900130401050748146501410190812130170200180200313011070200806505402601040154010013061401110005010705020403407020406401205040040400604002022006507491515630113070010501100604040040301105013054013030522008405146003061130350530160068070301020406301150400404008750650750206501410190812130501200190812130350515018010800617030105014050130401164040120071002040130305100130611501303058200405401703010130201802001050751191307001050140060070061410505403056163070216100020040054013081015130450101801301064050506015402040150606130100110640540570016401201506121101400501103846507521063010043105015402204001280903050157030107030405410620084053010064010640506507533853010509002006501301400161030510640101400104001610305101006301307001050506065405010023010043140020060302002501213081008053030501405030080701801030080706130501165020048050704030100010200130700102050150704030100460060200611508060540680030705054040120150611080400200650754321502002204013030513070010600301001306040161400613012008008010604005110140500401604006107030101307020030010100030010130301030130505120010930258500105001613030040606130100402006130503640406060020014002140200513013051306003010061301402004002120020130305200213070130401050755814706120022040400800200701660080105150530110821304070400410507561563014008060461801013012008002704190301851614706560068016940701150200840400130305100200102405013040860501050757296561307001010200603013020010182300200121050104102008404005840010170011100304006081215001001301601005015302304401040080150730501251304018016002003501254050203013050040200140020700302050600200313040640010307030204040070020200650758176130230413091021060020035021400521700502002561307001060025003011060020031301502041207003020509020080130110140030100640103002020065075921301004120060305015068113010100640580100130101100640170246113030540130204040501305100010200515010160018070301020407070012106407090010407609100130130403014050100640515013050200120801080030130402105076111100130101100640301060210800301305630205010200606304050200213070130401050762111230100020402006013014002002106150908302040617030404050130305401301400703040650763131670324004015031204070020200405020022040703010200330405020403010507002002040630400400100616307030204040020084065076414802070026580150310501561307001050407058010130803020611000200100501130700105020700261211014005011505402015061100640170401050765166130107014160015405641100130101100640170246113030540130204040501305100010200518030140040010065076614100130130403011307001050208020061405010064051501305020012080106080155615013050900502040501302017002105076711100130101100640301060210608015563020501020060630405020021307013040105076871230100020402006013014002002106150130204050190814010507692716703240040150312040700202004050200220407030102003304050204030105070020020406170020200611700370302040600308014050270410064050686714204080101306003010026095801700202006113011303053070302040400803086507701710013061131040050130507024130305684565070020040120150107024121650180140050124014007045011502050400405013090141001050771251001301004610070703010204040502002204020036061000800214003143065050108010160401604010400406511504004061216204040150730130305251405060309150801504009002006115010407020404050130405040090020010507721380150310501561307001050407052200840540501610097050141220013070010502070026121101400501640120150614064050105077335613010500406416001540901308110013010110064017024611303054013020404050130510001020051004314002040210505405020022040570055011005130305302040110580700200651400120308010120080013030563014004060651260680101600700204070700121301040774256170020200611700370302040600308014050270470146261204080101301200800400400600700650405060563051100906200164005084006501303213021064001801700202006113011303056301400705006180101301200800408060410507752310013013040301130700105016040020220061405010064053030700105016040080070806130405014050405054014007030406501509013081402006030405020025100130611501240112006030254064050650776810013013070010501604002022006115012130700101405040040252018020065077716807010020061130501100567040061705014020020025406100130611019013081104005012401400704501150205040040501304020060301050778680160070040054013020038058019028618010412005403150040105077915804006301070505406100130101100640301004123010004002040200601305200210650908400302040630205030140082650130501908105078013630691170010013030100640514001400650130801830054016021002040251405018440501307013040105078111150204030400140065013020031303005654050465013050601230150400401006404060200806507821364012015036121006405130115010013061160020036540405010020010400204015054015016010400952006507837801503105015615305130114020014005201504004050130100012200105078486140920050170301054040920018015090020020108020150701100251304032004010507853861301040410501600154030070102110013010110064017024611303054013020404050130510001020051004314002040210505405020022040801680611302010306130401071506301400260060611305016013001015406301400806046180101301200800270419030185170030204060010200302040150205040040406405010507862463014001007046122030902001940067046506400904650705060210301303054050140502564002100065051706316170020200611700205040040100301030180205002002040615090020061201080201507011002513040806041050787196150201509110805405020401405061213070010120060304002569110805304010640506180190220061840010108204013030521050501656600102001308120401050788221001301304030113070010501604002022006140501006405305060020035020101300701026130700105014050614070204050100200104005011630400706450801040304005011001301630620501201200510507894210041804002001050170301013030520700211507045018010403040020402704170050315011303054050516401102065030501150507064801051130115010300113030520025016607020025012030300107030401703010130305400620305012002501180400821050501621050100640501213081006150400600102001308014008105079012610013013040301130700105020802006140501006405301050140027040040300701021150204017001306001602006507916801600700400540130200380580190286180104120054031500401050792131307001050207002613007010212015030401010005061801051130700105020700261300701021201506154013060016020010507931680400630107050540610013010110064030100412301000400204020060130140020021065090840030204080201080160107030101006402018020010507941364011200603050180101002001054050502101301160070050115305121302160161308002001307030540108002007065079518500402430501402015013060101051308605058400107080616100130611004406012150113080020016130602001801600700501540210004005654030110300702006507961863061501530130100200101405061614001006130804008501703010540220020140040501306040161301200800630205020700261801600700501540240120150611020602650797918014050153013010020010150101400105402160501210140016540501104065079891614050153013010020010150101400105402160501800810654010307026507991018014050614020200130305803011014050402020013030513011301006401306001602006507100191630401054303070010501020050065013012008004050270415305115030650300119025015402700506254065092707030101003062540805403011060407065071012340030201301002001050100907030102040501502110516301004314005402006030540213021050140080401201506130106405061240120700261405010023020700302010927013030570301010030621302018020010507102964016345013012050020054040507054615063450112050020054030801601001050710316500402705005014050270454040660102110140050113010802007065064030105809003040612518015090020020108020150701100251304080604105071049610013040660101018020070650150102006063040502002130701304010507105188100101007030101503011100630703010130305130113081001004310400204022105054050200220408012006030407010250101602001101030710611100130150205040031040021105801400251150205040040501309014100105071076801301001070901580170015105007021504021050710866507701045801700151021080013030501900200105071099100130130403014050100640802007065015057001306018200703010407110710200104150106002003204040501200800204080401700140014020065071117100130611200356160015612006030801013040411050813002001050711241014006202203060182007030104071131163113060820058020070650100130611503050130132001150205015085013010001302105071145100130507040615020403040501304010020021050711511100130611014066010140115040030100106140115050206505085013040301001050711611100130130100618030401130100616082006117010501305016061604002005265406316126082007090010407117116168105011301040660101501301007090120801700151040030100804011018020650711868061007013081006293040120150611070403065071194801000302615501302061501003026190110002001050712036130100101306082005601341050712141001306114050122002130701304010507122320024066010651200650712319100130802007065014050400402510023015017005030204015057001304020200402020040040658010130404105053040060020036140505115305180606804007030406507124830110097050110410204061200330204040506003018050040301903025020401340701050712551001306115011301020025014050100302650712616640140050100404050113011501405012110140020025013040131400501200250118020010007030105019022001640068050140603040105071272161001301304030140501006408020070650140070020040660106100640530108060461801013012008006107002002061305400201001306050100400301250154065060400810105060154061501806100540100152006507128161001304066010301006405160400701050612130305619022006115013012008003030510620050051405010300140507021456130701100253030404001001050712922100130611670010501405010023015040014001050164050270440131040050110013070601020022040150105302070462040610604006003080204080101301200800801050900200201080400704030650713010630100416007005011308020070650213060501050650100904050130500402001400307030540107002020065071312280170013140054013086050510013061305015700561504009025406010105109102006124066010640504070513011504019110200540705041303056302050120500200540301107030406507132126100130614054014001400501254050110530400608200501251804015085030202406405010507133138012006030501703010540130968015061303200146130100403061308008014706130440110140040809030140080160400202200616201506110064014032004010507134236304016100707030105401302003710013061101406601014703050120022024017054705042030105020300804007050113020037305064050503020630502006030504070202501016020011010307135118030401203008050170505401302003713010133054021301000651700154010502050065071361180150400100405014050540801100020010050154080101301040215054020700261211014005016201506170505110001803010507137296162005005011301006401307001050201506110604008007080650403001200100130120080064010001200251130400102120020501801051640040400203040400200220130860501070301025010160200110103024019022006164402005014012015010905070802007065061006405640120150611070200300650713824631675012250101602001101030130282008014006170301010064010702080650703010190501403054010013061101406601013703030501130512040130540130551001301502040100640400353065071391015056301404002200401540801056219304012015061107040306507140910013011000102001303051210001020401305165680800302040703010130701304010507141186170015031050120404050130802007065010606406502040606130707001210100400306501250120406106040081065050601204068010700302040230140502002204070900104071422366170450140660105003015001050301030561400404050151270300200804004040101001400200251200270105030103056100130406601030160010551200650160030805010801010064010619030863014004002706021030130408060410507143416304013140660103040101001400501620304052002510013020021200501015090020013010201001303050400200150106302050150900200130101303230801501604001002004020150580606804002001501080304014003301020025303032303703054201660020040660109070100180304011801100100130602815020400240013010206150116301304064050105071441510013010140660101501019098010400207030101305016022006013014001062203014010806007004011400104002062050405013030012020010507145206204002501305801013013061840502030300104067090056400809010301302030300108060070051210065614020010064020101600700612186050516012001020404120013080160100105071463660190200807050110140010130700105010400202200650801013012008002100010200130810061501020061203011053011064050612516150102006160210301302003004301104006007006560210301615010200616021030130100010104006007006560210301700302021505402070026121101400501620150617050511000180301050714713613070010502070026121101400501630100113016002005829400170401305405301037650130140120150611070403065071482261400600700100640406601040502704540508301054070330136041305600612001304010200611505301102030405406301105410540602103011400600700656201506190013040105071491863040160100980101104105406200161150540100480030611001306130105030401020084050120025016101000802003050130502065050405013060016020010507150396304012003704066010130101006405100080021501608011001302106040160030804004065010405027041017033040040140200200220406130100101301306186160070022001601600105103200513010510013012501401501301006401604008007080650106201461101004003065050108030140030040400210130170416301400370305010407013010064013090013040105071511110013020021100080200301063016001061460030501801020084040020615040012008401302001840105071521515013070010501400600700611307033060105013054010008002405020025406700305801013081015130450101620700302050371013040804002001050715314613070010507040306113060101014005004040012614050270451614050611502002204050270451301000806200200810407154156304016020400705040660101301000800216007001301306186801050606004005154106200840530307001050540302002540102005265071554161600400120040660101006405602701050200330130401010014005018030401160070040054013020038051001302002306300104001530204005404050100230611011014005302050124018070301306080514050115051013018040050400204008003025140504003001640054104050400300115040063010501801100080200305016120084050161504006001020013010001802001050715630612040023050180105700513045010186050568010130160020051501545011301020100130707001210190102254050130016200840400106607040020303001080601204002513030700105010400100650610640065013072015613070010505402110140050110640506507157431307001050104002706501302006063013050210130140101307001010346505402040062170504540801013040062001561301503103010140200540213040702006806105051540705013040502020061083030540130910214006108200407030105401306002110500610800707050540190200540613011000301301304001020150400703010540801307001050140506125670720065650902006561400270611305062001307001015073040705163010205401304080308650715832100301011105113050160150102006063013030513010204034010701130700103054030201306040161400613012008003011305130156108101061040104008014050612130305620060630513050210130140101307001010640502130305620304014005614002706530703020404005400465071598640501006404066010140510546502130810062510704306507160436100970501540150050400107030020051602191140401616810501130104066010170016040060100151006405150180020022709012013083200801502360400405051500504001703002005701050110047030402030150160403002002540690030305017030105401301000401406150730501703010540130405061306030610203061405091021400401200710050120406401900304065016302050201506115080605401090030406507161206170010010303054016020506157005130100200105620306140505181050030010400406100630618956146003061130212603415010008020030204060091010140020406050710413040860501050716217802430130700105090030406140505401006301100010200130700101001030305408012006030501703010540200371405013060401240120150611090030406507163276160130540705013010020010513040010201504008180020051302820017001070465080101306024001700400140010540810400150540106406024005403002007016106403011060240065030140014001054020700302050230654024012015061108060100650716419617001001304001405405054030404007090065010064011303054053020540164070700254070700121300410411001306140707002005130102002204063070305401040010065071651880304015060614017002020061251503105011307001050105056507050130606616007005011307001050900304061270700122101060240120150611080601006507166118030401704006170504015056170505100305013054020650611002004560016010105071671961700400170050200220301027050050703010540130101064013010010140540501060640540606130707001215020022030602001070130701001261505301000806200200810407168146100970501540801013012008001404014050540130901308650640505404650700302062306501540213086050140061306010101400307030540102003706507169408060030804050270454060030806200500611302040012101600700650702008005700113014501061010063065060101000802003050161501014005407020080040500305101600700651304010660070070301054040105001100130204001215030110100630617030101303051301130810064200606140180105613041200130160020056001020030307001050104001006501803014007010030650717010613070010501040602065021302040012611001406113090301515013015080010701320013040903081050717119617005040010050113032308061005402015059003056900506115056110070254060070061401140010501204021006561700202006140180105307030204040040010065071722661700160070020022040502501014404050900562005407002001040054061300545407030101508060540130604002200220401001306123010300545011504001006306110640130100101405150120501705057001100018030105071731516400100630611504011300200201216501405010023062050170020010540502704540180400530205012401807030130402930650717456207003020508090301301101400630703054010200370650717513614003070301054050211307001014001050151101400501801506030600405051801400270513030010915080201504050130100016105071763063063001050130200807050152516302050516003041301013012008006140027056158040500305204050030130203021504008403070301051030550016400400200205103055007003020405003013010064013070010502070026121101400501801100909013010090903070305401040080202006507177960140500301130100640130700105020700261211014005016150806054020150611090030406507178104050105413030580561304054004106405010800303080163010205401306001602006507179306301004700200150130355040205001020014050130350613015060305401003062301108010056502516305401701050301102902006502516305401700150301106040706502511630102020130150701402305401800301630102054013010001803065071801463030513016040113086050108014706525167002006113070010501030846508010160401105601037650401201506110704030650718176404050600301005011405105465021308100625107043065071828613070010502070026121101400501605060400420035404050810500301107030406507183561403010305401502010410404001050718411163040104008020200614012901825404050350515056130150700102004021050718522163040105090020061801040302064001306040161400613012008006401600301001303054050300106150706010150102065010041100400200213305408021108410500270451064050650718610405010800303013030580301514103056107002005408010910001015054010704056507187371060130650207050130601705110150402006015110030150401703040517050420021030110330105130610040051130156500100304008010130604016140061301200800301400140010204013012100040051060130650202015020880107050511003015040170304051705041303056302050120500200130501603011070304065071882810030301140302030508060105080701630180020011301401300113030563062050400170304013010001023016040020500200400405013060010200640140605010130606150150113015070010200623001020030100640106405065071892956130700106003010020404050508060618456370304050517635130106020501301051803040140010003001518403040084030160080108018040200400258030401150010030400470611303052002540130105014001040050190130813050206505040501303001202001050719012803040114001540190130813703013053002002018010401140015401804007013010130305704011030020020650719171103002002065040130110600301003001010165401060030100650719276301106040091070650305405090200163011508060540105090200650719312615040047065401301013054103011040027062040606170301020401470640040654014015040040901404006507194141501307001050400470650405046501303057021414050013020408014706540803010604003102613020401502050400409014100105071952613054012003301040300650251140305401104102930065025114030540170105010290200650251140305401700150106040706502511003014706130020020120405004020104650803014005090020065071969150630101013030513070010507301302040012656104006301013090130810507197106130700105040047065040504650530110604009107065050902002040630115080605401050902006507198126150400470654013010130541030110604070616400200154010509002006501301020654030110290200650719976007001307080661402002130702008061702008007050130315301050720010614011050710005020405013030010915050710008016040070700213030515056040107070301040720112150130700105014001006117001406054091108040501303001091504007002020061801700154040290200650720276160061505401040465054080101301000105004030110100902006507203236170013040400140054021105100130613063011340021040051100301504011400270401106810130104050200210570012901102004050200220406541062008405301006401064050650720486170011002001013010020015080160400407061305615090400613070302040400200840650720516617002020020022080105080602040080020070166001080564650130352004050130100630213010004661301901306301400205040501301000180301050720611150130700105070504200220301106040020220065070507021440056106028650563051060346508426040130305130200840501302008104081181060130650207050130150801301003013015080130303056130200606308014001006113030561903086170014002105020406191070611303056200606305150205040040406405010508217150401130406405065013070010501700170020200130305633040010030625406170014003010400703010540110140057144005401104015016703010200254010400620306508361307001050101001040650130903015640401200710050154010508010065084111630102054013040640506508100130540420031400705042002540640100080200562007100202001040851120401160020032020022040502104002021308100615080200101001405013040640501050302012005650861110314306502080101308100270440140021050201504011060110065013010130406400654010509002006508723617001070420401303051841013091108040010501505130204064006465015010001020070014001303006205400206503020406102001041303051501081001308100220304014005610100970412200130201802001050887301081001308100610293013021930630620200513040320040650891117004006040010001050065020022040801604003123020401501040404204021308040501304030110205402004801050810186401370305130305130123002001063040094010502510030622040640113050902001301405070504130305150130305707107820104081122170010100030010204013050701601405054050561050730703010204040501306040140130109520020402561070052705020402003713030010915063010200297030101003062204061050024002513011004140812231700106810200220130101304030110205150104070204080500240061130700105014050616013010010801010030621307001050208020061130200702801800200261806100130170501100618002002614050540203025015081313700302021505403001100611303056200606305640501030011001001303056200606305801501303053004104130701001281467003020408070061006561503030201802001050707001213050120081512101110511307001050140506117001301001040040130700105020802006178801803014006306540130142120081620640501063054010640107004220051301404008200801301004001301640400810711301080105801004212100080024050130305640161535504062106013040901020081721803040400100400306540630205013030510040030540640120040104001700200401040063020501303052004010630102301013040640501050405052301860501150130305604010707030104081867003020406150130305406550201041302018020010508192415040060400804008618010043120401308040086150400504005618056600102003020406150400706461507046305040010005010705020408010400204030010101630620500200400615013030540701304064050105082012101110511307001050140506119107061130305620060630563014006306170505615040040400604070650821863014002065061201307001050100130616040705016540301106040706508221015030020013046127050413030513090401302204013070010503011070100306508231163067030401303058010540600102001301604070540630616040705403040063061654040702008006508242110111051130700105014050611604003102613030563030200606301700147012040304011081010204061703040611501303051086302105013040200610030256150513010540083002006508251361400100618040050530140090102501307001050900304061405020406001905617030406115013030530041041307010012826196170020200611700150400401003010304060400800708065080101301200800400600180650150104006009802040130501608016120406110420402509020056200710020404050130910214003070302040400300202006508271210111051130700105014050613014006006506113030561302006063064006006506114015014002040615040040400703040650828106170304061150401140613020406163014204080400505615013030570504513200709001040829191011105113070010501405061150400400100611303051037030302040802001001501610208020070502040601010140020406101000802003020406130305700613080800301307090010408301661700104020200220130700105020802006130105002400620161010040030620161060020036206104020200650610402020013030561303056001020013040120200105083117617001400400301070301054011014005011001306110046040705013065030013010030501405003057001150570011301160191020013016301050832196170010013061130305401502015057001561308100405070504208014092007030105018312005405013060401161104005012707001213010408331264012015013030530107070025406150400801054064012015013030540707002540654010604001000802006508342164013054013011070700254013030565401090465070501304060341308200140640120150611630101515016301016513011304040010065063020501205002005403011070304065083513640120150903014005407050413021040013014020164009041058070061006113070700122401205040040400208020065083621150130700105020802006110508010065014061305403010904617050602103013030580601050801006505150040400206507030105408602005500401010003026506130700105020802006113010355040108300200650837183010401071303051306002105004050130910261037030130600210500270800570301027080080102002040534010701801037030580103550401630102054013060016020065083816100303030700105020802006115010504005611010008020030540401100460308061501070646180100440800400605040013016301050839166100140030654084001030140020650804005056102065013041050203053030580150150400561801501303052401107040306502901020084010615040063061801703040611501303054063012040507040130406301065070401305090102008413361703040611504011000504040040405030010801503030560040605630302006063063070010130100200210613010400140106130406012010506125013060210301502050400401405040040213030564011507305017030107024501106401308020010015010640130400100101303407015061303057030102030300101004102008423517001504004021307046513045010165402130704651301009061061302002021608030405020406306400617044004030160040030804004080101304010701463020503010100800101303051402001201504080706301301053020405053020705021050561081010405081070502105056150130305306040107070301040843201700102001020540130305801040501402010030103016306120012054020500102001308030030400406304005017704004080101301402006302050130305603040150570301040270014001309046200844196170010200102040654017001304001001040040801017010502040100301030161010030302040801017010505403010100800101303051402001201504080706301613010130305400200370130140620084513101110511307001050140506117001301001040040801058015002400616170020200611303052050010200130703020404008030865084613619107061130305620060630563014005017706180400803003061640070052200108204061902200611501303054070130901220010508471763014002065061201307001050600200361405041012005402920016200101130501606109046507050602103013030561303052401107040306504081098483661700710503054013030010915017040130540610013030110001302302040130106404050130501606150103120030204080304014002001400130801040015050209070301070100210561001301501022001040502040150101200104013014002006501501016001801303056130305300410413070100128491817001010063013040501801006506130700105080101003062540402008001000200563014105054064050104006203070301013030580150130305707107820104085013630640020010170010400680101307001050208020061130403011020510800200265063655406142120054067006100617070012130820010100851970030202401100440400110410204061501303053010602900301403030702104852172041213080200706506130700105040501002305402080200612110140013030580160070054013030527005062540150130305100610300410413070100128531870030202150130305304010204010001020015070405150704051703010100640840010101000102006140121508060540615013030560401070703010408541720412130802007065061307001050405010023054020700261211014002002540801530205015402700506254061100020010050113080200706506203020150619001304010508551015030020013046127050413030513070010502080200618054030110640506508561213070010507015440040505405004010501008006507054540801020304020056540301104001006508571080140140050010080505408010130820028030020042540405060030805403070305401070020200650858146140140060018050405010064060010150580150270013010540703010606115013030530110821306001105010508598630110860250130700105020802006160210061150540301107037650860336170461305404011604009704004040501006564050200219130600103040020052650257046130305670462040616002001050405046505403014007030406505401303051070304054064014005080100614050300108010602103013030510680130102040615040040301400900304065086112615035086130306030408013508305164006203070301013030515055613060401070130703010408621261501020010461150106004706208015086022013030556130700101104202509020056213040640501050863206130802105010030625403061508010040040180101301200800340107014011308040021050100306254063020501303051308021050540150570710782010408649101110511305021086022013030564050140027020405013040640501050865271011105113050210820080013040640501050703010130100400130150102050405020407030020065090122006501010003026140110400105061501020504050204040110510100030261130801405013070010502080200612150540100640301108010056508662613015060080801303057050204067030401508010204080070801801501020504050204040110590122005101000302614011040010506150102050405020401308010100030261130801050217005013030561303054070130901220010508672040120150305021015010206503051602001084001010500600508010130120080040020010465070200800130450101613030510200104130160020056130305707107820104086810306301204001240501303056021003040602040801040116007004004070700127090010408691180203061404011000504040040830130191021614001006113030515013030510008062002008104087025101110511305021010030304050801011041020404050130160200101501070304013030580101003062204060010200110640020406001020014040116007004050204061010008020030204061303051000806200200810408711361501020010461600101504002080100460015061130305405010023080140205040505406130305703010408201040872451501307001050140506165132006163154612140613054061508060540801060210301303056130700105016616509020061163010202708005401630101270800613070010501405061630401051320061401302040405063011040054040503001084001010513200616150160400509020062040801013041050807030102040130509020013017030101006402105020406210505404010500110061303052401400704030650290102008731361307001050208020061270800540163010127080013014008070306540020508040050580101301200800680601420210200874186130700105014050616513200616315461801060210301303056130700105016616509020061163010205401304064050650810013054040100080200562007100202001040875226130700105014050614050270465132006163154614070204080163010204050204061630613012008140270800540163010227080080102040012130305150130305220303001070301040919220015405013030562006063051301013070010507015440040405013040300200201050921480601086180101301200800120027051300520061703040611502040100010200407037101303056150130305406007101302018020010509332617001504050130305620060630513010130501601064013083130120220015013030522001040501304030020020105062006063058015040024004080566001020030204061504006301040040801703040611502040100010200407037101303056230020013070010502080200612707001213010409422130113070010507015440040405013040300200201050500403040105010090620403001010163040109001520061703010204018418014004061130105407054540130104044005401501303051082130404001001050952680170011506030600130130052001308200408011004003061130403002002010508105006344004065406600700654061890200654061100704613054020304020090480150400126161100140611309030156140061130720158060030616021030540150130305100080620020081040961861501844050130403002002010501604003120020801320058400101060407020301401303055004012301000540140505700302021505401006403011070304065097232010801020650303040300200201050705470504130305670504200606305130113070010507015440040705041304060341308200140804011604001001406130204080160400100104061305401501303051082130404001001050981620108061501090052006170301020403011020010026180102040130163017004051020080065020402180615540640012101003062540612050020054080160100650991313004002006121101400130305500405011003010301809046170506021030515054060140120150611070403065091010301102001002650801040640501301630170040561630102054013040704004650911138015040012616110014061130903015614006113072015801600615020408010130410506508090301301101400301006401070304065091218615050205006111040150540405027047054540697050618010410502040801001400306111040513020802001505403011104015030540307030540105040056509132013014001001400306501006401502050061110401505406540612160020013130200606306540246204016304020051400600300650540801303051810015040060030065150205040040406405010509141110014003065401070700254013030521104102040610600754061050902002040703010540610300809046200100640406405010509151161070052100010900100306254061040062130305703010405010300161303057030104082010409162414086024004015040040020020616304011070304013030513070010503154614050204063040104006007006140504650130305630120060630563011304064050105063010356130305600210200240140070403065091718401201503030403002002010501501070402006140601341303053001541050703010150806054021302080200163010208294001704013054068010130501200540600130465091823150401107040200406013413030540501405021303056130106401301600200611001401309030156140010130720156304010600300130113030580706010163010201501020650614050130405400410509192413703040040601001105130813670401200513040603413082001402040501405021303056130106401301600200631548010602103013030530110604006650705041303056130305301105410130100640130900130401050920161307001050140506165132006163154618010602103013030521406130540615080605401709004042003570504130305616301020540130801107650921101023002005402002540220084054050562008006150635014003054080105150701040401001040922860013041050801051124115013030570504513200709001040923201011105113070010501405061301400400600700611212040616006150204016301011501604008261130208020070301013011040150640501040063054040502040801630102054013090013040650924331003015020150121620406125016204061600615020406176132040670300102004002040614061301100400200804004065164003120054006003006502060145164060120504002008006505118213010204040501303056200606305635148010602103058040020029061840010101400101303052140200561303053011054101301006401308016010010509252330100450902002040130305801040619502050010200561064085010501700170324002040205002004002040803040400100050705020403001010168001100400703010204013012008002401200824005004063010400404042200105092618500401507301303056020105040057030102006063056703010130406405010506150730350641304040020065167070021307001050208020061670030203711302018020010509271250040104006213030540502704700302070301040501030016130305100080620020081040928281011105113070010501405061150401130403002002065050360803011010020026113040603413082001402704701405405700161506008040040701030580606801010005010204013030540508080030515030011501303057030104082010409292910014003061130700105030110640506502130305630121301064013016002006301108200406504018200401303056200606305630110410506504105013081004050130700105016400611302040012840010107096113037105705010465409011000200650930236100130400130105647071020012501303056100130400130509012001013040601081250130305700302010063054021806155401080015106501006301307001050208020061405010023010014003054013030515010106802065093123140060070061182120054062005215054012002121405046501303056130406010812504020010406401140200611301301070246113051618413011305130156602815057040110300200206509321510200104650150109801061506200130305218061554061012101303051301150104004050620056306202005130201802006509331456130700101200603020060630521305410641050130810030109005200570301013041050203056306202005130403002002065093429101110511307001050140506115020500102001405013018212006130200521503010120306501406130130501602130219306109046507050602103013030561307001050102050765013070052613080800563011050801006505180106021030130305802300200540270700121301040935191064010840107030105180105012003550408040020610251321554063506254069005620054057001401205074004030150806020408070061006140120504004040020507650936361507045130300562007050413030515005017030020030052001801020400121303051064060030100130604016140061301200800405051120027058200407003020130410501301001040803014009003040618010550150806020406100140030611304030020020105020180520401101001400306502040201805617030406115013030540701304040010010509373115040113050601071014580101302080200108003025130700105020802006110830650570140161082004065057014013010619106170454018200401303058010830614018200401303057105030540606170401305406130305301105410130100640130201802001050938291011105113070010501405061401302040170011001030302040150802006180106021030130305150011003040040130101301200800120080010400402130810151304501014050130160020058040140400170130810151304501018010130160020051301100301030939161301400508020061107070022040707001211301040161060400243010064011000102002040630140080020065300101016130305703010203030010100410200940431301400509020065801004509020051303051700160020035130700105020802006150015010150050105017005401801013010001200170010100630309018253014008750150130305407050180150730130305602010504005703010561104523506430404002006516370302030405130700105020802006113060803010620304051303055101307030101613030570710782010409411515080200616008018016500100130163154612140613020406150806020408010602103013030570030204060010200302040150205040040400703040650942233062015070200800110020010216608020011001904130140027062063020502704400703010540130300100566010830806502130305306160400970501306002003501407020401053020650150806054061303051070304015054030201700265094313708011303057050203040170050400305408400101040021050302013070010509041006164007030401302017002105094414301106040017005020130700105010640506502130305613010640130160020015010315461214061305406150806054061303057030104021304040010010509451415040110604001700502013070010503011064050650213030561301064013016002006120040012400100306254080540801020010254010400200446509461563061200146113060020063301704613057045630205020200513030515027015005408050029540610010301100704614070130100170410509471730660020036180102040401714620401301600213016301680070616003013020401021000650204013080400505680102040604017065030540613030570301040213090013040105094816301004124001000611308040050540501002306100302613020130140620084001031130810069005200140200130305654020120056509491564050540405010100630110700503010630140080400501013018010130804005056010096161503550403040810952130201802001050950161504009022086050540060654061504009022040901025101006306110041600700501140200501405010023061040063061654080200865095114100303050109010250113014012040021303053050156406301501670301013030580301040062030130406405065095222100305304002002906502501130118410130860501010506508505040020029022040150109010220401303052707001240507050451621104105018040020029061150140702040404002002906509531210030150801006196701162020051305010400100230405020401502040205040040100640180160100105095422640140507054015040010023040505405080100140054013011505402080200612130305622006063056301101400650130903015130165402060130106301105080100650130165402012005650955178030140070322014061305406301163014540150401102001041303053010707002540251801013081015130450101640075100150806054065402018020065095610610830806502130305150540304050204064015404050204063020505401006401080200100650957113061034650403031164010001200140016404600301306306113010565401034086509581664050540405010304072080101309041001400801501709614050512008006161503040107096140505117001540106060096509591963061505402008006140114001540130305620060630561001306186025011303056010640010501130305405080800305620060630515011301013030520011000265096022150401130904100140030308010020016130406012010506130701403010507030105161304063080510030625406801013020010012613010001200401050680106021030130305612501306021030802001080054050130305613030570301040820104096126640505401307001050106700650130502106101006306505617005010030170050600102003020401064050213030561064050303040640501050620084053030700105014050614050204061307001050106700650200606301303053054070700121301040962121083080650213030530204030102008006204061303056200606305181001501020080065150201506140640501050963161304010703040611505405010814413030562006063058015030550120035504060013041801051700302013060071013070900104096417108700200130405018010065015040050730703010540606200540050210540240180101003062540100301604005710611501303054060020034014008700200650965136301050601304005403010100630501504012050150600680065030702100301213030561101400562006063052050400404006040057106509661630140070400700200611004208020040040270411040150204015050708070509110805405020405070700291108052150540201506140320040105096719130405018010065061304050180100140027080054040502708001014020065021304050202006105056507050130407020068061010028006501104105405060611303058050601054015013040501801001050540130801601006509681667041303051304050180100105061304050180100140061302080120050120035504060013041050801051510860254063070505401303056305407070012401001040969322013070010504050100230204020150611300440502040100656120500200140613016163014180160400404007061260030110054080160400404007040040260030110020402040116040040400701307001050405010023020402600301100540660080040040201307001060018006116301020829400170401305408010130450101613016002005616301020540130600160200650970261304010140054050211307001050405010023054010064050686701465004064610064012200151040619081240410506130406400802014001400400540200603054021302105014008040120150130305301090030405406302050201506115080605401090030406509712461304064050650613040640501400270800540163010127080010140200650213040702006806105056507050130405020200610100104065013090301561064006501307201561091070650130305620060630516301020601020084054013030515013030570710782010409722467041303051304064050105061304064050140035014004003200104050400840051130150512006001304105080105164060120509102580103501400704506200800615040501303051202200700302056130806713070900104097312101110511305021031541302080120061304050180100105061100030900703010540640161540355040621060130409010200974461083080650213030540110013061630100410013061203040513020802006208020061270416030140540654061240130401050130616401501004061130115011000501540130305620060630540508080030580150104006261102060010200130540615010400630611070700254013030570700121130104018010130450101613016002005640130540801013012008004050630106301509010200975126405054040507015413030530105014001501405080800305305090410050630502065050405013090130810509769803040114001540405080800305260030612564006306165404070200800650977158017010025405080110018010100306254013010106401030100650524011600308061130305401670465624012015061102070026509781113040107030406115013030510703040602005406503615406150130305703014013010001062979201307001050103040765013040967010504050130406405010508010130904100140061307001050301103465013013545408010606002006504050540606002001303054050540630540707001213010409802516040010008020030540163014006040010008020030540150400604001000802003054060270105040200580305010100080200130305305407003020215054020802006121303056200606305613030530110541013010064013080160100105098127802008130406003080650240100704540600301802006063013030562020056115010315461214061305406150806054080106021030130305610013061301400508020061801013082001003050120035504013004820013062015061108010056509828803010800820611003010301630102206120500102001371240120150611020602650983258015020037020130305130109110805405054080160400170050620303060020063801003030504006002003614070101241630504001001400306140701070461150204020080010400402130100706416304020058011007046140701306001308010509841863014009030703010184405054040140012416301400100407030101002200515054020802006121303056200606305640140061654080160100650985166301400703220140613054061630145401504011020010413030515010707002540251801013045010164007510015080605406540201802006509861861700115073040060620051501405061213030563154614070200606305160400170050201630613096304050540610013061700200501502050407013010017041050987112008006121501020650614070130600613080692707030101003062540805403011080100565098814302050130200606306130700105014050614070531546121406130540615080605406163010203054013060010200140061630102054013040803086509891317041303053054035014004003200104050400840051130150512006001304105080105170030201308067130709001040990176311304070700200650405013017020012301067005030540610070413070010502070026113030562006063056010901021307001050208020061405054070700121301040991263010607030101308007080163017030101304020080010630170301013070010503011034650401105080100650820031700150908613030562006063054017030101304086050105040506021030613030510008062002008104099223630170301013070010501700140114006203040084030540100304003011344011840302040703010540063061617010505404008010800405013044070875011301103461401105080100650993191504011306021030703010130700105010604001700506502065401100050101200800612150102065061407013060061308069270130305703010100306254080540301107030406509943010704007002006501301020401700120037040040130105401003030140070400700200613050506405030204010045021501130305405016002120020406601020010130305704030204062006063055004040020046501301070130401301000102613030051458010502102040240120504004040070403065099518601083080650213030530204017001150100302400401301054030400702008006170505408017020080061705054015054020036064016154035504037124012015061102060265099614108308065030204030400200800617050540801504002008006170505408015013030530110200800107050130100640130801601001050997161301702001213004208020016508011001613420013011070304061846440115073013030570301020060630561303057030104082010409981664050130170200124050104006007004011050801004010002004016104002002902204013046110200703010540411020051306066130305604010707030104099927640501301702001240501064050213030561301064013016002006104006007004011050801001002002140070504130305690306140013020060630130115051100200253054060104600305401303058010200840400515013030510008062002008104091002561306012100650130163065040501304051320010506130150901200613070010501400270654021860150200800101303057050540620080061705056170430540350140040032001040084005113015051200600130410508010511241700302013080671307090010409101226404050863020404050130170200124050180100650640501530130404105054020046170301013050801100301400703040540508505070304054060507070025404020040010505004010200465013010707001270900104091021761600200650170400200806127005062540600309617040301901308161600200601010170601013030515010400627030105401501303051000806200200810409103166007004050140613054090410054009520054064007201054025169030703010540150903014002060205030540613030560401070703010409104161304010703040611501303055610100230130400625705070214561016007001309041001400615013030556130400612130200810409105166100301704030618060102001013030570403020406200606305613040640506506604002004650130107013040130100010261303005145801050210204024012050400404007040306509106126160020065040200365030140200130305140110707002540614011040062703010540613030570301040820104091072461307001050140060070061406034180020012001620802001640080200101001210501304064050105061200901413040508120021303056200606305405010023063010830805015012004501130113086050106130305103005415054030201700265091082330140010040801051241304060341606070301013040010061040501630106401810015040010064080105801052003130108265015010400952006161303051082130409520010509109271804050160602501015057030104001006104050130305620080061506001020014040501606025010150570301030080132008051200801505120025801050120035504061303053011054101301006401309001304010509110153011071302501015054013070010250612001025801010030625401301150400100970100306254061303057030104082010409111371501303051300400200104050130406405010501508060540614061305402150305401303505101001400306508010602103013030580101004003065061010040030650670417030105810018010130400620015613015031030613010020015064050168010270545405013030580160400230020061221070204013070010211070400402567003020561308067130709001040911216130400110265013070124650130814046501306011086501302001207065013060134650130140200650213040702006806130501565070501304050202006130818090065030846413030562300200130406405010509113204012015030305021061307001050140506115010604001000802006130304030020020105063062015061163010100200210405027044014002105030540150540190812130381040911422640120150160400100080120012200151040301210513017050406704567045111015803040140021050305150570463030540022001405051501220015104030161583010409115186401201501303053010800301006401270417005415408400101021050305404011040010065015013030522030300107030104091161715013030530540302013060401614006130120080010810106104010400640130204040504650130305405063010630150901020091172730100440012130305703010130502106130405132001050613015090120013070010501400270658010601705130706020054050270440120141071010001003062802001010040505405004040012703010540150525402006802008104091183167030101305003015005130700105060030806184001017001800110040070301054013012008002401200824006800110040070301054015080605406900506115030140303140501303051301130105500404001270301054030104006261150130305561304006121302008104091199101110511307001050140506114001006113030562065061407013090141001050912052401201503015301304041050564050863054040501301702001215010400600308061705020060630130305630110200100026121508060540705050806057003020215054030110901025409004016301509026301406004090580106021030130305630110910650406910110100010900130208012006301105013065040507046501030113012040023054025704030901308150130305301108001070132001304086050105091211863011050801006505080100590100010200563012021020056301101009706506141011301204002305403010371054013030518605040120150611070403065091222264012015013040640506503010508020061201805803063015080200405020308020010054050540911080530104008010056180101304105063010507002006110064054017001200370611301054030703054010870020065091231710111051130700105014050611001400306113070010501030650204040501302080120063010346180102040100030900561703040611501303054070130404001001050912418617001401150730400606200580405054040501010063011020407144005570051104015018014011307001050140506180714400540110401501654010604002300200650912512614011307001050801010030625404020080080714400540200360113010200360540640140061654020180200650912616163011020065015054010804005065080102030701404020051640200400105050040301104006265063015401070020200650912721617001401150730400606200550900200270800540130102708005301020012040405018450040150902008061902008013030510030625402150540100640301108010056509128143010043120402006063040501508060204070710770301054017050400408200109070301020402130406405010502006802008104091291580150400630618010030860210130305301130513015670301054006203040065620021307020030013070900104010426040130305130200840501302008104010151302004003020110140013020400121308201040102261201503030501607032115016810501130102003304050540150150700200130501606230020013070010501405061150305401004409041007050420025401001301302018020065015057001306018200402105010329150200220401303051307001060030100130604016140061301200800801060400511014050040160400610703010130702003001042200130140200401405030080107013014050270417005057003020401303052002204080170246518030140070020200650104281301054020037020403401070167041303058100115051024113060030100500401070104530103710130700105014050616704030611309013081400213010060961307001050208020061305403002001240508401040670700121301040240120150611020802006501052356130700103703013030040608001016130100402005062001610042005405017303040070304061704413060501050613086012401600301001303057003020130121308100108090301301101400301006401070304065010614150801016004003018013030103061305051200640160030100130305801013060401614006130120080030110140030100640104001006501071515013070010503011020036503010015016200800612130810151304501016194015061251613070010505407050110140050110001803065010861630102040161540130501200240120150611020602650109151501307001050140506167040306113090130814001054105402002540211040150540400320010405040084005401301505120080103501400130507010401010144706154080105160281502013030540640081040054080105160301406160020047061540150130840430305200213070130401050101118630610703301303053030501601303002001604007031305402130600102003010080010130105401330540805070020013070010503011020036503010015018010910001015054010704056501012276170014060130150601501308002004701501303502516100170411610011040180304012030080501705058002005402002015030401047050113010800200406052070030207105030304060200801050401201506110704030650101317630100415302050113010020065040501002302040304019003040616314005402006030540213021050140064012015061301064050612070030205037101301006401304032004010501014105004037030501204060030110808010130120080040502704540305050900200201080400704030650101539617001400400301070301054011014005012105014001001301307001050301102003650301001501110400210020015010001020057001162430510030401102065030101501243054050400301001508060101501400270130140110681013010150101600180150709010400200210707001210640709001040101618100303063001130305401400306400570301020406301142001204025801004302500400801020407040200140501002305180301400701003065010171480405019003040404050180400200107030101303052070021162070022110140051505301108030813040320040650101829610702465040504650130305401301108002005406301105080705406101006306505630130080701650170504130305100301400502106501303052401301107030408010130604016140063018010130120080060281505640070130107040110300200206501019176401201501305016013011405618458016004003080616306301203040560210040040502002203010080010210505408010401801051060040030806501020166101006306503063011507307030105110540502002580100301504011301000102303058015040090020061150104070204040501304050400900200105010212261700117001005011305016020084054050270480020014060400540170013054040202008010110140050110030130305160200704020200115020060305011020400265040140040202006501022415613070010106010200204080101302200613028200840010170012050400408010130803020632001050254022001089102568020086125131400512001087019080631540130406340502030402015069005061150540181092540470611303054060030901050305130410503010501503104005014050570053050206505040501303001202001050102326803040115031540170015401021000650801013012008002100010200130810010111051130501601504012100010204070301015080602040404001701308101513045010150040130105014020037020408050502102040240120504004040070403065010244315040140500301308101513045010120401150730501540501306040180160040030925502140013012008004040110120301305016061301507014084001017001160070040013012008007600200805161710504006900501530511505401001420065070301051140015114020050130103011650512001803703050151890104120150304040010005021301406020700302050809030130110140030100640104008020200650102511613030510470613010412001306030140610541040501030011301090200194060400100104010261630307001050186050611308605010671014563011020051006365540100400200630170030516301020190812130350554080105160013046501027276130700105020602611306010101400371601010524050030516400200510054070030540130540405013030540507019040201504011100030010400636554010097014050130301030409003040116301020190812130501200540801051600130465010281861064050830020054034010701500405010063030307001050130020020614020150204015040040630020020162040807103050121050540610013030020020165404012050400401101501400702465010291080208010213030530051041210505016210502040150205017050702144002040301000180301050103016550130204002306203050806040116030804006200461130101303054063015401308100680030705054040120150611080400200650103127100304050102007100204040501306040161301200800140501040302013060407061301290120064050106002003130810405013040104006106002003130401040040501308106405010422001301402008060101006306501303058010030180301400400100650103211807003020401303052002204013081008040170012704130810013011308003013080150104009020080650103310207003020810040020304040020022070301013070010508060100611505403011064050650103417100305304050300200201102040405010241130600301005004010701045100301303051024113060030100500401070104580150104006802065010352910030530405030020020110204040501054101301013081001003013030510541030308100180405010541013010130810018100150104002701405030110541013011501054108040130204020108040082040650103617640110400270120500200540130190050115013090050301101000501040501308100300101011501303057030104024011080703065010372264012015057001130100200150150108040020010405046501303056302050400904101001307001021050104105640080901030130204001230120010280105405020021307013040105010381614010100630650180400200151003080140061260620054050030561470614050160400970400404050465013030515020504004090141001050103919230207002612401304010810961270304056304011014005404001610305207003020207002130700105040501002305408015090020020108020150701100251309001304010501040126405054040501064050256405054040503011064050256200220170304021304080604105010411561502070026208010030301070403010630204070403020401504004022001010650404011704030615012200104040140070403065010421164050540405010604004070650130102018015040040060407013090406306201506130110701003065010431164050540405010509002001301020180150400400541013070401063062015061301102902006501044101501303053011090030401305016030010101630205013050160150806054010900304065010452061064010830020054020150304010302500611301601705405013050512001040070120080650210505401004600602001307001050207002612301001130305640120150614054004105010461561401502001050202708001307001050704540165040068010502080130105014020037054050040130305300510470301040110807030650104712630203014052006063080170013120060630540100800102105054021301006096540301109003040650104876101006306504040010570011306704150205040040901410010501049221003030114030203050806010800200163015080701130140130011303053020301405133017001311330540803011060400160020065060170563011060400100440650105012100301200110400401501400120407070012521014001165051200140170011060400703304050513040320040650105111150040170014016100701405040040251301506100420504004025400604007033065010521350040100103030307001050900304061700610061707001213060030453040037650130124012050400404002060265010531161060400502106502018100561003011062002101505308100640115040040240703710501054216306150302030508060900304040040180101301200800301804004400256160200611305041405304012001611307070012610080010210505402130100609654030110900304065010551613011503030540180101306040161400613012008001301150670413030581006302050120500200540301107030406501056556108101061040104006130105400200370650105715101110511305016010043140020404067090054050200220406300801304018010130904620065410620084053030406405010501058101003028080030130305622008404005802700302080301080200861566001020040401103407065010592010030120011040040401150730130305302040405020071008037030400404050582001401683013011003013030517005030204014070301013030540080400200650106019640190050130700105010804002006507030101303051302070021064013010010140515013030530700680800307030101305016063020501205002005403011030020200650106142640140020650801030015064014004003064050540501002001506301400704030650405070403013012050170301020403005641170040080108006508010564011070727050200220405040500100130700200580101301200800630180101306040163011901000200405070030206301120220013018010204001240210501062101301150163010113030530160068070301054063015401087506501063413070010501405061620150611040010065010641530540130230020010801013081015130450101680101301600200530140024103030203040140013030570030205613080671307090010401065106301108750201006305401501307075303053401070156130604010701307030104010662513011503030540508010130604016140064050801013012008006401104002701307001050104706504050465013030530020020115010400270650130113090050615054013011060020090650106715561307001037030302040130301030304006020506180105613050512004029020011508010700302030110140030100640106040706501068251001306114006007001303056304160281505561301000501030540180101306040161400640180101301200800150705042040405060309150257001140010063065070301013030540130140070304065010699100301501307001050108040020065070301013030513020700230110803086501070134040017080101304501015004013010501402003705405004050700101005401307070012130300410424012015061102080200650107134614003070301054050215068170010013030100640510110064015020150202200703010204040100140106400700201020010211014001303058070301013030540062030400801340706114020020406300200201204050040301102050140200204070301020401000405500401100800611301063014005090020065010721680150400630104004080401601304002040405013200150132001013017030101303056140200400150120650405013040603040105010731780207002658050310501564050407058010130803020637030501540600301108061100020010050113070010502070026121101400501801509002002010802015070110025130405070020010501074225004027050050140502704520060301130101006405408031654021302105014008040120150613010640506124012070026125405010023020700302050927070301010030621304070400410501075145004027050050140502704540406601065120065013010802007065064030105211014005018016040020220061620150611006401403200401050107610803040131540130810040507050450110013061150570013060820040210501077111001304066010140010063065030308100304013120401608200570016301108030813060182006501078161001306113104005013040030804005017040163450170301051215016400206503020401130202200101801013012008006401508503020401240640501050107966100130802007065011040065010220306018200703010401080108030401311306082005100130305404066010130100614011504004040301006501081178030401130100611001304066010401310400402513060820015013030560102930515013030530110903087040301304080604105010827610810013030513081002203040140056306202005130403200406501083228040114050304066010130170020010540501006405703010600680405080200706506403010540150108040050540615080200706503070130801013012008006150530405013040602008010501084136100130406601010110064015020504004014050400402130305807030105400620306115020504004040603040105010851080100130617030101303054006203050120025013014003703050180400505303010064013090013040105010865650350122008404002040501301006401302018020010501087166168105011301040660106160010515040026130100640204012409020021064001613703061210640020401002305611001040611309030156230020013040640501050108829610013040660102002501150201400104008020070650640301571050561406130180101308101513045010120025013010800306170506021030202002501194060703010140613054061300447030101003062540803011064050618400101020061130707001213013010401089111001301004131024004706400204018016040010010401630140040027015060210301307001050301107030406501090276316750122501016020011010301302820080140027054080200706506350645210001016704618400101700114200205130100020010010013014050400150530113051301130700101405040025250616020011010306150140501304060304010501091713015061004709010400100230620504004050130408060410501092148013010640505031020224502030400206503040506003080201105615020500102001405013050160705011014005013010001803065010932463010042615012501016020011010304026190410062007100501540405013091021400804011600400308061840010315401307030401502002201010080010210505401064013010010140580104012015061801051060040030806501094228015020504008010300204040115073050113010208016013013070010501010020065013020400124050100230203010043120130810040502002208030140020650504050130404040020010501095106301400206505040501307001050207002612110140013030580400206504050130600160200105010968150130700105081004007030105402030404002002203011064050650109786306314005402030110584001010200611307070012130130104010982180306301201504001002001051405040080508070511104015051130110064010650603040114050612030080501705054070700121306007108010130810151304501016404007050154013010810501099156306300120022030140504050801013012008002030540340107011801504004002020051305016084001010206506140640501050101001464012015030508060150400640501301217005013030561037030130200360703010130700105030110701003065010101141003015090020061401700180101306040161400613012008006401400100050101301101400613050700200705010064030110640506501010215805301050400900200650130140500301101401307001050600306140501002305401003080150400900200611501040702040405013040504009002001050101031050040505031020060305016130700105014050612070030208100170301050150503130406405010501010427100301011105113050160150205040040801030020405041050108030117024130700105040070246504050465013030563020501702413030513070010104006801204061402004001501206504050130406405010501010596150110040635203030410508501080163014002065050405013040300200201050101061663014004704050465013030540130110508070206301108002002080150807030400801502017001405013090013040105010107246150104060602013030528002008030120130080305130156615010200420260010200803012001430808003051090102254050103001405070214565613010008062001302008104010108231003010111051130501601004312040130810040502002204080405015400410801504011054004103050806056405080030801504011080030703010516401150170301020402620103010109116140027040110681013010206190220084001010820401303056566001020013081204010501142604013030513020084050130200810401111013020020400121820404001101400550040809030400405030450820104060021020011291301400702461130113030515050103020404050550700102006230010200113256150160400100080200612002204050040400626113010510404007020404040017018605011301013304060401061064002030700108080030808003056150400630618015010160018070301020407070012106402021020011481301013030540200370204065670301020303001010041020011519130115054010500506509046200540301060400600806140505130181050106040010003006505001012540107030404011060200650640110703050650150570301040270014001309046200116166401405041258010130120080013017030101303052007100516107030404060400100200516406040064705120308010204001240210501173165613070010600301001306040161400613012008008010604005110140620150702003005703010130401301023062040110204018605070403016301050100304001502040402706500650405027041304064003010100630501307001050208020061150570011301608200402105011822630105016002005017050540130707001213010140540704645301010063050401108260513011064010140010540301060409020068017050540681100254040120150612510604005710650119116301050170010050113015060150405012008405500405077050151405051505301010660208062001110136301050170010050155070401270480020014060400530101006305070052130601010140070501015053080200880600620011111013011307001050902200616704030611309013081400163010203054040100080200561320020210200111227803070302040012002027080040110681013010206800110100259042002015010100630613063011507307030105205071631407054030201504011504005070010200613030570301020303001062010301113181401010063065018040020015100308014006127030020060620040500305408040020010140061470614050160400970400404050465013030515020504004090141001050111416801304010604003102613020408017030406115040115073027030401303056150301130513015680530150400404060304065011151440502015010200104130810151304501016710504005150680130105401704013054080105165408010513011026006065011161616301020130700105030106030540801013016002005130113050120068294019050706180105162193040120150611070403065011173918040502015070301021050540502002561040030653001544050564050100230520400124066010140140162008405163010201064050650256405010208020025405013018712801305012004067045803014002080104020010540505150513081004050200220630205012050020013050160301106405065011182364050190030404040501804002001070301013030520700211630102010702008006507030102002540610100630130130051456301130700105020700261703010200254013013070505130305703010130900130401050111911130700105010904650705060210301303056102100065051706316540213016002005540201802006501120241630102030401020650614070371050801013012008006401201503054040504650130305405016301011080017080305401307070012401201506110604009107065013060407064012015061102902006501121916301020130700105060060200611508060540680030705054040120150611080400200650112273013200401505408010130160020055401301600602006501123141501307001050140506167040306113090130814006160024006113010200254016301020190812130350554080105160013046501124114050030130802001010010502013017040106130190406130290102006130604010705301060400610150405003011803014007002020065011259630100412006030501506811301010064051501030204050700102004021050112611150301400702461130113030515010160018070301020407070012106401301040112729801001301304030113070010502080200614050100640540150200120130123002001405003050164015020012014002702013011307001050540120017003050121410130200110640150200103020407030105014050808003023050900502040201700210501128201001301011006401200110400401502050400703010210505405020021061400150102008405405070504580704010400703010204015030740204065161504004030512012005650112923610110064030116013020407030105401301150132001013017030101303056401150129120041307001050140506115054040301100620025406302050101200120401006401400353065011301061011006404050105090200501040501303051509200440054018030140070020200650113131630111006303020407050410600711050130305630117030401301000102630111006301501040302063011100630303070010504007420010170105020403050106400105401303056001020011303051703040240180101508060540150101700130405013090013040105011321410013061101506810043143040050180120500200400341305018014005012401400704501150205040040501309014100105011331010013015040110140010204025130305150300164011504004024070371050113418630110508070204050908101501200440015015090830204015020150130305102001041501010006102040562002204061301054002003706501135121401010063065018040020015100301501804002001040058070301013200140106150122001040401400320040650113617616810130105068150530501064050405010064020130140501004140508030140024001060240120150611080703065011371161905070130803020217010505016681050163014006001925010801013070010509003040611505404010002001006501138196109050701308030206203040140200703010540301405010064056060020061405051001301504006060020061405018015015060600200405020402040140060600200650113910806068040070304065040501014001057070012106007105610830703010570700124010010401140268400101700131140200501680120013040050620010030501184030801051405020307631050150050105061530201301405060210070301051301006306405014050640114050407051301100301030114111610013012002026180105126040130305403200151640200601511502002103010008062002008104011422065104003200102540801040632013032130650141050681250562015080104070730101250101200202407050163014002050407013020180200105011432310013060161013010323010709040501040501304011001303017019040130106404050140200130305130140502008406813021050540113040638020150405013040100020010010501144196100103010112008001230701040120610160401110030701061000108001304016100800101301402006160400640070301013036410610010302704130301006401309001304010501145156501410506820025801001302002150125010405015301061506704201308100615040018204013081204010501146241001301015068150530106040501530201505704030100010200901308803014006013050401301060302025703040150101709002015040020650405013031530105011471910013020021501017067002201501601302040130106030102570304061301400100080200301064002008405010120504050130600160200105011481910010301015068152926030140405016220020140070301020670301014040404050407020614040605040400705405004010406054040501707001213010401149194003020405015021130100010250681051130102040120504004007030405115040063011006402040501002305700180190220015013070110025303040400100105011501861301070141600154056411001301011006401702461130305401302040405013051000102005150150400401301408040020065011511410110064030116013020407030105132001150132001013017030101307001080920050101803014007010030650115218610110064016040010008020061200220405004040062611301051020060301306040170301020404042001200161074204010065130101006400204063014004006306140320040105011531610013061101564401310400501221050564015085024001200201013054005017050100630206401508503020240640501050115416150501006301301170400200120270800130540050126061001301501013005413030561300546115010220010404014003002002065011557405046505802010465010340107015004030140050900200650115618150104006203040070301013030520021062002204040140504125130156160070025019010400511502002107030109020019406040010010401157218015040063061801004123010004002040401120060304002513010204061060400600308020021010064011000102002040630140080020065053001010115020021070301020303001088010900115814630401311402005015031050156416130700105014050614070522008405405016503105015404050707001210003010900115912640030207014384612110140020025406709061200603056140027061140200203032120070501041160176140027061801057005130450101307050561064013010010140513011507014120802006120025401301270413070141006405641161286130105004064160015409013081100130101100640170246113030540130204040501305100010200556150300120404050130120080061604007040200204080105180160400100080200655004040062611301051502002101002001024031021162221001306110190130810042050400801050140200361100230570011400505150115050702440110702412165016150501308010300204040140047065011301054020010211632310013010110064012001104004015020504007030102105054050200210614001501040505200840580405010509020050104050130305150709010400580401400710465050101000102004006006010200116418610110064057005501100513030530204011058070020065140012030801012008001303056301400406065126068010160070020407070012100200102116511807010020065180100130400404007061801041200204050030150051101407003020670410001020040207006211661880304013114020050150310501901308161307001050140506140705220084054050164050600710106401070015020022056130100610130707107116786160070013070010509003040611309010858019028618010410120054031500401050116812201503040101000506180105113011505004064208020061200254013012704130500406411691563010043140020060305011220015104021302300200101001306160301401100130603014080401302500150312703308501070011701880304012001101104105403014009030130105502020054061636040505406001080510013061301400600801501120060305011301010064030691171961402001400510011040580800820400802300200501512160811006405062001160811001070100621172131001304001016103040010113046150170367657001270301030010600115057001303001070310211731410013061140070321050405014020013030520084040013030562200201400570301020401530130210400150584010440310411741180304017005270501220015104013020067063140051302300200101031430501801010064030691175515012200151040308301040161540501021176151011220015104017020080070505700115051004311402002002206150540140010540707001210001020040200464117713630401314002006030501306916010254068001100254070020070161001305700110640709010211782763151006405105200706501301056405010023020150611070403065013060101014001001301011006405630125014001055019520030204080140010061130305630140060076508010800108010130106040502040200330200300104117913100130613010047030404004013050180102501400204050810061502030400703040401502001041180111001303061503010220401006516161013010200205030041041181301001306110130691501200603020022030501090306113010208016020021530202100970405013030103063011030400804004050204018413011402001400201505409010251401190125401504067045401309028130106013090282100200102118212803040131140200501370305017013010516018030516140920050170301051831200540506031030405080064118384060640570504200220640151040501309001304010502270104118427613010404105016001540300701021100130101100640170246113030540130204040501305100010200563014005010090611304020101306130401071501501012001204026001020061501016001807030102040707001210640408109118515610110064016806113040201013061304010715021301006096301400260060611305016013001015406301400705006180101301200800408060410501186112100104001303056001020030204015020504004040640501050640115017030102040288010900118721100130611013007010219030140020400140200201505040020020401107024121650116150508070308010140613050140150300115020301504001308301040130200300104118836100130101100640120011040040150205040070301021050540502002106200710050104050520071001860501640112001041501600130802040130104011505120407050515012001041301130190301840116040097040064014006801010010130121303057030105400620304006130105150102118923610110064030110320040502040300100110010150109010220404050030401190121006405068161006405641610064090130864011006403069405020402270104119096160400100080200612002204050040400626113010515020021020081040646411911910013061101300701024015080100520500102001404014001006306150130502001208010501800701080163063012005920302003405012064011504007030105012707107119216100130101100640120059101707703010204040501303056140060070040040656200120409005200101150200210240140070403065040810911932061011006401704030617030104020150400204015010701403060680400703040650405010140010570700121060071056405056201700261200400100261150104070204020010010211941863040131140200501503105013007010216130700105014050614070522008405405016160070040013070010509003040611309010858019028618010410120054031500401050119510201503040101000506180105113012704130404105020401270440050040641196663010041200603050140660102110140050166030915040210501197101301080200706506403010580140027061140200802007065064011402008020070650220030010411989101004401006405106401301001014058016200454013050120062106013062004130406200641199961400270618010570053070505610640130100101405210601302008041304020080641110097003020405015021130100200105010090570301020405051100110406890104111012464019003040501540630205090030406115080605408040111000504007050540130540054013040010104706504050465013030540503001030401311402002002206401714654010001020040040021021110212620700302016007002002201700116007001301002001065109001304051501600700513010403004104111031615080107003020301105304050600180707001213016002005700302010640403406703051305016067003020106404030056411104564015066002005130130133040704641110510106401014003014002030405080601301217005058040505403001001066070104111069801401130700105030010061808010130501200305408010517801020063005101001110715600130410508010514014140400130604016140061301200800130140130012002201502002208070130304011020010411108186140113070010506070461808010130350560013041050801051401414040013060401614006130120080013014013001200220709110001020040370067001110920803014002080104020010540401107024563014011070246501301204011070241216540405010023061501304068065405090102540100010200405010069011110186301004140010501406601013020400128016004003080801056306301203040560210040040502002203010080010210505406150540308010300204050540200102111111061502030130401301068010505402002201704013054015052401107040306506002102001111212801604001004020401140200400640504001240702063014009100061150524014007040306502901020011113176301400200205061130101307001050900304061804004060204013050120064013020404050465013030540501630101500403014005090200650111141461100401309030159200801013050512006730801405013030103015013086050140010700525013060101014007003020700202001030307001202001050111157619022008015013030530110800107013200130408605010501111626803063012015040501301002006504050100230204016306210010510505650705013080601480101301200800130110030103014040501503105014050540614002701307001050900304061401140020080618010562015061403200401050111178640120150200220301053020130100200102900304061530514090308650111181063063001200220303703013050160140561845630110713065040600400308010501111915130140502008402002206307003020600301005406400404002030405200220301403015035504040501303505613050160134070105011120176203015010090703010204050150211302006030401505002400258061420631208010570051308100640670900567002020010303040640501050111219610030303070010503011064050650170403061703010402015040020401501701403065011122361504009002006115014050400900200650111231663030510001021306040161400613012008006130105102003701301402002030580170245640062030703010564012002202100018030704014007040306501242604013030513020084050130200810401215130200400302011014001302040012130402105012261501150730501510020015017020021013070302040400701003065012316508505010090703010201860501301009090240116810501130102057001130100200150615020504004050100230530405013010001803010501241617001001301066080301210510112400150102001104001847030020020620216130300406061301004020020011040054030106013410501251610013010125010301400100909020061012070301016006400208010201046130202010411501303001091503030150601507046402105012625620700302010340021020200220610703040204050400161030130181410500610400405070404005703010206703010130107010062204011400405170301012610204050100230122001510406160811001502002207030104082010401277301004201508010106608061600640051101400303060110301050128151700100130613010660806160065182130101210501405016508507090251501215013080108003013040210501291411004003061106608016192008651200800110600303020406351210204064002065061405027045100640190130810501210161001301001103040505403014001004003061106608061301006580101000101240013032103040010095270800130601012005150205040040801703010501211121001306110112150140130203014001405017030101066080615013053050190865012128120060305407050110004110200400706103070261501305308180900650121313100130150103010875050101504007005261256160018015010120305130700102615040040705051000180306501214910013061301050120305130700102650850709025150117001306001602006501215178030401700526125613407061150103703065801010001012400130326168105011301053040050210505402140200540570016540301103007020065012164631611215407030011022065012171910013061101121501150170052501506040021006400200205011066080705044040017050180120305130700102640115040024064050305016306205019014100105012181863161703010100401090524402070021001302306063040030204015080602040140200180902200340103061303051304060400701507030104014009080650121917631400601012005801200603061612004540801430104306510013010123002001057001100030140616020065280017056130305703010402401107040306501220963002006525004050260060420015404070464562015061801054050130715410501221326100130130700101300400200154050409020030140200140051202004010405006157060101501050807050116504006007005630416207003020402050130106608080101301200800630507030405405040016103013018141050061303051000130270301014020056302050120500200130501603011070304065012229630401230100013004514001050158204016703040162070030205037101304086050105012232362001644005130400105680102104005170505080605610003010040013012612610013040051040030201001304070170013030515052002101860504050061101505301108030813090013040650122419630100454040025654025130630115020011022005150200252070030203050902008070505130606613080830011505405070214501130406003090105012252361604002100113021261004400100401090540504220061308010160104513041013021210013040040137140501200142153020606113011501060350167070012130104012261910013051020016440050107050508060106300543001544050153051150201501004010905100440501002308090410040065640501302017002105012271061502015010040109051004405042200802070024006564050130901410010501228138030401200110100401090510044050422001001301505405020104205015020104205070900104012291010660801702008007050570016160400100080200103070050220150202050400405013060019101050123018610013050606580101304041050514020014001307071074002001648040015170505080605100430010008051821150130502001518010800301304021050123132803040160407040024020200550120060304001301055061704004400305504040020161400400203061845405055060201050161001304001600200370301055080304012001105051202200505610097050110410550610030508130030305401570012300200115057001130140302020200104012321910013040080700302050130700103040400505010801056301004200164400570505080605801604007090406301050304010807030401140200530106035050630102065014050130901100020010501233171001302002130603501821301040401104706505010130105613014009020080705010201045501902130105506120504050130315301050123410801604003123052002580902008070505201045501505561306040107013070301040123511500402413054040502704401200161130110140030106035050584001081050123627646003040705130603508040010150100130184540115010120015010170902006004020016100130130160020015010120015010184030806100200160106002714001203013091020040505502105012400161030515015020012040501304086050105012372610013030110140010204019701404002007100150513015021400204012400161030510023015010140010204017003020401404017030405010200210150104002002040040305100640301106405065021303056540213016002005540201802006501238266140027040040305121101012200151040616081100610701006240120150305011505030020020213030540503001070030204050808003013030570301050167030101305016063020501205002001305016030110300202006501239101019018210130603501120021240400802001006506001020014013030513061841301005120012403240140070246504050465051301160401604010400406511504004061216204040115073013030525140506030915015013082040130130305140200130140070246113011101570030201304105013010010406302050120500200130501603011070304065012412010190182101306035014011842040180106010010200256004020016140113016002008010903028040012030130910200405020016051008001013014020013070010801054006040080400101501242186100130303070010900501505501340505401170020200501070504200220801506015130300109150700202002002580302500801013060350280070605010501243256100130130403020150101200106027021002001400604015010120305506027070318066027060502301400600800200616002001012601400101110511304030118040065010801020061011015020504004030302006101400702200650124481001306118001000150018301406401508502400161030130183014027013040105012451161001301307001050314050540161420200270414051501150210204024001610305801200603065012462210660801105113090410100180400501801060270210020014006040150101203055060270703180660270605023014006008002006160020010126014003070301012003701301013050160307030540107030406501247141001304007200706506027060501050412180401890440040807002006580106050230513011003010301404014001203065012481550040101400104050270470030206027030041410120305040110044040040305501301100301030140401400890506501249115004010140010405027047003020701408010510100015001305016068010510709020065012502261001301304030201104006501025803040131513020060630100130120037013010200220801601305401213013050606513030140010100970501104105501502002102201045507030104012512910013040160092205017002001644005010660807050508060510030508130030305401703040501703010540506061001304001402001400130707107130150890890130810015012001644005705050806056150530405013090141001050125212700302030107030401501030401600505213010001026150130305301105410201041306001105010501253156401122001050806010150130508060301401200521306061301401200840200210150200210100080620020081040125414610013013040302011040065010251604006003090530508060108030401203040510013015020130106403041050140201050140105012558100130137030501070301060071105013012008001501088010900703010401256176207003020402050130106608080101301200800104002614050518105001030015090102220084040050140505030016301508001070132001304086050105012577630132001301600200560010200303070010501405061620150611040010065012589631160065106608080460030617030105807020080540654030540502020065012591763040135754023517540100130110400650102160030204040501210204013014002006501501016801013020103061501600102001304050730105012601080150304040014006501025803012010303020407050410630140010020026501261610013061605020016470505121561501308017030650126214610013030804001015051370306128001704005408010200813054030703054010702008065051170011501003026113010153054030703054010200370650126317803040120037061130101210540100130611011215014050704050113020103080120060304070501160015015020400306150130530818090065012641710013053014050204070301051301204011405040020407030101600105405010023080130305600102008180900165612008401302001840105012652663040180400861404001705406346128001704005402004400130105401001306110112150140150210001057005280017040050120044001301050165040102001530501650880900160015016507414201030270102007003020201030106010200126624100130305012006030540702040840010400640065040650010014050130305304001400505010251301150108192204080304011400654065001005401001301303057030104015010063062010301267286100130101250103014004600306140502126184614600306140501261240400802001005640111000501070502040405013030540503001015013082040130130305703010540062030400670301058030104006203013040400620306501268306304014600306140508105001402005401265404012015010100050107050540405013030540503001013018135801050806010701006210080015161505307006703040304017030405015630205012050020013050160301107030406501269166304014600306170301010660801610130105160015100130150101501160062080301400240010602401201506110704030650127015803040135754023517540370301306010011058010200830160010550040170050406700501104005113070102001502040306012001006501271510013061611002306170301054040170014008010046501272121001306150801004906170130403020630405031258403027010200615012577010401273121001306140013030530100470304040040401310501305080604801013012008006401205016012001001050127461001306180401371651502050400402017002105012751110013061371654050634801020083058056371652070030205037101309001304010501276338024121670104005401002306701160010550040160400600200351405067011600105207003020204501301066080401201503010160070016001580104105013040302013011501030011303055020080704200314004050503001680610020307001070304070301040127724100130611501060200100801004602001001600305405010023080160200511066080801050806056304010245130540100130150400403002004020150161303051703040240140090806501278161001306110111051130707107150305121300106001202102001806007001845014020150515015020012040501304086050105012791310013040701700130305150501600700130140506345014040017050170504515011700130900130406501280378030401160400101606140505600309061503101100130202102005401304040070304061150121204010041600700703010204040650010014050130305640501002304018020094004080101066080803050122008130120080084001010170050301012101610820401303053010656600102001308120401050128118120037061130101210204080100630611011215011501250206020010064013005450113012401703040501640120501303010001028180900105012821161601301301002001051304001020501801051613070102001304001011002305018010516150130901410065012831810013023060630400302040150806020401402001809022003401030706010130305150101400105010254034010701150556130703010401308201040128413640063010705054061001301011608010703010106608061210800400701050154050130875080562090010401285121001306140013030540080400140070020200106608084001040020650820080011640020650405013051302010501286131001301504011300206250010687501013010130305617030404050130305401301400703040650128721101250101700526180400860606140501066080616001056301400101606140502006813030515053011010160405020068130305130113010064013020180200650128822803040146003061703010510013061101110511307071074060501615305011308002006310501228001705407315801680305011302010306400904100703010501150130305103710130404009041001050128910100130530703040400404018070304004021066080616001051700150400403153065012902310013061115020301504001066080100130150110660806570011600101004405013030570301050115054050104001006109022008015013030530110800107013200130408605010501291910013061400130305301004150020020130305703010501615020501306001910105012921110013030140050020010270301020401301064010100080200130305302040656120084013020018401050129312170052612100401090105700180130100657030106351210101400290102001614006501021530204013407010501294126304018090304001307010200100130126540150103013420010810660803063011504008050465012956100130614001303051502030801080030130201301004104012962080304011503113023001020013010015703010635580120040042901020011001301304011003030204015010170304040501303054013014007030406501297910013061101121501160400100080200305017005062501150120501600191010501298910013060680160400100080200302040200210150556130100080620013020081040129914803040146003061703010106608016101301051261056100130146003061409020015030011303051405010501210047620080701261057030101307020030066002006130560341610013010112400570014001610302006101104050100230100437030512002108100161004186050210170016002003501040501306035063122040405013024640502704150507100013030010915021050106210501600640010150200210309108030401103001150556130703010401308201040121012120021004140010400501040501304030206703040400501040504001610301301814105008019200130604016140061301200800150400630101080101304501016130160020054006805010406030401613081005010213090130810501210214700302040501502113010001025068105130102064012050400304105401700134070611402005406540104020200650121036640112050020013050160630682009040024064050105012104106401400601305407030105405013200150561301700202003030701304010501210511620110504050110580101306040161400613012008001040200650703010516540705051407020080065012106764011064050120500200540213030513016540403002002065012107141801405061150400140010540100013001054050707001213030516400140010540130601705210004005654030110300702006501210817100305700560210301014706130101303057030102901020051501640501400270501066028150130305640115014050130403002002010501210929640112006030501405010023020130120031301506810130105404050153013010020010180304010601020061801013012008008010509002006120108020150701100251307001050405010023054063041200130160020056001020030307001050140010061180301400701003065012110198400101700116040010160130200603069005061150540100420700261315405090200501805031040505030016301102004216050170501301006401304032004010501211123301004201508010100909054070220053016301013013021240120150841050011080400200106302050400904101001307001021050104105640080901030203030010654106200840530100640106405065013426040130305130200840501302008104013115130402004003020110140013020400126130700101507301301020405020022013081006302050120500200130501603011064050650132261303051307001020080701306040161400210001020070404400200650515004016040061070301013070200300660600200130300406061301004020020301032001030133040604010104220013014020010809030130110140030703020402301001200220404006100506501332465613070010404130120080063703080105120061601061505120016405020301305004020014003703080105176310501500501050101000300101303010301305051200150801070030203011014003010064010400802020065013427680101301200800100970404003162001400635014004050170501267200706506001030905061506100010200905061501060100102401618465080800302708005170301027080080101301203015080107003020301101400301006401070100306501352561504007032807032100630540117001205014002001211150130801060030100341041630102013070010502080200612200254061630102013011000301308010170501100540616301020190812130501200540801051600130465013620610604007033065020213060101051002301308605056100460030400405010023054013040500301400615020022030700640100080200530305016070301090030405406150200220303004104130701001213715610100630130700105020802006130630115073070301051105405020025150401150400405070020063020301006405141381513030510703040401400840302030150500106401400100010800130120081406401400741462030300107050452401004120013957013040130100010261303005145130202102001304040070130131014606140502040405016020013010063064050352002564050564060400600802130301030660120022130505120013113530540701002140040502105010410564050600308051088090065054050140200130305150130305301101000102004012100640840010101000102006140121508060540617001120014130305210064060618030140200430564013054040504650540506130131295613070010102001020401302200100600680169407016105030010130608121305001001301313196106028130200704284045613040301102054050600108040056102006030130906170100801090102251405010300165401031430650801013030565630041041304081301314273054706513081006130700105010470650405046505301106040031026503054023001013012021609208010513010130401301023010008015640156221301000564014701130201802001050130180108003013013151163030510603440508010130604016140061301200800967016202005169003013054021301000466130190130131645100304050200213060401614006130120080010030130305100301801400600700400404050465051630101301104030206503015080605405080701630180020011003053010604006101301704010613029010200140530400604006101309003040140061305062001403703061303053002002016003010061206003010058040030012513060030100703010540100301303056001301002030300106561306184130100512001317421507304050130604014018060130400164105210042005180184004030130601030724120012101640401106100465070301058010130501200124001000183010516404001707244050030520700302010800200213030513081006130219308014011307248010700523801614014011050807013050160801040205008010130120080020700302010800200213030513014050013013182730307001050160400312613020025401308605010613070010503040106040031026130530615030540401801013012008003401070164050030540705301804004612516301020305406061308601264016154035504062106013040514131915180405010703040150401150730130102040502002201308100204050561704010150401104007002020016306130130212132071307001050106806502705413030563011050100800650130401050011001321136130700105010903065040114020013030525150106903061060030065020025406106001806506061308601213221961307001050902200611240010001635200254061100140611309030156150801006140401200710050154060200167030150105610420065021308605051306010105163010203054070100210130412001323153501400704501046003065051640509030840501211054061761354067002001014005406130403011020510460030650703010540405020302121324760301407030102040240190220040040805070407010021013041200132523613070010501050100800650705413030540502704401050011005610100970650401140200130305251501069030610806046508010130120080016301020305401303070505630540606130412001326161303051026091302007100304050103001610100420068020086121308101513045010164011308101513045010180101301600200513014040017013271961010063013070010502080200613063011507307030105110540502002510030150130305108003040501030016105410130105405015012132811130700105014050616400940105010030625402700202001303051301270020200130305400940105013010030621329813070010501405061670403061130901308140096210305406860504012133028207003020120060305012080101405100460030400405010023051140403040040030670301054013070010168105011301020654010208020065021302008405010030562002103011305130156703010540062030400613010540400121331516306150100200150160102004002513032130161009704002513012008001620304025130406400102303030513014020034010701180304010101601307001050140506115030610300113030530541013050160340107016301107130130700105020802006140090102540240190507061100120070516400830100200102140504120054084001010140010670413030515013030530110600308013040107014133213630100416040057102200603040501002302080140301040030307001050208020061500401600700400540802010802015070100121333391804050561001104070301020305080602401206024006370306130305300200201100306040654014040050210650524013011070304080101301200800140290015200405013010063023071050303070010502080200614020200540690461705013060210306405010800303013030580401305405051413341430540707001280101308101513045010163070700121301600200513001006401305404050130305405061100133519405003013035051304001067041304040010065040032001040504008400511301505120012030514110406900305140030207010021013070010501400100616701002101302018020010501305012001336256130700105014001050154013020400121080200865024011507301301020640501301871240501050202002708005100301504011402004001501702413030563011300200202513010514706613010540121337196207003020150730501582040170200210163010501400270400156154027044013120405013070304040130204050130305405063010630161100133821630100412006030501200603014050100230206370305013054017613167002001056401201503020060630150101400102110513012170050130305302030133020400121339810408613030540110300161050024006705045140130204001213401361504015020010502027080013070010507045401650400680105020801504017030102013023011000670301050113086012134116163040102006115015014001013012008005050100905140501920018051613030510820403014070100230820405656602001070130860121342186100440202001307001050405010023054080303051304020200340107011070304040140020602203050806066010703040130208012003040507010021013041200134315610100630130700105020802006130604004020060301100302080102130305300510412105010621050204064050705045703040130204001214426040130305130200840501302008104014116130200204001215073050151301020304006002003130501604050130900304014001301013050620021700502002540130109020019130707107130840104142141303051307001030540180101306040161400640180101301200800661030303020180200105040507070012300410414316130700105010604008265013081015130450101703010130160020056109046507050602103013030561021000650517063116301020801080030130270104144196401120060305014050200606301301230601501006405301021050305408010800301303054050103001610541040501030016561307071071308201040145216301004120060305014066010211014005011501600200310064020405013090030401400130101305062006700202005402110140130305150801070030203011014003020309021200300206200146266170010013040660103010064051700202006150704051303057030102040170015031204040501308020070650106064065020406061307070012610700286501250120406106040081065050601204068010700302040230140502002204070900104014711617004001700502002204030105030020200400403017104502040630105020802004004015070700121030300410414813610013040660101504002080200611504004064050801013012008003401070180150130305301000501084010414937130401014002040502113070010504050100230204010064050686701465004064613070010504050270454030110703040540130113030531400540200603054021302105014008020046111041054080101806155406100130611501208020050124011200603040040256150130801030020404014004706505011301054020010214103310013040020060305401801013030530020801920013060401614006130120080010470620403010100080200302040405070050622040610660020020401301013304060401010013061150150400401301230020040500305014002001046501504009046501704012015010702412165018014006501260309150402105014112910013040030540200603054015050850130123002004050030204063020501303051040507030104050103001405070214564012015030501150501400102040260309150130121700501303056703010130305803010400620301304064050650141217640130501130150400620307030101303056100454150160230501630509022005070301040117001040040650167030101303058030104006203013040400620306501413166100130130700105020802006130200603054030506002003502040405012008005011630400706450801040304005018016810130105402002540305053020501309001304010501414106305060205050204013012008004050270454070030203040506001804010014010660018067010414155616040080400861660012203032120070501041416740506200110535504061060100104050401904104141716104003200705630110201410601010005610140010513040640040502030402015064015624010400640506200110570700121000301090014182240500301307001050208020061220025401704013054020200401413004004400251302001088010106407019080301101004200650404012060261703010300107003020561308003013013027010414191413040400200150130305600301001306040161400613012008002130810015010300110700522040610140026003010034104142056401700302070301013030527071071421346220076130305340107018010013013080070801303070010501604002022006115012050130204040027018053015040040401000506507050140507070012130305405030010100130613065415011303053054105012040606170301050113770501140902200501401305014050408109014224461001301303001091503040110080010130140200150130305670420406704130810066704400204080160030804002040640120150301070301020404050603091501301150470640020408016040032400403010803014003064065010630640611508060204040115012409020060020406401150400402409020060010150102080200400240113002002040040650405010023015013090013040105030540707001213010401423176146003013070010501405061670403061130901308140035014004003200104050400840051130150512006001304105080105121700502002540400810400540801051603014014241513040400200201080800200213030540500301203040591025203003200591025190305150012400680200705180101306040114251240064001012030512030810502170050200251610800200213030513014050013030305016030703054010400700202006501426136405003020304056002105005203003200560021050051340050040040508061001301200800401305140501002001200142718105002400130305130700105014050612130100630130500124008010130810151304501016801013016002005610800301303051309001304010506108070301303054011030011428121304040020013010130700105024306150704040013030520802001618306110064054041200130261200142943550401090306505162106013010020012001430126370306130305150414130108003061705060210305100304004040070618015040901020020401301013050120014312110030307021410130700105014050611010010406113090301561050801006140401200710050154060200167030150105405010023015010140010106403012107080105630160030130143225130305130700106003010013060401614006130120080061507304050130604014018016002003254050130500402001400200710013020406606002003020401308030203040032001080101302820021402005660600200302040130150512001433966060020030204013030040606130100402004110210506606002003020401303010306130505120014341561400120404050203040160130400406561504007046150704040013030530140089065115013015060150309003064020801200143513617001001301220015104020021370305700113023041405016135025010625010150507024130190501401436152002150550180030305020500102001405013050160804050400270501080150540501064050709015010801502010008062002008104014372620025011501016020504004050700200104001026141000102007001072007070504210400201304082004020025013010100104061130903015801370301801045405013050160400561013010540612007100540405013050040200140030703054010300202006501438182002501150204007030404015060080106401507030506401106008010703010130305405030010801013012008006301801013060401143913130840430305130700106523010703010130202200160401701030616081100150200210306040107013047011440920021370305010401001040130903015640507002001040010200250164001002304701144182002501110008020030106306130410630304064050105010640101006401308601214421363014008602501303051000180301704011070403013090013040650150401106600200540301064040030060090801051301290120014439405970105040100507010200660540301102004004130105409200805406180104400540561144426615070020013050160106401014001054013070700128010100630130700105090030406120025011600200501130101330100200102503247064002065040027013020060301630404002065061110060404004040501002304013020404050761301445146602050400408010406012050130700105090030406115080605406400210503020402010808070305012540680020025013020401301405001301446126100440202006140202005406705041303054020200540615020150402020054030400763040505130321301447118030140086025013030540600308067045200603051501303057071077006150400100140144810106404002430130120080010001020013012008006130604016140062200761303051306184130100512001449664002001013040320040105010640107004010020050105080101301908014145066020012103054040501009200150640010003001063655401305012001451103010371013030520305080604012060240015013030560200107013086012145213570012301100030305016063010507002006125630107030406115040156130561846301070020200163061301302121542604013030513020084050130200810401516130200400302011014001302040012610020015040210501527200240110641307001050208020061306201506140603040105015377002005401012030616104004040070616103055401301403080606801070304065015486401153020501405010020010513016305120400124070306401557401400602100405014051330516401106040016002006501569610013061101110511307001050730703010513070020200150203040350650157830640140014001050121304030110205150205040040501309014100105015894015050730130403011020513012130810064012015061170014050900200105015971501508505073050113070020200615013053081809006501510763010041200603050140501002302080103001070130163010501511864011014001054040502006063013012015061251060400571065015125207003020506030205801010030621304032004010501513730110640506502561004600304006050513016301050151496306804008501703010540212140501306040180900306180105107020036501515830100130611504016020200400129012005012305085010064040608620065015167630100437030501801013060401220063167105015130305019002001050151756880900501514050203030010915020031040151871301405016040020010013060407080140027053005124021050151911613012008004044501516130100105018010512006160106150240050180105140502030300104067650152086370305013020408010514070110300640503060400403052200171001050152111615040503001013017050450160071105056401505073051301210042004070306401522126120060305011302001018306110088015073050140501306040140180160100105012040656401150400403052600175010501523661501305085050810106504010400650850130612005006501524763010047030405011304060400100440105040502040630100470304050113040604001600200105015257615020022056108300200540150582010407030104015268630100460030100501130150601504050903090130405084014060506501527761303150600301005015405010023040505012001306040640152812617001001302002203030403011020515010600130100230020014050903090130405084014060506501529980170016061040056508060040080105405020068108010070613056013410501530480603413040301102052030540134070650153171301123010601210150102065040701306013410501532910013010112301060401302013014002065040701306013410501533111001303040120503016034302300200600301004005405090309013040508401406050650153451001308016002003405051801502020031040153566150703010201303070505130101064013041050153661001302002801509002005010130101064010270500650153741001308015020405013040509002001050153841301010640130610040013040703064015391010013020022401110006104005010301710505030540801013012008006301100061050540134070105015404130170214204050540130406003090105015415100130570019020019703010406040010010401542111507021410301060302070301054060309150130140501400270204050130100016105015434615035504030406704540134070105015448305160270512612302030212405054037401006064015455150130404001001050801035014006701065015463146003065126030140140501050154710650770501401801090462005404050100030160061501703010602002004040010012301050154883011040605408010515090264015404050512406002003105015496502107021410150101501130100080620013020081040155056150707001210561307070012130130104015514650210540705080010801220015104015529170046003061703010580100130616030140110013015014050204063306501553710013061301400633015015023002002021000301407030104015548100130123002004004065010703010150406050101302022008024040023002006501555710013061230020050120213081008030140020504050130100150910501556810013064050101005094050200840520025130113080013065015575100130804016009220401105113040200603065015586100130611501120060305011301010064040320040105015596130113030691501304050365401340701050156061301140200140051004200501150513040501301000122001050156158030401311303069130402006030650156241001301502040100640405020200650156371001306123031050120240120150618010510404002006501564461400105012021308100615013090141006501565148016020021530202100970405013030103061400270142120054063011030400804004050204018461408006181050040064020065015669610080010501130105700302013014020015041220056301401009670409028105015674631153013040410505106040023002006501568610013015056301800108010803014008080086501569461400100611303056301400600765015705100130611630405050520705013070130401050157161001305630125014001015020504004080170301050157253070402002015054030801060202004005401070405650157338016007004005401309010854030020010010501574880370305017013010516018030516140920050170301054083120054050603103015755150801070030203011014003030404006604010501576361505130260210304010010401577515080107003020301105303040640501050157856150201501908121301102053090013040105015795801504001004050140505406150540130214014040210501580563010042070021908121308320013040200603010501581561400105015401101400501802015061705051407020080010501582662015061105084006504050130321302106400114050105015833801600700400540130901085409028105015846804011100050107050540401201506110206026501585146401600301005011306040161400613012008006401210505401130121308100615013060170530140010580190808130908081303401030158651502002205613060030110013070301040158776301004140010501206027014050130405001501061301002001501307090010401588153014004045070105010201301040140400705012517613140505406301400875070301054061600808003501820303040640501050158956100301501015011305070010200130402105015904204011507305017030101304010040060401050159141307001050370306113010020015070800105015923806200220305060130505401340701050159337040120150611070403065015946801904702401400640200617020080070501304030020020105015953150120801050120130406040057101050159681307001050103703065040701303051305116002008060680107030406501597763010045070304015020108001010090420020240110100630650159868060282840420022062050405013060134105015995617024200220840010101400102013010100105016426040130305130200840501302008104016191400101402001303058030140060400703306560281505640070130107040110300200206501621810507301304030110205213020068405014020057030104050103001405070214515015070020061150530113051301150180140010065016376003010013060401614006130120080021308100400701301070401103002002065016486003010013015060150405050980580170015660090104040210501658613015070140600301005130204080105148064050180706405051400120306501667630204080105134013081050400200108650681050400602008650167146400840301500100130204013010230430404002065061213010001051301230010013015080601502002204030200680200810401689613060010306130210001306130840102003040020020265167105056106003010040130140070304065016910670301013030510090413060210306405051311020063063001305412040134070105016101356130700101507304050130604014013020404050530020012640505300320080105400601040650161116105024003020402513072007061307104006506130506001030613017050126405020301305004020014001508010700302030110530100640104008020200650161215660600200302040130301030613050512006130300406061301004020061305036404060600200140021402005150801070030203011014003010064010701003065016131364017002001302040801013012008004060040030801130615051508010700302030110530100640107002020065016142165613070010606002001302820030400120306140505308401920010164006040060020036140505830105400302606505164002001013080302040616002008010563040024001000614050808003056307030204040030020200650161511613010010801013012008002006160101504004010422040615051200166023013070302040400540046501616467030140140062130503405401054004650161771804050106003010020405030110600301001803014007002020065016181061504007046150704051303053014008906511501303053010008062002008104016196613030510703040401400602006506401400703050650162010613070010501047065040504650130305301106003010065030010101654010600301006501621714061400100010200181016401103007020065011015010270500650162211130520401305618480130700105030110640506502130160020051003062540405020200565404060400202200650162313301320040150130305107030404011060200650640110703050650150530110821304060400202200105016249617001100103030540401700115073020022040100130611601910200130163010501625153010840306116712005402014030510640130100101405640501671200130700105010800306505402100010200703040130160140110720065016262110044020200130700105040501002305408014001013030525010150540405013010061704806002007030105401306010080405080610054061400154013070700124050810500301103007020065016272150040106401301001014051060071054061010063011050300200201101013070010502050400404003001100650801054010013013070010501640061130703040150130600710130106406130606703010130201802001050162819130700105040040068015401304030110205900130401015080605408013010061130603040401205015070403040506062301015013030570301040240120504004040070403065016298801460030611261235504060013041050801051803021060405006101304040020220010501630206100103030307001050140010061401700115073020022040100130616001020013030700105018605061801057005130450101860505630412001301600200560010200630507040412001304040010010501631153501400704501046003065051400320010405040084005113015051200305408010514011030016502070030201037101303051304040010010501632121307001050400400680154013040301102059102105010100630650603014070301020401460030611303505240120504004040070403065016332253010509002006501301150400140010540130403011020516101400101402002002202070030208070301307001050405010023054064019003040540130305630205020150611508060540109003040650163410801901254060101014004017040306168110025404012015061251060400571065016353261001301307001050130020020613063001130305401702450140504650540503001050850630112165016301820040501405046505405030010207003020807030130700105040501002305408053070301013020060301301130230110001304021050163628630100427050050180102030140520060630115017024611303056134005026113091100064008040505404050541013030564050540405081004007030105130800301305806010200618010130120080080150900200612010802015070110025130402070021050163714150400820090703010541540801501303053011054104050108003064013054040505019020010501638186110060406121303053541104015054030110270500130305405010406400230106704170301058100163020501205002001305016030110703040650163911301021050305401307001010600400308065080105630107030401307001050208020061150540201506120170021050164010150401100630501303001017001120045015150501006303052050801020650164118613070010505132006180101303054050270440190030406130502610505408010130450101860505630132001301600200512022003062015061107030406501642513070010509022006167030102002540104006203065016431564011200603050140501002302013012003130150681013010540801601306115301307002020015020504004030140070304065016441221302105014006130722006150730501130102013070020200304002105030305016040150730130105406307030540104008020200650164516180140501307001050402020061130601010140015010600608013030525401301200800161014001054013070700124050810500301103007020065016467161016007005408010400100302540804015402407037105016478161016007005407030104006006808015020022040302006802008104016481716304010200611301040160030100130305405030010104008010190030130570501301040105061303004011030603413030565404160020065016491463030510603440180101306040161400640180101301200800405041256130403011020565403011060400202200650165071060018065020025404050806100540610807030650401106402006501651126100130130305301400400600700611305105015005010501504015613056184801101108012005265016521163054018010130604016140061301200800630513041050619021180100010200130305400400100650165312640122040405050704058040501303055004017001406020401308002008013010540031200650165410500401700120300801308002007050204017001802001010040502040220025401030020020650165563010208020061240114001050154080400404007061806068040070304065016561261037030650304013011070304065050901021404012007100501540400130305304006013050704012050400404008040020065016577610370306503030513025014006028150563054040110300400565016589617001230020018454021301505001090030635540606416562090010401659191040061200104050130100640405060640123002002511040602057030105650140104605801013040020012130160140110820406501660123030700105030110640506502130160020054050030130606630305130405003013017030106561307071071308201040166123630610616007001303051305016029003040540401400200207030105140504125630205010660020054013010133040604010801700131133054030110604001600200650601705630110604001004406501662176103703065030305401102020056506400908013060504005401302070021503054013086050103013200401503054013050120061505404080200965016631740013030530100412006030501130101404040501002302080710503054013030010915017040130540805663010540130106406305407070012130104016641464011507305017030102013020400121301304002105030540130700101600400308061801056541062008405301006401064050650166516613030515073040501306040140180181012513012008002704406400511508010700302030110530100640106040706501666176150302040801013015070140307022005506010010204040401801029650540502105080200500644030250160013090160110100013030300120021050166715640505004020014001305060010306130170501240040060070065040505602020016200710018605011508010700302030110530100640107010030650166813616810200220130101305083015014006007001040501303213021064001640501303003200640401107020030065016692450040203010405020301305004020014008016030201060230200220700303011060020034050296505130020012406004003080130615058010530080130305016015080107003020301105301006401040080202006501670206130305600301002040500401040068012040640502040405010200413010120070030130704020030201030110703040270470304030010101150130305703010401004102001671226130305808003027080020407030102708008010130200710080401130700105080800306122001410200710054070301040140302040011040150540805408010560611802507040513030510384650167221613030537030302040405015080602040176131637030302040405017613204025010506880456200710020404050130910214001802130219301064050650625070404001303055401020802006501673156107024650405046501303054013011040302030540200710014050130604016140061301200800300101016301106040091070650167410803014008002002613030513014050013015013030510703040615040040301400703040650167527800200213030540500301702414040306201301101004200703010300106405020071005015405012007100186050180561050801004050560200163520015301060400665013084043030523012050020054030110703040650167629680020021303054050030120033010501845401122040301101004200703010300106562030703010406301511050401106355301101400260010200530106040061056640501014020021307043065670301090200194060400100104016771963030510001021306040161400613012008006401140200130601705130120304081302902001656110020021501303057030102030300101004102001678156130305160020032040405029650140514002040301400703040650300101016370303020401306040706130129012006130180104530703020404003002020065016791813040102006113010130910200406060020014008010361306040140110406020550130113030515080107003020301101400301006401064050650168025613030537030302040405021064002040602050163703030204040503306413015070140210640014006040060080650511064090070502040610640110014040020406405019061805161621200516130070120051150015001640400170113010810501681256130305370303020404040160030100900301301637030302040405013032130120501501637030302040602001210304001001020401308200660200121030400100102040216020402070030201040040507040400570301020403070302040400603040650168268015040063061801504017030102013023011000130402105016837107020080650507040400130305500401050202006505161205002005401302018020065016841461064050270500405020301405300510415004030110670050303070010502080200616301540106040070400265016851161700120011013070010509003040611307070012803011060080807050540630154010509002006501686196170012001101307001050130020020613002002015401001306120025015630130020020165011307001050205015047064050465020801301006113010540130100630150204030201700265016871061301006113010130305106401070013060304068003070505404012015061108040020065016881313070010502080200616904617050602103013030574501540707001218061001307070012240120150611080604650168924610640502705008010203014053005104170301054040501508060540631050122030051041703010563016507305017030102013020400124002101501302030300106541062008405623002001030304060304010501690161501303051014020021307043061301860150611040017001013010020021061050510705013080830016130405020200613021000101070900204030703020404007002020065016912061680612705413030517001701544004063014005010080061130110401502704400620104516100437030400401303057030102040208010301150130305107030404014008070306501692326301400206506120130400105010080040010007305140502704100651502015001400400600700650110401502040460030121050204015040020650140551012002104050140515040110230620401303052563010210505030204010640130100101405401205040040801054006004003080650169317630630011303053037030204014056184563020501080030405010300161054104050103001630400601305070401205040040400704030650169419630140040060070061110401502040460030121050204080400730100440270450026400516400700610061130606240190444004070506021030130305630204070700127090010401695156301400300400200612705413030550040501100301030115040170504130305566001020030204015020504004040070304065016961540170504204010508046401705041303052110063050371050130700105090220061132005402186050401201506110704030650169718405070403090130814050700202001615050010656406405080305081010505810159102563050371050540132005402186050401201506110704030650169888017001100200140013010020015080160400707002130305405013030010915013020031040169910150530106030560309150703010130700105014050616703010200254010400620306501610091504016030915057030101307001050104006306505613070010505402540300200206501610117617001243050111054020150110561303051703040240110507301001306115040115040040804002002301205002005403011070304065016102131003050730520068130100460405020022021308100301050024001307001050140506165410623002001030304060304010501610316630100450703040150540101006306501504011070304052300200306015013070010103084650130105170340106570013060150702002104021050161041215013070010503011064050650211014001303053011054105401303056305407070012130104016105111504011080400200101302070021307001050301106405065021101400130305616301020540130201700265016106244050208020021303054050270411040150513014050120200561003025409401050213011040150630205040503002008213020802009042001807030105401000800240501303056305407070012709001040161071370030202150540160400826113081015130450101703010130160020056150130305301105410130100640130201802001050161081116301020130700105092701303057030101003062540660407054061290120054061630102054013010001803065016109730132004015054080101301600200554013060016020065016110185004015020022030307001050513200614050270440180400506150040315461690220061150200220405027045130100080620020081040161111510640400140010203050806040031430705050806051640068010203050806040170403040065403011090030406501611224680020021303054050030110020010520150400140505409401050510140010512007100512001000414050203040201508020802004002150704013030580170011005113030530216013036706130600680240120150611090507065016113963010043154020060630405054080207002658016007005401307070012654090013040650161141380203061404012007100204013030583013019102161300202006150704040013030515020504004011015400702465016115221504018200407030102040130401040056130440630840130600507102006401153030100010200130305258040501800920010001020021100063017014801501303051000806200200810401611622630140010063061304014009080130605040020401302070025700183013065700182001403040080400200617030101303051302070021501307001050108040020065070301013030513020700230110803086501611754040017010030103063054070700121301040161181567030101307001050514618200405014011009090501703010204050100230640190030405015406302050201506115080605401090030406501611919500401502002203030700105070403061130606235130550040400126140502704700302061903086115020022040502704513010008062002008104016120111501220015104020150140510015040013030585010801630401020405013040300200201050161217300120200130150704051340021565415130109020019406040010010401612296140010501580101304501018605056150580101301600200530405013090130810501612312500401681050113010201501400270403051220015104085010801640120150405013040300200201050161241715040137030130602400703010130700105016004003080618010561502002203010820402105054010640130100101405801040120150618010510600400308065016125221470130106021030200220213082040561304067090051308605056314305402130400105101860501502002205617030402405080030705060210305656170304021304054004105016126126150701100240040807011002612405003040170610024004025630105090220040040305660010200303090122001050161271461902200640190220020130121303056301400875070301054063014002080108001010040401104020200650161288150130305407013070010501400100616130700105054040860506501742604013030513020084050130200810401712160281501307001016020010270245301030140501304060341308200140130101304060341301100901013070010212002050186305305020010540501101400501150556130604010701302901020017212614001050140660101302040012637030501554103025010160200110103013014004006007006140504650106201030117397002001054050840305014070506815052015070241300206200117413610080010501130102501016020011010308010130204001230400806045080101301200800402004001050630400703050703061202102001175178017001316704163015401270500501703010204070214130501163010216030041048031606160030130130410120062015067041408070630117611500402004450130204013020200570301054061404450120402140613062501050637030501204012050020050801020011772315018605040040186050400403015080602040615016014004080305180170013167041301600200530106066163652040630104600306113040603420401460030651630402005630104002200614017030614004002102001178117060102002204015010200840204061507044004070450163703050135504030302018020010508901020011791615057001130100200150105410303040010510110064061023002001304064050105013070010501070403065013090130814001503054013200120210200117109615013070010503011064050650213016002005170400450130540707001211301040117118610470130150601502130300200470152130600102006201501301506015070363011712236370305011303010306130505120011040010508040865011105130301030637030501110513050512004029020053040024001000618080030140502002204063040070304061704413060501050613086012620303001080903050154008090103011713136203015060150130740501591102005801070501005650600200330510640130100101405204001211030100154050300620011714711002001204001220208010250806020130106407030102086010211715214050154004108015040110540041030508060564050800308015040110800307030105163014007200617200567200160020010640120501407070021050840010502705002006063011716146170011200450115050530201002001051402005014040020080105180806010061801051808100703010511301006308044020050151400440102001171713620401530205014050130100200650405027045068620801022002202700506270214560021020012901020011718184050201501020010413070133057033050130580105140150300130405050200104500403703050130535504010903015140700406401404862001171912640501200141301600200566070103051607010516564064050801630102020150607010540403002062001172012203015040456301656301405070912002206401201507091200220408900620011721111509002002010808080030501270800540703010270800630301600200512022004200314006120220040080800103011722930140037030407013030513051160020080400100704407004064014060070063011723256100800102002201301400702461130111015621306130410501860150114011023010005070504201302022001845401162030154018030140010030305401180630140050520054016100303054011006301202001040117241261600808003054013501813070030405013020084056100302002120084054012040120021015010901000102001172512200220401703040240180105080660204015040020650619013081050801505201503030161210501000806200117261061400700113010020021081005613040602010506125013060210306301400270020040027001020011727915013040270020010502015061160061501303001019105062015013030010915030200252080620011728126140140070200800507050540124001000120084054050200220400200365180100303054010063014010606200117291363014003703010420401000306305130107050100206301400260951203013026098040010070440306401408606200117301215020022010260913020071003040501030016101004200150520150270214560021020012901020011731136301400100400306116301420406003001051403011005085050200710054061101204015010040030540201506009101202102001173286301400100200261130750115052015080183005660160210301173322630140010040030611305080601304001082004013030513012130810064050100400304090030640180100437030501306301056030915018030110602008080101301004003015052015040509062001173417630140010020026140130130104001040130121304001051018605084001010230100013004561680612130705415013070542015040601063011735116168061130201030170012030400406750612130100609160130406040010010407003020600102006186050400161030117361663014001008040130106030202570304015013060407061302902006130806142030163010202015070505406010630117371363014004030080101301200800402008115020305040060020010013012008006305040023010001303213096301173872030700302020150601010570504200220402020065117391870030204040116810130102020022040501308204056301400370304070130305130511600200804003010010801035504040306401404862001174011180190801204020022040213025010506140060070040501304030110205150150011502040304001006306501006301709001040117411063010049020080501801057001130100200150301070020200616401107104540130150806200117421310030306201504070513055204011010063065017001301240010006113010700101307020030060210301174366028150564007013010704011010063065070306120210200117442140060283051306040161400130602706130120080064050801055061504050300101301106028284045630205030140080100565040060210854015052015083010401100080620011745126170011002001400130100200150370305012105020621050130700105030110640506502130160020058312140604006200117461963703050170301010030625401205051501080100565680101700150540610020016170017002020040020022080101301002001506845630617030101421200540508062001174719508501703040240110604004070650251700106040040706501301020617005405036101700101006301309001304065015040040027065013012003301406086200117489150900200201080800200261302013014050013080800306180301106040091070650602103011749961001306111700120501709001401620080140011150130402706500650600301001341041175051003020650618312005168410411751251660030100140401102022008010904620020408060101006306504050107010450110030130700108092002040163040200580601050100080065013010202006605406101006306504040010561003070601015010206501002001021175291064010470620408040060400310265028404564009005065015030250040040130110030103011753166100303070214101010063061130400105101860501501303001091501050710002105054015013030010915020150303015060150704614021050117541420022040170304022040150103001102008402040161501030011070700220406401120060305012070301054062010301175515620022017030402405080101306040161400613012008006301004808003050127080013050210105070301027080061400105014166472620011756131003014706113070010507704040040405046505803011040302065020300801308002007050204063014008610301175718163010201307001050104706501024001000650130102002540130660103051105401100200261020036502008404005610600180650707001251507070012200220201504087006200117581861504050100200105130150850405302065110023010640130100101405164070700265170700121300410412015070030208010130204001240609620011759216401405070501150502006030213011014001301150207002251130163065061400105015004064130501100540290200580900304061251640150200603021301101400130140060061080117602561700100305013020150200220181921305016064013703050113020061011304001012001050120130180400505303050160613030032005130403070650580101301002001506506006805408040110710454013019100010150120210200117611361700100305013030403011020516034613014408060346113011230106010013011603430405060030100400910501176215100130120011040020570011307001020200404007030103010501600200400501301010640130100101405301840050205070020010400513011003010301176310100130170052804050400270204050540801503550403716204037140680620011764196160400807740501604009704004050540290640020613302703010540260010302062003302063001200205408010130140613061301630146704540640110704540130300109150130110002006200117659150702141030106030207030105406030915062080102200220620103011766142002204013070010107310302040130803020801013028200304002400100061405080800305150520150220402008104011767186170014060204013080020080101302820080030405040047065013011101580304015031204013010130220017020080040040620150130150601502080620011768151801405040040150106006080220403150213022001610200603070301020408190215004030140034613020406201030117692214014050400401501070104204080105400120051600200108010200603070301020401001908014050130200108801010002001002040240120802004004050040301400346130204070301050125400210701177017630100420200405012501014406840305015408010130220061302820062007100501540405013091021400680800305015407030102050010200404050600301005014008080010301177115106405047062030150160214014054080405016400102040012521040105058016301020101002006502040012540630110900304065080400103011772116405020150801057005170401080568010130160020051704010618003060210301177313615020146130108040050650207050130700101681050113010203040080400200107030105011000102005617001301400600700620600301030117749630630115050024005012030100420440040020020501301054030010101100301030117751217001301700100501208007080130810156800708013040401400500403014003430207030105015090102001177613615020146130106040080765020405013012008003010600200362040505161700130110302500650600301802013011003010301177711605054050100412006030501100230204050200603050163014003430605040050140086103011778141100401309030153043062013030040601301010006010013030103061002001501308032001501002001501308032002015040300564117791264050130301030804005342550180305302070601015010270500202002204010014014084064117801461003020021460030501040460030904100616002003501040600200390410061370303010405030450206030915015090102001178196100303113081006751001302193015013021930201507561001178213650507304050130100200150401563008016200840530304064050105063011071041309001304010501301600601200117831261700115070405017030101301506015017020080065011023150256170014060513030020020150101066011784111003020301070403070301030012030400580200220401703040240505615410602103011785146106013065020705013020068100301302006840501402002002106401164001040040405013070304013011003010301178613630105030010501305070052502130700101681050113010205004030140034302025703010501620103011787913012008405405020022015080800305201507030102020210200117881910030301050134004070400130150606130350703010150101400612405003057001130100200150301101400650240500305630620150270800540302708009005102001178914630100490200805013030501608010570011301002001504050203040500308012101205002001305016013012080620011790106100130613050506405030208400104008032003050140501301200800105026701179111164002065030203505405050600103067050280400803200130150512006003013051400803102001179212164006010091306040120401770404007030105012060801164001400102130305613040301102051002103011793261610206503020210400405076002008016400200100108010130604016305050640503020010010208400104005073070301050120400121501002006510030602815020021053020504001301230020012006063011794156401405070130501601501064050611700315401305410130115010013061127050013030523002001200606301179514100303062015080101301200800403011020510403006504094010501050305073050170301054040501306040140302012006063011796111003020801021303053005104121050106210502040150520150270214560021020012901020011797276405010541303058056130405400464050108003030803050400343054016301014050465056508300200540106401301001014057030106365540704010162204016904014016154035504020304016002400745015406070102001179814700302037165402150540208020061211014005016100130611170012050170900140162008014001115013040270650065060030100134104117992316304010200611501303051307001060030100130604016140061301200800100142007030101501060030100405003054063703030540133013012001028010580121013090013040650130120806200117100141003030615040040400403020650600711050200840520021017001301406020400406003001051301508011006201501301506015010040062001171011963010041400105014066010400607011014002105014008016013025010160200110103017003154080100130305802007065015010301900502010140660104060862001171021610013030100470304040040115073056301130120021306040161400613012008002901102006150103019005020101802007065040500262001171039801200141501060400807540405013012008008011000200100501564050407053401070117104146100305014050270453025010160200110103016020506113012008008017001316704130160020053105012204030801080117105962130810015073050156213081005073064011200603050120130140230020016507001020011710696100200150180200100501530400100200157030101305016070301040205006507305015400507103011710718100301405061251630140064050611501307001050164006113070304040501002305170011040030107030105401060020065030301700100150603411710886101006306506028150200250115020150670420025013040807063011710956106002006503030170010015010220650610710454060030067011711022100301470611303051614706113020084050110140140047061803051301604011308605010630140035200290301400206301400600180400251612400100021050700302060210301171112161003013084043030513070010304010400600700630416304010205030530020010208010130403020630401020503056301040501307003062022005400202102001184260401303051302008405013020081040181111308404303051307001015073070301070245130204001263040103703030570631182151001040130105070020021601300410414050304505610230020013040640501050130700105010704030650130901308140015030540132001860501183340120500105080105124118466105070020013070010501001306114006007001303056304118516401305402540507030406301301211054020220040020304054006002003405018061554015010100630650130120700211861180307030202160070508060207030101500120054015030401064050612570011308410500160801187111501370305014017030101301200800710505305130502306540110540186050704030118866150130317030650401703010519070104132007118910140860240015019081213020580613020010010402015061405011014005017032118101617001610130804001051301013020580801001306120025011400501405030450202008405651010305014050140200501200300411811780800200250170301017001505408010130205806050105070441181295004027050050154030507030401101308721050189010304013025006114041181311508505010090703010205021540213081001505408040010514050612200254067450154054101814196200295017030101003062540170010014061801001306120025012002130604016140061301200800305050470640504650513051301004100305011700130099118151856301100640501140060070061405046505130553063011014006507030105402603091502105080405019003040404050180400200107030101303052070021181619617001704007304004065406401107024650130113030580166113010130205801050300200302040200220404050200840400561051010302040405014020020404020080100118173464002001013030040601700193070400400716200705020580540700140013010401050617001100020024004001002008005407001400130300401306540801080365405057003020405011014001303054050105413030580561304054004640501080030308030504003430563010140200300411818226400860254011010019001654020010064650100302540700140013010401050670014001303004013062030254021609700200170105213069010430619307040070301054030630104004050540802001200163040301040040505402007021181938620700302027050050154030104006013061210505401001301001103040505402040302500400401001306130250050110640116270800106401001306120022040170304024013025004004080127050061184204026200100204057005130101304041050580301050900200110511720109701401803010140020402200710040505630104003098063011030070200502204018411820131505401501090052006170301020401020034062040161070104620408010403040054063050400803086117001124118213262070030201705002005017030105403010703040611506704130305810061501306017053012001028010511700104005017706502105054014020054080100130611250617030105402501015012002540170304025401001301307001050100030261703010140200540305040060070050703010540406034118223360101006306505003015005200127054020302540610100630650600406056014605402030254020034012130100010261010063065060270565001405054020302540100302002101703040270440054040110703040540130110030103080301400401200801054013014020019001520016301400604008040080105404050540184118237630140010063050303001015010801703070030201000411824171301150103001130305617002020020022017001506010400610030706010150105410502002103011002002405057001200300411825863025006180102058054050030150040110560501050617414614006070118262310030130305170304024013025006130510001021306040161400613012008001290200256160407040130540405046505405063010630110300200208010820405184118271561400304011681013010204050204001220022030140243030203040140056305040034405046505403040084118283061902200508060204070130700105010470650200254021301000415613070300101020010465063556301400704701050120705054040020010471050513081015130450101630140097040501100080305011003025705070020200501614002705615620150140200580200911829286100301308100405020022040804050300180301064050640503001803010208020015011704004501303090013040105050120011819254060200141005161501060400100010500611010001500612401201304053010300610130636521060130300200126601400402004008010011830121501307001050140506167040306113090130814001501301508001070132004050186050704030118312816301020305403501400704504003200104050400840054013015051200108306508010514050160162004050700526103026065050010121600800200140506050460616040022001004040020101050801051703010130120011020507040130500612686050400402004008010011832146180020023054040500301200330105037030501301845401350400105040501705012688080501540125060030637030501210505401720070118331120304001130350400105014004001203051630404009003040405053001010168032005016003013054015052001183413620150305500402008010013030901825656108162005150112050020040502040130161707508020011835126460030350400565690013040305080605100130401190050150400210457005124118361264011900501306017051001104056301050200444001301020021030134506001020014050514050100302118371610013030590182565610816200512080200400213070010600301002040504002001250040405050980550040606120200330118388302050156130305200210630113002002022002101841183919630630117004600304003504002010030400401300113030530110065130121303051504002005015011100304050204013016630411840158070601020021015010640010506001020014050350400206102006030703010518602150140501306040180400902890701041730100118418161090284016511000620018030504006040091070305930211842206181092500402005801902810100302208010570301040115080100801051651060016105703010702006300516101006301013010400501030401300200202200210184118431163040400205030580105105090200650540504650130305640120150405040090200118449550130201306301105303051308100566001020050061216600102007010021184523618002002305404050030130810151304501012040115073050154050130604018016004003092550214001301200800801902853001040140070020065130200101862015013030570301020303001040100400420011846131304013061302506507105051308101513045010161302110010140013090130814006001020070504200220500612166001020014030118471161064050601020013032130640020010130120080021200756830020050154080304050100014200405054018411848166702008006170301020022090801301004310400406501204016003010050120401630402005230770404004013050503703030204040670411849286680070130204001280400200101304032004010504030080100105040401801056101006306501016103040050140130570011302040012301101000142009010001020056301202102005130118901516634614017040306181800200163011090030402002201841185026617001003050130304030110205160346130144080603461130112301060201504050130350808060100705014020020025180400400600700650567002001040051630101405046501065403020407046210603030900130401050243011851134011300544005406003010013060401614006130120080063016003010015080605406401205040040400600700130408003010507080041185213610640101006305014613002002011010130700105077040400408047065408030401060400310261305406370305012105054040621001185310620011013040320040650130501200809005061150540406110070651630401034617050514090200801185414630100490200805018010570011301002001503030501604050203040500306201501301506015012050020030010343011855196401405070130501601501064050611700315401305410610604001000802006120025401301150400140010540605051301630105016101400105401307070012100230118561864015020060301304020060301050130140230020010506405070020010506103143013070010502080200612130219303010488006125130810061400600700611101400106401150700200615761185730640501900304040405070020200211014002002580170200800705051650601040110044040010415150137030501703010100306254012050515010801005656801017001505406100200161504004705401301013054108030501054004611700112411858196200220130100080620070061302008405306106160070054024012060261307033030540130707001223030540406704305010346140504650540610301185986400302013010020010153020501540304019003040616370305013040530205404067041186013617001001304066010308040015301122008840010123010004034070130282001050161408001081002118611180304012301000140340702105054015060101864005401801400600700602103058010130282006020021186212803040131671100130308040015140050110004150130100430100105014050608020050157001509021186320100130120011040017001610501130101309060020058015010506010400130864006401150601501051301130300109150150170020200561400600700602103058010130282007032118649100130700302040120501502100080120040041703010150012005401100909011865128063417024140507021450114001050152008405405070504501670304050154050304501703040118661110013030540660105301400270207030101504007030405040401703040400200300411867610013015020305040060400910704070109022001186886201080400902200703010401304040089256002200118691010013060400345010150300113030590122001630117090103020140200118701210013080150140027040050108030140060130501070503001084001018450030204050570020200118711580150930100184001017001200202180101306080105056002001005110013016002001004005130400100020010015305130100431040030010101140200118728100130130401100301502030504006040091070407010902200118731010013030140061600700501024015060104006301400200510050104050140200107060200118741680150930100184001017001301001011000301401801004003051001301100400304005080601720105210001020050806030100431040030010101502020011875910013013040110030302015020305040060400910704070109022001187613100130150601304002070503001027045180301400901825010100423010004004050304501070700200118772480150930100184001017001140010115301002001051604009704011530518012611501080010806540180634180105134120011020010415010501008008011001405100130306300104003014006007004007030105132001187812100130570018020011002105010621050206015021020240016103040130404006040097070301059022001187917140113060801050580201504003040601201050107040306508010130282008012004400150170102516201506200154040302010160070020306080105051000902118801061401130100030140802015012615406405010508060030010501150102005100540191000101501620802001188198012004501150102430540120025401600102001405057201561100200220084011882356140113034120080201503010003014010501040010401050801013040410505620150400840052050730540162015012654019013081801200142002201501023010001130045401610604006002003120507540120084054050200220640180703040057050140200107003020400161030401304040060970703010590220011883961060130650207050700101301002005010501003060140030670301020404050570020200118841015014020501305801013012008006140010501540502030300106022118852801400270602211886258400101700123010004010002002130300406063451400100020028010701050840105663470504511006401100305011017001130100200501050140115040070700261401150400400600700801054086050118871310013014014050900304080606805070700255004010200413010200258010707002570700121502020011888136140140501405067040309013081803053711308605010660501006303054050140200501106020011889350040140027060221189015840010170012301000409307013030040606345140093070703010100640304050370303054040504650516040020011891620700302061004189501240130410560022001189235004014002706022118931384001017001230100021050130604105063440504650540110064013011020146501080100565010063011894201001306110170011301002005010501501013636401363408060465080101301200800805305037030302060020031703010150400370302105050162105054060411895121001304014020501080105200210600102008017010506501021006513703021050204062105054020044011896191400650107220013084104840010170016016102105013090480105010013015080600618400101700137030550120011001301400650101802001000703010510092001189788040116091706115010900520065640116040091706130550100211898151001305700120084054050200210801700131670420021037030542016201506704200210810011899116400200205012708005401064010700104063801027080065080600801013090620080340705015403407011810056702008005013550401064010700303020180200105070200800118101111307001050201504001701050540801010009170507002020010620150613011060400910706506040701181021418086021307001050208020061150104006007006170214104050465010163010115011704004501355040303020180200105050730118103510030530505021020402130160060200105017040130118104111307001050800306070105408010130810151304501016540108602650150540108605065090507011810514163010201307001050208020061211014002002540630100110580829400170401305408030150100104030540106401301001014056750118106970030203716540355040240120802006161400600700611101400106200603010576118107101501307001050140506167040306113090130814002015040030540350140013080200466050730118108660013041050801051301102100065070505186301181091810030306201501302820040414130203040140020021030508041302820010023015040050804203040140020021063063105012405003054044118110241003015040115012300200405003020401068101301015040113052040130561848040502015010200363010012002580301070403070403019013081630110300200202702145200251841194260401303051302008405013020081040191120510709019257002020020084040020022070245720200101193517005014102002550416008010119414100130200215010655013070900404050106130040070301302001603001021630401205024701102020023001001011951361501060080400130406130104050620011010620150400140200140010701100200180523010405030450206301011968102005005010610200500405013010701006261370305200220080010119713101720200101150150230020020210003014016040510810103040503703030540501002306040101198141001302002150101020650301010003014062015040014020014001070110020016100423010004004050130202200704001011991410013020700302010013020022056703010510506100460030100400204050100230630404002030010101191013100130200213703030101105100130110400201301400203040130501605003015003010130606101191111806002003703010100640540501304082001280168101301054015060286122020056703001011912810110810106007001302040012210065614001050151308204090210119136685015014050304501672015620150400100101191466220012613041056304010205032120017090101191596603014070301051064063046106401040640061064010270500810119161061700202008010130204001240200104017001504002700400405015305140201501300200100101191711801400600700400405046505408312180120060305011301051200685018040040500303051230020016061011918810013040015010170670021302008405040502015020504004001001011919910013015040115012006063020022030152302010003014017201011920111001304001501010206503010100030140630401040606050102300200630401202100010119211510013020700302010013020022056703010510506305037030511053030501606200840540501620150140200140100800101192258084030400580150400270040025402015011009010119231480131511304060018001301037007013050600305100130400101301040050104040010023057001620504005060101405060101192410805014151405040084005113014008750101004370302002204008400206020010119258657101301020237007013050600305400601100970301020200921350101192618802030106130020021061002001070105018014014002001050405013023002001841801006301015010507002004003030200840509064018030501203040130106401506010119271180140040025100640514008403051001306110140200104030100431040030010101802001011928121011600400512006504012015012620140200160664012015040014020210001011929108013001200400130105100130612010805020304040502015080101304054902101193081001301501070241303051400150101302040012637030501050210119311163703050104021200201110504012050400616901501021309030156130720154014404008101193266220012613044001063040103703050103212001300100101193396130603014070301010640630440061064014064006106401270500810119349700302070106010125040200104010063013081001307001080105104040020065019351640120150303051501040060070040506304602815051700110080010140200180150401101006303052050801020650193686150130305200210620022040801702465570019020019406040010010401937118016004003080130187124050210505408061030303070010502080200614050403005410640709001040193811160407025406129020010640101400650501302050130900130406501301064080108003013040210501939126150700200540106401308602005170010080010130140200654080101000803056540301106405065019408150150850502005001301200800640507030105161301050110200370650194186170020200801013020400121220015104015052015090410100150210119421617001001303012105101124003040400702440130110604070630110290200630110100050107050203001010119431410112400150101004315010405013070304040130401014002080140027050101542090200191606101194410101124003014007024130300109150150130300109150201503030200840507090101194512101124001501016001801501040602070700124050130200840508040020650303030010915063010119461310013012001100021504007050130540010101122001510403010503040400504005301200340502061532005010403010119471010013060301407030102060160400100080200302020021015052015021088010119481461704007302040640140047065040504650130305614706200210706010130112065024701200210300100101194914803040117040073054064011070246504050465013030565250130516081100610701006262030137030501502101195096652501305404050200840400501637030501305403060150904100703010119511061700202008010130204001240660101505201504060030901620150200606301502101195276501410501540503150213096200130110405061002002501550310119537665250130540502008404005011600155120065050210119541161700202008010130204001216040170103015052015090141001306704620150200606301502101195596201501014020015305213090301561307201562015070504200254020080010119568617002020080101302040012142001060150520150904101001502101195736200807050154020150170301011958291630102013070010501507040130305703010540405013050210105040507002001051440640405084030501407050686405070020010512200151040616020011010306404050541050161340021050117001400400301070301054011014001302008405060020061603416220101195911806003080405027045406003080180017061130903015614002706113030056140080606801030100650100010119601213014050400126140506704030901308180163010201046003065013035056301109003040650300101011961113501400704501304001067041302008405070214521301000102150520150670454014001011962113011060407065080105130100061130160301401630540200710054080105122020056703001011963940030201303505130400105062005004050702145014050201504001001011964186401504005073013012140200200220305401210501104105016401600308050164012105070030206401201502002205060101196512200213060401614006130120080064012105054018017024561909220030702144005530400703040305604010119668610100630130150601501170014014040030606801600200381011967101630110700202001301506015015016003010050154050100230630401020300101011968880620022030508300200505406130300101910505004030508800200505408630355040350010119691050040305050770504050203030010705110540130047030101302008405070400101197085004030508501703040213070010505401630102519030101197196150405020401301612004512015070301020022084004014010080010119728500405050310130700105014001006165070020013090013040105080105135001011973166170014004003010703010540110140050121050140010013013070010502080200613030700105014050611101308020010100105060010200401001401618605050410119749620401530205011002305404050100200505401860501500150016200101011975251003040502015080101308003013058030104044305130200840504041840010170012001614011067046501401130707001261401130601705806010703040650405056300200402015016180070803504119761361071041303051307001050154004615410613021100101400130901308140060010200705042002205006121660010200402004119778180200110400130700102080200211014005016100130301640010504013016630411978719307013010001021401400600700705041302008405070541197992030160502040024011010063065040430540501307070012404119805650200500540110100630610140010501802004119818614006007006140504650130305130553010206506130540707119826203016010208020065027021440054061020650650703010540800411983913040400200150112006030501130300101910507030101302018020010504006754017119847803014007033070301054015040150704305407041198561064050830020013040400100105013010130200840506804119865650606100130403200401050130103550406200411987930110403020650130300801705130140501400600700705041302008405070541198846100130611400600700130200840506304119894301004310400403001010114119909400201413060401614001040080920050405056400503001001301200800640060020013032130541199141504706130302008405063041199266401105021000103030200840501501040060070063041199310150203040508010130604016140061301200800130114001013020084050702411994430100418901540670454070411995562030540140010510640130100101405802004119969150130700105014050616704030611309013081400601037030305401302008405064119971080150401106020050152306015020304002300200251304040010010506400507002002510064013041199814620401530205011002305404050100200505304008604050540405018416400604070305402002071204260401303051302008405013020081040201195202540115073050170301020130100200150304003001001020341301400700202005304050106003001020464005071030140405060030100130120080061306040161400130703010205413020084050703010130702003001604006102061230540180101306040161400640180101301200800640121050540164014008400130500200102077615040035200213010063080150510703040130602006160080102088130305301130513015630513016040113086050102094653014001208410500406601020101817002001105012001801001303015305140205006115010150604005012001307030101400102040405051210026016134703010130501200541020115803040114001515064101014066010201291501015012002208016003070507030102015020213061413040100460961020135615011600400200400208016040040703040110681020141115050101501130305301130513011501801702450106110040130903015307002020010201510150130601705140010512014160080105130400371020305080602401400607010201610803011090450207050514050301106405025161400270561580400200410201756401400302021040105020101406601020181310013051070901101400620170301051615300251703010100050401063010801051401200216002001020194100130130100511014066010202058013010015180170015108105400607010202171001306007005163014006008060507010451601020040051130163010202211618004040104201301035018204006002003210800140501000102006061105160020010202343050200102040501101400501130202200102024517005213010802007065015059100010202551001302002130020083010904200102026361060200301014020010202746183030701004540503060150102028210801005611006301020295613703030106710200140501530102030251200650160010203131300442517200102032361300200205801014020010203332010506028202050010200120342650700202002020500102001203541502020504002501290102001203661001301004164001040060630201014066010203756301004405050170301020402005160020010203861700168105011301014020401106810203922150110070080105801013040012640080110070080105801013010408030103010051301040213060183010160070057046301067046305613010010400703010204082540501063040090507070301070105010204035170040040300101600400208040010063053014302040703010405010208030580200370501201301014020201040010020070105051630140087506100400304005080601805031050120405013010004068040050120804006501803025004006050105080101530404105050040310400703010100420010140660102041261909507040020305080601020428170052150400616006202110140010630140050101801070020200102043517005211301080200706501505910001020448801006301305100630130105013070305104007002020016106003001020451010013012002501150501506001801501080200970301050116150109100010204671001303014006001801150501040702040116040706120010204721801400101580100630115012006063012002208012006030407050125010160200110103063014007070025401004310501202110540502002206130603014070301040501400270130541020481015011004168101301050115013070700127030104050207002640063010204951001308040502002204011014066010205091001302002501130700101709102030300106003010055004054102051510013080401213013010020065013016301020521110013070304051705042002108010204001230110800302002106301105060102053191307001037030302040130120080040541660302030204080105160230161507304050130604014018016002003501251761314050502140030040010205492030616120070611507014020401508010700302030110140030163010130505102055840505160030100501204068010515070104204064050515060020032040400120051600200102056663010041200105015110140050120305180207002612102057810013013104005013040060020035014050120080050126082002010140660102058148030501400105020260820040500305801370302105050162105020406704130150600308055085063011504004020150160610205981001304067042040106401307105056150108300200130501608008102060680400630108020070650803407020104550040140010206115100130305404066010610302040301400804002006170301013030520700218010608400204027070012610046001240501804002001020625804005017706114020054021050540616020061130503610206313100130611505700150306018200150102001041501501060020031204040501200800204026082005401610700521292001010040020401304050030102064108013407061201042040500401104006190801610041803081301064040501604007030102065121001306110140660101401150400301001061401150502065016304050130100102066121001302301301006180170018213054067090105401060010301301054050608200540150514006070102067580163608010508060560010805406601020686100305013014006008015020150400130170301020691661301004018010104010502040030100804019050706115040190507061201046018200630110803081306018200810500140010207088013010010130608200560341100130611405012200251200650640660102071261001301405040040305100230150170050302040150530202102002040130700107030402040130608200803011009705011041020406120033020404050600301806301903025020408010370067013050600306304007030405011050113004707001216121001020721910013061305050650020020703010401315014050130210501400613070010809200501801100800401150400100180015040140010080010570051308101513045010120731415011405012200250130101000802003050160091101501640112020054005017030105405013060820061303056001020061210010207413150540501014002002540320040180150305355040301104064008010516301108101020751064050101400540640501100470403013090130814008016301020305401304200314001307030102076123501400704504003200104050400840051130150512006001304105080105167003020371405040072010207718630100416810501130104066010150160200270214108018002002305409200101001801013028200102601301400600180420020163014006003001020788801400270540802007065023506458010003001054040501301040401100030010540207956180030802007065010064056401541020801510125010160200110103010041503105012040405070462040661704501204031502130962001301104050650730501703010204013040506130603061020811720306140509102140040120071005012040630140091000618010580108307030102040100080021064050108303070301051000800210801004561020829615010301000801200304050400126140506704030901308150040154004102083664011703302070501006402010140660102084910013054016301703010150020010670330400130102020023040020080010208591001308015011004804005011006402040502704206180030540130601402001020862780200370406601013010100640510008002150160801100130101100640130401070420402002204067041860501180913070301020401307054140120044004015010830703010204010008002405020022040801600308040040406704102087151001306140116003080501406704202403020501630205018403050116712001405071050513010064080100700805015180207003020130100101306014020010208812801600200330540703301360413056006120080100130615700113052040613054066010805060102089121803011020065013011020037013010540100630163011040302030540800200163015080701209017630100410013030540512006504050100230101100640150401804005040040256150200220401302008405080140027065010619107061140200102091910013061305050220087030105701208010508400101020037013010501406601020928100130101512006504014050702017002001104005408003061209341301400400270501807090104001402001020942010013010112501403014001600700230810400106301220016010150106003001040015040010063080200100400210502501016020011010306304040020010021006301020955100130804016009220101601402001020961610013029020040024013040102902006125801002800400100280054050150020013020060630805027004005162070030206063040030105080601020972810013080170052801503020801013081015150400100630301406016061503020406704130504006003080561509002001301013052013070010900304007030105701208013050820010050550040305050608050580101301040506080120981215040113052040130305130700103011305130156660702030300107030401209913207003020501009070301020405015021401100460210061004140010501204050304501700202001201008405017020080070505801505108403010640130100101405672001201017600130410508010566013054010640130100101405840301201028106401050806008010130906200650830020013040320040105010640107007200100120103610400600180400650210505401503025004004013017030020012010412508501703040240110100630650170010100630140500305409200101005150302500400401301106401201057610601306502070501303213080100301050608051200210506080120106380107002005110017019080908012010763014002001080105170631630114040012010813106401070010400270650130417010301706330566003007040013019061400303020084050803014006040701301540601201091210640107003014005080701303008017051301405017005030513020084050620080010305100630120110101070304040121050110410540640160030805406301108109650257030401201119670504001306365303081013010010640610046001240508403090030401201121164050107040304050130901308140065640640508030110600180900304016301580040120113146207003020150730501510020015017020021016902008050180105405013067010430703054010400100650161084500305407002020012011417804007013010130305130403020130810063014007033021301002001504050100230150101008001013010206810561003020027450107030401201151163010047054501130101440405010023080506010630405034305707401201169617001003050130304030110205160346130144080603461130112301060121020117138010030501101144015057001704630206307632080301106002003502040140501303505804003001001020118715030201301400367080105163014007020010201196615020301400900401801051630140080081020120148066066013010513030010915010013010114405301430207030103003200513060030464030203011023010201211580120301405051802440030540160614005401698010011060090801507030105401405062001001303505670901014402002580100061020122650040134002152002580400127030105654102012318100130152914050513401070127080020403027080070468014011014001050204040501054108040501400270541108030110800306301103001001020124126405017020080070507002020010801503054070103005800502016508300200510640130100101405170401020125810013020023040830020040050101704010610042050400290102001201268100130207003020140040020110140050180506010400516207003020130106404005060102012712620700302050371040501602008063040106405021101400200256307070012130160020051300461210010201281718030401054305402040153020501100230540405013010020065010403006508010406012050540150801070030203011014003016301013050510201299630630120304056021004004050200220302015030714016133040604010201302080190220070301040110100630650660282840420022010023093067013030040606100230100020062516405015011303010308060286192001801305051200307030204002008001020131186301400404507010501020130104014040070501251761314050540752005130810151304501013050804005054080105620071002002206001020061210010201321261402001530202130903015619092200703010513015060130202007100150850502007100206130701100253030400100610201331361001306130630110140010501211054050200251630404001400540210505401801013090880130163010201341963061501153020501540270700124050100230530100130612002501306301120060304001301050120060630180504002701101400204050100230150507003065060071020135111003020304040020029080400200290618060400703040650405019081213090200191306061064050154004102142604013030513020084050130200810402117110040020023030501608601254065408010100080305407020080065021211401101400105404050700202004050200254040845001301160400407065654010307026502131530151051003062540616020061130503610130700105090030406153057001130123002004050030204018040014006501306082006150400404002902006502141010013020021010703040130100630801013060401613012008006561306040107013070301040215142301001306118001000150018301402301804002001523056300170200803010140050121105204011200603013016306502168401140504001002305404050100200105153020501511805401064050650217146401120060305011002302013012003130150681013010540801601306115301307002020015020504004030140070304065021896401370305015403604130110120306501309701406401201506160013041050219850040904100501540130670480150310501540640505030016153020501130406020080105021108301004150730501130102040204001218010570020200204018030140070100306502111106204010090405014050100200105201504009001304056150300150127045110064011600200105021127803040118606121605011700154040505110200208006502113103014002002080061612003706113010401140020080400408010564060120502040307030204040060130650211461001306110161030501150120501900130401050211588040171304004003020470615408400103703050154089010416001404105021167640160030100501130604016130120080064012105054013017021050211711306120045011505040060070030561301400600700501540503045011502050180170301050211813230501007008021308100703010130219308010440100058017001567151006302040130610304040140090806502119136305405080101306040161400613012008006405070504530110604002022006507050702144005630110604008602006502120510602865013030103061305051200301108040020065021217140140060070061130554050130120080054010503002006502122133062015080105401130551301130305308060440018060281501303052002130702003007040110908065021236301106013070401108070306540106013065021242214014006007006140504650513055100305140061220051502040570017002020040504070106700202004050100230102301205002005403011070304065013081008054040702008006502125156401120060305014050100230204050200606301301506810130105150530113051301150180170246502126861001306114006007001302008405063041602815052307021440202004065021276301106021006505213010063065402140200510704030650212815107030404012105011041054064016003080540630110300807065013013040501200400800106540405060030010400540300801006502129136405010100304050540150101305405046505807003020503710535504020700302050371013090013040105021301816304010200130700105020802006115013060401614006130120080020150400120040010018080400100501540163703050140501304012030300108101803011064050650213113637030501801013012008002006160101504004010425406370305018010518031316023013070305401054004650213286370305011306040160100801408806900165407050110140051407020080065021331165613070010600301001303010306130505120061303004060613010040200203080108030201060286502134106401370305013023002004050100230201306003041801504040080540130600130465021351020305080607001101005130406400650230620402130300200613060010200804005056130105014002003706502136176170012001201307001050208020061150104006007006502013015761157001130700101070020200130540020406540270020200130200840505402018020065021378600301001301506015040507033060120010204011014001080301400604007033065021387610100630650404001057001130670415020504004090141001050213916306107030401307001050208020061810503011020806507050636554013050120063017050900562005406301540105090200650214010230400140010540210004005804002540054080301106040091070650200451630154010509002006502141136301004160400571022006030405010023020808110021307001050606002006140505404012015061251060400571065021421310030405010203062040213030103061305051200405013020084050230540705070020200200254040702008006502143141403054013055400405070540405046505013011060400910706505090200150806054063015404050110908265021441823040400705015630161215408400109130703010540130704020018030110200650150150140010130120080050501009051405019200180511805401301000130265021451110030150401150700200204021306810630110604070130904013047011700140110507002006502146126301050406040054050808540507070012200220301010063050101610305011501205019001304010502147206508007013040617105013010060930106401301001014058030140090030405080603001010161502015040500100130825405060020043014001050125162080102501816021050214886301004140010501406601065120065013080200100150680010167002020013030404001001050214981307001050106003006502002540213010001026540405013060170540300801006502150765700170020200402120020150730501518015040040305405020200650215196301004140010501122001510402003004540501002306205012570130401050215211170010013030121056100640540157005130400401500103013040010150400403051701208065021535100130616345011215013051701241050215481001303010042050400401504004061216204080108003013040210502155710013061131040050121308100140150400405013030170210502156131001302302002204020021306040161400613012008001307001080920055061501703010700302040405013030015410502157764001303053012010450190501402040270415040063061404220010502158880370305403700170011301202102001305403070305401301051020037065021598100130614050807030570012130540050115053040501309001304010502160710013061604070501804001010700202005401010013030512200151040216181001306180140061257030101701050130501603070305401030054650216271001306111504008070304005700121305400501101122001510402163910013023080703052021020054057001801601306540150201506110509100650216478020037061130101508060540801001306115020401504004013090013040650216595004050206061703010200660540301004703040400401563011050910065021661110013018040070246504050465013030540130110508070204030010101630110800200204021679180302040630401400702465040504650130305180301400701003065021687100130618200100656150902006113054002040150205040040801703010502169810030501101501200206501022004166030140170301012200151040217056120014612520104180370305015401301600602001050217186503105015630691130101301200800130400102120020501801051303070130401050217286652501305160811006107010062501803056203013703050190130810502173156370305015401104051054650214020050161681050113010540807030130600102001400611001401309030156110400113072015620150613050170124105021741663069114001050158204016703040165031050154050130100200105130400102015040040070403013060021105001505402015061100640606801601001050217566146003050158010200840400501150540501309013081050217612650681170050141040501002308016040032501305805031050156153054050130202002130709001040217712650902005015405013010064013070010502070026121101400501150540201506110064060680110002001005015401340701050217814641664660301040150170010820401508010130820050017005080300400801051000504013010064062050130820405403001541050217914808054050151603010401506203011400105018204016703040166060020050140704166413032130106028506130910200620501801703010502180106703040501590507053026603020403040089050204040502160204080530150400403001202006502181146306030104015013020010870190805400320010214020051301013012008001304001021200205018010516205012203030010701304010502182126405013030010191050405010100069065030561070403065070403014650700302062050130540818090010502183106110621700501410200251501040605010130800200615040012008401302001840105021841680160400325013058020300805014012540508002006140010501515305640500305404070540200840540507050450167002020010303070124105021857616040170103061420010606700113020803020304050130901220010502186661460030501540801020084040050115054040501309013081050218723670011305065017007005240100018002180900501503050501004200703010580501410801013090030401400150301130513011504006028150201501020504004050130900130401050218888016040032501305650310501540501301000406207003020505031013040640501050218911672020010117005014102002520023014007002005010802004161504006001020013061200500105021901980160400325013056652501305108101061903085013057635150540201506110601200706508010130600102001400610470650501200100021620052162015061305016001300701050219111613040010189050400802003518050806005018010514050200685016370305015161250511105303070130401050219281505700514040020401405618456150120022040801702465021936640010097061140200540210505402030130105012001370650219412804050107040304050130901308140065640640508030120802001503060701056150130520140026502195768200140703010100200105153020501511505403011020037065021961084001017001804008400101363640136365404050203084210506030650219720611004002002130670413081008017001510300160090512901200130700105020802006110161030501100420501801010008030540505700123020501900130401050219811150204064014007024650405046501303058902355040150400403051612004650219993062015056301130554016200465162030801051600130465021100730540801051780102006540801051301106040706502110191501307001050602100400305404050113086050101630102070505140270465021102930110604070650860106051654080104011300400540015080605406001304650211031130110875054013080770130120220064004003010015401304030110205570011064020401307001020504004040067046502110416106405096101306040120910130603303030204002204012415011630600301005070104567041703010501150120501801703010502110512630100420400250180101307262004050270413070020200150130120080010200500517021410130901308650211066150801057001302301100013010064070124105021107564011200603050120130120084053030701304010502110811100301504011068101301015040113052040130561848053015040040406030406502110913801504006306180100301700504002040703010606161501420010110020010214027010440140067046502111081505107030401303520040501301006306107030404014002040040650211118615014200103070305804005053020406404001701301081050211121010013020021820402130810062002501130200840501304060400701507030104014009080650224260401303051302008405013020081040221101011105113050160140010061200220401507307305130601705300107090010402222210640400200650514007005302030402008007057040112008007040064008007020307001400840308403051640020010130501606020120010640154026020120010630205070700121303053004104223126405013050160405010314308010130305210001020070304061040027020303001091504020010422411204002703010515054050400630158015051080030561054105130107070012130607010200225701011105113050160150205040040801020010240501302705008015016003010050120404050400200125004040505098055004040507030100550040405040800100054060030100561000102004060030100530502105030204065010020080101301200814040150300113010133040604010500405060020032040980301500403040023010006113004204064050204040501040068010640502040405010200413010120070030130704020030201030110703040405027047030403001010164002001013012008005140458017001150730501703010511304011540074006200240061502400400405020307632510322613700302021501303055613081006150510810101304064001061505703010203030010100410200227126150130601705140010530120010280105161501303051027050040508010130100262002281364050130501604050103143080101303052100010200703040630154106301204001240501020022915500150107098053010800307050602103013030530580101304501016007106507001010051064013010010140570700121308200101002210970030202401100440400104120615013030530106029003014030307021042211256405013050160405010702413030570301082008080150190125600102001940150256150190124005804005051501003027030106355600602001304501016130160020057003020561306006020015013040210502212141047064050465013030540130110800200564013011050807057003020561308003013013027010422131010470630405080020051100200240505080705302106013040630106302106013070300102002214171501303051046003013070010501405061670403061130901308140035014004003200104050400840051130150512001501303051080703040110200104221522405020150109005015030501050902005130305801013045010161301600200580301040442602213010130604015004030101009708030105090020053010700525020104540110100010900221696207003020150730501511014002105014006150130305105410405010200104221722150130700105014050616130700105051461613090121010506130509012001061304036606130700105013002002061150130305108090302105054010640130100101405150130305703010203030010300510422183713040400200150130305106034305405080101306040161400640508010130120080061303004060613010040200613050364061303213061303003200613046126205001020040501305016062050010200810070301051307070012640501055013030580401305405040202004015013030510807030401103001221917570015060090401501600400904061801020025408013070010502080200611009704003054050010124050501200109024050806100200660540130840104022206109052002540180102965054061303306422214630540401001407040508410422221220304011200146115010600200361405051405010004017010461801051670061006170700121308200101002223221501303051046003013070010501405061670403061130901308140035014004003200104050400840051130150512001083065080105140501601620040507005263063061630216054080105182001020022249654611301013091024050130100630654611301090200191308401042225251501307001050208020061610904650705060210301303056130406034130820014013070010370305015303050160606113070120808010561302146405010200480105213081429003040507001005405070700121301040222616617002615013012200151040402015013021040015030140030020020210300101016952002104001030309110801050613010011040105061302002070130603642227146170050801013050160213083101400620200313016703010203080014020010140010504050203080370401010022282030103005461405018070305406107002020061160401303058010110140407030640140070301040120071005404050251040513015070140802030614050516197040611302110601308010010200222985004030101008006140080500540630106806150700620054063010968061213021040013070400101002230247003020640501070900408200401400130305805660010200305705042002561830400302040130150701401301401104003010703010204080134005026113020036040501301650015061340050261100630130762002231218508013030510001020040300200201050256405010300200202130305802015040160020040501306040180400600980513091020016400561025130200108801040201506081010022329700302064050107090040300701102001303058015051405040010061013010030622233113020408010514050180701301013304060401050040408305113010130210400130704001010022342063020301405370305014050602013010700202006116040130305703010401200710054040502510405130150701408013052040130561848030516030406162300200130406002400105022351513070010501700170020200130305633040010030625406130901220010507030104011901254061304010010401013090301564040120071005015401050801006502236276130245037030501513020404050300701102001303053020408010516001020080170020200611604013030570301051906180801700163240035062518020306140505161970406113010015070613040704002002070030206060020050151302040307030204040030020200650223720305010501301303053086405163014401651630205010501305130400100610405020402070030206060020051302040304002022006113030570301040154120406230020013040860501050223813150130305104180707050130700105014050611501303053011082203060061502080620022391017005030307001050101001400306502150540900304061615013030570301050902005403010041020022403513070010501600200361405041012005402100010200810013011501010063061200250113030563063014807013030513050160270800540227080030544040090614070621070690306140064060134107002020080105116040130305205001020016301050902005013030540501050902005150130305301006107071072241171307001050150402050154080101301200800110014061130903015614006113072015614020061213040702006806505617050130405020200630305701100251301406200224296150102070026208010042070024001002305401006405068670146500406422434610064012200151040610064030692244116190812404105062070024066010801403010400303020180200105050040160070040054080201080201505020102002245148020110504050100200105153020501516510900130405805106001610570301070200630051621020040709305610090200403001042246231803040106010200618010130120080080400206503054010030621070100306502511617001501060407065025180150513014007040101301290120063020504007040101301003062130400108010130904620022471461060400703306502021307070012630501060030801303056704561501064017050420022020130806050540401400704650224811620110504050100200105140301040030516510900130405500401600700400516130101304090102002249910030101110511305016015040115013020405070010200402105022508801307001050140506167040306113090130814003054040100080200562007100202001040225186130700105060706180101101400501407013710501630102019081213038104022522764011200603050140501002302040502006063063015021013011700140040501013010010130300109150801014050104005801050606001303054011030100101303001091505004010820401303051101400561303057030104082010402253163010370304011030100101303001091508040050530307001050801010030625404020080061301001601051003062540615013090013040105030801030010011002701042254216301070304013070010501640061130703040150513081004050200220801064050612580400600240030510030625406150130305305141307001050140506113010902001940604001001040225516630110713013070010502080200618010402001054050584001040014001054013060170521000400516101400105407070012106407010010402256121304030201064010700303051082040210505408013070010501405061670403061130901308140080103501400130507010402257861307001050208020061620700261211014005018016301020305407070012405105022581861307001050513200618010602103013030550040100400306116401400613010200710050540130305200710018605016150130305305660010200130200171001050225973010460030505404046003011020080065056150130305307030104083010402260167003020640507011002240500304017061002255004021000107030105301050902005051303051501303053070806100080620022611570030202150130305106303130301030801013050512006106303130505120080101303010306150130305604010702901020022621770030202150130305561308100615040110470650405046505561302193061501303055613070301013020210200226315130404002001501303051507304050130604014018040090281301200800406008002005150130305309108060021020022641230540180101306040161400640180101301200800615013030530561301000501013084010422652713040400200150130305606002003020404018010130120080061308030204003200108010130282002140200561040602013060401150400100707030101301200800130121700505150130305213050160302006802008104022661065613070010181012040500401040104002040500401081010204015013015060150302080620022671730203014053703050140506020154050160206580301105017705020801013014020061470130102002201502030703010541040604001001040226876150314306208010030130305170304024014007040306502269913030510820402105020401064013010010140580104012050400408010540060040030806502270181304040070304015013030510703040401801013060401613012008001507003020801020400121507003020703010130305106010200227118610702465040504650130305401304010507302560309150164013010603054025703040640130309001304010504050509010200227229617001400400301070301054011014005012105014004007020080801063651307001050208020061130405020200102014650106096502130700105010400306507030105401101400501100301801502102040230020040507003020401305012006704511303051307001050208020061621060130409010200227329101110511305016080020024050030801604004070613051501307001050400470650405046501303053050106003010061700212163061340040706130561501060302540130700212300101013011060400501007006540505800708013091302613040930622274940110042006113030581001004200515013030530100610707107227511130305109098010405013040301102052006030164050130501601501303056040107029010200227610107030404012105011041054064016003080540613010130305400200370130140620022771210111051130700105014050611200207061616034616170246120022040618070306113060010200307030204040080308650227844631546180101303058100351455613400212040640137030703010204080101304105040508200340305121020401220015104056604012040130406030401050405010023068010570013010206501302006063030051041703010204064002065061300541703010130501608011001040611309030156140061130720156170400904061213030556406301204080507040130406301065070401305090102002342604013030513020084050130200810402313100418030813040640506502325130700105054080109030140054060013007065023356130700105054070501303010006407020080065023446130700105054030307201580170306502354613070010505403080200635408180900650236101301703010176135401640140302040011040150540801505401000102004030640105023778040501240010001062001700302080163010205401307014650238561307001050540301401501400540670545402001706502395613070010505407030109030614005401081809006502310316301020540130612005006502311613070010501020050065013080200466054080105160013046502312763010046003010050113015060150405060301305405091050231365004037030501550980580101002001200402010502314215004060030100501130509805703010058060030100501130703010054080010005806003010050113040800100057090014018020606501130709001403084015004015030015015600301001160020080400212002013030518605013060013010010502315550040150204027047003020304010400650231655004015020401064013010010140540027050065023171063010046003010050180610020406027092001101006401205017050130600301001000180301050231813615073050140501306040140121004200801602050158010130120080061501703010700512253010014200650231913801503001501302040253501400405050600103061705012302040801051806120520500102005640505140012030650232096300320054006002003405096200601050140050240021304550690210003030120301050232115615030204080101301507014030702200550601001020404040180102965051630204080105140501807020500102005640505140012030650232246703010516703010130803020400840306502323176301004120060305015068113010100640580100130101100640170246113030540130204040501305100010200518030140040010065023242680100130130403011307001050208020061405010064054015700113012300200405003020401020010415010400808003070301020406306300113030530150730403011020540160407050125700180101211050113016301050232510150561301200330253505804002002906125840010810502326510013020021509020050102401207002650232732801681050113010515019050701308030202170105050166810501801700131140200501680120013040050620080160302080105140502030763105015005010506153020130140506021007030105130100630405054063014006001925010801013070010509003040611505404010002001006502328158017001160400610400150400640504070207030101308030208010030130840430305130700105031501405013010064013090013040105023298610030200215073050104050730140212002016150400600102001304050730105023307150801070030203011014006150205013040240030105023316500401503001501405027045401002005011600200105023321480120060305018010540200606301405054015017024611303054013020404050130510001020051803014004001006502333256100130130403014050100640513070010502080200616207002612301001130160020056140020080501540801013081015130450101401570011301230020040500302040101203040401400120306504050561030020024040140030020026502334763010501970400402300200140500302040150204017001306001602006502335911070420401502040170014040040620504004040020012167090014011502040406002003650233645105140051051400304014006704650233710150510130181014005011304501015040640065081016401508502402706500105023381215056130120033018040020010703010130305207002164015085030524064050105023395100130200215090200501024012070026502340510013070401100301030301090285050144010502341880160070040054013090108521308100803703050154010005001802704130301006401309001304010502342650040150300150140502704540100200650116002001050234374014006021004050140513305164011060400160020065023441950040120060305012006030501400400200102030401311405200606305120700265801400270501270800540270800163703050154018141050080270413010064030110640506502345850040120060305014066010616001551200650211014005016603091504021050234671301080200706506403010580160400202200616201506110064017013010502347780100130611506405030230020010504050030501610064054013050170124650234848020700265401802015061405013040530201050234966301004140010501406601013020400123070305401054004650235011637030501125040200104061405110561610501540113010200265700140010020012006407010502351121011105113020060302030614050130910214006170403061901308115010240140070403065070301040235286150570051404002040140561845615012002204080140010065023539804001009706114020054021050540722001203087224013041054080200865023545807002005408010100040200400540840010810502355711086026501504015040454025405040130625010502356750601200703054080101306001020014002303011030070200650235771501307001050540405060030010520025404030080100650235856130700105054021101400200254010640506502359561307001050540220025403011030020020650236010613070010501064006504011400616100306254063305150540130102002540200137065023617163010201060120070650801013060010200140065403051601210065023621263015020308050806011301660705163041050120400121050910021308100654030110900304065023631423010030625408010100040200540505700163054017040130405046507003020540305170140306502364884001017001160070050140400200801054021307070012170015401031200650236573014003120061130106401502040405013014005090200650236691004201504001101400104004003010703010204080205040040703010170100122040400502090650236744060400202200105025601402001400532006502368101803040104220061130100630140315404013040101400121540130163010502369714030401070200806120060630540805403054050202006502370101401010063065025350523031540213081006120500200540303081002012005650237116630614002701308100156154030806044001306040161400613012008006405080105502301400105015402700202005408054070507002020054040702008006502372914040060130540600200318060020013200220600102006566001020013020017100105023735615020304004706540130109020019406040010010402374861501307001050301106405065021301600200570501309020019305012026502375116306200840501540620300805014012540405080020030303618010910001015054010704056502376863010041600700501540213070700128040116040020150613020025406401104008002007065023771284001017001804008501703010540212170017070012300410417001540801054023060650237810656130700101503001302040130604070613012901200613018010451003010301401400300202006502379765613070010700200120408010130120080061301054008300200650238010656130700101081010610401040063051600400301801303010306130505120018030140070100306502381623010013061405003040110013013016306502382810013061117001404005016205014002001216709001401115013040270650065023831230100467045015085061216501570014050100230150570011301160191020013016301050238481003030405013012008006405080105115020504004040070304065023855601010063065030305100301803014007002020065023868100304050200213060401614001306027062002130702003001307090010402387560101006306503030510030180301400400100650238814100304050210454030206400203030010656103102006301103120070301051502050400404007030406502389560101006306503030510030801501040060820065023905230140010501540213081006150540302017002650239124401140060070013030540506304640120150407054050130517001307005220301305240160030100630703012708005407030102708006028150130305704011090806502392670130401301000102613030051458040070130107040110300200206502393610030200214014002001050104011067046502394620028030140037030501080101301006401309001304010502395761501703010150502001020401507045403010014200650239691480702130400105101860501306010105508501703040240110908065023977610030200217067002204050540714001303001019105023985617067002202002150108800200650239988400101700131184540130406400100130200212003706502310016307030101704030901308180104014002002040020301150512030405561001103051640506200110540220076001301010640102705006502310110801700150806008010130906200803011506012210505401064010700630110400601306502310268040505001003040040617105058016301020540130408030865023103106405060080400406171050580163010201307001050600602006115080605408010355040600130465023104640030808636554013050120065408010512013086502310581304040020501101400104004003010703010204080205040040251400207002650231068100130612002501100030240070301050130010064005016205011006401800130105023107720025011600200350140505180150704501801501900130406502310851001301600601061801051630140020304065023109141505201508020010100405070214101010063065020025011405018011000802003050161200840501615040060010200130200184010502311088014006007004004065406060020010184001015060620407002020010620504004040505404008008206502311181501037104005401301064024019022006115054054013080110765023112710013020403025004004080101301200800704460501050231138100130613025005011064011627080010640801601301307014105023114910013015030250040040130110030103013061502040205040040400703040650231158180860240040150401600301005012040702500161502040130105013014002003706502311611804007013010130305130403020130810030113051301562002130702003001302020010402311718640501047040701303051305116002003012200515030525801504018601257050420025150530110803081302018020065023118761003020021100080200612008406150400600102001302001840105024426040130305130200840501302008104024196062005150730501516802008005015161507305018010511101400210501400307030204040070020200650242261307150105613071501080133046120306184405054014011053304563014001600700204025401200180580104105013030515020504004040064050650213030561301064013016002006301030054707001254019110805405013040640501050243181307150103011050208130171501051640300200205613071501053011050208511301715016403002002068200407003020703010130406405010502441961307001050102004065013040890501400500403040101400612120027053005418013304654050040150105033045630140010023061305403005145124161630102054013080160100650245111301130700105040012614050270470030206190308618015013030510008062002008104024617613070010501020040650176135406304010205030540300541130115080605408030051451845401200270300514140021303051505304050130901410010502479613060014060515030705040013030570301051502015040501302017002105024811610420017050511307070012150400300541200270300514140021303051505304050130201700210502499613060014060515010008002130305703010511502015040501309014100105024109630630180800301303057030102040620084040056150130305400612820104024112815013070010503161213018020709025405020403014008602653002001302040230566001020030204030203014020010405054040112040060240501301500406130700104006301020220054050540305707001270900104024121230630117006040704004065900501304064050650613040640501400215080605406001020016100130615700118020402105024131430630131617030105212002705300541801700304010140061213030054180163010207050413030554013020170026502414156306301808003013030570301020406200840400580101304501016130160020053040602040801040118080040040801057070012709001040241516170040030100650521306050400204064001006306502180615204040130106030204025703040640086026505510501656705041303057090010402416146306301170060407040040651003040040401102065030501150504002030402570016028150205700125400150709001040241791070900204013030515040070646130405003051241150205040040406405010502418761021050130305302040130110140061303057030104082010402419201501307001050108265015040030010701308018300580101307001050140506130540707001213010408010130450101613016002005613030510703040615040040301400703040650242096306301808003013030570301020406200840400561501303052006802008104024213510111051130700105014050613014004002706160096140013030010915064050104002706009614001303001091508015051014020021308083001613040502020063063018080030130305703010204062008404005401720104050204040501841241630205013030510720104050103001613030560401070703010402422266301101400301630613080800304050204061306070515010640061163010130100200210613040601201050613040513200105080106021030130305630107080616301090808611301400826501501010008020013030530204061303051000806200200810402423131501307001050102004065013040890501400130100018030140013040640501400307050618010130450101613016002005630540707001270900104024249106404003005470301054013060504005406110410540612003305402401201506110704030650242511106401070010680105401303054105054013081006107030406501501303055613081001304021050242616130600210500140030306002105001050613060021050065030306002105001400613091021400303091021050613091026503030910214001630102040220065040401101006306503054040100080200562007100202001040242719101110511307001050140506130140046003061210640011000102002106400204084001040060400150606164006030406170301015305170030204060010200302040307030204040070020200650242822801503040400346180105118418030140046003065184001010670050302040615010010303020401200370618012003706156172010302040613030524014007040306507030104024291730106070301020403501815040046003061210640011000102004060206505801051404001703020406130305107030404014002465064014002040040650243015100303030406405010501010008006140501290120054061088090061802006354070030201720103054015013030560021020024011090507065024317861003030304064050140010100080080050405012901200550610880900508020063550630110241050710504005501301401900520040505163010800200250260040200550703010310625506301102410507105040055013013027063040055016121105501612127063040055016125011055016125012706304005501616006150550162501016006150550162501016006140055016506011055016401403020400110401505501613040012701050100010200163010130120025405013020031301613098030130700105030401090052006170301070620014001305060163011080020025021200330550301070304040110600801050405071050400550640062611301013030534010701110513040640506503070302040400803086502432176150208611301101401040502040613090130810504050702142040614011020401501020650618010020011010005054013030540508080030561303056160707030104024334863010604007080801307001050301103465050201818400101010005010540130305405080800305613070010501024001000650130204001240401403020400110401502040802014002654015070304040040801054060010200161400654040504013013030513070010140012040630140020200561804001014002040703010130210001150120045040089050130400240010006170200800130810151304501016405010202005550801501303054050270412020015550100080620020081040243413630100415073050113010204011014004021050140064050030140501307001050600306140501002302040640670900530304040010010502435481303055062001306040161400613012008004050030506200520403002015801051409021813040902188010731351307313520150512062024200101061004405030032005402120020571040065053013002001001056301100020021051020147104005110800106306304040040606055012005062007030105062001054101303053050620054050103001610800200213030513014050013030305016061303052203030010703010402436148010210640017005013030515040020080706107002020080105116040510602830580105121301000466130190130243719200313030140030510540400312005630121070705070020200130305611001401309030156110400113072015106001806501064014004001003028010513010030626130129012002438143010371054013030518605040170403061610710454040508080030561303051020071004050103001210001020086012243922613070010502080200611704013054020602001221001070510860251309004015040184001017001315304010345300101016634130305705045806801586012561303056020010701308601224403316209003040140080102820030310101000300154063405080610054063405080610056081290030401400270800518061002708001700116002003104530401020410200151640503040103703013030530550620018040130540505062002441211304040020015013030510602830540508010130604016140061301200800613091020090180140020301004703040903014005640060210856130305703010402401108070306502442763030540302013060401614006130120080061301013030513040901020024433813040400200150130305107310608121500401063080210505500401037030520020140180400200101306410010600200340506003013056105073040501306040140503213080105140502200480109010225405010300161090200805705040501030011020146050122001005107005221301290120024441010100302130305130301030613050512001508010700302030702200530163010130129012002445316130305600301002030412540504018040505404050104030010703010295056405054040501040300107030102003301050640505404050104030010703010120027010600301001303054011030011501303057030102030300101004102002446113010041507305011101400402105014006130305105410405010300113010902001940604001001040244715610100630650140501213030562130200606306197050150040104006301080200101004050540405027047003020640116301020213040640501050244811617001470611301013030562006063053010820402105054017001802001010040505404070200800650244976150102050305401308100101400611301054070070501050245016180101003062540402008001401200400126114010600180650150108108013030570301054062006063052301630102054013090013040650245118150401201501006301304064050105017001470611301013030562006063053010820402105054015010100630616040705016197050161630102054013040803086502452106405010970130305620060630561060030013030561040010058016301020540130801107650245317611006040612130305354110401505403010501402004005403010600200350100303014001006040619170540702006805150130305600210200240140070403065024542310030191070611303056191070611302006063080150400630618015040170301054018403067030102040401840304004061504009107065400540046164017030101302006063013011302301100013040210502455386704130305130700105014050614050204067040306113090130814003010604006003080505408010130120080020401160400600308013070010504050100230540630104020505030540410505401307001012004008001030540630102430505404050270460068054014050110702465050103011030020020650210300101016405020802002704700302080163010205401308016010065024568611001040611309030156140061130720156191070611302006063030703020404002008406502457113014008602501307001050208020061407037105080101301200800640161540130501200630210601304090102002458501011105113070010501405061301060400170050204013070010504030204001104015020406130700105030401023010006113083040405020405003015004020014004050100230903015130803200681050400800706505001012204040501309005102005640502704903015130703001500301500706200140030204030106070301020406301703010540350182704550961806507030102040270800204070301027080020700302010210501303053020401301101400613030570301040820104024591961700123010001301980130405020401308304080301060400170050612040116040017005013070010504050100230540207003020102105013030530204011014005613030570301040820104024602361301006170440501305060113030140010301102003650502018180301060703010550350181501080070505001012550100010200404002200314002710505615010604007080805060010200305506130305604010707030104024617630106070301013017040108200363017030101301702003820036301703010130402001080082003630170301015080602040150400120306140502106400204016210640012110204016210640014051400204016210640016006150204016210640016006140020401621064001704014020401621064007040140020401621064001600613020401621064006001301400204016401403020400404080140085169041010020403010607030102040350181504001203061340107011613004001400180170014600304004021064001806030406170301015080602040400810540507050413030540212002059102520700302010210501303053020401301101400307030204040070100306502462391504011304064050650130700105014050612130305620060630561700120150614070570301014020031407030401070052618400101060400170050651501307001050106040017005065020163010201307001050106405065021303056200606305801700116040017005062030270800300150540801700503040503001040040505406160400100080200305401303051501303051000806200200810402463273014003703061470113020060630210502040204701270800204027080011004107030401303051307001050104006030306504050204030617001803010870020013070010501060013080650705014020051504009010254080400505161090102540707001213010402464221301150303054018010130604016140061301200800100410703040401150400407030105610640102003706501301058010502105402401704030616130305220303001070301040254260401303051302008405013020081040251940021200201307001050730130802001001507030107024530102065030307013040105050700102001252191307001030540302013060401614006130120080063040104006007006304163040102050305300200102080101304030206600301002030300108010042005400100410200125322614006007006140504650513055301106003010065030010101654010600301006506301104030206503015080605408002001630150807016301104030206504064001630181015630150300620012541661001301307001050208020061150570011301180201804002001561701505703010510064016002006508010043161900304016762001255961001306116019102001301630105012040040025180510400403010703010522020056190103012561210030150730513070010107030401306020080101306040161400613012008001505201501000806200120081040125716610013061401305700113020060630101203013097014061040300108010130160611003063011507301301054030208010206504070550700102001258171610301001013010520507164002065030535051012030405051610013013090013040650150400400270650130120033014060862001259915090020020108080020026130201301405001308080030618030110604009107065060210301251017400212002013070010150300137030302060010200140507003020350140040032001040504008400511301505120061037030302010090620012511823020700261213060170561704004501304050207002213060170560701020012512917001200140054040504020150270104604070613051400100010900167801020012513961700113010061405051402015018001010014010020050105047061550130205002620012514830140047061130106405002620016184161470615002620012050010200125151310030170030206001020014035051306003041304001067041304040010065020150400305403716409010200125161030540801051401103001650600130410502015070301020022067041406010630125171661064010830020054064011070246504050465013030580101006301150400401800303040040702141056301140540800306113060210302518211001306160281502040120150105021000103050115050400600700405046502040501630101630205040400704005406121540840010506061130700202006201506110064012620012519158010042070026204024014001006306508040140060400910706509020080163015090200164050109003040405020405070010057070012120210200125202064011200603050110023020405013040200603010501301150540301012030650130970140610403006508010130160611006370305012708002040302708008040050514009022006506201502002202901020012521196100130130700105030110200365030100150130630115073070301050113040301102051650200102002501301004160400202200618010150806054067040061704006120210200125221010640102006501304030110205301230020010106401070030304032004010506101006306508320014083620012523961004405011301040170403061405070403080370305015521405050062001252471908121303505106401070060010200406040010020016186050401001030125257610640400300100100130604012130100040140650730130403011020540050710301252691304030201064010700130810030302008405062015010640170301013020180200105070601020012527126106401070800130900130407030101041051010063010130104005010140060070040040701302006063060210301252871016103040010301040050103040140060070080301501600301030125291130100418003050107050130700202002704170031501062015013030010915030301506015060070063012530106100130130200606301012002150100640101400600700615700113010020015040536200125311162070030203703050130203050210704614050130403200401050620801022002205141016509010200125321561001301307001050208020061306301507307030105130100200150340305618452070030203050500240025806142062004003050154002004001030125338630110140065020240500301301310501202130810061860504008060102001253411130700105010830020065070301063655401301035504016301020300200402015016180030602103012535963010041400105014066010130204001263703050140705160015512006506710200125369801003050117005211301013010064013070010502070026121101400501804402005015404004401020012537136100640506830401207002611302006030110002001005015406370305015403030501601105617040045013030900130401050707001211301040125388670141650040646190812130200606100200650121050700302020500102001253976203018002002501305130140500130620301400220050140040021020012540166301004140061703010130100200105130400101409200400409200130606180304010206506110200650512302015061301102003650503006200125411161700120016201501040060070065020130157611570011307001027050013030520060630125421715020143010800305017050130540050130630115090220050170301051660680107030406508105010200650130707001240501800306021030125439120011040040501400600700130555615180150400400206507030105620103012544151404008602150120500200540106040706501610701003065015054013012013015070140230540180030602103012545161304040020013010200220201080404130900306306300130370305601205015004037030501130300406070301054301030125465500401002800501513010501100280011060102001254711656130700103703030204013030103030216016130506406021400163703013050512005030062001254813656130700101200603013020010182300200121050104102008404005615073050140501306040140195620012549103050810102523045401040016506010010540401600301005011507014016150160102050010200125509630100490200805015210505403010700202006180121012050020013050160130120806200125517630630010501302705005018010203010020010550700102001255278030140097013020180200105063154540253514120210200125531565613070010402003130282001050570017070028020014006570014030813136370302105054012200760016832001408362001255412656130700106003010040501304012300200180370305506021690520016201502002201004102001255514610702465040504650130305401301105080705406301108002005406201501302018020070301020025900510200125565640112006030501201301402300200165070010200125571410030401160130204070301054050132001301405030011501040060070013010200256021030125581364006203070301013081013070010301104064006602828404562080102527005062702145600210200125591713070010600301001306040161400613012008006401210505401801060400511014050040160400610703010130702003001302008405080160130256002102001256013617001100103030540160346130302008405010013061640113020084050150603430401400140200501671454050806200125611140021200201307001037030801013060401220063163703080105160200131610040200140501020012562136561307001037030130301030613050512006003080530405012001415010700202001612001430020620012563126702141302008405013070010501040300650703010130120080056501617001600192540130315306501001306160301401256456130700105010210400650302002540603416100101401256511613070010501010063065020025011902008070501707001235504015070700125120150100020014012566415051601400406040010020016401001401256711613070010501700115080100613040106020080616304010100400200616201502105070030201006140125682261307001050301104706504070130305130511600200630110100400306501305080601304001082004013030513012130810063011075065064050108070307003020103010015001401256981080017080305130707001210640130100101405610600304801054051501257016130140504001261405067040307040301901308180163010201024301303056010101400540860501400620150130305100080620012008104012571964050400126704030901308180150510400621301013030540400121257296130700105030110300546501307620061700140200612130301000640200612020014012573106130700105017001700202006121101400200254030401060020061703010519040167040101501257413613070010501010063065020025015230501405017613501670020010140050110020051701050613703050130304040010010501401401257591630102010376501301000200805240190220061610301006508010514008105660301401257656001304105080105186050400406040010020016401001401257712100304011070212204020021030630147016204080100420700240040806068010206503071401264260401303051302008405013020081040261196040262440030201101400130204001213040210502636307030202160070508060201301102065061406405010502641115050300150507307030105404050130604011105809003040017050110054030516001800701050265116401101400105404050700202004050130200840504084500130120150617050540702008001050266880100420700261806010140010540150214012015061251060400571065026711163040102006113010130120080020401502400501801051405020307632020010402688150801070030203011056401201501205002005404064050105026956150200220305613070710713020081040261086170050141020022040660101501104001301006401309001304010502611410064080200706501301104001006502612610013020021501016001801501020700265026138610800101009042001063011050930100306015010801200603013010512006502614663054070301070050280160018015010100400306502615710013020301801700521211014005011501407020404060400407065026167801400101802007065080100630115012006063020021307013040105026175150120060304070501250101602001101030261810100130130405020022080105016301041630250040080105014050704020020605010502619768070304008070304002013040010807030400615040040501302018020010502620610013080703040051170016150140501308001301050262111808020020040040502040304016008040020408065230102002108204016370305010405013040200603010502622864003020507040540040505170301015070244002501016020011010302623510013080200706506401200213070130401050262491001302002130604016140061301200800640121050540115020504004040610050105026255100130304050863051301400604004070650262651001302002204062002121102040130163010502627710013015020060630204013070010120060301301020403040350650262891001302002130403002001006130401000200264012105054011502050400404007010030650262981001303010501400600700400130511000102001030137030502040501304060365010502630510013016306310400202300104021050263171001308014002515020504004050130901410010502632680130100107090158017001510500702150402105026336650770104580170015102108001303050190020010502634710013030304030186305150570013060182007030104026358102001041501060020032040405012008002040260820058040170014001402006502636710013061120035616001561270500801013040411050813002001050263741014006202203060812007030104026385803407013060820053040101001400106404070306402639561001030303050160530150400404034004070650264073070305015040027013060820051502015061540130100013021050264112803040131130608200510013061308020070650110503050130132001150205015085013010001302105026426100130507040615020401700130405013040100200210502643710013030540406601013010061401150400404030100650264498013010061821305406709010540610013061270758020070650150130508501301000130265026458801301001040660107090158017001510400301008040110180206502646380130100101306082005601341050264741001306114050122002130701304010502648320024066010651200650264921100130140504004030510023015017005030204015053020210200204013070010703040204013060820080306068040070304065030110097050110410204061200330204040506003018063019030250204013407010502650710013061301800102001501130102002501405010030265026511115015094070150101000802003050120025016009110150115020501163013040640501050265286168105011301040660101501602002702141015020404040027065026535801200603080200706508010130404110508130020010502654415056301303002007004051003010306502655361505403050130100011090065026563615013034010708170020065026574801600200350154040503501400670106502658362050676401001402020010402659420700302061620050050151250101602001101030266028014002706540403002001001050266188030401400200110130340701501001301908124066010150130404200206502662610013020301150407010200210601054105026631380168105011301040660101501800200227090120130282008015080301008020150203080200100201309641307090010402664361730805015004013016002001050266556150310501406601064050407051340701050266635004011000200100501130160020010502667815080107003020301105640120150120500200540406405010502668561502002203056130707107130200810402669461400307030105405021122001510402670617001001303012105610064054014007024650267161001306150702419050140180509003030517012080105026725100130530106040706502040170040047065026734161050807065020401610800200650267461001306123063450112150120700302010807030650267551001301802001104004040120504004040070246502676315040040612162040130110044065026776801505407046301013012002130701304010502678413070010600301005010805610541050267946130700105610970405010610601001050268046170014020080040080561030080105026814613070010104010400501050040108101050268286130700101940701501010008020030106009101040010106401304105026836200252301082040161308100501021309013081050268466137030301030601509041008010130160020010502685561370305010405062005005350513050701040268666110008020030121015052015040501308001301050268746301400600750101064010270500650268861064030110508070401306301250650268961301405014001013030521003026030104026903617308040013035053030404001001050269136220074001303810403030100016105026926610010303054011050401205040040400702465026937405046501303055301050902006502040161050400902006502694480202202618010515406130100016650269536350641230106013407065026964100130616540801051106004009040650269764001303051502050130801080030130402105026984170050606102040220021307013040105026994640118003050113011304032004065026100480401305014050300180701050261013630190410100840104026102780306150305012020058050206504050130406405010502610381508010700302030110564012015012050020054040640501050261045615020022030561307071071302008104026105420700240010064050681304020060301050261067170010013030540160065405068130140040010065026107415010302040200606301401050261083801400100611303056191070650261091164011601302040703010540501320015013200101301703010200213070130401050261103801400100611303056191070650261115100130611506405030206140027020130120070030650261126100130640170304010240120150611070403065026113715086012540130170301020021030640030070200650261144640115012912004130406405010502611551501501130150700102004021050261169100130613010503040400504005101506830400206505040501304020036401050261175100130200215010064010207002650261189801804008210501062105054080400816503501064050407010405013040640501050261196801503105015640504070580101308030201304030086502612045004011000200100501270413021100105026121815080107003020301105640120150120500200540406405010502612256150200220305613070710713020081040261233207002400701413040200603010502612471700100130305401600654056413014004001006502612541501030204020060630140105026126380140010061130305619107065026127116401160130204070301054050132001501320010130170301020021307013040105026128514002506502203020010701105400702500650261294640040060070065040901507030703020404006003046502613046170012930040040293004004032120010502613138014001006113030561910706502613256140010061130700101404204024014007030406502613331404204021507014062501050261342635014006701065026135615010160018070301020407070012106407090010402613691001306160617030105011670900400140304040020504050130617090010502613751505700113016003010013016301050261383640150850240707002105026139108020700265801530205015401508010700302030110564012015012050020054040640501050261405615020022030561307071071302008104026141320700240050040641304020060301050261427170010013030540160065409013081301400400100650261434150103020402006063014010502614438014001006113030561910706502614511640116013020407030105405013200150132001013017030102002130701304010502614651400400200206508010401515501140501050261473801035014006701065026148467200670650600309307051580010402614956400508400650405013032130210640018012005105026150380140010061130305619107065026151463014009107061140200130406020080105026152613070010501080604650801013012008006301109030865026153510013061150401150400405013040608200105026154114011504001301230020040500305018014002110515020504004050130901410010502615591001305700550110053051300200263020403002002106404070306402615676301400406065126068010160070020407070012106407090010402615738070100200651801902861501440105026158108016007005401307070012150801070030203011056401201501205002005404064050105026159561502002203056130707107130200810402616042070024001006403069130402006030105026161717001001303054016006540306913014004001006502616241501030204020060630140105026163380140010061130305619107065026164116401160130204070301054050132001501320010130170301020021307013040105026165414001400650130700202001504050130701304010502616611640070020065040160030100302040200220404050176132040230150400401006407014650261679100130613010503040400504005101306930400206505040501304060020031050261685100130150103070403020404050130100130105026169520025035010615301040401107040306502617038050310501561530513407010502617141301703671801013010001220010502617235004044020050113016002001050261736614092005017030105404092001806014092001304050700200105026174815080107003020301105640120150120500200540406405010502617556150200220305613070710713020081040261764207002190812130110205130402006030105026177617001001303054030070102130140040010065026178415010302040200606301401050261793801400100611303056191070650261801164011601302040703010540501320015013200101301703010200213070130401050261816168061130201030630140020650614050130406006020010502618236750612130100609160130406040010010402618396301400260060611305016013001015406301400705006180101301200800408060410502618456140010061130700106003010020406130323051301630105026185510013061150401150400405013040608200105026186964011504001301230020040500305016150509005020304050130201700210502618798016010097030105012060801405013060401150205040040501309014100105026188510013020021017030402401400704030650261891080207002658016007005407070012106401309003051505201507070012106407090010402619081508010700302030110564012015012050020054040640501050261915615020022030561307071071302008104026192461505304005071030200213070130401050261934507302513020068130140105026194570301010030220304002065040501304050700200105026195323060150702002104021050261964615053080107220013016301050261979163040102050305401105150107030405703040125010160200110103026198563065073050157030102708001301703401050261996801002001570301054040120150612540640501050262005207003020603020501580101003062130403200401050262017301106405065025840010102006113070700121301301040262025801014001054021000400565403011030070200650262034801010063061530508504050900200650262042180270700125011060400703306502620541802001104001504040070501540605010502620655004031540401201506110670465026207640111000501070505404012015061104040070650262087640115302050140501002001051301305140507002006502620947002020010640120501900130401050262104640140050730400251303001019105026211564011050210001030540640110604009107065026212415054070501306040703040707630650262139803014004704070130305130511600200804002065040501304070700210502621436150700200703001020040020130110020021050262156616008080035018203040501400270204050130406405010502621678015070906208010030150102200104040140070403065026217464006203070301013070710713020081040262184130700101020012081050400100640262193640010030220801013060134105026220415055613060401070130703010402622165301502102040703010405040050730130300101910502622254005073070301020301801201500104026223410301006501306040706120500200540201700265026224361303007020011040027054013010001665026225713040400200150540801020306141051040650262265615054010100630650401301108070306502622719130113070010501405061670403061130901308140067002020061130305205001020016150400902006140502704401900304061660107030401307001050900304061110405010030210501003026502742604013030513020084050130200810402716960400302011014001301002001506204001240210502723541062300200103030406405010502739130700105010100104065013090301561064006501307201565402130160020055401061005065027410150130700105030110640506502130160020057105013054017040130540805401070405650275101630102013070010503054060613070700126540801013016002005540130160060200650276761502030400301001013010020015040503045082010407030104027716170010013040660103015305150101506040050120016014001020404050512600220016140010204023005121002603070302040400909306502781480304013151506410150262002040508010130501200640508630516602815013030520021307013040105027971014066010150515011303051307071071308201040271020613010070901208030401200151400540072015051315063010404220016304010701002101406601030140060080150103011060018030410130402006030650271111130140509003040500402430860501270460680150101000806200200810402712196146003010420801031022040060020032108001405010001020060680104006070110140013010802007065061006405150540201506110064018016010010502713880304013140054011014005014029020051001306157001608200402105027141163846125161604001010050400511508060540900304016703061801509002002010802015070110025130408060410502715156301004140010501416646603010401507030401610013011308404303051307001080800305017030102050010200405070214513040640501050271619662005006030104015041664610013010111051130501607030405014050910013091020061640010501405020303001015057001305613080800301304021050271796830020030603010401503506454050130350613015060613091020080540106770650271820840010170011400617030106141305040301001304005040305101110511305040301460030614060120502040301108940502040603010401506350645654030110300702006502719248040026040800182014050100630516100130200216770501015013002020050704040020130400101507040400703010670301061304106150170403090130814002008001561460030501022008404002080107021420130901308105027201264008010041309102008010013040130103011200101305454140201504050130100011021050272193017070025057070012130041041163017002850516301014001050102603091504021050272214804020500100010200270104801001301894002401304040089256310400204050602125021101001050272311150106344001402001540040302054061640010400405020303001063051702003007090010402724176344005161006405110603465030303004060405046501303056710503054013030010915017040130540809045407050130602103080540301105400465027251413011060346130305130700101060020031306002801013060401614006130120080061070304040140060080650640140070305065027268130305301130513015620021307020030013070900104027277100130605050900200190410040014020504004050130201700210502728111700522204001210570018013010051301054050040400630705054080150900200401700110200370650272991001304001011105113040301150101301001013010204001220200104027308150540506030104015061505260401303051302008405013020081040273151301400703061703010614006501040603040105027321310013040010111051130403011804006501080101402001040120504001001970514020018400104003005465027331210013061508501630610065616306216030041046130140200130102080150900200104017001400140200105027341310013040015013040306201700146003061100200105180604651637030611707515305117003056207003020108070306502735861501040200603051301054025410580501900200524010200370130402006030650273616803040131603010401501001301400404650502401308040114001501013030560010200404011400120402301504004025410400204040080200865027371312003701301054080305014001050540235064301100230305402516305060020035054040505117003056540901100020065027381110013010111051130403011102040101400105010270200300511002301501014006501040603040105027391610013070802001040040501303501501140010202510023015040010064040504010014020615010703010530100610140105027403810013013070010705045703040405013020400121501140010202510023015010200400413010209200802080304012001540604001002001705045100130570014050808003020021030102306501011300202001401208020064050300202008015040110300202003050806056405020802008015020021010005010202001040274112100130502020061305170200300515050900200140054004101404002065040501307001050301105400465027421480304013140010010301520700170200300201001304002015055661640010501130703040405010023051620501406030401050274312690451401201504004007024405046501303051505120150400405010064020180200105027442810010303051146003010130902008803040120014005860240053035620300804007050601100105110013015059020084040200440501006120010200100130400200215010900304040050806010616030404004070603010401503030520021307013040105027451363010041200603050113010500406416001540901308115017024611303058017001540802001010015010600400904065027461310013010110064030404006040070330650213060101051002301308605053063014006040010008020065013030530703020404002008406502747131001306119102005012206240504070201001309110200204070504130305230150400401006404008040050650274810620150801013040410505400607052005910806046508010130120080063011090308650274914100130614001001604061213030530502104005056153055004030501006305030630105401300545014053020153056150130901410065027507640202006140202001640202005014020200165403011030070200650275198015090020020108020150701100254020200540150144020050154061006405401340701050275211804003020210640054060016105240190030406115080107003020301105301006401070304065027535615031050113070010501405061620150611040010065027548630691170010013030100640514001400650130801830056150400404002902006502755111105020403040014006501302003130300565405046501305060123015040040100640400353065027561580401201503612100640513011501001306116002003611303069405010020010400204015054015016010400952006502757780150310501561530513011402001400510042005015140501301000122001050275866140920050170301054040920018060140920013040507002001050275912100301308404303056603014070301070214513070010501909801013030560010200140110300200206502760271405060030100130604016140061301200800615073030204040501306040140180150240050125841101007001400253540120150302040150400502400613003200511130540701303052305401006401070430650276121140503703013012008001002001200163703060030130511505120016370303051200616010637030210501302820010508137111305407013030523012050020054030110703040650276216140501031021304080092001700147015610203008013060661037030204060030801130120080011305407013030510030103014014007002020065027632014050105410204080109003040140013022006130282006405010200603013020010182300200121050104102008404005113054070130305400701301013030570401103002002065027641914050102411306003010050040107010456405010200710020404050130604016130120080011305407013030510030514006122005150204015020504004090141001050276514100303011070304040508010130604016140061301200800130100010213011303056401103007020065011015010270500650276614230141200207030405408010130160020052305408010300204050512305404050517040650276796100130130700105020802006111700120501400200121612165011105013040600200365027681230100467045015700150850612165014050100230150570011301160191020013016301050276991003060102006180101301200800801509002006120108020150701100251304032004010502770963014008750703010540630140020508010800101004040110402020065027717610100630650404001057001130670415020504004090141001050277291003070601015010206502004803020402708001307001040060400703306502773106150200220307006808003070301013050160630205012050020054030110300202006502774861502002203010703040401400205090462005406401107030506502775106401405010001102580101306040161301200800130180102040012402105027761215057001130100200150101009070301025010160200110103012050020013070010540801051060040030806502777461505305410620084053030406405010502778815020022010100800102105054028204056561307071071307030104027797804006203070301013030515020703010130810013040210502780111502030140060407013040640010630140060407013090401304701170016306140422001050278114640115040025141013070401070508003013040054015040060407013014050106405021101400501805404060304065027821661700161007013010063070301054016002003501305404125405013012008004002030405401501305016020150612110140050130110610050650278311610640508300200405020301405806314040501020700221101400501805401067706502784138400101700131611001301207002400402110140010630404008109612517030401140170012050400404007040306502785866100701301006307030105402401900304061805403011050910065027861513040102006115013703050113030103030106020506180105613050512004029020011508010700302030110140030100640106405065027871861064010508060080101309062008080770405080101306040161400640508010130120080013014050300113030562030140065416002001050278818640020010130321304008602513140456510400402004020013060812905070130305130700101400100502030300101505600210200240140080703065027891140503121308605058030560010200405051654040508077010640107001405065027901364050312130601010580202400636554080101305012005304003765013014012050400404007040306502791171504011402004001501702420025700513023045130700108200405163052030300106140200400150120650405013040603040105027921561501400306130100200150804050154004108015040110540041030508060564050800308010030150401150140501304050700200105027931161003013084043030560102001020401101400580400702008065051640120022021000180307040140070403065028426040130305130200840501302008104028119604028244003020110140013020400121304021050283950400306703010204050502140660106802007065021308100301006401064050650284191508020070650703018010130120080063703015305130010701106040080070809110805405054010700281250154061060400810105060154015052015040501304080604105028512650200104150504050703010130700105016040080070806180101301200800650370305401104056503703054013061200500105028612650402050305408010130120080065020010802007065065140150635064540140505404012015061108700200650287226168105011301014040660101501200800701058017001600804007030105801301001058010130104063014006001801063014008750101501200146513010206317030654050130402006030105028813801304001009513080200706503010206503054070461687501150802007065065140150635064540120150616001910105028918610013040014020014008020070650100200400701050301063020301400100400306570601015010508070501165040060070056304165403011030070200650281017619028806141404066010801200100011502014400304002410253063011502002950170301010030251304002065040501304064050105028111061001304003016004005100901058029020040025705035026540301103007020065028121668200405017030105130402001800704050100230801001304005301430204070301015302104001020803065053020406540305501908650281317802004450151301014052010400100200701050516301400875063040070304015067041303058100630205012050020054030110703040650281410630401230100013004561604006101400105015820401670304016207003020503710130408605010502815386460030130404105057030108105010008030540501530518063480105120033010501010040040030150570014050300107040056570014050704658016040010001500513070010405030010704005703010130700104050704658062075406601080100800107030105100130570014050704030130300109150150570464080030402105028161310013020021501090030404005080601080110008020030108010008020030515055613010008062001302008104028179100130200224011507040400703010803050120650900510200130304032004010502818168019028801013040410505600110801104002001002801700113070010160400509020052130140601060400902006005100130305406601015020301000610402105028193380304011501200141501029300213070010567046305401100130101406601014002001041504001004003050102040110040030400508060121301406015040020010413011504002065032120018010130120080064014002001041504002065040501304090308105028201963120033040501100901013040410505106070101001301014066010150130403011014004020065022030101004003062080160020031501030204050130501908105028211080600200340505160011080110400200100210013020025035010405013010064013090013040105028221163040140063540030100140410501001307060102002101501054105010606113060210302823276304016200440140410506347030105140540501305016010601006506634405046505401402001400105040070064150100130401600922040110013040013015060100108400101090420013020070161265013001060020210200282415806010010305401500404006301013010130900308010013020021501030401150730400130104050600102008010010200282526803140051841540140040300107030101604008101100130400150121010470620301037102013200401601001040030501803040131561009070301051301009090100130301400600805036400405013010064013090013040105028261110013040018415401101124001604001320051506001020040501604001320040013010061013014010502827291001301501012001041501502082018410125040010514001050703010150400132005010500401501083380150140040404007030020018040507050420640112001041501300100703010206040034501015030011303054050130901308105028281510013070030202105010621050201104011301330105010080010400803017046150703010613030570301040150100630620103028292780304011008001040660101301330660120021530515060405031502130962005012001100130301530514020500611501015060400501200130703010140010204040505126002200163700654050130501200307030204040090930650283020803040114001515064104050300191013061413011040508010130210070513040212002054050130300320051501014066010150101501130305200213070130401050283120615013010070901208030401200151400540072015051315063010404220016304010701002101406601011002306301400600801502040501301405010502832251603020104208010310220400600200321080014050100010200606618004040130102035018204050130200528070015020220051501504050200220130108020070650640301051505402015061100640180160100105028339100130200215010100400304004050540508060180160018015010100400306502834146160010512006505618090840501030601501801200603054070102004110904100501015010160018015010207002650283515100130605030047080042021600102065037030302040160309150180301109030650130102040121101400501150400401640501400270204011301000130265028361780304013154040660102110140050121050140010013061401570011301608200408040020010640160407050125700180101211050113016301050283718610013040660102002101703040240503121305410405070504564050400206503057011002513041200150530110803081309001304065028382961001308020070650101110511304030140170304040030204040501305100010200108016100430101015140150703010130910508013703030109020081307030101930701301013054066010615010301900505405013020170021050283912616040020220056635064580101301200800210001020013081006900506115054013010501301102003706502840108016007005015635064580502700501540801013010408015090020020108020150701100251309001304010502841963703050154011040510470650130101305012006106401301001014053011050902006502842106140027050154080105700513045010130705056106401301001014055404050130401002681050284316630100414001050140660101302040012405027044011530205011301002006501301630102901102003030501606541062008405307030540104007002020065028441364012050400231502130100020021017001008001050113010406601013014020064012050400405013030015410502845186302050115030015011002006501804009163070301054013070402006401205040050016101801015304041050400400306703010540110140050163020501205014020060301050284620640120504002315021309620017005014105016302050200840540502002203040050700200100640140114001540405050700102004050100230203070305401040070020200650284718630630115040090102540409010252401100440400110410540801010063061200250130630112006030400130105012006063018050400270110140020650206504050130406405010502848268030401315401308100405070504501100130613063011640010405003040116400104066010163040102080200612401164001040660104050100230100130616082001504009001520016100130611501220302018020065028491310030801400612204001240507050413030556154104050540114002705150205040040901410010502850238015030401060400310261302080170304015040110400270650156154064050180030404050140027056152100010200541040501303051501303053011054101301006401309001304010502851663010046903050130540130100630307030540104007002020065028528130700105014001050154013020400124050100230554025106405065028531561700110400301070301054010013061140501251505130810040502002501150120501405010023054060304010502854121630102010640065013200540402004001050240190220061610420065021308605051306010105640401200710050154010508010065028551561700160407061130301000617020080061705056100130613050117040130501630204017040130204060301407030102040301502400100010130315301050285613150203014005410405018224006302050130305105410405010300165617030402130405400410502857256100130611505040027013054104070205040060098040501200800501163040504020503054082004011405011032101301055004020014002030300102007100140503045016302050120500200540301107030406502858176204015302050140501002001052920040040701030040051804003020406012050540304040060205040502704540130110030103016205015085013061200500105028592064012015020022040530201301002001084001010270500801014051200606301104003067030105401101400501640120501405302010130100200101301615305190013040650286015640116400104004040503001080404001701308101513045010167105040051640170504130305600102006121001018030140070100306502861171804050670450156704186050180563011001052040504040070501540400170130810151304501015004056106401301001014054050130408800200105028628610640105014105408010100630110503002002011010130700105020504004040077040650286318100130130700105081007030105401301006302002501563011307001050110006105011100061050154020401100061050140022001501130102040120150611101501107024650286413610010301470613002002012040804706540803040106040031026130540620016113070700123061505402015061105400465028656610640105014105408010100630401700113240040130402006030105028667807040104007030105401301502110640107008054030110400601306502867118014014050400126140506704030901308180706010150102065040501304080308105028681462002201060030100401103001610600400120040120150305401306001020056028150130305640070130107040110300200206502869762002201070304040140020509046200540640110703050650287015656130305301130513015630513084048010130163010613016002005630513082040613010540020037065028711910030120011040040150370301303057030102040130301030602004041130101064013010010140540501305100010200130305101400102040280010118030140060407065028722110030120011040040150370301303057030102040130505120060200404113010106401301001014054050130510001020013030510140010204023010304006020506508010518030140029020065028731364050200840400537030302040130301030613050512003040060205061801056304002400100061405080800305630703020404003002020065028748610640105014105408010100630110503002002011010130700105020504004040077040650287517650770501405020301405300510418010030501514006122005150204080703040611501308100303056800307050540401201506110804002006502876291501001200650201504050100640406601080210001070301054061400105015405013020506740115040801400853040050621307090251630101301006517001001303051006405301400802008150130305301108213080200810502877266124001000801040114001201303051304120013016002005630140050605090102204050130450101618605020401186050130305130102063014002100013080601480101301200800150130305301108213040806041050287828100130150401164001040057030107030407050410163040107030401501303051004153020405010023054050130100200650405056130044050510065612050020034070163011060130705070050625401304032004065028792180600200370301010064058010710504005100130130700105010200104650130810151304501011013010400305014050030401164001010012006501505307006890070900104028801661001301307001050164006113070304061030204050061213030560010200304050140506704030901308163011030100151130113090122006502881178060060805012562412005130120080080401201503054050801051050902006505405046501303056401201504050130405040090200105028822661902813070010504004050614020150521301406010100630650610201501303051026091302007100304050103001405070214561010042003063011504050130305703010501306006080250161020150530110803081302018020065028831440030201304120013016002005503703051303070010503011020010465070306180101301200800630180601416130701100253030404001001050288418405031213086050580305600102004050516405031213060101058030110371013070010507040306113060101014001301401201506110704030650288519150130700108020080070301020130100200150302001420130104070141003020021017030404050312130541064050568010800301304021050288615640120504004002003615010301001013010201302040012130120084054050200220803014002065050900510200130302018020010502887166301109045020705011014001303052704170015073040013010206147013010200220630140020650504050130403002002010502888196301400470407013030513051160020030113051301562030300105130201301635530513082040613010540020037065029426040130305130200840501302008104029111304029210186021305016015010400200206115010100630611405016540301108040050650293116301004804005011307001050405010023054080301070304050130305130700105090410061630107030405013020170021050294101408602130700105010704030650130601010140015010602100650160140110820406502951240502015010200363010011303058015013301303053014006561306040107013070301040296106405031548015040110315430508060515013030530100050107050130701304010502971261307001050140506167040306113090130814003050208020050705054060101014005406305037105054018605013070010201506110704030650298216690105011301506015026130410586050161503154120304003002002021040130106030202570304080301400970540113010402003702040801502102040240120504004040070403065029976130700105014050616704030611309013081400305046003050540801013090130810502910316405013050160405010100630140501213030580170011670010801013030537030804005051305016020707001213030563010503150902004050200220301010063050150120501407020401630106013030521703040240180109046200130701304010502911663010703040501303051307001050140506163010703040501304050180100105029121861001301307001050208020061303070010501405061140027061602103050163050840306009110120406401540281403010504050600911015404050300101505403020170026502913116301084030501500100130540615001001301407015001001305406301060130501064013010010140570401201506110804002006502914166301004120060305015068113010100640580302500801054013080605051301600406010507014018016007005401309680150654090013040650291568015031050156190812130608010505637030501511105303070130401050291613612200151040170010013030100640517024611303056140010065700302040600102003020401502050400404007030406502917271504014007024650405046501303051650015016400600301006501802011501307001050400702465040504650130305301104030206503020402007100180124001000617050413030513020071006170246561300202006130513010540020037065029181361504002070026180100420700214040405010023020406401703010130200606301301130230110001304021050291913163040102006120108010241013030513060030100500401070104515070030207030101303051060102002920191003060102006180101301200800801509002006120108024113060030100500401303051050300101305030015130160020051501303057030102030300101004102002921810707002405010300161020084040501030016130105400100302650292217640115040040240703710508010130120080063018010130604016401302040405046501303054050630106301509010200292313613070010502080200612110140013030563010011051630102010106061405020084040010616301020305407070012130104029242080401201503612100640513011501001306111004003065168200100658015031513030540501305012001508010700302030110140030100640106405065029252761001301504011400600700400404050465013030516500150140645210502040801013081015130450101500401064013010010140510208020027080020402270800610307050270800204027080016401612040130501200640130204040505019020010502926128014050305306961001301501040513200130102002101505561307071071308201040292718665250130516081100610701006263703050180107002001040051305026561302040012614001050151320058010130450101615058010130160020053040501309013081050292814630691170010013030100640515020403040014006501308018300540160210020402514050184405013070130401050292923110502040304001400650130200313064001009706501306021030640014006508010501410204013040502020080401201503612100640513011501001306111040050127070012130305150205040040501309014100105029306100130200215090200501070301013010064013040806041050293115630401314002006030501122001510402130230020010100130611501405302061530570051301002001051501530512015061900130401050293216100130150801051306911001306150850170304024050801051305050310505615305130114020014005201504004050130100012200105029332363040115031400200603050130691601025406800110025407002007016100130613014006008063014008750150140503620615302013011402001400202015040040501301000122001050293412150140507306507030101530570051301002001052003714050130604012401201506110806010065029357630100440020020501405051110521050530100640107010030650293617613010404105016001540300701021801001301011006401702461130305612003611301064013016002006301400705006180101301200800408060410502937780207002658016007004005401302003805801902861801041200540315004010502938166701416500406461004400210503020404050406012050540671050305401303001091501704013054080904540705013060210306201506140604002902001050293913610012006506802007065065140150630100431540406601021302105014008016040020220061801013012008006401201506160121001050294028802030116007005012700502580405054040501200603050170301058190216405054040501600700400513090108564050540405060060805012513012008006405054040501100020010050164012015013030530109003040540630205020150611508060540109003040650294119405003013070010501400600700614050465013030516301012040500301307050202640014006007004002104001615016550130210640030210400130705020264003062015061107030406502942121501303051070304040110470650405046505405030010656130707107130820104029438640030201301405001305080020025130305016064011070100305113011307013040650294410600301001303051306040161400613012008002130810015080107003020301105303040640501050294521140030401168101301020405013020400126110040130903015150130903015400505107050130808300161304050202006307002020013030512022006130305107030404014009050706502946256301400314306115301302040012130121304001051018605013011307001050900304061405054061006306114050121307001015073013010501615073013010204061305501613052040618465085030540603040650294719620700302015073050113010201302040012801307001050140010501540130204001210640506502564050563014050106405025640110384211014005011301130201802006502948136401205040040040030640501002305405020400126301400600952104010502017001301200400121304029306502949142305611014002105014008010904620013070010501640061130703040640110384211014005011301130900130406502950166100130613063011507307030105110140040502002510030150401130110140070504130305615040115015070010200402105029511516304010208054015011507305017030102013020400121040030107030105401508010700302030200840567002020010301006401064050650295219100302080102130305210501062105020403005104110703040401801013060401614006130120080061307001050140506121302193062080200612130305163010205401306001602006502953126106040070330650202130707001263063011330406040103031540130707001263010140010505402100040056540301103007020065029546106040070330650202130707001261503550403040810952130201802001050295513106401010003001540130707001240508061005406405040084001200330540610100630700610061401205040040400704030650295691017021410130700105014050611501200800106160705801101108017024650295772030508060700110100513040640050040130105014002003706502958176130700105014050616704030611309013081400305026105054040501303505100020080140032001040504008400511301505120060013041050801051507040132001307014030105029595130700105090220061670301020025401040062030650296012620110504050412530140084030200710051130305102007100516110120406561306040107013070301040296113630105060130400540405060030100130604016140061301200800660600200130300406061301004020030101006305013030580150101068020650296214130305102609130200710030405010300140507021456101004200305150130305220303001070301040296322630105060130400540405050730405013060401401801810125130120080040502704406400513010100630501303051003013084043030523012050020054030110701003065029641564015700513081015130450101130130566307026150130412001301600200530510130810615030620150611070304065029651680170012002026180101308030204706113030540600309010503051304105080304015031540130101302200170015401030020020650296663010208020061240114001050154063010400404007061806068010703040650296715163040102006115013703050182004011405016104006009801305016040508630540180213021930106405065062507040513030510208020065029681764050190030404040501804002001070301013030520700211620700221308100304013151301060801035504040500610303020180200105029699613070010503154618010501305054105054060230501615013030530407013040860501050304260401303051302008405013020081040301113040302210003024001302006403038801014501013012008006540405027041000302540601010003026503041280102800706050105030305130140200405010023064050270461064010700108020081304064050650305825090200130305105090200405010300165613070710713020081040306116704130305301106003080130305670456302050120500200130501603011070304065030710107030406509001520014050130810151304501016540705013016002005540100018030650308221630401040080202006180101508060540401600301001303051306040161400613012008006401210505401130121308100613304060401061502050010200140501305016023010012002540302018020065030932163040106010200618010130120080080105090020061201080201507011002513070010504050100230540201506113004405054010065615001200611301200800670402006511205002004040170402006516314005402006030540213021050140080401201501303053010900304054063020502015061150806054010900304065030101350040201507011002513070010501601611306061101502070026121101400130305620150612511060400571065030118130305102411306003010050040107010455004013010540020037065030125610640400100640130601705102306013040320040650301396304010205030540405030020020110540300807016201506123002002011054020180200105030145610640400100640130601705106401070010400802001006503015980140113070010501405061670403061130901308140080540801020068005108220065030161161401130700105020802006162070026121101400501630100113016002005801630102080101307070012408800200650301768060281501303058105040040606506810504009028650301886305130840480101306040161400613012008006703001016810504009005200650301914106002003130810405013040104006106002003130401040040501308106108101013012008002704406400516207003020400600200365030201164050110140051506003010020404050400200125004017001150400402300200400504003002006503021206405011014005150600301003020404050150806020401761313040060205061130105163703021050204040645620084051508010700302030110140030100640104008020200650302213640501101400560030100130604016140061301200800616004003018013060504002040613061502040150801070030203011014003030701304010503023146405011014005405014020402130301030613050512006124001000162040405080800305150801070030203011014003010064010604070650302421640501101400510200102040130220010060068016940701610507304050130604014018010810102513012008002704406400511508010700302030110140030100640107010030650302516640501101400515040010064013060401613012008002140200550040170014701204047065405013012008001700115040040400600200365030268630540508010130604016140061301200800203030510015040065030271865613070010102411306003010050040107010456561565070301056305130405003013017030108010130604016140061301200800656130707107130820104030282780020023020404050030140501508060204053030204040504014030204001104015020404050300200201801040120071005012040801504004080105606140060018065054020600108040020401508060204020700302050809030130110140030100640107010030650302916230140027013070010509003040611561540210001020070304080405010541040501800301303056401305404050501902001050303022801100406352030304105085010801809200400130305130400108092001305016070301051301400241030306003010013030570030201304105013010010406302050120500200130501603011070304065030319405010210501301056140010065611001040611309030156301400206506140501304030020020105030321140501307001050802001006141050540620150613001070120308722401304105408020086503033186170014060130501608002004706120025404050102105013010550040170011700110054040505200840517001802001010040505402200254010300200206503034630102080200612401140010501540804004040070618060680400703040650303510140150730501703010540603091501805610400203040240120150612510300200206503036156170011700100501130501602008405802008612516150400902540601010524011004404001104105401700154010100509650303715163040102006115013030510260913020071003040501030016101004200150801070030203011014003010064010640506503038168014007001130100200210810056130406020105061250130602103070030206001020030307001050102001046506351303056163010205401304080308650303922640114001040040405020021301020026801014061301305016080301102002670504130305640114001040040405072015400200104650635130305801630102054013040800708065030402213030513070010600301002040500402007100204050040104010400204050040108101020405304050300200201102040405010807030405070030204040503001060281505640070130107040110300200206503041159005200130806014801013022006130282002401206024001104101305016030107001010054027080013070010704030613070305401020037065030421410030601020061801013012008008015090020061201080201507011002513070010504050100230201501205002005404030020020105030431680110040635203030410501301001040405010023015010140010106403014020043054050130305106401070010904706503044940502080200807030105208020056405070403090130818030150806054010405465030451130103710130700105014050616704030611309013081400405080800305150530110821302018020010503046176405011014005150102006030130200101840230020014006301070010100204040502008404005630400320010130803020214020056304002400100061405080800305630703020404003002020065030471863010041200603050140501002302020060301130101006405408031654021302105014008015040010040501405013070010501320040616201508100170301050150902001304064050105030482813030513070010102006030130200101880400500102006081218010260958010130604012010801030016103703052060801804002001013064100106002003405060030130580170011901225405010300140507021451700154010604002300200650304910615020150614050100230150105073070301054040501002305304023060105030501980150900200130101500120020084040013030520108010810101301200800270440640051150700302030408101013040640010656703010203030010100410200305196301050120060305012001081802001654090802001309003061405027045102080200650305211801502030140060407013040640010630140060407013090401304701170016306140422001050305314640115040025141307040107050800301304005401504006040701301405010640502110140050180540406030406503054241303051307001060030100204040508007080500403703040502704800708010065500403703040502704100658007080163001025106003010040110300165613070301040130100410200305512610640400100640130601705101006040130403200406504013025006110001020060170520700302020150611068020650305620610013013070010501640061130703040613011040150301004302500400408010204001213030513010106401302705008057001106401302705006302050204020504004030140070304065030579801064010700301105080701307001050900304061407070020040054063015401060400704002650305819630100480020025013030501608010570011301002001504050203040500306301050310400540211053010100630501307001050208020061150150400401301402930650305982070030201092701303057030101003062130700105030110703040650306010801902200150670413030581006301106040060080502013070010503011061005065031426040130305130200840501302008104031111304031244003020110140013020400121308201040313354106200840530304086050105031491307001050101001040650130903015610640065013072015654021301600200554010610050650315816301020703010541040502002540616301020540130408030865031618640501305016040501030040020010305613084105003010800307050602103013030521000102007030406104006007005157611630102030540707001240510503171661700140040030107030105110140050163010406040020220012015030401060407051201508010170050105610020018023002005270700121301040318815013070010501405061670403061130901308140030540350140013050701040319860013041050801051670413030581001656130707107130820104031102760030100130604016140021000102007040440020065051613010010801013012008002006160101504004010422040625008010514050203041256150730501405013060401401801502400501801051405020307632020010403111145700160030100130305801200650104017001600301001307001050405046505230130900130406508010800301304021050311218630100414001050130100401501308204051501300202003030564050103002020080150401103002020030508060564050208020080150130305100050108401043113156170010013030100401503012505656107090051012501030140030020020213030515013030020020309003040709001040311417669010501130150601502613041058403040051405655017030106550680901305801070140105015013002020030106306130410201301013040901020031152961503154120703010150400300200202104013010603020257030408030140097054016901825401801013045010140702006801614002706021030405015012130105004013010402003702040801502102040240120504004040070403065031162510125010150511504002040500100130825405060020043080400205080109060020051680101306040161400168010130120080010140025113030515013030530910806002102003117181012501011004013090301561402002130407020068061505705013040502020061902200703010401190122015070030204050707401301406200311816630140090702006004203030501606301400403008010130120080040200811501303053011082203040600400130806006200311911611009048010403001020611000800800405090640020150150202001301906140030906400130840102003120301304040020061150130305606002003020404018010130604016140064018010130120080061602100070301020405070405900152005621950564050130501604050103143080101303052100010200703040630154106301204001240501020031212161700110010303054014002706140115073013030510013061230504002704016345017030105121501163062015013030010915010470654013010707001213060701020031221564050106030406355130101303056564086050801004160400406020213070200651306500100106130101303057011002513014062003123156405020802008030110875020208020051301050140200370540805050210540240170403061150130305703010402700140013090462003124750404007054010030103015004050800920054013010707001210003010900312515630105060130400540405060030100130604016140061301200800301010063050130305100301308404303052301205002005403011070304065031261030305401801013060401614006130120080015013030556130100050101308401043127216306150401801013012008004050300320051100301406130282001040454050270456027051282004015080440020304014001303051501303057071078201040312811401600301002040630127050020401301205080606184515013030560401070290102003129251304040020015013030510630313030103080101305051200610630313050512008010130301030660600200130300406061301004020020301032001013010133040604010615013030524014007040306506002102003130167003020215013030556130810061504011047065040504650513021930615013030556130703010130202102003131191304040020015013080302040032001080101302820025070404001303053010200102040405011014005150801070030203011014003020309021200300206200313222617001100030010540406320130900303047061130305406003090105030513041050803040150315401301013022008040505404010040090464011038421101400501130120306004001200208062003133311011105113050160140010061200220406160030061106401301103710613047050630456301406306456317705061304530010101150670413030581008030140010002005020401308101513045010163011010002005020402130305130100020062003134271501303057050457030401306017056105073013010001050061070304040180101301200814064014004200105080604017001400206021000416401400420010508060211012008004004064001501303057030104060021020032426040130305130200840501302008104032111304032284005071030130204001230120010280105405020021307013040105032318140101006306501804002001523056130810040502002203040050700200100640140114001540405050700102004050100230203070305401054004650324241303051307001060030100130604016140061301200800640121050540180106040051101405004016040061070301013070200300401302040405046505405063010630130080107018030140040070020200650325171042200130140200405013060401130101301200800500401070200313010580101064020150401004120051308060505404014007046503266700302070130401301000102613030051451307071071302008104032710130700101860502030300106003010056241600301001301506015040509105032885004037030506030540506030130540504014051050329145004060615650806008010540502006856370303020401306040706130129012006130180104510030103014014003002020065032101461001306111700180030305018010130120080011501308010600301003410423054023010012002540201802006503211111003010400680120404030201304064001307001062030220405004013010200220404002003706503212166306400200101700130403200406505012060620066054070504200254020025011290200501660407050180120037050150704030901308115014061005065032131663063001050130140010501203050806054151630205081001301006304050103014030150355040405013035056130501601340701050321414807006100612401506010400403010011064020405700115015060105012040670061006170700121306003042401205040040400704030650321515150401106405021101400501130700105017001700202006125160020061603416602861284042002540654030110604002022006503216114004003180103506254070501304080013701047065020025406006801694070164040120071005015401050801006503217138030140070304050806040116008010305404050100200517010503712401201506110704030650321881804050201504064050120405020150801601001301106040066503219121401130700105014050616704030611309013081400803054035014001304016105073012401201506110704030650322021614011307001050806010061804016154013050120020304011200146115010600200361405051170104618010516100103030540700610061707001213050120013070010205040040254002070026503221963050700101005054040501307070012130145010465013070700121301202200307030540102003706503222136405019003040404050700202002110140020025500401702008007050511501405013040320040105040504001004065032231463010041400105014066010130204001280301400205080104020010540503010011056370305015541030250101602001101030322410637030501405054011040510546502140200501304019022006162015061211014005011061005065032251115020022056108090302105054010640130100101405801040120150618010510600400308065032261816304010543054020401530205014050100230540405013010020065010403006508010406012050540150801070030203011014001803011060407065032271716304010200611501506061001304011301013012008001303200780506002003257200701400120304050515070140540615080605401803011029020065032287610100630650404001057001130804008150205040040901410010503229111003010640130804008301105080701307001050208020061110401505406301540105090020065032305801702008007050540615040090020015054040504009002006503342604013030513020084050130200810403311410111051130502101400100130305630140097013020180200105061304050180100105015013030520150703010401820104013321261400270401106810130102040502002201501303052015024014007040306506002102001333664006203070301013030562080102130305620103013342840137030130305302003304050100302105080103680564013703017613204013030110104009001520065040505501405140020406401370301470101204012501204070030204010063020402180615204061303051010063013081006561054101306021030335281470654030121105405611006097050413030580150304040070304061121540801600615020408010130410506406130102040630106070301020403501880104011600914004025630205040140070404400100306220406201501303051000806200120081040133629130502101630102130406405010504050150806054061761351405140054061630613012008140270800540163010227080080102040012130305405013040640501050613040513200105013011504008070306113010163010110204040702006801201507003020801013020400124060962001337176170016007005014050130502101050401050011005406405020640505068612200151040640660106701060101250402001040616007005014050540401050011001100030109001338830106013013090141001050705090410054061704303020180200105070700121130104013392210111051130700105014050611700202006150704051303057030102040170031400204035064801200603050170301054020010816350641304040020065162015013030524014007040306502901020013310161700316204040508061002040640501608030405020406170071100040013012901200623010004001301003062130850132006400900506502130305130900506501331165501302012400301013040640506506730730617307130130041041331213617001010063013040501801006506130700105080101003062540402008004016704501130305620060630513011000200620013313266170010013040091108054050540101153010500200230140100140302040801200370616106040017005080200101004050540130502101010063065015021064005017062005640151027062005150102001046501301802001200133141463064600304007030105404050110091200515004060103061130804005053014006516401400302500612511301106010200133151363010042015061701546113030540501002303011063065013014212006201507054130305406010630133161510030305010508070204013080200120015080200200400404050130406400161301004003061700130140040400706501301100301030133172410030405070011307001010709040204040501303051501200142204060611612001422040200840563011034650305404050465013030563010163015090102001331814100410703040130305130407061001050405020406130100110301050301600615054053040130105016301101400650130216013011003010301331935130085703010204080170013113060068020011040054010509002006501301020400462001701050540201307001010100030010703010540501304064008017001700521306006806030100620402130605058414130085703010130600102001630102030401064050618018291303051704013054062015070030207030101303051060102001332023108602650130187123040107005261615010140013018712106461306150540214650801013017020012106013065070501502110204063062015061801020404011001400306113011003010301332117301004201503020408010200606301303051606586050530405020150102003613030561301064013016002006700202001303052050010200133221863040120011013040640506501301871210013061570014016704501130305620060630569041001303056200606305640171454013011104015016400603010401332318405013040640501050200313090410061401701546113030570301058040505404050100800105082564050540405010504009002006401243061400241030133241630103710130305130901410010502904100540610707002130405018010010501503001161040062703010540150130305201501000806200120081040133251662004130305130700105020802006121000109005403040105013061600102001620801013030513040640501050130100400130620150130305100610170710713326166150730130700105090015200654040501530130204001240509010190105406100700808010100306254013020070280200101001400100400306506400160200650802001010013327136162005002040120080054064101200540614061305406120080013040400910651620150130305703010203030010100410200133281610111051130502101003030176132015020504005040020045013081015130450101671050400518040070130105014040070205061602008205060200181340103013329146150205040050400200450130305620060630561304120013016002005801501303051704303040860501400405020501320017090010401333017101506011305021040501014004050205028018300540210505108001708030511307070012800708010506201507003020703010130305106010200133311464050101005040040502050303056200606305640070403090130815064005113200514020040010506170400450130512007100120200104013332201015060113050210306040050201844050130506011501400100104005080301400600800705021301006308010940701307001080101003025402008006100305010063014070200680133332561002005080102106400205063014002200350400220031303153010513016301061100405013090301561400105013072015619705013030562006063051504011020010413030530107005270502040130200360153013021040061095200204040095102001333414617002020050401104003010801021064002050405011014001303056130820405150130305201503091080160021020013335301501304060304010506130406030401400613040640501050613040640501400613010015040010506130100150400140061309014100105061309014100140061309012200105061309012200140061306001300701050613060013007014006130404009041001050613040400904100140061309011040105061309011040140061308180900105080200635406130818090014006130700120200105013030520500102001613070012020014001704130305305404010008020056132001709001040133362464012015030406405063014064050517001100800101303056200606305140200115010206503054013060010200540501402005406405010709013030562006063058010048003080030130140210501333748617004001006303030700101507040130305703010561507040400703010514060207030102076320614001001303056400600801080105080602040113030540241056400600300101305016061303051810015040060030015803040110080010710440505169200176350120513020103011020650703010130406405010508200380101761314701011054017001100800614050550692001620150140200130305408070630133382240120150703010130502104050820038010401802008001303053056050513030580101307001050600306140501002306201501402001303051004200140100462001333913130700105010230100065020060130140013030561060030065056301106003006501841130113030562080102130305860102133401740120150408404121184405020031302040630205020060630130305660014004013050210105062015013030522030300107030104013341810111051130700105014050611700202006113030570020200120500102001334236602865220200561901030133431356130700101090301070301020406403011020400530106002003204040501309003040140013010130506200620150213040640501050200810401334484008104005401064010301006505603014061704305401320012020010401334581011105113050210150112006030501203001541640230020016507001020013346664170101130101303052170050566020013140501020013347862300200130406405010502150305404050130305808003012021020013348126301400970130201802001050613040501801001050647017001540640062030703010130305620801021303056201030133492310111051130700105014050611700150208400401304064050140050040930100400406550405010023015040040606550804013020407030105504050704540070400465051804040070655066020086550602001813401030133506210111051130502101501183030501302017613201303014001014001040013620055064014030204001040105020404011801130305703010206250140070402062501400704014002062501400600130206250140060013014002013030140010513200504070206140200154064050515065240050806051303050210150120014130502101501060400502085160013090530204050465013040640501050100470304050140180200800501703010540801017613540640140302040011040150540302010301102065070301020820036201501303051000806200120081040133513540020031040504003001405055064006610130102040504003001640501240010001040040405070730400803013501870301020700302014501015040010020017010505506301108750610200800105024011400104005502030550613030510703040401801010030622040620150130305703010401830104013352253011083030201305060140502704630115040024302550405017613630617032208605055013014014030204001040105020620150130305703010203030010200100102133537010111051130700105014050613014004600306121064001305021013011501067005030204013010970140100010200501900200105015015630205017001470104004080146003061801700197040400408015040030020061630140604001506010503084105001507003020402015010670010130502108010604008101040502040613030530110604008101040501308100617001601304004065504040017018016013065504050620018312700302040195200301003062204061003062550640120150302040150400670061200606301303056301150400502086117613540502704512411507003020402015070504130305709001040133541115040024613001010116400600806580150130305201502203030010703010401335530301350187030105508010121105506301125011055063011600615055063011250116006150550630112501160061400550630150601105506301401403020400110401505506140010010501303051501303052015070301020303001030051041335614150130305640301102040051090306507030101305021010111051130700105014050619030617030105660304061400603010401335714150130700105010670065013030562006063053070505401303058010130450101613016002005617043054070700121405105013358126130700105010670065013040640501050613040640501400210001020040112040060261801004184004030612540015016150040140210501335922101110511305021010030301761320625014002065060113040640501050104501050703010550405033012102550700302014501015010702008050803011067001050620150130305100080620012008104013360193010503040105040051304050180100650613070010508010100306254040200800613040200380650801013040410505305010002001050202540500403011031620065020801051130110030103013361640307065010501105040150010080611600700616100400306140010040010301336212605051303058010130700105060030614050100230630504003430605051303054002410301336315106013020130501607050130601705100301504017030405170504130305640110420010203070301306017054002065010020010213364715013030530705013020180200105061704305406070102001336586001304105080105112413011034650630101630150901020013366121064040010030263655408010130501200101006306501013010400501197050113030561970501130200606301336786100130612002501150119705016014400501620220015018018003065011306021030133688200250114005408007080105040501307070012613070505403070501202102001336917101110511307001050140506130140020650612013070010501700614066010802200151303054040110013061620150705041303056310513370910111051130700105014050611400100611303056100630611006301604104133711410903083020401704013020406101000802003020407005062204064050109701303056200606305801004801780671709001040133721815017020080050113014015057030101306040161400613012008006130321308012105015010840305051613008010050405051684030511301506015015052015090030640135630133731530107070021303051304050180100105061304050180100140061304030020020105061304030020020140061040062130305703010130406405010506130406405014006201501303051000806200120081040134426040130305130200840501302008104034117130840430305130700103054018010130604016140064018010130120080063051308404801013016002005656130820104013060021020034218107030404011030380101301200800640110600200340505164011050730405013060401640110702003801051656130200810401301000806200343326100130130700105020802006130140014001050113060170510030230106200210304001400105020407013040130100010230110707270505405001001307002005801013060401614006301801013012008006301190100020040507003020630112022001301801020400124021050344103010371013070010501405061670403061130901308140016301020305404010008020056200710020200104034511613070010506070618010110140050140701371050163010203054070700124050200371301040346166102001013070010501640061130703040130700101507301301020405020022056130810061054101301090200191307071071308401043471661001301307001050208020061530504302040703010200330105021020401700140710040040203040407100150204030801060030100341043481618040020010703010130305207002114025350523013070010503011064050650213016002005801013070700126130800301301302701043492918030401020061130104012105011041054064016003080540405013060401613012008001505030015060060802540130120080016506010097030105402060801405013060401150801070030203011053020307024405010234101363010041400105014166440501808003011013213016210407056130910200613050130513084104341112150170403060121000140061004200801013060200461704030619013081150102401400704030650290102003412276306030104015013020010810004651300520062006185130052006160305013057010501301009200640501303504050107040302105010410521700502002564050107100040505407050140200501507001005405070700121306070102003413191070403065030540110300140504081200102640040150010306380150201303612610046200200160101400170403061130416643002020016100301030405070214101303002062003414278030401100800105017030105130406400401430540703010406400513014125130120080040012030405060140058030401600200400210504001303501503062015061107030406501301000102401302500618010130707001213040510503415203010042015030602180104060205054011053504001507050104010506300401302030614050200710020022040613002020061305230459102562002100080620034161680170200800618012006030501703010540601030130702004062430501540235040010540350400105070061400101203060040961500306300104050604200100301030341787003020371050154024012080200616530503171013011302080620034181763703050121050540621050130100200101304001021200205018010511002001090015200561004200501801051130601020060102006180105130101301061101401140501050341919801001306120025012170421050160801200501690030406115080605408037030501540181410500640710050154020304040710015080107003020301101400302030902120030020620034201063010049041007030105401230106090050580140027065130180200101001405013040640501050342121640120150305703010540405060309150130130507030404050106405021301600200540405056405051801030020620022070301020303001088010900342226100301470611307001050770404004040504650130305301104030206504050010013070020058010130604016140063018010130120080064013054080105401405030020020640130540505404050900510200342322630140050807013030080170570504513013040501700503058400101700180770705010030625401001306140170011001302002204010013061130810065613070301013020210200342417100304050102007100204040501306040161400613012008001003013030561501161101204030703010541016801080030130402105034259100303014006013065070401132004050163015060130704014007040306503426111003010340702105050120025015004010804008210505012130810065613080400181307030104034271210030120065010130700105013081004004025300200201203012305613030513070710713082010403428126401120060305012013012018053030501602300102001650700102001630205012050020013050160301107030406503429761010063065040400105700113067041502050400409014100105034301010030302040401070141064030140060400160020065070505601705630140060400100440650343132610013013070010502080200613050506405025700113010020015063012130700102105010410563064002001017001309001304065040610068065070504200254010200370270800540130102708001301006301010063013070010501604008007080613030700105016040020220061306301150400403020501406405010503432151001301307001050160400202200613030700105016040080070806115085090445012040705013054102704170031204023020504004040320040105034333461001301307001050160400800708061303070010501604002022006123040202001303010306130505120017004001402006505011505020802002130305650370303051504141616020061130504140530401200161130707001263703050113011000301308010170501100130700105020802006153010376501301401201506110704030650343414640112006030501801010020010540505070010200130110013040400200806511501240112006030400402520180200650343586100130615085012050020014061301616301416401508502407070021050343613100301502002101026091302007100304050103001610100420063020501205002001305016030110703040650343723640114061302040630116301420402130400104001002002204070504501730801013014050140506704030901308180163010203054037113080070802401704030616540801013010002008014001405065034389613070010501060706508010110140050140701371050163010208010130707001240880020065034392010030150200210102609130200710030405010300140507021456101004200305640115080100400404050300108056106003080565660010200130200171001050344010610640108300200540340107015004010100630303040301102051563011101204020150611070246503441131001306160281502015040063010501405046505402302015061107024650130350120500200540254040640506503442188013010640301104030202708002040302708005080701630180020016501006303030700105090030406170061006170700121305012001304001020504004025140020700265034433461700140040030107030105401101400501210501400100130614015700113012003301020010415010904204070401201501070241216204061001306140157001130118020408040020010610013013070010502080200613030810030401315401505700113016082004021050344411640114001050154040502040021042006065051640112006030501130105401002302040505070010200344514620700213070010504050100230540640123010006140703001200401140010501540802070026120060301080201080201505020102003446241003015040117090020402618451504001006406130305405005010680200141050040400400802020061401290182204040503505150561301507001020030204021050104107070012300410434471710030401601304002040405013200805630204015013200101301703010130305656703010203030010300510434487100301502002101010070080213081007030140130100010623449810030311308100640110241013021930640110701043450161003015080030304008015040118003070301050806010615015400410400802401106810130102002101505604010701002001023451106306400200101700807706180301806400616007006140504020150100200102345296100130611405012561501030540130400501630040504020150270104345310610042080200612540501002306101007008065021301000102405040201502701043454156810302105054062105040110300400565020401807030213001017054040501002301505402015061801030020402001023542604013030513020084050130200810403512413084043030580192001306040161400613012008003170301304030110205200603011630101350854050050106500301500620021701071048010130600301004011030011501303057030102030300101004102003521940110804008130305303050160405020084058030140406020305164011040602080301402006030305405027045656130707107130820104035322101110511305016017002020061507040400130305703010204053040506001301001000102001303051020071002040405013060401613012008003011305130156801501040068020650354116150102070026208010042070024002006030405010023020613010130305400200370130140620035515101110511305016015067041303058100803014001000200502040130810151304501016301101000200502040213030513010002006200356131501303001091503020407046801400600700657046115040110470687253010206506140501908121306070102003571313070010502080200613054070700123004104613070010501405061670403061130901308140030540401000802005613200202102003582518040507105030560670403058020015860501801501303051080030405010300161054104050103001803014007005250806020703010540860200140015013030570301040240110905070650359176130305130700101200603013020010188040050010200608121806010050151301023044010400801810105012513012008002704406400512070030201305030062003510244050201501020010413070758030305130707534010701130105109070413020304013091026130704030130901308102008070561307001050104020200650130601010140030540707001230041046402020016301020561026200351134613030560030100204040504002001250040405050980550040370302040176131640140084030405015050010630140080070130127030405640110704020040504070402006301105010090405070402005130180102040012150700302070301013030510601020035122864011060400610130282001505700170700280200140060110100030020012565700140308131364050203040012030650308401920010164006040060020036508301054003026065051640020010130803020801054061600200304002400100061405080800305630703020404003002020065035132810630313030103080101305051200610630313050512008010130301030660600200130300406061301004020020301032001030133040604010700302040130305200220403051304030206130700105040047065040504650540110403020650405010094010200351418150400470654030110604070614701204063066040706140116040031261302040610640130100101405102080200650230020020204063011050210204050030600210200351511101110511305016015040040130801002001130101303056130305561301000501013084010435166150103001107005220406101400260030100341043517564017003020703010130305270710735183463014007200617200567200160020010615040047040500100305130108403051301108403040505300106306201507001100200210150401400507002001307001050106003006502002540213010001026110014061130903015640504007201080150401104007201030508060561301013030513040901020035194640110604006101301704010613029010200352046301130900304014006301130506200352146301130900306301130820062003522166401106040061013018101630113014061400150130305106040704050103001640115040024060407040508010130100262003523415015040013015070010200352412150112006030501202130810023001020016507001020016150405014051301600301801051507001020035251361501020700262080100420700213070010504050100230540314005402006030540213021050140062130722006213020400121304050102003526750040160070040013070010502080200618020108020150502010200352722130404002001501303051507304050130604014018016002003501255004020014004060040030801130615051640501303213034421080068402004060040030801306150516100020012102606435281764050130501606130461261301507014040600400308013061505207003020150401106003001013030540507021451307030401150130305707107100080620035291615013070010501040030650204001213030561100140611309030156150801006140401200710050154060200167030150105102003650400312005305040026200353083010680105401362005406107104540405080800305150510008062003002062003531166130700101681050113010204050130204001256130810040904100130401210501041051501303052702145306002102002901020035322150040162005005011302040012130700105019098010501405070214501804050540900130403050806056405054040100400904640505406012100213060010200140021700501303057003020561308080030130202102003533133501400704501046003065051108306508010514050160162004050700526306306163021605408010518200102003534116100130611308404303051307001017005270501130875015020025013010008062003002062003535141307001018305014120013040100140540508080030530110406050180105150902630110406050180105130100062353618613070010502080200613054050120035504030110100800107030105408010406400616301106008080705054040507070012512070030205037102030208062003537256540109092006006508010512002501160020035015070403090130811000102001307001020501507040301630405070402002040401104007002020080105405040070020200631204013050700102008070061006180401303090013040105040505090102003538101501303057013040100010213060401614006130120080015057030104027001400130904620035392456130700103703020406003011080801013012008008040502080200807030105208020056301107104130201802001050208020054070504200254013014010040016301107104130201802001050208020054013016006012001354033100301200110400403002002012040130700105040047065040504650130305120065010401700160030100614050130120080014030540300200208010130604016140014014001050154020400121805407030102105040040505230150107041309001304065027080054027080011301100020062001354119150130305104060201306040161400613012008001504007630163010507130400115014060205401405018440502704515052015083010401100080620013542196110060406121303053541104015054030105031540507001020030102065050154104050184101301404080304013154050700102004017145401301508062001354326160400202120018010130120080064020200130601010630110810100130402020013060101013012153058053010509002006501301605040013016301050803050400343060504001303054002410301630504003430605040013030540086103013544301630401060102006180101301200800801050900200612010802015070110025130700105040501002305406201506113004405054010065640120150130305301070375405030010801013060401614006301801013012008001505201507030104011004102001354525630610616007001303051305016024012060261401400200207030109005200514050412563020501066002005401301013304060401080170013113305408015013030520150270214529010200136426040130305130200840501302008104036111060362261301002001501308201040363315020304050130402006030105036437030109020019406040010010403653400507103013070710713020081040366730400507002001006401401150700200121654080540100018030650367830100481001301006307030101205002005408054030110640506503681015013703050180101705011005401100030130180510130101301700100150805404010040865036912637030501405021050110410540604164050600308054060418011000300105015408054030110290200650361086606170301054011507002004005401403040400507002005403011064050650361112150401400507002004050140027013070020200660030010130200840502130100010280230020052401000802005613200202001040361214150150850508101013040640010650204002401100440616150012005406203030010189010501580101401404021050361386180020023054040500301190812130100200105170031511304020060306503614111700120060305011301054015005010508020700265401807077501250013050080100130611501130102040402006030650361515100130614011504004013012300200405003050164011507301302008405040503001015015040040130140020700265036166100130612002501107030401501130102040304020060306503617564017030105011301130230110001304021050361812100130611501400910200501220403010503040400504005613050200340502040630104060502040405017070012130104036199100130619110200204040702040110507002020040040230150400401006404060200806503620116314050110090101304041050520033010607010100130101100640140027061130402006030105036217140027061405030110601302040132001654040540046503622864013010301170241307001080920050106130105400200370650362315114006007004050465051305515010200450130200840502800200301400100050705010300801704005403001010163011050100700650362451501017001308010800301304021050362541501014050400220022040801604070650362681001030146003013035051001301013010400100640101070304065036277240110008020030102002106370305010405013040202004010503628136401150730501703010100640540502704540503504405013060401640120501405073010503629815020150400130190108561845801700154060014046503630121018602005703010130702144011014001054040502006063013012015061251060400571065036311113040102006120401530205011002305404050130100200650150540130105403011020037065036326615020303040134010703041050140880020065036331061105305401301200800130401040051810105015161600200350140505182180405051012030650363410637030501801051350140040505060010306170501268032005018010514050130701065036358301012030614050500402005640170403040051104105401803011030020200650363613602815013070010600301001301761320305140401400502400130120080064050150806054064040130110703040650363796110530540130301030506030600405051305051200801700154040900304065036388613030040604003200103040604001002003051700302040010041020013070710713070301040363976130100402001004200501540501730840010701420130702003650130100410403640153011303004060105021000103051150400420020130100402006301130301030601210013050512006203080108030201060286503641861105305401501840305017002001040054080101308030201304030086503642666003010050130540405040500305401102002026503643961505030015010002001005408030190200106003054063015401050100700650364461301200840540501640400170113010810503645116170011001030305401400100614012105011041020406401600308020403070302040400200840650364611640140014001054040501105405011014002002540130120150617050514070200800105036472461700110010303054015080100614040120071002040130305100130130700105020802006130307001050140506115097040405030610300113030519704051501504004013018010800301304021050364876101006306504040010570011306704150205040040901410010503649840110509002006501301901085618454001600700540654010600904065036507803011060400910706504006901056301130101530540102003706503651106508060080101309062008017001540405013013415001301020025401050603065036521310013061101610305014050270500501405040200100450157001401670413020084050690410013040200603065036531015020150400130190108561845801700154034010703041050140880020065036541180130106403014009003040508060300101016301400376501301401205040040400704030650365571501908121303505130106408010300100030801205650365675406176135408010900301307030101301200110204040020106503657630540801051801205563054040110470650365856030140100630140502002200810403659461404001761130106401105113040320040650366014130401705413010204010125010144015030140070246113030010915015053020407046402105036615615017024650105700190200194060400100104036628630100418003040502040323012050010200118030404002065061400701003065036635570053550401304001020504004040067046503664519030651130106402401205040040400208020065036651113010640506004004070301018061554064002030405011104105406400300541200330540240120150611020602650366696306503001309406050170301017010505408016040021006113090200198015010102902006503667106306503001304060600501540703010402015040054080401160400917061408001016301102003706503668764050507040200550502060580101306003010018030110701003065036691264017030405015130300702006401105021000103051505613017002020061002001504021050367083010507002004050201508101610810013010063070301013020180200105036711216304010200611501600301005013054040401704030400110410501150701401805403051401302065036726670030305015130540804050512002062540640505110120306503673663054080105140501807064030012002180301103002020065036747614006007006140504650130305130553070305401050902006503675730110604009107065050902005406540305403504408800200650367698030110875020100630540150150703040401106020065064011070305065036771116304010200130150601501501600301005015405050980580170015660090104040210503678116800200230501405003016506010600301005100130405010810101307090014065102004010403679101003010810105113070010150300151163040200565622030600301007030104036801113070010370303020404050130300320013016008002005012001801700115040040405054006100465036811416301060130700106003010013060401614006130120080021001420070301015010600301004050030540230106561306003011001307030104036821015040114020051700112001430010101150101006303052050801020650368388060281501307001021045403020640020303001061301054002003706503742604013030513020084050130200810403712613090180140090801372280130713200140073200137328013040013010140070020200137431501305204030618437572002130604016140061301200800640121050540162002130403001200100376615017105011306040113045010127105051302061202377568809001405020303001091504012004378930110604070650130101304030113017030106101007008065040502030315023794486200163054070700126190237107130140506009801306009805801400270530051250011002371112801604008040054015401300460030100114040506003010050115016003010050154040509105030172371232307032400610606002006503713461700170020200613011070020200650371446170012001611105106040060600200650371566100130611505700113016082004021050371671170014040050162050140020012167090014011150130402706500650371721612165011301630650371841003050704061504004041600200650371978015040151073200561845801700154010509002006503720661001306110161030501570011064013041050372175700110640130809030130700102050400402540020700265037227183002006113070010509003040616176135406401201506110702465037237405046501303058015465401301090200191303810403724361008065401505404060106306503725440130204030140050190200650372642305401301064040604006030406503727561100230270800540703010270800104006013065037286100130611502040205040040400140065050170501301040105037295100130612303040400206506140640501050373010640120150305017030102040405060309150230205040040100640191100010503731680810070301050110063020025011501307001101006503732480110006105012040150120501100016105037335801505401064010700801013070700124030040020020650373441501207003020508070302130403200401050373510150540201506117001100103030540301130513011303051060400202200650373666101006306501105013040012002061305400501303001702004035065037375230312130810069041001304020060301050373841502040307001101006130707001213013010403739664014003765013014012050400404007040306503740413017021413030513040600309010503741416301020305402007100407030640374238061205654040202004065037433801035014001305070104037443703010602002004040010012301050374551091807030105402201604050407010503746321080013070053030300120021050374773018010511000630630154070505110507806503748467050454010019020014001309200807010503749320150550210800402050650375058011002302708005407030102708001040060130650375171001301001103040505401501020150301010020010503752410100630115020304050130409041001050375371170014040050162050140020012167090014011150130404105065037544100130530150400404093070650375558019307080200158010606113038104037565100130400130305150204400304002004105037576630630150704052002103020504004050130408800200105037583180401508502401040010503759613014064004005011301630106401508502407070021050376051505700130561308067130709001040376143040500305700180301070403013070140306503762617003020600102005073011403003200513071006403763415013703050151804005053030900130401050376461505130032005400600200380101903013038104037654930705120150520066013030010191050376668015054030120306504050518040130106504050511302965037677500401503054070301051303006214050840104037685500401504020037054030130101303810403769415054013080611215408001301050377048054070301015001200540105200706503771563010048003010023054012050020013016301050377246301004120060305018010540405070020010503773580150900200201080201507011002513040507002001050377441301702141303051304060030901050377556301004501415015068803050704013040310265037765650310501561530540501302020021307090010403777463703050170020010400554013021100105037784640020020501703010580101301600200105037795603014070301050688010130701304010503780415012070030205037101304086050105037814150540507021450113040640501050378235004011000200100501130160020010503783461504050300107040053012200151040378451700312002521003026030104037856170010013030121056100640540170014007024650378651108020113055465013030540020010465037874804019005020402200213070130401050378848050900200509002005801013050364037893801001301501060100104037903804006306170505404220010503791680200110001301013054005408010013013014001203065037924401302040301400509100650379348020011000703010540800200212130104010503794380110023061130105107806503795410013014007024650401400508400650379646130305600301002040640140070403065037977100130611250613052501015018013010065801013038104037985801200146125201041803703050154013016080301050379966100130150107001521301020021060105410503710052002523010405013090130810503710138023002005015210003014083010403710228803040123010004070513060701010013010125010150101200108010130405014015010170028208015090020040170014002001010013010112400180703040140064020060400345010150300113030540501309012200105037103480304011603040164003053030321050371044650141050151501011220015104037105710049041004001302006101150120700302050371013040860501050371065150570013056130230113040210503710736804105015270028709001040371084640020020501703010580101301600200105037109360301407030101220015104037110320700302050371013040860501050371114150540507021450113040640501050371125623002005015216081100502101405013090130810503711310621200205017030105670301016081100640507002001040054014086050690013040305080605402105037114563010044050501703010406601065120065037115565031050154016100640540140501302020021307090010403711646509020050154080201506154013010001302105037117361400105015401130204001213040604002105037118365410501540113090200191304060400100104037119464002002050170301054018010130160020010503712046030140703010406601065120065037121415012070030205037101304086050105037122415054014050702145011304064050105037123461501301016030405013040200603010503712451700100130301006405130140040010065037125514004706502703016400700200650186050130600130100105037126513030520022040620021211020401301630105037127380207002658015054030408800200650371284130170214130305130406003090105037129464002002050170301058010130160020010503713046030140703010130101601050371314150120700302050371013040860501050371324150540507021450113040640501050371334615030691304050130402006030105037134417005031050156153051340701050371354130170367180101301000122001050371363500404402005011301600200105037137461502040304004020065070301054040902810503713836213030103018030140070100306503713946150106506030405013040200603010503714051700121001301013080302013040300865037141480601540802015040501304048800105037142480130400100405130864006564030104037143580306301150520150405013040602810503714463030250080102950513010106401027050065037145480502700501521307020016566010010403714656150240050170301053003200540501010091050371476612006030501513010401105130801610710465037148480140506180404007050154013010810503714958016040080400540130200220130250140063054013025065037150614060030100501130403011020515015001654030015465037151513011505404050180205403010100630650371524630413030561505403020170026503715341909801013025014007030101302501050371544401302040201080400820406503715521803014007002020065037156414030204060309150402105037157580140061220400122040150205040040901410010503715810637030612105056210501303505506021630100470304040013035051505403040880020065037159460281501303057040110908065037160413017021413030513040600309010503716138015020406401400702465037162440115040040703010528014005010503716351301405056901301303810403716466401405011301305401001404070306403716536150130508501309018065037166361501305085013040602865037167361502015061301010063065037168630615070504501700202001405013016301050371694302050170214130305130406003090105037170480208020061258060680107030406503717156301004602100400203040400501307021450113040200603010503717231505403054013040509062006503717346150350450130540130100013026503717448040063070505408400108105037175361290200540806068010290200650371762180270700125011060400703306503717768017001507302601840054080601902181304050700200105037178464006307050540840010810503717936129020080606801029020065037180660281502002202002130707570401109080650371813660301407030101304020060301050371824613084043030520021307013040105038426040130305130200840501302008104038149061301002001507001013070020200382623013070010502080200618010707563001001100383102040153020501405010023054040501002005080501461630140081050405019038410670326115031540405070020040505406100130130201802006505700160182002070012385813703013013055130516184115057001303001070312386126150930100130403014050540150140300616190220061703010130540020401505700130300101020014387104016040705012570018010130403051301600200515057001130116004003011003881511507307030105130700202004050210505012305408010300204050700202001023030401107006100617070012389714070504540600711050200840520022013070710713065123810101403054040302013060401614006130120080064012105054018030102004001006180101301602123811635044015501302040576404050130187123812820700240010023054010064050686701468020070650700613016400143813765004064610064030696190812130110205163010201301871238147150203013012070021302006030808100701001238151064011050900200563011301901085618454013051405080611003816861001306120025017033030501100950110023010640130860123817111902200703010401101006306506170020200702450141664700113011041505161238187150160600200501130321304070510602850213070300106130130020011003819561309102004083006200520303051612382066300445014030205614001050151308204056809030130600912382176530140012050211306009040170040060620061130408200123822231700460030617030104166480807704050540100130613014006008060090401502100010270800501703010270800801820402105050121308100630140030099615450113010606113090200193823151505700116001030540060706400607065050703563010507035618458010013012080305010516707501080101306009123824321001303010049003040202606130507034002013010507013561502050010200140501306003091301021000102708005407030102708001301130700105014050616704030611309013081400610030103040154069005041664150401804005015801604001000802002002566002002001207016150123825980100080200501305700302061503057050450130730801068605040123826311014166415013703050120600301080580101301200800801820402105013050160213081006301400400270130561080108003020705060210301303051501307001050108003065070506021030130305305407070012300410424015060611064013086012382716640160030100501130604016130120080064012105054012193017003020900501307001050208020061806103030307001050208020061405013050120038281314050370301307001050140506167040306113090130814002013040806041050801013012008001405037030130404001001050201308031200382992040012150730501513010204021200203010422006111014005630104007002020016306130130212383076652501304166460301040150507040130702415051612383161700702008007030105213070300101309018050140013031014383211801001301501018224008213060010200705070020200200210840010400612004002130831238336200465170301080980100406081213060610061301705011003834963010048040050160301040150613010010501703010202006010536041500401501238351510013020021100080200301065230104030201301105021000103018440502704101502015040013065123836880606002005013051302001084003200102140200520060018105001901238374613030010191050203025016100061903838461600200105040100200501050801013019080143839757001709165018014050501614060202100010200860123840661503057050450130730801068605040123841116170020200702450111062170050141020025150104060501013030010915025090267070012384261200208002200330205700140100040060302120046300200123843106652501305153056405003054040705402008405405016700202001030163010130130212384414660070021042080010005001801800200225630140085050015016345015901220015070401307024150516123845861700202007021450112200151040616081100610701006216301013011041061301290120038465150116003090501540260013090570020200101304120038475615054070504501304050130409098010501301600101200384886170020200160401701030613010607067001130208030620304050130160010120038496570017002020061503030404001001050308605040123850535014007045040804008530540130126123851740400201010508010511047065080105128012055205001020056300200123852467050454010019020014001309200801400200123853557001401400670465030106401308601238547150570013020071005014013054050508014385555700161503030911000105030300200401238564355040109030650518021060130405143857457001803010700610065840104061000601100385846160020040503002030517613385910570018063401004008404070204030140200821254015054090130613050120038601110013061230150400403014020082122040150400401004404004065305018021060130100200120038611110013061200250140501004403050157001807457070012180070801801013050120038621061001306140130501301502001020031301205015070454040501301300200120038636140060070050154060600200101140711000400705054013012901200386461507003020308100400600190401530130501200386511100301504011501405070020064014050130513011303051306184130100512003866720021306040161400613012008006401210505401130707107130100080120038674100305650217090010403868315040040705054070200800650386994012015030104050703040213040301130170301017001060040090406503870815010681013010130115040115015070010200402105038719170010013020022030304030110205150106001301002300200140509105038729801700160610400565080600400801054050200681080100706130560134105038734806034130403011020520305401340706503874613011230106016040020220062015040501302018020010503875151001301011230106040140507020150400603430401600301004002104101604002022004001402050400405013070130105038761010013015016001020040505600301004005010405050120066003010040054050910503877510013080160020034050518015020200310403878661507030102030705040010130101064013041050387961001302002801509002005010130101064010270500650388041001308015020405013040509002001050388141301010640130610040013040703064038824100130802707400203011000610505401340701050388341301702142040505401304060030901050388441001308013081006130810011006303885730140301503550404050206404050400270204050540134070105038861010030401160130204070301054050132006401150140501304040020308010503887515056130170020200303070130401050388846304007030405050215270481050394260401303051302008405013020081040391640050710301302040012405013030513070710713082010403921015011507305011301020130204001221308100801702413030540600309013051304105039333130130305130410501306001309061307001050140060070061405046505163010140150702454013013010100200265011301013030573080101501303051082040210505408010401540801051060040030806501501303053011054104050562017002208012003941630612001413030515010400600700630413019098010404011060030100401103001602815055613030513061841301005120039523600301001306040161400613012008002130810010206200130301030703010130505120061020620013050512007030101303010306606002001303004060613010040200203010320010301330406040101301561307071071301000801200396366003010020404050508060618455004037030405051763516150730302040405013015070140500401501051761310600301002040801029650140514002040600301001405027046003010080109003040140050030150070030204013030520022040305130403020301130513015680150104009020080650397311504002080200618015013030510005010705020406301102008001030702145130208020061504003002020061102008005302040630140072006172005672001600200105004013010200220404020037020408010502102040240120504004040070403065015057030104027001400130904620039834617001406013015060150800200470120025405010211301055004017001600630550704054050550601040120150104706130105405010023063703030305150414130108003070506021030510030400404007022080200201003010301150204050190812130501200399241405056100150400150113030103060134161001104011087002001301600200561020036200840520025100305301060400610130700105010703040650613070010503011070304065015040110400700202001630613013021239102210030101702141307001050140506114001006120022040303070010501860506180105700513045010186050561200800130305616070515040110680101309012200650132005402100010200860123911910030150101402004001501702413030540600309013051304105039125614020040030150120650163013040603040105039139100301501016001801507090104002002107070012106407090010403914610030130305170244060030901305410501039151980170246140130010400404050465051003015013060016020010501307001050600602006115080605406153010540106401301001014051301700302056130600602001501304021050391617305404050806100540900303040501305012006405040084005409003030700302010600680130305257021451017021480140010065039171261307001050134005026113091100064001501070246516150126113010130305305401302300200108023002007021439181313070010501060400407065013010063080104002706501860505163010201307001050541540130305616301020540163061301302123919101804050810070301052030405130707001218015040040050100700405080101305012003920203020501307001050140010061200254030540100020080405080610051100020080402501054003200104050400840051130150512006704130305301106003080130305130401070143921311304040020015013030515073040501306040140180603020510501210708010130120080050040106002003257200701406004003080113061505500401051038040020015409080200150040103703058914011508010700302030700202001030163010130130212392220180405030020081303059042005303016030140805670301050620040502002580610303030100160105100306254040507002020013030516301020801080030130402105039233413030550730186050130841050020400121404003001251405001501040010030070200405053306413070010501060030065020025405004040030105033064540610030625401301070020200130305700302054101303051054102540501030016405010800303013030580401305405051439241318040501040010010263556061307070012106401301001014056100103030309001304010507006100614012050400404002060265039251020700213070010504050100230540801400154013070700124050810500301103007020065039261280170011005401303051306007108010130810151304501016307070012130160020051202200306201506110703040650392711630100480020025013030501608010570011301002001504050203040500303070305401040070020200650392871002001501702002101100010200700107063307030540104001006503929198002002130305405003012003301801053002002014040030012060650620033016030401302003305301060400610150405003011308404303052301205002005403011070304065039304150204010400615054040104006503931750040150204010640130100101405705042002204040060040090406503932158040501900304040405020700270301013030562070022130904100170031513010608010355040405006103030201802001050393386130700103121309041006904100251630102054013040400100650393483054040110300165070504200254070030203711304086050105039351230102080200130305705054016061130700107040306161037105401320054021860501307001020150611070403065039361513010601303052201807024561060068065020213070010504050465056405010800303013030580401305405051439371264050105413030580401305405040800301301060130305270710770010150400100140393836630105060130400540405060030100130604016140061301200800301010063050130305100301802001104004040140047065040504650130305150120014501013030528002005305502013008014008002005161200145010220084055305504040602014002008404005100308602101303057030105104006203013040400620306503939101003010110064017040306170301040201504002040150107014030806068040070304065039408405010140010570700121060071056108307030105707001240100104039411815011507305017030102013020400123030501602130810080405015400410803050806056405080030801504011080030703010516401150400703010540262010303942261303051040068010130150806081050406400516130400103040400404008010405014051801040602013040010100800107030105113040640061020060301301600200101301013304060401015080107003020301101400301006401040080202006503943141401400600700614050465013030530080701100301630620150613011040302065030010101630110701003065039441110030303051303008017053401070130540302013060401614006130120080050040130105400200370650394518617001700202001303056845130040174001003062130700105030110640506502130160020056170017002020013070010504050465051700154010604002300200650394617100301303054080192001306040161400613012008007013040130100010261303005145150400400820402105070214208010401201506180105106004003080650394725630615030307001050900304061401801013012008003401070164050030540705301804004612540506061307070012106401301001014056241305404050130305401304010206506110840060265039481162413054060101014004012060261681100254040120150612510604005710650394922801700140601301506015080020047015015004017001600630501550704054050110013015040116400104005703010703040230510804005056302050120500200540301107030406503950111004100130511307001050405010023054080401110005010705054040120150611020602650395115801901254060101014004012060261613070010509003040614050563016010901025406010101400401206026164015402407037105039521516304010703040611501303051026091302007100304050103001610100420015080107003020301101400301006401064050650395321100301017021410130700105016020080617030101508060540301400100509614050200840513030515013030510100080200130700506234010701150556130100080620013020081040395413615010261130102002204061603040613054050100230150101400102040130707001250040301400509020065039551661400270611860504011507301301020404050200220404050100230150101400102040130707001221000400561504004030140030070200650395615150400100630508060101860200400170301040180200940080103502130305615020504003040501306016002001050395791640010063030615013030554150103020504004050130404001001050395812164001006308105040020010130707001230615030102020058012065040501304086050105039591023010100431400201101400108020700240025161604002022004006205040040501302018020010503960146106401301001014054002001013070010502070026170301013030563655404060645130106080103550404050061030304040020220010503961116105031013030513070010501400100612408017400540301104060540130606630154010875065039629130305600130100203030010656703010203030010620103039631130540100130104130604016140061301200800613070010502080200612110140013030516301020540130600160200650396471003018010001020013030540014020065010170241105113031530650396514630100416810130102061301013070010504050100230203010501300200204003010829507040302063040020650504050130600160200105039666230130305801702462050405013030012020010503967176401100420061130305810010042005613012008003401070110028004005106401301001014056130604016140040961014002104010505602815056400701301070401103002002065039682265080600801013090620080907010040508010130604016140064050801013012008001301405030011303055004050806008010516002001080170015401001014010509002006503969156130020010040013012008002506200200251668007013020400126310213050210105061303005416100800102105054021308100654030110900304065039709668010400203050806040170403040065617030402401108070306503971346601010013070010502080200611301035504074020018400101700131651804008400126125161001303054060075040051130401014002040200603040502040104003065070301020401101400200220406105070020065020403010011064020405700110013061230106302050810040020304051307070012703010130201802001050397291001030146003061126123550406001304105080105180210604050061013040400202200105039732066010100130700105014001006120025401301013035057402001840010170013165168040084001261251610013030540600750400516030140703010204092400408014600306516001304105039741661001306113084043030513070010904100501670456162005005011301200800504002614050130350581050050300180507040132001307014030105039751764002001013040301102058180105040508630130702003001060286502840420025406100800102105054021308100610010301308404303052002130701304010504042604013030513020084050130200810404011840402640050710301302040012405013030513070710713070301040403141000180200130700502610012301304006230041041307010012700101309630301130513015613010513040901020040413401103143080101101400130305130113070010502080200618030110100020020020400100302540801013023014405212070024001002305401006405068613018712405027045406540400203014052200606305403010160070065631430612130219303010488006125130810080160070040054080201080201507010012406106207003020810040020304040020022070301013070010502080200611505401908121305012004072713070010501084030650130702003006405086305106028650284042002540610640506502561060400100080200650303070010501405061200250166070400203030010200840567030401801100080200303070010504001261614002706160210302061005407070012130381040408162002501614600305403501400704501304001067044005406405090308405012110540617613540670020010140054015020150400130707107130820104040912610054013060101014006405040010013060101014001064010700801004200840400567003020561308067130709001040401015150130700105020802006110501465030401004001303051202200405040100400204015080602040170040047065013010130110401508040020802006504011131001306120025011404005011500504001050618101040050115005040010508017040020080501270050625018053013010600200634050602103040121570030204021505170014701013030568452080200400406150103002002025400640506180130820403030513070301013020210200401314561307001010200102040110140056105073030204040501306040120071001640110400700202001301405010501024014880147061130305406003090105030513041050630620200513020180200650401516200801070130420031400700613070200300103010010130200684050140200570301040501030014050702145301050700200106401304003011004016151064054021200765030110600801070301013030540505403001030405013040302013010640303051306184130100512004017131301064040037102030508060240120602400301900304013010640150130305602001070130860124018156150700200540106401301780517001301003062304101308501320020190040105040130309001304010504050840104063013008010701091704019610703040600110505130170105064014006008010130904620040201561303051010080010213081006130700105010470650405046505301101008006502300101501303055613060401070130290102004021301630401060102006180101301200800801050900200612010802015070110025130700105020150614050100230540201506154013004405054010065615001200180101301200800801600700540130305270050625406401201503054040501303054050611004022137003020215054020150400400140010540200603054021302105014008020802006180160070054013030515051006103004104130701001240236630100412006030501406601021101400501660309150402105040247130108020070650651401506100120065080100130616018200207001240251980304013154021308100405070504501100130611100400306112501130700105014050614070561604008106150601540640120104130201802001050130180108003013040261861001308020070650700200650101100400304066010630104702002515010160018015010243041050204016150109005200801013012008001308060144027136100130406601015010707004002200210620022040405020304040020220030110640502106401308601240283961001302003304064050405013080200706501020400401104015051400100400306502003301150101006302002101303056100431204021302105014004050200220406150102020170021807030105207002561501020901410011090220402708001307001010704204015013030530110541040505640602008020700124029271011006403020401304030201301064090015200105080101301200800804050105090200501405021601303051503150110013080200706504011200102040130140112001064011541020401301602103013020030014403011610013013070010140501011006401501016001807030102040405003010640130187124031144050030412100640506867014650040646130700105040502704540640113030510200104900304013030702144032761011006401501016001807030102040106401304005014403316106404006306504042200105040130204040501303054050701904064050108003030130305804013054050514403430630100431204010660804050100230213021050140080401730400408010300204040131204025840010170015302010030400403050102705001303054050270452006063012070030201080030130305405056406020080402004001240352313070010501031430650801011014001303052100010200603091501400154020220040100400170504130305670504130700105014050612070030201092701303057030102030100302404002022003212004036106100130802007065010151401501250301090200813070301012301000130160212403723160212130604016140080193070130101305406601061501030190050520170021620700302071050308020070650606704030569047050130602103064012010480200706501301801040021240389610013013070010140501011006401400270650154204060210301302003001440391210110064015040157005130810151304501014040017061501301600200551041200130100200120040402340507040306010105803011037101301405003051640507040309013081405070020200161505001065640640508016301020104600306501303505102007100650801051210001020086012404110610110064040130101470620401301013050315640047065050101301013050120040421540047065050103012080200213030561300200202540130106030102570304061501147062040130101307071071301000801200404322301320040150401400470650501013010530106030547065801013045010163018010130160020056150402004501130101303056150130406020080105054019081213050120040441280604007002020065040111006303020406180680014020010130101303051501303052901020021307021440451080610015130305601010140040140202006168110021308020070650606130707001240461313050120010702008006507030105110004616703001016106404001006401306017051460030611308020070650130041307070012404719617001040081365080101305012008010100630130800708013030700105016040020220061150120501302040400270180530150400404010005065070501509010214050130501200404812100130130700105016040020220061150120308010511501303051004820402105013070214404913610013013070010508010130501200306007505355040147061200220401060080807050110640140501307070012405016100130611630404002040014001020402006030204021302105014001001306123010100130618014706164014701130201802001050130180108003013040511115013050509020020060305016130700105014050618010130810151304501016106401010064013013005144052101064030110508070130900130401050407070020040054063054013030705056305406061304120040538630100414001050140660101305410616200500501250101602001101030130204001240544541067002020010301630101301302124055128019022001506704130305810061604001000802003070050220660282840420022021307030010613012201200405623150130700105010314306508010110140013030521000102006030915014001540150801090462005401301202200401540221301000105801604007070021303051505561306040107013029010200405712306003010013060401614006130120080012022004050600301001305016063020501205002001305016030110703040650405813640110604006101301704010613029010200613070010501405061670403061130901308140063011304060101003010301401400400700202006504059111501306017053014001053012001028010516302050120500200130501603011064050650406013610013020022040147065010160400323020401501307001050106040020220065070507021440010601046003065035504041600200105040612013030513070010370303020401303010303040060205061801056130505120040290200115013030530700680800307030101305016063020501205002001305016030110300202006504062127003020401303052002204060013010020303001030113051301568015010400680206504063720700302010680201307001050201506121101400130305103846504064211303051307001037030302040130120080010020012001613060401250169062002040801860509062002040620071002040405013091021400700302040130305200220408040021200201303052002130701304010504065145613081030113051301568014706540600309010503051304105013084043030520021307013040105040662010030150105051040015017024130700105040047065040504650130305304013150101302105014004050200210614020040015016030403020021307013040105040673056130700106003010020404050400200125004040505098055004040507030100550040106002003204098030150040304002301000611300420405004030400206506130010660016405020404050104006801040501002306304002301000611330140604010630703020404007010030650406812561307001010810106104010400801700110080010140200180150401101006303052050801020650406910130404002001301013070010501031430650801011014001303051501010902008065040709130700105020700261213020400126240112006030501252006030501806068010703040650407161700130110003013080101705011005406130603016030106082650407268010130840104050040801013050120010603200650407375004010010303054011050401205040040400300200206504074174050465013030510013061800306170501230304050205050470640501002303001010120700302010800301303051302018020010504075117003020402401205040040400802008650801013012008002100010200130810062401205040040400402008650407681460030611261235504060013041050801051802106040500610130404002022001050407714801902200150670413030581008014015020010502027080013070010507045401650400680105020801301050110200370650407832630100412006030501200603014050100230204050540405010090905017030102064050540405030405010090907030102064012015030200606301501014001021105130121700501303058017001311402001303051008001021308100660060200550130201304029306504079913030513070010370303020401301507014030400200202614050516405051400120306504080126302040801051405018070630400230100061703010518135801090462002040670301051670301013080302040084030650408166102001020401101400580110110140013030540050202006504082251803040106010200618010130120080080105090020061201080201507011002513070010504050100230540201506112050020040505406130041006561500120018010130120080080401110005010705054040120150611020602650408315803040131400540200603054021302105014008020086124017050454040501307030406811002540401201506125106040057106504084128030401200161216050110013061140501213030568456208020050124012050125403002002010504085178030401020105080705401104015054030401200161216050160504001303051304001010046003040080107021456600602005501302013020180200650414260401303051302008405013020081040411184041244005071030405013020084050130200810404137204001280903040011014005100200150170200210130100640107030406504147230010200165070010200180170200800120500200540805403011060407065041517610013061100306250180101205054040140047065011301056801017001505016100200640502105050162105020831280170403015050170140306504161610030150401150123002004050030204010681013010150401130520401305618480160400100104061130105616040010008020065661030303040300200201050417813070010503011064006501307201565402130160020055402018020065041891501307001050140506167040306113090130814003054013200100010200404050650419141003011050204030400208020065021307001060030100130120080080101064010506400370306503051504141700302020021307013040105041101563703080105120061601040508061005162120020801051610042008010511100614005180101200270511014060613030601103010504111165004016040061013010130604016510460015080100130305163030120080011040010196701162020051100130400114001050191107010504112198010080015506027060401614008010106401050616810801020306040114020051671050113060401130450101240901210868809001700302040010041020013070710713070301040411398015017020080061801003015070020040020409017010054050030901701005701465004064411423170031400540130200603040502105011041054064050600308054013014007024611301130305100130613063001200250130150730403011020580150124011200603040040252018020065041152580140170148016040020220061801013012008002100010200130810061001306140501300440501100651630401020061150130305130700106003010054056130044050540100656201506121101400501103846504116198012006030501703010540200108190200902001801011014050860140030507001010054070700121306007108010130810151304501016307070012130160020051600710654030110509020065041171461401500406480541050154080160400826113070401070301013054108016007004005409017010051307070012130565024012015061102060265041185650310501130700105014050616201506110400100650411986106401083002001704113030513010130501200805401067706504120128400101700140131651300547030105406040705406129012005406330645402401201506110704030650412118610013061303306454030403005440040703010501100130611509100501130305130700101509100203030010656600301002040163040200561301054002003706504122206401205040040400604004002006501501030054703010204060407020406301129012002040630133064204063020509005050400401501303053011070304020500102001404014007040306504123967003020409005020401307001090050504004022002204012004120408019028400404050130600160200105041241180150109022006180130501200405006103054061501060400704002618040154040501304070400210504125256100108005013054010020050180710506130540401210501104105406401600308054068100703010540130100630801014040100460030400405010023054040501303506130150601505402015061600160200105041261161001301307001050208020061301400604070613057001130100200150613010006180105307030204040010003026504127108030507001010050130700105020802006170700121300410416305037105054016061130700102015061107040306504128147003020371170411303051305012003054080105141200130600304371240120150612110140050110384650412916610013013070010502080200612002501120050113030700105018003015014050130350613015060503703054014008400110041405013010206501405013016080301050413019150130700105010013061200250113030550040160400100140614004005073070301054013040301102051301400600180616301400875061612300200612130350513040010205040040400670465041311650850163010162040801013081015130450101680101301600200563020408010514014003004005101508060204063020408010514014004706504132450730140501000806200200810404133136405018605010063014040504701130101303056704030901308161001301505010405013040603040105041341763014006040061013086050563011306010105148070213040010510186050801700113070010210502062105057041652015056301084010404135116401103010015113011307001050902200616401103010015113017006890070900104041361161401105071000502040501303001091505071000801604007070021303051505561306040107013070301040413719640501101400513030103061305051200613030040606130100402003014006034613030300406063013030100402006160346130305130700106003010055015020504004011015400702465041381280150160400202200618013070010507050420022010602865030521303010306130505120065403011060140650413922640501101400515020400200101301200800600130070580170011507305017030105113040115400740062002400150130700101810151304081010130406400101505703010203030010100410200414026150130700105010308465080101101400501301106008065070301050118040501030100108010130501200600102001404050101400101405011064013010010140517040306140130010400401505240140070403065029010200414191501307001050208020061213070020200304013154061505302040012707107414213301101400105130219304050210501041056301405060030805400507103040508201040840104414317401101001303020130140110041001030303020060304050100230201502002203070064010008020056700670100121301040414430630637030501510020015011703401013010013061306301809030400110140051170340106702002101003056303070010501405061541063008016130700105030110640506508010170015054061002006567030105407040101630102010501465040504020150270104414518630100414001050140660101302040012801600400308080105630630120304056021004004050200220301008001021050540615054030801030020405054020010241461140507040309013081803050806056405016018070301051640120022029003014030307021044147281301051020047030401306017056401400600200340505004020014004050120401405164014008403040501505001063014008007013012703040561064010501410540110503002002011010100130611700501204014050140503005104414812680030705054040120150611047065040501002306900506140130540405040810904149113011060140130150601504050470113060010200615040605130300200801010660100506941503263010501700100501520084054050140502704800200140604005301010063050570013010640119005013060170510011040563010502003704001301020021015030107050453030860501080305050210501307001050208020061240170403061630507001010050540405070700121000301090041511361700115070405017030101301506015017020080065011023150256170014060513030020080700647017020010800415217100301200110400401502015040507050413030550040208020040040254050180030404050568010300100110027010441531960502001054011014005018010130180110068010150806054084001010400210503054015051308100163040102080220022015057030102030300103005104415412130115054080104020010540503010012002540130115052203030010408109424260401303051302008405013020081040421184042217060100423102070030201068101301020613010130700105040501002302013030513070710713082010404241030540180101306040161400640180101301200800656130703010130709001040425194002014130604016140010400809200504050806100550613040301102051060286502840420025406106040010008020065030405080101301200800130115013030556130100080620013020081040426126130700105014006007006140504650516301011303058801090070301054064011504007030105402620103042722620700302016810501130102010020015017020021013040050700200140130100200106405086305164005070020010640130340703012001028010580200101008010130350568020010100801013060701020042819630630011303053037030540140561845630205010460030405010300180102008404005613090013040650401305404050630106301509010200429161401400600700614050465051630101801303055613063010656108101013040640010656703010203030010100410200421015640116004003080400408010540503001080820405130101303057003020401303052002107030105400620304006130105150102421119801920013060401614006130120080037030302040405015080602040176131640501301507014017613110700200620408010530106020405003053001065613060401070130290102004212133054010013010413060401614006130120080010260913020071003040501030016101004200150522030300107030104042133830020070302040405013041050401690102550681613070010168105011301020640169010501251220015104064066010670106010150110010406113041050630140040080200100618010520220070301013040300200201050401400470654013010513030510340021013010540501030016105410130105405010501024214306401400802001006113014050270440131540130703040210001012105054063063012030405602100400405020022013010133040604010301008001021050540615013070010501620050061130204001240502704540308010300204050540200102421534803070030208014706160400100402040114020040063014004002701561540610030140504002401150730130305405020400126140200400301704302105020401303052002501620022040305011704013050163020401704013020403018352105050162105020401303051034070210505016130105130409010200421618613070010501081365080101303054050270440116040031023058340054041880057050420025406703010540100080026305407070012300410442171113030513070010150730130204001221308100613040107150640110420010203070301306017051002001024218221060400703302511307001050301106405065025161307001050140506140300801006504050516107030406501505113081001301150130700105010401200650801013060170530801080030130270104421991303053091080270214510200710040501030016561301006101307071074220224050201501020010482005001301600200550743058010820050056405020150102001048200500130450101506400540505164013058010130160020054050509010242212214030540300200201300200706130540405013041050401304010170050251303056306301203040513080903030100800102105054061501309001304010503054070700121301040422224400200101309001304010504030080100105040401206026165661100702540613070010501405061670403061130901308140080102006800140013035014003054040110300165070504200254070030205613080800301302021020042232970030201307001010230020013030570214513070010501405061670403061130901308140010030301160130204070301051320011301130406458010130100200210640501010040020080860505507430580105186050115013030510008062003002062004224221401010063065018040020010703010130305207002180150103001130305106004004070301010030220610408130305130219306108100130810022030401400515057030104027001400130904620042251265613070010101002301304006257050702145610708067050130601010140061070304040140080703065042261261060400310213070010501405061670403061130901308140061071045404050808003056130201802006503054070700123004104422717630626091303051302007100307021453021000618010130120080063020501050730210042004011030011505270214560021020029010200422813656130700101050730130100010500405027044011005096161050300200200840400565613063010130840104422916640501101400560030100130604016140061301200800640125008010540140504125656703010340705401700110300110041020042301064011901220404050409010258024012060240011041020406107080670502050010200423114640115040040240703710508010130120080064013020404050465013030540506301063015090102004232664050110140051303612008010130282002013017030140423315150103001106020501302001088010900303050200612047030109005200515080107003020301101400302030902120030020620042347161062100550240120602616107080705020500102004235961070304013070010501031430650801011014005014013054040504081090423617804011640010400404050300108040400170130810151304501016401705041303056001020061210010303070010501405061670301020025401040062030650423710613070010501034005026502021102001301500406130806183006170014011000800261540101000802006504238116130700105016040031261302002540611001406113090301561402005403006200102105054064040120071005015401050801006504239661307001050170011901254013021000105401050400902006504240146371601010560101054050030518040507080161903088013200570301013030515053011082130900130401050424196304050150400902002704900304058016301020401703010540405060210304242151504011306021030703010130700105010900304065013050160610210006508010130120080021000102001308100163010203054070700121301040424386304050902200610008020015070030203040507074013014062004244206405010800303013030580401305405063010405027045640020010130900130401050304012001611307070012101006306505301301040200440506021030424527640020015401070200800650703010516001300701050405013070030105090020065040509200806008010610013013070010501405061150130600160200105013070010506006020061150806054061530105401064013010010140513011501309001304010508010707001240100104042461664012015030540405016301011050902006505404050465013030564050108003030130305804013054050602103042472116040031026130200220404050100230150101400101064030140200430540501303054013020404050403031106401070064013020404050502010200424827801501702008006180401120060305012070301054088010900115070301020130113023011000615011700117001005011301506015040501200840580200825161504009025406010105240110044040011041054080150130150601502080620042491530305403020130604016140061301200800106003010040110300110523040501030011501500161052304050103001130700206200425011161076354070020200150161501500161037030405010300170100104011505703010401004102004251226401201503023002001501020304051303051301681011640506200183121610200603020060630180106810217005054011030011505703010820104042522762070030201681050113010202006814050140200501401205040040042001040113020400126301130110401506302050370305015506200150541025405050300140507021450161502030400541013010902001940604001001040425315902001913030513070010305401801013060401614006401801013012008001301130101303054009010200130140620043426040130305130200840501302008104043118404322613020400121304021050433615013703050151002001501702002101307030204040070100306504347615058010140130204001230410501307030108201040435818050800200270502040130700202009080811502050400401006401406020080105043666204012006030501405050210801013016301050437864011014001054040505021013012015061251060400571065043878015302050113004405054029300164080010405003013016301050439106301050601304005404050600301001306040161400613012008003010100630506003010055013070710713070301040431011130700103703030204013012008004054163703030204080105160230130703020404005400465043111261307001050730405013060401401210042008015030020050125230454010400120700302040060020036504312116130700106003010013017613203051637030302040405013080302061301507014040140020020265043132030400604006617030109005620055004040070020200615070405200220401700116040061040040703010564001006306160281501307001060600200305015700164012050130540100200501050431446150113010200250130405010030265043159637030613054050702145371150130150601503020806200402105043167140140060070040401106003010025014006190801204021302501050431712617001230020018454024018002002303020084050405003019003063554060641656209001040431891640501050300180101308301056568010130600901401000102004021050431912637030611304030110205130700105054070214130200840501501500113005461600301005406040020400230051440054061060130650432015610013061306300113020084050401702450154040130540270030204050703040150540130110600200906504321814014001050154020400121405010023058054025406040040602065043221123010013061150163450112150170301014056150170301015001200540405400465043232162070030204011200603050140501002302080101002001054050507001020013011001304040020080651150163450112150170301014056150170301015001200540401004004650432414100130163063104002040215410404016344004070301051212040100130611501240112006030400402520180200650432578015040010040501405054080150900200201080201507011002513040207002105043269617001001301220015104030121056100640515050102200140401400702465043275130113070010809200501080150560105410504328763703051203040521100105801070100253070305401020037065043299230404007040056301612154084001031540130810062006063040210504330963040131540130810010013061570016082006150125201802006504331106100130613063015073057001130100200150703010200330405013010020010400105070900104043322515401010060406502008404002002205085010060405012105054040701030040054080101308101513045010162008070501270800540806100270800420031400301040060070027080054027080016060020010162008404002002206001020040401103407065043331763063011501020650130501601405618453037030501304050102080200213020084050302106400540601008014050808005640701200370301051109005200650433456302106400540126121660200200170301051104002010650433512676002008016150203070030203040140400170130810151304501016130160020057050420022030304040010010504336116405010703007050700202001302008405050100108003053001091501805630510020010504337761505403010904650540705013060210306108602650150540405400465043381284001017001315011001301013010400210501062105020270413040300200100105080210601301002001050433996305010508070204013010640170090030404004015020408010130707001240300400200206504340111801504004006040701309040164005410130704010640502015080108003013040210504341680140150700525022080150140505404050400100406504342716502001050201307001067045015408015017030105404010040042006504343880160400406020213070010168101301020150207030109020019406040010010404344661505307002020030206301006402066068040060130650434513616013040501200603050140501002302040502006030501137030501405046501302008405013055107024650434612630100412006030501406601021101400501130108020070650640301058010013015010200606302002130701304010504347780304013154021101400501170015404050511080082065043481364015020010540405011051301510120220040501600400516160070050154021307070012307030540102003706504349126100130611011105130601820014703050120022024017054705042015050130405400465043507803040120300805017050540130707001217001540105020500650435118650141080200706508010100640510013010110064013010603010403020409020065700513015051200400320010405040084001018030140029020065043521114015016001020040505700113070010564051050630110201410210504353118030630113010010703010516062005405070052163140705130403011020540100400200501050435478016040060080100640580191706515054020150611006401801601001050435568030401160806501150400100405014050540801100020010050154013407010504356480370305015406030801640500301303016002001050435796304018002002125040200104040500301170011006402040505109046504358146100130611130540050160010200140564018002002653020130134301230540100640600904065043591015056130170241507040501703010563703050154050030130250101602001101030436086306503001303703050140502040403011020580101301200800106003080650436110615053070304030306017058030140040400200502516140027065057001902001940604001001040436276301109045020401303001091501505302040704640210504363176304013170106010213021050140010013010043104002040213082040563012105030204027080013070010400600400308065080105801400100611303056191070650436491501303055620021062002204080170246557001902001940604001001040436511801600400308013018712405021050540806103030307001050900304061405070700121064013010404366105301050900200650130113060170515040014001054021000400565403011030070200650436771301600301106401070027080054030270800704613011304040010010504368910170214301600680703010204013010640630115040040400875065043695130700105014050612110140050162015061406030401050437051460030611303505150400406176132040400822006504371151091807030105402908180405070052612061268010514014003004005105130150806064003070013017010506150400408010516001304650437276400302013035051304001016200500400406512401205040040400704030650437363020408010518012055205001020054050514001203065043746150130403200401050801070700123550406001304650437563011080400200705054065408010540230606504376664019003040501540630205020150615401309001304010504377965014611014013020301010080070301050120022010013015020404012050065043787301004310501204021308100630205012050020020403030810020120056504379514012200406114020018015014022004065043801114010860265015013015060407060200540650361540230106200603050130410540102040026504381810030150201503030200840506304801501163013070124105043828602815020021306040161400613012008002002130702003007040110908065043838807002005401060068006161030702618400101030110061106405401307001010670465043841165613070010801013060401130568010130120080013056561308201040130703010404385136400212002013070010305403020130604016140061301200800640121050540167050457030401306017056130105400200370650438613630110403020130700105010470650405046505130300801705130140503005421308100654010703040650438786301050601304005404050600301005403010100630501303058015010106802065043888610010305101200215056301100640301106405065043896801908087050540610030603014080606801070304065044426040130305130200840501302008104044118404422613020400121304021050443815011507305015801030103054021200205150120501405070020010504445801051108020010020301402008201040445614020014050705045011501205014020060301050446720084054050200220150556130604010701307030104044782002130604016140061301200800640121050540115020504004040610050105044810301130513015610810106104010400200220406200212110204013016301050449523054080103002010307026504410680120040010021064040014001013060401246001504021050441151010003001013050160570017070012130104044126200250112030080705011307070012150140640506504413715010305401307002020010610043154020060630402105044146500404006306170505610013061407030404035065044156150120130080613070700121003010301150204070110465044166106405029300130293005130202200101501405040010040650441786301004804005011002305401006408020070650631540200606302020010404418915014611301070214130305150103020402006063014010504419961503014007030617030101303051501014001020402603091504021050442066150107070040022002106200220401504002003406504421561503040400640506130108017040073065044226804701200251505630110064040320040650442358016020027021410301030115020404040027065044246614002002013028200200561150540350440100020010065044255204040020020614050350140067010650442636720067064010014020200104044274650704052015061801051801205105044284207003020616200500501511006401160020010504429880401220400703010540130604016130120080064012015061405090020010504430763010045031050125010160200110103040501307070012130405105044317405080200706501505201507013010140501304060200801050443266301004160040020050154070301070304070301013070130401050443376140010501540405013011014004018010523014021050443431505630130101006306504435815051013014064004005011301630106401508502405030020010504436580140061212110501150205040040901410010504437121540600102001401006404002706130700105040501002305401530205015401505402015061403200401050443876401600301005011306040161400613012008006401210505401301702105044398401600301005015401130121308100630205012050020054030110703040650444051501064013080903040101001400540134070105044411010640301101000501040630107050406301030010101630154010509020065044428130140502008401303051505561307071071302008104044433150300320040013071006404444297014013015001040444542013040530101000301080101302965044462201000301013084010404447560070065801704003065130106061130381040444875004090261806100200160540507070012130840104044495700100150201504001307071071302020010404450615057001401205040040254004040020065044515150130404001001050801040100140140105044523801035014006701065044535103026065040506050460616040022001004040010012301050445442070030206763501540286200701050445551047065080105122030801205514050105044561030110700610065080105113040640013011304064005130163010661001540707001213038104044577808003014050200220700302056130806713070900104044585801504011060200501523060150203070305401040070020200650445938012004001002150540402004001002650454260401303051302008405013020081040451184045264005071030130204001240501303051307071071308201040453615080101306040161400613012008003011014003030406405010504549680106003010020406401102500405041251101400301006401061005065045520616004003018013030103061305051200640115073013030540501306040140502007100801810125130120080027044064005164009020010801302001018110140030100640107010030650456124003020110140013030550400306517030102021308100802110841050027041303056110140051064050650457461030302030180120150010404581410604070110140013030540040030107030105500401090200406040020220012015030401060407051802300200527070012130104045911617001703040405011014005013001010114006007005157611630102030540707001240510504510194050620011054035504063011010005010705054040120602613001010163014011400600700614050465013030516301016305407070012709001040451111570015410613070010502080200612110140020025403054070700124050200371301040451214130305130700106060020030204013028200304003200101308030208010521402005630400240010006140508080030563070302040400300202006504513166606002003020404018010130604016140064018010130120080034010701405051508010700302030110140030100640104008020200650451414100303030700105014050611010008020061303070010503011020036501101401303053010371010064012401201506110206026504515114050704030901308180305080605640501601807030105150040130102002204040020037065045161363010041400105012501016020011010301302040012613082040613050265620071005015404050130910214006808003050154070301013070130401050451724614001050154021050140040501301402008040116004003080611301405027044013154013070304021000101210505401502002201010080010210505401064013010010140580104012015061801051060040030806504518135004037030501207030103002001070540501301402008014002705163014004002701561130700105030110703040650451915150540305010100050617050204050130305300101016150130900130401050270800540163010127080061303056301013040400100105045207570012901102003030501606541062008405301006401061005065045211714086021307001050134002008611306010101400150503703054020130700105014050616704030611309013081400606140810154064040140054060140110820406504522136600301001303051306040161400613012008002130810063040037102030508060240120602400654030110900304065045232418020011040040501400600700130555615618003051303057030107030406600400407030106040705610030256370307030102902005100030016580405010541054050270413030518030140070020200650452421610013061401510130181014005011304501015040640065081016401105302050113011304520064013054027003020405070304015054013011090050650452516617001400400301070301054011014005012105014004012015083400540130115010013061110400612121105011502050400409014100105045261810030130305108101020405004010401040020405004010340702040130101064013010010140530120010280105630205012050020013050160301107030406504527106303054030201306040161400613012008006106404001006401306017051064010700106006020013040293065045281464002001020301405315001052030140540047010130102040012511301064040037650401205040040400704030650452911570012040012501105091007030102040213081001501205015060400506060040120504004040070403065045301380140113070010501405061670403061130901308140080104600305402002540801020084040057003020561308067130402105045311261401130700105020802006118030404002050110140010400400301070301020408016040020220040040620504004010064014032004010504532226170011001030150670413030581006130601705301200102801051100304004040150420010401130601705150509005013019005016401508502406040010100501050453311624130540601010140040170403061681100254040120150612510604005710650453414610010301301064050506012040204015060104004030100110640204057001640161204013050120064013020404050501902001050453516700302040215020401400600700400401101400130305576161000200400204013081015130450101801301064030110600200365040505163015401060400704002650453688030305130840420021306040161400620021301200800200213070130401050453786305130202200101801013060401614006130120080065613070710713082010404642604013030513020084050130200810404611840462640050710301302040012405013030513070710713082010404631540160030100501130604016140061301200800640121050540113012130810061330406040106130700105020802006170401150700200614070200800650464291003012001104004040140047065040504650130305120065010401700160030100614050130120080014030540300200208010130604016140011040065010220400124050100230570011615001200540507030401502050400409014100105046518640501800304040501047064050465013030540503011060400310230513010106401301001014056540705047011054010001803065046696170018300200130501602015061305401704162015061270214400540201802001050467146170014004003010703010540110140050121050140010013013070010502080200613030810030401315405700160820040210504682514010100630650180400200151003015018040020010400580301400403020650301040501303053001010156170304024014008010800650801052080102530051041210501062105020406561301000806200130200810404692410030401205040024701405013020060306401142001040110807030210630122040150140027013014011068101301064011501130150700102004021050461024100301200110400401502015040507050413030562080200400402563005430015440502501016020011010307030104050030580140506160400202200400401501303053011054101301006401309001304010504611196100130130700105020802006130307001050140506130620150600102001401602100650113010561700304010540046125806010100630650570011802010041040461216640501002305204001240660101401401620084056570012040012409041003060150170200210130105070020013070010509003040616230020010303040860501050461313150130700105010013061200250113030550040160400100140618030160068070301054063015401087506504614916301020190812130350560013041050801051371240120150611070403065046154566901050113015060150261304105186015018403040051405202005166800704005202005168403056809013055003015006503005200184001017001230100013004562301000120027010506050510013020021677050101501300202005070404002013040010150704040070301067030106130410615017040309013081400200800156190308301080107002001040010150104002400130102061501040501304060304010504616181630102013070010505040010023070505401860504017040306165040031677050601010140054080101908121303505670413090410013070010201506110670465046172861307001010013030613041051803020401140070415050101501600200361004600304001301002006504050100230106540110604001000105001501303056103020140501506704130305810080101006304015700113011601910200130163010504618171630102013070010508100703010540130100630801014040100460030400405010023054040501303506130150601505402015061600160200105046199630203042003140040401704030616301068010540170401305406540301109003040650462027610640107020080013070010502080200617030101305012001700524004091021400204080108101400204013045010161604004040070400402518013010640400376507070012130565024012050400404006040020220065080101301200800210001020013081006240120504004040080601006504621256170020200160017014170015070020010064052130181001806100460030400130507002004050210501041056405060030805130140070246113011303051501016001807030102040707001210640709001040462212100130611310400501304001802050170501305400501801400501240140070450115020504004050130901410010504623131001301504011307030407050413030561230100020404011200603040025630205010120012040100640140035306504624188030401200165701200800140604001002301641040054010013061570017012008004040920050123056401160400703304004025200108801051707001213010404625144004402002030300102140200200251801902861301102001013014060120505402070030205037101301006401304032004010504626326301004402050154080104011504020501204080105637030501305406040701612901200161801045804011100050107050540604070540630112901200540630118010440054040503001017002015061103846502110140013030568110025404012015061251060400571065046271063010041530205014018630204040501301002001069020080501130110140030703054010200370650462817803063015090200540130700105014006007006140504650130305100200215011305523080030617050540670030201802054064012015061108040020065046291861700902008050113010205080200140501303501060400407065013010020015080304018800200651001306115090400618030401100800106306113010100640540405070020010504630201001306110110064050115016040705012040012115073040502704406601040904100130401210501041051054101301013081006130109200101004060400100104046311510110064050113102614170101303056140506125101000802003020404050700506220406103200204040507070012130104046321864050301103241701013030580301060240703780101301200800630106030540504650516301011630102080108003013040210504633221630401020061150130305130700106003010013060401614006130120080063040107010260030100550210014200703010150108101013040640010230101505703010203030010100410200463418610640107020080013070010502080200617030101305012001301060570012130810010013061230106200250110013080700610061130707001224012050400404002080200650463527801902200204019022001630613070740405013020060306301400604007033030540201505401064010200650401106704650304010302500611301601705405050512002301100080530105302013011301006401308016010065047426040130305130200840501302008104047181307001050208020061690461705060210301303051800301704013054047218613070010501405061670403061130901308140061405061240150730703010408404656130810040502002540208020070505406010101400540619030821305404731870030202150130700105020802006114002706113021930615013070010501405061140027061130810040502002540207003020108002002130305303050160140500130540474388017001301001040040130700105020802006180800200213020010012840010170011500600504004065408030046113065001100801401405012704614018041840010400800701308200216712005170030206306103001130305301504009020040505406302050301023062708002040227080061307001050100400306180106021030130305803050108003017040130540475360105410540610903082130540476461046003054013035057020080513054047710101110511307001050140506115040050902006113030510509020020406105002400110041402040478661307001050208020061804007060130540618003017040130540479870030202150540202005614011507301303058018291704013054047101618030401060102006180101301200800801050900200612010802015070110025130700105040501002305404402001303057030105406303020180200105014050013051471111700302021501303054063010130700105014050616150130201802001050301406301030540471222150130305104600301307001050140506167040306113090130814003501400400320010405040084005113015051200613070010502080200611040040400706506101203065020401400120301301507014061305012004050061030540471314620110504050100200105510130041006540501002001040020130400101600200340020153020501540803015019020030540471413180405020150703010210505405020025204050710503056067040305614002706115615404715444050030130350513040010670413040400100650801051150512004050401100010200160506150512004050302503040104001000102009704056150512004050600402003070053030300120021050615051200405070603040908010630540801051405020301305004020014006401000802005405020025402040505660013048010130501200660100614018401040180100970140701540471624640505404050106040040701301020840010170016002003614050705042010013061303070010501640061130703040401700110013015080116301020130700105092701303057030101003062540614002706115615404717661307001050154004617145405410614001540400100615404718158053010509002006501301130601705150400140010540210004005801004311300200195180150103054017001314005407002020015404719148017030401505301130513011303056160400100080200307005022063030406405010506130406405014006130305107030404040010030220406405006120404720276101006301307001050140506130630150730400606200580170011507304006062005408204056700202008010511301004001302001104001307001050801010030625404020080010509002006501301020509002001304010003001070301054050130406400801630103054047211291705610063040702006808017001707401301402008030690410061130305302015060010200130540472210805307060104004015040063010400401504008060461801013012008006400100970611200814020404723716301020130700105030705054013030580190405406170401012901200540472471803011040042200650130100200150140703010100306211008013051472516150130700105012004004617030101421200540405027044014002105030540130541013030010915060630305406140301030540472615700302021505401001306130307001050202005614015073013030560509107020408010270800130140200613030510703040160200120054047277802010801700140068040054013040301102051080020026506365540614212005404728107003020215054014002706140116060091303056202005612008006150580182917040130540472911140860213070010508010100306254040200800150305010600200313030518001000150540473012630650300130120010501205408030702008040054026010401540630400702008050540801030850130100630613030510703040170401302040473186305023065020408400105070304013040315410504050204061309012200105065023061600212002040473221150130700105020802006169046170506021030130305630011006113020060630405027044014002105030540130541030501080020061130305300101016601082917040130540473311101110511307001050140506119107061130305619107061130200606306301400293061170401302040473415150130700105020802006169046170506021030130305500404014006165402080120080305010100080200130305305404735128030140055061640047061130101306030406150400401301703065061303054070204063050104002002040170401302040473613150401130810151304501013070263056615040064050616400400100611064002040136200204063011060130204014061302040473761501060130204065180108802040400260030616106002003180010001502040473830511504004056301400470650304005080100618010602103013030580405020404050102600306405010260030801504011026003070505080605613030513010005010615040040130801002001615040040063061106040024301006401100010200204050040301102065061140500130204048426040130305130200840501302008104048151501804008501302080400814021050148215301010008020030201303054014001004404050700502206401400160020061040040507040400570301020610541020902001914060400100104014834610509020020130305509020017071071484195613070010150730130602010505801010030621304064050105030107414611104015014070110401505406303053506413060401614006130120080062015013030570301040182010401485193010460030130406405010506130406405014003501400400320010405040084005113015051200600130410508010516102080200705054060101014005406201507003020705041303058067170900104014862161070700213040501801001050613040501801001400613040300200201050613040300200201400130900150105021303059005013060670301054041102005130606610008002130305703010540630705054061704305403550406601400409010200148786303053506413060401614006130120080062015013030570710718201040148851501120060305012030015416402300200165070010200148983040064050612130305620060630564007072006564006100200656400602865220200561901030148102515013070010501021107065020150401102110706501303051041303058061001104105408040505020500801504011050205007030105080605640501680102401701547030105130305806010640010513200170900104014811376010100630302013040600308065040501301702001230010003040050114061305016153065018016040010008020030501101006306502130605040054040130106080101003062540100308040501040302030204040501303053001010115012001422040800200116120014220405080701230201501303052401400704030650600210200148122023090050504004015030501050100302130200606306130406405065013010153010540124167105070030208010100306220406900505040040900501306066205040040100640126200148139640503040106405021303056200606305801501170400450130302018020010506070102001481414630305403020130604016140061301200800101000802003040501030016107070024050103001620150130305100080620012008104014815316010100630130406003080650170011509301004004013010401000150403040016007006517002006501504002702040102001046501501024306120301401303051003030504004002706501207003020401001301303054050100230806010100630650230400860465050123020150613011080100565013011003010301481628100303030406003080105040501301702001260400470650130101006401630102160300410440010014003065054016106030406508015040091070611064002040130305132001860501615040040063061204014006301040040405010023010707002204070700121130104014817273010607030101301704010820036301703010130170200382003630170301013040200108008200364050109701303056200606305104600305350140040032001040504008400511301505120064050104006301070700257070012113010401481819301004200800101303057050130406405010501700102110706502040084001303003200580703040401801010030625408015073013060201050570301054061500125408040081100200102148197640100015040205001020051016007006505162015013030570710718201040148201867042040130305401000150402050010200540016007006505180703303020405700562080110410130501607050204063040020650110530304064050105061054102040902001914060400100104014821146160020010304040010042006170301051100418191303052516201501303057030102030300101004102001482212630610014003020401307001050208020061306306113014212005004030110346506301016301509010200148231260505130305130400101004600304004050100230630504003430605051303054002410301482419656130700102080110410540705020406110410204070505402295040205405027041501900802002040703010540620150130305240140070403065029010200148254054013070010502080200616904620407050130406034130820014061305410407020680115010230100040830563063012003130406405065065060140640501400304040070304065401504009106540804009010220404050540407020052100010200703040301046003013030580102008404005405010300130640071030613070700250113070010502080200614050540707001211301040148262817003703013070010502080200618010100306254013084010584010513031530105801507301303056020105040057030102006063056703010130406405010506130740540203040513040010061062015061181002516153051620150130305220303001070301040148272830100490410013030520060630513020061012130810030400460030501304060341308200140150300113030514050105040830100105020066020406401009020010503014006001806508070304040130404007030406180370304050465070030208040081100200102148281456130700101200603020060630521305410641050130810030109005200570301013041050203056208010213030530051041482954408404200606301303056130700105040705130041703010130208012002008401210505404002001540200207016034110240010006508080030140501303056200800615016010401540801063655404050150020013060364700302040500305408010130400620015640500305408010130150310302072007016002003300915801720058016040010003090080160400610703010606100510703213072001703010100010900254013020801200670413030513070010501405061670403061130901308140040505404010008020056132001709001040149426040130305130200840501302008104049116101110511307001050140506130140010044061210501041013030562006063056140010061130305150130305604010707030104049223101110511307001050140506130140020080706119061400204080610090640013050210630140035200613052130100630203520027080020403027080015040082917040130204061504004030140030070200650493171501307001050101000800650190614005407050420060630130305163010201307001050140400850130305100306254030304001006103054040100080200561320070900104049491501307001050105014650204050620011308320014001205002005403011070100306504951263061505409022006184001040060020031301054030201506001020013054061303051000806200200810404961810111051130700105014050611503120408016010025021804002105061150400901026110064012351305804009028617030104018070304004050144010504972861703040611508010204020060630130305306109107020408010205001020040501301402003070504004063020501303058221301020401301104015067105058010100306220406202005130102040130208020061308060610061307090101501630102054013020013004650498780800301405013030565070405613030570301040820104049930615091108040015040501304064050105011004004003061801903086121050540180150210004001841540170301013016002001080100140030611304001040021000108400104008010130101402001303058015080140080190308612105054012130704306110060961150130305108213040100609105049101015040113040640506501600658019030861210501600610204061400100611303053070302040400200840650491140101110511307001050140506130110606002001006404050100640706010150102065061600102001405054063015060140505060170601015010205060010200140505506301400304076115080602040630140050127612130130100122106013016040130806061002704130110401506405030401040028016301020540130900130406504912321011105113070010501405061134005026120500102001405013090050150270800130900501500406301400360606163011010004002270800204027080011108218420401501012030308401600105401040018020200540040656140010061130305150130305400612200810404913211011105113050160150160030100501204040507002020061505001063703050120403007062161002110303040070120080611501202004020407050413030514001001204015013030570301040600210200491427100130400130170200121405011003030404006405061630205010063061160304050163040110460030130110401508010100306220406150400910706113030562006063053011030400204040501704013020403001010115013030510008062002008104049151815040113040640506501307001050140506121303056200606305500403040102004001261631546121406130540615080605408010602103013030516301020540130901410065049161610030140070304065013030524105020406130305107030404018010130604016140064018010130120080061303052203030010703010404917191040506507030102015016030406110030301400405061703010160301402040230130305104050703010204015054120403030110401501502050400409014100105049181015013030510703040100010213060401614006130120080061303052901020024014007040306505042604013030513020084050130200810405013100613010020015013040310450211230703261150315404050700200405054080100130130201802006505700130010703102503711700140400501620501400200121700302020037027010450491004703040501401400501009013012008004050540670504501204001288010900505923020700261213081003040131540805408010140200402001035061218030401050900200611301013060401806100540201080250105015167105015164013051405080200635071161301200800404450151613010010501801051200616010615024005018010514050203076325103508540029020056700202001030203070244050102509106507305014050130604014014021200201801502400501253501400682130890104501056130506003021601001400305193070508001045011820071001303070214618101050125230454010400120700302013060020063501272070024001002305401006405068619081213020060650040645013467014680200706506160061503069501496190812130110205610064040027020302070021302006030808100670104501510180701010501213060030100130163023054080103026040506003010034104501614630100460030100501130150601506507030404014006606602550806056508501100200213010540508230130620010450178170010400301001013040400301001015070501301040105067050130300401301007010450188401103080900405010063013013041052001001027040010450199631400602020051304064002130810070030204012050400405054008104502066508060080101309062007003020106401306701045021663140020305080604070516011010063005104502212301004205040080101000803054050570018020300805017050201000912080290200201301064084104502366100130100200105055700140130410704001045024613010010180103550402030208012007050104502544050170303060010200407040044020010250261013070010370304070130305130511600200801301001015801013070700121303004104502710100130100200105052002501401191000104005630205020150801080030130270104502881001303014006004009040613041061004100440400130102040213067010450298401102430130100630304106401150129003014030307021045030910640501006303035504053014040030140064001006305304050407104503156173080400130350530304040010010501000102002701045032657001401400670465030203016128801090050337405060030010130200840502130100010263121003024050102503451460030651260301407003020106401306003064503563054040110300165080105163041050140710450361562040153020501100230540405010020050540130044050540293001805010026180101302301453040504081090503713150801070030203070020200103040502015030510030216130100101306040706563005104503813630100460030100501130604016140061301200800640121050540180106040051101406401406050140503010006250391280190220070301040110100630650660282840420022010023093067013030040606100230130100020062504056405013030103080602856142120013060364504176160400407010640105014130405014405040201501002001025042710640106040706501309010852130810070030201064013060020063504361501508505081010650401040061301050113040901020050449106404003001001001301200800705054060200170170030208300200703010501106010200504513508501703040240110100630650640115040070301054023212008070020200213010020015040501060018067010451426040130305130200840501302008104051126130700120010140070020061512280130814030140061002001513280130312001014001060200151428013040100604014001402001515315040140067046503090141005163615013041050306110070517361306040170014001308220518415020403080101006304060040030805194106802070505405018020511021004003013060020019065051115130700105054080101000402005601565051124106013065011015010640130410505113510640540703010130501200108040050650511477006100618040050400204057001130700102050400402540060400703306505115515013040400100105080103501400670106505116916007001050401140015402002540150540201506110023070030204086050105051176201506110030103014050130301030401105370650511836213016081200540106040010008020065051195680101406130540810030306011030613040820064051204680101301200800110140030304061005010505121468010150806020401803014002902006505122568010130604012007100204064014006704650512398062002130604016130120080015053081004050030401150204040050910065051246530140012084105008001080122001510401304020200401050512591700460030617030105801001306160301401100130603014010064040502020065051266802001100013010153058031270330604010505127580100200251301054010013013014001203065051289801636040505406001080510013061301400600806230020065210003014070301040512998011002304001402001400580109020058090204006355161001304007036770100104051308100130612070030201001302002201505561308201040130703010405131510013080401600922040110511304020060306505132610013061150112006030501130101006404032004010505133530502006030703010540831200540509105051344406064057050420022030304060200801050513568016002003501405020150801051405013040640501050513678040163450180105110001020021040040501304060304010505137764002002050180105111053030700105010600180650130707001213013010405138868010406601017001200603050151301080200706502603091504021050513968040063010220020505610013060182001640350650514078016007005015635064580502700501540801013010406564030104051417680107014170012006030501703010540130200108130701001040514294014007002004050300101400400703010513013703040052013020040104051438680105004064170010010303054040040400706184001081050514488070400617050140200200254080160070040054013090170100565401050900200650514578040116040091706140501001014064012015061405040090200105051468610064050684050100230150540201506110064018016010010505147561306040125010501512110461501304066070650514846130120080080200300501518050704013040154650514976405020303001060030100501763105030703020404007002020065051508808020061130101303051501030204040505507001020040210505151116301400370306140701303051305116002001501030204040505507001020040210505152132070030204011400101307001050405010023054040502006063013011001306160182001640350650515361400619061252305401006409110006505154580400630705054080401150400240306405155567002020080150130700202001040050807013040640501050515666401600301004001303506130150601301301070246505157940112001044050540405020071006401120010415010970406505158715013030556130200711007006130100651304040010505159980150303070010509003040617005062140500307005062190812540803011060400703306505160780610303030700105020802006140501064054013070010106704650524260401303051302008405013020081040521161309620052226204001240609620052338010200100405030062005242613021040013040704062005252613060100801304020080670526261302820013040603620052741507070012200220306110070528440130540504180705294106404004062001306040140620015210364006010200130321306010200152113806103010640107003030402070021050521251307001050540801060068001030702650521361064010470650130105012003550404701521465700513050120013040010205040040251400207002650521561806082005700114015040040301400290200650521612190306518019022006116301400902200616061703010204015040140037650401205040040400704030650521751501304040010010508010350140065070104052188801205105024011400154020025406610015402002540707001213038104052196203061613002002615501010124012050400404007040306505220740400201010507030106020020040908068056763501540286200701050522119613070010501405061614002704005407002001040054021104015013081005012540700200104005406401130400501540405070403054040503001020301402001024012060220051050522256140445015402801205563084040401103004005650522381040050177065080105120160130130100068010516301400150010405224761096807030105401000304015030540201505403063064020506505225561100230270800540703010270800104006013065052267100130611501205011002308010153050140300801001050522768040501303057030105016610015017070012130604064052289150120501405010023050470651505561302200130200810405229880700202008040115040025070404002002202201550630140350650523071401010063065030017020050400200290252001021304050650523161003040020029061801501040702040405013040400200290105052328140400140200540183014054025700114054010064091100065052336140101006306504001006305230301106405065052346803010140061284105004050030515020150619014100105052358140600301006140501000102003001014054013060013010065052367140600301006113060401614006130120080023030110610050650523771407050454060071105020022014054013040901092006505238914030540603040106040040706508010580301014004060400407054026030915040210505239514030513025014006302040130250650524071404006013054013200180540405040100020040405001003065052415140705045401301000102805401020400265052427140102001046502010418013070010502080200615401304020104650524391403054013051000102001303056028150130305704011030020020650524496150102006120608014050130604016011009110100630616081240200206405245780700200540840010103011006110640540130700108010510907010065052469106403011010005010705054020104540300101016301540105090200650524710615030307001050900304061707001214650700302063020501205002005403011070304065052481061902200308204020022080150202170105050166028284042002208105040010064052495640501303010308060285614212001305036405342604013030513020084050130200810405313613050340170015610532540180030901822040640110006105334640110509100705013056105345150561301681010681053537030405300410413010061053637006402005801604006105373656213018010013017030105383500404501804004301053958020150100121006601050161450105310580168101301070245401168105311540120700213080614401200110531241804004012006505703010401102001053134630100420015507305160020010531437050460420051304050400510531537050451350513040161053165170010100030010130604200540110100030010531754017110001302902006401910001053186301004200110405011014002002513020220010531931802001104004013030140061307071053203640501513050013050051301600200105321413020401307002020063051301505001053224400302017001100604058001071053232515051013011604016040104004065115040040612162040401150730130305251405060309150150104002706501301130900506401400561013015080606301004315404050200254013054105324414030301506015040140040501053253803030513016002005613016301053261862040405040302080101306040161400301400100050103008017040054030010101130140502704150101700501303053040501030016102008001053279150130700105030110640506502130160020053010604065013040301102054006040105130150500105328166401305402540507030401501040027065013011309005061501309005030110100050104050130810030010101532911801702008007050405040063010705070020200501630401020041301130810151304501015330167003020402301000540405013070304015020022056170304024050800307050602103056561703040240501540041053311663030540180101306040161400640180101301200800301037101307001050160161240170403061610371013070010501860506121308605010533231130700105010340050265020211020013015004061308061830013011303040401502002206160701304010008020055617030402204017001503001204040501301200800617001504004013505801029650140514002040803014007206115080602040561703040240501400100105333318020011040013070010400630105334361709101003010301612041053355170504570304013010001028056102001053367140304010502124018010908804066010533736122001510401307001068010533851301400720061720056720016002001053396615030106030301506015013014016070105340461506070105606801020010534145004010371513037113016801053424615013010200220130405040051053434615055618008206122010534446150556140140061810153455615056003010013076310501307002020061301505001053464405050980517001400405010534746150703010513050300151301600200105348461505561100050106110050105349461505562002130300702001053504615051530207014113016301053513650040648040112100105352961006405068405010023015054020150615401900304061910001053532613040640080205156105354380100030015140110003001053554802110130120022040040040120010535655700150700102004050130507002001301630105357217804001301780553586301060305140504650130305201300805535941804050570011308410500400703265053603640080082065063014002206505361261504004060140465053623801603461303056170246154426040130305130200840501302008104054141100400200240013060170561503001001301004020054276150102006111051070200800616101006306160820040604004020054366207002616140027061156154062030140200406040010020054476301004315404050130150214018010540743200545582040521301000580401400100050130507002005468804006307050540106401047013041701301030010502020054786003007011290120054010600200365040501301341500201505403200144050400300200548840597010501301013041701010063013020180200650570011064070602005499207002400100230540100640506880207002617024501610013061403506506174320054105804701200251501040100030628015040090200541158080400850112612130604012401405054020054129680320050113012008007010650180130400100101304017030101402001004100420054135684030501570301070014001306186460200541464003200102170105050137130405020150208020054156630100440020020501511105805304050404202005416480201080201507070012106507002005417763010041060200501130100200150303070020200805304050404202005418620700240070148020108020150707001210650700200541991501120060305017030105402001081902009020018010106405086040604004020054206400507701305016020150540170317506003040501007020054214802010802015070700121065070020054227630100410602005011301002001503030700202008053040504042020054233207002400500406421305070020054241080100130611230020014050161841504002705150117001308010800301306607020054259113010010130700202007030105405021050501230562070012130020054265601070304065010004140501302070012130130020054277150140200603061305011005804005053054080120040010025406190922005428865021054015013040110060405210505402030300200240840080020054294805014619018254080400701910807010020054304802010802015070700121065070020054318150112006030501703010540901085618458020150612053001040130408400900200543276301004106020050113010020015030307002020080530405040420200543342070024001006403069213050700200543491501120060305017030105408190211301130306950310501540260820054357507040540507050450120700302050371040503002020054365630100415070020054029300400501804004012006121305070020054379630100420016465705080010805809406050117010505408070061006170700121065070020054385630100490285402202005707001240604001002005439380700610061707001210650700200544076301004106020050113010020015030307002020080530405040420200544156301004311308020070650130507002005442720700261211014005012030518016007005015401600700707107401004004200544391208012002040600102004050163010204014030204022001580101307220054445140101006306505085034010704050400902005445460105740130340706106306501304220054466230130601705406704540613060170514510614020054475150130403200401050801080030130660702005448910640106082650801013050120070301063655407006100614060601002005449515012030300106003010050152100420054506640114020050113016184520304082130290200545166301004153020501130010170204080530405040420200545256203030010807030658010130722005453462030901000102006202102004060400920054545150130404001001050801035014006505200545568010401007049041007050440301020401004004200554260401303051302008405013020081040551113020084050552270304013010020015055326003010013015060150554270304051302101505553130300406061301004020028602150556361305034061303003200106034150557461306040120080705166800701304010715055841301400910006180101304010715055966110010406113067502130100609630140060060200611304010715055103613012008006800705130301501405511580105180120556130506003070014001301204014055124613082700613070908061302001081505513480211013012002204014002070021505514560030100130150601504050903090130201308060012005515666003010013031504050401200340505012005516480211013012002204014002070021505517420021304030020010010506200213040100020021050551848021101301200220401400207002150551934020031302820010501030400100101505520421050540122007600301102100010150552148021101301200220401400207002150552241060020034050540113030630661304020031505523480211013012002204014002070021505524663051303612001304050300140080101302820020130170301405525480211013012002204014002070021505526420304050703010518015055276610210010635200220700613033013061301202001405528480211013012002204014002070021505529101060130540508010130604016140061301200800203010640568010300150553048021101301200220401400207002150553146050802001000302040110513050010030150553248021101301200220401400207002150553317101407030020013035061301506015016040097040040150400508070061405011009120013060401614006130120080080150807006130140050807006501301260309150553448021101301200220401400207002150553581020060307030102040130061900405050120065081608030140050400902001505536480211013012002204014002070021505537680170011503001004001306040180201504006200452013045150553848021101301200220401400207002150553988010640107003011060130705070050251506063013150554048021101301200220401400207002150554161070200801304032004065026010401540801066007002130506190106130110041405542480211013012002204014002070021505543657005355040130400101020700225113040320040650554451096806502105051621050840104015055454802110130120022040140020700215055465630405060018040100140200253504001505547480211013012002204014002070021505548270061400118050150554948021101301200220401400207002150555038010540170105015040032001015055514802110130120022040140020700215055525801054014050203080120557631505553480211013012002204014002070021505554940400201010507030108020030029110505140501604002200100635010130350400105041505555480211013012002204014002070021505556980105501001902001400130920080304010940500550150601002305406301315055574802110130120022040140020700215055583201505501301011006400613040200315055594802110130120022040140020700215055605530371130186015013011301860150556148021101301200220401400207002150556236405046505401350400150556348021101301200220401400207002150556414045140400150556548021101301200220401400207002150556638010540170105015050800160040015055674802110130120022040140020700215055684801054018012055650600306200401505569480211013012002204014002070021505570380105506001020014008601505571480211013012002204014002070021505572486200401009062001400801013060010140557348021101301200220401400207002150557463040109405005501506010023054063013150557548021101301200220401400207002150557664040020101050703010200802008060080020067021002001086015055774802110130120022040140020700215055786400212002016040200220700101303301306130120200140564260401303051302008405013020081040561317001610070400130611007055623301060306100704005120170025563260018080052001807055644170012003400130120080020031565362604001303213026015663802015040052140502500156736205040040176131500301500556858019081213040104050540119081213040104050556956190812130403001405401190812130403001405561026130601210065013060121006505611216301020130401002002650561238010350140013050701040561335003054050130163010505614361003010304050130160020010505615370301060200200406800650556163404002010105070301051404001001230105056174109680703010540630415040600304650561852120612612120010100620160405040701050561953011090470650705051630110507806505620368012055404011040060010200650562146308409102004040110300400565056222686200701050562332014050013013030630613040205065056244371240120150611070403065056256301106040706508010513010006163014001500104015626413011001030160301401603014015627561908121301040105040119081213010401050562838010604200406008006456292693084050800645630269003040404645631264014060206256322680120552050010200556334301401009670563014040506705563426802003004020080670556353150115030015015501503001563628037030501550122012001563727020021140020012156382301908121301040105056393500305405013016301050564036500305405013016002001050564156190812130300401304011908121303004013056423801060406406840104056433690030405010840640564443012120046301202001040564551505402015061100230700302040400200801050564656201506110902006507030101308505001307090010405647962015061101006306501107001404005016205014002001216709001401115013040270650065056482161216501130163065056494100301501301630105061301600200105056505304034067065013010401010014001064040703064056515500401502040110511308001306501304020700265056525301203065040503003200405071006405653380401301065040505113029650565448030012002650703010540501308401040565538030012002650300200213051040565645700150730540106401304105056574508506003010050120408030630140090410065056583180200110400404014004050650565951150400404006003010065051405085013060013010065056607508501004200501210502040130406400640150850240602610010505661970301015050243014050013020406505030010204080104013014007030406505662663010047030404004013050300151301630108030630140070020200650566331802001104004040140082005006505664511504004040072007065051405085013071200706505665630650300130370305015891401809003040040400802056505666215013040100020040650566732305085040820064065056684180200110400401304011307001040030020026505669711504004015073040040654050130407501405085013040507306505670630650300137030501513131803063014003002020065056714180200110400401305012001304001040062006505672611504004015030014004030032004005114050850130405030010650567355085037030501514007002020056404001701303040100610505674480602821604020022013070900104056754803011100604024061100701305036405676561505301006040306400703040650709001040567731505301002001502020010405678380102040012402050650567943011040605130113040952006505680440050710304050200213070130401050568141802570011308410500150400404045506505682464003703065020071002040150204040020700265056834803063011700123010004001308301006405684361504004081050107004005090020065056857650850110020021301054050204063020503014002902006505686580306301150205040040100010200404105010505687440020037065051150205040040901410010505688580140115020150405013040100200210505689480200686200108150635040050701040569066140115020150405019081213010401050569158060301403020405019081213010401050569266140115020150405013040207002105013080013010505693380507304050840104056942640090301053810405695515057001305681001301010010505696480602821604020022013070900104057426040130305130200840501302008104057196028303054018010130604016140061301200800656130707107130820104057211305403020130604016140061301200800108101061040104006567030102030300101004102005739561301630613016002006130900152006130219506562203030010703010405743656130700106003010013060401614006130120080080106040051101405004016040061070301013070200300107030404011030380101301200800640110600200340505164011050730405013060401640110702003801051656407020401105040120504004061303052401400704030650290102005758305403020130604016140061301200800613010130305400200370130140620057612106303130301030801013050512006106303130505120080101303010306567030104027001400130904620057715140506121303056200606305615080100614040137030204040604006003080105080105801307001050140506140502040615080100613054013200202102005781564013020403014006405065021303056130200606301047062040304006405061220022040610041600700401050011002040150205040040406405010505791756130700101050730703010702451101400210501400301060020032040405013090030401400130101305062006150130305220403020068020081040571037640130204013014005080100618010602103013030563030540102001500130604016140061301200800301106040061040502040405015080100405010023013080400861001400301630102017090040420035405013070010501508010061405027046100140030616203016704130305130860501061303052401400704030650600210200571112405070011307001010100200800130305100200800186050180108001708053056305132002020010405712221064040020010130406405010506130406405014001060701050620054021050110410540621104015054023002001204013010640350140040032001040504008400511301505120060013041050801051700302056130806713070900104057132710640101006301304050180100650613040501801001400303070010501405061150900200650150100400260405050620020401001030120037061620012040801304004060615062001808002002210505402606200305212219505801051302008405690015200540501002305130707001257142010501465054013040502050407020401001306123010630205020408040050400401508060204064002002904004061200400240040610002004002040130140150108400103114020013030561000200204021303051301000200620057151580130106403011066007004050204080410563014050130700105020802006140161204013050120051040630120406210601304090102005716281304010150303070010501405061150400600300701003062540307002020013030564015073040501308100630110206506120130700105016400611302040012405010023080913070301054013014048010060400100306254062050010200405054080160100650571713170304061150130305108101013012008002704406400511004210501302040130110140030703020404007010030650571812150130409041001050613040904100140061100200800611303051002008001860501108001708030540630540132002020010405719206130700105014050612130305620060305163010205401309041010065061303005417050420025403054013200540650620054061307001050208020061620700261211014005011630102019081213038104057203917030406115040113081015130450101307026305667105056400801600200210502040640020150020080101301406130613016301420405003010001050017032130208012005021400550040105103804002001540908020015004010206508914016801013016002005707001230041046401000802005405013030562008006150640113081015130450101130140400170130100020062005721256012100611301040100080200540502002204063505702008005120702008001306040161301200800170440030307001050140506121303056200603057003020808003013030510640010540501030016130305700613080800301307090010405722214011901240504090102580101301200800630180101508060204013018010204001240501002301505022001511507003020703010130305106010200572315302010301400160617030104018014002040630140080200861240114001204061303053011082203040600400130806006200572412130700105010260030650610140200650130501602130260030640501040063080150130305561301000501013084010457251330100412006030501200603050121302105014006150730501407054013020400126130401071503010100640130501602130100609615073050113084104</w:t>
      </w:r>
      <w:r>
        <w:t xml:space="preserve">”</w:t>
      </w:r>
    </w:p>
    <w:p>
      <w:pPr>
        <w:pStyle w:val="BodyText"/>
      </w:pPr>
      <w:r>
        <w:t xml:space="preserve">Kendiniz test etmek için bu büyük sayı hesaplayıcısını kullanabilirsiniz: goodcalculators.com/big-number-calculator/</w:t>
      </w:r>
    </w:p>
    <w:bookmarkEnd w:id="235"/>
    <w:bookmarkEnd w:id="236"/>
    <w:bookmarkStart w:id="240" w:name="ironEvRewriteLett"/>
    <w:p>
      <w:pPr>
        <w:pStyle w:val="Heading3"/>
      </w:pPr>
      <w:r>
        <w:rPr>
          <w:rStyle w:val="SectionNumber"/>
        </w:rPr>
        <w:t xml:space="preserve">6.1.5</w:t>
      </w:r>
      <w:r>
        <w:tab/>
      </w:r>
      <w:r>
        <w:t xml:space="preserve">Harf ebced sayıları birleştirilerek Quran’ın tekrar yazılması temelli Demir ayeti delilli kodları</w:t>
      </w:r>
    </w:p>
    <w:p>
      <w:pPr>
        <w:pStyle w:val="FirstParagraph"/>
      </w:pPr>
      <w:r>
        <w:t xml:space="preserve">Bu delilde, üç bağımsız demir ayet kodumuz var ve bunlar birbirlerini tamamladıkları için bir araya gelerek başka bir büyük delil oluşturuyorlar.</w:t>
      </w:r>
    </w:p>
    <w:p>
      <w:pPr>
        <w:pStyle w:val="BodyText"/>
      </w:pPr>
      <w:r>
        <w:t xml:space="preserve">Üç kodun her birinin ortak kodlama örüntüsü, Kuran ayetlerinin Arapça metnini, metinde görüldüğü gibi her harfi Ebced sayısıyla değiştirerek yeniden yazmaya dayanmasıdır. Tüm kodların</w:t>
      </w:r>
      <w:r>
        <w:t xml:space="preserve"> </w:t>
      </w:r>
      <w:r>
        <w:rPr>
          <w:iCs/>
          <w:i/>
        </w:rPr>
        <w:t xml:space="preserve">genel ayet dizinleri</w:t>
      </w:r>
      <w:r>
        <w:t xml:space="preserve"> </w:t>
      </w:r>
      <w:r>
        <w:t xml:space="preserve">vardır ve bunlar 1’den 6236’ya kadardır. Bu, bu kod örüntüsünün, metinde görüldüğü gibi her harfi Ebced sayılarıyla değiştirerek Kuran ayetlerini tam anlamıyla yeniden yazdığı anlamına gelir. Bu üç kod, Demir ayeti de dahil olmak üzere her yerde bulunur ve Kuran’ın 6236 numaralı ayeti üzerinde bulunur.</w:t>
      </w:r>
    </w:p>
    <w:p>
      <w:pPr>
        <w:pStyle w:val="BodyText"/>
      </w:pPr>
      <w:r>
        <w:rPr>
          <w:bCs/>
          <w:b/>
        </w:rPr>
        <w:t xml:space="preserve">Kod 1</w:t>
      </w:r>
      <w:r>
        <w:t xml:space="preserve">: İlk kod, yukarıda açıklandığı gibi Demir (el-Hadid) ayetini yeniden yazdığımızda, ortaya çıkan kodun 26’nın katı olmasıdır.</w:t>
      </w:r>
    </w:p>
    <w:p>
      <w:pPr>
        <w:pStyle w:val="BodyText"/>
      </w:pPr>
      <w:r>
        <w:rPr>
          <w:bCs/>
          <w:b/>
        </w:rPr>
        <w:t xml:space="preserve">Kod 1 kodlama örüntüsü:</w:t>
      </w:r>
    </w:p>
    <w:p>
      <w:pPr>
        <w:pStyle w:val="BlockText"/>
      </w:pPr>
      <w:r>
        <w:t xml:space="preserve">[Demir ayetinin genel ayet indeksi (5100) | Metinde görüldüğü yerde Demir ayetindeki her harfin Ebced değeri ile değiştirilmiş hali]</w:t>
      </w:r>
    </w:p>
    <w:p>
      <w:pPr>
        <w:pStyle w:val="FirstParagraph"/>
      </w:pPr>
      <w:r>
        <w:rPr>
          <w:bCs/>
          <w:b/>
        </w:rPr>
        <w:t xml:space="preserve">Kod 2</w:t>
      </w:r>
      <w:r>
        <w:t xml:space="preserve">: İkinci kod, yukarıda açıklandığı gibi Demir (el-Hadid) ayetine kadar olan tüm Kuran ayetlerini yeniden yazdığımızda, ortaya çıkan büyük sayı kodu 26’nın katıdır. Matematiksel özellik nedeniyle, Kuran’ın başlangıcından Demir ayetine kadar, Demir ayeti dahil veya hariç, her iki kodun büyük sayıları 26’nın katıdır.</w:t>
      </w:r>
    </w:p>
    <w:p>
      <w:pPr>
        <w:pStyle w:val="BodyText"/>
      </w:pPr>
      <w:r>
        <w:rPr>
          <w:bCs/>
          <w:b/>
        </w:rPr>
        <w:t xml:space="preserve">Kod 2 kodlama örüntüsü:</w:t>
      </w:r>
      <w:r>
        <w:t xml:space="preserve"> </w:t>
      </w:r>
      <w:r>
        <w:t xml:space="preserve">Demir ayetine kadar olan Kod 2, Demir ayeti hariç tutularak, aşağıda gösterilmiştir.</w:t>
      </w:r>
    </w:p>
    <w:p>
      <w:pPr>
        <w:pStyle w:val="BlockText"/>
      </w:pPr>
      <w:r>
        <w:t xml:space="preserve">[Demir ayetinin genel ayet indeksi (5100-1) | Metinde görüldüğü yerde ayetteki her harfin Ebced değeri ile değiştirilmiş hali] … [2. ayetin genel ayet indeksi | Metinde görüldüğü yerde ayetteki her harfin Ebced değeri ile değiştirilmiş hali] [1. ayetin genel ayet indeksi | Metinde görüldüğü yerde ayetteki her harfin Ebced değeri ile değiştirilmiş hali]</w:t>
      </w:r>
    </w:p>
    <w:p>
      <w:pPr>
        <w:pStyle w:val="FirstParagraph"/>
      </w:pPr>
      <w:r>
        <w:t xml:space="preserve">Demir ayetine kadar olan Kod 2, Demir ayeti dahil tutularak, aşağıda gösterilmiştir.</w:t>
      </w:r>
    </w:p>
    <w:p>
      <w:pPr>
        <w:pStyle w:val="BlockText"/>
      </w:pPr>
      <w:r>
        <w:t xml:space="preserve">[Demir ayetinin genel ayet indeksi (5100) | Metinde görüldüğü yerde ayetteki her harfin Ebced değeri ile değiştirilmiş hali] … [2. ayetin genel ayet indeksi | Metinde görüldüğü yerde ayetteki her harfin Ebced değeri ile değiştirilmiş hali] [1. ayetin genel ayet indeksi | Metinde görüldüğü yerde ayetteki her harfin Ebced değeri ile değiştirilmiş hali]</w:t>
      </w:r>
    </w:p>
    <w:p>
      <w:pPr>
        <w:pStyle w:val="FirstParagraph"/>
      </w:pPr>
      <w:r>
        <w:rPr>
          <w:bCs/>
          <w:b/>
        </w:rPr>
        <w:t xml:space="preserve">Kod 3</w:t>
      </w:r>
      <w:r>
        <w:t xml:space="preserve">: Üçüncü kod, yukarıda açıklandığı gibi Demir (el-Hadid) ayetinden Kuran’ın sonuna kadar olan tüm Kuran ayetlerini yeniden yazdığımızda, ortaya çıkan büyük sayı kodu 26’nın katıdır. Matematiksel özellik nedeniyle, Demir ayetinden itibaren veya sonrasında, Demir ayeti dahil veya hariç, Kuran’ın sonuna kadar, her iki kodun büyük sayıları 26’nın katıdır.</w:t>
      </w:r>
    </w:p>
    <w:p>
      <w:pPr>
        <w:pStyle w:val="BodyText"/>
      </w:pPr>
      <w:r>
        <w:rPr>
          <w:bCs/>
          <w:b/>
        </w:rPr>
        <w:t xml:space="preserve">Kod 3 kodlama örüntüsü:</w:t>
      </w:r>
    </w:p>
    <w:p>
      <w:pPr>
        <w:pStyle w:val="BodyText"/>
      </w:pPr>
      <w:r>
        <w:t xml:space="preserve">Öncelikle Kod 3’ün ana kodunun ve daha kısa kodunun kodlama örüntüsünü sunacağım.</w:t>
      </w:r>
    </w:p>
    <w:p>
      <w:pPr>
        <w:pStyle w:val="BodyText"/>
      </w:pPr>
      <w:r>
        <w:t xml:space="preserve">İlk ayetten 6236 numaralı ayetlerin son ayetine kadar olan kodlama örüntüsü:</w:t>
      </w:r>
    </w:p>
    <w:p>
      <w:pPr>
        <w:pStyle w:val="BlockText"/>
      </w:pPr>
      <w:r>
        <w:t xml:space="preserve">[Son ayetin genel ayet indeksi (6236) | Demir ayetindeki her harfin ebced değeri, harfin yazılı metindeki yerine yerleştirilir] [6235. ayetin genel ayet indeksi | Demir ayetindeki her harfin ebced değeri, harfin yazılı metindeki yerine yerleştirilir] … [İkinci ayetin genel ayet indeksi (2) | 2. ayetteki her harfin ebced değeri, harflerin yazılı metindeki yerine yerleştirilir] [İlk ayetin genel ayet indeksi (1) | 1. ayetteki her harfin ebced değeri, harflerin yazılı metindeki yerine yerleştirilir]</w:t>
      </w:r>
    </w:p>
    <w:p>
      <w:pPr>
        <w:pStyle w:val="FirstParagraph"/>
      </w:pPr>
      <w:r>
        <w:t xml:space="preserve">Daha kısa kodun kodlama örüntüsü ise, Demir ayetinden sonraki ayetten 6236 numaralı ayetlerin son ayetine kadar olan kısımdır:</w:t>
      </w:r>
    </w:p>
    <w:p>
      <w:pPr>
        <w:pStyle w:val="BlockText"/>
      </w:pPr>
      <w:r>
        <w:t xml:space="preserve">[Son ayetin genel ayet indeksi (6236) | Demir ayetindeki her harfin ebced değeri, harfin yazılı metindeki yerine yerleştirilir] [6235. ayetin genel ayet indeksi | Demir ayetindeki her harfin ebced değeri, harflerin yazılı metindeki yerine yerleştirilir] … [Demir ayetinden sonraki ayetin genel ayet indeksi (5100+1) | Demir ayetinden sonraki ayetteki her harfin ebced değeri, harflerin yazılı metindeki yerine yerleştirilir]</w:t>
      </w:r>
    </w:p>
    <w:p>
      <w:pPr>
        <w:pStyle w:val="FirstParagraph"/>
      </w:pPr>
      <w:r>
        <w:t xml:space="preserve">Yukarıda açıklanan üç kod göz önüne alındığında, matematiksel özellik nedeniyle, Kuran’ın başından sonuna kadar, Kuran’ı yukarıda açıklandığı gibi yeniden yazarsak, çıkan bu büyük kodlama sayısının da 26’nın katı olduğu anlamına gelir. Bu kodlar, evrenin özel güçlü elementi olan Demir’e dayalı olarak Kuran’ın tüm metni üzerinde güçlü bir kodlama olduğunu göstermektedir ve bozulmamış bir tasarım olduğunu önermektedir. Demir, Kuran’da bir sureye adını veren tek elementtir ve aynı zamanda Kuran’ın ortasında yani merkez suresindedir.</w:t>
      </w:r>
    </w:p>
    <w:p>
      <w:pPr>
        <w:pStyle w:val="BodyText"/>
      </w:pPr>
      <w:r>
        <w:t xml:space="preserve">Bu üç kodu yeniden üretmek ve doğrulamak için R kodları aşağıda sırasıyla sunulmaktadır.</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aralı ayet</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FunctionTok"/>
        </w:rPr>
        <w:t xml:space="preserve">print</w:t>
      </w:r>
      <w:r>
        <w:rPr>
          <w:rStyle w:val="NormalTok"/>
        </w:rPr>
        <w:t xml:space="preserve">(</w:t>
      </w:r>
      <w:r>
        <w:rPr>
          <w:rStyle w:val="StringTok"/>
        </w:rPr>
        <w:t xml:space="preserve">"6236 numaralı ayet içindeki Demir ayetinin Genel Ayet İndeksi:"</w:t>
      </w:r>
      <w:r>
        <w:rPr>
          <w:rStyle w:val="NormalTok"/>
        </w:rPr>
        <w:t xml:space="preserve">)</w:t>
      </w:r>
    </w:p>
    <w:p>
      <w:pPr>
        <w:pStyle w:val="SourceCode"/>
      </w:pPr>
      <w:r>
        <w:rPr>
          <w:rStyle w:val="VerbatimChar"/>
        </w:rPr>
        <w:t xml:space="preserve">## [1] "6236 numaralı ayet içindeki Demir ayetinin Genel Ayet İndeksi:"</w:t>
      </w:r>
    </w:p>
    <w:p>
      <w:pPr>
        <w:pStyle w:val="SourceCode"/>
      </w:pPr>
      <w:r>
        <w:rPr>
          <w:rStyle w:val="FunctionTok"/>
        </w:rPr>
        <w:t xml:space="preserve">print</w:t>
      </w:r>
      <w:r>
        <w:rPr>
          <w:rStyle w:val="NormalTok"/>
        </w:rPr>
        <w:t xml:space="preserve">(ii)</w:t>
      </w:r>
    </w:p>
    <w:p>
      <w:pPr>
        <w:pStyle w:val="SourceCode"/>
      </w:pPr>
      <w:r>
        <w:rPr>
          <w:rStyle w:val="VerbatimChar"/>
        </w:rPr>
        <w:t xml:space="preserve">## [1] 5100</w:t>
      </w:r>
    </w:p>
    <w:p>
      <w:pPr>
        <w:pStyle w:val="SourceCode"/>
      </w:pPr>
      <w:r>
        <w:rPr>
          <w:rStyle w:val="Comment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Ebced sayıları olmadığı için Hemze karakterlerini kaldır.</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l ayet indeksleri eklendi</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br/>
      </w:r>
      <w:r>
        <w:rPr>
          <w:rStyle w:val="CommentTok"/>
        </w:rPr>
        <w:t xml:space="preserve"># Kod 1, Demir ayeti.</w:t>
      </w:r>
      <w:r>
        <w:br/>
      </w:r>
      <w:r>
        <w:rPr>
          <w:rStyle w:val="NormalTok"/>
        </w:rPr>
        <w:t xml:space="preserve">tmp </w:t>
      </w:r>
      <w:r>
        <w:rPr>
          <w:rStyle w:val="OtherTok"/>
        </w:rPr>
        <w:t xml:space="preserve">&lt;-</w:t>
      </w:r>
      <w:r>
        <w:rPr>
          <w:rStyle w:val="NormalTok"/>
        </w:rPr>
        <w:t xml:space="preserve"> tmp2[ii] </w:t>
      </w:r>
      <w:r>
        <w:rPr>
          <w:rStyle w:val="CommentTok"/>
        </w:rPr>
        <w:t xml:space="preserve"># Demir ayeti</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1'in demir ayeti sayısının mod 26'sının 0 olup olmadığını test etme:"</w:t>
      </w:r>
      <w:r>
        <w:rPr>
          <w:rStyle w:val="NormalTok"/>
        </w:rPr>
        <w:t xml:space="preserve">)</w:t>
      </w:r>
    </w:p>
    <w:p>
      <w:pPr>
        <w:pStyle w:val="SourceCode"/>
      </w:pPr>
      <w:r>
        <w:rPr>
          <w:rStyle w:val="VerbatimChar"/>
        </w:rPr>
        <w:t xml:space="preserve">## [1] "Kod 1'in demir ayeti sayısının mod 26'sının 0 olup olmadığını test etme:"</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1'in (demir ayeti) basamak sayısı: "</w:t>
      </w:r>
      <w:r>
        <w:rPr>
          <w:rStyle w:val="NormalTok"/>
        </w:rPr>
        <w:t xml:space="preserve">)</w:t>
      </w:r>
    </w:p>
    <w:p>
      <w:pPr>
        <w:pStyle w:val="SourceCode"/>
      </w:pPr>
      <w:r>
        <w:rPr>
          <w:rStyle w:val="VerbatimChar"/>
        </w:rPr>
        <w:t xml:space="preserve">## [1] "Kod 1'in (demir ayeti)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36</w:t>
      </w:r>
    </w:p>
    <w:p>
      <w:pPr>
        <w:pStyle w:val="SourceCode"/>
      </w:pPr>
      <w:r>
        <w:rPr>
          <w:rStyle w:val="DocumentationTok"/>
        </w:rPr>
        <w:t xml:space="preserve">###</w:t>
      </w:r>
      <w:r>
        <w:br/>
      </w:r>
      <w:r>
        <w:br/>
      </w:r>
      <w:r>
        <w:rPr>
          <w:rStyle w:val="CommentTok"/>
        </w:rPr>
        <w:t xml:space="preserve"># Kod 2: Demir ayeti hariç, öncesine kadar. (Daha kısa versiyon)</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nin demir ayeti hariç öncesine kadar olan sayısının mod 26'sının 0 olup olmadığını test etme:"</w:t>
      </w:r>
      <w:r>
        <w:rPr>
          <w:rStyle w:val="NormalTok"/>
        </w:rPr>
        <w:t xml:space="preserve">)</w:t>
      </w:r>
    </w:p>
    <w:p>
      <w:pPr>
        <w:pStyle w:val="SourceCode"/>
      </w:pPr>
      <w:r>
        <w:rPr>
          <w:rStyle w:val="VerbatimChar"/>
        </w:rPr>
        <w:t xml:space="preserve">## [1] "Kod 2'nin demir ayeti hariç öncesine kadar olan sayısının mod 26'sının 0 olup olmadığını test etme:"</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2'nin (demir ayeti hariç) basamak sayısı: "</w:t>
      </w:r>
      <w:r>
        <w:rPr>
          <w:rStyle w:val="NormalTok"/>
        </w:rPr>
        <w:t xml:space="preserve">)</w:t>
      </w:r>
    </w:p>
    <w:p>
      <w:pPr>
        <w:pStyle w:val="SourceCode"/>
      </w:pPr>
      <w:r>
        <w:rPr>
          <w:rStyle w:val="VerbatimChar"/>
        </w:rPr>
        <w:t xml:space="preserve">## [1] "Kod 2'nin (demir ayeti hariç)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535957</w:t>
      </w:r>
    </w:p>
    <w:p>
      <w:pPr>
        <w:pStyle w:val="SourceCode"/>
      </w:pPr>
      <w:r>
        <w:rPr>
          <w:rStyle w:val="CommentTok"/>
        </w:rPr>
        <w:t xml:space="preserve"># Kod 2 (daha uzun versiyon): Demir ayeti dahil, öncesine kadar (Matematiksel özellik sayesinde demir ayeti ile de çalışı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nin demir ayeti dahil öncesine kadar olan sayısının mod 26'sının 0 olup olmadığını test etme:"</w:t>
      </w:r>
      <w:r>
        <w:rPr>
          <w:rStyle w:val="NormalTok"/>
        </w:rPr>
        <w:t xml:space="preserve">)</w:t>
      </w:r>
    </w:p>
    <w:p>
      <w:pPr>
        <w:pStyle w:val="SourceCode"/>
      </w:pPr>
      <w:r>
        <w:rPr>
          <w:rStyle w:val="VerbatimChar"/>
        </w:rPr>
        <w:t xml:space="preserve">## [1] "Kod 2'nin demir ayeti dahil öncesine kadar olan sayısını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2'nin (demir ayeti dahil) basamak sayısı: "</w:t>
      </w:r>
      <w:r>
        <w:rPr>
          <w:rStyle w:val="NormalTok"/>
        </w:rPr>
        <w:t xml:space="preserve">)</w:t>
      </w:r>
    </w:p>
    <w:p>
      <w:pPr>
        <w:pStyle w:val="SourceCode"/>
      </w:pPr>
      <w:r>
        <w:rPr>
          <w:rStyle w:val="VerbatimChar"/>
        </w:rPr>
        <w:t xml:space="preserve">## [1] "Kod 2'nin (demir ayeti dahil)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36193</w:t>
      </w:r>
    </w:p>
    <w:p>
      <w:pPr>
        <w:pStyle w:val="SourceCode"/>
      </w:pPr>
      <w:r>
        <w:rPr>
          <w:rStyle w:val="DocumentationTok"/>
        </w:rPr>
        <w:t xml:space="preserve">###</w:t>
      </w:r>
      <w:r>
        <w:br/>
      </w:r>
      <w:r>
        <w:br/>
      </w:r>
      <w:r>
        <w:rPr>
          <w:rStyle w:val="CommentTok"/>
        </w:rPr>
        <w:t xml:space="preserve"># Kod 3 (daha kısa versiyon): Kuran'ın sonuna kadar, Demir ayeti hariç sonrası.</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c3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Kuran'ın sonuna kadar, Demir ayeti hariç sonrasının mod 26'sını test etme:"</w:t>
      </w:r>
      <w:r>
        <w:rPr>
          <w:rStyle w:val="NormalTok"/>
        </w:rPr>
        <w:t xml:space="preserve">)</w:t>
      </w:r>
    </w:p>
    <w:p>
      <w:pPr>
        <w:pStyle w:val="SourceCode"/>
      </w:pPr>
      <w:r>
        <w:rPr>
          <w:rStyle w:val="VerbatimChar"/>
        </w:rPr>
        <w:t xml:space="preserve">## [1] "Kod 3'ün Kuran'ın sonuna kadar, Demir ayeti hariç sonrasının mod 26'sını test etme:"</w:t>
      </w:r>
    </w:p>
    <w:p>
      <w:pPr>
        <w:pStyle w:val="SourceCode"/>
      </w:pPr>
      <w:r>
        <w:rPr>
          <w:rStyle w:val="FunctionTok"/>
        </w:rPr>
        <w:t xml:space="preserve">as.bigz</w:t>
      </w:r>
      <w:r>
        <w:rPr>
          <w:rStyle w:val="NormalTok"/>
        </w:rPr>
        <w:t xml:space="preserve">(tmpc3)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demir ayeti hariç) basamak sayısı: "</w:t>
      </w:r>
      <w:r>
        <w:rPr>
          <w:rStyle w:val="NormalTok"/>
        </w:rPr>
        <w:t xml:space="preserve">)</w:t>
      </w:r>
    </w:p>
    <w:p>
      <w:pPr>
        <w:pStyle w:val="SourceCode"/>
      </w:pPr>
      <w:r>
        <w:rPr>
          <w:rStyle w:val="VerbatimChar"/>
        </w:rPr>
        <w:t xml:space="preserve">## [1] "Kod 3'ün (demir ayeti hariç)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3))</w:t>
      </w:r>
    </w:p>
    <w:p>
      <w:pPr>
        <w:pStyle w:val="SourceCode"/>
      </w:pPr>
      <w:r>
        <w:rPr>
          <w:rStyle w:val="VerbatimChar"/>
        </w:rPr>
        <w:t xml:space="preserve">## [1] 62040</w:t>
      </w:r>
    </w:p>
    <w:p>
      <w:pPr>
        <w:pStyle w:val="SourceCode"/>
      </w:pPr>
      <w:r>
        <w:rPr>
          <w:rStyle w:val="CommentTok"/>
        </w:rPr>
        <w:t xml:space="preserve"># Kod 3 (Demir ayetinden sonuna kadar): Kuran'ın sonuna kadar, Demir ayeti dahil sonrası (Matematiksel özellik sayesinde demir ayeti ile de çalışı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Kuran'ın sonuna kadar, Demir ayeti dahil sonrasının mod 26'sını test etme:"</w:t>
      </w:r>
      <w:r>
        <w:rPr>
          <w:rStyle w:val="NormalTok"/>
        </w:rPr>
        <w:t xml:space="preserve">)</w:t>
      </w:r>
    </w:p>
    <w:p>
      <w:pPr>
        <w:pStyle w:val="SourceCode"/>
      </w:pPr>
      <w:r>
        <w:rPr>
          <w:rStyle w:val="VerbatimChar"/>
        </w:rPr>
        <w:t xml:space="preserve">## [1] "Kod 3'ün Kuran'ın sonuna kadar, Demir ayeti dahil sonrasının mod 26's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daha uzun versiyon), demir ayeti dahil, basamak sayısı: "</w:t>
      </w:r>
      <w:r>
        <w:rPr>
          <w:rStyle w:val="NormalTok"/>
        </w:rPr>
        <w:t xml:space="preserve">)</w:t>
      </w:r>
    </w:p>
    <w:p>
      <w:pPr>
        <w:pStyle w:val="SourceCode"/>
      </w:pPr>
      <w:r>
        <w:rPr>
          <w:rStyle w:val="VerbatimChar"/>
        </w:rPr>
        <w:t xml:space="preserve">## [1] "Kod 3'ün (daha uzun versiyon), demir ayeti dahil,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2276</w:t>
      </w:r>
    </w:p>
    <w:p>
      <w:pPr>
        <w:pStyle w:val="SourceCode"/>
      </w:pPr>
      <w:r>
        <w:rPr>
          <w:rStyle w:val="CommentTok"/>
        </w:rPr>
        <w:t xml:space="preserve"># Kod 3 (Tüm Kuran): Kuran'ın sonuna kadar, ilk ayet 1'den son 6236'ya kadar.</w:t>
      </w:r>
      <w:r>
        <w:br/>
      </w:r>
      <w:r>
        <w:rPr>
          <w:rStyle w:val="CommentTok"/>
        </w:rPr>
        <w:t xml:space="preserve"># İlk iki kod üzerindeki daha kısa versiyonu aldığımız için matematiksel özellik sayesinde çalışır.</w:t>
      </w:r>
      <w:r>
        <w:br/>
      </w:r>
      <w:r>
        <w:rPr>
          <w:rStyle w:val="NormalTok"/>
        </w:rPr>
        <w:t xml:space="preserve">tmp </w:t>
      </w:r>
      <w:r>
        <w:rPr>
          <w:rStyle w:val="OtherTok"/>
        </w:rPr>
        <w:t xml:space="preserve">&lt;-</w:t>
      </w:r>
      <w:r>
        <w:rPr>
          <w:rStyle w:val="NormalTok"/>
        </w:rPr>
        <w:t xml:space="preserve"> tmp2 </w:t>
      </w:r>
      <w:r>
        <w:rPr>
          <w:rStyle w:val="CommentTok"/>
        </w:rPr>
        <w:t xml:space="preserve"># Genel indeksli tüm Kuran.</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daha uzun versiyon) Kuran'ın başından sonuna (6236) kadar olan mod 26'sının 0 olup olmadığını test etme:"</w:t>
      </w:r>
      <w:r>
        <w:rPr>
          <w:rStyle w:val="NormalTok"/>
        </w:rPr>
        <w:t xml:space="preserve">)</w:t>
      </w:r>
    </w:p>
    <w:p>
      <w:pPr>
        <w:pStyle w:val="SourceCode"/>
      </w:pPr>
      <w:r>
        <w:rPr>
          <w:rStyle w:val="VerbatimChar"/>
        </w:rPr>
        <w:t xml:space="preserve">## [1] "Kod 3'ün (daha uzun versiyon) Kuran'ın başından sonuna (6236)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tüm Kuran) basamak sayısı: "</w:t>
      </w:r>
      <w:r>
        <w:rPr>
          <w:rStyle w:val="NormalTok"/>
        </w:rPr>
        <w:t xml:space="preserve">)</w:t>
      </w:r>
    </w:p>
    <w:p>
      <w:pPr>
        <w:pStyle w:val="SourceCode"/>
      </w:pPr>
      <w:r>
        <w:rPr>
          <w:rStyle w:val="VerbatimChar"/>
        </w:rPr>
        <w:t xml:space="preserve">## [1] "Kod 3'ün (tüm Kura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FirstParagraph"/>
      </w:pPr>
      <w:r>
        <w:t xml:space="preserve">Yukarıda gördüğümüz gibi, Kuran’ın tamamında birbirini tamamlayan bu üç kod da 26’nın katıdır. Bu 3 kodu 6348 ayetin metin türünde de test edebileceğimizden, bu kanıtı üç kodla görme olasılığı 2/(26x26x26) = 2/17576 olarak tahmin edilebilir, bu da 8788 denemede 1’dir. Aşağıda, kolay erişim için her bir kodun büyük sayılarını alt bölümler halinde vereceğim.</w:t>
      </w:r>
    </w:p>
    <w:p>
      <w:pPr>
        <w:pStyle w:val="BodyText"/>
      </w:pPr>
      <w:r>
        <w:t xml:space="preserve">Bunu kendiniz test etmek için bu büyük sayı hesaplayıcısını kullanabilirsiniz: goodcalculators.com/big-number-calculator/</w:t>
      </w:r>
    </w:p>
    <w:bookmarkStart w:id="237" w:name="ironEvRewriteLettCode1"/>
    <w:p>
      <w:pPr>
        <w:pStyle w:val="Heading4"/>
      </w:pPr>
      <w:r>
        <w:rPr>
          <w:rStyle w:val="SectionNumber"/>
        </w:rPr>
        <w:t xml:space="preserve">6.1.5.1</w:t>
      </w:r>
      <w:r>
        <w:tab/>
      </w:r>
      <w:r>
        <w:t xml:space="preserve">Kod 1 büyük sayı</w:t>
      </w:r>
    </w:p>
    <w:p>
      <w:pPr>
        <w:pStyle w:val="FirstParagraph"/>
      </w:pPr>
      <w:r>
        <w:t xml:space="preserve">Delil</w:t>
      </w:r>
      <w:r>
        <w:t xml:space="preserve"> </w:t>
      </w:r>
      <w:r>
        <w:t xml:space="preserve">6.1.5</w:t>
      </w:r>
      <w:r>
        <w:t xml:space="preserve">’nin aşağıda sunulan Kod 2 büyük sayısı</w:t>
      </w:r>
      <w:r>
        <w:t xml:space="preserve"> </w:t>
      </w:r>
      <w:r>
        <w:t xml:space="preserve">“</w:t>
      </w:r>
      <w:r>
        <w:t xml:space="preserve">236</w:t>
      </w:r>
      <w:r>
        <w:t xml:space="preserve">”</w:t>
      </w:r>
      <w:r>
        <w:t xml:space="preserve"> </w:t>
      </w:r>
      <w:r>
        <w:t xml:space="preserve">basamaklıdır:</w:t>
      </w:r>
    </w:p>
    <w:p>
      <w:pPr>
        <w:pStyle w:val="BodyText"/>
      </w:pPr>
      <w:r>
        <w:t xml:space="preserve">“</w:t>
      </w:r>
      <w:r>
        <w:t xml:space="preserve">51007107701061005303015012101000301253060200652009050105040530301403070103066015030307080150406410430060125108041048301150307501696010030126015030140610010305017104030162140020301405704015030750164001501023012150306020015030602001410030</w:t>
      </w:r>
      <w:r>
        <w:t xml:space="preserve">”</w:t>
      </w:r>
    </w:p>
    <w:p>
      <w:pPr>
        <w:pStyle w:val="BodyText"/>
      </w:pPr>
      <w:r>
        <w:t xml:space="preserve">Bunu kendiniz test etmek için bu büyük sayı hesaplayıcısını kullanabilirsiniz: goodcalculators.com/big-number-calculator/</w:t>
      </w:r>
    </w:p>
    <w:bookmarkEnd w:id="237"/>
    <w:bookmarkStart w:id="238" w:name="ironEvRewriteLettCode2"/>
    <w:p>
      <w:pPr>
        <w:pStyle w:val="Heading4"/>
      </w:pPr>
      <w:r>
        <w:rPr>
          <w:rStyle w:val="SectionNumber"/>
        </w:rPr>
        <w:t xml:space="preserve">6.1.5.2</w:t>
      </w:r>
      <w:r>
        <w:tab/>
      </w:r>
      <w:r>
        <w:t xml:space="preserve">Kod 2 büyük sayı</w:t>
      </w:r>
    </w:p>
    <w:p>
      <w:pPr>
        <w:pStyle w:val="FirstParagraph"/>
      </w:pPr>
      <w:r>
        <w:t xml:space="preserve">Delil</w:t>
      </w:r>
      <w:r>
        <w:t xml:space="preserve"> </w:t>
      </w:r>
      <w:r>
        <w:t xml:space="preserve">6.1.5</w:t>
      </w:r>
      <w:r>
        <w:t xml:space="preserve">’nin aşağıda sunulan Kod 2 büyük sayısı</w:t>
      </w:r>
      <w:r>
        <w:t xml:space="preserve"> </w:t>
      </w:r>
      <w:r>
        <w:t xml:space="preserve">“</w:t>
      </w:r>
      <w:r>
        <w:t xml:space="preserve">535957</w:t>
      </w:r>
      <w:r>
        <w:t xml:space="preserve">”</w:t>
      </w:r>
      <w:r>
        <w:t xml:space="preserve"> </w:t>
      </w:r>
      <w:r>
        <w:t xml:space="preserve">basamaklıdır:</w:t>
      </w:r>
    </w:p>
    <w:p>
      <w:pPr>
        <w:pStyle w:val="BodyText"/>
      </w:pPr>
      <w:r>
        <w:t xml:space="preserve">“</w:t>
      </w:r>
      <w:r>
        <w:t xml:space="preserve">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Bunu kendiniz test etmek için bu büyük sayı hesaplayıcısını kullanabilirsiniz: goodcalculators.com/big-number-calculator/</w:t>
      </w:r>
    </w:p>
    <w:bookmarkEnd w:id="238"/>
    <w:bookmarkStart w:id="239" w:name="ironEvRewriteLettCode3"/>
    <w:p>
      <w:pPr>
        <w:pStyle w:val="Heading4"/>
      </w:pPr>
      <w:r>
        <w:rPr>
          <w:rStyle w:val="SectionNumber"/>
        </w:rPr>
        <w:t xml:space="preserve">6.1.5.3</w:t>
      </w:r>
      <w:r>
        <w:tab/>
      </w:r>
      <w:r>
        <w:t xml:space="preserve">Kod 3 büyük sayı</w:t>
      </w:r>
    </w:p>
    <w:p>
      <w:pPr>
        <w:pStyle w:val="FirstParagraph"/>
      </w:pPr>
      <w:r>
        <w:t xml:space="preserve">Delil</w:t>
      </w:r>
      <w:r>
        <w:t xml:space="preserve"> </w:t>
      </w:r>
      <w:r>
        <w:t xml:space="preserve">6.1.5</w:t>
      </w:r>
      <w:r>
        <w:t xml:space="preserve">’nin aşağıda sunulan Kod 3 büyük sayısı</w:t>
      </w:r>
      <w:r>
        <w:t xml:space="preserve"> </w:t>
      </w:r>
      <w:r>
        <w:t xml:space="preserve">“</w:t>
      </w:r>
      <w:r>
        <w:t xml:space="preserve">62040</w:t>
      </w:r>
      <w:r>
        <w:t xml:space="preserve">”</w:t>
      </w:r>
      <w:r>
        <w:t xml:space="preserve"> </w:t>
      </w:r>
      <w:r>
        <w:t xml:space="preserve">basamaklıdır:</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w:t>
      </w:r>
      <w:r>
        <w:t xml:space="preserve">”</w:t>
      </w:r>
    </w:p>
    <w:p>
      <w:pPr>
        <w:pStyle w:val="BodyText"/>
      </w:pPr>
      <w:r>
        <w:t xml:space="preserve">Bunu kendiniz test etmek için bu büyük sayı hesaplayıcısını kullanabilirsiniz: goodcalculators.com/big-number-calculator/</w:t>
      </w:r>
    </w:p>
    <w:bookmarkEnd w:id="239"/>
    <w:bookmarkEnd w:id="240"/>
    <w:bookmarkStart w:id="244" w:name="ironEvRewrite26"/>
    <w:p>
      <w:pPr>
        <w:pStyle w:val="Heading3"/>
      </w:pPr>
      <w:r>
        <w:rPr>
          <w:rStyle w:val="SectionNumber"/>
        </w:rPr>
        <w:t xml:space="preserve">6.1.6</w:t>
      </w:r>
      <w:r>
        <w:tab/>
      </w:r>
      <w:r>
        <w:t xml:space="preserve">26 tabanlı Kuran’ı Yeniden Yazma</w:t>
      </w:r>
    </w:p>
    <w:p>
      <w:pPr>
        <w:pStyle w:val="FirstParagraph"/>
      </w:pPr>
      <w:r>
        <w:t xml:space="preserve">Önceki Delil</w:t>
      </w:r>
      <w:r>
        <w:t xml:space="preserve"> </w:t>
      </w:r>
      <w:r>
        <w:t xml:space="preserve">6.1.5</w:t>
      </w:r>
      <w:r>
        <w:t xml:space="preserve"> </w:t>
      </w:r>
      <w:r>
        <w:t xml:space="preserve">bölümünde, birbirini tamamlayan 3 kod gözlemledik. Ancak matematiksel özellik nedeniyle, 3 kodu bir araya getirmek, bize Kuran’ı Ebced sayılarıyla yeniden yazmayı temsil eden başka bir kod verecektir. Delil</w:t>
      </w:r>
      <w:r>
        <w:t xml:space="preserve"> </w:t>
      </w:r>
      <w:r>
        <w:t xml:space="preserve">6.1.5</w:t>
      </w:r>
      <w:r>
        <w:t xml:space="preserve"> </w:t>
      </w:r>
      <w:r>
        <w:t xml:space="preserve">bölümünün Kod 3’ünü (tam metin versiyonu) gözlemledim; bu kod, Kuran’ın 6236 numaralı ayetinin tam metnini 26’ya göre yeniden yazıyor. Bu bölüm altında sunulacak tüm kodları takip etmek için, 26’nın katı olan ve Kuran’ın 6236 numaralı ayetinin tam metnini temsil eden bu koda, bu mevcut bölümün (</w:t>
      </w:r>
      <w:r>
        <w:t xml:space="preserve">6.1.6</w:t>
      </w:r>
      <w:r>
        <w:t xml:space="preserve">) Kod 1’i diyorum. Bahsettiğim gibi, bu büyük kod,</w:t>
      </w:r>
      <w:r>
        <w:t xml:space="preserve"> </w:t>
      </w:r>
      <w:r>
        <w:t xml:space="preserve">6.1.5</w:t>
      </w:r>
      <w:r>
        <w:t xml:space="preserve"> </w:t>
      </w:r>
      <w:r>
        <w:t xml:space="preserve">Bölümündeki diğer 3 kod dikkate alındığında matematiksel bir özelliğin sonucudur. Ancak bu durum, bu özel ilginç kodlama örüntüsünün herhangi bir özelliği olup olmadığını ve Kuran’ın tam metnini 26 sayısına göre yeniden yazmayı temsil eden başka benzer kodlar olup olmadığını sorgulamama neden oldu. Ardından, Kuran’ın tüm 6348 ayetini kullanarak aynı kodlama örüntüsünü test ettim ve ortaya çıkan büyük kodlama sayısının da 26’nın katı olduğunu gördüm. Bu yeni koda bu bölümün Kod 2’si diyorum. Diğer kodları açıklamadan önce, bu iki kodu burada gösteriyorum:</w:t>
      </w:r>
    </w:p>
    <w:p>
      <w:pPr>
        <w:pStyle w:val="BodyText"/>
      </w:pPr>
      <w:r>
        <w:rPr>
          <w:bCs/>
          <w:b/>
        </w:rPr>
        <w:t xml:space="preserve">Kod 1</w:t>
      </w:r>
      <w:r>
        <w:t xml:space="preserve">: Kuran ayetlerinin Arapça metnini, metinde görüldüğü gibi harflerin her birini Ebced sayılarıyla değiştirerek yeniden yazmaya dayanmaktadır. 1’den</w:t>
      </w:r>
      <w:r>
        <w:t xml:space="preserve"> </w:t>
      </w:r>
      <w:r>
        <w:rPr>
          <w:bCs/>
          <w:b/>
        </w:rPr>
        <w:t xml:space="preserve">6236</w:t>
      </w:r>
      <w:r>
        <w:t xml:space="preserve">’ya kadar olan</w:t>
      </w:r>
      <w:r>
        <w:t xml:space="preserve"> </w:t>
      </w:r>
      <w:r>
        <w:rPr>
          <w:iCs/>
          <w:i/>
        </w:rPr>
        <w:t xml:space="preserve">genel ayet indeksleri</w:t>
      </w:r>
      <w:r>
        <w:t xml:space="preserve">, her ayetin başına eklenir. Bu, bu kod örüntüsünün, Kuran ayetlerini kelimenin tam anlamıyla, metinde görüldüğü gibi her harfi Ebced sayılarıyla değiştirerek yeniden yazdığı anlamına gelir. İlk ayetten 6236 numaralı ayetlerin son ayetine kadar olan kodlama örüntüsü aşağıdaki gibidir:</w:t>
      </w:r>
    </w:p>
    <w:p>
      <w:pPr>
        <w:pStyle w:val="BlockText"/>
      </w:pPr>
      <w:r>
        <w:t xml:space="preserve">[Son ayetin genel ayet indeksi (6236) | Demir ayetindeki her harfin ebced değeri, harfin yazılı metindeki yerine yerleştirilmiş] [6235. ayetin genel ayet indeksi | Demir ayetindeki her harfin ebced değeri, harfin yazılı metindeki yerine yerleştirilmiş] … [İkinci ayetin genel ayet indeksi (2) | 2. ayetteki her harfin ebced değeri, harflerin yazılı metindeki yerine yerleştirilmiş] [İlk ayetin genel ayet indeksi (1) | 1. ayetteki her harfin ebced değeri, harflerin yazılı metindeki yerine yerleştirilmiş]</w:t>
      </w:r>
    </w:p>
    <w:p>
      <w:pPr>
        <w:pStyle w:val="FirstParagraph"/>
      </w:pPr>
      <w:r>
        <w:rPr>
          <w:bCs/>
          <w:b/>
        </w:rPr>
        <w:t xml:space="preserve">Kod 2</w:t>
      </w:r>
      <w:r>
        <w:t xml:space="preserve">: Kod 1 ile aynıdır, ancak Kuran’ın tüm 6348 ayetinde geçerlidir. İlk ayetten 6348 ayetin son ayetine kadar olan kodlama örüntüsü aşağıdaki gibidir:</w:t>
      </w:r>
    </w:p>
    <w:p>
      <w:pPr>
        <w:pStyle w:val="BlockText"/>
      </w:pPr>
      <w:r>
        <w:t xml:space="preserve">[Son ayetin genel ayet indeksi (6348) | Demir ayetindeki her harfin ebced değeri, harfin yazılı metindeki yerine yerleştirilmiş] [6347. ayetin genel ayet indeksi | Demir ayetindeki her harfin ebced değeri, harfin yazılı metindeki yerine yerleştirilmiş] … [İkinci ayetin genel ayet indeksi (2) | 2. ayetteki her harfin ebced değeri, harflerin yazılı metindeki yerine yerleştirilmiş] [İlk ayetin genel ayet indeksi (1) | 1. ayetteki her harfin ebced değeri, harflerin yazılı metindeki yerine yerleştirilmiş]</w:t>
      </w:r>
    </w:p>
    <w:p>
      <w:pPr>
        <w:pStyle w:val="FirstParagraph"/>
      </w:pPr>
      <w:r>
        <w:t xml:space="preserve">Bu örüntü, bir ayetteki Ebced sayılarını Arapça’daki gibi sağdan sola yazılı metin düzeni yerine normal düzende (soldan sağa) yazarsak daha da ilginç hale gelir. Bu örüntünün o versiyonunu oluşturursak, ortaya çıkan büyük sayı hala 26’nın katıdır. Dahası, bu örüntüyle, kodun 1. ayetten Demir ayetine (dahil) kadar olan kısmına bakarsak, bu kod da 26’nın katıdır.</w:t>
      </w:r>
    </w:p>
    <w:p>
      <w:pPr>
        <w:pStyle w:val="BodyText"/>
      </w:pPr>
      <w:r>
        <w:rPr>
          <w:bCs/>
          <w:b/>
        </w:rPr>
        <w:t xml:space="preserve">Kod 3</w:t>
      </w:r>
      <w:r>
        <w:t xml:space="preserve">: Kod 1’e benzer, ancak Ebced dizisi yerine, her kelimenin Ebced değerini kullandık. Bir kelimenin Ebced değeri, o kelimedeki her harfin ebced sayılarının toplanmasıyla hesaplanır. İlk ayetten 6236 numaralı ayetin son ayetine kadar olan kodlama örüntüsü aşağıdaki gibidir:</w:t>
      </w:r>
    </w:p>
    <w:p>
      <w:pPr>
        <w:pStyle w:val="BlockText"/>
      </w:pPr>
      <w:r>
        <w:t xml:space="preserve">[Son ayetin genel ayet indeksi (6236) | Ayetteki her kelimenin ebced değeri, kelimenin yazılı metindeki yerine yerleştirilmiş] [6235. ayetin genel ayet indeksi | Ayetteki her kelimenin ebced değeri, kelimenin yazılı metindeki yerine yerleştirilmiş] … [İkinci ayetin genel ayet indeksi (2) | 2. ayetteki her kelimenin ebced değeri, kelimenin yazılı metindeki yerine yerleştirilmiş] [İlk ayetin genel ayet indeksi (1) | 1. ayetteki her kelimenin ebced değeri, kelimenin yazılı metindeki yerine yerleştirilmiş]</w:t>
      </w:r>
    </w:p>
    <w:p>
      <w:pPr>
        <w:pStyle w:val="FirstParagraph"/>
      </w:pPr>
      <w:r>
        <w:t xml:space="preserve">Her kelimenin Ebced değerine dayanan bu kod, kodu ters yönde yazarsak hala 26’nın katı olduğu için daha da ilginçtir. Yani, her iki yönde de bu büyük kod 26’nın katıdır. Dahası, bu ters yönde, kodun 1. ayetten Demir ayetine (dahil) kadar olan kısmını alırsak, o da 26’nın katıdır.</w:t>
      </w:r>
    </w:p>
    <w:p>
      <w:pPr>
        <w:pStyle w:val="BodyText"/>
      </w:pPr>
      <w:r>
        <w:t xml:space="preserve">Genel ayet indeksi ve harflerin, kelimelerin ve ayetlerin yazım sırasıyla (Arapça’daki gibi sağdan sola), 4 olası durumdan 3’ünde 26’nın katı olan 3 yeniden yazma kodu gözlemledik. Binom testi, böyle bir olayın olasılığının yaklaşık 4500’de 1 olduğunu gösteriyor. İşte olasılık hesab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26</w:t>
      </w:r>
      <w:r>
        <w:rPr>
          <w:rStyle w:val="NormalTok"/>
        </w:rPr>
        <w:t xml:space="preserve">,</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CommentTok"/>
        </w:rPr>
        <w:t xml:space="preserve"># tmp$p.value # 0.0002210182</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ğı"</w:t>
      </w:r>
      <w:r>
        <w:rPr>
          <w:rStyle w:val="NormalTok"/>
        </w:rPr>
        <w:t xml:space="preserve">, </w:t>
      </w:r>
      <w:r>
        <w:rPr>
          <w:rStyle w:val="DecValTok"/>
        </w:rPr>
        <w:t xml:space="preserve">4</w:t>
      </w:r>
      <w:r>
        <w:rPr>
          <w:rStyle w:val="NormalTok"/>
        </w:rPr>
        <w:t xml:space="preserve">, </w:t>
      </w:r>
      <w:r>
        <w:rPr>
          <w:rStyle w:val="StringTok"/>
        </w:rPr>
        <w:t xml:space="preserve">"denemenin"</w:t>
      </w:r>
      <w:r>
        <w:rPr>
          <w:rStyle w:val="NormalTok"/>
        </w:rPr>
        <w:t xml:space="preserve">,</w:t>
      </w:r>
      <w:r>
        <w:rPr>
          <w:rStyle w:val="DecValTok"/>
        </w:rPr>
        <w:t xml:space="preserve">3</w:t>
      </w:r>
      <w:r>
        <w:rPr>
          <w:rStyle w:val="NormalTok"/>
        </w:rPr>
        <w:t xml:space="preserve">,</w:t>
      </w:r>
      <w:r>
        <w:br/>
      </w:r>
      <w:r>
        <w:rPr>
          <w:rStyle w:val="NormalTok"/>
        </w:rPr>
        <w:t xml:space="preserve">            </w:t>
      </w:r>
      <w:r>
        <w:rPr>
          <w:rStyle w:val="StringTok"/>
        </w:rPr>
        <w:t xml:space="preserve">"başarılı olma (p=1/26 ile) durumu:"</w:t>
      </w:r>
      <w:r>
        <w:rPr>
          <w:rStyle w:val="NormalTok"/>
        </w:rPr>
        <w:t xml:space="preserve">, tmp1))</w:t>
      </w:r>
    </w:p>
    <w:p>
      <w:pPr>
        <w:pStyle w:val="SourceCode"/>
      </w:pPr>
      <w:r>
        <w:rPr>
          <w:rStyle w:val="VerbatimChar"/>
        </w:rPr>
        <w:t xml:space="preserve">## [1] "Olasılığı 4 denemenin 3 başarılı olma (p=1/26 ile) durumu: 2.21e-04"</w:t>
      </w:r>
    </w:p>
    <w:p>
      <w:pPr>
        <w:pStyle w:val="FirstParagraph"/>
      </w:pPr>
      <w:r>
        <w:t xml:space="preserve">Bu delilin başarılarını, kitabın genel olasılığını daha muhafazakar tutmak için, kitabın genel olasılığına dahil etmeyeceğim.</w:t>
      </w:r>
    </w:p>
    <w:p>
      <w:pPr>
        <w:pStyle w:val="BodyText"/>
      </w:pPr>
      <w:r>
        <w:t xml:space="preserve">Üç kodu yeniden üretmek ve doğrulamak için R kodları aşağıda sırasıyla sunulmaktadır.</w:t>
      </w:r>
    </w:p>
    <w:p>
      <w:pPr>
        <w:pStyle w:val="SourceCode"/>
      </w:pPr>
      <w:r>
        <w:rPr>
          <w:rStyle w:val="NormalTok"/>
        </w:rPr>
        <w:t xml:space="preserve">tmp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Ebced sayıları olmadığı için Hemze karakterlerini kaldır.</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l ayet indeksleri eklendi</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FunctionTok"/>
        </w:rPr>
        <w:t xml:space="preserve">return</w:t>
      </w:r>
      <w:r>
        <w:rPr>
          <w:rStyle w:val="NormalTok"/>
        </w:rPr>
        <w:t xml:space="preserve">(tmp2)</w:t>
      </w:r>
      <w:r>
        <w:br/>
      </w:r>
      <w:r>
        <w:rPr>
          <w:rStyle w:val="NormalTok"/>
        </w:rPr>
        <w:t xml:space="preserve">}</w:t>
      </w:r>
      <w:r>
        <w:br/>
      </w:r>
      <w:r>
        <w:br/>
      </w:r>
      <w:r>
        <w:rPr>
          <w:rStyle w:val="CommentTok"/>
        </w:rPr>
        <w:t xml:space="preserve"># Kod 1 (6236 ayetli Kuran): İlk ayet 1'den son ayete kadar.</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nQuran) </w:t>
      </w:r>
      <w:r>
        <w:rPr>
          <w:rStyle w:val="CommentTok"/>
        </w:rPr>
        <w:t xml:space="preserve"># 6236 genel indeksli tüm Kuran.</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 (Arapça metindeki gib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1'in, Kuran'ın başından sonuna (6236) kadar olan mod 26'sının 0 olup olmadığını test etme:"</w:t>
      </w:r>
      <w:r>
        <w:rPr>
          <w:rStyle w:val="NormalTok"/>
        </w:rPr>
        <w:t xml:space="preserve">)</w:t>
      </w:r>
    </w:p>
    <w:p>
      <w:pPr>
        <w:pStyle w:val="SourceCode"/>
      </w:pPr>
      <w:r>
        <w:rPr>
          <w:rStyle w:val="VerbatimChar"/>
        </w:rPr>
        <w:t xml:space="preserve">## [1] "Kod 1'in, Kuran'ın başından sonuna (6236)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1'in (Kuran'ın tüm 6236 ayetinde) basamak sayısı: "</w:t>
      </w:r>
      <w:r>
        <w:rPr>
          <w:rStyle w:val="NormalTok"/>
        </w:rPr>
        <w:t xml:space="preserve">)</w:t>
      </w:r>
    </w:p>
    <w:p>
      <w:pPr>
        <w:pStyle w:val="SourceCode"/>
      </w:pPr>
      <w:r>
        <w:rPr>
          <w:rStyle w:val="VerbatimChar"/>
        </w:rPr>
        <w:t xml:space="preserve">## [1] "Kod 1'in (Kuran'ın tüm 6236 ayetinde)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SourceCode"/>
      </w:pPr>
      <w:r>
        <w:rPr>
          <w:rStyle w:val="NormalTok"/>
        </w:rPr>
        <w:t xml:space="preserve">tmp1 </w:t>
      </w:r>
      <w:r>
        <w:rPr>
          <w:rStyle w:val="OtherTok"/>
        </w:rPr>
        <w:t xml:space="preserve">&lt;-</w:t>
      </w:r>
      <w:r>
        <w:rPr>
          <w:rStyle w:val="NormalTok"/>
        </w:rPr>
        <w:t xml:space="preserve"> tmp </w:t>
      </w:r>
      <w:r>
        <w:rPr>
          <w:rStyle w:val="CommentTok"/>
        </w:rPr>
        <w:t xml:space="preserve"># tmp1'i yazdır</w:t>
      </w:r>
      <w:r>
        <w:br/>
      </w:r>
      <w:r>
        <w:rPr>
          <w:rStyle w:val="DocumentationTok"/>
        </w:rPr>
        <w:t xml:space="preserve">###</w:t>
      </w:r>
      <w:r>
        <w:br/>
      </w:r>
      <w:r>
        <w:br/>
      </w:r>
      <w:r>
        <w:rPr>
          <w:rStyle w:val="CommentTok"/>
        </w:rPr>
        <w:t xml:space="preserve"># Kod 2 (Tüm 6348 ayetli Kuran): İlk ayet 1'den son ayete kadar.</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unQuran) </w:t>
      </w:r>
      <w:r>
        <w:rPr>
          <w:rStyle w:val="CommentTok"/>
        </w:rPr>
        <w:t xml:space="preserve"># 6348 genel indeksli tüm Kuran.</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 (Arapça metindeki gib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nin, Kuran'ın başından sonuna (6348) kadar olan mod 26'sının 0 olup olmadığını test etme:"</w:t>
      </w:r>
      <w:r>
        <w:rPr>
          <w:rStyle w:val="NormalTok"/>
        </w:rPr>
        <w:t xml:space="preserve">)</w:t>
      </w:r>
    </w:p>
    <w:p>
      <w:pPr>
        <w:pStyle w:val="SourceCode"/>
      </w:pPr>
      <w:r>
        <w:rPr>
          <w:rStyle w:val="VerbatimChar"/>
        </w:rPr>
        <w:t xml:space="preserve">## [1] "Kod 2'nin, Kuran'ın başından sonuna (6348)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2'nin (Kuran'ın tüm 6348 ayetinde) basamak sayısı: "</w:t>
      </w:r>
      <w:r>
        <w:rPr>
          <w:rStyle w:val="NormalTok"/>
        </w:rPr>
        <w:t xml:space="preserve">)</w:t>
      </w:r>
    </w:p>
    <w:p>
      <w:pPr>
        <w:pStyle w:val="SourceCode"/>
      </w:pPr>
      <w:r>
        <w:rPr>
          <w:rStyle w:val="VerbatimChar"/>
        </w:rPr>
        <w:t xml:space="preserve">## [1] "Kod 2'nin (Kuran'ın tüm 6348 ayetinde)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02377</w:t>
      </w:r>
    </w:p>
    <w:p>
      <w:pPr>
        <w:pStyle w:val="SourceCode"/>
      </w:pPr>
      <w:r>
        <w:rPr>
          <w:rStyle w:val="NormalTok"/>
        </w:rPr>
        <w:t xml:space="preserve">tmp2 </w:t>
      </w:r>
      <w:r>
        <w:rPr>
          <w:rStyle w:val="OtherTok"/>
        </w:rPr>
        <w:t xml:space="preserve">&lt;-</w:t>
      </w:r>
      <w:r>
        <w:rPr>
          <w:rStyle w:val="NormalTok"/>
        </w:rPr>
        <w:t xml:space="preserve"> tmp </w:t>
      </w:r>
      <w:r>
        <w:rPr>
          <w:rStyle w:val="CommentTok"/>
        </w:rPr>
        <w:t xml:space="preserve"># tmp2'yi yazdır</w:t>
      </w:r>
      <w:r>
        <w:br/>
      </w:r>
      <w:r>
        <w:rPr>
          <w:rStyle w:val="DocumentationTok"/>
        </w:rPr>
        <w:t xml:space="preserve">###</w:t>
      </w:r>
      <w:r>
        <w:br/>
      </w:r>
      <w:r>
        <w:br/>
      </w:r>
      <w:r>
        <w:rPr>
          <w:rStyle w:val="CommentTok"/>
        </w:rPr>
        <w:t xml:space="preserve"># Kod 3 (Tüm 6236 ayetli Kuran): İlk ayet 1'den son ayete kadar.</w:t>
      </w:r>
      <w:r>
        <w:br/>
      </w:r>
      <w:r>
        <w:rPr>
          <w:rStyle w:val="NormalTok"/>
        </w:rPr>
        <w:t xml:space="preserve">x</w:t>
      </w:r>
      <w:r>
        <w:rPr>
          <w:rStyle w:val="OtherTok"/>
        </w:rPr>
        <w:t xml:space="preserve">&lt;-</w:t>
      </w:r>
      <w:r>
        <w:rPr>
          <w:rStyle w:val="NormalTok"/>
        </w:rPr>
        <w:t xml:space="preserve"> 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Ebced sayıları olmadığı için Hemze karakterlerini kaldır.</w:t>
      </w:r>
      <w:r>
        <w:br/>
      </w:r>
      <w:r>
        <w:rPr>
          <w:rStyle w:val="NormalTok"/>
        </w:rPr>
        <w:t xml:space="preserve">tmpl </w:t>
      </w:r>
      <w:r>
        <w:rPr>
          <w:rStyle w:val="OtherTok"/>
        </w:rPr>
        <w:t xml:space="preserve">&lt;-</w:t>
      </w:r>
      <w:r>
        <w:rPr>
          <w:rStyle w:val="NormalTok"/>
        </w:rPr>
        <w:t xml:space="preserve"> </w:t>
      </w:r>
      <w:r>
        <w:rPr>
          <w:rStyle w:val="FunctionTok"/>
        </w:rPr>
        <w:t xml:space="preserve">tokenize_words</w:t>
      </w:r>
      <w:r>
        <w:rPr>
          <w:rStyle w:val="NormalTok"/>
        </w:rPr>
        <w:t xml:space="preserve">(x</w:t>
      </w:r>
      <w:r>
        <w:rPr>
          <w:rStyle w:val="SpecialCharTok"/>
        </w:rPr>
        <w:t xml:space="preserve">$</w:t>
      </w:r>
      <w:r>
        <w:rPr>
          <w:rStyle w:val="NormalTok"/>
        </w:rPr>
        <w:t xml:space="preserve">text)</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aWordSumValue</w:t>
      </w:r>
      <w:r>
        <w:rPr>
          <w:rStyle w:val="NormalTok"/>
        </w:rPr>
        <w:t xml:space="preserve">(tmpi,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l ayet indeksleri eklend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 (Arapça metindeki gib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Kuran'ın başından sonuna (6236) kadar olan mod 26'sının 0 olup olmadığını test etme:"</w:t>
      </w:r>
      <w:r>
        <w:rPr>
          <w:rStyle w:val="NormalTok"/>
        </w:rPr>
        <w:t xml:space="preserve">)</w:t>
      </w:r>
    </w:p>
    <w:p>
      <w:pPr>
        <w:pStyle w:val="SourceCode"/>
      </w:pPr>
      <w:r>
        <w:rPr>
          <w:rStyle w:val="VerbatimChar"/>
        </w:rPr>
        <w:t xml:space="preserve">## [1] "Kod 3'ün, Kuran'ın başından sonuna (6236)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Kuran'ın tüm 6236 ayetinde) basamak sayısı: "</w:t>
      </w:r>
      <w:r>
        <w:rPr>
          <w:rStyle w:val="NormalTok"/>
        </w:rPr>
        <w:t xml:space="preserve">)</w:t>
      </w:r>
    </w:p>
    <w:p>
      <w:pPr>
        <w:pStyle w:val="SourceCode"/>
      </w:pPr>
      <w:r>
        <w:rPr>
          <w:rStyle w:val="VerbatimChar"/>
        </w:rPr>
        <w:t xml:space="preserve">## [1] "Kod 3'ün (Kuran'ın tüm 6236 ayetinde)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30585</w:t>
      </w:r>
    </w:p>
    <w:p>
      <w:pPr>
        <w:pStyle w:val="SourceCode"/>
      </w:pPr>
      <w:r>
        <w:rPr>
          <w:rStyle w:val="NormalTok"/>
        </w:rPr>
        <w:t xml:space="preserve">tmp3 </w:t>
      </w:r>
      <w:r>
        <w:rPr>
          <w:rStyle w:val="OtherTok"/>
        </w:rPr>
        <w:t xml:space="preserve">&lt;-</w:t>
      </w:r>
      <w:r>
        <w:rPr>
          <w:rStyle w:val="NormalTok"/>
        </w:rPr>
        <w:t xml:space="preserve"> tmp</w:t>
      </w:r>
    </w:p>
    <w:bookmarkStart w:id="241" w:name="ironEvRewriteGenindxCode1"/>
    <w:p>
      <w:pPr>
        <w:pStyle w:val="Heading4"/>
      </w:pPr>
      <w:r>
        <w:rPr>
          <w:rStyle w:val="SectionNumber"/>
        </w:rPr>
        <w:t xml:space="preserve">6.1.6.1</w:t>
      </w:r>
      <w:r>
        <w:tab/>
      </w:r>
      <w:r>
        <w:t xml:space="preserve">Kod 1 büyük sayı</w:t>
      </w:r>
    </w:p>
    <w:p>
      <w:pPr>
        <w:pStyle w:val="FirstParagraph"/>
      </w:pPr>
      <w:r>
        <w:t xml:space="preserve">Delil</w:t>
      </w:r>
      <w:r>
        <w:t xml:space="preserve"> </w:t>
      </w:r>
      <w:r>
        <w:t xml:space="preserve">6.1.6</w:t>
      </w:r>
      <w:r>
        <w:t xml:space="preserve">’nın Kod 1’inin</w:t>
      </w:r>
      <w:r>
        <w:t xml:space="preserve"> </w:t>
      </w:r>
      <w:r>
        <w:t xml:space="preserve">“</w:t>
      </w:r>
      <w:r>
        <w:t xml:space="preserve">598233</w:t>
      </w:r>
      <w:r>
        <w:t xml:space="preserve">”</w:t>
      </w:r>
      <w:r>
        <w:t xml:space="preserve"> </w:t>
      </w:r>
      <w:r>
        <w:t xml:space="preserve">basamak uzunluğundaki kodlama sayısı burada yazdırılmıştır:</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51007107701061005303015012101000301253060200652009050105040530301403070103066015030307080150406410430060125108041048301150307501696010030126015030140610010305017104030162140020301405704015030750164001501023012150306020015030602001410030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Kendiniz test etmek için bu büyük sayı hesaplayıcısını kullanabilirsiniz: goodcalculators.com/big-number-calculator/</w:t>
      </w:r>
    </w:p>
    <w:bookmarkEnd w:id="241"/>
    <w:bookmarkStart w:id="242" w:name="ironEvRewriteGenindxCode2"/>
    <w:p>
      <w:pPr>
        <w:pStyle w:val="Heading4"/>
      </w:pPr>
      <w:r>
        <w:rPr>
          <w:rStyle w:val="SectionNumber"/>
        </w:rPr>
        <w:t xml:space="preserve">6.1.6.2</w:t>
      </w:r>
      <w:r>
        <w:tab/>
      </w:r>
      <w:r>
        <w:t xml:space="preserve">Kod 2 büyük sayı</w:t>
      </w:r>
    </w:p>
    <w:p>
      <w:pPr>
        <w:pStyle w:val="FirstParagraph"/>
      </w:pPr>
      <w:r>
        <w:t xml:space="preserve">Delil</w:t>
      </w:r>
      <w:r>
        <w:t xml:space="preserve"> </w:t>
      </w:r>
      <w:r>
        <w:t xml:space="preserve">6.1.6</w:t>
      </w:r>
      <w:r>
        <w:t xml:space="preserve">’nın Kod 2’sinin</w:t>
      </w:r>
      <w:r>
        <w:t xml:space="preserve"> </w:t>
      </w:r>
      <w:r>
        <w:t xml:space="preserve">“</w:t>
      </w:r>
      <w:r>
        <w:t xml:space="preserve">602377</w:t>
      </w:r>
      <w:r>
        <w:t xml:space="preserve">”</w:t>
      </w:r>
      <w:r>
        <w:t xml:space="preserve"> </w:t>
      </w:r>
      <w:r>
        <w:t xml:space="preserve">basamak uzunluğundaki kodlama sayısı burada yazdırılmıştır:</w:t>
      </w:r>
    </w:p>
    <w:p>
      <w:pPr>
        <w:pStyle w:val="BodyText"/>
      </w:pPr>
      <w:r>
        <w:t xml:space="preserve">“</w:t>
      </w:r>
      <w:r>
        <w:t xml:space="preserve">63486015030165503301504063476015030120064901080606606101070030163466015060030160166063012003005040634560150301530163446015030120304063436015030122002700670130100634240108200301504082003015303014060263414608170014601820030050406634041007030110804001500180503012003005040663392100617001100601100020030050406633810030600140200300504063371003080301220027006701301006336401082003015040820030153030140602633548116802053050201040306633443061040306430104030633344090301530301633248153030165301006331401082003015040820030153030140602633046040504030281541031080632929830153014085400120040166328253040017001200150103090106063272602014065301405507010501000114063262400625301021141040024006325401082003015040820030153030140602632412164005012055015200801000400601620220044082826080632313168015303015010410805063060041060150301400101200663228400803016530301200905013170016321401082003015040820030153030140602632050104103064020501044020306319427011405064217040400501130663184040042701404217015011306631742701140506421704040050113066316506427040014042701130631550620080120301151011103010063144010820030150408200301530301406026313200400213016520105013005016312200850162022003030908063112005006203012015010970115016310401082003015040820030153030140602630950670140301506705040106630850612001040550107003016307506516040540013090507040550107003016306501030904030303010680630550102060403014017091030708008101306630440104001030170410107003012030700806303501043012270020101070030140010120016302401082003015040820030153030140602630180660050404055040167063504040540709110700301630040010230117005220016427010308062998010903016140030030153082004058013010162983001020010080130101306297401082003015040820030153030140602629630620140809070204053070380629530103605040520013824051040200400629430102121120010940510307030602001662933010308004001080405410203070310403016292301080301218901220220030708080102020040040301629140108200301504082003015303014060262905444040440701080628954906404051030701550162885410801301103070703094001040030162875410064030153030120015062865409830114020120041140662855409830110805070025010301302062845430600153014050126081062835447061301407040310700301628257403057405302030301066281401082003015040820030153030140602628020029030121690164006100830121690164006400183019030116304070616504015010700301130162792006060010803050160501301501627820090703016627740108200301504082003015303014060262764010705030150707001040610503016040030405006275501010010301501070155062004003040500627440108330150620040030627350101001030140307050640307040063013020627250640307040080660130204050062715064030704008066013020627020021100403014040020071040086269200500120400301402015301626840108200301504082003015303014060262675104018200150626651051402012004114066265510615540180626455010716404008060050401401662635108001200530010701080658062625501071640400301005005040140180626130068050403015057030120301233015062040066260500650024030130012008030120601503015062010406106259570200110030114020120041140662585702001100301140625757020011003016256401082003015040820030153030140602625520010260030700104061040524052200501625420064903011080140309086625320062100301108014020050070217001403070101308016252410430030200106003012830550166251410530030203070010307055016625046502030522003050160501301501624917040352509606806248170100505250200500180624718290400120010100040301806246184100400110200640301806245182800400110417030166244401082003015040820030153030140602624352001012003005200700301100500403040701050406624252001012001060052007003011005004030407010504080624140530140701162001030140014003001601503012004901070010406106240153010861202200501262391520012600150048400700104061062381530140501605013013011006623715301100500180020013014003200600166236153017307800200130140030730717001623540108200301504082003015303014060262345220010300600504030203070055070168002006405507053030110800200142115108050104301600200155013011540084005040102003400504704001503405220045070405617362335102002301200106004052010306140018301903011630407061650401501070030150162325102002301200300405201030611510805010430160040505320015010805010202003004030162140020301305150401620080205010700301501623154010100301501042030700651207301164006106513090301164010100106180508501043015305010903060040530301164270103013011620040114066230550102301405400131404702504013012140020301164006150107003011002008040014066229540101002400201510806228520059401808906304001053030150403066020062275501023014051040014001040085010208050405010202003004030162140020301305150401620080205010700301502010403062264010820030150408200301530301406026225200380301703094010400810540130606224200401302050404052200507001215108086200301652010130403013075040062232005300803015040200106002004100301530103062222004100301530103014020120041140662212004100301530103010805150307501150162204010820030150408200301530301406026219220040010016436016570940013013020621851050127301704506062175104150704103080621651091600527001205109015062155109015030121708060503054005010403050103013020621410200105303015012403070104030162131030640062700205014001012001621210610040030122004016162111045301103070501205014001012001621010309017001142706209105501010700301400101200162081070320030120220010301501620710501000400601512005016206101000910305016050130150113020620540307010403014050160501301403070620440301003012403070107003016203402002013012022006120010016202100307050405016050130110030600620110030600107003012022004060121200100162004010820030150408200301530301406026199501040201830140208125303016010301619850104301247022027002010140806197506504040200101000200314053080400183019030116304070616504015010700301130161965010308016030806015150442004050061954010610040050608110805016050130115010030600410030619450104013014302301170056619350105010602006966192506400107301650104003016619140108200301504082003015303014060261902100020018020220010301661892905018040010002008017001806188120060102006070301704050161871200601020060703017040501806186202002070020301507080200661852020059008001005011070030161842020076205070150708006661832020049020308200300504030161824010820030150408200301530301406026181500488020220054070502140166180200550400130803010160301140166179200510040013080401040010301140180617810501000180130101702043666177104580130180020436661761061801401040010204310403016175108002004008020220020109701080660306617410306130150402030200106005200600130306617310301001406202200207046140617210360170013010303016617110880030166170401082003015040820030153030140602616910800200108066030661681030701301522005361100040021130161671073400540705050405450704813014066166102074001053014010400610107003016165101004001301152503106066164103064006270020107003016163101003001301130115130901013061621090030400120015040204002007005018061611030613016520060013030150305016616010453030150103070501615910420040017001530140550701050100010140661581020060703030520060105060806157105060830122700206615610501000400601630600250401401661551020060103030520060105060806154105060830121004906615310100400161097015040140180615210400300304020107060501615110500501301620020700301100306001406615010303400170012001550301661491030010001017001301030301661484010820030150408200301530301406026147151210070801600101306614615166080405250700240522004051030704044048015620010070805627002080614515110100606530301510015053030130660200405303011008061441511003001500702501700161431516100092464050040027002061421516045040216004100661411512075040830801410061401516100400615200638015405301806139151660140660805066138151891406800200130166137151502140614060301661361513001000101700130103030166135151303170012001550301661341513040017001200401003016613315188006604030030166132401082003015040820030153030140602613154906402001504051030706130540130040301218901405150400110121620080205010700301661295504010403012189012010306161285408200403012169016400620029030121690164006165040150107003015040501204050061275220040040170015010206040616126522001004017001401040010612552100060401070040610108040170916161245210020020806123521007030114020120041140661225210070301408400100113080612150104350301515010456612050104008030061501603066119501050107053030703504030161184815200104030501260810161171423013014040020305130610010611648151030702004100105030501260810161154220108050160501301150100306004100306114430614064301666113430230117005230840050166112430230117005240601001130611140108200301504082003015303014060261101040050310306004166109104127010801030600418061085108002004051080012002022001030110703200161075501040940301608050301154001011106106481510015006100500610130661054815217007027007010130700104061080610410400110830400404100105040010301103061001061031020020700301530105016501605013012002070040010700104061040505327001040610103661021809018090203040301620220013661011204120480020013014002041700113020610014031283014030150628400660991403013020150012004003015063020140066098501020604030140170910307050680018400130660974010400103015064020020400130302130206096505015110220030610010805100720051030702004100805130400211401700114016609550402002011022003061001080540705065402002018052200513040021140170015016050130114018060944190200403012302022005016093217007096602022004051030702908060924160803011510801620050020180609141302301108016100095010700301609041400613011070050670200806608941630122006009030116213501070030146405006608841302301108015305004010030600104030104003016087414070301400170040200160864170220220030708080102020040040301608520038107003040601002030700108030560842006010170013010303016608320040063016708030030166082200300703011030660812003803016608040108200301504082003015303014060260794052160815010307050140500607840521101150103015016077200220130121700703015303015270070108060762008020610306400504013016075200910904024051030704006030607420020700404005011405012002070080607340089608010208002001301103016607240029050801020301233011030166071400708020080102014060301103016607040010030600801020302130110301506200900501013080160695500650024010212007660685806809040100200140506606757068006402162016606657068020040200200601510806065510200135010701510806064510100013015108070406040013060635103017055031080606251080012001510706030606154070150700104061056366060706350401050100010130650406010130605970102008005040130140170940530601030605851050150107050401010060400605751040181200150103090400605652901505304017060555703001600700104061056366054510300110003015001048201400130560534010820030150408200301530301406026052106064064010512002180890605110306130180890301108030170055016050101002162001060052006001301660491105043015110830150620050064003026048103090805220040601200207006604710207400504083080141006046101081013061510804006401013040500604510200220301200150301103090101070030160441010030013011525034001066043103006001050402002070010606042102002070030140070805050120020700806041102006010303020200601050660401080600101406200533014030701055015303011300140130160391060504001308020102001005060603810681150010005307038060371070200403013200600110700301660361045802004100107003016603510660801003060010700301603410307013012022004060182606033401082003015040820030153030140602603214106200405305401501020080120301305408060311410204102016603014102050641020104055016029307530126514066028309080306100305501602770490301400170080020013016602670320030140017001406030166025200901501306561005040530140806024200101200603011030240040610602320041100305703200103070550160222101200400301623090301501025040320060010602110080141405040100306006020100306004040501605013012009005010308060199008018151030701403060805030205016018210015003014035030160171002001930114020120041140660161002001930161406030166015401082003015040820030153030140602601490068084086301080601341034050120010065302601291084040510120065040530301660112107002040010801620080205010700301302601046405006506702008060094650330150010482014001305600841020010140303017080600741034030130020070301670060064646301200680100030165660054107010610421065550160044104300302022003009250160032001022030176803012030700200155013011540084005040102003400400150340530400183019030116304070616504015010700301501600210010200830121700704053064050532170070405308016264001040304050040015040640301650105040640301165040080501070030150160014105300103003020103070530301680020013016400161406030120304053010700301600041040830171077030153030121650406105011301405504016401005014065999465300501050406403012506307080101401030704056599846701001510307040570015997461006301400170020015030159964646001301218901304001005995465300406451300659944670640301406103016599336200230140017001406030165992401082003015040820030153030140602599150650404020010100020031405304001830190301163040706165040150107003011301599040103012170070240520030028059895067061014024030701530301659885062700201016200802050107003013025987506436010130501200100301405103070102001001700165986506504061013040530140805985100295070110029502202004003059841006040011700120040100301659831006061406301030301659821008030030124060100113080598112001090252501205220050110302598020068105030501509005501597912006200604053051108050120550159781200107060103090106597712006250067041080660805976520059001200652140020104006150401401659751200620060405305110301230100501065974120010601012160826018108066080597355010401025214002010400615040140180597251010013040801842020220010301841202050150160501301151011105971400100861522003040050700165970400306004006151080140400100301659694004408002001301170016596840010086152200304005070016596740010030050114060301170015966401082003015040820030153030140602596550630708010165012014020018020301265003055964506200900501020101200130110307059635062088001020018020301504016504015010700301406103018059625010900801840510307016306020011406596150630180030130655011630110040561200170016596050105208016230100501405305110301162301005011700165959506740110004001040521620040170016595850620880010165040150107003015040165012016402003150107003015015957506220010040301152220030010150107059564010506040050405317406595550660801504004030160801504001030802030700108062060405401400600595440640060040100108200504050610060105953401070503015200800504055636108080200704005952506200900501020101200130110307059514010705010803020012002130150159505062200100403015453001059494061002004021400205948506103070140201200411406594750101030701080302001200213012140020501130205946506270020400524040050201070030117005301100104050059454010833016301903040550140500594450626384030700104061040522005070405501130205943506260201016501201404052630100103070501200302130205942501030613012001091601301100150400110151030701030400400170015941401050014400704030201301522700201014065940501043014061025062700201050107003015939501027002040303070010406103010659384061002004021400205937501036014020120041140659365010360108030200138030121400205011302059355010403017030122003060150301406100104061059344010900704061030593350650067024040550120103061509001013015932506200606001040565076614056301201700165931506806400601060150301103070163014002011700150107003015930501080809403030301065929401082003015040820030153030140602592853030700104061020040130161101030060805030608050203040400130406105927501043014061014020120041140405005926501043014061014020120041140659255010210110002155070405140659245010430140610155063090105923401083108030200138030150165922401070501080302001200213015015921506307080400140506403070105920501024001201401200205919501090080183040201030705016591850104301250627002040030213020591720220200130014052006901011080591620304708020166080201003060010700301591540102002030120220022020010001405016050130115101110591440020060016400404100140608050400403070591340020050070220062100301170016591240020038020018230117001659114002005004005012201620301170016591040020098050114060301170015909401082003015040820030153030140602590850104030170301220053030113001050113015061300400140659074010100400601050140205040130050403059065010403017030302002070013016550159055062570040050101805904401032005019103003061002651406590350105080022101000301103070651406590250102403011008013012512004100306590150650340240202819014065900501040140500701940589950102040300200703011070045070561001070058984010200203066020030610030550158976080504001700182903016589660706070170013010303016589560502030120016330158946050600301240601001130805893400200800811406080504004030705892400803071550330117001658914002007060401083301170016589040093002014060301170016588940020030050808903011700165888400304001002507001012588740030106054664030117001658864003676068050301170016588540020036020018230117001658844002003008300686301170016588340030970200130070301170016588240020010603012330117001658814002004205014063503011700165880400200620604030030117001587940108200301504082003015303014060258785200380301520080203014052010306158775200400100151005200400587652002100015103070700104061056366587552003002400604052081800587452008060407001040610563658735105010001050130070010406104055040102004013020305872510502654002819065871510216540165870510600150402004030120080104061058695600190301400131700180586840204017050130640203017014004058671216552018065866123010001001014865865130600506150640010765864128001006125070658631281510801504002501805862110030080020013011501001003004050058611290140301150229015015860540170910301501605013012009005010308058595200401140800100101403013020585852003005011300170014050058575200210018054001401405005856520060103010260301405005855520041008051003060058095050405854510030600103001015040585352008020114050160501301304001005852520020024012002058515200806010410125850520059405706802004058495402002040808901080584852002070013005040805847520020700400155011302058461053040055070400501805845103006001065658441070601020135040140165843102071013012010307014065842104904005304005018058411050100040060150401401584010200207003015708050400802002070010615839102071053070302010200410140658381040701301513501583710306400660270583640108200301504082003015303014060258351518800615103007013011650023010403015506200104061040550120583415130060010504020070050404005011405015833151540050402022001030158321512002070050404005014010805831151602004050110157016030150702050630160105830106140301105550330150180582910653015070608050301105506522004011004080160050401401658281061403011054010833015018058271105043015110830120050016582610100095040140180582510200105040304010833014007200265824107060140501605013012002070040010406105823102002203015401930140013170018058224020401705013064020301701400405821151602001301233016582015170200406151401550403200600158191518420307004702800200130165818151880032006001615301030300910001658171516608015204060708020058161515021406030140111003060043001404005011581510300600105040305200270302030700108050158141030613016520060013013012050530301570060018058131030701301402022001501301100805812104150802003008805811107060102002414050058101090706270020805809102002203015101301512001805808103006004008020220010301201045165807102074005011030120303053010080580610100095501506702008010301257001580510696041004030141630125220051415070015804106064050010482014001305580352005160301240517001805802548165200371051405018058015200601600520020170012030400163011005800520060050140190070150201700115799520080183011080506464200403015011506306100105798570300160015200190215797580316700104061026301005796580412003011570240040057955803120030180320040040610579412004014001200244030180579311002604001100216030180579218260400182160301657911930050400193001503016579011002001000400170715030165789401082003015040820030153030140602578812120040040050201050400103011020080120301306100106514104004041001402004030120090050104061012102001001217007040201502007005011501578712140522001030170060040011300504080100830140610301203070057861216903011006504082003015305070015040130150640302040010130180905201013040301686200301406100104061057851219600550405062030401013050408200301140550102140680020013016400161406030122005784121608197020220050401735783121700201306161000301510805067040601013057821100154160120657811212004001270162065780121507016100101485779171804050101004004030305015778121700701301402041075050308016100670080577712140020515010908110300302065776121700201504001101216270020657751216085063200101301650120405501577411001806173577311001601000614010408130157721212003001306142002151080506100670010130577112110081151080501050021305770121405010100019303057691419020040400501204050535015768121200604005012080301233014002001060657671216214005012080140603014008400806576613168015064001400802006903011080600805010406105765140011001040501203090803014061050157641801803014001503657631400125061285232006005030576213135001404001200907040301504015030750165761131561312006015030703657601414300170260402010068015010502657591300170402001550301150307036575816012303010303011503070365757140012604020406501503070365756131671402015010030600657551414006130123301657541415408002001301307035040301575350640307010601302040500575250640307010601302057515068030400600405108040510700301575040109007030112503015070574950630160400104070574840108200301504082003015303014060257475065040610547025001048101280574650102700204030307001040610301065745506702020010130167020200140530301010017001657445010270020403030700104061030106574350640200340402050113010301001670400404006163020574250102700204030307001040610301065741501050608403011073502030700201501574050630407040040400502014021101050516220030016163020573950654003001014040520168065738506107063013090010805010100400403015015737501027002040303070010406103010657365064102080410204020305012050180573550103061301640201507040330908030140610170055734501027002040303070010406103010657335062007004007010804053050700610130657325061009501013040610170055731501027002040303070010406103010657302008090400301403550120572920090100301202002003002104020040015501572825303015040105010001013063010309001305727270300500130500107003090010301161003095015726506270020400524040050201401030116100309501572550102700204030307001040610301065724140012008014040201501010060164001600401300106016200151080150307036572314001640161108157221400180208002001301307035040301572150102700204030307001040610301065720506200411003014070508015020041008057194063070402004100103015718501020402001200100108051503070380571750105401405040402010030600504030157165010270020403030700104061030106571550104020034030123070805020307002057145010200600130140570240050405005713501030613012030550403015712501027002040303070010406103010657113090803014061014020120041140657103090803014061030570940030314061010130570840040010013060200301170016570740080605030123301170016570640032008014060301170016570540060409406350301170018057047010016305064706400140501570312007005061120070070570212002070040011010030403018057011100200804001100200180301805700120030050400120030015030165699180907040018090170301805698180200704001306020040301656974010820030150408200301530301406025696140103011217007040530470150104030190030165400408200108013001050403060041056951401020814010307050120530301501530301130010501130150613004001406569413010260522001030170060040011300504080520020700400570055015693130104240040530150040115030421501030017001640520060115044300640515010030600508505692130101005001406104051200650620070010653031703015062810130655015691130106913010305826065304360180301030301504065690130109016520020220220040601200207001656891200680206114050014055040709400130620220040208302002901805688130107504005012001003012010307015030750508501501568712006203004040201070605012061734020305012017005501568612006591212003004052200405110060658008050402006160116308610020024006016200800600604506021105004051030170568512001022012030406140107050400101200405004001012001700165684120065005040163063040540026084054001012001700150643060040501430640510307080691065683130102603060104060400151080150107056821301023507153174050120160120151080506100601065681120010410040015620041005800805040200102001610056801200102001610040050120216201658008050405105012405103070801910656791301030700400158069100400303070061530130900405103070510501465678120010200540713061604030015108050620010130201012001301103070151080501010204004056771200102008655031620029014024051736567612006200606520080050405110030640610301203070020030053030140511006805675120010200940100160627014061015022005040801600501501567412006203001306173402050404102005013053030153630402040709501405015673120010601614010400106150102060405281030704017093015064070910656721200109400604052003005012014061050680160010620070050301250680610567112001038040015506200380105303014127015222003001015010705670120068012015317405012060120504050622003001020012002130150156691200107060613013010001630601306050102008012030301504400701150156681200680201401612002013001401301026030151501045150156671200109021701040605150307038051030400250313004015809505040501605013011501003060015015666120062070040110103005020104030200543015040501085016050130110307010400130556654010820030150408200301530301406025664104006403011010810501103070200411002203070060103015663105005013016200207003015010367301550403070380566210660801003060080510030705012040500566110504010105040504058095020104030156601046020200400105015016050130126081015659103061802030103061405005658103061802030103061565710940400105305110301257004050056561030640062700205020306565510309013061004901308056541001604030170010406102022001030156531001603012100160301400804003016565210012008030155015090065651100120050403010100656501010012004003014001000302170011302056495200100180152307080105015090040056485200601270010406105636656475200900150152200103015646520080015070010406105636564552006001301506200700400656445303170301506284003021302056435501102150103070501405005642550120010070240018051501200100170018056415501200100657040315010307050156405230370400302050160305220200840013056395200107001704010100301630656385200109025608050103070501605013013025637200600164041001402700104061050160501301125010563620010040060403017001040610202200103015635200761301302056342008040301501017001040610501605013013061001056332004010030166040300301704036563220040100301806060065631200902301100200217001805630540110100301406105011013016010562954014012003801030501605013014102001030256285501502106605050110307050102004110010302562754019007070403505030150160501301260810156265401630301608050301240601001130656255401101003014061024060100113056244010820030150408200301530301406025623520080100040301305161061004003013051655303011300105011301506200207001014065622520020700130050408056215200207004005501130205620520060013015068016001013030213020561952003005040180890104006105014055040102004013020410200103025618520066010050404002008056175200805040060402004084055012056165010800200704052002070040030150704053014080561550107080130030157018030040570805040014080561450101001030115014001104008561350104301406102270020501502065612501080010160030170408006600501502065611501020604030140709502050403065610501030904030150402050403016301100560920010060108040202030601405608501040200340301507056075063016040010400150310805606501040103012189011301560555010520040026020140260805030205604200600140010614041004001050140205040130050403056032003002303012001070050560220022030110481301550156012008060117001829030165600200241700130103030165599200401003016130205598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9720030070570604001510307055962003002303058163055952007004001306101002400130559420010060140201200411406559320010060510309016055922003002301306100130117005501559120050061020086013011700550130110080559020022040060162002414050055892006026602704050055882009005040500558720041008010203040010040500558620041008010203040010080558520041006200208055015584146709051005200160558314105070150400110130501205501130205582410715017040910405005581141054040053040045406558014653005010502655791464404013014053040030703655781410864001003060050406105020070055772001060102001010005010200801203011030705576200106070406107001040610203070080557520061001503011080200100501700180557420029018020220030655732005002040060400505040400130655722003518073200301655712005980202110500655702002208020220065569200700501804010055682005004403011510111055674010820030150408200301530301406025566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565130102605220010301700600400113005040805200207004005700550155641306708040547065012052200980504014060301556312103005014306301307031014061040400200802050150610040040080102080556213010261700600151507006001803066020030150670200801090708055611306602005067020080103011503060200114020402010307014513001306602004020103011503060200115015560130105401210500203012330140050120630123301680020013018032004004061055591401030112170070659010001700140170965558140108361301205011501043050155571301030100405305406540705030110306150102700204030161050200700655561301040312003540520035165063061001014010307020029016555513010206570060040018065130153011302200100040301610020030040301220055541301040024005103013040024006202200406012002070016555313010691826020015503011080203050155521301010040610016110964300110530103030151030015050155511301010050013061002010307010100305060150155501301040020040050120010030130400200651030704761554913010301005504090100501615809050554813010301001301301030301401005547304074030115101110554640108200301504082003015303014060255451447010300302010908164051043014029181640522004001301602001610003021410050140307010305544149020058030600504065104105010250402030601055018030660200504010800400200150401301554314815210100010307020059001013080210100030140301705542144011022005303070310401506470640014021020010011020041501301005541144703010016120090150807080015040506403070106080506470610140161200170011040085540142115108050104301600405053200150530501805306602006530301907010504065400130160200653030150401100013021301553914840030405506450404315030648153030150401050200103105030105013010055381430020013061200800402030203040113010501301005537148152202003001130610220067041140501301005536142305103070506506201016412056704105303014270401100140305501655351481530301704016704400130805303043160403015016553414709012170070520306010522002002070050708002007010504065108040550400805030553311004100014040515010100601305100102009301103070164011004006016305016553212984050533016501208050696011003011401655311430020016200840020103061804030601504080506960110030115040650640306040301150401501655301100520013061606002801600101308052200250406105040805215040110453011507040601403015016552912200557370505030680020013011080530301737050503050115050900150165528144100100101200915020203070050641504065068301903011504015016552714300200405220040524120014018002001301108050402410200120030011020045013015016552614902001215300530431050130170404006010504080704060303047011004015504047010050150201501655251253006141043001602008400103040151504368014060301150604030150165524148153030150070210503050140400505090014020165090040550165523110052004056417805033015040301320025067006701060501301504030132005012055016552212700205303011030705033016605013013061004005030501150509001501655211993005303011030701505108060306100105012055016552014306130652819070060040011401502200431030170400550165519148115022002202003005050306521504018043002003011030110451055181237015012001001507040601501163011008050330150402008050704040060155011030110861301005517401082003015040820030153030140602551612001240013015010403019003014740013064001504064030165010504064030306150406401040010230600450403061043016306103020080100012200551512001802012003180130116430101306204127016308001040520070040050120501551412001104501020080120301504080020013011030702007004001302200865030110065513120019050153030150645040405301643104030801200150163060041801610020010001405400110109600140405512130130800130150104030190030147400130612001050020163080014100655111200605061006701065006100010130617016601306146502007004001306402040053015020070040013016301100655101200122012002040162002040655091200160600130154306653014054710403050401670240016105069070405501220086503011005508131380130260155040162030604003055071916028002001301402030307035303016550613120060014020320060010615108040204107010405005505140012508002001301504040204002501530301655041312006060403003013070361200650505108020040100301307036550311001294001614060702605303011003060080102016200400403015502120016914020100306004100655011200110065303050632004001304020301405500120015501402030307031064001503402030307031065010502630164012402044401065499120012004404020103070140603013060200105498120018010005012055014020220016200801000400601400301008054971200120060140530400200200601640530400503070110501405005496120015340540067041050140500549512001220400601162002204006016162009016405211050016300100040060164055017001108040570219011630703405302008010004003040540067041403020105016549412001200801301101017044054710403080549312001550613010301040610040067041050122003011005492506403070400404005020630200600610130131700153030130315011040604030311030140202006006106402026507005040402030200801000105491506701091656100400165303011642701501549050102402001070050402030105014061001103011005489401030121700704051040011050130210050402040610020070050150154061001030118650150306020011501548840108200301504082003015303014060254875064706101650120107003014061030120307005307004051005200400405200190215703001600548650680080610290501030140550120170120060500143130150405063200600104061054855064706101070030140540610161001301010400816270301061680066001040520070080548450101006260402508501406405504012001060030425050110307054835062004110030150122001100040301610020013004030122002406010011308054825064030701014040405150100306001501130205481401070505503306004105014055040102004013020704091015480501077030140300301507065010401030150705479501070954020302100162008020501070030130140805478506402002040400150310802010306154775069008018104054001309010307040550107003016547650640101100405400141530024055010700301654755067012004054570640540015014013040550107003016547450641703014052010306180203070012006101000400215040805473501040630402001010004055018040550140101400203040140614053167110307013015472506900801840536200803040550107003016547150640140200101000405220021700705015470506100803004040522002170070504040550107003016546950104301406102506100490105010700301654684062008403016301016030305467406307040100840530164011080501070030165466506401014405400130901030704055010700301546550103090403011301546417065040200106003015604017001654631706732003003015604017001546217063051003060050160501301501546110706180704036546010306400620024150406704400545910630030305701750545810900301550113020545751035010405001701040380020013011080504065456510664001040030154003010908065455510600165400281906545451050227001040610217007050401044008010630402003403014610405506200902105453140104084010408301601013065452505703012030123301506204006545130540301201406030150620400406105450121020010051200506544914107025506200104055015448130104031200290200290180544755060803015010604060052001410040501204061010805103018620030165201013040301320070400544632001704030110700530301504054457080145306010305010200801203030544470100162170070230101603016054434010820030150408200301530301406025442401090070301202200406012826080544150101001030110083055016544050102008012030110307052006083055016543950102700204040205040501403070503015016543850101004004030305200207004003055016543750107318550704815040402050401408054365010400630155040150709100304050054355010401030125504015070060013054343010611001301800702150103070306100400630654335010403017030122005040301075040054325062002070040014013010301005051203061002130654315065040640014013010301002007013003061002651406543040102002030660200306100305501542950620090240013014065428506200902400140240601001130805427506109160030113015302011013054265010306010005040130140170913065425401040815051540610301530601030805424501020604030140170910307080081013065423401090070301530301250406101305012055015422562030601801701200700506702601570200700530603060108040500542156309040108330140500542056301000805670060054195105019306010507020305541851030140105070105010001140541751080011003014005012015400103011054165102160814020041403065415510214002040061403010504001030110306100108053014030025214002010400615040140165414510301600301401101301108040400803060114021101050516220030016163020541351050141580691005412510301705503108054115108001200530010701080658054105102160810013040105014005050900105015409510214002016200100140615306100108055010401025214002010400615040140180540851080160040205040108060040013050680020070400700104061054075105014050070010406104051006802022003002007030408106151013200110307020304030165406510516700104061010580140603014001003005016540557010016301400701006700104061080540454816520414002048030123301680020013014003040865403548165600805020069030110806008050170018054025107016507001151070400652002070040040203015307035030540151020013301108040201503040814030110100091403015015400510212005700600140570060018040522003066020016907080539951091600301240012080400640301653021005040650670200801365398510100125040405301020040030580539751061600306005071370140550120107020090151080406100301102004008014066084011015105014050063011030702604051030701520060060539651040017020090200908102002162030518041701401653955101000193012162030518046405001401805394570200110030124170646405004002700205393510018301140201200411406539251001830114053915100183015390401082003015040820030153030140602538950104030170303020020700130165140653885065034030550150630610010620020700301167040601403040520019021220506100307103016200802050107003014120105016538750108301903015040530703805220051240031805386406407004065612007030127002503052200504054070505202001440050113063053854069002040656104150700140068301281902050204001306202200402083020029018053845062400201040580210100030140545070401538350630100500404020010004050404058012003140530160400401538250104004010410205014053010304016538150640307010130500108504040532004400605060500104830117005227002010504061050200700805380506403016040564636030110301506704101650120410065307004051005200400405200190215703001600537950670109400601013080463603011030150670410610016050708030020104061053785010100419016501205014051012020030021640011030801202003004053040153774010707203070024051014053060537650640208400140304020305015401101003014061010301510003012150103070501401014020304015375506200106004001403051080402030501537450660200440051080214002040203040153735064020840080102040203014053725010402003403012050104030604030130703508015371401070503014001503405220045070501010040040303050153705064030701016501206302002201520060013012170070306217007030120307002053695062100012001502200103011501155040120010600150304210501150220010607053685010100019150201501150301061101630110053675064061304001080070210307040580070230210018053665010403019001502015011502200501826016301100536550682604001306304020303010014030140596061301100536450640620084050850302536350630180030150116301100156120014030805362501020041100420081030701641000653615010206040402010307040610301155030600410130501536050640080160040010405616100309501805359501040200190404005020501402050020081030701641000150153585010829040164150400805357401020090301204008290180535650640101504056202200504080101915103070801980535550650500400601013065354501082904015504020090103016406010017001550330121890115063021402040515063021501535340692006003011030705406050605352501030613012001091601301100150400110151030701030400400170015351501050263014017005012050153504010507203070047023040070534940105001440070402001060030307015040534840104050213004071405534750105408013083020709400130653465065054108050544006301646534550102700204030170940013080534450104400540301240307016565301026050703080050402403070165202200501534350640080403014020101012534250620090210620090240060805341401090070100306001030703020501653405065040402001010001200313020305016533950650340220220054070502400501140533850620096010140640301003016505337401082003015040820030153030140602533650107040140240201040011050408012006100040206140829015014040010120013010053355010240301308001080655040506403070400608015030206400510307065215040150408200301653010053344010301217007050405010200801203012001031050408015040820061107040504065303011050203051501404001012001301005333506704400524040050201070030117005301010061620080205010700301563640010106058030756120014030805332501024020010700501501140501653030145070403070301140501301005331501010041904040050205014706301170051040040506306100106533050620030084005103016800200130110804020120070010700301653010053295062002030040014013010301005410801301620019021301670406030140203030703640201300501107003016530100532840101004006040912009010307011066010300401050401104515536103070122040103004010504080153272006805066400701080163303025100720020604015014020100720010107003011700550401532620062001000108013015062008012030150150408200301506450404020200905010402030450365107003011700550401532520010902103003020255015040820030113015052060401014050800210010640018019040510068020010930110301162001040306153242001020505012080102080405302100504050107003012700204100306532320010700508010205064030704006080129018402010307030602001050114060301108050404040050401401532220064040010517001808002001301402028060600105011406030110805040404005040115321200630050301510301651007200504016302061522015040108016300401801306307008002001301402030307031070030165532020010260030180109303016561003060050404030701013015319200649030140017002401030705501521620053161402030610016200601653182001022020031652008010004040530210100030124052200506300600105010700301501531720010706030121890130110086080405250700216802004007018053162001070603012189011080150201403010070506170406050150206301630110065315200102203013080010801301404005015011030050405303013075014015030100615027002080200107005015013410010302163011005314200107005040204001104030115400507600405301603680151080101003011403020900101000301504071040400412040053132006804001056110010530015301670406015108016100301170015312200109040301601026405053217007040522002162008020501070030306531120010706030121700704053015044007016501091103003030140632001515030703681021904021105043011406030115010741003065310200106086561106016002009023012010301230100501050104002002020090230170320014050053092006980504010200400305200902301703200180400618040050405040820030110030600108010200400140110012940016140607026010030600107003015308200680100030171077030165613040705060814020101402063021030511083016400640301100306001070030153072001041001030030201030706562030403015410210700301202001240053064010820030150408200301530301406025305501040050110030150404005012065240020615220040014030202400100490615086200504051080150600805080153200804005090811040030150120040704005021401020040653045010403019003014061003015040105035065304070650670200805040105035065503301108014001022045070103050212200400301100700150670200804001200401165040150107003030130500405303012200800653035010306001430170402001503011306004130101006110103005303015040140550701105010001040308014051400501600805010830190150412705040501042704008400140050120963040012004016865040012004011620080205010700303013050040530301220080053022001090403016010264050534051614064051030709003010001650101008015040301620018020301451310250301151011105301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3005063040704004040050201405067340014050140610301162007004007040013016200802050107003011510111052995062004061014050630708010640520040114053030150690701013041430090013010005201013040151030705200138301660150301154610061200150402010305164020608050116100165040150107003011510111052981200120216400121050040018101604001421704001210140040014005011004001504064040014030604050205040120010600131671530421050150201003095015220010607052972001059002030700470252010130403016501050406403018301906301020023651306406553030150180510307012005190040050161402026301004001000904100805303011030112640040050152962001026003014010307030110501250301100170052012501504040030110052151250140308080070250708002007016580070280200705103070530301520059001652400125014030801500104853167180070210301102503012006017001652954010208301401030703016564020130640530301640205014010153084004020305303018002008041005294401082002006801000530301620316714001800200401010004002400203053030130811404020084004030102503011510111052934010820030150408200301530301406025292140307010300302029181410053030150162001041001030030201030705303015011640307040030505501022004013013075040010505305004080020013015040640016140607026010030600107003015303015291110072005305303015060814100142115108050104301600200155013011540084005040102003400400150353060041018301903040701065303012504061050406200650301103014001403090030150404001830190301163040706165040150107003013200600103040015010240530301400110140201030706304001013066020052901200207004020103015303013075014100165040150107003012123013011030611105303011610040018014104300121700704053053030147015289120060600152004015210017050120615200401301264001001700805288120020501217007015150270070614104300121608151502601880530602006152200200401507040040070510200100504050101206528712006010200607047025303013070310601514001140130116080505303018030201013053030151400114040100805010308051007200510307020041005040654007060504057060670010080501030528610200600153070800200400608040400200601704005016806200704024020501021620040400165052006315056400180402030507080020015018050530408507080010104008505103070161008050180304084001306150205016505103070161001080040030505620018004001306402043650404040050206050010850405056502060152851200315304090070106540011010605507020080201053030110040010504064020103015307501530301200401203070052841200601052004015040530307031053030110040010504065053040850708001050150530313014081301400130616508008104030101013030162005300155001305005054004708040400240020015014020101605050408001084030150405060101010101303016528312004100103003020305303013070341005200401100030125303015015260865805303011030703020640010504062604008101305001085040510072001065282132006004053030703105303011004001050406200600130140610301653030125040610501205040529007061040203070053030541530030116401010016402050403047010670016453001680620070402505610020018061806200704025056206040180505303150100030217001805281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80401082003015040820030153030140602527940102083017107703015415300301621010003014030170527840103082006203005303016402030200801000106402030580701800101506081800200100530301168002001004005015277506830804030140520103061805608050830010061050406402060805013012001060016100805016167010916167040601640400709400601140530301161004001805276401090070200315450705303016550400804020413061640203016401140501527540108200200680100053030150180162008010004006168809040061680704005016405620070081804020301647040204130616402031671504050116504015010700301151011105274506504064030130206400103080530301103070665130153011305303015273501024030110001302301150306602001030701405018040400103064005018030660200301167010916530301167010916527240103070103003020253030165230100451053030125040610504065303015070012130152109040504021901140527120010904030160102615108050104301600200150301218901201030611504001101216270020616200802050107003016527040109007030176803012030700142115108050104301600200155013011540084005040102003400400150353060041065400110106055070200802010183019030407010653030125040610504065021100040030140610203070070403301406103040207040310406105269200102600506304070400140253030161503075011070030120065030165306602006530301216504018052682001060105303011030702030700640400304070140250625040030405005050070240030102200610302301001650070210503050116200802050107003014070752674104081050100053030165303011050100040060161630640061620080208015050645102003002116301100804001501023012405306020040510400140040050120550122030700526640103012170070405306405200401301261610017008030210050401620080205010700301125040204001104030152652006490301400170024010307053030165065030704001406506200604001404030701068002001301640016140603011080140403070105264200109040301510301640202006905060818040202006906100830128002001301640016140603011003060052632001090250630407040014025303016504064040205040620080120402050408040201003060010700301655262200104100103003020103070656440830153062030403015308002001301108014064001614060301108014053030826010526140108200301504082003015303014060252605063040704001402200102600530301615303113170011608050530301200600610503065259501083019030150405020161004901802102001003031103011050400200600113063022003061001080400640301402048110400110501302100504040201501007200140504016100805016525850620060160030140520103061802030700307080105040653030120020700507040204130611306402030164014020530400130165040150107003011510111052575064030701013050101008015040301502030650105040640303065306602003065770301530306307001301155040770130150320060010305501044030110301150703200501030506306100105256506510080101305010100801504030150203068002001301640016140603015010176005303061680080501010400853030130660200450705040103070161008050400130506306100105010700301405525550101006018030140610030110451013053030150140530530301200801000105030405302008010004006040040304014053040020080100040060140510307016605254506200220400604040565064901040540010120064056062001663053030130660200402030200801000400601016301704004053030101001700165253506208061010501530301405304001100405200700818064703014054051030705810903020506260810545060402300600405501204053061003070406040016306100105016405401603120237040040540010120017001652525065100801013040580405263010010307070298016200802040500165040140550122030700525150630407010165012014016040550153030130102605070164908055034055014010116700600400152505062700120305010100801504030150145300105303016530660200302050140307010530301653030130660200302050145300501630110050610080150403012013170015249401082003015040820030153030140602524850101007120030120010600530301652001340030150406653030150402001060053030145070140301001401011002062020040061510301168008050116530615200134001612001700165247506830804004020307030120010500205303011620020700165303013080080504016100040021680020013011080162003004005018051309030140010800100170018052465064030704004040050205014020302001060040203070070102301162007006530301200207001030116706018057040330140610504051309030301046501700116504015010700301151011105245506304070400404005020140240201025010805415300301621010003014030170103015064200400405004020101001304055018055040506200804001070030140064030150130100524450104030190030124010307053030164051041014004041001402142155065040400101306524350101004190404005020501400640301165040400806015030150645040530301103061402050140400407075011641550107003011510111030100524250104030190030140610030110451013053030165303014001101216270020501070030140610030130500406010212001806013040810200140830130500402015630408104030405005120064003011630408501070030130500405241401090070301308008030167005303016130010504051040061053030130800802030700524040102083017107703016564052161008301014030405504050102006001652395010240301308001080303021005040165012050165402083016214002030140540307010640510207106540011014051030706304001040550401306602005010104013011080500702107003016552384010208301710770301606410030120304030180020013011080140640016140603011080140530308260105237401082003015040820030153030140602523650102005190016829018040564701030701650401501070030115041018058010194002008020630101012006011050250405801019400504018053030120019050150850506102001683013011005303011030110200190501504050101020016830304010200405021106010703011001402053030120019050116506201650401501070030115101110523550105040640301200300262102001008400806530301504020090501550628400102006001652344010900703017680301203070050470400150310805210950201604062001550130115400840050401020034004001503402030600410640202650700402030200801000105233506403070400404005020501402030200106004020307004020608050164020301640125303013010260108050645134006530660200653030125065040640052324010301217007050404020103504005200134001030704020304130516504015010700301151011105231506202003004030152002063065302050104301103070520059001030100830150104610453012530660200306020011070030165523050620080120301520020630652006504040040530301640551680125303012006501610809103050641020010522950104030190030140610030110451013053030164013060130110301107041065627002030153030110307010200400801504040403090015040652285010240200860170051630110040015010230124051314030804408154060110470250401040011030660200212003002406512006400301504010410501021403011004904040201030153030130660200105013010101200601105021104010200405021106010703011007001652275010100601803014061003011045101305303016405263010053030110001711610001714030804020103015303013066020010501506403070400410061050506700640040304061001105406100301060640301100700165226906902004050110502405501201809053010260108050630400110010501070030128105303015015225506307080400130140163061004005015303014507014001004020022052245063070804001301405063061004004030165040150107003011510111052234010208301710770301656800200130110801406400161406030110801405303082605222401082003015040820030153030140602522120062100301218901504020018020301601010140205200600130150401660101041004051030705303012800100014061001630640040013016504015010700301151011105220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21950650406405240400501107003015303011610040016161008050114030500404053167140025700501070030116400180404002100170802001802030110301402031671504010300402040018050165218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21750640301900301405201030618040530640010504064056306400501402031200600110307016200519006402020011045040402063200600165010430110804020630400110050107003015070530301402015501014050152165010960100403012810530301501405103011696010040064056200240050140202001104504040206320060010403065010430110804020630400110010403050107003015070530301402015501013052154010820020068010005303016200104100530301654640405504040400104170501070030150102640205010230703105015303011060705214410408301105010003016553030150180306400105040620060013014061030165303016320010501205040305506085660140510804020305012041003052134010208301710770301400501205011502200150302008010001616200802050107003030550400801503070340013015022005212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2112001090250630407040014025303016402050102309080105401101003014061040204130611306402040182001402070805040050305210506200802040063016466660301240540050603016405104101402010301169602106147014020301650620104020680100500105015209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2084010820030150408200301530301406025207401020830171077030165680020013016400161406030110801405308260101050608301140601301530200690403011020012301100301600301530301655206506202003001014070530301501826020022040040301200123301710770301504010540301504064030140130603016064100301203040301651301530113010700301530301655205401082003015040820030165541530030162101000301403017065130153011301070030153030165520450620020804001040530703060150303015220080050301500401301203040065303015103006005040170490400401703001600540010120030302310307050120010030117005150307501630520350671018030140555033012189015503301218901620015030121890110640060101305202506100601803014052010306140560805014051605018053030116605050107003012016506204001306520150630407040014022001026005303015015303011610040016410003040040410014060805020090050400306530301161004001165040150107003011510111052005010403019003011732030700615108050104301600200150301108014055011405400210017050120805199501040301703012200530301801600110501205040102002105013011002008020140308020080201501605013030301100700150191030030130500402051984010301217007040530640520040130126161001700121020010040530210050405010700301305004020519750630100701013040610040550122030700104003004052630100617010403405260840041043004055010240560122004312006504061550908401020010010801301170104034020506304001100101305196506510080101304061004055012203070053030150404052006490108052520043001404005013051955062009050101304050020012413015030610304056200905050103064055062009050101301630400610050103064057040506320060010130163200600150103051945062700120304055014530010530301640205020090505030404003040061005016142114814020108070109501306402070405032006005030404003200600150103021400203013051504016200802050107003014055016600130506306100101610080150501070030110301200400403015193401082008062002050115022001650401501070030301301000150263010010803070340013065014010130121506100260501070030115050166001306150302008010001150220050630610010405470250401613501070030165192506830804030140520103061805608050830010061050406590190600405250120630640560805011030705062005006106164006114040531840520064901080506431013064051030120031550405062810405302100504050140101301620014301166240050107003016519150610041903014052010306153066020065303015062009050106150168002006530301504013080080506100040021040530164016405200110450401632006001501070030150102003154030112001008030305190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8920010410010300302010307053030161300105040103070530602009306010530301502030621202001306301060050405103070404008036114080405504053066020010307053030118011406518850101006018030110760010306530301507001280153069011030705401011001564040020200400615501030504040400709100140518721100703014104300530301501805303011001300105040653066020065303011610013004055012203070051862001503012170070520060013011080405306110504301108040527007030130330140510307053030124002050113063065185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8440102083017107703016568002001301108014064001614060301108014053030826051834010820030150408200301530301406025182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81710770106100530301501103060200615015023010001305303012400205180501030700130110802010306153066020065303015064181050107003015015179506200601600301405501910300301278501130150191030030127820103061530301200207004051605018050191030030140510307070068400601517850627001203014054055011301103001030704055015062608106402030506803081014020530506803081080170104035303014055007021040610517750643016001510804052001503012189012010306111010300530301504040541306113064053016401405507010501000400503051765010540217007040530805303013010260507016490805503405501401011670060040015175506304070101650120140160405501141043001217007040530530301470151745064030701040562700203011030705068030810640550401306402050404051404051030705303012800100014061001630640050107003011030120040040301517350630407040014022001026005303016530660200653030116701091651207301164001651309030116401010018040201030705303012140061630708040040307001804001100490402016350104105010216404100400501404001008030011517240108200200680100053030150180164340040305018020059164020302001060020307005100490402016350104105010216404100803066020030140400103150170011650401501070030115101110517120010260050630407040014025303016400132004403070301164006150107003016402050401650401501070030153030170802001016730050180167300501301010017001640203053030186080101686080180603013403011080168608040040203030101001700116504015010700301151011105170506504064030130206400103080530301103070653030150700121301110103004052001800260103061650401501070030150781030501910300301504010635030114050151695062003008400510301107003015303011610040016106100400301620023012163150400630660200301400109070406501647030164050013012163150400400130804040010315040017001165040150107003011510111051682001090403016010280155063090104050534052608306100501402530301150270070101306304056080501108050630610010653030152201081040301402206108206131700163066020030140010907040650164703016405001301250631504001065507016550140305064670104050010635030150701655050107003011030120040040301516740103070103003020253030150154011010030140610163040701402405102501040500165012014050101405704065130120050020113062030700504010504113064056041606513015604060013064057021200651301550013050010635050405062010140800200130110801406400161406030110801404030701053030150120040040301516641053001030030201030705303016566050653030151908116304070140240510250108017010403530301405500702104061051655010540217007050102008012030306400150102400110115030750141006405302100504050107003014002201402016400220530660200653030150641810501070030150151644010301217007050102008012030306530301464820304006530660200653030121650406400302030700150102060405010400604017091807094006010403050408016014040010501302100504050107021400400405010200530040110908043104030504080516320010260050630407040014025303016525069007064004020307001601404001050130210050405210020020010200840080163011001403050646701040500405101605050405062005190010501070030165162200680100068070305303015016120067630610030150401200205040506306100103040550164055043061010130301130140540015401501405400154015051404051016050504040205040506200519001050107003015161200109027010406053030150114020200618400704060105303016530301103011020400300400615367108020304134001040030130610053030170406041005160401082003015040820030153030140602515940109007030130800803016700530301613001050405104006105303014102308008030150165303013080080504010300103070506200410010130121400203013051403070101301030515840108200200680100053030164020302008010001065250630040400120065040203030703106540040820050405010308020402040061053066020021650401653030116100400116504015010700301151011105157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565061006018040550402001050020644005404055040802140020301656250301140540010200700108015030703640105120021618650150306020014100306515571077010610053030150121010003012530602006520090501050405303014030701030660150303070801504064104300601251080410483011503075016960100301260150301406100103050171040301621400203014057040150307501640015010230121503060200150306020014100305154410408301105010003016553030150180306400105040630600230126015030150620040110650630600210501070030151532006600803014006004030202810130530301640201400114021682008040013064020400180140103070166014001301020305152200106010530301103070203070050115120025050130210050402140020108013014020608050110801306800200130110805210904050402190114051514010900703013080080301670053030161300105040510400610530301308008020307005306020065303012165040150107003030400470180020013016140603018002007020158002007055036402022005040520080100040103011610021605150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14940108330121890120103061150400110121627002061620080205010700301640520065064052003140530405220045070145300301650610010490301405201030615306020065303012165040150107003016514840102002020031405306405308070180010150608180020010053030116800200100164001100490403016501010049040301501514750630100704004020307030400110130140203015010241001540064047028002001301101081053030150116403070151465061006018040550402001050020640526301004006010080440130140510307030198030210050402140020301164006150107003012016506201013061008301504030750140653030120020700304052630100703006004005011650401501070030305011040301514520010904030160102640201306401052001503014020161401620080205010700301504013065104804020504070060061013040610301805144200620010003015303012402020010006530301200401131040081050140130140204002001000640400240020016404009022004006402060805014040050400804020502030610302163011004020704050205040301405506415010514321700703015302100504052005190065408200301510805509122125302006602405501022200800801200650166040400301804020120061670320013010100402020065050406024001005015062009005011650401501070030304001100801504030165061008015040301306100104061051424010900703017680301652030700151080501043016002001550130115400840050401020034004001503406103014020120030024055014010126405104101501024052006501070601040015040640301650105040640301102004004061051414010200202003153065305807018001080150608180020010053030180020010010107003011700504051402001026005063040704001402530301610506083015303014706130206163040011006470250401610080501501070030150405320044090070120103061304001100684008030130210050401008050150404020504010640060101308002001301640016140603015001200104053030653030130102601080161008050400130140203014065139401082008062003040202530301501620065030110301400140309003015040402032006001030400150102400110154270103070307501010700301655138501050406404040050205014020100150010407006001410064020220021650406400304020670410306602003016530301250650406400130402030140651372001022020031405301610080501640205040165040150107003018051080501080306004006040402030703140401610080501653066020065303012165040151362006490301400170024010307065630103030110802001550301330610620015503011080301030301330610513520064013017032004005303011030168002001301640016140603012030405305134200109025063040704001402530301640400502014050101402070406561510803200701014061406030150403075010140615504032006001014068002001301108033010140403070103002007030110307010640060140500401101540060108080020013016400161406030110030600107003016551334010307010300302026565091230162005190030162006001301630613016551322001041001030030201030706564001040106101081080020013016400161406030120304053051314010208301710770301656800200130164001614060301108014053030826051304010820030150408200301530301406025129401090070301202200406012826080512850101001030110086530170055015127401083510309040065126401040850403075080512550103018003015010270020403015040501205011401651245010401030121890150402030401306080512350104010301218901504050120501140165122401070504005036501810200686200805121501022001004030150405012050114018051205010100419040400502050115506703200400511950105010440200101000404005020501130630805118506200902400130502030640205040510301220010015085065117506200900504007001050108404005016511640610030830140010003021700113063080511550627002040040205014020100720050630703400651145065054404040050150010483011700528015113501040301703012200504030107504005112506200594030113015604010130511150650204021400201080511040102002050120010030550151094010900705064030704006304060100305501651084063503017010016402406010011308051074010900703012022004060128260805106501061004030301701400406520020700400151503070350850510550610300504030150850401154002003300404001300501404005011510450620064001040030120015030140400101200801510350620020300400130630801313151503070313005063051025063075040301508504015074030150405640400307501404005011510150622003004001070030114030140400101200801510050640620084050850302509950640200100040301501509850652080400404003090080140198515030703301300506305097506702001730150850401550670200740040400501150965065002008400140404001012008015095506200207004001306308010306130151300503014040040307041003065094506403070400130140108040201030050506402030150040130425050110307050935010100626040250850140640064030140205010215020041005085050925061003016003015085040155061003060040040400501150915065040400140404001012008015090506100490400130630804020150100306005085050895010430140610405307501700550884010530122003005062200130080508740104083015040510307050622001300805086506923011550405061030140805085406100750402003300504050630201305084506270020403015063018003011510140205014050050834063070404061040011001040103015067064034030508250102006001301650103061301501301005081506306130115061216150805065006702403015011140190070612120040015020615040040170010150630610010165012065079401090070301500508301103070506200901016501206507850108020040040203070030210016501204055015077401020020130642001213050764064081050403090065075401040864064060108050743014030030121890114030140300301218901650735010200600130150405305006507250103061301504053050050715010401030121890130507012120040011220070506912001202150515030703805068130050150515013005011501506757068020040300200806506657065040401306570691004013050655200105002055201806506426206040140650634644040309006506246800504083096506146800600402004601080506050104010301218901140501040103012189016505914013060140130601301010013015058140105001400130616100030151080506704060101305057506304070101650120140217350565065020403016306303013015004012050555010702006865054506540030010140402001094083065053506200106004001014040552018065052506807501013061550705067049010130505150107040504060120610010200121621620125050506430600405014306405103070806910504950103021100400401510307050101020400405048550680064020020060103070504750102006001301504030103010065046501030613015040530500504540107050301400150310805044506220010040301201030615043506100216030150610021603016504254013004030121890114054013004030121890165041550401040301218901140550401040301218901805040550013050013167140400502065039150025040125400501208050381602301233014006026503713200800200130140032001700150365708012005800801600503552700120154007010063060103050345701001630140070100617001503340108200301504082003015303014060250324012002013016301303301107002022004060120200124005031501270020400140202200130110128050305016081020010027062008006008020080200103070501010204004050295012700204001402022001301101280502850131306405302100605015055004091040305027501270020400140202200130110128050264011060030110804001200690100402006850255012700204001402022001301101280502450160840012001060050510805023501270020400140202200130110128050225014020063060050655201801405108050215012700204001402022001301101280502050140060018005050150107014051080501950127002040014020220013011012805018501400401544050175012700204001402022001301101280501650140050314055064504065015501270020400140202200130110128050145016081301130150160813011733055013501270020400140202200130110128050125013200403016400610011030150550120501150127002040014020220013011012805010501313064053021006050150550040910403080200930140012009011005051080500950127002040014020220013011012805008501450104005033011050361002002400601504015501019230020080103070501010204004050075012700204001402022001301101280500650136755201803020504014051080500550127002040014020220013011012805004501102003400501501070140510805003501270020400140202200130110128050025015080114001670050015012700204001402022001301101280500050140050352200401100408016005040306499950127002040014020220013011012804998501401040850102615501025068069104997506402003403011522700201010400301405053570054996501270020400140202200130110128049954014100130161090165030127006006108040514010602506402003403018020070104994501270020400140202200130110128049935013130660501525070050703016010130700104061080499250127002040014020220013011012804991501543012054200640050120801406030140010030050117001804990501270020400140202200130110128049895012009040050400130806018506200150504090016300140201030703060200104988501270020400140202200130110128049875019306021301506700805040013016700805018080020013016400161406030120019100150401670080504005014040070940060150160501301650330120030070401104986501270020400140202200130110128049855013010050030151014020301000200805060498450127002040014020220013011012804983501300108065406103020800200130164001614060301108050405301601049825012700204001402022001301101280498140120020130163013033016700202200536101002106498050180151030705040302049795012700204001402022001301101280497840130701301202008230110804001300504030120016330153064977501270020400140202200130110128049765013200403016630630301140550403200600104975501270020400140202200130110128049745011010002101306007200214055010249735011010040030105010200823013200404972501270020400140202200130110128049715010220010004030122006501010020030040301220049705012700204001402022001301101280496920015050403200140504050133011003060064968200160080301203019030905040501605013011003060049675012700204001402022001301101280496650181020030168090703016700283016496540140201301400170030600503016552018015108049644015013030157080068002001301649635017104030116200606004001306960100301250763011640101001649625017104030110801610009400130149615017104030170800661570802001406030164960501436010200330030164035030164959501260822004010030166040300301495850110230154030704957501605013011003060049565012001003014030704955504082003014954401082003015040820030153030140602495320044001004020103040450701004904701004010804952200550640015031080501010040040301501495120094006040200102206200101000903020649502002730110805630708010300302064949200204405040305804020701103001150203051410030649482009023012840302054816130115020040114064947200410025150100306001030030201501494620010060604016100670040556361030702001503011080506286010406104945200706063013080010805010402003403015014944200401610541570160301640547064057016030130249432002430150630610670403301407510604942200904005040701040350850506306100104014941200273011080512002402030401402010306150402001060040202001802014940200440010040710770700600140515070060018015302015040011012162700204939200700503015067020080301134100306493820020440504030580200207003030501200100301150200601041003064937200700506102170070161006700804936200100400604021700705200202405829041003064935200700506102170070161006700804055010701150604098058010800507056461200410030649342007005030121620014040080150400300924052007005014100306493320020300504010735020307002015045070504054070504932200860240515010350963030113011290184051030701503060200115014931200700503012963040610040027002049302002044050403058020020700303050120010030115020060104100306492920090040084030140103005201650120805481658109040510307015030602001150149282007005061021700705012080102080492720010070801091704008040528190164150804926200800400840220030030204055010254060100140301501405102506492520029901640521004002001804053055040080510015030163060200401501492420030013012170020301504014100050640307010604923200300121700206530215050102504051030702002070030110100301149222007060630130800108030170011501570240050148161504012003002116301100804921200700503012464050040027002049202002044050403058020020700303050120010030115020060104100306491920070050610217007050120801020804918200701005040306005071370140550120601503017075040049172004040060406085040610108012009020090181020040510307015030602001150149162007005061021700705012080102080417040027002049152002044050403058020020700303050120010030115020060104100306491420070050610217007050120801020804913200204405040305805101151502020040041003064912200802050120504030173150501070121020034004911200604681630140017001030705150304086491020041004100200401103070140301101004003018015061070800200130115020038064909200405504014021406030121621150840080804908200904005018026301000401050152200170480490720034716506503401630110061504270162700208086504061004053021004002700204906200607040610170055062008012030130610010701430110301501070954049052003004005040412003405501205001431301504050632006001040520019021170300600490420020501030010301701430170410406104055070306400804903200700503015010004001408051000301254020849022003474051080140125013015040405134100306490120010040060402004013020640516511670240016162700206490020040400604020086016306100106168002007010510116200105016489920040100301100300501657016030140022004001001489840108200301504082003015303014060248971642701653030164360180489650644016040400501648955062024001306506208800400648945062370400500104830117005504080148935803001205303015064504015306010304892580713014008071489110306130120070050301504020010700501700548901020014040040020220013011012804889103001000140151300100080488810651520804006403016488710100091640309001405165012040550130210050408650406100648861010021140804640500648851030613011417020305155016488410200703003012200655501648831050100161050100016555016488210200600130151300503015103070501648811050404001700158095050404880105005013016200207003015010367301100306005501648791108164001401655501648781020216208800165550164877105400504030120220010301501648761080613011733015173104050048751020010806605107060501648741070601401301501605013030601030501648731020060012007652007162007400130148721080610700301401051200216487110606408089010801402125010403040148701020010658021010003014030705450701486910420161301030100109701648681030640010700301400101200801486710100400150402403070165402060805011620740013080402040015401506921080550314040050170016800200130150404020130050170014020240307016552008010004030170601620220050140403030113013008168030164050013012001012205062504003105010700301486610506083012165060815010700301107310616304070140216160150107003011073103080020013011080140640016140603011080140530306486510440051504024030701656530102605070308005040240307016520220050140307030150404051000302402030700486411050430151108301130142001040306150200207005070103064005040507080020070180486311010300100830150401050100010130509003015016509003011301506702400105014030705040524053014064862105005013015104060400520101304030150640601030520060013012506504061013050107003015014861108002001061300105040305303015070011050147025040130111010300405400701803001050100040013040016140603011080203040504040206486010306130165200600130153030804859105040400140501605013030401485810453014052200504040513410030660805013011065400140650900301130150670240010501501930605040152530301307501140402061216404005011564040010406014060113011055014857107108005406010017001203040048561050050130153062002070030140203014855102006001301550030150030151504064854107703016400130301404001012008014853102002203015220040011015040101200410030485210100091406200902301100017140485110300100010140520046030110300100010700148501061403015503154507048491054005040301520046045070484810200600153075051200410030648471020010140103070550620014040080148461012001404168030127002014048451086114054270103011086180484410504161501060610021100501208048431030440080150440500484210307013011008013012656484110640060180520040670048401061003014104300540307048391086101086130165501483810653015070100950101406483710610001406402028190308001404836106517001403503016483540108200301504082003015303014060248344063503012001241658260803010303015040648334061004005010820220044082826061505010701220501802022004020830200290164832506403070101304052005002015020306203070050641217007016403090050107003030501648315062009050104051306110103004054102040550701050100010130406104830506100709010510801070030140540610161001301010400840520070080482940620200402186016306100101910016014060301504018060201620010501648285062020030010140705303015018260530301200101000530140530401482750641020403014051620080205010700301801410205064102001040148265062400201040580210100030140545070401482550630100500404020010004050404058012003140530160400401482450650230140203064001502301530401482350102405019306024057040400604040011030805108050670404006010403060405304014822506200910904030140540120220050101760040545070401482150650100610130302800200130164001614060301161003060040148205061003016003014054011030020010100050401610030600401481950101004190165012050153050040500104821640011030804818506504061013030253061004005063061001040148175061000194061004054011700524054013081405200401400401481650109022004004030150404020704010501801690220040030100481550650403012102005290220040050200701300506306100104014814506503401306505120220220040040705024005011408020020700804813401082003012002301655501567045030210050401502015014812406406030121700701501100661501030705303015040804811501010080300401503051108030210015020150116301100481050630160400108007021030704058007023021001648095065020406306304055012040530501403010004051030708069106480840105001400130615108061000301301601201510805067071504001048075065400300101404040830655201802405150444016480650105200260201402102004013020103005040405304070504040515040030114064054001020070040521501008301501401012405400102007004054007024001616504015010700301648055010702006824051503676580680904020020060103070501010204004048045063040704004040050201402110105051622003001616302048034010833012170070405220040511006640522004051400114025010520180480240107050640015031080501010040040301501480150630407040040400502014050673400140501402010307016601620029040013061162002901801563090148005062009024001304040050140117005200860801479950627002040015240400502010400301200150301570054798170440505320015010301506704104061047975062703010800660010804055010700301479650102700204030307001040610301068047951200106030123301200106040064794120064014060301200640400406104793708014504053014047927010016302022002170070501479120063604030120082301647907068020040301801006030164789200640704030140010230164788200630050401002001080478720069604021400206478620069301647854010820030150408200301530301406024784506470610107003014054061050401620080205010700303030106804783506303704006010130804052189012650700305004012650700164030900501070030305018047825010400403015610030167001001720030165530301501478150640709105014102001140610072005040405504041020011404780506427010301301605013016503301400100306001406477950105040640301708050400102002070030150180200207006477840630402400501140804055070306400804777506100019406100405302521690164001477650650340612008160163011001301306602005040405302100504050107003011040011402030700204775501024020010700505504040203010501200600115301530301704016307034001306477450102402001070050550404020301050153030110301162008080477350620020700400402030703050103671501003060010300302050406477250645140301407050801515030020080800200130164771506706064030150164101215150105021406030164770501010060180140610016501204055013021005040865040610064769501020090400504016501201406401101005040167019400601140804768506200900501040565100701903014054007006001804052200200401507016400708047675010810400816704004040040530301010070014640500108064766401040200301205400307031301510307040040011030050402007004001404765401010070301810200301405103070150306020017001417010806476440103040656401030110804051507002508054650365150700600180476350650340612008160301100655020200210306400804762501024050193060250670200801030151503060200170011060640108064761401030130121700703015068016001050107003030510115108015020200400647605010403060403015040400102200101000151080150436140804759501050406403015040151080501205040150320060018047585010802006040303020220045070540660404757501095040520013840510307030602005030475650104020034040610010301150306020011501163011004755506306020040301151014020296001408030110047544010307030140102083016555012022003011002030700201630110047534010100707637040030110061553640020908052009010805400120040140030210018047524010307040130100025620030026806004001301630110058010600405504060361804751506302014001301301100405103015220010080475050104060303702138053051103011000120080474950620020504040610040130603011001401306016301100805103070163060047001474850104020020403014010512002180108005001048201400130547475061009504004020501140305004010083055018002001301614060301220068047465064706400140640201007200140603011080647455062009024001308014020608050110806474450105010064030304001101800200130110806474340620084030163010160303010084053016401108064742506200801000400601040520018601301264741506703510140301030301504013010301001650120474050105060840203070030210016501204055014052200405140011405010700600147395061070640015031080501010040040301501473850630370400604005240400502010700301170054020400504008016100670047375065040080102001503011030704054061047365010430140610501101506301601047355065160520040100010804055010700301473450690120060030130400100473320801504055070208061047328030400600403061001080304020501473120283014001700140603016473070100163050104301501647291004190305064706400140501472812004014001406010040301804727120060104001102001330180472612001006400130401830180472516200700400110200170030164724401082003015040820030153030140602472341070680160010504050120010030122002070080200123240510307040050114065063061001014024030701508504722200106010150103070200300820307001701200604055070800200130110010030040040610472120010904030115010301640010405061010850508501501472036200600301406102030700100830125810903015067040601040610471921020010050120405040415040301415010406107040400601647184636030120012416582608030103030150406471726200100030130210066040300301706309302100202200440828260650630610010140103070200290180471626100030504015060401406401101540060108014055010214068002001301640016140603011501003060041003064715410530065670406030110100301612301005305012050403010200207003020307001080501471490108405040305413023011080162100508013009240550404300140550200100504040530210015020305140206471341074015010430615108050613001014040530471246306003014061020307004013060215630600414711210504023010021362101000301250408200301103006005040471090010808216130203050647064001401700547094107022001010005010100400403030550330140080307164708410740504030530610040064001304004013054050533030610050406104707410270303040130900215011406104303061003013042101404706410706301240201030140040410041006104301640904006004001303011004705410702301308001080501205020306540010100091140150220055010200100301100470441043003012170070301108051101003018020060011530153030170403070310700301470321020040440070402001060030307015040470241050702001802030204050531080110100301470141040070104301401700555010200100301100647004104840610301202009028020191000205070150803002080170055040530801000108040050204100304699410530061001016015704060805030204001364698410706301406102030700200690301108060080506469741084005504040050201402030700100830124006403015200206040013646964104007021010020051043013013061005040900803010140469541070100301403003015070650104010301507050110100304004030110100304001070014694410200630130285040510301220010015085065608050526066064001404030705065016050130115010030600410030646934104310030600504060230108040530230613011003060030121501010708014692410706100880306020030127002030207024004061006520101301218901646919630501660016506702008064170646904640500660200301218901686504061004053021004002700204689362006003012030700201400104054302521501010816412703030110072004688410800507030915304001100601230600503016468741090830128640015035215040025018012020012401401406030150401503075064686210504042703020301020020700652009024004685310523673020504015108015040025016106016200151080150101003016151504440800200130164684362008050401530140615150107615150105028010204051006801406030110301162009005010403080146833102004020040110804058040513140301008301216270020302468290010808214002015045070640550408002001301901005040014015040307041004681410702703200203070012120040015020615040040170011468021037010300170055062008012030130110080405504020070050404051350116237030246794103403015012001003016100467840108200301504082003015303014060246775063040704001402200109025303016800200130164001614060301210100040307010530301501467650101004190404005020501501401013030402014550140201030705040105303013024020401306011030701650404001303010016403060150120103070506504010467540103070103003020253030168002001301108014064001614060301108014040307010530301640205010425303015064030704001301004674506100419030140520103061530301301026010804056080501640530164012164513616214002001040304050053066020065303012165040150107003015065040640301140501467340108200200680100053030150111010300402030140701504040204003010130530660200653030116701094005016402026301001080501401013013060041014030615040306011630610050203061650406400403030100150401212007013014003011004672200102600401030705303015014020110040015303014507040204020020150116802001704003030101210061267030040201503070361050050162002070050404020150100306001501601503011510111046714010820021640053030150153030116100400165640400520020801400104051060014083030201105014020481281011800702402080070224001000101306166060340013064050015090030180070250150900301504012001050020162504003116504015010700301151011104670506403019003014052010306180240010403050406501401013014702100660803014060130160102211003013012167215040013064020608050116740304001306505504012001060050201050110607016050504016050130640550401200106001650620105011060704061005040406100200600601013016504015010700301151011104669506408200400402030703053030116100400164020106600150102168309018056600150650406403011405014668501096010040301281053030150116960100163047030121405501021683090180400180501805303012004011030110804001040081010002400104003011630400110080102006001301103070140514814001000250180140550102168309018016304004001001501050406403015040501400801019501646674010208401030705303016540705065303015040130800804666506430012003014052010306150110907030161006608030162008020301402010301520020640202630100108055010765014010130140201030122853030150203064040050703020040130150402001050020108040207010910630530301306602004020108050116403070164665501040415040400307080140103070168290400805301532140610016210904005011650102400801250210060180402013501165040150107003011510111046644010820020068010005303016405301200106005012030405103013200600400104008162002904055016306466350630100701013040520050020140012003830112006504020506415010501070030150146624010900702003165200801000404053010610040030304052630100530301508400401501070030120103061530301306602004507040540016901506800100010501070030150146615062007030040013040400501640203014070192840050180070230402080070220053203061003012530162005340013061025030140069010068040204001690116708020040013016504015010700301151011104660401030707010406053030150153030116100400165306602006530301104105010216404100400130165040150107003011510111046594010820030150408200301530301406024658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5714105300530301210802065302050104301103070520059001030100830150104610453012530660200306020011070030165465612102001001840080203070050645040307038016403070400403014040307080506801600400130501020090100406402060620050101003084050105040153030113005014012008301436040301503060044003010083012110620030153066020053030110049041003046551401030701030030202530301501206153051615210081165012061061004003015403020405407301650105040640301103070653066020010307054005010206053030130750180510305133015104085104083014052630100108016200802050107003013070370014654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5312001090250630407040014025303015012064051030704020200809001501470250405204050922405507040201041016402050704051041018020107003016564652130104240053030155060304340050306302100504040030600410010400301530301550604651120010905013061103065064310130405002001241301163063016200802050107003014020304001100630646501200104100103003020103070530301501206152530301918141001510307016200410040040301020060016464914010100400604019120090402010451065010504064030305101506204003064020507060150301104101802065700540203030370801550670060014005200105002040501100040530301402047064648140102081710770530301501206155067006001105200105002040501100040646471210200100184008040521500164051030705501020603013075018040526301001080140403070805200330030140084002050670101210700150105040640301507053030110800200410030464614010301121700705270070103064001050406200155013011540084005040102003400400150353060041053066020065303017091050406320088001020040301103070130632008320070130110307013063200810407013011030706010304645140103011217007040202700701030210050404040010306400140201630640040050161506081200315303014020400610167010940050180506403060106140550630400110040041043006012103061406100103015067044006021200701301504050108030600403030301004644130103010013015065100801013016501203021505064608400302506306100106080302100504053030130110040203070020150670240040050303010053030140130201630421050150641020010402070240050150620070015670060014003040501100040103014040010030950117001506803060040301306100106046431401082001200680100053030150120613001050402700701061300105040302008010001080020013016400161406030120304053030646421200107060501020080120303015044007011501805306602006530301250406104030504064641120062140610040400502066603015090040400505090064020263010010802030700501076142140510305110301506504064030163066020030123010050105030501404005050900302464012001026005063040704001402530301501203021708050402024120016112008004020241200150111010300530301504040203020304010504080301004052630100108060103014040540050603012506306100101503020080100040060180150630516150301640115040030100030021200701301504050680306004030120303061001060463914010900701200315104006106080530301510307045170140210806150406560805010307050020501014050180500205050408040510410110068053030141053030150670101210140501205067010121050107003015014638130109016520020256826040065620010064006562007704006530660200653030121650406400304637120010700506120030024061451300201503060200115014636140102081710770530301501206800200130164001614060301465035303064635120010904040016064050534053047016405507030640510307053030128001000666030152001014405103070660301509005303012501050190030140012020030040301650102020030040301640011008015040301650101008015040301270070106463414010900701768053030145070203070050120640540011010604055070200802010615108050104301600200155013011540084005040102003400400150340015040640301650105040640301306004103046331401020814010307053030150120680020013016400161406030146503530306405501401017040150140101164147103050105040640301263010010805501020603013075011070030165463217107701200905053030120200905010646311401010040060401912009020104510620103070540040705040400106200600140014062025070050404041004001405303012030200801000103046301501024018400802030150840080150146294010820030150408200301530301406024628402030150040116506201013040500402020010100014061003042400601016306400400501612001008030140400501610501000301530301656080505070306002101405018030600210504063060021050404020504080530301301026010801610080504003050670440013065404005011546274020501100080013200600106163060024004020808108015640203016010501462640203016401402030160101306402020063140204006101610040040061650406400501665306270301105043015110830114050146254020301407014020200400105030640207040530301650630701301404005016403060301103011670440061650540013080462440530530301200801000105030802001802040561640014040500530301301026050701649061620080205010700301501462340203014070116309240013063066020030116701091653030116701091165040150107003011510111046224053014070192810606110103005303011620080010503010453014053050102400140470250403066020030116100130065303013010260507016490616200802050107003015014621402020012600163025065010200219030164020504050104513403014030705010400840205063025030646204020301407014030701053030163061003015083010804055080200704003064051401060240540080200703080405201501020013013005063064619405501100080015303013200600105030501800200404052630100108050107003012608401461840530140701928180550168002001652002065303019600601140167024001405501220307004617405200124164055636506220080010520101304030140540080640017001801020804616405200120060140307010530301620040130180070210804020701095060530301307501401652002050107003030163011004055012203070046154053010304016405303066050191030030110453014053050102400140470250404052001241103070164400200150107003015014614153018010012630100103070401501200100301506200244001013080146134052001902110407016405409018053030140550703050107003012010306146124020401820011670910040068002001301108016460804005014040010306400501404001060703058046114053012001060050120305303011610049063080200401301407701700180806200704030610065701946104053010306180400640301504051030701030010004030120090050201030150620090050108002004040526301001080501070030140010120030140010030115108020020700654020840520066040030750117001805200660400307501306301650401501070030130610010646094020165004064020230100400404030701053030164001504064030165010504064030306202507003020080100040060165303011301530113055014030701804608405120020700405400131700140530105018015912003001134100805400100024051040014005015701603011301506200900501030580460740516100400405140016104540541716440051501070030164606405165116702400164052630100103070530301702950107003012010306118050130110017001404030703011640061501070030301630110020450705040163200600170011040082010301704040060105040405504064605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604405165116702400165304070660530501075040205220050405501021030705012050408014603405302009015013080405150203051204003200600110400301204001020010050405610043001105510200100504050101206460240530106500402001503016401705013013020140014020506302011065067040040400101620080205010700301620015501301154008400504010200340040015034001830190301163040706165040150107003013060041053030150146014053010306401305010200801203015016165040150107003011030640530301501220307004600153015004015010200801203030640510307053030120040440530210050405010700301521001705012080102016200900501080800200130110801620010601040308014599405301407019281805303013075011401652002040550122030700459840530140701308001640530160704008016200802050107003016459740204014100140025001064020200905010530301162009050400501165040150107003011510111045964053015802007055033014053060041064595405301283090106405104510604594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93405301500401601503030530301220080010203070020405220050401008301167024001165040150107003015016309123011670240011620080205010700301501220307004592405301283090164054001101060405507020080204052200504010083016564408401030703075014021650401640018301903011630407061650401501070030164591405301407013080015303013010260507016490616200802050107003014590401082003015040820030153030140602458950610060180301406100301130120305103058010001302200155050405701601301165002301040305064706101405062001040610405501204053030370400604001306306020030150404077030163061200290140202002901804588506200802040040400502014022170070301161006700803011001502200610302163011001008301217005601030120015030110307016200802050107003018002007010406106458720010410010300302010307055011030210400640301101081050110307020041100250510030600210701040306800200130164001614060301100306001070030153030150116200104030614586501024030130800108020103061110306155064504053060103068002001301108073704026010308053030110701423101305040645854010301217007050404020200310640202650700504040203020080100010521650401653030110701416210311504061001104584401010040060401001020091030161008301103011045105104105010214030110049040106064047025040307501121400201507040601501150406100110163011004583501020070050404054061001030116306108001001403080164009050116301100562008008140308050120010030150670404006010503301504012008050201030115080200907001645825062004008010165012014064052080120307006405507016308003025530115012200100530301506450401670060040015010700301405200905013063080458150670320010405307030400110130115080200906102001003015040402030681401502030514100306458050610754006010521650120140405210018653030140011012506483101650120700110300504040540041080113064052001902113064057040604055070105010001140805410801612001902161704060405301503070365108040201502040501140108040515020404100306457950104020034030140610030110735020307002040550201604013011020010130168290180152200200401210300302020040440045784010301217007015108081020052404003037040060114065302150200940408002001701700516301100405400104613021004006040180020017056120014030804577506305340014061004020120011050203065240030602001140402010003021653030145070403070301140501301100457650101004190301504040050205011504704001402150400180150400530150701502080140030150400103116301100457540109007040610217007040201030708016001105015303011301164270400130158030600504065104105010250402007005030140030600410068011008130125406100200700501700141701600120020700164574506100608040040400502014026100830120010100028002001301108050620022040060400404005020140250653012170070506734004061030180152404007040040400601611050430140204001108108040204001210940400257001200150301103070162008020501070030180020070104061064573506403090010130405640530140701405108061030616304070140404001320043020306457250102006016001650120405501605013016503301504040530210050404003060041004040110803061003014051030701008501070030120103061457150103061301200109160113011700514030610010801008530301470650150401203010653030150150010100040060101405610302100504050620010030140030600410063200600150110505014704001140203080151043016303011001070030164570506470610165012010700301100490301470655033012189011080405400110106050707613400506163040701405060814055070302100400505010700301201030614569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6850630407010165012014021731510805010430160055033012189012010306145675065078104051306405103070806600130801640110040060140500530301150220016301100501070030150145665010506084030301020030026164030900501070030120070050103011022007015016030100490402140020170056540820061401401106064021400205302100504064565401041002080117005506306100106080521644005104030700165103011506100260140120010600501206301650401501070030301620080205010700301301100645645010403019003014061003011045101305303015014040020022040060165040180530500401030703010101200601105025040451300453006524040020080206530301450705040501205014040010120013010045635010240200107005013011501140610301108610140130170240015014020213061023070801014010200411406306020030150401704240050201403010045624010820030120068010003016564020501026105010214105300521080205108050680010804001402403070165110103005303015040103050620304040013080540010200400801501301005120040080150630610010401456150102402008601700540513140301008303016200802050107003013011004001501021504001101405103070103040040017001645605010200801204054004127021650120614701405301650120601503012003008170016455950630801100040510170450704056540110100301406101030153021034006010130504053030150645040670410504040308001504064558501010041904040050205014030705040520015001611700530210050402140020210506400101400161406030110802020030040530401800200130150401610030600170014010506200153030150645040506704400140404001012001301004557506800200704016200700501140701620080205010700301610406040303161008301213011405501021406800200130164001614060301150100306001404556401020830171077030153030150402140020301301075040045554084554401082003015040820030153030140602455340102083017107703016568002001301640016140603011080110200220301530645525010403017030122008002001301220064001614060301220044083015303080455150624007040060104051306155040506320060010130406103018011050430151108301402040020010006167553030140011014040070060040014020501240203070045505010200901505040402030140620015030140201614061700540204061011003040400106050140204020160505040610301301010064549506107540060105216501201404052100186163040701404001101060405301426454850105010010400604025085014061509001301509005050157016030114010200450140404003010015108021020013057016030161008530301470650130101001700164547501040200340140610040400502064040020022040060180402010307010304004001040011015020400403080116200802050107003011401645465010240301768030165203070054004082001080405220040530600410804001830190301163040706165040150107003011401804545506304070400404005020140600605040060501502015011008301240201030701009501015021400201700545445063040704004040050201405067340040610301152140020103011070440054013020510500135401302010200400645435063092403012006060010700104061057016030140610040040610680020013016400161406030120304053030645425064030701013060150301200500201502030651080210200130540110100301406101030140207040310405004020400104010405004020101081053030130100454150101004190404005020501150101212164001011630110050113014054003850120140400150102150400110140510307010304004001700164540506509001013014055014030705040203070024053014062005430113011502030510140611085064006405011050430115040011081301105140163011006453950620020700400130801530301470250405104510504080561300100052009021030703070365230100657040601030704040060064030701030705303015308001651655530170060040015040400101200801453850640309001013040564002602014026080503020107340030610083012800200130164001614060301530301100306006453750640208101401604054001404064051108401660400183019030116304070616504015010700301204053070350501400110106030116820040031501070030126084014536506501006104061003054082006104566015030302001019021700545355010100400403011030653030168007021103061405800702501040301900301501611010300530301504020507016501000105030405501453450640307010130501070030116517024004001306157024001802004013015040570102003001030702015030703405004533506803040060010510801650120140108054011010030140610405501021080010010202200501405501021101000240307030140513140470250401301168030400600114080200401301504040015010240515010400164532501040301703011030704051503080080640012109301504040515010072006562503016402083016214002030130101012006011050215010400141003064531506703200400402022001030140500151030708016015040656080503080183019030407050404530506260201016501201402140610010731030530301401101506320010130501070030301620080100010165040150107003030301004529506200208040010406100304001101302030700108050155040170104038002001301108014064001614060301108014040203020060060645285062002030040040203070306530800805040161000400240030652004012510802030803011020034003020082301402030200600601070030153030145274010301732005040217007040530405220040011012162008020501070030161045170054526401090070217007040530611030615303015064504016700600400114013061101030016260201404055070105010001013064050534051012006504045255010540217007040530201030611675157006004001110103001504001101504040307017001645244010301217007025200300280157040601040305012012002204006040200901040500510307010304004005303014001101704060104523401050012018013020303010645225065040610540011016530301470250010481012801008301220103070156304005053030140011012030400452150630100701040610030400110181102003018010200904006154006404702800200130152110818010072005040140603015040530301307501140620015503016301030301801304006001645205065010061040610030400110152145040500210140640201003060010806451950105040640303040011013080020013016400161406030110805014518401020830171077030153030150402140020301301075040045174084516401082003015040820030153030140602451550621004002004040550121004002001804514506200207004001040530703020501603025150200601014050180451340109007030176803016520307002022005040130800804512401083301217007040511006610306130154006403011301400640301151080506100670010130451150105040155201803020215108050670410451050107020068240515036762030700204509501030211004004010020024006016604506050405066023010450850610706400150310804507501040140110040108050101004004030150145065062004004040052404005020140170055014505401020020301710770301400501205011007004504401040830121700705040560120010068016290405004503401083301166010301563040070180567006004502401040830110301000204501506923011080103010001030540301204500401050013014017094499406100730140020033005014498401082003017107703016555015303014082005040130144975062009050104051306110103001030640507010306401050100010130406104496501070403140540011001040309080301406105014495506403070101304052005002015020306100830121301140515010030600140449450102701301405501021406800200130164001614060301150100306001406449350104020034016501204055014051502030514053021005040501070030167024004061004012001060040514492501010041904040050205011501012121640018044915010200300504025085014061030613011504004006401301105501449050630610010301306550144895010240130251080140400110130150404051501040016448850104030170301103070403070103070405150200400600141003064487501080200604030150401103017050120550150670200805040448650105403012170070301504030101012006011050215010350410030644855010200900504016501201406800200130161406030140510307040020214080448450102006001140610015150500200616203070020448350105201801510801650120540705064482401020020401100406706200764481506107064001503504016202004004020448050610020010004045034055011652002008230120200400164479506702400404020501130103010412702200601804478506402003404061001306550152200170480447750630740070180103016504064004030501644765064032004005014020220061022002400700701050164475501024050193060240201040011050153030110307016307040013050164474501040130660200402030105015303014127010301164150144734010200203066020040513650670200804061004053021001504008041003064472506401004005040150110200220301530092301300925040610447150641017040205011301030100217007030168030012015014470506503404030704016301100655070163064004050044695010240306602004051341006102002070030140530105014468506504064015012170070301150708030020115022004467401030121700701700560150301103001000104466501024050160042140603011040014004061021004002001804465506270301020300108040530244645010306130140201012122006402022004001040106101081065130153011304463501050100640404005020501140550102140680020013016400161406030122004462401030703017010406030165550120220050405408200446150103060200401502015011504507050401200401446040102082004013020100200801015108044595010200700504015020150152020012405301030108051503075011501445850102403012140020301644574084456401082003015040820030153030140602445550640307010806608040130603010064055070880901804454506504061013040610013065501220011053010100644535062080610105018053030150306100103040510030600504040540030160501030644525064030701040561008301245300504013015701803003015506450405067041050107003012030401013064451506703200400510301657016030140307054507061405501021406800200130164001614060301203040530107003012020012400644504010307030140102083016565301800200130110806530114060301108010700301656444950647061010700301405406101610013010104008162703010616800660010405200700804448506809010140703002007030122008002001301640016140603012200501826044475010421703013061150180430650408200303050120501301004446506240020104051043015030602006103024051635064052006070406050130150150626081040144455064020024015018012004011640200214014444506520012010083030402020050020150203061008301240201501034100304443506500201404020501301100202200150103070800100103020301401101641506444250104030190030140516501205020306405150403090014064441506603024051080405640550702004008010130444050643016004050532170070108050104020034030150144395063020140015504052001050020552018015108040203044385063040704004040050201402156404005002006110400301550330120304006443750643016001510804040050165010701301700304006608050130151054003004001401510806216201625700504080189024051030708019104436506200284004020316716404005015503301163060041443550104030604016501206150400110121650401501070030144345065078400404005011306406103014020103070806600130412701104433501010040040301130164708007023040580070270010406101306001301443250620070300101304056540010002405104001400501570160301130150620090050103054431401030140610217007050401640309005010700303030106804055010250402178130180304006001804430401010040060409120090170055642701804020220061022006553030150144295067010916530301161004001805108050680304006004001070030180070240203050102130654020830124020400103410030110040015010230121060107013140306442850102406470402030550150191030030140205049010130644274010100400604091200901700550670240016152502004004040013080570160303040307030550164426506803060010800200130110805201013040402050401503070330130050630644253010101200601105023013050040515030703651030701504070501427013016550144245064090600406100405302130431301203056220080014065401200106001504005301116301100644235064901055040204061001700113050040401020040502122008001403064422501020060013030130500406180306040515030703804421501070403140515010020010001804055040150401004005011506806011403080442050101006018014061001650120405501567019180540610080600400601804419501050200400100405201013040301570401361257005040520066015103070101003011306308044185010210412010130650105406510700301170055040200106001501401441750620090240013080110400840050401020034002001550130157005620090402030401030601030140610011030110054061001080506702008010415064416506500205010405170012170070301405507015080300201403080441550644005403015050120450704570140220220015030704120081603015101110163011006441450670320010405307030217007030124051507006001615400600150402002201105130151015040405102005014064413506208800101550404051700115040011012405131403080441250104030170301220030660200105013011008051030406506702008010301150400110121060640150306020014100306441150642701055301504082003015064504015030703115030602005040203021005040150306020015040301601644105063016040080660620406100306203020020700305501644094010100400604091200901030702050120103011086110700301220604040060180440850620044001004040510307015018040515047061070030120501020050614407506401004005040405504015018020250257005014018044065010240301308001080501205040610407030110454006140903017040604004005018014405506202004003004021700703011080402050140400403090070014061030140207080501050306440450102001003016010280501010020030040301470220501026105010240010301103011001501317001104008440350644005404055015062608106301026030150704055064901030405501644025010200100530658015019103005308001010050504082003012002070050703007010504064401501010040040303020220045070520060013016110504301511083017014004014030203070030205016180200600764400506102040010151030701200200606121621405400610230643995062005900101510307032001704065800805040180100604054006102305040820030122008020105040301503070330548165401601503015062010501130630643985067040310140402001060020220040040820061102006006018007024058007027006004001030400132004800702100680405800702150708020061105043015110830110804054003001070404055010215040601005085020220040040820050640601001040514397401090070501040010200100301504030320010307050120010030117005307501306301630110064396506200801205215016200860170051630110010083014051314030643955010240306602006100830140513104008405121613065400704004030243945067032001040530703052100701080510100125403020153070364393501045106055018010502009801070030113014392506427040014040120021050501540610065102130401051200213011007001643915010270020403015210017050120801020200900501804055040150401004005018043905062008012052404003060200114021501163011004020121510307040400436140401045124020400103630613011004389506440010040405200150011030701501654011030701501211504361501156802004004030110013012001070050504051020010010802030210050401503060200114020307002064388506440054040520015001103070150165401103070150121150436150116301100302438750620604040060405240580530210050401214002040515010400140143865069020060010130140550140307050402030700240530140405150427014050408200301130063016301100643855063016010640540041530024002040060405100306001645300115001501504082003014127040550107003015201013040301163070364384501024020010100040190600301108065651030830110801300501050406143834010900206561466040553630900130500405040820030302200800140240548120030021700164382501050230124020180901640015021003060010140407006004001401438150102402006802030501605013015011735412705040530163070364380506230100504030150220010301150164379501050200100405301502014061700515030200600601070030150182601630610040065103070404001064006011700140202200540705016200207004004050052006590010307016640060400304378506220200400140401705013016203080301504040203030703615302031671301100306001070030164377506320060040020307002014001040543025215020030050180200410021401406030150403075010700301643765064400540040203070301302601510804020303070361454080020013014020303070310700301437540103070301710770301505100306005030610010308002001301640016140603011003060050404054003016050103064374501030613013050040108004061300924055040430011502030518043735061075400601052165012013011025050404051040011014064372501030613011080102505040150306020014020643715010802006040140610040400502050118809020020700301402050702200800508014370401020810307030150104302140020301401108055016436950630100704004020307030110220070150120010051503070315014368501024030121400203016436740843664010820030150408200301530301406024365200640130120010904005303011030113018002001301108014064001614060301108014053010700301530301912009043644010100400604091200901030110454003020501615041270504013005050405210455012006505150307035020306501401013011306214002030114010200440040050201401502004015040186200201030115010861203070020643634010208103070550113001014055070012108610801306602003060200106121381200650406111086130153030154030201050120030023050120140643622001041004010307055011401010070130010504030703106150015016150120020700405367106143612006207003011300105040302510615001501130010504030251013001014010030600108002001301640016140603012030405303043602006802050160501301501804051041014004041001402510106040529040050161528200805408200150405016050130115010070011700115016100013023011301201030705011900108084051030702015030602001140801680020070150180435920010205050404020301406700104061013304050404020301405303015040530420040130406101040011050130210050404020220030162103400601435830102605040530140805303013030800105040653030150645040405506200905010110306150404053050120140643574010100402170070108050104030190030150113015401101003014061040510305164056080501162006060050107003015010200601600301501165040150107003013011006108060080200950405062009005010307003015040501070300160015103070506800200701040512004006435630102605040420040103013055063061001021700703011612001403050104030190030110200400654702504010306504053014080530301303080010504064355200640130140770504030203070050120080100062002905040306435440103012170070405302010306110083012001010002800200130110805061000210660150301506403090010501070030110307030102603011405014353301026050404051030701402010306180540309004702200904005015040306435250104030190030128101305501530301103070520031808309016180705040801530500405101060510106017364351506200904005010405101000230140521901170015010700301643505061008050104051501007200140406405501021020063004052004016513090301164011001640522003016213400601501070030164349506200801000104051628001000140170016300816803016405001301200101220506250400310501070030164348506302064001040522001030706165040150107003030101002162001060053030145070140611050430151108301701400408010300504040400104006114080434790108405040405301401504001101108050630413105010700301403070106434620010500205070807010616260201402505100261061434520062030020012903020304001101302030700108050152005900103070420162005030309001080810200301502060101300105014344401307013012020082301108020016330154001101504064343200109050130610306504053030150645040402030140680020013011080501073704024040050114064342200105002050706807010640201041014002602014028052109040504040202190114064341200104100130010170014057040310307065652145040140510805002140680020013016400161406030110030600540011015040643404104083011030630165654004082002003005010616950100140470250405001010003013075010107003016564339200109022001026005412702550113001014020041002307501050203068002001301108016100023054127030100720030153030196026306433841043002170070405305062008012030165308008050404054107106400183019030116304070616504015010700301210340060106433750630708040014040307010640011010603015070680701065412705070526400301302100101070030165643362006490301400170024010307055015400140302021008301100810630912301530301840106202301001030704040060010530301130010501801270020530301103070102004008015063061001040143352006203002006801000530301501150608151080530475055060880200400100105040610220010030110805464030113011200315103070402030160113030100400183019030116304070616504015010700301541270530301200300210107003012030700433420010220301308008030165203070040522004507050613001014040530400150330140018006200108040018301903011630407061650401501070030164052701001665616260201404050101008030040501040301900301102004004333401030121700704053050104030190030150164055010210800100303090803015403020130630653030152507001104030140501043015040405301670200300120200300405304014332210905050405200600130110805301406155040540065011050430150020084102001050120504065500200810805304750520060013015002008410200105012050404331710770301106100301656130010504010072001054127028010930530301433041070230130800108030570160301108050620014010501070030150113011008301155015064030701061550405061008030040165040150107003016152506504061013050107003011523037040060104329210200100570160301307030201020041014065017104030161008301221400203013075011070030153030143284104300217007040530628001000405103070640522004507058008144054003853021034006011404702504053030110805063181050107003016432720010904030151030161505010270403105303014020501026150501025381304020301407014020306150301407011503040202200615022005303014020501023047013040020040162140020504053030130750114024005040130100640516517024004001306400200401140204010040060167041802030700308043262102004055040203001080304054702504021400203011650020061501070030150164055010210800100301040604030311030120220050404001002605403020130630640550102110100024030703014051314047025040130116100200804001406432521050105040510301104510613001050405103011024003105303015103014056704400140501020200300403011030702002205108016100200804004001306501043011640101001501106010706106064064010512002152150109061406201030115010861107003016186505210906140501043015040402030702003004324401030701030030202550120041001061300105040301007200301960210800200130164001614060301410301100405304323200109023017010406030165610300530500402060103051080402062007001013167140170501301504061316714020608050150404020303070380020013016400161406030120091804322210501510301640030206400510307010220053030140203070053030110301540208801030050405108040400803040060011406432120010410010300302010307065610400640301101081065610306301655303018011030615506450401670060040014014320200109050130610306504040530140506403019003016540040820010801300105040306004105020306548165401405307033053030113006306431920010706030110801001020080655033011080100102008051080210200130704033014061020070050400615306850406102001003014012007005040030110220070150120010020103011501086120307002064318301020624051030704005011406405103070900108085303011103061550645040167006004001501070030164317401082003012006801000301655303015011301800200130110805040305062008010004006010640522004408250682601052010130403016505100680504050200980400104001614060301412040043164010900703011030703016568002001301108014064001614060301108014053043154010208301710770301530301203021005040501070030110301620103011086102030700204314100607043134084312401082003015040820030153030140602431191084010300302025501130140522001100305040510200401080405501130143104105300103003020103070550120220028020104030611008301550140530501024001010400840560805011080610018013011080150400110140510200506043094107021001100300108065504040308001504052404002008020405005303014507050405012050140400101200130100430880010200701704670080200300301560401700165250132101506800200701501605013011030701504070501170016430790010301000217007050404055010010700503061630407014021620080205010700301501025050308010506083030545070103050110220010301400703200501030654010110057016030150900114061030170055030610010305400604012008004702504015040540820051501007001501030643069650100606101080200300301560405016200106003011704504050160501301401601013043059010840504040530140165090063021005040506704101650120140405507030800643044105300504015040140201507001163011001010120200300501014051041501040610654030702130170800400130610500501504030408400140615401402015040400120040500504032006004001406570160301403070420010510301430341027030304013090022022001406151030708016015040656080503080183019030407050404302210200405504020300108030405501640550102108001003020220050404001002605403020130630651080803040060018021400203011060640150104001410030643014107025012040504050641501020103061104070405103070656200100640550170011080506504061013050107003016180300610451650401501070030306530100102200706104037011540011014003090801306301630110030110403701150120010051503070363064300401030121100706700652008010004067003020220050120302100504030602003030301010041001401301203030110010140429941040840102085040301075040058030600504013065104105010250403091230151040011013042987107702140020305501640513140302002070030121620080205010700301501429720010902506304070400140255014040010300140163040701540110100301406101504011040011050404012001060020015030110801010030105040801150103070506806001013015040011011080506483010501070030150142962001041001030030201030705501104006403011010840301511081107003015014002200640074005114030115103070150307501170018057030016008002001301102004002050154001101504064295506401601013040562001550301630103030125305068260102022004507050107003018016200220400601501804294506427040051101404005020501505100306001070030153030164360162004010030301306604030030301643604001302004010030166040300301620015503016301030301540011015040642934010307030170104060301655501530301270070400601801000750501910300301504020501000750101401642924010900709008670013011511003010140616200290501070030113011511003010140642914010408103065501205614705501026205010210700301170018050608110510400301270804151010603011306550608301106400604001306429050104030604030150401050501301100618301903040706530301103011704504040130610050608150406428940108200200680100050401307504288506704400140151080402030640206080501105400300400140151080402030652006001301108061105043015110830110804020611030615085042875064706400404005020104003015503301216200300216165078400130616801600400130152010130403014051030703075040040016401100400601405005303011502200163011005010700301501428650103080601301504015062010301504014100140084001405307035060501301650330150401501308001501070030301150200115022001620080205010700301301100642855064831015040011012165012014021734306003012001415108040530200150301530301147011732030700428450630407010165012010700301166014055010735030614104300121700701620080205010700301501001070050308042835062301000400402030703051080161000301650120010030117005301670406040013016200802050107003013011006428250102006016001650120405501605013016503301504040530210050404003060041004040110803061003014051030701008640580306001406405104101501021404053016501078015020010040530150800101006428150102400704030150404051408016240070400601050164053010650040200150301801620029010501804280501020060160030150404040082901804020142001402022002404005050900107003014020509004020307006427950630407040014040120010500204030701013053030150140400505090050203064020463031306402020019021130640207040604020103070453001050150620040040060400404005020140642785067032004005103016520040306140201003060065610300302010095011070030153030115010095011630110015010307040400453004030405463033016301100642775063040701016501201402405463036405200190216405704060405103070453001561314017001104008427650670761040580200150301103015303011470120030081040610642755061004001016501206165040150107003011501035064274506260201016501201402506530121700703015100701904054007006001801045301103070104070301162840060180405150104580464050014016427350620090501013040561076001520060013012170070306110504301511083011080107600301217007040510010700503040016085040110110801200902009018102004051030701503060200180427250648310150400110121650120656100405504043001654051003060010700301530301501162001040306156100150404300150401630110061008301200101000280020013011080162002204006018041701401804271506200801205240400306020011402150180520101304030750130150220013006301630110053030113011642704001301405803060050406405104101501025040306020030140540013700142704640500641705100701903050040510070190402040020070050130100801680020070150180426940103070301710770301200104100400203070019008086810219040211050430114060301150107615200401140603020108010861650104061010804001614060702605051800100804268501070101915010400114003011001520020611706911040010180020013030615303011008050160041056140603011030110640060140500426750103010160303016604011015702200110801540016100115108020041006151080202001261510068050401060162001510803070364266501040301703012200203070014145015305063070340065010406101080800200130110030600107003012506200802040030402050101301004265506504040200101000200314053040018301903011630407061650401501070030150142645062008012040552006001301240565120730150640061013050107003014263501020200300403030301066562008010004006016510301164010100400601804816530140205301140501103011086104020305004020030021501140501301004262506304017015050130407018021382050102615050102504062001006150501700110806510301150670440014040550201108015026301001630110064261506704060101304058040520050020180020070180120010700506120010300242605064030701040610030110220070150120010054001101400309080214002042594010820030150408200301504030107504004258408425740108200301504082003015303014060242565062008012030120301505200606006541270108040030600410010400301530301400506015060121612001403040550140101405708050102010403080425550102020030040521502014021502008020654865303012150401163011001506012161200140308042545061075400601052165012014040521001864030703015040405450701402168200804001501023012405306020040540013140308042535062602010165012014040550701050100011408080020013011080120015001656100430016405504020050020116501204053021005040501070030152100170501208010201620090050108080020013011080162001060104030801425250620020504005303014001101101805400110140201020010642515063040840020308030110307061510307064020200649010805318151030701610003024003067080150401510804020306425050630201400155040615504016220200400304017050130140203030703107003015303014249506309240301203015052006060061008301210800100530301200401131700180530301507001213015101210400110501306602003050120140620103070909010050403050404055040620103070150909010050404055040203021005040130602001503060200141003064248506703200101501030180205010806400506140547050107003018007022050102005014018010085303014706501200290180424750102002204004030110650040601028015108050104301600405053216211630600414246506820040400404005020140261008301200101000280020013011080506820080400404005020140240203070042455010200801203015303013080010203070020110103003021005040670450502050403030215070163080016301100530301506450404244506202003004004040050201405010140530301010040500424350620036010200150301108040500401040830110804242506286010306013060301640510015070110803013010001301700142415064030701080660801503060200521503060200114026214002030121627002050107003014240506802009010105015303014001101108050630413105010700301103012004004030142395062010805020530306100101405018012004011080010017001804001040106101081010700301654238506301007040040203070306104060401303116100030240030630210050401080640010504040205040616006103001650620400304050040204300116100030240030405001308094020320060010405005100307050404050058095050404050021200400504040201003060010700301654237501040301703012200304030601501400200401610220050404001501023011050131403053030150645040506704400501070030142701501400105501050130100423650104030170301220053030440830150104301530501090306004056704180651301530113010830165423550104030170301220053030120200124008040202200530301402030700400121093015040402010072006402020069050608180402020069061502140603016120012001008002001301402030307031070030153030142345064831053030140011012165012050107003012080610203070020423350620806400105018065130153011301030030201003016004020220053030140203070042325062002030010130601503012005002015020306601503011030703080080670030530301501120090240200155030165108016502060400303010303014020303070310700301530301423150102006001440505350630600410601040041270507050620022040060105010700301501402030234006011050670414020220030110064230506504061013060150301200500201502030615108021020013051040013057016030150142295062002070040040014013010301001060403011306400183019030116304070616504015010700301620010902301610407013011064006010140642285064030701013060150301200500201502030660150301100306005040200220180020013016400161406030110030600304227200109023017010406030165550153030127007040060180510100030122405140200220130140520064901080501405140015019306020010100025303014001101108050630413105010700301501422620012021301610300703012202200440828260620250700302008010004006016100853030147065012002901804225212301301103061301020020700610454224214002030130101012006011050215050020061610453011060640150104001410030642232001430166040530655070303014053064054002007007040501040301900301708050101304061042224153001301406100104061061105043015110830110801650401501070030161503060200200905050301501422130130800108013015010200801203011704140616704180163011001030216301100400150102301240203060200402010400140020400403061163011004220217007030150401406101507080806001040202200167041405053550760030200150301108050107003013011006421941270301501024020841005303015011510803020150116200220400601501070030130110042182001503015040121090501507050650100040404005013058017024004020301502015011620022040060150107003030180708003013061001080200150301108050631840010700164217217007030143001506702008030116306004157016030140610040040610611030070616410001510307050680020070102001503014216217007030166050670200803012100186162002040140400110106053030151100680421541270301220010902530301501530301103011020040180068016402030306100114050620020700400608042142001503012189014055010802006040301501653030110301150420040501652006001301108013061105043011080567045306010305103011050506704400140501402003130421320018010003017107703011030140206704115016403070521030601030140522020030016530301220080201301050506704400421220015030110301105050670440065135030110301402067041103014040610011064211216082001010002151080506100720010550330150630600410201030618050406406561050050161200207005040183019030407050406153050040130110731013080510106030407050404210200120010030120014105520060013015016701400401105043015110830157005140501406100110420941300200301301026040204515067024001406100110504011070030130110064208212400108013015067020080410201406301026030150704906530407066050670200803050107203070020612700120550900130105016106064053011030170309180400161406030121260142072126013011000302110307030182009010305021501401511050670200803011006420620012320022040040230100302010307053030170291020307002016504015010700301450706530301450701400100402002204051400150193060200101000253030140011011080506304131050107003014205214002004080200604065504053030130800102030700201306602005470250405303015007021050304040030100203051700110400852402013140402030010804040030714080400150102301230210050408060610402013410030642044155040530140805303013030800105040640901705040530301504040203014050102002440506306400406104203415040030140610402010307080160011050140610011064202412703030140309004102001053030114064054702504050107003016464050064170686504061002143050040420121781301406103050040402010307080160011050140610011050401107003013011006420041300200301301026013014020104511406102001140130140201020011405067020080301100150135015303016012504015020090501050408080020013011080501020051900406103012030403014020304061001104199217002080200604065504010451013053030150140204701010700301800702402029010110041902010501652700205103070801270012020105016402022005040400150102301240201341006530301102200306100105011303200506304001004001550140101404002010506702008030150405040640303200301100641982160830140610250406101302002204004030205040402022006102200240070070105011060640301100641974160803018002001301108020059001050161402050104304210501801600110501522007041030610606403040010011050620070050670200803011006419630130800108013015010200801203014102014064051605016108400601657040165040150107003011502116304001001163011001504507050401008301240513140308041952170020200816016301100805062001100650140156506702008010301419450102405019306061504001101210606401503060200141003064193211007030141043001061005501530301405700600180162008020804001501023012405306020040510400140040050120405501220307004192100165040530301504040530501201406405265070025303014057006001808002001301108012001500165610040550404300140516501204053021005040165012050107003015210017050120801020162009005010808002001301108016200106010403061419120010902301701040603016553030150110300250680010010130550645040506704105010700301610083012108001001053030164190200649030110806004001406501070130155010160040307010418970191070108030013064010408504050104030190030301405010409001202003150830110430263010030170015807130140610405200700501641882160830170102006053030150140610301403090013040026020140260805030201073400406103014187200151003014816301530304061030120304030150403010300405504053030110307010806001013050672001240540610418610013040030140610200700501030541270504013001050401030705200401504086200301101003010300200703016700400132004301701080200418550620080120301520020630650104301530501090306004053030116704180418421050105040130120020700400101406110072001406030150404020303075010654001101402010200101070030165418320010220301103070301530304020830180165040640052202003001050164040020080205486530301107041700155012402030700418230102605040362006001030130580150265070021508020040070180501040050500115040010108165010400505001150400401150220016301100418150620080204008050140101301103015067044007001402060805014020400100405040200220153030140010040305064150101620080205010700301501418040109007030176803016520307006540040820041008070010406104001101060301100400504064001101060301405100641794010208301710770301400501205014054001102007006405316716405101215040830905040640540047061040030150470400150340530600416150220041784010833012170070405100620301026016702400161621400501070030302008010001801403070654082001030030204007060615022001650401501070030305062008010004006010652506504061064052200440825068260105306850406300200703015063040810501070030141772001503012189014055011620080205010700301103070202200400403020400100820307002064176211007050120801020804054007006001801008301521680084103030912301216304136567006001103040530660200254013020400405640547025040217813016865040610040530210040027002041754130230110804052301004002020020010001013080162008020501070030113015303014001101108030413101404174200109040301510301651301530113030693011070021100703014104300264003013021100625070030120080110004173401030703017107703015303015040214002030130107504004172408417140108200301504082003015303014060241705010403017030122005303044083013010100610083012405501021080010064052200440825068260103002007030130685040501080185201013040301102004006416950103040170301200314070508013005050010855033015040162400508002001301150500200616547061501004901070030153030440830116301100641685010430160015630600418040400294020103070401306015400507600405303011006152162140084008061561317001104008120040755033011030140522001610040015010700301100106064167501020022040040301106500406010280151080501043016004050532162116306004130101004166501020080120301103070217007030154030204001008502030610302163011001700540204061011003040205062007005010640202200400110140201030705063040010402050403060200402040011040301154005076004053030110061521621400840080156131700110400812004074050531030116200802050107003011001060641655063070801014024030701656400304070140608050302040010806641645064030900101304056100830124055010210800100614530030165010102503012103621400203017080066152200200650280020013014001002003001641635062009005010401101004051700180102006001510806008050405005303011300504013018002001301108050406400161406030110805040100709080200690301108060080506416250620200300101407010301704006550182605501040102400110694040016140603016540110100301406105400800210017010403800200130165200410010085303011620041001406416150102002013003015040502064270180530301302416050102006016003015040505062040030620304070509281030400202003001501030203021005040501070030110301620103011086141003064159506305133011510142701105062004014005303012001010008013010041585062006016003014052010306153030140011012162008020501070030168002001301640016140603014103011004053041573010206103003020103070656103003020100301600530301415650650781040513066603014056040101304054007180402161004001501070030153030110350106415550102002204004030301065004040505310806010301546604040556365303011030701627002050107003011020040054011010030140610641545010200801203015040400502064002002204006016152400270020801040011012040013410010302415350105060840301504050620180520020103050163021700703011020040050108306100400614152501010040040301504040050203010501455303015016303061004006141515010200600160301504030400502050165303012503108040092008014010307014002006081106080503061004005014150506200703004001304040050165400100022170070301402010400110501302100504040202200504040201030130750114050608116702400164149506200905040013040500217007030140201040011050130210050405301640306016402022001030116210501641484010820030120068010003016555011701040326507003012008010001053030150153030154082005040169501004001304056080501103070168020060150107003011041270110301004147506504061040610030400110130203070010805012004100106130010504030100720030196021053030150116403070104030614146501073704024051406162602014040011010604052109010601306550401640309005010700301616260201404001101060405219018041455062602010165012014040550701050100011408040530210050405010700301153011004100414450640307010130405200500201502030655040080105302403070103070540010400611405013011001504054070505150306600170014050015017042008005016050130160401700180414350610754006010521650120140405210018616260201404001101060405301426414250626040081016506201040301405303015040405301426540110100301406102170070301660504052164400801305704053050040617010403800200130110801401640309005010700303050163064141506803040060010510801650120140108020412705010240208400400501541530030162101000301403017080020013016400161406030120091804053030130100414050620030024006010405170015506450405010700301200207001700165200600130125065040610130501070030126301004007140300154865303012002070017001641395067032004005103014050080020013016400161406030120304053017010403570180300301530303010041385063010070101306110103005062030401013016501206306130100170803005303015064504016700600400140141375062002080400104061003040011013020307001080501104060403031103011020060013013060200106400640301151030701080010010400301206040108015401504010804004040040301040030161540064050108608050130110806400105303014136301020624051030704005011406151030703080010140501803080050406560805030801044005150408010083012601503030214002030120103070150307501150141354010100402170070510307030810651076001021700705104001105040413450640307040080660803040170105014020400501204010307016304070140610011030100413350630206400403013020640010510307053030110260830100540040820040012060404050530554082002105041200161520080040018030012050530520080025303011050412001501530301506450405067044001404040010120080130100530301503061001030800200130164001614060301100306005040405400301605010306413240110040050110700710770253030160103013080040504053014080530301451050406413141550405301408053030130308001050406550645040501070030122050680660010654270801202530301601030141305063040701016501201070030150608124052003140510731061630407010700301166014055070530301200802010304129501050608403011732030700405220045070506130010140405304128506100400403014052010306152100490610049030121310700301641275010200801203030106500404050531080601030151370011004903012270020653030110307027002050404040309001504080412650640904006004004020220045070540110100301406104020501405004125506400104040550164001040205014124506403070101304052005002013025303044083011305004050110640060103053032003014030601303200650660201300400401202003005108013032001305004053030122008004123506100400104053070303670107002001010001102200701501200100412250620020700400104053070303050040302050405012001003011700510806015030301502200800410030641215064030701016501206302002201520060013012170070306110504301511083011080107600301530301405100170018041205062007030010130500108504021700703014051400180405302100504050107003012700204119506260204004040050201401610067005010403019003030301010065401101003014061021700703016605536210100400105040801411841550405301408053030130308001050406130010504052104510530301104520307005303012002070010301405263010064054630350103040040500405220050630060010501070030146303550402007030010040010501500401521300400401214002050010483015060813075053030141175010240301308001080201030615303012002070050404052630100510601100303030106805220050402006501030706580401306013030520049053030182003005040801411621230130110306130102002070030203070010805011401985307031040500120080904051200400803105104050055016301180304006004017020075232006001040500800200130110807010215010520306080140140603015040307501530301501200400403014115417010403015303018030600101305303014706200155013011540084005040102003400510502408020010001510068050408020010004053040522001610040015010700301502030411420015030110805040700100504004005018012170070301540302051030701008504080141132123013016306140520103061653030140514550107003012010306155060815067024001080306100301506704040060105010700301411241270200300280102003002301405305303011030116215016156427010501400610001930116250400315010700301641115061004001804127011054127052530301806600102030700303090040540084005040620015030150403030900405100680504040530411050102403015012006060030165203070013015401101003014061040510305164056080501162006060050107003015010200601600301501301005506450404040010300140164270180410910501045301903060040427015303013010041084010900704061021700701022004001090705018016001105013010041075010403060403013061506201501304002004016410650104301530190306004053030142701501400200401105013010041052160820010100024052003150620021903011080610140501570601653030180020016550608110504301570051080165060815010700303040202200161004001165040150107003014127011030100410421230130163061200207004001014050150640307010130501070030165064030701050107003011064006010305301005220054082006320010652006001301200700810140101100614316030103030115014005011006550401410320015030121890150402050113010301002020080202704004040030100530102605070308001030141450153030307036302100504051030167041050120140106050550405407050530660017001405005103011210504052200170420080050160501301604017001641022006490301400170024010307055015063040704004040050201402402010250108040207032004040202200103014050010200600120076520071620074001306402030580020010162002030040050162008020301541270301080020010130640205070105010005303015018016200802040050141015068020090400105018065130153011302030403015304020220053030140203070050013050040014030900108010030600470250401100306004020400154015069210804020100306001031671510501405004017050130150404020303075016153671550403070340500548166080505040402010030600410020018010003017107703016513011040604030313010200310302020040100301660403003012006006063010303011030702001550301200620106200155030110307030103030120062010100830128002001301640016140603011003060040992001510030148163015303016555018260130010140100306001014040108099013014306700600400105015303014120016304098200180202700120655040104510130530301501506803040060010510804051401080405501024020810530301501108030753030110301150622001001030130140542705014011030615506450401670060040015010700301690301600301501043015303013014097501043015301903060040530301427018010083012214002030120103011503075011501409640102083017107703015303015040214002030130107504004095401082003015040820030153030140602409450108470251250504030704003064093501040301703030200207001301655014092501080302040040301504015011406200315040510307040203016011403010040915010704031405504020702400504040620504040505350130401304090306100110083016100830180301100408950109030600403014055040204127013014088501070403140550106100013020400770280301100408740630704030140010063014061010301408650102009005040301504020501803011004085506500702104061010301105020090050180220030110040845010430140610103011040050703020103070501640834010320020501801550403200600180301100408250109504054001003060062001505040105040010030600550402001060015013011004081501030170301504040050204014002002204006011041024001003060014030436040050120705040140601030211103011004080501020080120301504050120620022040060160103021130140795067040314053020520101304030143608040785010431605301670100801086200504051080400600805065400106601700180407750109504012003002100301600105015201013040303020220030110070014076501024020010700501501140501130110301108610501407550640904006001070011030701301130403012403070504010305012014040745068002007040550704040050140734010900701250653010040722001801000301710770301140550102140680020013016400161406030122004071200151003014816301530301130153015040140620070050401501140501301004070200150301305140901600400100830203070050140692001902130140550704001000174011102006006040515070060040014068200120030013015040405470501502013013200102005013015030140163011006406720015030110801807080012170070547801700515030404100504015022001630110040662001200100301601028015030564040040410040400501402021282004013040400501302163011004065200150301630190405501405212820040130402070404084001004036801700540643167153020300504020060016406310016010006401040856100670010308017005406241540301601028015506309010405053406121402003003050101000193030501617005406041805050405301401501007200301700550140592160830140610305064706400140170054058212004001802009301400120090110040545070640572120030065200105002055201802151080506704101510805010102040040405621621301405305840080405047040015034055214050608305010100400403030501620020700170054054200110600130150403020630802030117006706010301630107014060120020700164053200110600130150108099040301504030150450704055016405220014301102002070059030160024051509030600115014051200190213016104101301103061261007010610018601640105120021150412702002070016405021615501427030140705012002190515043615015005084001306522200800180150010008002041027006006404921230130110306130102002070061504054082004057040405305004065305153015025664048212003006420012306040010004017005203032002800202001404721700706290502501910300301105060401050152200104150700126101150427020020700164046214050608610803073015045070530501640452160820010100022060401615050401801506197017005404441809013011080501050200100405010200600164043901610006150230205010911030030164042219015001081600200520040121020034008102003015301502006006080404121563014005012050110470250404813010100025010130120304010302561030200801000122003011004040215014050014603510602002010307015010100301650140103060150400804100306403910015070130161006603012186040100809801030701564200403821383012400200164001040081022002002070050702001060030128400228110501301100804037411033014001508019030110300703012510307080020070700140362161550142703014070505014010306046614301502566403521230130163061200207004001030654001101162002410302020012402010301515030750121400204034200138030120501010040040301307035040180020013011080501046080403012040018301903011630407061650401501070030130703504014033200150301504016200802050107003030301068016200802050107003015090020307001309121405501021406800200130161406030115010030600140640322160830140610166050140241043002170070405305303013010260507050630800105010700301501530301301026050702030800108010653017024004001306100830126015030150102402081808002001301108058010306002015030703150146614110403121405060861080307301504507053050162030700530150200801000804030215016170201200200600652200200801000400601805150400801405014661450900640514030103010064001830190301163040706165040150107003011301800702103070405800702101000210301930600301504012001050020501653170501030120400370503016602204030900410030301100402921960030110801050770615105030802013011008054816537050103065370505067060400670604005301060011700550140289120090301166010301150451699300400130610083012150501024020818080070210307015080070210100025014090600806004001301630110040550407078080466141030701630600470014027212008403011620066040070014090600301125020140013056402621960030130908065402083015150104001652030401504430064025216153030205200630084020010930164024100120030013016103007030125082601057040301233011502006006015014023216155014101301170046614150427020020700165063061001014010307020029014022216083014061030210015091001503030370150220016301100640211001680504015301405481658109013011306520090050101406402021100701008803060200301270020130130205014019217813012010306152010130121890169630406100646405006401841400613016700506702008064170686504061004053021004002700204017217813015040406754020301505140450340162126013011080161004002001030801405501021406800200130164001614060301203040405304014015215630171077030120220054082005010176004054507040140142170070161006700101403030210200207005040203001080405302150501025040200207003015103070307501140131001304006001130117005501520060013015304030110801700521507040601404012412001010300301700550140204005301103070162002901616300401501405504013040301100309501640112137010300301700550114816153015530130130703140102170020200816017005506200801203013011006405504020070050404051350116237064009901504050108400130616415080502001005040405302100504015020305140204008100110030065770108016200802050107003013024007200207003011070050120010030169040064010820030150408200301530301406024005501040301703012200530304408301640045010306020040301103070401306064003506809010140705770301220020220050182604002506200902108066080200902164001501081040084055070306400640005010200700504030181290160804054008160230750170018039995063037040060101502170070280139985062009021080660804052009021639975010810400840550703064008039965062301100030140530150450350163995506200690504030140530405501399450103060200403011504127030150400403020400100260410030639935064030701080660805216200802080399250109030600403015303014127015020303991501030613015040120020700150450705016303990506306100103016501205016398950682604030150850301501639885068019030150850301501639874063070404011004053013011504014063986401083301301906550401301398550105040018025103070404005011403984506427040014064020501803983501090306004030153030141270130139825068090101407053030150182603981506200800840304055015503301400403070410030612605055033015010265501021630703639805010100419040400502050140202140020216400180397950102405019306040203040139785062002070040013080139775064020840080102040203014039765010502301103070400150230110809901397550627001203040550165303014306397450630610010304052080150404055011301397350645130040561500150152010130403011501003060040139725065023014053064001502301202200301405400804006018039715010810301405150704004080165040180397050641071061803015101401030151503060200163969501091001050405200330051030701504002501639684010100606561200703012515070025080396750650070210406101030155092108050023030396650108260403015040501205501130630803965401030406564006830154010040030180396450108008440301504050120804051608039635068300403012030803011030110021700139625010306020040301504030605061050163961506301007040013080130103030126396050108290404051030705062004040030402050163959501020060013011502004044050039585010200211000301108017637013013957501070403153051651501035070013956501030602004030150403019630501639555010504064030115041270504055013954501050608403011073502030700201501395350106011030110307040130603952501020060013011080510307015020200400639515010903060040301530301412701301395050620080084030405501805627002080394950103061301402010121220064020220053030139485010100301600301506081506200700400613070250670440013947506100400400130154061003030110070013946501030602004030150403060110301501639455010504064030115041270504014055013944501050608403011073502030700201501394350620015610606401030704013060394250102006001301108014051030701502020040063941401010040060403019120090301140515010456394050102400604030121400203011405150104001639395010230110003014051650120804051502009050639384010900703012200203015040140540610061405150103506393750620015610606401030701505040410030639365010240560805030403019006506084014054001020070050406100186011030706510307015020200126393550108301903015040110250100186012515020030026393450105040640301150412705040550139335010506084030110735020307002039324010512002110307040130603931501020060013011080510307015020200400639304010900708270025150104806392950102403011302301653017005501392850105060840301107350203070020150111062003014001004904100392740105120021110501515010415063926501023303053040061403060114030803925501020021903015040530301130050110504340060200406400140307080140021110301100102004001700140200900501802082700110501401504030110801020011050110502110301100107060301570401000302140308039244010308401301000251502003002803923501083019030150401030252200392250104510601022001030125170010501301100639215010308060130140515030703801410205216412001803920401083301108056100301801501105025301650211630110039195063040704001406402010030600530301639185064008504001405064270400130110039175068071051030116302100180391650104010301212200800405103070100012008039155061009504001304020301403914506302014001301301100804054005301103011000120080391350102002440550701630640080391240101006010501301100803911406350301108052009005020090050803910501040301703012200240205090014080390950641020040053030150645530112080101390850642704001700140540610065102130301100700139074010306023010025220013700139064010512002130540070103005040501639055010200600130115010020010001405003904501050406403011504127050405501390350105060840301107350203070020150139025010403017030110808650103070401306039015010200600130110805103070150202004006390050101001230140554001020070015030703638994010900703012200203015040530516515010350638985062103403014070503080865015014150410030638975010903060040301530301412701301389650102007005040301521001705012080102020090050180389550102007005040405108015030602001410030638945010306130120050020140530210030800410030638935067020051040520015001103070405803892501030180040512116803014055013891401083301103013040570320040501405003890401040850401263003015103070405305014050038895069230115504050610301408015504050630201304055018038885010911030030160620055012015703093887401083301309011080320060040052003300155013886501040301900303055040080151503070315013885406100730152003300401130750200106002030700138845063040170301304070103080170053050040303883401090070301768030165301700550138825010270070402508501406103061301150400400640130138815010400104025085014080138805010200800840301504040050203010220054070501306306387950104200400304004205015303014003011003878401083301166010805120080703091803877506703094040400501305301100387650650104403015011140190070612120040015020615040040170011387550101004904030150403020501130610010387450102001001030501201050140550403010110030110038735063016040010800702103070405800702302100180387250650204080010250550120387150107080200930140012009011004054507063870506807501015507040513063061000151080130386950102200130030305700301800102386850107040504060120240510307080191038675010302110040040200200601030703866401070503014001503108038655064020020404056520168038644063070401007200405302010306138635010903060040301530301412701301386250630407040040400502014013015067340014063861401030130121700703016100101700304020501386050103060200403011004906100830121330238595065034020070130030150400530162020014003015010150630610010638585062002204006010530301130153011304053030101001700116501204055013857501040200340301230708050203070020150138565062020040030040217007030110807001040610405501803855501061100015020150140201501061000180385450610010170030150115022003061001501030701008803853501010001914061004040050203025019306050404020103070150305012014063852501050406401650620400403030216301100385150104010301507015050640014004040050204020501163011003850506301604001080070210307040580070230210016384950640306040060404061030140530238485062009015040013040203014038475063061060404055014056801006384640108330191200901030140564518053030150645040384550642701016501201406405316716164030900501070030116200300813844506270020400524040050201070030130908030140610170053843501043014061017005150301061101630110063842506200900501040517001805481652003710514050180384150620060014404005016407050301003840506306130115061216138395065006702403015011140190070612120040015020615040040170011383850102402008601301170055011630110063837506200600604006010510116120017001638365062002070010130162002070017001638355062006006010640023703023834271305010950404051501003060015011501003060050404011100306004300140514054008040060180383321001500215300570240018058096003018096005040130138322901621700704053061200684383125013302050405068070010010610307013011304030110301506704060101303830420014050191030030205040190080863829220162030155010721105043011406030115010715013828100200130040301220061405501021406800200130164001614060301220038274816304020530150138261200207004001103014003018038251200374001200317301803824180904001801903016382340108200301504082003015303014060238225067032004005103016103003020400620304054102107003015018260803821506201080502053030610010501110103004120011700152004011405013820401030703011001306003016561030240530500401003060010501103070200411002800200130164001614060301100306001070030160103061381950641006400550404040050117001801200150200800600130120033003015040402030307031070030138184010307010030600302026565200403061151300501107003011510108103010038174010402001056401900703011010810504030110051003060010605061305004015030220080063816501024040109060065170018058095050405150100306001501501605013012001040306138155065030701014065062006010140403070501501405306100205078101308038145062008008404503405304056405200905050670109400601013038135062009050104053070305530153030150645040167006004001638125062002030010130801220013004067080150401510804053063811506302011015504064052620200155040804053015150303070063810506203014015304058014017050115010410140030407014040405301501003060015011620010403061380950102008012030110307030610030110081061108501205040200700501030380850102405012001006200207001301655015301010002501014062007030030151504030701406380750630100701013080110030600301108056020505052004070505040638065067032001013061108004016701940060114080405400501204010307040515060060403013005063063805506200902101050180912009030116100240060180405501070110307015060409301300506306380450626020101650120140240530320014530040064051041011504030204006405516801103070404006005040610301380350620080204004040050201402406103011563090138025064706400404005020104003014050535700538015063010070400165062040040308011200105002013023402050403080014100306380040101004006040912009017005105064270150163799501024064704020305501501910300301164270400130501404110502110402010301457014030137985064020034030115101406103011671400401637974010820022005040130610040130603796506704101404053065520180151080405303795506102040040201012001301103070301309001080405316716405379450652018030100030010804061030155033012189015013793506304070400404005020140130150673400130611010300608050403090040013040610301803792506200800840150104307010403405170018054816581090130140050120501379150630602004030110049065040820030147061401700515041002004050401505007025040150301061101630110037905063060501040522001030150014313015040405170018020069030110806008050637895067032001040530511030113065109064005067010940060101308037885064090600104056405700600140054816581090130150620090050101403787501010041904040050205014706301170051040040506306100106378650102403013080010801301404005015015407091530301130010630504040709501165040150107003030162008020501070030130110053030140201007200140401610080501405303010100170016378550108002007040155070165012013014052200400110150405101504040510400140014063784506408200400402030703040208030600140640201041015010214016100400140530301010017001637835010810301170140040615040540820013013782506700100501040513064053060010200901308040510020010005013005050163781506220200101405305004050404053015010030600637805068300403012030803011080405400102007001503040815014053051016377950682601020308010803020620015503011002160301030301130620040100301202004400501153010100025010604030030113037784010410030150632007030120417010400830715040515020041002004010030163777401030703017107703012001041004002030700153020010040060403010200340060403003016377650640309004040517001802001550301550406003060503010303014053051016377550640307010130140406405608050150406800200130140025040014040153020316713011003060010700301501826037745062002030010130801405104101540030407014065200405005040163020110303773506107030150401510801502003806215070163010600505040400150315108015030703637725063020110550408012815504015032006001615150101081540010403018002001301405305101637715062008008401501043070104031403030205016377050670320010130405103014055015062001003015040405302100150203051402016200104030137695061075400601052165012013013066020050404051040011014041270301103070520060811037685064401600405170018054816581090130140050120501376750103075040150201406140603015040450350405470250405406100103070150307501140637665010402002040301504010503070361022001030200801000140237655064030701010406100400103011030110055033013060041301010037645067040601804020220024005040110501376350102403013080010803017001105013762506700100501013061101030040540070180300105070501000400130200800250408200301504200105015530155064504070060040011376150670320040051030161050200980107003014270113010301406376050644005404056120031402030160101305040167024001375950103060200403011670240014061001103011001070601030320055010440301109010015040136375850680200604040610040400501302404002002070050101402070404020200101916301100375740103012170070150404020506040103064020504032005030165400504004030501030402021502001094001501163011003756501024030110001302301130115010307014063755506306020040304020103011501403070101502200163011003754506270020400130140400501501103005040504082003013075011406150305004020030021301404005011401630110037535063060200404020103011501163011008050030150021507770801405627002080501050500140510301150306020017001375250630602004030115137001510200100301218901130500404053022008001637515010240401401108051501090811030030206405200150016164041001402400205061040064030110108505085015013750401020020200316520080100040252003002802101000301250408200301103006006200207003017024001504020070050400140501374950650406101304052007005040040304014054002007005011405103070166063748506200902101304058040515010300100018014604058030600504061460405104101501025040150307036374750684010040405805011007001301103011058013013010001405100150701108015030703150137465065040610130405804052005002011030703061003011008410030374550630801100040580405612120070050114014061002007005040030374440108200301710770301301075040037434010100400604091200901030703742501030602004030150403020501374140102083015012001003016374060103739401082003015040820030153030140602373812001090254127025012053030150180405303113170018010406040303110301405200600610502030652145040152005900103070202004001401626020140260150301530301700600161063063737120010410014010307050120550180020013011080130640016140603011080103005040573701030530301501201406561004055040430011650120640530210050405010700301521001705012080102016200900501080800200130110801620010601040306137361301068400530301400506030434005030613010424005303014005060304340050308050103061301400506013015062009005010305805305121301101060301200204030110010810130610106030120020406800200130110801200122040060137351200680501301405417140200107005040513140308040401301104815040104515050620103020010700504051350103040550140101453530301216406010016373412006801000140103085012055015470250404815040140520604015011400301750103061306740050180020013016400161406030120604010530301501373312006200100013011800702405800702506403019003014701050130255040400501021030704058012140020405150104001401400161406030110802020030040530401800200130150401610030600170014010506200153030150645040506704400501070030140201202003004040010120013010037321200160600130140520080205010200801203014107101306140010040130140522004507040520080205010200801203014107101306520080205103070802008020504080800200130110808010130600402030703107003016537312006490301400170024010307055018002001301640016140603012101000403017053030150137302001090505040501040301900303014080161006700802001070050301402013620020700400504051080200207004001014040202004070504030613040705015020107003012001010001830190304070501503200600115022001510805066002009901040563729200680203020107350203070020152170070504040550708080600101306164006401080405103070108001001013040505320015040530162008020501070030163728261000301510801506040101306290501510801506040101305308008050405401100403012001415030811070030137272006203002006801000301502200501507830115070257001107003015303044083011630110063726200102008151080405601230616306306257005040200616015040151080506308101550630600410504704001503372520010220301308008030165203070053030150700124001200106003012100216040550406490400100404055040656080503040301900405504080150412705040150108099015010700301214002030115050020061405003724200109022001026003054127025303015015104105010214030110049040100830165214002030150402010301150108611070030163723200620300200680100055015308008050404054107106405200631405108061030372220062400503052001340050632001051050130706120060405150100720014040161008050165130903011640110016530301214002050630400105010700301501372120068010007107705303015011403070301541270504053030110300600101405012030700205501630180304006004040170501301621643016601503015040637204660210212001000615501630180304006004020040868001024433012330150406155016301180304006004040012004050052150320060018014014060301504030750153030150120040040301371920010205050120801020801620080205010700301400700600140500371820010504030121400203012620027301264001501023012405306020040540013405302100504050107003012700204100802062700201050163717200107005015108013060013015401504050161200107005061200103002100830122015030602001150137162001070050130140050150137152006210030110805040704060402400501140613001050407040601053030150140016401301130611081301106400601014063714200620083011306309003011306371320065030113064001403090030113063712200109023016104070130110640060101406371120010904030153030110301656080503010207400101405018010207400504065130903011640110016210100030124052200506300600105010700301200700504001405011022001001700501206306103005504030408101301530408103015301005004070440050161020060012007652007162007400130637107107702530301103070203070014063709410431003060024001106402025700101300105013708410408301105010003016553030165303011030112001008030140400501601503011510111037072001026003050040201025010130640202020030025062008020105401101003014061064020301621340060114016704060630640201704167040601013040567044005013706200104091005040506203040101405506450405067044005010700301620304030153040202200530301402030700104060403031301020031030202004010030166040300301200600606301030301108020015503013306106200155030110803010303013306103705506200203004004020307030653080080504016100040024003020060016405108020308030110200400615506602304005103085063200600400604006110200914083050630201400302050406313183040170056521200300100010160400120080270070170055012008230110640060101406370420010601053030110307020307005012140020108013015200407050409010050101306200407040504020040701014065403070213017080040013061050050150403040840014061316714020307034050058095050404050021200400504040201003060053030163703200621065201030612002040641043002170070405304001101060301506200204010501070030165708020010830190301304070301621093014030203014709010510301170104035770301530308057703014102001050120504037022006300503012030700201540064047028002001301521501010818040010404302103015150100608012186020010500400808110200301306020011070030153030163701506705090101402401030705303015014001200608405103070206080502570040013080130010504010451061300105040308001053030150180150608512008053040706605305010750408013700200102202003165200801000404053040018301903011630407061650401501070030164104300217007040530162008020501070030136992001070603012189015040165062010305278670410140501164705670060040018064704020305019103003015013698200620010003015303012402050200100010130611050430151108301402050200100040013080100853030147065016015030115101110369720064013017032004005303011030162030210050403060200400270020410080206270020105016369650620806400105018065130153011308002001301614060301504040201007200105303012001010001003016005040305402010307053030140040705016200207001601503011510111036954010208301710770301656547025040530306020040130802060401014061530206040401308054082005040601503030530301840080101403694200104100103003020103070530301501130010140100306003011080410710701220065001305006105050040585031103061130602005201013040301307013800200130164001614060301200918053030440830136934010820030150408200301530301406023692210200402030010801650120405501302100504040570110300123070801402050654003001014050102640550102301086369141070250120405040210100030125068070010010630210050405216200802041006369041070250120405040300615040030140530105016521504011630110063689210200100501204050401670060016400680130801670780700110200400630636882102001007010406055011022001030110861014028040010440051501610608050103070308001140501804003030800501301003687410701014063091230110421014061008301133010036862610100030140130701008301280700100101022005013010036854105300103003020103070656530301103070130110200315014020306580200315040402040030160140301003684410430021700701041050102402030200107005013016550155035040402028190214016200208040040040500104120080610505004053030164061004005015481624020900701140501301003683200102050501208010208010306020016270020804051501040011402001300704016100030214064053021005040501070030127002063682200107005050402030210040510301150306020011406155066020041024002050404051501040011406368150102402008601301170055014051314030100830301620080205010700301301100610200400804020801130117005140163011006402061214270105012014070402049010501410200103032001301170051401630110040015010215040011014051030701030400400170016368050627002040015240400502010400301200150301217007016100670016403090050107003030306100506120080013061708050800702304020800702203040101304061030180367950650406404052405200500201503301506427010165012030240550645040150103064005012050182601630110036785064270101650120402011011306515201013040303030610010405001701040340520030081040610636775010100712003012001060065658030600106580103005040404001008050114065302004100106541270504013001050403010072003019602101022005013010036765062008008402170070301108020103061501073170401504001101108050670601050107003016367550650401400180200100030110804056163040701402807080030117340530201030618018301903040706504015040130110803071504507040202200100400104003012402041306113064020301640114063674506403070101306015030120050020150203062004100106130010504030100720030196021010220050130100367350102700704025085014061413061613016401200500201508501630110063672506200801205240400306020011402150115680200400403011001301200107005050405102001001080150306020011406367150630407010165012014013015067310305162008020501070030110015070110803013010001301150307036217007030116120014030540145030116200601614145015303070350653030122008020505011505062004014007001200155030163010303012002040302162002204006015010700303016807080040060150107003013011006367050104020034040400502030240201370014702104530150704020150449050850116807080040060150107003030162002204006015010700301301100366950105040640150203040400501130630162002204006015010700303016807080040060150107003013061001030610030180070210301405800702703200104052200450705068061006405064030190030170011020040063065104105010210700301213065012001003011700525040650503016200802050107003013011006366850640410040060400130657016055070506200600140060400130406104170104040203030100366750101004190404005020501470630117005104004050630610010636665064030701013060150301200500201502030612001070050612001030026015030305801201301201503060200114063665401020830171077030153030165302130201202003005240400100830150107003011050620013010036644010307030181400803016561008301215050102840080104050015022001505010270403103010036635063040704001407030160501306150402003114070506301604001303010036625010240301308001080611045103070304020110161150165303013010080020013016400161406030150404020100720010504030100366120010220301103070301656100830116301100402022003011001700140163011004052630100507070780170011040085305070015040301301545070570180300301708050400130636602001059005040405504053014062020030050401405108040530140680020013011080130640016140603011080520070030110050040506203040101305303015064504040400407075010700301167041301003659900108081030030201030702022006203001080155040655040405200600130125040610504040307050301301501930605040405103070530501201406365850105040640301504011001020080130156702400180550900601030214051030701004904100306365720062030020012903020304001101302030700108050110074040302040515010074065001041814051503070380405608050116403090061502001806015010247012150220016301100803656501050401140110161030110301510801620010602001060301151080150200410065200519001020010015108015020200121040030110200100301501026405501021503070363655200680203011301107135030561620080201402405150107320307003654301030100200460504010300630500169406003020110400167005010400503405104005032405150304264020070301301060405103070150306020018016800200701803653200680100022006521095430253016200203001640202200100720050401630203014030065010401050705014005035101405502060401080126030501204100303652501054030121700703011080165002301402101000301506403070101650120630501503301400501024002006001403080540016050403020140080020013015214130154006401030704053041404006403015103070150108001001403080365120062030030110412705040301030100612002030046614301163040701400110601200200641006216330120501803630105001404006210200184050401300101405305063040701036502001070603012170070504051007005015020040150704055040100071050406522005070012510410501023040701050405033015040620091003015010705301503060162005300158162006200530015641000810200301501401030603063649200109025063040704001402105011830190163040701642006030110802004100640011000216030407015013648410483015301503016200109301657040102613012311013080080150404661415010400141003063647210504042703020305101302030700108050114060301504018060204051030709100605061800200130140528060600501300505018002001301614060301504040580306001406405104101501021401030116200104030801364641070230130130800301621700703011080520060013012506504061013050107003013025503524011270020530301103070102004008013645410431003060010803040205011007404030204040010074017001402010250103032001030704020304503051620080205010700301301100636444104083017107703019120090103011045106100830165202200504020103013075011070030140307030116400615010700301102001063643401030173200504021700704053020103061501073170401504001101108016706050107003016364240102002010072006520080100040405302010306140018301903011630407061650401501070030110731030364150102402140020108013012002201130620307005040200100090113068002001301108013064001614060301108052007003011005004055070277010130210100030140301704020501040014003010220061030230100570160301150104001400130162008020501070030130110063640200680100030140108200301656151080320070101406140603015040307501014061550403200600101406800200130110803301014040307010363920010260030140102083016565200600130110804408301530680020013011080140640016140603011080140530107003015303044083013638401082003015040820030153030140602363714010820012006801000530301501206400150406403016501050406403011030705303012640010640012020030040301650102020030040301640011008015040301650101008015040301530301270070103036361306531406309005012055015016050130115304086155040501008030016155030408105015010218030123301680020013016400161406030110307055014013011508002007015013635140109007017680718041008053066020065303017091050406402026507004020302008010001064020301407014020308309010363414104601306100163061006530301161004001165040150107003011510111036331510365303014507050120616301100140405303015120028010606401670015010700301201650620400130165040150107003011510111036321200102201507030405507030162170070301504050108070800405400115022003631130102603011506308001801501200220615040041601507091150115022001630110063630130660200301150709165303011507091150400103011050630610010200150301108040556362301004004061036291200109050130611030650643101301421151080501043016003628120010706040530470165010200801203015070305303015013627121020010050620400570160301307030201020041014065303014507015403070140501301005701603015070601503012030160103626130104240053030155060304340050306302100504016306005010700301108053030155060362513010400100400163040010061670060011680100500140501015010506703040362413010301001301151080205062006131013040500405220501020010005030550104403011080506803200403016800200404052630100108050107003016506100801504030154005010403050103036231401082001200680100053030150120650107006101308050802007010501105041203070050521021303504050510307050105041050105040640301160506204001502620316713030100102503011510111036221501024014050016150140052163040400814100801626040020114020010100024001504064030165010504064030150670061050107003016362115010540121700704053047016520060013016110504301108053030140550703053066020065303015067006105010700301501362014010306040016403060651030701630901650401501070030115101110102503011030705063090105400201013040653030150136191410530010300302010307050120530301501530301501010040016505501401014002030401401306505101605013065054001660011502113065055016600115021130650550166001130650510150211306505101211080505103070815031303618140103070103003020250120530301501805680600400611101030016424005013617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61612101002001030030201030705303015012062050104010400203040140130150550608202370163063167150405052304240050113064702504016050301203030810130361514010308140103070530301501206402026301001080140403070105303016505302050540010400114025010800200106507810130650550107012001004005011050412030700201030708150313080400307705040404001010004002150406130040050402010301106640065055040130040050401032004003614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613130104031812006050568200606505670400408015506440070400547050405051030704020301408050566040400501302100504050564040010030940500400150406403014040082050170011650401501070030115101110361213010206530301210802065303011030703020640064051700170465010100801504030165010200801203017094001306361112001022013080080530301504040530501250105040640301200300263610120010504013120060655070012530301103011107014636091200107005061200300240614513002015030602001150110250301151011103608140102002012003140530470164013060550610030104061040540010840036071401082005010504064030125012062006503011030140014030900301504040203200600103054002010130406402010307010309010107003016536061301090165200202568260636051200105002012002070053030116200207001165040150107003011510111036041401030701030030202530301501206501010250301404001600653030130660200502030640203013200504048112144084050120140360312106085303012108020653030113011481506300600101306550630060010653030140013016020050610003021050107003013602120064100401200410053030120040150120630210050401630600501070030110805303015506053053030180020080140108032008504010250301103070501201403601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600150102401301308003080041008053066020065303019070105040640520040150405200106003014053050620105011200401530660200653030110800100170015504064013065040640305012014063599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98120010260018010930501205303015015402083016530301400110150405020400610210801030400101405020020700163597120010594004020200591064001023013051603200301402050702570010305303014102001014050153066020065303015070916512073015010400165130903015040100161030613015103051330132002400503200240013065020400610210805020010063596180620070401306100503010068002004052301001080107003017040910803061003012507080060040013080504001010040015011605030150404812050400603010250301160501103595140102002011007200153015044007016501040020040152003115400650183019030407040065306602006530305020504040050100105040635941200106010530301103070203070050120650108070800217007030115308070180010550102405300818025020504040011050401025030116050110359314010900701200315020504040015060840303047015303015018052006001301200143016530660200653030150420040050400502050163592130104031812006050208200601650207040040150103017040080154005010761105043015110830150420040050400502050120316713030100102503011510111035911200104100103003020103070530301501206156109400403018002001640530164016405200110464058002001402050020061635901100102008050620060140065063040010040011001020080270200301405263010010808070010064051090110905040214002030130515040405620051900501070030130750163589171077011061005303015012063014001003015010504064030153030110802061200106001630150104030405900101000216200802050107003015303014200635881401082001200680100050120530301501405103070264001061130050150101008015040301270070106405100490250101004190301530301107310303587130104240016304214062009004005010504040550406528501080010050404055040805103070530301164517014016100490301320050105040640301504035861401030604006150140101130140541714065306602006530301100490653066020065303011504706140170051630110021781301506504064030110120014030635851200105002053030120020700620060013014061030165303016320010501205040305506085660153030130660200108040203050120410030358413010301001301163040011001404020108016501206306402010125015070506301601021200701301108050641240550163016461021781301400110501616257001040302178130150626081035831200106010530301103070203070050120640530140701530301928180165040610403020103061200106003011030705830014148550603012402061003060806600301257001700180400640301504051030701030010001010700301204055010701200644002010301506200900501040540010120080660030113170018040201030705830013582130103010013016012301506400110130615010301403054055016600130501030101100301640205040501010067040301530301403070104100358112001090501306110306530301506450404053050643101306540820040202412001611660402024120015015303015040402040907010107003011700504030100358013010301001301506704004040013017001630400100301614006403015040404002002008050120012008030140207080501050303010035791306106040530301457050120620012413015063061013030210050405303011645170165012041003063578120010601013011521650023040014061564001305504008030116301060405001520019100150404051030704003060046306357712001200801301506410200105015200670210514065200670150400610250150630610010102503014055040100102008050700140060106167032001804020304011004013022005001030511104055040580101940030110070016357612006200100013015306602006530301150470614080020040405263010010805010700301650610080150403013061001070016357514104300130173071630730765065040640301103040021203015053574150650900301530301250650900400620031508301263010030140010003026200190213014001000177001640205040308060150406402010068050404020613700135731200109025063040704001402530301501206156200400403014650361810200405103070150306020018046503402040013700140201030705303015407050162002070011650401501070030115101110357214010301121700705010200801203030470164051004905070501010041903013016010303571190010301000110015001040405504015070060016401020040502110601070610606406401051200216865050406205040640510015001040501010250301504015070060017001635701200696040214002030110802030700501201806200704040201011030611030116307080400501130150102003154030165010504064030150405303012140020108080070221030614058007024018200130163061640540015401531671640560805015040501050406403012103061102503013569140108200120068010005303015012064020263010040044070400140502030652404001960011401080815034020103070601030640201030164065010430110804020501660018040512116403070400403050180530301450709601001654051012130405670413568301026030110451065610083013061001053030164020516801240203061004020307004020150214020110704130703140640204001540150550405062005190040010101303014020316713070314065806310805010230100504030320030530301307031403567130102065303012108020653030110307030206400635661200102600506304070400140250120530301501202200504020103011086101407024001635651401020814010307050120530301501501010080150403016501020080120301709400130653030110040011025030115101110356440108200301504082003015303014060235635062009004005040405501200900400501640550708002007018035625062009005010405130640550140101162008020501070030170805010130840080301406103010035615010100419040400502050184008030117005104004050630610010635605062009021013080140560805016405401705015504030201400170200752320060050807200330180020013011030114030110066050150116200104030613559506704060101308014001101302030700108050140550201604010805063004010506200100301504040530210050401502030514020405304510403061355850680304006001051080165012014010805401101003014061040550102309080106520220050135575065010061015040011012165012061620029014030150200401250645105401014055040150307036355630101012006011050230104551503070365101100305040510200401080502040013080214002030110606401501040014100306355550640100400504050104020034030150401501155070800200701405005220040011012200207005040404030900150406355450670320010405307030200220130121700703015064105041301217007030150404055010010700503063553506270020400524040050201070030120015030121700701610067004053030101006151080164107011550401632006001050116412001140302020015030140516140801610060805010700301140163552506304070101650120140213075010614030140015034053080400183019030116304070616504015010700301140135515066400601013011006018050120504020150406405012050408013550506304070101650120140217350107015200100504040530108060011406080504030704001308035495061008050104051501007200140406170409618066004052200506704107031800403015070405265031080134004003548506200220400601013040564052200440821682606143601620060015216200207001700150107003011504001101250406101405013547506304070400404005020140243060030121700701610067006402015010605015011700540204061011003040400106050140216100670080354650107040316015030165503301504040505350130401301050403061003011008502030615145608050302015010400130150103006306354550650100640150118301903040705015070320018015070406061502009021150220040522004507040560620066020150506402003403017001102004006306354450670320040040202200103014050040202302061070030140064030120304040201806400103010035435062008012040522001100302405302410431003060010803015011800200130110801503030800170011163011006354250620020300400140130103010054108013016200190213016704060301402030307036586200504051080600805065166040500354150105401405040530130605040530605030703405003540501095040501605013011003060014265100306001030030205060811070030135394010820030171077030154153003016210100030140301702030700353850647040014040550608030152001410040501204061010805103013200701040500800200130110301140603015040200401301200241035375062002070040040013080170108030013061030650405506450404020301403002007030110307010640060140500401101540060108014055010214068002001301640016140603011003060010700301530301353650644005104053070302030210050402001070050504040514001140140610020070050400302022005040100830165302512004008015063061001040135355010403017030122005040510802102001302140020301301075040035344030135334010820030150408200301530301406023532200102600401030705303015014006404008002001101260805010200440014061410002602040017001406080501020044001406401820013011080140403070106500101000301307501065701603014030705450705303015013531200620010003015303012402050200100010130611050430151108301402050200100040013080100853030147065011101030054301650707136546306401306543065070430161073101301406101630060016402022001610040016015030115101110353020068020200140060030201301150400110124831014064904001004040550408020023011030140513501403080501043015305010903060040530301167043030900301203640405103001000170016352920062030020012903020304001101302030700108050154001101504040201020010305303014004070502200823011080102003400203080301501200400403013528200102203011030703016553030150163091230155064504050670410140501610083016553030150122030700352720010260050630407040014025303015016104060403031103011020031030202004010030166040300301200600606301030301108020015503013306106200155030110803010303013306105303015012004004030135262001090270104060530301501548166080502013014020500702130640201003060014035254010208710770530301501530301400140302040048050140200821570260547025040544010200823016401301001520033005040800200130110801405016306352441040830110501000301655303015018002001301640016140603011080140530303523506403070101304052005002013025303044083013010053030150306100103080020013016400161406030110030600504040540030160501030635229001030100021700701030140520098005040500130103010040570400405035212006490301400170024010307053030150116304070140240510250508040570320040150103015200802020507810130802008020504063520200640130152100170530301103016101005006301562007030122060404006014100805060840656530301103015536403060105040635192001070603012170070103014056704105019103003015012063061150121510307015043614070240050302163011005303013075011401670240014053030101001700163518200105040214002013061045130640307020010100025303011080304131050406015030150406550912652005190054070504020103070100026016800200130110801406400161406030110801404020302006006053030150116200400403013517200104083014006903040016901301200205015012040069050408008001000162010300401080490100163516200660080301400600403020281013053030150118200408002001301108030040400130660150303020460020070904001306351520064013014077050402030700501202190114010307020029016200205040301507055016806200704030122004016513090301401001105021103514200102600801093053030150153030115240011080020013011080614001614060301108061520060090108050204008030420060050405283011005004020400501155011050211035135063040704004040050201402402010250180402070320040103014050010301215015040301026070240016180620070401105043011080140528190614057094001308040307052203060103014010220200300400501103070201451350163512200109040301103012010430163061030200203001501501040170108053019080650561030701505654015400304085104301625016050130115010906635114010900704030900302020030030150153030122020030040013010502110590070106565502130501401003030110070016351041040810501000530301501802008020504065608050302002030010140501802002030010504065303020020300150154020830150140100301501040014100306350950102403013080010805064030190030130255064504050107003011003060017001401050620018053030110030600170053508401020020367302050401510801504002501801401406030150401503075016521430205040151080500264020241040400501106016200800200130110801010030161550620040044070200101000240016140603011003060035074010208301710770301656110085303014706151080501043016003506401070503014001503405304001830190301163040706165040150107003015013505401030121700702520030028012001006510507001108050120157040601040305012012002204006040103061504001101510307010304004001700163504501054021700704053020103061167515700600400106403070200101000253030130102605070308001030500104830165301020040030010504060150301504063503506830804030140520103061640522005040104510307020103061350250650100610405520060013012405651207301506400610651309030150640101001050107003013501501050608403030540820061045350040102083012140020301400110120304003499403013498401082003015040820030153030140602349750650100610130501070030120508060040060101306100853030147065012002901803496506403070101305010700301263010010307053030170291020307002034955063092401301404005015011620080205010700301503061001030510124054001035010306305004030205040501200100301170051080601503030150220080041003063494506240070400601040513064054002007007040164030900501070030170805010130700104061080349350640307040013040400502040205020306500702301406101700580500702301406101030153030121400201080404005002304100305014010130164030703011640061501070030130110063492506208061016501202030700205701602001010001650023014050640200340301406010010570160301406100400406106349120010410030140103070301656130010140100306001052103006180708005610047025040307034050056100807080047025040307034050080708005040402010030600107003015303013490506403060404058015040011012504061050401301704060400501405400301308005070104070301415240050114063489501020024401630617001170430140903017040604001306104006403017040604001302050180348850620080201054702504016309003012008090405612008018102001503060200150103063487200104100103003020103070656104006403011010840302030700501154006404702800200130110108108010205303014004082002001500110301200900501803486501060302403053021005040405103070307501050130210050401650120501634855062003002400601040517001541270504013001050405221901170018053013060050403200600101004630110200400801806020530703106130010801020140603011080596021080121860200105004008081102003013060200101070030153030134845010504064030120090501501030701100850120616402003150107003015040150401004005018040015010230124056138040540610010301130602002030210050401503060200141003063483506200203004004020307030653080080504016100040024003065200401220308030110200340030654004082005040402010010700103064001200300240811020030130602001050154001101504063482501020080120301281013055015308008050404001830190301163040706165040150107003011073103034815064540104056080501308018301903040705040652008020510307080200802050403480506704901070010406105303015040530420040130406101040011050130210050404010100301501043030205364010018034795010202003004040520050020150120302100504050107003015210017050120801020162009005018080020013011080162001060301003478506703200104053070301630407010700301800702405100107001030601503011041014002602014022008230162002301108041608030120059003477506202003001014070103017040065501826010300504040203070050403070801050404020101202003005040305402010108104050040204001040104050040201007200405004020100306001070030153030134765068070800403014052010306180530301536506410200400512075040404001040011406530301450706220010130806015030130164011080622001030122005040404001040011406347550683080403014052010306165303015365064102001050107003030200106002030700301026030150216501020604030165100810220010030117004001803474506504061040610030400110130203070010805012004100106130010504030100720030196021053030150116200104030613473506950100104051700140510410140040410014025101060405290400501615216820080540820060150301150100700117001634725062020030010521650120140240302040010658015019306040510307015030750140134715064030704008066080167040040400804051501040011402162008020103034705062020030010405220024055040100102008017001540820055040405100170011700140500510301501021050404052200167042008006015030160401700163469506820080405104301402278302017010300165012064055010416100200805010700301504034685010202003004030150401650620400130651309030116401010016561004001651030150102105040346750640307010130601503012005002015020306401010030150104301203070053030110030600303010424001301510307060150301200980104003015303014002009801801050850104303020536401001803466501020090150504040530140653030130800150401045105040804030702001010002405165116403090050107003017024001302346550630100701040610030400110130130908050203070020402060805014020400801060020405506801600400166051080404005018040201501007200140108012020030050404020501401014002030401405040402030305402060805015040130500404020302200800346440102083017107703016568002001301640016140603011080103070130130500403015306510307050651656541070104050010030600301142101070030165634635064005011005303020800200130164001614060301108050405306346250632006004004040050117001800200130150405670440201704170014050052004012800200130161406030140610040050154001101504063461506301007010406100304001101302030700108050115400640470280020013015210108108014014060301504030750106170409618066001002002301402010200105400110150406346050670406010406100304001101302030700108050153080080504040206110004002162001550301630103030124020401504054001101504063459501040301703030400110130203070010805014020501630164020400506030180130400600168002001301640016140603011003060054001101504063458506200208040010406100304001101302030700108050154082006546404020501023070361510301165020604003013167140206080501504040203010030600501540011015040634575062003004005040020030024040050117001405002120040050404020100306005015400110150406345650632006004002030700206154006404702800200130110108106108301504040010403013200600106400104030150401083013200600103455506200590040050108611030070680020013016400161406030110804408301530634545068290400501086506604040050108530301501826080345350620080084021700703011080201030618052006001301110030615040011012162700206162008020501070030114016345250620028105800620010804058040018301903011630407061650401501070030114018034515061002008040010700104061057016030140610040040610634505010200801204051012020030021650120617080300405101202003005040405305020104030634495064020034030160302105701603014061004004061063448506703200400510301405005410701040500100306003011421053030134475061075400601015216501206530301400110121627002050110166030116160150107003015210017050120405003446506403090010405608050116501205020306405403090010305303015012014080400150102301240530602004054001361562004070140402005002011562004070680020013011620015001656100405504043001165012040530210050405010700301521001705012080102016200900501080800200130110801620010601040306134455062008012030405220011003026015030150401200105002050161040604030316100830121301140550102140680020013016400161406030153030110030600140405608050110801620020804001040306134445063080110004055200600130150704056110504301511083015040120051900506403070103443506403070101306015030120050020150203065470653030180306001013053030147063442401082003017107703016561300105040200905010530301200905023441506504064030182008010700104061064702504063021005040200401301530305010506070800210803440506230100010604052301000470250404056800200130110504110803439406200301400230100034384030134374010820030150408200301530301406023436501050608403017040305303015016150302604055010455030150108016451350107003016343550102008012030301065004040505310806010301513140301008301227002061127002053030110307010200400801504040403090015040634345062008020105303015407050265065040610309123012801405306850406015030180960040010615040114020081503070315011620010403061343350640307010806608016704004040010306405150104001140216200802010303432506202003001040517001200230110301405135014030805010430153050109030600405303011670420308030110801622020017001803431506403070101650120630501610830110530520060013012001430150162703066530130111050430151108301570051406343050630100701013040520050020130253030440830130100530301503061001030154006404702504080020013015211081801401406030150403075050404054003016050103063429401030701030030202530301501530200410010654127050401300105040301007200301960210530301342850620806101050180530301503061001030200401003016604030030120060060680020013016400161406030110030600504040540030160501030634274010307030170104060301656402011016151007200105303011510072003040840013052145040501012063426506302064001040522001030706162002905010700301342550103040170301200314070501510805010430160020015501301154008400504010200340018020010005503301504040550106250304001830190301163040706165040150107003016342450670320040015010301405004006403015100101700608050302034235064270180101101805706016108002001501165040150107003011041270110342250630407040040400502014016100670030610010640530320014008400504064051006805040217007030140513001000104061034215010200801203012591084030405053501621700703012205063037040060103420506200703001013040565400100024055010400110306217007030140513301040604030311306306217007030122050630370400601063419506200601600301405201030615303012162008020630912301216504015010700301680020013016400161406030110801404030701014105300402050102610501025303012108020301003418506504061040610030102002070065408200302030700108050140510307010304001021400203012010307015030750115014058020104030613417501024020010700501501140501653030145070400110130114050130100522005040400110151030703075011306301630110063416506403019003011301150400110124831014064030703011640061501070030120064901080400150102400110165302341550630924030121400200130170012050104010259600400130621400205040530210050406304004004005020140634145062008012030113011504001101248310140652504061050401306550406525065040610214002030140515010400150107003018021400203012010301150307501203070020634135064030604053050850648164020530161505301640201030130750161501030130750110700301215040116306100640550401640309005010700301130150608110510400301213012140020301305116304134001306341250670509040014040307010530301620022015303012002070030620020504030161300880301507010550400513090301501513090301401001621400203015040201030110861140304001341150105040640303051013020307001080501100830128002001301640016140603015303011003060034105064030170301130115301007010140660150303015220080050301500401301203040063409401020830171077030165610300504055064504050670410140403070105303015013408506403070101650120630400622050703014001023040061023015056150161400102400700600400140062205070301305004020110306153030150645040167006004001501070030130500403407506403090010405608050116501205020306405403090010305303015012014061501002001000150404055040680020013015215080606005040405504065810903015400700600150404055040612901851030701503060200150404055040805250700215070060011302080340650101002160165012014068002001301108016200220400601804001501023012106064040513410030650140156506702008065062001100634055010200902400604016501206301026030150704054908040530140701501910300301405305010764055020160405040402030501024004100646405006141706340450104050013405200141080168290180580320030140540070060018056270020803403501046080408002001301108016500704001306200600130140610301163200165303011642701406100110301100801210703004051600150104401030163402506301007010406100305501025101155040150202004004100306340150610060801016501201402140603015040173200510200100301570053051103070506307504015013400501020021100030150404005012020400120040113012030516206350401501507840013068060040013016301100617020070040521001800640521060196301503060200400135011403063399501020021100030150404005012054001200401130153051655010350503015108050402403070150850163011001963015108050130110033985010403019001650120153051501510200100301570053051620305401501163011001020030023012401051200211503060200400131403063397501046080403014061003011030701050200905012200301100339650101004190301504040050205015303012170070215040010116301100501130154061002163501201408020020504030140201041501080506400140063010260301506709100400630132003015064001400304020501013395501040301703015040481504015240201002601405300818030150640014003040205015406100303011007001196306339450108301903015040305200600130110805501611050430110805200315150104001621400203016562503015400102007001080150307036261007010610018601530150256633934010208301710770301655501102200103012003154010501301100696305305040180339250102009015050404020301406200150301402016140618007024020800702507030106800702240208007022008020105401101003014061040500110504301511083011080402050102546401501500615303015064504040400700600400114050130110063391506504061040610030400110130203070010805012001503015040530301513501805610020086156304001001163011005011301540610021635012014080339040103012170070405302010306161040040820050401660101020103061510110030653030140011012162008020501070030163389200109050130610306504053030150645040402030140614060301108013068002001301108050107370402404005011406338850623010040051030161300105040408200106130010504027007010338720010410010300302010307053030150152006001301513005030110300501053030140500100306003011428010201620090050180800200130110801620010603010033862001060105303011030702030700501541070104050010030600301530301104210801020162001040306133855010240301100013023011301306602003011030701406402030210050404040127002041008016270020400501633845067032004005103015301620020300165642701610072003015303014507016100040021801100720040203050620304010130530301506450405064270400501070030150112080150610030600400615015006153030150645040506427040014050133835064030704004040050205014020302001060040203070056100400165303011642701540610030301100700140105120021633825010403017030305101151503070365501080603012189016515010350180338150640301900405650180693014057006001801401705010604060013015506080301405108050023080540610010301186501503060200141003063380506200400801016501201407054011010030140610503016010306405301100500170401301100500164053011005001503040810306337950627001203040550110300504040511019600504050103040182405140640201101960030408503061503010260167024001165040150107003030162008020501070030130110063378501010080150403015040307010306165040150107003015303015040307010306337750104030170301200649010801402403070125303016010306140207040150201501503061001030202200504020090501350103065303012170070206015030155040080307035303011080107006117001805303012150401306100105040601503015040633765010830190301108040550306004503040018301903011630407061650401501070030163375506304070400404005020140240201025018040207032004010301140570940013080403070522030601030140102202003004003020145135016150608510430162501605013011501090663374506304070101650120107003015060814055010735030640540011010604055070502008020503040018301903011630407061650401501070030163373501040301703015070105010003053030150156080503045131014050180451350406337240103070301701040603016564001305303013031501805303011100306320010501205040337150640208101401601506100260105014001101060301506304070105010700301260840133705010270012030150403070103061610049050107003015303015040307010308040530210050405010700301150400804100306336950650400801013040561504011630610010501162020040010501601503012608133684030133674010820030150408200301530301406023366506703200400510301640208301530553613012030151030030206513015301130200600115301530301704070440013063365501020200300403015040505062040013062022001030170416201030140030750170014702530301400110150702050490101306336450102008012030301200105900505062040013080202200504054082001301214002030120103011010030105016320040040050201406336350102403013080010806550406104530121350404030701102200301004170401030120412003050120010030120103070800200801070030150133625063040701016501201401301400110106030116304070501070030110731013080510106030121350406155040200106005308055060830121350403361501010040040303052100170301614160801306800200130110801630705064102001013050107003030153070350520060013012001430120304003360506200801203018308010130550120106150280606003015010307053030150405011306302004100106541270504013001050403010072003019602105303015012010650630610010604013012550120401650404005010700301829016335950102009040050403015040501201406530301506450405506200905010510805040530501201408080020013015200142652150806060080335850620021903011301151100301013061830190304070650401504030200106005303012165004020301064030703011640061501070030130110063357401090070900867003055015062001100104006114030500401503040010301101105043015110830150641020010501070030130110054005010710805406100103070320060080335650640200340301405265070050703016010130617040320050020165610055040430016550405062001003015040530210050402030514100530301501403070104030611045070403070103070540010400611405013011003355501046080403012810130530301501800200130110804160803011000240013062010301530301506081140205060816110504301504020210905060504001306520060013012001430153030120140011401080100040021633545010820080301281013053030150182008040013054061005303011007001561003011030615290703012650400305840018040501140765020301504051501040016405103070101000280106064040610050405012050620011005013353506200400801016501201404055070308006530301008301501164030708040205015200216400151503010080141053005401302050401507075063352506407074004040050205010700301101012020030050101306100108040510415010406106335150620020300400402030703065308008050401610004002400306510801650206040030200155030163010303014020303070354004082005040633505062009024001308015108050650206040030103024020104001105303012001010005301504054011010030140610103011440200602001550301402010307053030130703501404001012001301003349506704060400130801110800240201040011053030120010100053015040540110100301406101030114402006030103030140201030705303013070350140400101200130100334850670320040051030164020830153065200600130161030613011080440830153065130153011305303016563347506503070101406405200649050204001404030701020220063346506202003001014070103017040065303015018260520010600301405305012014020014006001061300101401003060010202200633455010830804030150405062010501106070801830190304070650401621400504014018033445063016040010130405807001040610125013014051030704001040708033435010306020040301404002311700140306100108040510415010406106334250644005101650120405501630217007030116120064053016210340060104030804056704804020120200300167041301010063341506427010150110116501201402010301150120024001501061000140204051501061000115010610001501070030113065150220030610030140510307010085010700301301100334050640707400404005020501070030110101202003005010130610010804051041501040610633395010200800840301504054011010030140610654050011050430151108301701400405150704004050402051010013065801506081470651504706504080133385063010070400130801101002162001060053030145070140615400501076110504301511083017014004080103005040404001040061140633375064030190015305161301102001003011020305401502014061504001101405103070630400101306602001540110805007021010400810200100301203054020220050120140633365010500200163015085015020613010301001301405470250405020604004030405502016040203040080154003001070404002009251020010050401502030514020633355064030701013040520050020150203061504305040110072001030030204001200405005103011023101504011402008405305020405040306115080020015040809600400502070401045301702400505011630110063334501044005403012403070165613001050401045105303015020306400228150401045400130205013333501030513301101000400250130402010307040130604020301407014020306150301407011503016301100655070168002007016100030301167040601700163332506100805010405150100720014040651010603015506083012506200410616200290140250104002004040520031506400610201030613331501040306040530210050401502015011502200504010083015501521504011630110040510307010304001017001633305065040610524055302100504021400203014051501040015010700301332950620020700400104053070303061003014053015030906410030633285010403019003014061003011045101305303015015303015040104520010100025165702400150404030800150406405165150670240010140501403070180203016210340060104030501803327501010041904040050205015702400114055040104516553030145070504021400202164001803010033265062008012030202150116301100612005190040050120086016301100302100504010606401040061140216200802010403061106064010400611403050040104006113063016301100150450705040100830140513140308033255010504064030150405062050620400110170240050801306602001501030140030602001130630150220016306100108040510410140040410014025210904040521090400501130630633245062002070040010405307030203021005040200107005050404051400114014061002007005040030202200504054082005020306150104150700120069301250132400502014063323501030602004015020150203061504001101405103070630400400501044030511080110615004005020140620040703014051030703061940080150620010015013005011502030633225010451300301504040050201406200401301106064010301150108001007001102200100030125013240050201406332150620020700400104053070305408200610456601503030200101902103061301506200100301150203051140470250402140020301106064015010400141003063320501086210040301504040554011010030140610655070301105043015700510804051507024001633195062009050101305401101003014061062001503011030150670410540101405150307036331850104030190030152100170501208010202009005018040103011080405150700250805465036515070060018033175067032001013015010301405501165090061008301200101000280020013011080546503665200220400601633165010270012030150405509001301050161060640530110301703091103070301820090103030703180501093011030705014015110103041006180102001010005301504040203040040307014013040301151011105067020080301100633155064030190030183080101305501200143015210017053050620400504065450705040104530121350402403070110220010606403011006331450103061301150101211080170052150704060140610200400804020086013011700514016301100400150102150400110121060640405131403080331350623011000301140207024001504061404005011504001101214020103015063090101308015019306014020303070350620106001220480070430050603011003312506270020105018016001105011050100490101420010704053060200180150160301050408908016550620015106001633115063040010010501801600180160805040550404003040010010501220030110033105010100601801406100165012040550151030406506702008010301202200504050150152002205017008025200301504020815032010301404080016660200101000504018001023200600400202103108020410203060133095010504013015040205018060040013063021001106064011021007010403061200244010306501315501207400540015120014030802019070100301501633085010403017030122005303011501105011060640110501520033003015040520200124030157010023011080504010130141630110913005040104650151400114030803307506309904004020307030200150301504056700361200260021550404020104001103070301200150400605011050116500204015305130301100120015020069301250135040605015305122001606303130110606401080010014030803306301020630610050140103070530301610307050164701308040010800100501030313011401012050102610501022030700301100330550108301903015040530301130050110504340060201030701003001501410200114062045070504080120030070400404040015018033810501405001050200314005011030705010400151040050211048120820501501410200110501301100330450104013011061003014002003140060150402001060050152003140060140021110140514814003011003303501040301900301406100301504040063508060040013030110090901003015103070901006513140308015030400101006014020031201073103020670410102150140030110011084006011030701030040400140514815400138033022001010080200106005040103014003075011403010501220030110080309003011030110306400405001405301010060803301200102206001030015062161702003012004901010400810100605013014003011001402029600140301100501467004005010400120040140550645040436650610060106015030150405401510307043650104401404200614030633003010260301166010501045105011022001060703011005010440110030400536400140306329950104030190030140610030150401050350220030110021002004001018010160015504032006008032985010890150301504020301050132006001802063040010010302025062004040011013040301501106064011030110010706010550104403011090100150403032001363297501083090403015040506204005014102004001406800200130110801200123506204005011301410200400501604013012160805040030400100140201050304001004005014102004001106064011030110014053064706510700301230092105014120015011403080329650102401061000302050110606405303011005600200904006010604013012520090504006011070030117001802100200400101801016005501044030110808290180329550104020034030301200105900506201503080103070400407050114022200301100329440108200301200680100030165550153020080100080103020080100018010608050400403090010501220030110032935010240308004064705501501910300301304070504017005301100510307010800100801060640572068056470504010700301103070540070103005040107003015500110004006018056470504017005654007010300504017005501304004001001050103032001510804368015305150405308010005010810307055010440301306004632925010506084030110735020307002061403070614020851501040011064006016543001100030214030632915064030701013040520050020150203061008530301470650140307040030650784001306155010702001004001020540110301515044200803290506890150530405640203055063080201040010230511030704020304130540030110080302100504070800120040301510307015040200863289506200703001013040562503507052400200902805109010054006001304003011006328850105040640301504050620400301523010010307015092200501130630521042400304004120501110002001801060640401416808290163287506200703001013040561430657006004005061150708050105011060705630400100400130203061030501070400200100506702008040012004014003011006328650101091600165012014054650365014015650670200805011507861647040530506201030506702008030159100400301803285501030602004030150405630701362010301564120015011050784001306108016004001306401030110805101003018051030704008060017001805107080020015011060640401103011501086163284506200700810165012014040550401405465036501401565067020080102005068002001301108040530502040506328350105002001630140530703506540101405307035068002001301108016807080040060150107003011030705040505014102005063282501046080403015040501205501405160501010840060106405150218270010405504058010198070800400601017010300153051307036800200130110801307050670200805013281506504061040610030100830125067020080610606401250504020103070630400503280501024030121400203014001101203040032794060932784010820030150408200301530301406023277506304070400140703080110002202200140615506802007040080540011014020102001060530304408301301006327650102007005040301504015011405013010080308005040656080503010440051014050180104400515040805012001003016304001501632755010403060403015040506201501400200401610300302053061540200810700301543023015700522004270150140020040114050132745063040704004040050201401301506734003052001503011080405563640022080510106030121350406327350650401700104061070780504040561550402001060053080550608301213504032725063070804001402200102600550110300302050100400110700301530301705090218603012004020040400105654401315260840030123301102004006327150102006001456400130206530301130050401301800200130110805040640016140603011080504070780802006903011080600805010406106327050650406104061003040011013020307001080501120090240200155030165108016502060103030103030115030703150116200104030132695061009501013040580164030900140240510307030610030170100663268506304070400404005020170014011403070152169108400403061040011012404002700201301100161317001104008326750670761040580150400110122700201050404013680540130205040200300850406106326650650100610130150400110121650120601503015014054030204008002001301504052144053015032006001405103070306100301701006170016326550640306040405801504001101250406105040130170406040050140540030130800507010407030110415240050114063264501020024401630617001170430140903017040604001306104006403017040604001302050132635010240301100830110307020501530301103070302064008032624010307030171077030165654020824055010210800100102022005013261501050406403030540820061045305501632605068030400600105108040510700301200500201301010120060110502103070901001050120010030117005501325950102402140020108013018002001301614060301108052101100050401406325850650307010140640520064905020400140403070103020220050163257506200203001013040520050020150203066015030110307030800806700302022005016325650630370400604001070030180070240203080420050620105011060703010032555010100419040400502050147063011700510400405063061001063254506200204010140401001080010805020400130640510307050784001306325350104020034030152100170501208010201620090050180800200130110801620010603010032525010306130120010916011301170055013021005040150612165085017005150470641003032515063200600403015010115061216121200400150201700111620080205010700301301100632505064070155040405302155040203001080405302520060013011080405403070202001413023249506500702105011015062007030010140653030113012101000301800200130164001614060301108050404030701013030100324850101004190404005020501402050152002164001530100530301704053011800200130161406030150404020100720010504065410701040500100306003011421050401324750620200300101407053030110301704005303017040530115400408200104105010212003002811020030130602001050406200823016200230140014030900108040201045105040132465062002070040014013010301005303017040530118002001301180306004020307031066603018030020106517041700120098004030121031050401324550640307010130405200500201302530301704053011173185010200823015010230703610601620015303070361200155011530130600307036120012001008002001301307035040132445063047010406100405302530301704053011152003300164002504005014020305012014053524001700100101485215040025018014014060301504040203030750168002001301640016140603011003060050401324350620200300101401200106005303011080990150107003015412701030704013060653030440830130100324250102007005040301200940160801200940405103070150200940163241501020021100030150401515020041005400120040113015305165150103501803240506200594001060150140550140204001020010050409630301163200600116301100501130154061002163501201408032395063053400406100404005013021605030150645040565300301320030150640014003040205010132385062009024004040050165300818030150640014001540610030301100700119630632375061004001016501206165040150107003011501035016323650640307010406100305101302030700108050116403090014025106160040540061022030400803235501070403140540610064051502004041501405200204052100170501208010202009005018032345062007030010130405612002040150200204061200204016200204063233506100419030150165305120305401504530014051030630503061005030405005305165504001025030530301216406011004001630110032325068309010130680020013011080506460801095200570604005501044030110805012063231506504008040040610040400501302530301450704020200101930110020704050402620215020010911630110032305064082004004020307030530301506200801000400604001306305506083013021005101060301250630370400604004030406100110301100322950640904006001050110010200804051700180530301164270150118301904051600146405001030115030602001410030632285010403017030122005303050140103060704040040306016106080504004030900105012200400301100200102001610050404200404082009055013011001510100160507040080300206533054002608540012001403080820090301103060041153030101003227501020080120406100504040050120155015303015064504042704004005012014015490632265010403060401502061530210050404030703011501040061665550120400301100203002007017002051301010040013140308032255064400510130501070030150405062040040110440054001200900505015300200701530162002050301100322440102002010501000102200501802008020504065608050302002030010140501802002030050406200802014012002030011105063021030102200308008050401700530110054507012001004006040512001403080208020092010301440020010501302100522010400115012140020301504040307054507010700301301100322350104011061003051030701050162040110040504040610040050130210052201040011501503301504040010200807030110032225010403060401050640011050130210015300200702105010400110402010113040301151011103011003221506200100019040565307001155040405503200600503061524053030210013046503240550104001503080405103017032001322050682008040040204001045240400501302402014001140402001060053030110501400114080301402505064404001301100501401030601314030803219506306020040301703200104025200900150805104524051030153060200401050163218506307080102030700206530700115305157701163070361564608015102001001630600417001206304030150140030110032175010200401400170014010200900501802010301200401301641043006012630616561006306150850163011003216506453004001040081200401570911004005020140102004011080105064008011304030115101110400301100321550104030604010506400161030701630704001301321440108200301504082003015303014060255016501401030605040550132134010200202140020103011010030110501130403011510111040030110032125067032001017001402009005018040550703064004050040510301510030180170051021400202257001321150102700120301504040050204014001004901200900505060301100321040109007030130020070301220065130153011305303013209506503070400140650680600400140403070106800200130164001614060301108026003013200600101070030153030164360101301320850644005101304058030102603015070405490804053014070150191030030140530501076530301506450406040300303050643601015406100615400436320740109007030020070153061030030205040400104006164052030404005120040140043610501320650101001012502126050402040010365298400403014024009813011008041070220010100050020408032055010240501930602105010400110306155082700130611410430012170070550270070130320450102101100030150405012040145453011020011301030140301100802001093014100804006320350108301903012041270108020400408200210503060041651800200400183019030407015016104301610307061030704004070501104003012040040705020020300150110507076122003011006153061005040120818004060240080320250620070300101304056546503650140103060402050409810130402050201604016306004130405030115101110530405040030110030405030141610307016400117001104008320150670761040580200109301660501301650330150405465035014010306030200300863200501024030130800803016530170055011030030205040150104006162001093011009504015040307060150301151011103011006466145014010306050020066319950105040640301541270504020010500201030701503080080107003015303044083011301100614030705014010306064661415010400141003063198501046080403015210017050120801020200900501801630706140309004056080501154005010010400601615216483631975010240200860170051630110052009024015040011014054001314030803196501010060180140610016501204055015406100650670200801030140011017060400108066020010100050401800102320060040020210310802041030600416319540108200200680100010501806604702150608304240500403090050401301319450630602004030110430801600101301050180600400130106064011021007010403061200244010306501315501207400540015120014030802019070100301631934010208301710770301530301150155011060640110319250104030170301220053030150182606153068504062001503011080504020200625011046501513140308031915063099040040203070306021002153002402010400161200260021550404020104001601200150400605011050153051301060640301100700131904010307040102085043050405012001003011010030400302050163189506200606001301405520060013011080405621700703016604053050107003012010306131885065407010405804053014070140530150107520060013012506504061013050107003015013187506501006104055200600130124056512073015064006106513090301506401010010501070030131865010504064030301020030026104531855010240214002065012001003014001101203040060931844010820030150408200301530301406023183506230100501023010050401011640309005010700301403070106061640309001404702504016200904005016120010500205303011620020700640018301903011630407061650401501070030113013182506307080101301405063061001040550163181506401051041630201080405501200400403013180506611000301405702400101200703003016317950627001204052005002016704060301506100301031784010500120180130201030703075040031775010911030030130750400504010307040201025013053176401030703017010406030165550131755010431603011080202301004006317440610040050108201200101070030131734010820030171077030110307030206400631725063040704001404010200210501301008020690705018031715010504064030150402070240015040302081503800806001631705010220010013012040020010300702007005016316950102700704030150405062040080200600115301530301704070440013080316850630677040307040603015070405501316750670109400601014064053010100025010140631665010911030030152400307504001406316550104030190015020140610200207003164506200700504015301301510200100504015020305114063163506704004010165012014040550701050100011403162506470610165012014040513405003161501050604051507040040501400101200801316050630370400601015021700702801315950620090050405085030516306100108031585062007030010130405654001000240510400110803157401030130121700703011620010104008525065040610130315650104020034030126301001080515020306020307002031555010504064052165012014040510307051200100803154501040370130180070210307051503075063063153301010120060110502140307054030701050151014053050201040306131525010306130120027108030550163151501024010220070501603023150501020070050403015040506204003020230100103070314950104013018620030152307503148501040301703012200301075040030550163147401082003017107703016530202200501631465010504064040520050020150120140651013020307001080501314540109007040610217007050120550153090030140610217007040570060018056270020803144506304070400140240307011022003011003143501010041903015040400502050114060301504018060201501030709100601803142501027001203015040302050900505016150305004020030021301400501140631415010200860403015040400501140501163011003140501030613015302330164020100306001070030116100400163139501046080408002001301108016500704001306405110300160150301166060024001306313840101004006040301601960100301216507631375010200606004030150401650620400130630102030116806131365010403017030122001030701301102003150120031504051030704020301601140631355067010916530301161004001803134501040130660200402030105013133506100400400130121070300405303011007001313250103060200403015201013012189012700203131401082003017107703016530202200501631305010504064040520050020150120140651013020307001080501312950102007005040301200940160801200940405103070150200940163128501020060013011502004044050031275010200211000301108017637013013126501070403153051651501035080312550630407010140401030516105035022003124501030110030150404020304070301050130110031235010320060040301504050506204003096301105400504004030501030163011003122506417040610040400501302402031671504040202200402030100306001405062007004006312150104030170301504050120020700301506400140013120501040301703012200103070130110200315012003150405103070402030160114063119506701091653030116100400180311850104013066020040203010501311750610040040013019630405660014053030110070013116501030602004030196304061004002700203115401082003017107703016530202200501631145010504064040520050020150120140651013020307001080501217007030140570060018031135010404150168290180156200100708031124010900704061021700704020700600110806602156604040013063111406307040406102200300402030622003001530510015057005301100311050101004190301504040050205015101240018015030500402003002130140050114031095010200860403015040400501140501163011003108506830901013068002001301108050646080105010700301310750108020060403012004011670109400130631065067010916530301161004001803105501052001801400610230123301504050640085040063104401080051570309306005067062007631035061070640015031080310250105040115051514010805062020040040013101501040301703012200103070130110200315012003150405103070402030160114063100506701091653030116100400180309950104013066020040203010501309850610040040013018301904056600140530301100700130975010306020040301464050040027002030964010820030171077030165302022005016309550105040640405200500201501201406510130203070010805014051502030518056270020803094501027007040250850140630935010306130110030600130117005501309250109007016301504050204004030401400900706115010307016601630110030914010900704061021700704020103070801600110501309050610706400150363089501050264017050124020440130885064030704001402402044011070030116100400163087506701091653030116100400180308650102001234040030092404003009217001630855064306004004020307030705019040506700600400400630845065002704005101701020030202506502400130835010403017030122001030701301102003150120031504051030704020301601140630825067010916530301161004001803081501040130660200402030105013080506100400400130146540566001405303011007001307950103060200403014170400270020307840108200301710770301653020220050163077501050406404052005002015012014065101302030700108050130765010100123014702150100200100014050030755068300403012030803011080570405040651501035018030745010504064030150401070405040610503506184008040550102610501028400801803073506270020104061005012200301100307250104063200403015040505062040030865011054005040040305010301630110030715010240200107005013011501501307050105040640301420019215011406306950620070300400630102200103070130140521608501306850630407010165012014021040307014063011003067506307002001301207024001620305040650116301100306650670109165303011610040018030655010403017030122001030701301102003150120031504051030704020301601140630645067010916530301161004001803063501040130660200402030105013062506100400400130186504056600140530301100700130615010306020040301865040610040027002030604010820030171077030165302022005016305950105040640405200500201501201406510130203070010805013058501050406403015040506205080520020150305016308030574010408100104901306305650107080130050401503014080305550640200340301130115030800114063054501040301703012200240201066050700130535010240301308001080301502050153030140030525064090400600101510804056163011003051506704031601030214650363050506611000301640515108016220220803049506200904005010614020506200905010305530301506450403048506427040040400502014050101405303010100630475010611000303040108330140072002630465010100400403030550330140080307163045401030602301002530301104001504013013044506502130630140708050101304061030435065007021040610105076004001306304250103018003015040501205501102130200801000163041401070503015503550020065040105030703163040501020060013011080100490501603010303070316303950108301903012105010083016140208103025220030385010430140610104001010960010302008010001050170409110700301630375010108104050010504001040101070030163036501080300106580400800200401700163035501010060106105040709106510700301630345010451065801050100306001070030130335010403017030122001301103064704055018030325064041001301402061216404005013031506427040040400502014040400101200801301100303050630708010203070020150121150436302163011003029506200800106140205067080501061302850670440070014020506704060103053011003027501080201701530309005080140150901427050163011003026506427040014054061006510213030110070013025401051200211250405103070304001630244010820030171077030165302022005016302350105040640405200500201501201406510130203070010805013022501020060013011501002001000140500302150107040315704050406106064015010350163020501020060013014050015080307163019401090070301469301201002008030205012080100308050180200823012019070222008001501106064010301150108618030185010451060102200107040501130203011003017506202004403015011060640218901301100501704033011012004001403080301650101002003004040567024001803015301010120060110502151505002006162030700203014401020020401100406765020630135061070640015035040405150320060018030125062007001870104033015016301150690010110003015030405501630105063010301005407002003003013065501300950102003001850101440301108050670200803060200180300850670240040402050110412702200601501106064010301150108616300750105040640301306115020501150110196001502200150302008010001050170409501501300650623010050401502200103011501200108001301630110030055010704031402050230901306801306005040402030320016402010410150709100130506403070400806603080200860301402040307010700301402020010220305501402030507001501302100530404005040130110030045062001561060640220030035010403017030122002150401163011003002501043160520086030110100301803001506208011014080100304001051700180519070106064010100301803000506230110003015085030150150670200805770216301100640510907064053012816100301802999506100304040400501140161003011060640405303011002998501022001004030150403017001402050164070503011002997501023011000301508501502050112003130150305010150670200803016301100520086030113140308029965010230110003014051650120501520086030170240050150307030299550670404003404040050130560150303030101006299440630704040610400110010403052008603017040380299340103070200186030202206400110299250102003001850101440301108050070216516001653200116301100299150620040140017001408052008602402080020015040402032006001050141020010299040103070200816030170055015306813040303030110029895010200900150303018001021051700180541070750629885010240501270500105170018051907010100301802987501010041903015040400502050152400180301100298650102401030022040010363061301100298550105063604030150402050307031301020010100015301400700600400150103030110029845063010070400404005020501140550102140622001000403016100200300403012200301100298350650340304020103013060200110700301402030660200501301100298250103061301402010121220064020220030110029815067040400604001301530685040303011002980501050100640404005020501140550102140680020013016400161406030122003011002979501040301703012200140650670200803011002978301010120060110502400427050110307015504040054070502030400629775010306020040301504010503070361402081022001030256804020400806001403040205040400200200808029765010301800301504015016170011540030708030110029755010200801203015040400501640030708010400301204003070804003070806297450105060202004070504015010804005002306141030615010802022005040301301100297330101012006011050215070403060200150129725010403017030122003066020015011306100805067020080110400180297150670404006040402070401501150400110121257001801302030110029705063040010010501801600180250700103070405306296950620015103013060200180105016030100309501013061020049010010800106296850627002010501801600110501220030110029675061004001013015067020080406100296650104030190030140610030140010150110606402022001041507001629654010820030171077030165302022005016296450105040640405200500201501201406510130203070010805012963401020020367302050401510801504002501402080020013011030116200104030612962506107540060105216501201401250140510400110608016270020410080296150108002007040550701650120130150048405040820030150402002070050404051040011014062960501070800160015304051001507014003090080510114060301504040510307030750501300505012959501050406401650620101301206080507060012203070302958501024030121400203014001101203040029574060929564010820030150408200301530301406022955140173050620108066080404002700204100804020617041306301022004020212701014030100295414011004061200100400604040050608151080501043016002953140130606510840015108050610030106162002901402580200100030150673102010306129521401401501010040040303015030703165010701520010015040011020070061503167150401503025150220050630610010501070030162951150110407061409015103070162006001040304052200400110121620020700170015010700301629501401200201620040610003030121620040170016200673015064530010130501070030162949121400405303011030126400105501801830190304070621400504062948140108200120068010005303015012064001506084054001101060530301304210201030618018301901304070304070650401621400504013012947150154051080430600106540110100301406102170070301530807018001029461401500110030102030700307080105040650650710130610083012130153030140200810400301608050301506304001001013062006001153015303017040506704101305010700301629451401610020307005010250120616200400100104030616802006010403016100805011700150107003016294414011004061200100400604040016015501294314012001000501201521700705014050532170070150708020090115022005063061001050107003016294214011010061436040522003050640010210501070030162941140130601630110050630513301405291600170016150658002001301103070506300401050107003015040820030141270629401200620300412001612002070010501412001504030580306002001550301630103030130703107003016562939120010504012004010061312006015108030703613620021406030110803070310700301202001240029381200680504054176150200401400140304360501504082003011406163011005040820030301643601405303010100170016293712001026005230160180504082003013002007030110307010640060140500401101540060108014055010214068002001301640016140603011003060010700301293612001026005412702650700252108020654408282606400640101301070030110830110307030206400629351301026052200103017006004001050113005040130120031504051030704020301601140301002934120010700506120030024013012015030602001140629331200105900522001030702008012030150120640520080010130640570805010130140530301506450405064270106293212001041002022005012061200590612605053070380120030021403015040100306001070030165629311200638401200386160072002140550102307036313183040170056400120080270070170055010200823013200401070030165629301200102201415352405451365010200801203017094001308029291200107005051020010030201080150500702301501030063062928120068020130160150301200500201102180162002070010304055010251508020090410030629271200105002010601501614017050115010030600140405101006050614001040543025210108503029261200659140140603015040150307501654004082001041050102120030028110200301306020011070030165629251200630050200155030130703614001260406503016160123030103030140203030703107003016562924120010601018002100150103015150800210040500292313010304510307060403003011503070340500150201605307033013006306309003014408010202022001030120040040301292213010260308001405302401705013012013014055015063010070106150670406010405200500201501260840040129211301020651030705062040040050180151655530170060040015040400101200129201301026030800150402170070301506200105010850640307010806606151030701502002905011306301504005301507015030800103041205012919130660200530301500702107003011700511675130120506700600400105012061200170016291812006300505063200101301650120302155062001016506201040308016603012009404002009401104003015102001003011030701640014100306291712001024004001502002400130206301500401301530150220080013020629161200105002020307005010215062001006602003012189016464050061417062915140103011217007050104030190030301504400701651016015030304051503070364051501002001000130602003011627002014030865040610062914120010404400405150200404801504001101216270020501070030140610030110301125700115030100802913120010765062001551600157040150307036214002030110606401501040014100306291213010260308001615012040200300201030614050531030140556361030705062003008105010700301291112001060804005060816100830122015010313013050040220506400110130629101301040020040051503040020062041680524002500503020307002054816530403501200100301510307030750130630162008020501070030130110062909120010905061104152022002108020650104020034030150401647010250302030150307032030700206290812006354050120010030117005167006004001104061005012200110306602003013011006290713067006005016050130305019103003015012061050137001470220020700301507010503080014100302906130103060015013080700600400140301050400103010400301061102905130102603066020030170404007006004001105040010301103061001051041010307040301900301800701040610629041200106070501020080120301103070140610501206504082003030100830170010406102030403012903130107504005201013040301307506401401000301214060301100100300400406106290213010100405060816120010040060402001060070010406105503301218901290112006500504012551503070380304070504016304070140103011504041006290012006384012003850630610010650104020034030307001040610102003002130520101304030150620010406102899120010220164007016400706405608050110801620022040060141003015022001020050615201013040301150103070307501130630150110030506320010130501070030130110062898120010902202200501206506200290400155040080800702304020800702150307036100166013011080506300401064017093015063020110304055011301501030602004030150402030210015030602001140628971200102201217007051007005040205040403090010504061200905013061802009050670109400604001408050630610040014024020627002041008028961200621406100165012062002070030116605010400840512164054007040040502030611030615040205064504070060040050501150301010002501050120140205018260163011002895301026030116308004054011306510412704040030308001404005011306100108053030150645040506427010140640520030081040610628941306106040147062022001030705012050104301600506130010140151080405302893120010904061734053040050120506100400403014706104003014306003015503401200106002030700130100289212001050020120062500167041614816120062500406103011670440013028911200625002030150516704501050200100401100108001501204015504016100301170016289012001080761900101000400153016704060410702501204050404054001200170012889120010706057016030122700205040301504400701657016030121627002030228881200690100203030703106200155013011540084005040102003400400150320307005040120010600203030703130050110700301202001240028871301026050670109400601013080163080080301500401301203016220080080102020090050128861200686040130320013015067024004005015064030190030130110061550403020110550353050620400617502051030110100301061288512001070050570405062010802030405103013075011306301001660130110801030040106401709301302011030660200301170053014016301100628841401082001200680100050120550180020013016400161406030110802006030140307010107003015307501301002883130109016520020251030701030404001058015240040020150103061301200109160116301100628821200676140309001613410080506200600140610051030705501701651200400801208011301170055011620080205010700301301100628811200630050130651108130614006405062030401013061708050130612008004056080501305062030401013065061003060010405611010300506100306001013055301550645040167006004001628801200104100400520041008010300302010030600620304030110802010200300530502010403061430670060040010403068002001301640016140603012030405301070030128791200107005050104030170303050620103054270103070501100200803013075010700301202001240028784010820030150408200301530301406022877401030701030030202530301616304070140240510250108051030150670320010406106510307040400501140403070104100800200130164001614060301108014053030501130128764010301217007040521090106155040080405210904005015200401507050680301600105010700301200700810308017001630402050405063030604001050107003015303014030701041001800702402080070217042040205010230660200301170416307034001302875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74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7340103070701040605303016505302001060050808070400601050165501072400132002400402001010005052110500507080010501815035051030706010308018120505063200101301040013030116050301504047016100301628724010208401030705303016540011014020305303015010210203070020405302100504050107003015070014006011402016507001400601030804030830140205040301809130110003021700162871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702001090403016010230620015030140516140680020013011080501073704016200802050107003015026084001302869506408200400402030703030660200301167010916512073011640016513090301164010100162868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67501024030110001302301130130660200301103070140616440054005670109400501640400304081404020103070630408140510307014050180163064005018030660200301167010916530301167010913010028665063040704001402200102600530301501580620070405701916406010040013030100503200600103040540020040150103040550140101453530301216406010016286550671018030140520103061805100400106530301300600106530660200653030170910504062864506830804030140520103061615070916150704060163061001050140550102402081030530660200653030110301167041700150105040640301306100501201405012863506403019003014052010306130253066020064051030705303018010810501506801600104011621400200140180020040405263010010801286250105070700405103011640011010083014053050201050162861506800200704040550401001020080170014055010240208103053066020065303011030116704170016286050105040640301220103061140620307004702504040550401001020080103064001040500150709163066020030126530301215040150630610010628594010100400604091200901030113001050401045105303016400150102404001101150307501410030285820010410010300302010307053030150113001014053030110030600107022001103070103004010504040550406501030320010307010300401050404055040655092103070103004010504040550408014050405214302010030600530301628572001902130110306130520027030203070010805012001550301630103030153030123010010285620019021301225700105100200215060412010130010504050705802009010613001050405221090108042002504015108030123504014060301504030750106530130600504032006001010046301102004008014012020053070310405005501028030610405001218601037105303015012004004030128552001090403015303011030168002001301640016140603012030405303062854506307080101402401030705303016581026040065400130904030704100302040018019020010930168002001301640016140603011080504053082601053030150120040040301285320065050405301408012006505305303013070310403050406151200104201040305410320060011700180070210068015800702400140309002186051006805040364051006805040364051300100010103302008210804001403090020612852216083017010200605303016521608518068054507053030143661101030054310403051317001104008140501409003015260810570101002212006020405301407011620080205010700301628512160820010100021300105040100720010530301653080080504040541071061630407014050608153030140510731030285020019021301626301003015108023010040040014061050680160010512073011400101651309030140110016530301200207005070701021306520013400405105304001303013200284930190130166410003012151080530826010540601151080200207001067080200400501530301507001400610210802848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47501010040040303059007064064020302100504016306005010700301504013050040640015010240400110140201030115030750141003062846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45401030707060165303016530800805040530301405501000101200100801650620105014020101401640204127050405010830190301640205040104011013011682050162844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4350670509010140220010260053030150140530102071203070040536200801690080810640520019021504016800100010501050406403030301002842506404002040014065064240014040307010530301640203070140040151080550620604020010100014006102163060044005018150340201030706010302841401030705063040704001402530301640203010207165167032001801670320014020303010100501640203050700610104008156306004400130801481151080164340040305018028405062002070040040203070304020302001060040203070015305110307016403060400616605014006040010400840204006102200101000140061021630600440013016504015010700301151011102839401020020100720065200801000404053050630610010140405062002402010306140012109303050621093016501021093030400121093016400150010260030305065001026003016501050010260030304001500102600301283850102403011008301655303015015064030701061008301405501045303014051080610700104061028375063040701016501201402405303200164051041016405400506030140510307045300400406102836401090070217007040530652006001301611050430110801650703040015040640301400130801100030140015090840301506402001050107003015012835401082002006801000530301640203053030120080100010501506284001301168809010306168070103065303013010260108050102003154030165010201604030161022001003011030611640061050157060301640205040308008030163061304001101306283440103070701040605303016130010504010207105303015020306142148150404020504010207140540040820064020103070530301308008013063062002050403016130088030122004011055018050191030030140016960070240010504065019103003014001696001670240040013016504015010700301151011102833401082008062005303015016540040820064020103070530301308008013063062832506403070400130404005016403070105303016520060013016110504301108040103012170070405301650401501070030110805300818030170103004005015062810501070030150128314010208401030705303016400110130140203053030150102106283050105040640404005020501142153050040301646704005015303014020900701028294010900705014005217005205018260170052403020400505011503050620101404040030100564040070406070011306306282840109007053030145070656150105550626084006403070524020306010301404020516801250630610040064020400506030125506100304007001282740109007021700705108040400800801140108040206040305200600130161105043011080540040820064020103070530301308008013063062826506270012030140553030145070201030618014530030121640011040307001801453005702200125103070161313063028255010240208011700516301100612001060040560805012400150406403016506504064030150900564040070406070011306302824401090070217007053040550405200220103064001070030164050013015040260400201140405504010200401302030402030200106006530240203012003005626084001304020504052907020801301216135010700301501282340102082164005303015016540040820064020103070530301308008013063062822501010041903015040501205011510307053030128001000501560401600301628215010270012030150403055015303012400141530070220014530040050121700703011550701200410628205010270012030150405012050151030705303014005070305015604016003016281950101004190301504030550153030124001415300702200140548154153008040560805011301145300405305020104030640531671506402001050107003016281840108200200680100053030150180168309016203070047025040162140050107003011301281750610060180301405201030616142154153004053016302100400130654303501050140500405643031801453005702200121640011040304050040015090840301506402001050107003016281650105040640301103070203070040200862020030040615017130115820501013051050173016520200300406151050171301820501013010501730128155010504064030150405801019140521700704530010306200600130140610301653030125065040640040400502050153030150104108058012001405240207006001400130654303510140140550404816302016430318010501730165105017301281450620020700400402030703040015010240011011510801503075016151508002008061515030750152006602813401082003015040820030153030140602281250104081200301200106004005016408200162008010001220030100628115062008012030183080101305501522004507052160814050180525305015200213020060011530153030170407041050406281040102002030130020070301220065130153011301008301203040301530301103017040080280950670320040013015010301402050161500270402015010030600140501404002608801280850640307040040400502040205016301301030100130140400500230501301100280750104170301301601804061080070261140610150500230163011002806501050604470800200130110804040050023040203011002805506710180301405405501162002901402406103014054001073105012804506208800400405504040400502061020020700402066050110400811020060060405640400700600400180280350104081200301200106004005016150408200161503020080100018015040115022005063061001010412705040100102008050120550128025064030204001306151080161060600130110028015064030190015018015047050180155040150320060011502200280050103018001406100150206150400610030015010307040023010001502200163011002799506270020400152404005020804020103070103040040010400110150204004030127985068301201510804056200150301405563688030400279750643016004050531080405608050116200606005010700301201030618055010716404008060050406279650683080403014052010306180550107164040030100500504080279550630160400101306700104061040550102216050113080200690301108060080501700180279450650070210406101030160072002405101200650406153010110065540302015501130204002020040014010801830190304070110307030279350670320012200301100400640301405481131700110400827925062008008105012200202700670162791501091103003014001740550402027006701220030100627905068090101402403070150850510106030150608110510400301270804127895062004110030405470501402010200505011030701501627885010403019003014061003011080105030703400130802200278750647061014010501020040014012200301002786506202003001014070103017040080541530030162101000301403017027855068090101407053030150182608007021030704058007021307030610030600140253013020257003017001530150405704050120140643065040530301700600400114027845062700120304055016100830124051501040013022783506200860400105018030100530305063061001060278250640307040040400502050151030702001310130620010310656103003020400620304054102504030100278150610040040013080130100530305063061001060278040109007030130020070301220067026030140016140603012200504030100277950620020700400130801301005303050630610010602778506403070400404005020501151080504068002001301504030301002777501030613012001091601130117005501302100504017005150612165085015047064100302776506500670240301501114019007061212004001502061504004017001116301100277550630613013011001403050040163011003022774506301007040013080120015503016301030301801304006001530640010401061010810107003016562773506200300840051030168002001301108040201200700107003016562772506200203004001401301030100541080130162001902130167040603014020301300501107003016562771506603024051080405170014104300217007017001212405103070150840080170011040082770506702008004001014064052200301650120400601140802170070301240515070060014100306276950654070104055011010009108016330302008005040405214015080300206405150408200630627685062201503091200903015070520060013012506504061013050107003015016276740101004006040912009010301405670440030205016276650101007120030120010600656200106002022003120060080132006004053016040040127655068002007040405200207005070405804052002070024051501040013025051080504068002001301640016140603014004608030405165110083017024001630627645065200120100830304052005002016100830124051330255035250630610010401276350620020504053040580405306602001680200701040304012762501030613014051214001104030140405134013061003011620024104030801276150620035400120040160525010200220400604027605069020504004020211007011030704040050208040201030701030400400104001101400501204100275950620090504001301504040205014061030116200134001302758506200131040517001217007030124051080200400401507006001170011040082757506304017015304052030700506450403014070140530617005504052004010001080405263010030227565064030900101304056100830121009501021400201501043061570606130116080508030205013062755506100216015304056400120010600301108050670200160102010306127545067031200405220010301405501530364052630100616400114050640061050107003016275350620200300101304052200240550107003016275250650406104052200400110124055010700301627515061008030040405220051030060050404055010700301501275050620070300101303024001200106003011080405307020016050274950105026301405040524054405014050150626081012748501081040084054002004010001080405200700802747506820080405104301402278302012002740550102405200401167091004008027465061004001804020220015016548165401402040040157005501627454010307050630407040014021050118301901630407016400121093015040163020306020030115101110274450107040620012001004001700562200103011405150106165101540164010200405021150307036274350644005104053070302140020301106064015010400141003062742501020305403015040165012080140562700208027415064217015030140540610061503050040501020030023050406501163011008027405010301701406100165012061620022040060180510304065067020080103012739501024050193060615040011012506200155160016106064015030602001405002738506504061013040610030147028050010418140515030703618007024058007021507024001805627002015306602005401131403020102004004001503060200150306020014050027375062006001400601014061530315401504010026040014027365010200600115062001004054702504015013005014050027355010403019003014061003030147028015001000405150307038010083012581090301405400700600180273450104041505082901030301030100140703011002733506270020140210502009050122003011002732501050406402530508501406127002053030110307010200400801303200130165501273150105006702402508501406110850640064050110504301150400110813011055012730506470640014030400151054001510527295063200600404020501140190070612120040040400502064040040170014020501402047010127285062006016003017001402050140203050040120030024040070915010306272750622003004001404022003001065504050630201400140403020110402030500402003002130117005140110504301511083011080405150802004001652006001301110030216270020616200802050107003015406100504013040301301100627265061004004001308015200101000530150404020301405303011642701501405504013066020040510801503060200180272550102006001150200100405470250401501300501405002724501030400240301502050164001101302030700108050127235010307504030120010600400501612020012401307504010503075012200301006272250104030190030140610030150401501350107003015303044083013010080203080301103070207040504064005014001064006011700180272150610020010004040550116403090050107003011080105029160040013064055040306100301510307010026050401301203051650105050015010367302050401510802030601802006504003012001806150200401131700180150108661505010701220308030170509015015103011501086180272050627002014021050200905012200301100271950108104008521690220040080550352303200130165501271850103061301150101211080170052150704060140520101304030750130530301130063064020103070308008040010501410200104020305004020030021301170051405406100504016200802050107003011304030130110080271750610040040013080152001010005301504040203014053030116427014061001103011008054061001030118650150306020014100306271650630408400203080301103070615103070627155063020140015504065200105002070801504015108040203061550692108014040402010100605052002703040170501301108040203050162714501030201303010002906505430124002504001501060200695040320060040052003300627135063020140015504065200105002052016801510804020302150701630106005050404001503524020301501300501802712506200411003052215700103070150168002001301108051502060180200410021401406030150401503075016271150103080110001003060030150701502014061001012009702604020100680150100306004100306271050650070240054011010030140610402050140500270950640010403020307004702402050140500270850101003016003015060815303012020012400802006001110030600515013005014050014083040190070301150660208014019007051000800403011501003060080510008004051003070301150100306008051003070580950301150100306004050027075010204020012001001080580950515030703405002706501095040530130605040501605013011501003060041003062705506430160015108040560642008030150650020010501070030127045065002001630140520103061270350690080181040540016309010307040550107003016270250670120040545706405400150140130405501070030162701506417030140520103061802030700120061010004002150408027005010406304020010100040550180405501401014002030401406140531671103070130126995069008018405362008030405501070030162698506307018051207303040550107003016269750680020070406100030301507040550107003016269650670300160040540013090108040550107003012695506504064030183080141002694401082003015040820030153030140602269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925068308040040203070302001060030116307080164020220016427016164360161670202001165040150107003011510111026912006401301703200400530301103016405803060014064051041015010214040307010269020010902701040605303015016015030150406130602005201013040301504010809901053030126897107701061003053030150152004100100853030116200410014026882630940301623019301807080055040567001005040060101301101030021270030140523060105016530167040400316306121270016100306001050305303015064504050670440050107003015015301670404006018030500402200800601503011510111026872001090403016010261620080205010700301530301154706200150301402030700504020030024020102501801301001504001101405103070506304001050107003012506960105064120102002050403011620080205010700301563610808020070400400150102150400110140510307010304004001700162686200109050504050104030190030301406403070524053060103014061501930605230750104030140530301506450405064270106268520010601053030110307020307005012140020108020307005018002001301614060301108014040307010530301501403070400403012684506803040060040051080404005020140108054011010030140610402050102402081053030126835063040704001402403070153030130100802063041350162682401010040060401045103070302050120220010301704162004013011080205070715010130805620601504051206050401503070354013020302681200680203050160501301501402010108104050040204001040104050040201108110700301656268040108200806200306015030125303015015507001213018002001301103070701004005011406030120604010652004012200823011080102003400203080301680020013011080140402030200600605303015012004004030126794104083011050100030165305303015016800200130110801406400161406030110801405302678200102600801093053030150152008006004080020013018290400801401406030150403075015303015012004004030126772001022030110307030165530301501630912301655506450405067041014050161008301655303015012203070026762001090270104060530301501630103030110802001550301330610620015503011080301030301330610530301501220307002675200680100068070305303015015303015502009050103051030701010002405005221006701403050040221001705040620307002674401030840103070305303015016550680020010130600440405503060041030267350101007120030120010600653053030150161506081100720053030140550100720010301640014061163040010040500530301301026010801620031550107003016267250105402170070405302010306180150400110121627002061620080205010700301626714010705030140015031080400183019030116304070616504015010700301804055010240208105303070010406102030403012670401010070406102170070405104001106154001000257016030140510400140010400855040510200401080162008020501070030130171013062669401010040060409120090103011650401501070030141530530301501640526301005304002600400805216504061080202200504010083015501403070301164006150107003014030701030626684107021001100300108030501040301900301501640526301005106011003016800200404052630100108050107003030550400805019103003011010030101403070310302667401020840103070530301654001101530301402081040500501910300301101003010140530301600605010805400105040110805019103003011010030110504040017001130110250130630660200504020302100504015030602001140626664010833012189012010306150107317040150400110110801670605010700301626654010200201007200652008010004040530400183019030116304070616504015010700301802664501024020010700504020301501140501601503011510111030100266320010904030110301615400700600140500540301900105615304001030401510200100504050101206266250647040014040550608030120202200450701406105016547065303018030600105030621700703012205063037040060106266120064903011080104003012630100301104070400502030620019021301104070400130155018015250670406010501700161152506301007010263010040530506204008080020013011080162001060104030801266041030040200901006530970402001026153006200701030705106160010580540301900105615150203051510200100504050101208026592001020505012080102080405400700600140500501020080120303040010304018010606402700206501044021890162658963040610064010512002140610062657464050064170686504061004053021004002700204100802062700201050162656200640130152100170530306200205040301507016550680620070403012162004016512073011640016513090301164011001800200130110804051502040501501070030126557107701061003053030150152009050105040530301502009050103061200105002053030140601151080200207001043160406400163090670102670401690400404530800702240580070260150301530301708041306306530301150220016306100105011301100820010100024052001104504016320060015010700301265420010410030405200905010307053030150161640309004055012506304001100105010700303050700126532006802050166003020281013053030150116504015010700301507070801410530301501265250105060840301200300264020145140103070530301162002204003040203015200600602030700204020504010610040030153015010502030615614041306154068305303013015010503026515062002030040040203070304020301515020060060203070020200400704030167050110030116407091615504016302080152650340023617001808016901510307053030140601162002070018020010600151080402030530301200101703005040402030151503070350423016265050610080501040515010072001404065130903011040101004030164052190114010307050102002190301640526301004003036530301200207001700150107003012649501040026004030120030026164030601530804816530140205301804017050130154010525040405100720014010307053030140601162002070010301206050401503070354013020306264810010400703014001023011030115308404050010406040303110301708015040151080402030264726301003011061004005040155018053030120010170300409007010504062030700264610010860501204010808102003015210654006120010930158096004008014060301504020060014050120805303012202003001050406525010202003004020010100053030180508264520067301306100162504003165015006130150406032003011625040031804020103070103040010140130140170501301402030400308165220045070530200106006580530301400140200840900701050406203070026441001040070301400102301216806910306405200670050168061030640550080400168001001030405002643200101008030160101230116407091615504016302080401705013015401052504040510072001401030704001406307040401101108053030140601162002070010640530708015040164530010302642100104070380302050405010400110200401800302010307061301320020640011038301260150301108050700162641463603017020200301650104010110030165010801019303010400102200596110103001022020030040013050140010230150120404010512002130150162700162640401030121700705040510070050403090024183012510804200105040641230165108080201703011660601503030515030703107003014012008301436040301653030130102605070506490106162008020501070030150126394104083019120090103011645630610030150402109301103011645626382001020081510804056012306163063062570050402006160150401510805063081020015501301154008400504010200340040015034001830190301163040706165040150107003013060041053030150126371001020083012170070161006700615108016410701401000504015504016320060010501164120011403020263641048504070401100404053062635463033016405506921080140522005901026344010408301405606200100680504029010200150504021105004053040070910016200802050107003018040522001080164090400600150140906005017005263313001014030708010530301501402002040504053014080530301505105040621700703015103070100820010500206601503015040200105002062164301620033003016301233016406350301620040100301660403003016800200130110805040640016140603011080504053043601053030150120040040301263241053001030030201030705303015015401101003014061040550102309080105303015011620200300150107003016606340301610200190503016501010219030161641550107003016165040150107003015012631410200105040104510530301501640015010240011015150307501203070020626309001010001014054102050257001030520090050103080709100103040500140603011030122602444010308052006001301611050430110805303015200905010503050150900105012050402629410200101403070801053030150120015501301154008400504010200340040015034001830190301163040706165040150107003013060041053030150126282001030070301601023061030640301601023057080505040220010015200800504030670410262741070230130130800301652030700570805010130140652008001013014053030150645040670410262650102403015012006060030165203070052006001301611050430120060600553610307023010050155040080540021901501652501409120010600521901501808020081030705303014270105040601503015040626254102703030401309002601030530301501620141040040410014022030700262410010200830121700705401101003014061051001070050610760011050430110805305303013010260507030800103058097010501500262320010504021400201306104513064030702001010002530301108030413105040601503015040626222006210030110805040500702105303015016151080210200130510400157016030150162621200104100103003020103070550161040064030110108105501610083016553030150122030700262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61920010706030121700701030151045106530800105501805130640050405501510307024002026184102004050191030030207024001064030702001010002530301108030413105040601503015040626174104300530301217007050203061020012060240514061020012060601503011020040061530408304084001700302070800400640070800200114070570800200403020305700400155062004004061026164010900701030057016030153073075014020220016100400160150301151011102615401082003015040820030153030140602261450680904001401030705017040060403015040820030115022006100830124020812200301100261350108103017014004064020305504008053070301020041501626125064040020400140403070106306100301504020053301403070105501261150647064001404107024012102001001102004150161660103070402040050700130100801630640050180261050640306040404005013058048165301402053011405011030110861014050130100260950104030170303054082001301201503060200114062608501042170406100301100013023017005108050126075068301903011041270155002001080020013015012002070030147025040200627301108015024002041003062606501030701801502015011501030701470654107050100306003061150142140202400203030303603011092014060301106950406102605506470640040400502010700301402040610170055201013040301405110030400400620022013017078030140550781013026045064301600405608050140054003001140108040561560106085067040601013026035064702401550702010306110506083011504040530400100260501070030150126025067040601013015108040562001080715108040530260150643016001510803020615642006140553011306550120630260050642001615304040050140505329085303015064504050642704001406402050125995010403019001502030217005504053080100010801502041001503010611016200802050107003012001902159060013001051700180100830147063012200400100162598506306050102483020504040563631406363110400840080170011040082597506703200101304055011515020305151020010010307040120086259650624001205301501651070603050120080201308050406406564001830190301504030407010504080259550670312001501030130204055010240520040116709100400625945064270180402022001501654816540140204004015700550125935010403017030305101155021615150307036150862005040151080150600805080153200804005090811040030162592501070300160015030165012061252006121000200150506704106400120010600301108050670200160101650120405501536753015083090161010810530150256653015023400601802591501050020016301200106004005016142008010502007004001302200522001041507001110200207625905010504064030110350502030700206401000301504051501035065301502340060180258950104030190030150404005020105012050182604005011301530113050140014030900301108010415080510307020041005050305015090080128001100040257007001506503011700625885010830190301504040550115040040820010804051503060041625875010200219030150403020308020301170066010200416301070140601625865010421703030102002070061504507050405408200405704040530500406530515150104001620080050405214015080300208053015023400601802585501040812003014082001400501620080030110506040105015220010415070012610162584501090080184053015020620307005064130407050630407010653050690610001050405010911030030150406258350104030170103003020215020615108015020200121040030180020013011030152004012102003400580901708102003015014010306030625825062002013004040050130580402060125040402050908400304020306062305705090515040307062581501030701801502062001093016508260103012330146614704015020060060614030706140208150104001130206501401030601515040580802580501045130040540208301502064061003014050100051080400300805070015002008301108050140208107001501401030606466146257950107040314051501002001000180660406100165012040550115040011012162700205010700301406100301504051502009050625784010900703012200203015040530516515010350805301502340060180302100504010415070011865062577501083019030150405501150400408200108051503060041625765010100601806604061001650120405501500101260030130407040040050120104003015102001003015040515010350614030706140208515010400119630625755010421701503016501206512073011400101651309030140110016400120010600301307080405103011501086161502004012506451054010140515030703625745010830190150307031302065308015026100701061001860153015025662573501040301703030151080150202001210400301800200130110301196306515010350625725010200606001301405150307038014102052164120016257140105120021103070140130606142002105062020015011015030100257050103070180404005020501402040053011620090501656100200816301100256950630100704001308015303015064504050642704001403064020308012568402020080010130611010300402070805010130140530301506450405064270400801301100256750610095010130651404004030704100304056062001030701660205040500256650640301900301404005014020501163011008040560805011030116703200802565506100950101650120501405630160180170054052001022053070803023011002564401051200211101504005301217005400307080400501116301100256350645300104053070306015030150107011030705216400180163011002562401051200215303011001040520020700101040080150704060163011002561501040301900301504030550115040053012170053070805040163011002560506703200105103014053070304053012001022013011700170034053070380255950102002440163064005014702402040150901504102013053030140062558501045130030150404020307001030701501650520098010700301800200130164001614060301220040202200302301100255750102701303015040400501401100830121504001031163011002556501024030130800108040206121640400501404005020410030301100255550104217015301501211504361630110025545068020170153040400501104003013010500140400301570051405406100651021303011007001255350104030170521502063021005040543002004010512002115010400141003062552506200205040530404005018015150307501202001240200207001700562551506100803004057016030150404056210100030124052200506300600105010700301255050101004004030301200207006110800650110020080301506200156106064015010400141003062549501026018150210802061521501040013042006005040528301100500405012050161101030060805040309004001308054011010030140610309601003015010716403017080050625485010403019001502015011503010611050306100103020220021700705040588050405400604050103062547506200700501014017001170430140903017040601013061086301240202007005011405013010025465062301100030140580115801200915040159010050508002001301104001501501506200101308012004070301405103070301910400840512161306515070400403022545506289010150404051306405608050120090505067010940060101301505064504040570504040055301405304012544506800200704040522002002070050704053025040820030150402001550301630103030124020630201050403010025435061075400601052165012014040550401620060060501070030121001880203021005040306020021075400601410030625425062009005010405130615420050670109400601013080405400524008054001000240510400140030225415062009050104051306405200659005070130620015030140556365070506802010130501081620080205010700301403070106302540501010041904040050205014706301170051040040506306100106253950630370400604001308010400110140201020016030370504050160501301100306002538506200801204055040820030120020700240564020400530120020700101070030117005116751301205067006004001050116200802050107003012012001700162537506703200400150103016550400802001060030162003003012402063025064006403015100101700608050302025365064301600301405804004050180143060030120302100504020030023015030703140625355068260102030801080302020040100301660403003016200155030163010303011003060010700301656253450680020070401540011015070405619006808401801006014060301150307036253350644005104053070301302601313801510801503070364052410404005011060162008002001301108015030703625325065040610130801108103003020140301504015030703614051501004008080110040020014005012080020013016400161406030150116200802050107003012001040306125315010403019003011073502030700204050535107350203070080550645040530110501405504030100105040625305061008030040540010300600504040561080040020015040301301506708030010130640580306001406405104101501021404030701025295063040701052004012405630610030125506100260101302528506402002040412703025501826014306504082003017006004001163011006252750642701801501130153011305501510301108650130130660200504020302100504015030602001140625265068002007040405801008301506403070101304052005002013021030210050402002070061070405040200207001700540205015200216400153010055301550645040167006004001401252550630160104056307080101407030160101302524506809010140703002007030122005303015018260801400460803053030113015530114051080501206302523506200300501040580020013015040553011670060040014012522506200400801013020015503016301030301506826010252150620060840060101306540041270507050620022040060101305450705040680020013016400161406030110805040530625205068090400140403010630140203061005176517001805100040410803091230110307010083012807001005030225195010307018015020501150430504051507006004001301653070060040050501150420016302518501027013014055010214068002001301614060301150100306001406251750104401600141090840515030703104008405167042030400400301714080251650104030190015020150115030106110163011002515506301604004020307030402050201604065108040400802004001140103011670320016168002020040013025145068002020010155040405170011506012166081140308025135010200600114061001547021501300501654030190040050120510200100504015040901004020625125063010070400130801402020020700510801214002040201030115030750141003025115010802006040301150203051613005050406405150103501804706301405150100490405002510501043016001650120140640170930150630201101301460340515030703140625095064030704001304040050205012002070030130511630160180405103011086501301320013012030210015030602001140625085065040610405801151502030515102001005040405302100400504011402507506306130130602001140205101215040011030802007013006530251200400801302401308150011000800116301100302250640103070301701040603016568002001301614060301108030610030140307010102200301100250550620090240040400501620086030150640014008014020305004020030021301170053051640309005010700301106350301162006016405263010051051302504506270301040565670404006011301500484040522005040200207005040405104001101402503506800200704053080100010804056405216086015030302200400100125024010820030150408200301530301406022501104400515040610660301912009030121890150405064030704006080169022004008090220040040302030100250010760050630700505013021005040204001101702400508013066020015010301400306020011306301502200163011003053021005040217007024051502030511501630624991030613018089030110801405501024054001400403061522005040510121501040011013063016301100624981061004003030521001703016201007200505085011007200203016050130151030702002990165130903012203051200401624971010021620010600202200100720065108040550400805030110504301511083015200574055040131671521507040040140103012010501070504404001306249610800200400203070302001550301801200916826080301030301150150406152620010003021006604030030170630930210020220044082826065063061001014010307020029018024951040604030316140173050120302022005040400100260540302013063062494105503011030613040011013020307001080501405502016040108050630040105062001003015040405302100150203051402040530451040308012493101002164300152006001301217007030652200400110125040610403068020060150401073502030700206249210605040040610301203070020615400106050801504001101204004001203070020301100249112001090240050204100610407011050400200300840302200301100249010407015401101003014061052003008506120508005300107040530501801020020700507080020070150406248910100300101306308001013080101457024001504080104510504040205010400110140180647080070230402080070217010403155040192513011002488104565103070214008052200512400314050024871061000805220040411090706550330110020065040140510307050180906001011008096140540016601405304004280155040130201802486103021013020304064306003015200330010307020304130540411103011005019103003015103016066068024851088004001306151080140900400130205016248410200704001306151080706340013012030501248310100300400805503301504014020503200600101308020367306203064701700550140411101503010080248210216010302113011643608040413016436015201013040303015030100700162481140770530435040306106050803021005040404110301150457041003062480140307010504722003010065108620103011080010010501302100504050120010030123037040013061008301203040301530301103017040080247912002070040530500481061506100400104053070304107063015040510801508020090611022007015012001005150307501203070020624781408005130614030900801600101308050406406564001830190301504030407010504062477140309003040850402160041006406101003011083030563630140050706247614030705250691081013064058030600140640510410150102140403070102475130610053010800200650408200301530507001504013015701803003017080504001307001040610247416040513017040604001308050408200303040016901301400703006006530367013010701430150670240010700104061024731400401130613670151080102004001302472180908090170110015200700108024711806050102200158060501030100803012330150702050630160106247014061013014040050023050151001020094053050040130610010700150630610010140240307015085024691200300701301404005002305014055010250640080160040010246811002007700104061050104020034030120030085062006903011080600805010406102467130408540110100301406104053016065108050104301600246612007654011010030140610304081055018055070800200701504024651200207001504305040201501040014100610026041001401250150402010307090100502030700202464140307010300302070606651301530113010700301530301402053011405012463180605040103011080550806050503040500550100200850301802017051030704003090010700301205301103012009005016580306004005030147064020305016601604013030610040050151108301108020305018025700180301100246210608050103040030660203070020615400700250803066020030120050015040580021004008002100805216200902104030140240020090230110024611020040160110202960014080301100246010306100210020040040306301010120060110502501024001002008030610040050140010300600105011060120021306104001083027006001400130401502111030110024591020040140010907080150702400400130124581630800405400101200700120705040140506200151103011002457106064015010301703200101040085010802017051030708200250503016301100245610200401167010916105067024001805040820030140202200501652404005040080140501406100110302100504050620015405303011004100306245517080501306120080040530203040101306130610040510301703200101301506200101308012454106050801060640530164020530117005163011008020016600530146031303704053032006001802453102004016030110100301203070020801515080700100804061003015501075040120017611503040815020306150203040220470640150803060011401630110024521047064040400803060018040202200504028001000402010307030810501404004200140145703014020103070301980115060814706402022004020470104030140610011030110018060150128001000540610010301106064070320080245110200401603014053080016204702504020406100150400804100150180301100245010800200400302200201030140030370610200500110307013061405301100244910606401102040610050702030370114062448104400514050018301903040706504016214005040302001801000301050162447106541008010280010005103070303081050406102800100040201030703081080510801610009400130640201501007200140400121095040163020244610630603016504030140201030701503075065040101301200693012501340201504701664020647050404020150103501410030101012006011050211024451045140654061005067020080308001624444051030010001404010301504040510300100080546503250670200804057024001802443103006004001306120200480160040013016021020082301108011001020094053022008001801041270220060150110606401030115010861410030624421020740050401732030700615108050104301600200155013011540084005040102003400504704001503244110307030140013200430140530201030618040018301903013040704100150406405400110504062440101081013061510804006401013040505353050180140200340522004001105040550124391010021620010600530301620086030150405103070150400520020114061501101960015030200801000103015022002150401150124381105043015110830157005108001004001405018001100400501140800100180150200980107003016400150102301504015013140103070202005006505030163011002437101002161217007043001150101504030704003063060050301706700310804020502309013068013060050404020303200164020104101507091001308020086030140204030701070030140202001022030550140203050700150130210053040400504013011002436106064065062001522002150401163011001436052008603011010030180243510400150010820081603018308010130620081604102016705090140501167050901408010030400205010401010801401003016243410307013014005012050180600400130150301002433106064058010600560805010806036180243210706040015501405200860504051030130106001040510907064053012817001801610030130230110024311010030150403061506205050114016101003040050114011060640110163011002430103070400601504040610301830801410061809016400101405004020410201670403180242910305004030140204001001020092125700106140520086024020800200150404020132006001050150141020010501200816030501700550116301100242810635030116200601640550102405200401167071504008024271020040080150402160041006217007024020400860108012700205303011030701620040080400130402030106106064040530301100242610400140500541020704038050670200801030640080242510880060150301200300810501655010730140610402047064030110024241066015012040400501130650850580306005013014706402050102615050102307031805305004020086022050104001503080242310606401102020086021508002001504015032006004003015040010313011002422102162700208015302015040011015150102001410030624211020060015200140040203200600501550406402041070501510806402015010030600155040242010550301103061304001101302030700108050140204017050116702001616302024191040030040012505040131671521503200600180140140603015040307501613026015108040203020306061454080020013014020303070310700301241810605010130610220030800101302140020108010220045070154030703011002417103061301506200100301301214080301100241610454050051003060010300302010970110700301150220030110024151060640110140202200504080301100241410306400627002050401030702170070301501150103011086141001501241310453017024001504010307040130603016202200504051012201501034100405270070400130630101012006011050215070403060200180202200130660200150113061008051104001802412102001670406011402070401050501180160040013030110024111010009105016115010307092008010501801600501505011502200130110024101030060010612002070040010530703015010301306100530130610080240910100095501506702008010301125700124081020020700108011050400130610400110122066001640050125700124071060805030204007050990162406106064011020041001030704001034050050104403051108050105060400500230801506400802015040080640100030150402015010350801608050400304001006507840013061550107020010040010202040110301201507032008053080201050401030704020304130530610040080204006001103004040070012405105010701030707050904003061050405284020103070400101003016530647061030647057006001103081603012401030151003010308040103011080510807001001804006214003011080510807001001501240410861014020401103011501086170012403102006001520040201030701505040410030624021060640110203066040010400614100301100240112001090215024005020205012400120010500202020020700506239912001050020208260501020239810200401108052020030016239710200715244300123961060015062001523951030515040120010761030307031623941030610016510080102393105016030504054100703030816239210200401103020060106239110200490103082003001220030110023901010009550150670200801030125700123891020022030115040011015040201020050302388102006001510166020010100050401800102320060040020815031030120410404080016238710306130115400200106015410705060806004001306157006003011002386107060400510810517001801511003018023851060640110151003013011002384102006001220014015108010306104050100010307015230051615103070120640011019070105301100238310606401102050104010220304001406238210420040080516570240016152504061013050401550702050490101308023811070604001402608050302010734003015108060014120151040015701603015012380102002070030513090301401001610504270180150113015301130530301150110505012379108610140307040400601802040020040060011501623781069604100403014163012205012010307050703060018020220015011050123771060640110104650151400114030802376104520015030110307043161602100215504040201040011030703012001504006050110501165002040153051303011008012001501012007001237510606405001048201400130562374105060830114060130153065130153011305303012373108060016200603014030701055018030610030122005340050162372102005003014008400140614055010214068002001301108014064001614060301108014053023711064006013002007030110307050408200301237010307030140016140603016800200130110030600504040130107504002369103006001050403052002070040013012368101003004003050120010030120103070150307501140236759236640108200301504082003015303014060223651720200405307040604006148150404055040608400305502001005040405302100150203051402062364143014061005220070050400650101004004030152200300240030205016030251502006010140501802363146504082003014053030703106040018301903011630407061650401501070030150123621420080540110100301406105104001405302062361147040547064051908141003023601427050408200301104001130180020013016400161406030110805040302050123591430670060040010501504082003030101000250101406235814306504082003030167045012357145301233012006004006800200130110030050400655040502009804001040016140603014120400235614111010300404001034100302355143065040820030170060040011630110062354145705040820030145070700600400150401301570180300301506203040101302353142006405053103015010402003403011006605062352148065040820030110301501010040040301200300850406102351147040530470501405014051030703037040013080235017140576400501020080120301103070501091103003011503060200115012004004030123491480040510307050650620106405400412702506200802010601302023481770405301650620103055301530301506450401670060040016234714200801501040011063061001014055002005062346144021700703015040530440506306100101402400205060130202345145705040820030145070700600400140121010003017030912344143066130140501040061303011006150400110122008020107003014001012008012343142004020010600612165002022004507020010600400183019030140011010012301610451644005150107003015303014107106234214503807080016150120402003006550405064030701060805701603011401621700703011401506470610140161200170011040081440504082003015304440103080530130800301108050120504030100234111010200615001500150608140550200100504040530210015020305140206234011045050608161401100402001060050101001020080301101165040150107003030162008020501070030130110040015010215040011014051030701030400400170016233911050031510805010403019003012007005061610040015010700301103505040500233811080010040140400820220010307050120154200161301402050405016233711030901521030614055010700301240307015085030405002336110400705040820030110307043001405101570103003020504050707505030405002335110500340505330684055020080085030405005010911030030164055020030085030202200680233411010300201040306302100504051501003060015015016050130120020700101306123331108320060018066030400401401700115016050130130610010623321104060530403070400305540041270302002990165427018014055010214068002001301640016140603012200233111060502022005012014062030700501021406150803060014061501041015010214053020220020040121301307504005014062330110100400501205040150412705040500200650104003015503301203040023291103007065200202151080405100720040530614013060130116100030151080506704060101302328110400140547065012055012101000301254127050408200301470610400301504704001503232711010300506403090010130655033015063060041020103061801830190304070650401621400504013012326110100050610030108066080400165300301167024001651309030116701800180306004054702504080306008023251102026143601620060050408200301400110140510307010304004001700115010240031615010455040406301010120060164010512002151020070050406865070401503040850404064041510200700504050101025030150404051030705303014070501501070030120103061232411030701501204051507080200623231102501100104905012055016010200412140020301108020020700162322110800200405220045070501206512073016513090301253051200401105012062321110250130660200501206470630110041905012055013010701406012140020301108020020700162320110250506200155160011504004082005040530150256623191103505150220010065040101301200693012501350405150104150623181102501306602005012061903060040501205501106064021400203011080200207001623171103070100490501603040530150307036150400408200504040530150256623161102501503070313020626100701061001860153015025653030150645040506427010140640530740070114030802315110100300102200170425062011301106070102200670416530301506450405067044001406402030740070162314110808102501205501102200203020080100040060160201030704013060301100231311030401050200351620504032001305400504004030501030401051200211101040053015070400501210001200130110023121103065019103003030506204008050408200301504021700702060401050180160011050140021110231111090705040820030305012050191030030150150191030030142704001304002111023101106601912009020451105070240018020400110403014040307030150401050134100105014002111023091101030020507010501000101306200902101306704060101301404270400403040021110510213030110070012308110250110010490501205501401051200212140020301108020020700162307506703200101501030161510307050406800200130150020050508501501230650650406101304056530801000108040562004013011080010070015200608301406104052007005016230550102403013080010804061030150640301900301502030150506400110406102009021640527040601230440109007040610453004050401620080205010700303030106804055010250402178130180304006001802303401010040060409120090170055642701804020220061022005303015016230250620108050205303061001014050180120040110800100170015501826043065040700600400105015303050120140230150620040040105108010700301100830130610040102004050211060107020307002300110850070214061064006401406106400430640610103070401306030162299110100300120012310503070310403061040043016212002622981108400404140512073016513090301210501906164005020140501011202001240105030703622971102501050307036214002030110501400153030142701050130110022961102904540301108050120504040302050801020163011005103014002001300180229511010002204014005012014066601200401206215012014050620015400600111022941102008011010300400103410030401020040110163011005304084001540610052400400180229311060501406103014030201503080140690504082003030400200700501050110306100801481200300230150405010200400140180150107010200100610220030016103020802292110503129200201030709100160400530600503017070032201030110756229111020060204008400202200307034100105078400130115400840050401514150802290110605040110605040050206170053021004004010504001030110400301100530600503017070031030180016004030115131802289110901001501204052400700240050180540030408802288110800100401200401501206150405408200660150303051015307035030650105103070652022003011002030700203011002287110100022014030620030021050606040104030640130100010305062010105014003011002286110207140130100020302513020220030660200150114050130110022851101004004005020501205040504082003012700670110501400301100228411066012003002153030500404008015086200151030115030602001801213840550645040400700600400180228311010020030015012040153051504040070024005017001401020040214002030110802002070016228211085007021040610640064010406106430640610510307040130606228111090701200123502010403065104301621200262280110100400501206512076150430504015015086227911029040208301515010400165610022140020301700600101081011022781103007065200202168260501405103011086180212008403015040540610010307032006008022771106603011030500130500601503014030204001301204001013011005101103030703122003011002276110103002040040306302100504020400100306004100650105103070652022003011002030700203011002275110400702002203015040400100030241006120010017010400120040140050120640130100010305062010105012200301100227411040603021005040530307035040301010810540601401301000220200300250150111020020711022731108002002200530703162610070103015040500200106105050020010227211030620504305040103025801200100170104001200401400501206101012006504010301640301400806001050162271110100300220020101704250201403061210300601200301307040030016105040409007030150561050122003011002270110806001450522001041507001226911020020754270202200400408200200207002268907010520226740108200301504082003015303014060222661481522005412702202003001013061830190130407030407010308052200110030632001050120504080481653014020530114050110301108610402030500402003002150114050130100226514440530500402150103630610220040014030204805040050130210020082301480503010220040014030203014144020082301501206303010022641306815507050610002101301510805010430160022631307506064200803014001503405304005012040018301903011630407061650401501070030150122621675103060200610400110116700600400161620080201402405053405617320307002261150765401101003014061040530401010050130804053014070140092880510110030640522004001101216200802050107003012010306122601705090506506081040550150626081040561105043015110830110804051070603080050107003012259130140701501020060600130124020102505030530100225813075050102008012030304050531504400701150111030611050645040104127016700600400105011620080205010700301260880122571704060506701094006010130165012061020020700507019100010804055010701400501205010700301225618002007050102008012030307001040610405053150800200706225517040340515070403802006903011080600805068007021080364010700104061040580070215020200400622541100810220047065012061204530703102200470613170018010220050405408200170053011002253121005053016701940060114065620059001050116701960114080225212009100510307010002008011050640013011001200150530703170011040081660080501301100501080490301501021061601700110400841048301200271050640012251140420040550102640205010230703156100210506501070180200106001022005108010502040140301100225014604055010261505010230703400501103070132006002030307035030580800200130110805064608040363140636311050150105020010030117001101630110022491306100506510080105064120101301406100140550645040436501046030150102100030217001104008224812260702400140500224712002600510430140215098141006203070020224612004006015506450404053030703504030406100103070703094001543660403003017030940100030217001104008224512260702400140500224412006010150200401504053030610050606105060830117353080183019030407065040150401401622431200205012170070527007010805220010301420010405005270070508066080403090050401401301100224215060840510807006004004005011401627007040050114015010502001003011700110150301001406100154507043665104085010701080220010004001543660403003012200100040100030217001104008224112260702400180224012260103003020504051501040016800200130110805301502040150122391200207005504040201030706304001603010050105020010030110700507020506301601062238120029051030707096040040301403010614002030700102004015070540030708014062022005040540820014057502013200600400601061405430011100030210501202200412001801830190140562150120614053075020540084005012065501044030110805010401040010501040130100030501208020014330114016223714082002200100165120755040120010600140522001405304210501150420018022361200802061501101000914051005200105011501030060080501050406405162150120804013010003011401622351290100055010806030207006001102030404051200650120615210701501400420018020082301108050630407010501020160403040050120805501080603011401223412002905103070709400604004030140301061400220102501602050102610501021001200801700530110022331200315103070400700600400130400103006303011005401100180800100501050141020010120014315108014368014056801080010501162180153051140709400601510200100305111040011700110400811003095018022321200700701050430504040010003024100105028190400130801547021030050702040030160501301100223112002901070407010940060400503020501203030100140301301100223012002050110103004001034100306080502001010002510207160805040030400100130110053040010080140130100011010030170011040081100309501802229120060701020040150401050100520040013064001060501402105070060016400130301100222812002901070407010940060400503020501301001403013011002227120040111010300400103410030153051100200100040030154001002006001301100151002006005501080603011080122020017001104008110030950180222612002070055040203050048110400810300507010503016040013080105040070240015018030110022251200401203010907011306120021905303011300501105043400603011002224120026005298400403014010307020029040080102062223120029010704070109400604005030205013011002222143002004004030701404050403070400501103070207024001305106064053030110022211403070150430504051504030706150450705040540820051501040011504127050401427014368022201909010014052001500110307014400200180100025015020140203070030110022191237020082301108053010260700600400165200207001501501910300301130151050160501140640068301400106050105018052006009030110301150106170014001012001301100221812905017005150200806050401501010030410030150141000150400151400803030110017613140308022171220060200823011080530102607006004001801405400681106050140550102704034011000302140308022161210081080040161501020082301704034010003021104008820021130514008030106064030110070016221514706404052030540301503070361640309001403040515020305110200100301203040062214130106405506450401643105030470640405303022170070301405303037030162602014024057006001610630540820030167002006801000301202200622131421170011644005105030801045301103014057044005016120010064055017001108065651008010501550201405263010010307015030703150151410400404100140106050615507080020070180522004001101220020700504040403090015040622121675162007005011406104001101167006004001610083015216800841030309123012162008020501070030130413106501020070050406501020030024013015010306020040301306020050140622111302100217007030140510400110615010306130155060405104001400501130140522001620080100040060106104530140513700116504061050160150301705040140622101304310300200500201501605013015012063050040302050406015030305012001003011700510801508020090410030622091802009040155070164310403061567010016404055011650900802001503015064020034030110120062208110026404055010215030703640530162103400601040308040567048040400407075010700301101012020030016415030610010406106220714800705010308004030170060040040400502014064056080501100306001306800200130164001614060301100306004054004530011402206130425010403019003030601026470402030405610506450401103061540010200700655067006004004008015220020040150701006080805033015040501206010302113011643608040413016436015201013040303015030100700162205148120220040309001013061200800181630407014016436615190811301520010220130652001010009020041100010130214002030117005301401504003010611050630610010651080140405010100803004050104020034030110200400802140020301708006622041470640402030307035050301404004070730252004030614020150100306001402015064040010341003018090202200103070168002007062203148140550402004110005040308040515020030086572001280020013011020040063012330120010605040610622021304012001060061216500202200450702001060040018301903014001101001230161105043015110830155010750650230163014030122011200440010040103003020103070530301501206811020030156200700400140103005829018080020013014001250529304006001801406030150405150307501140201105043015110830130500404053022008001622001210070200106006121650020010600651008301530305101306301203015052199120090400504050120140653030150645040550620090501051080530502040040306219814811022002202003001403010504001030110306100106153006200701030705106160010561510801008050114010307051080202301001082901805200405002910816219712309530701094006040050308012006100015614082901061219611003071410709082904008014060301504015012608151030703060200106204005035040120010600501040061050110220010607080219514306613014020504030100115015020040050153030121301561001305303011300140400301002040050340030600470011306306219414811022002202003001130610220053030165150203021931303200201660405005809505040405002120040050402010030600107003012400200802015200618106565281905303011002192123010050401550401200106005043130102200103014004420050103065401011005701603015090011406219114215700541024005015090011403011005608050304030190065654005033060046219012008050770161301402050402005002011501520061810656528190303011008020040500530501206218912005501405301306001502003806110103005504040309004004030615302014004001501040050330114003020218817020071405501021503070363060050214051508080862150701504050104005031405481301503070350103032001305004040530220080016218711008040020040400506086216500301407050201012001301103070151080501010204004010020024006016604506050401200800600121105005066023010625700504020061601504015108050630810200155013014054008400504010200340050470400150340530201030612186130407050608150402003170108005013015014001830190301163040706165040150107003015012185110080400200404001606212003003016010256363011063001030540301201402165001100010165001010004006010501615100412006040529181120015050104030190030301504400701150120080201030801300504065040610308013005040804020220050401008301301006218419200805200401501206516570240016150200207005070523010015030801000150407094001306110504301511083015501074102004004055070201501070470400130655365064102001010300703016514100030124052200506704105010700301704020608050200290162183148400304055064504043400503065400140302030304240130202200214002050402010301108611403040016218214815402081080202003001013061030650405506450404053014070406016522009021800200130164001614060301210100053016500230140240307015303013010021811706040016414716501050605101405001305004058052010801650023062180143002001700550402200100130102200501045105011060703010064001060501700120220020020700165303011300105011301217914100020307003070180105011030030503061004001306217814814055040405108040080400604001306120051900120040130140510802001404001308030103010013014054030701014040540047024030701102200301004052302040550401500657026050630610010621010003012140320040523020405604160560406005063061001064052302040570212005500130500506306100106021771436040405103070507006004005030405200401103070162301000501070030130110040524030701405220015011050240510307016502116301100804052004014055010250670715040010700115108021020013057016030150161008530301470650116403070103040510307015020050070120307002062176142117001168308040050306405400304010804020641070106140206403200104020103070162005900105014055012175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74127020040550404001030403061200120080405504040010306304051030704007030916304109063012510701200700960124052302063014030030140017006501040103014001700405230100506461002004056190011001014052608400621731430020040110306530434005030803030800105040644005403016580530301451050405303014001101504020307005504056380108040563014030030140017004058002001004004002200100017001650104010301400170040580520507020061740040070309170016040300301102004006217211008020040402020040150404020301010510654004082005040402022004020302003005010805203011030116618053030113015064270101406405640400307400701700162171127002053030110307010200400801504040403090015040805010250193060240510307050640011013063055301550645040167006004001150406100130652170199300170011503010041003015301550645040670450503080020013016400161406030122001502200163011008016401100700140526301001030701509220062169104540515047640522002165040151040080405501100830124051250201030709010050508502168144011650023014030109081501027830110140307050304051505007024050021671447050105060805203011080405501700110307015022008008021661430020015020040150401503010105654082002050430504015040011502200163011008080520301103015104008030110617001216512370150400110150401650120401010020030168052030121890150140026084012164172003141070901510307014050630701330150162163130407050608140510140563025030153055010780020013011030701401503070315012162180601500104830117005216504061040305014052001500110307020608050706001220307030802161127002013015063061001050140551680150403200600400540302040020022040510121301306403070504052405301402160143065303017006004001163011005010700301200700501062159142151080501050020140215815060812003140530501400183019030150630407010501070030150105040640301200300210655043050401410430016012200700501030140101002157136705303070310403062140020301542701030703075011070030153030440830121564010820030150408200301530301406022155120010220400520022063070030150401030653050201040306203040301108020102003005305020104030614306700600400104030107003015303044083013010062154130102602030700501021000400216152400801600400130620400130902200534001306105060830114060130153080167044001401101504082003011670416153030116704130100215317063006004054107106506202105011007001303050620060010621521306708040301502200470650120501150220050182605063061001062151143605011007001303050620060010405103070103040010170015302100504040307030116400615010700301501165040640013061521650401301002150130107504005150307506500204010307060150301103070512001004003051501002008015012001006214912001070050612003002401301201503060200114063075010083012651503075011008301262148180108030402021501035200600130147061317001808002001301165020601301010120060110502305470250401503010062147170104035704050406515010020010001808002001301504040578040060105014120018021461200625004050670200801102050900130105016200101902800200130164001614060301220013011306530750114040040307041003030110021451200686040106064011020509001301050150670200805303011008040513700130101012006011050230160180400150102400110170604001060640150104001410030621441200640010050160501301501206100180501301510300600404002060401301700110220054082005010176005062030404004040050163030100214312006802013015064030190030110218051080210200130130314053030703640530500401003060010501103070200411008002001301640016140603011003060010700301530301501162001040306121421410431100306005065006702403015011140018020061401900701502017001116301100615040011012162008020405501240561732030700214112001070604051504740026001403020405053405161401409061402026110407040556361030705401101003014061040520030085065506450401103061405304340050308030308001050406440054030165805303014510504062140120010902120010260054127025012055014020501026105010214105300530301210802030100213913066020012030401406030150404051030701503075030501050104094050630040105201013040800200130110805012063030100213813066020012003002530301500702116301100501130110453014051370011650406105016015030170504014062137130660200120030021301400502030510220050182603010056200100501214002015010307030750400104008201010020030504065050306140603011080101002004006180200600750404001022030506201061213613010210052010130403016530301210400140061180602015010307040040707140201406030191006040061213512001038040015301306002001550130120038040080250706301060050504055032030506204006121341706250108002001301504015030200380400104008203050406505030163011006213312006802013016015030120050020110218030500403020504050120010030117005108060150303015080200904100306213212001059008007023040580070250120630653050040250640011013050120010030117005305004021640011050110307050330166050130140070404003150103030100213112001022020103070501205308008050120220050405408200130121301301020615010307052203043400130405002010301150108611070030125025700503015010300501030621291301030100130140307030150404040010400611406102200200401504086200301301008620030150702050630160106212813010260104516550402403070140202200805400302013001030703040701030203010021271606101050120200300301560401700165250132101506800200701501605013011030701504070501170016212612001606001301501040301900301410710130650105040640303054082006180300651405012001003015040307505062125110065750120309123015013091230110057610083011330100621241200109050150193060205043050401030307031610049032006004010503200600161004903060044010503060041220030100621231464084014011004020220020500702105011060702030530801505243540080301030301504062122146530040501202003803015012001005012003803015012001006301030301100601000103016040300301206304305130903014010012121130106840015040050603043400130615030602005040203021001503060200141005040550602120130103010013012080130600506500230101301700161550402063200600103080020013015040205067804006010301641205016211912001090501501030702030434001304050040014040301807080065110830180708002015010070013017001211813010301001101030040510301502020040040042041003020150400250050113063062117130103060020670060040013017001652001010001501030701020040080400302010301150108611070030150702050650400801030164120501621161301026030800161040701520060013011080658010407015700510805012050406211513010400805064030900101306405214002050620010010201030618055010401025214002010400615040804054014012601501302067045040610211413010800804001501003060050404020010500201030704051503080080640012109301504040515010072006200823016200230110804051503040864041105021504020020410030621131701024005215010307040203016434001304050040400200802014024020100200100010808102003015040180901100402010307030602001080102006001520014005108040204107010501404005040140121121301020640203016434001304050012901840201030703060200106120023012501340202806060010501404005040180121111200680205016050130150120640400800200701200230110301402013501403080511011301506704400504030800200823011080200800301402060401700162110140108200402025012055015308008050401610004002400302008230110802030803014020301037101070030140202200210913010206202200210802065019306040510307020306010301041270501210812006200100013015019103003014054701014064054706413061301630164013011080405202001300620303200620301060024051030702303162040069024055040400709400601504077804006016210712006806401734020617340505350180405504020702400504080257001301100210613010301001301540010200700502050400813054011010030140610103015040020060015010301030704004020020107003011700520400101200130110021051501094001003060050403043601130110060103021130116436080404130164360152010130403030150301007001621041200102201501101000913014054107101408040580660050650120010030110805506703040301520033003016601503030550400801301201501020011040030111062003011503070314066015030129181202200501203015030100700162103180106600400130140011013012306020050140615216403090080520090240510015030146405001501040016506306130115227002050113014001101301230602005050115070504014062102120069604021400203011080203070050120141043001217007015627007040615401101003014061030210015620305405085013015102001005040501621011200670084050120202200217007050152170070506801600106540040820050632001062200100140510153010606301405220010301506100040021050670410501070030120103061210013010684001306402050702008003018030020506203040101308055064504040400407075010700301167041301002099120062746614150104001680070210307050101025030180070215030800804100306800200130164001614060301108050402403070120220062098130102064051030702015030602001140640202700701013001050161402040820010130010501402024030701402022002097150102401647050160501303050120501910300301501405501021000750105019103003015015060811051040030116306100101041270303010062096130103010013014040050023050150650900400654408250621034006040080402067041040610209512102001005062010501106070301006510400405063061001064056062002010301506800100050106080520040306140202009801070030130100150410701050405063061001060804020200649010802002201014040110030600612094141048615200138165062030100209314104311003060050650067024030150111400180200614019007015020170011163011006209213010260506701094006010130801630800803015004013012030162200800801020200900501209112006860401303200130150670240040050150640301900301306100107001106350405700162010301506704040060107001525067040400601014024030701508502090120068050405200124110307016306548650120010030110802022004002002070017001612001006405501700110806565100801050155020140526301001030701503070362089120064006040121385200600130125065040610130501070030150102620501021503070350120010030140012001001700162088120068010001401030850120550140581026040050651008040013050203065440828260101301103005040501650510805040680020013016702603014001614060301530826040020871200102201630705063061001014070103017040065501826020861301026030020070301107001030116100040021301700150630610010140205530157040501206303010020851200680501301405410710140616200207001030501200100301170051080150802009041003062084140109007013061005063061004003040205011500150152010130403015040700600400165010502301240202200402018090180120831200684401406304040505310801010030400802006001153015303017040307034001306540208301504020220020103011086114040203070020821562002040202200450705101060501202030700302020811306930123301100030240050306800200130110020060040050302050118200408002001301108030040400130620801306106040550705012020103061302041680301620090230167040603015014030705220306010301408010040013062079130106140050608162001060020307004010100400604030160196010030121650764040030201700130102030116806162078130610604050120457030150145703012168061654300110003021010400850608110510400301213014010400103013014016220010040013062077120069050405012055013040010030110808020060101308015019306051030630150307034100801406309004030400100504061008301213015303014020081040030160805030116304001004001306207613010260160653008180501205501150730116220010040013062075120010220110960050120405304001005014020110164051007200505085010013040151030060040204130611630400100400130620741200109021200102600541270250120550120041001061300105040301007200301960210202200501207312006608401406304047010040080960230130201596024001306201005070103015306301000402041030703400130620721200660104013061004053030100801563200400202200504054082001100040021405507050800200704001401620711200680205220030501910300301501206501091103003015016600116501205010200700240301501207012001070024002007002400130630102603015021650102060403016510081022001003011700400162069120068010005010216130305012055018050108301901650620400501402060680501080140240307014020220020681200101000901050110220014020140540820012200301006540820030150403070030181503140530800806001620671401020020130610014053030100614052005504001306801140530301004001308014051302061140548120022030120450705010003021014011501608150104301630126511011301164270400130120220010800100620661306700600401406407004047010040080200600115301530301704030703400130206513010800804002002201640013200420022015200600130306800702103070405800702150308008080102020090050120641200690084020220019705012014062022001970504013065613065440501302020631200620300404051070605012020103061805040640656151070601530107060652006001301412001504062062120068440140640700401513090104050535301503070340500410200505040301300501401510805301503037053031703014102001050120504020611200109021200102600541270265070022022002108020686504702504050620010030150401502030514020620601200104044001515020040480306100301151030701008801510801610060808015108020040040150200401510200100203055050115042001170016205913066020050070250104008501027007040150201406102006001200765200716200740013061510307030800101405018030800504065608050301044005101405018010440051504020581210608201030704061030120608050210802020214002012001001205712006300504051100301012140020540110100301406105303200600506510050701080520010195150407301501605013020620561301090804005150309080103003020621608301650105060301447016403070400306402022005040130800801610004002400305200902402001550301510115030703630103030151011506840805010400101200155030163010303011503070362055130637050160501301501206200106003012517042003003012501605013017041062054140103011217007040530150440070152006001301250650406101305010700301501620531200102201200314053050140018301903015063040701050107003015010504064030120030021064061001105104003030104510501200100301170055012052120010908501020080120303040505315030703615047040400470501640204082001050140202200106070205112001024004001630701401620024001030652004030615630600414020436040301163060041030640205636166601030520060013014706131700180153080404001601501640206080501304040050608140400506081501205012001080502005002014020150307036501050263016401240201504440164051030705200203014020301504420040500204913067080401470650120620011043013013060016601380410430060121030611503014127040201030701505007021405130614706131700180204812001022016307050307040030650104002004080020013011080504608040030214002030110803010101200601105021030115010800100620471200620300142705012055018650704015030408504051020070020461301020610506450401670060040040013013010101200601105023010455150307036214002030110606401501040016204520010902301701040603016555011504001101504051020050305306815020200121070030110901001301436040301103014012008301436040301504013010305427021020060110700301501826020444010820030150408200301530301406022043506506084040550107003016161004001501070030170405303015012042506200204010140401001080010802040013064051030705078400130653030121301202002901406200290162041501020021903030200106006530404002002905010306524040021006701403050040216210017080404002100170501620405010440054030124030701656530102605070308005040240307016520220050150608110510400301240530413655060830159007064030165402083012202200301026010301704120395068030400600105108016501201401080540110100301406104055010240208103020220050165108016803040060015010700301103070400260301307031405012038501020200300403015040501201406180105084010512002153040702400150120103011501086140500203750108301903015040305200600130110805501655060811050430110805150104001620364010100400604091200901030151456512400315407050130120020130020355010202003004030150402010403061801050853030140050110054015012040105120021501203440108200200680100030154702504020220050116830901620307004702504016214004050053015326603011630407050107003030202200501405002033506403090010405608050116501205020306405150403090014063021005040201030701509090100140150402008164155010700301103070620324010301217007040530630103010070140040203150683080101302700203015303011030705062004008010501070030150127002030153030110307016200400804003040120081700563013081700527002030140204005060301809040014030163061004001306203040108200200680100053030150180417013061000122001010002009800150408052530301200101000303051140620010750600301408306404301654001040301402010307040200814050120295064270400511014040050205015303014004070501620020300161210913013085303014020100720014040163020802028506403019004056217007030140570060018056270020804055040306602004051341003062027506705090101650120140280660030167063301601230530301151001700180530301407050124002008020805012040302050401410002001510072001510400110550104094055040140050120510200100130500405303012200800620265064030900101304056400304070140608050302010806400615608050507030413400608050302010400140040610202540108200200680100030154702504020220050116200290616451340500165040080140470250401620031550107003030202200501405002024506200601600301405520060013011080405501402003130202350630801100030140520103061640520019021640570406064052630100103070530301702950107003012010306120225010200801203014061003011045101305303015016520060013011030701105043015110830116284006014055012203070020214010900702170070405306530301504028001000405103070801200490200802030128200300504050203065014010130125010409405230100652002015040130155014010147025040530301220080205040202050627001203014052010306165303014001101250650406101305010700301270020301102004008010140501201940103012170070405306530301405104510130530301400110125065040610130501070030150120185010240102200705016030170056104037015103015064830101070030150160302003002540307010140501506306100104055014030705041003062017501040306040303010200300261045616504015010700301400250010301008301220220050406041003018620053075030100201650640307010130405200500201302200400804040050114050116301100307501014024030701530301651015012040510115030421700162015506202003004052405501070030165506306400105010700301103070550193060140501201450630206400104052200103070616504015010700301103070501930605306010305501201340103200301501910300301504053030127007040060180501200100301400120010017001802012506304070101650120140506081240520031405501073503065210951108550101085030805040640656105005016120020700504018301903040705040201150630407010165012014050608124052003116200290501070030150107350306100125303014507014064805010402045070140201050640307040040400502050140203020010600655303014507014050113010301001504050053030145702162004003004001306200940109007021700704020306530301301026050704040044901402660301161006700400615400625004702404100307400804020501021306004402050140101167006004004001306200850630407040040400502014070503016040030613001050401045106130010504030800105020306548165401402030703305303011300630620075068030400600400510804040050201405401101003014061040203050501021030652530301402063021014050154015040102200110554015062040050140205010213060044020501401015067006004004001500120501561004702504015307100040080010050104003012016506204001306200650630708040014040307010530301501130108020402010307053030140400307034100615410206400470250140101301168001005040013064040045170170015303014570216806162005506200207004004020307030402090070101010002301620020504030161300880301507010550106102200100301107001400101650160813016304703012200401105303015012004501040306040303010200300265408200610456103003020301501102400214002030120103070150307506130651030701410530020215010364056080501504040510307014105300540130201080500702504061062003506460801016501201402217007030110068012170070405150475303013010260507016490616200802050107003012002506200400801016501201404055070308006403060301700104061053030110301161003016200150627001203040205013061003014051030116100301802050645040670450150205010700301150612020030013065150220016301100405120200300162020030015010700301101200170016200050620090050104051306405507080806001013080217007030116403090050107003011012001700161999506240070400601040513061620080205010700303050700610130405001410530054013020504050070250406106199850620080120301405200500201615506200205010405005303014004070505068020070101997501024030110001302301201030701405018016306400501801996506403060400402030703040201030705400407050404001020307002040206012402010100400301021200606200830140201010040030102120060402030307036150150201301233015040402030307036130130900100306001404040203030703530301619955010810301170140040615001500115200170300161520012616158016901504064020400401100140610640205070900406101550680600400604001400610240170501301463035040402030307036150206040204006102504040203030703530301619945065040610406100304001101302030700108050153030113015052060401014014060301631080400120060060402001093011030116200104030119935062002030040040203070305410801301620019021301670406030140203030703611010300506403070400130402040015401506925040402032006001530301619922001041001030030201030705303015012200100165612009023018403020130157016030120040114068002001301640016140603012101000530306199140101004006040912009010307065630470301220040110504066510640060103052001060024001101305536101405010151306401030703020656103001030702004100101304020211405481501030320013050040530301220080061990506403070101304052005002013025303044083015066400601030512005361200605504010080501065801506081100720015040515010072005040610300103070200410010130120630404014270130500405303012200800198950640307040013040400501640307010530301501301500401301530301622008004001308019885067010940060101306110103008002001301640016140603015040110072004053020304010130140530301506450405064270106198750620080201040553030140040705026506504061030912301280140012109301504040201007200654808650105024020316715040402030307036131671402060805015040402030307035303016198650648310530301540705028011660510804058040550140101400203040140103070405100720010412002163080080501070030114080100720030110808007021030704020800702308008053030161985200104100401030705303015011101030040307047024030701013010203020040703013070020011030142001050404020504064020180640010405004020100306005303016198450620020804001040610030510130203070010805016015030301803005108055016301803040060040212003001550692504032006001013030700202200302601020306018040012004050030130205040103020405001983506300200701014040620033003015040614006102301233015040107006004001501308503011030120220010861619825063010070104061003051013020307001080501150608110072006120020605504050670060040040021507013016301060050301400120040500504061981501022001300303011000101601903016001502304046500200805010250405506921080140404020101006050520027030401705013011080402030501619805067040601040610030510130203070010805011540064047028002001301521108180140140603015040307501530301619795065040610406100305408200610456510801680304006001107003014053050102400301301214002030120103070150307501140619784010301217007040530640610301405103066580405301407015019103003014053050107802030210050404040110301150306020014100305303014001977506920080404055016200150301405305014020031301050608301405305012700203014054005060301809040065065200201014053030506307031061976506404100400601013065701605062006001400601013040530311317001801040604030311030140520060061050203065214504015103070202004001404054030900260150301530301700600161063061975401020830171077030165610307013013050040301530306660301305004052006001301250650406101305010700303019745064020810140160130121200400301108056041040150651030705206040101522003002140660504040610030150401020016400101973401090020656146604055363090010500501301240548120030021700161972506540030010140405306550182604001502301530305063070310619715062004008040040400502014070503016040030530301400405150100720014040121090505064030701013014030506307031061970506403070400806608016704004040080405150104001140216200802010301969506202003001040522002402050401001020080170014020507020080030180300201700140500196850620013400510301802008003014020604017001405005303015040805407050504040202140619675061004004005303012001010008011290165010430153068002001301640016140603011080140530619665062520018010110180481653016514050150105050015010530116700600400400130530301301100619655062004061014050630708010640510068050404052200506801600101964506200220400601013040565201013040301652145040800200130110801406400161406030110801404360105303061963506200600144056530301436030101403003016501040103015070530130900110804001010300504053030110030600140103011620010403061196240108200806200304020220050180806600400103070405700600110611961501073704024051408040523010040010804057006001106119605062007030010130500108504021700703014051040011061800200130140525303018060600105014001101060301162002040501070030150401801195950620020804001040530703064051030130750140601503030501024003020020700301201030115030750162002730164001501023012195850640307040013040400502050120020700301305116301601804051030110865013013200130120302100504015030602001140619575063020640010405220010307061620029050107003011956506403070101650120630200220152006001301200313065506081105043011080405501062503016403090014047025040530301108016200315501070030161955506201080502053030610050501515042001170011030030150306100140501195450102700120165012040550116200802050107003014030701030651080506803040060010107003014053050102103019535064030701013060150301200500201502030611008510307014706103024006401050405303015007021013040550140101453530301216406010016195250102009015050404053014063080010504010451013053030150180405145103070902008400501195150102700204030152100170501208010201620090050180800200130110801620010608053013080030151030704001008504040550406530301104550404055040804006100019301162504003165303011642701501130660200540130201080150500702410030619505010240301100013023011301306020030110307030580405302100504050107003013070802030700201030050405506450401504020081306150612113065085010300504055064504015042701405303011300630162020030015010700301301100619495061075400601052165012014040521001861630407014040011010604052190180194850640309001040560805011650120502030653030140540309001406405302100504050107003013070802030700202022002004011040011061520101304030140510400140050113015062009005010305194750630407040040400502014025503301163060041402010307040130605063061001050102109520101304030140518064004005010700301194650101004004030153030110731020307002050613001014015108040530200155013011540084005040102003400155063060041050470400150319455010100400403012001440705030620010600520060013012001430655060811050430157005108016506081501070030301200106001630110040202200307501170014016100400150107003030301010061944501020022040040301106500406010230801510805010430160040505321621163060041801943506304070400404005020140240103070530301501103026605040304070501502014040306030116100301804056080501104030190052010130403014051806400400501070030119425010200801203011030706603016406103011076003015014030703011640061501070030130110040510805061001300400404005020501070030110101202003005010130610010640510760010540110100301406104050019415062007030010130500108504021700703014051400164051006805040801006030140510307020060080470161003015040405501105025303011040018040530210050405010700301200204041001940506200710140160130140307020010100024055063080010501070030120017615040654011010030140610530401204052001761163040810301939501030613012001091601163011004020220030750117001404053030101001700161938501020022040060403012810130550150650307010140650620060101404030701053030150140200313019375062002204006040405652002050404052630100520060013012506504061013050107003018048165301402053011936506500702105011015062007030010140611081200101000400164011935506100306001040561101030050610030600101305303015064504050670410501070030161934506503070400140650620060400140403070105303016193340108200200680100030530301501156908400130530301540705016470400501619325062002070040013080110030600101305040201003060010504080119315064400510405403503012640014013070619305064400540040203070301302606120015501640202410404005011060162008002001301108010100301619295062002030040040203070306530800805040161000400240030651080200600164020308030110200400615506602304005103085504016320060040060400611020091408305504016302014003020082301200600601070030165619285062002070010406100305101302030700108050155016301180304006004080020013011080402030120070014061927506301007010406100304001101302030700108050152004012400120060060404063503016200401003016604030030162001550301630103030140203020060060619265062002080400104061003051013020307001080501400120040500301302050406215070130163010600503016506400107301670200730152402030400250101925506401060400510802003300550406212003005504040203014014060301504030750110700301651924501070403140201453013006306200101315504063010260301490100530301103070619235064030704001301401003060010655010761562202004003020010408301630110002301630106003016192240108200806200304020220050160805013011003002130151010003012165062040040304302103014020301100500130408400619215068200604005010865068102004005010830140315108040203061920506302014001550406708015040680415108040203015100306004017050130161919501024040109060065170018058095050405016050130110030600191850620200300101407010301704001008301280020013016400161406030110030600191750610040018015011301530113055011620070050150154127050401300105040103070520040150408620030125201013040301307501019165062020030010140701030170400655018260563037040060400130805303012004011040011915401082003015040820030153030140602191450101001030120104001101040082022004270161913501043160301504050206202200440828260801912506306100101402202004901001080010205014030705041003061911506403070108066080200600115301530301704050630703105010700301191050101075400604030120150108020150119095010202003004030150708002007016200406400140270490180190850630407010165012014070190750107040314055030160503020220068019065010800705012001003011630703501070030119055010406040010040301103070150307501140201904501024030120010700503011501105013010061903501050406403030208150380080600164051030705078400130640550401316715215070400401401030120105010705044040013019024010900703015012001003016105015004030150401702602015010400141003061901401030703011001306003016520220050119003010403301880903018809018051040013057016030150161008301213011405501021406800200130164001614060301150100306001406189950626020101650120140405507010501000114080189850108290405810903014054007006001801897501050401140061023012330150405064008501016501206189650108002007040155070165012080150400110140515010400161895501030602004030120038301218901270020410030618945010240401401230140550164055040150401004005018018935010403019003052010130121890150120501618925010504064030305101302030700108050118914010100403010260230155016189050104060640040303040011013020307001080501188930103605040520013840510307015020094016153080160151030170150307038018885010100200300405810903014054007006001801887506540701040540020020601080304055012020040703018865010307018040400502050110400150213065301100188550104030170301507020550504030611630110018845067600400130653030116100400161883506880080400130801080108001306550130110018825062003002400601055010440301305113618815010829040706910040130652002145012004013012030700510301150108001006188050620040640050010816800401648140205040400804003010130640520012417024001630103030150407091002203051220060180187950610041903015016100830122015010400161878506200400401051080165012014022015010330216301100187750620020504040610040205013011001876506306020040301963030113140308018755010200211000301504030155011502004100540012004011301187450107040314056350403015019630301130118735010402003404061001030115030602001150116301100187250630602004030115101402029600140803011001871506301800301130152200540820050409501001050406301100187050109501100301504050204001308010083012201502003002163011001869506200300240040280200220301105060405011030701050640400200300213011001868401030704013010002202003002501501303640013016301100186750630364020504015013011001401306016301100805103070163060047001186640105120021801080050704051025061865401030130121700703016510217007050161864401082003012006801000301150110501104127010250186350103200600402155040405140629050151080405604010130186250103021100400402002006010307015016600130100050404052006490108014015070750618615010504014013060215630600411860506107064001503108050101004004030150118594066010040734055040212302030216215702601530185850107040314054706403040505350161857501061100030150402070240015040130150193060405103070203060103010412705011856401010040060401030709120090170053011001855501090306004030140550402041270130118545010704031405501061000130680020013011080405305050107130105040010610001140222003011001853406307040301400100630140610103011852501020090050403015040205018030110018515065007021040610103011050200900501802200301100185050104301406101030155070303012010307050161849401032002050180155040320060018030110018485065060401408504030190309050405400100306002003002304360130502014030301100184750104316030170405062040013012030140601030211103011001846501043160301704050620105011021601030211301184550670403140530205201013040301436080184450104316053016701008010862005040510804006008050654001066017001801843506506040140850403019030905040120030021003016001050152010130403030202200301100700161842406406030120015050403021005040515010030600501330161841506506040140850403019030905040501605013011501003060041003061840401030704010208550140520030081065202200501618395010200600140060403011504030704100306402050405010404100400604030115040307041003061838506500200163015085064001040506101085050850301501618375010507160025304040050114065640201501010060180140140603015040150307501808100163081102003011503060200161836406307040200410021301530750501406550101760015045070130110300504050161835501010071200253040400603050406300101704015108040203015030703618345067640103003020504015108015040025016106016200151080150101003016151504440800200130161833501024021530057024001807040603011002004006015040130118324010320050191030030205040151509008086183150102009001503030151501076136200214060301108015030703410030618305062006860404061005085030215020019021400200206014050116301100301829506320070105108016309008014060301504012124051030701508400806306182850103061301550604003060041006525065040610130182750104020034030126301001080520306050203070020182650610754006010521650120130130660200504040510400110140618255010306130170103001080203021005040150306020014100306182450690080183053015016200207003011503075050850150118235010200900504017001165012014061008301213015201013040301307505014018225010100419030150404005020501520101304030121501040014001406301821506503403020501200207003015103070307501070030115101110163011006182050620060014006010140615303154015040100260400140181940630704021400201530613015102001005040150203051140618185064030701080660803040130140553010616704004040010616302011040520070018175010403060401650120630162008020501070030146101402200181650102405012001006214002030140011012030400200301181540108200301504082003015303014060218142123013016306120020700103064816530165140501164030701030652162007005010306601503030100013021700518132160830170102006053030150140026020140608050302053030110731030181220015030140556361030010004006501200910050404053010212006018114180901301108050105020010040700104061050104020034030110200400618102001510030148163015303016720026400161406030168002001301200101000800200130130424004061018094011004005016700710770530301501530602005470680306004053030150260840013080180830123301550403067400304052002040501205016405200204053030145070640520020401620020404100618073015004013014020301502200800640521503070808010204020305010240064056080501164030900501070030150201604010804040050206061806301675040402030140302100504040400406010011650620400403061306020030170240050620400670423502102001003031103011502006001150220016403090050107003013061001080217007030140510400110406106015030120070050161805165405400410801640580200940510301440020010130405606200107050100405010709540180420019021301510809060030040040610304052006006101405015064030190030130407010140701308011000530301502608400130618032160830140610010406105010504064030306104301630610302008010001150220018021704302100400615022001040010200700504065130903014010100401050307031220018011704301701040603010220050110018601630107014060120022030110307010302561070030153030440830118001406030110801306800200130110801030050405303011030701080600101406503070501406108060050140403070400205011502200179950620020300104053070304001200405003015040405100720016405103011065400601503015040541080130703180513090301164010100103015022004020084030120400102450707020071070020010100041621040010200700504040050206011050115022001798401082002006801000205018010501907050406105040550180105070240050408060150301504012001050020503030800150550122001797401509013014270505011050261050250316150401430230117005307031220040105120021301100700161796200180204063090030501605013015011569084001305303014004070501647040050165640400301601403020504040201400161795200155030163010303014020302006006065010210142004010030166040300301402030200600606179420015501301402030200600606520040122008230110801020034003020308030140203020060060640203011007200400120040500301504052320060018014014060301504030750168002001301640016140603011003060010700301530301179330130600130651080701021304061010400110501302100504051050130706120060405150100720014040161008050106513090301164010100101650401501070030110412703030100179220015030110301402020010904050180167040040400301005301026050701630800103014145015303016307036179120012001003016010261550630901040505317902001623012001440540610016308161200802053030140040705016304250107003011030120040040301178913001014053030130708010650104030190030153030130800106520060013011080611050430151108301108040021500301306100301216504015010700301530301400250010178820012001005040153014080020013011006805040400500400315500102600520033002055001026005403020305004061787506200207004001040530703060150303030150040130153030122008001061522005070012501083020153020110400640017861406030110801570200806400215001530901521095200330020521095403020130500405303012200800801020200400403011785401306015108040540010840040522005070012151080501043016002001550130115400840050401020034004001503400183019030116304070616504015010700301306004161784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83901084050401503014015020029040115070731150103070166040201501045305303011501456301630110010300504053030121700705040150705065010004040400501305801702400402030150201501162002204006015010700303018070800301301100801701040353030167200261782710770253030110307020307001406178141043100306002400110640202570010130010501100830128002001301640016140603011003060053030150120040040301178041070230130130800301652030700103001030701626020140405062004100101308090170406101080810200301524004400300141402002040530140701405220021620080205010700301305004017799001030100021700705101200650406400104026514065012040302050404006403015104001106510001060104120101306570200340010177841049014050401010060106405053510120065040177741050702001233020216006168400804006016177641070680160061040110040801600504030203070040547025040800200130140205050206050306177550104030190030150203055030405220040510301108618015040030401080504670400306115080020015040402050320060050304053060200301620080205010700301301100617745063020640040301302064001030805303011030706150640400107001140103070502002905030615030260150145410065303011030703020640050130115030140617735065040640301302064001030805303011030706530301507001213015019306024020104001505011503050120140654127050401300105040103070504010530301502030640203050040200300213015085050140530602004053040030110017725010240501930602150640018015061214270105012014070150649040050150641020040015030500402003002130140400501501163011001040604030311030140202006006106402026507005040402030200801000103040206704108002001301640016140603012009180203005303011080140530602004003011001771210200405103011505067044001404020300108030150165240400306020011402150200802015011630110064055168011080405104101164200804001501023012405306020040540013530301130140540307010130405470250405010700301646405006417068650406100402030210050405010700301125040204001104030117704104081050100030530301501801701040380020013011080504064040050116200802040050110606403011006176941043003010217007050140400200802050103064020504107130404002002030050103040202200507001400700161768401090070402022005040130240203070010806402016050506108400601064020150215068270010621700703016604020506406601050670200803015040402013501700140201030705303015407050162002070015406100301060640301100700161767200620300200129030203040011013020307001080501530301401101240520020700620065030110301400140309003015040204061003200600150115040011012106064015030602001410030617664010208301710770301656130010504010451061300105040530301308001080405305010210305406100501603021301306602005040150306020011406176541070230130800108020103061136701550610002106530301301026050705064901065200600130110307011050430151108301506284006010501070030117644104300217007050405010200801203030301066800200130110801406400161406030110801405301070030153030117634104083017107703019120090103014052200507001220065030110301400140309003015040601503013200600400302010301515030750121400202003011762401082003015040820030153030140602176121400203014030705450705040640205010261050102141053005303012108020301001306020040400603016200802050107003013061001061760200143011021007050403020018020301403070106066080503020260204001404030701017010403200204030153030804053021005040501070030120020404100617592160830170102006065654020830210070401304020810530301615801200915040159010050508002001301104001501501162001040306117582160830115010307061000130230120103070140501802050108064005061405470501070030180070220501020050140501617572140020301401545070640025001061300101405303016840101756214002030313020305303015070012130151012104001105013066020030501201406510200700613167140530150307036203021005040130602001503060200141003061755100161306103065040530301504020301404030703015040201314047024051651400702400150103061102200701402085150307501203070020617542140510301667041510301522020030011306530301427015014002004011405013010058007022002050105040217813015040620103013075011402506820080102140020301405150104001501070030161753200150301501020080120301102100706161004001501070030110210070203040015309006401014153020120015501301154008400504010200340050610040040301470610400301550330130500401752100165040530301504040530140610030015200600130121700703061105043015110830110802170070405301751415504053014080530301303080010504063010260301507016490640520020401620080205010700303050107302306100301504020051900240180020013011080403070101301402550610250400401405640603010012020030053030163070364002602014026080503020103070401011006550408011750211007050120801020804054007006001405001620080205010700303040010304018020302100504030602002107540060141003061749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4821400405103016400302064005103070651301530113010220065301005040820030125062008020104056201030115010861107003014051030706304004003040401153021005040400306004100540110802015030602001203070020174721405060864053010269400183019030116304070616504015010700301174626301003015010409400530301200207002130153030120020700240526301005010409400616504015010700301174521501504051030110451061300105040308001053030150130100522005040510151030703075011306301620080205010700301306100106174470140040130152006001301108011050430151108301140611050430151108301216820080620041001061300105040301007200301960210530301174320014301660405306550703030140530201030618002001301108050646080106309061050152530301200401140506709100106510015001040470250405303014570506800100501050107003016174220014301102100704070508040400200290140240201030704013060174121230205040405103070506306004105201013040301640540011020070064053167164051012150408309050406155063060041050470400150317402001430110210070405302010306151010603015506083012506200410651050130706120060405150100720014040161008050165130903011640110016405220053611000400211620029050107003016173921608301660506801600106405220050630060010630906105015253030120040114050630901050107003016173810015001040301506800100501013065303014570250680610501070030117372123013016306120020700400101405011040701655040201008301202200504020103013075011405014030701050408011736415403016010264050534051614062160830166040530201030615216440080130570405305004061701040380020013011080140405305016305301621034006010403050107003016105060830140522003016213400601501070030301735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34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333019013016641000301240530130900615200206170698002001301640016140603011080504043601053030617323013080010801301501020080120301170414065100030122651406518010003021030140301103015108020960122013011030024053050621034006010130550645040506704105010700301610083015670453017313018403014104300656530301108050630413104056130010504015221090108010070169030130602001065400801060050405201013040301654408247020030182601061730301100500301218603011030050106170409618066001002002301402010200101070030165172930165040550645040405301406530420040130801660406100253030141200117001640560805012140162001010001010400840610021402001010001013053030150153030120040150405506900808105803060050406510410501025040400121007040530172820015503012220016063010303012806004006040655040652200535040630610030120060150404020504016601727301704004030120010220301541530030162101000301403017017262001410040254507010300302064147400140640182001301800101000400140610500501302030408400140403070105303011725415406100302030620070050404005011405015220050405101510307030750113063016200802050107003013061001061724211007030141043003020220050164054030900103070601503030520080100040670030202200501640013050040301405302100504040030600410065506083013021005101060301220506303704006010617235064301600151080405200150301218901201030616405100150701108030130100013012010306164052200216200802050107003012010306141043100306001080301501112120040015020170011405306100237080237040050161722506301007010406100304001101302030700108050130201301108080070210307015800702308008050648161402101006010501650902001010006501650903010600506702007621507015040400150364001200613400407091008002001301108061721506200208040010406100304001101302030700108050120015503013010303011030010001050105050015010367151080307034001200405003013020504061200155016106016200151080307036800200130144010700301656172050650100640040202200110030240203070304001101301309080102004013012002410104060403031301020031030202004010030166040300301200600606300200703011030701064006014050015506200400440702001010002400161406030170802001070030153030117195065040610130601503012005002015020306100830120220050402010301307501107003016214002030140011012030400200403011718401082003015040820030153030140602171750650406104061003054082006104561030030203010908040065104105010210700301100104904005020306102004008010150010485012014021230130110306130520027040590901001080501204100301716501040200340301406100301507015060124200101306130050504010350801502009050405131627002041004055011650900630602003016011040060117001104008171550630100704001308011610040015010700303020010600520060013012001430640530210050405010700301521001705012080102016200900501080800200130110801620010601040308011020010030130515040405103011086501301320013012030210050401503060200114061714501020200300403015040150114065303015018260610507024001504061501520010902103070530301103016704110301026057005301001713506200703001013040565400100025701603014051040014006153030121700705040510300110004051040014005011650401801171250620200300404056130153030124052005002015040610140617115068002007040155070405615103070506200401080020013016400161406030110805101504050101206171050104030170303020020700130165501200315040510307040530160400140617095010504064024009020086306601503012005002011406170850620020401040564052004011670403170014051043040050201406201030151086502101000301125015040203070017075010830190301210501008301614030604010508064005200600130161105043011080101030640050180020013016400161406030120091805001041813013010614005040105040040307062030403015040105040010400141002200170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7055010504015303011300501200904016306004130110065106215103011061806061010307016306004140308017044010820030120068010003016555011022004020302008010004006018066030110017035010109160015020150115026507001503020080100040060115012111016301100170250640307040013014053030150404030701105014020303010014030130110012001090244002001805536103070511003012001030023011350114030801701401041003012030130800108030205015303014001630110017005064508040050113063080606108102004313010501405621301100200107030140030908014030616995010704031402030512105064001612001090240011010215361030705610030180170051090104010021625700116985010408120030140820016564020305303012008010001040610301402010307021020050040013030110016975010109160030150205016150103070530301202005001410030530301400163011001696501050608403012003170108001013053030150180200290106100400105040550115010307053030150404100106001170056806061015013011008060610400501302050111630110016955063051340400501700151060016806061024040030708014040400403070305301100169450101004904004030110731053030150115010307010049040063010203011503080618051374057018002215010362008003011503051615060407107703011510111016301100510307016306004140308016935062008012030140610030113015303018620050406011010130550153030186200504016601104001306510600168060610504016606084008016257001105021101692506403070400130140530301504040307016530301103011050786105002620300114050130110016915010203015301504050620400611800200850620400104008806061020020700400140080400530301400163011001690401090020658050783015040515010704008001021680606101030701080601110301100640550701030640061689401020830140103070301655501170104034052105010400110501530301106070301040320029080120040140206080501402030400306603023011001688506100419030150161510801503021001104003012001070301615108015020104003015102001003013016016168750109008018210100030301502014061504030701402130115045300140610020060205021501150121110163061008040201021103011670320011686501040201830120010600656103053030140208106110211030507001101040088002001301820021503080806061010804040092008014030210050406530301504011005006404020103070700600141004020121501164030704004030140520010220301100110350169030600550401660110400601140308016855064030190030170011501545070150701400401504365040130170060015050153030170017040301100168450105060840301504020120050150155012040150481700600801200102201600103001215305017107703011510111016301100168350680904001402403070153030161501204020030040400501301100405301542104030656080501080806061015200601803021005040530600110020060410080100200601050116301100168240103070403070107003020100680613005050404001320047080200505303011300105011301203040301501041080516001700600110305012014080606103015042020307002051060011706504015320060040060140500510600117063021004054001070612142801681501040301900301107350203070020561736580530820010804365040561731630110016805010270012040400502050156173140801630110016795010100200160150201406800200130110804608050301501031404040040307041003053030140016301100167840107075215016200107023040852135040306203040301701690410080501630110016775064100804001700140405103070163021001616301100167650610020016030402050120010703011540010150700640507001405005106001308200108051011006030130703405715324057531403080167550630407010165012014026010400240013080206600115011050130110051600151030110618060610103070163060041403061674506403070101306015030120050020150203065150403070140304030706700305501615180010026100701060805010805318130110300504053030150404055070105010001050120140405621405200401500108504016306004140306167350630206400403013020640010308051030706400302064005103070530301301402083015011030050405303015040402050701050100011406510020080400402162150401630600416481621250401630600440013010502110301100616723010206306100501401030705303013011004051005006405640011403080402029181050113015210505040014003053030150401100500640506400640010400840207040530602001503030110016712001060103010202030700200107023010204147506150160019008085061503051200104050615010301400420015040070180025700510100025014015012111016301100405103014004200405400701800216436405701400401684008014030616705010408120030140820016561900801820010600530301803021005040510600110307040204005040114020130151030704020504013053011001669506900801830530150163040020501501600115070403060200180301020301150407050401501211101630110040510211030116703200140308016685067032001040530703040530511030116230100501170011550680200701040530703040530182001080405400701800216307031550110400803030110061667506307018030150165121550704612005060163011001666506220010040013061045070402030301020130805210506400140040305018016655010307504030120010600150163010203011080611050150620040013014020102150404020306001210506400101301100405715324057531403061664506200205040530405640580200708051030701630600480806061056600113616635061004001016501206165040150107003030200106005200600130120031306166250105060840301200317010800501306130050504015040040820022109050130010500108155040162400108002001301108080606103015020402030700206166140103070900108081050180020013015010176001030701050307031301100166050104015010204015010430406103012050130110054030201403080106080503059030600400601521050640010120304030130110061659401082002006801000102200501102200408200140130166030125200140130608050301501106080501020021140616585010501016003014102010451013053030150162101000301255060014030105014030701030203070016575010100419030150403055016560805050705400461200150110083019089085013017107703014001200401400301100660504051030701504030701405303030018503010056080505070806061050400461200700150202960014030110016564010307050541020210220050150510410150709100104001303015660503013012140530160180202200103017032001301100306602003015131403080521050640010120304030130110061655506200907010510806601503015001100010510804017020307004702504010400110405001654506509084001404013010301001301505304040040410014050302011041430070260203070047025040104001104050016535063020140014040130103010013015302506010805620070080404004908140801214501050607026050670200740030110016525064030701040530703060150301103017032001103070304001602110200600162008006004001302506070260680137070260505302011050140604001200100270260108015040080110010490301151018060610165150630602001805301061400240201025011501540147022002041614055040135010700301301100616505010403017024013081301301061400250850140640130815001100080011630110016495062002704001106200303040400502050110110620010801050640080113040301151011104001602110200600162008006004001302506070260680137070260505302011050140604001200100270260102001105012030403013011006164850105060708002503603011080500230805220020020700501910300301516050180202200450701050200207001140550403150550150900107003030301100616475011040080400604005108010700301200401301108001005601200504020010930130201400802309010802006001301140161200406005220010100601080140204811401503603011028190110164650640307010130601503012005002015020306401010030150104301203070051101130116427040013012004015303013014020830150150193060504015253030130750114040206121640400501156404001040601406011301550645040506427040014016452001510030148163015303014012001060050610020080400402122001150360301102819011016445062002030010130601503012005002015020306601503011030706150103070530301308008050402030700103005040530301220200300505011503050120140261007010610018601640105120021101012153040400702400161643506200801204055200600130124056530301250650406101304061005304040020200400105011022001050403070140401402030700140201040011050130210053010614002140204001250130155011007200400401709140201040011013030110016425010506084030150402012005015015301061400215010250550402001093013020140017260010601200100680304081105012001105012006001301301100612004060020090701105012001105011405481301100501104008050360301570403060046164150108104008550503601030400110130116120014047025040405301424050016404010307030170104060301655501505410205507080200908052200530213400601801639501030513301504050201650510301290150541020105070802009040013016510301105050670410140401030128150360301220030110016385010200100019030150401506201030650503601030520040114030708010403050103064090704006018056080505070540046120041003065108010505040040301070030150203070080400301100163740102002020304013011700550112003002170051405303030018503010065051041015070910065502002201550101200140308050510307032006001400301100615010206050550405481630204004001612040040505304004400701650510301400306020015052002040240070406014030801636501024030130800108015120050301501128158010003004100560805050701514008046120040071077030140012004015501044030110805660503011006163550101091600301504040050202050120250700301020080100040060161700550708002007018060610163440109007050204102050150204102050405501301100200245040410059010401001012001403080163350101004190301504065640027002080200245040410059010401005012050161632501027001203015040656400100490803021005040410059010401005012050115305150404513004530061060805050701050400461200105301100163140103012170070615036010501130116602030512412001504017314040030110021230110430154106011080301620024504059010401004004100621230111002400601616305010903060040301150412705040550113008803016660301550708020090503020307002052200501520021012005011306301524056524004054100306162950640301900301830801013055011016500405060811022005501530301700170403011002030400105400301100621621301400100301000656080505070154001021080651040030154004612006162850105060840301107350203070020614030706140208515010400154300110003021403061627506403070101306015030120050020150203065200401103070230110005303016500104181301301061400504054030705030680020013011080806061030150204020307002061430657006004005061150708050105011060705165004010402002015400120040130200904050405120040030011070030130110061626501045173015040510801650120654647040405120046060025040500256200300616255063040701014024010307053030165701800256200601640130100017005102003002110301100563041030418040542001616306020018052001106040013616245068090400140103070501704006040301530301630104032002908012004014020608050140203040030660302301100270020404259010401001030701613616235010100419015020630615030504064024005011406210700301530201801507014004045070806061015020200400610024006050150257001501150121110163011001622506202101300704051211613616215062007030010130405617005405200401240550102504003051030115010861623301400211010001080563070310501167040316521625700140308016205062006016003017001150152907050850621070030153020150103016301100161950630801100055070404005016210700301530201105018016001652162570040050110505078103010501301100161850690080183053015016270301067040020010141000150704053060200116175068901503053015016806061010307015040140013020301401501211101630110016165010307018040400502050152001106030180070259100400301023301400211010001080561003016806061016304001004001304055040301011003011001615501083019014061005470250401650620400640201021536402030306001018002001568200916180606101630400100116145010240301308001080301501215015290705085061504015010211030128156600168060610301630110070011613501030101603030400110154006600168060610108050120410030161240102084010307020220050110018601640105120021302100504020106211030701540400114020261007010301103070620103070540040705040400106500104181301301061400504020403070106202200201024003102030700206161150102406470501605013030501910300301501141020203016410201080204006600110307020110620090901004001301050211030110016105010431601030405400101200200401003016604030030161220620200300704814001012001050140021110510213080606103011007001160950103080110003015040305302100504040050205016501200100301170052010301150108611402909010030150608120103070901005050850160850630100704004020307030110220070150120010051503075011501160750102403012140020301400110120304002003011606401082003015040820030153030140602160550630407040014070308011000220220014065103070302064006542701805302020040130170320010510301680020013016400161406030121010005303061604506200900400504015011620090040050161603506304017015014020400501204010307016304070150650406101305010700303030100616025010504064030301020020700659007064061008301570051080201362041680524002500501403060200301125015040201030709010050130206160150107040316015030165503301504040505350130401302022005403020400404006405100306002030700306202200408200504013011600501080304006004050630171013065481654016015030130703302022001300630615995068309040153051640309002102001003012030510302022005012014061598501040200340165012065108016802004001140164030900501070030170240016405504015010350150404013010301001301800200130110804160803015070506550105101002630614020302100504050620010030150405012013063080159750105060840301200317010800101305303015018020029016159650102002017003030102002070020307004001101060301502570010400150608301501301030301504018030762001550301108020095130903014010016159550620090504001304050011030615040530301506450404020301406200150301402060404008016403090050107003011030116502020040013061594200109025063040704001402550116100094001306207040214005040640020040114020401004006018015932001026005063040701014025501405301407012022004055010806103014030130205016159221020040550402030010803040550164055010210800100302022005040400100260540302013063065108080304006001802140020301106064015010400141003061591906100504020010100040521090504056806403015016302100504040561214270101402013015064270101401306542701014040510200401080204001308015907006700340200101000197020220013001401301800200130164001614060301400401414015108050104301600550330110808016470605010700301140161589410200101403030170802022005012022001300140130180020013016400161406030140040141401510805010430160015881001053006200108071510804053020015030110808016100300501070030114018015874107060610100300405504080550700121301608050403020400130400110406101586464704030313013015200600650140615854653004040610203070066015030153070640340406102030700520060013012170070801600504030510130203070010805011584410430040103015700600150154030190010561020010030170060011700120220070060012030700206158321024004002001010004056417140620220020040113140301030050405303015064504050670410104003014054005301405507040050100011408040560805011640309005020306405150403090014061582410908640101100155040201030705901005010200100301125015040203070015814680200403014802003016010254011010030140610655070305700510801670240016158046200640301420063016010262001503014054200618054011010030140610540610040410010157941030020025067020080200401140650670200802004011670240018051030406506702008010301157850102405019306061504001101210606401503060200141003061577464050040047021402050104403014702130115108016501000104030501201576501040500134052001104108016829018058109030116403090050107003014007006001615040540820025704016504015010700301612107030015010350150200401131403061575210100200402070401050116210040020016270012065504065107600102170070510400110504050640307040080660304017010501402040050120401030701630407014061001106157491084050630407040014021022005011102005900402012006564040070060040016530301504040201030707701109520014061001103011001573710770215010307040050114062015040320030209520013063061801070800150108020120050301501630610040014040120010500205100805014021070300110163011001572464640108200102200501510301162640040500402022001620080100040060161571410702240205040963040610014068301904061006146540610061865040610021901140305004040202109010501101001100300402050402003101304061001106157021050151030164003020640051030705303012130110100108064001406400709400601140813090130113014102001501550704020155011401030140208030160015014102001140615060811007200550401050100720061022005040550102103070400502050140400101200140610011030110015694103002003014010308301400501302050113005014015030164011080307080505016115061214270101402020040050501202004014002040013090121070300110163011001568900108082402010307015011406501050406404040050205014020302001060053030140010100215675010460804080020013011080165007040013064051103001601503011660600240013069601003012501710403016301102040301168061406100110615669108404061021700704020103070801600110501620010600240201200110501501710403016301102040301169010050400130652001010005301504040203014053030116427014061001103011001210703004051600150104401030161565410702250104030190030150401051406202200450705406604015644680050403010360504052001381510307015020094016153080160151030170150307031502004011314030801563210200100282903016010301829030140547064050140521901140152109040550120400120040113014814020504040080400301013063010303015040709100220305122006018020103011630901050302022003060200150196301101630110015624104300502020010301106161561004020210305016303011001561410200501404030704003020501610085040204001502108015030140400403070410030163011001560410300200303200402050406010301108010800108050676004001306530301161004001804020302005915051040015021306540610011030110040011010603015063040701016501203021005040651030150670200510540610051361559210907040610170053011006170200700405210018006405210601963015030602004001314030615584642004020010100021700704051040014055016202200200401134100550117005507080020070140105120021110155721050405161401030830401051200215011556963040610010801503041310102003002301540013670620030140105120021507025700140308015554103404104085501400102301305140201030705400120200265303014004082005303012004015040501023704001163011001554210370103003017005501160010300103070217005676370150164301110400301061104003011001553261007010100186011200650406100186012151502003002804002088008054010110054001200401615529630406100103011503060200115018060040013016301100580106004055040603616405200205051030130904001304051041011012001403080155170010508303702135015002301408040130603011001401306016301100102003002301240105120021150306020040013410030615504640500301470213014052200162008020464050050113011510801650100010403050120154950104050013405200110410801682901805810903011640309005010700301700600161548710770301106100301652022005017001040610107600504061504054082002570401650401501070030161830190150103501502004011314030801547267002040200101000470620307004011015500130500402020014108016704004040030110080156200100708015462102001002170070402070060011080660215660404001306530301800200110803020140015620070080510140203053030151001505700540610011061545200106060040020010100010505064107400140805400109070501530301504010502009050105040805408200550401050140016102200504055010210307040050205014040010120014061001103011001544210200405103011506704400140402030010803015050161506121427010140427050501150155040011700530210016320040150108040050204100830190110163011001543210340210200100102200501510301162640040500562008010004006018015108040202004070400601680020013015040402013005016552001010005301504040203014053030116427014061001103011001830190405160014640500103016154246540610041703014702130140522001620080201417050113015401101003014061065507030110504301570051080167024001615414105070200123302020040116702400165306020016907064052200400110121648341702030400615409001030100021700705040405150103506150405408200257040165040150107003016146515010350150200401131403061539900108081030030201030701022005011101030055062008004001306402020010100014061001022008030600400601064020103015240030602001140402040010003021410080163064005018015384010100400604091200901030701022005011540010901502700600165130152145040140402022006102200530301103070400302064001050115375062009005040013040500170104031050641020805506450401536506202003004001404010200210501164530016530301453001105013011006602150400530180070220120040070113013061005050115355010504064022030508501406203061005070150400530110202001400250850140655010221504001031404651101630110015345010402003401630640040013064020400610010301561004020471061200120044040201030701406030130602001051030116264004050040202200162008010004006014061001106153350630100704001308011050200980107003011030701301102003150112003151030704020301601130406100110153250620040080401301404005015015200101000530150404020301405303011642701406100110301100146540516001417010301615315010100400403030521001703015012002901801700530210050402040610013064005011540307040040050201402010301151086502101000301125015040203040015304010301217007015040405604010405004057040040506040401620704050404040401103070620103070400120200261504040130602925186501103010100152950102006016003015040502011050408200400610302008010004001301640307052103060103014020301601501202700670110501220030110015285010305133015040506204005012090070110501403070522030601030140503016040013080830190200101000304070550120305150406010305501865011030110015275010402018301402081400501610083012047065016103051504010502150122003011008052200865010415061526501040301900301406100303014702301010061046330110307040064006016200401301108001006140301800101000610703010011406011062014010703021800200111030101006152550101002001000403015040501208036403011405501023018640820050401301530301200401504040610301409017013030110014030150401050409070103023103011061603011001524501020080120301704050204001306150704022020011050211030770401080501206550218650104150630123301203640108040521020034001056152340108200200680100030102200501151602004061512003405303014060215108016220200130110061522301030100130157040504011406504015040630610030151030701002605040130120305165010505001501036730205040151080304081150301002006504003012001806150200401131700110400815214010100402170070510307030810651076001021700705104001105040506403070400806608015205062006006040014020402050402006006050150180150401620060060400501301100550401620060060540610050401304051030702004014030206203080301705090106151950610020010004040550116403090050107003011080105029160040013061501086615050107012203080301705090161518506307080101650120140260104002400130805040141005040130120406100504050406105030550186501030110861615175064020034001404010200215016104012003110307080540010200400801501301005120040080150630610010401151650670320040051030164020220065402010610001050141020010530301501205014020308905015014004200150110890504020708050101306151550107370402404005011406130050153030152402010400110140501301100151450101004190301504040050205011504704001402150400180150301434002005002018015040030413410086501101630110015135010403019003015040301700110501405608050110801402403070153030112001060053030140510400610503040205010701102004740050107003030306100113062030401050130610011306210100030140307011306530301501017600104507040203030610011306151250620020700400130801405400420095015303015040105020090501050404061001106151150630534001406100402012001105020306405220061001304040550116504015010700301420019215011406530301103070130110200315011301405103070402030160113040610011061510506520012015304040050161564020407305014020103070400104070805450705040540820010501400161022005040550102103070400502050140400101200140610011030110015095010270012040205090050302308008050401501030704020301020050140610120030110412150307001200140550107003011301207024001201200501406150305004012003002130120120050140540610050401620080205010700301130403013011008015084010301406102170070402010307080160011050153030113011642704001305011507501024020010700504020301050154061001030118650150306020014100306150650620020700400130801130500405011064006010305701040603016200109023016409013016104070130120501010010200803013050040150550643016001510804055503301218901201030614052200103011640026001640018301903011630407061650401501070030150115045062006060013014055200600130110804055014020031301503506200400801016501201404055070308006405608050116200606005010700301201030611502506200902101650120140670406030150670109400601016501201402170070301405308070180010110306150405303015064504040530501201406800200130110805010737040165062010403020103061150150620080120405520060013012405613670155061000210653030130102605070506490105010700301150050104030190030110307053030155070301301405220010307016270020501070030113065415300130130610010640522001030705068002007010201030611270020530301103070102004008015040404030900150406149950650406101306015030120050020150203062022005040100830155015504051020040108020400130805470640200150301802178130150405220080201050406525065040610201030615408200614014011060640214002053021005040655040451300563040010652200504055010210307050120504080114985063040701016501201403091261510801670509014092862001503011301520060013011080405306010305010700301201030611497506606002101301510804056151080405301407014051030180650154005010761105043015110830141020010501205040149650640306040404005013058065130153011305016530301403070230750114050116403070180402030162103400601040301801495501010041904040050205015303015064504040400709400601504016704164001102004008040530500402006602003007021640018030100512004008015063061001040114943010206103003020103070530301620010700504005011405012030405704013617502051030703075011306301630610010501202004905210010180062010301108610140800702202001400203070308014932001022020031652008010004040530201030614001830190301163040706162002905010700301130114922006600808200803055011050704001101060301257005030610010305400604012008004702140705051501007001501030614912006802060610103055015504015150707504050054082001504050160501301150100700150103061490506107540060105216501201404052100186405507018062009040601030405104001104061013015602810140503061001030546470405401103012170070301405507015020060015010306148950102402008601301170055011620080205010700301503061001030400640301470250405065006702404020501400301005010306130407050608140201014020630210301403011030705300200705012064011015400601080800200130164001614060301100306001070030165614885010240214002010803020157046400604061520010040060404030701061510072005303011030701301800200130110805214504014061487200649030140017002401030705501506503070101406506200601014040307010405211050050630010004006010501081301550401680600400601030405200649050650500104055011301148620010410010300302010307065640207032004053030110301148520010220406102170070402010307080160011050180163064005016530800803080080107003020400610610406040303110301150608170140040402070400401051030116264004050040202200162008010004006015016148420010300262001070050550404020301050501530301130116427040013011483200102600401020850430504040030908040500540011014004020812140020200301148240108200301504082003015303014060214815010402018301200106006565303014020810104008200290162010301108610140702400161480301020624020103070150114061510307030800101405018030800504065608050301044005101405018010440051504080402022005040100830140201341006015030115101110301001479401082003012006801000301656541270504013001050405221090105308008030412001308020010600220420010501665130153080300120130802008002530301206060401050161478501040301900301504017001205018040030708050180202008001013062070805010130140530301506450407044001306147750102020030040301504050506204001306180105085010430302053640100150161476501050406403015040506201501400200401640201806400101070030153030142701502030653030150645040506427040050107003014270113080105010450402030010804040050205016015030115101110301001475501050406403013505015010307011008203070020165040150107003016150306020010350504050014745010200900400504030150404020704010501162009004005018030100405302100504016306005010700301401101305004013015062009004005010305801473506504061013040610050702007005030164001101301105010004001406800200130164001614060301108017001401620090050130100147250630100701013050107003011030706032003013070310653030150700121301504064005016080503050120140614715010504064016506201010400860150301520020400400501801170104034053020800200130110805040504013020220013006306147050108103014051507040040611050430151108301108010760030121700704055070150803002016504011403060506104061001301155014010115708050804005040151020010040050120130630801469401030130121700703011620010104008510130204054001363061468506504061013020220040040302040510307040010085010700301501146750102006016003015040506204008053030140011012162700205010700301504050506204001306146650102004004040301504050506204001308020220050401008301201341003020302100504021400203015062001001050107003013016018020103011503075011404020300108040050205018014655068030400600105108016501201401080540110100301406104055010210800100102022005014030703014051310400816803040060011408040012109301504040515010072006100490162403010101200601105021501624100306146450630801100030150400110150706015030150401200105002050165101208030600504030506204003020504222010350504061030180146350104608040301504040050206302100400109070410065013011462501040306040301504015016301010120060165025240050401107003011301530113055014005040130110010020010003015202004117001104008164706110100025465036506702008040570240018020082301301010120060110502215076136146150640307010130501070030130102605017024004001306140101004006018014020400670440021031410030110014604010301301217007030116200101040081650406101308040526301001030704430016405301640110307060409115022002030102605070163080010301502200110504301511083011080130164016550107513040650670200804001040012050115022001060640301100614595010504064030120030026513090301164010100165302100402040061021630703161400610220090402140204061003016240050151060016106064010301150108616145850102008012030140610030150402040040820021503506145750104030190030140610030305504008015030703400130150220015030206400530301103070163011008014565010403060404040050205011630206400510307080530301240400504014040050205014061001101060640301100614555010802006040301504030550168002001301108030170305067020080501640550400801050140510304065067020080504080660010307054061005040510200700130110606403050401140801454506402003403015200206306540014030202100830153030110081061453501046080403013040708309010130530301501530921060530301501200860301524040010314010606403011001610030114030801452506100304040400501140161003011060640405303011005200860301131403080145140103070200816030202105064001015067020080301100614505010504064021402030508501406800200130110801102002203011402030506204006150121510307015043614070150400803040030150400103116301100144950620081603018308010130617005200860140201314030100830305063061004001106064030110014485010240200860301700550116301100150450705040100830140513140308014475010402003401406100165012061620022040060180150400110125103040650670200801030150620015610606404054702504015050070240500144650104400704030126301001030707029502030700203021005040521627002014021650406103016501201408040015010230124056138040540610010301130602005470250401505007024050014455010200700504030152100170501208010202009005018015040011012162700205010700301150100200100016801013060040515030703620308030110805704050406515010350805627002080144450104030604030150405062015014002004016530301103070130110200315012003150404020400301601408040400103064005018014435062009005040013061030116800100140500540100040201030704020200401502010130405004020120200300640202004011670403180400302064005303011030708053030140011012102001020700400610401100404020103070200220501205014061001105406100303011007001865012504051030703040016144250620080201016501201402410430030121700703014051001070050405004057032004015010301405001105043011080701400401441506830801013027002030153030110307050620040080105010700301501301001440506403070400130140530301103070506306100400117005250193060504040204507050180020013011080140640016140603011080140530105010003016555018260143065303017006004001163011001439506704060104061003040011013020307001080501120090240200155030165108016502060400303010303014020303070310700301651438506902006001013014055016509003011301506702400105011202003005303015064504050670410501070030170240010140680020013011080504064001614060301108050405303050113011437401030703017010406030165170104035303057703015014053061002050781013061436401090070301768030165203070053030140014030203030104240013052006001301108061105043015110830110801020030023014053014355061004001016501206165040150107003011434506507810405130640510307080660013053030111030615011301143350102402140020108013012002201130620307005040200100090113061406030110801306800200130110805200700301100500405040202200507027701014065108050680010804007001146530040201030701502013013040705040506304070400130650120010050405504063040040014065013001080506204001406143250620020300101304052005002015020306601503011030703080080670030530301501540110100301406102700203015303011030705062004008010501070030150900140614315062004008040053030110307040140203050700153030130100130130861401200855040404003070380100720050404020305303013075011404040010120013010014305067040310140402001060065168200801030802030700280540040820026530301308008023010014295010504064030305408200610456200649030110801403018030064020220050405900706404020400134100601503011510111014285067032004005103016400104010610108106514275064030701013040520050020150203061008530301470650113018002001301640016140603011080140530305011301142650640309001013040569601003012405501021080010062170070301161200140305401450301162006016524004400801308002001301108014040040309006080503020305016306142550107370402404005011406100830550110220061013010065100812050610250400601061424506260204004040050201402130150673400305430600301217007016100670016403090050107003030301010040500142350630370400604005240400502041006501301524040050401701006140170014050011422506402003403015504030370400601017001401200155061140011025217007040201400150140400101200130100142150640410040060101306570160506200600140060101308040530311317001303154013020305303011300140130117080501306120080010608050302030401130301001420501010041904040050205014706301170051040040506306100106141950640309001013040569601003012405501021080010040530660200131700180306602005401302030614185063070801014010307041053005303014050040570320040150103018020501080640050614054705010700301800702205010200501401614175010440054016501201406530301110030216270020501070030120060600410040550102506802001704001020015503015040570160130116500230104030501204052003008104061061416506403090010405608050160150301502030611010300601503014030900101305303015011415506200902101301650120630610407030110454004005018012010301200900501050404055040614145063010070101301650120630640903017040604004005018012010301506704040060105040405504061413506304070400140401020021501630407011404050610102002404005014020304070402030610304070103030100802062700205016141250104608040301240307012022006525040610130504040550406525040610504040550406141150104030190030152100170501208010202009005018040530210050405010700301270020203070020530106140040540011014030654030702169108104030140216270020302141050101004190404005020501530301506450404040070940060150401670416530500405200660216400180301005120040080150630610010401140950104030170301220050405108021020013021400203013010908040065104105010210700301100104904005020306530301506450401020040080105015012001003011700550120140614085063070801014024010307053030150111010300100830150401050100010130509003015011509001301405200500201702400101406140750640208400801020402030140801045105011301104510130504017024001050110081100830110301104510504080110083030104510530301301001008301103011045105040402010120200300504030530100140650620806400105018054107010405001003060030114210530301301005410701040500100306003011421050404020101202003005040305301001405506504061013040550116100608050107003011030702022004004030204001008203070020140450680200904001050180301308003011301100830147021700140801008301402022005303014020307008014035061004004001308013010080530301506306100106080200401301200241050406108301504040010403013200600106400104030150401083013200600105040620019021301670406030120304010504018002001301614060301504040201007200105040301001402506200400801016501201404055070308006100830140513064053030110301164200640080306011406080503020630240020301505140150103080110003040204004127050701502050140205010261505010214105300530301210802080140050642704001501101404005020140405612020030030110064055010215030107804020612020030064040050140205012040162020030015010700303030610050405001701040340520030085040610613995064301600151080405200150301218901201030611403090040301030301504017091004055636400103001000114050120409017050405303015040405301405307004051005200400615305004025101060173400110106030116260205010700301613985064301600151080405550330121890120103061530700130620040010040556361005200101306541107610506083011650608150107003030139740101004006040912009010301130010504010451064013060301200141030167041053030161396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9550630407040040400502014024020102505080402070320040150103014050011050430151108301701400404020608050110307040201010002140501601503011510111010083012001010002800200130110805061000210405170014051350114030801394501020020130030150405050620503057005504015040010350150103050104301530501090306004053030116704405291081405501165090065012040302050403640301405136809017081020015400131521682008065210981020024052501020036203080301108040400502017001104008200823016200230110804020200106010107003016513935062002040400140506240020101503060200501120020407020060153030130100150400110110802002040405301700140540060401200800470250405408200601503011501007001170016139250102009004005040301504040207040105011620090040050180530302101000301140501301008052200504051015103070307501130630506306100106139150680304006001051080140108040550102108001003020220050404001002605403020130630616803040060018054816540113016015030150120140613905062020030010140701030170400655018260800200130110801306400161406030110804030701013014025303015061025040013010053030145070150617080300130655063061001064057080501013064052008001013014053030150645040506427010613895064020034030183080101305501540011012270020611270020530301103070102004008015040404030900150408013885063010070400130801530210050401200407040201080400500230410080524020120041130640201030705400630400140530301130063030100138740109007040610217007010220040010907050180160011050110301108610140130170240015011060805011003040050405304215011030506201014030100530426117005200101000501200100240010115011003050632001013050107003013011004001501021504001101405103070103040040017001613865063040704008010202009005050304054702504080020013011080801013060040201503070340500138550104020034030140610030110735020307002016504061030165012014064001501023012405306020040540013616403090014030402030210050405062001003011502030514100306138450630407010165012014050108020060403030501072030700205604020080010301150704104030501202004052008005507015080300201403080140101100611470110061525033015017042008003015016050130160401700161383506540701040550110100091080150110030506320010130501070030120070050804053031405103011080010030200106003012405301370400601200300301601503030530301303701063061382501040301703012200530304408301501405167042006001640130601510804054001084006405303012050182601510804051670413814010705030140015031080200155013014054008400504010200340040550140101240522004051045104001830190301163040706165040150107003015011380506260201016501201402200150301405161402010306113795063080110001504001101507040550107003016152165014091611050430151108301216800200615011003050632001013050107003015011378506100400104061003040011013080020013016400161406030110805303011003060014062001550301630103030180130400600110805011377506403070104061003040011013013090801010083012130120307005303011003060014021608301650105060301447016403070400303071504052004100612006502004010030161108006040300301307031070030165137650620080201016501201402401030121700706401040850402120030040530162008020501070030169601003012400183019030116304070616504015010700301107310305410701040500100306003011421055011100853030147061701040340207032004051030113755062002070040013080156427018040202200530301402030700550700147025040130170108030050401402004013012002410300200703011030701064006014050040110154006010808002001301640016140603011003060010700301530301402022005011374501024020081603017005501506200801203013011004052200450701004904041004053050116504015010700301200300266015030120070050150140550403032001030115010861501123706015030305012011373401020830121400203014001101203040020030113724010820030150408200301530301406021371401090070301300200703012200656400302064005103070651301530113053030110260830100801630640050180137040108200806200501050406403012402010307090102008404005070140510307071077040206080501504030660200402013410030136950651008010130406100405501240526301005303018020090168020090501405004815040402012001030580070210301405800702200900505200660400307501140170016136850620020700104051306506264001013040500501040020040615200404017030201080506504008010405501506200101306113675062008012040561640014064056032001030116032004054004178080020040405263010010805010700301140161366506200300240060104056150140101405400417801650401501070030114018015014010157005540041740201013061001050404055040805200660400307501140170016136550101004004030170405303015011640307016590030100040201080164310306200180203015040402050630105010700301163040011001650401501070030115101110136450620070081040530703040510301167032001700140540610016200700501030650104301108016510080400103058010194055040510020080302050402008050130630805801201620080501030506504064030150120140613635063040701016501201405060815303014051073103040530240020130111041650670910010130652001022013065200101000905100805050610080501013061362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61501010041903017040165062065303011610040011650401501070030115101110136040108200301216400301655303015011626400103040510307021400405005103011301530301504013304013050116509006405608050140510307040010018006400282001402800200130140510307040010018001700110400816803060050107003015500130500301103070613594010820080620040525501405103070214004050040550401001020080263010010001071041201404702504052006070301570160108056702400150107003012001905013016501020031540301610250301103070530301214004100301358200109050130610306504053030150645040402030140640010401061010810800200130164001614060301203040530530301501135740103070103003020253030150150610040010140405305010210104008405145700147021406100308001030530301501201406135640103085161304010512002150155040120024005303064705501530501024001403080511011547065470640507013015102130401051200212001801000400601501201406135540108330121890140550140530501024001404702504010220010010306116501206306501020200300403030162008010004006010501165040150107003016102503030501201401354501050406403012003002653030146483050690080183016200205040301507050651503016806200704030125062004013015064316030150670201200301506810160301506440183015064217030150621014003011353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5240102084010307053030164052630100709100400501130140526301001080521020016502107003014055011050230171013013515010403019003014061003011045101305303016405053200150108052200155018020015802003180300103070550110502606015040401200106005016800200653030150401061004001030705501105026060150408011350501020059403012810530301616200594001050150628103013200510805108040610040050110081406103061504010610040030110307060601436040301421510804010040013013495062700120304055014530010530301610506083011301150420015015080308103063021005040530660200653030122001850403014190200165010504064030150102110010200804006120080206120012008001436040167006004001501070030161348401020840103070530301640510307026400101401640527007010140153030120040130506320040506200600161347506304070400404005020140240201025010805415300301621010003014030170103015064200400606506504064030165306602006402030407053030110200106080163040701301006134640108200301216400301655303015016400110049030170060011065412705070526400301302100106553030150116403070104030113454010307070104060530301640530502060204001309050140510307030906152405102074006405200594005100490405301640150407006001344401082002006801000530301501405103070264001050153030110607011010602006001618301901304070169306004052650700216802004007015062006001613434010900702170070103015064200104050050104002004040527007050604054030705050850405403070400130100180503011030701642004055010440301305150406506100801504021200701301504040203068504040613424010900703017680301203070014211510805010430160020015501301154008400102003400400150340530470165507016800200640550705303011080020050160812405670240015010700301620019050130165010200315403015040506306130150610021603016134140108200200680100053030150154004082001080530301405306004106040530522001001550113013066020030140016309065303014507040012200100100805010140700600400106200600130140610301653030125040610504021200701301504061340401030707010406053030166603015200101440510307020010164301402029022004001061402001000401008050101407006004001050402120070130150406133940102084010307053030165306602001030705303013075011404648164030701013012004316110018050612008020430012120070130113385010100601803014061003015070108002001013053030150180405507016800200400501804055070168002004003040203050680308101337506260201016501201402173405053405161406603200405501405507016800200701804055070168002007040030405103014040023010050117001402030530301250680308106013365063040704004040050201402402010250108054153003016210100030140301701030150642004004050053066020064020304070530301102001060640202001260015040530301150125041004020305040650503016200700400704001303010040510301404007032001700140201030150620070040070101335506403070101304058040526301001030705303017029680301660030170401650620105012168002001105010001405620506507001400601050107003011030703010260301140501133450610080501014016431013011507870404301504080010804004055010701616306400510307040203040811404311304003010040530408400302064001140170015010700301103070130613334010820020068010005303016301026050405010506084030110307014053066020065303016890501700132008506100805010140506431013050107003011030701306108002004030110307013061807080030110307060103013324010301217007040550401620080205010700301210901060530660200653030116270020501070030147010064053050700610302120070130150405062007007040301136133140109007030176803012030700151080501043016002001550130115400840050401020034004001503405305303014701133050683080403014052010306164001200106003014053020103061640560805016405301640121645135704016504015010700301630660200301502030132950651008010130405804052630100103070702968030166003017040165062010501216800200132850104701100301704050205015020070016301100640550403069301630612050700140060153066020070401645136530301216504015015200660400307501170016132750620080120405640560805011005740061105043011080152405270070105015303014102001014050140541306164053016401202370400130613265061006018040561640014065306602006530301216200802040550152002100103070401004001306142140014040550404811030703090400130613255010803016003017040164701001805200403061467010030124040010800200402050116470107040163040011004005030614211070401632006004005030301008036200600303020650700140060180405504058010191030153030120703200501801324506260201016501201402173120010500201620210306130103010016208800103080132350651008010165012063012008430014050532001503010020083011080162008050400130163011006530301301026010804056080501640530164012164513105011652002065303013066020080130600405470100402506803060040301820080132250101006018030140610030110451013053030165306602006530301216200802040550122030700405305303012008010001050308052004050107026040530200801000400604005014053020080100040060400130614053020080100040060113214010301217007040530640550405303012006006040550405062006006010804054531301506431013050107003016400110049030110805010504064030150405010706940301506740301050107003011320261010003014013070530301501640516350640520060403070105303015011640307010403011319506270020101650120140265647061405303011680306001140255061003010406101030140526301001080110018050405210070180131850680020070404056163064006521630600253080080504040514001140308013175010830190301504050506205030650100490503053080080504015014001501030530301451705040405504061316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1520010904030160102640505340516140640510307090030100016501010080150403016200180203014513102503011510111013144010900703017680301652030700200220153030150405016800200650470400150310805210950201604061510805010430160020015501301154008400504010200340040015034001504064030165010504064030153030147061313401020871077053030150153030140540820010602010306153066020065303015067010910651207301506400610651309030150640101001062002050403015070506550106806200704030125062004011080070211030614058007024001504064030165065040640301613125064030900104056080501165012050203064054030900103053030150120140804001501023012405306020040540040014001208040064030165010440218901640105120021406100646405006417068650406100405302100504050107003011250405400110403011311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10401010040217007040530653030140550703064052608105151080501043016004050532001502001802030164001100801504030165010100801504030153030147061309506100601803014055010100801504030150140510605080530301166050405104101506800210010680620070403015070506550106200205040301250620040110800702504040580070240011008015040301650610080150403011308501040200340165012040550125801019270070504020504058010195070807050501402050140101470240400200802041001620070040070400130130750610754006040040400502053066020065400110165303012130100270305068006600501502014050150306100103040540030160501030613065062007008400140320060040530301501161075400601301004052630100108014024051025040052006604051030703075040050150610080150403012007008101305401090070301107600301203070015108014301600405053200150530501805306602006530301441810504055011640307010403011304501050406401650120501568002001050110081530660200653030164020680020010304020305303012506803081013034010301217007040530530301306602005067006105010700301640205040165040150107003030540820065010504064030305040610653030125040610402030200106005070013010050700165506306100106102503015067006105010700301405504061302401020840103070530301653030150405800102008030102603015021653030130102601080650104020011000301621100200301108064052630100580306403016151030705010304017030165010201604030161200100803030400110049030114050113015062100012005303011030115015306602006530800805040530301150104006106053030115026081630110065306602006530301405140011401680020040550163061300506960060104051700115504016970104030501616800200155040169701501804001100490301108020740301050404055040612995068403104056510301163063013060044061400120011000406113304050643106301298506100200801040610040550203064020504040514064020504030405501530301250680308106129750620080120405640560805011005740061105043015110830110801524052700701030530301410200101405014054130611306405301640120237040013080129650652001204056130150610080501013061030160204056130151309030150640011013065306602002653030121620080204055011301405400110080504055040302100400501405705040140612955010100601801406100404005020402050140205040302100400105030152002061170691610080501301001294506902200400404020704015011690220040080150104101261545070504021700702530301402021090105014020290220040050508506501010506083011048113011502506902200400305301001293506504064030130206400103080530301103070615013064065150305303012400201401301150210901050303010012925068200804056163064001063021005040150200401150700600141001630610010521090402029040050164056604005506082029040050112915010200801203012591084030405053501616910060550400803011080130110504008040013061030507001013061001050404055040612905065200120405653030120040120059006100830113104008200640130120301623010063021005040550400803011610004002141003012895010403019003012401030705303016405305067014060402010806550400803014020506100021040203013060016708006130613012600130140206417140402010801632006006301288501047011003017040164701001301010064059250080405500170250153030152002050203065470530164701303620060030116412001630612875064420040010405210200108040580405263010040021400200162006001301406103016530301250650406101305010700301205070014006010140501128650101004004030124010307053030164056080501640530164012164513105012006001301406103016530301250650406105010700301205070014006010130128550102700120301403070400616100490501070030120305010240010104008405304005070014030205070530301180701284506270012030405501403070105303016405608050150620305104020704015032006003015070940060163053030125068030810606510030030140510307040047025020306206702400130149011001200806061210200100180020070501206301283506403070400404005020501402030200106004020307005303013010260108040206080501640203016401216451361301100500618018060016200805011282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812001041001030030201030705303016110103005620080040013064020200101000140610030424006010614010301121700704020270070101620080504001301128030103010013015200600130110801105043015110830170140040140805200600130150401105043015110830124040010800200180020013011030140400301001500153030130102601080162008050140203030101001700140203014016504015010700301151011101279501020080120301406100301104510130530301640530140701660405305010753030140200814016308108053030140200814054701610916103014017055064020081061401705506308101620080205010700301523080010200802030110805411071060503011405011278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750675020400404005020140161006700804020608050130404007502014017005405200659006405265036405512315210620400804050532001501080151030701040810406101276401030121700702405200300280530301301026010801550610080501013065800803016257003015067502010501070030165303013010260507050649010630912301260150301301640150630201103050125200301620012813015040120010500205011650401501070030115101110127550620200300403015200206306530205010430110307052005900103010083015010461045301253066020030602001107003016512745062008012030152002063065200650404001050113015303011021106405516801253030120065016108091050150641020010127350620200300101407055018260651301530113014816153011642701030130116200401140640102004050218106040301653030150645040121220014055012520064052001281167006004001127250620806101050153030140530400110030210050401620080205010700301306100506105180010405516801240530610020307005303015021810604030110200190503014003011006530301502120010770465103014003011006127150620010001904056410507051073301169701010400821400203011640061501070030150401008301501045065010410130653066020065303014020081405064020081013062006001301406103012130653030125065040610130501070030116304001100127040102084010307053030150113005015308008050405303014020105010001080660805301070404008060050161700540540170470240120083014360403011622001001013080603505062020030040301140501165040150107003011510111012694010820020068010005303016130010504010307020307004702504053030126400104050012685010200801203011732030700616200802050107003012700706156200400403014650330750165010504064030110307065306602001030705400501020605303013075014050012675010200244040400103064050040028200140280020013014020103070400100180061101030040205070501000400403080402040020050020402040023701700150105084061065200105002050916401080530301402020090504100301266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655064030190030140520103061804020504040530640010504065014010130110307020080203011628400601501110306140205016600164020121167006004004001301650401501070030115101110126440109007020031545070530301501142115108050104301600126340101004040107050151080405304001503650168002006550405408200240522004052003002101262506710180301405201030616530301450705320044090070140560805016405301640125303013010260108016451361620031561650401501070030112615010403019003014061003011045101305303016530301450705066400601013053030130102601080451362006001301406103016530301250401504020401200830143604030152001407063183015101100604040030703112605010440054030150401650620105012010306110607080530301130130060010403065120730110400165130903014011001620060013014061030165303012504015040530301431604020040701014050112595064301600405200150301108064053014070140092820103061200802030124056080501103070501045130053030143160401620040701050150102020030040303050120140125850630407040014022001026005303016531030650105040640301130653066020013065303015064504016700600400104030640205040164513501070030153030140307010140306162020040040050140400260840112574010208401030705303016130010504010307053030126400106405263010090010100025700106125650105040640406100200649080300106405103070402020090501064057600106402010410125303014052700701040563040011001255501050406404040050205015630060040050110081530301804055063006004001520040306140206424056306602003013120060012164056405501401011650020501406100506304001100400130112545065400501040530703040530501401011304055012008020301540101163040011008040205010410801650709640545704702504040550140101165002050501612535064030701040610030400110130130908050650104301108040205016600180512073011640016513090301164011001616214005018012525064400704030140520103061654070013061301504064010805062100200101301251506304070101650120140160405501530102605070164908013010301001504050053030140011012162004003001125050610060180405200500201640526301001021400640551680124020506800200105407001306130140201080162100200101304020103070162005900105016801020124950101004004030128105303015014053016401010040060180402030164011004006011408040120083014360403014507040400451705010700301130153066020045070653030145070457050102020030040303050620108010201248506403070101304061004055012203070055040140510003021405005303014013020704060101040085200318020200134006015010202003004030150404815016124740108200200680100053030150140530102601630600805120730116400165130903011640110016162140050180490200403020405301647010016405620090816405670060064056404004365001085010202003004030116304001001804020083012005300130160030605011700180124650101004004030128105303015014054004401030140545704051030116404001801481402010307016200519001040306110103004020690100501040304050050102020030040301504040400451705010700301130112454010301217007021620080205010700301200300265303011073704020010100040205011640307018040400103064005016402030200106006580404002400501805306602006501020200300403015040102002530301501200220130138301406106015030110301530660200653030150405017001612445010200801203011076004053030150165303011073704020010100040205011640307016200530015702200180020013011080168106080124350102020030040301504040400451705010700301103015306602006530301504051200212424010307010300302025303015015303012140020108080070221030614058007024018200130163061640205040201030618040207040164513616200315647025040165040150107003016124140102002010072006520080100040405301100850650406403014052010306116200905061661501070030165303013010260108016451361620031561650401501070030161240200102204160806800200130110805504008050204005630708040013018007021103061405800702162008020501070030161239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840102084010307053030164055040502040180302100504053030116501600410080204005011060016410200105016123740108200200680100053030164020302008010001064020504070060011404012001060040204006101200106004020263010010805303014030701050110200601301504040201041011080504030301001025030115101110123640108200200680100053030150153030116100400161210913013084040040501000140401630208012354010900702170070404007006001140108040206040301002605303015040214002013063012344010208710770530301652006001301410200105303016110504301800200705064102004008002001301108050600500101040081020060153050620105011025030501201401233501020021903017040530301653030150700125010803011623010001080301402050405020105016501040010140162301000105200219051014040205040502010501801807080040201080501403070640205070530301808060050130112325065100801013040610040550121620080205010700301504018030116230100010510140402050405020105016501040010140162301000105062002190506200300704020504050201050130140010030110307050105040640301800200810250301151011101231501050406403015040207024001504065303012026081025030115101110123040102087107705501405501028030153030150203064052630100501024008030114017010403800200130110801404001008050163040526301005010280301612295010504064030126520090502204101107003016553030120260850180206704600105011641020010501612284010307030170104060301655501530301103070302064006153085031804030603030168503501612275064030900400130404005016402010301806105303013010260108010300504016100805040014064054030701053030140550640307040013040550645040501020060016402064706530301647052506252004003010600301912200504065610050404040070940060114040530164701612265067370101304055011610026016200802050107003015026081013061225501050101600301281013053030150116601030704051030170025018055011060040610050405080160040014016122450620020700104053070304058030600504040524200300802200830110804055080100500400140180122350610040010130405652004030201080405457050680010050104050040550404004517050107003011222506504061013040580162008020501070030153030145070216430120030050112215010403019001650120302065067020080301150100200100016405265070024051502030518040522004001101216270020405302100504050107003016506702008030121420122040103070701040605303015016405608050121401620010100010104008406100103070154070501540705012001010004020104030530301501220307001219211007030141043001061005303015014052650700253030140570060018053030140011012162008020405302100504050107003016506702008030121420121841027030304013090026010305303015016402010410140040410014022030700121710010200830121700701610067006405200124164055636506220080010520101304030116200802050107003011080640010700110200400630612164010208710770530301501805303011030703020640010504064055010413065200100080020040405263010010805010700301650610080150403013061001070011215211007030141043005303016530301801600110501506200400130140102001105014020504010200210501301100651021007010307090205050140010803014001200400140308040203020013105016601503015040406103014020302301100013030110064053014070150191030030140530501077001612149108405063040701014025303016530301301026050705064901066015030111020061200924052001104504016320060050107003012016506204001306121350102002190301704053030150116200290164020810200257004006163030080400801670715040013065306602006530301167010916121250683080400402030703012001050020530301162002070016164002500180510804040010100301700116504015010700301151011101211200640130170320040053030110301613067080405012012004015303011080010010304055010701108040203030100106130103010040205010701108040400101004003017001405640201020010700161210200649030140017002401030705501403060530301502030620040130110804040070715040030640400303008030120010500204052012001630613010301002040150401080530301405201020010700112094010307070104060305303015016550102507010850401010810655010250702030550402030510301306708040501201200401530301108001001030502030641701040301108040400803040060013040400470164006306402050403080601220200301610690100301564703012405611050430156470301240400501700112082001041001030030201030705303016501704033011010040030140610501100200803014061015042701030701503075011406530301240400504014040050205013010260301502165010201604030161040140010301610220010030110700306306602003030656040600530305018010300504040400405010001405011640307016120720010905030140705061030640301407050402013064053030150116403070180163064005016120620010902506304070101402530301501801654005015018053030530205010430150620106550400805062040013010400840563040011006120550103061301400506040080040410080164670105016803060410014040530200801000101654005010501162008020501070030303010012045062006016003014052010306140505310805307031080170104035402020010808007021030705800702500102600301307031062109301504050010260030153030171040103012035062003008104050531030116200802050107003016506230100010405005200608405103070506204004050015506100805010608053030130102605070164901030405301640150610080501016200802050107003015011202506200802040040400502014022170070301161006700805104904006120401301400102301450704054001309050120140612015064030701013040520050020150203065061004004030113015611030615015110306116501201406401200830143604030150705064901040565303014052700701013014053014061200506200801000400601040564052700704053030150120140640510804005016405270070103053030150120140611994010301217007021504001016114060301504052001381501030702009401802045070504010083016517005501205014053030116301100700161198501030613012001091601130117005501170053050040150301003013005063015070406041001630110015040011014051030701030400400170016119750102002014030120010600530301653030120020401065062002040106206320060010612063040010010612064002500103016200802050107003012022002040107001611964010900703013080080301670053030164020302008010001064020400110106040205070200802010615011002008040203030703105303011610040040050116504015010700301151011101195401090070200315450705303015016550400804020413061640203016401140501164030701611945064030704004040050164020400150140116506600400630660200301653030116506600400130165040150107003011510111011935062002030040040203070304001210930150404020100720065200905024020410164020161806015030140208096004001050150680160040080020013011080506807080040060403010301004040050170011620020700161192211007030141043005303015011640307016590160040205040164030900501070030150210904001305504008016100400161191506200300840051030155016523010062004030150102306810530301501164030701640201010810140304020170417001306602003030653030162103400601165040150107003011510111011905068002007040405616306400304057040601630640570406013012001060040510805303014030706306118950630100701013050107003014020230140903015303014507021643012003005011188506704060101304056150704060163011005010700301201650620400130611875067040604004040050165507016306400130653066020065303011670109116504015010700301151011101186501050406403017040530301501640020050020630611010300402040010804020507010501000400503064705016467040050164020302001060065801654005040050168400803014020134100801684008040060400501118550102008012030141020505640530301501640203070011844010307070104060530301501150608130255040501050406403011030210306104020053030150203064001040200700140010402001406405304001005303015020306405630400100400403080118320010904030160102640505351614065303015040280010002124100805108010301171084004061301400100301802008400401301520024700104061040530610504061182200124130140563064001308018087162008020501070030140400101003017001165040150107003011510111011812001503012170070501020080120303050165610067008040203070011802110070301410430053030150180530660200653030110010013001050406530660200653030116100130040550122030700117950150230204055040162200800161001507013011006801622008001802702003011620080205010700301263010010801010030160165040150107003011640025008040207040105015201013040301103012022001086107001117840141001301524002500106402026301001030709220010306501910300301732004020507025700106524020200591030140140603015040402010307030750106550405504016017050301402010300100010700111774010208710770530301501530301450705040130120090503011406402026301005250104094003061020030021301530301530703140611765010804200405201013040301504080301240204404010501402030213400601804020220050650010100040060400700111755064020034030152002063063091230130921061008301100810301174501020080120301200214709100106540014030202100830110081050153030141020010640203050620400520630030140017002001010005015064640064020301550150104008010193011048153030140204701070016117350620090050104056400640301103015061001601014050120501024001404702100830110802050630413101172506520012030501050406403015040110010200805016100830122040010250402022002032006001140201171401020020100720065200801000406405220045070400132004405301100850650406403014052010306111705061008050104051501007200140406513090301506401010010501070030111695063020640010405220010307061501401014054004175400110140510307040010304001700164052630100400303653030120020700170015010700301506504064030114050111685010504064040400502050153066020065303011670109164020501024001700168309016530301161004001803066020030165303030180501301301003018050130150702050630160101167401082003015040820030153030140602116650643601053065506826010654004127050705062002204006010130202200450705010700301501116550103080110003015040502040013063019013016641000301230610030150402005330150646580106006170200800400206080501080202200200207001611645064082004004020307030164009050165301670404006018050120010030110200100170016116350650406104061003054082006104564020220050402001019021700510220050401030110861014070240011405013010015400102400311306301630110051012405400140040301700161162506200901001013040500101000301108040550644010405501660016116150620090240405170018016200207004005019103003015040801019405604017001161004001501070030150111604010307070104060550153030127007040060180100075050191030030150402050100075010140161159501030513301507080020070168020070301220040166807030170060011585062009021013040562010301506200900501040512004006167040601013010453011030140567044005016115750620090501040560805011306402020090505067010940060101305506450405067044005010700301611565010830190301103064001065621400203013075010700301530301101030650111555062009005040013080506410204050040201202003001670413010015250670406010501700140530401152506200902105010701405304011525063009210410140530401152506300401030320014053011154501010041904040050205014020301621034006010308040567041804020301500401412705303015064504050670440050107003015011153506400401904040050140140564040067041402010307016604020670240010130104530110301405670440050161152506200905010405608050113061200905040530506701094006010130611515061003060010405611010300100306001013014050620200300101115050620200300101407053030110301704008014051400114010801202003005301307031830190140514001140308011495010200201300301504050506205030183019015040010400150103014052200530301167044003010050011403080524002004080180108060013040840030408151300100040014030801510301502060103015367155040307036548166080505040402010030600107003016511485065040610406100302001030026200107005013011501501660301105060401406200106003015040400200500204006013021010003014030701400502063065303011300140130112008001306170805010608050302030401130301001147506403070101306015030120050020150203065303014507015403070140501301001550701080820501202050630160105400100021301402010400140013080020013016400161406030110804003010050065130115400100630151030310130102200450701540307014050130100151602004050110157016030150702050630160101146506540701040550110100091080405200700106530104151308053030130308001050401145506504061054702500104810128040530312200400100141005062010501106070501610300504053030110030600140680020013016400161406030140062030401080162009005010403061114450102402001070050130165501550350404052819021401620020804001040306111435010400401041020501405301030401611425064030701013050010850404053200440060506015040011012162700205010700301611415063047010526100830125064510540115010030600504040611405063040701016501201405067310605101406011080506483010501070030116200700615256704180105060830114060130153030611395063080110003014052010306130800140530240170501301202010306115250670406010130501700140530615250620090210130501070140530615250651008010130263010040530605013016503301504012001050020405053301501200700410030611385062006016003014052010306180303080010504061044005403016580530301451050401137506403090010165012040560805016150400110121627002050107003014061003011305004016011365062002080400104053070309090100301909010018015040011012162700205010700301406100301305004020307005005301052020040040061500530105103070304084005012302030130500402053050040805165702400168002001301103014306001550203061525150708020030150103006306113550106110003015040501208050191030030157024001801550406003060501801504001101515010400110700301125040510307030400161134506703200104053070306400110130130908050203070020611335063092403013070801402150203054008014054702504051020070015020630210050401506121202003001140501163061004006111325010308011000170055070150201501540110100301406101630610040050115045300103021630110040202200240060301405608050110307040545300164054001020070040520065900504040411050250402022007006001700161131506100400400402030703051080140162002070016561002402015010400114016700600405270100165501165090065309005501204051006803023301150100400507001611305010830904030120031701080050130150151309030116401100162140020301250620604010501070030161129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850670320010405307030400110106030164001506083012405150630262030700506440550406506830190301405504014040180020013011080405150709100611274010820020068010003055016211007030170102006030202200501217007030166040540660105040540110100301406101030140510307050500702103020220050700140070016112650101060160054200100165062040530150301005507016550140507016400701403080112550610060801016501201402601010221700702164030900501070030115070060016660301507050655010501070030115010350152162002070014016605014030801124506100400104053070306402022001030152007007040163011001410430012170070405270070406140520305405303011406100506900704004030405504054014003011007001611235061006080101650120140240563025020307002040510400140013050640026010130406106170200300405400260406104055014001084051040014007001400260301108050647010700120082301520080018400501201040030151020010030150704053016016112250640309001016501201402140603015040173200405103070150306020018040530301010010700301200101000130610040550401640309005010700301304280112150105060840301410750604020400110109600402030200801000501436021230116306004165981630610064040010300500108155040163020651020010030157005165020601405303010100700161120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950630470105261008301250645105401106064040610050406111850644005400402030703056702400165400140302065303012504061010700301104013011025030153066020065303012165040180400104010610108106513015301130800200130164001614060301203040530107003011701040340201030153030130660200105016015030115101110301001117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6506504061015040011012405501070030165120730150640061065061004001050107003030152400201608010300302040070606104004082006130015040522109011021700703011002010301150451501520060013011080655060811050430157005108015030240020161115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145062520010405220030405501070030305408200610451540060060501080681630130170060012800100030110606405070400206014030611134010820020068010003015470250402022005011650401615470250401621400405004001101060301163040705010700301611125010200400804030110735020307002061105043015110830110805307006405220050402800100040530150106030370301167006004001501070030150111115010408120030140820014005016204004082001080150306004161060013061030200801000122003011001110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95010200601600301504050506205030150302008010001061502200150408200104030501030163011001630800410040550116120064051041011080910060140306110850104030190016501206567006004001130102604051045101306405403020101305501162001040301200166005301460313037040510308504054702504010606404061007006004001611075063040701016501201401301506731030540530140701400928520060013011100306150400110121627002050107003016110650103080110001550701650120615040011012162700204055012203070013010260567006004001010100030130102601620010501613010260567006004001013043002003013010260162001050161521650406101305101302016200105016100830120010100028002001301108050620022040010501070030110400110150708020090160110550101006018030120014402010200160155060812167006001102040610020040165610021570060080103003020301301090804006590070640103003020504081630130110805301502400206110450102002013003015040502062040010400114070060080104013020261040013016020026015030110307020400108099011050110606401103011001103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102501046080403013010260702400400130683090161040610010801050803060015062001551060013010606403011006530103050107022001522004001100104040400802003007021515040404001653010305010500130500106064015047016611014010900704020220050401302402030700108064020160505061084006010640201502150630400100102170070301660402050640660105067020080301504040201501035017001611005010403017030110307040203080080656153014020101000215303012001010001301100109950630407010165012014030912651080405140200240040130655011098506305340040610040205013011005530140530140201530115030307031106064011016301100405304015090110307050680207010406100103070164001802008230130101012006011050221507613610975063002007010165012014065406100650670200807050901050120140150200404616200290140230101012006011050210307010506083012022004004030204004040061510801502020012104003011522001100040680020013011002001300405068070800400601016501205010700301406100301150500200616109650103080110001550701650120615040011012162700204055012401030110804051501002001000180405504015040100400501801095506500205010405170015610003012405303110301732003014055070150803002014030801094301010120060110502207040503060200503062030505040650307320030115070400803002050103020450704570140220220015030704110606401101630110073200301405103070701006140306109350104020034014061001650120616200220400601804001309080404001101404301670418080030163040100301641200330165018069301405103070150306020018010925010504064022030508501408015215020086040030510150405215040014001405401630110061091506403070101304052005002015020306530301450704052001019140501130157040504061060640216200109105101060405290400501657005150301630110055060830140540013170018010905062002070010405307030400120040500301504090100506501050603012506702008030115070060014100306108950630407040080102020090050108080020013011080402080306004006010640206470203051050140202200106070301100150400103140470250406150104001400501302100504015010700611630110010885010100400403030521001703016541270504013001050401550020061053030800200130150116200290165303012165010704006015406100301060640301100108750620051100405100680150164051605010108400605064051502130400100506030110020400530162020070010680020013011080164608010305406100610606402007004001506702008040610050401304030130110061086501040306040150806400612002901501030701000200801150220015040013140301502200400110121504015011301150404010050400140610855062301005040150220010301150116301100108450107040314020502309013040500801306005040402030320016402010410150709100130108350640307040080660801530511550401632006004003055010440301108056404002002040200204030170055014020305070015013021005240400504015067020080301100108250620015610606402200108150104030170301220021504011630110010805010431605200860301101003016107950102001000190162301005016203015051623010008010785063040701016501201403092610083017010068010775062080110140801003040010517001802019070100301501106064010301150108616107640109007020086021613640562520040060166015030150107011620086016100301140308016100301301100107550101003040301508505062050501140161010030400501140110606401101630110010745010220010040301504030402050164070503011001073501023011000301508501502050112003130150305011630110050670200805200860301136107240103070200816030202206400110107150102003001850101440301108030602001651600165320011630110010705062004014001700140804020800200150404020320060010501410200101069401030702008160301700550150670200804061005040130403013011001068501020090015030301800102105170018054107075061067501024050127050010517001805190701010030180106650101004190301504040050205011524001805101240010340050205013011001065301010120060110502107040306020018040202200504055010224020400103410010083011301530301103070306100113050110307010010100810645010403017030122005040306602001050150670200801101060640301100610635010460804030152100170501208010202009005018015216403090080510304065067020080103011504001101210606404054702504015050070240500106250101006018030405200500201150436501645705040405200500201301504361406106150102008012030126301001030705303017029102030700203021005040162700201402165040610301650120140804001501023012405306020040540013410030615101250150402010307090100501020010030120304001060506704060101304058040526301001030707029506405265070024051502901130050630501153051470250408002001301506500200105010700303045104030611059506200601600301406100301130153030120020405040110130805303012002040165040180110585062703010405610880015060124051040011050110200100301305150401611057506401015040561400110215060124051040011050110200100301305150401801105650626020101650120140240515070060018016270020502030680020013016140603015040400120200240510307015084008030161004001616504011020010030130515016306105550620070300101304056540010002405150700600180120060301612008003011501216040410016301100616807010400855060830151010603015012040150304240500105450670200800104053070301200800301616012301215305115070060011301102505040510200100108015030602001140610535010200801204061001030701060180102080402030400890506102200400130160200402040010003021410030406100110301100640550701030640080105250102006016003014051650120121070300162700205010700301151080165010001040305012012107030016270020501070030110515010405001340520014108016829018058032003014054007006001801050506200601600301700140205011210703004040070240015010305406100504016200802050107003011304030130110061049501084001803012001060040050161008301215040610050102615050102840080115022001503020640053030110307014030701030030201502200706061502200530301130010501130115108046705050115030506201014061550405303011501350700147024020400304010801504705011270020530301103070150102004008014100104850105200120150206306130110015040030401080504670400306115040010200100504020704016504015010700301621070300110205032006005030540610050401620022040060150107003011304030130110010475010402018301200106006561505010253030140208101040081620029018016504061040305801019652400306020011070030121650401402050405801019501205016104650104608040301521001705012080102016200900501640202005002080130103010040400502070011620020700161367015506100024006525040150405303013010260507050649040065064706400912009030202164701004001306104550105040640404005020501402030200106004020307001581309014702800200130110801646080400130640511030016015030116606002400130650171040301630102030116806180402022005040550102402040013410052001010005301504040203014053030116427014061001103011001210703004051600150104401030161044501040200340301521001705012080102020090050180120094040510307015020094016104350102002110003015040400501205400120040113015305165150103501801042506200594001060150140550140204001020010050404056320060011630110050113015406100216350120140610415068020060404061004040050130216050301506450405653003013200301506400140030402050110405010403017030150404815040152402010026014053008180301506400140015406100303011007001196306103950108901503015062840013050203064020304008905061022005301602004020400100030214100304061001103011006405507010306400801038501040500134052001410801682901805803200301405400700600180103750103060200403015040400502050115047040014021504001018301901101630110064052200200401507016400706510015030116200100708010365062008012052404005040110700301215011620022040060150107003013011001035506504064052306020011402150116301100522005040306020040183019050150640307040014055040504015040301680708004006015010700303054061005040162002204006015010700301130403013011001034501046080408002001301108016500704001306530301130116200207001801400610230123301506400850400612006901001530656050405067006004004008002001301108040201626417047025040180306004020307037001162002070016103340103012170070402070060011080660215660404001306530301800200110803020140015620070080510140203053030151001505700540202200504055010240204001341005200101000530150404020301405303011642701406100110301100183019040516001464050010301610325010504064016501201406150400110121627002050107003012002141507091006150405408200257040501070030165150103501801031501020090040050403015040402070401050116200900400501805019306050401525303013075014040206121640400501156404001040601406011080105050630413400128001000660320040202200504040201030707010064100301100103050101004190301504040050205011504704001402150400180150612142701050120140200700506548653030142705030150400103116301100102950683080400402030703053030113011620020700180596021003060030110804020417686504061004702504018030600402030703700116200207001640202007005010304020504030320010307040202200504020020700402013501404002370611028501040189015040203015016102200400130160200402010003021102750104030170301220050403066020010502030655180601026010304061001103011001026501027001203015040205090050301501655180601080201200503015015406100504016200802050107003011304030130110010255061004004001308015200101000530150404020301405303011642701406100110301100146540516001417010301610245010407014061001650120405501150400110121627002050107003011501002001000162030803011080570405010700301651501035018056270020801023506408200400402030703061610040040030640202007005010304020504030320010307040202200504020020700402013501404002370611022506403070400130140530301504040307016402030890501610220040013016020040201000302110215010403017030122005040306602001050203065301308001026010304061001103011001020501024030130800108020120050301501540610050401304030130110010194010900704061021700704020103070801600110501520010100053015040402030140530301164270140610011030110080540610010301186501503060200141003010185062002030010406100304001101301802009050203070020142050130132006001013050026001070030165220050700125400125032006001021093014302301610175062002070040040203070301040064030132006005020307002040012004050030130205040521503200600180140301521503075018040010404302305150100601301100500121860400301001170011040085400408200104105010212003002811020030130602001010700301656101650105060840301504021020010053030140040820050117040961806600567041615813090147028002001301108016460804001306101550104400704030128101305501510806006170200800400402022001670411014501040301703012200530301202001240020040130161003060030153013015200401240012006006040406350301620040100301660403003016150010500852309102001550301301030301103001000103002007030110307010640060140500401101540060108080020013016400161406030110030600107003015303014020220050110135062004008010165012014040550703080064056080501162006060041003040705015020107003012001010003040705080420050611503016708030010801708030050401503030580100830121502200306020040013410030210050405660505010700301306100105301061400104001104061053010614001301506200900501030510125065040610406100305408200610454030701030705150309080214002024051501034100306101150648310150400110121650120140617005405406101100301660501402040516050504061030180110504301511083014054002001000612703061653040550104167006004001501070030110105010200801203011030701405402008530301501163011005303014020100720014040611403015040150103070168001080150155033012189012001503012189011041506100950650784004040050113064020103070806600130550330116306004154082002530301405301501013040400406010015010700301130651100850620022040060400404005020140640207040340205070105010001140163011004051401060240550680200701013013200801200701301218901104150610075010403019003014061003017040150307034001301502200163011002001503012189011100304004052001902140080200901700161006506704091040561563060041040304020103070401306050155033012189011641506405140106021302050680200701030132008012007013011030706213814055010261005506200801205200600130124056136701550610002106530301301026050705064901050107003011004501040301900301103070530301550703050140550102507006405070018040705016301100110084020220047061404040043630580110081502200150470614015043641005012001503012189015503301218901104150610035063040704004040050201402156404005002006155033014020304005011646506100830121502200306020040013410030530301150145501130630104400550301502014061700530150145107003015303044083011630110062001550130140540084005040102003400301000504040520064901080140150707506100250643016001510804055503301218901201030611570606130116080508030205013040018301903011630407061650401501070030161001501040301900301107350203070020630016100040510068050406415404050535040405301000501040200340301107350203070020691106003014060108030403301330101040085503301506306004101306140603012162140530840080400130155070162002204006016150400110121627002050107003015019995062602040040400502014022170070301161006700803080080504015010307040203050120140804051200600130405130614003011006998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750102008012016501204055014056080501103070164530061507016308001630110053030150645040506704400404005020140501011630110040550680640010150306020040540013170011040082140020301504040521090504053015010201030615400110122700206112700205303011030701020040080150404040309001504080996506430160015108040520015030121890120103061155070162002204006016150400110121627002050107003016995506507810405130640510307080660013080830901610100400150408010400110140201030705069010010402050403060200402050104001101401404110502110994506404100400601013065701605062006001400601013040530311317001803031540130203069935064030704001301405303011030701630610040050161501930605230750104030140530301216202003004005016100830120010100021010002301640500130165092140615504020059001403008168030110220040200814050130100992506403070104061003040011013013090805020307002054011010030140610590301600110504301511083011080165040150107003030105301001007200301504040012109301654127030320060011040030153030155010740200850403010099150108020060403012810130550116802006040013061622003001616302064360403020450704020400501071670060040411050211099050644005404055015062608106530301506450401103061501091103003011670060040014055015301308003014051030701008110010200806104511001020080989506467040040201421402050104301530501090306004056704164360403020450704020563616401010016960100301210220020040130100988506403070400130140530301103070506306100400113008803012200401101305303015013010015215020040153030161501211510307015043616301100530081801630708017001698750650406101305010700303011030615010911030030115030703150140550620040013050010850405301021006654020120010550114054001660140510200103014056012301405507070750105503301504040201062132006001140205019103003014020505040080101304041105021109865062002070010405307030530301400110150402030700200106002030700106100400301601230613001020064020400166010200161016012304020103070150307501410040411050211098550632006004001550406506400640400151080650610840015108030110098450108103017014004062001004006040800200130110804020306647080070230402080070216925130110098350102006016003015040505062050301504082004006150302008010004004030501615060805011504030900150220013011009825010240647014020305019103003015011402030301001652003300301140203040050701402055014030114052200140514150655033011002006504014051030705018090600101100809614054001660140530400425200330030111001700140308020062001000214051304809815010890150301504030140203010501140540601100698050104301600301504015062040061501020304015062040050113015200330030157005507014020220014020155014030110061405400166050401405507010200661401405301042103050191030030114053060660680979501040301900301504015062040080520033003015700512200100400130614040010300500108504013020805503301203676400501502060140411106978501070403140205040405053501304013040550402070240050403012006844014067004015504032006001301100977501020020130040520050020143400130640530101403005070640550140101507064058030600504064051041015010250404055010400130405009764010100400604030120912009040530504701001301050400106100011402803011009755010200900504030150402050130110097450650070210406101030110502009005013011009735010200100019030150402050132006001801510802002204004005012030506201014080155040925180301100972501095040540010030600620015050401050400100306005504020010600150130110020400200401700143604001301207050401403011009715010431603015040502010403060103021130116436080404130164360152010130403030150301004050040201502006904050040201501003060041003069705062002030040014013010301003001017040151080402030150307036800200130110804020150204041003069695064030900101504001101216501201402405608050116200606005010700301201030618055010716404008060050406968506830804030140520103061805501071640400301005005040801008301700104061050763016967501021011000150201406403070240510307050901005030809665010306020040301503016050306405103013060200150107003015030160503080965501040301900150201501163011005011301150601240513700140516704501201408096450630101100405611400110215060121513801515020305151020010050404020696350620020700400140130103010011030615506450401670240040013064020220050404020103013075011401670240019625010504064030301020020700652200700504003055040320082020049010805020101308020103013075012140020961904030196040108200301504082003015303014060295940108200200680100030550162110070301701020060202200501402014001140108040206302103040013200480070210068040208007027080200680020013018010130600402030703107003016569585068030400600400510804040050201402402010250108040207032004040202200103014050010200600120076520071620074001306151030701301608050302026020400130610300302022006561220010100021530301200101000130100957501040306040301306115016400200401203070026530201020030013095650104030170301220053030104001404061011084061020605061040013090501301009555010202003004030150405012014061801050840105120021530401401010015010440101004006040912009010301102200105014510505013010095450640309001013040561530500401301107310130805101060301213504061530150040120030070530805506083012135040953506307080101650120140240510250104050053030110301405200401140501103001080405504040060301701030016501206405501041610020080501070030150195250620090040050401501162009004005013010012001060015501401011080400260206130210050404005040150204004030155014010116080507080501013020220040011018007021040011040610202200400110180070210400110612022001040011061520101304030140510400140050113015062009005010305951506804901016501201402217007030166015040011015070506804901050107003011073506015507080490653030140011012270020504040403090015040805408200610456402022005040550102402013410080405504010451150203021400203011501030703075011501630163061004006195050103080110003040540060120045070150205016150302100504050104008010191030702140020301307501140501163061004005019495064082004004020307030161004001656702400180202001240515030750121400201700569485065040610405220011003024053070305408200610456103003020301301090804006506081107003011030701401404002140020301106064015010400140500947506100400400402030703052402019064020307005301026050704020210020080400803026030116702400400130656702400180140101004006040109120090170055016946506200207004004020307030524020190640203070016806153030145702610220010017005012063061630470180404003010017001615706061301160805080302050130960100301250171040301630102030116806165430011000302101040085060811051040030121301401040010301301401622001004001306945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44506304701040522002405652006001301250650406101305010700301615040011012162700205010700301165170240040013064057040453004001308016453005018017005402008530301501506453001050107003014020145300403053010094350107040314020145301300630805100030123015383015303080301009425069020060040013014040050150165090030113015067024004005011503056320060040080403070504040204507030530100150601216100170010400840530210050405010700301270020203070020103005040150402008130615061211306150202003001140530301130063016202003001501070030130610010609415010402003403014061003015070560124200101306570601654082006700402022003010080206270020501809405061004190301501640510100022405150107320307004090070293040060011406111016830161140520065900400304081401301140540683004051030701504020084050100030162001002301504062008090010700302015040200816415501070030110307069394010820020068010002022005018041701306100012200101000200980015040805253030120010100030305111006080616032005501802001075060040830611868060401404615400104050620105011301540709104070191030701402008401030110861140108043113030100938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7501010041904040050205014030702105061025050101050050130140182001510307040030404003001140150101050050130140140200850102002070030130100501050500177040301504065010505001501800301504031671510501405009365010240647040203055015019103003014001696001670240040013065303014020100720014040163020130020080653064084017050130150406935501080200604030128101305501168020060400130654190840610510081640016200405001170015200405005040163020521300400402001010006152130040040501402003016506400107301653020118030400600407020073016306005030164001300620070402001010006400130062007040400150313005011070030165693450104400540165012014061630800410053030110307012004008015303014051007200140164020086403070200101000215806040541306116304001005010700301200606004100933401030704010208550140580906405107310601202003005108040580540010405020105016150316711030704020084061502006207003059030160040170501301570055069210801401630110069325062004008010165012014024051073106051030701200400801151030705303014060150620020700101304017050161520065900400402008401705016405407072130050504013011540709101302003850020086401705015700516301100693150620040080101406405200700805630708014053030113006306405501044051030701660230103064056420010304056120200300405413061304001005010202003004030150402001050020305010720307002069305064020810140160405101202003001030130901065805303050120140653030110301309010130804051012020030030501201408015010120200300301700564054070725303017005163011008012109050401705013016500200830150401200700140405303016307036929506403019003018308010130550120014301521001705305062040050405064030704008066080304017010501402040050120401030701630407014061001103010092850107370402404005011406400130506470640014050192750102006001406100510200700504040201300501140201300101404020470250408030600400601064020257001013001050154082003016700105010003012022006926506304070101407030801100022022001406163040701404040013200430203069255063080110001530516403090021020010030120305402022005020104030501203070092450102008012016501204055014056080501103070164530061105043015110830140540020010006150608050110307015045300163011001700540204061011003040205062007005010610400110140201030705069010010402050403060200402040011040301605013016503301200300704011092350626020101650120140218007025010403019003018007021030650203070020692240103070401020820220050153030113001401301151080501043016004020165004020015030130110015030400303110700301150303115010003026800702215080070270400404006011502200605013015040405611030613011006605013015040404002005002040060141005033012003007040110170104034052003008104061069215063040701016501201402405103066564052200450704013060301200144053092050620020700104061003040011013011503090804100140101004006040202200912009017005691950650406101305010700301103070603200301530301307031020307002014060301108047090101405012013200811001080052004903070310530800105014200105040640130601303052004908200300105104510501530301420010504080918506200204010165012014024104300217007065303014507020011000901640200315010700301210901060540030160200307031050010840307015303015303013060200104006114030500401040065010400850406505030163011005101405400131700169175062007030010140640560805012130150620020401014061510801620020401030151040200340200212015102001003020108015030703203070020691650630407010165012014050102008012030305010720307002015504032001600260103040014030900301108053050040504020601503011080521030040101200650530150307036515010108180140010405012050406191550620200300403040205014056404007091501640206304131030405101103061103015068610305010911030030150161006080305501651030705303014060120020700104030140401630201400130691450680200400100101650120140250673106040500130150626020105010700301501550912640500130120051900162007006913501044007040301240307016520220050140307020010100024051016512506308001030120010500205016510301404002002009800114013014020103070402008140402030309080410065103070530301406012002070014040163020140013014020301406912501050406405400110124040050205015103070530301406012002070014040163020809115010440054030124030701656530102605070308001050404030701652022005019105069020060010130140550165090030113015067024001050153030130102605070206308001080020013011080504020050020170940050169094010307030170104060301656540014030203030424013013047061100490202200400403020400404006908501020040040403015040505062040013080100830122022005040307504055015064030701021400203014051501040015010700301613090804021400203014020103013075011070030165614020810100040021530301200101000801907506802004001004040514016802004001001030656800200103065200600130125065040610130501070030154108015103011010009040030690650620040080101406405200700805630708014020220013006306120062001000306100301802006007800702103014058007021086105033016605013015010911030016470102503020301503070320307002069055063053104052005002015020306530301130010501130116504061030165012014013021001030030204051030701502003008610400640301405403020652010130403014051030115030750150501630690450654070104055011010009108040520070050652004030615216504061040301402040520019021640540041080123010050690350650406101304001317001155014020200703001014065303014507040011013011405013010015250504061030510140540013501030405501401014535303012164060100169025063040701016501201402405102501080405703200404052200103014050040530407054013020301501072030700204030702001010002164705303011626010805303015064504050670410501070030116260400130690130102062405103070400501140619001080840510307020150307031406162020030011405303011300630690050102020030040301507080020070166513015301130202200504020103011086114070240018995064030701040610030550102503064006020041630610010306400110130180200905020307002068989001080824020103070150114061510307080104070504065608050308020090215040804020220050402001019024020134100897200102600301801093030165620019021301202004106562001902130152020044001308963010206103003020103070656564270180103003020100301600651301530113040202200530301402030700895401030701030030202656103003020100306006528190530502040040306430653050620101050180020013016400161406030170104289450680901014070103017040065501826040307020010100024001502650105025301610020060064051003060065033011202003005303016307036893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925065100801040610030400110130115030908041007046400604062001004006040805481660805050404020130050110700301656891506403070104061003040011013011503090804100200823016200230140014030900108015216440054003040635030140203030703107003016568904010307030171077030120010410040020307001501260820040100301660403003016150206030103030130703681290130110030180889506208064001050180530301402030700108301504040010403013200600406400104030150401083013200600101065030162830110030180530301501888506407074004040050201404020507030800640205010270910040041003012020030040201080405501404004070750107003014020170803004020704010200501406402020065900120064020150306600140404002020040065200403061402015010030600140201041200801506404001034100306887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650690080181040540013090103070405652506504061052006001301250650406105010700301615306850406102001003014012007005040030651041050102107003011004904020200124051503075012140020170056885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8450104030170303010200207001301655011200315103070402030160113030100544001001405145280530301104550107003012010306188350102008012021521660103014061001521503020641008013065152200802010501805625030164020830162140020301405150104001501070030120103061882506304070101650120140405507092830162020030016306541270504013001050405210451053030110452030700881401010040060409120090103014051501045640515010240031640550166001640540011020070064051012150406880501040301703011030701503080080130206196306605061067060103016301070140601687950108301903015040302060110301610601070610108106110200207687850105060840301107350203070020650620015610606406806061062610165014010306064661454001020070050406302100504015010451865061501045130202610070106100186015301502566877401030704010208202200501130050504040013200470802005054061001030704010512002115150104001150400382030400687650644005404056504013014053020103061403090024055014010116602301040306165040150107003018755064030704004040050205015040130121008150101001020080301101801501930604020103070523075010403014053030124040020200300140205015068016004001306404002020030011408016001801020687450620020700400400130801140307010300302010220070606110103001022001300105011301525062020030040014080160011306501454100653030110801050631840013011005406100531868735010202003004030150401501140618010508800200130164001614060301200980107003030105364005361050187250620200300400140401020021050140610011030110040030801140308020022011700510220017005301100510007126040300301101200140308087150103018003014061003015040505062013010220010504510403050103030110030801140308010220017005301100110007122004010030110120014030808705010308013012811303011003080114030801022001700530110012206201012003010303015103070503140308086950105010064030150405062010306800200130164001614060301400620304040105120021102005020307002068685010240301308001080204061006201200110501553011401509017006004004001200715102130401051200213011007001686720010260030140102083016565415300301621010003014030170200690301108060080501040610203040301530610083015306100506201080502030610010406106100830128002001301640016140603011003060010700301656866506200300840051030110700301656561004001651309030116401010015016865501040301703012200304030605030150200401610453016553030110455013010015040010110453011030155067041021890153050120010880020013011080501091103003015400654006011070030120530301150145700147021502110070110307042005061502008001013061507080501013014053030150645040670450130100864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63506100400104053070301020020700502030610300504040521608504050610040010501070030110307014068625010403019003014061003017040102002070030147024701004001308050191030030120501060501014016520010100050010481080168006600101040084055070800200701801504001101108050680066001050107003014001012001700168615064030704008066062001004006040125030203086030102062402010307040060303010010083016562040610052270020685950651008010405307030400110130180200905080102020090050180070260124020800702100107001061701030040206023010614020303200140084005040614020100680504012170070402010307050070210501103070200411003016530100858506202003004004040050140500220020302050406155040402010350105303013010085750102002013003015040505062050305700550401501350150103051080600617020080040055067044002008230162002301400140309005040402010350105040301008565010260183017020060165640208301530130110083014051306405303011030116420040500855506920080101304056150306020054008064004006403014020481131700110400859008084020103070306020010654127010068020051100301656854506304070400404005020140240201025010405004020703200405103014050010406040303110800100103051080402050070210405002001550301240400820031404030701063010303012402018064001010700301656853501024021400201080130160211013062920013068002001301400140309001080528130615403070101301510020065040910060400140620082301620023011080140403070106651301154030701013021010003018400180405450706852501040301900301240307015303016402050102610501022004013011080010030525063037040060400140104507050163030100851501030901803012001060065610083019010010530301301402083015015250630370400604001401045070140524040027002061022005040550102103070105013010085050104400540301504015011406170014003030800410040201651702400113030100530301506450405067044005010700301427015014001055010501301008495010402003403013010260501024006040030640011013013090805020307002068484010820020068010005501808309016547025040214004050053015321660402050403040705040550154082003015608050103070402022002400204020103070401306030100801504001101250650406105010700301201317001684750102002013003012403070125303016010301150501025040405103070530301504013065116306100103080070224058007021504008020307002068465010403019003015040506204008040542009400801030050404051030702021608504014061030050404052160850402010307014055365064102001010300703016514100030124052200506704105010700301420094001306845506100400104053070307010803001306103065506450404053060103040522001030116200300810501506801600105010700301522007005016844506200208040040013080120010902301610407013011064006010305301001030110861014013017024001501203040105014020303061001130621010003014030701130653030150101760010450704020303061001130301008435061006080101650120140221700703014056040101504001101216270020501070030168425065078104051306405103070806600130808309016504015040805010200700504065010200300240130150103060200403013060200501406841506403019003014061003011301203051030552005361540010002530301217007040201400150140204001012001301008405068049010405405004001101301802009050801020200900501524020104001105303012001010005301504040202630100103070404006006402020019021640207040605303017006001501404001012001301008395010403017030122005303044083016164030900501070030140610030120021470910080838506603024040517001805400100024051507006001164006114021682008017001104008103003020216214051030701508400805216200207001401660501403080837506304070101650120140501910300301405305010764052630100400601005020306167020080040015060124051370011306308083650670200800400104053070301200800301616012301240515070060018020302100504040401103011503060200141003068355062020030040014050660504006130050151030150670440014080300201080506704400511013028345010100419040400502050150670440053030120010100015701603014020400400161530301217007040201400150140204001012001301008334010100400604091200901030705307031013001050406530308001053030113001050404001403090030110804020264090150400110121627002050107003016832506200300810405220010301405001030050402140020301108015092008014040203015004014040113015108150322001091020010191306800200130110805214504014068315064030701013040520050020150203065101307501050110307020041100530301501301005220050405101510307030750130630163011006830506703200105103014050053030140550070210104006403016506704060105010700301210340060101405018295010305133015040505062040013080104530110307040570403305303011300630651012405104001400801406030110801403060618002001301108011008050101000400240050140070940060150180405800120070120103070200220501205016828501030602004030112505040201341003065303014001403020303042401306150200905040514001104008167006161627002014010307016200290802030210050403060200400270020410030682750648310530301400110125010403019003015020306205062700201013040550180506306100101070030120507810305501403070504100826506301007040013080150610040010501070030302001060052006001301200143030665306270301301110504301511083011406825506200710140160130140520065900103070405200176150630408104056151080150920080140103070150400200608110163011005400100025701603014054001317001104008530301110030216270020501070030120060600410082450620080204004040050201402217007030116100670080301100150220061030216301100100830121700560103013011004052200103070168010067001102004006306823501050067024025085014061105043011504001108130110550116301100682250627001203040550165507016550140301641703016420063063021005040506806001016501201404053014230282150105040640301504050620506150220040011012270020501306420050150400103011016301100802001503011030701680100670011020040063068205062007030010140640560805011301506203051050165507050615010655070506550104056819501030613012001091601130117005501162008020501070030130610010205063041310206131700110400815216504061013051013020162001050161200100640550170011080656510080105015502014052630100103070150307036201030170404006010504040550406818506200400801016501201404055070308006405608050110307016270020801020200900501817501020200300401502014015022005303016163011005011301405400504008050204004030405008165064070740040400502050107003014020612020030050101162020030015010700303030610050405001701040340520030085040610681550640301900301830801013055015400110122700206112700205303011030701020040080150404040309001504068145065040610130405804056080501162006060050107003014051502150680200701014020550680200701021400203014051501040015010700301813506202003004001404010200210505016481653016514050130100453001130301001020060015530153030170405015064530040030402050101100030250406524020200700501305012001003011700510301108616402050102610501024105300530301301005415300200220110300101301008122001026003014010208301656541270100680200511003016568112001041001030030201030706580200106002206060401050166513015308030012013080200800253030120606040105016810501024030176803012030700654082004100807001040610550708020090105040809401090070406102170070102200400109070501801600110501301008085010202003004030150405050620400130640306015040306150620150140020040110501301004070910130640709106568002001301640016140603012009180110306700600400153030120010100013010080740103070301701040603016562001550301630103030110805020601405306806506504061013040580405608050116200606005010700301510802102001305401101003014061010301402050704031030540820030156080501030702400205303030100800200130164001614060301108014050403030100805501027002040301521001705012080102016200900501405008002001301108016200106030100804506107540060105216501201404055040162006006050107003012100188020302100504030602002107540060141003068035066023010140405103070150602303061303200515030703301203040515030703630680250620090050101304050020040130110800100301203040150307501630620304051030703075011306301630110068015010240200860130117005501162008020501070030130110030405104101256604030806019200100108012140020201030701503075063068005010200600115020010040547025040150130050164052650700240515020305180405400840050401020034002001550130115030703612001200440405103070140603011503060200164020305020405040301408002001301108040515020405020010050404053021005040150203051402016200104030179950610754006010521650120140125014051040011080660804051314030100830121627002041008079850108002007040155070165012013014052200400110150405101504040510400140014067975062602040014040307010640202005364020200604030701080020013011080640016140603011080530301656796506200400404004040050140500545070104060403031613031108001004050050109504040201003060010700301657955063047010405220021620080205010700301405002006503016400140309003013070368002001301640016140603011003060010700301530304408301794401082003015040820030153030140602793200104100103003020103070656505108014068002001301640016140603012030405303079240109007030176803012030700550701680020064055070530301108002001421151080501043016002001550130115400840050401020034004001503405304051004905010100419030170805010406101700553030130110079140102083017107703014005012050180405302008010004005016204127040550180405270070400501790410530010300302010307040050164051030702101002003014005014005020105040010806400140308040510804004041401410530040510307040050206402022006102200530301164270150152105040020040114013014053040030100140789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85010403017030150401481527007011301217007052700701105018040205040470220080201050408040201030701530750401050153030130110078750101007120030120010600400501615010072001620504051016150200600161503061301410701503050620400140603015040541014015010307030750115022004053030140102004050211060107030110078650104513003015040151030705062050615040010049041005014030705061502630100501040940061550403020150501410200501630110078550105040640404005020501530301161004001301100140603015040541014015010307030750105012022007010940060103054010200405021106010701105061020016830130110070017845064030604015050124530016150401163011001030660200261021650401501501010200168301103014001086170016783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8226101000301401307040050120501150304030701301630110040400231170014030610010803060200301530301704031040610781501010060180301406100301104510130530301616704060165303011610040016405501401014702501401014200400501168016001061155361030705415300301216400110501105041203070078050104030190030150403017001150115010440070114061405400415300504010081150400415300305303012501406010010805011030613014051030701008400601501070030150401405401100405014061001050120060018014050011100840060114055011030702005007050180779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85063040704004040050201402402010250108017010403402070320040530301103014040010440051170013080050404020200800101304020608050140201030701650401501070030115101110777506440051013061101030050640307010130405612150120630611501215103070150436140150260816301100306602003011030165303013075011401030116301704004053030101001700167765063010070101304052005002016270020301530301103070506200400801016200802050107003015020306401813065301090613065210160130652001082504053030130703140775501020080120152168290140500402030210050404061001530160410077440103082006801000530301615507053030118070402030424005012001003013075010501081550701630160400501640206604004020304240050111030015070163016040013016504015010700301151011107735068308040040203070302123013011030611105303011610040018050010260030152005002020237016306210930165001026003011064006010130301007725064040020400140650642400140403070105303016100013023011301306602003011030701407714010820020068010005303015016211007030141043005303015011640307017704010307010300302025303015016800200130110801406400161406030110801404030701053030150116403070400302030700410130100301610453016401200830120053003016601503030140110100401200830140010230152702030153030130703769506200300840051030110700301530301161004001614020084040040414020023014109040201030704020086520011060303064020301701400405401709620082301410904020303081768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740103012170070530802030700470210440070150408021010003012580160010504053030140307010304020814020064020104101530150400410903015040103002530301402050630210301650401501070030115101110766501050608403012810530301616506081616100400140500165040161610040014050040018301903011630407061650401616100400114017001164070914010808150340018301903011630407061650401501070030110307060103076550102403011000130230115030660200103070140501164030701804040010306400501801620070081630660200301167010916530301167010916764506540050404040050130580513090301507065303012002070050704020490106200601040301620040600301108018001000230165614703014020501027010061050150191030030141020010140501763506830804004020307030562504003180501910300301304070504060320040130713016219050130162006010403016200406003011405011650401501070030115101110762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6150650406405240400501107003015303011610040016121091301308530301402010072001404016302067605010440070403012810130530301501164400704001306402030530301308114040012109164020084001301650401501070030115101110759401083301218901201030611504001101216270020616200802050107003016758501050608403011732030700615108050104301600200155013011540084005040102003400400150316301100140253030140521500180757501083019030140610030170401502200150306004105017040950610083015040150131406530301250406501301503014067565010451300301704015024002018015040115022005063061001010083015040168020070140407040430150408001080400405501070110200400306602003011030130750114016704060170016755506200220400601013040550161501252006501060106010040550405012203070010200190501501163011005010700301165040150107003030546404052200100150434003061620200300150107003016465103011650401501070030305614706015030143001504340030754506100601804055040120010500205020306110306140567006004001140510301307501140610250301653030125065040610165012063067535064301600405217007030110806405103070530301960060501405608050140530400404100140601023016200802050107003015063064001040550401200105002010200400752506307080101650120140601023056307080200205040507050651504001013016501207515064400701016501206169070140220307004010200405021106010706466145016030103070301010120060110502504016200802050107003015070307503010260301166050701630800612001050020163080016302100504016308004100406100165116702400400130610083012001010004020501041080163010004001302140020301305111030100749401030703017010406030165530301617080501306120080040203020304010130140530301506450405064270400130100748506208061010501200900501405004001101301405305010250801020200900501401709301501302011015012051001049054016306020030153021005040400306004100306602001301401020040502181060403011407474010820020068010005303016550620080100040060106530301103015062640010130801746401030121700704055040162008020501070030150604010305063061001014070165400501040305016481653011301530150401406550013050050030150053030150116301100501070030120080204100307452001905015040501040301900303014062001503015161406550330151030705303014020084100805303012202003001050405501402022006102200530301164270130101012006011050211081060403013011006401020040502181060403016553030150116301100501070030120080204100307445063040701014022001090253030164055040200105002016409061640704050040510307053030121400405001640906164070805504008050620400130116260867435063040010010110010200806162700201100102008040560805011065400130140230660200405131403020130602004051030115030602001630101012006011050210015001040150700600141003074250650781040513064051030708066001308018301903040706200600130140610301653030125040150401020019050301650610219030161641550107003016165040150107003015017415010200801203014061003011030706014001308012008020615011010009202200504020103013075011404055040120010500205041071030640202200504040201030130750114063010350130165120064003011640101004001040081030010307040400603021400203013051110301007405010200801203014061003011045101305303015016015030150402040907010530301654003016020040010003021408030708040040305016202200504020103013075011401000302306602003011510111073950630407010140160405504020010500206549040010040540140550404053032001400840050406405100680504016302013040522005040405103013075011406301035013016512006400301164011001405501630673840107050301400150340515030600413064054001101060405507015020080203016100400161650401214002030130515016306737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650670509010165012014060102304008603014053020164050013014053061005070200128130165061050122003014051550101306307355063040701016501201406010230400860301405302016501647030164050013011080506702001601040550401200105002010200400673450640400201016501201402403070153030165216320060041004056200802030121630600441006150401163011004020613170016733301026030116605070308001615012040200300201030614006100019301427062001071506003016542001003014055040307036510307028001000653030155070305040530301450705265004020307005040200300240201025013053010073250610060180402020050020150163021005040307501140615010301307501140653030121504015011301150405064010050400305214002030130511103010073150630100701013040610040550122030700127030616751567006004001513090301103014040010415017001673050105040640404005020501530301161004001611030612001802030164020302100504021400203011640061501070030150401270306167540205010416700600400150107003011670060040040013016504015010700301151011107295062301100030140553030127850180165040150107003016530660200653030130640010504067285067020120040565120730150640061065130903015064010100105010700301165040150107003016530660200653030140201030614050172740103070706016530301613001050405104006105303013080080203070040101305406305068016001013065303013010260108050645131050102008012030110307057701501050406403011030705307001550628106405281040610025303011040011080660805501045070402050404400200105040165040150107003011510111072650102006016001682901804053014070140092840207040304055014055014010145353030121640601001501070030113065116504015010700301306100106725501040415040560805011080162006011401030701682901080545070504020040161840080301210400110501530301106070805200101415021090400501103006005050630610010405108050670200160108002004040526301001080501070030110200400807245010403019003014061003011045101305303015014055040550180402050404053064001050406800702110306140580070211030611020019050301646510301167006004004001301650401501070030115101110723506501006104061003014020853030150405060815040650610002105103051330140208801722506100601803060150301504012001050020501640526507008007022405210901050153030141020010140501403070180163064005018020103015303013075011408007025070206504008010501405200700816405165170240040013065303013075011402405501024020815016721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205061006018030140520103061805303013075011402402081040305040651080530301307501140230103501301305140208103067195010100400403030590070640610456512006400301504051041050102140301100490406200650610455108030103501301515010400165120064003015040510410501021403011004904040102004050211060107024052001500110307015010801006718506403019003014052010306180530301307501140240208104030504065305200180206580521004904005040809019010086200330165060301250603016507001301250700130168050130128050130165010703012501070301660805030126080503015011510804051030701502400206717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650105040640301220103061140620307004702504050630640010405005303014020815108051200640030140545070620506402081080102067155010960100403012810530301501960100301240550102402081804004020850161101030020620080010503080405507080020070400501640550708002007016140550102402081802061350180400860303050630120127002030305067014060714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13200104100103003020103070530301613001050403020080100010613001050402700701080020013016400161406030120304053053030150140307040040301712401082002006801000530301501510307026400105303015018083090165403090047025040214005040807114010208710770530301653030150401301205012602014021731405104101167091001805100200160301610020016030167104010100402170070405306155040501032001600240514062001503015040163200600105015064102001070940103012170070405306405504030210040014054011010030140610217007050405216440080103057040530500406170104038002001301108014040530501630162008020501070030150170850683080400402030703053010260108016451365301060630151030116100040021653030116100400116504015010700301151011107074010820020068010005303015011640307018040510307016200410040050130210050401621400501070030113017064010900702170070520060013011080405306110504301108010760040530203070080020013015040168050106180130600504040530320016405104101709100400611623090106116304001001050114160808002001301108050670601065306602006530301506220018105010700301173140501705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45010404150301504082901801060015660102001618021200100030117005305004050620150140073701140030106110301100510600156601020016108010205102001030800200130110805008210121200100053030150070280703501020060160030150408290180530400100805106001304001005608050530400706980702501040301900301173203070062001503012189015040506204008020405001610405001262400501410200110501701501040301703012200530301801600110501203040010013020103011041096012215011401050304001004003020410103014009602501030700501010040040301504053030130210040010140501301100205030400100130301100200600130150403021004001040306140548150403021004008015012200100122001007001100830124041105021125040510307030400166995010100601803014061003011030706014001308080020013011080506510400105506050107022001405103070540200840155018030110069850101006018030140610030150102615050102100200801801060016106080501301203040113010501220030110069750647011001505151501130400110080202200640050125700180151080164014140142115306004505030150110606401101630110069650105040640404005020501163020640080530301103070650623011000402050180564040030600417001802123014051030701630600411405103070530301407050150680160010501070030150405013032003011006955063060014150180155040163200600105018015504016320060010104008153060045050301501650102001231406100151080501106064011016301100694501020060160016230100504008040202001241103070164400200400130640203053030124002010400301560410040301800200130116306004140610011069350104030170301504014814006104030140402014001612063040402030703611025014020108030703700140201030705303015407050162002070014061001105406100301060640301100700166922001041001030030201030705303016200107005062001030024020134100802001070050130620010300250401501314016306100400501306020030150405200400801030704020305010210150306602004020134100214002030130511106912001090403015103016140550102140680020013016400161406030120304053030613001050402700701061300105040302008010001010030600504040200300240400501302402026507002402027007010403080301005612816530301150215085010200190503016465103014003011006690200104100103003020103070530301613001014010030600101405501021406800200130164001614060301203040530306170104038002001301108050406540164010200405021810604030120305105014120015011101030053030150402030401050408030100401020040502181060403016553030150116301100501070030120080204100306894010100400604091200901030140510451065507001220065030110301400140309003015040405320060010640130603013026055016800200702400150405303015210451068850102402140020620065053030150404020134100200105002050706807010621400203015040506806004004040050201404012001050020402030501021015030660200402013410021400203013051110687506705090101650120140253030140510250108066065401101003014061010301180010002301656147030140550102150102001000180521620020700140401900816605080405100150010401507006001102001905015011630110050107003015040668650105060840301281053030150188090164055070807018040550401301030100130140550405501016001030707030940030174001306521620020700140401900816605065708001640507040302030150680200810510601100405263010015030703640515070304051001500104040580010050140280685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4506504064030130206400103080530301103070653030116100400164020507040510410180208040510410140201030116960210501406100405700140201030705303014004070501620020700116504015010700301151011106834010833012189012010306115040011012162700206162008020501070030166824010900702003165200801000404053040018301903011630407061650401501070030153030147066815063040704001402200102600530301501530301161004001610610040030302200100165163047011630470400130110307040610050150300402050402003101306960100301214530053030501040161001650620165040150107003011510111068020064903014001700240103070530301501530301161004001615070916150704060404003010070015240201005001610700301510015001040640201030705303015407050162002070016679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8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7216083017010200605303015015303011610040016510307053030140601162002070016402010307050206040114040163020805303014020403070140405055064030704005010230204082001633015040404004030701406400121093014020303081301004053030811700140205063016010676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5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4410200101404020810530301501402008404005016410903011030840200101000402010307010304001014013014017050130154010524020304003081461007030121680611650401501070030115101110673401082003015040820030153030140602672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711401010040060401912009051030140510451063080080655040540820010804053060041060805216409040070165303012165040150107003011401806701501024012006504020103011503075016402022005040501520024020134100601503011510111066912001090501306110306530301506450404053050643101306140103011217007040527007010801620022040060161680205040060150107003011401653080080504040541071064052006314051080610804001830190301163040706165040150107003011401806681701040351030140520030081060802002204006010654004127050708020504006010504065062200100403015201013040301130653030142705062010501810604030180205040060105030667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614010208140103070530301501206800200130164001614060301108014053030501801620080204005016402030120010600165040180402022005040100830123066020030140201341006015030115101110665120010601053030110307020307005012061421151080501043016004050531001020091301664110010200940510451030130640530200801000103053030150201040301640309006162008020501070030150166314107021301308001630800410053030130102605070164906162008020501070030150166214105300530301210802065064530010520101304030165403070253075012010301307501140245300105303015020306611401020817107705303015012063060200301470253853030110307060150303050620101301030501020070050406501020030024013060200660140103020400106064053030140302062010307040590901005040301306020063021005040201030704051509090100410013060200665912006274661415010400165014010306065062001566050610626101610601070691260130162610070106100186016301070140601640105120021103011501086165470250405010102503016865010301150108611402020103011501086115016581401090070120031405104006506020103061200600130140610301653030125065040640301651207301506400640301651309030150104010100403016203021005040307501140620103013075011402506504061050650406403016405504040307030110805066006012003015020306571401030112170070405504050102008012030301504400701630912301260150301301640140530201655070165504100612200301405700600166561200105002053030130102605070405490264053040030814001210940510307015040200816415501070030150404030900280655141053004051030705062010540110100301406106540064030210052505040610301301214002030130515040501665414010208171077053030150120651030153030157080200302653150101001056304001001406509003017012400113014030705040524053014055040203001080305108016803040060015010700301501640530523005020306562309014065630400100140653030130660200401020040502110601070810604030115030400100150140530610066521401090070150140052401020040103070405306100640520080202665113010301001301506504061013080405200802021510307053030170293028030100015026301004053061006100820010100021102501301405304001006530301400110124052008020640510015001040405800100501402806501900103010001100150010404055040150700600164002603011080164704001304053015030100614360212301163060041405301503010064051001500104022006930140510068015070802006649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8140108200120068010005303015012064052006314051040061080660201030614055040481501021610020080104030653060200653030121650401501070030166471501054012170070501020080120303015044007016110085062008012030140520103061646130102602030700501021670060040010501506410200106800702220080205068007022504065050630610010653060200653030150102161002008010501506410200106530602006530301250620080201050107003015016451200104100168070501205303015018066050701680704006156806004006112001060016424005016441401030701701040605303015012064030900504013013061003015040660301220053301530301281013064314010307012002013005303015012064040050401640400200203005014020217007025303013070801014064214010900701200315010504064030153030140061080660650105040640301704020103061805303040550104169030600165303012164090400701616830901616214005010700301130164112001090504053043400503062001503015040308060130120200430110805010100801504030150164015010240150193060402010307053030163070340050150641020040015010504064030150645040110306150102008012030116700600400400130165040150107003011510111063913010260530434005030805303013030800105040613065103011306130651030113020307005010250102700270040638130103010013015303015062002070010130660150301506120010103016020164011005130903011030116401100170016405704160065653030150670416001050101008015040301501637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61701040340505310805010200801203016501010080150403017040135303015014053050040170014020501520010100050010481080168006600101040084057040164701004001308015217540060106152200802010530301400110140400704060170015012140020301108040201030703075041006635170104035303057703015018057703014054507050610004002101501050406403015064504011030615010200801203015067006004001050107003016341401030112170070405305012501010080150403012003002633130102604051045103013064053020080100010305303015020104030120080201641471405001620080204050016504014050016200802040500165040150107003015016321410702130130800308004100802006001301406103016530602006524002065400201013040653030122008020105040630210050403075011070030121400203016530660200103070307501070030121400203016530660200653030121650401165040150107003011510111063112001026005063040704001402501205303015018016800200704006116630400501616304704005011065301167024004001308014052103061530301801200101008061110501000502010501501022001001301650104301630161402060805011030706306530301453009601003012501040161001650620165040150107003011510111063012001090217010406053030150120652006001301611050430121650053030145070801105043012165004102001050120504062912001041002030700103070530301501206501020060012400110660150301151014020257001013001050162813010206530301210802068002001301108014064001614060301108014053030662714104081105010005303015012068002001301108014064001614060301108014053030501801620080204005016530301161004001501402011016402030210050402140020301164006150107003011501090641003068002001301108014064001614060301108014053030662614010208170601653030150120654007060504013020530301501000101100200804001050166251401082001200680100050120530301501801610040040061683090400501651003070403012015620070040080301040301302016301040400130804040090200863061605030150102163047040050116701094006040050306624120010260050630407040014025012053030150180161004004006165060840050168300301608050130140020080081620010600830903016183090140550102183090105011405103070815031308018001200701611763005015307025040400801600512004015016623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22191084010300302025303015012068002001301108014064001614060301108014053030662113010306004010512002153030170060040016180105084010512002153040702400165060840656530305536403060150404015010450608150406620120010100505064030900101306550330150630600410201030618050406406561050050161200207005040400183019030150403040701050406619120010905013061103065303015064504053043101306527310166030407010504021400203013051105014011306402010501401260103061813010100530301504010049015040611008530301470614211510805010430160020015501301154008400504010200340040015034053060045060400183019030116304070616504015010700301661719010840155070506431013064050534051614020103061616120062001000130150191030030140547010140640510504010640547010615150102401501200606002006060041008053030150645040110306501910300301700600400105040653030110030600502001010001030804055020040130640170501301501700150204002103080405502004013064055010504013064055030800130661418006200804012109050204127050405070060040013030110065303015507030613141020040150191030013015067041050161500150113015506450405067041050161214107021301308003080041008053030122020030010504061300105040302030700506414020080100010652202003001050120080100010130530301501611120010904040016064050535309050610306400140530650501050406403013010260200101000702400106104530153050102400140470250403066020030110010013001050406610140109007012003151040065080660805303014001800200401100040021203070030708010504066015030150102813090161806200704061510049022004015040130140516350504020010500201080200106001306091401090070201030705303013080080501206403070400502040040301402040307065402083016214002030120103070530301307501610300504020506200800101406405608050113015063080010140620630800105014055040580101940040530540040820062010307053030130800801306306608150102401405001615014005230404008141008011010200252402001040500140500161510109600260201050406607140102081401030705303015012065608050103070526020101405018014050012602010504066061401082001200680100053030143105303012008010004006010405005608050403090010611660304070105040660513010206405103070506201050404015401101003014061040550705303013041310504080110504301511083011080405507040400304131306540400501156041910840506304070101402530301501206306100301504010800200101301405064001021070014057040656530301504050680600400601013066015030150405068060040060106031401050011501660050120504028101305303015014056080501506501400600105010700301507030413400130660214010820012006801000501205303015015303012008010004006016601140109060050105010160030305020400130653030120120011402601503015010240208400301008301221400203012010301150307501150160014010208140103070530301501206506320010130140530301504050632004006506403014001402050640301104055018050640301400165062040050140610030111000400211080165054001306599140061006401214002050105040640301103070400501205130903015015130903011640101001804040050501409117001804020265031030706146701006140110100530301162002070018051309030140400108001001700180598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7150102401647040203016501205010200801203015011620080205010700301402050400801050140400806005015130903015040162009010040050181503402010307060103080800200130110804040022008001700165961401082001200680100053030150120653030110307052003170100641008040064030152020041040500530660200653030110301120031540540010250403200600105040657060612001050020140100012004080020013011080431053030130102601080200315105040659512006801000168070530301501206405507068070105015303011060702010306180594130102605064400510130653010850670109400601013050143063016160503016301320030150405010807080040060403011301593120010904040016064050534051614020103061801510801620031540080570601653030180020015020400403011630110080020013011080501080708004006040150201630110040400502040108016301100405608050110403019005201013040301405180640050107003015015921401082001200680100053030150120654082006520080100040655040400132004591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90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9140109007012170070530470165507030651030705303012800100061510801430160040505356173801440704004015040640304001001050406588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7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6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512001090501306110306405504016700600400400130640564040043650010840563040010016405670060080163064005018053030130102601080162003151010400811030614055040167006004004001308016605065062040080162008020140205062008020400630164658413010260530434005030805303013030800105040653030130800150401645400501506410200400116260201402405602020015303016501040010805010100801504030110804020301408058315001048530301504010049015040651080210200130540110100301406101030140205070403103065130153011305303015821210608103003020103070501205303015011564200611550405060812161088051084002404001010817001658114001010040103003020103070530301501206155040308020530502010510106057018030070803001050406155040210905053050201055060857018030070803001050405801301020504004300161601243001530301616200802050107003016012802010501530301106070501050406403018002008620608050130180302040013053030130102601080304001100805791301030100130150191030030140400702400130540040820064020103070530301308008013063064055040550692504006010501070030154030703040550402004013011030611030163066020030110301564200630652167017001806600301615040130150402004014051317001657812001050020180130400600151080164363053030120010100045070504050120630650120010030150620024400101308015771301020653030121080206530301103070302064006405507080020070180506400102101402400201053030163061004001070030120010100040550405801019400102204507050401672002170018057019506306100106576190010808405103070201503060200114080103064005040653030170191410080306602003017091050405751410530053030121080206130660200601503030201503060200162060805050408051010605040202190114065303015040805506085040202190114057415001048506510080105064120101304061003011306530140805303014507050403020301002045070504057005163061001051010604052904005016530301450705040570051630610010550608405290400501654103004036200210804040050206306400640301402020200410165062040014050101573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721801070800501205019103003014102050150191030030111030611630400110080400610001930130102601080506304001100101620080205010700301653030130102601080506304001100101650401501070030157112001090502050430504015030307031611030620504305040150303070316153051403019003015102001003015700550401503200600115022005063061001050107003015014306301616050301630132003015040501080708004006040301653030130102601080506304001100400130402030140657014010900701200315104006508066080230100010613040010010805303013010260108030400110010504065200600130121105043015110830150620030010501070030153030130102601080304001100103080569140109007017680768018040570404005020105040010301105464055010264020501025020400403050120503061001030530301504030800804020219015010306568141053004057040502014030700110307053030140705014100301100521090404020400219015018050109210305040304020504050165671701040316200805016140012500162008050180402020070081670060016504015010700301151011105661401030705303012108020653030150403080080301203070056511001080200201030615060865010830190301614530030165010100104903016501010250301504040510307053030140705015010700301704020103061803066020030165303017091050406564140101004006040191200904051501045306563140109007012003115043050404051501040013017001656214001025004004300164053012001060050120305250690070610140163070804055016306405504030103010013015630708014040202001104504016320060016140206080501163040010015014051030701502400201501630656114010306040016403060106400108001001404013200840560805011080164310130405004055010220033001401080206402081010400850650406101302022006130805601401082001216400530301164363030660200301405302008010004006016530301162008010004006018020613405608050116403090070014055016306530301507001270191030130130660200504015030602001140655911000103021306100405608050110804053030100640590070640550708002007018040526301001080140530301403070105010700301201030615581100108064006150160811301150420015015303012506803081020613405004051041014004041001402521090404054002190117001801020805571464902050705064901050101008015040301400101200306602003011030165303013075011401030116301704004053030101001700165561410702130130800405308001050150191030030141020010652162008020105011620040141006400610001930110301164020184001050150641020010203021005040307501140620103013075011402165040140550150640707105010700301103012004004030155513010614005060816200106002030700200600130140610301653030125065040640040400502050130660200301653030110301564200801030010804040070715040050180402050402004013011030616306602003011670109165303011670109116504015010700301151011105541200109021701040605012053030150152402090070101407050530301501304703012164020840050160150301501024040040208170016153051103014001501401301164640050140202004011053030150155313010309001309004053060045065200594031671151080405301421151080501043016002001550130115400840050401020034004001503405306004506040018301903011630407061650401501070030165521401020817107705012053030150121700703011610067001030152001010001463034051503042405463034003800501403020120015040510309050806601504001101216200802050107003015015511200107060405053210802065507049050404055040652504015040405504080550140109007012030404051501040016540208301621400203014010512002130115010400141008053080080504053030140514001140103070601503015064608104015491200101005060150301506400610130170018020304030150402109050405304015481200109050530434005030805303015070301050406530301405507030501070030120103061547130102601650401501070030150401045113065162008020501070030305063061001064006100019301640023301250650406102140020301504012109050164006150107003011030120040040301546150102401405001521080206270020301530301103070506200400801080102020090050154513010400805064030900101306130010504010207105303013024056080501506207105010700301103012004004030154414010900701405001102004008014100805303012202003001050406130010504030203070050641402008010001065220200300105012008010001013053030150154313067080405303012004015012064002603012189011507030140204055070305061152001241103070154200508015636604095050130210050404020704014030110049040150307501402165040121400203011640061501070030115101110542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41120010905053030121080206110306530301210802064020101470124030701530301654030102603011630800400501506410200106530130800301506200400300102140020301504012109050164006150107003011030120040040301539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81500104853030150640400201013068002001301405210660400630306602003011690706162008020501070030146107001040610537141053001306510307020215010364105300254013020504015010317001801020805361401090070120031550430504040061061580701800105506082040050165200700301100500404030900101305303015015351401030704052530301501206530301405100720014040161008050162006001301406103016530301216504016304051030701700140653415010200100160801501020010053050191030030150201050406200600130140610301213065303012506504061013066015030111020040530164015061008050105010700301653315010540121700705010200801203030150440070165308008050405303014051400114050640400201063060023012601503015062004011065063060021050107003015321200660080130140060040501205040281013053030150140205014010140020304014063010260301502162503301228190301625033012001330161022001003011070020013301650102016040301610401400103016102200100301107002615016081501043016301261101030052162020030040013065303011642701653112001026001401030705012053030150114055010253030110080610181309011410200105011530515040140208653051504014020816500702180140550102100110030040400806005016530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9141053001030030201030705012053030150140521090504056400180402050140101400410070501070030165062200100130165014301630120200400140401030164015030703302030652814010307010300302025012053030150153080080504053030116301601650260400201140402109050160503030616260400201140402109050301320030308007021030704020800702525303013080080140165040400400130652714010200201306004404020306004506402040011010604020507020080205055070506550400140200101220162504003400501526120010601053030110307020307005012061200150510309050806608014030900615016470203070030708010504065251401082004020250120530301501402060805011630400100400130640205040800120040050705200134005062040050113013091230124020501024020301640116302014001301650401501070030115101110524180107080050160501301100306006402050708080600105015303014102001052314010900701301040163010404005014001653003015067024001050107003014102001064020103070264001050141020010530301652240102084010307053030164020103070264001064020302100504050107003015050604020104510640203050102103053030141020010521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20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9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813010260160614001004065300818050120550180306041001401301160503015040402061218205014016820504001306517190010301000110015001040402050405070060016800702103014020800702108008014100655067006001400801020651615010240140500161501400525506700600140011101030055040167006001400130801200195010050514814040010400163675012040367301424006014040042001501651512001050020120010600510805303013070310611010300165200204005011060708050564040052002050180806200704030125056200300170655010240530081802501040011050113015056404001040011408007022162570040030505630800704001306152002016050301165002004005014020303081013016504015010700301151011105141401030112170070405301504400701201030612001802040565064006401050107003011306501301400240010501301100400640301405481200800817001104008400110106030150630407010501070030305264003014006010306513140102081401030705303015012064051030705303012640010201030618021020010050405062640010405005301532660301506304070105010700303053030110307052640030114050151214010820012164005012053030150114055070168002007018018309016121400501801405670018040205040155011040011050170030301651113010260505305303013070310614006403015051806400101040084006102301108050562060401801645300501804020504057022001505103070164530040060180402010160505040530081803015010400110104001303016510501054021700705306151080143016001200150530600410546484704001065306602006530301907010504065094010900703017680301203070061510805010430160020015501301154008400504010200340040015035306004105306602006530301709105040653030146482030400508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7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61200107060506309010606120015040550692108050630201101405011403090010401400103013016401506302011050107003015015051410460130610016306100103065303011610040010308040510307016801600180170800510200700405803060050401620200400630501070030130060010306504180620070401306100405301630610065504040561007200180501020160403016104014001030161022001003016306154060100301200800817001650318006200804012109050200500206155040301001404050622001001301650143016301202004001404021090501605030306506220010013016501430163012020040014040210905030132003030502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5011806200704013061004053016306100640566020161510804056100720016140110100402030530301307031040030140203016401158060301164006400130650011010200401101050556302080160805055040103005070402030502950180530850505400110049016050301164001649916306704001301105041203070040205014010140020304014061548168016304704001301404008060050180701220065001305006105050040160503015040402030219140168205018010401400103011080169601004001301404008060050164981200102201268501205501402030164011030140530164011630201400130621093012500102600301163042400400130640530164011040140010301164001649712101002004020103070501205303015014018200130165250630160400107003015303011610040016160506120010500201301320014055040500261536715504010030600654816608050504040201003060010700301402022001610040016015030115101110496401082003015040820030153030140602495506830804004020307030530301161004001616921200616200219061620029011650401501070030115101110494216083017010200605303015014052200450704052003140530201030611301030100150405005303014001101250620040030010130530305010703001600405103013075011406402010301307501140653030125040610504030214002030130515040501649320012002130302001060053030145070140653030145070504013075015108050104301600200155013011540084005040102003400400150340530405220016100400150107003015020304924154030160102640505340516140405003010301007014004049141302301108016200802050107003012301004002050200100010130490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94170104030180306004001302050154011010030140610150760040013062030602001030701504004706140150400161502200488200120021301704015080640061504001101060150702008020615026507001503020080100018015022001504018040202200216504015015014010130301041501011041504015070406015050115022004872001905015040501040301900303014065400107600141008020015030130600440050402050115022004862001503012170070150100802050182601309121700540010030600140150220080020013016400161406030110030600108050620020804001064052650310307061467010061401101005303015062002070010501070030148521230130110306130400110130200155030163010303018013040060016800200130164001614060301100306001080501484200104100103003020103070530301680020013016400161406030120304053030648340103012170070405306217007030150405718040240550260840013080163070801040301402164408105015062810616400114025068200801050107003015026084001304825062004003001014060102801301030100150405005216200400300164052006590012006567002508055064040020400130660150303055050102400302140020301164006150107003011001500104053030170060017001648120064013014077050402030700501801610040040061620029040050161200105002010700116202003001501070030150406402030210050402140020301164006150107003015040507040604003064020608050164020301640110805063024003048020062001000301701400401301110504301511083011406718041008055033013060041620015030150708787504080540110100301406104020200631506806400140501640064030151001017006080503020479200105040301214002030162002730164001501023012161320302100504030602002700204100802062700205018047850101004190404005020501405640400304001004030804040030100107003012640015010230121030210050403060200402013410030100200150301530201400501220010021501040011010400830660200305040650130115010301457053030150116301100501070030147741027030304013090026010305303015016402010410140040410014022030700476100102008301217007016100670030610050610082001010002110250130140530400100616301100140240020506011050100015085062001010080530301501163011005010700301306100530301704060410030475200102600506304070400140253030168002001301640016140603015001200104053030654011010030140610521630600214050610069106040530200300653024053012001060065530800805040530301405140011402506306002105010700301502608101306474401090070200314020308016100400400616504064005016530602006530301216504018013001050405306020050401024003105303015020306210100030110307040207030910305303015012014062109301504050010260030171040101040085103070404005011401030705010504064030120070010305303015012014047350105402170070405306140500116414710304053010304050140501405608050130200106004053010304050140501162008020501070030150260810130647240103012170070405306110103005303011620080010503050140101301220080203011620040030015010700301501471401090070217007040530652006001301108019008405303070310130153030141020010110103005303011620080010503040550120080203011080506702001601050107003012050781013064705010504064040400502050150680160064056801600400130805110306180660010501910300301402030700140501469401090070308008067005303016530301501680020016702400166604056060401040303080080653030150405407050216230100501804683010206301407050653030115026081630110061501401014054178040563006001804020301670403410060150301501601503014053030110050107003014674010900702003116100400164055040165060815010700303082001003014052190114047025040306602003016530301621340060150107003014665010504064030120031701080010130530301501630800806530301504054070502506200300240060104655065078104051306405103070806600130140580306005040405216100830104030501070030125062003002400601065308008050405303014051400114025010820080464506100720010405220045070110813021400164015303013010260108016304001005010700301502608400130646350101004190404005020501400640301402060805015070162004180301001630400100140150670191630164701006405501660013016301100501070030146250640400201014024030701530301640526301001080601030140405516801250630610010501401013030405504022001001700104061020080203030405402015070240013013014001004030705063016301100167080416153030130102601080163040011001630170400405303010100616100801505010700301403070103064615010504064030140307010306530301507001280501704033011010040030140610402021901140646020010410010300302010307053030150140206080501450705040653010017005105014040030100151030500404040029014100521090404020400219011403061459501024030130800108030302100504016501205016540208301621400203014054030701064051020710654001101405103070630400104056080501504013066020040510805007027001501050406403011030705303015040410030458506304070101402200109025303016530301450704001320044054572001090403016010264050535161406530301504096006021250402053030150168002007024001504080145650640309001013040564002602014060805030201080640040500540110100301406103010001402400110303010001050406301000105011025030501201406455506504064030130206400103080530301103070654702504040202009050101070030117005040804020307006001050164020302301100013080530301402020090501050145450103020640040301281053030150153030110307030206400804004077017001802004013011080405200613006405302008010004006016405507080701802030685040168008050130230100301900103010001900804005020630640530400503053030150405408200140280453506200300840053030110301304040030400100614040040501030645250670403101404020010600540820065303015040520080100040304040040615303013010260108040400304001005010306451200109025063040704001402530301640010401061010810530301640526301001080520060820307005303013070310301630400100140616400140140150450701650120630107100016501206180020013011080162200800170014055016600130163011006162008020501070030120165062040013016504015010700301151011104504010308200680100053030150140550705303011807041003061626020140800702250191030030140530740060114050150170403301101004003014061040205040163064005010700301501449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8506304070400140220010260053030164020219011401306402040018014010307016507840013010203040100021401000402021500180402012006001108040206704103066020030164811030705066304001306506470904007001447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6501040301900301106500406010262001503014051614061501930605230750104030140530301216202003001140227020030116200802050107003012630100108010100305060445501020090150301200106006564020130640530301302444501020060160016230100504008040202110070110307040206420010162008020501070030116701094005011650401501070030115101110443501050608403012810530301652006001301216500506086110504301216500530301405140018044250102008012030140610030110307015020090501615040141001400250061502004011080150801200601615026507001503020080100011502200163011005011301405306100501201406441501020021903012810530301616501204006011406168070800140653030130102601080405219011403016505614080200105002050610220057040304001100102505040501012064405010200201300301107350606155040540065052006001301216500420010504061550405400650110504301216500420010504061303640121400205303015070012130140064040050160805030501201406439501020020130030153030110731060611010300530301200800105030805102100701030702301005010504064020211007011030704040023010050130400100614001405018013060200301530210050404003060041003066020013014408401406438506200900504004040050165640400101200410080561003040050130210050404006403015065040400404005020410030643750102002190301403070106402050401645135010700301530301403070101403065503301163060044005014040026084014365010200801203011008401061650401501070030153030190840103064355010403019003012810130530301614530040205040700600400106165040150107003015303014030701030660150301501021530614504011013012030400653050040820010040610030160404100808200100402060604010501434501050406404040050205015063070130140400501616507840013061650540013064335010100400403030590070640610456601503030501102170054325010270020403015210017050120801020162009005018080020013011080162001060805050604020302100504040030600410043150103040170301200314070506151080501043016002001550130115400840050401020034004001503640522005040520080100040405617320103061430506403070104056163070801401030701620090104030653030113012650700301200801000105040640526507003016200801000400601805303011620020700405608050116403090061530081801630708017001501070030164295010506084030128105303016601503015070501080170301690010100030150104090012030161200800301612006030110805061008050105010700301428501010040040303040047018002001301640016140603011580020070550364020220050405200801000401030116702001606427506408200400402030703030660200301653030116701091642650102008012030304004701104003012001503011610040016425506830804004020307030530301161004001658070180040180170800112200301163020140013016504015010700301151011104244010820020068010005303016130010504027007010613001050403020080100010800200130110801406400161406030110801405303064235064030190040550180405270070106140510307026400106110300200401301504020306010304225010210160016230100501080405400220106116200802050107003015040180200970910010304214010208301710770301530301450705040130120090503011406524020263010050104094003064020301020030021301530301530703140642050104066040520101304030150408013015604060024020220040204440101700540520068050404020640011061610040040061620029040050110302419501030750405201013040301504080130155001305002402022004020440105014020108020105030150105040640303030610040070014185062002030040040203070305303011610040018053070014040050162004225303014020200905041003064175065040640301302064001030805303011030706140510306530301613030080400501402050405014008010194004057001416401030707010406053030163014001003030470110040501050406403011062400203051504040064100070016415910840506304070101402530301501110103004054102040202008001013016100400400616200290400501615216820080105101060402029040050164056604005506084020606040400501414200649030140017002401030705303015014020900101000216400640301009001010003015040304015013014020103070168007016306001700161504011630110040206100301700165302021400203012506504064006402050628101306405506284001306140400501154135063010070400404005020501400110130140203015010241002002201405200649010806004001406405516801504018001000230140042410040400507014016461301260040205063011013040205064504055019216700600400400130165040150107003011510111041250640309001040560805015020306530301405403090014065400203051804056080501164030900406100500200840021901200901510808102003050040201105043015110830157005108050610080501014030500404115064301600151080405200150301218901201030616110103005303015040405413061130640530164014055070105010004005030162008020501070030150141050101004004030124010307053030165620080201050308020010600504016307080101406409501083019030150402010306164001200106003011080506702001601062002050403015070506550106806200704030125062004011062006001301406103016530301250650406104085064360104056301030301150153030140011015063040010540101100540121400203013051504016601660103040750644007010165012061690701402203070010082001010002110250130150630400100106530301400110125062008020101650120405501220307005502060403014051030704002200800653030150402800100021612660150301504030286530301504030282130116801005001405010153070030140510307040022008004065062009050101304050020012413014020630610402063040011001050161070011301402062008001050304055061006018030140520050020165065040640301405504040530120010600501203021400203013051504016306530301250650406400620020504030150705065504006806200704030125062004014006015030304003200600154012001060040400502040420064013017032004005303011030168002001301108014064001614060301108014053030640350104030170303014030900410200105303011406100830122010307015630400505303014001101203040040250643016001510804055303015408200108080405563640080010215010700301140164015062008020400404005020140221700703011610067008040205014010147024040020080201405563640046601501070030114018056364660400656368001024004061040040109007021700704053020103061640015010230140513140470250401680304006001616100200804005010700301201650620400130639950683080403014052010306162002050403015070506550106806200704030125062004011062001060030110301506704105401402050405020400306398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750640306040404005016130150400640400130654001100400100853030116100400116504015010700301151011103964010100400604091200901030110454100805303012409040070105040653066020040201080653030140011014020103070103040040040400501650620080204008010206395501020080120402050140101470240206420010214002030116400615010700301504011001020080167010940050116504015010700301151011103945063040704001407030801100025303011406145300404005016136701550610002400504015040530301301026050705064904004030214002030130511103010039350630407040014010307041053005303016530301400110125062008020400403021400203013051110301003925010403017030150701050100053030150180200802050406130102605103017019400601504040010230138601503011030705303061504015012053060045040640105120021401100404001501024001101510803915010403017030301045612020012405202210700303060150303070800640010230615013905010202003004030150405012014061801050840105120021530401670240018053030110049030100389506403019003014052010306180203070047025040270020301530301103070102004008015040803885010100419040400502050115630400180512006400301216400180301005120064003013075040050130210050405608050103070301010120060140200814013013010101200601105023013085012040170930130203874010307052530301501801030050401610080504001406506284001404016100805040010400820023011630150400503038650102009015050404053014064010301217007040530201030615210440080163061257008002001301304040548150403021001050308020018020405616400140616200802050107003015013855063018003014052010306164054002640030210040050301200802016414714050040550140101470216200802050107003015013844010820020068010005303015018016830901620307004702504016214005010700301130138350620090050104051306217007030140550708080600101301510805010430160038250107040316015030165201013040301653030155070304051030705014056173201030613815010403019003014061003011045101305303016400150102301405136100830660200301501164530064055014010147021620080201406100530301104510801020380501020060160030150405200600130110806565504030210010503080150104401306013012001010001000400210504063795064030604053050850640550404815010210020080501304052200504050610250301610601070610606401040061140691260130162610070106100186016301070140601640105120021103070307501140615010307030750114065303012150401301003785067032001051030161520020617069800200130164001614060301108050404030601530650610002105303015010420010100080137750610060180301405201030618020307004702103064005040803765010451300301504040207040150161645300180301100150200200100116301100102009014020307001030704040070060016404002002001001130110055020090504003065250504064003040207040140301004904030660200402013405005402086214002050404020400104001140305010102503011001500104053030170060017001637550640306040404005017001470220080203012402020040110112122001501010250301652010130403011670060040040050140202004011013063745066020044004040050201402621400203015064030704004040050201402501010501220016506205020306530301506450401030141270165062060150303030610010405005625030164020830162140020301530301510400610501200300230501201403735064030701040562700203015303011030705063061001065303014507050406514065303014507050406550630610010621400203015040651406214002030150405626084003021400203012405400506030150663010110010200803040550405016372401030121700704053064051020710130654011010030140610405103012009005010130653030140540302010130652006001301108040530100130600130201030611301030100150405004055014010165303014570250620040030010501070030150137150101004004030128105303015018010100400165457021080615040103023705064030701040562700203015303011030705063061001063010260501010401301108015010307060103016301100405501220307001401011005103070400404140130120103015461013020015010425504014005015040405504062010301546102001950100255040140050150402140020301305150406369401090070301308008030167005303016130010504054004082002904006001036840103070706016530301613001050405104006105303014102308008030150130100402022004507040206318106140400104006114030500404811040061050153030110451045301501301004020501047024005040301301165040640013063675067032001040530703052006001162008020162001550301536165040150107003011030703075011070030121650401214002030130515040580101940030110063665064030704004040050161008301506404002040063091230121008301506602304004030214002030130511103655064530040040400501653030140011012506200802040040302140020301305111036450620070300101406405608050113015063080010140640205063080010630214002030130515040580101940046363501050406403011030653030161650401501070030161025030117005656702400150107003030401051200212601503011030615013625010202003004030150405012014061403060401801050850120502030611050120090501306110465104010512002150120140361506403070400130404005016403070105303016403070524020306010301401080506318400403080403070524020301401080404003318130654040050115360506301007040013080154702504013013010350130165120064003014003075011406401051200211080506318400403021400203013051110359506403060401501216453001163061008016306400501805303015064504012122001180070215080070270060040010130611010300522020030050130653030113014270501301402050102615050102166054030201030116301704002140020301305111030100358501046080403012401030705303015018016306400501803574010208301710770301653053030150165303011301530150401406100830190901003016530170055013565010270012030110307053030140050703030703508030540025040500402060805016150608050164020160506150160506402015021615015021704501630170400301008040307030150402013140470250405108020318504080355501020040040403015040502040013080202200504010083013545062010805020530301100405002120040050405100306004041305004020530301450701060107030500405013534010208301200207003016400110130150402010307056304005020307003525010403019003012810130530301640520063140510806108040018301903011630407061650401501070030114016351501020090150504040530140652006001301611050430110801410430012170070405270070180162008020501070030114018035050680304006004005108040400502014010804020501024020818040207032004010301405005401101003014061010301162008020501070030110068020670240015010700301307013616200802050107003015040202005940610301207080120062010806400401050110601070110530301301100700134950102002014030120010600530301653030120020406162002040634850104513003017040150240020180306602003011507024001640030750114021504011502200347506403060401501245300165303012150401530301200190501508505061020016830130110053030110301102001905015040301100200802030140550401060107060811403080346401010040060409120090170055642701804020220061022005303015013455067010916530301161004001804020220050405101240204001036402010307040200810700301800702402030308130651200640030150401041050102140301100490406344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3301035013016512006400301654020830162140020301540307010634250620108050205303061001014050180120040110800100170011300101401003060010530301203070020301100200300210506060401040306430610305062010105012200400301100341501083019030150406130520645403011080601503014030201063405010220010040301504065200600130161105043011080151036401020040502110601070810604030154060155040540302022020030021053030150140102004011052010130403014003011007001339506409040060010700140510430400502014064010200403080201040510140540130100150610030107001405104304005020140620103015108650210100030112501504020307003385010702012003017040107020200161043601620220030104005010014010200401103375010403017030116050103070201809901620200596201809901530301501401020040110520101304030140030110070016336200120213016103007030128260612001050020202200200207001617402001301401101550013050060150301403020400130120400101301100510110303070312200301100335130010140307080105303012030700203011002001001701040012004016200220301105010003024100640130100010305062010105012200301100334501083019030150401102506120069086141060653030150405403020211004904010108102202003002105303015012120084030110801030901040101100656520101304030154004150803331704301701040602050152109510200700205043050401030252200301100522001102002071704203015053322160820010100021300105040100720010530301501530301450705040654003011001700520301050140102004011030110011007200154507043621200840301110200207151030703060041403020110200207153080206150608140012501540025016506083062100215220015302100400803314010320030150191030030150401540010200700620215700107011050164010200401540010406010501610500501301202002070030160103064007080061402403070153030161050050115400708006105012200400301100154007080061403080330401030703017010406030140050120501105040302100400801200200840105092108014020304002007005010501220050120040704001200401400301100700132940103070701040605303016800702504015800702510200700328501040301703011030705012004070301640105120021301618650640411080990153030150132750102008012030128101305303015018016306400501803066020030165303011670109130100326401082002006801000530301640202650700402030200801000106530301402022810105067024001805303015062840040400502050130100325412703012806200530301656080505303014020200700810614107021440155010261550102501630464006605040400304070140612008008402001060050404003040701406080503020434004061032420010410010300302010307053030168002001301108014064001614060301108014040307010653030154030701056424006140202006490108014016806004005013010032320010904030153030110301656080505303014020200700810651100400405504016100400400501130110300108053030150406010308020307003070801050406501050406403015064504011030615010200801203015065040640301700600400101303222160820010100021300400504010072004006108301504040010403013200600400640010403015040108301320060040063010303011080200155030133064006200155030110803010303013306400321200104100103003020103070205012001060030120410213004005040307004006130040050407704006130040050404020304030170750400613004005040203040301104006400203040301203014040530301301003205064030900101304056400260201406080503020400108066510802102001304061030405150704031700180102080319506200400801016501201404055010410804052001000640014647040140110113012001503011506040400503016301100405501220307003185068002007040405640550401001020080103064001040500405501024020810305303012140020103015067041021400203015040121090501640061501070030110301200400403013175010200901505040405301406520060013016110504301108040530140701400928501070030120103061316401030121700702405200300280601503015040960100301250620040110501070030150630400100106100820010100025010102503015063040010010653030140011012506200802010501070030150131541270301220010902530301610001302301201030701405018016306400501616440051410080164030601501804040040306011501010401301621400203011640061501070030303010065070240015040653030105364004030601301008020631850180314216083017010200605303015018053030140011012200802010504064055010211010002403070301405131404702504013012140020301164006150107003018030400600114064013060130153030145070501043015013134010208301710770301651301530113096010030121401011004030703016306165201013040301665130153011305501530301453003122001860130125010200801000400604030165010100805040301650104005011003016501010041903016501020021903013112001503012170070150100615026507001503020080100018015040115050115022005063061001050107003013104127030122001090253030165303015040501680020065200594031671615108050104301600200155013011540084005040102003400400150340522004507016100400150107003030402030700504020010600240201025061301003092140301506085450705303016110504301511083017014004020307005002008301640170501301654066040301301060030165800803016257003015040520095010040301200109150100301650105023016160503015040400165300301286015030305010730820019021301103061305200270302030700108050113001050405200905024106105303016501070301101200405103050040405506200105200801201020060016530301301026010803040011004005108014001004003015010400108010805101402030501204100307415403016010264050531030150620030084006506230100040060162008020501070030303010030621100703014104300530301640526507002530301405700600180150400110121627002040530210050405010700301650670200803012142030520015030146100640520103061611010300530301504040541306113064053016401405507010501000400503016200802050107003015013044170104030180306001013053030150151080210200130406103060150301704013205011502200303215630140050120501540820020504305040150302561504001045700147021502630100100074001301502200302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3014010208301710770301651301530113013001080102040182001301108040202006901010700301653001406030110801306800200130110801030051030701080600101305303015012994011004005016700710770530301641043002170070405305303014001101216200802050107003015015011002008030130750166015030301045302100504029830103501301651200640030130750165104105010214030110049040100830122140020301201030703075029740610100301108301651301530113053030129640301295401082003015040820030153030140602294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32001090403012010301615022002050120080100015070916150704060163011006530602005040481501021002008050130530602006524002065400201013040653030125040130205065040640301652200504051030130750114023066020030150401292200104100103003020103070530301613001050402700701061300105040302008010001080530301524020260181056806004006140206080501108014016424005016800200130110801406400161406030110801405303029140103070506304070400140253030165230100405001550180154040020105040654153003011640400204001306522005303011004001030654005014015040400611070030146103080180070240208007025040150180580062100405015200801240012016434004030620080601030704040050205016290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95064030900101304056400260201406080503020108064004050053030110301510805067032004001406101610040016288506403070400404005020501402030200106001610049040050165200601040103015200900508052006070670050120501628750640309004001306506403090040013040203016401606200402030804040024005016530660200653030150402200821650700180163070804004030501802865010504064040400502050112200301504010100214016200700653030116100400116504015010700301151011102855065078104051306405103070806600130640522004507040520031405305120730116400165130903011640110016400183019030116304070616504015010700301501284401050012001802030202810130530301640011004903011022001061220030153030110084010283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250650781040513064051030708066001306405220045070405200314053080510501307061200602001550301630103030124053016401506100805010501070030128140103070525303015018020010600504016100805040014061801830160150301506301601013040514010602405802007040080807040030150401105010001305133014052608108002001301108012200800506701094006010130530301301026010801620090815010700301120010080303028050640309004001304040050164020103018061020010600504016100805040014065303015361100040021130150610080504001406402060805013080200106005040161008050400140613001050401045105303015020306405145201030706010302792001026005063040704001402530301640204001101060504040205070200802010640203020010600658012001008030115640064006156806004005016105140705080400110049030116424005012782001905015040501040301900303014065403070105303015018020070050504040400200700506151008050504040400100805011406277212301301630611301200207001014061200105002012001060010400614100805402083014006105040613001050405402083011040061027640103070706016530301613080080655040520080100040402047010530301613008803012402020040110620010080301402047010501910300301275410408105010005303015011640307016510801680040100040050113015107006001240400603065061008050400550405001026003011640401040013068002001301504040203015032006001140406404002602014040012109504016100805011650401501070030115101110274506200208040040040203070304001101301402030530301501021020307002040010020040081802001505108020019070115219018018070800510200700530620022030152190164001200405003013020504015108053020015501301154008400504010200340021507016301060050504055035305062040050140204814610127320010902506304070400140253030163098030216152901040305018050108070800153020140040018030216152190156220025503305004020405608050150401400102500400653030140018002004011000400214053016401506100805010501070030130500406272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1401030810501000530301610700115702400105100490504020010600520080100040680620070403061002705065078104051306405103070806600130640522004507040520031405301070011306150401610080501140506702400101304050053030130102601080405301640150610080501050107003012694010307070601653030161300105040308070180010530301652851014053025060302010803021506070260400400250152830500402053030130102601080405301640150610080501050107003013050040268401020871077053030150140307016110706020501040011050570414050017350550403023302010307030703140500201030150520090802001093015040570220017006008030110010230100501040910305020306103023011005040640040306130110010400640301101084008010201050200122004010512002130110070016267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6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55064301600151080405200150301218901201030614001403090030110301200650301504040550632006001040061000193014056110306116200802050107003016200650301103014001403090030150404053200600101650401501070030110306530301264401030707010406053030161530401908050113010100500630156200703012206040400601410080530301250406106400610001930122008020105040801010003015040430020030150102400410050104301108051200201130263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25064030190030140550620080120301657018030013065306001306510807010213040610104001105013021005040402015010072001404016100805011650401501070030115101110261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60501030602004030150403020501610083012201030701563040050530301400110120304002595010403017030110307030800806700530301502030680020013014004608030800702240580070260150301530301708041306306130010140405403070654020830162030403015303015140016400630134661430400100653030150700124056407580258501020080120301406100301103070150200905016150401410014002500612002901501030701000200801150220016301100546503640063013301672002140306257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6501050406404040050205014020305101302030700108050152010130403015304084005062001530161060640301202004001404051010026402022005040550102060510804006214003014020104001105015203040510150140510250405303011006255401030707060165303016130010504052030401040061053030164060330164030703011080596025417640201030705180990153030150130110030140301504057060400610403065504020304030121008150850615010307020304030153050620101050116301100120304040063019402030500702410053030150140510250405303011006254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3506703200400510301696021068002100105303016520010500201801708001530580701800108015060818002001005303018002001001010700301170050402524010307070104060530301501164030701653030130102601080163040011006251506200203001013060150301200500201502030660150301103070308008067003053030150140511081405001640064053030140530301100804006403012007008806301405640520011045040163200600501070030110301200400403012505063010070400402030703054001101402030530301501021020307002024950101004004030110307011008806200704030127014004040011003094030306248401020871077053030168062007040504050560805011080503070801401080402010307081503130805032006005018031200600120010100030683011030117014004040531671305109061316715062007001064020504050680640010501070030162475064030704001650620400403014040204030701402053030116200207001804040050401170018015012202006113013200804040080600501802465010400501100530301640610061096063015130903016400163090301103070169008018245200109025063040704001402530301501402050102308008030116605040013061061004003030220010011680704005016812050301541007054102107003016807010615068070105011301404008002008014080905080580010200805053040400800200804100650566040400501302100504050564040010030950162445010506084030110307011008806200704030121701400405200410020040010040301103070652004100706064030110307050567040040658001020080505301680020080400615056604040040301401605030140400100309501402010307081503130243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2200102600506304070400140253030168062007040301250560805011080503070801401080402010307081503130805053031501000302170018012003007062005300157022001505608050125090220040010131671506200700106402050405068064001050107003016241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40506403070400130404005016403070105303016200591640203010207140203070020060013014061030165303012504061040205040501205040529007061020307008062007040301240550102168001200400170015053167150820501050150563080070400130805053031501000302801605030140400100309170016239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85064030701040610030155010210530301464820304006530301464814010100105011509005011703120040010501140510307081503130801510030950180520010100013678205040010400847025040530308400130801510030950180237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6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5401030707010406053030150180100130930116407705016234401082002006801000530301501801618050180200530015702200190220040040510160505040506306105010700303023340103082006801000530301640202630100400260201402402070060016105020306402050140101108061000303012530301402070060016101302324010307070104060530301660150301501021683090400616100400400616200240050140205014010130580020070530301163070340013062315010504064030120030026561001304040205011640307016530301161004001640206080501301640410064040010300105014020500200816400180402030500200840206160502305010200594004030128106501021640030128105303015015303014020200401500108504050564001805020059400170018050200591010400850562200100400130680010840301108016050301163074007018010700165301008001084030150702050630160106229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840102087107705303015014020400507013053030113006306830904030150404608040301403070105303016402050166001804056930160040050162001060040530813090130100104014001030150702050630160106520060013016110504301108022750620020804004004020307030400110130140203053030150102102030700206807030130100506100805010170014020506301601061405708050504020022011405405001660150303070801504062001022040500114051080301002006010403016200406003015070205063016010226401082002006801000530301653030140040820050632001020103061530301301026010801645136162003155010700301616504015010700301501225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45064030704001304040050164030701053030164020302003006561101030016284005011060706402030200106006561101030016520020400501106070640203052002065630140010030140201030702400202234010307052530301501802001060050401630708040014063010260301502165010201604030161040140010301650102200100130165010430163030802001060050404040010080501140301005061008050101700140205063016010222210200100530301200905050113015303012009050104004057040165040150107003016306602003013061001010400816307307612008003016160123014054006040402030210050401630600501070030130500404020400110140306550330116306004400501404002608401221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202160820010100021300105040100720010530301654011010030140610405100680161004001501070030161650401501070030150405062006006010611050430151108301162008020501070030305010721921100703014104300530301501805400131404702504053030154070503042105040655010251015040405150104001402030101012006011050230602182006401301703200400530301103016200401301108001006520101304030164014010003015040303090010805303014051040011050113015062009005010305217401020871077053030150116403070180400150102301402040013140470250404040030307501802165010240647040203055015019103003014001696001670240040013065801204030603011080163060041165040150107003011510111021541270301280620053030165303014001800200401100040021560805010200300105040601503015040621441540301601023064050535260880405001301257703015400700600153030110040015303010100170016213416080301281013053030163060503016500200830120305106151080460801030800200130110801070601030640017001621240190600301430165652301001080140103070530301453001061105043015110830110805306100202370105040601503015040621150620030084005103014020501164030701653030116100400161010040015040305103070405001130802006001400504065103070405001130805010406101080303704005040804001464704040110110805303011620020700162102160830170102006053030161626020140402109050405302010306120920015030121700701501006550608520060013011080655060811050430110801504001150220030610010504040550406208100130600504052006001301108053014061105043011080150400115022003061001050406015030150408012002070043001614020121402020020700205303011620020700180402020601504040400108001001700180207401082002006801000530301501530301162008010004006016601503018001801500108504016800108014050020650103018003015040305302100504040400502050164020145140205620020700164012008301200703004030145070530301162002070018040018020070504040400800801170018040202200504013080080161000400240050181503402010307060103020521230130110306111050610040016106100400301417301200106005018016467400653030154030701020010600504016307080400140638301108030143130610066080130650080200130803830150510808002008050408040014063070402005300138301204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3501050608403012810530301501165060816520305400301103014020104101216100304001306530301301026010801610080501620250101004004030170405303015011640307016530301161004001640201030701044007011403050040251030701644007018040201030701044007015040809019010040014020083016401200830120053003012401200830120053003012015010403019003011030701301501647013080165400501501805303050104301506201065504008050620400130104008405630400110062004010820020068010005303015018016540050150180199501020080120301173203070020405630400100180402063040011005018051080402063040011001010400840120083014360403014507040563040011004001306304001003015040430015504008030164020632006001500108504040563200600164056404008010050050010840563040010016198501044007040301281013053030150116440070400130640205063040011001050107003015303013010260108016304001100619750683080400402030703053030116100400161521621504040061023011640016101004001504020023015020306152006590050404006102301164001400501220023016010306383016601503030400101001640105301005305130150702050630160101965064030704004040050164050013012601503013016401504011001020080163020140030401208301103011521630440063091230124020501024020301640116302014001306195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45064300200104053070301021650406103061030162103400601030805017041700170143015670421031210200100105018010507010412702030160170016193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250640307040040400502050140203020010600164069040050165302001060065801200106007069400504080501020604040170951048055061001091050107003011030706200600140110150405470802008060103070611800102004040205040501205040804001464704014011011915061004004004020307030402030210050405010700301103070240020140204011090301402010307024002016504015010700301151011101904010820020068010005303015015103070405001130804055010283090180140500161180503906405040801600504080189401030707010406053030150155063042105010700301103070540500114050180570406014047025304250408018850101004004030110307011008806200704030125010220010013016501043016303051090630112001060020200400501400640301402048120080081700140201030702400201875061004004004020307030212301301103061110511089019010030110804020306186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5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441070210011003001080302140020301108016803040060015010700301501610083012214002030130750530301501220307001832001503011030704052002901140805200801000403012217007030161045301253013080030116200400300150107003012010306118240103012170070405306405102071013065401101003014061053030140540302010130620015030113014055069210805063020110140201030611301030100150405005250620040030010621400203015040530301307501140506404002010501070030150118140108200200680100053030150151030704050011308041701306100012200101000200980015040805303012001010003052305114062001075060030140830640430165400104030140201030704020081405011805064270400511014040050205015303016200203001640201501007200140400121095040163020165040150107003011510111017950630100701013040580104070402024090145061704130170406010130140210070501010700301305004020162008020501070030130500406178506440051013061101030050630100701013040561215012063061150121510307015010803011407024005030216301100530301307501140167024001405303010100170016177506403070400130140530301103070163061004005016130088030166603012402020040110140501176501024064704020305501501910300301400169600167024004001306121091301308800200130110801404016302060150301151011101752001503015040501032001600240514064051030704001200608405301407015303014051020010203070020150401620024001402040550401200240050805200201503050163016702400150107003013011006174212601301405240070910040062170070301161200616702400150107003015040167024001501070030112002400700117321700703014104300530301501617010403530305610030150121700703015062001070011640309005010700301102001063065303012843001165040150107003016530301282040550628101414501530301506450407006004001050406015030150406172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1401082003015040820030165130153011304816530140205301617050620090050104051306217007030140550708080600101301510805010430160016950107040316015030165201013040301653030155070304051030702010306120018020405616400140616200802050107003015011684010820030121640030115016405103070264001201030618016501026168309016162140050107003011301167506507013030140550703010653030140550703010201030612140020301108060150303051501021404702504010453016400150102301504015030750114050640400201050107003015011664010307020020130053030150180120010600706940050406140528069105015103070815031308020040400701614001023013850408053030120010170300504056200403016180903015011655064400540301405201030616540820064052200504040016309040510307020103061164506703120051030115016530301501163011005210904040540021901170015010700301163501020021903012003002640012004050030166080501301630164013015040901005067063301680660030150401030024020506302503061625062007030040013050203061108130240016401530301301026010803040010010504030163061004001306161501020021903017040530301501513090301620029030121650107040060116504015010700301151011101605062008020400130610301620020300164020200207001105062002070018015950640307040016506204004030140402040307010654020830162140020301402040307010640201020710615040011014020103070630400104020504013066020040201080150306020011402015850644005400402030703064020103070104004070504040013061050630060016405630060040013080405504016403090050107003011301538402010307060150303050620101301030520093004020563616306804040050201405001086401200830143604030120093002053630680400320060050010850406157506304070400140703080110002530301140620220050401008303055016401200830143604030120093002053630680400320060050010850406156200104100103003020103070530301501170104035303014020240011016506204001405010140012001060030116100240060180151030640655536302030615550102004004040301504050506204001308020220050401008301154506403070104056100830150640400201030405504011001020080501640515021506802007010140205506802007010214002030140515010400150107003011535010403019003015040301700120501403070301504020131404702504040516514007024001501030680070253021007021400240580070214064054003021007021400240050114062040030210016702400140510130202214002030116400615010700301400104001501030615250630407010140703080110002530301140640522005040100830155015064030701030214002030116400615010700301501652009300402056361630680404005020140500108640120083014360403012009300205363068015180020040053021002050103065030801406030110802053623010040010200504100151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504010100400604091200901030113001050401045102200100040301610020030040301530303010015103070165012010400301405400302100507040513061406015030150401580603013061001060149506304070101650120140705063016040013064040026020140402030640026020140153040030600410054012030400148506304070400140703080110002530301140653030150405450705415300404002050404040309001504065303014014030701404005011301001020019050611465165012091260130162610070106100186016301070140601640105120021501506306100400401147506903060040530508506402030140701402030615030140701150306402022006150220065653030110801505063184001301001465064217053050850651000290530301504050608150406530301510002901454010307030170104060301656530301405201080201060801001100300108040514050180163064005016164400514100805240400504011403050040216504015018014450640306040530508506405504048150102100200805013040522005040506102503011040061140610601070610606401040061140691260130162610070106100186016301070140601640105120021103013075011406150103013075011406530301215040116306100143501020200300403015040501201406180105084010512002153040302301001644005400102001905061146516506201630110061425063040701016501201407050630160400130640400260201404020306400260201401530400306004100540120304001415064030604053050850614816153011001860163010701406016401051200212010121530162053014270501630110010470250405064270400140510502303011007001400640301261007010200800870011453004040050204011405064030604040400501613015040064040013080501043014020301080990153030150110502110261007010651050240105120021152109066139501040301703012200304004030601301100403060152200530301100700113850108301903015040305200600130110805501611050430110805150108099014100306560805058060504013014010512002153040507021000200105040613740102083017107703014005012050140510207106540208301621400203014054030701062040011014051030706304001040550401306602004051080500702161502200136401082003012164003014005012050115010307024006150206015040150200162030540306040540115040010200700504062030501040306040150307031615022001354010307030170104060301400501205011504030210040015022003010701406016400102301504047016100301401051200217080200107001613420010904030160102620015030121700701030152009800140500130103010057040040180200802050406301100200600130140610301653030124055040504015040400120040500301504053051100720016150401143021700530703122004010512002130110070016133463603017020200301650108020170301650108010193030104001021200595013010701406016401051200211030115045706103090404010512002140110040504016700600400161504016601503030521500404001023011503070370016132501040301900301104570301501013030110010400102007005040630110014014016015030302030701310501301100505404001804001403020252200401051200211030400217001613150620090501040513065701803001570805040013063047015504030210010130611010300608050507060805010734001301406101610040016130501040301703011030704020400308008010501640201030704004070501104003011040040705016200207001301010120060110502110129506200601600301405201030618052200802010504065250650406102010306154006130400100855063040010214002030140515010400150107003011282001090501306103065040530301504020301404030703015040201310700301470240516514007024001501030610453016553030110455013010040540030407024004001040081020019050301130646510301205070108002004005030612740108330121890150703016040013061200107005061200103002100830122015030602001150112650650100610406100304001101301150102410040526301004005213004004053061003050040405302100504050107003013011002030700205101150104001400615303011504030201013063050640307010130501070030130110061255062010805020530306100101405018012004011080010017001680020013016400161406030170104212450640050110053030208002001301640016140603011080140530302550182601430653030170060040011630110061234010307070601653030150153030153640500801630640014050101802200100040301610020030040301530306122401090070217007052006001301108040530610760011050430110804053050108010160013011563060041050140530501201402010306115212006001080107060654060115108020020700105015303014316040705040504040403090015040612150680304006001051080165012014010805401101003014061040550102402081053030180405306100305004050640307010130501070030130110020307002021400203015063040010405610300103070465103014006010301020019050301400301100610300103070102001905030140060103046510301400301100612050650781040513064051030708066001306522004507052003153080506084065653030553640306015040103021195010100419040400502050140205015200216400153010040510501401203040010200190506114655012050401301550330130600410503016301100611820010902506304070400140253030150153030145070564340020010600504040206080501301640410040014065120730116400165130903011640101001611720010410010300302010307053030150152004012530301104001101040081688090161680701801008301405305010240014047025040405608050145070504014608120018020402050140101470250404020506420010630214002030130515040200105002046116301026030116603080041008050140101301220080203013042400105040630210050401060640301060140204020306602001630160400501506410200400401115200109050130610306504053030150645040402030140680020013016400161406030120304053053030150140307040040301114200104100103003020103070530301501403070400403011530500406115504020010600240015015605050615101504060060505014011340109007030130800803016700530301613001050405400408200290400600105303016402022005040200106005040402010307030750105015010202003004030113062140020301305150401620080205010700301461014011240103012170070501020080120303061670406016150200900501163061006150701200163061004001301650401501070030115101110111506403070101650120630200106005303014507050405265004030161004001616504014055016306110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95064030701013040550120405200659001200653030121400202140020301164006150107003015040100102008070025040570401403010049040530301450705040306602004051314030610850650406101304052005002013024055040100102008057002501457016451701403020611075061006018030113011522008020101406400150102400110120103011503075014100306106501020080120303064705303015018030120104063010200236530602006540020101304065303016470501205040105501050406403030102003002610456510410501021403011004904053030150700122023010010307053075055018030102002330164705012050403010010450630407010140220010902530301620040701050121700703015040587874026514065506080301200407010630405481461016202003001501070030150406511081030706015030190200814055043400306103501040301900301240103070530301640510410140040410014021421565040400105030610250101004190404005020501400640301165040400806015030150645040590301600530301450705200600130120014301402030400501205013010010150105040640404005020501402050140101524020200401101406010230100405200802023037030140526301001080162200300161501090706150704060163011001670406016561002402015010400114016700600200693014020100680150708020064020100150010401507006001700161005064030190040400501654702504030370301404007006004001405004001501023012106064040201341003069950105040640404005020501302100504053030111025015063040010040040308030100405704014030110049040100830165651200614025062008020106150103070307501140250406501630110053030130750114021650401405303010100170016985010540217007050102008012030306280010001030702800100021612805412705040130010504010307053080080504053030130750105011101000253030130750114021620080201050140560805015216200400300114060102975010200801203011030705303015507030805216200802016802007014040513140308016200802050107003011030705068400804006010302100504016501206405704014030100490405303014507050402140020405131403069650650406101401301030100804052008020253030140550703030280301000150263010016301100695506304001004001100102008064040027002011001020080804040020022040060140206080501106540013014023066020040201314030208016041003018620025150410164001501023014010200405021106010701501040016306020030125470250401501080100621400203011060640150104001410030694506200905010405130621700703014055070808060010130805200600130121105043015110830116200400300150107003012010306193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250645300400404005016404002002001001405004020200110450404020608050150632006004001306402014045062080604001304020100150010401507006001700169150680020070404040050164020504013010301001301404001030640040500512073011640016513090301164010100161506086015030301630610065010201604030161040140010301610220010030110700615016081501043016301265303011301506427040013030101012006011050210015001040150700600170016905064301600151080405550330121890120103061400183019030116304070616504015010700301689506430160015108040520015030121890120103061805400101096005240091816510106026020504010302885064030704001301405303011030705063061004004015457053030180306001050308014570530301450704040070060040013010054647040140110113012001503011506040400503016301100687506260201014040405303010664051041014002400201404040530301068013010301001504050052162004003001030530301450705040170055063061001040500405104101221400203015062400201050107003030301068086506509001013014055016105014011301214002030150640307010130506104014055040685506503070101406506200601014040307010530301501506403070101306184506301007040013080140202200450705240206318103040201030705303018400801402405506500484001163011008007021030140580070213060017001615040116301100165040150107003011610030170016835064030701040565630100701404702504055068020081040500530301401302050670406010405504010010200805012041006402030165040610501506704094008018250630407040014070308011000253030114065303015103006005040925101403015504050161403015504032006001080100100300101403015504050162001550130155040200380400101403052001383015040501656601004300161520013830120105802030700470250404020263010040060100405008150630100704004020307030540011014020102001061040064030153030110108102030700201580070225622008001150301008080506404002040040400502014032006004053030161510804040012001418016080504040030400100700167950630708010164120140615682700801008301240010350130116301100151080510300130540306040500200830110100604001306800200130120010500400306307001305200100215501306100105501301100785064400540305303011300501150161501030705213004002001002301501105140150305010210202200150307041163011007750102009001503012006040015506307010018012008090520010021550130610010550130110015506301401503050102102022001503070411630110076506200406400140163070801802030700501025016702002021306800200180130520010021550130610010550130110010514015030501021020220015030704116301100755010305133015040506201501530301270067013011001675150700600400400116301100520010021682700400501402020040110530301501540610030106064030110070016745010100400403030590070640615803060014061510410501021403013012050151503070380735010106016005420010016506204053015030100804002603011080402050401644007015010700301404004030704100306725010200601600301504040400502030540040820064020103070530301308008013063080203070047025040404001030640040500715061004004004020307030510801401620020700165610024020150104001140167006002006930140201006801507080200640201001500104015070060017001670506507810405130640510307080660013064052200450704052003140530801830190304070620060013014061030165303012504015040501010219030161020019050301616415501070030161650401501070030150169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85010460804080020013011080165007040013065303011007200504016220030016163020405220030040601501302040307041001501070520030070140050500155040400200380501802003830120190702220080011503010080540610030106064010100604006017001667506100608010165012014021406030150401732001640309005010700301103070150307501804053030101001070030120010100013061001640309005010700301304280665010506084030141075060640201101960040203020080100050598163061006143602123011630600416141000200404001030050010815504016302080510200100301570051630600411503010070016655064030900104056080501165012050203061506403090014064020150100720014040012109504016302010630603016504030140201030701503075016401401000301402010307015030309006645062002030040040203070304020400640470250404020150500702405006350620090050400404005016510070190301402040070060018052005353030110200501040082030504065050301060640110404003010070016624010820030121640030165550140201030702140080402010200124507040203020010600402030700402060805011630400100180402010200121030116264008030370301402070016004001240206080501404004030900402050140610011054061003010606403011007001661506440054004020307030501100200803016214002030110606401501040017001660506200203004004020307030203070047025040402050701506807040500595064030190040400501654702504030370301404007006004001405005301030501070220011060640150470167001658506200900504004040050165067020080301150100200100016402015010350180200823014020215010020080700165740109007040202200504013024020307001080640201605050610840060106402015021506827001021700703016604020506406601050670200803015040402015010350700165650620090501040513063047015504070060061013065701803001550403021001013061101030060805050706080501073400130140610161004001655501040301703011030704020400308008010501640201030704004070501104003011040040705016200207001301010120060110502110545067031200510301405501640522006100130404055015065090010501070030153501070300160030110307013015200102203015501651309030162002903012165010704006016525063010070400130801214002030150630400400404005016402060805015066050400620023012601503015062004014001515010702012003017040167020200165120730116400165130903011640101001650506403070400404005016100830116404002040063091230121008301166023040013064950610040018010110161301030100150405001040011012162004003004001306522008012030611650620400130640207040140301100490404003075011402165040164850625200180101101640204570280611045702168061640201030704004070501104003011040040705016200207001301010120060110502110475064301600151080405200150301218901201030611504001101216270020616200802050107003016465065078104051306405103070806600130801014570240050408010451050404020501040011014018017010403155040169251150301004540108200301216400301655501510307021400804001403020522005040404110100304008044501081030170140040620010040060408002001301108040203066470800702304020800702169251150301006510801501201404014053200600180155070501910300301140530718043501040301900301504015062040080520033003015700512200100400130614040010300500108141000200155040130206550330120367640050150206014041110150301006425010200801203015040501206200220400601610216010302113011643608040413016436015201013040303015030100700164150640400204004040050201406506424001404030701680020013016400161406030121010004030701105014020303010014030130110040510140601240512501140308040510140601240510250140411103011004040102083014010307030140050120501150400403070140130115030403070130205018260163011003950101004190404005020501130651406012105061025013011008052010130403011030704058002007040500153020140601301404140307063850640307040013014040307011050130110020306041005062044082826050508506140430120806010615108046080105040151080307034001163011005801030600800200130110803070131050152010130403030202200301100700163740103070103003020265640016140607026050516608014060301103011064006014050017010403800200130110801404020301003060010700301653650670320040051030140500402010108104050040204001040104050040201108180140016401404005020653030125062008020400801020355062006016003014052010306180020013011080506460801063090610501525303012004011405067091001065100150010404702504053030145705068001005010501070030134501010060180301130152308001014061200105002052104510612001050020523080010130500401700525303014120011700140506306100108016200802050107003011401640522005040100830155015064030701080165040150107003011401801510068014080580067021401305004022008001050110108400601013053030150133506430160015108040565200594031671151080405306152130040040521640016302100504015010072001070030117005163011001100720052004050050401550401610072001403020200155013011540084005040102003400400150340530501400183019030116304070616504015010700301200300263250102008012030304004701520013830166015030115461006104003012001503011610040018016307080400503061630708040040305018031501010041904040050205015303015064504040201453001670416530500405040520066021640018015042701030701503075014040210200108040400502050163050640307040040400501614145015303016307034001308040203011007200400120040500301504052320060018014014060301504030750161502140603016130012008080020013014020303070310700301295061004004004020307030402030210050405010700301640201003060010700301402022001642701601503011510111028200104100103003020103070530301501405200190216405704060225700305303011300630616401100405103070403090011700165108016300404053018001140302040520019021809600101002002301412010275010200801203012910840530301640064030120070081007016903015040405501700110804057021901506307031010020026470200640014030900510801406030150402109020612650670320010130405801040704020240902550620090210130400140309001080405202004006405200650253030125700530681404001800114030801200150410064006011070030130500402040530500402450104400540165012014064054002001340040082200140801045301253013080030116200400300150107003012010306123506540701040550110100091080405440106405210754006010530301225061075400604050850140501402070401501163011004055010911030010301163060017001615040116301100165040150107003011610030170016215064030701013050203061580603014054055011301158060301504011402050406501163011006015030150401140201650401405303010100170016205062007030010130502030650646080403014054055011301195068309040508501405011630110080020013011080164608040013040530301010017001618506270020101650120140240103012170070405306180020040530301405417808002004040526301001080175062007030010140640560805011301506704600101406165040150107003016530301506704160010165010504064024051406200600130140610301265303012150401306100105040601503015040615401090070217007040530656130010004052001902110307064057040601030706405263010010307053030140400600145065040610130405200700504004030401405400200700501140510307016601620080205010700301501135068308040301405201030616405220050401045103070201030611250650100610405520060013012620302100504030750114062010301307501140250650406105010700301611506100805010405150100720014040651309030150640101001062101000301250650406105010700301105010100400403030104551080210200130214002030120307009403018401082003015040820030153030140602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Kendiniz test etmek için bu büyük sayı hesaplayıcısını kullanabilirsiniz: goodcalculators.com/big-number-calculator/</w:t>
      </w:r>
    </w:p>
    <w:bookmarkEnd w:id="242"/>
    <w:bookmarkStart w:id="243" w:name="ironEvRewriteGenindxCode3"/>
    <w:p>
      <w:pPr>
        <w:pStyle w:val="Heading4"/>
      </w:pPr>
      <w:r>
        <w:rPr>
          <w:rStyle w:val="SectionNumber"/>
        </w:rPr>
        <w:t xml:space="preserve">6.1.6.3</w:t>
      </w:r>
      <w:r>
        <w:tab/>
      </w:r>
      <w:r>
        <w:t xml:space="preserve">Kod 3 büyük sayı</w:t>
      </w:r>
    </w:p>
    <w:p>
      <w:pPr>
        <w:pStyle w:val="FirstParagraph"/>
      </w:pPr>
      <w:r>
        <w:t xml:space="preserve">Delil</w:t>
      </w:r>
      <w:r>
        <w:t xml:space="preserve"> </w:t>
      </w:r>
      <w:r>
        <w:t xml:space="preserve">6.1.6</w:t>
      </w:r>
      <w:r>
        <w:t xml:space="preserve">’nın Kod 3’ünün</w:t>
      </w:r>
      <w:r>
        <w:t xml:space="preserve"> </w:t>
      </w:r>
      <w:r>
        <w:t xml:space="preserve">“</w:t>
      </w:r>
      <w:r>
        <w:t xml:space="preserve">230585</w:t>
      </w:r>
      <w:r>
        <w:t xml:space="preserve">”</w:t>
      </w:r>
      <w:r>
        <w:t xml:space="preserve"> </w:t>
      </w:r>
      <w:r>
        <w:t xml:space="preserve">basamak uzunluğundaki kodlama sayısı burada yazdırılmıştır:</w:t>
      </w:r>
    </w:p>
    <w:p>
      <w:pPr>
        <w:pStyle w:val="BodyText"/>
      </w:pPr>
      <w:r>
        <w:t xml:space="preserve">“</w:t>
      </w:r>
      <w:r>
        <w:t xml:space="preserve">62361488990623514230090142741623474216450090623314236623214290623114220477713062307270273500966229205901063500966228108702116150096622773041500906226241204777130622513107358076622450764470622316566622213661113062211049040239062205084653621937110125220062188247761251061416217408371315802621641071561752222541506215926664907001426176214525663404702621364461249062127741133491376211516417752376210774113349137620953241773162083881711130620763411381516206265252200620575716152620419823262032674579162021225661204579162012801266200211120110818376199491847418306198977327416126197686901427990165741619644370620220361952177322431676194610152619397260228619210390219695619146220155297619012709079113716189151104222180110600716188931149061871451555761861311105094416185186662516184934122647618393908425161826407651806181897211374161808257804661793255101415105611539879132617886012019351617739761762011207665715406175201130692540617492686617320114059636516172596146515406171596146516170374647418616911529761686425161672041226476166271266165119108090486164101638590916163119103090122616250717667482616110796321428656616040741226476159407416158407615784276647247516156331904113461553399041772702150112615434884140626153349750110626152110237193516151114720561502217831614910117626148113768614781152361462155019056711509661452158119056711501706144187247110314230476661433625222536142810912766614136411931376140638103212106139811032474702613820791012075012510131656610108966952888149061312445424712462613724881045675611539879151613624850045679669598251906574543690307791516135186647566442915717313995358206612332248476134984494176903245441479178047613315542296613225917944666902966131988564182506574543690307791807061303141494181513161292415090247753962511374876128505111908103357561273357541226476126335759014452612570974484315161241061846123701946122625728156612118929146570905161202206653150716119452722516126118549241761175011071516126116130702776115757416126114314222415161131521206516112105919351516111150704119314061102031407416109292228302610820090193730610773074122210330261061607166101610597767521216104186121020415556115398791326103231171264540610255611990193781134610113267712610018022160995104976098128322247609722316807826096271361110516095271361110131609494050407609311259517416092233140933609131450558716090592222167486089655111132486088705111491122608711411123960869983239608597461377160841490222119182608378905081087260821404722210041608173702107608085560791020182607814220714140432607742016590129434760764477642674160755421376074452722741607344232137316072134025214916071848668157607079161516069614702761251070476068400465606716172860661527632904860653404656064161200606351790901226062740200516061598951730476060443702293605913207021076058179691376057153799247155168462813605618366156662967521160554086237016054102455011226053719060311060523490119104605151929516260507347196604924471038604859471386047131770210760464070229360454377023776044821437604314525115560424171024546530779760411761026760403265103255109879190715406039647701181760383477014616037110771056901217603630710060352084122647603420854911160331488160328461486031190351537160301321570518160293772456146602813115314805181602726901937811346026404747602567708384576024677082013160234636516022879072560211055101622241284602018522141711601913612616376018137787823184660174595445001114660169613567193133076610076619601517117112722210601425251032424702516013441110247260127152113251360112111201101265376010491716313251600910721222631211538443941702486008311212226171346207439417021931226007398222516006773752221551726005176968086004689010167916003443710412600244921137915566001689057674070441600014611012415999772221801106007159982117402007509035599727070210759966434875995570775994320599311616151540599259925159912548046686759903064469032598935115549059889604519210005987477110103247598654211067475985750110132475984113011064411216112598310532265982301397598192736598040146096597921913096597810469657031597711658905976101617659751667662059747990107037160315973108090321207510059726613090570597164252530597014814659699767662059681347522422355967122259178596678209120706515965119810843596496551162325963210207101926596243790119104596138379645631540596026328214074159594424775958920909905957961600511000595634034659557004723915056663014132595452011144059532515011885952351804747595199304747595015673074159491422221017059482211213921555947354159463510096594575114759442001665659431951101103859423041101138594134137111903512159405024425659393352781105659386501536290813593718541907305936730801931270593598911671190505159346341245933341412264759323471385931103444905930573511132592967262907259281132903077913259275564065926945224223559252247118159248860170659235113171759221002611565921348222311515920263124750288814906134547556115398791515919349773819877315542570540574227537791515918319310501107210385399035741591793125681135132135197475916315229246411105159151801164570159141471101282591364610253059123613165911157935910242110113859091861210204755611539879132590881775627590714243141725906788307791325905133313821553107085904162317512159031111201127025902561702377590116647107590051320111158993037712075142589822480519505658975074190715658963411465895709902265894111020742841790485893507414119858922817281226589111742841790122589026633222413371193171158895142381157588814369641537588744410327085886514238115758858511327025884246784133250835588312162631105882894332909879116758811049155298475880917425113825270858791651908141190708587815144724770858778949879190782517915158764298512131587556090625874718711750961201046587310863189022658722011055659075058711216263110587017012043551586942932458683864235867166412264758661701204354235151586511787510741706141540586492157965405863145766247120965158621487841183110251325158611282811314631158407025860551514503277324758599558788791585888276646585738642358561234122647585512312031542351515854232232142156565853102086585267496679603258519261147102708585061214211045970279158493294658486576627832122019049031565847955641226415405846955641226475845107512645475844955619258436112031557584217012043551584163641206584048326258391079170575838971178325158372423014130111905836204167750741583530122412204119317115834120754441190540583311723397085832683242708583115518070858307401327025829232202663115132757475828620511503011205827261920321151582611631415825253370138114758249121043110114758231332142061405822151161475821101540120582012060171012411171058192702961665658185907021375817260702107581616124158157432011115814140941190540581351889708581273092708581172913270858109502097085809930752135808500927085807416227708580666324270858059083517085804509602708580367067708580267513070858016264317025800319336456757997057115798120711676626579710078345796385766205795107535176613525180579473512579324525792616902712905657917274047825790258905125789101175788103312957876874805786909129578511965845784401103255154057839372145525782125411931270578124641910715157805563017025405779388447540577827513354057773897351449057767353101190577530641193530577440726157733452757722594015771305178905770925301170576913255751576844512553157679201757661502490485765473213047576450435531576315219042576296168593075761471352444757601529515759452132575881573853254970272561165757917909904519257565022224157559279045113057543076216712017757538815891315752521202217120718168190485751881592131575096557075749101990122574822012092615574714041193133056574626386404782574525890512574426873574332347968045742197507610385741815810761316574015312635057395913241731305492573892012030775090515737848371016613865736142262522115735145588573415020754057331768025732263472875731139022241465730437514150352105729101956406417085728252354420761701572711652242235572630445782572524215151725724866225702450138572385510127170357223259034053202572197630057209576613857193218785718320683565717242758571616367557157150957143607985713130156657126044705001133215220544412711160563137741062525711442074117013011701398775057101001373293575190325563117114324515656570961395156313291084710385392025708728022290115707724371037962363157061118857056051055704131123570312966051570277432131160893570142416531056570072446573556997226931789656981881156971168993256965043720796872315695113965935694441130569333647198515692264551676765691135511328945690929373279074056568955271231565156881934605687460117883568650841832901455685162651605684310133246119568341228716056829410116056814641561605680198475679413735678511032153715677266515405676266515675120695457415674105184120567355711056721628152293567188276646567035631298751407085669882766465668339111171923575667882766465666249707705256655965104376516575664771811185663142961906315156628827664656611703490711315660134224231567065659882766465658151675766375657225315670656568827664656553704747656544417026505756536890107037970315652372103171093041197565111787510414119756508827664656496824128813422779616056484552056475021032153715646882766465645392240435564418630441564312050190239564210541908407156418827664656403762307705639892567540563812810571563788276646563623156412264756352318656344345641563390132170856325906770856316831327085630509130782562920753692562895179715627921692562638189356255519895624241753562335176856228277475751068653903119064456217915171665166311513275747562010320741170130117013257105156194476178736170830636582610856186415725297214076425156175671813514810196561613822722210192756153077542135479372229837356144983821301381085256135672007711907170651561222150424721288590268517691600174513156561123397171611540611708561079773515656702730911551115609193510961315608103577182962325607715316885905175606518471368859068155106560511712011166967155765604463374019626631263110965305603425582994362560247310551828775050066232560156013957253907315256005273711150264316644229925599278467181151101511915598720505715775398315255976943556677851213155963085771819056843551559534710691814215265255943074852242133755255933031812394973451449019378152559296732180702409068193110411355591487385111030775010155905989511079518355891568102057154055881101009014430715587746305119381558612750475405585127504755844694141707540558345272210655821303719411155812327662224155801941929175579412569565578301901465577742143270251557638681905113505575268766265574115620841557310567662055728371362557114046632515570681615154055693565533577825568362118161515567753316176283155661026141425565307195110193325564807144437661936355638317662224155622133151556135161766193146556037743111955593717465558323302782555718756621015556873231932243255551081265111036542555410161638119381555311322320137555218758201315551135642547361166311513298647555092530117055491325565155488377473132515547595179426511352515022432554637190680554583524811655441170135612075121554354245664512155422014534185541955877277554015021101456775539211169707655382519070701385537360901704155363741205535557454905534141102325533270482431905055321211755451150301120553156296155302535357552934170213755282077011075527377515526562930321547113222263150473119035311906684077057170866206742394104018390791182229454414791613371039879132454414791660307820535325191544710632282102154475525570535116552456250552313003751231552236041226475521360196552053313632706515519716268327065121155186892075405517268132540551611505405515304110530540551430411061055133103005655121713715511135493715651551022511295405509460354555508316118550795723550955062911309696055052801210392110550434056766830550338890350782550237325855011580540375500289247549929453954983022285497103114054967751711549525812866651661754205101781111661244188109028155147119110166111464414157164956704138866102905978636691090146810329010688631050150146511403829067041388170483509805114029310131472130791901111041231101104090655467115022251549410320741170130117013257105154932278571737913254923131221135774051956190549149130214373274062505490297406413426117031129710134252548986533674777310326835654888278010957011275487681039551548617112619647859966548584209260202411102995484671786113236311279671202548384346838222101927548256712879050515481141153263051510136651548064113713025052547910413826361151175478171952417225547717132101140547614817115475793105011589432524769210401045118054742957159629629012013629690141190325473141017110111511110431415472462123511341536413132155113054717913734295190346146412087024185470896695982513513130766170967036690103432546948365908861366902838061130546850537100190913161130546714752137212819213054663711514232956676141716254651466110481111651395754641657741252079201201080969565554631105412973551106093657546220128158257485461505615147131170257972579158546030637663691111209106170792502217158545920813586103290661308051100158545810932071750609721691585457505247472064110329092215501264315854562953093517825801702302159622471585455314319269480150132181585454146658280511440619571025453306143849023684214290234716254527236611090142536805110015854513196611020614671625450413710617014125375116254491425557086717253541295448763522215221884903305715641251305447604321062411375742621374226341268740128120254463022853251379784713455171544521639290103211013003120264137544434366609075241502527221308107581544386232106241137731838110544231719215163713837111350374961350311445441224261273544086232517626709048622696202641315439889396547543873103290103725437806879961545405436454103290513725435265431109257145371109543411350813266730110607715433218790110543230865659319041543125890119454901191188012454304461701323005429128271562621748610542846375867755516154054272105256154054266856963045581774797902091107517105259167542548232956615054242637115648061202131542359651036816314702663451150344188281890901290542215251866845154211029609061146111315420817734665113290166951511514165342525419146787418775073575033997654189521424111633254090869565417146741101148418125142310255416270108471358118651110541539152128067220420111154142068182652515413170586445113525150130541213740212614112054111841523077911515410356454906754091055566110457975408207758457975407327130568457975406162451477502071413170540517612101761474904176311032540410453644579754031371210247773515402576247773904579754019558260797540033116153991861081239079753981115661104579153972513253961678411057085395875311057025394112730193515393167119539245220790480539137613353909405751538978540124103290965388427441621538762251253866976677390504363142040353859998101375384176674825383126132476565382313262538187271965380842933735379115111760350715690462511376735378345710669053771553510042153761777751019153751051222103150537420113862537339211030362537282215051220585371660135562537079125139015012153694979526054053681439513825367179872161536425366232202904975365137641171761383753645524117157113811475363270296166565362748314753617484320111153607073266315359115090321203753589862873518053572111201108183753561051681063171565355202972188976185905405354131925405353112113115352165130555351861301061415350947471446115349864120576534843840770500112263784284179048534767783906114376516575346702015345116589053441016385909153438617161140061534243830852226117428417901225341696150109031152676653406067662312225709422111012753392776695132857533821357684653372429505731032484533624735327907307825335927514921325901895334250901897210197152533321813061426247296247533265898413796406105331118907561011553306226808211637096177690115526127113215586653294865802201437548532810581435501225327409815501122532614541226475325145415324145532326192032114753221795620895117771341253307791355753212209018820749253208261730478220790165630516753191006176570144512147037222983735318488125104316941531772612809012520553641531650044517587531520631518908225537087329610405314187511044114078110735750339976531361511110441146161120410565312255785157852852175415311127752561355310524719051187564110381611029041530912667195905153087209542390415307524110904153063942612345305201454247124660515304206783622383780980477053031259253415296811975125314053021070715297111385301543872110917213530010317152253121138529952667901317112113152983501083252979175213821315152963652121101017529518017087700315152941547512775293391510517681101012515292200542529139158152901575122290100116170528910763752882004262087018910289611345252878861102155286128281131463115840702528511871701715152841077507650052835515148701615282142341535281105119504793752802054593617527985347911152785421411710712083092141112225152776078352763648325275102073014077527418612102355057527315122216745141527233547207505271170434811701207107101516521305270102861901190736507121792329111305269817739039222317029971209666116516521305268530751074170614630779120480122212151526710296052986612417192130526625551051111706450208526596452103290961741111305264976411711373312019010941274111130526365030011077360912019110633601715262342476904032312121513777417069152611406903238851329609041090571174170691526030231052563293218541968572231250412177752592807119017790791722140525896011073610217030051132909053141525764615782103262750511329090532525658752312906311990428767103290103741115255843160177309015032525433111031505672167196274525323221013257510452479667915152523711322497998385251371102907141250722071361445250232861903249151310906687411878539605510442138524996047171106313689961419119419045742552486862141636177961387025247371789877324930782652463717737553244025016615396132681405245278176723236119268032327454052442959061035323354887903297309061041113508132730741524313171251714111971138614777307415242314310501101712121741623524164290477433208493600265909586128954944136145329652401062177901191514069011989904131444053202531701406642988205716610085239726110282636146321669016610711501178189128901368084724564864642307820571661002523837178989915519373683321393171152373143105011071811287307814812532021557062150301115987979366627315628881490613454710541180310512621401554136641415987911711523659651041466928717773130779117115235312412522864166226313091931106116254142122252112251107987911711523423191348047881495253757116081119515120951207140523311157507614322713525182116613111515075719914901846641809515232843181113131706749053175915187212010778773501156611177453151523238724193261707523110918117137721624439066108010452302581286723814411812506639416487093171152291413105219104665731431050110665157711727249762510329650813273074166522830835661191048966952888149061345464913015668106962874114029056115398791843503664121704462975227921101668810498791674711665883197747566755226861247178772473912815225271774835319722083012082411208703159087522427133076661734084132191661403166407813503121153049653590135706270522381135161011715739812265426554290112113113393041816531878438705716513471462377390570518901925222205351026486125310665109610193662417505221271246903511366510961339305189111444868708850610366091043511819088990130885220305310806610310424610336651759166110466964803151890328521984435113665109683293681067190798679065346164150104716323398442739826289108278252182427507652266130614311959701846622484966622456107396471513286337473901264312626651411011255928014257970293171152171091253521043141521688526729012969096611911016615075152152454514719530811696281811244103184980416658852141020204129725351081389252132581286661311693591557571040908110878905198791171152122235766611611323631665211133106434711017288613132710366103521015031052721371968106966675332147909441520937178966952821026746573530779752081051124750896695288814906134546554861253101301566810696148456750144861835652078125964372139741293307681785206280661107565804353854010522184213058980513077911175205621060726615274493871265032184963358564715875052048177381286398881329030779153471715203331110315072606477164115610385399041150520237152356199362141103853973052013025964372136156301230790741115200314310501101783411213510329047539904165805199596438127240470219166816865198220907727531234411261672022264777342151132904184190244519794845147750190966692012010237138495319879117115196206313621062623371137176296109893140413249020251952513136210610385396687194741866296124901106373120279145519433217729316651756612908075214070417521411556751937785116066231143662969017505087514070851921726166576103411145155113501361599021162115701535715049565670851912513112518311016130754098987505190206784161966610212018158147170851898093625131972331711507266326713591383582470251883998107264096729081066124411301526524793842760920870851875741907316693466910901416103290103815713107825186596510519081079011391366920412181495690186707029879117115185596510432123521043141416605402411369573674147751130518410641507270544438561375183255510514775771426090654811155751177911711130518210621772931726641472979117757072343882805901007054064385791570518110519417067231190431669107505180109125174715571135867517910286112013290785711045420198417155446135297142905727411151781091252011211032904753990416580517711661881251109879114610570631262901055716634210831213166413529034529053150131616634283987911711517622750831249466903404728175175105112475012445490261772888149061345471081890129051745965105190810790257140661029047530768552517381773905236091109535987911711517264722542559511011501397052301291741115171388225422614807214066256146280517010621772931721634194177536611069113097196516910226870613849649151531068690421298549643902462712351016629661312621129053150131707516833217729317218366100910151511016629661596110122270146111811161317075167426113116171107905977912066515166636314154351661245412225165636314159270987911711516410912517103290475399041657051633391029033280618379087104155661802147843319879117115162258128666516685174721839690250372958062755460471379759037127374203732168580315111016356824702931711516119274917416651423841570631107791488693332417890310541575160781507212278666879023841144671411053382025273726591270253951170623723841458851044537753855313324173411153764113115914166640650568647029879117115159105845147491964875186511011192759087695905977911206612692515830020665186582653512759087976959060770791120661263151572581286723147255135525791681221135166140515693109111661314469683293662197112012372135907113451551091254517125381128730782053555431253515437167104675071302533109066905091475018214825913632236850341881840117128113136235166609053287150203522211387011157972599012372904711045153302596437212221018756102373106608051527563623995927010194769093756515151133678301841501959659147113143141588886716145114101129014124351051262685035178327869139906443307110888658648146902107319879117115150109125171038539904135801591333536724476266115149586111661216932371251761671622011211132363174166115148289329113521043141113236317416611514776617517110586034566691590605972646351103827061393651461854589102891082821024863151453284567236237661178114833751445964381266516651410345444119015866650898791171151431062117569669528290976191515142232202666826111021261131300151301222131701401590514181773812863980831317790791590514026631146987507101891245153181071082072079071933109032124657315139251311469875066903459021230552151384063154023912639196451315439615586931811905137809963197253097657814150139371709331244904543690307791733202238791416007151362582867125398820103118990503371352197917458112812532021219011797513524545147195308116967864771422361107784148117345907337862099076177901392364157975134282456730766412106466909111468129260908117913404415133204318665166514543125116471391327462471501093624586313013359218498343746362145341369030111066824151323143105011072311901102951096610622337640901155301211353011106682475131332663668331331101561072795906194151302043186613166411963076640898750512928277383790819690847651556642251735128325471176022731724638683031839088648770518906652766901996069696382051144041539672609045436903077918047411151271091251710329047539904165705126245456617513266176712510131656610109669528881490613454695952166613318390422671025770379974978423076613907783293681621474073151259411666513065211136642251248229067307667979151512394845401175132401176766920237401155117551228104596323101109614290184613526412466627565121691964528210267321669087371231651460805120105773155661021201815814717085119206784161963197747566755118206517531101901353715045411556618021474437914160071511759643812723076610364414157238170664095877078159512024625515192251162581286661314147013122190810750199120246223132750470298791171151158125964372608171414797150987916636044536514070890661582361659055590140702987911711511422357666116667533232110481069879110540190100925113964467416651455323546732761616857486111190470298791171151123711521929811518643668336723690208667487043443070832761616857452612562711465401001206279141600715111150310526651187561474311754078416115511327213775090653717011327053731811321036699086411032904753990411506651600715110319310501107212766105147431971246662756510910577342746341213911017790791422614293076679791515108817734276622456307685337501815202015497017051251132909735652211770170510781259643727143279051251132903078981387114654016690117279751061286186665722016790311232102135823249251492554116690150117279151053021806651676180726641113622904584411366617010451041051941706723119043166169415766910903101103703245436150715103258128672901296779625790119653901904763031046650898791171151022971357362491359879154268710828212166105714043215547941489279259286484791138901601254732905315224734374711024154051012971357364492154609413569016026565342140510094116665110453013559066186171247318639557145202142186145454155145496341342134509993109111661314469666514231369879150988861071502031724624369537541411104689150972806611075051259511329042390322519037103290147909441509610519417067231190431669107503016898820475103813210901076642629013254117050951437511329655471063669013313187738379659865404116862854045833276151059079109901127122128778471029655921485094921026746573530779730724975247124347291456730168987975093270204817596111911016611146723255150926561904439063104452761032386651148509129713573618364076155120132904544148119337139908747669501831370519882061715090371781371528210830779190379915013163116750891437681266662414418133166610491138251970166421381701207116650888041379011172849567535268107108225761826728114031690612120898820709358146565087105112411750966952888149061345487563155706230115057422761056508627020441351046119110166111074170190508581259643721596680575447690238791902121011675375191329023190150486311038539751716610290637329047508425831662665728741140290903463412811109774111508319651051711130111026453315033368552319047508223220475244150988719512701638124430768985081331110315017101902875528790101495080278673664710385399035507930259643725104161170179628347132909747968134710329043411506011104775405246590103853973074111507815031052179911438386811507731431050110174663810385399035507610912517103853990416570507510512221031505074201108417065150736154150729890167507192285390715148507014110290502115069141102907151485068170459275294506743390715112250662555105173550651641210510511475064748311061504630311450631606778497506221514327021475061117811136756550601554915537895059232202904975058341321153150571664239050562703815650551020596362306250541302192011115053105122210315050522665181325160108505148710841909792492505066244128273250499761479159351365048214108411289053949250479587417273250463501083250451366525044561145059189351365043365108417384925042116441732504113761477838758014050405963141904766328651110503927010847477122355108503881810841119149250375464173250366501478411085035955613270650348650263950331299011563950329896217503115390503901375030849918171115405029186565514124550288981285113050271246850267045310186047749171220284502510515891103568450247807501327896502327037207315022104909365021104146905020402102414021085019892905415018128905355017141132501660527350152252895014352458525013401586501221137230315011735117501012847500994936500890053500714502649050061411024114110850051321321413250049523710379623631500320678431150021971035925001130220500077181219844999127681117499820337126230314997170908732032499673091155105499563311653049949074601104993892901764992128905354991201454904990429674989250256498841710241417108498717610241176182498610361951649855938551498463674684983204103260370249823561486498172861210049802135767024979299957102221016234978117326332934977119388160056011053049761173263329349755437177111614704974117326332934973682908372144972117326332934971119121114549701173263329349692976861111364968117326332934967190218113649661173263329349655414964117326332934963504106964962117326332934961151321511135496011732633293495933154812649581173263329349575437177111614703207921454956117326332934955555446976390785801105304954117326332934953671115090136495211732633293495166418113649501173263329349491821108494811732633293494750420718168112649461173263329349455198686816149443708732441987104943117326332934942183190139615837036049411173263329349405437111757120101318464939117326332934938111215551132851782493711732633293493611911111252519012071713004935117326332934934152321286319181038539311901237519805114884610114933117326332934932712169013904931117326332934930351901156501038539909010649291173263329349282999570622214128492713111690504926117326332934925193241908222414149241173263329349233311031368134922117326332934921107331809108492060130124349191173263329349181333208731202491711732633293491625190244908573649159322419019373049141173263329349133062717064749121331101717111964911152882103849101391267372029416449091399014163249081398823561384907128540130490612337743149059414549041937304903382140490232949017441001241942149049002614549063151489970923813005648982409019131056489726490115442107140489632598243229247489530678631050524894360100813651102829013656489333686190374514892247201731651673248912371081441224890780123108202414889240902089041107908103624888744941301147756465729488798140631414048862649011598038232114048859567838934884800773227145140488395678389317624089512022214048829837287629961404881520907077017590165488027015945313210215534252487998345146112248782649011598038232114048771579375158241131553425248769567837119048754505701461424874144850250107205725111348733088287553518733652487253275490100526648715017231132113901159511424870336861120702525272091504218486998355011224868264901159803823211404867956783711904866460680821161425274865740118569058121915534252486495678371190751122486326490115980382321140486295678371190486126490115166771404860300711201118461348592704611011101404858304104241110726211371032340485733543132126194856821107861207155485522114914412780964146177112248543305670638814610641184485399020811654090869339971485227031041106845616551648519811450121103873485025495418590491404849800241565848673548487402681591087162175748473714571671103484690651554845161497484447837129048435315537061714842406666090361004841124488484078981909607064839105122232934838131041138748372258848361026971457896132906415248351131215564834787656624833611202116248321671061116248318423871155748305007021449048295989511077306248282644211624827398291162482653622241574825128422654048242201461455748231404132222100574822811213219607324821967412654820116178904363704148192209110431401304818411719648174467416924816511921411125143411150767905949170710329041270162141111356137222511413243257223352179148151611267913614743697916010329047539904171481442092141171071208309214111222511719011177504813965532214769711204469012011514812321139901070319815798132538511409077547481159251513719683916231791514810102631112066761517690323218961460315399090906648098483714548085004122241480750247904914022242147981325385115090866884176491562102321551480682720570245048055924195191480484210671024803124462732480226320741290211134480110194732310084148001320413001320701479988581304798536269124479781192206140479622041110783479521141122722414794254181411054793657226103151479252455540479114221417479055724570647891473181454788342432115147875212016947478610164716183041478521702130478413021415510196478354668222547618415122298299478220631766106750607749778205747814064537321791651070315647803269574110114841810254779306711531711329016121757477858611166121661210367541477716145307871352804147764881251043169414775726128090125205536414774139964843541477310215265552195636130754147724364541222668169414771222313210385397374147708184541310121090737414769255785157552452847681623132541202414767106614645417081256864147668239017014169913047651772127742571202414764149377822256245112110004763289233115613513290715247621777731641616617047615808790132715213847605578721109171394759166721167511211551114758951379610363182965944757771818411315147562658243251503109018590527471355471901041355924987974755130216118301460110530475459651043765165747539277324715824744743166475217645490631514751596510414669217067699317380133475074831491417063494749117885104412827104748759825141140564747168140690457914746882766126474527167676474424713264656474315590354147422072227735147413402474740427277473938744947385963009047373154294736252473514674110190307820126473462911114775857075997782013147335311427063391166514732185512154730790135215414731172321488411304747302276009611319264729118451121165516472810661464532750547271497269138322969017790791411417704726102960959061801376611051037472510296095906166413674724137619076781310509647231372406371038472226258171191384721301147789613290641524720840784715190548121471912165129718262472411205574718684189177514070155096471734150832115801310901300414716251249155342701759647151201781909287414374714149726913727752647131021524064134770111696471211280474782016966774711261904121210966412147102279096719093547095002221241514708699021715537047073431464134252138470641717671121131470518110911562221317701384704220865372059029590647613470315010735191080311386951351504702507321318638747011601058441411281470036614613113113221811564170146993912598905224223546986151114157013856103813228846975364736713296469674811225196469531641210329646943311611081239646931806453094692144411019017178469121875013278962474474113614690142454906315146891019751074170699081346885962821104556468795566215746861221245904579146859785304684101901251164683115013612011146826111011384681207955746802255369246792427524678271726467730759146769071349467590691903841000208155451472024314110846742801615087503321651032900564673371985067810852467284056750141144236564671312111901266556577467010421415510196466912391384311151322225476202411103734668103890151475246590108471038539781140466731917201141713235711209607509051466614890356890239312135305453509017710766466561101963674175466467156750133647466310213410104532991090466299810805364170646618612106608952446606190355428723512818656465914697352474416746414658123101544110441537311314657868619071106142541253365131465634980490227801376611010374146552525148701614654134301509890142465348444417063651374652268739210301405317069011159047013446513251711161905041046501215675032790736464942295470417501414772854104648484312493213690102041464718440212614112066255070146462514090463031141957532411961937811404645217309092904532687632224644901883217225047215267108464345664412814642556291108641461771122464184077045141786137308464086410936564717463914316454758426441132901444638102768093669746372016509096510277961981051038463628990364780119110231132411167151463525324190125497114172932463499842318113510326404119110446338627375060477491703463285310706388211135990495182324631883881004630596433027210385391012150665146292555105116270511701006632192110497311301385113015646281503105272103290475399041150721266659713046272824567661029024212526620705403076898791223924626258128666513212029050031307664965719890133644771821431065037013092305531462581215066515626612432151788149379220567920908415214217114624258409665166514756451616786151732187393214123753037541981872519819073146398791171146231058451474127096133762771327216746737251484371458118051140111901113713581193511401469014687031987911711462270419066514677622166122239246213002066511831371082164811316624141490418141244161884211060140213110821693822790551574620781507217166909114619592456725828333110123119890781331011266106590272907309015936662961505115446181556204111058746147509515495524164519879117114617258128672758111018612034182999642461626631766643207901417915146151020210132575576183664997916766296124543186679151461410263149720241951902932228169356153793496186558757319879117114613150180665166514307662462551319879117114612102121113251355611539879166803324719503098517111055724712933158042971259062164390615750104701906590156106466909111468682916461072493321103061157976629692461132068116559511011501397052301291741114610313489750609018354770412201137314963262381516630151280138111414124830166194134460915131052667748810984547951292271163011105456616885639418390307791103701460882774135307791853454363119065390666741401212315135642470515917053711719223473831042512175628013812016630779145460730359643667715512415176906563165911807010074117460644766145407861329010301044416611546053513747733154023973307791591424604315310501106677866191041167117081746036513019525616512180142251067109018317637351131661404602799566771373735113746013134895551551761681839041220539808169701227120661010134460082774787446962888149061345464930766899621110811103721130511037211152110100459982774842132908866184357119205664764961311967103231863471464159030590870130459817132251317832579323421329066131810929801306691535128058295717431131416307028372064597259128766773119078831112012901038539907145963414215261323076810670964595209147516979501446198907507389141229327192805114403245948135964366713220162206710016220651321669090100170130183901004158820281182199129178130590837502064593102120557166115804397961951105801725701707018666146614992169791514592138227487723694307685334591967549311362524590799566771038539637145893414679875812011556618089722015597950681042998657709362788458810219466124750775261653169669528881490613454574227674458779151667710385396371147110103632271389017688741114586953416637645856513015513056545612014777290544416650132045841034895053952458363293315401270147506843574124971091721951206421726429664290230661029066753042491645821912819103923817351458113816137270476913503574710296559245802026708617072188497161414874621114579756612901603015144854066102120107307791514578202448373271036697987911711457718795321661017805075462417690327414661021201073077915145768649439015014419041823445752021507216788908811589053573514245741897668138051104018390791704145731871001062238666704148098750457225965106813793170219045715071507227287290259668741232820138987504570758775964015075462417690253110612791514569218138110413826721124568339127256661957916745673105921032905515188651580115456675811101662011162721177823961428545657512747790115138111506112161040183907916115629692611327148878227148767987911524564613632150725742628021747663236315622145639664497027514151741841407856511673212161154562552453195741779745615848618311066817916713213174217141482013814490810702418615809014145601572599941173282906351111024790133111725090968122016090263623735840902631241620708290263111121041902579662780441895704559584861456635671102079067110711714558753411111521224441730901113051531590874557755562881934516112397630779728881490613454561153987916446651455675863139257987918666537504555578427155662441779079117871110124710329028715145541871006688412329875045531878377561130779745522069184106674751987911711455175356896954550781441344549187840160661029053779787493278106135771663114275022124112704188548769112263839116427024183341082307791580782454861717166101277024790139480987915773480307791537504547781355261653002479013917921108743104561153987974546187831661021201073077914545328177326511510332569013632549701464126656116759633732190148432926137345447565104380489313125942138141706101282110307791108062454331431050110564248738511103077879076103853973074166512177745421028619067486590351061032901221806685153196454181773902798189090129071046685231971145406503194713941292962712351167690884242215219711138453910501914143910151548138101915138263684903316142170745387467847146756165837324135466609017087913851474537339175443427341901044110714045365487784147115664148178701310905403733937215165106112110630117175160951715113115614045353741777077021632220311882082433105064445348177396218710044111323401071706138466632107221215145334941472621167691411099661241719213145322869047051525435324871205824651384531102056773170682616632483327159629629098110301102231519517017560292745306965104913912121032901138510439277346616781417964799048211482821103077911080624529103631511871871478160886452892178961488490177901030104819016715510879167452712828132706412261086680519166662031521429038710301108045158691818613174745261467874122580891029052612047314741119165582791674525261906761802611320904013514061301415751116110561441580521511442021311153331038310103270241850610872128922612872264648312158193163452420678431196695891026745231314537155686111609540662531387915145222785189777919902831422344237122598311642313796452115410170634274267070746219418117136988203077911374520106217729316651112917157511031262903103157746661249071516521304519102960325247413441324735162371219041215473219077470411304518289131717128723207110951346431411132166904054611110965113068720241451710226870649711683077911314634631558407084516361524847675781425087084515116713012051187564135485319066609090130831964514255510511409070777061329042547753990520754110329073774226766609053041652130451311669581113077971504014132108471038539781414512109125669045449745114845101091251710385399026441450923220210322085392028314545089984537968693116796551666196641221411137904507401909047282114706116131560612218714645065487784147115147414817513450572210847951321000511674126441570962123117310866805114070845043431475161203170840422470151307791484503133124117506539024776956115398791122450259651041122071521411701694747064501596510414668742941484465051946506164500168870766167546621038539907144992063114272110695212311875641183540520540986613044982555105167418138513245671414634631558407084497101632455114090752754724032116477549696470321541144449613761126676903417013122971101091431751101046140110668421741170190692449510363151482431905045614110385396673644941344161532104675611539881119851512619791704144932221762592517130370644926314672872489171062573216690140106780964491206317911387237559272905851101745404490117695781311875610792022251107101317149417690321118121272904635134489232110101245390409100105454312624621404488729262415401966296305130140904487148784314760665226931820129798820130448676617644275090519512410329047539904190866448597619691590184524895161643241908607416644848121090773752474143077971970644831020773814866609017084137321894116510703798262904482105773756719170732146390140708448181775587186707172330054011584066412180448055110280464479162423667652293141130492664124504478266176412250786452761032710030790132906688472931011118447722217641212905124779096447625644210385399051447510912566904544974474484473798967834472138617516332617244711051124117502229091144709277315878482324779687231446915111152961404468130216118770446763376917490158446614245490446510118190631514464109675104170651446330112545171800446212977390266186995404461926741592131144601291060445998901050126445858212044571849035144562891251156662489032445540645373218612086107031564454174596231565144532063176610614132827414452163108471038539781474451343789615217790797472146418104644502555105167488444965210847788973215514448232425144471023395414439051344462321101401101297140444547190112715640690444413680490312621141404443125078471038132155422121444286114777077044411669678171444027018728944391424549062760443813965796212241627443756811171893414436339146425120715544356444050370574434699512682141170674433102152471616611050731574432101296906166774112514431270296554061461775311404430686522633473615644291411111718044075244281491801441254435404427102296491109617561442619252804121401253442581773706142132044241026571328115678344231683209045324422128742082624663811323631442125651051108471038539202442018121111562229025344193907152175902424418782415039096441710507152268759014452441613346044154844142062261311361652594413162311464251202111514412172141662267759053696441120651141309903248765901407911003744107295216714013510847103853990357416294409181109173610329636132907411744081467411011484181251423102544072361116012021038539202121440616837132403587151130440548889347421113052203152136414404338132242250414403282168781106141124134440261711113122216194091116844011062457810610664744001889551165690314399691987739037451439850796735111969043975965104311594418945643966919649716211362221120411023670790181155100439566684491896424394230844659879143935214913787170686317711439263132809029177666634391636315114078565116732121635439081567739097782012610790501191438965030070616826821211665143881526658895156674187290991064731041314961504774387102809056401214374386650300706535810901111961706243857761032901061501843514243843129257116511521276321151438378614645323832501013411141810488144438216095166702571290531002774381921577171279438017414771356421981514379301147789617215112214378850137115477079027211514114743777235371051174170690810524143767481128189061328871633090401011461113115190406714375636457028041654511514374535102144794322281753001611144437333917580614031007902231532169030547437289496457024654915143712322022966121191406414651163421404370142413296090155341901529034290984369547152202509506243686503001107161257436614367800155132176741330743666861351322280712243651028619071961514197161570532436410168049011114107018727086436339115273176887244011131557024184362505961421331202351024361360359137135960329920120380964360660222124843965551171750505789443594961164671349943581171116320885902414933313101201842446142865173435717981810222654871873917174060887218691740796559086510725110822264826646435610208019023311038270687671444355357758268706138139497743541023021394941855429103243533391751779011895115435213913634974132435153281203111157482591317074350853178711101231135722434935777314352138641154538122473431314348600747110584611055645273213132960903159015290342417764347505747110584611055645213832434667671251379042450741434595632455114090752754117241329301361444344163755882775317553329774579113711643431021210762901784903619743429701711119930571358100243585027084341145238453740811701414340102336193511182903511643393082534158433845035714770681860741121549115917702262165132754011161109034337678411991619090109564973074743361259770451417682306411329087747433586519093969010950103290103741433418112578522610385397309053696433312857085631213530518743325487783262904664743311289062903426643304401475105117995118011334329781409545441906243286561902833521595243271334604326484325278700664132103290475399041357416630043246503004144977128903519076925715910613337454416144704129290215617677643237811056311417581142973007142079072532661055153271474322314150562213119011955997271743219573111202355331112017311417401038539906543203061931317054443855375782882539119385270258106432130519991553621211078131431928090904776674909041669035244315642151132902924834318102903512166870966660904514890757147431719077390106251321875697236867791952519879113769028990121676190103111611366524316102902444135202804208711062616819046903512166870964315278117120750511286292126431481773756713912121032901074142103679111013392431310290155411479757674112643121062203156661102891351511705768585174311806451043139702797431029640387107516292157155277474797430913464518094170843257223352179743085222471169882011981066124479655591310908571214307148907541463901047911564306730120166894317374305526293804427509051111011023111002491403115143041932419024141796430335037469066609090471032901824914743027301201728548212314790154474301314311702158110171290136502471038539730417964300937717653566166417690154197741174299302812845631141306971061032901039112338667142429831877375394915908256115398791491429763641156512120172821204441427411742963311103150564981391247366641521101050663111317236611069120241429552612866651119963561123790963439086322051151523113056115398791826651274175042942639411175024712436741754851407905611539879747177178981580106261042938177375106257107940231957366776170419590755775217541429215290837903547964619670822471967139035618377082247190429112514717311903178412966429086861120167903077915132139572129657698797816231791857342893121671302444714514145488741664288318773811802161247124818456354764176906690787974287371521131236612811316312029619381268253661221356474239066884349113658872376416160715586042862529532012012190454714791571079401503441222905629573107101317149417690327874742857290463531190464256646525416511102229511873795158511561222597157476176747657106419590905704284150310525632031112033881103853918535428333321117310595100959761919396192519090103103853929042826352856115212667906641153310909515514742813143105011017487381777111464865901708414280350374690754110646539031190644106244617866301424279371903968990390952123114456135650963414113802833526176776427868155451471559986648659017087974277289131711665132103290120181224754136143241907495394254276105114117103290475399041354275109125661529079147613477042742304273484272673105256322471319025590963242713193105011056224110771395675472418236962139046336542708650190111308319077405406612490715165213042691080757865311057086367107119311021270842681940773909911474330779127218812940512124167396156167951474070622650510017690912538579642671651665311055784175901931113142661489075419631329014078411658364265319909141772138541611206214732127037561904784710890114190120347167140214464264146973222471966296305130140904263252953201201021079402229056295739511914541164621404262861119012167120155173067979016231797387199882011130288125417600671681253521594242618117371213257362225115290350140104413250141414260627890497715903729629073426314259944536249719533077915142583025964356750411481875692421904181028290150171161746314639010879151425731431050110564879826741516088137211613978297610326107141796425616731512931033513622212487169013142555321751051785741658140037460474313774372931014179642541812111156681311105740190113748425310209087063214747299791321474742529846768673827417821191544315511637154876374251261901111371301466641751301371199642502581286908842495304196962511115419696837969655901141084248536510441915164723710883213715588760954066253138791514247262901171978081991488490883821252253307791137424681465784311665205967528266761175042452067874168201319774307791102042441488190951044382736577313077911374243921789614884901779010301048190167155114755477062417515435175967424260390451219495775556362309131424195290621266264144074110107964240596817311503166511440106103373543723017031951151651047423972952245377901731050160741662111381617497011814442382067843943452151553091641702418423714912528241667651862423656684987911204235148784392804266182650110151558195550484234406315161883780996559064877393551952905812191554224233814658411113530511775741665121777111913059014413912121032907707512242323577731431321061182533013613866324833275596706290321449701423155675266570266141121010781314230181125714750995153961327424710150903111690508132103642291504625322267864221067362116552113241477540422822167522789051496310962291929027796109422723220275061355651169010327307437861211304226186121020475561153987915142253574583951644723179142246805217584669819369692413463050252921304223197102221148811396306803964653181769018914442222363112576611519675134221206176283352417600423422028932990497421948421838810686682901030104441665101142087114725530150421762077143357236892138114208151421654877841471151719016943295496335449151421514878411651061121103290709111311135721781779079117871110124710329028715142147266641291417286421353416111612236090171161475241969642125071029665919390103741664211168106866141910662414782667533218421513267147130330709014113033190135152902913421404210339172616716974187233012210866805137342097535561529669598126424208704510491391212103290744510437904207392668407703211329013012070321218371386660904206976510416175140540420532928290540129904204136218267901093701420320622634173424945672979142024366166412901047914160071420116670351461722429107824663874111420065619615035147513290506901569175135403651469540120873540205905401449054060390790741114199232232131516472129049464716660905307917751465611304198232202658395358201661132363149114197232202667032626679045390373356199362531385021032901037416641968166414787911167704195562141113236313105073126266790419458631142721106142110910736665133329395567101901037416641938659876048712074879151904661412621374192162311427211069621231446167514191177641171141375611539879733915248647419020631142721106142730902231038539760418933321111566813111050454122232345905144715012126641290104791514188261413222547680217471086680513734187677793619418645431262764501164621404185236668118681145510622103156418434215662965590987973414205241838619032392754716213842138496350871420771384182804905712177026282986922829079113741811086268104665196505269079113141802829015312111464911154739071526908209822262829047870741798043054063164216754662387101111611362824178804664063311526741481661924177110302665166412518939013741151641762821024547157664129557837903796908535100465909224331417513121254114158140740100417527683315904174282415969041141404114617417371121296373897001471361756179209013014096576323011185140904172532205158375751196557109214611417153610270529146119174113741704059032406344713312010014566436677767249866711636411905396641699710331402994053971140613741682066621325011066917709879113066124541222447150121266412901047914167643380119066840770297819066582805705570241876481320904771214961329015664140416610903512166870962019066909041306492564165486561706826114617416413797122466471219079755681641467570416350565701706826114611917411374162536102328047211413227141406131555166639040117010329011668712190146114161723380119029316651144741872162196305772719572430572629049664110662121465123498710747040631901362331374160102581063166250902682141170611161374159176103290111551712446516826120712011653196640613741588619032392344715649211598791545381381759014149151415772326921836310340641415610215646511634214041552043181165666142638749633585647198750415410790669075714780566142610329070911113530545781779078791178711101247103290287774153333211116651312966316590140797141920724152331109047162666150415190460379890109141102129344169701124561002415010234066518797031482431905042087414933750658712112031013566110700312664556414856256990829031190110246902451506017066393604147388225429535820661624146729032133047308132909010341728074111414526314165179503753057740236684702587904144102908094111581188210114861011492253138414383613341530701251600902236657012130779151414210511241175665318476651250096512151414110912545171136269599012896525441124454686253414092773151122486410820136114725331050536253988201812716824754136499660114479141392821029630779111022249050877641381737119018261397859755113523434650451121905664146177112241376890577143011130779132664129048414136371461132363176710204318439139783128141351811256690454497413448413323220265831461411079162475413660144901491376164132232204240351518899045910327648524574165831444131695727451170131106375137188941670241824889412475087911764130753556152966959812642140412939211080495508106421387061161311082262412170496150290471711063751371888816702418248984130779117641282464314117540411905050241271036315114110791634715519454882208258103210074126121615145782811957305406630190321032909653990903403279073641255861115171261174665451875613071241038309108663114741246129076157663241239529056216010992190152907914761251404122126177770766129113041219484567664143077971038539185354120663105011017310507316641191314537971553157550879166794118782556989010111565661107297916101876241173929047610898120242242410442411624990157225405136804610685367411563190500706651365367411495212047057665590689411106691119053651411310263149714078044815113290262901018841119486411279631540804481511329035144262417641112891317115612478912906651662539056631236110348791871113041101621764427509051320311120338816651157774109182454789414812174290977797894148121941081487841165106112117790791137104410720631766106535153214011082292131911656927025401261000193100782410654877841471158941481751341055369370416690751318756804669075221155811241032904197782051424104117695784190976246845135210431411038539290106130410310284570265907919207088391623179113874923669207084102729465401038539903512448765130410126637321156317843130451666090170841410076617644275090511503441842306477116910441210137908407044745268222506664099681554514711684017283096305420170141171454130139524098190773115546327734269040975962261416157111014814611130409658346611566801306535615535255266710058025535100266266516660905304173213066226103853973090536964095592710966610187090351216619964094109035121668709665907937788110366101409320678741121249811477416816566340409224911750247124367417540916274567720022747474090421556989010197012277286611072213097117040891586262124187561115404088506102450714087206317663265835715373526313124087752195234571661002408656617579710121028335240851386175570509038270690171105314040842067836223837809965590648669274083636315189080452717790791722408253851041813109114618756804662152017140811090351216687096311907296619750669204118988490540247966791439510706017494245531198766408010286190676692090183236126207902561109119229966508171407967779607509051591185404116862854093115127878135401032901431954113290886651600714078156667203166802888149061310712801929012807524750879110040772829090125053280495115108171407667434573665579167124618167636791407577582543756641679851144746379740746377711827666967509608539628290960231907540731339421175032187569723686779195251130659075041164407274357617766130407110205677321257051682611304070261377781647406995357616677516416113040687112122493801069214266100712396710901268202625089879177111304067674313309220631797206791486351302072532258379181586910152551119140662821029071171322910130107120870616510913290469071411209516564170254046103207751000193100708406533111031505659651043212373262415408112132196073790101592757331112102037180106066131707514064826141113236311213526266790103113719073076907315076790800186061939090942296103540241909079040631312125113215064223503774318661011102872422871101012361411038539730406233750661112631141740812204117105166206364061301723119029316651117695454190107786651127664139932171414865901708797752956532406095357616615714145461139524059109125669045449740586876586264057261920321151405666190524720490115152411304055174135492136110981524054137145219131405385113597324052174114257913140512175375641405012819015113140496385641129120213140489556415601305740472531519688413140466990114125190119095810521314045192904704110832611307146751180411031113140443929077683103324043170951371474042128352572249095113648178240416990503731611662221317014040102960529232413451403911967011421041409040714140381166125491403710205311130403613121251084710385392024035337506632369047990529213040342823611311387505140333251651408418711797403273390169712352603181411444031282909517749670681144902531384030532152815954916225131491321384029282127964725131170588897064028183559080740271167989377064026811521929840254353011305770640241359035413887065140231028653641706402260432079217540215097351139614096530402043755331244544019431486605792070640188439056161707177212927401784331012017510240162369307288175240153315647194176259128927401410561071602946952958377108323013613064013677793691253155621413570401250920715307062551021401177914440116061207657011912792740104312415717535574009711212121722113770640082079045086740071103535041740069451880124861324935991400545451718690431072319140134012812021314004545406829511019819153114040032591991092691102164002471007418212920120841104136121140014965341311510707014000105610716019151703999674313664172532636114442339983356311534110329029556115398791153413997282903078201263077919507504310847103813278147399610256117433187737566102120896791516610212094052872371411426214910329072517452211139954312415717535577503514113994602928062071821536922195645411765611539879132872110917105267190731571294154399990134131399364390143197211241284612859253035611706513992331674167718371411131498721109231012781108031138135237211106417013991282673701761534224139906432061044739536539891035505592563988639413130115679115239871056467012112792720241110293398610256132160811032531443985187903641241133242116047398417318832172232505139835067671084515255639824437064128164146177112239815090981064157398097908271084710385399075413979451252222536681694139787738237132930903209045321139095111589397711323270651837106907082214139762153407065149611030634851135102196397576340706512037721043974723269706388137135990495188397318168437142350901779010760397250782903077913239719517103889039702322026589396942111013739682361111132022221213967358226299396668418165442396510811011415168778239646299073963358226344396268418165516396111207510857396047375963959421158541562140395820622673873957851667710139561289092117551363955232785739541971385839532581385839521861813532914739519212111903239505931154914139495324719139488516677323947236111661213946113496895401401138968671163945255510514854883944102150904139431376112394252411090413941143110484190394080910266403939232146909632393836651553137781413937139814842531066393668416861783935877111564135339341799050811551039332101730488839326385641669056239312019071561473930120174456563929943901511863928435161411037013927421120126573926656112109392520015572611739248922955403923129490873239221744711970139214211204657392022712890563919249707705239181313111013139178929011567739168516677323915113417681339141287420826266391382211913621035313912956321811317013911421120102573910227128909739092497077052390826811611013139078929015667739066813311223905593454514390411244515844239031051253901981663902268116110141140390110222597715813569617011611528039002209063172564389922712890563898249707703897259110131389689290115677389510207121563894133644170651389324970770522485941043892259115112738911254411321513890384906630151527646411814031113161074212317316116290211616211131171115103215138898810736383888220904072023887139212417086113738862622793572933885929022211435601383884596477907238839144153313138821534622038811431003155128138806153190413879507322114814112813878306125523387721061211387613090115512303875232204101012138746706660411123873532742157481317013872140134207470138712897859057387089213525403869227128905638682497077052386723290641101313866892901156773865194451315160386410512539047125386314227064107140386285166773238611081178711101231386010501353421403859128721177830140385834174711012538578914911896385692713585154038559890339116755154038549896217961371763853411266761153852921219012035085738511091535160523850184508418881075138492282607066003848105112441706513847874108477889732384651210812238451139905002121657338446944245146613138439267902861903842205491351313841190531018604774917033840325120721463839360407161135141131383855787211091721338371668121263836130320792175383520312645371036963138346237358133833170908315510038326334601103831201454903830356511123829186307756738288516677323827596510413246647382611280484711138254212001414323824149601487657622083823748663236317514070278963822376230770523821101680490766176382010677152120838198975225313616118838181070147510321509017081714738171964837032138381614112090851011113838155578721109171393814686874532381379731904138122029623738119230041141666090381014278476997779151638091178751074123156706380895567069711144380712164578224215151723806861497160130380512468380470453101860477491703380310226832706511443802138616208708380198631927708380093247532379940699082652781904173130546106637986033085587256899032379799773812193796565090952142102412363137952453705090995379480749613268523793672208108471038539202379249965137919219533790211723378917160937887295231050496217412013787166703514651321206702246923786181762174261574051110307103853973074110737855669549178225216325349090103741378415073052172453735874144130378329021104238901317351265718110083782102740117821449078652193210773781216473264119052181951113780110457755138561531377940617541666090171437785861125492419681377711710227317675823377614736125163765408175781522177737753921101671241971909903774102357920321151351072476011964737732661127619018536596377233937851548121556110826351423771358141331650176110190351423770148784327971570547138110109087376975651043871333768536510441987103767656483151731361508311403766650300706143573765102809056401483315145621110180713764370178746237632582029013713137621404181111967537615262631109619069453760162133090878910251375959651041324663732119013703116737581104951234578224113324715137574172003298041706395906239097111383756206247415409045782327907363755339814137511615111375479651174624113321216413753255510511117064502083752102861903249151125663113690170988203077911316636781238751407083751117012678322474129016908564737507041907704785624150875140708374968415189125332374891645377590011113953515737472884157590757873746435161901355129527522374513613090562871631013737162451361072431313744185380754181283603773743181125714750368306134373742106645782287957401017522374120631872369610328528156497307411213740586112705454774590983739167909634013069090454961603738117175119686186486103275223737110495123715057373633931869638790177107602177137355487783229690466411081102731137347014578224113324715137331877147132905790819015111013947373239190169212401280433731206156440111318963514037303072644916137291028611207026137289163732189613014503110023292645141659017023727729523497417731404737265055120516131904803725421480146111311502331402019010372443614649132136061170280138372381773912564338627090626705213837221331064321614737214161015215025313837201178324915131090329884762150232491411383719386101522181033215854611863427013718417107013461025717510093717102829016531056753151414784877810852371627021013275871045329916951473901350923715162311395704113971557337143583112514876575596657062901603713244125883419510632679015452371216231125766110167108134371111671255595141147138037102891254973709650300110370842112071370710938837067037053038471661317947821503441861106129011111106204189431426613174237043151517156103290375399031090125667147111135305841779079117871110124710329028777370345566540407864476654040716012851032121611543321112911283711126610329068537023373257419604915111223902016696049901471268214370112878971568190139016751439964445110385391306651370014073287391710588451329546211012542450741539905207541103290737742267666090530791581652130369986232345392313754132247124345392313730519530017010329072116374111369833111031505610385391012141665136973509010911218939917013209095133041420771907174112101301908552539696551369630650707707799016577037543155920319825175307797369510389616137142961613191590217205907413694526131625351961217087416583144369341896144797079026890961047061244543692263941117506675312441631416341412259712151289024179145475854036913028428466512962712351391145490617674736905261286569159082255181368960880609269172261403812441571556642349679151368812869466511728290669209277093115019950142963687701221941150254812116796941151114179354113290886651600713686280711903077911701540368533146224849633544917790791722184758573684960966313246905796751314136252368396032451513682339909021245147311901806651479375148647368144537961373680287371402373679339152486473678371664722544717243796157155104524796679113509231270171423109588318441675474578112132196073736779666110750473676217324177773115136759310911172664141249114217113674812570923758236618762904744117742135187315255136733599015641659053079712135262667901506422350377431866101902875528790101493672976196915901839847951616165545317252207950750968787125081071681772706292486473671280661107505142390323159025037350903204714732127037561904784719163540144905406039079072367021811672663187737551232679736516017752121174461241131451132247190366958777045276103271604503641296721190250291741723668276431506651669155210110711131190353119084066131119286145663567171366723221013257556115398797318773753077913666371102901232290928117928090401513665143768132037965517101111086680511421711366427867366471529029011221847585736635621411132363110381329037766121073190351706656092814217113662109125178190353301111304736160111253901716649841366131431050110665131141761903127910376006747291137104103853929065833660252320907896132904291806177141681075436598611190104595213290730711036588611190788756779214436573121119013144861111647016104236563121805621241341238205720011083117212605113036559447732647139413036541049141141890212511303653319310501101766110322145190912049055141130365231877324629096032115158901634111075403016006555351261031921303651280711903008095074161110394717790791728365096090152863424733642290507473649102268327065149711683077911377301013270641144708671111164512242333270641138463463155840708364811788510441282773813977820192100137201902932100311673647192477668414278321059097451141138364614278724316614654012456362364539981017725913109067147353208290311120338812125113036441104804906718146390196797364314717129051147439811175147130146919032127175762443102371384736422063114272110632031112033881212511303641874108474979721108144364035777314352732131329609031590342473639206784132763530779122290109316080420871131274613515968350517487012931012603269082014187911373638343510326470176501202091091418820690791131363719610149167690820141879114616787241917283247124288105870161042296274337382708146803077911373636106037136125171731561259013036352555105111170645020836342063114272110696751317110632362473633109125661132515217579791267130363218152017141113498540253113123130363159611114137295111547311303630102861907191407275866130103853990377901303629263141171391382621317421381831201577024183575112032129487600373628111590135354752090136754710329037539909056711563166609055779182130362799831050110228320909611130839106902203215090155357147362622790391325649551031551941403625526293804427509051187502495242792369833936277253218362415159819627730196361111131096274441341681071603623337327141307431167503622170264903165376495111175135101383411001554221158362112862082641355342623079057377110120504162159093711343620136804905394110432067836518486280015155645110321232451110794147711596115136195578790176521213114867231663140987261903114135206361837177390855292120135101796207753296215090849634013035148505227505101624922736173025964361130154295903101464141513616573588256115193611911912146214036151027680467509051132901611552197103247790351511038132907554770624141217151361411789880490839162317913258741723661106913613217301201111875058770213223311014435307791137361293125300413513911222906188741171414791226361181210907737567181463901377973610270313132575675611539879160360910242390322233775090129137103290375399090567112589311043141951218421301678623130779113736081317289179628347132909747968134710329043411503607843109178379083411032904753990413574165833606259128766775742271106642499865770936266812360545977715619390965371445114373103853911012811215236041021948818430766899681890129620290138360379137149665089879117113602256612477138816628811670881148331987911711360123315120280490101044625336001349682805161315225314435993281376613149111202282906553256359835137477331896695359734175813921506651359631347616713024447661241469213016712014212135954476614540786132906377919066115359494154313086871022563593171329629631540471360140904161040183907973584657090359225912876677776111410516575010390165124227117479681309317113591103548459486184490411212574227772797359010677475818439690661953076677279151358954114311512798791171193110186512665135883203105011071665166567157490413717637106354377135437713371193769901656231358715131052716613110917321413513586102166124717905188190234855137662961113519071471992282157901420790233512592708139904983172150578937267179051552671371038559782722524702106571211121012041907665132934181041319879117113585313310501106677130490413217396421890574365137769014250483135848915166771989041150721058664310767537186700516575013062111507130181396701906142814570190613358325912876677211130869114749047639015511314119110422760905072655451932065112219641351141253130259472105245965145953145913045913066828113049047265811472385012052931711358284270335651936799016590121561511329064054056851870298791171135816768116661104627478036839247937358023391166907553227508357930127175866419235789675493113625293171135772712057581131201568633576259229772874114029090351217014074111357513822787357473192166928987911711357315131052667715310476629610629490134927141357281681166632149663797766692109879135713513056624177132906377919066115356610801312119093110714135702276624177216145907702141189021122711086316093216962191015113065110972142131661664121090109666507361301211155671156616177053670735691038628301843076617096286908467586512423076691070214137166714735681021211132575667513597316610181427334108657923810727311409106873139063329298964857423360826151356781313071665111066412904889045041977356662529044336294180747662249230766136644671571977885605655374889035635653971371861040137907412091691920111961511429033540931111135642713083653270021046213054630765160560963563281661107507710108043696110739616041190931111135621021205160619756613183724230766654520573561842703455816414799655654520516813093171135603153105011066774317010081292661046773355939172398639130318390886246904543690115779194355895117667756222766116811987019573077916621035572591287716651155418730151362788241286666035564474347156090141659109021511566874120123422790355554710332574730766200307661314170613850223211773554731669268329366219711201237266296909071134355317132538411507842124120157305906396362750411577247050136355228166110750771876610011370678411103141714825671770778247790115132076117661061121665671747821703143551171329446737927573323815030766150104355035137476660907573372536220676762206516690270741701901303549171329663170856174779092051512270801303548147667977239102311329066877814035472813289394744356610754031790155103442354648232280512831547281469512029313539012273619018131712361113510553170735451407323076613141104018390797358146707354431976872234431063543103868141229316914383251408707150171962469070701354230359643667761270702191554226346470117066165928987911711354182774421812391202861313540194165213513582905315612226564961166961539013527073539316454907507139711841587513234622790664239087447917281494922923690229479335382591287667719891441106710511316217010615395907984954770131661241701189126353713329171391467215519679011414610347507145156282781034794901929026366103413536676811666110462353581359643716651222906134414793534791517166513683924793766501931711353316469615571651151353212164537147307791210315195613035312555105151970645020835303581122422079545127879332411032417221652217773529236112442750905121690406387901779010760751977352811769578131187561072101122251352722246584299712947556135160352631292191651469025590470111454116462140352568637490521261071540207414920130971963524339175254804609680490991352311787510741282773813751469692968205121391282173247791483522206784388884541555611539879142352153231242711101377117135202067843111313059075691411905401113519296403871266872471409451201068943518748315124754836880789277027914651069235175965104366577381923152706116131560438933516174148899098152100167108106161905049236142351525252130190405227344253247124311137370701610423514729262415406256741477905571303513357247133453221730120531032909117031443512976411711373312019010921990957367254035111054190126901451035403510699019373013735310501197413509289125352104314175035085308111511135071569046283540103241132902722163507177611246037469065909041601110477540524659010847103853973074166350647517515290960904474114713802229013911326872024135052322029095212314544973504713503812150665184610011319061447100548274219061447281904115615411031671401296651350214376813203796551710111108668051321461201111863745120413031579142625081421711350130612015032465254763421523341991519535820668110114913557083500526293804427509051417903106656224190613161516007134992631411166577365901404157139116653750349881259643665715034412235037743186610190287552879010149665160071349730218066512421032632377904134967894665166491534412111378190592471725089010329092423495931091116651103853990416534942063176632658313066226103853973090536963493194077341110454017160534923311103150665114743237358923059511130096349127817866476473145811841581766411914096349037177341135401714355115644152232138668841480751407083489300423371937140121266904890142967311111651701069103290475399041908606651607713488289526529271515169026073709020134878861071502031665124910329074037171624760373486278117907505111441110299341120624292471571416211348581212966516684111032907539907895905508349015671420515762113484596510432033734154041549010247939796901535251111407501004112920511103457348337141107405215117190212611106246483581931633482102010005515168920316211985178822113170734816210606613130096225530172530966552151104221462140348010286190105832659079173074234766730706347927016509096584411329014512509096508624545127710329014766211412125397303478109125171096680966953477201454755611539879151347681775587307766907118670717234646311584070834751057737567191722140121266102120870553419209014296347424545732479019110673473222458395164478157216791347227825919347110945441245034707134692223179112203710866805137334682063179113811066917703467137324915130779122618458965705090382706901711053140346699845371455977791210318463465596315101666035678660356416642390972134139171414791137346417278770136121053941370210167546623463345181173114174032395111176901035401119507690103540950907907416634622261254651069032570511306120151124514734613064370210616157037487570311513460366819096741129221934296345931431050110174879875051452761032381106664870241123134582221379015597511329078573457102845702829031190794782666908131416901611243111101329016672119025030074166345622734016110977251791907224961351914129115290342140345597619691590184524816164965390916943250300514179634543922031569159056115398791603453115346130140963051953009034522307666690352443156421511329018112434221345162076671132907911787111012381032902771303450339175147741872895142254824324723390176110534495861115171263109079090190905919035985405205403675407907416634481077451476614670339085147661242181111427890248203908514734472454573661428082081075013359217113343701481344616217644275090513203111203388166512177734452254570270544438553757829525314285270834445867784350091151155139413443596226997507433473442586249135390702253958477025404616224781100014210070834413448943175038184109387791903440651904833715716451846162343920631142721106181957506676044631116142289441666891491243422134384019075476683190291701401212589777914733234372661764432507702511170118267955714184190521901624904190903525190571901002343610912517103853990142601411156217995407611774117343560735501038539909041343412594917021032908513570254024810381325465141796343326617644275090514527610327118411329010312668733328041796343223617644275090519159014762931031914179634312614427509051154601111810385397304179634307661764427509051259551221094756719251909073051417963429140650249170254060390790514179634281259776452761032444990481819481904981334271561743871038539908341342655674556686620134251104804901478371374657353077914834242761011901255611539879112234238467661675466234223615788445157690758076342137010216754662342072946540995407611766341954888466414729511086979117871540341810362367810610556671121496335455322817213281032715111135305781779079117871110124710329028777341738724713314290731571504014132108471038539667304123690717773416116745837120519655901107206341520631142721106856672031668034142891251731190350663423413223298772769613290272651708729034121158107776905110326590341127714323410713409249140665714319414120797340842155698901019711417227723661106911309719634073666617316215689901421105922491545221777340620622696350743347340558645702233419915195358206681161902297823404206783610645837236571084132965571047340326631766326583130662264527690103271004113290879053696340215031052665135320829031112033881663401172141662263774318661038539730905369634001812111778323663134783112908733995222471162997913398232204160966952888149061312818990193561153987973397729925404778161905033962131021421011519879187113395596510418131522798089623190804135656339439410298578066493393636315114075528047915034738066553392948456768313759879710385399041150320128726811013033911621769362837509051155450454130139521557733901029605298661244439213020790412115886714433891058324652547171414791300904634121132338816863470213210143742390137908364704733873883246525477106904296716245450787145461139776338622635114191029310194928874392149135977791321191544332454364453733856664115072223669563474201204651575115714745490612541431338425646750905114110385396673033832283221647171105860345633821091251731090659014041150665133812067836579442449625741321015795904866609017087915703380103623678106105566714713529014110327791901411441706901411021153429021575913521313379223784710329077049611649140103412363337885284133120219187401757321690904621105568233776042509018831918268133376244103290977378328721766841461121138364710447337526617667169667114033743067843132902113467103611018352337312949047166232621195246537108031144971479074770463414045177337212949047164732471989692141108138469651131337110317842513467103610152138545259341404773370275177110401202131336928690470516677546213851321511271121341125908631336412658871213368232901390822241425887111181131701523367220120837906296902094734609413159016019417035703366109125115621241249611374535171336540190904728211487393216687493231018756540965590122555596660902141921373364162176442750905128290661403197542138513215112711213363817737573658908767152664143077973362350374690666090904713290371032901824914733615885231190264311907823360314310501106651837387370665407617110123810329027713033592806611075051995407616626110217773358133106432327110471929081722184112957335772946355349433866124149030890156316660905327915110211925596660905329233565965105190810790518668418113170126533552611616623610820033541027511771426112760321151111356121514165342140335374678111187561876771106396771743352809963109066690141454768116415348098820307791137335136223698791662363350232300904314366107170715222622290340496667931425351036690717782689214690142963349220908095611539879733485965104320337341525111140750100411295034571195819316333472067874111920152616543056115398797334623212010906651225231721396334518121117431663413166131219719033441344161229515122067917041334381423620179166310177907915311403342596315192153516375114271334171334072952993519325631050113236318013766110474373339651905263722241816148870176664121201743733384211116526111222902533245461150516094704733371028619011965249014121213011541255382130108074151333620678413251214779130111118496968101151564903335660215146371032901072803182015983723645033343881283192537701616690516732082903111203388166872021341164977911073333871907147666090411959035711211032218787133323803214737130146911208106650910617141479113733311020908736563574174157081440119655280791131472901511108833330370803120101371147271119530511903879013790561046651150771341401108229213133292752031665110329017614023761661196112596901725103783723666422131140933283792031665168831151351317011424720048653451411149047315510921161469071357513327746784116583665139512273184132613204650901843326573510791541612261206233259761969159018459556729310190103653963324748112955867248166121036901875641305287170661035165213033236261128134816612103690187564130510117066103516521303322729529941843789083351132363166173321216473454704115022833205861115176612184675714112173114174022833192499086512201301469740390122331855731125766851556003317421446742226120623316475789636804214754921502055818214633151426378416165410676111131068791422531671551087911313314573510791541612261206233131139901875611540965551156611014691119811361713312656112119810661244747996555913109085747331110274832341105714746315544629747905824183419522271473310798108771713212190530702165308266113159010766330920631766106859030831050114146259224975160771052901139130505225114433085421411731190296610641390419317133071301462311701312029619381144125107810671777083306296403871161562762994370024947267330523013790715225390139567921381554507083304162745137904545077913303138617516775177140330210621772931665166901912121747313083196585389222150492701313301255510514781362011661249042548813033003575252144150731913813290116417433177711641741570417671381759013949151329922790132432602297926916725323370544431475475173329813861751529096090447411471380222902531061167012465847047329739071107463155836104369051847047341155526357403107329640190470472721164196170112435847047329513861752592517130378387107417690454116462140329424790451876215596710905753293406311876228241140562053292106217871110123181909287414373291339319296963139121210329074116893290814909866711636411101402994018410011097114019112203690905404110217114061373289105812831562361783547696129905249214121211613732881286590708221477302683270641138463465116491513287112053496492465102186111151911596338944141313286788516826126420512037614210017911262617328559651762191135930612021313284301147789691406412229030985123890826188766121090813120335903411132831829071108037133116111827624746547781220715118113157328223220266526111611515399029920890132423209070408151328158519028290714780496471140252511615687113125224656901114326765116910151328066186411107211013111113101255288727501313279220906630151527130401512154714417057188113114601664511104664632399512156113132781321471065908105167040311605313277106217790459108031131311115196915181570412048011013515314801107506048932763908109041488716120221196141446540762503275232910663023044182203153267241131116170210590192261429046115131044121077327413367895121214013110453141477327310621779011320213171269296883327224090506188459622707102511161113115014020190233103271259904765161447103290207476513261451134191930619905161511611131768011743321512065115132701021046711163513113651348067417827126921409018132694031116771601105614320213132682891317115635136040136120013706120213132671028708056401140907061311159901161188590741110785907412047859071278590706991293969342901115681101406403266249707761476946748331010327732652063176610610866805157646537136700304641344326420535519020141236110953561113290114211530532636363151551207772205103653732622279050613811026251677446425511282116419110732616363151411755726151140941315640130700406642537326068078115103406517281751164063162532594219012161216524753710913781902261151080782108651116414182325897478411351151034062661032907516632577982045620410329014187911101405127032562759071561565049972013510514203814210910329010140651325516217614141211653901304863254133454412450325310932525961111113222478924173406583136325110819052922108309622542917242017038243757325026190775164731050412547417271020277516419232495965104132466352829065502118496324814776615790519681011515649032476364381256310505517416621010224064021534766761632468654125666301903210329096539909023732790740623245162176442750905133329395177101154522177132442253112597743155167182324359651074314184347642411631311170241832421491254657321309046509055862324122231465781425153510329012758551551671767083240226125465106903257051130612015122451473239306437021061615703748757031713238133139110716611053632371811251775107920222513236256259496232351176954574172131262110200382706513234102423903210381329010189047323321647345470411802225732325863176610614211091073622257323110197418729028486511401303230255510511117064502083229326819109047037155465373228374178711101238103290277130322712828132706511329067108706131134322692962676047170330779113732251669645329632090453283790185226323224638626364766321043103853990901503113032232555105131841313066110371038132903779699540761179132225861116651166110376532462503250300962472331371908991322113764117166110371032711179974168070210802591322020631766326611037203016210927736109258667109502103210391321917014645326611037509859519071411511011237584411329090941038539730913218586428106619079182110137658313032171081249141250155307321612949036164732472003215680112967709045318111385132151127112132144941464913214260903162658871213213748497425858181131701523212566849879112132112061764675090519774362246353032101741973405230517871110123132096363151261317261273320828158419536041812665404754768608138320719437103290210214535140907732069861464913266124280131130982227113832057041906621966715413211810197014611131320411964414578266845113064755041342140320323220265191110537200137061202531517902842985613117712080638475606151329645361403202361146904715766609047647141106320123077138901714741176531590727140404151320047531791904764182012005763627713131992701060212131300962255301725209630141522138212910907061311298012061513096161451132743152454901401297411313198101146115672019054651132743152849076013131972304775113257848171102171113131961347517369698487513231656668627431957444814913246281810664621217355113119141513194417283421236268633567319324677673642831161573156417021275153131927017421241612783186349111431081383191765418242185470412519054710217115313190230473110507323189289329661026219190563188270423411416110217115313187339742123116543654086216706435708318681490470415951260131318510516012021132363166318460647113641156103853990633813741658432318347531125133120219187401757366609046013315841931821020570423105090823535247413613181170556390439741770434182118612106403180102152511779673197748583179110490714149211314041211250590317822097906707011406130141575111611056144158052151144202137142908305823177636315174191177312316421511711125531151111104087024183176149125256148849068221514317513394141706513105090474250199191142171113721191712317422782907301109617416583138141197214621403173275178711101231113971236103382831721022687061383374634491513171301147789615740641412530906612109081312033590346413170258128614166761193654097090323169417446913161108031116111827624746547781220715118113731681091256652561161131672322026612750962829090228517010151316658519016231047178049653125251161711161317013165150788490382570773164948458379051804667579167316318112518775688391623179151316222245839516447815721679131612565181931601024293824124506931592482221197779121697741769075473166933561153987913231582463141202102315712111509096600713156109452760831557797722011963154551102501104873153411487901101233531521812111156315115990558315054668231741314928912511046231485968121261210186131314722790493120821487314639410009573145903905568013766110474111314423920112096314361547751072473142411788747314110317147930314010463632315901074731395767841165106141313814678414954031371706065169231366299073135124610835233313463631511407546313311280421741871623131323741389016677031311967784115538631302058721101434231293126214115551167580773128128209120623127102282143312610819050615211031251322457873124232202527623123289125412225731221967667147467509051312110205677371569665677314268133120596431412121313119286904705113290161161250311881412010205762150232451473117399904519213831161287779074151431152441032909773735714210693731146812637031139919048337919431122322021103221451204901151524731111526658831101012969061310995632382751317013108421671027223107289125412225731061967667147467509051310510812491412501553073104892295540310312949087323102174471993101206815211320231002229023061131309993490556451185570901383098131146491327890262907304113623097232901002858309623220211032214512049011515247309515266588309410129690613093956324565275131701309242145146112230912891254122257309019676671474675090518041426308915518846230881020567731451685123730871865650296502361567101313086286904705118481621502324514130853999045192138308419437103290210791308347124149637308215266588308134641967909203080855115686289307914245490307815162419010773077232202110322145120490115152473076152665883075101296906130749563212965275131701307342155011223072289125412225730711967667147467509051232813307087410847306912873032706513068106890470704113771616713830671020567731706826130661424603065118164105306459643105741514306315266588306226675175170830611090190251216230601028162805250930592322021103221451204901151524730581526658830571012969061305695632156527513170130554217511223054289125412225730531967667147467509051305219476135254030514351619011596200305022790120961194891137256930497781565120213130483809055664118557090138304710296032525130462272165247304510263621211032116513044206784315047131304310184995014713830421526658830412322021103221451204901151524730401526658830391012969061303895632646527513170130374216414611223036289125412225730351967667147467509051303422790206225815111630339820437303251190811213031370328824730302322041867013029102861120715146630281196965113830271701036930261100459613130258067466356660903024532510416175146302311279261530226608952430211401346641190323020108377121031563019638561067373018922907156431287301720158711901703016892901941414011030152222056940720230149556103940129051120747301388540520747301245091144070830112361891174730107991790741300923220232408017630082327649130075325104173213130062467705564321383005106673267300453070129635131300323136106018312613830025324115748131701300125953155437300028912541222572999196766714746750905129988921352540299717411596116121299689254017529951051703805015134124118310035111641156299413921212051511312993350521161021311956111512992700604299131262770770299027018789298914245490980298896515358298719978110229862261275425129855691369040637129845681118926151116418229832273771516722538112905116952298227825341521010311382981174269711903008526059625629920074132256907515113235531131298026811620229792322049213829781283042212977167416101578216611622129761120138524068414422186218297522649141138116751312974433120702117160131297311241087151235816143613830441512972112445785130452218129716094913517114629701865658130419329691502695243729685691369057961320913829676978222751061908735122429661502997065149131131296512718131578219133296410262315782166221296328690470517481131296210231243343131296125090204122037210190131296065651051108471279671202131295917910129174135651131295812874208262131295710263249120131295625651051108471038539202131295523220247406131295431262476511104961654562953421901696921240931140711509602952922905870258613129513929045758044160058629501703309014193851141272711312949312621612915129482322022965221740649229476661705246578951131294659651762752110812945262413711511993730492629447885168261202131294356632406146294210621774115111622265707294128912541222572940196766714746750905129392701650909650460103241217772938548778415460672918429371170125783255232990920904664729361531362671410161329015513735151293519693322106731502934133454412450293310929327986226116218414167212628341130293118880151896695293013842396202299431316766729298366016113130513686990817253202797292817813111681770247414927702797292726224710692477082443753179729264446641418136130146403962925259128766775195266646147130141146974039032292497956501875680435961292354314075019096123371413266248441221596378013766110140317972922148750627771776357702387027972921188801461572920124271779519877312137125320279729191586827747879729181321381266577086210321104067913298329175272067930512061207152931011037411729163013472659610921213290103741623291533763692711183294713835875751407082914813717232960111047754052465901084710385397307412913813827607116597645631741491104622912103207411710513019032204901151524113029119675433236247291011162071103327710553725531416660901482909315222773021131885037290730741172908258218810108109878712681772706301243741172907233147643924791112906961315509065336142290530732142721939671074261402904731128163781812314514171082903221411329014565324625032502917411729025572871094641339410190103741172901281903929585402900751154311545401321383014296144110222416007128991038314532213324551266723676651470412898671154765321741170190612289710383190804266682061521163435167487120921255128962976657274170719321786512277082895557269317832272931519724965044134611040814028941013653576033510535728937317506236329110855682289282774109153216171205139732172971641522891655420465729791177417092612890224262607115160454116462140288910383711250067984165110574791288875112514184325724873728871041692111798277024783821158767307791137288635721224116374908162801547762885255382706170815651202113271372884133722240177647017695112089113428836711621701705004561128821033271102101500111462911010028806228813413921105777358139766121288049813793111413290062287918112580181076689102287879782391409014741412012877258212208403766512311372665628762334774832369069013425326071371618867182269317911372875303222777495359029321601999041215114796324219015234247287423377485515098096341373711005121592437881842873209147849511174185595510648908090175051811072714114113828721338374541428713014922266660901424756362287114781222110716953674196752870347117547162780441665584181075113028697317098820709874813128687091068145091111296138708286730423113617786111906467022866341169722120532169729322865397501192888149061345475090811501033015174162328641036151119176035010091101151286331523432928511058137966158354767774615072862961115166904688671999036615161327706711442861259128771561038539902911507419313028601382271154809582912828114428592209711118485714611513368710132706513077911372858557372437447156372013710012661563779651321796314165901714285771538931050736121905303580764117107610385399035741285696126111681110462877416232855150310527214743197463396211549141150104103853990416551322854817731577535547512461207777911028738150586791661501048739329512232775510312853258128666516675174713571012083139690212387823076816279167129779151123241872470114241110115787083076898791223922852656190443906672770262686612490423251110217419107478211037124458516217010026475345304171092418769841875714187212418710684187718418750741877441874789045851251110372111081110372113051103721115211010028511501807285810750577410461210568930516216518080269314721429021828507815072417906672770177907911212611338109150152103270828497815072443906672770872110932170152131621553717010090677103140212676961151905731326743141261329064110311501091049707971624907911311987911711284837110828299103290180307791520312847704190327103644141571642846328451477507630096321125863120292731769017775141174110975206177907911171611032901305561153150987916680284513310643232711047816500575184117678411151724431313271036697130284459643812665140185607311308936869014712682142843185451475216691630766899628422454573137221153511071083076641817022271367192284110584567323071556610851747416114110401839128409204641813975805728391166135390702107108307664181708283822967477507690135390456540137335689220828376503004131190297250341213913428363143105011066513114166740273110360901412931103609014166110360902154190125073072283532577307750905129310166142283432771730711135311901203913119071922069096369013290103666908131416902621185406712654072306651600712833371664710385399071283224643150724915261401045057225610385399090358066516007128312569035121257356611370962173470198047028721868781371711919049191904913164321090139172830102340727617212966193212270970241841102285187283187307797282971121231190317729159082147411196610528283311699593257747644181571486692012082376094903123428271591043963580106969367505166751418902826150310527217160366101831190291662925611025625156570428204233512173761531478268508901202144877501990172141963862615701038539256662825660102719290637791905775034121011391402824258128628276906613129096965510701839549255511034110951632374627416671904588111355805155416249081454146879791590661115418807331791736282315013772915906611053819351118137902261509392282257419022316124664142152290750411802911062371426771101122707911507265902394712105647157490417176710636277136277137563547119756347697593325227637761108971098961105413252276373441054349902660597136282127643812665175387503341011339901817256130282091647462411507290511961811210419104151621701002819150596437290381136128190140579076641810461111496414701312818137619090810790421105439784184781210419104131987911711281727031313257520281298674821141414591573120512321544281613313911665121213910966151766281520678432857658615570956281410207738184396901575681543620306791512813258128672906612905146632231203661029034621834347423511721509414344137281215018072311904766106813901503741659170669107334742225113640110164829640110168793198791171128112582866657659170669107328105963149715072843969081773759879190425780517679151280978150724439066782808196510518605487516610402807102045870614170854051818641570621701732806102066124176653714079010041155598603591701280510207739513214190190843969065917066910732804810456612414734341870781310280115116728031021017061448112385742239506217016728021020773351352274467475729048341135251809081011329050148131150167134117915128017840966576591706691073280028690715111666180251743279981412056687112737095180412622127988149071511156655051743279728612056687112735839523632310758076633067972796258128666131142750769041079132279532845738315755393742651169310280418705406203067972794227110750254560758329431110565773328831992793227901058193558329368552510516664902864817613742561361950125105104279213761904634129614511431452712791340810457255128120213627903881283156207124761727352583180137661108496278930160120211323631139121665912788729319211757384192591278759651011136171329725113127861661725687275758313827851707810329097260131278418545962994387465612783128413551693017741887122722782340810457306811361922532028790390715627815463796678131278010271321251319685525327798911477785716114322531382778117885901708404224707127771159651282655182776691989023686779114711910809627752454514711910301702774557377661071141113279073078227736385641809262961471195575110201311301411402772330202131477584702418277110745120222783277041145390227772021362769236431411081161191544315527683911694128051110582767106217790563111202276614641670422021302765586111591352104314127642361116612187211091713773043365073770236901157147409066170141276380910214150732276272414113065262276159651051115214372231731050496219013027609561121306526227591051601208163539202901302758137611213065262275759651051969610321201302756128281327065113290706671081311342755704531018604774917031382754124131415701383227536561122931011112414663874117275296452103290961741172751976411711373312019035274117275018895457023187737016155539702418274915364727753912180613971402748181111590701000904741457344422747159331120839162317915727466503004155577274539981017810222884804536412744116696512012596750732145961038539574581394734227432821687721414932587202412742366351253413677041274112849411704149411672231512740664302778227396162341105901708404224711042738796319111187611312737270457028067751352702418273619736457506090142817069012459018332273510363151141169423101142321911803727342193651124290397672733330247419644189408414727972732586312494579727311622474144579727305762479159045791512729636313212429075381272811871907139921372727684181685901025272634489431750210107286666272563726258244650171057272415059643611301544539057321171127231765011101213411201652290531602722475175454116462140272118690158854272013381198621592147218271916114784770914064127181021564652626131163425402717162311761575242058739176047333024644150101034134254027161327474046905624127158613571219040354027141062206157150127914114418262713155190170111131271277843401202131271119835108477236611069123332115127106801084775496964703215512709536714214212708899111101860451648070211114527079477021116305035209627069588151895507816163050232706419655907838371337353077911519010213727059561121215369090416684511352971354222704861351121904035402703562715744275090512702218810457264128148202136270110621779010574165832101611101309645187778227001396969777919010723713516711516290326261176509096191687287292478281184161211514615626997784340120213126986841877795872333211512697128659070822141106118663014217013205122463050232706411519030779110221126969561121215369090416684146112111514165342140269553416111612226945071027352419696739081280307193909057269317110989285212121590120351426925071027351129690130690904547904832691391770811058103290217306411329014526901171761120714732013224678114026891028187561115402688536750761115402687822119667038017314085407910422171012187686118452368612051757815402686120501901441595402685699012690193781140268469196453817667912683794456726821055572110457972681327130568457972680162451477502071413170267917612101761474904176311032267810453644579726772379345797267611661067120457972675102756690457912674223119104267338116611724013711686146441415723814211031048917032032711670696132902611611125973752119095901701034746711181086690262672574190841194262908129898791171126712786736647755477062411502670302180665114296291137901996626699414666513091086631141266812473950951331313217361475735521427067478066609053079151356585701002142171126673717830779166862827909050220413046315549679313591341307791209075046346315584070826663509010914714077510047151797704166609014826652806611075051423907505110381329041150665154071266415669551013118756122786626635964314166210645726626501914071222418127290208111142451711544680266133619351985405205408074117266025831614466517583210321105705113213624824190613167103290419086066516007126599310914166571032904753990413526588121296651164510325804113290886651600712657263141116657731165901404157139116653750265630218066571019028755287901014966537502655128618666516643511510125407178415721739675026548818066571071675769265339981041665711930866442448753754066102902167972652105773751474657353077972651201454905611539887110778657661212650220567734667140716785641895255903077914837264965030041987914066571833514827193222901395617141479118626488650112010625718321310401839082053540115041143264778150724176678540401150416680050690401141500702326237296901529034247264692102671814639013779726452703131325755611539887126441029609052921421711130264337147170754097621364813159087264253081115131222124575785667208680665526413319044116952010632552031137823675278266138755561032902871512640354396154218582110622959762111331590161263928071190174654042156111672810410826384515225915226375568164146177112218475857263627817871341120684292546441415714910329015651791263594146665135590664367316610196930114533882074798749171426615473662531535132108121226090811791263434438511066579779859782075126333066575020316651987911201656651263224950870411106665990866770150547961065737906691802631976190909177707472521339613767411782177116661011008810969066581909016093263029640387157237139411103901834396692070279126291133508138115193617619362903524111066101967171154468626286114434184540150344124196902627169516901376658110209675026261781119024974217250117413290800192685309676201210651392625244136469589902945431704504132193904452071243581091666491020967502624611445148100113910259475402623421104133961371936290352411105875290661019437524135626222208350904711041501162354374414290757262110432724822042222032112920315144311128960707262081773908559724695214964495202671711597412801446610212016630779151261993300412216790524122261841896144797079026890961042888149061345456115398791644665126173497738199692104090968205121391261626902518126158011290417305261412931118690102251905137557930787124790113878175626133114119066513009035121666596804115108736142907365054073136377437103290965399090357766516007126123193105011066511875610721066515287971463882001779798791512611224902966574634121447762610192041397673512702195401324166168843969066355805196071902609224411906651288814906134545611539879164466512608611108117102205903031005120902607117892117502153147101531416660909026061339421175084396860191101835354995771018109913128811066869014296260514697310066573554443750260434977318756871617969035661021208701645612603300423371937140121266904890142962602339909058266579621231416167572601314310501106248738621391166537502600201650908596088137211613978255103261632114076901509134193141214901565069015636514695401209135401503441351412819035690142775121677518459054020590540144905406039084113260390212905105114217112599371773414084513644290561154222598254370504881401212669048901429625973186677310629345472911426168478110150127614711111115501135662562596102031016779512625081421711259562641110652329259141692021312594684151790535135215572593916411561679023915056259253641864131321557671101211210443131259122649111519369692413492130259026125332362472589137176106470690512588216877161032519517690246904731402587241715216181139730375861482124391327556258653651074111670613798225418812031258569123611064190511442363125841721266715991755627915125832363196512979675258269196562224141427136258126736491981006660905324711125801031713270690111590711049711307791294996157821391117092579206145090515923888702418257833931961133151102552577479355817535111113617561901501702576330925010728659225752132625824465017105125742611665166265909686128954944725731031818421412031971242903977896213518638357035597257279881045728513603120220765701244257122711377610719012535597257010629047061141451323631511402901451153548051103018447077011377072569220909669990737256838490501617072812182567197936175902531556214147310009074153135597256634024945710311606120765701252565104975777506014121235116290411962564201310527796274441103241248613246249227256357749111512390638909821520225622417725613067211109171476946257191262256137014377177109095830701739901297011972725601741477661467896465729791177904022559105125390471993559713290657017125582209056699906972557301661467896114454047144134690125147694675225561378184644181571481242180868229475562052555189154571661941703570255426196274441103241521252553952279357219255225911013820786251111812551241510514963543191382550656112666090532779081254910703732127031416660906131312548225424154013431111013754025471058491111218236413602546225785122370627718532131254525911489706580452138254437517514213111074881382543259351419754902211382542106212056489706180901382541339461757523332140522825403064435176242115472253940190790110583447411038539202262321312538194904514114146513825371028619076491510134131253613736556413825352273649144110127104115748131701253420177713290509259462140253336635572144263920712253257616790511045247966791253166092781746226811646214025301315311684628349015671715732119013701111878620014592625291031715297112262227739014354596252810164170210616118037571011921302527112012629790296103246152266112341155404185542561322526166914537236340615311119060541754125251166247920120453232990293103126901302524548778411358677931891529029248314025231216453721061511193214078563225224064537115612037282651201663168307791150362521255510511117064502082520101911142233110390193730251935745329922514969307417071932178651307791221708251872998535847533154477816190502517722125440132665152905321544725161361309050377437293101730741172515116641812051103524113216025144751759388961604745451277103290160251316211218310507290160757701472103853951307791210772512106270770987583065903661135140962511576131590511411120325163775547706241150251020624851169233312509356773212641329170114425082135232363156467432296901529034247250711661251392063176632142909261209092070631841313041659017084125061575119011110131250523611160120266201575663241136713625046164510329041170841250374631293101136250279437482120748311299610385399090412501626817796113117821139731101419303225002417151859017874217505125636249916310847103813278147249870511319941812645043812124971031715297111382496547190237951121414128714273124951086964570211476151249486114782409976471315902816624936561129809542410113913424924711133519624011129054024916957847151117316819947249059631510519513617986742353215234247248916212611331590177491412488124291611857257111326873280230213832248718121117103813290167150212131248674849729993863050232706359777911002741835124851685158232552247909209046641248411661115905111617170324834209610733110290736779732501302482673780511329043260229792691672531681379077515252422481782099041678467720790184726714424805762153771083081613111630815956247247911981022231395655965521713519756141411604943724781410150287297150101529612141384311151322225476202411103732477150407910122290562957324769677442750905121690406387901771076075191512475119305837809207414106763419070776247452087776606463821770131247330347011012196870202131247212118756569871425351319301201071962471420378401112047317019100531122809029321249618131247025115483207412540246910962074517689306901568311965137648696132246852319666550811055354511131401462122467121837961341317724666803796479325051246589089909241117250807065145112612464131033215475751661817072463118355776200132904541130140246214171202136296192051132903845033713912166591246192175522756617512190954272833521447762460846379716911111361756190150962459971789060311018778515262458141793377554770624115024571373510163293575190324876003176624561063257011135852913763579311165387662455442378096610312454341172996245319121220621067120183245257329725132461614670120243141108245157132972511071547245030876637456432790740562449791875675679569524482141875688136125107190244792185904821101621044154901302407702446141310501361132363174166969224451918190325540443172115133074156411157111580121505716131536515590501317881312444200404967761238327701909071382730970436921312443311116311211312442146702763126262780536511310612733746017013141531113124412516519223224408376567011804126211131243911692283418231115260801382438251103619329262577970921461113290262751311402437201371001751003713786283322661122436200116429670621880735681047588424353421418501017177729021612910714314076241138243413012312629018021704851645411101701211198126214471146111311421853151411163532433342882969016653110413213124321440202615097111103845131243111611166120124472430420540130146974031201311672429211841812115789618121701289514163741841422905724281431211701441322465619814090175104312621124271947151406837242613554181901435704065982425131037225108131732419032075108389261511164176140242443790117569669528881490613124454242314163975147561140104137416962422383796456319835131284207411905624211198107229990115677476728113202559252242096557101310929014514198134074749490554111077680138241911977430562626711779902697119030085340299200741322569075151132355311312418122262204921386830422124174115183001283726934217922174161013090411372416142451711080311812415116695195901502414540573139046650221867821383213124131419037126514854051421161113824125719087119110171418540942012411611781724316106190874512753507565113824101002741072866152409691906031107756187236611010873110611675131240841154039193406526240781814251857103561801312406761124513710876531121881131845752706412405116112901052901284465131240419802564632671402403811606913102194102841962402967744275090512222845724017104539019793541132909493969011650103290103741240013037212840314239021212414613123997838733121131239819540735310509074125313123971161126317013123964527229011080451922510452239550473901101682229018841041217373126216137122229752217497239421717117111110823113123931029517161299517311022531322392920713301359113735217239110195640641709239093090461374246334517082389230646238811611304110413540104369017010125375571071902141919364653713670030614142414590110953561610217507012387140110646100551305473586408013161328125581909768409089651238634416141767012385811245130141140238411611116817104131238330353470712382731996238173114030238025190532237921873092378611262237746902244011023761462022375151901797523742514027623733044050920213123721019564064170823712634639031023708111666121090813120382413488723697867620010803713061312368540231578221823671161113713123668112439646110011083121164281711513123651161113245047236469417479810631901261741112363540431905045069726416167512362960157147217523236316652111236134716511621582360252354471180781222526123591161170408151235819282110871649647114025251161568712112522117012357116522422412356159133351132363166235569729115013616960857235474180847108471032904753990413523534776011103292352141545103273013049823519201201325322350840382130139412349142348228755707139013546835350901771076623473514771356631793216332617223461132975173561153987915123452851875641610123447512514513423437732941132103853990905051234241171051358107247234141358815123401067120610328569574953942523396321453134233841329170114423378032912417019032487156312336211984137422223359132941631558562334757512492155503111233394583921104113425260071233280515514852442651233178751234166609017142330285478146417612329458049035100146415325123288032912417014110431102327477249713746530074169223262458165102221248105615511941779166372325589571125001190346167488044214641208702418453293516889790719013023242271003119453509017710766232365125182810481119882030779113146346315584070823225149610629565087911135402321951449222110712173215057232013184745793141138540231948132911030556385509025754023185149844118354041768330823173213076132907865219393038231619804176440417031931522315111355403551230816210847103853920223141212227147750624776147766241352222433253747231351171901289075644189450231238722796352811323210379623631231145285715610458232980441124454231032110363789700147130146974039032230910111962267434861578797101219079023083968807329412155840702473701363182599159664110129136459159015390155661617916723071111124122306632057156275454909272305105120712477701594125177230463297771111957156212454909272303632626076999035702302643641322465690127230163297777617156116454909272300111194141751606999075702299631545719417035646660901424755315122984112127777321402128766609053047574229799127156212501801130131131229681275344855709025911446120451120413122954743055632990773130516826140311229417135871401514014763140311229377301306134317041171906410461403112292321140107037302371803141476704031148131701229163205715625945490927229033998116961032750108522289162315111159051272910701304561002228810286190871058100518562994717122871020563499030782012610790501191228665030070616826821266572285166703514617224291070212640901710516571412284706957411391362905315075022831957362447624405611016822824112071737645320922811944441701591644704161264169228063169454462667661131227910380907190140110138469822278101361471476624229714126210011122772913214131342901113848315278812276122879116013735813506122614533906601221313165191402275642121305707167756128227427182822210310447532814901422273161121476706132440500115317167734114729122722011127163356322719512427791259171161946511011222131770131227010132176502230761071408661531226938107250382222965292131226851147051110331777615312267775033610502654742215105902181226661111242901553701290454909272265195826245662405611513722641712078076582092263511773985901162262103994731134541300381122613872277751861052829015111088322607771103114249032431131164010420213122593214207613290115011065110112221317701312258481253901432110372652477107140866120213122571111329035153703810610735725223811225610112021151883190716770225547104904087372652477227901181080672254411202107717631329280710010416161202131225369155207657012252238812226489202251195225014207845303713014126020713121971170193696924134630502529213022494957764422124915345113224116421252150241713613022484512610683196695224788381454754715611539879151224619306422171430743986275022456418756752001111874991522474143077916722442111849613651965590185830791224314395417235130224288421985265248709087171751307791151224117161531849301201010901764717912240107142176698112722391142893279073687290597669176772238109212807725108212804782212902537061312237153355484711265114812122363101151281467131252108702418738131265627770241857209467223524511312210411327781021295120411312234651131135035111080450153115103290240592351441701111382233137251913114710690131556210327024182232654735402231803494369110770223066166907515370146110509194311491032702418222965473540222827129290352521591111513014691904822272717748672074121454082722697090421312226119135210051481172514244170111181147130196313090160219431124210327024182225655532224653105090473103290351115222239219517049713044171012018322222931155397041447750251120585472229025312312803511043512222861305577767781377140905201161151239482221249309339581124892513362220307107136151104119615151110248221910932055013119025277895168524190206211551236422218293115939704144914388723817061312217205115213171036131227960512242099694952519042581315364127024182712216971949014321045611118231012051151131221529312094980715013171131221427132141313419012124219193113161510721417024182712213331251907653752043176731131221229312094980711317113122112423214131344217301307131906236902237024182712210921955051341831012055111193313113122092425017137294663015152713122088037417704111069211622072931209498071131220650554081590511104933511635131220514185902021759025346712890779422042817481106861052714175013122037624190107170792651401321774744552014192641687016121312202143706391901911341056452516131181512201263241901071781460121108153103315122001118517301153103341821131516116131707219912117016097771152341456219887659024801207532804751338943136236284706131722821978702426160504151957307797962065176183110154522054441126126115120741492013097196219619958474221714139785975307791541056602324213404721951338044667128115856513224717635049701113511421604721943831072119377570509017138270690421140219341112624762299610372823702172192149107160754921502055577915416214662219187596117404704723673037103853973075541219037109172809051709048132122422072411203208490711033215475751661817072189142229803710101474126106322373713051215314547067149711208958158037469045488221881219015381557322453784161510134171222110108321871413512551506102151032616673206221867281651022212481056155196557214510221857453105011066772501311356181103245371120132901446196555707510092184173816510810111396583106218378171476660904119535470762182142145217050011152582110622219623141110115142181747342181423594916012075311072180138175580132901221163064739081147651212220217947721101315265051683211131663014153047310347017321781421452137212661110121772348754014490540603907507437012301710635131217622396811882124160896156167951472175871041651951411312259711745864021743318472110721522301713621174035772173256707340321951370765780154445121722781081606822711249051389154293571751009217182152454016026311096530769174901601514164707902689096104288853906131244547567217014111990204930315256115398791512169821467534725132612643151819875737147192521091526524203019621630117026290139136216829024677174799711201371162904793796557261416515147437192804171043247140791110210299216748365904078652676312224239061254143721661473905303746906590754117772931038539101235539431416613021655313017056103115090545216450570690333212795114013652070222292766311513221631005750181613405863721621413513513403711072413213564111117032195415211412121309764213720810452449717070520897318103626221611081551830286110103979113147141247114155602182861075947019621231167571086680511871558227762160870252586515901607319170112251962159146263037565953095811213817127014041710368736609724314126213856872757583138972601351411311075386687762158273135516482135476155510361439867210340211071411101233310511013521215754547354071608709648091661990664129075095949051402110115451602708141110115012061450970243161621564213019090416539026290560136419466321424799970721557236611069113097117062152155467674165901708197422154319702181134376590130801038539202253218148701183110268215319113249984959614198130240108215246539711091081122066854021517917013690797110113321505052929081312531049045225321813641526177012149764639078387136102514704121482111751164119058214714111956163367210321104115452214614255370811370517471102106732302145723322025113890120395622893714090775412144416617011387919662143895621214211920575515612067912275188990319649901512141803511376454811108874165832140633233761904635807612190530358076411710707416583136213910375062140981481375436083715913311548141123298276682130213897782889128722137257253807151253121208213668912866155450702137901714147915150331779813021354981495601101421107364363582134967543323624787147144147213320162648378047821032138312928190187213212411596143710329060251286213174940611100167303103853920232428841540134131213031511611100161406352114970131262172463412530116462140212970719377263915591702212253668546491361302128307321058939521231357510961574051110305103853973074166512177721272273170453688101271703144465307986275021263411071002919893137691216511018756609659048754071608709648091661996212530381384715612872320681101302124297911329015516820940610610329071361302123297503665731385132504970111351142160472122297503324703521212113036142416148741836014686132907107887904125086721211431436881171611615176113256972120694667288763128690905850476721191391032908168341850146801442118307321427219357050903827069017142114021171116902917714257746731382706572418511109014291490130211623313071915512229025332211567161750407315406176743837361962114171321719085747212241902451302451201832113103201192141342756110150501302112877153110570863671071193110212708211186232106231372562593811141382901432110119717351731181394136210935115110490401101948438701946746952021362108991822226025114050166749210196210735671314351513143571011160414319015714121064555914073734190152342104901152105171327315983170896869103290663325721043511615040731540512956559509027022103171321866704241349735173210267117577081215161112061767411206463257210110383712183790911217109071962100521103637468366147117428417170129112501305620991321781130730110101245390409247233901804562311140209848371619041431540740431450249902721703808116069515451531412097679041431540102170300723356627505161220963071937715112334111415117325309083024190103116070820952596271569159018392419016190307412622094672241161501555010087512093140732401129471257910990572259662155425181359409056120923331177981311354921707081312091171321315559187564112519011066074170663213120907011301206913110332154757516618170720892331071327612178738290232545171535322824412481544714419222515018170720881097324453404781057337187550468124872251324453405121147208731645490750713197748247187561321071083231590572086955712227735177875365327530356142247411468140791672085455371801031400156111659055779182130208421621468872110153872961140103853990921412282083671553624784231151731831151621412622082103812227140151107106740151119154411531171362081171329725114125910111505620803138651140130114502083116120562453734974113014590342360902328173172079277217831302078227317045368810127170314420771036151119176035010091101151207631523432928511058146701694570761636701763643141108207533725311043233829022213207083077979620651761831101602074707158391623179168821543827017082073128789715652564131106598032310905714596103816353935470207223310720211151712620711036017104114407022026141115713613020703373276479673827069042114020691021137622111553137901707145262313206825911798906208013766110503371049022261258175020672722221248571750502066466714328610321300807124910329074037206514712571675012832920151140750100415803720644481258107506812637049070291100206314771110511121003101042418119154433249171709372062387715656190350111151811541841017530961413266248441221937372061103673947156897093720602336207157551784021081729151029373720593038138471563203111203388122251205831511765410250477372404111113450337205731713775210615222902531404165152048205630723740177411658781033512055131313023713359217113343701407205412871307113618948351256904314126220531301273612952021362849076162761487205227113776136701378176530111977592531441092421211401732483322229162051137782765480137661105033120501321229608223872872110917961110115120491155222807147222809048429451204856718571147136171463614683720696204725982713798351545402641203514196351541402247190204630381382760224116647690387901076620456553811671161889632773629231510551256708204429762241887271478112132196073711684017283096225429172420902043811308721211044330220425971464241875635859225902251341625620416112563105610820178583262909111839337287161601011618547129310116020401101937784380533193902039827747552683916231791572038233205755156120679122751814715470293827065120373094219816012551457318512621402036101310741655245376456113868780113837804782116502572815595595120353417212201188016615525690259540203422781772466611513186347817817062384804782203323310758670010329062445490312624196720325277771566411012990915203167709021073231292191654541164682030333211115646390295492747412321384128013890718327174112120292144579750879111066512028326819109042037155465376832312472992027413810417329676184157226061357202654214117107120830921411122251119154438915410581062221024175202511769578131187561071082225795111879111049310392202465190714714925975473516176540202322012083790621239690473202265030041214121965222021651903076149655524671259512020258131682902225114275076904105404697147820222515402019103623678106106647132901303314129917791116201881773811705112017184317536611074679151753661101117249712697067536015707154337201625812866613175371003121010101707661240364789884814861702489220155321751051665605342270663678113720141027518041426813135296491402013276784372311093668886616378011150901205313427154964713155716610082012103631515404119050502196120438190508115620112581316829022251305205405374176902168202225154020109484583790962433120091198457334522118311066817916720083921772931665783711096554789875020071020773816690180223529533350890106135149143226903210776906830090200681045736641416231791753700922005817738166743166414162317915120041022821417121244610874114150215592202961901402003290518259879194214122290195214921302002206317663272045192138974314172161111687708200161674579750779111015592200052224711698791110150351005619992844019068131138270178219982067841121249201262424313617561792090130140901997206784112124929979115610366124471441844119965965105190810116612492171591668113073719951020773966610212053843971219914761445171226351622107371994596510111577311903531190840106244619366301421993156695510411875690158766108924690213154647651122635162215657311176901043135046148337199263641150665114117066543110446761331357375207026681100199113761901040104934742012081343710418157137251665119902905182592531080464454130144421103202270236901553204650906226219892107843804186774107661021201073077911988746784116583616176666411441987809111167862188090130717915784225313856652879121170819861216453716577011180497779121170819859984537307820766315403204650906226219843887723425406656041619831331064130172443131198258619017056545077012357030923957030390109123679090109962730819010372198168415181003584222184966026210805616024191934390901091314789090103721980162176442750905166321854113299013012504121771197997619013733120190109321596315076790864721978314310501106651303117323983216724147103853910127119776503001101713725196114863581241131291028211050173101103143163592935716610081976206317663265835323521526195240911193089136396310110314311377757166100219755963149715066516036514091111974615373211038539903087510031416660901481973366456656816215645390373103112789090109192519090103721972816624867951251474904111035221791779112133890872110932910721971314150665132114076150316034193141214901565575407907219707661764675090511713819593115050373908137612229220111725090605401969636875349641967901711511194122231196826617646750905111931428195215616172111419619676231072722835078062907290812803071939090571966236176467509051452761032710041132908872196516217625925951118741754923245413013947196481773818791911874017514715290814134213446619633851022827551243311597551753586576291416517519626703713613273179478215034418611061290116620411017142661317421961109125171426017197570839162318201960134416132634907941611101367502416690177906271959970171111993059458502708195877141811264846517519571136510111571466403811532063171175195659622699750743347195558624915039070218010314007025401954660126103116070254066170165906247195395666129110095411038539904141195234410219361192611962107316613719513124125223190247747195074831511431290103290475399041777119498615165684181411209665013109066730414121777194825831626213110861101356719471824512157790135671946636315189080446671032476675051512267791172194576618186874117149295161145246496194459631510519513617986742353215290342471943522247116299791194220678362238372401239690193977417690669021679719411667035186512617023401879219407837896307791186951176741751021939206311427211061091158142456906658231147126821419384019075478409029316613155110698511937853178711101238103290357897115508901416619902151447469668451297465090623140193613310643232111011517790791180770310906590299376137108310906590127416630136528791137193554877841471151474148121919341036236781066610154717790791180770222241421713785651321216351933596510438964217013120281137932791193263166307703674196752888149061370612445419316312051968108372411239671090126820811138262887425088201461930753556182966959812722192959651043150665142669019071411612182369811379327911928392110103876485117141479113113585751079154161152672187565401927636315189080445323190271155880212901586649117790791260104192627341613214012129417912159618756962601251925128281138262887427514070819248132031562164732641150665124331192377851315183839162318711936961922638626364720121044819217965132179631666090140797192060647716411507219192581316665151031661654815719181376112740311107401711917475451325481916865190992646245451277103290147191597619691590184595847161616554539516762207995488241860741171914986176467509051931151103290909014719132661764427509051248130113637743729310190866191276617646750905111725096161727510308790462191156695503101503959041132908874111191017410030142214102133194661161909596314174678664295107067719082583162625122240232104848370364169248419077247467468749696190650710224784969073619919051027401178214490193730190458611151114110385397301903637523236315695851829031190110246902471379719025861115171269741116624141119012014414182228319001599076222541501899202433149207119014018982062268013766110169791189761318152189665112010776464324518952067811118941742663081893930382110791189273111013961189113399152611361890256821487155465371351975614141160494311889105138863290133482140188818176211222511887114209259446167571413210847103853978147188614878411651061121188520014418261884151419679052484188311701261584635131882421242102722140188110211410313572218801061671027157187925646750905118781901346318776664427509051187610390217155307177117234187570014418261874181725120963601873241510514634213118722321201257713818711063376651418701344111900425113118691028140361018682002254220751272750469671867702518854131509203725347910190181583411866281581414881865706957843843213818643661461111311863417453141511862129412057355647321861174174524531321860343146413425213818594171767112113118589183220725390169961311857251904701111415731381856958122253160511101009131185515010735725243931138185495150521311322181156417011853259890120113185211280411783571851289131752618762185090596454714296155311849633460110659103090345904118418481511336471847142454906315118462461013558012137361845174195985718441098904939032150155501008751184365011030070613118428511359732184117411481032907514814774320213118402175375641183912819015113118386385641129120213118379556411861305718362531519688413118352064990241901135532987170131183415911047632504110311131183315911086511310332183217095137147183112835257224909511364817821830206499024190503731611662221317071829177251901329078691182820649902419019378114018271507856563112225718261392191140150735191140182579411450678138581824720354914737341132902191452503481823186306321424767317532310905718223703553096421969016018211093105090965102779619810510381820102308558201761903218192533705090105118181271802121329015414018173701461083234568092168181633995101713290615553942181512811510301107162311814374138901657701813548778322969046647181212838090152903421401811107535589511381085218101250702784714132137137411809286904705113986241361808179719511158774117111441807132747404690562411806186423423231590107471805206226102969336894518042307836307791202431803102357454412450231180267439661936119219371003171103370618011023406651482411905066601800282651716360903481799207904507663746161798337506522254510321210103243656179759270694665129585750665201111796679547330571573056613030526711017956039010594723111090468236977791171905761794449090411329064148377321528500553123441852253977791226804466561429571793125463348661431311270184179232595139086861921058150111111266520371791102156562628740128125317907553825313209615719016420217891062102125117621225311040137416583178813290371032903109066110700472004774041540712531787586175117290359864211429010018415719725331943212427771012101313209053161253178625812861512219610013653217014290731911106202178521312651681229267706104202259131707178430110061935151031665604815754241509046817832931019086677377431908661782288908662482419064316190866903081172907884411329094103853973074166178166137958231564215113290172261403812531571679879111713017802824140013191713010712087761651161779532781929817782402051915230166560437914160071177731141661961062668468379696559093416998791669121776501903641103218690130411175281117955761775138617517160366101820875368505781617741329036290312726528269557166100211060071177313196863247753966952888149061345456115398791641177281773751062511329010174370061942491479925241251895421114098654051321509017040714712515461398014066512729107140113717711489081413434113216167160666136138310906677390121114649111547390715269082098221112465222177096661107504717692173241777731151141103853973066516007117681178921175031011089813703124156902497110526518724930779157017671940773222964521147111509047743210853537688176610841901869822290176513420650609962176490687191681120750121901032326176310621852478610552190560710529099336530779113717625835766611612084111042814361110661105063281471761223576661166675332152521518171478290311901101006610663050232108513357553117601021525386186711115515167062150232491511381503441882818909013201501038539290320669133553117592524658181320120587731433515214413890702914963354496632195311219079755681641461929079153471711758621090661311241032909649170751116137175734878351740961629609026211517071756102026290337909617155011478280466232406319011570117066165928181116131707175552629380442750905166549712874114029016680451465116342140175410912517311903531190669207510215114332296903424717538686190678010806610212016683711096555367911752318773904215210329047539904135741661751931253004124775328741140290142123361144423231175045414012996128723206811013033149030779115217492361821203322161905048241150124291145177907912601101748102340171032123178722979029610324615221777174710216710641301726167169741872330415717464544113591831141666417454233480667533218421513267147921197516015290291342140174410737469066905041171902411758873962836914477617434352814675213766775164192130877280905096618843354454507797174228239218850879118245094255572888149061362780441895701741107906690754740183780996559077375174010903512166870961331201073053078206732167901108411032901503143523411511305216511648243190501101511117117391737119017465403078205611529029248314017381567203166516680421418250903134387376217435473077914837124142496631136519879181151124272653248779071032757976776703525142173744352856115113236312121113033136651617674115586681138901030104469036277017364312475275611539879117351695096692232669221835159879117345490463531190840665113020790161158867307791152173351132837909655479657301320311120338816617322366681186756710329021613651766241412516567690667910167971731236182240732431701311730550901557001431362695990128967061244541729236182756711615627617226140381244157155247141404299797172810266753247972136517662414118679717276821016376681152791172667431330921211111013922290618892150171172581789899102667567752211558112410329041755136354927079715927747482017246036610127701032906501422104148847974412279139661012770575135117531404282901151768721414131559312265714113290881723337501731050731661301557617887557375216511041293140287635413391524863513010013720126615631486590222213066130103853920290130172215910431012232861038539909077711721861903239275471040114786107272411159232312755413165901407971398535172011031817669010451311908192298306109590143593058617196621023761266873332807411117183790659075473524411167148662067082384112274181484112203166516624190105971596296290613351717289269103118011967208961672619015067171657226335210431411715347129310564164728122104756150478411506617141014686990451922079016115886730779115217132043482225710151101711325736222571002177901030110154132118655171269196452821027326790109373249307791672173012053604717031811554755717112661764427509051829087211087896619431801971216197696283124904601051179103296171076617644275090512871011320611769610311725096264277961091032447411717096122621331904432102722161506422350377431866601110477540662114121253935074166170816231142721106139222906188747454412450271170716217625925310506162962741604106700523714167772773259071134170637417712011421437351901433914972910496963321532702418170565611250882081083724117790791178711101247103290287151341369086742353215290342471704651905247661275339652307110664181112710130170363631511407167856766773901316856511791702616513268766106471701116612651116306103853990169087170026192032115120490115536471699198698421427214716983265128612170189470476179104354907501697222205171546843969056451103853929055544790606121908711042021696109181115631171129212511017687240110575176904390621014490864701121191101092121091041329022744770640311137683581360111024356169515166301513306421372446171561106411511694289131711562129017411461311693680715280981174155111381692596314166901416190131711313036851911013754345115116911858811207146613816905905167156218386154131311600771689174984733034111314110222706252715168834024917906612908717011123113116877107157161667211344661381686249204890316613130851090561616690104611712156521311564817213816859549170162215862041580351311684725306651161600918116756880701031931511251711138115641151168338817732662149081315666214904783762215690615715621116825963141669014766418151232792131168114790476710094764181561320881466138168097091969013612191561101511113716545216791091811156124474815166140833722422519049632131167828158961844413179671441346981677104910727147191433236047360735155112237341281167616081017406678713407614181032211160156907294113296669064717013011046451547712771316472795539151167510577025212956264903213515166811131167424990271521166413802339114355112517111381673626431417211250049113175227619590156347132903560136018437051138167215014071050192351906084006631151321216490607134171411867577061677901270540616771325348716711062707702291243901390221381670783510512212113816694217147103290224644158013446613816681277582827874126121167234138166764074215514613816664471113114177967515406162389020710363601511665206784387211162752611316074617156110641771664206311427211061967114073662907188190901732310906690165107071415428651890641771663583576121856115653299513109066901801061478251290648195901041316211137166266186411106613169141215162285132794166906478624181702968013116612806075028260726531044873069260413247101062415511138866041318205564957716603402491799081014613290616110551613211515135131165910753558500653161371919116055111385841280151165833917581411907024221752849013181115761371657267589125321138165675837134906011178677013116552188105891976165632739090603477131636077165436635514751157211566121016535668498820810837240165224920493037351907011523115189641910329018611177616511509986110326681101641311650101120958771131951512301186747712113716492581286212512122484132992772215120021347164875234293166571045656706118075016472861206219512061652139196821256425316690115191416530918019512015666170168141131164615091212518022947215233411772224127413132791517477121137164542610114215119511175076904215401644604811713285584411113091327507690421540164350781171321479099154212181701327331311642206175142412741404748071600543138154132116151703132905322351715616414274541235246762311365474113716402031114491084780230213816397282775105122790547102171147480716005431381541321161517031322116112113716381708721449061220792040119722212498113654569507701371637140195741272910266902505312128324884120726074421441111116362063114272110618195750173248332241653299511509086688417649156210232659053241163533750664181087620714411111163458631142721106142116161669109075031090685705181714119417625924758791633357458395168162311467510206121220081791482511324545143276312048231131163224990271524541139525045161027118679262618321378413612626159131541144115640163168418208443208417690757540163018121111568912545020735547162913090779693891307703846200814111144202131162813829012320324641190709674119512061614095580741880531162727090327065150370641653091868023527826615116580453714114524508074618588196691317570151162610286190287521113861041951204876111256421409012113716257119047071802175770612010711561624102010451104905613120690104245211151162328690171202206901042457157162281490176741329010424571514290310315200120671151311621817737123513267582069011415313644801282069024551036570162085112890564269712545077020725821151678517445140161910581283156557119212566681113150415537431536195120418901144162216182497077614769467310103277161720631142721106246110103372555447902311032901861117764117557261511405522716773309090774113716161089095841292506625925171615206431507287827810717065121113145125256378276410161462641110652728337224225190496321317224624511017161325571428113845147743136562124156677612758525511138161288371491716116363151706288587468236141390124511277714151161094770252167114743569013816091167125497743665168871114511656113116081075355811868010051612961607235355815611049231504155111381606241510513078725543614139014815693731135141131160518914781904897314906401002229715653816041028611205551167114916441116181861387011603221412101815690711341602781502225117625913290391104476118831116130565456555447901762224457761601102802224015135501311027110237680316211131160012840656377437495701361161403114815613170115991202120137904705738270661764331111913024010815986561902833521445215971334544124502311596596111111322247115462162552722835210385391012711595164652156415941975257111014816231820136159325693610271397109030111795241321549013024057159217414889909815222295846775786222248903215911210104372446142133222301421590224489723419522271471589343849568841977791479135115130171321032901761201211174319290387907114715882492048903166131299158710419307505127675505110190124287299157147158679631540489066609090472826409777914167737158530259643561416371304039664161681158481220643561872222317151571583252953201201021079402229056295739511914541164621401582286121019720758132905586613214241428681255904201111581144912108022230141321038539445419669589170141791481580224711812225122230141321038539445419669515794212979675282170407791122157815041021575832190490314115615771246432861471576355567561423515956750837773681120467509051157531881130651976213411301702222130177615748141210634722224147131090666090140441481165145112123697710610664715731181519613024534154907501572361315721876215571090486157128724178282336187561511541570516406241474062415609140641156910215646511634214015685504766113477329610677071156760426090188144977791170791255115987973831142924771566312170617167231196632773426905961461416157111014814617156567596432125111162672158669017078225146111311564961614514734423473961141301585368173123541382111381563202582125146415540262175415628815045146471291467151467641469441570172515113633114617156163528561156832606479404116132215511251174141772512154711930895373212906711047051652146111311560545119481713514112990230517618641670516615423821113815591000170524719651051908106651215582441032909773735714210693720214513294146171557675677317068267812262611451326473712153690904166841461113138364710447155688106290154722212415115559001039021711630717711715429241511554314131101131165511394114856662321315092037101901815834161137802222905245111381553318270411771116240513613115522644157077108904739081415401341381551514233150101900901063376658890215554634214611131512206781329646341151151550172567061379714790747704634140477154925412107734561022222414104567061201071259111548102131182595115474514690995434153072591207071511546576256443361706346664866241905361381545853407065191111271286583645611531154418817020796172639130815665315434514641342521080311386951357631546520317021115115427681054515321211311311321385452593414041401541580773224730755051329610677071154060426090188144977791130715391251471122251766617969125511598797130114292415115387681210807505210362659091721146215373127731451685123766100190451992169066156710146171536127012105371215755166904101702539546821290671104705165214611131153525246531813201201086186411265150870613225014147010412911138153455312212514641554018329683710329041211121536909041668414611131130647550471533151461057732247307765132187621559671090486153213420650241486295173247414227545615311940773901659125511598797161142924771530998310501102125132114613712701472121186101769141149318444313115296503001102125155913011132129041268212661108566115281606315401241806590152797681212613236631061131684878726923218651152619850108471561204876331084769464411511138152534384337566411118744617013230046415540262174814617152465611234974111032214512051151523114611152377632491511215369090416684146111311664775471522660209513737061329016637451546470416180104354904501521817739115554066587130130811161306299113317641114015209529071714401680381407401004111251227776120213115191309047651991611407501004154111112912101405656901005664111311518160694571391005746906351202211207647115171062206771465411087327291672181621110117611131001111461516143190151801084524890326624190872013113172902703541771311515392110470371612236211147907758647187499047613211514258131621251313250661029623013715131703211591479196167115162903262611765090967918168728729247024181512190773115546327734269059622615111316611509101329112675113195867151907111524097161226151013969697779190107237811841612171509246784387211191104903216690106805664413115086998121258255190109651130687202411507729522621110865122466715190149516055115827037150618249147301516674819213115052869047051525435328912014891046411138150410621207026123690431416681166471801916218201373790611373710431413766668134901373715031376112658516690410901461715024941472621162471779698791216524766110322145172115152311461715012823649720017060012990253468212906711047051652146111311500783106032910901619026047242179834579132493271476215033227141151903077911022111499815677317068261663248331511498102960906115141653421401497137611257153735217339168172481570149669196458910267247411016561153987915114959484583790962433114947467841165836236867791671493358784720161578418047596148906660907571471032901809370671492357458395180108066102120160791149110621106615532247110729791423421522471101136677236611069113097196149016231142721106222901395695255904201111253625090731096716267259831164231379695310457207906711071171148920678414896217412528232837907510079167148872831965196187861364799655224719014872264911151132363157661428892228904921511486255510516660909809088113157526657248813068720241148566310501107296045192901154777115886715351314791761344187262123014842322101325756756115329979132148388631856130512707226505100176161857961482306116569518454025391193852961481548778414711516541710046656328541226129464180416585296148010226832706513077912264777690674111530961411197113872110575775246590103853973074117147910242390505928061563136611032103290129047147833111031505621647326411505581826683295118734561696321477314310501101737366411476232567731706821414435791591071050422150344111951258046415540262174857147551896095901116632483321474812788490600540417469423231147316081017667841829961344147914726817052471168401728309622542917242017026290139641041421711130147128913171782903119071129452051118122345711323540111110026619057147010629070215158013110303723031416660904743714696519052637149124341415714682279077516475577416677106666090532791771117490320905105114217111301467227103161109770987973411135401466168190170611638130177906377915257032161611514651623114612098744314604710385399074211581301464266317911102941196675332496512207147146319693418142625532124951032909012122230142146268416129655906487731654519871126146321082864913154711471461112804217418165044942146016231222490155508791511459952905566641472979190526371458771905261112229013924134152904543667911726113981320904701311457117695781311875610792022251171494181118121453904091944931262601401456119746312014290731571673012050678133167145527590476132570110821454261905831258749174132363156491131133123070241887101374406598241312647414532063179110292337692541416104131145211280421741811311118311031512311011025312212087725396559085728240681171253116137145122750815716413747811741933223740951622116418214503921779067011014491062206535554312535076611021814482305105146319568531510511461111613714474711206210329013140657585511314069068611015190915321469112114463702254249813966124144527514013831665111666512997453411161311381511444226491411381167513130441511443150269524774061371442198911084710329026491482551156411199146513814413561283770626964711685931161311440102298706511381759013949151143934314784770465914064126811612190623540143860513811013177013290772943143781214961351914129181906235401437108117871110123146572979113587212051619011596199813143626190775164766110322145120490551121886131143516063741908540104517030180315405873012018566619066414134619117022271511461118113170164531554371434366784334980490554035892540969051114331843175366110746791511301432596314166110593708150901845110329047539904135109111126416617011381431236176442750905133329395567101901037411114309563245579813253851521666090140791482471032909653990906551321429181211111246511351181953714281051124117506652144631837969655905437514275668498791142613145371556863166485132142510242390322233775090129137132903710329090567190222120894795134670131617071321409059637351909583647351904764714245863176610614211091073666511875675366110746791950471423113666110419075166130762509562330790906688416521301422179818101141583266166912130142125625925331907138726290102146410414217111420729524663811141920631766106108668051321038539904165513214181036315120210791680420871131274791510329041137019080514214171824914713856218111301110961414165385104332466356657738139778201405401415101975101108275311764170254114143709557374225774147784625165213014136703713613271117947023446806630141322013710012309131130141225551051111706450208141110363151202107910341478229646861410246411103196654035817261671697418723304814095097847661337297918601041078172879013632549707156362140810362361421063211429803166511407358317842151419532611160901411406266317842161570532616369014114055968121258141812784912009615040210748571404277141228710631901417106901411403106217871110123117790791722770452456771474470437293214022555105166609098090885752734881306872024114012322029095212314546162962741604106666090700513827067147140024643150665132113990107031981519513276648247139952411090121295132293191482511091394129171168296613013941299059190351301398562141995407611766130995407611790591903513013971623196247791110222490508770139682614189232139768221392626687013959561122106634227221696499048181948190498139633120110091103813290377901301394746784116583613912266412175714119050438106139312015371207151128113320681901392532635104157213710717859349117152882018654012460362139169196452821026710111019018065171111220190669075417357565788511512897971390691964589102677353770065315373315912682013896503004131190351622054190721388766176443250770134145070711132402577712924081163619642956474893103217017024181991426181103245371120132901446196555709213875965104325237392540965551125111010729214217111391212103290106845702100151138661290206710905159095358206681472896963111509080552412184108301262204726916190510702418247233903407411113857164148834151261331661304639026075702545100176902531428527081384168190170611638651043922102079016115886720813831176951311079402229056295731198244632142714713825861115171261032903753990150314366519130661245084220825537105531416660901481381370128315641972277236611069113097117013806561121379031115093218472663717084141663013613013791020567732125705168261413441324735120053190425140864113041770612103534111822693179113146346315584070813785961101230121901032907212145401377374177707701437847496335455977711929038710714013762067841500677701051000411357071240100512545115115271767901261031193100708137518111159018226931791103079869408436105311716611342137423220265835112680713196869106141961261373201454902888539061314924774561153987915113721487843282936713711167463120457978114965710131822693179151137056617644210385399066730472931011112905113692061764432101413275066730411082017857712831525737781143110374111136836678438177998905037530779720256115398791609954076117561096680124373461367137611216826266790756769032460904127221660111047754052465901038539730741662625113661022997065138813124712419414475519879150814295151135233417651761717213651094544124502311364105160120217856115113236316680210443131136325828622917030856041115942519029664134136225131146981836637042854013902713587241917115027148841708136198645374743154070072451115090596962663813603575145430841264537104018390791481359102851103537987911221037104177114690215271488417081358631110665115419351506033290156791538987911711135797417586280702191100395906321051353855090330147106377223714713562067841119661057542232222453723737130523529637135524920489031665112914077542232918090147373321920668537661029077537142379411573198750195120238121937662961201127513059089961406671411354286110896650898791171113532894401166514551554035404632669074315196323615513076104310321551301702418717791106711613522582864756155403540135390138102725417690366136904847913793469311066403134135135037469066609090474663810385399035665113501503105266515664175724185570176147870667147134988432595195603658056354621511786125120324825917427147134892102967546241769031247784268017575198797122714113472275086652108234112014942932815537816614016450013461051124117567523741144105066908697963881316439010911581602676661029059789755312923622790911665113457815072183579513218390217597411584831134410621772931729825190733720628338111011812190418101063669051611011812117113433452072631517623495955465110956379054711012113789554031134280996319721593225651214132903076621112030322762797307120210817087971341781507215541848827426627129986313405965104321235210431414172622930720066360148136133928944011665762613178212044414211665115771133815018072751305415115512684886591991239013001337258128666511554185166140818071301416468057588631336102077341270540700927235108585312621102511403696327305901041361335105112475089669528881461345475811251013165661010122524797379340901242561334258128666516539066749753075732327533661247032404117168329368106903059613331501807297220155252627081281240411710903059613327815072301110668841221573221423830130530513313321771201020316613116514071311651437901841330148784311989926396165115816515078662370290682441329596510432123521043141416605403072006628686490661041049014680177731130867137021011436132820631125183110668774811093531007106251129779111013392132729641243266145901290182443115139418315305534274170279111037132625812867210290249110413076515570221129641733179111037108111037982110100132581773135307791172307667297911807579630590109710132410511247509669528881490613454756675132324545731242757324212520115987973271001322251311251831108774811093531007132126611012095114413576431232301110266898512714887081320357512365189690882751662249293123495371319297514543076830796307110540378441135131105203713188021102622453721314501118112093886812012108021086913181351054166293131131714878431173175171955131625178362093059825113023990737311446610290242125305123866296711261837288131533217729317230768307987507566129016024519275214051752140317751741131481773811356686013510065732733179762690227902161437911313104914166571113051506651157711312788784991416671843201564118390232298131111665144976399159044715113102209021232491590453906680901411309350374690103290754784396908277466827453577581130425131915903076610975132197479870435817776313331951381401384168184130837178989915519373683321393171113071051124117502236690106312445490261779669528881490613454574227668013067894665166363673076616164478157222341120127429307872489175742291305103623678106105566711214963358469841041082591525568164146177907915345671130494845738439690187419671408761184677819290791971617931491778105849797271111503057819290811130319077381662011151596695982513387093626680130232845362512456611770974427120127343307872909177093581301343789810582215010512020051162767401041777311300938510307423691301581456719222653696129913644184366514901301839043507271155487513589181298105164875096636982513513130766279056157711297196785110215110930772110690681841296817737566296772797150988202592561126810690810751130751112089377279114112957815072669010951335966102961338334961831981162382184416269212941259664152307915906653766121144307664474110079642129373545702969670571007968713162690107901411292117514673675716427747336129144614615115045471809668190129035751236518965590885766224928737123495111128928251322963712151321574673730968307963267613553251205471288301147510111150542802267862381301287788170527797871299077566172516274211421923325374835130128622357666116128118166422413216380130128534451459132902921352104153147512575111235125112843941029857176566903294037407611469014112832825166241111113944182785014513290566141013412821064150727522715656611287219206343278411508103612812661101821466366696622510679351128402134212806742579012518310108329368162317911241921279633150722421253051832936816279112413112788145462017915047241875115170140661511277809961507223612117088459136682504361554761065291963473131071713612765965105190810790661029025714026638762338127578947214215661012113077919510961270652611554566168161665146531136146701123290467016115613077918097016634518475132127431431050110723211411371270147512827748427373212731703283790965551112183790965714511032411072661029033890140702904198791171112723921772931721876675676624841135662484179731123251121093077917840331902715192127163111066511541066576110665154425114513771111819575024827896103853973056664239050657055266124542795112705335104189328151741706116211256851698251901166856126981775627661029030237922738143797661021201667514278147295243907315198791171112686472254255951101150139705230129174111126738822542261450513266291406625611651280126658611112611323631203712332248472905315566609020730925717081265172616657613290307791136882140181750665314938253766532875653712641347511412056964184544147919013964130373076624841314378328937681623179153812637815066513015191590661130226115112057706156762801383191111136479298791171112622581286723119011075076906641854012613921175630779177861270649422711630111054566885401260306486540610431032170130732118014501501180536701118627351069066400134125933217729317224866421418779107901930766901011114621779113566151233841046847241267071511301258105845147150491961331103314785148724642107319879117111257102020412966518966951256190170967546010639525524755712551854573661242121011242125661029026222987911254106217729317266124532316610290198329368911102801383224317654412535409093516722066329107664417157148832936891906610832092125269145282961874196733323611037066108327516807141125159643812725422737301376660901717761502079166150771027515104112507815072311901106642418319107231249196146300396155416668876682758212481965105113115110914614022453772513278075814757714798732124752117575102319633156618124901421247690147577571246206176443256959079864414157155410131124560145737453732136903683112442067841619610712018117159166414908124329777218341914011267453732150319311701122571101242631206651756989060912128013812452079132301130661247968086110124120631146987501361038540669118041828968565190135712402581286665114771764414157155410131334507518835613575045186516182795377417821239631206651489411248652814170112376321316705406519052079132123881775307791508661301210111228886579081091842131307651902126651254425614241307669075812373926576657661301210111154506278103290165123665190520791413076690208123515031052665166423908744791728149150147170262227690987971234270313132575109223456735314797661029026222987971233232151103290535470591328724891730779712323025964372651113122146110323712509590867572264183109049290904122676987978724891767353147976610290242125262229879151123178150721351911329066658184108123157123025812867290129615013018181147681119890661505130290859012013093171112292581286665166514227015308113712281020773174113119016266904236712277894728372247296107067010329011604182713586519271411226384110726675317110491111508057511104929856150801319511505114618066760821225251311469830779190112104956150805751110493496261508051562110227100893171112242279049396669093171112237894561071116610618362511411241032904163136183621171222235347357411166901317105123157122118121111566611046236142190685712201426314971019666102903109063747195666413110590867146668076636712129611190980417588121914631961693077911303712187522031665167110868336661469011314812179861757559047584241901175122121656631512455090124101654013548079112151623112530779166124445005112141031785640631135880523224741472917790797406312712131501806657238411227418146110167165125130706653750121220431811666518056614266641430717790797406312712111469731006657855444375012103497738192596510681373077915067016104212097894661316611046696109421200104018390797358146701120820431872666826165631412116115021261137187110160572100115190204671429087901033311371874017567707120767206437266102120166142217212260908108114833712063841106651306278111389753537307661031205574190731669349909558070298791171112042786736647227712426695017690236171191909817013317071203331110315056130661062729010048807312674217115190662857011202150210665767120189044671205590952277124266950106156901581921421501712592371185196118491701120131431050110721955415646256127110139476853151051133592184983437463627056513131090153092154120038116611716013766512284435711993022064366131463131655595925354763141858811981285101240184975717010441751290472513078201301197948456798901981243558721108771143119529011436697119657498413077971098540273155476540442661021201411232963077915111957565104380489351561324431245667147119420631766106627325951537847280138120160516682732754711931806518576671471354578576671471192817754627132902171613301449013911706715110613870711911282813270651706570211351362211041384631558407081190352810726627633283975667968307791222707071189105194170672901296541180316432901136690751987911711118810202041296657535108138921541187596497553106933366106331987911711118697619045390373347811481421159511137103290150617049170193411852043186651154696150977791552315355141184964466214327162546651154987113570236265483987911711118311665147321642246811135661404211822663179193161661244450051118123631512211388114833711806264971254433730766979879117111179227110665711204232155018014608612448757908109186257519641841355511178392341016657790117715018066511193395227882506610665070165047575661069811501176371789859669018043184954146675617293221176691961175239487111963077915807029879117111174282773421578977901173204318661313076651196307664089875011721035013510162531861090303307791138902019879198917061137412223470111711777918198110257401210180723731441132901701039596212138070111707894665166124903237147198754551232661084711693841379011314461905472622426701116837022542735713914811673922071954981391185166230904763621101121051472905759123661447071166121651477412271124621171399012411653122279039157141432902228246111642703131331247124608751092234567116329640387157216791116252224711610345741715584070818343966920702791223921161196510513076610312211011426658833365193130193120177116013341147482120748312221247915111591202904703715910431679023966701147121090222927115870419055435658382310708115716217625925262903037062129041344147392130822671381884670708115645631540104190155709115538845782132740190100145702508791511154150180566813111057401901137481153130120107738324718713001152358315161121665218731504152557115140623637400615316590530797115022045617454877416656511149160611190540581821308236752754183581317541837715754184062347611482555105190602206632776660905307915111475874914157217067548315041525571146406236373417561537114579651321740314158711445861116659144813152135104130448151114361290206130862902486681103115177207717947817071514717022961092419090790741111142162176518960325251971604784190161110431414704266301413210013720123091311301141206311427211066612414692130126989117714073287131103853990103011325425931212124146921303076216712017711401811115909613520111668709011391628152293797031048651140573109066730471038539496901167771138102960321151589014841717771137500445175871136206315189082246572979711351701314175467811361134206784113611790108791913816615913371113311984567831453221367823631752818358311318182513113875148849073112895214011329484514787096490916619901131103678242465729791177571611130766175311361465729791177570750545102575451154785183590655174791032416351118436361421129109890151401558968214634677415315543711283391814432507761127168180435871219091577132906152192543711261171706120715218756543513604213826449123611036113551156904562902221301707112595619095419341135224113074717756963935762316660170711242592049303152157155456186797112365611256682081083724295412771393266110153315145465115513167113225751070456578113502089670610701367454713710121907901122339175518552140750601412161358210329028111212581316622043702225180466161901875641155662222115170711207313098375181125624112047715111193067843827759777911358971201217911157927411171511118566181262411015138319774857714066147142670135465317071117306784313377085631528316257150756514856701493901407012411014471441346120143111610367843132902111554227514074112101371359777911161115249131109090133068366482214975051896633467101387514070711141036236781061027474184142290571431211551451112155101758711250140104131575952955962421831003511516277011164182827457596128111131701314175461161469611128651904905026810674182933076817846638113236311038539903574112410166296611421711130111124545671158874128748635729479887115547144110993361658861144155264453755434112011742929613164390169469787418293327538791111016246545797644785668205693105053666430290710378313161605283796123967109081429110913728104573068113619745170190425701908123095032155191177180435072813290501710362021313191746151632234192151116120811082732774582025919111696771301183311612048077110725813168290222511048290410540512147797110681170776965590741247901802196134170879151110534024945766890692647401281202131110410621771105633710712114011165638147717751415313146218616263130777147262241544869012161131311421853151411162737711039529020681129625330970901388371049621470901697711021031841712103743714531562177180735681049390819011614617071101206784132763518741983713746572979711001171126844657299875010317211041102217571031721315351022175781133116502175713912121032906887914221204311099332205331127131816624711313863108061710213105090779035479109861290768314113801097041421106106111611131109722737586180214113118215126111680625108952074431516612261167611316641115110666180131611151261202131207101632116477109627510287237135156907712626461161377533320755152057254475109111613810951020262903379096171550114596804662324063190175707109423211097017371073661211131109320678414895454164242511092494146111131417561378110411611138751821102361461104882413126474109163678471574062207141301299433126211015922249084696274441125510326411476787911777641090117112684465729988190147713572210896364570210444534412411654511511088312621304265022624112180090144794322281751161113824115517677108734314784770641412819922072451771554221086198501081218749169078528614410852063176610666124265923211596118236855375771081138154449782108498617511729024620340631135214010835961101240103290124614065512621401314644176968625113290768138108266021582903119072265103251306685981811161311081362231581565449964013146293610329019115711613014061469010213710802305432931611281253455712534149251329159047107927825341521381078174263540711903008526010775962264296124014090711290706519075151132753140613110762681162021075232204921381074128304147107313511961061119107220678414713925610711674161015782181131511164182107010202701772514213127513815113813110692611081265148540514211611138106843312011716013110671124108715123581511384063041010661502695243710655691369029761320913810646978221061908735122410631502997065140614690102131106212718131578219133106110262315782166221106028690470518481184134705113110593126212037126290694731041393266110137315111021810582322029029661406111161371057275178711101231810579140641465116121906235401056331766645779907966447105539213811066917701329072943143781214963354491407090130240341450105423631125183110137805189351365142769010327668201977105394817732662601011116626017910521685181811446651341369810511575141411446651341361721050148784314777291061038132906231555695149834136514210496363151140714772981032551001041441574181541161118754010481136175103897421352326290315903424710473611461107119090554212692149313414611137165526104695245783837297919610677071383729791104560425090188319182610449477021113839139015190307791102137104358081045714119768113489253507661101413105025313625366311513296130518186479666105701765309012551723661107421041042286714313152190560776190130987973821195315190690791102131104116081017113667841838011370111769174398150105715710402751787111011648601715107019348014707919066102120556536300525813710391965105190810790136761032905513735714210693714591174262906746410412153690904166841461113138364710447103837417871110123125015530710371294904716473247200103668011296770908551385132151127147103543614649132142609031626588711110342329013908222414258581811317015210332404663110690554212296149313414611137165526103260425090188319182610314219047051525434621291114424724112048318745710303577531743526907911311029192729143521382079033013051597135911201418820151906907911021311028244103290977376632100841967920397107902156103290757576907111637019341027817731451685123766100190451992169066156710262906746410412153690904166841461113113064755047102619678474657297912072369125511579720010251681901706116381509086687417649156210290555180826326290170176104131102428690470515254353261867141956236615646513810235741906632100876761907864146769071116370193410501502331102629092064515221022101149905821269210931021232202902961161511210014611131102081490105058151903015215190307791102131101995611212153690904166841461113116647754710181701477896465729791135816190115797200813101770419694310501502331102629092064515221016596314166901479015521269210931015232202902961168661210014611131101410286190301521519010213110131020567731706826112153690904166841461121115141653421341012586176443420770753281331110274720775345881352731011137619048785377011725090793572721945066216632725317024186532462503250300741171010249903126664851126687921367610329055137100960520315670114712628210082322026662327876135322481301136377437101956287101132060111047754052465901038539730741662625110077467841165836236867104190717411210270254781547451908111514125329040410413290121791146452421564523212163510061621762591914011025642510914010058146578477061011311176120616796551651109421091708791100439211029466511386636781772901618985189102282102711003521491371706863189642255661363164179143100211385104717318010614113815846123538310271100110621771105543125313828210253133977070810001855165670170131518910268158514162343831161411499935783951801080661021201607919981062110661555110779683116013810926280414531151092531314164104512821028910271997596510431159894905173141253290404134666151674997147736617416583144288853906131030903459041184996691964589102671423219118031561153987979951062707761307231965098907599437470776651100901044341889700371321275888311266964657297915199353851043804893910901619071121877835379925963110695080131282909517745268884225311384753112496233702418100755046103491282901488490192901030104819064213199136178962361103221218371386660905305104161138597341449702418454901971366741972277236611069113097117099069196452821026712669646572979798913145371556861111355111704221702561502905314245621198867037136132731794782344686987596314166110543571517977041689275713912121049578614796110541426212248921309862061764432507701875672696559098820151303389045911280444166722489013098547120315674737516631075012452713074562119845059614266609048411170896897155108397193919835366761953582092107501248016420221224113098259631416611059342225131665113082927255116641383941877089811623182048411154527013151890153112715651329613916613789907980461401650314562119809861756641290750810750547995175272279417013910445621197912591029021024749613197868415178001032909680902932241319779529020670581168070572421021253132976102809140151911375394911201177124810889306901568311965137640653980215114081619752401209161253974726904777150477513253971012026311741137513901662224176564017621297310629055753971070337751518901318942451131451797217415098152135492120259787968041319715817664073742612614712675596706290536540970681320752551477123131969128190711319686385641121113196713829071884961022515086121969713196669901141251901190958105213166170146732180411319651599080701033215475751661815404075408411409649764117142196901601032901711409631036465784323686779114711910809696224545147119103017013976610096110737147142155400960421227862917913019591031715213851321144970112671121958197457414114901133159066957137641171486590879372629010188414809562569367138095211314908011161884239551619542581316622043402225146241901386088721869323561032721163741179531566955104321237326241540811213219607371163219050482373105020217203101366121113095226137586417583553031951232202654977514653151130950651907147149259751516565030041212701111309491036315157632301111184965785701151564909482467843117540664128692310901354903818410938779151947164652155813081110890482713290491470701081912103122241287242156222412872421722242171378565132121635946240784380466463120240791130126180664147221309711702592526290676418413520101454161885236543794512017101207157183905601104548892543519447041905145642631444237129431622471331752592531080617119741110482454116462540942956190715779010712062860123879375646513107065794113761907157790946687312701714219257070814232191180312021459110031010424181191544332491717093794065619071577901413266248441221937376147961105414267093763417108172901029373712114032179273217026224841431508130939170249518391623179746572979113872371557091113161317062486651375791370751309381741003011161069471451309371346324915798132928518112941409018435130114808418177907917227703109029937613757241663013652879120693637417712068214371422537062622107481319352815810591167501012104041757711574784132400155299112733396118071050299177911169342581286222131753710031210101017076612403624172631368677871954574558651321341201102894125419083113093310621772931665114012121428707236611069113097117070866157701310510416522501151171426524124810111306113339661164969322555105114212865225011511714265241248101113061114896611882901860693110280905640110168793766367815758789193969304712031567473710856113414741702745905774812167493285105611513147171017121610174543527411792950978478371046611068266352412611401212146875377918601049281507856221135521951254558057691102941007726193710679041144927746784313511568211666101986311681117648168164351903213531211714162710144926746471025191416630142109155145295572875306519076067776925134416157641130916571476641130111606711216127121646570621815319973990901816511692410581283156236178354769059622614161571110148146111309231824914743153641519228611469159041261311411369011867773115128470610912289212061111113222471478160886920116748972341952228070517509193617896236110322965516512421103601387061161311082422170256150290471711488461011918148784387310628729677691715078222516630141329669560728213181434741851089874923971253142909913714290162110484610111245636291620678439117247124162205759159861764432511046512223007129141623179111029466113770132901741122129112991138455121496192299518345166214170913326784331877966124129125179117269611351814166662904174157046641814680138164497089126364723832326479630729922431550901547769112067841421677709680610014029057511014290736025735160165451719791064611157157144103411104115727062115661019307081458379098467843136572148791517357211069139086071411122251140121270926731574616504132170248419020011011566101920814583290479071964195105111566101920811379065421411710712084090141112225190595632455798132538516610212086610329090721479579041812111752676311111952224908469037719052611114122290127562064545077972414541018874117691413661291902876454183310578391623179110046153690174647102519141222301421407167887872419173490142380816280154776900104766106663115132143784113331050155565487141137861381024289918111159010012453771137061345540188898162314047025764047661244439213081861644990147126821489720678431973582474154018546806877014012128166159666090140791469378966815545147999155174475284166301428956511201077113236312229061254147389420617615366418944342077689310001705247196120963052931702629030364104892843160173252341732562931891663105011017168310507311132363126266790890150310521731050736106354707640358661103853986889236111517126140121245911235913781845216511688816217644279090511417417027454111587481216748328510124904607020711590711966641195853160195935310504537935411329088741178872511764432511045868802419090412741178862061764432511042472331371908846130901037411788518112571475012237743713110110913321188456214166790499048184948190498131034121166518835735104118083612257913452115096557791511170260471171207747411066245378416129551014088211384171205161391210661105925104392773466872518117078143477164190105870161042668841570148131963104624764125131772366110691130971968811055566110517162839162797509634141138629627412342631444237128801681451909455406613070374915477041586731114246838056417125257116747414548890130310905021106688411387013091086631147879261930321151205115152311305101376619791678783638107147810718442831013110010545450779167877206784116549528428290311907296619750876650300411215187091362599687523211096157521321772188742209050108156442448732497077626812216225197211315961329070717051194170357087215078222513519060840015111025946846245687150551122756797214710976987918705965105112410948191151170797704168961111113737961416821168691776112141310502121363212123115132797641682376011066904791311512386865190524714910385392897702441461867976812126114611131511151223706212706131101543121115186692217790157212797090131111151212706131101137121115186520211311311111512127061314921110111553151864287901221038539496259260776863102861901722226141183210120848259131707862843109173521043141327907405612141139141166701466214110385397307411786196446741175181571585786023223221029850116619511304625041145102352691032904118777616661701762251102601061372613141666090131130859366784381779989050375894310079167961316311045050457460374666609036100482431904925179269655165148103109170879190685856617593010631090116905667911104785710621771109617657411140120048121552290142341816511514639014727916117088565961528005380855681704901301391716677288542511754434201101151872639328263811627294808907246907741705825111033611130853976491540222509696133661308526129020671090106907011471535247233137190133901308511623311799353213912266412115408503553151341891477734702418993170306821863371784959651043132540373465401503495095642540289651411561035577411784810242390327337211371032137190153715632311905694724723390411561132156311043529135847106414172128722729407101941134513613084629281017139200653299517101941134417116821290671106113084554090524770212601047347331130666090530791775146561130844374102958443250776843258128613613581904035404667150140905628419511026242217013121046516279124708842614143661011139015566904318387491753177684110629055673831090155919047310901169013041192804171043247140791613378405661754603746659075100247415255174779179578391156112339152486351304134413247351906190137371043141376666813490137311308383067843804155465729797837131453715568611113591170105660232421340478361058177326535213714076677346251672130835240455404434201101151748166121036901981101046360230661301516521308342322026589977791177207259833188457821407139741443295702418310501215553979274111715183220678414017573183560106147711449701147831153617510389714771529081413421408309764157230151465304149053017328292555105153066121116786176677346251672130828650300110118311968756631190140290681304657297978275742474154031090454903404163281327922922037103290129047826206317661061697511103056651130207901611587671448253394654066627493236791485928241309052611150110188663014218936132901317103290231181251940131111713022271578234215390241406652176373914474187207294111037915290290112214082281664141062106808311762027411255619010482165611256682081083727147102329655478202734161321156110260144519634041110719111381407167449702418661337297918601048197565104380489313125942138141706101131247110193701610428186801084796470321551144817809102125627111221142132907467841757328162279013225341477237254491112182821101937016104281563647236321215712512312512151814128281327065130779114612430702418811331165021757307797962065176183110160615809014181374678411658362361107291101151812620714125372138513297547070540811573510791587615288201865401246036281010581283156419722772366110691130971968091623112523686779199416614214545077918089768121211719361192130310311308114166110517951211032967104138270641311287231966130315223310111308078431091782186337178063143105011091812190571132354011111002661905780513312475625318476612538090804102056773212570516826113080365190526371319037775164161130129371291710385392904717016612111308021812111729310190130414180116231125236867791952123118756412632841951104226513010385399041120130800853178711101158540103290277130799548778411358677931891529029248314079815841155179234189911594279712163154027294091139429011588671447961022683270651307791161722213709042413013842795861351121904098052328539061328816044615513234890160704110329015635090177901076021771794548778415446622649711417291847931170126783224741290169085647792538411562743201501032965399066177911096491540129150403591054069907907411179017024930779154029314021091038539730741658378931431050110171454710385399065788105112475012510131656610108966952888149061345475239286210567066613178710912545115175168057971761217517863193105011045715534345147095615113544441320155476268212668451770141327553041785104914145171210904114137200904154054518453547051110401004113751408641141131666090965717671715304522905315011661317077842329014778317747781411507631017017013361661317833998104573651102285811885814761329060161882531062905315013178240190116132645104511961895159610151264138781196510516650813113290601619751222559352905315011312131701780226104316921383141298513164142570777910226832706511353077912114964587011403126258070776348712037077633309761876322055696121076325050100901130707131649110454560707628090142490195216435701461116130570921290531501166131701778104914145171811403113844674222632166123567773321772931721846651414776102604516987201103484185165750776106212070252536477569010979168341129155569791902272079325425709711077013177563212070252663155103731270171425917960311043516834115776905724771476341032901442491511270908527150104707602142684777310087021223159879117117745965104321212437366418607028309010703125117098791171177347537321206315571435511564411211383274766884141508751407087722663177275366110746307791106493714137783722590661034177136181085401929014697104770881286721266615190406382976812649857526904065131212049831987911711769574190674711665881143725964258114348631130768916474624115072106432327110417672581286665720431866511487661503105266571032904753990411506651577750182562805421711522804431286610376596446741665142494844123310417025434290512131241104903976459270694729566680759617011166151246398461427501047181120306712810332015010470777819190530415709155515053596248497135937319879117117638177311575076485170104569690661803158548613590312661889879117117622492072132508540104508540561153104508417021261316256115398791110100761133106434711092228886131922327103661037605514911151571266692012017034787190184011712218651401224927595741905474011409026311618134787192987911711758976190417906672770162100255870216230675052103622117701703078187531710657541769018157512178613361443137710616290106966137731757192749174166514227066367816375660520316651881379066394142265531987911711755921026746573530779775424911756966952888149061345413843666297532201771102536955117513990554768146318147752401110554922532021399035781145901290176610327418841177708751748311022652901355375035152138791988205534849352879756988208614230548775029713573110648175241468847996816278427496914580496155666695123675544411023077915021357316107482467841102191310120522317874754084167437502905315621141110312629030779115074613367120843731844132908371041461387937139121012490143731454361113074518121111722013710019010031416660905331307441726111515404437511211011511511127220952321137901030104296322905314941743258128672181766414741127428177313530779119020211147270571936323690471036103166511387913001347413429010914728259891156624818468530905626821266843126211149137290531491166511387913001347402064330272135730143117540155664035401431975354763283739596397729391236421314329649912918634831262651135213473813145371556861111301468329368919038819617797987915173739217711046111130710712229061884113573111726290101884713164355741831011053045436111307363921772931665114290230726961432121580705722290618841103232717117352064161135736639461352798089623190882479086884713164314996427342014547675261653815149845436514273327520317214610329020266972702521189118756411840117107198307107122290618841135731117311110240568203213843163701430111166145653773227678411024991025721811202493501116773120678411024991021685729039713573161673052678431417278101045133364111092138707087291336712083711250067144782905340135109115180866155906612455375090502123351307282977815713290884792884768925132916463545436111307272663114698750109191713157415057087261965105166514483381929045441479190109191241708791210731987911711725112045661713198797307664469672434751644781572167919879730766106927231501377231190431669107508181747376610290793921108322711073687651486642122669120150614909879117117229211881874192009614712682087914398791152721155236902684111019712990241752142151662202205535196020213539710401839079169072010621772931665113513615049196872489174838856210731987911711719222176696690119961068851497183271429073157803874157516622492221443131616688418721205665196058872376688431076957717156695510432121243736641124265046241901381062446193663014210657515015480139902411158872376688431071491151524549029627123514145461145716328451476688437870969566884312536114715660102725643902962712412621995125473643902962712352905315274711024771410584514766884378709635306917594170281254143147784788164168163167223221519615547971338845147668843787096171591424130737963142130711131011584664239014564324935617820138791149878262199664313952712229674775076905025406668966431751541167113002066512021071494685732110361601651470571651071710714930131528108782227710102077383790816179690751832245166214707916732166903549016093566214969968177057139170685751202922769012135443770861176227782227177919618349676140921387919033190397791953132717117093143105011072311120129631190782103853990356651540717082581286665111541866131135975769040317070778947266901028343117126740339870619077381968664547282908205128070581773811355324118756773907531115581124103290417551363077915170457419010790261424614166650898791171170325812866651228155711511329041079132702102077383790819690617757501032901477711902857057971397547511461032902023076627779111927014661032907507613573151540496341449140124142201922696124142530192103290145719012121915309056312621104737503490700186901816117129812347065707751481447111316167122711025510329052012046665269995290181615616530195355656981062117562821029055656755340851215616972322026668261581612474524110203441471906966319066542921316311318329054276599061235430370114145635315543769533217711046111110329048111533315529313713169433217768113461617200329131612021316932316252612228451788965241869080521161113869219651051543661161089191108578236155642156661617477919028413169169113296820131968204186908058266147965111611138690921669268110101137906642244124010326421461168923290144167041468971696415010370117066165928146111811161317076883143105011072966512641849603751290554154351321906851109072347641044543611687371521084710385399071311907883111201290730130502491328208421501302966541083885653768631431050110723114174010847103853990711241032909652290531496551206513216690100170130290531491166511387913001346856503004180758287411402908641629210624739066729684102429256669064104730120172454901136510817319072347641044543611683276784366117152187564118401171071342792781909197696135235152138791966822492066511851652311351713213566611050943837792781909123922120121354176183160196696995123681133678301841507507630017028881490613454781541180381119110166154777430253764857157581901706166137163570561135629312626516613011406802235766611666514180701807010188511464570117066560928987911711679921026746573530779767810202101325755611539879166806775964381266516651457630311112511321101464013633720231065207839879117116763311103150665166514137221570701766774166217066165934675976190170565486314224106211901701436622441959182196221755774141415014257171051901501347340110710505105730256510571834130032812245241918011781574158070298791171167495290837901714519184135310966561750372491210248265912702192904544147919062656890626753818690384544147911264539039876731023406651665141156610193417017181137662008165115224990580474539039130753974217767225812866613157157412107759010101706516390141657017088712490491879631351111124903077918087240790112106757173110710471170413216351471196968948827661240364789884814861706486712043186651665141685721105343755323311054088151280138120160511464013633719250870810642479091114682804431013717637503728053637665814453198791171167022441786651248497135881210170450413219362904392139498791171166915031052721237519066726529085701060117235612785762081111215610114721314036807051716176204122011610014140351005524751117905606613010266686513014680916952539082976146898791122667103257101145262902586410414217116663513747666090757337827749076966187914891590822552315611539879112266512446703698482120620964291373765778651149620806646768116103290475399041354035865112619366692908114631036543373016817895220290411385016629629053150149921393266110543371249014373145436116637915166771038539904165131707579081117826290141327641041421711662281661107507789669598319326613201043775132066807098330779151660878628371046610212010730779151659320681163751431479361884331966100658799566773217616661101718671105660229165750111666961303757029713290130376104297656216214681972681322515611019417621825941828190159644176616176526551021205571678329368229645391572871529088476188431622291351719094810065482774135421532751427810212562110234135265373166102120147754394221552991779190105265232015586187624511327186324543690576517995667746663553265017154147981474321409077541953201209511187915775307106133475414766296290531501495815218764910214592901101873536481713216211134711666813211101891871081212955816641435169699512364719416521351358493904813175187683664275187698246231407646103151116468750120287494449417690134170854010172971826213662522187509022311698184132904241554875145436121645259128766772554711466713513623977630168987976441067744215321093884567643103750621717512868743568741462083016662397512863016836679151642315157716613166120557710917811413516411511816677970903216790992396620316401515226677537960518356619041639102120522766416152227110147651097346861414241079132638351754078628290202255903625163710315117065510516712276090483922107319879117116361033540716066870964241374241317506215046351713266986371422671211481574114870872017667413625163410322711042166113861875612278146227902761701224711381524217157170120711386690488907113162758791633124989039836211466516157021111215522901423418155581111848983106641261070251454901708711063212465113131113169146922760904839217667916318277475533625026301031043775132066807030124540307540985403075409879151629878628301848329330143351268310961329088741460301110877414603076898987911711628813596437166131147774435751151528791114847146391710618051400132725111042653102022078398791171162730318166778439650966204965092247190626315750110667786341714217777311516256768116103290475399041716246310616677103290475399041651317075766508517819290454414791157140103290475399041716237913866775359051661060791576222591287716613191353557296139211150487111738421426251151956866218135964371661319135255733922214158101651291081395115662111107373641089010812475762015177166131810905874720252155357122901547539511664854224191731472142461904549017045047145560661301429010326196831052667710329047539904171618671259661707149259754791581765191311306511996617361103637897001471361756179209056190150966163513747666090351737720671509045436102371641006151416690195961096680896695288814906134547895611539879761414912673379893676131407324011294716112961210391286018466609047401171096667301380372193752592372232962611112715397901781137661556102553713214057553326590140516098786283018468530963111207506041129675305112903166516083414679818144641912271021210488503546241769032751196607102120547122666144114047501909614262130739672012419032105907309081031606102113066910775404707041166110454130669431090108647236328964786651135105475659130669107360510354845947918422372505405427634929660479151667719511097172542929660325912876617661750540195980767150966026715586904118756165664817096559016547842491660168206436677167901020314147870115517669012063714290120660055265871902031665123611177911204383759925912877166516617475987417814703766222431426249814145461139525977915166772693141669066552761137176527483511771404904623759655342422711047115751157238591782121116187152661008157135078259510677442175665196813135591277511050510724990711627151170623724851702269775591201566363077911055095313541302471377081110583727790203747825441354130135105650157756211354707085941038190783925130779160051112051157907975162170180103290144270859325912876677661102091761844772395403076641250417908139614173112821032901766102902199659212871576677165166516614014759110347537536153112814826590154132590341467989314796696142661001470711381032901510711385101301382369811375327915158925912876677259133195608588102120526611014466916159668057212266110242125144669102421256610290146123147121022790262486315878135964371665154917066170132905107707351131662049655107018581374901621011411205433754966102901442702987911711586102177435811611156618089663698102555137540965857915166776690413973565221177017014130782441411759965111312214690715714130789813617908014690711312115132414117525141307898610137530966103213754051166714758410315115590154113117151858814317012316110115358370131962885664121141501911141675128086152358310315590661031211611011446071505741317071701746630142191548760751345698707651113122146411867913258235137471352107375045185881431443131661029022641848135210711167612307617563617581103354071606687096668319041651671894332672550362909012158052366901959695212311875641263113236316657981310501107166512167961211054254687085785513105011066779613035808545646096961523580123456460905775113116430572307791631105166140227101421032530316610290611576171324019436591706691073135592791175135272474732741215427779717712290241497085757311113955066121012490714238267211257467681166611046216511514784143272536741121013510541214490216782852085739991553621214469666811843278990572320681162971713682101708590114476617012390114415715232519131177421516612490501301449071015385537576612490710153123537573592119051042477294483102570521142637511120810843170965111303123441125267562161822702531449153057669351429661353907025621554221516441415716485107751407914160071569961714013451401486181447102905973077976610290597987915683511049081110471049081110421002346710908552532027911281482659015476610290987319047567102120547122610427620661029054196839965556679166102906515661021941741554705001155731224707071226669091015496565320155717070111066161104131147554131111120150575641243387903418968130798791171156315168116669094175056239167124226347301153901556616179111014733366899656165130115156010212058590537708559131331175811101710424118796421351703219141275908117251538511554735242558541153131081212236902431540107503131104418162312281115572594106650327751747661828302369777019642667531203229690342475561043137236907513610211651151183904166150791675556031213225651681843054070544431475397021905541051401603626113274766884141508751407085538786288551401230731751248110144741486512801529088476188439896183791416007155244812581075083293685525105133366412953109096813115027253327103669798791171155130318171665171040161665113747551142625087084241524417513116651550971931735259189675896695288814906134547895611539879754979957166518048531216441328812539125222514646530779151548341100116125949014179190215547102191513110454259314621849159066447411101421384154636114247231782121901527541545351354071606616096661957916754410398791902042307820208145343816245490153414791416007154310354271167536611074611011515425211036373119047663223693791416007154110215426911846853096311120750604112967530511290316651540227662417749310215161245721411034021159511329017071235138439845441479117115391713216211134766195106153758111011208177137221138964295901365884132821012101772272212089221201213541779190538351681164768116148141725371331237512868979664549015341479141600715361287157716651918219622175577414141501425717105190150134734011071050510571897418102283325637592415474182914971577093198791171153552366526371032474763632717330779120766534320421102270321465090647021905331021205899042296712342057905671980316651532151476677663528124483293689836155748531361141361354018096832893768162371422111232967975301067744215329159066447415326651423136987915298871072719020316651162490471335988138862413437102412184983437181211403217927376690528813151716651108661961312255142907541906966010850111205752723311171665110316514091111901311070945902761111418113747866988431072139095264112390238498721109176691043142110203265526320310501107166511975321625747973961236208187154865251513105271665191590661055338115217749081152294872110932766910418973752427167575054118035012551141233862515232816611075077252185226977132750190965222596271665125193737150140112060947651327512213845831987911711521961193736180770516622452010218148751743538791230170418512247251978150721704241929079116095901026622451825812867290810699571505519101207508049062011041220245396461131149782656214137590121058942926546891753220872909321641417256895190162490411705686208851461505497096517791517166511126769071851131170623710952655421457141112124912102481401809517902074190451706642316249041321429062651625912877166511701044132109262520571849079112485170621115710744837013157107447218190277904722811814531107901074118147251310324596324591098577107451950717064851510367547394715617010441321429070784148537514194165215013578724193289111017621165131035484591763321951708111361698571611116498645575127318119566119321632512207261314296381073964715132912418741144136137226142110751904831987911711511827747552667301515127913782802611314775810087024185122068204445065107915166771556641814731290474540469720682066110444925092594107166511661158136404131833150478818508103856611374775524184499026231613115027816585718190425471478507105773419663625264927490307661709650610511247569669528881490613454649307668996662245050588150726690111104112106478116111769010619052112575090721781311551361916010017601412477867162337157647855211176901060816211654090711314090807051106081303916478166111769067081303170408571131408580705178620412209650479151716651669010952019030356660311267064781161117690155156612357113110611561571740358070131403571516208115513619806025111624471576204110311651011186111701316529085709801029066176503341252252112901179297149278117791515027913718966627155688952915755906273679194650139713775149954392184983434323610087085001127153720795130813961236208115217739612362081152294499816811615539712386594782429171391719681010617196239512143434633712386242505135551131110103970241849244649839713775149138963651529066103441138177813374972617614119195310120906113193650142414496513326575016249041710451132112013127910376001429090124116649290576321120574952331771561384112345837541143843371234924144943131707166512877547741665141177312351365082296736241909079074126250814217114935741906651422530630098791171149210234066512471242497567171591664149663165103186884710188476810612045436905749146481066124476612490889669528881490613454752475087911004908178989354017051148968903077915321280314885401181297266124905102888149061345476652616538154354411290720260908172168718729093256179209015014114088131612477554748715611103171187561058373101105314145825348643511054353212130680981136125317226498511627510622110225348534290109147102318428210349071253484282773231141437061130412531038539730907721061161871526698679148367774422931011118103853973090514823143105011072103853990714818177381804901355651111977043695182408433547915203148096641152171591791411562078439213717154745441479165166130170747927811790750131913699577317115287919619290454414791906562571389051847814375113296554788184896412821203017018756270542984778161905047733146024649611152902907221847481314762555105110211505707494961429029064104130282456355472418326146329279665113879147514697310066578554443750474349773813192108121295581138415321062114390665113879113666170134473812596437210385397517118756763941241755001132758111191590664474369879113037472102020417091350357301681783119029590425661061043110209667147529011436741811549141110227940667141471105773815426375130922668107513092307791130374708177381321661017801353319087915146910207738183790909751133266224321661017809633190397791953746819651051743113211153696401790924671020910706726610574866621570916669016727046697166661211441031371032901201041425114275131791465102020451413512682033913941769033365474791464227204890316657916669016710284631314537155686327559047155707931034915906644743348462373247124203244966102905377915203746125551051477251120292130537411383618773313879146052643141721839010041140202162135303766360456145321903613816276610290538508751462387911864592271866683319554156154474583143105011066512511249011130706615705865331041475547845710286112013290785711045420198417155446236902971355727012271106690134456206433027266124608454553717898596690671311066105747317145410363151482411905049654018756103043411107096104051927147453223576661168190410741701170140057901033111664105145258720665166110536517782272905587517471652316490968163194098147042754806690253123451964667197074809645017981810259669013554807661029097096449302596437246638721839027375066143537474484117578361017787103290100970273314430781148331987911711448881286665116566151140894187440154392195541561504437915144733111031507219890411843609041664889594156115542279123947890510361306258141310272908171362025072314123690746655527251130310902729081352028595013912106810162364911041111501051320182961071769017088540446596438127215441375414111047291104210416448629015033313110492376207014452271109107067218015114054216543054083722490156962249015046641262417690616272909748507024187585697018566254140444106255678282991517977041685284330330779113890250443432810171376632442921669234110280307791496519879117114412492072837509124965096652744039217711039819790829290399809811281253138513218171474393842072539479574766102901397168121730268115531629087438612136964618375092149696461965092149680424667533284651220714743761266963216610101601871101929623411062353074411323211379010301042963292474361606497662184541511329047754651014043538415615020791661507789104151510414343921649879166184433106220317231015017169879166186142629783456575308177100184308230514321965105118849747237462374316601027251716370643085317871110123810329035716019290103010442923220416696695288814906134602479013256267428206511874111030776663278912909683318286692723697773941877027974272492072142120248194110581038292902967914266604751038539107664262901325413444257041903336610342442147544128251442357419066514996953234458319879117114222581286723119078831112012901032904753990417142110271768277155418731027290501004206732794777307791902902194191091256612490323714771985459051232661084741820613790112707262118706331904839136995142417187137901121038262114511808125653670141697619066588736497208664001404152235766611692728115115055144570141415018072591215227418569014107074136720643665132179107031913699578305855525751112362051412331110315066511972453130194190153170877637708921381967085545655813637511384916411656510514439063104223345109047138901834406104560411763415731120906721073198791171141010362361066610154754123697714670849429096218590965571090296415704096919645282102733216690873712316514608030779151408633150723211608109019747407220907312429040334112012742931383293681624061335110152664124961564645436906710740554084167437501081212956026641436678987502061551408669018041614290466690423268741617661551402404406315402391126075771132107680403328772223135758111014543691426855834112051742969717112044681051040227867366471032904753990417140126197122466471411304926641245040069196456625317065121379148399756510438048931627674165471791122204762012125639810207737573494494176901124787811483373972454573341120127429313841411404615050639686519041790667277096991282902933811105166595676211986219176510701170665609347873712466426143952264973289637906108665089879117113946503004119184686109630115666412170840497756116393361162762804544147919039149651987911711392596111111366473104978014649190661021205507045436111303915964111031972664147567045436111303902321201060661313009610346541904431114211071927163996259181463412953892612526429770171876412375138865190714714925975560661941303871058451477507690753661106911703862555105152364548813064348751132901951103122484132312923971151503851507661313109063747466816374182334888038440190754781773756774954270810327058901421603015145430779151383918457385353280301245401477630779151382258128666131142750769041079132381121645378041657703196695380174148143661551555162673791062177293172494551083275132214776307147662911037895290837901795142160651631210141296377226351141351362430312479015515611641747110194176218259110884716188476892130376339522328610385399090131411068666412913753284514775076446170374401901705839713155213830179011017479421318317576170712342966454079423908717115365166130170737322649170176333312207159137210751311373727205104945459651043323831066660904078831711465401001054546643151532714137120651753661102086612490114766124901120845490114745490511456586102421135573708177381923718756861160376614537837907573131671715911536681966791513696312066131517869790423682065175366110208102142901611001389875015211544441326125312674965190141612536249651904543696367105194170672311906551100366150137723119043166169415113026212488785741570134265166195051130124472120325033736533917580631428714987911108874398454369010553736459649713992275139548704543611363765497664147567045436113626364723632896479563645436901054103612274672987979371248482026114247513606519071471711497110640237362597141359596314971507214079010013146815014079013145542491635865611281903213164348847259904687045436113572265431722344313166609020787392317103732175703766321263212811367954150845436111303562771506613144313135510912541665766323690471393114170651354814110665502334875402572481771681201051245082101719024417690953217035377190470111222901393521667035131540603907354559066124150570513511099574439013049175035010622031722552315611539879148349401907547843969031977489830779112234815669551013112214937341540187564130779118649979111030779190280413775566115011661317013473528107266266273346401110554327530488439225334522654316689266342108312131664135290131331135150691513446503007061682682126651343152665882629018479170248741872907564390246271241342196510519046750905147890126047507431296675348735330972196675322016695811250501009090731612629018473104613126241303341131649110454161340166703514617224291070231141740667701315022307640408661202531339220966280901421063384339684396902529053150149106959753266512901113753170133711967018947047290140562171967018947047617910435490750336382110307842525612901133523211111020724020166512901113753170733426141376731222927248325210361424903243113116401042021313333114119066770131371658253109211010714086612021313322209069311816690972354053266512829014015117137540331106180712691510490407202131207238751063307112123119031766516612490115317065061290111313081301328223811663491238142119454465118140208618329284401901322227876729051667612951106127643141725611282612025311282151328181211451711006124497190415013506120236164253170132715018072872908789153262321103613725937714519066513253922031661314431313336697130324258128672818901296668261966466510511303231102867219566984874673685136410669054047104981090540411905040756322314310501107210329047539904115666155417736090411087511303213716647195669845061359075132310906690180750190962276090483922231710313207112127019071349904811209481904912091019028744528790101439319314310501107184136701901136701904837011301215337019012181612191106130318103631514824119050502952123186209702190317746784110990125152553322825518013898750316116651135390456540107108664234114045490153414791416007131540190754784396901874197916731481775627142902023077916021081212153602664143667915131311030272106413017244357417184138131572148454414820136523966524531210381313121023406613166414310961071013171494176903245441479111114716366124955131110912511323631202152171491431132363156663093103031877367648292384309282773157809811361921022532027913081103027266901063259249669528881490613454247124508820790908121291303077411812972965551175074519918267792273890435407149142907431017167306325773077509051311903473072161211625311306817661029093195932550901690711043058178984197015483078201303042043187280566142646572917790797406312730328211645733216690873712316514608030779151302156720316651952123186142114712533014545171253104908113470701761891407312533006743329304725312490507922021719095466324521504745214105661404957084161810171839079112211498074544155509412954541308874111299109125113236313111102819036674111298132903710329031011570031665129759270694723187737566414307791514629417119132902961316439429627123514145413087295187491132363166294712933921771104721284513068112871211577811153141529372531839079111048361292161478372536627171511758312538834112248241361423219166140312923716725313511372211442959013624303130143351268915022920790468843327912913143105011072311907883111201370667141109172519041413571032904753990416529015059643721375411364769634686737207665464974977411308739329113195333642441476340110510572891503105272662166651462246136587573193742310113792370232383432621701801226761014609476513210103271375153661241707903941233713018335150837814170234113378426014006012305134190145613069931329387701312949037978313751220118051559317961715613911574171131321956723720766546139115741146542661456143251423133713742312246851415034416690570298791171128810363151482411905049654066419572957514287596510519081060157315411235335706715728614263714263113826617084257307669021283858770131285196510512349011241913665089879117112841314537155686372471242497564414157155561153987915128355130150203172626228234661582826919645282102147759666412521704111554620790102191702342541136645234570113921389875013190401102674115661322123123411779128113145371556863724712424915517226129310312329679128015076613181090637471211421573115879566190106270125103290100361531661029030679144127914263149710196810906374766141404326864736181090637473119029661065513010027881259643725419018031690810914128241092571524162641351277342901091471556613195090139072359067147276674332930477318114171841044169631190104426275150137729179513251447242231741114440127462106066511549522475132131853668695114349737103290908558752241422902389879117112731156190443906672770118925195362180951915412531051172509096352888149061313069090583547651732127230259643721193910870131101057881391002155859023690131966144114041232967915762713921772931728981310110370311257053917960311522759065583293681063714221176240761748123655448319879117112708810607271148819990810133139613626913145371556863724712424975711379123841538315406610290123296791268150137723111209617215561475090143132853155906610290123296791570267789466511471414911305401114535501101045406142525090278138013114214910642131496771314874281102612022591317072663143105011066511411313546215179142540413110104241115717116209269411157525705291404112311115693232131568727579321319326013157754011156665274527666710386113158211062221315110240761726510621772931723007414871273908481671904334216613125913145729521314663874121225913170112166407512079025912741416007126469196452821026714024128790914144799307797287411402908589879146662631501807236262316473145811846811214493101701041905354621049590227312621051141171034353710385392951363014332145903129337755477062411507583212946074170190103290475399041359637115170631187491132363166261105845394456376353795823156421511329041881238987911711260224411906610693841663014230090141919021511181064944494176901219079193141663014219521677494290531504686089173566690901358721109179613214502594211207714113049266412450258232110910706661061032574874917142661547331181151110121664134402153666753183257392177110398197908293161128125313874470216772563841107266753735951432175959060661779610167911317444287811153113811598797112215113517132955892112851681903210013613470961001809550217025754266511319644620015125519651051904675090511374832623711631620811232629014595840481519516511077513725415013772311909542672140171907623170186665113110290135416769512310911416112135866113891446905721046651107751372531064150721351713244356215542215112126690855110661029058132814713893832562170422515803513166102905819181573759213870111676903126290102416007125272952879127273595335104611911016611107417019025115018066511546610290544250586311427211061421109107366651655404536675211477908117512609081079141600712496561904179066727702486311101094295116462477894723969024690230419017062111853131805121075415129311119972150552797246596483704120061661008531782274731511201312456116515911616355811099624430259643665112294151737576303557571101792174116672165132152041300109585152011056151132906405724324911010942951230977111630920711057710958514877561704114257951170623124288128666511541000251904115066511543945410424181101795243739713754351322615423110614911116614025190561714261690715101311706237241812596437242924690230131170621118910827825775062782487521997215055279724030259643665115466514429851415707021706211110219375164557156621119131361401120202207131750570738116473586374846140131142321905303142954736235117116110745051206120151104971130479239596314971507222190387908329368106150719079867504291071408702731385113611118911621425797082381503105266511546651471040110454901708847170665609341966412210737195970184750190969111202581373983297398262891162142579708237206176786622456662216151951516855115662111145131121517478418769035438111145131236105845147662248496886111662245078851311566211166221613211201316622161326925132321912811708519048371226787398202691171235789472212165300429165741570911312135175090261109569832936810670513059066730415205185483730610362487526172341501806613117112457233258128666131881315062786921669010282023288128672198482431377106162901069661377312311501807214262541913609511921075665103723022750818211115466514281157750617684889070817722974526500206651663015189054266478227441876337889901425957111113088912018322813861751714177875813628941907228241140671364256090810136112113418651485375364256590810141821064189924853722778946651611663014219990215150727981091578107513013049212018384396902261156190443906672770187130296742183246902235931712472325411361303478711201772252581286726664826967661029026216797987915122469196452821027384396901874191473011753069120150618965485112412028041865710437561902235726612422395418112801447306661021201002329553113095531280536120177223596314971507290500173214175114690810173216325114690225175621704222221507661318109058747133592184984002418109067141130296742177221312663405132663404501159879732714641887103895545192906377915704717789104151510412206503004131190297275813990951118719879166991071013494449417690418791329511114795111813114262108141454155941056602153666522446142712197112123119031772187562315087979879190932965530782067218204318661314094176906616546966716905076031262902172786736647272916143111290960906646651321216352167894665122849446441769050713121510280905640110168793710616190642987911711214110286726614411404195520901429621381108981555741131706665013514070821217620317217773971961841032901404467082117623517137904111066325965590141105901429621096446111154665145111201155411111201961155411111169050317052552906693420910234072898115275672082827731571238379612396904522531469014120773190837903547969045225314690142170921305764100066100823113507822062581286665166175414288251890898540205922120137905105770619382806411246610087519013217822629091118095162170100204674711563547438101314306615581090587474290383724637780111421451080170587506422032043186651154665142801381019418070120750965754507137021434290521036221177017050907311214241348910170531782130719971419017926690711771051150711708350104241832654537509073112173913165352424542022492066511324914187537376610290244201631110665115466514170485415721155621704851702816862805382805362001062110321311114631316595925354763141858819925812866613146313119839211770662597131956074182801381249823756190305572870518908611171518588197605203166518813765779166102905441965741906651418904494145119023310611179044980853233106481715571513072120177195596497574142789039148810041844775122138458371945661751714176672770714111662245013990227497964371014117244854031490102650908446509047241851663906642241141656416218015717048325115075101116614085934979093551814181117275903919357017512149406021257021068516312141130871117081929761967041110666651105333616222437301626622480152901593401107105171962555361503091704685090469171193829588741109150519159651051908105435735810918114851701801209919079111680152901593401107105115071170525531909561901929079111042261172170422987911711189258128666511155411111072095427134136906811701881501806651107791110546172175117411701876311101094294001611428116205147773100870217042218695619067471124312909618581773115750764851702592629011707501224612429554310616903516017059459810911324123957190312170422987911711184627457320179167947410389590390877021262196441715714833496198133592184983437161511010241715946014383293689190233106127967113280443512331001838650112045490111879157141454876653750182282110338121135881052897908791671818177381923718756661453728232112901174167171591797245490668841526791511802581286665111554111175371003121010101706612407364789884814861702489217953217510516553441841422905798791171117826631125120621306175321803143230741590307791576177475373212663155714355115172415223213866884148075140708176596314166110543574269931192175102809056401101687937227010329081571421711174282908664547155669187662657709160961135733225815136480791137173974798580421448079190480791603701172804318665712465142518042667019777912204265113059879766301216166609017109014296171266176442103813262931108250786125090965084527610327100419013290668847142210432419061344116729310111181038539730905117028932911323631193610216912164537804165770319669516817414814366155155673015145430779151167289440581554091477514241079132166238211662056745490171684176905649490139415267915116515052166131811485964810551115621117117443111706658190288202511645364573259247905271556716333046586552138147539702791162384508117822810990246116717903122341611026311062032448661029054012054337160384110665116332559898791171115975637405349811067158596483704121611045421611346317044615029715034261157865196170570477973135111113597779132161701718671514801235104152428013850934116120351896156596111111366472229016862280138509341161203518961553143105011066511246662411483416112426509211198615477190526111222901391532065113955613539157994166142145450779115210621207027117190244176905887396872137475917475774754514755247941165245441479181196151206111111366472479013956236454414791575148012351041524280138509341161407137276132903453226010415025831614466511629206671476619791110322674715718711019213032748290220321164704411681544732017032792142110310513764621477614965030041311902912796716513011678441577120824114290177206148206781115473752241964824136103010446450147596111111366476690129315460130971966641141492130351716781101941762182595159241146816351142029619387268253176690520130145133351141097669011996661097144181211176632550190451724435741718475314157298131143226351141351362430312479014941747156116417471101941762182594188479288476892143142651907147149259753213081635171683144141206781115473752241964824136103010446450140226351142037176218259344256126138869053241971317014771881008701310510411392264973289611195901906651621119467259811213823223253113113120735131701137220120837906296902461401951459032259751201212961361091254517198110454201432155446135297135579253135289440451711614082222585017546136196502301612531341812114517191532253218443902122593607071333717828277341101554017159630096131832936813591901172904131492377061042022591317071321043272682204222155121825941136170259181901714981715484431547071311062899131131132096131831711246113157649320725944370713040645374566063710496142373211901201904203157514129232110137067170561441570928312621112894845147731096716267842108501454507791127350374690669050411719024741765887396501166195113051587241838237561401410861269210212049137967513141362521252221764436310418311081815701779079113177016862766151672063179113712416670351461722429107081038539861236073550103853990413532126416617011441221501376651661462044318212796717112110207738379081617969075751326565175714167809901461069693051661081601309719612011769578131187561077814618157020631791131770454496513101105650038253731011038250056537119131453715568637207124209115158176519131904211825551051318413130147450351716719032896448014411730259643665166124418810902815514764414157164116314310501106651248664214181922381397546241769023612490733021627690330364543690730101151336783018413533144696132901161006135649851670411143503746906660909047103853990356651540711133143105011066515407157679681245116671690760411121051941706723119065511007226290810901709751651374543690307791204111181773427184120214932254331987911711110206783681066124905835149896421092067836236750741108731908379035419071201471402553710554161266753321390710634547272716274464113668670011153510892147418139020147653612371811108847299142206307411106191300471919011041183641486108206311161156207664234544147919039075215571234661249029649771071623176632135390757808798106328328310474634126113914010542180661311072513015126581719010425651825296271235667531521109213627581719013010320643302723205180490771147115111320365820528791962411014229953810210641507270544438511861012555105147757714260907266612483723690471511301001965105116273111131303471341839051622722113818411352241130724624640771113527079910274978190134214154049611664140981965105113290666498615013015571235139172124337216188431461386688439875140708971057734271802110180490829031190110915906697511013668843317512367908113963921106623573073574149151307791110101413290841557123466124904234977951624125134766195321110189144949863971162471112325142131432966417219521677494290531504683238190247454116462140934064537804165770111839965590879167925961111113664780430541270187629655906173215075019090111218747624548746338501702881753627247757168574155156226090150391126525198642491540917654979415402759025112593710561631711135270790116649715017132886540644141571641191711492184983437161211406632532313126265113527078969196458910267561153987978869196452821021471034742585829042875963141661105924184667201608066124214113012953322825518014486148817552708228175126171591794766124907062025407245448882012685101632455710232454206311071418421647326411506651206388365611226212471181706648843101413887241917631708921389879113770882206512114176903595406691236135390711109011351656815961111113664766915902671965772958935107196572889569371248905717130572689575076901985605408065619041728648766387708801014261799165104184372967271919707077824632478021414138213896315311757395703710321110766313075714656131775356630151581617083335115418172222817513876124266092251371307571465613192418172222817513875702412687506212722237108131307571465613115418172222817513874130907751687771311921521383071117513116651181116131707736601027716473062711022407273130983752614939015048279158014071952905406591706691014775076908865407095619095419341135224113072462464077111352707691314537155686372471242491551301468329368919020038817797987915168540841674375013912121536026641436678987506690180416212766155140853141901313312481011743651174195313113414613862313890103285281818132228115519120110342801161157070767244103290977376630790516575871125014010413157595295814242183100326118111663170766306784313290211977791110219751407411210137977791116652491376819013302214968366481205750518961373467106421817076410362367810610274741841422905714312117014511121701017639761905067690683540621606497297184121366260418501468011611570707612894401156170483273124908107902516182734149513417642511410111146111811161317076086519046845411646270759976190750769018020754058102749781901342141540753331161327075716064974063113582552416243170756102026290337909617155011477680466232406319017470755406453710496131637456961423732119012019042031575145423211013706717056144157092831262115333046102247177961016791521062110322676316332560451656112454886497251572235142698503821103046441415716449596497139873751394993748637281715914241307377301374833717071235488431044734428141879110017056144157092831262114669196452821026746573530779745131453715568611120472170191005311221249624181442894401156115483491207904562043684151780010329096809029322418795728193012640116442106290557539710703377515181205965789424511314511187413929077689131033215475751661817074091651047462411471038539101214161901317113115999151159108451113139109181451715914132811403114113838255510514210412921113711011155405613345146375963141141611315022074120114761769615490965041387251032901046116622213170736150310521750813220213241477540124103290419073074111357294654098540520540160449516687561103494845671032902161365176624141251656769066791016791333323278404773173573178405717086620674228230779148247901395628698791122192121883415711012514983166513269196512591896817497414132903587417061383087459096314912888149061345475515611539879150831421475254142122441282588587865877013130255510516660903708857590273488127110138812129051057295964976165510111903081172907884411329094531385821032901037412895619019290797790741262841421711273143105011066513452177376630142148155971708953477580291339699333352639467724779082989079790209169308280137195132901227253393112512062130243583113719067130366707494112021512525717415906152350978471049610121528979087916722181111590105474926621578108921705213842541637708921389879113770820206311061774596321779161147138142916198751407081963631106271459632182241089213810329055131751407081778878438177381104166137104018390166364723632740479879766741151984547832956892146901429614102077381131233911621511618311066104013162311395704113971556730779151122454573247901911067112224584515290884761884316279710296403871572221045162791966019952123145475087179223715518791210155561791300668133161564038126324955691328932922322026583128932966102</w:t>
      </w:r>
      <w:r>
        <w:t xml:space="preserve">”</w:t>
      </w:r>
    </w:p>
    <w:p>
      <w:pPr>
        <w:pStyle w:val="BodyText"/>
      </w:pPr>
      <w:r>
        <w:t xml:space="preserve">Kendiniz test etmek için bu büyük sayı hesaplayıcısını kullanabilirsiniz: goodcalculators.com/big-number-calculator/</w:t>
      </w:r>
    </w:p>
    <w:bookmarkEnd w:id="243"/>
    <w:bookmarkEnd w:id="244"/>
    <w:bookmarkStart w:id="245" w:name="ironEvRewriteAbjadSum"/>
    <w:p>
      <w:pPr>
        <w:pStyle w:val="Heading3"/>
      </w:pPr>
      <w:r>
        <w:rPr>
          <w:rStyle w:val="SectionNumber"/>
        </w:rPr>
        <w:t xml:space="preserve">6.1.7</w:t>
      </w:r>
      <w:r>
        <w:tab/>
      </w:r>
      <w:r>
        <w:t xml:space="preserve">Gerçek: Her Kelimeyi Abjad Sayıları ile Yeniden Yazan Demir Delili</w:t>
      </w:r>
    </w:p>
    <w:p>
      <w:pPr>
        <w:pStyle w:val="FirstParagraph"/>
      </w:pPr>
      <w:r>
        <w:t xml:space="preserve">Bu bölümde Demir ayeti etrafındaki iki ilginç kodu</w:t>
      </w:r>
      <w:r>
        <w:t xml:space="preserve"> </w:t>
      </w:r>
      <w:r>
        <w:rPr>
          <w:iCs/>
          <w:i/>
        </w:rPr>
        <w:t xml:space="preserve">gerçekler</w:t>
      </w:r>
      <w:r>
        <w:t xml:space="preserve"> </w:t>
      </w:r>
      <w:r>
        <w:t xml:space="preserve">olarak sunuyorum.</w:t>
      </w:r>
      <w:r>
        <w:t xml:space="preserve"> </w:t>
      </w:r>
      <w:r>
        <w:t xml:space="preserve">Demir ayeti ile ilgili birbirinden bağımsız iki kodumuz vardır ve bu iki kod birbirlerini tamamladıkları için birlikte önemli kodlar olarak görünmektedirler.</w:t>
      </w:r>
    </w:p>
    <w:p>
      <w:pPr>
        <w:pStyle w:val="BodyText"/>
      </w:pPr>
      <w:r>
        <w:t xml:space="preserve">Her iki kodun ortak kodlama deseni, Kur’an ayetlerinin Arapça metnini, metin üzerinde görüldüğü şekilde her bir kelimenin Abjad numarası ile değiştirerek yeniden yazmaktan ibarettir. Bir kelimenin Abjad numarası, o kelimedeki her harfin Abjad numaralarının toplamı ile hesaplanır. Tüm ayetlerin, özel ayet dizinleriyle birlikte 1’den 114’e kadar olan bölümler ve ayet dizinleri vardır. Bu, bu kodlama deseninin, metin üzerinde görüldüğü şekilde her kelimenin Abjad numaralarını yerine koyarak Kur’an ayetlerini kelimenin tam anlamıyla yeniden yazdığı anlamına gelir. Bu iki kod, Demir ayeti etrafında ve Kur’an’daki numaralandırılmış 6236 ayetin tamamında mevcuttur.</w:t>
      </w:r>
    </w:p>
    <w:p>
      <w:pPr>
        <w:pStyle w:val="BodyText"/>
      </w:pPr>
      <w:r>
        <w:rPr>
          <w:bCs/>
          <w:b/>
        </w:rPr>
        <w:t xml:space="preserve">Kod 1</w:t>
      </w:r>
      <w:r>
        <w:t xml:space="preserve">: İlk kod, Kur’an’ın başından başlayarak Demir ayetine (el-Hadid) kadar ve onu da dahil ederek yukarıda açıklandığı gibi tüm ayetleri yeniden yazdığımızda, ortaya çıkan büyük sayı kodunun 26’nın katı olmasıdır. Bu kod, Delil</w:t>
      </w:r>
      <w:r>
        <w:t xml:space="preserve"> </w:t>
      </w:r>
      <w:r>
        <w:t xml:space="preserve">6.1.5</w:t>
      </w:r>
      <w:r>
        <w:t xml:space="preserve">’in</w:t>
      </w:r>
      <w:r>
        <w:t xml:space="preserve"> </w:t>
      </w:r>
      <w:r>
        <w:rPr>
          <w:iCs/>
          <w:i/>
        </w:rPr>
        <w:t xml:space="preserve">Kod 2</w:t>
      </w:r>
      <w:r>
        <w:t xml:space="preserve">’sine benzer. Ancak fark şudur ki, o delilde, kodlama desenini harflerin Abjad sırası ve ayrıca</w:t>
      </w:r>
      <w:r>
        <w:t xml:space="preserve"> </w:t>
      </w:r>
      <w:r>
        <w:rPr>
          <w:iCs/>
          <w:i/>
        </w:rPr>
        <w:t xml:space="preserve">genel ayet indeksleri</w:t>
      </w:r>
      <w:r>
        <w:t xml:space="preserve"> </w:t>
      </w:r>
      <w:r>
        <w:t xml:space="preserve">ve ile gözlemlemiştik. Bu Kod 1’de, benzer bir yeniden yazma koduna sahibiz ancak bu sefer kelimelerin Abjad numaralarını bölüm ve ayet indeksleri ve ayrıca kelime sayılarıyla birlikte kullanıyoruz.</w:t>
      </w:r>
    </w:p>
    <w:p>
      <w:pPr>
        <w:pStyle w:val="BodyText"/>
      </w:pPr>
      <w:r>
        <w:rPr>
          <w:bCs/>
          <w:b/>
        </w:rPr>
        <w:t xml:space="preserve">Kod 1 kodlama örüntüsü:</w:t>
      </w:r>
    </w:p>
    <w:p>
      <w:pPr>
        <w:pStyle w:val="BlockText"/>
      </w:pPr>
      <w:r>
        <w:t xml:space="preserve">[Demir ayetinin sure ve özel ayet indeksi ve ayetteki kelime sayısı | Metindeki harflerin yerine Demir ayetindeki her harfin Ebced değeri ile değiştirilmiş hali] … [İkinci ayetin sure ve özel ayet indeksi ve ayetteki kelime sayısı | Metindeki harflerin yerine ayetteki her harfin Ebced değeri ile değiştirilmiş hali] [Birinci ayetin sure ve özel ayet indeksi ve ayetteki kelime sayısı | Metindeki harflerin yerine ayetteki her harfin Ebced değeri ile değiştirilmiş hali]</w:t>
      </w:r>
    </w:p>
    <w:p>
      <w:pPr>
        <w:pStyle w:val="FirstParagraph"/>
      </w:pPr>
      <w:r>
        <w:rPr>
          <w:bCs/>
          <w:b/>
        </w:rPr>
        <w:t xml:space="preserve">Kod 2</w:t>
      </w:r>
      <w:r>
        <w:t xml:space="preserve">: İkinci kod, Demir ayetinden (el-Hadid) başlayarak Kur’an’ın sonuna kadar tüm ayetleri yukarıda açıklandığı gibi yeniden yazdığımızda, ortaya çıkan büyük sayı kodunun 26’nın katı olmasıdır. Bu kod, Delil</w:t>
      </w:r>
      <w:r>
        <w:t xml:space="preserve"> </w:t>
      </w:r>
      <w:r>
        <w:t xml:space="preserve">6.1.5</w:t>
      </w:r>
      <w:r>
        <w:t xml:space="preserve">’in</w:t>
      </w:r>
      <w:r>
        <w:t xml:space="preserve"> </w:t>
      </w:r>
      <w:r>
        <w:rPr>
          <w:iCs/>
          <w:i/>
        </w:rPr>
        <w:t xml:space="preserve">Kod 3</w:t>
      </w:r>
      <w:r>
        <w:t xml:space="preserve">’üne benzer. Ancak daha önce açıklandığı gibi, fark şudur ki, o delilde kodlama desenini harflerin Abjad sırası ve ayrıca</w:t>
      </w:r>
      <w:r>
        <w:t xml:space="preserve"> </w:t>
      </w:r>
      <w:r>
        <w:rPr>
          <w:iCs/>
          <w:i/>
        </w:rPr>
        <w:t xml:space="preserve">genel ayet indeksleri</w:t>
      </w:r>
      <w:r>
        <w:t xml:space="preserve"> </w:t>
      </w:r>
      <w:r>
        <w:t xml:space="preserve">ile gözlemlemiştik. Bu Kod 2’de de, benzer bir yeniden yazma koduna sahibiz ancak bu sefer kelimelerin Abjad numaralarını bölüm ve ayet indeksleri ve ayrıca kelime sayılarıyla birlikte kullanıyoruz.</w:t>
      </w:r>
    </w:p>
    <w:p>
      <w:pPr>
        <w:pStyle w:val="BodyText"/>
      </w:pPr>
      <w:r>
        <w:rPr>
          <w:bCs/>
          <w:b/>
        </w:rPr>
        <w:t xml:space="preserve">Kod 2 kodlama örüntüsü:</w:t>
      </w:r>
    </w:p>
    <w:p>
      <w:pPr>
        <w:pStyle w:val="BlockText"/>
      </w:pPr>
      <w:r>
        <w:t xml:space="preserve">[Son ayetin sure ve özel ayet indeksi ve ayetteki kelime sayısı | Metindeki harflerin yerine ayetteki her harfin Ebced değeri ile değiştirilmiş hali] [6235. ayetin sure ve özel ayet indeksi ve ayetteki kelime sayısı | Metindeki harflerin yerine ayetteki her harfin Ebced değeri ile değiştirilmiş hali] … [Demir ayetinin sure ve özel ayet indeksi ve ayetteki kelime sayısı | Metindeki harflerin yerine Demir ayetindeki her harfin Ebced değeri ile değiştirilmiş hali]</w:t>
      </w:r>
    </w:p>
    <w:p>
      <w:pPr>
        <w:pStyle w:val="FirstParagraph"/>
      </w:pPr>
      <w:r>
        <w:t xml:space="preserve">Aşağıda Kod 1 ve Kod 2 olmak üzere iki kod sırayla sunulmaktadır.</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aralı ayetler</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br/>
      </w:r>
      <w:r>
        <w:rPr>
          <w:rStyle w:val="NormalTok"/>
        </w:rPr>
        <w:t xml:space="preserve">        </w:t>
      </w:r>
      <w:r>
        <w:rPr>
          <w:rStyle w:val="FunctionTok"/>
        </w:rPr>
        <w:t xml:space="preserve">rev</w:t>
      </w:r>
      <w:r>
        <w:rPr>
          <w:rStyle w:val="NormalTok"/>
        </w:rPr>
        <w:t xml:space="preserve">(</w:t>
      </w:r>
      <w:r>
        <w:rPr>
          <w:rStyle w:val="FunctionTok"/>
        </w:rPr>
        <w:t xml:space="preserve">AbjadSeqofaWordSumValue</w:t>
      </w:r>
      <w:r>
        <w:rPr>
          <w:rStyle w:val="NormalTok"/>
        </w:rPr>
        <w:t xml:space="preserve">(tmpi,</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 Sure ve Ayet indeksleri eklenir</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br/>
      </w:r>
      <w:r>
        <w:rPr>
          <w:rStyle w:val="CommentTok"/>
        </w:rPr>
        <w:t xml:space="preserve"># Kod 1: Demir ayeti dahil Demir ayetine kada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1 sayısını, Demir ayeti dahil, mod 26 ile test etme:"</w:t>
      </w:r>
      <w:r>
        <w:rPr>
          <w:rStyle w:val="NormalTok"/>
        </w:rPr>
        <w:t xml:space="preserve">)</w:t>
      </w:r>
    </w:p>
    <w:p>
      <w:pPr>
        <w:pStyle w:val="SourceCode"/>
      </w:pPr>
      <w:r>
        <w:rPr>
          <w:rStyle w:val="VerbatimChar"/>
        </w:rPr>
        <w:t xml:space="preserve">## [1] "Kod 1 sayısını, Demir ayeti dahil, mod 26 ile test etme:"</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1 sayısının, Demir ayeti dahil, basamak sayısı:"</w:t>
      </w:r>
      <w:r>
        <w:rPr>
          <w:rStyle w:val="NormalTok"/>
        </w:rPr>
        <w:t xml:space="preserve">)</w:t>
      </w:r>
    </w:p>
    <w:p>
      <w:pPr>
        <w:pStyle w:val="SourceCode"/>
      </w:pPr>
      <w:r>
        <w:rPr>
          <w:rStyle w:val="VerbatimChar"/>
        </w:rPr>
        <w:t xml:space="preserve">## [1] "Kod 1 sayısının, Demir ayeti dahil, basamak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13824</w:t>
      </w:r>
    </w:p>
    <w:p>
      <w:pPr>
        <w:pStyle w:val="SourceCode"/>
      </w:pPr>
      <w:r>
        <w:rPr>
          <w:rStyle w:val="FunctionTok"/>
        </w:rPr>
        <w:t xml:space="preserve">print</w:t>
      </w:r>
      <w:r>
        <w:rPr>
          <w:rStyle w:val="NormalTok"/>
        </w:rPr>
        <w:t xml:space="preserve">(</w:t>
      </w:r>
      <w:r>
        <w:rPr>
          <w:rStyle w:val="StringTok"/>
        </w:rPr>
        <w:t xml:space="preserve">"Fact: Kod 1 sayısının basamak sayısını da mod 26 ile test etme: "</w:t>
      </w:r>
      <w:r>
        <w:rPr>
          <w:rStyle w:val="NormalTok"/>
        </w:rPr>
        <w:t xml:space="preserve">)</w:t>
      </w:r>
    </w:p>
    <w:p>
      <w:pPr>
        <w:pStyle w:val="SourceCode"/>
      </w:pPr>
      <w:r>
        <w:rPr>
          <w:rStyle w:val="VerbatimChar"/>
        </w:rPr>
        <w:t xml:space="preserve">## [1] "Fact: Kod 1 sayısının basamak sayısını da mod 26 ile test etme: "</w:t>
      </w:r>
    </w:p>
    <w:p>
      <w:pPr>
        <w:pStyle w:val="SourceCode"/>
      </w:pPr>
      <w:r>
        <w:rPr>
          <w:rStyle w:val="FunctionTok"/>
        </w:rPr>
        <w:t xml:space="preserve">as.bigz</w:t>
      </w:r>
      <w:r>
        <w:rPr>
          <w:rStyle w:val="NormalTok"/>
        </w:rPr>
        <w:t xml:space="preserve">(</w:t>
      </w:r>
      <w:r>
        <w:rPr>
          <w:rStyle w:val="FunctionTok"/>
        </w:rPr>
        <w:t xml:space="preserve">nchar</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Kod 2: Demir ayeti dahil Demir ayetindenö Kuran'ın sonuna kada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ii</w:t>
      </w:r>
      <w:r>
        <w:rPr>
          <w:rStyle w:val="SpecialCharTok"/>
        </w:rPr>
        <w:t xml:space="preserve">:</w:t>
      </w:r>
      <w:r>
        <w:rPr>
          <w:rStyle w:val="FunctionTok"/>
        </w:rPr>
        <w:t xml:space="preserve">length</w:t>
      </w:r>
      <w:r>
        <w:rPr>
          <w:rStyle w:val="NormalTok"/>
        </w:rPr>
        <w:t xml:space="preserve">(tmp1)])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 sayısını, Demir ayeti dahil son ayete kadar, mod 26 ile test etme:"</w:t>
      </w:r>
      <w:r>
        <w:rPr>
          <w:rStyle w:val="NormalTok"/>
        </w:rPr>
        <w:t xml:space="preserve">)</w:t>
      </w:r>
    </w:p>
    <w:p>
      <w:pPr>
        <w:pStyle w:val="SourceCode"/>
      </w:pPr>
      <w:r>
        <w:rPr>
          <w:rStyle w:val="VerbatimChar"/>
        </w:rPr>
        <w:t xml:space="preserve">## [1] "Kod 2 sayısını, Demir ayeti dahil son ayete kadar, mod 26 ile test etme:"</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u Kod 2 sayısının, Demir ayeti dahil, basamak sayısı:"</w:t>
      </w:r>
      <w:r>
        <w:rPr>
          <w:rStyle w:val="NormalTok"/>
        </w:rPr>
        <w:t xml:space="preserve">)</w:t>
      </w:r>
    </w:p>
    <w:p>
      <w:pPr>
        <w:pStyle w:val="SourceCode"/>
      </w:pPr>
      <w:r>
        <w:rPr>
          <w:rStyle w:val="VerbatimChar"/>
        </w:rPr>
        <w:t xml:space="preserve">## [1] "Bu Kod 2 sayısının, Demir ayeti dahil, basamak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26256</w:t>
      </w:r>
    </w:p>
    <w:bookmarkEnd w:id="245"/>
    <w:bookmarkStart w:id="246" w:name="ironNewEv4"/>
    <w:p>
      <w:pPr>
        <w:pStyle w:val="Heading3"/>
      </w:pPr>
      <w:r>
        <w:rPr>
          <w:rStyle w:val="SectionNumber"/>
        </w:rPr>
        <w:t xml:space="preserve">6.1.8</w:t>
      </w:r>
      <w:r>
        <w:tab/>
      </w:r>
      <w:r>
        <w:t xml:space="preserve">Demir ve Kuran Üzerine Ek Gerçekler</w:t>
      </w:r>
    </w:p>
    <w:p>
      <w:pPr>
        <w:pStyle w:val="FirstParagraph"/>
      </w:pPr>
      <w:r>
        <w:t xml:space="preserve">Bu bölümde bazı diğer ek gerçekleri sunacağım. Bunları delil olarak değerlendirmiyorum, ancak daha fazla tartışma için burada sağlıyorum.</w:t>
      </w:r>
    </w:p>
    <w:p>
      <w:pPr>
        <w:pStyle w:val="BodyText"/>
      </w:pPr>
      <w:r>
        <w:rPr>
          <w:bCs/>
          <w:b/>
        </w:rPr>
        <w:t xml:space="preserve">Gerçek 1:</w:t>
      </w:r>
    </w:p>
    <w:p>
      <w:pPr>
        <w:pStyle w:val="BodyText"/>
      </w:pPr>
      <w:r>
        <w:t xml:space="preserve">İlk kod, bir gerçek olarak şu şekildedir: Eğer demir kelimesine kadar her harfi karşılık gelen Ebcet numarası ile değiştirir ve bu metin temsil sayısını ters sırada, kelime sayısı olmadan bölüm ve ayet indeksi ile birleştirirsek, elde edilen sayı şu şekilde 19’un katı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Kuran'da genel ayet indeksi 6348 için 57:25, hadid ayeti.</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T)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5725 ve 76 harfin Ebcet numaralarını birleşti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w:t>
      </w:r>
      <w:r>
        <w:rPr>
          <w:rStyle w:val="NormalTok"/>
        </w:rPr>
        <w:t xml:space="preserve">,tmpr)</w:t>
      </w:r>
      <w:r>
        <w:br/>
      </w:r>
      <w:r>
        <w:rPr>
          <w:rStyle w:val="FunctionTok"/>
        </w:rPr>
        <w:t xml:space="preserve">print</w:t>
      </w:r>
      <w:r>
        <w:rPr>
          <w:rStyle w:val="NormalTok"/>
        </w:rPr>
        <w:t xml:space="preserve">(</w:t>
      </w:r>
      <w:r>
        <w:rPr>
          <w:rStyle w:val="StringTok"/>
        </w:rPr>
        <w:t xml:space="preserve">"129 basamak uzunluğunda kodlama sayısı: "</w:t>
      </w:r>
      <w:r>
        <w:rPr>
          <w:rStyle w:val="NormalTok"/>
        </w:rPr>
        <w:t xml:space="preserve">)</w:t>
      </w:r>
    </w:p>
    <w:p>
      <w:pPr>
        <w:pStyle w:val="SourceCode"/>
      </w:pPr>
      <w:r>
        <w:rPr>
          <w:rStyle w:val="VerbatimChar"/>
        </w:rPr>
        <w:t xml:space="preserve">## [1] "129 basamak uzunluğunda kodlama sayısı: "</w:t>
      </w:r>
    </w:p>
    <w:p>
      <w:pPr>
        <w:pStyle w:val="SourceCode"/>
      </w:pPr>
      <w:r>
        <w:rPr>
          <w:rStyle w:val="FunctionTok"/>
        </w:rPr>
        <w:t xml:space="preserve">print</w:t>
      </w:r>
      <w:r>
        <w:rPr>
          <w:rStyle w:val="NormalTok"/>
        </w:rPr>
        <w:t xml:space="preserve">(tmpr)</w:t>
      </w:r>
    </w:p>
    <w:p>
      <w:pPr>
        <w:pStyle w:val="SourceCode"/>
      </w:pPr>
      <w:r>
        <w:rPr>
          <w:rStyle w:val="VerbatimChar"/>
        </w:rPr>
        <w:t xml:space="preserve">## [1] "572541048301150307501696010030126015030140610010305017104030162140020301405704015030750164001501023012150306020015030602001410030"</w:t>
      </w:r>
    </w:p>
    <w:p>
      <w:pPr>
        <w:pStyle w:val="SourceCode"/>
      </w:pPr>
      <w:r>
        <w:rPr>
          <w:rStyle w:val="CommentTok"/>
        </w:rPr>
        <w:t xml:space="preserve"># 129 basamaklı sayıyı 26'ya göre mod alıp 0 olup olmadığını kontrol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üyük kodlama sayısının basamak sayısı: "</w:t>
      </w:r>
      <w:r>
        <w:rPr>
          <w:rStyle w:val="NormalTok"/>
        </w:rPr>
        <w:t xml:space="preserve">)</w:t>
      </w:r>
    </w:p>
    <w:p>
      <w:pPr>
        <w:pStyle w:val="SourceCode"/>
      </w:pPr>
      <w:r>
        <w:rPr>
          <w:rStyle w:val="VerbatimChar"/>
        </w:rPr>
        <w:t xml:space="preserve">## [1]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r))</w:t>
      </w:r>
    </w:p>
    <w:p>
      <w:pPr>
        <w:pStyle w:val="SourceCode"/>
      </w:pPr>
      <w:r>
        <w:rPr>
          <w:rStyle w:val="VerbatimChar"/>
        </w:rPr>
        <w:t xml:space="preserve">## [1] 129</w:t>
      </w:r>
    </w:p>
    <w:p>
      <w:pPr>
        <w:pStyle w:val="FirstParagraph"/>
      </w:pPr>
      <w:r>
        <w:rPr>
          <w:bCs/>
          <w:b/>
        </w:rPr>
        <w:t xml:space="preserve">Gerçek 2, Demirin izotopları:</w:t>
      </w:r>
    </w:p>
    <w:p>
      <w:pPr>
        <w:pStyle w:val="BodyText"/>
      </w:pPr>
      <w:r>
        <w:t xml:space="preserve">Demirin 4 izotopu şunlardır: 54Fe, 56Fe, 57Fe ve 58Fe.</w:t>
      </w:r>
      <w:r>
        <w:t xml:space="preserve"> </w:t>
      </w:r>
      <w:r>
        <w:t xml:space="preserve">Demirin 4 izotopu, düşükten yükseğe doğal sırayla birleştirildiğinde, bu temsil kodlama numarasını elde ederiz:</w:t>
      </w:r>
    </w:p>
    <w:p>
      <w:pPr>
        <w:pStyle w:val="BlockText"/>
      </w:pPr>
      <w:r>
        <w:t xml:space="preserve">54565758</w:t>
      </w:r>
    </w:p>
    <w:p>
      <w:pPr>
        <w:pStyle w:val="FirstParagraph"/>
      </w:pPr>
      <w:r>
        <w:t xml:space="preserve">Bu büyük sayı, hem 26’nın katı, hem 19’un katı, hem 114’ün katı, hem de 19x26’nın katıdır.</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4565758"</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46"/>
    <w:bookmarkEnd w:id="247"/>
    <w:bookmarkStart w:id="258" w:name="EvonBasmala"/>
    <w:p>
      <w:pPr>
        <w:pStyle w:val="Heading2"/>
      </w:pPr>
      <w:r>
        <w:rPr>
          <w:rStyle w:val="SectionNumber"/>
        </w:rPr>
        <w:t xml:space="preserve">6.2</w:t>
      </w:r>
      <w:r>
        <w:tab/>
      </w:r>
      <w:r>
        <w:t xml:space="preserve">Besmele Ayeti Üzerine Kodlar</w:t>
      </w:r>
    </w:p>
    <w:p>
      <w:pPr>
        <w:pStyle w:val="FirstParagraph"/>
      </w:pPr>
      <w:r>
        <w:t xml:space="preserve">Bu bölümde, özel ayet Besmele hakkında ilginç 19 tabanlı kodları</w:t>
      </w:r>
      <w:r>
        <w:t xml:space="preserve"> </w:t>
      </w:r>
      <w:r>
        <w:rPr>
          <w:bCs/>
          <w:b/>
        </w:rPr>
        <w:t xml:space="preserve">gerçekler</w:t>
      </w:r>
      <w:r>
        <w:t xml:space="preserve"> </w:t>
      </w:r>
      <w:r>
        <w:t xml:space="preserve">olarak sunacağım. Şu an bu kodları</w:t>
      </w:r>
      <w:r>
        <w:t xml:space="preserve"> </w:t>
      </w:r>
      <w:r>
        <w:rPr>
          <w:bCs/>
          <w:b/>
        </w:rPr>
        <w:t xml:space="preserve">gerçekler</w:t>
      </w:r>
      <w:r>
        <w:t xml:space="preserve"> </w:t>
      </w:r>
      <w:r>
        <w:t xml:space="preserve">olarak belirlediğim için, bu bölümü kitapta sunulan genel sistemin olasılık hesaplamalarından hariç tuttum. Dolayısıyla, bunları bu kitapta sunulan genel sistem parçası olarak değil, sadece Besmele ayeti hakkında ilginç kodlar olarak</w:t>
      </w:r>
      <w:r>
        <w:t xml:space="preserve"> </w:t>
      </w:r>
      <w:r>
        <w:rPr>
          <w:iCs/>
          <w:i/>
        </w:rPr>
        <w:t xml:space="preserve">gerçekler</w:t>
      </w:r>
      <w:r>
        <w:t xml:space="preserve"> </w:t>
      </w:r>
      <w:r>
        <w:t xml:space="preserve">olarak düşünmelisiniz.</w:t>
      </w:r>
    </w:p>
    <w:p>
      <w:pPr>
        <w:pStyle w:val="BodyText"/>
      </w:pPr>
      <w:r>
        <w:t xml:space="preserve">Ana ayet Basmala, Kuran’ın 114 (19x6) bölümünden 9. bölüm hariç tüm 113 bölümün başında yazılıdır. 9. bölümün başında neden Besmele ayeti olmadığına dair kimse tam olarak bilmiyor. Ancak Kuran’ın metin yapısında bu tuhaf ve benzersiz durum var ve şimdiye kadar gördüğüm tüm delillerden sonra, bu durumun Kuran metninin benzersiz tasarımının başka bir işareti olabileceği sonucuna varıyorum. Çünkü aksi halde neredeyse tüm deliller çökerdi. Şu ana kadar sunduğum birçok delili göz önünde bulundurarak, 9. bölümün başında Besmele’nin olmaması gerektiğini biliyoruz, çünkü aksi takdirde bu kitapta sunulan Kuran metninin 19 tabanlı sisteminin çoğu delili muhtemelen geçersiz olurdu. 9. bölümün başında Besmele ayetinin olmaması durumu, Kuran’ın tam metninin 19 tabanlı kodlama sistem tasarımını daha da güçlendiriyor.</w:t>
      </w:r>
    </w:p>
    <w:p>
      <w:pPr>
        <w:pStyle w:val="BodyText"/>
      </w:pPr>
      <w:r>
        <w:t xml:space="preserve">Besmele hakkında literatürde zaten bilinen birçok 19 tabanlı kodlama önerisi var. Bu bölümde, bu kitap üzerinde çalışırken kendim fark ettiğim ve başka yerde görmediğim yeni kodları sunacağım. Bu yüzden, bu kitaptaki tüm Besmele kodları bildiğim kadarıyla ilk kez bu kitapta literatüre sunulmuştur.</w:t>
      </w:r>
    </w:p>
    <w:p>
      <w:pPr>
        <w:pStyle w:val="BodyText"/>
      </w:pPr>
      <w:r>
        <w:t xml:space="preserve">Bu kitabın ana noktası, Kuran metninin tekrarlanabilir 19 tabanlı kodlamalarını sunmak olduğu için, önce metinden Besmele ayetini alalım. Kuran’ın tüm benzersiz kelimelerini</w:t>
      </w:r>
      <w:r>
        <w:t xml:space="preserve"> </w:t>
      </w:r>
      <w:r>
        <w:t xml:space="preserve">3.1.5.1</w:t>
      </w:r>
      <w:r>
        <w:t xml:space="preserve"> </w:t>
      </w:r>
      <w:r>
        <w:t xml:space="preserve">Bölümünde Tablo</w:t>
      </w:r>
      <w:r>
        <w:t xml:space="preserve"> </w:t>
      </w:r>
      <w:r>
        <w:t xml:space="preserve">3.1</w:t>
      </w:r>
      <w:r>
        <w:t xml:space="preserve">’da sundum. Bu tablonun başını tekrar görelim. Çünkü Bölüm 1 ve Ayet 1 zaten Besmele ayetidir ve buradan bu özel Besmele ayetini ve Kuran’daki kelime frekansları ile birlikte dört kelimesini alabiliriz.</w:t>
      </w:r>
    </w:p>
    <w:p>
      <w:pPr>
        <w:pStyle w:val="SourceCode"/>
      </w:pPr>
      <w:r>
        <w:rPr>
          <w:rStyle w:val="FunctionTok"/>
        </w:rPr>
        <w:t xml:space="preserve">require</w:t>
      </w:r>
      <w:r>
        <w:rPr>
          <w:rStyle w:val="NormalTok"/>
        </w:rPr>
        <w:t xml:space="preserve">(tm)</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words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i tablosunun başı."</w:t>
      </w:r>
      <w:r>
        <w:rPr>
          <w:rStyle w:val="NormalTok"/>
        </w:rPr>
        <w:t xml:space="preserve">)</w:t>
      </w:r>
    </w:p>
    <w:p>
      <w:pPr>
        <w:pStyle w:val="TableCaption"/>
      </w:pPr>
      <w:bookmarkStart w:id="248" w:name="tab:uwords-table3"/>
      <w:bookmarkEnd w:id="248"/>
      <w:r>
        <w:t xml:space="preserve">Table 6.1: Kuran’ın benzersiz kelimeleri tablosunun başı.</w:t>
      </w:r>
    </w:p>
    <w:tbl>
      <w:tblPr>
        <w:tblStyle w:val="Table"/>
        <w:tblW w:type="auto" w:w="0"/>
        <w:tblLook w:firstRow="1" w:lastRow="0" w:firstColumn="0" w:lastColumn="0" w:noHBand="0" w:noVBand="0" w:val="0020"/>
        <w:jc w:val="start"/>
        <w:tblCaption w:val="Table 6.1: Kuran’ın benzersiz kelimeleri tablosunun başı."/>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من</w:t>
            </w:r>
          </w:p>
        </w:tc>
        <w:tc>
          <w:tcPr/>
          <w:p>
            <w:pPr>
              <w:pStyle w:val="Compact"/>
              <w:jc w:val="right"/>
            </w:pPr>
            <w:r>
              <w:t xml:space="preserve">2763</w:t>
            </w:r>
          </w:p>
        </w:tc>
        <w:tc>
          <w:tcPr/>
          <w:p>
            <w:pPr>
              <w:pStyle w:val="Compact"/>
              <w:jc w:val="right"/>
            </w:pPr>
            <w:r>
              <w:t xml:space="preserve">2763</w:t>
            </w:r>
          </w:p>
        </w:tc>
        <w:tc>
          <w:tcPr/>
          <w:p>
            <w:pPr>
              <w:pStyle w:val="Compact"/>
              <w:jc w:val="right"/>
            </w:pPr>
            <w:r>
              <w:t xml:space="preserve">2</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في</w:t>
            </w:r>
          </w:p>
        </w:tc>
        <w:tc>
          <w:tcPr/>
          <w:p>
            <w:pPr>
              <w:pStyle w:val="Compact"/>
              <w:jc w:val="right"/>
            </w:pPr>
            <w:r>
              <w:t xml:space="preserve">1185</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ما</w:t>
            </w:r>
          </w:p>
        </w:tc>
        <w:tc>
          <w:tcPr/>
          <w:p>
            <w:pPr>
              <w:pStyle w:val="Compact"/>
              <w:jc w:val="right"/>
            </w:pPr>
            <w:r>
              <w:t xml:space="preserve">1010</w:t>
            </w:r>
          </w:p>
        </w:tc>
        <w:tc>
          <w:tcPr/>
          <w:p>
            <w:pPr>
              <w:pStyle w:val="Compact"/>
              <w:jc w:val="right"/>
            </w:pPr>
            <w:r>
              <w:t xml:space="preserve">1010</w:t>
            </w:r>
          </w:p>
        </w:tc>
        <w:tc>
          <w:tcPr/>
          <w:p>
            <w:pPr>
              <w:pStyle w:val="Compact"/>
              <w:jc w:val="right"/>
            </w:pPr>
            <w:r>
              <w:t xml:space="preserve">2</w:t>
            </w:r>
          </w:p>
        </w:tc>
      </w:tr>
      <w:tr>
        <w:tc>
          <w:tcPr/>
          <w:p>
            <w:pPr>
              <w:pStyle w:val="Compact"/>
              <w:jc w:val="left"/>
            </w:pPr>
            <w:r>
              <w:t xml:space="preserve">إن</w:t>
            </w:r>
          </w:p>
        </w:tc>
        <w:tc>
          <w:tcPr/>
          <w:p>
            <w:pPr>
              <w:pStyle w:val="Compact"/>
              <w:jc w:val="right"/>
            </w:pPr>
            <w:r>
              <w:t xml:space="preserve">966</w:t>
            </w:r>
          </w:p>
        </w:tc>
        <w:tc>
          <w:tcPr/>
          <w:p>
            <w:pPr>
              <w:pStyle w:val="Compact"/>
              <w:jc w:val="right"/>
            </w:pPr>
            <w:r>
              <w:t xml:space="preserve">966</w:t>
            </w:r>
          </w:p>
        </w:tc>
        <w:tc>
          <w:tcPr/>
          <w:p>
            <w:pPr>
              <w:pStyle w:val="Compact"/>
              <w:jc w:val="right"/>
            </w:pPr>
            <w:r>
              <w:t xml:space="preserve">2</w:t>
            </w:r>
          </w:p>
        </w:tc>
      </w:tr>
      <w:tr>
        <w:tc>
          <w:tcPr/>
          <w:p>
            <w:pPr>
              <w:pStyle w:val="Compact"/>
              <w:jc w:val="left"/>
            </w:pPr>
            <w:r>
              <w:t xml:space="preserve">لا</w:t>
            </w:r>
          </w:p>
        </w:tc>
        <w:tc>
          <w:tcPr/>
          <w:p>
            <w:pPr>
              <w:pStyle w:val="Compact"/>
              <w:jc w:val="right"/>
            </w:pPr>
            <w:r>
              <w:t xml:space="preserve">812</w:t>
            </w:r>
          </w:p>
        </w:tc>
        <w:tc>
          <w:tcPr/>
          <w:p>
            <w:pPr>
              <w:pStyle w:val="Compact"/>
              <w:jc w:val="right"/>
            </w:pPr>
            <w:r>
              <w:t xml:space="preserve">812</w:t>
            </w:r>
          </w:p>
        </w:tc>
        <w:tc>
          <w:tcPr/>
          <w:p>
            <w:pPr>
              <w:pStyle w:val="Compact"/>
              <w:jc w:val="right"/>
            </w:pPr>
            <w:r>
              <w:t xml:space="preserve">2</w:t>
            </w:r>
          </w:p>
        </w:tc>
      </w:tr>
    </w:tbl>
    <w:p>
      <w:pPr>
        <w:pStyle w:val="BodyText"/>
      </w:pPr>
      <w:r>
        <w:t xml:space="preserve">Yukarıdaki tabloda gördüğümüz gibi, tablonun ilk dört satırı Besmele’nin dört kelimesini içeriyor. Üçü Tanrı’nın farklı isimleri (</w:t>
      </w:r>
      <w:r>
        <w:t xml:space="preserve">“</w:t>
      </w:r>
      <w:r>
        <w:t xml:space="preserve">Allah</w:t>
      </w:r>
      <w:r>
        <w:t xml:space="preserve">”</w:t>
      </w:r>
      <w:r>
        <w:t xml:space="preserve"> </w:t>
      </w:r>
      <w:r>
        <w:t xml:space="preserve">(veya Tanrı),</w:t>
      </w:r>
      <w:r>
        <w:t xml:space="preserve"> </w:t>
      </w:r>
      <w:r>
        <w:t xml:space="preserve">“</w:t>
      </w:r>
      <w:r>
        <w:t xml:space="preserve">Rahman</w:t>
      </w:r>
      <w:r>
        <w:t xml:space="preserve">”</w:t>
      </w:r>
      <w:r>
        <w:t xml:space="preserve"> </w:t>
      </w:r>
      <w:r>
        <w:t xml:space="preserve">(the Gracious),</w:t>
      </w:r>
      <w:r>
        <w:t xml:space="preserve"> </w:t>
      </w:r>
      <w:r>
        <w:t xml:space="preserve">“</w:t>
      </w:r>
      <w:r>
        <w:t xml:space="preserve">Rahim</w:t>
      </w:r>
      <w:r>
        <w:t xml:space="preserve">”</w:t>
      </w:r>
      <w:r>
        <w:t xml:space="preserve"> </w:t>
      </w:r>
      <w:r>
        <w:t xml:space="preserve">(the Compassionate)) ve ilk kelime (</w:t>
      </w:r>
      <w:r>
        <w:t xml:space="preserve">“</w:t>
      </w:r>
      <w:r>
        <w:t xml:space="preserve">Bismillah</w:t>
      </w:r>
      <w:r>
        <w:t xml:space="preserve">”</w:t>
      </w:r>
      <w:r>
        <w:t xml:space="preserve"> </w:t>
      </w:r>
      <w:r>
        <w:t xml:space="preserve">(In the name of)) onlara</w:t>
      </w:r>
      <w:r>
        <w:t xml:space="preserve"> </w:t>
      </w:r>
      <w:r>
        <w:t xml:space="preserve">“</w:t>
      </w:r>
      <w:r>
        <w:t xml:space="preserve">Allah’ın, Rahman ve Rahim olanın adıyla</w:t>
      </w:r>
      <w:r>
        <w:t xml:space="preserve">”</w:t>
      </w:r>
      <w:r>
        <w:t xml:space="preserve"> </w:t>
      </w:r>
      <w:r>
        <w:t xml:space="preserve">olarak atıfta bulunuyor. Basmala, diğer tüm ayetlere göre çok özel ve benzersiz bir ayettir. Kuran’ın açılışı veya anahtarıymış gibi ilk ayetidir. Müslümanlar, herhangi bir bölümü okumaya başlamadan önce ilk olarak Besmele ayetini okurlar. Şimdi Besmele ayeti üzerine ilk delili tanıtalım.</w:t>
      </w:r>
    </w:p>
    <w:p>
      <w:pPr>
        <w:pStyle w:val="BodyText"/>
      </w:pPr>
      <w:r>
        <w:rPr>
          <w:bCs/>
          <w:b/>
        </w:rPr>
        <w:t xml:space="preserve">Besmele kelimeleri frekans tablosu:</w:t>
      </w:r>
    </w:p>
    <w:p>
      <w:pPr>
        <w:pStyle w:val="BodyText"/>
      </w:pPr>
      <w:r>
        <w:t xml:space="preserve">Basmala, yalnızca 4 kelimelik çok kısa bir ayet olmasına rağmen, sadece Besmele ayeti üzerine zaten bilinen birçok 19 tabanlı kodlama vardır, örneğin harf sayısının 19 olması gibi. Bu bölümde, ilk olarak, bu kitabı yazarken keşfettiğim Kuran’ın tam metnindeki kelimelerinin frekansı hakkında olanı sunacağım. Önce yukarıdaki Tablo</w:t>
      </w:r>
      <w:r>
        <w:t xml:space="preserve"> </w:t>
      </w:r>
      <w:r>
        <w:t xml:space="preserve">6.1</w:t>
      </w:r>
      <w:r>
        <w:t xml:space="preserve">’dan sadece Besmele üzerine ayrı bir tablo dilimleyelim.</w:t>
      </w:r>
    </w:p>
    <w:p>
      <w:pPr>
        <w:pStyle w:val="SourceCode"/>
      </w:pPr>
      <w:r>
        <w:rPr>
          <w:rStyle w:val="NormalTok"/>
        </w:rPr>
        <w:t xml:space="preserve">B </w:t>
      </w:r>
      <w:r>
        <w:rPr>
          <w:rStyle w:val="OtherTok"/>
        </w:rPr>
        <w:t xml:space="preserve">&lt;-</w:t>
      </w:r>
      <w:r>
        <w:rPr>
          <w:rStyle w:val="NormalTok"/>
        </w:rPr>
        <w:t xml:space="preserve"> BasmalaTable</w:t>
      </w:r>
      <w:r>
        <w:br/>
      </w:r>
      <w:r>
        <w:rPr>
          <w:rStyle w:val="NormalTok"/>
        </w:rPr>
        <w:t xml:space="preserve">sum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B</w:t>
      </w:r>
      <w:r>
        <w:rPr>
          <w:rStyle w:val="SpecialCharTok"/>
        </w:rPr>
        <w:t xml:space="preserve">$</w:t>
      </w:r>
      <w:r>
        <w:rPr>
          <w:rStyle w:val="NormalTok"/>
        </w:rPr>
        <w:t xml:space="preserve">count), </w:t>
      </w:r>
      <w:r>
        <w:rPr>
          <w:rStyle w:val="FunctionTok"/>
        </w:rPr>
        <w:t xml:space="preserve">sum</w:t>
      </w:r>
      <w:r>
        <w:rPr>
          <w:rStyle w:val="NormalTok"/>
        </w:rPr>
        <w:t xml:space="preserve">(B</w:t>
      </w:r>
      <w:r>
        <w:rPr>
          <w:rStyle w:val="SpecialCharTok"/>
        </w:rPr>
        <w:t xml:space="preserve">$</w:t>
      </w:r>
      <w:r>
        <w:rPr>
          <w:rStyle w:val="NormalTok"/>
        </w:rPr>
        <w:t xml:space="preserve">countW), </w:t>
      </w:r>
      <w:r>
        <w:rPr>
          <w:rStyle w:val="FunctionTok"/>
        </w:rPr>
        <w:t xml:space="preserve">sum</w:t>
      </w:r>
      <w:r>
        <w:rPr>
          <w:rStyle w:val="NormalTok"/>
        </w:rPr>
        <w:t xml:space="preserve">(B</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esmele ayetlerinin benzersiz kelimeleri tablosu."</w:t>
      </w:r>
      <w:r>
        <w:rPr>
          <w:rStyle w:val="NormalTok"/>
        </w:rPr>
        <w:t xml:space="preserve">)</w:t>
      </w:r>
    </w:p>
    <w:p>
      <w:pPr>
        <w:pStyle w:val="TableCaption"/>
      </w:pPr>
      <w:bookmarkStart w:id="249" w:name="tab:unnamed-chunk-130"/>
      <w:bookmarkEnd w:id="249"/>
      <w:r>
        <w:t xml:space="preserve">Table 6.2: Kuran’daki Besmele ayetlerinin benzersiz kelimeleri tablosu.</w:t>
      </w:r>
    </w:p>
    <w:tbl>
      <w:tblPr>
        <w:tblStyle w:val="Table"/>
        <w:tblW w:type="auto" w:w="0"/>
        <w:tblLook w:firstRow="1" w:lastRow="0" w:firstColumn="0" w:lastColumn="0" w:noHBand="0" w:noVBand="0" w:val="0020"/>
        <w:jc w:val="start"/>
        <w:tblCaption w:val="Table 6.2: Kuran’daki Besmele ayetlerinin benzersiz kelimeleri tablosu."/>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p>
      <w:pPr>
        <w:pStyle w:val="SourceCode"/>
      </w:pPr>
      <w:r>
        <w:rPr>
          <w:rStyle w:val="FunctionTok"/>
        </w:rPr>
        <w:t xml:space="preserve">cat</w:t>
      </w:r>
      <w:r>
        <w:rPr>
          <w:rStyle w:val="NormalTok"/>
        </w:rPr>
        <w:t xml:space="preserve">(</w:t>
      </w:r>
      <w:r>
        <w:rPr>
          <w:rStyle w:val="StringTok"/>
        </w:rPr>
        <w:t xml:space="preserve">"İlk üç sütunun her birinin toplamı:"</w:t>
      </w:r>
      <w:r>
        <w:rPr>
          <w:rStyle w:val="NormalTok"/>
        </w:rPr>
        <w:t xml:space="preserve">)</w:t>
      </w:r>
    </w:p>
    <w:p>
      <w:pPr>
        <w:pStyle w:val="SourceCode"/>
      </w:pPr>
      <w:r>
        <w:rPr>
          <w:rStyle w:val="VerbatimChar"/>
        </w:rPr>
        <w:t xml:space="preserve">## İlk üç sütunun her birinin toplamı:</w:t>
      </w:r>
    </w:p>
    <w:p>
      <w:pPr>
        <w:pStyle w:val="SourceCode"/>
      </w:pPr>
      <w:r>
        <w:rPr>
          <w:rStyle w:val="FunctionTok"/>
        </w:rPr>
        <w:t xml:space="preserve">cat</w:t>
      </w:r>
      <w:r>
        <w:rPr>
          <w:rStyle w:val="NormalTok"/>
        </w:rPr>
        <w:t xml:space="preserve">(</w:t>
      </w:r>
      <w:r>
        <w:rPr>
          <w:rStyle w:val="FunctionTok"/>
        </w:rPr>
        <w:t xml:space="preserve">t</w:t>
      </w:r>
      <w:r>
        <w:rPr>
          <w:rStyle w:val="NormalTok"/>
        </w:rPr>
        <w:t xml:space="preserve">(</w:t>
      </w:r>
      <w:r>
        <w:rPr>
          <w:rStyle w:val="FunctionTok"/>
        </w:rPr>
        <w:t xml:space="preserve">as.data.frame</w:t>
      </w:r>
      <w:r>
        <w:rPr>
          <w:rStyle w:val="NormalTok"/>
        </w:rPr>
        <w:t xml:space="preserve">(summ)))</w:t>
      </w:r>
    </w:p>
    <w:p>
      <w:pPr>
        <w:pStyle w:val="SourceCode"/>
      </w:pPr>
      <w:r>
        <w:rPr>
          <w:rStyle w:val="VerbatimChar"/>
        </w:rPr>
        <w:t xml:space="preserve">## 2235 2683 19</w:t>
      </w:r>
    </w:p>
    <w:p>
      <w:pPr>
        <w:pStyle w:val="FirstParagraph"/>
      </w:pPr>
      <w:r>
        <w:t xml:space="preserve">Daha ileri gitmeden önce, tablodan Besmele ayeti üzerine çok iyi bilinen bir delilin test sonuçlarından birini belirtelim. Besmele ayetinin her kelimesinin harf sayısının toplamını gösteren dördüncü sütunda gördüğümüz gibi Besmele ayetinde 19 harf var.</w:t>
      </w:r>
    </w:p>
    <w:bookmarkStart w:id="250" w:name="KeyevCumLetBsm"/>
    <w:p>
      <w:pPr>
        <w:pStyle w:val="Heading3"/>
      </w:pPr>
      <w:r>
        <w:rPr>
          <w:rStyle w:val="SectionNumber"/>
        </w:rPr>
        <w:t xml:space="preserve">6.2.1</w:t>
      </w:r>
      <w:r>
        <w:tab/>
      </w:r>
      <w:r>
        <w:t xml:space="preserve">Gerçek: Besmele Ayetinin Harflerinin ve İndekslerinin Beraber Artan Sayısı</w:t>
      </w:r>
    </w:p>
    <w:p>
      <w:pPr>
        <w:pStyle w:val="FirstParagraph"/>
      </w:pPr>
      <w:r>
        <w:t xml:space="preserve">Bu kodlama deseninde, Besmele ayetinin her bir kelimesinin harf sayıları kümülatif olarak toplanır ve kelime dizinleri her kelimenin önüne yerleştirilir, hepsi şu şekilde birleştirilir:</w:t>
      </w:r>
    </w:p>
    <w:p>
      <w:pPr>
        <w:pStyle w:val="SourceCode"/>
      </w:pPr>
      <w:r>
        <w:rPr>
          <w:rStyle w:val="CommentTok"/>
        </w:rPr>
        <w:t xml:space="preserve"># Bu kodlama örüntüsü için kullanılacak bir fonksiyon tanımlayın:</w:t>
      </w:r>
      <w:r>
        <w:br/>
      </w:r>
      <w:r>
        <w:rPr>
          <w:rStyle w:val="CommentTok"/>
        </w:rPr>
        <w:t xml:space="preserve"># Her kelimenin biriktirilmiş sayılarını ve indekslerini birleştirir.</w:t>
      </w:r>
      <w:r>
        <w:br/>
      </w:r>
      <w:r>
        <w:rPr>
          <w:rStyle w:val="NormalTok"/>
        </w:rPr>
        <w:t xml:space="preserve">cumsumWtIndx </w:t>
      </w:r>
      <w:r>
        <w:rPr>
          <w:rStyle w:val="OtherTok"/>
        </w:rPr>
        <w:t xml:space="preserve">&lt;-</w:t>
      </w:r>
      <w:r>
        <w:rPr>
          <w:rStyle w:val="NormalTok"/>
        </w:rPr>
        <w:t xml:space="preserve"> </w:t>
      </w:r>
      <w:r>
        <w:rPr>
          <w:rStyle w:val="ControlFlowTok"/>
        </w:rPr>
        <w:t xml:space="preserve">function</w:t>
      </w:r>
      <w:r>
        <w:rPr>
          <w:rStyle w:val="NormalTok"/>
        </w:rPr>
        <w:t xml:space="preserve">(a){</w:t>
      </w:r>
      <w:r>
        <w:br/>
      </w:r>
      <w:r>
        <w:rPr>
          <w:rStyle w:val="NormalTok"/>
        </w:rPr>
        <w:t xml:space="preserve">  </w:t>
      </w:r>
      <w:r>
        <w:rPr>
          <w:rStyle w:val="CommentTok"/>
        </w:rPr>
        <w:t xml:space="preserve"># kullanım:</w:t>
      </w:r>
      <w:r>
        <w:br/>
      </w:r>
      <w:r>
        <w:rPr>
          <w:rStyle w:val="NormalTok"/>
        </w:rPr>
        <w:t xml:space="preserve">  </w:t>
      </w:r>
      <w:r>
        <w:rPr>
          <w:rStyle w:val="CommentTok"/>
        </w:rPr>
        <w:t xml:space="preserve"># Örnek girdi: a &lt;- c(8,7,2,3)</w:t>
      </w:r>
      <w:r>
        <w:br/>
      </w:r>
      <w:r>
        <w:rPr>
          <w:rStyle w:val="NormalTok"/>
        </w:rPr>
        <w:t xml:space="preserve">  </w:t>
      </w:r>
      <w:r>
        <w:rPr>
          <w:rStyle w:val="CommentTok"/>
        </w:rPr>
        <w:t xml:space="preserve"># cumsumWtIndx(a)</w:t>
      </w:r>
      <w:r>
        <w:br/>
      </w:r>
      <w:r>
        <w:rPr>
          <w:rStyle w:val="NormalTok"/>
        </w:rPr>
        <w:t xml:space="preserve">  </w:t>
      </w:r>
      <w:r>
        <w:rPr>
          <w:rStyle w:val="CommentTok"/>
        </w:rPr>
        <w:t xml:space="preserve"># çıktı: "18"  "215" "317" "420"</w:t>
      </w:r>
      <w:r>
        <w:br/>
      </w:r>
      <w:r>
        <w:rPr>
          <w:rStyle w:val="NormalTok"/>
        </w:rPr>
        <w:t xml:space="preserve">  cumulative_sum </w:t>
      </w:r>
      <w:r>
        <w:rPr>
          <w:rStyle w:val="OtherTok"/>
        </w:rPr>
        <w:t xml:space="preserve">&lt;-</w:t>
      </w:r>
      <w:r>
        <w:rPr>
          <w:rStyle w:val="NormalTok"/>
        </w:rPr>
        <w:t xml:space="preserve"> </w:t>
      </w:r>
      <w:r>
        <w:rPr>
          <w:rStyle w:val="FunctionTok"/>
        </w:rPr>
        <w:t xml:space="preserve">cumsum</w:t>
      </w:r>
      <w:r>
        <w:rPr>
          <w:rStyle w:val="NormalTok"/>
        </w:rPr>
        <w:t xml:space="preserve">(a)</w:t>
      </w:r>
      <w:r>
        <w:br/>
      </w:r>
      <w:r>
        <w:rPr>
          <w:rStyle w:val="NormalTok"/>
        </w:rPr>
        <w:t xml:space="preserve">  inde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w:t>
      </w:r>
      <w:r>
        <w:br/>
      </w:r>
      <w:r>
        <w:rPr>
          <w:rStyle w:val="NormalTok"/>
        </w:rPr>
        <w:t xml:space="preserve">  b </w:t>
      </w:r>
      <w:r>
        <w:rPr>
          <w:rStyle w:val="OtherTok"/>
        </w:rPr>
        <w:t xml:space="preserve">&lt;-</w:t>
      </w:r>
      <w:r>
        <w:rPr>
          <w:rStyle w:val="NormalTok"/>
        </w:rPr>
        <w:t xml:space="preserve"> </w:t>
      </w:r>
      <w:r>
        <w:rPr>
          <w:rStyle w:val="FunctionTok"/>
        </w:rPr>
        <w:t xml:space="preserve">paste0</w:t>
      </w:r>
      <w:r>
        <w:rPr>
          <w:rStyle w:val="NormalTok"/>
        </w:rPr>
        <w:t xml:space="preserve">(index,cumulative_sum)</w:t>
      </w:r>
      <w:r>
        <w:br/>
      </w:r>
      <w:r>
        <w:rPr>
          <w:rStyle w:val="NormalTok"/>
        </w:rPr>
        <w:t xml:space="preserve">  </w:t>
      </w:r>
      <w:r>
        <w:rPr>
          <w:rStyle w:val="FunctionTok"/>
        </w:rPr>
        <w:t xml:space="preserve">return</w:t>
      </w:r>
      <w:r>
        <w:rPr>
          <w:rStyle w:val="NormalTok"/>
        </w:rPr>
        <w:t xml:space="preserve">(b)</w:t>
      </w:r>
      <w:r>
        <w:br/>
      </w:r>
      <w:r>
        <w:rPr>
          <w:rStyle w:val="NormalTok"/>
        </w:rPr>
        <w:t xml:space="preserve">}</w:t>
      </w:r>
      <w:r>
        <w:br/>
      </w:r>
      <w:r>
        <w:br/>
      </w:r>
      <w:r>
        <w:rPr>
          <w:rStyle w:val="DocumentationTok"/>
        </w:rPr>
        <w:t xml:space="preserve">### Kodlamaya başlayın</w:t>
      </w:r>
      <w:r>
        <w:br/>
      </w:r>
      <w:r>
        <w:rPr>
          <w:rStyle w:val="NormalTok"/>
        </w:rPr>
        <w:t xml:space="preserve">x</w:t>
      </w:r>
      <w:r>
        <w:rPr>
          <w:rStyle w:val="OtherTok"/>
        </w:rPr>
        <w:t xml:space="preserve">&lt;-</w:t>
      </w:r>
      <w:r>
        <w:rPr>
          <w:rStyle w:val="NormalTok"/>
        </w:rPr>
        <w:t xml:space="preserve"> nQuran </w:t>
      </w:r>
      <w:r>
        <w:rPr>
          <w:rStyle w:val="CommentTok"/>
        </w:rPr>
        <w:t xml:space="preserve"># 6236 ayet</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cumsumWtIndx</w:t>
      </w:r>
      <w:r>
        <w:rPr>
          <w:rStyle w:val="NormalTok"/>
        </w:rPr>
        <w:t xml:space="preserve">(</w:t>
      </w:r>
      <w:r>
        <w:rPr>
          <w:rStyle w:val="FunctionTok"/>
        </w:rPr>
        <w:t xml:space="preserve">nchar</w:t>
      </w:r>
      <w:r>
        <w:rPr>
          <w:rStyle w:val="NormalTok"/>
        </w:rPr>
        <w:t xml:space="preserve">(tmpi)), </w:t>
      </w:r>
      <w:r>
        <w:rPr>
          <w:rStyle w:val="AttributeTok"/>
        </w:rPr>
        <w:t xml:space="preserve">collapse =</w:t>
      </w:r>
      <w:r>
        <w:rPr>
          <w:rStyle w:val="StringTok"/>
        </w:rPr>
        <w:t xml:space="preserve">""</w:t>
      </w:r>
      <w:r>
        <w:rPr>
          <w:rStyle w:val="NormalTok"/>
        </w:rPr>
        <w:t xml:space="preserve">))</w:t>
      </w:r>
      <w:r>
        <w:br/>
      </w:r>
      <w:r>
        <w:rPr>
          <w:rStyle w:val="NormalTok"/>
        </w:rPr>
        <w:t xml:space="preserve">}</w:t>
      </w:r>
      <w:r>
        <w:br/>
      </w:r>
      <w:r>
        <w:br/>
      </w:r>
      <w:r>
        <w:rPr>
          <w:rStyle w:val="FunctionTok"/>
        </w:rPr>
        <w:t xml:space="preserve">print</w:t>
      </w:r>
      <w:r>
        <w:rPr>
          <w:rStyle w:val="NormalTok"/>
        </w:rPr>
        <w:t xml:space="preserve">(</w:t>
      </w:r>
      <w:r>
        <w:rPr>
          <w:rStyle w:val="StringTok"/>
        </w:rPr>
        <w:t xml:space="preserve">"Besmele ayetinin kodlanmış sayısı: "</w:t>
      </w:r>
      <w:r>
        <w:rPr>
          <w:rStyle w:val="NormalTok"/>
        </w:rPr>
        <w:t xml:space="preserve">)</w:t>
      </w:r>
    </w:p>
    <w:p>
      <w:pPr>
        <w:pStyle w:val="SourceCode"/>
      </w:pPr>
      <w:r>
        <w:rPr>
          <w:rStyle w:val="VerbatimChar"/>
        </w:rPr>
        <w:t xml:space="preserve">## [1] "Besmele ayetinin kodlanmış sayısı: "</w:t>
      </w:r>
    </w:p>
    <w:p>
      <w:pPr>
        <w:pStyle w:val="SourceCode"/>
      </w:pPr>
      <w:r>
        <w:rPr>
          <w:rStyle w:val="CommentTok"/>
        </w:rPr>
        <w:t xml:space="preserve"># İlk ayet Besmele ve şöyle olmalı: "1327313419"</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327313419"</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esmele’nin kodlanmış sayısında, ilk 1’in Besmele’nin ilk kelimesinin indeksi ve onu takip eden 3’ün Besmele’nin ilk kelimesi olan</w:t>
      </w:r>
      <w:r>
        <w:t xml:space="preserve"> </w:t>
      </w:r>
      <w:r>
        <w:rPr>
          <w:iCs/>
          <w:i/>
        </w:rPr>
        <w:t xml:space="preserve">Bsm</w:t>
      </w:r>
      <w:r>
        <w:t xml:space="preserve">’in harf sayısı olduğuna dikkat edin. Bu örneği takip ederek geri kalanını kendiniz görebilirsiniz.</w:t>
      </w:r>
    </w:p>
    <w:p>
      <w:pPr>
        <w:pStyle w:val="BodyText"/>
      </w:pPr>
      <w:r>
        <w:t xml:space="preserve">Bu kodlama örüntüsü, Abdullah Arık tarafından</w:t>
      </w:r>
      <w:r>
        <w:t xml:space="preserve"> </w:t>
      </w:r>
      <w:r>
        <w:t xml:space="preserve">“</w:t>
      </w:r>
      <w:r>
        <w:t xml:space="preserve">Beyond Probability</w:t>
      </w:r>
      <w:r>
        <w:t xml:space="preserve">”</w:t>
      </w:r>
      <w:r>
        <w:t xml:space="preserve"> </w:t>
      </w:r>
      <w:r>
        <w:t xml:space="preserve">(2012) adlı kitabında yalnızca</w:t>
      </w:r>
      <w:r>
        <w:t xml:space="preserve"> </w:t>
      </w:r>
      <w:r>
        <w:rPr>
          <w:iCs/>
          <w:i/>
        </w:rPr>
        <w:t xml:space="preserve">Besmele ayeti</w:t>
      </w:r>
      <w:r>
        <w:t xml:space="preserve"> </w:t>
      </w:r>
      <w:r>
        <w:t xml:space="preserve">üzerinde gösterilmiştir. Bu kod herhangi bir veri manipülasyonu içermediği için, bu belirli kodu ciddiye aldım ve Kur’an’ın tam metni üzerinde test ettim ve 6236 numaralı ayetin tamamında da beraber bakıldığında bu kodlama örüntüsünün 19’un katı olduğunu keşfettim. Daha önce başka biri bunu bir anahtar kodlama örüntüsü olarak düşünmemiştir. Ben bunu potansiyel bir anahtar kodlama örüntüsü olarak değerlendirdim ve Kuran’ın tam metni (6236 numaralı ayet) üzerinde test ettim ve aynı kodlama örüntüsünün, Kuran’ın tam metninde, 6236 numaralı ayetlerin tümü dikkate alındığında, mevcut olduğunu buldum. Ancak, benzer örüntülü kodlar çok fazla olmadığı için, bunu bir delil yerine bir</w:t>
      </w:r>
      <w:r>
        <w:t xml:space="preserve"> </w:t>
      </w:r>
      <w:r>
        <w:rPr>
          <w:iCs/>
          <w:i/>
        </w:rPr>
        <w:t xml:space="preserve">gerçek</w:t>
      </w:r>
      <w:r>
        <w:t xml:space="preserve"> </w:t>
      </w:r>
      <w:r>
        <w:t xml:space="preserve">kod olarak kabul ediyorum. İşte bu kodun Kuran’ın 6236 numaralı ayetlerinin tam metninde 19’un katı olduğuna dair kanıt:</w:t>
      </w:r>
    </w:p>
    <w:p>
      <w:pPr>
        <w:pStyle w:val="SourceCode"/>
      </w:pPr>
      <w:r>
        <w:rPr>
          <w:rStyle w:val="FunctionTok"/>
        </w:rPr>
        <w:t xml:space="preserve">print</w:t>
      </w:r>
      <w:r>
        <w:rPr>
          <w:rStyle w:val="NormalTok"/>
        </w:rPr>
        <w:t xml:space="preserve">(</w:t>
      </w:r>
      <w:r>
        <w:rPr>
          <w:rStyle w:val="StringTok"/>
        </w:rPr>
        <w:t xml:space="preserve">"Kuran'ın başlangıç ayetlerinin kodlanmış hali: "</w:t>
      </w:r>
      <w:r>
        <w:rPr>
          <w:rStyle w:val="NormalTok"/>
        </w:rPr>
        <w:t xml:space="preserve">)</w:t>
      </w:r>
    </w:p>
    <w:p>
      <w:pPr>
        <w:pStyle w:val="SourceCode"/>
      </w:pPr>
      <w:r>
        <w:rPr>
          <w:rStyle w:val="VerbatimChar"/>
        </w:rPr>
        <w:t xml:space="preserve">## [1] "Kuran'ın başlangıç ayetlerinin kodlanmış hali: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327313419" "1528310418" "16212"      "1427312"    "1428313419"</w:t>
      </w:r>
      <w:r>
        <w:br/>
      </w:r>
      <w:r>
        <w:rPr>
          <w:rStyle w:val="VerbatimChar"/>
        </w:rPr>
        <w:t xml:space="preserve">## [6] "15211319"</w:t>
      </w:r>
    </w:p>
    <w:p>
      <w:pPr>
        <w:pStyle w:val="SourceCode"/>
      </w:pPr>
      <w:r>
        <w:rPr>
          <w:rStyle w:val="FunctionTok"/>
        </w:rPr>
        <w:t xml:space="preserve">print</w:t>
      </w:r>
      <w:r>
        <w:rPr>
          <w:rStyle w:val="NormalTok"/>
        </w:rPr>
        <w:t xml:space="preserve">(</w:t>
      </w:r>
      <w:r>
        <w:rPr>
          <w:rStyle w:val="StringTok"/>
        </w:rPr>
        <w:t xml:space="preserve">"Kuran'ın son ayetlerinin kodlanmış hali: "</w:t>
      </w:r>
      <w:r>
        <w:rPr>
          <w:rStyle w:val="NormalTok"/>
        </w:rPr>
        <w:t xml:space="preserve">)</w:t>
      </w:r>
    </w:p>
    <w:p>
      <w:pPr>
        <w:pStyle w:val="SourceCode"/>
      </w:pPr>
      <w:r>
        <w:rPr>
          <w:rStyle w:val="VerbatimChar"/>
        </w:rPr>
        <w:t xml:space="preserve">## [1] "Kuran'ın son ayetlerinin kodlanmış hali: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22639414"     "1328"          "1328"          "1224311417"   </w:t>
      </w:r>
      <w:r>
        <w:br/>
      </w:r>
      <w:r>
        <w:rPr>
          <w:rStyle w:val="VerbatimChar"/>
        </w:rPr>
        <w:t xml:space="preserve">## [5] "1429311415520" "1227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6236 ayetin kodlanmış sayısının rakam sayısı:"</w:t>
      </w:r>
      <w:r>
        <w:rPr>
          <w:rStyle w:val="NormalTok"/>
        </w:rPr>
        <w:t xml:space="preserve">)</w:t>
      </w:r>
    </w:p>
    <w:p>
      <w:pPr>
        <w:pStyle w:val="SourceCode"/>
      </w:pPr>
      <w:r>
        <w:rPr>
          <w:rStyle w:val="VerbatimChar"/>
        </w:rPr>
        <w:t xml:space="preserve">## [1] "6236 ayetin kodlanmış sayısının rakam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59820</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şte 259820 rakam uzunluğundaki büyük sayı:</w:t>
      </w:r>
    </w:p>
    <w:p>
      <w:pPr>
        <w:pStyle w:val="BodyText"/>
      </w:pPr>
      <w:r>
        <w:t xml:space="preserve">“</w:t>
      </w:r>
      <w:r>
        <w:t xml:space="preserve">13273134191528310418162121427312142831341915211319142931441952262973483794413132931141451762072715211317424530634741847162123154195236267308329361044114612521528311413517623725833122731241652162973183393910411147132731041652062572983694110451149125313283104145186237308359381040114717211317422525631734840943104912283114175216257298339371040114512511427310412518620725830934103711431327394175216237291427310415518621726831936103911421249135214561558166517691871197714283134185236277318359381046115112541358146215651673142103134195216287341521031642352963273684394610511157152931341952362773283493810411145125113571459156416661772122538411513619122638414517622726830936104311451251135314601563166817731877198614293134205246287318359381042114612511356145915621666177018761984208621902293239524982510212263114175216257308369381043114812531427310415520627731836938104411471252135414561563166717701873197920822188229323991327394125156207238289331038114012441350145715591662176618681972207813253114145206267318359411046115412581366142931442052863073383794110431148125513591464156816701774187819832086219022952397241002510526107271142811829122301273113232135331393414512263841451662072482693110341139124313481453156016631767186919732077218222872394249825102261062711028114291173011931124321293313134136351393614237144381473915515211314418520623729836938104111451247134914531560166217671872197420821329314419525632734840942104811501254136012263941251461672182692810331136124213481451155716601763186619701326394175206247268319361041114612501352145615601665177118751979208421892291239424972510126103271052811114273144185206257288369401047115312581360146415701521131341651962272483093310361142124813253841452262673284094310461149125213551459156216701776188119832088219122952310113273154215256317348399421049115312551363152731041451762272783193510391142124713501455155816641770187219801721431842652963373684194710521156125913631465157016751780188319861528310413518622726829931103711431421031441952363073383693910421146124913521457156016621768162113174245296347398419451051122531241852362773283794310481151125713621469162931441952262672983593810421144124713531459156316681773187913293134205276317368421721331842453163374117212317423529634739845949105519215322427533636739847152103144195236287328381225312418523627732837941104711501258162103124165196217248289311035113912441347145115551658176118631969132103124145196277308369421049115712631366147015741676178018841328311416525632734839944105013293134195236257318369381042114712531227311413516619724830132831241852663173713263104155176207248299351043114812541357146315701676178018831986208921952299231042410725109261152712113273941351561972182492710311135124213491454156012293114145196247301621131742452963374084494610511153126013631469157316781784189013273134165226277318349381042114912541358146415671671177418811987209514293144185216257288319381041114612511355145715631666177118771329313418523627732837944104711521256136014621565166717711877198120882190229323972410025105261072711228118132739413515619722826930103411371240134414471550165417591861196620732179228523912494251032610727109281132911830120311233212933133341363513936141371463815139156401614116942175431794418145185461884719348198492045020951213522205322754231552355623857241582455925160257122731241852363174084294510501156126113651470157416791782188619892092219722100231022410813283154215266317358379441048115512571360146515701228310413516621724828933103911441246135414293144205246267318369391044114812541821331641952462773283894513263104155176217278299351039114412511355145815621667176918731975208315283114145186217238259281031113512391343144515491652175518591962206521722274238015283114145186217238289311034113812421346145115551660176318711528311414518621723825927103211371242134614481551165517621326310414518620724828933103611401245135014521555165917641868197120762183228623912497132831242052462973383593910451521131742152562973584194610511157122531141351661972283093210351139124213441451155416591762186919722076217922832388249125962699271032810629110301123111632120331233412735132361353714118210316419522625729833939104311471249135614581561166317681871197714283134185236277318349391042114512501359146215651669177418821984208721912295231011421031241652062272783093615210312418524627732835937104011451429315421528630736839941104411481255135714611566167017731876198020862190229323962410216283134185216267328349401043114712511354145815621666176818741977208121832285239113253841251862072683293710421144124813541621131742553063574084294610521328313416523625731834938104811541257136314711580168617911895191022010821113221192312124127251302613527139281442915013283154175236297328389441046115212541360146515711226311417523630735839941104711541259136514731576168217871894199720101211062211323121241252513126138271422814529149301513115532158331623416535168361703717638182391864019341198422014320444210452134621747222482254923115210316422528635738842946105211551257136314293134195256277318379431047115012541361146815721677178318881992209521972210123107241152512126126271322813816212315417522626732838940104614293134155186227268299331039114112441352145515601665176918741976208121862288239324972510026108152113134195216277308349381042114412481352145415581661176318671969207421802284238724902599261032710714273104155186227268319351038114212471354145715621665176918741977208121832286239224982510226104271072810929113301191429313421523629734836940104511511328315421526631735837944104811551260136514711578168017861891199720992110422110231122411925121261252713112243841151662272582993410361139124413501455155716611767132931341652062673183594418212317420524627732838941104611481252135514581561166317701872197820802184228923932496251021224374115176217258289321036114012451348145115551659176418721225394125206257318379401044114712551421031441852362673083393610441621231642052462873083693810441429313415518622726829933103611401242134714521558166217661870197620812183228917293134215246277338369391045114912571362146815731678178118851988209521100221052311124114251202612227125281282913330137311403214433147341513515936164371663817239174401774118242187431904419245198462004720248205492085021251216522245322654231552345624057244582495925260258612606226263264642706527266276672816828369287702897129572297733027430813273124185246267298339361038114312491226311416518624729835941104811571261136512253104155176207268299371039114312481350145315551659176418681974207621802285238724922598122638411513618721825929103111361239134314451549165217541857196113273941351561872683293510381140124313471449155216551759122831041652262572883293410371140124513501458156116631767187312263841151761972682893110381143124713491452155816601763186519692072217622822389249225962610027105281072911130114311163211933123172133184245276337408429451050115312571359146315661672177616283124175206227258299311036113912461348145315601662176618721325394135166197238269301033113612391342144715501652175815211315422525628733840944105011531256135914641570167417771882198420902193229823103241072511226115271222812629131301343114113273104135186227248289321036114012421348145315551658176118631970207321792282238424902593269727992810529109301131421031742352863173483894010441148125216210314418524626728830932104011461248135014561421231842252562973483894010421147142931141752162773183393910421146124913541456156116641769187519812083218722932397241031321031542052662973383594010461327310416519626729833938104011421245134914511556166017651872197520792183228523902492259426962710028102291053010831112152123184245266327378439451048115212541360146215701225312418523627732837941104711501258162103124165196217248289311035113912421345145115561659176118671328315418524630733836941104611511254135714621565166717711875198313283134185236287358379411048115212581361146815761678178218861994201032110922115132631341551962272683093510391141124813501453155716621768187319762079218222882393249525100261032710728112291163012213273144215236287368409441047115012531359146514211317419522628731836938104311501253135814611564167017761429313418522626731836943104911561263136614691575168113273941251962272482793110351143124513511455155716631766187412253741051461772282593314273144185246267298319351040114312481351145615591664177012263114135166217268289311036113812441346145015551659176318671972207921872293239724102251062610827114132638411514616720824926103111341240134314481554162113154175226287308329351042114712501353145515631529314417521626729833936104311511257136314711574167817821887199020942110122103231072410925113261162711928123291273012931135132831241451962172483093310381143124513471451156016641767187319791428311415517621725829931103712211313417520624729833940104411511255135714631228310417525631737845950105411561261136314681572167417781881198520882191229623100241022510626109271132811829121301271326384115146167208249261031113412401343144815541521231441952162672883493810431148125013531459156616701772187619792083218915212315419526631734839944105011551260136314681574167817811886198920942196221002310624109251142611727122281252912930135311383214133146341493515336156371593816339168401754117742181431874419245196122539413515621729833939104211461249135514611565166717711876198220862189229423992410525112261152711928121291253012831132321373314034146142831341852462773083293710421145124813531459156216671772187619792083218822952397241002510226106271082811329116301193112232130152123184255286347418449491053116012641367147314263941251761972714283104165246317348369421045114812521357145915631666176818711975132631041351762072683293610401142124513481452155716601766132631041351762072683293610381142124713531457156116651770187519782081218622912395249825104261112711628121291263013231138132931341852262673183794410511157126413711473157516811787182143214235266321226311416524630737839943104511531329312416518622726831933103811421244135019213315420526630732839946105411581266152831542052562873183593910451521031541752162673283494212273144165216257288309351037114212451349145315551659176318661970207421772281238524891227313415521623730836938104111431248135314551561166617721876198320911328313420526632736841945105111571227312418521625730835939104311521258136416210312416520626729831937162931341551862172382993512243741552162873384094610501154125613611464156816731776188019842086219222942397241022510426109271122811729120301243112632128331323413835144361513715738160391664017241177421814318713283104145166197238299361039114312491354145715601663176618691974207921812285239124932598261012710628109291133011731123122631141751962473083594110471150125714293154175196227258319351038114412471351145615601667177218771980208221892291239612263114155186207258309341037114312481355145815611664176814210316424527633736840942104411501427310416518622726831933103711391245134914551559166217681870197620802183228914293144185226267298319351038114212471349145215551658176018661226311416520622727829936104311461248135214561562142731241852362773483794010421146125013531457156016631766186919722075217922812385248925931227313415519623725831938104011441249135414561562166417701873197820812187229123942410125104261102711428118291221521031642352963674484795310561161132631041351962472783293910411147125013541458132739414520623729836940104411461249135414601565167417811889199320982110122104231072411325121261302713428140291493015231158321633316934173351793618737193381963920240211412134222043227442314523646241472464825149257502595126612263114165196247308329381042114712531359146615731676177918811983208721902296231042410925113261192712228127291293013331138321413314634149351523615537159381631426312416518622729834939132831141451962472682993310391147125613641467157016771327312416521625728833940104211461250135413263841151561772182693110341137124113431447155116551226311416519624730833936103911441246135114561561152123154185226277298329351039114112451348145215571664176818721977208021842288239124942596269927105281082911130113311173212313283124165196257288339391041114612541357146015641669177518781981208621882291239424982510026104271072811129115301183112332126331303413335138361463715138159391634016641168421734317944185142831341652062472883293710401144125413561464156616711777132631041652162473083293610391144124813511454155816621766187319792083218822922396241012510826115271172812029124301273113232139331423414735150361553716138163391684017441176421814318344188451944619747202482054921350218512245222653233542365524056244572475825459258602626126662271632766428165286132931642152863473784094610531158126013651470157616811787172931541751962573083593910431146125113571459156516691773187519792084219022922399241052510926114271201729313417522631734840942104611481251135918211319427529632739846949105111561259136714701576168217851893199620992110622114231182412225130132931241652062418211313417521626731834937104311461251135414571565152113174235316357388439481055115912631365147015751681178518921994209821100221071729313417520625732835942104911511255135814661621031742052362973283894010451148125413601463156716721776187919822086219122932395249825100261042710928111291153011731121321233312634130351353613837142381493915240156411594216543167441724517546177471804818549190501945119652200532055420855213562165722058225592286023161233622366324064245652516625767263682676927470276712807228473290142831541852162572983293510381142124513491451155516581764186619692074217822852388249125962610227108281102911430121132831241452062472683093410391141124613531457156016661772187919822087219022942396241002510326110122831041351762273183593710411145124914293164235276337398419441048115112561358146215661670177218781981208321852291239324971527311415519621727831934104011441248135214571528312415520625729835172113134175246277318339381041114412481351145515581661176518681972207821822289239324972510313283104155196217278339381042114512471349145315561659176514283114135186237278329371043114812501353145914273941251662172683293710411146125213283104145186247298339381042114912263114165226247298339361042114712541357146015631667132831041351562172883593710411145124912283114135196237258289301036114512491354145815621666177212253124145216237268309331037114112451347145015521657176018641968207413283134195256327348399441050115512601363147015751679178118851989209313283114165206247318379441049115312591364146915721677178118881991209421992210223105241102511526117271202812229128301353113932144331483415235157361623716538172391754017741181421864319144195451974620147204482084921412273941552062472983293710411143124813531460156716741777188119872093219822101231042410725111261142711628119291233012717211317419521627729832941105011581267137114771580168617881891199420982110022104132831441752062372782993510391142124513481452155416591763186619682071217622802385248725931729314420524627729833936104011431245134914531557165917661872197820822185228923922496251032610727109281142911730123311323213533141341433514836150371583816139166401704117242176431804418345187461934719748204492065021251219522255323054235552375624157247122731241852463173383794110461151125513591464156816721729314421523628731835941104611531257135914651573167717831885199020942198221022310524111251162612312283154235256327348399421045114812561364146915731679178118871990209321972210423106241102511426118132931742052462973483793910441147125413571463157116741780188519892092219422982310124107251122611727120281252913030134311373214233150341553516036165371703817539182182103164185206237318379391045114812551358146315671672177818801983208821922294239824101251092611327122162931241752262572983594210481152125913631469157316811329313417525627732838945104811531258136214661229313419521628732839942104611521257136114651521031241852262773183493910421146125013541328314417521625729192153224275316347378409421047114912521356145815651667176918731978208421892297231002410525107261102711228118291243012831131321353314034148351553616037164381693917340177162113174235256307368399421045114712531356146415681671177318781981208621902294239724101251042610927113281172912030124311303213433139341413514436148371523815539162401654116942173431774418345185461931328311414516618721824928103211361239134414471551165717591866196820712173227823822486259026942798281042910830114142931542052563373984194710531156126313681475157816821785188819912095219822104231082411225116261232712728131291363013931143321483315034156351633616837170381763918040187411894219343196441994520314293154205256287358379421049115212581363147115741678178018821985208921932298231042410925113261172712028125291303013431139321413314719214321426532635739841944105111551262136414691576168417861890199320962110122103231072411225118261212712628128291333013731143321463314934152351573616237164381683917340179411824218643192441954520046202472104821749220502245122952232532375423955244562525725858262592696027161275622786328464288162123164225286347418469501055115912631368147115751680178418881990209621104221092311224118251221327312416521623725829935103711431245135114541558166217711875197720852188229123932499251032610927112281182912230128311313213533141341453515236154371583816239164401664117242179431864418845192461964720012263114135186247268289341036114212451350145715601666177018741980208421892297231002410325111132113134165186247278329351040114412461351145415561661176318671971207521792285238824932597261032710628111291163012131123321273313034136351401629316423529635738844132731341552162573083794110441149125113531459156516212316422528632740845948105311561261136414681571167517801882198420882190229623982410325108261122711619213321424527634142831241552062573113253841351862072682993310361141124513481452155716591765186719712074217722802385248925932698271002810617293134175246267308349381224384125166207248319331039114412491353145815631669132538413515618725827930103411361241134514481552165517591864196620702174227723792484258626892794281002910330110311153211833121341243512936131371353813939142401484115042156431644416845171461764718248187491905019551199522045320854217142731241451862072382693110351140124313471449155416591763186619722075217822812384248625912694279628100291063011131116321203312234127351333613837142381463914840152411574216143165142731241451762172382993610391144124613501455155816611763186719702075218022882390249225952699271022810429108301141427312419522624728835939104211451248135214551558166017651869197220752177228223862490259626992710228107291113011531120321223312834133351363614137143381473915040155411614216743170441754518046184471894819349195501975120052205532095421255217562215722558230592326024014293154215266307348399431047115412611364146915771721131541952462973483894310501155125813621467157016741779188419882093219822102231062410825111261142712213273114175216267308339411328313418521624728830933103711411246135114571561166417681875198220862191229423972410125103261082711328115291203012231125321273313334140351443615137156381583916140166411684217143174441774518146183471904819449198502025120452208122631141652262573283493710391143124613481451155416571760186319682077217922871426394125146187248269311034113712401342144415461654175718591964206621682272237624802583268827922894299730103311063211133114341203512436126371303813339136401394114242147431554416145164461694717548178491835018912273941451662072582793110341138124613511456155916651772187819802086218922942398241021427312417523625732835940104611511259136614741576168117841891199620101211062210823112241181325384125156227248279291033113712421344144715541657176118651970207321762280238524882595269827102281062911230114311203212333126341283513436138371423814539150401524115642161431691227394125166197248279331036113912431346145015531658176418681972207521772281238424862590269327972810129103301063110932112331143411835122361253713038133391384014441146421514315644159451644617147174481794918450187511935219653202542045521056214572185822259224602276123162233632376424065242662456724913263134155196227268329351039114312461349145315591663176618691974207621812286239024922596269927101281042910830112311143211933125341293513436136371403814439148132831442152362773183593810431146125113531455156016641767187219772080218422892393249715211318420524628730832938104011461249135214551558166317661870197320762181228423862492132831441751962372983293710401144122631141651862473183694210471151125513591464156716711776188219872092219622101231052410925115261192712428128291303013631139321423314534150351553615737161381663917414293154225286337378449461052115612591364147015741678178318881991209321982210223105241102511326119271231429311415517620722826932103611381243135014521556165817601867197320782181228523902497251022610527108281152911930123311273213033136341413514812263114165226247298319361040114612491351145615591665177118741980208521912294239624102251052611227114281182912130125172123174245326377428479501055116012641368142103124165196227288319351039114412471351145415581665132931141551762272482793010341139124213501452155712273144195216247308379441047115012531358146215641671177618791985208913273124165206247268309331039114112441352145515611664177018731977208021862288239124942599261042710628112172123184205246287308389421044114912551361146715691675178118881990209621101221072311024116251182612127124281282913030134152113184245316347418459501053115712601363146815711673177915211316418524627730834938104411511253135714601565167017741879198220872191229523100241042510926112271162812129123301263113232135331373414035145361483715238155391584016441169421744317644180451861428313418525630732835937104111451227312418526633739844950105311581261136514681571167617791881198712263114165216257308329351037114212441348145413253114175216237278339361040114412481355145715631666177213263841251762072582893410371140124213461452162103164195226267288329341037113912431346144815541226311416519626730833936104011471253135814621568167117741878198020842187229123952410125107261112711528119291243012831131321343313834141351453614837151381553915940163411684217043175441774517946185471874819049192501985120252208532175422355225562315723458236592416024661250622586326164266652686627567277682806928770292712997230573308743117531876321773237832779330803368133882344833498435185356863598736388367893719037491378923839339094395953989640597408984109941410041910142410243210343710444110544610645010745310846010946711047011147711248011348411448811549111649511749811850411950812051212151512252112352512453212553612654112754412854712955113273104135166217268319371040114312481352145715611666177218771981208421872293231002410325109261132711628120291253012831134321381325374155186207258289331035113712431345145015571659176318681971207521802282238624912594269627992810313293124165206227258349361039114412521357146215641668177118741976208021862291239724103251072611227118122631041451762272582793110371139124513491451155816601765186719732077218022842389249325962610127104281092911130116311203212333129341313513336137371403814239146401494115442157431644416745173461804718348188491961314263941251461872413273134185236267298339381045115312253841351862572783293710421146124913531457156216661768187412263841251661972182692910311137122631241452162472883093310361138124413501226310414520623727833935103711431247135514591564166617721875198220842189229223982410425111261172712028124291303013331137321463314834153351593616337165381673916940172411764217943183441864519046197142639415518620726829932103411381242134514481554142731141652062272582893010341136124013471227312414518622729832939104111451249135514571561166614263114175196247298369421046115312581362146812273124195266297338379431225384115136187248279321034113812421347145215581664176718721977208121862288239224942596269927104281092911613283104175196257328419491051115612621368147515831689179218961910220108211132211723120241251229313415519624729832936104011441246135114581564166817741879198520872191229623100241071521131541952362873183794110451150182173264355466541327310412515618720829934103911441250135214551558166017661872122731041452162472983493910451148125013531455156016651769187419772081218622902393249725101261071328311416520623726831934103911441250135814651568167417771883198620912196221002310624111251152612212273134185226297368409421049115412601366146815731679178418881521031442152362973683994210441150132538413518623725831936103911431247135214571559166417681872197520811328313415520625728833940104511471252135414591565142731441852062372683193310361138124213451447155312273114165206257278319361041114412481352145415581662176418681972207721802283238524882592142931141752262873083594010441146125113561461156316671772187419782082218612263144225286307338419441048115112551357146115631666176918711976208021842291239524992510326107271131224394115136197218269311035114012421344145215551657176218671970207221752279132638411513617719822927103011341236133914421544164617511856196020652172227623802485258926961224384135176257318359401043114912541358146212283124195226277308349361039114712263114145196227298329371040114814293114145196237271226311416518621725827929103111351240134514481551165417601866142103144165196257298349381041114512491354146115651671177518791985208721942296231032410917211316419526631735841946105011531258136314701573167817821885198720912194229623992410325105261072711028114291163012031124321263313034134351381528313416519621723825927103111351239134214461552162143174215256277348369401045115012551360146215661671177718821984209213253841251461872182693110381142124513491453155716591763132539411514617721824928103311381242134514491554165717621866197220801327315417521623727833938104511481252136012263114155216277298371325310415520624727830935103711421249135314571561166417671872197420811226314416520622726831936103911431249135314561560166517671873198020832191152103124175226257331426394135156187218279301033113712411345144715511654175718611966207021722274237916212319427535162931241952262472983393510391142124613491451155616611766187119742079218322872391249625102261092711428120291243012831135321383314434147351533615537161381633916540168411724217543177441814518716293124155176247298329351039114212471353145715591663176918731980122639414521624728834142731141552062372583193410381141125013531458156216661771187619802086142831141652362973683894616210314419522630122539411515618724830933103911411246135114561561166717701875198020832186229323952498251042610927114281182912230125311321429314421526631733839946104911521254136014293144205286357418469481051115913283124145206267321225394125166207238279291033113512381340144215471426394125156177251327310412515617721823928103111371240134714551562166917761883198520902195229923103241062511412253841351762072282592810321135123913421448155413283114155196281224374135196227268309351041114412481351145515581662176418681971207521802284239024922595269927102281072911330119311233212912253114135196217288319361043115112541356146015641670122631141752162472682993210381142124513481450155316581762186719692075122531241852162873283594010451148125113531461122631141952463073483994510501155125813661328310413519621728831936103911451248135412253114135196247288339391225311413519623730837941104611521521031241552162673183593810431148125113571464156816731779132931241551862372582793210351139124113451448155116531759186119682071217522772379248425872691279628982910230107311113211514210312416521623728834132631241451662172783193510401142124413491455155716611765186819702073217722822385249025952698271032810529112301163112332126331303413535138361441325394145196227268299361227313417521629733838943104511491252135414601563166917731876198020852188229523982410425108261122711613273134185256327398419471050115212541360146715691671177418781981208321852288239224992510226106271112811429120122539411516620726832939104111451250135514601562166417671871197520802187229023942410025106261102711428120132931141752563373984695210551157126113671326310415522625731833937104211441249135314571560166417701872198020832190229623992410325107261122711828121291283013231136321383314613273104135196217291528312417520624726828936104211461251135614621226311414518623726830933104011481254136014681571167517791884199220942198221002310424107251102611427118281202912613273104175216247288319341036114212441352132731141552062373083693810441146125213591464156616701775188315211313418522626735841947162103124165206267298319371328313415518621728831935103911431227312415522624731835937104111471253135514621227312418521625728832934103911421247135114541559166117661869197320772180228323852491122831241552162472983293810401143124613501452155612283114145186257288309331040114312471349145215541658176518671972208021872289239324991328311415520622725828934103611441225394165196267318349371039114712253841151662072483093410421327312416523626730833937104111441249135114561558166417681873197620792182228623892491259912243741351562172683093510391142124413501224374135156207228269301032113512421346145115561659176318681971207712263114165186247298319361041114712531356146315691421031541952462873283794210451150125513581461156416681774122631141652162572783293510401143124813541821231642152463073784194510501152125613611465156816741781188719932098211012210423108241102511526122271262813029134301383114132146331513415715293124175206257328409461048115412601362147013293154215296317348369411048115412571361146513273114165206247298349401046114912561362146815711675178114293144205236277318339371043132731141752162672983393710411149142638416519621726830934103811441427310415520626734840942104811551260136314661569167517791883198620902198221052311312283114145176257318389401042114814293144175196247278319331037114112431348145415581660176418691974208121842289239424100251052610927116281242912830130311333213633140341463515215293114145206237288339371041114512501353145916211317422529637743845951105911611268137414761584132931141451762372883294012273124145186227298329391041114512491355146015651667177118771325311413516622728832935103911411246134914521557166317701873197820822186229223981226311416518624729831936103811451250135414561560166217651872197420812184228823942498251002610427107281132911530119311251226311418521628735842945104911541259136314671571167517801887198920942196221012310724109251132611727121281271228312417520625729835938104111471253135514601565166917711875197820842188132739413517625730836941104511491225312416518623728834938104211491257142931341752262673283694110471226314417523625730834940104411461254136013253114175246267318349401044114912531355146315691327311414518621728834936103911441247134914521556166217681529311416521623729837943132537412515617721826928103411391245142638416519621726830933103711421244134814531557166112263114165186247298359411047115112561362162113154195271721131842352917210315417521625730838944104811551521131341952663574084895010551160126313711629314419521626732837941105011571260136414701573167717801885198820902195229823104152113164185226277318339381045115112551359146215701225374125156217238289351038114112461354132731241652262913283114175226297318359411228311414516621724828932103811451248135314591563166817731878198220872192229423972410516210315420525633122739415520624728832937104311471252136014283134185206237258309331040114512511327310414516619721825930103411371239134214491552165917621867197020752178228123852489259526992710713263104125166197238279321037114012431347145315571661176418671971207721812285239124991527310414517622726829934103711431245134914531556166117641872197720802188132631141451662172582993210381146124813531457156416711774187919871621031442052462873483994210501226311416518624729834940104311501258136412263124155186261527311416521626729835940104211441248135014561563166817721876198414293134175196267318349371042115012521357146315651668177018751977208221862288239224982510326105271092811529117301223112632134331383414135145361503715238155391584016612283114165196227298359371043115012531356146115671670177218771980208221882293239724100251061226311413516620724829933103811421248135014561562166717721875197920812189229523972410025102261072710928112291143011631121321243312734132351343614037142381443914940151411574215943162441654516746172471754817749182501875118952191531955419755203562075721258215592206022561228622356324264246652486625067256682626926470266712727227773281742857529112273124165196247318359421049115312551360146415671671177518771981208521891226311416518624730835941104911521257135914641566167117741876198120862188229323962410125106261102711328117291193012531130321343313934144351473615337157142931141551962172483093210361141124413471453142739414518622728142831041451762072382692910331138124513471451155516591766186919762078218322872391249625992610327105281092911230121122831241551962272583193410361140124613481452155616601767187513263104125156187228259281030113312401342144615481651175318571960206221681428313417520623727829933103911431247135312273104145196237268321325394125206227258299341036114212461351145615631670177618831986209121932296239924103251071521231741952463073483794010421144124613491455155716611764186619692073132931241752462973383994716211317421524630736838942104611481254135914611565167017791881198620912195229923106241122512026122271252812729133301383114232145331511521031842452663373584094210491151125713621464156816741328313418520624728834936104111441248135415283134175196237328389401046114912511356145915621667177018721978182133154195236267308329361039114715213316423525628730836941104611521256136214651569152831141651862372583093310401146125213581463156716711777182133154195236257318349411046115012551357146015641428315419526629736842944104811541328313420522627731833938104211461250135414571561166417671869197520792183228712273134185266287338379411045114912531328313418522626729832939104311471250135814621566167017741225394135216247268309341037114112471349145415571660176418711974207921832287239224942598261002710428110291153012031123321293313534139351423614613283134195226277318339371039114312461348145015521655176218641969207121742281238524902598261042710928112291183012213263104135186237258299331037114312481350145515611669177318751980208521892295132631041651962372683193715210312416519624727831936103911451251135614611563166517701873197520792187229323972410025108261102711428120132831141451761972382893610421149125512253104155206257318349411044114812501355146015651668177118741980208621892293239916283154225296317368419471049115412571362146815711676177918851991209421972299231022410813263104155206257318389431046115312591363146915761678178218871991209321991227312418521625731833939104211441250135314601566166817741878198220861427315421526629731834938122437415521628733840945105011571521131542052663073684494610491157126313671469157316761781188719912095211001427394135186217278309381040114514283134195246317338389431048115212571360146615701673178018861988209514293114175206247278329351042114512471351145817210314417519623726830934103611391241134514501552165517611867197420762182228823902495251022610827114281182912530134311383214233144341493515636161371633816639170401754117942182431881227311416521623729142831041652062473013283134175206247288309351042114812521356145815611665176818711975207821851325384145176217268299331038114112451350145615591661176718721976208021852290239324982510126105271072811129115301211226311416522629736842946105111571226311416520624729831934103911431247135214551560166517701875198120852189229623982410625108261122711528120291251521231942252963574184495010571160126713701473157716821327310416518625732834937104011421248135214571562166517691872197820842186228823922499251022610627109281151521131842252562873183393610391143124813531458132831542252662973383694110491153126013661469157316791721431742052563173483994310471154125913661469157616821788189019962099211022210623114241172512026125271312813929143301483115332160331673417235176361813718616210313416524633740844947105011581267137014721575167717801885199114273134175236317408489511057116012641370152103124175196247288339381043115012541362146615711227313418525629733839941104711511258136316210312419524627729837940104211461249135514591563166517681871197520802184228923962499251032610827113281162911930121311243212633129341323513436137371393814239147401524115742162431654416845170461744717948184491865018951193521975320054202552055621157219582215922660230612346223763241642466524866252672546825869261702667127114273941251962172382692910321135123813411444154816531756186019622065216922742377247925822686279128942999301013110332106331093411235115361183712138124391284013341136421414314344146451504615547158481604916350166511695217253176541815518356188571915819359195601986120262206632116421665219662246722868230692337023671241722437324874250752537625777261782647926680269812728227683280842828528686291872958829913273114145176217278329361040114212471354146015641668177318791326310416521626731835940104411471251135517212319421527636741846950105311581266136814741577168417891891199520992110222107172153194265296337398469511053115712601365147014210313417522628733839941104711491253135914631567167217761880198520901521131642252963273583894310481151125413571461156416691775187819822087219322962310124106122631141651862172482693110371141124413511458156216641772187519772082218822932310124109251122612027124281262913230136311413214533148341523515713283154185226257318379431046115212551359146715731678178314211314418523626729834938104411491329311414520622728831933103511381241134414491554165817631429316423531638746851955106011651273137914861594169617103181091911520123211292213123137241392514526151271562815929162301643117032175331783418135185361903719638203392084021041217422204322644229452364623947241482434924650248512525225553260542651921131742052262673383794110461150125313551459156316651771187919852088219522982310624108251122611827124281292913230136311413214533152341543515636159371663816839172401754118042185132531041451862072483294010431145124913561458156516731778188219902095219722100231082411225117261232712928137291433014631153321563316234167351713617537178381823918840194411974219943202442104521246218472214822449227502325123652239532455424855251562565726058264142831341652362673183393810431148125313571461152931141552062573083694310451151125513601428310414518622729834122631141651862473183694310461148125213571459156316671770187619822084218822912394249913273104165216257308349381041114412481353122931441652162472883293910461151125613293114145186207258289311037114112441351145815621665177118781982208421882290239424972510026103271081429314417520628737843947105411601266136814721575167817801883198816212315421524627731836939104211461252135414611570167617821887199020932197221042311024116251222613027132281392914730150311563215933164341693517436176371803818339187401921327311417524628730834939104111461248135314591563166717731875197920822187229217211314420522626736842946105211601269137514771583168917941810119107201112111722120231242413125133261372713928142291443014731153321581521131842352963673884394710491153126013681473157816212319423528631737842945105111561259136214691571167617801885152103124175226287338409431048115212561360146315681226384125176207238259291036114012421346145015551427311413515618723828930103311381243152831341852362973183593810431146125213561461122631141651862473083594010431149125113571460156416671772187619792086218922932397249925102261052710728110291133011731119321253312734133351393614237147381503915740162411664217343180441874518946193471964820049205132538413518623725831937104411511253135814641529317421526630734839944122731241852362573183894310491154125713611467157016781783188519902093219722102231072411325118261252712928133291363014131145321503315434160351633616937172381771226311416522627730835940104311471249135214541558166317691872197920812187229023942499251042610827111281152912112263841251461872082592710301133123613401443154716521755186019642069132538413518624726830934103611401243134914541427313416520625729831935104013253841351862372583193710431151125813631468157316771779188419892094152103154195226267308339361038114312253941151662072282793210371228313416518623727829933103611411243135014561563167117751880152731041251761972182492810331138122731241952262873283694010461153125813631470157616781782188519902095162113174255326367408429471054116012641368147115751680178518921995201001226312414519627730835939104411471252135414601566166817721876198120832185228923922497251021226311416522626733839944104911531256136314651568167317761880198720892193229923104241102511526118271212812629132132538413519623728831935103911421246134814521558166017681871197820812186228823942496251012610827110281152912030125142731041651962172582993310391143125213571460156514273144195226267328349391045115012521357146015661673152103144185206227288339371042114512481350145615601665132931141551862372783193410381140124513511456156516691776187919852091219522100231051327394155186247288319361038114012451347145315571660176418711977132631141651862473083293810401146124813531456156016641767187119762078218422862390249425972610127107142123144185226271921432113263104175236257308349381043114512521361146915781682178718921328310414518623728122631141652062573283693810441149132731041651962673183493610401144124713491451155416581763142103134155196257288309331038114312471349145415571661176618701975172931341752262773383994610491154125613601464156916711775187919842088219313263841551762172583693810441151125913641470157416801782188519912097211022210723110241122511626120271252812829130301343113915210317419523627733838945104711511258136514711578168017831890199320981325384135166197238299361042114712531357146015651671177418781982208721922297231012410325106261102711628120291223012631131321373314134147351503615337157381593916340169411734218043183441864519046193471994820415211317422525629731835940104311481252135814611563166617701873197820822188229123932497259926101271032810629110301143111932124331263413235138361431227394135166207238289301034113712411349145415591663176818731225311414518622725829932103911441249172113154205226267298349381041114512491354145815601666177118751980208321872291239624101142113174205236257288319351041114412511356142931241451962172683293410371141124413501454155816631767187219772086219022952398241022510726113271202812729130301351527311415517621724828932104011431247134914521555166017651870197320772181228712263114155186207248289311035114012441347144915521656176018641967206921722277142931441952462873083593710411144124713491452155714263941251462272582893510371140124313461450155216561761132638417522627733836941104811501255135714601564166717711875197820812183228814263124155206277318349401044115012531360146215661670177318781984209221952210323106241122511626120271232812813283134165196247308359371043114712531355146315651672177718801983208721932298231072411025118261212712928135291403014531148321513315534158351633616816211317419526633738840942104611491255136114651568167017781884198920942110022106231122412025123261312713828143291463015131157321621326311413517622725828931103411391242134814521557166117661869197320762178228423872490259226952798281012910430108311143211833123341263512936131371343813939145401504115442159431624416645172461764718148184491865018951194521995320754211552135621757221582255923060235132731241852462873383794110451149125413581460156516701226311416519624726830934104111441250135314571562166817711876198220852191229723101241052511026115271192812329125301283113132135331403414735149361533715638159391654017012273154175256287328379471049115312571365147215751679178818961910320106211142211823122241252512926135271392814329152301553116332167331721528314419523627732837122731342152663273784094410491152126013621467157216751778188119852090219822102231082411425118261232712813213315421528636738846950105311591264162931341551962372783193510401328310414518621723828934103911431246135014521556166217651869197520772182228723902493259726100271042810829112301173112214293114165206257298319371039114512471351145315591664176918711979208421872291239614273114165196257308359391042115012571361146615741676178218871992209621982210323110241132512126126271342813629141301463114832154331563416335171361783718338187391924019541199422044320644209452124621547217482204922250226512305223253237542445524956254572565826059263602716127662281142931542252663173784194710511159126613721474158016841787189519100201061328310416521623729835940104611491255136114631567166917711876198020842189229413293134195246297328379401044114812511354146215671721131341752062573013283104155226287308349361039114112441349145417293144175246267308339371039114512471349145315551660176418681971207721821226311417521623729835938104311471251135414611563166517691874197913273114135176217238299331036114012451350132731141652162472883293610411146132731241451862072382593010331138124413491454152831241652262673183593710421145125013531459156216681770187319782082218622922399241042510626108271112811529119301223112632130331351225374115136197228249271032113412391341144615491654175718611964207021752279238324882592269713283144165196217258279321037114012441352145615581662176718711976208112263841251461872082592710301133123613401443154716521755185719622067122739413516621724829932103811431428312418520625730836182173254325366437518589611065116812721379148315851688179218951998201042110915212315420527630735152113154185236277321621131742553263674084294710541160126413681471157516781781188519872091219513211314419522628730834938104111431246134914511553165617601864196720721327394175196227248289311035114112471352145515611666132731141451862272582893210371140124713521457156116681773142638416519621726830934103711401245192113174195236297338369401045114712531355146015661672177418811983208621892296239824105251162611827125281282913430141311473215033156341583516136164371683817139173401781328312414519624726832935103911451247135214581562166817711877198320872190229623102241052510926112271152812129126132113134195226287318369391045114712521359146715701676178218851989209221972210213293124165196217258299331038114314263841651962172683093510401145125113531458156416661771187519782084218722902392249425102261052710728112291163012031124321291426384165196217268309351040122531141552062473083493810411144124912253941351962372783193710441148125213571462122631141652162773383894110441147125313551463157216741777188119832088219322972310124104251102611527117281232912630131311333213933142341463514936152371583816312263114165216267328399431046114912541361146515691671177418771981208621942299231042411025115261182712028125291301227312414519621726828933103511421246134814511555166017631866197320781321231541852362815211319425527630738845950105511581263136614711326311413519621724829933103711411244135114541557166317671870197620782182228623902493259826100271042810829117301263112832132331371521231541852162472782993310381141124413481451155416621766187119742080218522922394241022510726111271162811929126301293113332137331453414835156361611221131842252563173584094310491154125913651470157316791783188619911721031341551862372682993410371141124513481451155316581226311416518624732838940104311511258136014661569167417801885122113134185246267318349371040114513283134205286337408459481054115612641368147115751683178718921226310417519624730834938104311481225394145206227278309321035113912431348145312273114135186207258279301033113712401344144912273134185236307328389411045115012571361146515701674178118831989209221952210015273154185256337388431621131642152463073383694010451148125413601464156816731778152831441652062573083293810411146125013541456155916651769187319772084219122972399241052511026112271152811729123301303113632138331413414735151361573716216211316424529632738843947105211551257136214641569167517791885199014293164225276317378459491051115712631366146815711675178018861989209521982210317213316420526631162931442052462773183593910421147125013551459156216651768187319802083218622882391249325962698271002810329106301113111532118331233412812263104145186227278321325384145176237258289321036114312471352145715273124175226277328369391045114712511355146016211314418521627732837944105111591263136814731321131341852263173784094410481151125513571461157016761784189019992010421110221152312024127251312613613293134165226257288369381042114912521359146715731679178718921997201022110822115231212412625131152731441852062372883093610401144124813521458142103174215256307338379401043114812521356146115661327311414518622727832941104711511256136112273124175196237278299331038114312273124185206237278329351038114512501327311417521625729832935103911441226311413518624729831935104111451248135114571560166317651867197520812185228923942499122531141351862072582893410371141124413481452155816621765186919732077218322892392249625100261032710928114291193012231128321333313934143351463615037154381573916140167411694217343175441784518046182471844819249195501975120252206532115421612283144165206247278309381046114912551357146315701678178218871429314420528635741848950105411581263137114801587169217971810019105201082111022113231172412125124261291226311413518623725829936104111451250142931441952762973783994310461150125713611466157318210314420522629731835938104111431246134914521556165917611864196720722174227623792482258526882793289929104301113111432117331203412535129361343713938145391484015041158421624316644169451714617647181481844918750191122631141652162873283594010471150125213561461156416681773187819812083218722912393249712263114165186237288329351040114612491354145715641667177118761982208821922294239824105251092611427122281252913230136311393214133146341483515436160371623816839176401794118342190431934420045203462084721648222492265022851232522365324214293154205246317348379411045114712561365147415821685178818931996209821103221062310924112251172612027128281362914030143311483215133156341613516336168371713817739183401884119342196432014420745212462174722248225492325023651239522435324554250552535625957263582665927060274612781721131441751962272583293510401142124913551463156616711775188019832088219322100231032410725111261172712128123291273013131137152831141852362873383994110441151125313561465156716751784188619912096211022210423109241122512026126271322813529142301453115032155331583416235170361733717638180391834018541191421934320112263114165196237268329391045115212551362146915761683178618931996201002110422111231142411825122261242712728130291323013531138321423314434150351523615837164381673917240175411824218743191441984520546212472154821749221502255123052235532375424055244562485725558260592656027061275622811721131542052763173783994110451150125613621466156816721776188019861226311416521627730835941104411511255135814611564167017761878198220882194229823100241042510826111271171327312417523631734839943104716211317424529634740122631141652262673083593710391142124413501455156116641770187419802084218822922399241071427311416519626732836940104311481252135614591563166617711877198320892195221002310924116251202612427128281342913830145311543215833162341643516936176371793818239185401884119242195431974420145207142931642252863473984595010521158126313661469157416761779188319872090219522992310224107251112611527119281242912630130311333214113283134165216267338389411044114912511358146315701678178118841991209521101221052310824113251191225311413518624728831936103911431248135014561561166317671869197420762180228323882492142631041251662272583193810401147125013551460156716701774188013263114165186227248309331037113912421346144815521656175818621964206821742277238124852588269027952810029104301073111532121331243413035134361363714038145391484015041153421571521131942252763173884094310491156125813621465156816711775187819822087218922932397241002510826114271172812329128301341225311413518624728831934103811401245134714531555166017621866196920732176228123852490259526982710028103291071326310415517620726830934103911411244134814541560166517711873197520782182228423921225311416523627730834937104011461249135614641570152731141351762172783193310391142124813521455156116651769187513283104155216257298359411046115112551362146715731677178118881990209421100152731141451662272682893310371142124513491455155816631769132538410514617721825930103511391244135213283134185246277338359401043114612491354146214293124165196247268309361041114312491352145715591664176718741977208121862290239224991327310413520622725830933103711431246135014541556166413273941351862372883093510401144124813561527311414518623728830938142831341751962472983293710411145124813501455156016621766186919722078218422882391249625982610612253841351661972682993110341138124213451447155116531758186419672072217722802386249225962610127106281102911630121311293213133133341383514236145371483815039155401621428313420524630736838943104811501256135814641566167017761883198520892191229623982410325106261092711228114291203012431126321323313634140132831341551862072683193810401144124813521226311416521625732836943105011521257136214681227312414516619721823928103311381241134814501552165617591866196820722176228023842488162831441652162472683393710411145124917215322429533636740845947105111561260136413263841151562072382793110351137124113451449132739413515618726832936103811421247135014541559166217641867197112263124145196247318339381040114512501354146215651669177518781983208821942299231052410925114261162712128127291323013431137321433314934151351573616037165381683917040175411824218543188441924519746200472044820649208502125121652221532265422855231562355723758241592476025061252622586326164265652676627367277682811621131742252563073584094210461150125313571461156416691773187619802085219022962398241022510526113142113174245286317358379431045114812511354145915681329316420523627731834941104611521257136214721580168317911893199720101211072211123116241192512426129271352813829144301503115432159331623416435168361713717538179391854018741195162113154175226287348409461052115812641369147415811685178818921994209721102221042310724109251132611627120281242913030132311401629315420523627732835938104211441251135814651568167117751881198420872191229323100241042511026117162931641952362773083393510391142124613501456155816661721131742252763073383793910451152125613611466156916731777188019842091219422982310024104251072611227116281202912730130311333213733143341463515136155371623816439166401714117942186431894419345199462044721148214492185022151228132731241551962372683093710441146125213541457155916631767187119742079218422882392249625982610427108281142911730122311243212933136152133184215256277318359391045122631141651862473083894410491155125813611467157116751779188119852087219122962310414293114175206277318379411043114912541358146215641668177418761979208121852292239524972510226104271102811615210315421526632737840947105111561260136714741580122631141651862272682893210361140124413481453156016641767187519792082219022972399241032510726110271162812029124301273113032134331393414135145361503715438158142931341952563073584194710531159126213681327311417523628731834938104011481226311416518624729835940104411491251135614611567166917741881198720932197229923103241091421031341952663073583894310461148125412243741351562172482792910331138124113451450155316571759186219652071217712243104135156187238269301032113612401344144815521656176218711975208221872289239424982510026104271101421031541952262773383693810431145125013541457156216681429313420522627735841946105011521257136314210319427529634739845950105411561261136715211313417523626732838941104611481252136014641567167117781883198720892193229723992410225108261132712028125291323014031143321463315334157351633616737172381783918240188411904219543200442054520746210472181325384145196257318359421052115612621327313420528631735840942104611521254135914621565167117751878198420892193229623982410412263124155176217258279301033113512391342144615521657176218641969207121752277238124862594122437413517620723826932103911471250135414591561166517721877198120832187229123932496251022610727110281132911630121311291227312418523632740842945105011561261136514701573167617811884198620921328313416523630735839943104811521255135714611567167217771883198916293134175226277298329361041114312471352145615601665176918721978132631141651862272483093310371141124713491452155916651769187219772080218222862391249425972610127105281102911630121311243213233134341391326311416518622726831934103611391242134514491552165417601863196920742179228423882492259614210313417527632736840122831141551862272482792910331138124213471451155716631767187019742077218322852389249225981229311414518620722826929103211351239134414461552165812243741351562072282793010341137124313481451155316571759186219682073217822802384249013283134155186257288329371042114512491352145515591665177115273144165206257298319361042132831241852362873283493810411147124913521456156116641770187219781328314419525628732836938104511511255136014641570152831341852362873484094610521158126213671472157716821785189019932096211002210623113241182512026128142931141551862472783393710391144124713521454155816641768187219792081218913263841251762072582793110361138124413481450155516631721131441952362772983494110471151125513591467162113174245296347401226311416518624729831934103811411244135014521556165817611869152831341752262673283694010441146125212293134195216287328399421047115412611366147015761678178218841990209621982210423106241112511526118271202812329128301333113732140331453415235155361603716738174391784018241186421894319444199452051226311416520625732840948105111531256136314711576168214283154175216267338419431048115512611363146615701673177918821986209217211318424531634740847951105411601266137213263114165226307348389431046114812531359146515731675178018861988209321100221052310824116122631141652462873283493910441150125713621466156816731779188219872090219322962310024104122631141651862472983493710401144124813541459156216641767186919742078218022832386249025942698271042810629111301153112132123331263412935134361393714338147391504015441157421604316344166451724617647179481844918850190511961326394145206257288369401045114812521354145815621668177218761980208613273134185246297348409461052116012631370147215761680178218841992209521972210223105241092511226115271191628312416522625729833937122531141452062572983193610391145122439415521624729833939104511491251135514621567167312263114165186247268319331036113912441347145315571660176418701973207621792283238724922596261001227310412517619725828934122539411516619724827932103511381242134714521558166117651870197720792185142731041651962172582993310391144124913511456156016661770187319792081218722912394241001226311416521627729834936103811411248135114551561166617731876198020861226311416521626729832937104211451251135614591562166617681873197520802182228623912493259826106271112811629125301273113032136331433414835150361563715838163391654016941172421754317744181451844618847193481974920050203512065221313263941452062473083694310451150125513601468157516801788189119932010121104221112311424117251202612813273941452262573083293810401143124813511458156416681775188019822086219122991327311416521625730835937104011431246134914531559122539411515618722826931103511391245134714521556166117651870197220772182228523902496251032611127119281222912630128311333213833143341483515336157371623816639171401764118242189431944419745201462074721248215492195022251229522325323454239552475625157256582615926560267612706227363276642801328311420522627729836941104511501255136112253144165206237278299351038114012441349145415561662176518701974207621802286152931141551962573183693810401146125113561458156613273104145196237278329371039114512491352145615621668177218751982208621892297132731041652162472883193510391144124913511456156016621770132631041251661972382793010351142124613511453155616601763186919712075217722792383248525882690279328952998301023110532110331143411635118361223712538129391314013341137421404314344147451531225384115136197218239291033113612411345145015551657176018641968207521782281238724922596269927101281042910812283134185216257288329351041114713273104135176257308339371041114312481355146115651669177218761980208521882291239624102132631442052362773083393510381142152831241552362973384094610481153125813631469122631141351661872182592910331137123913431449132739417520625729833939104411461252132931141451662072482793210361142132831341652162573183693810431145125313273941551762272482793310351140124213441448155116581764186919752081218822922394249925108261152712228124291293013331138132831241751962473083794110461151125313561459156216661621031441852162473083493810431145124713531329313420524631736838944142103144165206247308359391041114612481356122739414516622725828933104112253749517623725828931103411381244135214551558166517671870197320782183228923922494251001325384105156227258319371226310414518622730836939104311461250135214551559166117651868197020742177228223842492122539411515618722825929122639414517621725830936132831241551862272482792910321137124113441447154916521756132931241752062673212243741151661872282693010361141124413471453156016621765186819732080218222842388249225962698271002810429106301103111232115331193412435128361313713715212318425528634741846951105711601262136813273104155186227268289311037114012421346145414210315417521626732835942104711511257122437413516618723828932103411371243142731241552162472883093510411527312416522625731835937104311461252135614591563166517681870197620792182228523902498251022610727112281142911730120311263213313283114175206237298329381041114713263841351662172782993410371140124413491453155816601768122538410515620722825928103211381241134514481553166016283104135196257288319391326384135166207238279301035114012431348145115571663176618701976122531041552062472783093610421146125113531459156216641769187319762082218922922398241012510426106271111329315418521625731837940104511501254136012263941551962573083293910431151125613601466142831141351762372682893310391142124713521455155916651769187319772079218222901326394135206237298319361040114212471349145315551661176818721975207821822288239124962599261042710628114142103154215286347388409441050162103134175206227258279291033113712401342144615491653175918611967132539411516619723827934103711401247134914541556166217641867196920722176228216211318420524626733835938104211471250135314581561166517711229311416520624726831937104111451250135214561562122631141651862372782993210381140124614210313416518622730838945105011571527312417523627730836940104311501252135714631428310415517622727832934103711401243134814511556166317671871197320791428313418523629732834942122831041351762273083493710431145124813511455156116631767187019742080218222842390122931141652062472883093410361140124313481456132731541852463173483794210451148125313561458156416211318423529632737843122438411515620724827931103611391243134614491552165417581861196320672170227223742479258526922796281031527312418520626729833936103911411245134814511555166017651327312417521628734840944104611501252135814601563166617681873197820802183229023952497251051529314418525631733837942104411491253135714621571142831341952662973383894110451148125213581461156316661770187419802082218522872391249625100261042710815293154235276351225394115156207258279301034113612381342144915511655175818611964206621741225384125146177238259271031113312411343144515501653175618591963206621692277122436410512620722826931103511411246135014591521031541752362672883393510371141124713501454155616601763186919722075217722822387249025932696271002810329105301093111313273144205256277328399411047115012551358146215641668177418761982208521892295132931241752262773183493710401145125013551460156316651771122639413519623726828933103611401248122431041251762172783393810431146125213541457156316651773122631241651962172482693010361224310413515619724829931103611381240134314491551165717611866197120742177228123842488259426992710514263104135176197228279321326311415521142831341952162773283693910451147125113551459156516721775187919822088219022952310313263114165186247268299331037114212471328314419523628734840946105011521254135814611564166817711874197620792183228623892493259626100271022810529107301113111532120331253413135134361393714238146391484015241157421614316444169451751227394125166187208269291034113812411348145115531658176218671974208221842289239424962510126107271102811529120301223112432127331313413335138361443714938152391601329315421524628732838132731041852462973383793910441148125213551460156316671769187419782083219122942310024106132631341852162673283693910431148125013541458152831542052863474084295014263104155186237268299321036113912421344144715541427312417520623726830933103611391241134614491555165717621869142731241752062372682993310371141124413461449155216561759186513273114155186267328379401043114512531529312420522626729833936104011421248135014531555165917621866196920722174227723812485259214283104165196257298359401042114412481350145515611664177218751981208321872293152103134195266307358389431046115214293164235266307348399411045114712501354145816283134195226277328379391042114512501355146215671672177718831988209221100162113164225246267341821431942452863373684413293174255356437468509561326310414516618722824929103211381242134614481553165915210317423529636739843946105111541259136214661571167417811521031341752462973183393910431147124913511454155816661328312414518620725827931103511381241134314461548165017541860196420672169227323772481258626932799281062911230117311233212533127341333513736140371463814839152401544115842160431654417114283154205246287318359411043114812511356146215681675178118831986208921952210213273104155186227268289311035113812411344144815511654175718621965206721712275237824812583269127932898291033011231117321233312934135351403614537149381543915740161411674217043174441774518146186471884819349201142113164195266297328389401047115112571360146315671674177918841988209221972210023104241092511226116271182812229128122631041452062472883093510401145124713511455155916631769142113154205246307368429451050115612621327310413519626729831936104011461248135314591563166913273134155186237298369381043114912531359132731141351962272983193510371140124713501454155816611764187119742079218122862391249625101261032710828116291233012931133321393314534148351523615537159381643916640168411724217743181441871629314418524630732836941104511481254136014631568142123184215256277308339361038114312471349145215551658176118651428312414517620722826928103111381241134414461549165312273144175216287318379431227312414518621725831934103711431246134914541559152931542352763473884414263104145166197218249271029113412361344132631041251862172783293710401143124813531328313418520623727833937104111451248135214561559166217671869197220762182228923922497251031721231542252563173484094310451149125513581462156516711775187819822084219015212320423525631733836939104511471254136013273124175256317378439481050115312571359146415711674177618801984208821942210015210313416520626731836940104511481251135514601565166817711874197620812186228923951621031542052262873584295110531155126215293144185216257298349401045115112581364147015731677177918821987209021952297231051428311415520622726833936104211481326310412514619724826930103411361242134514491552165417571863122537411513616718823926103011391528311414518622724828934104013263941551862172482893210351138124113431446155116541756186319672070217522812389249325962698271012810329107301161529314420522627733838944104711521259132931241451862172582993310371140124813541457156516741777188519892096142731141952562773183593710391144124713511453156016631768187219762079218722892394241001521031241451862373083794110441150125313601463156914210313418520624727831934103611401243134714511555165817621868197320782184228823912495251002610427107281122911813263104125176217258329351038114012441348145215561660176518691971207721812285238924942597261022710428110142831141852062573183594113263124155196227278309351041142103154175216257278359371042114612541356146115651671177618801986209121952299231022410525110261162712228126291293013131134321383314034143351473615115293124205246277328381226310416519624727831936104111461255135914641567167217771880198620922198221042311024113251192612327128281341325374105136177228269321038142931241752062372883193714293114175196227288359371042114412481351145715591663176618711224310413516620727122437413516623726830934104011421246134814531558166117631867197516293124155176227308359411044114712531357146515681671177918821985208821922295239824101251042610727110281172912030122311281528313415523626733840947105511601265136814711575167717821887199020961629314418521623729832934103811441250135414601566166817741877198120862192229623103241062511126117162831041451762472983694110441151125413571461156416671772187919842087219122951225310415522626730833939104111461250135614591563166517691872197720831327311415522626733839945105111551263137014771581168717911893199720100211042210923112241152512026123271292813229134301373114513210315420524627732836939104511501257136014631566167016211313418523626731836938104511481250135814611567167117761884199020942196221002310613283134165216267288359381040114812511357146115661674177618801985208721922296231002410325107261102711528118291223012631130321353313934142351443614837150381543915940167122437495116157188239261030113512381340144415481650175318591961206421692273237624782582268527892893299530983110232105331083411135114361173712038124391281429314419521623726829934104011451250135714601562166617731875198220842186229123952498251052611127115281221328311415517621726829932103611381243135115210316418521625727833936104211451250135214551559166217671869197420772182228723892491259626982710128108291113011331119321223312634129351333613637142122631141852162473083612253124175236257298329351038114312461350145415571661176618711976208321892291239724104251072611227118122831141351662072582893410361140125013561459156516721774187919822088219422972310324110251122611527119281222912530128311343213933143341463515036153371583816239167401694117442180132931241852162672883293510391143124913541462156816701774187819812086219022942310124104251072610927113281182912230127311313213633138341433514913263114185256287348399441047114912541358146315651670177512273114175226257298339401043114612501355146015651669177514283154205276337388441228312416522625732834939104211451247135414611228310413517622728832936104011431248135214541558166217671870197420772180228523892493259726102271072811329115301213112432130331333413835144122831141351962772983393610381142124513491452155516591762186619692071217522792386248825912695279728100291023010631108321153311934121351283613137138122731241752362773083493610391143124813511455155716631766187119771225312415518625728831938104111451248135314561558166412263114145176217278319351038114512501353145615581666122439414520626729831939122638413517621724832122631041451762072282492710301134123613391442154716501753185819612065216722702374248025872690279428972910413273124175226267318349371042114912511353145815601663176718731977208221861414283124155186207248279301035113712421350162831241751962372683293410381144124913511457132539417523628733835937104313263124145196247278299341037114012461721231642152863616211315418521627162113154185226297358379451326313419524629735838943105011561421031241752362673083594010421148142113134205226267348409441050115312581360146315651673132539412516618723826929103211351241134314461552165417571328312415519621723828932103711401242135013293124155211326384161327314420523628736122931141452062372883193810411148125113541460156613273114175236267308349401044114812541326310413518623727829932103711401245134814541560166217701529316421525627731836938104511491251135714621564166717731876197820832188229023952497251051821131541852617212316420526629733840945105111571259136214671575168017831889199120962110222106231102411225119261232712628130142831341952262472883193810441146125413293144185216257278329371042114512481327312417523628734122538410516621726831937104211471253135614591562166417681872197720831225384105176247278319371039114412481353146015671674177718821984209021922295239724103251062611127119281252913030132311381429314419524629735840945104811501252135614581562167017771880198420862188229412253841452162773083293610421148125013551458156316691528314416521628732838946105211541257136114681572167812253841251862172382793210391142124813511453155616641224374115156197238299371039114412461348145315581660176618721977208021872291239524101251052611112263941251962172482893110341140124613501454155716631768187019722076217822842387249325962610027102281042911014273104145176227248329361039114712253841151862172583093510401143124713521455155816631766186819741621131842753163674184694810521158132731041551862272682893110371142124813541456156216651768187419792087219222952397241012510626108271112811529120301243112732133331363414235146361513715713293114145166197218269281032113812401345144915531656176018651968207121782282238724912597261042710828113291193012431129321333313534140351433614637149381533915540161152113184215246277328349371043114912521356146212273124195286327348389411046115212551361146615691672177718791981208721922296231041325394135166217258309341042162113174255276317358389431048115312581360146415701628310416518620724826931103811441249135214561561166517681871197720812183228823922495259926102271062811129117301193112332128331373414035144361501521031542052562772983493610411145124813511456155816611765186819732076218022842389249125952699271022811015210312416520628732835942104817211315422526632735842948105311581260136414691571167817811887142831542052563073583994110471149125413621521031742253063774284494810521157126013641472162113174195256297348409451047115012551358146215681521031542052562773383894010451147125013551459156416661770187619792087152113164205256317378439491055115812621366147115741677178218891995142103154215246277308359391045122831141752062473083493910431145124813501454155716611766186919722074217922862389249125942699271022810629109301133111532120331263412935133361353714038146122631041451762573183393610401142124713501455155916641770187519802086219222992310524110251132611527120281262913130135311373214515293144195226247278351329311416519626732836941104311471251135514571565132731141752162472783293510381142124713521457156116641771187319782085218722892391249825102261062711228117291231621131542052462773283593710411144124813521456156216661772132931341652062472682993510391141124413461449155316561760186519692072217613283104145176227248289321325384115136187238279291031113916212315420523628730834936103811441729314417519623726829933104011471253135916214320423525630737842947105411581263136714711427312416519621724830934103611391241134414481552165713283134185206247278329341039114312481350145813253841151361872382792910311139162123154195226267301729314417519623726829933104011471249135414591561166417671870197620782183228723942498251022610727113152113164205246287308339371043114812511356145815611663177113253841351561972282693610381143125113551462156416671771187419762081218922922396249825107182143174225256317358409451052115512601366142831341852162372683293610381141124313461450155216581762186419682071217522792382248525912695279728100291043010731113321173312434128351321729314419521624727833935104011461248135414591566167217771884198820922195221002310224107251131328313421523627732840943104611501257135914641568167017731878198120842188229023961328316419524629731837162123174195226267328349381043114612511353145615581666172133204225276331529313415518621728833936104111441248135014551563152731041552162873083593810401143124513531421031642052262573183393710401146132631041451761972483193310391143124713541821331642252662873617212316421524627732840142831341852162372683293610381141124313461450155216581762186419682074217922872390249625101261082711128117291193012431127321343313834141351443614637150381561329312416522628730834938104011431245135314571564166617701875198120882191229423992410713263114155206257308329381040114612531356146015641669177218751983132831342152362773483694010461151125413561462156416701772187719802084218722931229312416520622726828933103611381243134714511554165817611863196720712174227623802484258826912795289729100301043110732111331173412135125361303713438139391444014841151421591429314419521625728834939104311461253172133204225276331521031541852062572983493910441149125113591529313415518621728834937104211451249135214551558166413293114155176207238289331041114812531359122731141752362673083693810401146125213591467157116741776188213253841351862473083594010421148125413581463157116741779188515283134155216267318349401528313415521626729832938172103144175216247288319361044142731241752262472783293410361140124713541459156216681771187319791328311415517624728834939104711501255136214651570167217751879198320872190229423102132831541752062372883494112273941451862572883393810441147125213551458156316711428310415518622724826934142739411515618722825929103111361241134314471552165517581865132538411515618721823926102811361529313415520624142731141351862613283104135186207238289321426312414519624730152931441952162873415283124161421031542052262573083293510381146132631141452215273114145166207248269301033114013283124175226267318419471051115517210314416519623727829933103511411428312414519625162113194251521131715293124201226312132831341551862072382692810311135124213441451155816621767187119771621231942152562773584115283114155221327310413515619724828931103711411245135014541560166614293114145196237278329391041114612511357146015651672177918851989209421100132731242052563273483994210481150125413561461156916761521131341651862472783093210371140124313471449155316581767186919742079218222881429311416523627729836941104714210316421524627730835939104511501253135614591563166917721876198020862188229416210315417519622729832935103811401247172123194265326407458499551064117012741380142731241752262472883193410371140124313471450155416571762186819702077218022832390142931341852162472683293510371143182123214235276327378449501054116017212317422530635740848952105811621266137014731579168217851892199520100211062210823111241152512026125271282813329139172113184235286317348409431048115112561358146215661669177318761979208321862290239324991227311413515618723825930103613273114175216247298329401321131341552062873183794310501158126413671471157516771781188517211317421530634737842945105111551259136314681573167917811885199020932197221012310914273114195246277308329361040114412471349145415581662176518701973207821832287239224962510026103271082811229115301183112232126331303413435137361433714638150391544015741165132539412519622727835942104511471252135514571565162831041751962172482993610391142124713511455155916651772187819812089152731241752462673183593910421146124813511453155916621765186919732078218022862391249425982610227106281122911730120311253213033137341433514736153162113184235296337408429471050115212571363152831241451862072582993310351139124213461449155116571760186619712077218322891427394155206247268309351038114012461350145515581664176618741427311414518623727830935104311451249135514581562166717741878198220862190229423972410025102261042710928118291243013231135321393314134148351513615737159381643917213253941151662372583093410381146122731341852562873083493810401146125213571461156916211318420525627732838940104311451250135514591427394135186217288319371040114512501352145715631621031441952363173584194710501152125413571464156616691774188119842087219422972399241012510426109271122811529117301213112632128331323413535140361453714838155391594016241170152831041351962372683293510391143124613511455155716591763186919732075217822862391249625102261082711428116291233012915211317422527631737843948105011571265137114791586168817941898191012010821113221182312524129251332613827146281502915430159311653217033172341783518436191371963820039204402074121242214432221224384135166207248299341038114012431351145715591662176518671971207621822287239324982510326107271112811629123301303113532141132631041351862372683218213317423527634737841943105011541256136014651570167717801885198920932195229823100241042511026116271212812729134301393114332150331543415635161361633717038173391794018341188421944320013263941551862472983393610401146124913561461156516691772188019852093142931441852262572983293510421147125113531459156216671773172931541952362873383594010421147124913551462156516701774187819802086218822942398241042510726112271181327310414516621725829935103711431248135314581563166617701876198114283104155176237288339351040114612511356146115651668177318791428310412516619723826931103511411327310416521624727834936104211451251135314561561166717711876198018210315419523631736839942105011581266137114771426311414519625731834937104311501255135814611566166917731879198220862191229623102241042510626112271152811929122301263113232134331373414335149361523715738162391664017216212319426532635737841944105213283134185226257308339371040114412461353145715641666176918741979132639411514617719825931103811411247135114561561166417691871197720802187229023932495259826104122831241652262472783193510371142125013531456156415293154215271429312416522628734838944105111551257136413273144175226267298349391043114812521357145915631667177118731978208221852288239324982510326110271152812029125301321327312417522629736841947122539412519622726832934104214293144195216257318349381040114612491353145715591665176818721976207821842287239224100251022610427107281122911430122142113174235266317368429441050115612581363146914293124175226257311621131842752963273484015283104145181421131342052262572782993210361140142103124175256317348379411043114612491352145415581660176518701974207821822288122631041351761972582793410401729315419525627731836939104211441250135614591561166517671875198120832189229223962410325107261102711428116291203012531128321323313634140351453614737153122438413517620723826928103111351238134114451550165817601865196820722177227923822485258926942798281041226311413516621725829934103911441248135414581562166717711873197720822186229023952498251042610927115281172912514210315419521626730836942104611491255172931141551962272813211314418521627733132931241751962673083594410461150125612273124145176217258329391049115212541358146414283134165186217248309331035113812421348145115531656176018661969207121762283238524902593269912263104145176237268319391621131341751962773283594110471329312417519625731837941104411461252122731141752262473214210312419522628733836940104412273124155196237258329381042114412501821531742152362573114263114155206247328349381042114412481351145315561659176418661970207421792283238914273134215236307358411528310414519624728833935104011461253135614591561166912273104135156237258319391042114817293164185256287358419451052115512601367147115771679178318891421231742052362773183794110451150125513611467157116751782152113174215286341527315418521626729833939104311471328311413517622725830932104011471821031441952362873483794210451151132831241652562973283894010431146125213561459156416681770187319772084218922932310114283134195226257331221031442152462773283693810461152132731141451862572783393610411144124613491453155516591763186712283144185216267318339391042114912511356146015631670177618791985209021922299122639412520623727833938104311481250135414591564166917761879198620932197229923103132831341752362673183594110441148125213581421031342152563012263114165196247298349381041114712541328313417520626731833939104211451248135114551557166117671871197520811321031441852362673083293610401144124713531461156416681772187419782082218614273114155186261221031341852362673283593810411144125013531456156016641769187319762080218322872389249712263114165226267328359401043114812541329315420525628730836122431041351762172683193310391326310414518625728834940104311491226311416524627734837942104511511258136014641568167117761881198520892195162103124175226277318359421044114812521358172931341752562773283894010471152125813641469157516771784188919951226311416518624728835942105011551261172113184265306337378419441048122631141651862372783193410401145124913561461156416691771187619821327394145196267288349361042114912541358146315661674142831341952462673183393710421145124813501453155616621769132831341551862172382792910331138124313481450155616581763186819721326310417521625728831935104111441252132639415519622727829935104111441249135614581565166817751879198520872193132631241552062372783393910451148125213581227312418525631733837941105111531257136214661568167417801885198820922198152931541752262773383794010431149125413601462156616711773188112273124145206247278299311034113712431346144915521659182113134175216267318349371040114612491353145615621666132831541752162773083694010461721131641852162472783193810421148125613651469157516771781188619912094211002210323108241112511826121271262813329138301413114332146331501226313419522629735841945104911521259136714691576168017851889199320962110222107231092411225114261182712328125291273012931133321363314034145351491228312414519624727833938104411531255136014641568167117741878198220881321131342052262873384094210481153125713611464157016741778188219881226311416519624727834941104511501255136117211317420527634739844951105311571259136713293154205226287328379421048115012541358146315661672177613263941652362772983393610411143124813521455155816621767187419772080218522892392249625100261032710628108291103011431117321213312534130351343614012263154215236297328349391044114712521355145915621666177018741326384135186237318379431051115712611367132631041651962372683193714263114175196247298349381044114812551357146115641668177413263104125146197238299321035113812441346145315561660176418681426311417519624729834938104711541261136314681571167617821224310413517622727830932103815210314416522627729831934103711391244142113134185226257278329371043142931141451962472983293610381142124413471455132831341852362772983516293114185206237268309351041114312461350145615621664176918711979208321892292239824100251032610527109281132911630121311263212833134132831341852162672983393610381144125013293114175206247288309341038114312531427313415520622724829934103611401243134914531557166017651868197220761226311415519622727829937122631141452262573183393610401145125113571463156616691773187719832087218922942399241042510726109271151427311415519621725829932103511391243134814541560166317661870197320792184228823922497259926107122539411515617721824928103011351241134414501555165917651870197420781428310414517622726831935103915283134185226287328349381042114612263114135166187248269321034113812421344145015541659176318661969207321782281238624902594132931541852362772983293710411146125013541227312419526634741843947105111571261136714721577168317861892199720100211072210923112241142512126123271262812929136301393114832150331553416135166361693717238175391804018641191421964319944205452091621131642252562873483794110431148125313571621131842552763173584194510511156125813661469157216771781188516211313416523630734840944104911561261136514691571167517791881198520882191229515273114175206257318339411628313418522629733836941104511481252135614641527311417520625728832938104011441248135014581564166717711874197720802183228923962410025103261082711228116291213012631131321351328314416524626728835939104211491254135814641569167417771882198420882191229814293154205276357388469521060116712701372147615791684179118971910220108211132211923121241252512926133132638416523628731835939104311451250135514581563166617681874132731541852162572983493710421148125113571463156616741777188619892091219522982310513263124175196257298329351038114512531358146415711677162113154195246297318369401043114512501356122831041451762072382993110391328315421526632740842947105211581262136813283154175206257318339381045114912541358146015651668177318791321031441952663173784394610521155125813661471157416761781188319872093172133174245306377428469501053115915283144195236267288329371041114512273941551962372783293810421145125113531456156016631768187119792084218922932396241021225313415521626730836939104511511256136014671570167517771883142831341751962272783393810431149125313591462156516681772187619812083218922912399162113164225286347378409451051115612611363146715711673177918821986209121932297231022411015210317424526630734842949105311571260136414701572168016210315418524629732836940104416210314416520624727831122631141651862473083894410461153125813611468157116771781188719892097122437413521629737845951106111671272137814841591169417991810119105201112111622118231232413025133261372714128146291513015331157321623317013283124145196247288329341041114712501353145715611666177118761979208321852290239612263104165196247288369411046114812531357146215671671177518831226310412515618721823927103211361240122631141652062873183494010461152125513601463156616701774187819842088219022942396249925101261052710928113162113134195246277338389411047114912521356146215651671177418781980208521902296239924104251102611227114281172912315211315418522627734840943104711501255136314701573167817831885198820942198221012310716213321427529632736843946105011531258136114681572167717791882198520872193229623102162831441752162973483894110431146125013531456156412263104155216257298359381043114612491352146012263114165186237258329401047115212571364147015721676178018861992209721103221062311424116251202612427130281352913913273124145176217268299351042114912521354145915661672177418781984122531141451862272582993110351139124213451453155916631768187119742079218422872393249725103261102711828122291253013431138321453314734151351533616014210315417522625727832937104311471255135914671570167217751879198520872190229423972410025103261102711528117291213012631134122631141651862172482793010361138124213461453155616611767187419802082218822912395241012510726109271152811829122132931542052563273684194410491153125813611463156616701329312416520622727832937104111461248135114531558166017641870197220762178228223862491259526101271052811029115301173112232126331303413535140361463715138155391574016341168421724317616211317424532639741845949105311561259136114651571122539414519624731835939104411491257136214641571167717811887199320982110222106231131327310412516619722827929103411391244135212293144205256317368389451053116012651369147714211316418524629735840947105311561258136314701329315421523626730833937104511511255136114631571122731141351962272783594110481154125913651468157316771786132931541752062672883493710401144124813511455155816641527311415517620725828930103611411244134814541563122631041551862272783393510401145124713501457156016651224310413515618722825927103311371241134814561224310413516620728832937104011421248135214571559166317651872197920822186229312283124145186207258299331037114112471328310414518625728832937104211491252135714631566166917741877198320862189229513283154185256297338379441047114912551361146615721675178117212316421524626730836939104512273114135196217268319351038114415273124145216247298339371040114212471351145415561662132731141351862272883493910431150125413561460156616691772187619821421131842753664174985595810641173127613801484158816941799181011910520110211142211815210315420527629732834937104011431247135214571565167017751880198420902195229923103241062511026114162113144215266327358379421044114912551329312414519623729832934103711411246135014531558166414213315419524628734837939104511471255135714611565166717731421031642052362773283494010461152125613641229311416519626728831933103811421246135114561561166719219324426529635742848950105711641270137414781584168617951897191051327316426533636740846950105211571263136714711575167916283134185216257288339391046115512621371147815811687179218941999201062111122116231212412625130261372713928145291523015831160321681328311416518623726829933103811421249135514591569167417791887199020932197221042310824113251192612519218323429532638746852954106011671273137914851592169617102181071911420118211202212423128241321327315424528632734839946105211561262136614681572167517811883198720912194229623101241071226311415521631736841948105211561262162113134185226277318369421045115212571360146215681671177618791981208721912297239924103251062611227114281182912130124311303213633140341453515036152371583816539168401714117342178431804418345186461901527311415518623725829935104211441252142931141552062272883193717212314420523626732835941104511471252135614611567132931141551962373083393710411147152113194215296317388449461051115412591366147015731677178118851989209316293114135196227248309331038114112441348145215551658176318681973207921842286239024952510313211318422526630736838945105311601262136614701576167817841886199020922195229923102241052510726112271181821332042552963273784313273114145196237328389411043114912521356145915661669177318771982208921922295231022410425112132639412516619723826929103211361240134514501556166217651871132831542352763173583794310461148125413591465156816741429313415520625732834939104611501255135914651569167217741882142731341552262672983593810401146132931542052362973784495010531160126613681476132731041451862072583293810421145125013561421231442152662973383894310471153125813631468157216761780132631341651962572883193610381143124513511454155716621765187119732076218422862390249525992610313263114145166207278309321035113712431347145215591663176518701974207721822284239014210313418527630736840943104911511258136214661569167517781880198617212315420525627729836938104211451247135214561558166517701874197920852187229223952499251042611227119281222912630132172123154185256307378419481052115612591366147015741677178218881629315419522627731834938104011441246135114591721031442052562873483894010441148125113561461156516691321031241651862272783393610431148125313581463156716711321031241652162773283793910431148125113551461156716701774187819812088219222942399241012510526109271131921631842753564174885495710611165127013731477158016841788189319100201062111022114231172412225128142931141852562873183894310461152125413601463156916761781188319882091219522991621332042552963473884294510491151125513601462156616701774122431141552162873183493910411146124913521457156116651329311415517621727829934103911461249135314551561166713293144185236297388459481052115712651372147515791685162113154195226287328369411046115012541621231742252763473784595210551159126313691471157416811783188819912097211022210623110241171225384125176207238299311034113712401342144615491652175618611963207021752278238614273134165206227268329351037113912421348145115541657176018661968207021732277238224842588269327101122631341752162572783393610381142124813531457156112263114135216277358389411046115312551359146315701677178118851988209021972210523112241152511926124271262813029139301453114932155331573416135163361683717418216324432540648755863971107311791288139314971510116109122531041652162373183994210471151125513571460156216661769187319782084132631342052562873083594010441148125213541457156016631767187019722079218422881326310414518621723828931103511381240134514471551165417571861122638411519625729834937104011421245134914511554165717611326310413518628736841947104911531259136114641566166917731877198120852187229023952498251012610527109142113164215246277318369411044114812531358146415691671177318771979208321862290239224952510026107271092811329115301213112712263114165216257318339411225394165196247268339351042114412481352145515611668177018741977208221842290239324962599261022710728109291133011731120321253313034134351403614337149381513915440158411614216443167441694517246176471784818249184501885119152199132931341852162672983594010431146124913561460156416661771187713263144215256307338359371041114512501358146015651673177818811986209121962210212263114165226277338359411048115212561363146515691671177814263114155206227268309351038114412481353145815651671177418821429311417520627731834939104511481254142831241852062272582893010351137123913451448155016561426311415518623726829931103611381241134314501553165717631868197120732179132831241452062472883093410381143125213561460132831141551962172482792910331138124113431448155413263104165221429313415521624727831933103711421246135114561558166117641867197020742177228523872490259526991226310414517625731833936104011421247135014551559166417661868197220752177228023842488259226962710328107291131421031541852262572883293710391144124913541459156516731779188519902093219722992310324108251122611527120281261226394145186247288339381045114812541361146315661670177318761981208521912295231011224310415522625728832934104211481253135714621227394145206257328389461049115512571359146515711521131641952463012273124185266327368449481050115512621364146815741621031642152863273684094610481153125613581466132731141652062973583994410491153125813601465157116731780188614263134175226277298349361041114512501353145615581661176318681971207321762280238324912593269827104142103164185236267318389431051115412591366147015741679178712293144165216237288339361042142831341952462773283493910451148125313561459156116651767186919732075217722822384248925932695279928102291043010831111321143311834120351243612737131381343913812243741151361872382693210341137124113451449155116551759186513273104155186227268289311037114012421346145417293124165186207258289341041114612531356146015621669177318761978208221842292239524972510226108271142811729123132631141451762273083593910431145124813521457156116641771172113154195226247278309341039114212501353145715591668142931441852062372783293510381141124313491451155516591763186519702076217822841226312414518624727830934103611411246134914531557166317661872197520792185229023922494259826103271072811129114301183112232128331303413535138361453714738150391564015841166142103134155206227278319351037114112461350145515581664176818741980208221872293231002410325107261131427313419523630732838944104611501255135814621567167517781881198520902196221022310524110251142612027125281302913530139311413214633154341593516236164371673817339177401814118742191431981529312415521626728832935103911451521131742352663073683994210451150125513601462156616721621131842252663273984294410471149125313551459156416691775187919812086219122962310124106251082611227118142103154175216267328389421050115612611365147215741678178318891429314419525627730832939104615293114145166217268299331039114312461350145215571663122431041251862472783193610441147125113551457156216671772187419782081218522902398241022510526109271141529313417522625729832938104211481427311414517622727831933103912243641351561972482693110331137124113461448155316571763122436413515619722826928103211361240134414481551165517581860196420672169227323762478258226852788289129971327313416519621725827931103311371241134314471551165417601326394155176227248279311035114012441347145115571663176518681971207321752283122831441652162673083693810451147125013541456156016661227310412518623727832938104211451250135214571562166517681873198115273114135186207228269281032113612451328311413517621726830936103911431247135114541560152731441852362773183493910411147152731141552062472983293710391145122638412517621725830936104214210313415521624728830936104411491251135414591564166917731876198120871429312416521623730836942104411481252135514571563142731141551862472783293810411143124917210313418520624730122438413516619723826928103111351238134114441547165017551858196620702173228112283104155206257278329361042114512531326384115166187228259291031113912253104155206247298319361039114212461352110213315417519623726829932103611431325384115156177198249301032113812451348145215581662176718731976207821841325384105126207268299311034113812401344145015521658122631141652212263114135196247268309351038114012461350145515631226310417522630732835938104412283104145186217238269321035114012461348145215551658176018631967207313253104165196237288319381040114412471350145315581662176818701976132739412515619722824928103111371239134214451548165317581860196620692172227623782481258326882791289329983010131103321093311234116351183612137124381283913140133411374214113253114155176207258289301036152103164211329311417523626732834939104511491252135414591565132831341552062372883093610421325384105126207238259301033113712421347144915521656176118631969207221762279238124842590122639412517624727834939104111431246135114551561152931341752362573083293410361144124713491454155616611763186819722079218222862388249025961224394155186227278299351426312414519625727833939104511481253135914293124155176207258279301032113512381343144815551660176418681972207721842289239724992510126104271092811429117301193112432127331303413613293124185206237258299321035113912441346145015521660162133164195216267348399461051115612631368147115741679178712273941351762072583294010431148125513581463156516671770187419782081218522931227394145186247278329371044115312591363146914293134155206257278309341038132731441852162673083393610401148152113184215266307368419451053115512601363146615701677142931541852262614273134165196237288309341039142931241651862272482993110351141124313471449155316561764142831241952262573313263114145186207248279301032113712431345145115541659176318651970207421772285142831041351561972482993410401142124613521629313419523625731835940104815211313418526172103144195216257328369411048115412581365147115751683142831241551962472983394010421148125413581464156616711775187919822089219422972310324106251122611527119281252913113253104175256287348389431045115117211318423530635741845950105311561261136614691573167617781881198420882192229423972410425108261102711814273114145186207281621131642152462873183493910411146124813541461142931241952362673483694310461153125613611466156816711775188019832090219422992310224109132638410513619723828933103911451247135114541558166217641867197020752177228513283104155206257298349361044122731041551962272483013293114145176217278331529313417523630733836940104311481253135714611566166817741880198820912194132639413515617722826931103611401245134814541560132631041251661972382793210371140124513471453122831241452262873183594110471149125213541460132103134165206257298319361038114612491353145515641226311417522626729834937104512243841351561972182392510291132123613411447154916521756186019642068217222792384248625902692271001326310415520623728830938132638411515617719824927103111341238134214451547165513283124155186227248279291032113612401343144615511655175718591963206521702273237924851224384135156207248269301033113812431348145315561658176318661971207421772282238715273114155206237278319341037114513273124175196237258289321036132931241652062372683093513211315417522626732837941104411471251135514571559166217661869197420782182228723912494259813273134165196217248281327312418526629732835942104811521254135914621568167117751879198513253941151661972282693110361143125213541456156016641327310418524626729833937104111441249135614601564166817721875197920862188229123962410225107261122711428117291203012331127142931341952262573183793910441147125013561459156516691773187619782083218522931429316419523625732835938104311471421031541852262673283594210451148125213561328313419527632735840944104815293124145186227278299331035114112451349145315561658176118641967207121742278238324862588269127951228314416521625728832939104511471254135614591563166517691875142123154225266307348389411043114612491351145415581664122539415521628731836943104711501254135614621521031341651862472783293610381143124713521454155916651427310414516619725829932103511391243134714521557166217681870197320772179228123882494259926102271042810629110301133111632120331223412535129361333713838140391461327310415518622726831937104011441249135614611566167117741878198120852189229223100152103124165206287328359421044115015273134195216267298329351037114012441346145215571660176618681973208121862289239424100152103154215246287308359411225394115176197271227312418526633736840945105011551257136114671321131842453163874084795110551161142103144175216247278319351224310413517620724829933103611401429314419521625727831934103811431246135014551558166317651872197620812184228723902495259726100271022810729113132538414516619722826928103111371241134314471552165717671872197520811326384145186227248289311034113812411344144915541659176318681972207721822286239213263841451662072282893210381327310414519623726830935103811421245134814511555166017651871197320792183228723912495259826100271062810929112301153112315273104125196257318369391044114612491351145913273134155196217248279311038132931341551962172582893010331137124113431449155116551760186612283144165186257298359391043114612521528311414516620722826929103111331236133914441547165217581521031742352663373584094510491155152103154175216247268309351038114112431349145215561660176418671973142103124175216267308349381042132639414518624728832936103811401245135014551558166017631867197220752178228123842487259026941421031441752162773483693910441148132731041251562272783093410381140124413461449155316571760186319652073132731041351962172682993110351140124213451449155216541757186119672072217622782386142639414518621725830934103911431248135414571563166717711876198415283114155176197238259291032113612401344144815561325384115146167208239261029113312361341144315461648175018531956206021622266236824761325384125146167218239261028113012331337144115431650175318551963132538412517620726830934103711401243134714541556166117641868197213253104155216257278309361039114212461348145115541659176118681975142731241651962172483093410361139124113441448155016541757186312253741351762172382793010331137124213461452132631441852062572983393910441150125613591462156716701776188215273104125176227258289341040114212461349145215541661122639415518624728831934103811421249135214561559166512263134185206227281328311415518623725827931103411361239134714491552165517591865132831141852062572783293910421146125113541460156416661769187219742077218114273124175216277328359401043115112531357146114273124175216267308379401042114612501729312418522626733836938104211471251135414581562166517681428313418521623726832936103811411243134614501552165817601865197420782187228923942498251002610327107281111527311413516620725828931103811401244134614501556166117641866196920752179228313253841451661972282692810311137124013441447155316551759186119662069217722802385132639413517620723829933103511381242134514511555166217661870172113174195246297338369391042114714273124175226287338369411044114712501355145715601662176718731429314420527629735841132531041451761972382893210351139124414283134205276327378409441047115012521355145915631427313415518622727832936104011451247135014531559166217651868172123174255316347388439481426311415519623727831935103711401244134815212314417521625729836941104411491252135614601427394165216277338409421045114812293144185221229313415518621723826929103211371242134614491554142831341752062372783093410381141124413481529315419522625730836943104611481251135614611563166717701876198020832188229023942498251022610527109152831241451761972482692810321137123913431325374951261571782092310261130152731041351661972182693010341139124313451450155316581762186519682074217722832385249125932699271042810829113301181427312417523629736841946104811521257152831141451661872683114283134185216237268329361038114112431346145015531659176618741977208221862290239424992510326106271101326311418526632735841946105311561261136314681574142831141451662072682993210371142152731141752262472883093410401142124413481450155716591763186619702076218213253841451661972282692810311137124013441448155116551757186419672069217522782380248425872694279628102291053011131114321193312334128351333613713263841552062272883193310371140124313451448155116531756186019632066216922732378192133154205246267298339371527311413517622725829933103811421247135214561563166617691874197913253841351662172382793610421147124913521455156116651326312415522625729832938104011451249135414571559166317711874197820821427312417522628733836941104411491254135914651572167417801886132531041451762172682993310371421031442152763113283134205236287318349391044142831141852563073483994617293124165206277308359421325310415519623727831936132103144195256287328369421046115112531356146015621665176818711974207721802286238924941528311414517622725830932103611401244122437411514617721827930103311381240134514491552165713283114155201326384125156187238289311036142931341652162472883293716210312416524630733835938104111431246135014531557142931441752262873283493810461152125513571460156316671770187513253741151461872382593110341137124113471449155216561763186919722077142931341952562873383794110431146125013551460156316651768187213263941752062773083393910431629313416519622725830933103611421246132931241752262873383693910411144124813501456155816601766142103144205256277328349411046115312561360146815283124145186217291528310416518623727831936103811441246135114541559166217681872197720822187228923952498251042611013263941451962372983513263941351862172682993510421325384115166217258299321038114212441349145515611427311413518623725829931103611411243134614501556166117691328310416522625732835941182113181427315421526630735838944104911531256135914641567167313263104165221321031542052563113263104145196227288329351041114412471349145315561664122539414516619722826929103211371243134914551557166313253841051461972282793410361140124213491456155916631521131442052262773583994410481152125413591462156716701775187719802087219322952398241022510613263841251862273012273124175206237288319351039114112461349145315571621031241852262572883193610431145124913531459132731141351962372983193610401146124913561458156216681527312414516618723826930103411361243152931241652162572783413263134155216237288309351040114512481354152831241752162572883193814293114185206267288339371044114812561362146515681670177616211315420152731241552062573183593810441149125413571460156516681771187419801629314417520623725829932103811421246135014551563166617681873152103174235286327358379411044114812541359146415681671177715293124175236297328349421428314416519626731836939104111471249135414581563166717721874197920862188229323101241062511026113271172812129125301303113232138142731141752162673183594317211313415520622726831938104311461248135114551559166217651869197420772179228323911427394125156197218249291032113612411344144915571660176218681976172123164215236267328379401045114912511355145715611666177018731975207921812285238913253124145186227268289331035113812431345144715501655175818601968132631141351561872382692810361427312414516619722825927103211341239134314283104135216267298329341042142831041752262873383894010441146125113541457156316651769187314283144195246307338379411043114812521357146215661671177518801986209121972210123104241072510926112271162811829121301243112732131142931341952262673283493810451149125113551457156116671774187619841325310413516619726830934103811411246134914541558166017681729312416519624727829935104112253841051361571982593210351138142731241752062672983493810421146125113541459156316661770187419782083218622912398241012510526107271151325312416523626733840943104511521257136014651568167117751878198120832189229423972410425106261121629314421527633735838941104311471252135414571560166217651869197420782183228723912496259826104122731241852562873083494010461228310414517622730834941104311471251135414561561166317681871197420772180228623892493259626101271062811029114301193112132127122731241552162672983393710421147125213571459156316661771187519782086142831041351662172783093310391146124913521456155816631766187014293124155186237278339361040114412501353145715631665176918741980208221872289239324992510515210315418521627734841142831141652162472783093610431150142831441952162472983393910421146125013561459156316691773187719802085219022961329312416520623728833935104011431248135114571226384115146177218269281033113612391344144715531226384115146177208249291033113914293154175216257318349381041114412501352145515611667177118771979208221882292132531041251862272482893110341137123913441448155016531757186219682072217622802383248925912695279928102291101328311413517623726830932103611391247132731141351862473083393510381141124313461450155414293154175246297338379401043114812531357146113293124175226257298331529314416521626730833937104111481250135414571561166417721521131441952463073514283124185226287318339391429316419525628731833938104111451248135214571561166417721325311413516619722826929103515211314418522629142113174245266327378459481055115812631368147414293124175226247298329351040114512491354145815621664177113253104145176207268299331035113812431346145115541658176614293154205276307358409421047114912531356146315661671177618811986209121972210023104241072511026114132531041451762272782993310401142124513471451155416581762186819712075217822802384248814263941151761972282693310351140124613491453155716591763186519682070217522782381248525902695271022811114293114145196247268299331037113912431345144815511655175718601965207021742277238024832589269327972810229104301101429312416519623727830933103611401243134814511556166214293164195266287318359371040114412491354145815651521231742152715293134185226257278309341038114012441521031341852062472983193610391142124815283134155196251521031241551762172482993310371145142123154195236257338359391043114712511356145815611666177018721975208021832285238924932597261022710428108291123011431116321193312315273114145176197218239261032113612381342144515501653175618601962206721722276237924841527311417519621724828933103611411246134914531555166313273114135176207228279331037114012431350142123154205246277338369421044114912511354145915641666177018731976207821832285238924922596261012710428108291103011331115321193312334125351283613137139162931442052262772983393610391144124713501455155816611766187215211315418522628732838942104611531325394125186227268309331037113912451348145315561658176418701529313415519622726832937103911441247135115210314418522625729833935103911411249132731141451962272683193310371139124113471225311418520624729832938104011431247135014521556165817611865196820732181142931341852062473083494010441149125513601464156716721777188219842088219222101132531041251762272782993310391529313417520623727831934103611381242134714501552165517601863196720692173227623841521031341752162672983293913253104155206247288319341038114616212315421524627730833938104411501256142831341652162472883193510391141124715210313416521627142639415520623727832937104011431246134914521556165817621864196620721527312418521627730833939132631241551862172382993514293124165196237288329381041114312461350145514293124175226247288329341037114012451350145215551657176218651968207121752277237924852587269227962899291013010631108321113311334116351233612737131381363913840141411454214843152441554515746163471691224310412517624726831939104311511257136014641566167217791884198920962110513253104155206247278309351037114312481351145713273124155196261329313415518620722825928103615273104125206267318369391043114913273134185216247301729315420522626730832938104411481251135314591225310414517621724829932103511411247135114541557165917671329311415518623727832934103711421246135214541559166617691872197720822184228923942410025103261082711328117291231326312417522626728833938104311471249135314561559166417661871197913263841351762272983193410391144124813531457156016641770187219752079218422882394142731141752262673083293510391143124713521454156014283114195236267328349391042114712511356146215641668177218761980208521892295231002410525109261151327394145186227278349371039114612491353145815631667177218781980208221852290239424101132831141952462673183594010451149125413581462156616711776187919822084218922912393249625101261052711113273114165206237288329351038114212471352145715621668177518771984209021952210023102241062511211021732042652963273483994610491152125513601465156816731776187919842090152103154195236277308329351039114212461350145315561428310414516620723827934103711421245134814521558142931742353014283104135186217248269291031113612421347145412283104135176207248319331036114012421346144815521654175818611967206921762280238424882592269627992810229104301073111032112331163411835121122631141652062573083694215210315424526631736843948105111531257136014671569167317761880198612263104165216237278299371040114412471352145615591664176918721975207721832286239024982510126103271071428310412520626730835942104811551224364145206227268289361038114212481350145615631667177018731975207721822288239524972599261042711128117291193012431127321323313734142351483615337158381603916440168411704217343176441824518814263124155206257318379421046115112551361146515671672177818821984208821912295239924103251072611127118281222912730132311363214033142341463515136156371583816339167401714117542182152133184245306327408429441046114912511353145815631668177118781980208521882291239724104251082611227118142831241652062272582993210341138124213471451155815210314418521627734162113134165206227248289341038114512481354162113174205246317378449471054115712641371147815841689179218961910114273154185216237298379451054116012651367146915721429312417521625730162123154195216247308379391042114612481350145415611663176818731976208221862289239414283134165206257318389441047115312591361146715701674152103154195236277308329351037113912431346144815521657176118631967152103164225266307338379411046115215210316424528631735838142113134165186217238289311036114112451351145515581664177118731975207821802283238624882592269727102281061325310414516622724828930103511371240134214481550165317581863196720712176228123832485258926932797281022910730110311143211933124341303513336138371433814539148401534115542160431634416745170461744717648180491825018651193142103144165206267318369381044114812511355142631041351561872182593110341139124113461448155516581760186419662071217322782380248525872690279528100291053011031112321183312134125351293613237134381363913913273941552162773383693910421144124813501453132831241552262672883394010451149125413571461156616711776188419891621331942552863273683994610481152125613581462156616681772187619792083218522892393249825101152123164215256307378429461048115312551357145915631665176818711974142103144165206267298359401043114612511353145715611664176818721975207821821428310414519624726832132531041351762272483193610401146125213581428311415520626728835940104411461250135514581562166813263114135186227278329361038114212441347145315591662176618711521031541852362572883393810421148125113551458156413273144185236287308379401045114912531356146015661672142831041251462272582793210361144124613501454152123184245276337398419451049115712611366146815721676132931141551862372783293510391143124513491454155616601763186919751421031442152362773183394010431148125413591463156516671770187519782082218613263104155216257298349361042114412461351145915621668177518821990209621992210323107241092511326117132731141451962773183693810431148142831041652062372583093510381142124613501328311416518623726829933103811441246135114531559166217661872197720852190229623982410525111261142711928122291283013031134321373313934142351493615337157142931241651862273083694210471150125213581465156816711775188019822086218922922397241032510526111271142811729121301273113332139331431427312414517620723828932103611391242134414481550165517581861196420662172227823812485258926932797281042911213263941451762172482993410411144124613541458156216691778142931442052863073583794310451150125513601464157016781921431642152462773083593910431921331541952312273114165186217251629313418524629731833937104011421246134914541558166213283134185256307358379421044114712511353145915621667177018731976207821842290132537411514622728833935103811441248135214561326394135181629314418525630738841944104711511254135814631566166817721876197820812186228823932497251052610927114281202912230127311293213233134341381421131441752262472883393610401147125513581461156316681770187519782080218622942396249925106261122711828120291233013031133321373314334146351503615337161381633916640168411764217943183441871521031542152963373783994410511157126113651469157516791783132538411515619723827932103611411245135114531559142931141451862272783193810431148125514283134185236287308339381040114312451349142831341852463073283894410471153125713611469157416781780188413253841351862272683093610411144125014211315421162931542152362873083693910451148125312283134185246307378409471050115712591362146415681671177318761979208221861428311419525630732838941104611481250135714611564166817711876198120832188229323972410025107142731241852462873183694316283104125196227278319351037114312451352145715611326313415519622727831938104211441248135512263114165186237268319351038114112461350145415581427312414519623726828931103411381244134814551561166617711873197820822187229423962410325108261141427311413517620724827931103411381240134314451550165317551861152831241551762072583293810401143124813541228312418521626730835939142831041752662973383913283124175206247328369421046115012531360162113174195236287338419451521031341952563073584094410491152125513591462156716721777188119872093219522982310024103251052610916283134185236297348379401045114812541357146413283134175216267298329371042114512511328312416520624726830934103611421327312415520629735838944105014212317423525632182103154205266311529311414516620722826930103613273124205226307348369391043114912531360132631041652162514273124175196247301421031842452963373913293114155186227268311226384115166197271628312416519623728831937122431041952162472683412263144175226257308339391326311416520622729142103124165186217281329311415518623725833142931141552312283104135166197261328313417519625730833939162103144215236267298361429311417522629737182103124175211325310415521625729162133204245296367408429441047115216293134185216257278341325384115166227258309331037114217213318425527633736847950105411561263142831241752162914293194235276327421326384145176217251429316418523625728833162123144175196227281326394175206247288309351037114012451429314417519623728830936142123164221328311413517619727132531041251461772182393113253841351762272482993110341139132831241652013273134165196241325312415518624132739417132631141813253841552162472683194010461328312420132631041351912273104125176227258279321034114113273144201327312415518622725830122931141552017212317162831041651862072682993210401227311414517619723830132831141452062613283104165221628311418122731141752262572883293715273114145196247281321231541752162672983515211316419522624732132631041251661972282913263114155231528314417520626132538411518624132931441852162914273941252013273104161527312415520623729172123164231429313415520625732835940104411471253135614621621031341852062472983494014273144221325310414517623162103134181529313415523132831341551962515293124185241721331916212318425530635737841122437412521152113151224374115191326311417524182123184245281427312417525182143204245301621231442052563017213319132731141351862413283164225256317348399421048115312581363146912253741351914210314416523630736122631141451662172382993310361140124513501455156313263941552113293124211521031642015213319132831415283124175196271329319152113134175216247288341428311415519622728142831141451662415283114165221326310413521627733836942142123184205246277298339351040114212481351145315561659176218681321131742252763073613210312416520622726830182133164205236297348401428312415521625731152123154185206267328359381044114612501355145916213320428533638740842948142831141752262672983293810441226310412518621724827931103511381241134714273941452262973784094210491151125313561460156416711427312419525631738844949105111531256136114651571132639411516622728830932103511391243134913273104155226257298339421045114912571361146615711674178218841988209421100152731241751962372683393810431149172143164221428311413517621727132831241651862472683093510391529311416519625162113134165206227288329351041152831341652262673215283124185206267338399441047115512253741151561772282593110341136123913491427310414518622727833940172143194225296327378429491053115612591362146415691225310412517621725832934104111441249135414561561166717731875197820802186122531241852362673283794110471151125413591464156916711776188119872090219815212320425531637742844947105111531256135914611565166917721876198217212316422526631735844142931441852262673183594010461148125113571461156616721775188019832090142731541952162673383694010421148125213561460156715212320425531635740846951105411581264122831141351962772983393610391143124613511453155816611766187019742079218522911721231441952362672883393510431429315417520624726831933103711391242134514481554165717621864196820702173227723802485258726922795289829103301063111232118142931141351662172382993310411148125313551458156216671769187219762083218922912396241032510626109271142812212263941451762172382792910321135123813401446172123154225246287328349381041114512491352145615601665176718731528312419522628733838942104711531429313416522624728830932103716212314418520623725830938104011461250135514611565166717721878152103144185251329311415518623727832939104211471249135314551561182143214255306357408429451050115612631521031542252462873283594010421148125413561459156116671228310416519621728122831141551862272783114283114135166207228259301035113712431351145515581661176714283104125206237258309321036114512481350145816210312417524626732142831041652162673083293510391144125113253741552162472983493910431148132638412515619721824928103211371243122538412516619723827932103817210317424528634172103124185236267338389441047115112571721031642252662873414273124195216257308339371628313415518620723825931103411371239134314451551165417571859196515273134205236287328379431046115212581328312417523625728833935103911431249135214551559166317661871197320812185228823961721031241852262973483693910451147125013521455156016651771152831441752062272683093310401147125013551460156416681772132931341952262773083494110441148125313571463152931141752062572783293510401142124413471451155516611326384155206267298319361038114112441347145115561661176913283144225286317358409441046114812511355145915651528311416518623725831936103911441248135412253749516622725828932103611381244134814531559166217661871197320752178228223862493152103124195246267298329361041114412461350145315561660176218661970207415283134165196217268299341039114412491352145415581665176818711975208221862292152831141351962572983293410411145125013561458156516741780188619902092219817293124165186207248279311033114112471351145415621329312419521625729834936104213273114155216237278309331036114212451349145315561660176318661971207321792284238724892595269727103142831241752362772983393610391142124413471452155716621764186719712073217822802383248725932696279928103291091427315421524627733836940104511471249135314551559166217641867197115211313417524626732836940104311481256136414691575132731041552162372583193310391142124613481450155316581762186815283114135196237278309321036114312481357146015651669177618791986209421102221072311324116251191528311414517622726829931103711431247135014561561166517721877198220862189229423992410425110132831341752362916210314416524631739142831041251562072282492810331138124113431451142731241752362673083493710391145142731241852563073483994610511154125813601464157016751780188419911629313418523626730832937104315210315417521625731836939104511481253135914283104125156207258279331038114012451348145315591663176918751978208121852290239524103122631041652463073283894310451152125913651470157516811621031441752362673283994210491152125713611466157116731777188119832089132931441852362572883193710431150125413591461156516681770187419762079218322892393249525102261052710828115291173012131124321311326310416519624728831933103711421244134814551558166217681329316420525629732835941104811531256136114631567167117751879198313293134175216267308339371039114212451347145115571227311414517621724831936104111461251135314581564122531041251561772182492810361140124413531458156316651770187614283144205256277348401326384135166217268309341041142103134185256317338359411429312416519624728831935104011441247135114531559166117671226394145166197248299341039114312481356142831241852262773083493810441148125313571461156516691227394155206247268329361040114412481429314419521627732836942104411521225310412515621724826930103511401248135214541557166317671873197620782182228623902494132831542152763073683994310451149125413621521031341752062673284094610481156122539411517619727122437412518620723825930103211381244134614491551165617611865132739412517619724829931103411361240134314451551142831241652062473083694110451147124913531458156316671774187819822087219322962310124107142931341752362973583894415283134175226267338379411043114712511357142731241852362773483794010441148125013531457156016631766186919722076218022841329312415522627730834938104211491252135614611563166817741877198120862188229414283124165201429314419521626730832935103811451249135414601566122437412517622728830935103711401243135014521555165717621867197112293124155206237288319331035114315211317422525629735172931541952362573183494212283124145186217288339361039114112491427312415520627730833936104111461249135614601565166817751326310413520628734841946104811521254135714591563166617681870197520782182229113293164205226287308349391042114512531528312415520623727832935103711391242134514511226384135186247268321529313418522624730836939104511511255136114651570167217781881198320892195162103164235266307378409461048115212571426311413516619722826931162931241952162773383594010451151125513601427310417522627732835939104211461252135614621566167017761227310415520629735840948105211571228314421524629733837940104311491256136214701576167917841887199020982110022104231101327394155186227268329361044114912253114155196217258309381043114912571359146215661671132831041652362973283794214211316421527631738843162113184235296327378439461052115712641368147015741682178518911998201012110422110231161328315420522626731833936104311481253135914293124175226267311227312417522625727832935104011431246135114541558166117641870197320772182142931141551962473183794110441149125413621468132931141751962272582993310381143124813531225394165216237278299331036114012421347144915531659176518711327313417520625728832938104111461252132631141751962372682993210361139124514273124175206237308349391044115012263841251661972483093614273104165196237338399421047115112561362146415701673177618801982208521922295239924103251081529313417519625728830937104011461251142831141351962172783393710401148125313253114145226267328359391045122103154205286327398439481429313419523625728834937104011441250132731041651962372683293410391144124913551225394145176217268299321038114312481329316420525628734840942104711501254135913293144175206257298341329314418521625728833936103911451248135314581564166717711873197820812184229013293124185216267288329351039114312491355145715621665177116211314418523631739842945105011561326384115136157188209251031113812401345144815511657132638413517620722826931103411381244134812253841251561872413263104145176197258289321034113812421345145015521656176118671821231942452663473984395010541159142931141452062773083693910441224374105146177238269331036113812431348162123154215256301426314419525628732835937104011431247135214561558166417711874197720822187142831441952362773283494010471152125816293154195216277308369401044114812511353145915631667177018771982132731041751962172883293510371141124313471455155716631766187019761427312414521626729837942162103134185246287368409451227312414519122639413515621729831937103911431248135114541562166617721879198220842186228923912495251001329318423529631736839944132931541952162572783493810431145125213551462156616711428311413516622724826929103511381245135014551428311413521627731836939104611491252135814631568122731241751962372683293510391143124613521521031542152462873583994310491154126113661468157216751778188413253941251562272582893510371144124913541457156016621768187413283104145216247268299321039114512491355146015661669177218761983208621921327394115146187248279321038114212481351145515601667177518771983209021932299231022410825113132731542152563173483994210471150125413581329312416520623726831934103711441251135614591564132731041451862172583193510411729315419524629734839944105111531260136814731576168117881891199612273104125176227268309351428312415520622727834936104011431246134914541428312414519621723828931103511391244134714511557166117681873172931341652062472683093510401142124413491452155712273941551862272683193610411143124813551458156316651767187219752080218222871429312415523625729835943104511521260136314671570167517811327394135206237278329381044115012561359146515701326384115156187208269301034113913283164185226287328389431047115112581363152731341651962372883293713210313419523629731833936103811431248132831741952463173583994110471152125513601325374135176197248279301036114213293144195226257308359401042114612511354146013283134155206227258279321035114012461325311415518625729832937103911411245135114561326310414520622728831936152731341551762172683493710411149125213571421031342052462873483894110451148125312243841151762272682993110351140182103154175226247278309331039114112461349145414283144195256297318339361038114012451350132739412514618721825930122531141652162472683193510381144124613511456155916621767187119761429314416519625727829932103611401245134814531628312414517621724826931103712263841151361772182693310391145122631241551962472883093410391148125312263841151361771982392510311134123813431446155016551760186519672072217522772380248325872692132631141351962172683193410361141124513491453155812243749514620725832938104311451251135514601225310415519625728831937104211471326310413519622726829932103511411243134714541557166417671873197720822186229223962410025103261092711413293144195266327368399441050115412621366147114283104145186217298359391042114412481353145715601664176618691972207621842287239212243841451962372682993610401147125113581463142931341652062573083394010421147125113531458156116661768187219781326310412516621724826934104011451249135414561561166715273144165216297328359401527311415522628733837940104311491253135614611621331942252563273584094616212318421526629732839945122739411513619721826931103611381242134514491554165917661870172123164185216247288351621331842553012273114135186247278299341037114412501353145715631666177118741979208221852290132831141551762172582893110331137123913441447155016521755185719612066217215283124165196237298329361038114214293134185206247298379421048115612581361146515691629313152103154195236271225374951261572282693010341136124313451451155416581529313416522624726832936104211461328310413518622725832936104011441421131341852362712263841351862573083293810421225311414519625729833935103911431247135014521557166116293154175226267301229314416523627730835939132631041552062472883393810451148162931541752262873283494210481150125413561460156416671771187419781521031641852262673083594010461149125213561459156416671771187513213316422525629734837942104611491253135514601565166817701875198014293124165216237288319371041114512511354146015631665176918721975207721812285238724902594269727103281062911030113311163211833122341271721331642052763073684094610521156126213691471157616811786189019952010121105221091521232142652963373783994410491154125813601463156616711775187919822087219422992310524108251112611827124281282913230137311443214833151341583516136166371693817314263124175246267338359401043114912521356152113164235256287328349371043114512481352145415621667177218781983208821942298231022410525108261132711828121291263013231137321421721231842353063474084594910551162126613731478158016831787189319952010121104221082311124115251192612227126281312913430139311433214733151132831241551962272513253941351862172482893110341136124113441449155116541758162831341752162573383712263104135186207238319371041114312481350145315551659176118641967207121732277238114263104145166207238259291036113912421344144815541529311416521625732838944104811511254135914631567167117771883198620892191229723101241032510826113271172812129125301291327394135166197258289311037114012461354145815621665177218751983208921932299231032410925112261182712328129122731241852662973183593810401144124815283124155196217268339381042114412491351145415611666177018721976208321892293239624103251062611227117281231528312417522629734836941105011541260136614701421131441952262672983393910461150142639413519622728831935103811421246135014283114155206237258289301034113712411326312417521625728831936104011441250132531041351962472983393510391141124313471449155316571426310413516620724828152731141551862072382792910321135124013421445154816511754185819631427394145186207248299341040114212481353145815621226311415518624726830152103154195236267288329361039114412471353145815601665176718711975207913263841151862072382793010331139152123154195216247298339371528311417523627734836942104811501254135914641569167417801884198820912193229623102152123164225286377458489511054115912631367142831441852362873683994410481152162931241551862572883593810411143124813511455155816631421031442252863173484194310491152125513611463156816731776188119842090219622982310324108251112611527118281221327315421525631734839942104411481252135414571560166917751881198320872190229323962499251072611112293124205266297328389411044114812551359142831341952462973583894610491155126013651421231742252663473784294610511429311414520625727829932103611431247135014541326311413519621726831940104411471249135514581565166717731879198313273154185246317378429471054116112631367147415791682178818921327310413518621726830934103611401244134714521555166117651867197320762182228623892494259726102271052811129114301181421031241852062773083593910421148125013531457155916641766187019751429317420525631738843132631041551762172482893210391141124513491428312418522628733838940104511491429312417521627730835937104211451249132831041551862472883293710401147125013571459156416691774187619812085132638411514620723830934152931141752362772983494110431147125113253941151661972182692910331137132638414517621142831141351561872082413293114145186237268309321036132631341652262472783093410361139124317210313417519626731834941104611511254135714611565132639412514620723827132531241551962272883093410381721031341752262773083593910431147125013531456156016641326394115146167228259291325310412515620723830932103611381242134617210313417520624731836941104311511256136014651569167117751881198420862189229523992410313263104145196257318339351040114412481321031542252863073584094210481152125813611465156716721776142103144195256317338409461051162831542052462773183694014210314421527629736840944104711511255136114661571167417761881198720952110122105231072411025113261182712028124291273013231134321363314034144351481821031241952162673183493813273941151662372582793010341529132639413518623727829932103611401245134914531555165717641867196920732177227923832487259113263841151562072282592810311137124213461426394135186217258319371039114112461350122631013263941351862372783093310351139124213441449155314273124155196231226310132639412518621723829933103511411247135115273941651862372983593710421145124913511455155816601764186919752078132539412515618726830934103911451249152831441752062472783493710431146124913531457156016651769187319771321031241852162973183513263104125156197228259281032113612401343144615491621131642052262572983193610441148162103154235271529315417521623727833935104311471521031541752362873083494010431149125313611465122431041952515273124145206267298359391045114915210315420524630735842945104911521255136214661329313416521628733838942122731241852663073383794410481621031241752162512243741251762372683093510381140124413491452155516591764186812263941251762172482893310361140124313461450155416571763186719722075217922852388249215132731041451912263941351713253841151661972583093410371140124613481452142731441652162673283794010421144124813521529311413518624726830122731041552062472883093410361138124113451325384125146187238299341037114112431348145213273104135156187218249291031113412371339144313253941151461772182492810331137124113451427311413520625730832937104111461226384145186257308341628312417521625142113144175226261529312415519623727831934152731341751962572783293710421628313418525630735840943104711511427311418521623726830132731041451762172382893214273114135176207268299321034113813273104135156187218289311036114112441348145215571621331542052417213316419525629731836938104111441248135214571729314417522624727830934103814283124185236277318351421031441852262672883393710421145124913551459156216661771187614263114165216237278309331037114112253104125156197238269291033113612401621031541852262472782993410381326394135186247308341621231541752062773484194310461149142113144205256291721031341752162572983393613273104145176217258289341225384105146167198259281031113512401344144615481653132731041552262572983516213315420524629734836940104311471427312415522625733838940104411481721031641852162672983193510381140124613263941451762272883415273134205236267318351225310412515617721823925102911321236133914431546165012253841051561772282492610301137124113461450122537411518620727830936104012253841251461872282493010351142124613283114135186207278309321036114312501354132731141852062372682993110351821131641852162573083393610391143124813511455142113144205226257298349361041114712511356146016293114175236267308339371527313417520623728832937104118210314419525632736162831041652062572915273134205236267308359391044114814283124195266307338369411527313418521624729833172123161521031441852362573283493810411145125013521455155816621769187719812086219422972310124106251102611627120281242912914263114145206267338409441049115213253841251662172783393810411147125114273114145206257318349371041114612283124165196247288339371041114613283124165186247268299331328311415518620722825931103411391242134514481551165417571861122103164195256317378449461050115212561521231641852062472883114283154185246267298329341038152133224245326357398431228310412516620723826932103612263104165186227258291327310416519622725829934122631141652062873283614283134195246277328379421047114912571360146515701674132931441651962172583093512243749516622724830933103611391243134514511554166017641870197820802182228423892494259815293144205236327408439461049115412581362162103134205246307348391429311415518624728132831041451862072282893115273114185221729312416520627730833132103184255306331325384145226257338389411327312416519622725132731441752362715213316420524122831541852062472783393716210316420132731141414212318421526631735841944122631241613283144165206241224364851662272582893410381329314417152931241952312273124185266317348409431521131742252463173683894210451329314416519621724828930103311351239134214461212283124185231328311415162931241752663116293144191224364145176197248279331036113912441327313417521625730142639412514616723829132731141512253941351862472783193510391144124813521454155716601765186814293134155191326394145196227288349371421031641952314273114135166197228299331039114412283124165226277298329351039132831241451662072382893210371326312414518132539414519623726829933103611401244134813283104141721131341652013273104135206267321528311416520625727830933103611401527313419142731241551813253941151514263101529311416162101527312414518152814263101628312122731216211132639414132531041451662014283124155191228311414516620122831041752462673083694010471152125513571461156316691773187719802086218922931226310415517622725827932103911421245134714501555165817621867197120782180228423902495251002610427106281092911330115311183212133124341263513018213142731241852162572783115283134165191527311415519624726830142831241651862272782993110351325310414519623727162113144195226277318349411044115012521357146115631666177318761978208221871325394145166227258279301035132631141351713273114155176207248269291326394155211328311414516620722825928103111351427310415519623726830934103911411247135014571559166517671871197414210317419521624729834939142113164225276337378411421031642052462813293164185236287308341821231642152663173683894310461149125213571460132931241852162573083315210314418520623132631041551762372683093410411146124913521454155918213318424530152731141852462673383594010471153126113671721231441952262572983493610421527311414516620724826930103311351239132531041452062673083493610411145124915273114155191426394125156211426384135176197248289331036114012431347145315561659152113154205246277328371328310413515618721824931103511401245135214581565166717711880198220862191229823102241052511026115152731241551762272483193610411145124713501453155716611764187019761327312417520627730837941104311481253135614611325384115166197218259271031113512381342132731241451762573183494110461427311413518625731835939104311451249142103134175196227288339361041114312481352145415581662176518691721231842452663073283714293134165191225312414522624729838942104711531259136414681575142631141352062372883193510401144124713511455155916621765142931241551962372883093513283104145166201325310413517622726828933132739413517619723829936142831141552062472782993210351140124413481452155716621767186919742076217922842387248925932610027105152731341852462973484094210461151125913641468157515283124165186227288319361040114412481428311415520624727831934103711401244142731041551762072282592910341136123913431449155716641768152731141552162472883393713253104125166187248281328314418132538410512616722825930103311371239134314471550165317601863196720711326310412517132731041251862072582993110341140124713521456155816621328311413515621723827929103311361238134314451550165517581862196620692173227823852487259426962710028104142931341751962272582793010321135123914273114135186207228259281034113612401344122639413517620727831162931341651962673013273941451962773283618213315420523627132731041651862272883393510401143124718210316419525628732162103151225394135166201521131741952262472983694210451149125213561527311418521623726828934103811401244142639415518623726832934103814210314420523626728831935132739417520624727831935103811421521231742252863173383994410491151125513581462162103154195226267338359381040114412481352145515571661176514293124155176207248279301032113613273154215256317348399421527310412515618720826929103711391244134912243741151561872214263104145176211529316419521624726830933103711421246134814521529313417524629735841943104611511255135814611565122831141551962313283124175226267298339401043114612491353145715601663176618701327394135166187238279331036114312471325374135176207238281327311417524629734838152931141551862272783093610421145125014273104125186237258319361038114512471349145215571662176715293134155186227278319351528310416520624727830934103911431249135214561561166517711877198120851327312415517622724830934103811441250135714601564166717701875142831542152662873383794010451153125916210316420522625729834938104011421247135313263144195216257318359391044114912541359146415661669177118741979122439416524626731837942104511501521031641952162573112283104135156197238269331036114215211317423528633735838941104411491256136114661572132631041551762372983293810441227312417519625727829933104011441247135114581226311413517625729835132931341652162573083794010451147125113531459132103144165226287318369421229314423526630737845132931441952262773183713283104145186237308359391044142931441751962372912283154185206267298379421048152731241551862413273104165196267318371328314420523629735122739413517625727831933103611421226311414520626730832936104011451248135313253741552162472883093810401146124913571621131842052612283124145196217271225310414517621727833937103911441247135212263941351662212283104145186207258329351038114012431347144915531655176118631969207321762282132931141551762172482893210351137124013431446155316210316420526628732838122931541852362914263941551862372683293510381143124613481453155913263104135166187228269311035113912431351142631141651862673283794110501156125813631465156816701774188016283134185206247278339371042114612511357162123164225256277338391327310415522628734836938104111471328312414518623727829932104012253104155226277338379431049142731241751962672983393710411145125113541458156416661772132103124155216267298371721031341852062473012263114165196217268289341039114212441350145315551661122831241952263073483793910451421031441652062473083593910411146124813561224310416523625731833935103711401244135012253941551762272483293510411144124613491455122731241952262573083593910431146125013551461156316701774188212263124185216257298359381040114614293134155196227288309351038114112471421231742152863173583894210451148125313561458156216671770187419772083142931341952663173684315210314420523625731837142731241952562773314293164205226257298319371225310415517620728832936103911451521031641952513263104145216237278311521131641852162373113253941151962572983493810411145124713551621231942252462973516211314419522627731837152731041352062372683415210313419523625732152103124155196247298351529313416523625732132539415518626728833939162931542152562973712273104165196237258309361321131341652062272483093410371142122539415517620724828934152103174235256297351426394135176237268331729313421529172123154205246307348421628313419524628733839182123174235306357388459501056116212681374147715831521131542052762973583994310471154125813631466156916751821031641952162915273114135166247268339381040114512511729314419524631735840943104611551261162133154215236287308349371040114512491355146118214318423527632738840945105111561262136614721721131541852562773283593910451821331842252763073583994510491153125613591465132113134195216287328359381042114512511527311414517621725829933104118210316418520622724831935104111451249135114561561166918214317422524626734192113174215236311328310413519622724826930103411391241134814501552165517581861196720702173227523831821031741952362873284016283124155176197248289321035114318210316418522629731835939104411511253136014681572167717831886199215210315421525627732840946104911571225310413518622726833172123174195246301327394175206247278329371041114312491528312420524626732132631041552162472682893110371621131541952162673183694110431148125013531455155916611764186619692075142731341551862272582993310361142122531041451662272582993513273114145186207261227311414517623728832938122831441751962172683293812283134195276357388439471051115713273134165216267298349371040114512491354145715601666142931141751962272782993410391144125212243741351762313210313417525122631041351762272582993210361142132831141752062472783193610381142124413501327312414519624726832132731141551862372682913253941451962573383693810431226311416520622727833936104013293134155206237288329341037114012451349145415591662176418701974207821822286132831041551762172582893310351140124413273104125176217258319341038114412263114135176197228249291033114012421346144815501654175618581962206421662270237524792584268927922896299830105311073211133114341173512136123371293813339135401424114742152431544415945164461664716948172491765018151186521905319254195551985620257206582115921660220612266223163236642416524566251672536825569258702621326310412516620724830934103711391242134613293134155186227258299331035113712431328310415517621725828931103411371241134514283124145186227248269321035114112441351145515611326310414517621724829935132831041451862172482793210351140124213451451155516601763186719702076218322862388249525101142639413515617721824926103111341236134214481427310414516620724830935104112263104155206267348389421044114912561358146215661668177212253841051261772182392910361142124613491455155716621768187019752079218122851521231642152462873283493812273124185236327408479531059116112651369147415771684178618901993209521982210213253741151561771982192910321134123913451451155816651771187819832085219022952397241012510726110271132811729120301223112432128331303413435138361403714414293164185226287338379401044114612491352145415571663176914263841051662314293114151421031241852262472683293610421146125212263104155206267348389421044114912561361146515671672177418771983209021942298152831341552062572883293812273124185206247288359411045115112561360146615691675177818811984209021942298231002410425108132831642052562772983393510391143124713551464157016761426311416521626730832936104111431245134714511721231542252562973183594210451147125213541459156616711775188219882094122831342052663474084613263104155196227258279301033113812411348145115531657176218701975207721842292239524100152831141751962272683193710391141124713531458156016641766187119732077218113263104155196247268309361327312415518622724829932103711431427312417524627731834936104111431248135514611564166817711877198120891528311415519625734837939104511531259136314701576162133164185236277308349371044114712511356146015641668177418791983209021962210323107241142511726122271281226310416519625729834940104411481253135614631567167017721877198120891226311413518623725829931103411361240134413283154205256287328359401045152113134195236257288309361040114412491352145615611666177018751980208421902296231002410425107261112711628123291273012931134321363314034144351481527313415520626732837943104911571262136414701574167917851329312416521624727831936142113154181621031441852463273484094410471151152731141952262773083593810441148125313571461142103124175226257298359381040114412501353145815601664177118751979208521892291239711021732042452863273583994210451149125213551460152731141651962272782993510391145122438413517620723827931162113174255286337378411621031241852563073584113293114155176217248279301033113712411348145015561661176518671971207821802284238824932598261022710615273114185226277298359381046115212551363146615701674162113164215246287308339401042114712491355145815621666177118761979208321891327312417519623726829935104111451247135314571560166415210313417522628733839947104911531259162113174245306337378411621231441852262472983193610441148125213561459156316661769187718213319422526631735132631041451662072282492710311138124213441448155216561326310414519621727832938104011451248135214561560132631041251661972182692810321134124013431447154916541760132537411515617723826931103611411243134714511555122436414517619724827931103411391245132537411514617719821926103211361238134314481553165917611864196720722175228023822486259226972710113273134155216237298319381043132631141651862472783493610411145124813511454155816611767132931241652062372914283134165236277318349411327394135176197218279331035113812401344144615491652175618601729312416518620724826932103511381241134314461549165717591863142831341952462873083493910441150125613611467157216771783188519932096219822102231072411225116261212712628130291361226311414517625727829934103911411244134814501556166117641871197320762182228823922494251022610527108281142912212273114135176197238279311429311419523626731833937104111451426394155186237278319351041122631141652262973684094710521157126317293134155206227298329351040114212471349145215551660176718691974208221842287239024932598261042710928114291213012631129321343314134147351523615837166381713917340179411834218943193441991226314152739415521162831041552116283144201628315421132631341551762172883393610421328312415521623730162831742352816283114185251527315152103174195236291429316418523625728122831241451862212273134175236297338399451050115612621366146815751679178218881992209621104122639412518122639416522142931441752262572883093510411729315418522629731836940104311471249135617210312416518622728831935104011451250135615293114145196237298339401326384155206267298319371041114512501355146015661621031542114210314417521625727830936104011421245134714501554165817631429314419521625727830933103611411245134714521557166017631867197220782180228523892491259726104122437410512615722824927103013253114145191721131341752262973583994210471151125713621466156816701775188019852088219022932397241022510626109271162811829123301283113232138142103134165196227278309351038114212471349145415621325311416522626729837122437412515618725122831041551962417211316420522628732834937103911421246135014551429311415520625731836942105111531259136514671570167317761881198520882194229723102241052511114293134185226257321621031341652162673283694215210313419122437413519623728831934104212243741051561872282692910321134124113253114145191326310416522172133184265306357408481228310415520625122638411516619727122831341751962172482793310381145125013541462156816731777187919851228312417522629735839132831342252863273716211317422529632738182143164241429313419524630162931341752062973283693910431148122631141551762473183693910421148125213263114145196237278331721231742152362672983493915273134165191721131641852062372815283104175196217271227394115156197251628313417523162831341552116211313417524628732835939104515212314421524627733132731141451962572983393810411143124912283104145166197238289301033113612381341144713263114185256287308361228313417520622728122631141552062572883594118210315421142103154175226247268299351042122431041651962172712283104135156207258329361042132731141852363173784094410461153125913621464156916751228312417520623726829937142113144185241328310416523625731838132103164185216237258309321039114514211318421529634737844132631141652062272683093310351138124413273114145196277358409421048132731241451962473013273114165196257308379411047122731041251562215293134175226287328401328311418521623726828931103411401247122531041351761972382917210312416522122436414519622727833172103124165211224384135156187218259281032113612381342144817210312416522122931441952612263104125156187218249261029113212361338144115441647175218571960206321682272237524801429317423526632122437412514620122531141351862614273941351562072714293114155216247288319361325394115136187261527394115171326394145196227248301428313417521624728832934104011431249135314561559166514273941451762272783293510431327314420522630132631341952462973583794110471421031541852262813263114155206257288341529313418524628732837142103144175216257311329313416522132631041251762372783193610391146125013531461110215318424528633737843132931441752262672883613253104125176207241521031441651962272783413253104135186207248289341721131842252763273484016210315419521624727829931103611421326384125166197218269281030113512401343144615491651175518631325394145186217291421232042753163574084595117214321423527632736840943104911531257135914621566166817721878198320892194221002310724112251142612216283124155206227278359371043114612491351145515591662176518731621131942152362873483994710531157126013661469157416781784188619941328313415518621728831935103911431621131842152462773283594110471152125613621467157016731781182103144185226247278299371529315417521625731836939104211501821031341752262472782993715283124175236267308349381227312418522626728834937104011421244134714501553165717611863196820702175228023842488259226942798281021426313415523632739843949105211551259142931341952462772983494210481151125513571465152831241752362573183894310451147125213551459156312283164235316337368399411044115212561359146215661670152731441852062472782993410381144124713521456152931141752262672883293815293124185236277311227312414518625727832937104011441248135014561563166817721877197920851528312417523626730834938122631141651862472983693910431148125513591463157116781783188619902095211012210323106241102511226115271192812329127301313113332137331423414635150132731141652062672883393710431152126213641468157216791787189019952097211012210523108241132511726121122731242052863674184394910561160126413681327312419526633736841947152113154205246317338379391043114918216325433541648756863968107411771283138614911595169912263114165186247298329381041114912561359146415681671177418791985132531041451862172883193510381141124413471453156016621766186919742077218322871328312414520625728834938104211451250135414561561166417701221031541752463173784094410471149125313571460156613211316418525631737840945105111541256135914631570167617791885198820932199221022311024112251182612027124281312913330140311423214733154341563516336165371683817539177401804118742189431954419745199462034721048212492205022351227522335323554241552435624857253582555926160264612696227563278642836529066295672976830269304703107131672319733237432875331763397734478350172143184275296357428449501055116012641366147015751679178318213315420525628734838940104411501256136214651569167617841886199120952199221052310724110251142611827123281262913230139311423214833150341543515936166371693817539181401844119042193431974419945202462094721348217142103154195256307328379411043114812541361142731542152462873483894310501152125713641469157316761780188219862092219822100231052410825113261172712228126291293013131136321393314234145351483615237156381613916340167411724217643183441884519346196471994820312263941351561972482893210361138124213481455142631241752062372582893210371143124913551461156516701773187919871721131541752262973183594010441146125013541458162113184235286337398429451048115212541358146215661670177418791984208921932299122831041351662172482693010331135123913431448155316561759186219662069217122742379248225842688279228942998301013110332105331081325374115156177198219291035114112461348145015531658176518701974207721831427315421525629735132537411515620722826930103211371242134614511555165717621867196920752177228123852487259026952797289929103301093111132113331173412135124361283713238140142831342052262472783293710441528310414516619724826930103311371242134414481551165617611863196720702174227823822484258826902794289729993010231106132931341952462873083493710411147172113164245306327378419451047115012531356146115701428311415521626731834938104211481326394135186227281329312414521623729831935103911441250135214571559166714273104185216257288329381043114812501356146115671673177518831326310416520624729835937104517212315422525631737839941104711511257135914631567167017761228312419525628733838942104411471253135514601563166917751878198120872190229623102132731241752162773584594710521155126113661468157316801783188819922097211002210923111241142511926123271312813329139301413114532148331513415435157361633716538173172133184245316377428481227312417523625730837942104711531226311416525630734841947104911551260136414681572167417771881198620902195221012310324110251132611627120281262913030135311383214133146341493515436158371633816939174401794118242185431894419345197462004720648211492155021914273144185236337368429471049115412581362146615691674177918831987182103164225246297348389431047114912531359146215691674177718841987209021952299231031326312415518621727830933103611421245134814511557165917651867197320752179228523872491259826100271042811129113301173112432126331303413735139361433714938151391554016241164421684317544177451794618447190481924919850201512065221053212542185522356225572315823559240602456125162254632606426465266662696727368279692837028771291722957329874304753097631514212317422527633737842945104811511255135714631566167417761881199020952110022106231112411725121261292713328138291423014531148321523315934162351663616837172381763918012283124185236287338379391043114712521359146315681674177918861988209221942210023104241062511226116271201325384105126207268289321034113812421346145215561663176618711976207921822286152931241952262673183994414263941752362673083493710401142124613481453155716591762186719731729313417519625729832938104111471254135714601564166717731877198020842187229214293144165196227258319371041114412491352145715611666162123194265296337378419471227311415519621729835938104111461251162931241852262873383594210461150125413571462156516701226310413515619721824928103211361244134614521555165917651427312414521626729837942152931141451761972382592810321136123813431450155516571762122731442152462773483913283104145186237268319371429313418522628732837942122731241752262873383812263941151461972382693310371140124413501327394155216247278309341040142103134195216247288339381044114912541356145815621668152113134165216247268309321036113812441348145415611664176818731979208321871329312418521629733836940104311471251135514601565132931341552362673083794310491151125813641469157316771784188819912096142931141652262673083594310451148125213551463156516711776188019851327315417521626734841945105116293114165186217288329381521031541852462973414283144215256337391521031442052462873183994414273134165206247268319361038114412491227312414518623728132831041551862072582993610431148142103124145166207268299351041152103134165206227308349381043114914293144185216257318359401044114912511356146315691329313416521626731837152113144205236277328349391043114814293134195256287328379421521031341852362873584394914273104155206287368419441051115912641369152103164205266297328371429311418522627733142831141752162672983493810441150125213571459156416691428310417520624728832935103911441225311413519623725830935103911451248135214581560166317681527311415519624728832937122638414520622728830932103511431245134714501555132538411514616720823926103111361238134314481552165712283134175221327310413518623729834938104411491327311417521624727832939104111471250135515273114155216247298359411046142103154225266307358389431327313415517621726132631442152362873313273104175206237278319341038114212481353145815641327310412517621726830935103911421247172931241651862072682993410381144124713501455132103134185241224310414516619722824927102911331236133914441528312416518622726831935103711421247135214273154215246307328359391041114612491354146015651667177214273104165226277308369411044115012561361152931241452062572983393810431148132731041552262672983393510391141124513501521131642152462973383794310511156126116212317421527162123164205236277318339391042114714283144201629315417523626732836939104211471628313415519623726829935104011441247135114541559166217671870197420772180228515273134165236287318361325384125166207258319351039114612511355145915641669132631041551962372683093516283144195236277338379421629314419523625730835938104516212316418521623730838941104511521259136415210316419524630734838944162103144205261224384115146187248279321036114012451313273134191428312415521627122539414516622725829936103911451329311414516622726829934103711431328316421523628730838142831141651862472883093210351139122437411514617723829132639415521132731041451661972483213283114161325384125146201529312417522627730835142731041551762313263124195226267331521031541852262473212263104135201326310414519624728830934103815210314418522624732132931241651862515293124175216237268309361038114614283134165186227258321328311413521132531341952262873083494013263104135201327310416523132531141551962473013253114185216277298339391326311415519626728837132731141551913263841051361572315293134155206241427311413518626132831241451762272614263124145196247298351529314419521628734152831241614210316419524142931141552215293154175226247321427313418524627730835937104011431251132631141451762513263104155176217261621231842452863373684094815293134175196237258311521131715293124201226312132831041351561872182493110351140124513501456156216681775187719812090219615273104135166207271327394135166207278299321035114317210314416519625729835152103124195251227313419152831514293151921131542015210314142133164231821414293164195246287318381326384115146201721031441652062573083694010421145125113571729316172113144175231228315122437411514617723829132639415521142931241912253104155176231529315419522628132531341552012210312417152731241852262813210312416522142113191528310413515623142931241715273134191428311416152113134181529311415517623726831122436410517626152731141451662317293134165221529312415517624132831141713253941251561913253841251662016211318152113181427310412516622122539411519621728172113134211521031615283124191527310413517621122831141913283114191326384141327311132538411516618726122437411514617723829132639415521142731041812253841351661972413263104141621031713293134155186207248279301032114016210317152103124185261326310413518624122831141451761972513263114191225384125161528310414516619725827936132537411516152931541952462773083294018211314416521628122831141812243741151461772382913263941552114273151225384135166197241326310414162103171329313415518620724827930103211401629312415521172123174231429314420162103171621031541852415211316152101327312416519623152931441952162372682893612253841151813263131621531741952262672983293810441326394155211428316122538413517620725132631041416210317132931341551862072482793010321140172931141652112263111529314418172931542052616210317132931242015211313418521627152931241452212253841151661972382592810301138132631041351662072382693113293134205246277311721432016212314416519623726829935104113263941552114273104181225384135166197241326310414162103171329313415518620724827930103211401621331542316283114145186207278299331036114115283104145166197258279351326312414521122631141452017212318132831041812273141721231642052363112243741151461772382913263941552113283144221225384125156201326310414162103171329313415518620724827930103211401521031341952162915213321132931442152462973183694216210315422529152931241452213263941251762072482793515210314416522624727829937132631041351916212316419524627730834937104112243741151461772382913263941552114210312420132531041613273124145221529313142731041714273104135156207258289351329312415523152103124175196251421031241652412283104135176237291721131441652217293124181921716283154191227394145201226310412517623132931141551862172714273104161328310418132831141452214263114191326384125166197248269341521131915210313418520628132731041351762072615283144201428311415162831613253114171228311413517625142739413517152103174231821432113253941151361672215211313415521132831341952763373784295010521155125713621468157316781780188519921225394155206241328316152113174235296327398419471227394155226267298369391045152103134165226257278339351043142931541752062472812253941451762172583193510391141124613511454155916651429313415519621723828931103611421246134814561226394125166227281428312416520625728831936103911431245134914511554165717591863196620741325384105136177208239271031113515283104145186237258289311033113612401343144815531657176218661972142103164215266297328361629319425529634739842945105011581429314421525630735838942104711501254135614611569142103154195216257308359391044115112531355145815601663176618711977142113164185226287348379431326310413516621725829931103511401246135314551562166817741877197920851521031241752162372983193510401144124913521456156116641768187319782085219122932398241061521031441651862072382993110341136124417212317419526628735841945142731141551962272482792910341136123913431447132731241852462672883193510381142162123184235256287328369391046115312581360146615691671177713293124165206257278359411046114812531356146214263941251461672182713283134155186207281421031341852362572883293710411147142631041551862272582993313253114155186227288341328311417523142631041552162372782993210371141124413501528312415520623727833937104311471253142631241552062473183794110461150125513611429314419525627731839142731341652362773083593910421145125013521456156316691429318423525628731834943104711511254136013253941451862473083393510411147132831041451762172382692810321134123913431447155116551327311414516622725829931103411361240134414481552165517611865196820712173227623792486259126932797281002910330108311123211733120341233512636129371323813613283114165206267288329341039114112471428311416520624728830937104211441249135314591527311415517620724828932103411371243132631141652062472983293710391145124813511454155816601766187019722075217922832389249125972610027102281101421031341752262772983593910431145125113581325384105186257288349381046115012551361152113134175206237298329361038114212451351142631341752062672883393610421521231742452963173784294410491153125713611468162103164205236257311528311416521624731837943142103154185236257278309341038114417212317423528152731041552162873383915211317421523626732834938104111471326310414517619724830932103511371243134714511558182133164225296317391721231642052363112273104155186237288339371040114312491326314420525628730836939104611481253135614601562166517681870197620812185228723912493259526982710413263114165206267328369391044114812511358146315671669177318751981208321891327313416520625730837942104711511253135714621564167013293114165206267298339391043114612491354145815601664176918731976208213273124145196227288309361042114612481352145415591666176818721978122438410512620726831934103811411247135114571227312414520622724826928103211341236134014441429314418521626733837944132831141452162372682893110341140124712273941452162472783294013273124155186207238269321721031341852062473012253741151461772082493213263941251562072483093210381326311413516622725831132531041251862472782993310371225311414517620727831935103711401247142831342112253941451962272883415283124155186227281325394155186227268329351039114513263114165186257278319341036114012471350145614273124175236267308329371043114512501355146215641670142831041251561972282693310361142132631141452062672983593810421147125113571429314417522625727833132731041552062773083794210441146124913541458156414283104155196217238319341036114112441346144915531656176018661421031642152462772983593810421146125013521455155816621765187112253124155186227258279301035114013263134175236257308329371040114212461352142831041451661972582993410371139124213471449155316551763132731341652162673183693910411144124813511453156113283114175226317348379421045115113132731341914283104135176237288329381227310412517621726830936104111451249135614631569167217751877198515273104135186267288339401044115112591528310415519624730838942104411491255172103124165186247288319351041114312471350145515581663176618711975208221842292172931441952262673183393810441152125713631521031541852162372682893410371139124513471452155616591761186715293114155206227268319331037113912441347145215571659176715210314419521623726829931103716210317419522627729834937104011431250135314561558166417210313415518623726830936103811411245134714511557165917651427311417523627732837941104914211314417521623728832936104111481251135314581562166417681876198020822187229023942496251002610527109281132911730120311233212533128341353513836141371443814813253841251662172382792910321134124013461325384135166197238289361527314419524628732839945105211551257136114641568167214263104125166217238269301033113512391344144615521655175918631969207121752278238024842589269127962899291033010531109321113311914273941352062472782993310351140124713491456156116641766186819761428313418521623727829934104214283134175206237268289341038114414273104145176217248269311036114012421347145415601663176518711976207821822285238924952510126104271081428310414517621725827930103311381241134314461550162133174205276317338369411047115012521356145915631667177018741979208221842287239124932598261061421131341652362572883093710421148132631041251762172683193410361142124713501453155816621765186919722076217822812385249125932696271002810229110132631041551962673083393810411146124913511455155914273114165206257288309341039114312461351145715601664176818721977208121852287239124932598261032710914293134155196247308329381046114812541356145815621665176818721974208213263104145186227278309331038114112451347145115551658176118641966207314273941351762272482793010351139124413461451155616631765186819712076218122852390249425100132538412516620725827933142931141551862372983293610421145124913511457132731141652162573183493910451152125713601467157514293134205256307328359381041114612491354145815601666177314283114155186217278299331036114012421347145215551657176118691429311415520622726829931103411381243134514471552165517601865196720712175227923822485258926932798281002910817293154175226267308359391044114612521721332142352763273583894310511821231742052562973683894419211314420524628735837939104814293134195216247268329381044114912541358146315681675132631141751962472783193610391142124413521521131642252763273583894310451148125213561461156716721775188113263114165186247288329341037114212461348145315551659176118651970207715273134185216257318389421046115112561361146615711676177818861429313415520625729833936103811421246135014561559166317671869197220772182228823942497251002610612273124145176217238279321037113912431349132531341552062473083794010431146125013541458156116631767186919732075217922842392142931241752262915212318420524626728834142831341852262472783193310371140124313451449155515210315420523628735842948105211591265142931442052362973283994310501154125913611466157413253941151662072482893010341137124113501628312417520625727832936104011431247135114551559166417661869197320752179228323892491259713293114155196267308379391043114512501353145815621665177313263941351862172582793110361140124513511454155716621767187019762082132931141451962573183894110441148125113561460156614210314418521626729835939104511511253135514581565166717751421131641952563073484013283104155206247298349401048115112561362146615681673177818841429316422525633736841947104911531258136414211316420525633152103174225256277351426394135176227268289321034114214283104145206227258289341039114312491352145814283104135196227281327394125156177198249261032113912421347145215581228310413517622727832935103811451247135014531557166317681872197812283104135176227288339361039114612481351145415581664176818741977208121871328311414519626733836944104611501256136214211316419525630734840162831041351862372883594110431147125013531457155916641770122731041251561972382893510371143124513471453155816651769187419762079218122852387249125932697279928102291091529313417522628731834939104111471252135514591563166717701873197920812186228823922494259726105132731341651962372783193310371139124313451449155116571759186119642067217022752379248225862688279428102142731141351862172683293810441146124913521455155716611766186919722074217814293144195246287328359381041114512501353145915621670162831441952262572782993210391141124413481451155416561765152103154205266327378419451050115312571359146415691673177518771981208621902293239924101251052611313283144205256277338379391044114712521360146712253124155186227258289351038114212471352145915621664176918751226394135196247278319331036114012421345145115541656175818621966132631041251662072682993310351138124113461451155913283104145186217238289321036113912421345145015521660132638412516619721824927102911311234133814411545164717521857196313142931141751962572983293410401428313415520627731836941104811561225310416523625732835937104312253941351762072382793010331139124513273124175226247288329341042162113174255316357428519551059116412701621332042452763373884094210451147124913521455156116641770187719802084219016211317425533635743132831041451862372783193310371140124413491454155816621765186819702073217922822385248925942698271032810629108301123112017211316421528637142931441952463073684294910521154126113631470157216751779188617214321423530637740847950105511611421031441752162572983293510381143124713531460156316691821432142953264018210313418524628734838941104411461250135614210312415519625732836938104311491251135414581560166617691873198020832187229223992410625108261122711813293124155186207258289311037114012461352142831141551962472683193310361139124313471227394145216247278329341038114212481354145615601663176518681972142631041551762172683213273144165216247268329351038114012431347144915521655175916211316420526631736838943104911521256136013263104145176197248309321037114312471349145415561658176118661970207614283144165196237298339381040114612521354145715641668177318771982208721912298231032410625109261112711714263941351662172482793010321138124416283134195256277328389451052115612581364146815701676177918871527310415519625732834939104211441247134914571521131742453063673884495010531156126013641467156916741779188419882090219322952310313253114145196271428313420527632735840943104611521254135914641570132539413518621725828932103911441247135314571559166714263104155196227258299321036114212441347145015541657176218671970207621802282239013293124155186247288309361039114412501429313416520624730142831341852262472783393710431148125313561461156316681774162133194265286337391521031341752062272983393610431150125513571463156916771621231842252763173984895010551158126313691429314419521627731836941104311481254135914611566166817731878198020862189229223962410325107261122711828124132831441651962372983394110461150125313571463156716751777188219881226310412517619723825928103111371243142113174225256317348421327315421526628730833937104513253941351562172583193310391143124513521459156416681772187719812083218913210313419522627729833936104111461250135614601565166917741879198420902196221002310424106251121521131542152763474084694810511156125813621464156716711778188119891326310412516618722825929103511381244135212243841351561972482993410371141124813511459162103144185226247278299331039114212461351145415581662142931241852262873283793910411144124913541458156412253104145206257298319331041114712531358146515711676178118831991110217322425529635741850954105711591265192163194235296381329315417522625728834939104411461250135612273124175196237288339401225310415517622728162113174255336357408449481050115512621368147215751678178615210314418525152731141351762272683293810411147125314210312415523629733838944105011541258136414283134165206227278329341036114012431346145014210312415517623726831933103811401243134814541558166017651868197020762178228413263124185216247288319361042114512521354145915651429311416520624730832937104111461249135314561558166417210317426530636142831141652062473083593710421151125713631467157313273104155186227268289311036113912431347144915531657176516212316424529632736839947131429122631141451661972483112253941251761972282592810341138124614283124145186217278331327394135176217258299341036114216211313419525628730836938104414211313419521624728836942104511511254135914631567167017751877198220872191229814210312417524627730835940104211471252135514591562166917741881198520882194221012310624114251172612027124281312913530140311463215212253104155216277298349391043114912521360142831341552062272683214283144185261326394115186237298379431428314419526142931442052863173383794314293144205276327388449461052115816210313418522628132831041852462973383914283104155206257278319361041114412491354146013283104155176217238269301033114013283104135166187248309371042114612511355146015621664176718721976208313283114195256327398479491051115412591367132831442052763673884294410461149125413581464132831341852262773283494010431148125013551458156316651767187019752079218513283104145206267318339361041114512471352145515591665132537415521623725831132731141651862372683093410371142124813501458156416671773187913263104125186207238259271031113812401345144715491656176118641968207621832289239324972510326107271131226311416523627730833937103911421246134914521554166014283134185226267308339381043114512501354145815611666177118751979208421862292162103164235296327388409481227312417523627729832935104011451426311413517621727831933103611421245134914521556166017651871172103174245286341228313419522627730835937104314293144185236267298349381041114512511354145615621428310414518623726830935103711391242134714511557132531141452262673283593810431149125213561462156416721328310413518620725830933103711401244134714521554165817641867197120772179228714283134155206227288309361038114012471349145315551659176118641970207621792285132931141552162472883293710441147125113561461156712273941452162472783293710391142124513511457142831341852062372582993210341137123913411445155016561225310414517620725833939152103154215296317358389401043115113283104145206267348369411047115212571365146715711677178314210312416520623728835943105111531258136414681571167617791887142831241852362873483694210451149125513591463156816721774187919832087218922912395249725102261052710728115132831041351561972482693010371528312416520623727832935104011421245135014561559166217641867197114210314419524629731835941142631041651962372783393610401146132631041551762472683093310351139124613491455142831341551862072382592810311134123613391441154416471751185619602062216622692375248114283144185266287338369401044114912551429314419527630735837941104511481251135614601563166817741878198020861628312417522629732834942142931441651962572782993210361141124513511456156116631767187019761428312415519624726832152731041451661972683193310391313273134191328316152113174235296327398419471528311413517623725833132831041551862472883093410381142124513521456156116641768187214283124185216287318339391042114412491353145815631667122731241852662973383916210313417520623729835132113154185246297318369411043114712501353145715591661176518721974208021832290239424962598261012710513263104165206237288309341036114412461350145414293144205226267298329361041114512501353145615591663176618701326311416519623725828930103411391241134614501554162133204255286327358389441046115112531357145915671670177613293124145186207228259271029113212351341144915511657176318681972207421782281238324862592269927102281062911212253941151361872182392710311133123713391441154916511753185819612064216822702374247825821225384145186267308329381043114612481353145515581660176318691327310415518621723828932103411381240134314451550165415273114165186227248289351039114513273941351661972182393110341136124113461451155516601766186919742076218122832387249125942697271002810329107301111427310416518622726831933103711391244134814541558166117681874197720812187132731141451862172582893410411147125113551460156613263941451862372983693910441146125013541458156416211313419522626730142103124155236297358399411046114912511357145915651325374155216237278299341040132739414516620725831935103711411245134914511555166017641866197020742178122731041551862272782993310371141132537411515620722828933103911411246135014551561166317671870197320772180228423872493259713263104125166197218269281032113812411345144715521658132537412516618723828932103811401245134714491552165717601864196814293124185226267328349391043114812511355146015651668177218791982208421882292122631141652062673083293610401142124613491454155616591761186619702072217522792381248425902696271022810529111301163112212263104135196247298349361038114512481352145515591663176618691973207621792282238624882592269627100131521131341651962172383112283144165186227248279321036113812431345144915511655176018661428311419525628734836939104311451250135314581560166317651869197120742177228123852492142931141752062572783193510371140124313491452155516581763132731242052663214283104135176217248319331036122539411516618721825122631041351561972382693110391147125213541460162103154175226267298329361038114012451349145512293124175216247278299321036114213263841652162773083493810441150125713611466156916751327313415518623727829934103711431247134914541560166616293144185236267298369421046115112541358146414283154205236287318359391045114912531356145815661621231442152663073483994310501156132731041251661972182492810321135124013461427312415518623725831132831341952763173584194510481153125914293144215266307368389441048115412581362146515701674177918831987208921951921131742352663273884394913273104135186217238279311034113612441351142931341952262572783193310381145124813521459162103144195256287338399461052122537411516619726830935103811451427310412518620725827933103811401247134914511554165917631869142831141552062372883393810401144124813511458156516691775172103134185206247301225310412516621726833936103811441529315419526122631141451862172483294210441148125113561461152731141551762072282692910321138124315283124165216261225394135156207228269291032113912451352145615631666176918771984208821932210123106241102511426117271212812716213315419522626729831937104311511253135814661570167517791883198920912195229723102241082511226116271212812615293184205266337408459521057116112651367147115751677178518951998201002110622109231172412325126261292713128137291431328310417524628731834942104711521255135914651569167517801521331542052463273784212263114165226267308359371043114712541359146315691671177618801984208721932298122831041551862272682993310401145125113581464156916761521031842553163613273164225246307338359401044115012531358132731241651862172582793110341141124813521456156116671769187519792082218422892391249725100261051327312414521623728834940104311491252135514601429315419521624726831938104211451249135512243104165186237258309321037114112431349145215571224364105166187228249281031113512371341144415481651175618591961206421682272237524801226310418522631739842947105011551260136314681429313416521627733837941104711521256136014621567167117741879198520912195229923102241072511226114271202812529129301363114032143331463415035155162133154215246277348399411045115012521359146515671674177718821986208821942297231021326394115156197238279301033113712411347145215561660176514273154225276307328379411047115112551361146415691672177818851221031441952162773183594010421145124913541456156116641769187515293174235286377398429441048115312551359146215671672132731241752362573183593910431151125713611465156916741521031741952262873083794110431149125413591465157216771721231942753263474084494810511153125613611226311413520622726830936104211491256136214691574167913273114155216277338369401043115112551359146412263114135166207268319361039114512501354145715601664176913273114145206257308359401045115212551359146412263114155196217278299351038114312491354145815601664176718711975208114263124155206247328389431049115412601365146915751679178318871992209621101221042310924116251221628312414520622726830937103911431246135114561221031942853764675586497310821191121001310914119151291613817147181561916220171211802218423189241982520126205272082821329218302231326311414519622725829935103911411245134814541556166117641867197120772180228223872492132731141551962372983393710411145124913531458156016641766187019752080218522902393249525100261042710728110291143011831126321293313134135351383614637149381513915640164411674217143175441794518346186471904819612253841351561872282592910311134123813401445154916511754185819612065216922751521131742152863173684094310471151125613611225394125156177238279311035114012471351145515581661176612263114165226267308351621031612263104155236307328399421047115112601365162931541952362673083512263114145216267328381629313418524629142123154185206247288331326314424527632737840944104811531258122631141651962473283494210441147124913551458156116661768187119792086219322982310312263114145206227288349381044114712511356145915631667177118761979208421892294239824103251092611527120281232912930134311363214033145341503515236156371613816339171401764117842180431834419145193461984720048205492105021251219522225322654233552385624257246582495925360257612626226714263104145196237258299321038114112451348145215561659176318651968207421772281238724902596261002710528109291113011331119321233312734132351371225374135156187218239271030113212371340144515501653175518591964206821722275237724802585122631141651862472883393610381142124513481452155516611765186919722077218422882393241012510426112271172811929123301263113032135331423414635151361533715938161391654016941177421824319044192451964620047204482084921550222512255222853231542335523856242572465824959251602576126362265632696427365275662796728268285692897029412273114135186217258289311034113912263114135196227298329391042114712541357146215691672177818811983208721942210023104241062511026113271162811829121301261226314419522627729833938104311471251135714631227312416522627731833939104611501253135814631621131942853263474184495110571162126712263114135206267318399441049115112591362146615681673177618811985208921942299132539418524626732835944104611531260136314651567167517791882198717212317422528634132739414518620723826929103311371243152103124185206247298329361039114412471353145715621226394175216247291621031441652162572883313273134155206267288339381042114812551621031341852463273984614283134155216287328371226311416518624730834938104311471250135514591562166617711226311416521625731835940142731441952262873183493810441147125013541459132831541852663273984494610531159126313691476157916821787189215293184285376467518559581066117512791383148815931528312414516618726829931103611391244134614521555166117671426394115166197238279301034113612421345144915531656176218681429314416522628730833937104511491254135614601563166817711873198120842186229123942498251002610327106281102911330115311193212315210315421529634737842946105016210312418525630733837939104211461429314419523627731833936103811421247135014541560166614293144165216247278339361041114312471351145415571661152831241651862072382593010321138124513471453156016661428311413516622725830932103811441246134914531556166117631867197220762178228423862488259126952798281012910514293144175216237278319341040114512471353122631241651862373083593810411147125118213318421528631737839942104711501254135614601563166717711874197720802184228623912495259726101271071628310414516622729834941104611521258136014651569167417761881198714293134185206247278319341038114312471353145715591664176818701972207721832288239024952597261032710913263104125186217268289321037114112431346145015571659176318671970207417214319422527635742847952105511581262136614681571167513210313418521626729835162113154205246307348379421048115212571362146615711677178216210314417524630736844950105811601264136614681571167617791883198714273124175206277308359371045132638413515620723828930103411411244134614501552165417581861196320662170122731241751962272682893410391142124413521455155716621765186819732075217822812383248725892693132731441852162472782993210351138124013461451155516581762186719712074217922851224310412520626728832936103811431247135014521554165817621224310413519622726829935122631141551762172683193410401146122731241852062572883093210361142124813210313417522627733837941104611481254172103134185206247301225310413515623726830933104114293144165206247308339381041114512481351145315611668177118751979208421872290239524992510426112271172812529129301333113732143132831642152963374084294710501152125713591463156914293174225306327358409471049115712591363146815731675178118871994209721101221072311324120251222612727132281372913930144311473214933154341601329311415517621724827934103711401246134814541629313419526629732839122437411516619723828932103611411243134913210313420525631736840943104511481252135714631566167017751878198320862188229523100162113134195266317338399451224374115166197238259301035113712401346144815511654175918621965207314210315417521629735840945105115211314419521626728833939104311491252135816283124175216257288319361041114612511355146015641668177118771428313419524629731834937104011441246135114541557166117671873197520782181228423892493259826103271072811029115301173112032123331263413013210312415523626732837941104311471429311416519624729831938104411481252135514591226311417519625728832938104011471249135614581561166317651868197220752178228123852489122431041251561872182392710301133123713401443154516481752122437411516620726122539412516622725829122438413516619723826932103611401243134614491553165713263841351661972582793110351621031241651962672883293613283104125156227288309341038142931341552162472783593710401144124913511453155715283124205266307388429461051115512601365146915711676177818821984208821912293239624100122631041551762172482893110341138124113451447154916531756186219681226311417521625730832934103811411245135114531559166517671870197320752179228513293124165196217258299331037114312263114135166207228259311037114312461352145715631229312415522626730834938104511471252135815210313417521627732838946104911541258136214273941251662072482793110341136124013451447155116541758186219672072217422782382248525911529313419524629735838941104411511253135814611566167017761225394145186237288329361041114612521358146315691675178218851989209321972210223104241081521031241651862072482693110371140124413461450155316561759186419672071217322772380248425862690279328952999301013110432107331113411513283154185216257298349381041114512481350145615601664177318771985208921942297231022410925111261152712128127142931141752262873083593910441150125213561460156416681772187619782083218922942396241002510226108271102811512283104165226257308329401043114712541360146615691674177718811226311415522625729834936104111471225311415519623132639413518132631141451862172482993210371139124313461449155216551757186119652069217422792383248925962610227105281092911430119311243212833132341381328314421132103134181327310416132831541852562773183593710411144124713521454155616621225384121321031542052662973183493710401144124813293124155206227278339381046115312611367122631141652062372713253741151561772382693310351140124613531456156216651768187219772084219122941328315423528634738842946105011521257136414661570167417781227312416520627733840943105011531260136514701572167617213320422526629733837152113154175236257298349371040114412461350145615611665122831441952662873483994310481153125813631467157516791783188619882093219914273154205246267318339361042114912531357162113144185226257308329361041114514293124195216257278329361039114212471351145516211314417521623727832939104211461250135214581562166617681872132103144185246287338369401043114712511357145915641667176918731979208521912294231022410425108122631041352162773083493810441226311416518623726829934103811411245135314581561166517681872197520792187229223952410012283154205256277308349391043114812501355145715601663176518731975208221872290239324972510026102271042810729115301203112432127331321226310418524626731835940104211491251135414561560166317661871197617212315422525630734840944104611501255135914641568167017751878198318210315419524627731836941104411491252135814611564167117741877198120852191229423972410125105261111421031241752462773083594010421147125313561460156316661769187319792081218422862394249725992610427107281102911530120132831241752062572783093310381140124413481454155716601764186819712076217922832386249225971217213132631413273131521131715293114155216247301325310413519622724830132831041752362672983693910451628311417520623728831940104311451251152103184205226287308361428310414519623729835940104611501254132631041652162372883593810411148125013541458152831241752362573083812283134185266327378439461051115715273114145176227258299351037114012421346144915551529313416521628132831141752315283144175206227288369441047115112551521131541852362572983293814263104175206247278299321038114616283104165206237291325374115156207258311527311415517621727830932103511381245134914521558132639413517132731241913273124155176207248301326384115176197271329312416518622724827929103511381241134712263941351862272483012263941551762372582993210371139124713273941552062272883293710391145132538412517623142731241852663373784094410501621031441652062673283693810441729313416521627731837152931241952362673083593810441148125013561427312416519625729831937162103164195226277338391621231742052363173712273124155176217268299341038114412471349145215581427310415521623728835162931141551762313263124155196227258279331327310416519622142731041551762072682993410391145132931141451662072482793210361142142731041651962472883193610411146125113561458156016641768187319752079218222842388249217210313418520624730122831141552062672983513211316419522627733142631141551761972682993310391527312414519621727830932103511411245135312263941351862272482893310391628312415519622727830932103611421227312417519622728122103124165196267321327312416518623142831041251618213317425132731241451762072282493010371140124313461450132103134175231427311415520624730836132731141552116211314418524152931241952663273784394610511157132731341652263073684094613273154185256287368409431049132831341552062473013293144175226247268289311034113912431527310413517622725833142831141651962272683293810411144125018211316422527633142831341952362917293124165206257311221031541852162473013283134165206227278309361426313416522624728832934103811421427311415519622724828934103711411228312418521624727830933103714273104125176237278319351038114415293124205266317348369401045114812511357146314283114155196217258279291034162103144195216247298351821119213192131227312122103164195256287351327313419524631152739414518122831141652262973183393715293134171325384145206247281821131441852062272783093710391142124612263131429311417142831141916283114145176211428312417523627735182151225310416152731141652062272816283134165196241326311415519621727162113164245276327381225394165196237291621031712253741412243941715210313416524152931342052262815273941552113263941451662172382793110361328311415518625192123154201521031241852513273114201429312415518620723826930103817211317423528633122531041452214210316422132831141351762313273114191528311416152831412263121326314142931341551915283161226394125146187241621231742015283131521031341652413273114145176197231428311419142831241752362773413253941515293114155211328310413519152931241651862614273131329315418521628122538413519142731342114273114135176231321031442214283124145176231529313421152113154225266321224374125176197231224310414520142931542013263124181426311415522142103144201528311416524132731141914210313418526172123144195251621131342016210312419142731041252013273114191325311419122831513253104181225384125161225310415519625152931241652213273104181428310416142731116293151427313417520626122537413142931342017211316132103124181521031341915210312418524626732172931342152914273114145176231224364851617212316142731041551862072382692910311137124013451450155416571760186219652069217122752381248325862690279228100142931341918210312419122631241551962373112253841452017211315162103124191427314142831613253114191721331741952717211315420523630734839944104814283114155211921631842352918214316424192153231921532316212314421142731141713273114191527313421132831141912253104135181621031642052814283114175241621131813273114191621031241914273941413273114191325311419132731041812283134191328310418122731415211316422172113171327310418122538413520152931141917212315419152831141352114263104135166221721431742117211315417522182113154185206261621431742018213319423529122731542052362913273941452113273124191521131442012253841414210122531041415212314418524162103144195236277318369401047152931241713273114191528314122631041713253741051613263941151562014283151428316132831512243941351562214283124201628312418142831442152914273161328311419142831141417211317192171427314418522630142831141415293151528310415518623152831616293114191128310415122731241451762212283104155176207268309331037162831341752162573383694010441421031441952162472883216211315417522629732838940104311471251122731141351862472682993210381529314416521623725827929103111351237134014461550122731241651962573112253841652262573183994110481325310415517624142931241551962572783415293124185246297361224374105156187221327312415519624726829931103516210313416520623726832142739415520625730832937104011441328314417522628736162123144165201621031742352763313273104155176237301227310415519623728830933103811411246134914521557166217671870197420802183228723931225384105136197238269301035113912471352145415601326310415520623728831936103811451250135514581561166417691874198020882193229523972410025105261092711428121291243012731132321371628311414516621726830933122731041652162372883393610411146124913531458156316651769187319752080218522872391249525982610227106281092911330116311221328314420523629734837939104411491253135814631565167012263114165226307398419461048115212591366142113154205276327398439501621231842152662973312253941552362914273124145196217248279301035114215283124165226301428314421524629733835939132539411514616720822927103111331237134014431549162831341752262672983319211315420162123144211329314416520624728132531041551962215210314416520623726830937104111461429312417521626162831241852262672983493910461327311416518621725828934103911421247135014541521131842453063474084813211317421526152103134215281521231842152662973183813263941652062314273124155221621031541952563073516212317422132531141552112253114135156177211326313416519142113154211321131542014263104151326311415517622725829933103815273114135186217258329351039114515293114145176207248299331035114016283114135166217248299311038182133154195236301225384135166211226394135166187218249281034114012210316419525631737122437411142731312253749512618724826933122639412516619723827122538416519623727829932142931441751962372883093614212316422132831441852062813253104125166187228259291033114012421345144715541326394125186207238299311034132831241652013273124155186231325312415518624132739417132631141813293174231328312420132831341716210313417521625731122431041451661972282592710361224374105181721131441715211313417523629132931341952462973383894010451326311417523629731835941104311491252136014631567167117731877198120862188229023922495251022610427108281102911430116311183212233126122631041251662072682993310351139124513471451155716631321131742252663173484094510511154125913631468157416761780188419882091219322992310515273104155176207248299341037113912461352145715631665176918761980208221852288239024952599261032710728111291133011831120321233312634128351323613812283114155186227258299351040114312491353145615591662176718701974207621792283238924962599261032710928112291163012031126142631341551862172683093210351139124313461449155116541758186219642067217122742380248425862691279328972910230107311103211233117341221325394135186237298339391044114812511353145515601665177118771979208521892294239824105122438413518623727832938104011431249135314571561166617701874198220872191229512253941151561972482693115283124155231225394115156187228259291226310415517621172931341551962172383193610411147125413571464156716701772187919851325310413515620723828931103411381242134414491551165517611621332042252963673984394610521156126015212317424529634739844948105411561260136714263104145206257298319331038132831341752062372583093310381142124413491456155916631765186919732080132537411515617723826931103711391244134614501552165617621868197020742179228423862491259626982710028103291083011331120142731141552262572883193310361140124713531455155816621767186919732077142731141752262973483994210461151125613601462156616721779188219852089219222952399241032510526107271112811429118301223112532127331293413214283134165226257328369441049115112551361132831041552162772983293410401721131641852463073684294610481153125914293144165196257278299321037114415210313415518623728132731141551862373183694010441146125313571462156516671773187519811326311416122639416519623730132731041351662072483093210361140124213461450155815283144185206257278341325311414518621725833152931341752162673383894310471152125814283124165246307328369391043114712501352145415571326310413515617720824928103311351241142103124155236297358399411048115012551357146015641666177218761979208121832289239224942510026105271072810929115301203112232126331303413435139361481224374135166237268309341040122731141652062472883213293134195246297328379431046114812531356146115641667177218771429315418523628730833935104111461250135314581563166817741877198020842186228823912496251002610712283104135176227248289331035114112451348145412253124175196227308369381042114814273114155216257308329381045114912521357145915631666176818761227311419525629734842945104911521257135914611566166917761325310415517619724829934103711441246134814511557166017671871197420762180228223842490259714273124145196237268289331035114314263134155206227258319351038114112451351145415571659176118651969207521772283122731241451962272683093210371143172123144195256307328379441049115112561359146115681421031241652062572883293710391141124413491453155912243941452062372983193710391143124713491453155716631768187119732079218517210314421523625728830936104211441246135217211313417522624728830933103511411247135114561558166412263941151661972182592710301134123713401443155112263841051461972382593212263941251862072282492710321134124213253104155206237318359371045142113144195246277318379421046114812521356146515293144195276297348399421044115014283104135166197218249281228316422528633738842947104911571227311418522626734142831241652162372783093510411145125213541462122631141451662413283124145186247298349371044115312591365147115771680178614263114155176197278309321037114012421345144915511654175718611965206721712277162113154195236297338419491053115812631366146815741527310412516619723826932142931441752162572883193710411148125213551461156416691772187619812086219022942310324107251122611527120281232912730130311343214033143341511329314418524628732836945142931441852162673083393610421147125413581461156716711776188019882094162113144185236277348399441046115112541358146215651673142123174195226277338379411045115012551359146415671669177712152113134175236291429314419523629731836938104111441246135014561227394135176207258309331038114412461352142931241552362573083493610391146125313601467157416761780188719912094219815283124155186237288329371042152113164195236297338379441046115512601365146915731675177818821987209221972210223109241142511826122271281421131541852262873183493610421150125813611464157016761421131441652362873183694010421147125312273124185226267308329371043114512501353146015671529314420528634742849952105511591261136514283114145186227278309341036114212481351145615621226311416521624726832936103911441247134914531621031641852362672983714211313418522627729833936103811421244134914541557166313253114135176207248289311034113912441347145315591529311414517621723826931103311371241134717210316418524627734840942105011521256135914631567142931541852262815293144205256277318339381042114412481350145615621421031241752462773083594010451147125213571459156216661769187519772082218822922399241022510526108271102811429116301191328312418523631737843947105011531257136314210314421527631132831442052663073414293144165216267328379421047115012581364146715701678178118831987142931441852262773083393710391143124813501452155616581763186914283114145186237258279321034113812421348142731141351562072483093710411143124713501454155716621770187219762079218122862391249525982610027105281102911330117311223212433128341303513436136371383814239146122538413518624726831934104011421245134914511556165917641866197120742176227923822488259126952710114283114135166197238289311034114113263941251662172782993410371141124513491455132639413518621727132831441651962172582793110341138124213451447154916521429313415518626729833935103711401245134714501553165617601862196620702172227623812485258826922794289629100301051521231441852262673183693910431146125013541459156416681772187619792081218422892393142931141651962172582993310401521331842152462873283794210471150125613591463156616681774187719802085218822902394142831141351662272783193712253941251862472883193710391142124812253941251661972482793010351137124013421446154916531759186519702076218022842388132638410516619725833936104117212317422524626729831933103611401246134914551561122539416520623725829931103711401242134814511556165917631866197420762181228618210314417522626729833935103911431250152931441652162572883393610421521131642052562973383994510471152125513611321031241752262973484294510481151125513581462156716701775187719821328316419521625727831933103611391245142931141652162573083493810411145124713531529311417522630735838943104911521256136414671569167313283134195246267328389421046115313253941752462873483894110461429313418525628735841132831342015273104145166237288329361039114512531227314416520624728833938104011421248135114541556165817651871197620792181228723931421231842252462773283694010451147125313283144215276327388469491055116012621369122831341551862272683093510371143142831441952262472983793910451152125613621428311414519626729836941104311471250135314561561166517691874197620821428312416518621723826929103111351241142831341852362773314283114145196247318359411046115112571359146615701674177818841988209021981226384115146167228289301035114012431345145312253941151562072582793010341137124213491451155416591761186519682076122631141351761972182592710291133123513411445154716541759186119682073217822802385248725902698271022810629112301181226310415519622726831935103711391244132538413520622726830933103915210317421527629734838944122931141852663212283104125176231225384115136177231225394145186217238259281032113412371341144515481652176014273114175196247288329361040114616211315421525629733842152731041451662072582893210371139124613521458142103144165206247268319351040114212441348145215551658176318651969207321762280238424882591269427982810129106301103111532123142831141452162873283794314283134215266307328389441048115312591621131441852262814210312417524627730835940104211471252135614601564166717731875198020832187229123932498251041421031542352863173683894310471150125213571459156714283134185226277318379401043114512511325311418521625730833937104111431246134814531557166217701215273134191428313418523627733152113164225256277331621231441852162773183494010431146125113561460156516691775122639412517621724828933103611401249135314621566167415273124185216287308361227312418526629732835940122731441952262772983494110431149125213541462142831341552062572983393710441146125113551459156712273104165196237278309361041114512471351145615611667162931541752262772983193510401145125113571464156916721777188319891329312419524627732835940122831341551862472783293510411144124813531455155816621767187319772080218622882394142731641852362773183793910421145124813521456155816621766187119732076218022832389249625102172123164215236277328399431048115012561362146815741678178118831989142831642452963273784494910551160126313681474162113164225271428313417520625728834132638414517622727835942104511501256162133154205256307368409441048115012531356146115641667177218781327314416520625730833940104311491253135814601564166617701875197820841529313418523629736838946132931541952262573383693810401148162931442052362572883493710421145125013551457156016621765186719722074217822842388249325991429314416522626732838941104611521721231742252763674084494910551327312416521624728831936104011431248135514611429314418522628734836940104611531256136314691571167912273124165206227308359401048115112571360146615731679178318871993132113134195256287348389421044114912551359146315651670142631041413273114145176207248289331037114112431351132831441752362773283493810421146125013551460156416671771132931241752262573183493610381142142103124195226287338369381044115013283134205266327348409451048115312601363146715721674177818821988132113174205236297318379441047114912551328311414519624728834939104411491253135514591565167017761879198220842187229112273134155216237288339371041114312481351145315551659176318661973207921812285238824912597261011227312418521626730835939122731341551862272582793110361138124213461226384115136157188239251029113112341337144215451649175313293144205266307348399451050115212541359146415671672177818801986208821942297231002410525108261132711928121291253012914293134195256287338379411043114612501355146015631665176818721225310416519623729832935104011461427310416519623725830932103911421246134814521555165817611866197020772180228623912496259826101271032810713273941451962172482993110341136124012263134155196247278309341039114314210314417519622726830936103911411244134714531558166217661869197220742176228023862493259826103271062811129120301223112632130142103134205246287348389411045114812521356122831041351561872282492910311133123613391441154316471751162123144205236297328379401043114712511354145815611664176618691973132739413515619723826929103211351239121314283124165216237278319371043122436414517619724827932103814212318420525634740844948105711601262136714701572167617781884199016212314418524628732837940104311481253152113154205256307328379401045115012531358146015631666177018721977208221842290132631041651962472883293410381140124513541456155916611764186719711228310414520625727832935103911451248135114531556166013210313415518623726830934103811411245135014551559142123184215246267328389411048115412601363146615711674177718831989122831642252663173483894310461149125213561326384135156187208249291035113912421347144915561661176618681974207921822289239224952598261062710828114291183012231127321313313334137351423614637148381521329312414517619724829933103811431247135114531556165917621866197020752178228323892495259726102271052810729110301141529315418522625729836939104311461250135414561560166517701875197920832188229123982410225109261112711428119291253012931133321383314334149162123144185206237258319331038114312461350145615591663176718711428312418523631734839942104811521629314416522625731836942104611531257136114641566167117771879198520882192229614283144185206247278329381225394125186217238259291032113512391342144815521656175918611963206921712275122531041551862072582792910331135123913441448155316571762186519732076218022841321131742052562873283594110461152126013621467157316761778188419872091219422962310124107132731141552062573083694410461148125413581462156516711773187919822087219122942396241002510426106271102811429118122831341652062472783093410381141124513491453155916631767187419772081218522911327311417519624729831938104311451251172123174235316387408449531056116012641326310415521626728833937104111451247135114541560166417681327311416518621723828933103811411246135213283114195256287308359371041114412471352145515591663132931141652062473083593710411327314416521624727829932103611381241134414481328314416521629122539414520625728832934103611391244134714511555122831141652062272615210317419525627730832936132931141451962573183493710411144124913541459156316671774162133184235316357378429441050162143194265326387428479511058116416293154205226291529313418521624729834937104111441246134914571429312416522624729831935142103134185246297358379421046115012551358146215661427311413516619722828132731141451661872182392710311139124213461452155816601763186619682072162123174235256297358379401043114712521357145915671672177718831990209321100221032310524113251152611927123132639411517625727830934103711411245134814501552165618213315418520624727829932103411361240134214451547165117561859196220642168132931241952462973183593810441148125113561463156616701773187619792084218822912395241012510426111271151326314420524626730833936104011451249135214561562122831442052562773183693910431147132631041251762172482893010321136124013421446155116561761186319672070217322771521131541952162672883193510371143124613531457156316671771187319752079218122872391249625992610327109142831241451661872682993110361139124213461450155612172131329314419524630142638414519623727162103154195216257298351329311414516623132931141451762272483217210314418522625732142103124155236297358409461052142731041551962372683093410391145152831041651962373083293610401144125015283154195236267288339411043114917210315417523627731834941104511521257136114641567167017731876197820841427311419162831041551962172883393712263941351762473114273124155186247288309341039114212461428310416519621727830934162143194215256317368429471052115912661628311417519626728831935103711401242134414471553122931441652062372583312273104155216247278319341040114615273134155196217258279311034113712441347145215581661176418681971207721831327312417520625729835940104311461252135414601821231742052362873613263134185236277318349401327312416522162103154175216267321226311418521626730835939142931341852162472883093616210313416522625728830938104213293134165196247298369381044115012561361146415671672177718821986209121962299231022410525111152731141651962473083393710441151125513571460156616711777182143194245301629311414517621727833940104311461253132638411517621723829932103411381521331542152863273813263114145166197238289311039114312491329314416521625727833940152931341551962472783093210361140142931141551962612273114185226277341721231642052362673083614283104165206261527313415519621726832934103711431247135314210314421524629734838941104511471255142931641952162573113283104135166187228249291037114412491355162831141752062372682993210361140124714293134195226247301521031241651962172482893010331136124013471451155316571761186712253841051361771982392610301134152931341852062372582893110391146162103174215266307361421031742153063618212317424142731041451862172582893316213316418520622727829932103611381240134314481224374105166207278319351042132731341752362573083614283144175226257328359391045132931641952262572914273114195226247298369421045114812521359146215681672177912263841151662372683093616213315420524629734836940104311471228311417519625729832934104017212317421524627734122638411516621724828934152103174235291621131542352914293144165196257308329381044114812541359146315691429313422525629735132731241752162712210312416520626122631041351662213210314419521629162831241652162472783193713293144185246287341228312416522122831141351762172883193710421148122437413516620723831152731542152362873183615211318421527632736842132739415518621726829932103811441621031241552362973283894310461152125713631327312417519623730833935103811431246135214210312417523627731837152739411516619721827152931241652062612172131321031241652262572883414283104135171426311414517623142639412514620726122103164195256277318371225384105146197238269321039122436485141629313419524628142931241652014283114175206261326312415520624728122731041652062513283144195236291327313419522629142831341652162773183512263941351762072382793113253104135176207258319351427311416518624132531141352114273941451762314210314418524152103144185216271227394135181521031415210314420142133174221326311417523626731837142931241952162773312273104135186207281421231541852162918210316418521625729122731412243741351962272583215212314418524132638411514620722827935103911441250132831642252563173712210313418522628730836122531041752313253941351561972382692810341325384125156177238291226312142101621031241814210142113144185241226394135156197251225384145201225374115136191229311415519122631116283124195271421231641915293124175221228312417520626732838942104814263941251461972515211317422529162103171215211313417523629122431241852363113283114145166207248289341721231942252663073283894010431148125013551458156316691775187919832089132731141752162673083493710411147125313263104141428312416520622725832935103711431248135314571427394155196257298349371041114512283124155196237258309341037113912451347145015541660176418681972132631241752262672983393510381142142831141451962472983293710451147125113571463142739411519622724829934103711391241134414491553166012273124185236257308349381043114712501355146112253104165196237298319341038114414293124195256317388469481055116312661374182133154205236307338359381040114512501354145915611664176818731976208321872292239524102122831141651862373083393710421147124913551426311414516620724827935104011461249135414571564132831341752262673212253104175246267328389431049115712611367147415771679178514283164225276337358389411045114812501356162831241652062572983293510391142124613511455155816621767187019752077218022842388249416283104135196257298349371043114612511354145715611663176618681970207321781428313419524626729834937103911441249135614581562166812263124145206227288319341041114312461349145315571662176418701427315421525629735840944105214263941451661972382693210371142124413481454132931341852362672983593710411147142931442052863573984194610491151125613621429314418521626730835944104911531259142739412516618725827930103411381240134414461552165417571860196320662169227814273124145196237268289331035114314293154185236277328359421047115012531355146114293154195236277338399451051115312591363146615681676142931141952262772983713211313421527630736842121521131341752362912273154215246307338389421046115212571360146615721228310415517620724829933103811401245134714501553165517631869197420762179228223842489259126942796281002910613263941351561872282492610321134123713401447155016521758186414273124175206257318399451428313419524627732837941104411491252135514591228314416518625728834936103811421246134814521555166117641867196920742178228423872493259912243741151361872182592710311133123613391441154516481750185419572060216322662370247412283104135156187228289301034113812401343145015531657176118701972207621782282238724951429314419524626729833935104111451248135014561558166617691872197613273114155206257298339371042114712521357146215671675122731241652062273083393610411144124613521521031542152562973283794316213320426531634738844948105311591265136914721575167817821886199220952198221002310624108251122611727121281262912930133311383214133145341503515536160371623816439169401724117542179431834418545193152103154195236257308379391046114812531358146115661670177518811528315417521629731835938104111471249135314571565166917731876197820812185228723922494259726100271062811315210312417522624727829932103411391241134514511555166017661429312417525632735837943142831341852162673283994110471153126213651471157616801785188819922010021102221072311124115251192612327129152831141351762172983293510401142124513491452155616591765186819722075217922842388249125951521131842052663173483994110441146125413273124155196267288339351040114512491355142831341952663173483894410461148125013581460156316671771187514263941351762472682993210391143124713521460142103144165226257318349381045115112541358146215671670177718801987208921922294239924105251102611427118281212912330128311303213814210312417519624730836941104715210315421523626730836940104211461250135414591562166717731328312416518622729835939104411491255135914621566166917741880152731241552062572983193410381143124613491453155716601764186819722078122731341752162772983393610381144125013521456156013253841251662072582793210361138124013441450155516571761186514283104145186217298359381041114712521355145715611667177018731976207821812285142831341852162673083393810431146125113541460156616691773187915283114155206227278309361039114412471351145315591661176718701974207621802284238724912594269927107152103154175216257288351621131742553163473784094410471151125313571460156416711776188113263114165226287318369411047115112531357146115651669177418811429314419523629732835944104911551259136214651569167317761879198420912194229723101241052511126115271192812429129301333113932144331463415035154361573716038167172123171721231742012263114165186247288349391046162113164195236301328313415519623728835142103124175246277308359401042114712501354145915681675132631041451962472783593710411144122631041552062673483894210441149125613621467157416811784188819952010121105221081527311413516619721826930103611441247135114541427310414516619722825927103011341241134813283124155226267318339361039114212481350145315551660176418701972207521782286239224942597261012710528109291113011331120321263312834132351353613737141381433914840153411564216143165441721527312416519622727829933103811431248135314571560166417691874197720812184229023972410416212317420526632132931241852062673083393610431147125013531459156515283104135166207278329411050115512591366147315210315419523627731836940104511491253135914631568167017761879198520892192229823102241042510926114271171428313417520625728833937104111451248132831041651862472683193810451521031541952563073714211317419522626733122731341652362572883093410371142124913521455156016631328313418523625728832939104111441249135414581565142731342152763374113283144165206247308369411048122531041251862172382592910331140132731642453164074284595010551159126619212316425529638743850122731241751962372783393910411144124613501453155816601765186919732079218612263114165226267338399421048115512273124175196237278299341037114112441348145215551328314417522627734839943104611511258142103164195236267328389431049115212581365122113174235286351226311416523625729833938104011441247135114561560166217661871197620812188229123972410325107261122711428116291223012913283104145191527311413517619723826930103411391243134914541561162103144191226310417519623731839945104711541258136214701576168017841889199415213322426530632737844950105411591263137014741577168017841888199315214324433542649754856961106611711276138014841589169517991810219106201112111614283164225266307358401321031542152717212318425532639743849122731541952663073283693910451148125113561460156316671770187419772081218522892396241002510515273154175246307378449511054116012681370147315751681178318861990209321952299231032410525109261122711528117291213012431128321303313334137351403614637151122739411516622731834940104411481251135314591565166717721877198120851325394145206247308389431427315421525628732837939104311471251135614611521331642352663173984495010561158126413681472157416761783188819912095219722100231082411025118261202712528127291333013631141122103124195256287318359381042115112531359146215681673177718811985208821942297231032410525108261142711928124132631241551862172783093310361142124513481451155516611766187019742076218122882391249525100261052711013263104125206227308339391043114512471353145815651670177718811986162113194235276327371529314419527631734837940104411491253135914621570167717821889152731341852062472883193510391142124413471452132931441952463173383594010441147125213273114135166187218249271031113512411327394155196267308349371039114212441350145515591663176618721977122731241852062673283894410461150125413591463156916741780188219892091219722104231082411225116261192712428128291303013531137321413314334149351553616037165381693917440179122531041551762372983394110461150125613591464156816761783188719932099211022210523111241152511926122271252813013263104155216267328389441046114912531358146415701677177918851989209121932299231032410525108261112711528120122631041552162572983593810431146125013551460142831241852162672983594010451150125413581464156816701774188119872089219522972310024106251092611427116281232912930131311383214233146341503515536162371683817139175401794118542190431934419945202462064721148216492225023051234522395324454249122631141651862472783093410401146125013521456156016641226311416518624731834937104211451251135314591563166817721874197820852190229223981227312419522626730835940104511491255136114641569167317771227314416520627733835941132731241551962472883293510401144124812263114165186237278319381040114612501356146315661668177318791729313417521623729831935103711421247135114551558166317701875197720832187229223972410425112261172711928127142631041552062472813210312420527634740843946105311561262136914731577168017841887199020942197221012310824114251202612727129281332913630144142123164235266327388429471053122631141651862272582793010331135124113451449155216561758186219652067217022742378248125872693279628103291113011431119321253312834135351383614037143381493915140159122631141652362873083493610391143124613491455155816621767187119752080218222862389249325972610527111281152911730121311253212912263114145216237268319391044115012581360146615691673177918811985208921931421131541751962572983494010441148125513571463156616721776188219842089219122982310224104251082611227116142123174225276337358379441051115912661368147215761681178318911229313419524628730832940104311451250135514581561166515293114175196217268299361038114212451350145215571664176618701976122631041352162773283693910451128314122739414518622726834937104011441428312417520623727122739413518622728832936122731241552062372582893214210313419524627734841944104711491253162133204245296367408429441047115115210313416520162831441752363073283693910451621231541852214210317419523627731837142931241552162573014210316419162123164195216247298329361721331842052262472782993210361429316421523628730834938104211461248135114571227316418524627733837122638411514618722826152931441952262472783093414263114145176231527310414518623132638412514617723826931103611411245142931241451762115273114135176211429313417142739413517620727829935104113283124145206247278299331037132531241551862272783412263114145176207258311327312414520625727829933162113184215251325311414518622122531141752162572917212315418524132531141552162513293144165196217248289321038114012461348145015541224374125156187208239251029113412371341142931742352663273483794110441148125013541528310416520624727830934103911431249132831341952516293134195216257291329315420523626732132631041552162713273124165216247278329361327310416519622727832936104311451249135319213192131921319213142103151328313172103151427310415142739412132111527394135181621031341813253841351915211314418522624732122931141552015273124165206257288319371521031241751962519211319132103124185261328312420132931341913293144175231421031641952262572783193712263104135206281227311417522625729832938142731141551962315210313416522152931341852062372983493816212314417521626731835939152931241551862072683213263114155231528314417520626152103154175201528311419172931241651862613283124155186207281621031341852463073613273941651962473083415210314418520625172133214235276307341326384145196247301225374105136177208259321327394125156217248271527310414521628731837132113134175206257321427394125166217258311721431842252916213317425132538413518623729152831241551862172582913293114155196227258289311035113914263941451662172382793010351139124113461729311413516621142831141451914273134175251327311417520627122631041251561872282493012263841451662172713283134185216257328359431429314416521625731161521012243916213162131621312263941412243641013273134171521131514293171527394125181328311414518621132831241651962515283104145166221621331541752362773283694110431147125312293114155201629314418524628732838142113164195236291629312418526630733162113194255316377408469491056115812631365146815701674177718801984192153194225281821231641852162572883315210315418523627732152103134165241528311414516621727132731241852262813263841151661972182593114273104155186237268311228312417519622728122831241651862712283154195216237268311228313415517623172123164185236291227394125156177198271227315421523625731122731241551761972812253841551862373083694012243104145201228312415517621727122731241552112283124185236257331225384115156207248279331327311413519624730834939152831441952362673213253941351862272582793313283134185216247288349361042152931241652362773183493710411328313419525162931212243104135161327394141224374105141428313122531113293151225310142731241451815283124145181225311413516192123144171427311415132731415283141226312414518122531041351613263841251562117212318152123181429312418132631041412243741252062473183393710411144124613511453155916621766186919732079218322882390249425991229311415142103171325384105186207248319351038114012431345144915531656176018651227394155226287368419471326384105136157218249281031113512371341144315471651152739413515620723826929103511411329311416518621723827930103211341239134214461549165414263841651962172683193610421145125013551460156616731521231742253063373884094310471154125613601463156516711773187819812085218922912395241022510526110271162811829122301253112916210314152103151528313416519122438411513616720182123151326311414518132631341651862113273104131227313419132639416142631041514263104151427314419526122639413132731341914263104151426384141428312418152831214273941251662172382793219213162831114283114171327394145201421013263841151562014273134191721031515211172103171621231742213273104165236267311621332042352663114293114185206237281429312415520142831141451962272582814211317419526631735840162931441852662973283514293124155216267328379431427310415521162113174215261621131642252763073383593817210313418522142113154185216241421131441751962314273124161429315420523625729142731141451962313293144185236257288319361429314419522627142731241614293154205236257291428314162113144195246277308339371041152103144165216237258299321721031241852313283144185216297351628313417522624727832162123184221427312416132931441852362973484114293154205236257291427310416132931441952262472783493814263114155196217241421031642352914210312416522628734839943142931341752216211315142931542052362572914273941451915212316424527631736172103124185206237288309351228311415520152103164211228314421525629122103124165201329311416519625730832935132538414518132831141652062614210317420522626132631141351813273124171229311415519122639412516621161329132101421015211317162123181721231642313283104171721231842152763416211317142931541852515273124201428313419132103124175241429311415517620142831341912210313421142831341913210317162103124181428313419142931542314283134191329316418523631142831341912243941215283114135196271428313419152739417523625728830932103514283134191528311418142831341912263104165186257278339351040114812541361146315691672177814283134191421031441651962472783414283134191429315420524631142831341916283124145186217248271428313419142123194245326401428313419132731141551862616211315419521142831341914273114145191428313419152101428313419152103161428313419152739414519142831341916293124195216277318389411428313419142103154175236267318349371428313419152123201428313419122631341652314283134191329314142831341918142831341915210317142831341915210314419142831341914293131428313419132103124181428313419122831141651962214283134191629313416522626142831341915283114135196271327314132103151521013263114141421031315293141521131616213315420527162133154205271921715213122631213253121527314132631216211319142931442016213317419523122831241552116293161427310416142716212319142731241812283124165196251327312417162123144195251225310142913281429162111228311417142101321131618214142101621213253121426313162123144195251226311132531012263941314293124155211621131441952516212316420524629735839947182151224311419182113164195241226310417525162831141351717211317172113134191721031513283114161321031542117293141521231441752513283134185216247321325394165236257278299351429315421526632172931515212314417525122631341852362913210122531217212316422152133154205226257331226312417522628172123164211521131741952263013210315421528142831141713273134191428310416520132831212263111226394171527394171621231642217212316422152831241915210316142831241652062272815273114145201821031442014263941151914210314418142639411516622152739414520142639411519626142631016210122538410516142831141713263841051862472783393912253134195236287318349361039114312273134205276307338369401226394175236257288329341039114212471351145315561658176318661970207421772281238324892592269627100281032910730110311123211633121341243513036134122531341952362773183714293114175226287308359381042114612521521031642352663173984294810531157126413671470157413263841451962673283994410471150125713591463156912263104135176217268339351042114512501353145715601665176913263941551762172582993410421148125013551459156116651767187019752080218522892393249525100261062710828111291183012231125321293313534140351433614937153122438412516620724831933103611391243132631442352763273584195010561161126513691471157616831789189319962098211032210913273164265316367438489501055115812641370147815821686179118951997201002110522108231142412025122261262713218211314418523626732837943105011571263137014731576167917831888199320991628312416520623725830935104111461248135414581564132631141651862272883293610391142124413481451155716631768187419762079218322882393249725103261082711228118162831241652162472983193510381144124913551221031942653063473884394610501153125716211316421526628736844947105111541259136514711576168217891894199920105162103164225256297348409451051115312601368147215751679178518901992209621101221062310824112251172612027126281302913430140311423214633152341553516136167371703817439180162931441652062472983393910451149125413591464156916721775187919842086219022952397241022510812263841351562072382593110341136124013421445154716531755185819612065216915210313415520623729832937104211441247134914541558152113184235296327368399431045115012561329314422529633739847952105711631270137614791582168617921897191032010721109221142311924125251272613127134281381421031442252863073784395010551159126413681474122731041652262873383694010471154126013621466157116771781188619942010221104221112311624119251252613027134281372914230144311513215733162341673517136176371813818539191122631141652162573183794210471149125413591462156616711773187819812086219022941428311417520626729832934103711411244134914521556166117631867197220742179228512253941251662272482993510381142124713511459156116651769187315212316418524626728835937104411471253135914641571167617781883198820912195229923103162133154215236297328379431047114912521354146015641670177218771980208621901325384135186267288319331039114212441349145515591665176818751980208621902294239824107251112611512273134175236287318349391041114612491355145915641673177718811329313418525628733838942104711521255135714601564132537411515617719827930103211371239134314451549165417571859196520682172227523772483258626902792289529983010231105321073311134114351163612137123381293913240137411404214743149441534515646159471631325384135176197258279331036114012431351145715651671177718811986209021932295239924101251052611227114281202912430130311343213733141341463515036157371613816712263114165196267298369421050115612621369147415811687179118951999201051421031241952462973483894410481151125513591463156716741782122631141651962272583193310401147125113551458156216651771187819822086219122962310024106251112611627121281262912930135311391226311416519625731837940104311491253135614591562166717701872197720802184228823921729315418521627732835937104311471251135614631569167417801887199120972110222106231092411513253841351862272582993410361138124213451449155616591764186719731327310415520624727829934104016213316421523627731835939104312263104175206277298339371042114712521354145815641329313418525627730836939104611501253135614591563166517731621131842552863273784094710501152125513621464157212273134175236287308371327313416521623727830934122539415520626731837939104211461252135514601566166817751877198420862193229823101241032510926116271222812629129301363114032144331463415135158361643716838171391754017941184421874319244195451994620247204482074921150213512211326384105186217238289311037114312263104155206227258319331039114312481350145515571663176818721979208521872291239724101251032610627108281152911930121311273213233138341443515136156371643817239174401784118515273104145196257318339391043114512511355146013283134175236267308349371041114512511227394135156237288319371042114612521360132731141451962372683293610381141124413481452155616601764186719692073217822812383248625901226310413518620723828932103911431249135714661570167617781880198420882191229923103241062511126117271222812529130301333114032146331503415235156361603716617216321427529635743849953105511591266137314771583168817901898162123174255276327378399431048115112561358146415681671177618831986209221952298231012410625109261122711428118291243012631134162113134185246287328359441049115512631366147015721678178118861991209521982210223106132538413519625733838943104511481254135714631569167317761880198420882192229523101241092511426118271222812913293114175216257318339411045115112561363146515671673152831241452062272682993410371139124512211316419521624729831933103711401245135014541560166517721875197820832186228823941429311416521626730835939104311471421131341652362773183493710401144124713501454155816601768142123174195246307348389421050122631141652162573183493610401143124913531455155916631766187213293154195236307368419431051122731241752362873383894010481228311417520623729834940104211461250135414611567167217771884122631041251561872082492910371139124513511226310412515618720825931103711431250135614621569167417781881198712263124185246267338399431045114712491357146315661672177812263114165186247288349401045115012571360146515681673177518791985209121972299231052411025114261162712028125291303013231137321443315034155351603616737171381753917840184411874219343196442014520546208472104821449220122931541852363073584194910551160126213681228315418525628735839944104911521258136212263941351761972683293510371142124813511455155916631769187119742078218322862390249525101261082711628120291233012931134321383314134144351513615637164381663916940173411754217743181441834518646190471944820049205502105121552221142631241652162673183493810411144125013561326394135176217248279311035114112461349145315561660176218671973132739413518622727833937104111461250135514591563122831241451962172983193610391146124813541456156216691774187619802083219114210314416521628730835943104511511258136114681570167617791885199120932110112263114165196247328399481052115612641367147515811684179118941910020102211042210623109241122511426119271222812829130301363113932143331483415035157361603716838174391774018341187421944320144203452094621747219482254922950232512365224053245542505525456258132831141352062372983694110461150125713601462156816741778188219862088219412263114145186267338369381040114512501354145715621665177018731978208521882293239924106251092611527122281252913130133311383214533152341553515936161371653816939173122631141651862472883193510401142124713491455155816611767186919742080132638410518621723828931103711431226311416518624726828934132731041451662272482693212263941452162372883193610411146132631041551762072282993210381141124513491454155816631767187119772082218422882393241011326310413517619722829932103611401245135014531556165917611868197420792183228523892493259726101271062811429119301223112532129132731041551862272783093410371144124913511455156016681621331642052863373684094310461154122631041552162572983593810431146124913521460122631141651862372683193710391143124716211317425527631735843950105411571260136214661572142731342052462873083594210481152125413581461156416691775152123154175216257298339411226311416521626730833936104011431247135614581564166717711874198320862191229523100241052510726110271172812229127301333113832143331463415135158361641427394115196227248299341040114612521226394115186237278319361041114812551361146815711676177818811984208821921621031341952262573183713263104155176217268289331039132831342052262473183594110451151125413571462156716721777188119862088219222972310512243841351862072582993510381140124313481454155916611765187113210314417521627732836945122439413518621725832934103911421246135114591566166917731879122631141651962372983193410401146124913521456156116661770187319762078218222881428314422524629736838941104511521256136114661572142831341551962573083694110431145124813521455155716621765187219772080218813273164215256287338379421046114912551360146415661675178216213316421523627731835938104011451251132831341552062472783393610381144142103154225256317358419461049115412601362146615711673177818851991209521982210414273104165226257298339371043115012551358146614293164195216237298329341038114212451347145115531657176218701227313415521624726829933103711401246135014551563166917731882198420901629314417524630735839944104811531260136914731582168417901226311416518623730833940104211451249135214561559166517671875172931141852062372582993410391144124613501456155916621766187119752077218513273114155186217268319351038114414273941151962272482993110361139124413471450155216551759122631141652062572983493710431147132113174225286337388439491426384165226277298349371043114812521356146213283114165216237268329361041114512491353132731141752263073684094710531159126613701475157816821328313415517623725828932103811401246134914541558166117651869162113174235276337388419471051132931341852162473183493810431148125313571460156616721776188019822087219422100231042410825111261162712216211317424529634739845949105311591226384135166207248279311036113912431348145115541658172113184245276337388419471053115914263941251461872282993712263114165186207278359391042115012531358146515721675177918831987142113194235286327358391621031241952663374084495110541157125913631469157116791228312416520626729834937104211461250142931742352912263114145196257328389441049115512591363146515721674178018831988209121932298231042410925113261172712128124291283013231136321393314234146351483615237155381593916340166411694217314283134215276297368429491052115512591366147315761680178418861988209121952210023106241112511426117271212812529127301321628311413518621726829933103611401242134614501554165617591863196620692173172113134195216277298359411046115012571359146315691676178118831987209221952298231022410625108261102711428118132631041552062372683093410371143124813501454172931241751962472783494110461149125113561459156616711774187819832086219122942310024106251132611827124281272913430140311423214615273104125166197228269301036113912431347144915531657176118641966207121762280238324862590152731141451661972382893710421147125513601464152931441852362873213273104155206267308329361043114812531355145915631668177215293144185226287338389431049115712591366146915741677178118861991209621101221052310924111251162612327129281332913730139311433214733149341531428311414520623728833938104311481255135714611564166617691873197620802182228623892492259612263114135176197228269281033113812441349145315571225394125166237288349371043114913263114145176237288329361038114412481352145515591664176618691973207821802284238624912594269727102281082911412273104145176207278309361040114312471349145415601665177318821985208821921326384135156207268309341040114612521358146415701675178212263114165196257328369421047115512601366147015741676178118851987209221992210123107122631141651862573083493910411145125112263114165216247288329371040114412461350145415611668177218761978208321902293239524992510326108271142811929122301273113132134331403414935155361593716338166391714017641179421824318544187451904619412263114155216317368419481052115612621327311416521626729835938104311461251135314591565167417771882198720892193229723101241062511126113271211428312417522627732834938104011431245134914531555166017651867197220772182228423892497152931441852362873483793910441149125513591464156916711779152931341852162472682993314273124195266307348389411047115314273104165216237268289311037113912441349145415561659176118651226311416521625730835938104214283144205276357408489551058116212681621131642052462873413283124175206257288321428310415519623727830935104111441249135315283104155196257308329351039114112441346145015531655175918631628311415517621723826928103311391821431942553112273124165226257308349381621131341952162472883293813273941251562172712263941251762272883093710421144124813531459162831041651862272583093410361140122739411517619723828933104111441248142731241451962372683014283114165216267328349401043114912521355145815621326310412515618724826929103511371245134814501554132631041651862272682893210341137124214283124155196237268309341037114112471224384145186217268349421047114912551224384135156207258311721031341852062473012263114145186237268309341428312416520625730834937104111451247135212283104165206237268289331036114012481350145415581224310414516621727835937103911411245134912283104145196237268329361040112731041612253104135191325310413518142831141516213162131225374115146167188239261030113913263141426310417132638412516142831314293134171326394131225374105151327311417520626733152831513210313418523628730836944105013210142931341551862172716213172131227310415517621727182113191224311416521626152831141714293144175231225312132931241551862272815210314417520626152103134165241527312415518623132739415519623726829933103914210316422526628733839122931241652062616214323122538414122539412518122538411517122531041552062372683393510381141124714283124161225310417525627732838132739412518621727830938152123184215246297348379431046115215283124165226317338369381044152831041451812283124155176217271227312415521152931241551862372883093410371142142631241651862172583293510401721031541752513273124175256337368419461053115612621325384115191612281328310416142831242014283154231427314418522627152103134175246287338379421046115012551360146315681326394115161429312416526634152931341952362813263941452162373017210315421524629142739414518623152103174225256301621031716212315420525162931642152462773283794315211313417521626142631041552162673083694213273104145201325394141225310162111421131641952562773384014263104155216267288339351038114413263841412273114181226394141326313142912283121224394145196247311326384125176231326394135201426311416520132731041251712273104181327310416132531113273114151325394135186207261327311416518624152739417132731241552316293161228311417132739412515621142103171429311415521142931242014273131428311417132731241618211313417122638415142123184225246277308369411044114715293141429314152101327313419152113171327311416182113174195246267308359401721217211316132531041551762213273101521014263104151429122931241713263104151427312417132101527310416522162831541752216214162123164211628310414518624122631041351816283154211326313415517621728833936104213283124155216237301628317423528162831742316283114175241527311417142931441852412283114175211527311415517621724828132631341652213273104175256287351325394135176207238311521131842152763273684213293114185236287318349401521231842152462973383894413293134165206227268309321035113712431347145113253841151461872212283124185251427394155226257288329341037114112441347144915531655175918651325384125166207261328313416521142831441952262773483694210501156126213711479122531141612253104135196227281421231641952262714210315421172133184235266307358389441225374125156201328314132731041351762072683114293134175216267311521131341852312283124195251528311416521172113154201326384125176247268289321036114112441349162103151628312418521625728831936103911431248135313283134165196277308351321131742452863173683994110441148125414273941151461772282493210371325310415520623728831936104112263841551962272683194010491152125513631466157112263941251762072282693210351140124513491427312417519622726831935142931141551762172682993314273114175206247281428310412516621726829933103714273114135186247298319351042114615293124175196217258299331429315423527631736841142731141552062572883393710401142124713511426310413517620722827929103311361240134414273154195226257288339371428310412516620722827930103511391427312417521623726830934103711411245134814521427315419527630734840945104914212318423527132531341652363273583917210313417519622725830935103913210313416521623727831142731041351762272783393710411226310413516620722826122537411514617720824122537413515619722825928103011341240132831041452262572883293810411143124613501456156016641326310412518626728832937104111451224384135156217238279291032113614293124165196237271325310412516620724826929103311361240134415273941552162573083393810431145124813521226312122731041514263104135181224384125186241328312416521122731241451762172683012243641251662115283114165206261228315417520623725831936152831041652362773215214318424530635122731341916283114175221327312419524630735840132931441952462973283894110461151142931542252663114293114165206247318351621131341652062612253104135166207238269311225394125166207228269311036114112471349145415571662176618711978208121832285239024942599261062710828112291143012031123321253313034134351383614437150381523915740163411654216843172441784518546187471914819549202502045120852211532185422455229562355724258246592506025461257622636327064272652756628067283682876928970293712987230273311743157531776321773257832912263121227142816210162111327313152101427394161429312416132113144181427311416152731141715210152731312263841213263941652116211132631014273101225384111225122539122631314263941251561912253841151616291328310413122639412152101529312132831341852162773083594010431147125213571464156916741780188619912096211022210523110241152512026126271352814129146301483115432157331663417035174361783718238186391904019341197421994320344208452104621447217482214922550228512315223353236542385524156245572501329162831216293131429314152101326310412517619724122538412517132831412263141221012273941215273941151813253941614283104181428312417132831413293144221326384155211528315132531012263841251661872282693113253741351913263111326310132931241451862272482793310371144122631041713273134201521231541952413293124145186231226313418523142831141814273121429142931514211316419524132538132631141814211316419522626122931241652113273141226384135186201227311417142103154201224394141325310417162121429314132731215210315132539412517132631041714263913263121621131713263114171326394121427312122538412517142631112263841315212314418521132539411514618122539413517142731441952614273124155176217271225384155186207258279301034114013283154175216267328399441049132931541852362773213293174225296351229315417520623729835142831141551962773315211318422525628735172133164195256317371421031441852062472883293510401327394135176227291621031241552062673083616293144175231621031342052262673083493710441621131742252863415210315417520626730837162831141752316210314417523630142831241915210315421524630736841947142831041451962472916210314417524629734836939104511491254135912253841151561972483013263114155216271529312415518622726828933152831141552113283134155206247291227312419525631735840132103164215256297348419471225310413516620723826931132931241451862272482893110361141142631041251762672983293710421921319213192131921319213142631014210315142103141421031414210314142931313263101429132831041351813283161327314122831514283171328316132931141451817293134171326311162103181328316132731241715212162103154215306337381328316172103124165186241721031241451862112263941351562014283124181429312132831613263841413273104181328316132631141852613263941251813283161229311415520162931514211316419523629132731141913283161421131642052613283161427310416518624132831614283124181221012273131426394161321012253121327312417172131821416211316162113161621231716211315420162113161729317420525152731041615211122531041351913273941452062615211316422152113164211226310416172111621031612283124165196241328314142914293114165211621331813263134181629315418523122931415212162121521012283124165196241426394135181221031641952563173383994210471327312421524626733836938104111431249135314581328312415518622725828932132113164215246287338359391043114812541356146115641669192131921319213192131921313273141621314293141721216210318420527142731241615283114145191527311416142631412263104141227310416522625142731241551813253741051261616293124171521031614281226310142914273114171529313419526122437412515619152831241452062513283141521031542016293124171428313420172131528317142831442013283154175201521131441714263914210316132931141714263941351662072582793213283104161729315419525132638414132631314273114135191528314416522625729831936132812263121328312416122631241813253111426310132731041414263104141327142731113273121326310122531016211152914281321031241712243741112263104151228312122731312253841313263941151516213316421132831341612273124151721131415210172121621016210152831714283141326311413517142917212132731141651962414293141521215210315419162101527313419132831214210316142103141421031414210314142103141421031414212316132631014293131421031414210314142931414273941413273131621116293131629313132731141512253841051561914263101329315142731341913253841351813253941451814210122437410518132631041251813293124145186227248321329315142113171421031414210315142739413518122631341551862272814283134181224384105136171325311417132831515211162831412293124161329312416172103151325394161328310413518122439411514619132539412516620726831934132111528315418523630142103124185241326311415522142813273124155231325394155186221328310414142913283161521131542013273941251461872213273114175206267331325384115176197248301327394135186261226311417122639413517619725132539416519624132831041514291521312293124161321031614263124165221527311416152831141452263216283131428311419122731341852062573083614283114191421131441952663114293144165216271329314420162113164185246301321031612253114135186241329314152103141429312152731141615210314122631341652062372683093714263104155211429314419162931341914263104155196231428313152101326384125181325374951313253841151361813273131629312162931316210312415132638414142731241852062612273124181529312417162113151328313419527630733836941172103161621315211132831515283141224394131326384145236271328312415517623728834940142639417523628731833936104012273124205296317338399431047115112551359146512273124185266297338379391044115112541359146512253841313253941413293151227313142731112263104161521012273124145191527313417122438412122531017214132831041615211122437410515619162133154181325384121426394145221326310415132731413253741051361717210315162931413273101325311142103141529142123184231326394151427311152831215293151529313162931313253841251561972482793116212142631041615273111821414283134191224384125156191226384121427310414122831442017210315122538413519132103151226310417142931415210142831314263941313263104135156191226394135156181429314162111225310122631041514273121427313162121621216212142103134185216251421031341714210313417142931241614283114151328314132539413162103164221227313122439415161528162121629312122437410513616132538411514618132631214263104155176231521031542052616283151529311417172113171328311414518122531414211314416522625731836941104411491427394155196237278329351040132537413519132931241652317213317420162113144171326394145176201427313416519142931441952463173583794314263114155211628312417520132731241512273124201528311416521162831316210122631041514263104151528311132831541752015273941351762014293134171527394125151327394141621217214132831413283104161226122739412514619152731212283104151225374125176247308379451521031716211318420525632152831316212162931417210315162931517210315162931414273121721332012263841313263841314283151227313142731141551962373016213318423527633739132731316293131721031413263114181227311142631041514211172131426394161421117213132731041451762112273121326312419182123161228311417142731218214142831241713273114135176211329312415521152916162931212263941251517210312414520152103134181327312416152931315210315142103134171421031341714293124161327394131629313142831216283121325310414122439413142831314273121621414291429315132831541752162612283124181328313419527631734837942132831141714283134211428311415518132103124151428314142731313210312414518132531241712253111225384141529313142731015273104135181225312152731041513273104145171326384125186261521031515210142121325394145201321031241652113283104145191429312414517620142123184225266307328349371426394135181225310415517620726835941104411501256142631041451862314273111327312417523626728831933103911451328311418522628730835940104711531259136514691572167812273124145176237328349371041114712511356145815601666122731241852663173383694216293134175206247268319381044114812521355145915631668177118741977208021831328313420162113181421131341615293161326310413152931442052563213273124155196221327312415518621192131921319213152731115273111229313418142731041514273124171428311415517619725142638414122639414519171229132831041713273124195261521131742414263104171325394141426394161429132831041313281621313273141326312122538414132531141452015211122931241812283134155211612293124151328313419527634739846952132631041414273114161426310415132931141713283104161327314142831141814293141225310132538411514620725132731241451915210314420162123144181621031516210172113174231821031341814210312415521623726152931341914283114171326394135201421115273941552015273131721413210316132731212273941512243841612263841413273134155191326310412517132731341551913283114141326394135191521031641852162573114283114195226257301326394125151226394135166191529312415172123171227310412515122438411142912253841213263841251512263941412243649132539412515132531341552013253941251512263941413281328122431141714293114155201227313</w:t>
      </w:r>
      <w:r>
        <w:t xml:space="preserve">”</w:t>
      </w:r>
    </w:p>
    <w:bookmarkEnd w:id="250"/>
    <w:bookmarkStart w:id="253" w:name="FactsonBasmala"/>
    <w:p>
      <w:pPr>
        <w:pStyle w:val="Heading3"/>
      </w:pPr>
      <w:r>
        <w:rPr>
          <w:rStyle w:val="SectionNumber"/>
        </w:rPr>
        <w:t xml:space="preserve">6.2.2</w:t>
      </w:r>
      <w:r>
        <w:tab/>
      </w:r>
      <w:r>
        <w:t xml:space="preserve">Gerçek Olarak Besmele Ayeti Üzerinde Bazı Diğer Kodlar</w:t>
      </w:r>
    </w:p>
    <w:p>
      <w:pPr>
        <w:pStyle w:val="FirstParagraph"/>
      </w:pPr>
      <w:r>
        <w:t xml:space="preserve">Bu bölümün alt bölümlerinde, kendim bulduğum ancak güçlü kural tabanlı örüntüler göremediğim için bu bölümde gerçekler olarak sunacağım kodları sunacağım.</w:t>
      </w:r>
    </w:p>
    <w:p>
      <w:pPr>
        <w:pStyle w:val="BodyText"/>
      </w:pPr>
      <w:r>
        <w:t xml:space="preserve">Besmele’nin kelime sayısına ve harf sayısına dayanarak, Besmele ayeti üzerinde tekrarlanabilir kodları sunacağım.</w:t>
      </w:r>
      <w:r>
        <w:t xml:space="preserve"> </w:t>
      </w:r>
      <w:r>
        <w:t xml:space="preserve">6.2.2.2</w:t>
      </w:r>
      <w:r>
        <w:t xml:space="preserve"> </w:t>
      </w:r>
      <w:r>
        <w:t xml:space="preserve">ve</w:t>
      </w:r>
      <w:r>
        <w:t xml:space="preserve"> </w:t>
      </w:r>
      <w:r>
        <w:t xml:space="preserve">6.2.2.1</w:t>
      </w:r>
      <w:r>
        <w:t xml:space="preserve"> </w:t>
      </w:r>
      <w:r>
        <w:t xml:space="preserve">bölümlerinde, Besmele’nin toplam kelime sayısını test edeceğim. Besmele’nin 4 kelimesinin toplam sayısına göre iki sayı var, bunlar 2235 ve 2683. 2235, Kuran’ın 6236 numaralı ayetlerindeki 4 kelimenin sayısının toplamı için, 2683 ise numaralı ve numarasız 6348 ayetin tam metnindeki toplamı için. Eşleşme kodlama örüntüsünü göz önünde bulundurarak, her iki kategorideki sayıları birleştirerek bir araya getiriyoruz. Bu durumda sadece iki sayı olduğu için, eşleştirme kombinasyonları yalnızca 22352683 ve 26832235’tir. Dolayısıyla, test edilecek toplamda dört sayı var (2235, 2683, 22352683, 26832235). Besmele’nin 4 kelimesinin sayılarının toplamını almayı tercih etmemin nedeni, 4 kelimeden oluşan Besmele üzerinde delilleri test etmek istememdir. Besmele’nin 4 kelimesinden bireysel kelimeleri almak anlamlı değil çünkü Basmala’yı oluşturan 4 kelimenin bir araya gelmesidir. Ayrıca, Besmele’nin 4 kelimesi sadece Besmele ayetinde değil, diğer ayetlerde de birbirlerinden bağımsız olarak yer alır. Bu yaklaşım, Besmele’nin Kuran’ın tam metnindeki bütünlüğünü ve uyumunu gösterecektir.</w:t>
      </w:r>
    </w:p>
    <w:bookmarkStart w:id="251" w:name="Ev2Basmala"/>
    <w:p>
      <w:pPr>
        <w:pStyle w:val="Heading4"/>
      </w:pPr>
      <w:r>
        <w:rPr>
          <w:rStyle w:val="SectionNumber"/>
        </w:rPr>
        <w:t xml:space="preserve">6.2.2.1</w:t>
      </w:r>
      <w:r>
        <w:tab/>
      </w:r>
      <w:r>
        <w:t xml:space="preserve">Besmele Kelimeleri Üzerine Eşleştirme ile Gerçek</w:t>
      </w:r>
    </w:p>
    <w:p>
      <w:pPr>
        <w:pStyle w:val="FirstParagraph"/>
      </w:pPr>
      <m:oMathPara>
        <m:oMathParaPr>
          <m:jc m:val="center"/>
        </m:oMathParaPr>
        <m:oMath>
          <m:r>
            <m:t>22352683</m:t>
          </m:r>
        </m:oMath>
      </m:oMathPara>
    </w:p>
    <w:p>
      <w:pPr>
        <w:pStyle w:val="FirstParagraph"/>
      </w:pPr>
      <w:r>
        <w:t xml:space="preserve">Kuran’ın numaralı ayetlerinde Besmele’nin toplam kelime sayısı 2235 ve numaralı ve numarasız ayetlerde (tüm Kuran) 2683 olarak</w:t>
      </w:r>
      <w:r>
        <w:t xml:space="preserve"> </w:t>
      </w:r>
      <w:r>
        <w:t xml:space="preserve">6.2</w:t>
      </w:r>
      <w:r>
        <w:t xml:space="preserve"> </w:t>
      </w:r>
      <w:r>
        <w:t xml:space="preserve">bölümünde sayıldı. Bu sayıların iki birleştirme kombinasyonu var ve</w:t>
      </w:r>
      <w:r>
        <w:t xml:space="preserve"> </w:t>
      </w:r>
      <w:r>
        <w:t xml:space="preserve">6.2</w:t>
      </w:r>
      <w:r>
        <w:t xml:space="preserve"> </w:t>
      </w:r>
      <w:r>
        <w:t xml:space="preserve">bölümünde tartışıldığı gibi, bunlardan biri 22352683. Bu sayı, 22352683, Kuran’ın her iki tür metninde Besmele kelimelerinin toplam frekanslarını birleştiren sayı, aşağıda gösterildiği gibi 19’un katıdır:</w:t>
      </w:r>
    </w:p>
    <w:p>
      <w:pPr>
        <w:pStyle w:val="SourceCode"/>
      </w:pPr>
      <w:r>
        <w:rPr>
          <w:rStyle w:val="FunctionTok"/>
        </w:rPr>
        <w:t xml:space="preserve">as.numeric</w:t>
      </w:r>
      <w:r>
        <w:rPr>
          <w:rStyle w:val="NormalTok"/>
        </w:rPr>
        <w:t xml:space="preserve">(</w:t>
      </w:r>
      <w:r>
        <w:rPr>
          <w:rStyle w:val="FunctionTok"/>
        </w:rPr>
        <w:t xml:space="preserve">as.bigz</w:t>
      </w:r>
      <w:r>
        <w:rPr>
          <w:rStyle w:val="NormalTok"/>
        </w:rPr>
        <w:t xml:space="preserve">(</w:t>
      </w:r>
      <w:r>
        <w:rPr>
          <w:rStyle w:val="DecValTok"/>
        </w:rPr>
        <w:t xml:space="preserve">22352683</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Delil açısından, bu iki sayıyı bir önceki bölüm,</w:t>
      </w:r>
      <w:r>
        <w:t xml:space="preserve"> </w:t>
      </w:r>
      <w:r>
        <w:t xml:space="preserve">6.2</w:t>
      </w:r>
      <w:r>
        <w:t xml:space="preserve"> </w:t>
      </w:r>
      <w:r>
        <w:t xml:space="preserve">bölümünde Tablo</w:t>
      </w:r>
      <w:r>
        <w:t xml:space="preserve"> </w:t>
      </w:r>
      <w:r>
        <w:t xml:space="preserve">6.1</w:t>
      </w:r>
      <w:r>
        <w:t xml:space="preserve">’ten zaten ürettim. İstenirse bu sayılar ziyaret edilip yeniden üretilebilir.</w:t>
      </w:r>
    </w:p>
    <w:bookmarkEnd w:id="251"/>
    <w:bookmarkStart w:id="252" w:name="Ev1Basmala"/>
    <w:p>
      <w:pPr>
        <w:pStyle w:val="Heading4"/>
      </w:pPr>
      <w:r>
        <w:rPr>
          <w:rStyle w:val="SectionNumber"/>
        </w:rPr>
        <w:t xml:space="preserve">6.2.2.2</w:t>
      </w:r>
      <w:r>
        <w:tab/>
      </w:r>
      <w:r>
        <w:t xml:space="preserve">Besmele Kelimeleri Üzerine Rakam Toplamı ile Gerçek</w:t>
      </w:r>
    </w:p>
    <w:p>
      <w:pPr>
        <w:pStyle w:val="FirstParagraph"/>
      </w:pPr>
      <m:oMathPara>
        <m:oMathParaPr>
          <m:jc m:val="center"/>
        </m:oMathParaPr>
        <m:oMath>
          <m:r>
            <m:t>2683</m:t>
          </m:r>
        </m:oMath>
      </m:oMathPara>
    </w:p>
    <w:p>
      <w:pPr>
        <w:pStyle w:val="FirstParagraph"/>
      </w:pPr>
      <w:r>
        <w:t xml:space="preserve">Besmele’nin tüm kelimelerinin toplam sayısı 2683 ve bu sayının rakam toplamı tam olarak 19’a eşittir. Bu sayı, numaralı ve numarasız ayetler dahil tüm Kuran’daki 4 kelimenin toplam sayısını temsil eder. Delil açısından, bu sayıyı 2683’ü bir önceki bölüm,</w:t>
      </w:r>
      <w:r>
        <w:t xml:space="preserve"> </w:t>
      </w:r>
      <w:r>
        <w:t xml:space="preserve">6.2</w:t>
      </w:r>
      <w:r>
        <w:t xml:space="preserve"> </w:t>
      </w:r>
      <w:r>
        <w:t xml:space="preserve">bölümünde Tablo</w:t>
      </w:r>
      <w:r>
        <w:t xml:space="preserve"> </w:t>
      </w:r>
      <w:r>
        <w:t xml:space="preserve">6.1</w:t>
      </w:r>
      <w:r>
        <w:t xml:space="preserve">’ten zaten ürettim. İstenirse bu sayı ziyaret edilip yeniden üretilebilir.</w:t>
      </w:r>
    </w:p>
    <w:bookmarkEnd w:id="252"/>
    <w:bookmarkEnd w:id="253"/>
    <w:bookmarkStart w:id="257" w:name="Ev0Basmala"/>
    <w:p>
      <w:pPr>
        <w:pStyle w:val="Heading3"/>
      </w:pPr>
      <w:r>
        <w:rPr>
          <w:rStyle w:val="SectionNumber"/>
        </w:rPr>
        <w:t xml:space="preserve">6.2.3</w:t>
      </w:r>
      <w:r>
        <w:tab/>
      </w:r>
      <w:r>
        <w:t xml:space="preserve">Kuran’ın Tam Metnindeki Besmele Kelimeleri Üzerine Gerçek</w:t>
      </w:r>
    </w:p>
    <w:p>
      <w:pPr>
        <w:pStyle w:val="FirstParagraph"/>
      </w:pPr>
      <m:oMathPara>
        <m:oMathParaPr>
          <m:jc m:val="center"/>
        </m:oMathParaPr>
        <m:oMath>
          <m:r>
            <m:t>3215345341152265157146</m:t>
          </m:r>
        </m:oMath>
      </m:oMathPara>
    </w:p>
    <w:p>
      <w:pPr>
        <w:pStyle w:val="FirstParagraph"/>
      </w:pPr>
      <w:r>
        <w:t xml:space="preserve">Kuran’ın numaralı ayetlerindeki ve Kuran’ın tüm ayetlerindeki Besmele’nin her kelimesinin frekanslarını birleştirdiğimizde, 20 basamak uzunluğunda bir sayı elde ederiz. Besmele tablosundan kendiniz bu işlemi manuel olarak yapabilirsiniz, burada</w:t>
      </w:r>
      <w:r>
        <w:t xml:space="preserve"> </w:t>
      </w:r>
      <w:r>
        <w:rPr>
          <w:iCs/>
          <w:i/>
        </w:rPr>
        <w:t xml:space="preserve">sayım</w:t>
      </w:r>
      <w:r>
        <w:t xml:space="preserve"> </w:t>
      </w:r>
      <w:r>
        <w:t xml:space="preserve">sütunundaki 4 sayıyı ve</w:t>
      </w:r>
      <w:r>
        <w:t xml:space="preserve"> </w:t>
      </w:r>
      <w:r>
        <w:rPr>
          <w:iCs/>
          <w:i/>
        </w:rPr>
        <w:t xml:space="preserve">sayımW</w:t>
      </w:r>
      <w:r>
        <w:t xml:space="preserve"> </w:t>
      </w:r>
      <w:r>
        <w:t xml:space="preserve">sütunundaki diğer 4 sayıyı birleştirmeniz gerekecek. Bu</w:t>
      </w:r>
      <w:r>
        <w:t xml:space="preserve"> </w:t>
      </w:r>
      <w:r>
        <w:rPr>
          <w:bCs/>
          <w:b/>
        </w:rPr>
        <w:t xml:space="preserve">gerçek</w:t>
      </w:r>
      <w:r>
        <w:t xml:space="preserve">te, bu büyük sayının rakam toplamının 19’un katı olduğunu gözlemliyoruz. Dolayısıyla sayıların sırasının önemi yoktur. Bu büyük sayının rakam toplamı tam olarak 76’dır, ki bu da 19x4’tür. Bu, Besmele ayetinin 4 kelime ve 19 harf içermesi ve bu kodlamanın 19x4 olarak ayrıştırılması açısından daha da ilginçtir. Besmele’nin özel ayetindeki tüm kelimelerin sadece birbirleriyle değil, aynı zamanda 19 harf ve 4 kelimeden oluşan tek bir Besmele ile de uyum içinde olduğunu gözlemledik. İşte bu büyük sayının rakam toplamı için kanıt.</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W,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digitsum</w:t>
      </w:r>
      <w:r>
        <w:rPr>
          <w:rStyle w:val="NormalTok"/>
        </w:rPr>
        <w:t xml:space="preserve">(tmp)</w:t>
      </w:r>
    </w:p>
    <w:p>
      <w:pPr>
        <w:pStyle w:val="SourceCode"/>
      </w:pPr>
      <w:r>
        <w:rPr>
          <w:rStyle w:val="VerbatimChar"/>
        </w:rPr>
        <w:t xml:space="preserve">## [1] 76</w:t>
      </w:r>
    </w:p>
    <w:bookmarkStart w:id="254" w:name="EvBasmalaIndividuals"/>
    <w:p>
      <w:pPr>
        <w:pStyle w:val="Heading4"/>
      </w:pPr>
      <w:r>
        <w:rPr>
          <w:rStyle w:val="SectionNumber"/>
        </w:rPr>
        <w:t xml:space="preserve">6.2.3.1</w:t>
      </w:r>
      <w:r>
        <w:tab/>
      </w:r>
      <w:r>
        <w:t xml:space="preserve">Besmele Kelimeleri Üzerine Gerçekler</w:t>
      </w:r>
    </w:p>
    <w:p>
      <w:pPr>
        <w:pStyle w:val="FirstParagraph"/>
      </w:pPr>
      <w:r>
        <w:t xml:space="preserve">Şimdiye kadar incelediğimiz gibi, Basmala’da 4 kelime var. Ayrıca bu kelimeleri tek tek inceledim, 19 sistemine anlamlı bir ilişkileri olup olmadığını görmek için ve bu kodu gözlemledim.</w:t>
      </w:r>
    </w:p>
    <w:p>
      <w:pPr>
        <w:pStyle w:val="BodyText"/>
      </w:pPr>
      <w:r>
        <w:t xml:space="preserve">Bu</w:t>
      </w:r>
      <w:r>
        <w:t xml:space="preserve"> </w:t>
      </w:r>
      <w:r>
        <w:rPr>
          <w:bCs/>
          <w:b/>
        </w:rPr>
        <w:t xml:space="preserve">gerçeği</w:t>
      </w:r>
      <w:r>
        <w:t xml:space="preserve"> </w:t>
      </w:r>
      <w:r>
        <w:t xml:space="preserve">açıklamaya başlamadan önce, ilk olarak bu bilgiyi vermek istiyorum. Bu 4 kelime arasında, Allah ve Al-Rahman, Tanrı için benzersiz isimler olarak kullanılabilir ve aşağıdaki ayette belirtildiği gibi birbirlerinin yerine kullanılabilirler. Ayet 17:110, özellikle Tanrı’nın diğer ismi olan Al-Rahman’ı (Çok Merhametli/Her Şeye Rahmet Eden) Allah kelimesiyle birlikte anar, bu da bu sonucu önerir.</w:t>
      </w:r>
    </w:p>
    <w:p>
      <w:pPr>
        <w:pStyle w:val="BlockText"/>
      </w:pPr>
      <w:r>
        <w:t xml:space="preserve">De ki: “İster Allah diye çağırın, ister Rahman diye çağırın. Hangisiyle çağırsanız en güzel isimler O’nundur… (Kuran 17:110)</w:t>
      </w:r>
    </w:p>
    <w:p>
      <w:pPr>
        <w:pStyle w:val="FirstParagraph"/>
      </w:pPr>
      <w:r>
        <w:t xml:space="preserve">Bu ayeti göz önünde bulundurarak, Allah ve Al-Rahman arasında benzer bir kodlama örüntüsü bekleyebiliriz, ancak diğerleriyle değil.</w:t>
      </w:r>
    </w:p>
    <w:p>
      <w:pPr>
        <w:pStyle w:val="BodyText"/>
      </w:pPr>
      <w:r>
        <w:t xml:space="preserve">Bazı tartışmalar olsa da, Besmele ayetindeki Al-Raheem kelimesindeki Raheem kelimesinin insanlar için de kullanılmasına izin verildiği düşünülür. Bu konuda uzman değilim ama bu tartışmanın farkındayım. İsterseniz bu konuda kendi araştırmanızı yapabilirsiniz. Son kelime</w:t>
      </w:r>
      <w:r>
        <w:t xml:space="preserve"> </w:t>
      </w:r>
      <w:r>
        <w:t xml:space="preserve">“</w:t>
      </w:r>
      <w:r>
        <w:t xml:space="preserve">Bism</w:t>
      </w:r>
      <w:r>
        <w:t xml:space="preserve">”</w:t>
      </w:r>
      <w:r>
        <w:t xml:space="preserve"> </w:t>
      </w:r>
      <w:r>
        <w:t xml:space="preserve">zaten Tanrı’nın bir ismi değil ve bu denemelerde dikkate alınmamaktadır.</w:t>
      </w:r>
    </w:p>
    <w:p>
      <w:pPr>
        <w:pStyle w:val="BodyText"/>
      </w:pPr>
      <w:r>
        <w:t xml:space="preserve">Ana konuya dönersek, bu kodda Besmele’nin iki özel kelimesi Allah ve Al-Rahman üzerinde gözlemlediğimiz aynı 19 tabanlı kodlama örüntüsünü sunacağım. Bu örüntüde, her kelime için, bu kelimelerin toplam kelime sayılarını ve harf sayılarını birleştiriyorum. Her bir sonuç sayının rakam toplamı tam olarak 19’dur. Bu yaklaşımın arkasındaki mantık şudur: Bir kelimenin içindeki harf sayısı, ilgili kelime için benzersiz ek bir bilgi taşır. Dolayısıyla, bir kelime sayısını harf sayısıyla birlikte test etmek de anlamlı bir yaklaşım olabilir. İşte her kelime için sayılar.</w:t>
      </w:r>
    </w:p>
    <w:p>
      <w:pPr>
        <w:pStyle w:val="BodyText"/>
      </w:pPr>
      <w:r>
        <w:t xml:space="preserve">Besmele ayetinde Allah kelimesi şu şekilde kullanılmıştır:</w:t>
      </w:r>
    </w:p>
    <w:p>
      <w:pPr>
        <w:pStyle w:val="BodyText"/>
      </w:pPr>
      <w:r>
        <w:t xml:space="preserve">الله</w:t>
      </w:r>
    </w:p>
    <w:p>
      <w:pPr>
        <w:pStyle w:val="BodyText"/>
      </w:pPr>
      <w:r>
        <w:t xml:space="preserve">Bu yalın olarak Allah kelimesi tam olarak 2265 kez kullanılmıştır ve 4 harf içerir. İlk olarak kelime sayısını ve o kelimenin harf sayısını birleştirerek test edilecek sayıyı şu şekilde elde ederiz:</w:t>
      </w:r>
    </w:p>
    <w:p>
      <w:pPr>
        <w:pStyle w:val="FirstParagraph"/>
      </w:pPr>
      <w:r>
        <w:t xml:space="preserve">Allah kelimesi için, bu temsil sayısının rakam toplamı tam olarak 19’dur:</w:t>
      </w:r>
    </w:p>
    <w:p>
      <w:pPr>
        <w:pStyle w:val="BlockText"/>
      </w:pPr>
      <w:r>
        <w:t xml:space="preserve">2+2+6+5+4 = 19.</w:t>
      </w:r>
    </w:p>
    <w:p>
      <w:pPr>
        <w:pStyle w:val="FirstParagraph"/>
      </w:pPr>
      <w:r>
        <w:t xml:space="preserve">Eğer bu tek bir gözlem olsaydı, bu gözlemi çok ilginç olarak değerlendirmemiş olabilirdim. Ancak, Besmele ayetinin ikinci özel kelimesi Al-Rahman ( الرحمن ),</w:t>
      </w:r>
      <w:r>
        <w:t xml:space="preserve"> </w:t>
      </w:r>
      <w:r>
        <w:t xml:space="preserve">aynı kodlama örüntüsüne sahiptir, bu da onun bir kod sisteminin ortak örüntüsü olabileceğini düşündürmektedir. Al-Rahman kelimesi</w:t>
      </w:r>
      <w:r>
        <w:t xml:space="preserve"> </w:t>
      </w:r>
      <w:r>
        <w:t xml:space="preserve">157 kez kullanılmış ve 6 harf içerir, bu da test edilecek sayıyı 1576 olarak verir. Sonra yine tam olarak 19 olarak rakam toplamını elde ederiz.</w:t>
      </w:r>
    </w:p>
    <w:p>
      <w:pPr>
        <w:pStyle w:val="BodyText"/>
      </w:pPr>
      <w:r>
        <w:t xml:space="preserve">1576 = 1+5+7+6 = 19.</w:t>
      </w:r>
    </w:p>
    <w:p>
      <w:pPr>
        <w:pStyle w:val="BodyText"/>
      </w:pPr>
      <w:r>
        <w:t xml:space="preserve">Bu iki kelimenin sadece Tanrı için özel isimler olması, böyle bir ortak örüntünün tanıklığının anlamlı olduğunu gösteriyor.</w:t>
      </w:r>
    </w:p>
    <w:p>
      <w:pPr>
        <w:pStyle w:val="BodyText"/>
      </w:pPr>
      <w:r>
        <w:t xml:space="preserve">Yine de bu kodları, bu kitapta sunulan 19 tabanlı sistemin global olasılığı için kullanılan bu kitabın delillerinin global sayaçlarına</w:t>
      </w:r>
      <w:r>
        <w:t xml:space="preserve"> </w:t>
      </w:r>
      <w:r>
        <w:rPr>
          <w:bCs/>
          <w:b/>
        </w:rPr>
        <w:t xml:space="preserve">eklemeyeceğim</w:t>
      </w:r>
      <w:r>
        <w:t xml:space="preserve">. Ancak, bu özel delilin olasılığını hesaplayalım. Her isim için iki test uyguladık. Dolayısıyla, genel olarak, iki metin türü göz önünde bulundurulduğunda, 4 testten 2 başarı elde ettik, bu da aşağıdaki olasılığı ver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4 testte (p=1/19 ile) 2 başarının olasılığı:"</w:t>
      </w:r>
      <w:r>
        <w:rPr>
          <w:rStyle w:val="NormalTok"/>
        </w:rPr>
        <w:t xml:space="preserve">, tmp))</w:t>
      </w:r>
    </w:p>
    <w:p>
      <w:pPr>
        <w:pStyle w:val="SourceCode"/>
      </w:pPr>
      <w:r>
        <w:rPr>
          <w:rStyle w:val="VerbatimChar"/>
        </w:rPr>
        <w:t xml:space="preserve">## 4 testte (p=1/19 ile) 2 başarının olasılığı: 1.55e-02</w:t>
      </w:r>
    </w:p>
    <w:bookmarkEnd w:id="254"/>
    <w:bookmarkStart w:id="255" w:name="EvBasmalaLett"/>
    <w:p>
      <w:pPr>
        <w:pStyle w:val="Heading4"/>
      </w:pPr>
      <w:r>
        <w:rPr>
          <w:rStyle w:val="SectionNumber"/>
        </w:rPr>
        <w:t xml:space="preserve">6.2.3.2</w:t>
      </w:r>
      <w:r>
        <w:tab/>
      </w:r>
      <w:r>
        <w:t xml:space="preserve">Besmele Harfleri Üzerine Bilinen Kodlar</w:t>
      </w:r>
    </w:p>
    <w:p>
      <w:pPr>
        <w:pStyle w:val="FirstParagraph"/>
      </w:pPr>
      <w:r>
        <w:t xml:space="preserve">Besmele ayeti kendi başına açıkça</w:t>
      </w:r>
      <w:r>
        <w:t xml:space="preserve"> </w:t>
      </w:r>
      <w:r>
        <w:t xml:space="preserve">“</w:t>
      </w:r>
      <w:r>
        <w:t xml:space="preserve">74:30. Üzerinde On Dokuz var</w:t>
      </w:r>
      <w:r>
        <w:t xml:space="preserve">”</w:t>
      </w:r>
      <w:r>
        <w:t xml:space="preserve"> </w:t>
      </w:r>
      <w:r>
        <w:t xml:space="preserve">ayetiyle uyumlu görünüyor. Besmele’nin 4 kelimesinin harf sayılarını</w:t>
      </w:r>
      <w:r>
        <w:t xml:space="preserve"> </w:t>
      </w:r>
      <w:r>
        <w:t xml:space="preserve">6.2</w:t>
      </w:r>
      <w:r>
        <w:t xml:space="preserve"> </w:t>
      </w:r>
      <w:r>
        <w:t xml:space="preserve">bölümündeki Tablo</w:t>
      </w:r>
      <w:r>
        <w:t xml:space="preserve"> </w:t>
      </w:r>
      <w:r>
        <w:t xml:space="preserve">6.1</w:t>
      </w:r>
      <w:r>
        <w:t xml:space="preserve"> </w:t>
      </w:r>
      <w:r>
        <w:t xml:space="preserve">’ün dördüncü sütununda (sütun adı</w:t>
      </w:r>
      <w:r>
        <w:t xml:space="preserve"> </w:t>
      </w:r>
      <w:r>
        <w:t xml:space="preserve">“</w:t>
      </w:r>
      <w:r>
        <w:t xml:space="preserve">u.lengths</w:t>
      </w:r>
      <w:r>
        <w:t xml:space="preserve">”</w:t>
      </w:r>
      <w:r>
        <w:t xml:space="preserve">) sundum. Tablodan manuel olarak sayılabileceği üzere, Besmele’nin toplam harf sayısı 19’dur ve böylece Besmele tek başına Kuran metninin 19 tabanlı kodlama sistemine güçlü bir ilişkiye sahiptir. Bu ayrıca, Kuran’daki toplam 2683 Besmele kelimesinin harf sayısının da 19’un katı olduğu anlamına gelir çünkü Kuran’da toplam 114 Besmele ayeti vardır.</w:t>
      </w:r>
    </w:p>
    <w:p>
      <w:pPr>
        <w:pStyle w:val="BodyText"/>
      </w:pPr>
      <w:r>
        <w:t xml:space="preserve">Bu gerçek, Kuran’ın vahiy edilmeye başlandığı andan itibaren biliniyordu ve referans göstermeye gerek yoktur. Ancak, Besmele’nin harf sayısı ve bölümlerin sayısı olan 114 ile birlikte, Müslümanların bu yönde araştırma yapmayı hayal edebilmeleri ve Kuran metninin 19 tabanlı kodlama sistemini ortaya çıkarmaları için ipuçları olarak bu kadar açık bırakılmış olabileceğini belirtmek faydalıdır.</w:t>
      </w:r>
    </w:p>
    <w:bookmarkEnd w:id="255"/>
    <w:bookmarkStart w:id="256" w:name="EvBasmalaNum"/>
    <w:p>
      <w:pPr>
        <w:pStyle w:val="Heading4"/>
      </w:pPr>
      <w:r>
        <w:rPr>
          <w:rStyle w:val="SectionNumber"/>
        </w:rPr>
        <w:t xml:space="preserve">6.2.3.3</w:t>
      </w:r>
      <w:r>
        <w:tab/>
      </w:r>
      <w:r>
        <w:t xml:space="preserve">Kuran’daki Besmele Ayetlerinin Sayısı Üzerine Bilinen Kodlar</w:t>
      </w:r>
    </w:p>
    <w:p>
      <w:pPr>
        <w:pStyle w:val="FirstParagraph"/>
      </w:pPr>
      <w:r>
        <w:t xml:space="preserve">Kuran’da toplamda 114 Besmele ayeti bulunmaktadır ve bu sayı 19’un katıdır. Müslümanlar tarafından kendiliğinden açık bir gerçek olarak kabul edilebilir, ancak Arapça Kuran’ı sürekli okumuyorsanız bu durumu manuel olarak test etmek kolay değildir. Çünkü her bölümün başında 113 Besmele var, ancak 9. Bölümün başında Besmele yoktur. Peki, 114 sayısına ulaşmak için son Besmele nerede? Sıradan bir Müslüman olarak, 19 sayısı üzerine araştırma yapana kadar bu durumun farkında bile değildim. Bu konu üzerine okurken, 27. Bölüm, 30. Ayette başka bir Besmele olduğunu öğrendim. Ancak 27. Bölüm 93 ayetten oluşur ve Arapça’yı yavaş okuyan biri için bu Besmele ayetini içinde manuel olarak bulmak kolay değildir. Dahası, tüm Kuran’ın diğer bölümlerinde başka bir Besmele ayeti olmadığını da kontrol etmemiz gerekir. Dolayısıyla, bu bilgi Arapça’yı iyi bilmeyen ve Arapça Kuran’ı sıkça okumayan biri tarafından kolayca test edilebilir bir bilgi değildir. Bu nedenle, aşağıda Kuran’da toplamda 114 Besmele ayeti olduğunu ve bu sayının 19’un katı olduğunu kanıtlayan tekrarlanabilir bir delil sunuyorum.</w:t>
      </w:r>
      <w:r>
        <w:t xml:space="preserve"> </w:t>
      </w:r>
      <w:r>
        <w:t xml:space="preserve">3.1</w:t>
      </w:r>
      <w:r>
        <w:t xml:space="preserve"> </w:t>
      </w:r>
      <w:r>
        <w:t xml:space="preserve">bölümünde, özel Besmele ayetini R programlama nesnesi</w:t>
      </w:r>
      <w:r>
        <w:t xml:space="preserve"> </w:t>
      </w:r>
      <w:r>
        <w:t xml:space="preserve">‘</w:t>
      </w:r>
      <w:r>
        <w:rPr>
          <w:iCs/>
          <w:i/>
        </w:rPr>
        <w:t xml:space="preserve">Basmala</w:t>
      </w:r>
      <w:r>
        <w:t xml:space="preserve">’</w:t>
      </w:r>
      <w:r>
        <w:t xml:space="preserve"> </w:t>
      </w:r>
      <w:r>
        <w:t xml:space="preserve">olarak atamıştım. Bu metni, tüm Kuran metnini içeren R nesnesi</w:t>
      </w:r>
      <w:r>
        <w:t xml:space="preserve"> </w:t>
      </w:r>
      <w:r>
        <w:rPr>
          <w:iCs/>
          <w:i/>
        </w:rPr>
        <w:t xml:space="preserve">quran</w:t>
      </w:r>
      <w:r>
        <w:t xml:space="preserve"> </w:t>
      </w:r>
      <w:r>
        <w:t xml:space="preserve">içinde şu şekilde arayacağım:</w:t>
      </w:r>
    </w:p>
    <w:p>
      <w:pPr>
        <w:pStyle w:val="SourceCode"/>
      </w:pPr>
      <w:r>
        <w:rPr>
          <w:rStyle w:val="CommentTok"/>
        </w:rPr>
        <w:t xml:space="preserve"># Kuran tablosunun başındaki 1 ve 8. ayetler için Basmala'ya bakın.</w:t>
      </w:r>
      <w:r>
        <w:br/>
      </w:r>
      <w:r>
        <w:rPr>
          <w:rStyle w:val="NormalTok"/>
        </w:rPr>
        <w:t xml:space="preserve">quran[</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VerseI chapter verse                                                 text</w:t>
      </w:r>
      <w:r>
        <w:br/>
      </w:r>
      <w:r>
        <w:rPr>
          <w:rStyle w:val="VerbatimChar"/>
        </w:rPr>
        <w:t xml:space="preserve">##     &lt;num&gt;   &lt;num&gt; &lt;num&gt;                                               &lt;char&g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r>
        <w:br/>
      </w:r>
      <w:r>
        <w:rPr>
          <w:rStyle w:val="VerbatimChar"/>
        </w:rPr>
        <w:t xml:space="preserve">## 7:      7       1     7 صراط الذين أنعمت عليهم غير المغضوب عليهم ولا الضالين</w:t>
      </w:r>
      <w:r>
        <w:br/>
      </w:r>
      <w:r>
        <w:rPr>
          <w:rStyle w:val="VerbatimChar"/>
        </w:rPr>
        <w:t xml:space="preserve">## 8:      8       2     1                           بسم الله الرحمن الرحيم الم</w:t>
      </w:r>
      <w:r>
        <w:br/>
      </w:r>
      <w:r>
        <w:rPr>
          <w:rStyle w:val="VerbatimChar"/>
        </w:rPr>
        <w:t xml:space="preserve">## 9:      9       2     2                    ذلك الكتاب لا ريب فيه هدى للمتقين</w:t>
      </w:r>
    </w:p>
    <w:p>
      <w:pPr>
        <w:pStyle w:val="SourceCode"/>
      </w:pPr>
      <w:r>
        <w:rPr>
          <w:rStyle w:val="CommentTok"/>
        </w:rPr>
        <w:t xml:space="preserve"># Her ayetteki Basmalaların indekslerini alın.</w:t>
      </w:r>
      <w:r>
        <w:br/>
      </w:r>
      <w:r>
        <w:rPr>
          <w:rStyle w:val="NormalTok"/>
        </w:rPr>
        <w:t xml:space="preserve">i </w:t>
      </w:r>
      <w:r>
        <w:rPr>
          <w:rStyle w:val="OtherTok"/>
        </w:rPr>
        <w:t xml:space="preserve">&lt;-</w:t>
      </w:r>
      <w:r>
        <w:rPr>
          <w:rStyle w:val="NormalTok"/>
        </w:rPr>
        <w:t xml:space="preserve"> </w:t>
      </w:r>
      <w:r>
        <w:rPr>
          <w:rStyle w:val="FunctionTok"/>
        </w:rPr>
        <w:t xml:space="preserve">grep</w:t>
      </w:r>
      <w:r>
        <w:rPr>
          <w:rStyle w:val="NormalTok"/>
        </w:rPr>
        <w:t xml:space="preserve">(Basmala, quran</w:t>
      </w:r>
      <w:r>
        <w:rPr>
          <w:rStyle w:val="SpecialCharTok"/>
        </w:rPr>
        <w:t xml:space="preserve">$</w:t>
      </w:r>
      <w:r>
        <w:rPr>
          <w:rStyle w:val="NormalTok"/>
        </w:rPr>
        <w:t xml:space="preserve">text)</w:t>
      </w:r>
      <w:r>
        <w:br/>
      </w:r>
      <w:r>
        <w:rPr>
          <w:rStyle w:val="CommentTok"/>
        </w:rPr>
        <w:t xml:space="preserve"># Tablodaki Basmalaların indekslerinin uzunluğuna bakın.</w:t>
      </w:r>
      <w:r>
        <w:br/>
      </w:r>
      <w:r>
        <w:rPr>
          <w:rStyle w:val="FunctionTok"/>
        </w:rPr>
        <w:t xml:space="preserve">length</w:t>
      </w:r>
      <w:r>
        <w:rPr>
          <w:rStyle w:val="NormalTok"/>
        </w:rPr>
        <w:t xml:space="preserve">(i)</w:t>
      </w:r>
    </w:p>
    <w:p>
      <w:pPr>
        <w:pStyle w:val="SourceCode"/>
      </w:pPr>
      <w:r>
        <w:rPr>
          <w:rStyle w:val="VerbatimChar"/>
        </w:rPr>
        <w:t xml:space="preserve">## [1] 114</w:t>
      </w:r>
    </w:p>
    <w:p>
      <w:pPr>
        <w:pStyle w:val="FirstParagraph"/>
      </w:pPr>
      <w:r>
        <w:t xml:space="preserve">Gördüğümüz gibi, gerçekten de tüm Kuran’da sadece 114 Besmele ayeti var. Bu iyi bilinen bir gerçekti, ancak burada bu gerçeği kanıtlamak için tekrarlanabilir bir hesaplamalı test literatüre sunulmuştur.</w:t>
      </w:r>
    </w:p>
    <w:bookmarkEnd w:id="256"/>
    <w:bookmarkEnd w:id="257"/>
    <w:bookmarkEnd w:id="258"/>
    <w:bookmarkStart w:id="259" w:name="Xaaf4732754fba352f7cf957c366a5362416e299"/>
    <w:p>
      <w:pPr>
        <w:pStyle w:val="Heading2"/>
      </w:pPr>
      <w:r>
        <w:rPr>
          <w:rStyle w:val="SectionNumber"/>
        </w:rPr>
        <w:t xml:space="preserve">6.3</w:t>
      </w:r>
      <w:r>
        <w:tab/>
      </w:r>
      <w:r>
        <w:t xml:space="preserve">Şu ana kadarki tüm delillerin genel olasılığı</w:t>
      </w:r>
    </w:p>
    <w:p>
      <w:pPr>
        <w:pStyle w:val="FirstParagraph"/>
      </w:pPr>
      <w:r>
        <w:t xml:space="preserve">Bu kod parçaları, kitapta şimdiye kadar ele alınan tüm delillerin olasılığını, saymaya devam ettiğim global sayaçlar kullanılarak hesaplayacaktır.</w:t>
      </w:r>
    </w:p>
    <w:p>
      <w:pPr>
        <w:pStyle w:val="BodyText"/>
      </w:pPr>
      <w:r>
        <w:t xml:space="preserve">Aşağıda, bu kitapta şimdiye kadar sunulan tüm 19 tabanlı delillerin, yani 19 Sistemi’nin genel olasılığını, saymakta olduğum global sayaçları kullanarak hesaplayacağım. Aşağıdaki hesaplamalar, Bölüm</w:t>
      </w:r>
      <w:r>
        <w:t xml:space="preserve"> </w:t>
      </w:r>
      <w:r>
        <w:t xml:space="preserve">6.1</w:t>
      </w:r>
      <w:r>
        <w:t xml:space="preserve">’da sunulan demirle ilgili hiçbir delili içermemektedir. Eğer demirle ilgili deliller de beraber dikkate alınırsa, olasılık burada yaklaşık olarak hesaplanan sonuçlardan milyon kat daha da az olmasi beklen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da"</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1] "Toplamda 42 başarı ve 89 testten (p=1/19 ile) elde edilen olasılık: 7.47e-30"</w:t>
      </w:r>
    </w:p>
    <w:p>
      <w:pPr>
        <w:pStyle w:val="FirstParagraph"/>
      </w:pPr>
      <w:r>
        <w:t xml:space="preserve">Eğer bazı dikkatli kişiler tüm kurallar gereği</w:t>
      </w:r>
      <w:r>
        <w:t xml:space="preserve"> </w:t>
      </w:r>
      <w:r>
        <w:rPr>
          <w:bCs/>
          <w:b/>
        </w:rPr>
        <w:t xml:space="preserve">tüm</w:t>
      </w:r>
      <w:r>
        <w:t xml:space="preserve"> </w:t>
      </w:r>
      <w:r>
        <w:t xml:space="preserve">olası testleri denediğimizi düşünse de daha fazla test kullanmamız gerektiğini düşünüyorsa, bu durumda olası ek başarıları bile dikkate almayacağım ve sadece test sayısını iki katına çıkararak şu ana kadar elde edilen toplam olasılığı göreceğim. Bu, şüpheci kişileri sakinleştirmel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Tüm 42 başarı ve 178 testten (p=1/19 ile) elde edilen olasılık: 1.85e-16</w:t>
      </w:r>
    </w:p>
    <w:p>
      <w:pPr>
        <w:pStyle w:val="FirstParagraph"/>
      </w:pPr>
      <w:r>
        <w:t xml:space="preserve">Hala ikna olmayanlar için, aşırı dikkatli kişiler için, test sayısını 4 katına çıkaralım ve başarıları aynı tut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Tüm 42 başarı ve 356 testten (p=1/19 ile) elde edilen olasılık: 1.15e-06</w:t>
      </w:r>
    </w:p>
    <w:bookmarkEnd w:id="259"/>
    <w:bookmarkStart w:id="260" w:name="EVuniquee"/>
    <w:p>
      <w:pPr>
        <w:pStyle w:val="Heading2"/>
      </w:pPr>
      <w:r>
        <w:rPr>
          <w:rStyle w:val="SectionNumber"/>
        </w:rPr>
        <w:t xml:space="preserve">6.4</w:t>
      </w:r>
      <w:r>
        <w:tab/>
      </w:r>
      <w:r>
        <w:t xml:space="preserve">Gerçek: Benzersiz Sayılar</w:t>
      </w:r>
    </w:p>
    <w:p>
      <w:pPr>
        <w:pStyle w:val="FirstParagraph"/>
      </w:pPr>
      <w:r>
        <w:t xml:space="preserve">Bu kod, Kuran’da kullanılan tüm benzersiz kelimelerin ve harflerinin sayısının ilginç bir 19 tabanlı kod içerdiğini göstermektedir. Hatırlatma olarak, bu benzersiz kelimeler, herhangi bir</w:t>
      </w:r>
      <w:r>
        <w:t xml:space="preserve"> </w:t>
      </w:r>
      <w:r>
        <w:rPr>
          <w:iCs/>
          <w:i/>
        </w:rPr>
        <w:t xml:space="preserve">haraka</w:t>
      </w:r>
      <w:r>
        <w:t xml:space="preserve"> </w:t>
      </w:r>
      <w:r>
        <w:t xml:space="preserve">işareti olmadan yazılan kelimeleri, Arapça’da</w:t>
      </w:r>
      <w:r>
        <w:t xml:space="preserve"> </w:t>
      </w:r>
      <w:r>
        <w:t xml:space="preserve">‘</w:t>
      </w:r>
      <w:r>
        <w:t xml:space="preserve">rasm</w:t>
      </w:r>
      <w:r>
        <w:t xml:space="preserve">’</w:t>
      </w:r>
      <w:r>
        <w:t xml:space="preserve"> </w:t>
      </w:r>
      <w:r>
        <w:t xml:space="preserve">olarak adlandırılanları ifade eder ve bu, okunduğunda kelimelerin benzersiz sayısı anlamına gelmez. Çünkü metin</w:t>
      </w:r>
      <w:r>
        <w:t xml:space="preserve"> </w:t>
      </w:r>
      <w:r>
        <w:rPr>
          <w:iCs/>
          <w:i/>
        </w:rPr>
        <w:t xml:space="preserve">haraka</w:t>
      </w:r>
      <w:r>
        <w:t xml:space="preserve"> </w:t>
      </w:r>
      <w:r>
        <w:t xml:space="preserve">işaretleri olmadan yazılır ve bilgisayar sadece yazılı metni sayabilir.</w:t>
      </w:r>
    </w:p>
    <w:p>
      <w:pPr>
        <w:pStyle w:val="BodyText"/>
      </w:pPr>
      <m:oMathPara>
        <m:oMathParaPr>
          <m:jc m:val="center"/>
        </m:oMathParaPr>
        <m:oMath>
          <m:r>
            <m:t>u</m:t>
          </m:r>
          <m:r>
            <m:rPr>
              <m:sty m:val="p"/>
            </m:rPr>
            <m:t>,</m:t>
          </m:r>
          <m:r>
            <m:t>U</m:t>
          </m:r>
        </m:oMath>
      </m:oMathPara>
    </w:p>
    <w:p>
      <w:pPr>
        <w:pStyle w:val="FirstParagraph"/>
      </w:pPr>
      <m:oMathPara>
        <m:oMathParaPr>
          <m:jc m:val="center"/>
        </m:oMathParaPr>
        <m:oMath>
          <m:r>
            <m:t>14870</m:t>
          </m:r>
          <m:r>
            <m:rPr>
              <m:sty m:val="p"/>
            </m:rPr>
            <m:t>−</m:t>
          </m:r>
          <m:r>
            <m:t>80068</m:t>
          </m:r>
        </m:oMath>
      </m:oMathPara>
    </w:p>
    <w:p>
      <w:pPr>
        <w:pStyle w:val="FirstParagraph"/>
      </w:pPr>
      <w:r>
        <w:t xml:space="preserve">3.1.5</w:t>
      </w:r>
      <w:r>
        <w:t xml:space="preserve"> </w:t>
      </w:r>
      <w:r>
        <w:t xml:space="preserve">bölümünde, Kuran’ın metninin 7 ana tanımlayıcı sayısını kolayca tekrar üretebilmek ve oluşturabilmek için yeniden üretilebilir açık kaynak kodlarını sağladım ve ayrıca Kuran’daki tüm kullanılan kelimelerden elde edilen iki benzersiz sayıyı sundum. Bu iki sayı, benzersiz kelime sayısı (</w:t>
      </w:r>
      <w:r>
        <w:t xml:space="preserve"> </w:t>
      </w:r>
      <w:r>
        <w:rPr>
          <w:bCs/>
          <w:b/>
        </w:rPr>
        <w:t xml:space="preserve">u</w:t>
      </w:r>
      <w:r>
        <w:t xml:space="preserve"> </w:t>
      </w:r>
      <w:r>
        <w:t xml:space="preserve">ile gösterilir) ve Kuran’ın benzersiz kelimelerinin harf sayısıdır (</w:t>
      </w:r>
      <w:r>
        <w:t xml:space="preserve"> </w:t>
      </w:r>
      <w:r>
        <w:rPr>
          <w:bCs/>
          <w:b/>
        </w:rPr>
        <w:t xml:space="preserve">U</w:t>
      </w:r>
      <w:r>
        <w:t xml:space="preserve"> </w:t>
      </w:r>
      <w:r>
        <w:t xml:space="preserve">ile gösterilir). Toplamda, Kuran’ın metni hakkında 9 farklı tanımlayıcı sayı</w:t>
      </w:r>
      <w:r>
        <w:t xml:space="preserve"> </w:t>
      </w:r>
      <w:r>
        <w:t xml:space="preserve">3.1.5</w:t>
      </w:r>
      <w:r>
        <w:t xml:space="preserve"> </w:t>
      </w:r>
      <w:r>
        <w:t xml:space="preserve">bölümünde Kuran’ın metninden tekrar üretilebilir.</w:t>
      </w:r>
      <w:r>
        <w:t xml:space="preserve"> </w:t>
      </w:r>
      <w:r>
        <w:t xml:space="preserve">Benzersiz sayılar</w:t>
      </w:r>
      <w:r>
        <w:t xml:space="preserve"> </w:t>
      </w:r>
      <w:r>
        <w:rPr>
          <w:bCs/>
          <w:b/>
        </w:rPr>
        <w:t xml:space="preserve">u</w:t>
      </w:r>
      <w:r>
        <w:t xml:space="preserve"> </w:t>
      </w:r>
      <w:r>
        <w:t xml:space="preserve">ve</w:t>
      </w:r>
      <w:r>
        <w:t xml:space="preserve"> </w:t>
      </w:r>
      <w:r>
        <w:rPr>
          <w:bCs/>
          <w:b/>
        </w:rPr>
        <w:t xml:space="preserve">U</w:t>
      </w:r>
      <w:r>
        <w:t xml:space="preserve">, Kuran’ın metninin bağımsız kategorileri değildir, ancak Kuran’daki tüm kullanılan kelimelerden ve harflerden türetilmiştir. Bir anlamda, sırasıyla kelimelerin ve harflerin kategorilerinin birer ürünüdürler, çünkü Kuran’ın metninin ana tanımlayıcı sayılarına bağlıdırlar. Bu nedenle, ayrı bir kategori olarak ele alınırlar. Bu benzersiz sayılar da önemlidir ve dikkate alınmalıdır çünkü Tanrı’nın kitabında kullanılan kelime setinin zenginliğini yansıtır. Bu sayıların Kuran’ın metninin 19 tabanlı kodlama sistemi altında kodlanmış olmasını bekledim ve ayrıca Kuran’ın metninin 7 ana tanımlayıcı sayısıyla birlikte tasarladım ve böylece hipotez geliştirip onları bu şekilde test ettim.</w:t>
      </w:r>
    </w:p>
    <w:p>
      <w:pPr>
        <w:pStyle w:val="BodyText"/>
      </w:pPr>
      <w:r>
        <w:t xml:space="preserve">Kodlama kuralı açısından, doğal sırayla birleştiriyorum, yani önce kelimeler ve sonra harfler. Bu, sayıları birleştirirken kullandığım en temel evrensel kuraldır, yani</w:t>
      </w:r>
      <w:r>
        <w:t xml:space="preserve"> </w:t>
      </w:r>
      <w:r>
        <w:t xml:space="preserve">“</w:t>
      </w:r>
      <w:r>
        <w:t xml:space="preserve">doğal sayıların doğal sırayla birleştirilmesi</w:t>
      </w:r>
      <w:r>
        <w:t xml:space="preserve">”</w:t>
      </w:r>
      <w:r>
        <w:t xml:space="preserve">. Kuran’ın metninin her iki türü de, numarasız ayetlerle ve sadece numaralı ayetlerle, aynı sayıda benzersiz kelimeye sahiptir, çünkü numarasız Besmele ayetleri, numaralı Besmele’nin (1. Bölüm, 1. Ayet) sadece tekrarlarıdır. Ancak, bu sadece bir tesadüftür ve böyle olmak zorunda değildi. Örneğin, numarasız ayetlerden biri farklı olabilirdi ve neden olmadığı konusunda hiçbir sebep yoktur. Örneğin, 9. Bölümün başında numaralı veya numarasız bir Besmele ayeti yoktur ve bu, bu konuda bir standart olmadığını gösterir. Bu nedenle, test edilecek aynı birleştirilmiş sayı, yani her iki metin türü için</w:t>
      </w:r>
      <w:r>
        <w:t xml:space="preserve"> </w:t>
      </w:r>
      <w:r>
        <w:rPr>
          <w:bCs/>
          <w:b/>
        </w:rPr>
        <w:t xml:space="preserve">uU</w:t>
      </w:r>
      <w:r>
        <w:t xml:space="preserve"> </w:t>
      </w:r>
      <w:r>
        <w:t xml:space="preserve">sayısıdır. Özetle, bu kodda, benzersiz kelime sayısının (</w:t>
      </w:r>
      <m:oMath>
        <m:r>
          <m:t>14870</m:t>
        </m:r>
      </m:oMath>
      <w:r>
        <w:t xml:space="preserve">) ve onların harf sayısının (</w:t>
      </w:r>
      <m:oMath>
        <m:r>
          <m:t>80068</m:t>
        </m:r>
      </m:oMath>
      <w:r>
        <w:t xml:space="preserve">) birlikte, yani</w:t>
      </w:r>
      <w:r>
        <w:t xml:space="preserve"> </w:t>
      </w:r>
      <m:oMath>
        <m:r>
          <m:t>1487080068</m:t>
        </m:r>
      </m:oMath>
      <w:r>
        <w:t xml:space="preserve">, ilginç bir 19 tabanlı kod içerdiğini göstereceğim:</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U,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487080068"</w:t>
      </w:r>
    </w:p>
    <w:p>
      <w:pPr>
        <w:pStyle w:val="SourceCode"/>
      </w:pPr>
      <w:r>
        <w:rPr>
          <w:rStyle w:val="FunctionTok"/>
        </w:rPr>
        <w:t xml:space="preserve">cat</w:t>
      </w:r>
      <w:r>
        <w:rPr>
          <w:rStyle w:val="NormalTok"/>
        </w:rPr>
        <w:t xml:space="preserve">(</w:t>
      </w:r>
      <w:r>
        <w:rPr>
          <w:rStyle w:val="StringTok"/>
        </w:rPr>
        <w:t xml:space="preserve">"Benzersiz sayıların birleşimi 19'a modu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enzersiz sayıların birleşimi 19'a modu  0</w:t>
      </w:r>
    </w:p>
    <w:p>
      <w:pPr>
        <w:pStyle w:val="SourceCode"/>
      </w:pPr>
      <w:r>
        <w:rPr>
          <w:rStyle w:val="FunctionTok"/>
        </w:rPr>
        <w:t xml:space="preserve">cat</w:t>
      </w:r>
      <w:r>
        <w:rPr>
          <w:rStyle w:val="NormalTok"/>
        </w:rPr>
        <w:t xml:space="preserve">(</w:t>
      </w:r>
      <w:r>
        <w:rPr>
          <w:rStyle w:val="StringTok"/>
        </w:rPr>
        <w:t xml:space="preserve">"Bölme işleminin kesin sonucu aşağıda bulunmuştur:"</w:t>
      </w:r>
      <w:r>
        <w:rPr>
          <w:rStyle w:val="NormalTok"/>
        </w:rPr>
        <w:t xml:space="preserve">) </w:t>
      </w:r>
    </w:p>
    <w:p>
      <w:pPr>
        <w:pStyle w:val="SourceCode"/>
      </w:pPr>
      <w:r>
        <w:rPr>
          <w:rStyle w:val="VerbatimChar"/>
        </w:rPr>
        <w:t xml:space="preserve">## Bölme işleminin kesin sonucu aşağıda bulunmuşt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78267372</w:t>
      </w:r>
    </w:p>
    <w:p>
      <w:pPr>
        <w:pStyle w:val="SourceCode"/>
      </w:pPr>
      <w:r>
        <w:rPr>
          <w:rStyle w:val="FunctionTok"/>
        </w:rPr>
        <w:t xml:space="preserve">cat</w:t>
      </w:r>
      <w:r>
        <w:rPr>
          <w:rStyle w:val="NormalTok"/>
        </w:rPr>
        <w:t xml:space="preserve">(</w:t>
      </w:r>
      <w:r>
        <w:rPr>
          <w:rStyle w:val="StringTok"/>
        </w:rPr>
        <w:t xml:space="preserve">"Ayrıca 114'e modu da 0: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14</w:t>
      </w:r>
      <w:r>
        <w:rPr>
          <w:rStyle w:val="NormalTok"/>
        </w:rPr>
        <w:t xml:space="preserve">))</w:t>
      </w:r>
    </w:p>
    <w:p>
      <w:pPr>
        <w:pStyle w:val="SourceCode"/>
      </w:pPr>
      <w:r>
        <w:rPr>
          <w:rStyle w:val="VerbatimChar"/>
        </w:rPr>
        <w:t xml:space="preserve">## Ayrıca 114'e modu da 0:   0</w:t>
      </w:r>
    </w:p>
    <w:p>
      <w:pPr>
        <w:pStyle w:val="FirstParagraph"/>
      </w:pPr>
      <w:r>
        <w:t xml:space="preserve">Genel kurallar çerçevesinde, benzersiz sayıların yalnızca bir kombinasyonu olduğu gibi</w:t>
      </w:r>
      <w:r>
        <w:t xml:space="preserve"> </w:t>
      </w:r>
      <w:r>
        <w:t xml:space="preserve">3.2</w:t>
      </w:r>
      <w:r>
        <w:t xml:space="preserve"> </w:t>
      </w:r>
      <w:r>
        <w:t xml:space="preserve">bölümünde açıklanmıştır ve ben, bu iki tanımlayıcı benzersiz sayının birlikte 19 tabanlı bir kodla kodlanabileceğini gösterdim.</w:t>
      </w:r>
    </w:p>
    <w:p>
      <w:pPr>
        <w:pStyle w:val="BodyText"/>
      </w:pPr>
      <w:r>
        <w:t xml:space="preserve">3.1.7</w:t>
      </w:r>
      <w:r>
        <w:t xml:space="preserve"> </w:t>
      </w:r>
      <w:r>
        <w:t xml:space="preserve">bölümlerinde ayrıntılı olarak tartıştığım gibi, 1387 yıl önceki insanların</w:t>
      </w:r>
      <w:r>
        <w:t xml:space="preserve"> </w:t>
      </w:r>
      <w:r>
        <w:rPr>
          <w:bCs/>
          <w:b/>
        </w:rPr>
        <w:t xml:space="preserve">benzersiz kelimelerin</w:t>
      </w:r>
      <w:r>
        <w:t xml:space="preserve"> </w:t>
      </w:r>
      <w:r>
        <w:t xml:space="preserve">sayısını manuel olarak saymanın pratikte imkansız olduğunu savunuyorum. Bu nedenle, bu ve diğer benzersiz tanımlayıcı sayıları içeren herhangi bir kodun o zamanın insanlarının yapabileceği bir şey olmadığı sonucuna varıyorum.</w:t>
      </w:r>
    </w:p>
    <w:p>
      <w:pPr>
        <w:pStyle w:val="BodyText"/>
      </w:pPr>
      <w:r>
        <w:t xml:space="preserve">Referans olarak, bildiğim kadarıyla, kod</w:t>
      </w:r>
      <w:r>
        <w:t xml:space="preserve"> </w:t>
      </w:r>
      <w:r>
        <w:t xml:space="preserve">6.4</w:t>
      </w:r>
      <w:r>
        <w:t xml:space="preserve"> </w:t>
      </w:r>
      <w:r>
        <w:t xml:space="preserve">ilk kez bu kitapta literatüre sunulmuş ve benim tarafımdan hipotez edilmiş, test edilmiş ve keşfedilmiştir. Eğer daha sonra kod</w:t>
      </w:r>
      <w:r>
        <w:t xml:space="preserve"> </w:t>
      </w:r>
      <w:r>
        <w:t xml:space="preserve">6.4</w:t>
      </w:r>
      <w:r>
        <w:t xml:space="preserve">’nin başka bir makalede mevcut olduğunu öğrenirsem, bu durumda kesinlikle bir atıf ekler ve bu kitabın çevrimiçi sürümünü güncellerim.</w:t>
      </w:r>
    </w:p>
    <w:bookmarkEnd w:id="260"/>
    <w:bookmarkStart w:id="271" w:name="EvTotals"/>
    <w:p>
      <w:pPr>
        <w:pStyle w:val="Heading2"/>
      </w:pPr>
      <w:r>
        <w:rPr>
          <w:rStyle w:val="SectionNumber"/>
        </w:rPr>
        <w:t xml:space="preserve">6.5</w:t>
      </w:r>
      <w:r>
        <w:tab/>
      </w:r>
      <w:r>
        <w:t xml:space="preserve">Toplamlar</w:t>
      </w:r>
    </w:p>
    <w:p>
      <w:pPr>
        <w:pStyle w:val="FirstParagraph"/>
      </w:pPr>
      <w:r>
        <w:rPr>
          <w:bCs/>
          <w:b/>
        </w:rPr>
        <w:t xml:space="preserve">Toplam kodlama örüntüsü</w:t>
      </w:r>
      <w:r>
        <w:t xml:space="preserve"> </w:t>
      </w:r>
      <w:r>
        <w:t xml:space="preserve">ile ilgili tüm kodlar bu ana bölüm altında toplanmıştır.</w:t>
      </w:r>
      <w:r>
        <w:t xml:space="preserve"> </w:t>
      </w:r>
      <w:r>
        <w:t xml:space="preserve">??</w:t>
      </w:r>
      <w:r>
        <w:t xml:space="preserve"> </w:t>
      </w:r>
      <w:r>
        <w:t xml:space="preserve">bölümündeki kuralları göz önünde bulundurarak, üç metin seviyesindeki tüm tanımlayıcı sayıların toplamı için test edilecek 6 farklı sayı elde ediyoruz. Aşağıda, bu 6 potansiyel kodlama sayısından kurallar çerçevesinde ortaya çıkan iki kodu sunacağım.</w:t>
      </w:r>
    </w:p>
    <w:p>
      <w:pPr>
        <w:pStyle w:val="BodyText"/>
      </w:pPr>
      <w:r>
        <w:t xml:space="preserve">Referans olarak, bildiğim kadarıyla, bu bölümlerin kodları, kod</w:t>
      </w:r>
      <w:r>
        <w:t xml:space="preserve"> </w:t>
      </w:r>
      <w:r>
        <w:t xml:space="preserve">6.5.1</w:t>
      </w:r>
      <w:r>
        <w:t xml:space="preserve"> </w:t>
      </w:r>
      <w:r>
        <w:t xml:space="preserve">ve kod</w:t>
      </w:r>
      <w:r>
        <w:t xml:space="preserve"> </w:t>
      </w:r>
      <w:r>
        <w:t xml:space="preserve">6.5.2</w:t>
      </w:r>
      <w:r>
        <w:t xml:space="preserve"> </w:t>
      </w:r>
      <w:r>
        <w:t xml:space="preserve">ilk kez bu kitapta literatüre sunulmuştur. Eğer daha sonra bunların başka bir makalede mevcut olduğunu öğrenirsem, bu durumda kesinlikle bir atıf ekler ve bu kitabın çevrimiçi sürümünü güncellerim.</w:t>
      </w:r>
    </w:p>
    <w:bookmarkStart w:id="264" w:name="EvTotalsMain"/>
    <w:p>
      <w:pPr>
        <w:pStyle w:val="Heading3"/>
      </w:pPr>
      <w:r>
        <w:rPr>
          <w:rStyle w:val="SectionNumber"/>
        </w:rPr>
        <w:t xml:space="preserve">6.5.1</w:t>
      </w:r>
      <w:r>
        <w:tab/>
      </w:r>
      <w:r>
        <w:t xml:space="preserve">Gerçek: Ana Tanımlayıcı Sayıların Toplamları</w:t>
      </w:r>
    </w:p>
    <w:p>
      <w:pPr>
        <w:pStyle w:val="FirstParagraph"/>
      </w:pPr>
      <w:r>
        <w:t xml:space="preserve">Bu bölümde, bölümlerin, ayetlerin, kelimelerin ve harflerin sayılarının toplamının 19 ile bir ilişkisi olduğunu gösteren iki farklı kodu göreceğiz.</w:t>
      </w:r>
    </w:p>
    <w:p>
      <w:pPr>
        <w:pStyle w:val="BodyText"/>
      </w:pPr>
      <w:r>
        <w:t xml:space="preserve">Hadi, bölümler, ayetler, kelimeler ve harflerin sayılarını bölüm çözünürlüğünde hesaplayacağımız tabloyu hatırlayalım.</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 6348 ayeti göz önünde bulundurarak sayıların tablo başlığı."</w:t>
      </w:r>
      <w:r>
        <w:rPr>
          <w:rStyle w:val="NormalTok"/>
        </w:rPr>
        <w:t xml:space="preserve">)</w:t>
      </w:r>
    </w:p>
    <w:p>
      <w:pPr>
        <w:pStyle w:val="TableCaption"/>
      </w:pPr>
      <w:bookmarkStart w:id="261" w:name="tab:unnamed-chunk-135"/>
      <w:bookmarkEnd w:id="261"/>
      <w:r>
        <w:t xml:space="preserve">Table 6.3: Kuran’daki bölümlerde 6348 ayeti göz önünde bulundurarak sayıların tablo başlığı.</w:t>
      </w:r>
    </w:p>
    <w:tbl>
      <w:tblPr>
        <w:tblStyle w:val="Table"/>
        <w:tblW w:type="auto" w:w="0"/>
        <w:tblLook w:firstRow="1" w:lastRow="0" w:firstColumn="0" w:lastColumn="0" w:noHBand="0" w:noVBand="0" w:val="0020"/>
        <w:jc w:val="start"/>
        <w:tblCaption w:val="Table 6.3: Kuran’daki bölümlerde 6348 ayeti göz önünde bulundurarak sayıların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emelde, yukarıdaki tabloda yer alan tüm sayıların toplamı test edilmektedir.</w:t>
      </w:r>
      <w:r>
        <w:t xml:space="preserve"> </w:t>
      </w:r>
      <w:r>
        <w:t xml:space="preserve">Bu kodda, tüm 6348 ayete dayanarak</w:t>
      </w:r>
      <w:r>
        <w:t xml:space="preserve"> </w:t>
      </w:r>
      <w:r>
        <w:rPr>
          <w:bCs/>
          <w:b/>
        </w:rPr>
        <w:t xml:space="preserve">bölüm</w:t>
      </w:r>
      <w:r>
        <w:t xml:space="preserve"> </w:t>
      </w:r>
      <w:r>
        <w:t xml:space="preserve">seviyesi metin çözünürlüğündeki toplam sayının aşağıda gösterildiği gibi 19’un katı olduğu gözlemlenmiştir:</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BÖLÜM çözünürlüğünde tüm sayıları topla</w:t>
      </w:r>
      <w:r>
        <w:br/>
      </w:r>
      <w:r>
        <w:rPr>
          <w:rStyle w:val="CommentTok"/>
        </w:rPr>
        <w:t xml:space="preserve"># Toplam 423985 olmalıdır</w:t>
      </w:r>
      <w:r>
        <w:br/>
      </w:r>
      <w:r>
        <w:rPr>
          <w:rStyle w:val="FunctionTok"/>
        </w:rPr>
        <w:t xml:space="preserve">cat</w:t>
      </w:r>
      <w:r>
        <w:rPr>
          <w:rStyle w:val="NormalTok"/>
        </w:rPr>
        <w:t xml:space="preserve">(</w:t>
      </w:r>
      <w:r>
        <w:rPr>
          <w:rStyle w:val="StringTok"/>
        </w:rPr>
        <w:t xml:space="preserve">"BÖLÜM çözünürlüğünde tüm sayıların toplamı"</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BÖLÜM çözünürlüğünde tüm sayıların toplamı 423985 .</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w:t>
      </w:r>
    </w:p>
    <w:p>
      <w:pPr>
        <w:pStyle w:val="SourceCode"/>
      </w:pPr>
      <w:r>
        <w:rPr>
          <w:rStyle w:val="VerbatimChar"/>
        </w:rPr>
        <w:t xml:space="preserve">## 19'a göre modu is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Bu bölümde aynı bölüm seviyesi sayıları üzerinde başka bir ilginç kodlama göreceğiz. Aynı tabloda, bölüm çözünürlüğünde yer alan tüm sayıları içeren bu tablo üzerinde anlamlı ama matematiksel olarak ilgisiz bir başka hipotezi denemek istedim. Sonra, her sütundaki 19’un katı sayıları sayarsam ve bu 4 sayıyı birleştirerek, her biri sütunundaki 19’un katı girişlerin toplam sayısını temsil eden yeni bir sayı elde edersem, tablonun kendisinin toplamlarından matematiksel olarak ilgisiz ama anlamlı bir sayı elde edeceğimi varsaydım. Aşağıdaki delilde göreceğiniz gibi, bu tablonun ilgisiz kodlama sayısı da 19’un katıdır.</w:t>
      </w:r>
    </w:p>
    <w:p>
      <w:pPr>
        <w:pStyle w:val="SourceCode"/>
      </w:pPr>
      <w:r>
        <w:rPr>
          <w:rStyle w:val="CommentTok"/>
        </w:rPr>
        <w:t xml:space="preserve"># Bölüm çözünürlüğünde tüm sayıların 19'a göre modu</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Bölüm çözünürlüğünde tüm sayıların 19'a göre modu tablo başlığı."</w:t>
      </w:r>
      <w:r>
        <w:rPr>
          <w:rStyle w:val="NormalTok"/>
        </w:rPr>
        <w:t xml:space="preserve">)</w:t>
      </w:r>
    </w:p>
    <w:p>
      <w:pPr>
        <w:pStyle w:val="TableCaption"/>
      </w:pPr>
      <w:bookmarkStart w:id="262" w:name="tab:unnamed-chunk-137"/>
      <w:bookmarkEnd w:id="262"/>
      <w:r>
        <w:t xml:space="preserve">Table 6.4: Bölüm çözünürlüğünde tüm sayıların 19’a göre modu tablo başlığı.</w:t>
      </w:r>
    </w:p>
    <w:tbl>
      <w:tblPr>
        <w:tblStyle w:val="Table"/>
        <w:tblW w:type="auto" w:w="0"/>
        <w:tblLook w:firstRow="1" w:lastRow="0" w:firstColumn="0" w:lastColumn="0" w:noHBand="0" w:noVBand="0" w:val="0020"/>
        <w:jc w:val="start"/>
        <w:tblCaption w:val="Table 6.4: Bölüm çözünürlüğünde tüm sayıların 19’a göre modu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1</w:t>
            </w:r>
          </w:p>
        </w:tc>
        <w:tc>
          <w:tcPr/>
          <w:p>
            <w:pPr>
              <w:pStyle w:val="Compact"/>
              <w:jc w:val="right"/>
            </w:pPr>
            <w:r>
              <w:t xml:space="preserve">9</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6</w:t>
            </w:r>
          </w:p>
        </w:tc>
        <w:tc>
          <w:tcPr/>
          <w:p>
            <w:pPr>
              <w:pStyle w:val="Compact"/>
              <w:jc w:val="right"/>
            </w:pPr>
            <w:r>
              <w:t xml:space="preserve">5</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sütunun 19 modu sayılarının birleşimi "</w:t>
      </w:r>
      <w:r>
        <w:rPr>
          <w:rStyle w:val="NormalTok"/>
        </w:rPr>
        <w:t xml:space="preserve">, tmp)</w:t>
      </w:r>
    </w:p>
    <w:p>
      <w:pPr>
        <w:pStyle w:val="SourceCode"/>
      </w:pPr>
      <w:r>
        <w:rPr>
          <w:rStyle w:val="VerbatimChar"/>
        </w:rPr>
        <w:t xml:space="preserve">## Her sütunun 19 modu sayılarının birleşimi  6783</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9'a göre modu ise  0</w:t>
      </w:r>
    </w:p>
    <w:p>
      <w:pPr>
        <w:pStyle w:val="FirstParagraph"/>
      </w:pPr>
      <w:r>
        <w:t xml:space="preserve">Bu, önceki basit tüm toplam kodu için ek bir destekleyici</w:t>
      </w:r>
      <w:r>
        <w:t xml:space="preserve"> </w:t>
      </w:r>
      <w:r>
        <w:rPr>
          <w:bCs/>
          <w:b/>
        </w:rPr>
        <w:t xml:space="preserve">gerçek</w:t>
      </w:r>
      <w:r>
        <w:t xml:space="preserve"> </w:t>
      </w:r>
      <w:r>
        <w:t xml:space="preserve">olarak duruyor, bu kodda aynı sayılar kullanılmıştır. Gözlemlediğimiz gibi, bölüm çözünürlüğündeki tüm sayıları tutan tablo içinde bağımsız bir 19 tabanlı ilişki daha bulunmaktadır.</w:t>
      </w:r>
    </w:p>
    <w:p>
      <w:pPr>
        <w:pStyle w:val="BodyText"/>
      </w:pPr>
      <w:r>
        <w:t xml:space="preserve">İlginç bir şekilde, Kuran’ın sadece numaralı 6236 ayetlerini içeren ikinci metin türünde, tam tersi bu test de başarılıdır. Bu metin türünde, her bir sütunun 19’un katı</w:t>
      </w:r>
      <w:r>
        <w:t xml:space="preserve"> </w:t>
      </w:r>
      <w:r>
        <w:rPr>
          <w:bCs/>
          <w:b/>
        </w:rPr>
        <w:t xml:space="preserve">olmayan</w:t>
      </w:r>
      <w:r>
        <w:t xml:space="preserve"> </w:t>
      </w:r>
      <w:r>
        <w:t xml:space="preserve">sayılarının sayısı, 19’un katı bir sayı vermektedir. İşte kanıtı.</w:t>
      </w:r>
    </w:p>
    <w:p>
      <w:pPr>
        <w:pStyle w:val="SourceCode"/>
      </w:pPr>
      <w:r>
        <w:rPr>
          <w:rStyle w:val="CommentTok"/>
        </w:rPr>
        <w:t xml:space="preserve"># Bölüm çözünürlüğünde tüm sayıların 19'a göre modu</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Numaralı ayetlerin bölüm çözünürlüğünde tüm sayıların 19</w:t>
      </w:r>
      <w:r>
        <w:rPr>
          <w:rStyle w:val="SpecialCharTok"/>
        </w:rPr>
        <w:t xml:space="preserve">\'</w:t>
      </w:r>
      <w:r>
        <w:rPr>
          <w:rStyle w:val="StringTok"/>
        </w:rPr>
        <w:t xml:space="preserve">a göre modu tablo başlığı."</w:t>
      </w:r>
      <w:r>
        <w:rPr>
          <w:rStyle w:val="NormalTok"/>
        </w:rPr>
        <w:t xml:space="preserve">)</w:t>
      </w:r>
    </w:p>
    <w:p>
      <w:pPr>
        <w:pStyle w:val="TableCaption"/>
      </w:pPr>
      <w:bookmarkStart w:id="263" w:name="tab:unnamed-chunk-138"/>
      <w:bookmarkEnd w:id="263"/>
      <w:r>
        <w:t xml:space="preserve">Table 6.5: Numaralı ayetlerin bölüm çözünürlüğünde tüm sayıların 19’a göre modu tablo başlığı.</w:t>
      </w:r>
    </w:p>
    <w:tbl>
      <w:tblPr>
        <w:tblStyle w:val="Table"/>
        <w:tblW w:type="auto" w:w="0"/>
        <w:tblLook w:firstRow="1" w:lastRow="0" w:firstColumn="0" w:lastColumn="0" w:noHBand="0" w:noVBand="0" w:val="0020"/>
        <w:jc w:val="start"/>
        <w:tblCaption w:val="Table 6.5: Numaralı ayetlerin bölüm çözünürlüğünde tüm sayıların 19’a göre modu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1</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3</w:t>
            </w:r>
          </w:p>
        </w:tc>
        <w:tc>
          <w:tcPr/>
          <w:p>
            <w:pPr>
              <w:pStyle w:val="Compact"/>
              <w:jc w:val="right"/>
            </w:pPr>
            <w:r>
              <w:t xml:space="preserve">16</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sütunun 19 modu OLMAYAN sayılarının birleşimi "</w:t>
      </w:r>
      <w:r>
        <w:rPr>
          <w:rStyle w:val="NormalTok"/>
        </w:rPr>
        <w:t xml:space="preserve">, tmp)</w:t>
      </w:r>
    </w:p>
    <w:p>
      <w:pPr>
        <w:pStyle w:val="SourceCode"/>
      </w:pPr>
      <w:r>
        <w:rPr>
          <w:rStyle w:val="VerbatimChar"/>
        </w:rPr>
        <w:t xml:space="preserve">## Her sütunun 19 modu OLMAYAN sayılarının birleşimi  10811000</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9'a göre modu ise  0</w:t>
      </w:r>
    </w:p>
    <w:p>
      <w:pPr>
        <w:pStyle w:val="FirstParagraph"/>
      </w:pPr>
      <w:r>
        <w:t xml:space="preserve">Genel kurallar</w:t>
      </w:r>
      <w:r>
        <w:t xml:space="preserve"> </w:t>
      </w:r>
      <w:r>
        <w:rPr>
          <w:iCs/>
          <w:i/>
        </w:rPr>
        <w:t xml:space="preserve">gerçekler</w:t>
      </w:r>
      <w:r>
        <w:t xml:space="preserve"> </w:t>
      </w:r>
      <w:r>
        <w:t xml:space="preserve">için belirlemediğim için, bunları sadece bu bölümün kodlarına destekleyici</w:t>
      </w:r>
      <w:r>
        <w:t xml:space="preserve"> </w:t>
      </w:r>
      <w:r>
        <w:rPr>
          <w:iCs/>
          <w:i/>
        </w:rPr>
        <w:t xml:space="preserve">gerçekler</w:t>
      </w:r>
      <w:r>
        <w:t xml:space="preserve"> </w:t>
      </w:r>
      <w:r>
        <w:t xml:space="preserve">olarak sunuyorum. Bu</w:t>
      </w:r>
      <w:r>
        <w:t xml:space="preserve"> </w:t>
      </w:r>
      <w:r>
        <w:rPr>
          <w:iCs/>
          <w:i/>
        </w:rPr>
        <w:t xml:space="preserve">gerçekler</w:t>
      </w:r>
      <w:r>
        <w:t xml:space="preserve">, sistemin olasılık hesaplamalarında sayılmıyor.</w:t>
      </w:r>
    </w:p>
    <w:bookmarkEnd w:id="264"/>
    <w:bookmarkStart w:id="266" w:name="EvTotalsVerse"/>
    <w:p>
      <w:pPr>
        <w:pStyle w:val="Heading3"/>
      </w:pPr>
      <w:r>
        <w:rPr>
          <w:rStyle w:val="SectionNumber"/>
        </w:rPr>
        <w:t xml:space="preserve">6.5.2</w:t>
      </w:r>
      <w:r>
        <w:tab/>
      </w:r>
      <w:r>
        <w:t xml:space="preserve">Gerçek: Ayet Çözünürlüğündeki Toplamlar</w:t>
      </w:r>
    </w:p>
    <w:p>
      <w:pPr>
        <w:pStyle w:val="FirstParagraph"/>
      </w:pPr>
      <w:r>
        <w:t xml:space="preserve">Bu</w:t>
      </w:r>
      <w:r>
        <w:t xml:space="preserve"> </w:t>
      </w:r>
      <w:r>
        <w:rPr>
          <w:bCs/>
          <w:b/>
        </w:rPr>
        <w:t xml:space="preserve">gerçek</w:t>
      </w:r>
      <w:r>
        <w:t xml:space="preserve"> </w:t>
      </w:r>
      <w:r>
        <w:t xml:space="preserve">kodu çok basit bir soruya cevap veriyor:</w:t>
      </w:r>
    </w:p>
    <w:p>
      <w:pPr>
        <w:pStyle w:val="BodyText"/>
      </w:pPr>
      <w:r>
        <w:t xml:space="preserve">Metnin</w:t>
      </w:r>
      <w:r>
        <w:t xml:space="preserve"> </w:t>
      </w:r>
      <w:r>
        <w:rPr>
          <w:bCs/>
          <w:b/>
        </w:rPr>
        <w:t xml:space="preserve">ayet</w:t>
      </w:r>
      <w:r>
        <w:t xml:space="preserve"> </w:t>
      </w:r>
      <w:r>
        <w:t xml:space="preserve">çözünürlük seviyesindeki 4 ana tanımlayıcı sayının toplamı, 19 sayısıyla ilişkili mi?</w:t>
      </w:r>
    </w:p>
    <w:p>
      <w:pPr>
        <w:pStyle w:val="BodyText"/>
      </w:pPr>
      <w:r>
        <w:t xml:space="preserve">Ayet çözünürlüğü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başlığı."</w:t>
      </w:r>
      <w:r>
        <w:rPr>
          <w:rStyle w:val="NormalTok"/>
        </w:rPr>
        <w:t xml:space="preserve">)</w:t>
      </w:r>
    </w:p>
    <w:p>
      <w:pPr>
        <w:pStyle w:val="TableCaption"/>
      </w:pPr>
      <w:bookmarkStart w:id="265" w:name="tab:unnamed-chunk-139"/>
      <w:bookmarkEnd w:id="265"/>
      <w:r>
        <w:t xml:space="preserve">Table 6.6: Kuran’ın numaralı ayetlerinin tablo başlığı.</w:t>
      </w:r>
    </w:p>
    <w:tbl>
      <w:tblPr>
        <w:tblStyle w:val="Table"/>
        <w:tblW w:type="auto" w:w="0"/>
        <w:tblLook w:firstRow="1" w:lastRow="0" w:firstColumn="0" w:lastColumn="0" w:noHBand="0" w:noVBand="0" w:val="0020"/>
        <w:jc w:val="start"/>
        <w:tblCaption w:val="Table 6.6: Kuran’ın numaralı ayetlerinin tablo başlı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Temelde, yukarıdaki tabloda yer alan tüm sayıların toplamı test edilmektedir.</w:t>
      </w:r>
      <w:r>
        <w:t xml:space="preserve"> </w:t>
      </w:r>
      <w:r>
        <w:t xml:space="preserve">Bu</w:t>
      </w:r>
      <w:r>
        <w:t xml:space="preserve"> </w:t>
      </w:r>
      <w:r>
        <w:rPr>
          <w:bCs/>
          <w:b/>
        </w:rPr>
        <w:t xml:space="preserve">gerçek</w:t>
      </w:r>
      <w:r>
        <w:t xml:space="preserve">te, ayet çözünürlüğünde, numaralı ayetlere dayanarak elde edilen toplam sayının 19 tabanlı bir ilişkisi olduğu gözlemlenmiştir. Büyük temsil sayısının rakam toplamının 19’un katı olduğu aşağıda gösterilmiştir. Rakam toplamı olduğu için, bu kodlamayı baştan belirlediğim evrensel kuralları takip eden bir kod yerine bir</w:t>
      </w:r>
      <w:r>
        <w:t xml:space="preserve"> </w:t>
      </w:r>
      <w:r>
        <w:rPr>
          <w:bCs/>
          <w:b/>
        </w:rPr>
        <w:t xml:space="preserve">gerçek</w:t>
      </w:r>
      <w:r>
        <w:t xml:space="preserve"> </w:t>
      </w:r>
      <w:r>
        <w:t xml:space="preserve">olarak değerlendirdi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Ayet çözünürlüğünde tüm sayıların toplamı</w:t>
      </w:r>
      <w:r>
        <w:br/>
      </w:r>
      <w:r>
        <w:rPr>
          <w:rStyle w:val="CommentTok"/>
        </w:rPr>
        <w:t xml:space="preserve">#951202</w:t>
      </w:r>
      <w:r>
        <w:br/>
      </w:r>
      <w:r>
        <w:rPr>
          <w:rStyle w:val="FunctionTok"/>
        </w:rPr>
        <w:t xml:space="preserve">cat</w:t>
      </w:r>
      <w:r>
        <w:rPr>
          <w:rStyle w:val="NormalTok"/>
        </w:rPr>
        <w:t xml:space="preserve">(</w:t>
      </w:r>
      <w:r>
        <w:rPr>
          <w:rStyle w:val="StringTok"/>
        </w:rPr>
        <w:t xml:space="preserve">"Ayet çözünürlüğünde tüm sayıların toplamı"</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Ayet çözünürlüğünde tüm sayıların toplamı 951202 .</w:t>
      </w:r>
    </w:p>
    <w:p>
      <w:pPr>
        <w:pStyle w:val="SourceCode"/>
      </w:pPr>
      <w:r>
        <w:rPr>
          <w:rStyle w:val="FunctionTok"/>
        </w:rPr>
        <w:t xml:space="preserve">cat</w:t>
      </w:r>
      <w:r>
        <w:rPr>
          <w:rStyle w:val="NormalTok"/>
        </w:rPr>
        <w:t xml:space="preserve">(</w:t>
      </w:r>
      <w:r>
        <w:rPr>
          <w:rStyle w:val="StringTok"/>
        </w:rPr>
        <w:t xml:space="preserve">"Rakam toplamı ise "</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Rakam toplamı ise  19</w:t>
      </w:r>
    </w:p>
    <w:bookmarkEnd w:id="266"/>
    <w:bookmarkStart w:id="268" w:name="EvTotalsPerChapters"/>
    <w:p>
      <w:pPr>
        <w:pStyle w:val="Heading3"/>
      </w:pPr>
      <w:r>
        <w:rPr>
          <w:rStyle w:val="SectionNumber"/>
        </w:rPr>
        <w:t xml:space="preserve">6.5.3</w:t>
      </w:r>
      <w:r>
        <w:tab/>
      </w:r>
      <w:r>
        <w:t xml:space="preserve">Gerçek: Bölüm Başına Toplamlar</w:t>
      </w:r>
    </w:p>
    <w:p>
      <w:pPr>
        <w:pStyle w:val="FirstParagraph"/>
      </w:pPr>
      <w:r>
        <w:t xml:space="preserve">Bu kodlama bu soruya cevap veriyor:</w:t>
      </w:r>
    </w:p>
    <w:p>
      <w:pPr>
        <w:pStyle w:val="BodyText"/>
      </w:pPr>
      <w:r>
        <w:t xml:space="preserve">Her bölümdeki 4 ana tanımlayıcı sayının toplamı da 19 tabanlı kodlamaya sahip mi?</w:t>
      </w:r>
    </w:p>
    <w:p>
      <w:pPr>
        <w:pStyle w:val="BodyText"/>
      </w:pPr>
      <w:r>
        <w:t xml:space="preserve">Bu</w:t>
      </w:r>
      <w:r>
        <w:t xml:space="preserve"> </w:t>
      </w:r>
      <w:r>
        <w:rPr>
          <w:bCs/>
          <w:b/>
        </w:rPr>
        <w:t xml:space="preserve">gerçek</w:t>
      </w:r>
      <w:r>
        <w:t xml:space="preserve">te, önce her bölüm için temsil sayılarını elde ediyoruz ve sonra bölümler başına sayıların toplamını temsil eden toplamı elde ediyoruz.</w:t>
      </w:r>
    </w:p>
    <w:p>
      <w:pPr>
        <w:pStyle w:val="BodyText"/>
      </w:pPr>
      <w:r>
        <w:t xml:space="preserve">Bölüm çözünürlüğü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dfVCWL </w:t>
      </w:r>
      <w:r>
        <w:rPr>
          <w:rStyle w:val="CommentTok"/>
        </w:rPr>
        <w:t xml:space="preserve"># 6348 ayet bölüm seviyesi verisi</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 başlığı."</w:t>
      </w:r>
      <w:r>
        <w:rPr>
          <w:rStyle w:val="NormalTok"/>
        </w:rPr>
        <w:t xml:space="preserve">)</w:t>
      </w:r>
    </w:p>
    <w:p>
      <w:pPr>
        <w:pStyle w:val="TableCaption"/>
      </w:pPr>
      <w:bookmarkStart w:id="267" w:name="tab:unnamed-chunk-141"/>
      <w:bookmarkEnd w:id="267"/>
      <w:r>
        <w:t xml:space="preserve">Table 6.7: Kuran’daki bölümlerdeki sayıların tablo başlığı.</w:t>
      </w:r>
    </w:p>
    <w:tbl>
      <w:tblPr>
        <w:tblStyle w:val="Table"/>
        <w:tblW w:type="auto" w:w="0"/>
        <w:tblLook w:firstRow="1" w:lastRow="0" w:firstColumn="0" w:lastColumn="0" w:noHBand="0" w:noVBand="0" w:val="0020"/>
        <w:jc w:val="start"/>
        <w:tblCaption w:val="Table 6.7: Kuran’daki bölümlerdeki sayıların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emelde, yukarıdaki tablodaki tüm sayıların toplamının rakam toplamı test edilmektedir.</w:t>
      </w:r>
      <w:r>
        <w:t xml:space="preserve"> </w:t>
      </w:r>
      <w:r>
        <w:t xml:space="preserve">Bu</w:t>
      </w:r>
      <w:r>
        <w:t xml:space="preserve"> </w:t>
      </w:r>
      <w:r>
        <w:rPr>
          <w:bCs/>
          <w:b/>
        </w:rPr>
        <w:t xml:space="preserve">gerçek</w:t>
      </w:r>
      <w:r>
        <w:t xml:space="preserve">te,</w:t>
      </w:r>
      <w:r>
        <w:t xml:space="preserve"> </w:t>
      </w:r>
      <w:r>
        <w:rPr>
          <w:bCs/>
          <w:b/>
        </w:rPr>
        <w:t xml:space="preserve">bölüm</w:t>
      </w:r>
      <w:r>
        <w:t xml:space="preserve"> </w:t>
      </w:r>
      <w:r>
        <w:t xml:space="preserve">çözünürlüğünde, tüm 6348 ayete dayanarak elde edilen toplam sayıların 19 tabanlı bir ilişkisi olduğu aşağıda gösterilmişt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4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as.character</w:t>
      </w:r>
      <w:r>
        <w:rPr>
          <w:rStyle w:val="NormalTok"/>
        </w:rPr>
        <w:t xml:space="preserve">(tmp)</w:t>
      </w:r>
    </w:p>
    <w:p>
      <w:pPr>
        <w:pStyle w:val="SourceCode"/>
      </w:pPr>
      <w:r>
        <w:rPr>
          <w:rStyle w:val="VerbatimChar"/>
        </w:rPr>
        <w:t xml:space="preserve">## [1] "59738069267437"</w:t>
      </w:r>
    </w:p>
    <w:p>
      <w:pPr>
        <w:pStyle w:val="SourceCode"/>
      </w:pPr>
      <w:r>
        <w:rPr>
          <w:rStyle w:val="FunctionTok"/>
        </w:rPr>
        <w:t xml:space="preserve">digitsum</w:t>
      </w:r>
      <w:r>
        <w:rPr>
          <w:rStyle w:val="NormalTok"/>
        </w:rPr>
        <w:t xml:space="preserve">(tmp)</w:t>
      </w:r>
    </w:p>
    <w:p>
      <w:pPr>
        <w:pStyle w:val="SourceCode"/>
      </w:pPr>
      <w:r>
        <w:rPr>
          <w:rStyle w:val="VerbatimChar"/>
        </w:rPr>
        <w:t xml:space="preserve">## [1] 76</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bookmarkEnd w:id="268"/>
    <w:bookmarkStart w:id="270" w:name="EvTotalsPerVersess"/>
    <w:p>
      <w:pPr>
        <w:pStyle w:val="Heading3"/>
      </w:pPr>
      <w:r>
        <w:rPr>
          <w:rStyle w:val="SectionNumber"/>
        </w:rPr>
        <w:t xml:space="preserve">6.5.4</w:t>
      </w:r>
      <w:r>
        <w:tab/>
      </w:r>
      <w:r>
        <w:t xml:space="preserve">Gerçek: Ayet Başına Toplamlar</w:t>
      </w:r>
    </w:p>
    <w:p>
      <w:pPr>
        <w:pStyle w:val="FirstParagraph"/>
      </w:pPr>
      <w:r>
        <w:t xml:space="preserve">Bu gerçek şu soruyu yanıtlıyor: Her ayet için 4 ana tanımlayıcı sayının</w:t>
      </w:r>
      <w:r>
        <w:t xml:space="preserve"> </w:t>
      </w:r>
      <w:r>
        <w:rPr>
          <w:bCs/>
          <w:b/>
        </w:rPr>
        <w:t xml:space="preserve">toplamı</w:t>
      </w:r>
      <w:r>
        <w:t xml:space="preserve"> </w:t>
      </w:r>
      <w:r>
        <w:t xml:space="preserve">19 tabanlı bir ilişkiye sahip mi?</w:t>
      </w:r>
    </w:p>
    <w:p>
      <w:pPr>
        <w:pStyle w:val="BodyText"/>
      </w:pPr>
      <w:r>
        <w:t xml:space="preserve">Bu gerçek,</w:t>
      </w:r>
      <w:r>
        <w:t xml:space="preserve"> </w:t>
      </w:r>
      <w:r>
        <w:t xml:space="preserve">6.5.3</w:t>
      </w:r>
      <w:r>
        <w:t xml:space="preserve"> </w:t>
      </w:r>
      <w:r>
        <w:t xml:space="preserve">bölümündeki Gerçek’e benzer, ancak ayet çözünürlüğünde de bu örüntünün var olduğunu gösterir. Yine, önce her ayet için temsil sayılarını elde ediyoruz ve sonra ayet başına sayıların toplamını temsil eden toplamı elde ediyoruz.</w:t>
      </w:r>
    </w:p>
    <w:p>
      <w:pPr>
        <w:pStyle w:val="BodyText"/>
      </w:pPr>
      <w:r>
        <w:t xml:space="preserve">Ayet çözünürlüğü seviyesi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6236 numaralı ayetler</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ayetlerdeki sayıların tablo başlığı."</w:t>
      </w:r>
      <w:r>
        <w:rPr>
          <w:rStyle w:val="NormalTok"/>
        </w:rPr>
        <w:t xml:space="preserve">)</w:t>
      </w:r>
    </w:p>
    <w:p>
      <w:pPr>
        <w:pStyle w:val="TableCaption"/>
      </w:pPr>
      <w:bookmarkStart w:id="269" w:name="tab:unnamed-chunk-143"/>
      <w:bookmarkEnd w:id="269"/>
      <w:r>
        <w:t xml:space="preserve">Table 6.8: Kuran’daki ayetlerdeki sayıların tablo başlığı.</w:t>
      </w:r>
    </w:p>
    <w:tbl>
      <w:tblPr>
        <w:tblStyle w:val="Table"/>
        <w:tblW w:type="auto" w:w="0"/>
        <w:tblLook w:firstRow="1" w:lastRow="0" w:firstColumn="0" w:lastColumn="0" w:noHBand="0" w:noVBand="0" w:val="0020"/>
        <w:jc w:val="start"/>
        <w:tblCaption w:val="Table 6.8: Kuran’daki ayetlerdeki sayıların tablo başlı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Bu</w:t>
      </w:r>
      <w:r>
        <w:t xml:space="preserve"> </w:t>
      </w:r>
      <w:r>
        <w:rPr>
          <w:bCs/>
          <w:b/>
        </w:rPr>
        <w:t xml:space="preserve">gerçek</w:t>
      </w:r>
      <w:r>
        <w:t xml:space="preserve">te, her bir ayetin temsil sayısına dayanarak,</w:t>
      </w:r>
      <w:r>
        <w:t xml:space="preserve"> </w:t>
      </w:r>
      <w:r>
        <w:rPr>
          <w:bCs/>
          <w:b/>
        </w:rPr>
        <w:t xml:space="preserve">ayet</w:t>
      </w:r>
      <w:r>
        <w:t xml:space="preserve"> </w:t>
      </w:r>
      <w:r>
        <w:t xml:space="preserve">çözünürlüğündeki toplam sayıların 19 tabanlı bir ilişkisi olduğu aşağıda gösterilmişt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w:t>
      </w:r>
      <w:r>
        <w:br/>
      </w:r>
      <w:r>
        <w:rPr>
          <w:rStyle w:val="NormalTok"/>
        </w:rPr>
        <w:t xml:space="preserv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1419" "12418" "13212" "14312" "15419" "16319"</w:t>
      </w:r>
    </w:p>
    <w:p>
      <w:pPr>
        <w:pStyle w:val="SourceCode"/>
      </w:pPr>
      <w:r>
        <w:rPr>
          <w:rStyle w:val="FunctionTok"/>
        </w:rPr>
        <w:t xml:space="preserve">tail</w:t>
      </w:r>
      <w:r>
        <w:rPr>
          <w:rStyle w:val="NormalTok"/>
        </w:rPr>
        <w:t xml:space="preserve">(tmp)</w:t>
      </w:r>
    </w:p>
    <w:p>
      <w:pPr>
        <w:pStyle w:val="SourceCode"/>
      </w:pPr>
      <w:r>
        <w:rPr>
          <w:rStyle w:val="VerbatimChar"/>
        </w:rPr>
        <w:t xml:space="preserve">## [1] "1141414" "114228"  "114328"  "1144417" "1145520" "1146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oplam sayı: "</w:t>
      </w:r>
      <w:r>
        <w:rPr>
          <w:rStyle w:val="NormalTok"/>
        </w:rPr>
        <w:t xml:space="preserve">,tmp)</w:t>
      </w:r>
    </w:p>
    <w:p>
      <w:pPr>
        <w:pStyle w:val="SourceCode"/>
      </w:pPr>
      <w:r>
        <w:rPr>
          <w:rStyle w:val="VerbatimChar"/>
        </w:rPr>
        <w:t xml:space="preserve">## Toplam sayı:  27205393087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Bu kodda, önce her ayet için bölüm indeksi, ayet indeksi, kelime ve harf içeriklerini birleştirerek her ayetin temsil sayısını elde ediyoruz. Sonra hepsini toplayarak son kodu elde ediyoruz.</w:t>
      </w:r>
    </w:p>
    <w:p>
      <w:pPr>
        <w:pStyle w:val="BodyText"/>
      </w:pPr>
      <w:r>
        <w:t xml:space="preserve">Bu</w:t>
      </w:r>
      <w:r>
        <w:t xml:space="preserve"> </w:t>
      </w:r>
      <w:r>
        <w:rPr>
          <w:bCs/>
          <w:b/>
        </w:rPr>
        <w:t xml:space="preserve">gerçek</w:t>
      </w:r>
      <w:r>
        <w:t xml:space="preserve">i,</w:t>
      </w:r>
      <w:r>
        <w:t xml:space="preserve"> </w:t>
      </w:r>
      <w:r>
        <w:t xml:space="preserve">6.5.1</w:t>
      </w:r>
      <w:r>
        <w:t xml:space="preserve"> </w:t>
      </w:r>
      <w:r>
        <w:t xml:space="preserve">kodu ile birlikte düşündüğümüzde, bu</w:t>
      </w:r>
      <w:r>
        <w:t xml:space="preserve"> </w:t>
      </w:r>
      <w:r>
        <w:rPr>
          <w:bCs/>
          <w:b/>
        </w:rPr>
        <w:t xml:space="preserve">gerçeğin</w:t>
      </w:r>
      <w:r>
        <w:t xml:space="preserve"> </w:t>
      </w:r>
      <w:r>
        <w:t xml:space="preserve">6.5.1</w:t>
      </w:r>
      <w:r>
        <w:t xml:space="preserve"> </w:t>
      </w:r>
      <w:r>
        <w:t xml:space="preserve">kodunun sonucunu daha da güçlendirdiğini ve Kuran’ın tam metninde, tam metninin tanımlayıcı sayılarının toplamını göz önünde bulundurduğumuzda 19 tabanlı bir tasarım olduğunu önerdiğini görebiliriz.</w:t>
      </w:r>
    </w:p>
    <w:bookmarkEnd w:id="270"/>
    <w:bookmarkEnd w:id="271"/>
    <w:bookmarkStart w:id="272" w:name="EvChapContmult19"/>
    <w:p>
      <w:pPr>
        <w:pStyle w:val="Heading2"/>
      </w:pPr>
      <w:r>
        <w:rPr>
          <w:rStyle w:val="SectionNumber"/>
        </w:rPr>
        <w:t xml:space="preserve">6.6</w:t>
      </w:r>
      <w:r>
        <w:tab/>
      </w:r>
      <w:r>
        <w:t xml:space="preserve">19’un Katı İçeriğe Sahip Bölümler Üzerine Gerçekler</w:t>
      </w:r>
    </w:p>
    <w:p>
      <w:pPr>
        <w:pStyle w:val="FirstParagraph"/>
      </w:pPr>
      <w:r>
        <w:t xml:space="preserve">Bu kodda, içeriği, kelimeleri veya harfleri 19’un katı olan bölümlerin indekslerinde herhangi bir 19 tabanlı tasarım olup olmadığını test ettim.</w:t>
      </w:r>
    </w:p>
    <w:p>
      <w:pPr>
        <w:pStyle w:val="BodyText"/>
      </w:pPr>
      <w:r>
        <w:t xml:space="preserve">Bu dinamik tablolardan sayıları kolayca test ed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StringTok"/>
        </w:rPr>
        <w:t xml:space="preserve">"Her bölümdeki 6348 ayet başına kategorilerin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w:t>
      </w:r>
      <w:r>
        <w:br/>
      </w:r>
      <w:r>
        <w:rPr>
          <w:rStyle w:val="FunctionTok"/>
        </w:rPr>
        <w:t xml:space="preserve">datatable</w:t>
      </w:r>
      <w:r>
        <w:rPr>
          <w:rStyle w:val="NormalTok"/>
        </w:rPr>
        <w:t xml:space="preserve">(dfVCwl, </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de her bölüm başına kategorilerin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19'un katı olan bölümlerin indekslerini al</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348 ayette</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0  21  41  76  87  95  96 112</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236 ayette</w:t>
      </w:r>
      <w:r>
        <w:br/>
      </w:r>
      <w:r>
        <w:rPr>
          <w:rStyle w:val="NormalTok"/>
        </w:rPr>
        <w:t xml:space="preserve">i2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7  27  30  43  54  58  80 110</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i3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9  90 107</w:t>
      </w:r>
    </w:p>
    <w:p>
      <w:pPr>
        <w:pStyle w:val="FirstParagraph"/>
      </w:pPr>
      <w:r>
        <w:t xml:space="preserve">Test edilecek kodlama sayısını elde etme şekli şöyle: Öncelikle, 6348 ayetlik tüm bölümlerden, kelime sayısı 19’un katı olan bölümleri elde ediyorum. Bu 8 bölümde, toplamda 19’un katı kelime sayısı var:</w:t>
      </w:r>
    </w:p>
    <w:p>
      <w:pPr>
        <w:pStyle w:val="BodyText"/>
      </w:pPr>
      <w:r>
        <w:t xml:space="preserve">“</w:t>
      </w:r>
      <w:r>
        <w:t xml:space="preserve">10, 21, 41, 76, 87, 95, 96, 112</w:t>
      </w:r>
      <w:r>
        <w:t xml:space="preserve">”</w:t>
      </w:r>
    </w:p>
    <w:p>
      <w:pPr>
        <w:pStyle w:val="BodyText"/>
      </w:pPr>
      <w:r>
        <w:t xml:space="preserve">Ve, Kuran’ın 6236 numaralı ayetler metin türündeki bu 8 bölümde, toplamda 19’un katı kelime sayısı var:</w:t>
      </w:r>
    </w:p>
    <w:p>
      <w:pPr>
        <w:pStyle w:val="BodyText"/>
      </w:pPr>
      <w:r>
        <w:t xml:space="preserve">“</w:t>
      </w:r>
      <w:r>
        <w:t xml:space="preserve">17, 27, 30, 43, 54, 58, 80, 110</w:t>
      </w:r>
      <w:r>
        <w:t xml:space="preserve">”</w:t>
      </w:r>
    </w:p>
    <w:p>
      <w:pPr>
        <w:pStyle w:val="BodyText"/>
      </w:pPr>
      <w:r>
        <w:t xml:space="preserve">Ve, Kuran’ın her iki metin türünden bu 3 bölümde, toplamda 19’un katı harf sayısı var. Besmele ayetinin 19 harfi olduğu için, numaralı veya tüm ayetler türlerinde fark yaratmıyor:</w:t>
      </w:r>
    </w:p>
    <w:p>
      <w:pPr>
        <w:pStyle w:val="BodyText"/>
      </w:pPr>
      <w:r>
        <w:t xml:space="preserve">“</w:t>
      </w:r>
      <w:r>
        <w:t xml:space="preserve">9, 90, 107</w:t>
      </w:r>
      <w:r>
        <w:t xml:space="preserve">”</w:t>
      </w:r>
    </w:p>
    <w:p>
      <w:pPr>
        <w:pStyle w:val="BodyText"/>
      </w:pPr>
      <w:r>
        <w:t xml:space="preserve">Bu indekslerde</w:t>
      </w:r>
      <w:r>
        <w:t xml:space="preserve"> </w:t>
      </w:r>
      <w:r>
        <w:rPr>
          <w:bCs/>
          <w:b/>
        </w:rPr>
        <w:t xml:space="preserve">iki farklı</w:t>
      </w:r>
      <w:r>
        <w:t xml:space="preserve"> </w:t>
      </w:r>
      <w:r>
        <w:t xml:space="preserve">19 tabanlı kod var.</w:t>
      </w:r>
    </w:p>
    <w:p>
      <w:pPr>
        <w:pStyle w:val="BodyText"/>
      </w:pPr>
      <w:r>
        <w:rPr>
          <w:bCs/>
          <w:b/>
        </w:rPr>
        <w:t xml:space="preserve">İlk 19 tabanlı kod:</w:t>
      </w:r>
      <w:r>
        <w:t xml:space="preserve"> </w:t>
      </w:r>
      <w:r>
        <w:t xml:space="preserve">Toplamda benzersiz indeks sayısı</w:t>
      </w:r>
      <w:r>
        <w:t xml:space="preserve"> </w:t>
      </w:r>
      <w:r>
        <w:rPr>
          <w:bCs/>
          <w:b/>
        </w:rPr>
        <w:t xml:space="preserve">tam olarak</w:t>
      </w:r>
      <w:r>
        <w:t xml:space="preserve"> </w:t>
      </w:r>
      <w:r>
        <w:t xml:space="preserve">19.</w:t>
      </w:r>
      <w:r>
        <w:t xml:space="preserve"> </w:t>
      </w:r>
      <w:r>
        <w:t xml:space="preserve">İşte kanıtı:</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i1,i2,i3))</w:t>
      </w:r>
      <w:r>
        <w:br/>
      </w:r>
      <w:r>
        <w:rPr>
          <w:rStyle w:val="NormalTok"/>
        </w:rPr>
        <w:t xml:space="preserve">i </w:t>
      </w:r>
      <w:r>
        <w:rPr>
          <w:rStyle w:val="OtherTok"/>
        </w:rPr>
        <w:t xml:space="preserve">&lt;-</w:t>
      </w:r>
      <w:r>
        <w:rPr>
          <w:rStyle w:val="NormalTok"/>
        </w:rPr>
        <w:t xml:space="preserve"> </w:t>
      </w:r>
      <w:r>
        <w:rPr>
          <w:rStyle w:val="FunctionTok"/>
        </w:rPr>
        <w:t xml:space="preserve">sort</w:t>
      </w:r>
      <w:r>
        <w:rPr>
          <w:rStyle w:val="NormalTok"/>
        </w:rPr>
        <w:t xml:space="preserve">(i)</w:t>
      </w:r>
      <w:r>
        <w:br/>
      </w:r>
      <w:r>
        <w:rPr>
          <w:rStyle w:val="FunctionTok"/>
        </w:rPr>
        <w:t xml:space="preserve">cat</w:t>
      </w:r>
      <w:r>
        <w:rPr>
          <w:rStyle w:val="NormalTok"/>
        </w:rPr>
        <w:t xml:space="preserve">(i)</w:t>
      </w:r>
    </w:p>
    <w:p>
      <w:pPr>
        <w:pStyle w:val="SourceCode"/>
      </w:pPr>
      <w:r>
        <w:rPr>
          <w:rStyle w:val="VerbatimChar"/>
        </w:rPr>
        <w:t xml:space="preserve">## 9 10 17 21 27 30 41 43 54 58 76 80 87 90 95 96 107 110 112</w:t>
      </w:r>
    </w:p>
    <w:p>
      <w:pPr>
        <w:pStyle w:val="SourceCode"/>
      </w:pPr>
      <w:r>
        <w:rPr>
          <w:rStyle w:val="FunctionTok"/>
        </w:rPr>
        <w:t xml:space="preserve">cat</w:t>
      </w:r>
      <w:r>
        <w:rPr>
          <w:rStyle w:val="NormalTok"/>
        </w:rPr>
        <w:t xml:space="preserve">(</w:t>
      </w:r>
      <w:r>
        <w:rPr>
          <w:rStyle w:val="StringTok"/>
        </w:rPr>
        <w:t xml:space="preserve">"Toplamda benzersiz indeks sayısı "</w:t>
      </w:r>
      <w:r>
        <w:rPr>
          <w:rStyle w:val="NormalTok"/>
        </w:rPr>
        <w:t xml:space="preserve">, </w:t>
      </w:r>
      <w:r>
        <w:rPr>
          <w:rStyle w:val="FunctionTok"/>
        </w:rPr>
        <w:t xml:space="preserve">length</w:t>
      </w:r>
      <w:r>
        <w:rPr>
          <w:rStyle w:val="NormalTok"/>
        </w:rPr>
        <w:t xml:space="preserve">(i) )</w:t>
      </w:r>
    </w:p>
    <w:p>
      <w:pPr>
        <w:pStyle w:val="SourceCode"/>
      </w:pPr>
      <w:r>
        <w:rPr>
          <w:rStyle w:val="VerbatimChar"/>
        </w:rPr>
        <w:t xml:space="preserve">## Toplamda benzersiz indeks sayısı  19</w:t>
      </w:r>
    </w:p>
    <w:p>
      <w:pPr>
        <w:pStyle w:val="FirstParagraph"/>
      </w:pPr>
      <w:r>
        <w:rPr>
          <w:bCs/>
          <w:b/>
        </w:rPr>
        <w:t xml:space="preserve">İkinci 19 tabanlı kod:</w:t>
      </w:r>
      <w:r>
        <w:t xml:space="preserve"> </w:t>
      </w:r>
      <w:r>
        <w:t xml:space="preserve">Bu 19 indeksi doğal sırasında birleştirdiğimizde, yani ilk bölümden sona doğru artan sırada, uzun bir sayı elde ederiz ve bu sayı da 19’un katıdır. İşte bunun 19’un katı olduğunun kanıt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est edilecek temsilci sayı:"</w:t>
      </w:r>
      <w:r>
        <w:rPr>
          <w:rStyle w:val="NormalTok"/>
        </w:rPr>
        <w:t xml:space="preserve">)</w:t>
      </w:r>
    </w:p>
    <w:p>
      <w:pPr>
        <w:pStyle w:val="SourceCode"/>
      </w:pPr>
      <w:r>
        <w:rPr>
          <w:rStyle w:val="VerbatimChar"/>
        </w:rPr>
        <w:t xml:space="preserve">## Test edilecek temsilci sayı:</w:t>
      </w:r>
    </w:p>
    <w:p>
      <w:pPr>
        <w:pStyle w:val="SourceCode"/>
      </w:pPr>
      <w:r>
        <w:rPr>
          <w:rStyle w:val="NormalTok"/>
        </w:rPr>
        <w:t xml:space="preserve">tmp</w:t>
      </w:r>
    </w:p>
    <w:p>
      <w:pPr>
        <w:pStyle w:val="SourceCode"/>
      </w:pPr>
      <w:r>
        <w:rPr>
          <w:rStyle w:val="VerbatimChar"/>
        </w:rPr>
        <w:t xml:space="preserve">## [1] "910172127304143545876808790959610711011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dır</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Sayının uzunluğu  40</w:t>
      </w:r>
    </w:p>
    <w:p>
      <w:pPr>
        <w:pStyle w:val="FirstParagraph"/>
      </w:pPr>
      <w:r>
        <w:t xml:space="preserve">Referans olarak, bildiğim kadarıyla, kod</w:t>
      </w:r>
      <w:r>
        <w:t xml:space="preserve"> </w:t>
      </w:r>
      <w:r>
        <w:t xml:space="preserve">6.6</w:t>
      </w:r>
      <w:r>
        <w:t xml:space="preserve"> </w:t>
      </w:r>
      <w:r>
        <w:t xml:space="preserve">ilk kez bu kitapta literatüre sunulmuş ve benim tarafımdan hipotez edilmiş, test edilmiş ve keşfedilmiştir. Eğer daha sonra kod</w:t>
      </w:r>
      <w:r>
        <w:t xml:space="preserve"> </w:t>
      </w:r>
      <w:r>
        <w:t xml:space="preserve">6.6</w:t>
      </w:r>
      <w:r>
        <w:t xml:space="preserve">’ün başka bir makalede mevcut olduğunu öğrenirsem, bu durumda kesinlikle bir atıf ekler ve bu kitabın çevrimiçi sürümünü güncellerim.</w:t>
      </w:r>
    </w:p>
    <w:bookmarkEnd w:id="272"/>
    <w:bookmarkStart w:id="274" w:name="EvLettersOnly"/>
    <w:p>
      <w:pPr>
        <w:pStyle w:val="Heading2"/>
      </w:pPr>
      <w:r>
        <w:rPr>
          <w:rStyle w:val="SectionNumber"/>
        </w:rPr>
        <w:t xml:space="preserve">6.7</w:t>
      </w:r>
      <w:r>
        <w:tab/>
      </w:r>
      <w:r>
        <w:t xml:space="preserve">Gerçek: Sadece Harflere Dayalı Kodlamalar</w:t>
      </w:r>
    </w:p>
    <w:p>
      <w:pPr>
        <w:pStyle w:val="FirstParagraph"/>
      </w:pPr>
      <w:r>
        <w:t xml:space="preserve">Bu ana bölümün alt bölümlerinde, sadece harf bilgilerine dayalı bazı diğer kodlamaları sunacağım.</w:t>
      </w:r>
    </w:p>
    <w:bookmarkStart w:id="273" w:name="EvWordsPairsDSatVerse"/>
    <w:p>
      <w:pPr>
        <w:pStyle w:val="Heading3"/>
      </w:pPr>
      <w:r>
        <w:rPr>
          <w:rStyle w:val="SectionNumber"/>
        </w:rPr>
        <w:t xml:space="preserve">6.7.1</w:t>
      </w:r>
      <w:r>
        <w:tab/>
      </w:r>
      <w:r>
        <w:t xml:space="preserve">Gerçek: Ayet Seviyesinde Rakam Toplamı ile Kelimelerin Eşleştirilmesi</w:t>
      </w:r>
    </w:p>
    <w:p>
      <w:pPr>
        <w:pStyle w:val="FirstParagraph"/>
      </w:pPr>
      <w:r>
        <w:t xml:space="preserve">Kod</w:t>
      </w:r>
      <w:r>
        <w:t xml:space="preserve"> </w:t>
      </w:r>
      <w:r>
        <w:t xml:space="preserve">4.2.1.1</w:t>
      </w:r>
      <w:r>
        <w:t xml:space="preserve"> </w:t>
      </w:r>
      <w:r>
        <w:t xml:space="preserve">kodundaki aynı eşleştirme ve rakam toplamlarının birleştirilmesi kodlama örüntüsü, bölüm seviyesi verilerine baktığımızda kelimelerle de var. Temelde, 6348 ve 6236 ayetlerdeki her bölümdeki kelime sayısının rakam toplamını eşleştiriyoruz, sonrasında elde edilen büyük sayı aşağıda gösterildiği gibi 19’un katıdır:</w:t>
      </w:r>
    </w:p>
    <w:p>
      <w:pPr>
        <w:pStyle w:val="SourceCode"/>
      </w:pPr>
      <w:r>
        <w:rPr>
          <w:rStyle w:val="NormalTok"/>
        </w:rPr>
        <w:t xml:space="preserve">tmp1 </w:t>
      </w:r>
      <w:r>
        <w:rPr>
          <w:rStyle w:val="OtherTok"/>
        </w:rPr>
        <w:t xml:space="preserve">&lt;-</w:t>
      </w:r>
      <w:r>
        <w:rPr>
          <w:rStyle w:val="NormalTok"/>
        </w:rPr>
        <w:t xml:space="preserve"> dfVCWL</w:t>
      </w:r>
      <w:r>
        <w:rPr>
          <w:rStyle w:val="SpecialCharTok"/>
        </w:rPr>
        <w:t xml:space="preserve">$</w:t>
      </w:r>
      <w:r>
        <w:rPr>
          <w:rStyle w:val="NormalTok"/>
        </w:rPr>
        <w:t xml:space="preserve">cWords </w:t>
      </w:r>
      <w:r>
        <w:br/>
      </w:r>
      <w:r>
        <w:rPr>
          <w:rStyle w:val="NormalTok"/>
        </w:rPr>
        <w:t xml:space="preserve">tmp2 </w:t>
      </w:r>
      <w:r>
        <w:rPr>
          <w:rStyle w:val="OtherTok"/>
        </w:rPr>
        <w:t xml:space="preserve">&lt;-</w:t>
      </w:r>
      <w:r>
        <w:rPr>
          <w:rStyle w:val="NormalTok"/>
        </w:rPr>
        <w:t xml:space="preserve"> dfVCwl</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1, digitsum),  </w:t>
      </w:r>
      <w:r>
        <w:rPr>
          <w:rStyle w:val="FunctionTok"/>
        </w:rPr>
        <w:t xml:space="preserve">sapply</w:t>
      </w:r>
      <w:r>
        <w:rPr>
          <w:rStyle w:val="NormalTok"/>
        </w:rPr>
        <w:t xml:space="preserve">(tmp2, digitsum))</w:t>
      </w:r>
      <w:r>
        <w:br/>
      </w:r>
      <w:r>
        <w:rPr>
          <w:rStyle w:val="FunctionTok"/>
        </w:rPr>
        <w:t xml:space="preserve">head</w:t>
      </w:r>
      <w:r>
        <w:rPr>
          <w:rStyle w:val="NormalTok"/>
        </w:rPr>
        <w:t xml:space="preserve">(tmp)</w:t>
      </w:r>
    </w:p>
    <w:p>
      <w:pPr>
        <w:pStyle w:val="SourceCode"/>
      </w:pPr>
      <w:r>
        <w:rPr>
          <w:rStyle w:val="VerbatimChar"/>
        </w:rPr>
        <w:t xml:space="preserve">## [1] "1111" "1511" "139"  "2319" "1520" "914"</w:t>
      </w:r>
    </w:p>
    <w:p>
      <w:pPr>
        <w:pStyle w:val="SourceCode"/>
      </w:pPr>
      <w:r>
        <w:rPr>
          <w:rStyle w:val="FunctionTok"/>
        </w:rPr>
        <w:t xml:space="preserve">tail</w:t>
      </w:r>
      <w:r>
        <w:rPr>
          <w:rStyle w:val="NormalTok"/>
        </w:rPr>
        <w:t xml:space="preserve">(tmp)</w:t>
      </w:r>
    </w:p>
    <w:p>
      <w:pPr>
        <w:pStyle w:val="SourceCode"/>
      </w:pPr>
      <w:r>
        <w:rPr>
          <w:rStyle w:val="VerbatimChar"/>
        </w:rPr>
        <w:t xml:space="preserve">## [1] "49"  "510" "95"  "106" "95"  "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larındakı rakam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larındakı rakam sayısı:  383</w:t>
      </w:r>
    </w:p>
    <w:p>
      <w:pPr>
        <w:pStyle w:val="FirstParagraph"/>
      </w:pPr>
      <w:r>
        <w:t xml:space="preserve">İşte</w:t>
      </w:r>
      <w:r>
        <w:t xml:space="preserve"> </w:t>
      </w:r>
      <w:r>
        <w:t xml:space="preserve">“</w:t>
      </w:r>
      <w:r>
        <w:t xml:space="preserve">383</w:t>
      </w:r>
      <w:r>
        <w:t xml:space="preserve">”</w:t>
      </w:r>
      <w:r>
        <w:t xml:space="preserve"> </w:t>
      </w:r>
      <w:r>
        <w:t xml:space="preserve">rakam uzunluğundaki büyük sayı:</w:t>
      </w:r>
    </w:p>
    <w:p>
      <w:pPr>
        <w:pStyle w:val="BodyText"/>
      </w:pPr>
      <w:r>
        <w:t xml:space="preserve">“</w:t>
      </w:r>
      <w:r>
        <w:t xml:space="preserve">11111511139231915209141511139121216211520262220161511131821171419211721171612171314191289149231061116111619241116141016121172420172214102319191511166112420181412178131520191515111511151117131391061391391410141921172016101514105101015141012814191511139841285106111116628131511139141016121217117951391116495101171391511813141013912884491171397317134984495109510695381175149510951069562</w:t>
      </w:r>
      <w:r>
        <w:t xml:space="preserve">”</w:t>
      </w:r>
    </w:p>
    <w:bookmarkEnd w:id="273"/>
    <w:bookmarkEnd w:id="274"/>
    <w:bookmarkStart w:id="288" w:name="EvsChapWordsall"/>
    <w:p>
      <w:pPr>
        <w:pStyle w:val="Heading2"/>
      </w:pPr>
      <w:r>
        <w:rPr>
          <w:rStyle w:val="SectionNumber"/>
        </w:rPr>
        <w:t xml:space="preserve">6.8</w:t>
      </w:r>
      <w:r>
        <w:tab/>
      </w:r>
      <w:r>
        <w:t xml:space="preserve">Bölüm ve Kelime Sayıları İle İlgili Gerçekler</w:t>
      </w:r>
    </w:p>
    <w:p>
      <w:pPr>
        <w:pStyle w:val="FirstParagraph"/>
      </w:pPr>
      <w:r>
        <w:t xml:space="preserve">Daha önce</w:t>
      </w:r>
      <w:r>
        <w:t xml:space="preserve"> </w:t>
      </w:r>
      <w:r>
        <w:t xml:space="preserve">4.1.2</w:t>
      </w:r>
      <w:r>
        <w:t xml:space="preserve"> </w:t>
      </w:r>
      <w:r>
        <w:t xml:space="preserve">bölümünde bölümler, ayetler ve kelimeler arasındaki delilleri gözlemlemiştik. Bu bölümde,</w:t>
      </w:r>
      <w:r>
        <w:t xml:space="preserve"> </w:t>
      </w:r>
      <w:r>
        <w:t xml:space="preserve">6.8</w:t>
      </w:r>
      <w:r>
        <w:t xml:space="preserve"> </w:t>
      </w:r>
      <w:r>
        <w:t xml:space="preserve">bölümünde, sadece bölüm ve kelimeler arasındaki 19 tabanlı ilişkiyi gösteren kodlamaları</w:t>
      </w:r>
      <w:r>
        <w:t xml:space="preserve"> </w:t>
      </w:r>
      <w:r>
        <w:rPr>
          <w:bCs/>
          <w:b/>
        </w:rPr>
        <w:t xml:space="preserve">gerçekler</w:t>
      </w:r>
      <w:r>
        <w:t xml:space="preserve"> </w:t>
      </w:r>
      <w:r>
        <w:t xml:space="preserve">olarak sunacağım. Bu durum rastgele olabilir veya olmayabilir, ancak şu an için rastgele olduğunu varsayıyor ve henüz bir delil olarak değerlendirmiyorum.</w:t>
      </w:r>
      <w:r>
        <w:t xml:space="preserve"> </w:t>
      </w:r>
      <w:r>
        <w:t xml:space="preserve">Temelde,</w:t>
      </w:r>
      <w:r>
        <w:t xml:space="preserve"> </w:t>
      </w:r>
      <w:r>
        <w:t xml:space="preserve">6.8.1.1</w:t>
      </w:r>
      <w:r>
        <w:t xml:space="preserve"> </w:t>
      </w:r>
      <w:r>
        <w:t xml:space="preserve">Gerçeğinde, Kuran’ı sadece bölüm ve kelime sayılarına dayalı ayet seviyesi sayılarıyla yeniden yazıyoruz. Ancak, bu kitabın kuralları sadece harf sayısına dayalı sayıların yeniden yazma kodlama örüntüsü ile kullanılmasına izin verdiğinden, bunu bir delil olarak değerlendirmiyor, sadece bir gerçek olarak burada sunuyorum.</w:t>
      </w:r>
      <w:r>
        <w:t xml:space="preserve"> </w:t>
      </w:r>
      <w:r>
        <w:t xml:space="preserve">Her zaman tüm deliller için kural gereği yaptığımız gibi, aynı kodlama örüntüsünin metnin diğer seviyesinde de var olduğunu görmek istiyoruz, bu durumda bölüm seviyesi.</w:t>
      </w:r>
      <w:r>
        <w:t xml:space="preserve"> </w:t>
      </w:r>
      <w:r>
        <w:t xml:space="preserve">6.8.1.2</w:t>
      </w:r>
      <w:r>
        <w:t xml:space="preserve"> </w:t>
      </w:r>
      <w:r>
        <w:t xml:space="preserve">Gerçeğinde sunduğum gibi, bölüm seviyesindeki bölüm ve kelime sayıları verilerini kullanarak Kuran’ı aynı örüntüyle yeniden yazabiliyoruz.</w:t>
      </w:r>
    </w:p>
    <w:p>
      <w:pPr>
        <w:pStyle w:val="BodyText"/>
      </w:pPr>
      <w:r>
        <w:t xml:space="preserve">Yeniden yazma kodlama örüntüylerini takip ederek, bölüm ve kelime sayılarındaki bölüm seviyesi verilerinde de varsayılan kodlama örüntüsünin var olduğunu gözlemliyoruz, ki bunu</w:t>
      </w:r>
      <w:r>
        <w:t xml:space="preserve"> </w:t>
      </w:r>
      <w:r>
        <w:t xml:space="preserve">6.8.2</w:t>
      </w:r>
      <w:r>
        <w:t xml:space="preserve"> </w:t>
      </w:r>
      <w:r>
        <w:t xml:space="preserve">Gerçeğinde sunuyorum. Bu ana bölümde daha fazla gerçekleri alt bölümler olarak sunuyorum, ancak bu üç önemli kodlama örüntüsüni delillerden ziyade gerçekler olarak belirlediğimi düşünüyorum, ancak gelecekte daha açık kurallar gösteren deliller olarak yeniden değerlendirilebileceğini düşünüyorum. Her neyse, ihtiyatlı tarafı tercih ettim ve onları gerçekler olarak belirledim, ancak gelecekte daha fazla analiz yapabilir ve daha açık kurallar öneren deliller görebilirsem, kitabı buna göre güncelleyebilirim.</w:t>
      </w:r>
    </w:p>
    <w:bookmarkStart w:id="283" w:name="EVrewriteBasedonWords"/>
    <w:p>
      <w:pPr>
        <w:pStyle w:val="Heading3"/>
      </w:pPr>
      <w:r>
        <w:rPr>
          <w:rStyle w:val="SectionNumber"/>
        </w:rPr>
        <w:t xml:space="preserve">6.8.1</w:t>
      </w:r>
      <w:r>
        <w:tab/>
      </w:r>
      <w:r>
        <w:t xml:space="preserve">Kuran’ı Bölüm ve Kelimelere Dayalı Olarak Yeniden Yazma</w:t>
      </w:r>
    </w:p>
    <w:p>
      <w:pPr>
        <w:pStyle w:val="FirstParagraph"/>
      </w:pPr>
      <w:r>
        <w:rPr>
          <w:iCs/>
          <w:i/>
        </w:rPr>
        <w:t xml:space="preserve">Nihai Delil</w:t>
      </w:r>
      <w:r>
        <w:t xml:space="preserve">, Delil</w:t>
      </w:r>
      <w:r>
        <w:t xml:space="preserve"> </w:t>
      </w:r>
      <w:r>
        <w:t xml:space="preserve">4.2.2.1</w:t>
      </w:r>
      <w:r>
        <w:t xml:space="preserve">, Delil</w:t>
      </w:r>
      <w:r>
        <w:t xml:space="preserve"> </w:t>
      </w:r>
      <w:r>
        <w:t xml:space="preserve">4.2.3.1</w:t>
      </w:r>
      <w:r>
        <w:t xml:space="preserve"> </w:t>
      </w:r>
      <w:r>
        <w:t xml:space="preserve">ve ayrıca Delil</w:t>
      </w:r>
      <w:r>
        <w:t xml:space="preserve"> </w:t>
      </w:r>
      <w:r>
        <w:t xml:space="preserve">4.2.2.3</w:t>
      </w:r>
      <w:r>
        <w:t xml:space="preserve"> </w:t>
      </w:r>
      <w:r>
        <w:t xml:space="preserve">bölümlerinde, Kuran’ın metnini Kuran’ın metnindeki doğal sayıları kullanarak, bölüm, ayet, kelime ve harf sayılarını göz önünde bulundurarak yeniden yazmıştık. Her neyse, harf sayısız benzer delillerin olabileceğini düşündüm ve sadece kelimeye odaklı potansiyel kodlamaları test ettim ve sadece bölüm ve kelime sayılarını kullanarak Kuran’ı yeniden yazma kodunu buldum. İlginç bulduğum şey, aynı kodlama örüntüsünin hem bölüm hem de ayet seviyelerinde var olması.</w:t>
      </w:r>
      <w:r>
        <w:t xml:space="preserve"> </w:t>
      </w:r>
      <w:r>
        <w:t xml:space="preserve">Kitapta kesin bir şekilde referans verebilmek için bu kodlamaları alt bölümler olarak sunuyorum. Öncelikle, ayet düzeyinde</w:t>
      </w:r>
      <w:r>
        <w:t xml:space="preserve"> </w:t>
      </w:r>
      <w:r>
        <w:rPr>
          <w:bCs/>
          <w:b/>
        </w:rPr>
        <w:t xml:space="preserve">gerçeği</w:t>
      </w:r>
      <w:r>
        <w:t xml:space="preserve"> </w:t>
      </w:r>
      <w:r>
        <w:t xml:space="preserve">sunacağım ve ardından takip eden alt bölümde, aynı örüntünün bölüm düzeyinde de var olduğuna tanıklık edeceğiz. Son olarak, her iki gerçek de Kuran’ın 6236 numaralı ayetler ile ikinci tip metnine dayanmaktadır.</w:t>
      </w:r>
    </w:p>
    <w:bookmarkStart w:id="278" w:name="EVrewriteChapWordsverslvl"/>
    <w:p>
      <w:pPr>
        <w:pStyle w:val="Heading4"/>
      </w:pPr>
      <w:r>
        <w:rPr>
          <w:rStyle w:val="SectionNumber"/>
        </w:rPr>
        <w:t xml:space="preserve">6.8.1.1</w:t>
      </w:r>
      <w:r>
        <w:tab/>
      </w:r>
      <w:r>
        <w:t xml:space="preserve">Gerçek: Ayet Seviyesindeki Bölüm ve Kelime Sayılarına Dayalı Olarak Kuran’ı Yeniden Yazma</w:t>
      </w:r>
    </w:p>
    <w:p>
      <w:pPr>
        <w:pStyle w:val="FirstParagraph"/>
      </w:pPr>
      <w:r>
        <w:t xml:space="preserve">Bu gerçekte,</w:t>
      </w:r>
      <w:r>
        <w:t xml:space="preserve"> </w:t>
      </w:r>
      <w:r>
        <w:t xml:space="preserve">6.8.1.1</w:t>
      </w:r>
      <w:r>
        <w:t xml:space="preserve">, Kuran metni bölüm indeksleri ve her ayetteki kelime sayısına göre yeniden yazılacak.</w:t>
      </w:r>
    </w:p>
    <w:p>
      <w:pPr>
        <w:pStyle w:val="BodyText"/>
      </w:pPr>
      <w:r>
        <w:t xml:space="preserve">Temelde, 6236 ayetin her biri için, ilk olarak bölüm indeksi ile her ayetteki kelime sayısını</w:t>
      </w:r>
      <w:r>
        <w:t xml:space="preserve"> </w:t>
      </w:r>
      <w:r>
        <w:rPr>
          <w:bCs/>
          <w:b/>
        </w:rPr>
        <w:t xml:space="preserve">toplayarak</w:t>
      </w:r>
      <w:r>
        <w:t xml:space="preserve"> </w:t>
      </w:r>
      <w:r>
        <w:t xml:space="preserve">her bir ayetin temsil sayısını elde ederiz. Bu, yeniden yazma delili olduğu için, her zamanki gibi, bu temsil sayılarını Kuran metnindeki her bir ayetin yerine yerleştiririz. Arapça sağdan sola yazıldığı için, ilk ayetin temsil sayısı en sağda olacak. Bu kitabın ana yaklaşımı olarak, bu 6236 temsil sayısını birleştirerek Kuran metninin tek anlamlı temsil sayısını elde ederiz. Bu yaklaşımı hatırlayın, çünkü bir sonraki bölümde bölüm seviyesinde de aynı yaklaşımın mevcut olduğunu göreceğiz. Böylece, birlikte bu belirli örüntüsü içerirler.</w:t>
      </w:r>
    </w:p>
    <w:p>
      <w:pPr>
        <w:pStyle w:val="BodyText"/>
      </w:pPr>
      <w:r>
        <w:t xml:space="preserve">Önce numaralı ayetlerin tablosunun başını ve sonunu sunarak sayıları hatırlatalım.</w:t>
      </w:r>
    </w:p>
    <w:p>
      <w:pPr>
        <w:pStyle w:val="SourceCode"/>
      </w:pPr>
      <w:r>
        <w:rPr>
          <w:rStyle w:val="NormalTok"/>
        </w:rPr>
        <w:t xml:space="preserve">tmp </w:t>
      </w:r>
      <w:r>
        <w:rPr>
          <w:rStyle w:val="OtherTok"/>
        </w:rPr>
        <w:t xml:space="preserve">&lt;-</w:t>
      </w:r>
      <w:r>
        <w:rPr>
          <w:rStyle w:val="NormalTok"/>
        </w:rPr>
        <w:t xml:space="preserve"> nQuran</w:t>
      </w:r>
      <w:r>
        <w:br/>
      </w:r>
      <w:r>
        <w:rPr>
          <w:rStyle w:val="NormalTok"/>
        </w:rPr>
        <w:t xml:space="preserve">tmp</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başı."</w:t>
      </w:r>
      <w:r>
        <w:rPr>
          <w:rStyle w:val="NormalTok"/>
        </w:rPr>
        <w:t xml:space="preserve">)</w:t>
      </w:r>
    </w:p>
    <w:p>
      <w:pPr>
        <w:pStyle w:val="TableCaption"/>
      </w:pPr>
      <w:bookmarkStart w:id="275" w:name="tab:unnamed-chunk-149"/>
      <w:bookmarkEnd w:id="275"/>
      <w:r>
        <w:t xml:space="preserve">Table 6.9: Kuran’ın numaralı ayetlerinin tablo başı.</w:t>
      </w:r>
    </w:p>
    <w:tbl>
      <w:tblPr>
        <w:tblStyle w:val="Table"/>
        <w:tblW w:type="auto" w:w="0"/>
        <w:tblLook w:firstRow="1" w:lastRow="0" w:firstColumn="0" w:lastColumn="0" w:noHBand="0" w:noVBand="0" w:val="0020"/>
        <w:jc w:val="start"/>
        <w:tblCaption w:val="Table 6.9: Kuran’ın numaralı ayetlerinin tablo başı."/>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sonu."</w:t>
      </w:r>
      <w:r>
        <w:rPr>
          <w:rStyle w:val="NormalTok"/>
        </w:rPr>
        <w:t xml:space="preserve">)</w:t>
      </w:r>
    </w:p>
    <w:p>
      <w:pPr>
        <w:pStyle w:val="TableCaption"/>
      </w:pPr>
      <w:bookmarkStart w:id="276" w:name="tab:unnamed-chunk-149"/>
      <w:bookmarkEnd w:id="276"/>
      <w:r>
        <w:t xml:space="preserve">Table 6.9: Kuran’ın numaralı ayetlerinin tablo sonu.</w:t>
      </w:r>
    </w:p>
    <w:tbl>
      <w:tblPr>
        <w:tblStyle w:val="Table"/>
        <w:tblW w:type="auto" w:w="0"/>
        <w:tblLook w:firstRow="1" w:lastRow="0" w:firstColumn="0" w:lastColumn="0" w:noHBand="0" w:noVBand="0" w:val="0020"/>
        <w:jc w:val="start"/>
        <w:tblCaption w:val="Table 6.9: Kuran’ın numaralı ayetlerinin tablo sonu."/>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r>
    </w:tbl>
    <w:p>
      <w:pPr>
        <w:pStyle w:val="BodyText"/>
      </w:pPr>
      <w:r>
        <w:t xml:space="preserve">Ve, işte kanı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7 119 118 116 116 118</w:t>
      </w:r>
    </w:p>
    <w:p>
      <w:pPr>
        <w:pStyle w:val="SourceCode"/>
      </w:pPr>
      <w:r>
        <w:rPr>
          <w:rStyle w:val="FunctionTok"/>
        </w:rPr>
        <w:t xml:space="preserve">tail</w:t>
      </w:r>
      <w:r>
        <w:rPr>
          <w:rStyle w:val="NormalTok"/>
        </w:rPr>
        <w:t xml:space="preserve">(tmpr)</w:t>
      </w:r>
    </w:p>
    <w:p>
      <w:pPr>
        <w:pStyle w:val="SourceCode"/>
      </w:pPr>
      <w:r>
        <w:rPr>
          <w:rStyle w:val="VerbatimChar"/>
        </w:rPr>
        <w:t xml:space="preserve">## [1] 4 5 4 3 5 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rakam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rakam sayısı 12579</w:t>
      </w:r>
    </w:p>
    <w:p>
      <w:pPr>
        <w:pStyle w:val="FirstParagraph"/>
      </w:pPr>
      <w:r>
        <w:t xml:space="preserve">Gördüğümüz gibi, kalan 0’dır.</w:t>
      </w:r>
    </w:p>
    <w:p>
      <w:pPr>
        <w:pStyle w:val="BodyText"/>
      </w:pPr>
      <w:r>
        <w:t xml:space="preserve">Bu büyük sayıya aşağıdaki linkten erişebilirsiniz:</w:t>
      </w:r>
    </w:p>
    <w:p>
      <w:pPr>
        <w:pStyle w:val="BodyText"/>
      </w:pPr>
      <w:hyperlink r:id="rId277">
        <w:r>
          <w:rPr>
            <w:rStyle w:val="Hyperlink"/>
          </w:rPr>
          <w:t xml:space="preserve">https://github.com/quran2019/Quran19/blob/master/6.3.1_Bignumber</w:t>
        </w:r>
      </w:hyperlink>
    </w:p>
    <w:p>
      <w:pPr>
        <w:pStyle w:val="BodyText"/>
      </w:pPr>
      <w:r>
        <w:t xml:space="preserve">Birisi bu büyük sayıyı kopyalayıp bir web tabanlı büyük sayı hesaplayıcısına yapıştırabilir ve kendisi test edebilir.</w:t>
      </w:r>
    </w:p>
    <w:p>
      <w:pPr>
        <w:pStyle w:val="BodyText"/>
      </w:pPr>
      <w:r>
        <w:t xml:space="preserve">Ayrıca, işte</w:t>
      </w:r>
      <w:r>
        <w:t xml:space="preserve"> </w:t>
      </w:r>
      <w:r>
        <w:t xml:space="preserve">“</w:t>
      </w:r>
      <w:r>
        <w:t xml:space="preserve">12579</w:t>
      </w:r>
      <w:r>
        <w:t xml:space="preserve">”</w:t>
      </w:r>
      <w:r>
        <w:t xml:space="preserve"> </w:t>
      </w:r>
      <w:r>
        <w:t xml:space="preserve">rakam uzunluğundaki büyük sayı:</w:t>
      </w:r>
    </w:p>
    <w:p>
      <w:pPr>
        <w:pStyle w:val="BodyText"/>
      </w:pPr>
      <w:r>
        <w:t xml:space="preserve">“</w:t>
      </w:r>
      <w:r>
        <w:t xml:space="preserve">117119118116116118118118118117117117116114116116114115117116117117115113114114114113113112111111109110112109112111111113110110108108109109110112107107108107108108108108108112107104107106104107106105105104103105103105105105105106105103102105104107104104104103103102102102105105105103102103102103119107114114109101104110102106103102102101989899102101100991019999100991001019999100101999910499101989797979798989797979897979796969797989896949497989694959695969598949496949496959695959498989494959594949494949494939396939994939692949392929495949695939494919294939394949894959393949499100929492939294959295959291919092919292919292929294909090919192919091949492919091929092909191919391899091899690909090909190888989898989928990919090928890888889899087898888888989999995949189888887878893878888908888878787908989868790888889938788878787898689878989879187868987888687858587899087899190908786858789888588888985918887868586868584858688868987858585858986868386868584848785848483848584848484848484848484848484848284828386828285838382828282838484848584838384848482828283838383828484838384848382888482838483888382828384838281838383828585848381828182838584858382838483848182818281818181819487928883848080808183828183808184818082828284838082838182818181808082818082818081808380828081838082808282808181808081838383808479818080808182808080808082798080808080808079797979798687858584838185828489838580828184828681848386838383848283868782808081807978807879797878787980787878777979797981788081797880787778798081807979857777798377777978777878787978767777798176777777761317776787876798077777678777776797877767878787878767776767676771518279817984817877798082797981787978777685857983838884808082808280778286838185858081838279818185868181837984748475767676787974778075777875857678897678857979787877757875757475747577807475767472757572747474727472737673727974737472737381747474737273747275737274737576737273737474747576727172737373807771727374787578747275757576757574847573737371707380737879737573787977767280737372717476787473747571737274717570707570787175737272717372717970707273737277808280767475797979828275797881747676727885807574797785787683909378112788983879577819099827279909779938695107697680728373758075917482807778737581748481808381778574758083778480718085727083749770787673757277938572707072809981116818175797311273731097678727769697769767082717587829077968472717310070109676673757368687782818975789610573768479817679799671856972788296776970857277847969947472726965936668666061585962616260616061635960606060605959616060616260626360595862615962656361596060596059616161605865616160595961595958585859586058585858596160626059586059616160595959595958586161595959605859596159615961595959585959595859565958596059585964596459605958595759605960615961596359615963597259595965596159596159595959585959596160595960586159595858575757566059585960605963596058596361596157596359616358616258586261596364576158606360615860605963595963626262596160615856555657595558575655625657575757575857575757575958566058565684696964696271565778575756565958585656575758585856565656585758565762626159616159575957615959605858605859606158595759605771595860576458585857555556565654545455545358605860575656576462595855565958595960585857595858575556575659606056576057605655555654576056585655565355555454545353535363595657575562636365565557565559585860605456566256565958586460595457585560556162595957615359686567767081895979567767615866726510262767688676060626655677576796257688573565356696767526353775360596258685559585754626354545759746162537191606169586355535751508565655573646864616664635678606459587173556374649155596265707071605564756152475353615956675758565955636166695862526058695856596159566456594957655451514647495154494849474950495149464846475254495251564952475150515152484847495049504950535352505050515049504954525150495246454951515656545151515448505249494949505848485250535452605053515357524749505454615055565055564951504954525550545548606853525250485250576454515855525550524763545554535051495150494544576964535769635869625057515648535259514957485652585559545464716664645164536076728055615758616454615252434353605854735253695259715854506763536052525854455760575551526652506159534946556066645060575655504957584848454257525565465249725448515747464649505270605461475260535153526352444850515653525953505262555063524963506370564754516779535859474653705546555355564854555355525667506153544641565559487348546156455346504850534951485455526054545061506456575053655747497551545147475446435846505149527359705949525156584548444861637370756255724945424348454242424242444443485344424747464741424549444448494948424242434543424543444643434652484449444542424653474449444547515469477053614544434549464845454644484553485046484844424140434041433940414140424141434040404342414041414742413941414142434241434241434241414241404140414141414141414140424242414141414140404142424742414040414042444141654042434244414140414143404041414243424140414142414142424142414241414244434143414341424340434242414441444240414440424040404141434142434741424143474243424141404444444344413944434141404944414642434440393939444650474647474543434242484448434645474141444150404142434347464946434443604747424542445143444549444646424748444943444041514443474548414251474450484448464443393939383760656154546859456053494648565143515257424847395139393969404146536363695952604848504657545949444344504241515848456852474454435747424868496644414646454351566055445351425054615361464763505050454466525148514742504141454140484539525545474763441035868955645413941414636415046558157634758534750474946494949515150566847574846475946394955415062616139454737433949504342464541534440454347464848434646404238495650403358625350475642524146384646526142474956604846494558393947493940343532403849395042544441394940584847413946444552524645454036484139524657483846514443504144383641393539353843625240413842383231384644354544514342413446363842354148444543424854503937414857424536463641524544355243474156494246374842425642354540473560365041394139403930474443474642544544495654574536414947433542393534414636454348455341434043363451415446484641443837384057464543423753484855435739544355393847614437416638454438454641504040473732293842444038454542354038434138343531393735373634363639364141464743485439333442383532383634413740404055394139654338404335403940323536383435414438413639514736464238354638473441433437373630334531332930313230293030333229353031303033323130283031333132313530293130303134363135353131352932372930323031343229302931313537303729303330313629333537313230293130293137293033293136293135322829312930303137293033293134303235313531303332312937293033303134332930303032302930333229293232303231323234303030303229313230313232303134293129393234283029302929303134373347293029343533323833313130333433323233313435333131353134373233363133333234323034313437343737323027373034383534344133473629363037383638423839303937403232343538363041403442364132333834343633403635363237343232343544454046413538333434334234424137344147443446516310047437435326247413442403135393555346231455746384338723772411023941464340353337505933443133384039383652333335334135434250333041343132313031313728303131293329333931283032302929294728283728312831353129333033353134312832393330332732303137353033282830303028323135342927303031423029312828353327323048372930313855283349402738323636332828442930292628283033272728282666343233315151404031293932493437393738294030343843384930303133364536332631395732354249374233314346304236384731443426283959443144393236473137353435923334443231292934322627333732303028303241312833272932403229442728373133353135353333273736292926292830323028302829282929283428292632302829294133323935343431372829383131322934393436272936432734282634343228292731283129293035293531363228313933323840293732282832382635342627332931373431293032332623273226282728333248362540242829373232354729292629373525283832303334394628362625323230332535262834282628293931252925304127302825282255422625262422232323222522242325252431272524332530303125292538242827322426242521332928242329252328232328242526282527242826273244283527282729272927313728303031304822272830262629283333293231293335272731303027352828253027293130372729332434302827302928252527303233333227323324242042362428273229233229232933263730383121243321313143202827532728353042312734282633302826242930273830293126374836373228313144463429314127293826333726343030312932463046483341263525515031564052373637292725342824292934242133293839222535262631263336314031442831324329282731362630312829302631293128302926302832343932353126362732304238353530323133264222262636362938233027283524303328343925302930292627292942262829293530313824304025263328402834302629382430283833282523273531213838292540313423272940272832293325262434313135334836324029263527302322414134313545432631373836402931333230333339283525232822262827282330332423322831213426273430444826382831362435373731252927232622262320273729313229262530232424233425202122231821181819192030222029211821202020202018202318202120192119242919221920212121202322232224192021232518202319262019251919212120262422192427222322222127262326222022232422202322222423242223222221272420202425262840232722232732402927292339352618263227262931584819283630211924303143475127254035333028302831292621343238322752266441212432293620283226202840555824403222482718282833384037392835314129261923221826335926212132182424232135223433252425302330492528364523182424172728424036382929261822292119292026272441342327263423203730324422383839232229314430222522313531352144212930311629212520242826271937282828181727142028262119371825282321293129262021162723352020202117212931273020344732222638192341222438242616222524202926231929222934333928232532291827272925293030303526303431223721302228232921254221343140222022251820352234502725272938212422334227301936202121333426193720252424253118182032342417372139261520233217272016262120243227264423193525352025142052293020251526312123212232172225302021212522292632273927202137262028372621533651322627392428492027372824251625243338393615242330252127263127611840362627312925462436323321252525263134362525232739283235262223202725273417363429202418215521333335412528252226252135312825201926312131232524252624232322322452253840452838232432323837212732422917192533322733202029272219222532273531412318302621532133191828343517282020411622182018252625172126442521212728434118242426292129202725242718202721291918162032142928201421313026191531191919142526182315301419171419171633211914141936354417291812151421371716372012223326174721261825263424275015395037482221221846252920432722483025161731361818302019291729232823121526101110111318181812181114141613131825162316302617161625252023201319492926314515142018202213231530324220322434141821232120181816282436221539451726272221202517354322173021474418261836332323232938271419193512322419221411122024231818161313191721208273514152222254341201423234148331443193445462922372628322637251324151634144216153435213026183616172417291829281927311919142115222421501922182335552850222322151413272017283118242421152030144551182911153316231823283720282712332131233414212029152620171821232825163428201933251522231738161818201943132315153015311619151922371817182020162916345022272027186920273157252926143121161432255629291825215017231219212631202415222921301330392424253630291752181821322617291618432033281538562131364620317324191817291918394531141821291918222623202834354723293037502912153224674836665829541916302258281516151719182930181818123810262341211226181815221522202340371810243342181614361526334416212024251111251215242430371815172325181119262466273514163112374420643640322621192626341728162240522435252321151122710312327202019343329242415221415241418243342131853181619192219362644233116172812171862465821152139282418261722927517191723412018322033143324101046172314241412232427261531122533392015251418201814221619361223281116242133101740247828432291613222427301516927129161826161488161915122018161315142431342621121817381426141413201717371620182316281314142718271714121221163217103616313230123911352014121616172319359182810181014163491223112248826102423111623202318382721101414172925302428181823142129292191427273212171916184916142114104512930341311716191621134719323022171815323729411326264169452626522454112917623245561811309829171037274927663547324842915161618294128281859272432512222191418131416192710162614283275162417827152919671946341718151811405316133127172024131925143345111115132226111214151381933192191634364723173216122133171729191120181916322421201417331226131614323319201935201921271514762412121420271119291332292812301551173112152526131125213913122619202522111415172662302022209172991014122021141010129102016121913212115251417302115224136152225142721819139182191314121314131014109310454355</w:t>
      </w:r>
      <w:r>
        <w:t xml:space="preserve">”</w:t>
      </w:r>
    </w:p>
    <w:bookmarkEnd w:id="278"/>
    <w:bookmarkStart w:id="282" w:name="EVrewriteChapWordsChaplvl"/>
    <w:p>
      <w:pPr>
        <w:pStyle w:val="Heading4"/>
      </w:pPr>
      <w:r>
        <w:rPr>
          <w:rStyle w:val="SectionNumber"/>
        </w:rPr>
        <w:t xml:space="preserve">6.8.1.2</w:t>
      </w:r>
      <w:r>
        <w:tab/>
      </w:r>
      <w:r>
        <w:t xml:space="preserve">Gerçek: Bölüm ve Kelimelere Dayalı Olarak Kuran’ı Bölüm Seviyesinde Yeniden Yazma</w:t>
      </w:r>
    </w:p>
    <w:p>
      <w:pPr>
        <w:pStyle w:val="FirstParagraph"/>
      </w:pPr>
      <w:r>
        <w:t xml:space="preserve">Bu gerçekte, Kod</w:t>
      </w:r>
      <w:r>
        <w:t xml:space="preserve"> </w:t>
      </w:r>
      <w:r>
        <w:t xml:space="preserve">6.8.1.2</w:t>
      </w:r>
      <w:r>
        <w:t xml:space="preserve">, Kuran metni bölüm indeksleri ve her bölümdeki kelime sayısına göre yeniden yazılacak.</w:t>
      </w:r>
      <w:r>
        <w:t xml:space="preserve"> </w:t>
      </w:r>
      <w:r>
        <w:t xml:space="preserve">6.8.1.1</w:t>
      </w:r>
      <w:r>
        <w:t xml:space="preserve"> </w:t>
      </w:r>
      <w:r>
        <w:t xml:space="preserve">Gerçeğinde aynı yeniden yazma kodlama örüntüylerinin ayet seviyesi verilerinde de mevcut olduğunu gözlemlemiştik. Bu bölümde, aynı kodlama örüntüsünin bölüm seviyesi verilerinde de olduğunu gözlemliyoruz.</w:t>
      </w:r>
    </w:p>
    <w:p>
      <w:pPr>
        <w:pStyle w:val="BodyText"/>
      </w:pPr>
      <w:r>
        <w:t xml:space="preserve">Temelde, 6236 numaralı ayet metin türüne göre 114 bölümün her biri için, ilk olarak bölüm indeksi ile her bölümdeki kelime sayısını</w:t>
      </w:r>
      <w:r>
        <w:t xml:space="preserve"> </w:t>
      </w:r>
      <w:r>
        <w:rPr>
          <w:bCs/>
          <w:b/>
        </w:rPr>
        <w:t xml:space="preserve">toplayarak</w:t>
      </w:r>
      <w:r>
        <w:t xml:space="preserve"> </w:t>
      </w:r>
      <w:r>
        <w:t xml:space="preserve">her bir bölümün temsil sayısını elde ederiz. Bu, yeniden yazma kodu olduğu için, her zamanki gibi, bu temsil sayılarını Kuran metnindeki her bir bölümün yerine yerleştiririz. Arapça sağdan sola yazıldığı için, ilk bölümün temsil sayısı en sağda olacak. Bu kitabın ana yaklaşımı olarak, bu 114 temsil sayısını birleştirerek Kuran metninin tek temsil sayısını elde ederiz. Hatırlayacağınız gibi, bu yaklaşım</w:t>
      </w:r>
      <w:r>
        <w:t xml:space="preserve"> </w:t>
      </w:r>
      <w:r>
        <w:t xml:space="preserve">6.8.1.1</w:t>
      </w:r>
      <w:r>
        <w:t xml:space="preserve"> </w:t>
      </w:r>
      <w:r>
        <w:t xml:space="preserve">Gerçeğinde ayet seviyesinde de kullanılmış ve işe yaramıştı. Bu nedenle, belirli bir örüntüsü gösteriyor ve potansiyel olarak ilginç olabilir.</w:t>
      </w:r>
    </w:p>
    <w:p>
      <w:pPr>
        <w:pStyle w:val="BodyText"/>
      </w:pPr>
      <w:r>
        <w:t xml:space="preserve">Önce bölüm seviyesindeki sayıların tablosunun başını ve sonunu sunarak sayıları hatırlatalım.</w:t>
      </w:r>
    </w:p>
    <w:p>
      <w:pPr>
        <w:pStyle w:val="SourceCode"/>
      </w:pPr>
      <w:r>
        <w:rPr>
          <w:rStyle w:val="NormalTok"/>
        </w:rPr>
        <w:t xml:space="preserve">tmp </w:t>
      </w:r>
      <w:r>
        <w:rPr>
          <w:rStyle w:val="OtherTok"/>
        </w:rPr>
        <w:t xml:space="preserve">&lt;-</w:t>
      </w:r>
      <w:r>
        <w:rPr>
          <w:rStyle w:val="NormalTok"/>
        </w:rPr>
        <w:t xml:space="preserve"> dfVCwl</w:t>
      </w:r>
      <w:r>
        <w:br/>
      </w:r>
      <w:r>
        <w:rPr>
          <w:rStyle w:val="NormalTok"/>
        </w:rPr>
        <w:t xml:space="preserve">tmp</w:t>
      </w:r>
      <w:r>
        <w:rPr>
          <w:rStyle w:val="SpecialCharTok"/>
        </w:rPr>
        <w:t xml:space="preserve">$</w:t>
      </w:r>
      <w:r>
        <w:rPr>
          <w:rStyle w:val="NormalTok"/>
        </w:rPr>
        <w:t xml:space="preserve">c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ı ayetler açısından Kuran bölümlerinin tablo başı."</w:t>
      </w:r>
      <w:r>
        <w:rPr>
          <w:rStyle w:val="NormalTok"/>
        </w:rPr>
        <w:t xml:space="preserve">)</w:t>
      </w:r>
    </w:p>
    <w:p>
      <w:pPr>
        <w:pStyle w:val="TableCaption"/>
      </w:pPr>
      <w:bookmarkStart w:id="279" w:name="tab:unnamed-chunk-151"/>
      <w:bookmarkEnd w:id="279"/>
      <w:r>
        <w:t xml:space="preserve">Table 6.10: Numaralı ayetler açısından Kuran bölümlerinin tablo başı.</w:t>
      </w:r>
    </w:p>
    <w:tbl>
      <w:tblPr>
        <w:tblStyle w:val="Table"/>
        <w:tblW w:type="auto" w:w="0"/>
        <w:tblLook w:firstRow="1" w:lastRow="0" w:firstColumn="0" w:lastColumn="0" w:noHBand="0" w:noVBand="0" w:val="0020"/>
        <w:jc w:val="start"/>
        <w:tblCaption w:val="Table 6.10: Numaralı ayetler açısından Kuran bölümlerinin tablo başı."/>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ı ayetler açısından Kuran bölümlerinin tablo sonu."</w:t>
      </w:r>
      <w:r>
        <w:rPr>
          <w:rStyle w:val="NormalTok"/>
        </w:rPr>
        <w:t xml:space="preserve">)</w:t>
      </w:r>
    </w:p>
    <w:p>
      <w:pPr>
        <w:pStyle w:val="TableCaption"/>
      </w:pPr>
      <w:bookmarkStart w:id="280" w:name="tab:unnamed-chunk-151"/>
      <w:bookmarkEnd w:id="280"/>
      <w:r>
        <w:t xml:space="preserve">Table 6.10: Numaralı ayetler açısından Kuran bölümlerinin tablo sonu.</w:t>
      </w:r>
    </w:p>
    <w:tbl>
      <w:tblPr>
        <w:tblStyle w:val="Table"/>
        <w:tblW w:type="auto" w:w="0"/>
        <w:tblLook w:firstRow="1" w:lastRow="0" w:firstColumn="0" w:lastColumn="0" w:noHBand="0" w:noVBand="0" w:val="0020"/>
        <w:jc w:val="start"/>
        <w:tblCaption w:val="Table 6.10: Numaralı ayetler açısından Kuran bölümlerinin tablo sonu."/>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09</w:t>
            </w:r>
          </w:p>
        </w:tc>
        <w:tc>
          <w:tcPr/>
          <w:p>
            <w:pPr>
              <w:pStyle w:val="Compact"/>
              <w:jc w:val="right"/>
            </w:pPr>
            <w:r>
              <w:t xml:space="preserve">6</w:t>
            </w:r>
          </w:p>
        </w:tc>
        <w:tc>
          <w:tcPr/>
          <w:p>
            <w:pPr>
              <w:pStyle w:val="Compact"/>
              <w:jc w:val="right"/>
            </w:pPr>
            <w:r>
              <w:t xml:space="preserve">27</w:t>
            </w:r>
          </w:p>
        </w:tc>
      </w:tr>
      <w:tr>
        <w:tc>
          <w:tcPr/>
          <w:p>
            <w:pPr>
              <w:pStyle w:val="Compact"/>
              <w:jc w:val="right"/>
            </w:pPr>
            <w:r>
              <w:t xml:space="preserve">110</w:t>
            </w:r>
          </w:p>
        </w:tc>
        <w:tc>
          <w:tcPr/>
          <w:p>
            <w:pPr>
              <w:pStyle w:val="Compact"/>
              <w:jc w:val="right"/>
            </w:pPr>
            <w:r>
              <w:t xml:space="preserve">3</w:t>
            </w:r>
          </w:p>
        </w:tc>
        <w:tc>
          <w:tcPr/>
          <w:p>
            <w:pPr>
              <w:pStyle w:val="Compact"/>
              <w:jc w:val="right"/>
            </w:pPr>
            <w:r>
              <w:t xml:space="preserve">19</w:t>
            </w:r>
          </w:p>
        </w:tc>
      </w:tr>
      <w:tr>
        <w:tc>
          <w:tcPr/>
          <w:p>
            <w:pPr>
              <w:pStyle w:val="Compact"/>
              <w:jc w:val="right"/>
            </w:pPr>
            <w:r>
              <w:t xml:space="preserve">111</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2</w:t>
            </w:r>
          </w:p>
        </w:tc>
        <w:tc>
          <w:tcPr/>
          <w:p>
            <w:pPr>
              <w:pStyle w:val="Compact"/>
              <w:jc w:val="right"/>
            </w:pPr>
            <w:r>
              <w:t xml:space="preserve">4</w:t>
            </w:r>
          </w:p>
        </w:tc>
        <w:tc>
          <w:tcPr/>
          <w:p>
            <w:pPr>
              <w:pStyle w:val="Compact"/>
              <w:jc w:val="right"/>
            </w:pPr>
            <w:r>
              <w:t xml:space="preserve">15</w:t>
            </w:r>
          </w:p>
        </w:tc>
      </w:tr>
      <w:tr>
        <w:tc>
          <w:tcPr/>
          <w:p>
            <w:pPr>
              <w:pStyle w:val="Compact"/>
              <w:jc w:val="right"/>
            </w:pPr>
            <w:r>
              <w:t xml:space="preserve">113</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20</w:t>
            </w:r>
          </w:p>
        </w:tc>
      </w:tr>
    </w:tbl>
    <w:p>
      <w:pPr>
        <w:pStyle w:val="BodyText"/>
      </w:pPr>
      <w:r>
        <w:t xml:space="preserve">Ve, işte kanıt.</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_index </w:t>
      </w:r>
      <w:r>
        <w:rPr>
          <w:rStyle w:val="SpecialCharTok"/>
        </w:rPr>
        <w:t xml:space="preserve">+</w:t>
      </w:r>
      <w:r>
        <w:rPr>
          <w:rStyle w:val="NormalTok"/>
        </w:rPr>
        <w:t xml:space="preserve"> x</w:t>
      </w:r>
      <w:r>
        <w:rPr>
          <w:rStyle w:val="SpecialCharTok"/>
        </w:rPr>
        <w:t xml:space="preserve">$</w:t>
      </w:r>
      <w:r>
        <w:rPr>
          <w:rStyle w:val="NormalTok"/>
        </w:rPr>
        <w:t xml:space="preserve">c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34 136 127 134 129 136</w:t>
      </w:r>
    </w:p>
    <w:p>
      <w:pPr>
        <w:pStyle w:val="SourceCode"/>
      </w:pPr>
      <w:r>
        <w:rPr>
          <w:rStyle w:val="FunctionTok"/>
        </w:rPr>
        <w:t xml:space="preserve">tail</w:t>
      </w:r>
      <w:r>
        <w:rPr>
          <w:rStyle w:val="NormalTok"/>
        </w:rPr>
        <w:t xml:space="preserve">(tmpr)</w:t>
      </w:r>
    </w:p>
    <w:p>
      <w:pPr>
        <w:pStyle w:val="SourceCode"/>
      </w:pPr>
      <w:r>
        <w:rPr>
          <w:rStyle w:val="VerbatimChar"/>
        </w:rPr>
        <w:t xml:space="preserve">## [1] 3062 2842 3767 3504 6142   3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rakam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rakam sayısı 367</w:t>
      </w:r>
    </w:p>
    <w:p>
      <w:pPr>
        <w:pStyle w:val="FirstParagraph"/>
      </w:pPr>
      <w:r>
        <w:t xml:space="preserve">Gördüğümüz gibi, kalan 0 ve böylece sayı 19’un katıdır.</w:t>
      </w:r>
    </w:p>
    <w:p>
      <w:pPr>
        <w:pStyle w:val="BodyText"/>
      </w:pPr>
      <w:r>
        <w:t xml:space="preserve">İşte bu delilin</w:t>
      </w:r>
      <w:r>
        <w:t xml:space="preserve"> </w:t>
      </w:r>
      <w:r>
        <w:t xml:space="preserve">“</w:t>
      </w:r>
      <w:r>
        <w:t xml:space="preserve">367</w:t>
      </w:r>
      <w:r>
        <w:t xml:space="preserve">”</w:t>
      </w:r>
      <w:r>
        <w:t xml:space="preserve"> </w:t>
      </w:r>
      <w:r>
        <w:t xml:space="preserve">rakam uzunluğundaki sayısı:</w:t>
      </w:r>
    </w:p>
    <w:p>
      <w:pPr>
        <w:pStyle w:val="BodyText"/>
      </w:pPr>
      <w:r>
        <w:t xml:space="preserve">“</w:t>
      </w:r>
      <w:r>
        <w:t xml:space="preserve">1341361271341291361181321231281371171301371401351921271681291211331631451722281801591471941922521631852132582522583192393302733582982873293694003203543062442392874125065336324354073964133644114234026085896915333908799028351266121677390276681391813364045818471007146611861346921134310751301119513739901601157518606728448661807195718492514125033483062284237673504614230</w:t>
      </w:r>
      <w:r>
        <w:t xml:space="preserve">”</w:t>
      </w:r>
    </w:p>
    <w:bookmarkStart w:id="281" w:name="EVrewriteChapWordsChaplvlDgtsm"/>
    <w:p>
      <w:pPr>
        <w:pStyle w:val="Heading5"/>
      </w:pPr>
      <w:r>
        <w:rPr>
          <w:rStyle w:val="SectionNumber"/>
        </w:rPr>
        <w:t xml:space="preserve">6.8.1.2.1</w:t>
      </w:r>
      <w:r>
        <w:tab/>
      </w:r>
      <w:r>
        <w:t xml:space="preserve">Gerçek: Kuran’ı Kelime ve Bölüm Numaraları ile Bölüm Seviyesinde Rakam Toplamı Kullanarak Yeniden Yazmak</w:t>
      </w:r>
    </w:p>
    <w:p>
      <w:pPr>
        <w:pStyle w:val="FirstParagraph"/>
      </w:pPr>
      <w:r>
        <w:t xml:space="preserve">Önceki gerçekte, Kuran’ın bölüm ve kelime numaraları bölüm seviyesindeki verilerin 6236 numaralı ayetler üzerinden toplandığında nasıl yeniden yazıldığını gözlemledik. Aynı kodlama örüntüsü tek bir farkla 6348 ayette de mevcut. Toplama işlemi yerine rakam toplama işlemi kullandığımızda, benzer bir şekilde 19 tabanlı kodlama ile yeniden yazımı şöyle gözlemliyoruz:</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1424 11327 11219 11127 11023 10931 </w:t>
      </w:r>
      <w:r>
        <w:br/>
      </w:r>
      <w:r>
        <w:rPr>
          <w:rStyle w:val="VerbatimChar"/>
        </w:rPr>
        <w:t xml:space="preserve">##    12    14    14    12     7    14</w:t>
      </w:r>
    </w:p>
    <w:p>
      <w:pPr>
        <w:pStyle w:val="SourceCode"/>
      </w:pPr>
      <w:r>
        <w:rPr>
          <w:rStyle w:val="FunctionTok"/>
        </w:rPr>
        <w:t xml:space="preserve">tail</w:t>
      </w:r>
      <w:r>
        <w:rPr>
          <w:rStyle w:val="NormalTok"/>
        </w:rPr>
        <w:t xml:space="preserve">(tmpr)</w:t>
      </w:r>
    </w:p>
    <w:p>
      <w:pPr>
        <w:pStyle w:val="SourceCode"/>
      </w:pPr>
      <w:r>
        <w:rPr>
          <w:rStyle w:val="VerbatimChar"/>
        </w:rPr>
        <w:t xml:space="preserve">## 63060 52841 43767 33505 26144   129 </w:t>
      </w:r>
      <w:r>
        <w:br/>
      </w:r>
      <w:r>
        <w:rPr>
          <w:rStyle w:val="VerbatimChar"/>
        </w:rPr>
        <w:t xml:space="preserve">##    15    20    27    16    17    12</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daki rakamların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daki rakamların sayısı:  224</w:t>
      </w:r>
    </w:p>
    <w:p>
      <w:pPr>
        <w:pStyle w:val="FirstParagraph"/>
      </w:pPr>
      <w:r>
        <w:t xml:space="preserve">İşte bu delilin</w:t>
      </w:r>
      <w:r>
        <w:t xml:space="preserve"> </w:t>
      </w:r>
      <w:r>
        <w:t xml:space="preserve">“</w:t>
      </w:r>
      <w:r>
        <w:t xml:space="preserve">224</w:t>
      </w:r>
      <w:r>
        <w:t xml:space="preserve">”</w:t>
      </w:r>
      <w:r>
        <w:t xml:space="preserve"> </w:t>
      </w:r>
      <w:r>
        <w:t xml:space="preserve">rakam uzunluğundaki sayısı:</w:t>
      </w:r>
    </w:p>
    <w:p>
      <w:pPr>
        <w:pStyle w:val="BodyText"/>
      </w:pPr>
      <w:r>
        <w:t xml:space="preserve">“</w:t>
      </w:r>
      <w:r>
        <w:t xml:space="preserve">12141412714141910151513869223423282517202323232531282518162223181928312826271916201412272226272522231812202433332524222117192228272629241619242910233033232531172118143021201816151718201831302228192024291717212122152027161712</w:t>
      </w:r>
      <w:r>
        <w:t xml:space="preserve">”</w:t>
      </w:r>
    </w:p>
    <w:p>
      <w:pPr>
        <w:pStyle w:val="BodyText"/>
      </w:pPr>
      <w:r>
        <w:rPr>
          <w:bCs/>
          <w:b/>
        </w:rPr>
        <w:t xml:space="preserve">Daha Fazla Gerçek:</w:t>
      </w:r>
    </w:p>
    <w:p>
      <w:pPr>
        <w:pStyle w:val="BodyText"/>
      </w:pPr>
      <w:r>
        <w:t xml:space="preserve">İlgili iki kodun sonunda, Kod</w:t>
      </w:r>
      <w:r>
        <w:t xml:space="preserve"> </w:t>
      </w:r>
      <w:r>
        <w:t xml:space="preserve">4.1.2.3</w:t>
      </w:r>
      <w:r>
        <w:t xml:space="preserve"> </w:t>
      </w:r>
      <w:r>
        <w:t xml:space="preserve">ve Kod</w:t>
      </w:r>
      <w:r>
        <w:t xml:space="preserve"> </w:t>
      </w:r>
      <w:r>
        <w:t xml:space="preserve">4.1.2.5</w:t>
      </w:r>
      <w:r>
        <w:t xml:space="preserve">, bu iki kod arasındaki rakam uzunlukları arasında bir gerçek, Gerçek</w:t>
      </w:r>
      <w:r>
        <w:t xml:space="preserve"> </w:t>
      </w:r>
      <w:r>
        <w:t xml:space="preserve">4.1.2.6.2</w:t>
      </w:r>
      <w:r>
        <w:t xml:space="preserve">, gözlemlemiştik. Şu anki iki ilgili kod, Kod</w:t>
      </w:r>
      <w:r>
        <w:t xml:space="preserve"> </w:t>
      </w:r>
      <w:r>
        <w:t xml:space="preserve">6.8.1.1</w:t>
      </w:r>
      <w:r>
        <w:t xml:space="preserve"> </w:t>
      </w:r>
      <w:r>
        <w:t xml:space="preserve">ve Kod</w:t>
      </w:r>
      <w:r>
        <w:t xml:space="preserve"> </w:t>
      </w:r>
      <w:r>
        <w:t xml:space="preserve">6.8.1.2</w:t>
      </w:r>
      <w:r>
        <w:t xml:space="preserve">, arasında benzer bir gerçek olup olmadığını test ettim. İki kod arasında da benzer bir 19 tabanlı kodlama gerçeği gözlemledim.</w:t>
      </w:r>
    </w:p>
    <w:p>
      <w:pPr>
        <w:pStyle w:val="BodyText"/>
      </w:pPr>
      <w:r>
        <w:t xml:space="preserve">Daha önce de belirttiğim gibi, bu iki kod, Kod</w:t>
      </w:r>
      <w:r>
        <w:t xml:space="preserve"> </w:t>
      </w:r>
      <w:r>
        <w:t xml:space="preserve">6.8.1.2</w:t>
      </w:r>
      <w:r>
        <w:t xml:space="preserve"> </w:t>
      </w:r>
      <w:r>
        <w:t xml:space="preserve">ve Kod</w:t>
      </w:r>
      <w:r>
        <w:t xml:space="preserve"> </w:t>
      </w:r>
      <w:r>
        <w:t xml:space="preserve">6.8.1.1</w:t>
      </w:r>
      <w:r>
        <w:t xml:space="preserve">, aynı örüntüyü paylaşıyor ve bu yüzden ilişkili olabilir. İki kodun sayıları arasındaki ilişki şu şekildedir. Kod</w:t>
      </w:r>
      <w:r>
        <w:t xml:space="preserve"> </w:t>
      </w:r>
      <w:r>
        <w:t xml:space="preserve">6.8.1.2</w:t>
      </w:r>
      <w:r>
        <w:t xml:space="preserve">’in test edilen sayısı 367 rakam uzunluğunda. Kod</w:t>
      </w:r>
      <w:r>
        <w:t xml:space="preserve"> </w:t>
      </w:r>
      <w:r>
        <w:t xml:space="preserve">6.8.1.1</w:t>
      </w:r>
      <w:r>
        <w:t xml:space="preserve">’in test edilen sayısı 12579 rakam uzunluğunda.</w:t>
      </w:r>
    </w:p>
    <w:p>
      <w:pPr>
        <w:pStyle w:val="BodyText"/>
      </w:pPr>
      <w:r>
        <w:rPr>
          <w:bCs/>
          <w:b/>
        </w:rPr>
        <w:t xml:space="preserve">Gerçek</w:t>
      </w:r>
      <w:r>
        <w:t xml:space="preserve"> </w:t>
      </w:r>
      <w:r>
        <w:t xml:space="preserve">şu ki, bu iki sayının rakam uzunluklarını birleştirdiğimizde, 36712579 sayısını elde ediyoruz ve bu da sanki birbirlerini tamamlıyormuş gibi 19’un katı.</w:t>
      </w:r>
    </w:p>
    <w:bookmarkEnd w:id="281"/>
    <w:bookmarkEnd w:id="282"/>
    <w:bookmarkEnd w:id="283"/>
    <w:bookmarkStart w:id="285" w:name="EvChapWords"/>
    <w:p>
      <w:pPr>
        <w:pStyle w:val="Heading3"/>
      </w:pPr>
      <w:r>
        <w:rPr>
          <w:rStyle w:val="SectionNumber"/>
        </w:rPr>
        <w:t xml:space="preserve">6.8.2</w:t>
      </w:r>
      <w:r>
        <w:tab/>
      </w:r>
      <w:r>
        <w:t xml:space="preserve">Bölümler ve Kelimeler Arasındaki Gerçek</w:t>
      </w:r>
    </w:p>
    <w:p>
      <w:pPr>
        <w:pStyle w:val="FirstParagraph"/>
      </w:pPr>
      <w:r>
        <w:t xml:space="preserve">Delil</w:t>
      </w:r>
      <w:r>
        <w:t xml:space="preserve"> </w:t>
      </w:r>
      <w:r>
        <w:t xml:space="preserve">4.1.2.3</w:t>
      </w:r>
      <w:r>
        <w:t xml:space="preserve"> </w:t>
      </w:r>
      <w:r>
        <w:t xml:space="preserve">gözleminden sonra, kelimelerin bölüm ve ayetlerle olan ilişkisini de ayrı ayrı yeniden incelemeye karar verdim. Bölüm indeksleri ve her bölümdeki kelime sayıları arasında da Delil</w:t>
      </w:r>
      <w:r>
        <w:t xml:space="preserve"> </w:t>
      </w:r>
      <w:r>
        <w:t xml:space="preserve">4.1.2.3</w:t>
      </w:r>
      <w:r>
        <w:t xml:space="preserve"> </w:t>
      </w:r>
      <w:r>
        <w:t xml:space="preserve">ile benzer bir kod örüntüsü olduğunu gözlemledim. Teknik açıklamalar, Delil</w:t>
      </w:r>
      <w:r>
        <w:t xml:space="preserve"> </w:t>
      </w:r>
      <w:r>
        <w:t xml:space="preserve">4.1.2.3</w:t>
      </w:r>
      <w:r>
        <w:t xml:space="preserve">’de olduğu gibi, fakat bu kodda ayet toplamlarını çıkarıyoruz ve sadece bölüm indeksleri ile her bölümdeki kelime sayıları arasındaki koda bakıyoruz. Esasında, doğal sayıları doğal sıradaki gibi birleştirerek varsayılan kodlama örüntüsünü kullandık.</w:t>
      </w:r>
    </w:p>
    <w:p>
      <w:pPr>
        <w:pStyle w:val="BodyText"/>
      </w:pPr>
      <w:r>
        <w:t xml:space="preserve">Size bu delilde kullanacağımız sayıları hatırlatmak için Kuran’ın bölüm seviyesindeki doğal sayılarını vermek istiyorum.</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su."</w:t>
      </w:r>
      <w:r>
        <w:rPr>
          <w:rStyle w:val="NormalTok"/>
        </w:rPr>
        <w:t xml:space="preserve">)</w:t>
      </w:r>
    </w:p>
    <w:p>
      <w:pPr>
        <w:pStyle w:val="TableCaption"/>
      </w:pPr>
      <w:bookmarkStart w:id="284" w:name="tab:unnamed-chunk-154"/>
      <w:bookmarkEnd w:id="284"/>
      <w:r>
        <w:t xml:space="preserve">Table 6.11: Kuran’daki Bölümlerdeki Sayıların Tablosu.</w:t>
      </w:r>
    </w:p>
    <w:tbl>
      <w:tblPr>
        <w:tblStyle w:val="Table"/>
        <w:tblW w:type="auto" w:w="0"/>
        <w:tblLook w:firstRow="1" w:lastRow="0" w:firstColumn="0" w:lastColumn="0" w:noHBand="0" w:noVBand="0" w:val="0020"/>
        <w:jc w:val="start"/>
        <w:tblCaption w:val="Table 6.11: Kuran’daki Bölümlerdeki Sayıların Tablosu."/>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Her biri 114 bölüm için, ilk olarak bölüm indeksini ve o bölümdeki kelime sayısını birleştirerek her bölümün temsil sayısını elde ettim. Daha sonra bunları ilk bölümden 114’e kadar birleştirdim. Bu birleştirme yaklaşımı, Delil</w:t>
      </w:r>
      <w:r>
        <w:t xml:space="preserve"> </w:t>
      </w:r>
      <w:r>
        <w:t xml:space="preserve">5.5.1</w:t>
      </w:r>
      <w:r>
        <w:t xml:space="preserve"> </w:t>
      </w:r>
      <w:r>
        <w:t xml:space="preserve">ve Delil</w:t>
      </w:r>
      <w:r>
        <w:t xml:space="preserve"> </w:t>
      </w:r>
      <w:r>
        <w:t xml:space="preserve">4.1.2.3</w:t>
      </w:r>
      <w:r>
        <w:t xml:space="preserve">’de gözlemlediğimiz yaklaşıma benzer. Bu bölümün sonunda sizin testleriniz için bu 571 basamak uzunluğundaki büyük sayıyı yazdıracağım. Bu sayı, Kuran’ın numarasız Besmele ayetleri de dahil olmak üzere tüm ayetlerini içerir. Bu kodun kanıtı aşağıda yer almaktadır.</w:t>
      </w:r>
    </w:p>
    <w:p>
      <w:pPr>
        <w:pStyle w:val="SourceCode"/>
      </w:pPr>
      <w:r>
        <w:rPr>
          <w:rStyle w:val="CommentTok"/>
        </w:rPr>
        <w:t xml:space="preserve"># 6348 ayetle bölüm seviyesindeki veri dfVCWL.</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2)</w:t>
      </w:r>
    </w:p>
    <w:p>
      <w:pPr>
        <w:pStyle w:val="SourceCode"/>
      </w:pPr>
      <w:r>
        <w:rPr>
          <w:rStyle w:val="VerbatimChar"/>
        </w:rPr>
        <w:t xml:space="preserve">## [1] "129"   "26144" "33505" "43767" "52841" "63060"</w:t>
      </w:r>
    </w:p>
    <w:p>
      <w:pPr>
        <w:pStyle w:val="SourceCode"/>
      </w:pPr>
      <w:r>
        <w:rPr>
          <w:rStyle w:val="FunctionTok"/>
        </w:rPr>
        <w:t xml:space="preserve">tail</w:t>
      </w:r>
      <w:r>
        <w:rPr>
          <w:rStyle w:val="NormalTok"/>
        </w:rPr>
        <w:t xml:space="preserve">(tmp2)</w:t>
      </w:r>
    </w:p>
    <w:p>
      <w:pPr>
        <w:pStyle w:val="SourceCode"/>
      </w:pPr>
      <w:r>
        <w:rPr>
          <w:rStyle w:val="VerbatimChar"/>
        </w:rPr>
        <w:t xml:space="preserve">## [1] "10931" "11023" "11127" "11219" "11327" "114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Kalanın 0 olup olmadığını test et</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71</w:t>
      </w:r>
    </w:p>
    <w:p>
      <w:pPr>
        <w:pStyle w:val="FirstParagraph"/>
      </w:pPr>
      <w:r>
        <w:t xml:space="preserve">Bu gerçek, Kuran’ın bölümleri ve kelimelerinin de 19 tabanlı bir ilişkisi olduğunu gösteriyor.</w:t>
      </w:r>
    </w:p>
    <w:p>
      <w:pPr>
        <w:pStyle w:val="BodyText"/>
      </w:pPr>
      <w:r>
        <w:t xml:space="preserve">Son olarak, işte 571 basamak uzunluğundaki büyük sayı:</w:t>
      </w:r>
    </w:p>
    <w:p>
      <w:pPr>
        <w:pStyle w:val="BodyText"/>
      </w:pPr>
      <w:r>
        <w:t xml:space="preserve">“</w:t>
      </w:r>
      <w:r>
        <w:t xml:space="preserve">1292614433505437675284163060733458124692505101843111950121799138571483415661161848171562181587199752013572111782212832310562413232590026132427116328144229982308213155432376331307348883578236734378693873939118140123041798428644384044350454924664947546485644935750377513645231653364543465535656383575795847959451603566123062181631856424665293662586733768305692647022171231722907320474260751687624777185781787918380137811088285831738411285113866587768896891439086915892759344943195389676973498989940100441014010232103181043710527106211072910814109311102311127112191132711424</w:t>
      </w:r>
      <w:r>
        <w:t xml:space="preserve">”</w:t>
      </w:r>
    </w:p>
    <w:bookmarkEnd w:id="285"/>
    <w:bookmarkStart w:id="287" w:name="EvpairChapWordsPairingChptrLvl"/>
    <w:p>
      <w:pPr>
        <w:pStyle w:val="Heading3"/>
      </w:pPr>
      <w:r>
        <w:rPr>
          <w:rStyle w:val="SectionNumber"/>
        </w:rPr>
        <w:t xml:space="preserve">6.8.3</w:t>
      </w:r>
      <w:r>
        <w:tab/>
      </w:r>
      <w:r>
        <w:t xml:space="preserve">Gerçek: Bölüm ve Kelimelerle Eşleşme Örüntüsü</w:t>
      </w:r>
    </w:p>
    <w:p>
      <w:pPr>
        <w:pStyle w:val="FirstParagraph"/>
      </w:pPr>
      <w:r>
        <w:t xml:space="preserve">Zaten Delil</w:t>
      </w:r>
      <w:r>
        <w:t xml:space="preserve"> </w:t>
      </w:r>
      <w:r>
        <w:t xml:space="preserve">6.8.1.1</w:t>
      </w:r>
      <w:r>
        <w:t xml:space="preserve">, Delil</w:t>
      </w:r>
      <w:r>
        <w:t xml:space="preserve"> </w:t>
      </w:r>
      <w:r>
        <w:t xml:space="preserve">6.8.1.2</w:t>
      </w:r>
      <w:r>
        <w:t xml:space="preserve">, Delil</w:t>
      </w:r>
      <w:r>
        <w:t xml:space="preserve"> </w:t>
      </w:r>
      <w:r>
        <w:t xml:space="preserve">6.8.2</w:t>
      </w:r>
      <w:r>
        <w:t xml:space="preserve"> </w:t>
      </w:r>
      <w:r>
        <w:t xml:space="preserve">ve Delil</w:t>
      </w:r>
      <w:r>
        <w:t xml:space="preserve"> </w:t>
      </w:r>
      <w:r>
        <w:t xml:space="preserve">6.8.1.2.1</w:t>
      </w:r>
      <w:r>
        <w:t xml:space="preserve">’de olduğu gibi, bölümler ve kelimeler arasında bölüm seviyesindeki verilerde birçok kodlama olduğunu gözlemledik. Özellikle Delil</w:t>
      </w:r>
      <w:r>
        <w:t xml:space="preserve"> </w:t>
      </w:r>
      <w:r>
        <w:t xml:space="preserve">6.8.1.2.1</w:t>
      </w:r>
      <w:r>
        <w:t xml:space="preserve">’de, bölüm seviyesindeki temsil sayısına rakam toplama işlemi uygulandığında Kuran’ın metninin yeniden yazılabileceğini gözlemledik. Bu alt bölümde, Gerçek</w:t>
      </w:r>
      <w:r>
        <w:t xml:space="preserve"> </w:t>
      </w:r>
      <w:r>
        <w:t xml:space="preserve">6.8.3</w:t>
      </w:r>
      <w:r>
        <w:t xml:space="preserve">, rakam toplama işlemi ile birlikte eşleşme kodlama örüntüsünün bölüm seviyesindeki verilerde var olduğunu gösteren bir</w:t>
      </w:r>
      <w:r>
        <w:t xml:space="preserve"> </w:t>
      </w:r>
      <w:r>
        <w:rPr>
          <w:bCs/>
          <w:b/>
        </w:rPr>
        <w:t xml:space="preserve">gerçek</w:t>
      </w:r>
      <w:r>
        <w:t xml:space="preserve"> </w:t>
      </w:r>
      <w:r>
        <w:t xml:space="preserve">sunacağım. 6348 ayetin tümü ile numaralandırılmış 6236 ayet arasında daha fazla 19 tabanlı ilişkiyi aşağıda sunuyo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1)</w:t>
      </w:r>
    </w:p>
    <w:p>
      <w:pPr>
        <w:pStyle w:val="SourceCode"/>
      </w:pPr>
      <w:r>
        <w:rPr>
          <w:rStyle w:val="VerbatimChar"/>
        </w:rPr>
        <w:t xml:space="preserve">## [1] "129"   "26144" "33505" "43767" "52841" "63060"</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2)</w:t>
      </w:r>
    </w:p>
    <w:p>
      <w:pPr>
        <w:pStyle w:val="SourceCode"/>
      </w:pPr>
      <w:r>
        <w:rPr>
          <w:rStyle w:val="VerbatimChar"/>
        </w:rPr>
        <w:t xml:space="preserve">## [1] "129"   "26140" "33501" "43763" "52837" "6305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head</w:t>
      </w:r>
      <w:r>
        <w:rPr>
          <w:rStyle w:val="NormalTok"/>
        </w:rPr>
        <w:t xml:space="preserve">(tmp)</w:t>
      </w:r>
    </w:p>
    <w:p>
      <w:pPr>
        <w:pStyle w:val="SourceCode"/>
      </w:pPr>
      <w:r>
        <w:rPr>
          <w:rStyle w:val="VerbatimChar"/>
        </w:rPr>
        <w:t xml:space="preserve">## [1] "129129"     "2614426140" "3350533501" "4376743763" "5284152837"</w:t>
      </w:r>
      <w:r>
        <w:br/>
      </w:r>
      <w:r>
        <w:rPr>
          <w:rStyle w:val="VerbatimChar"/>
        </w:rPr>
        <w:t xml:space="preserve">## [6] "6306063056"</w:t>
      </w:r>
    </w:p>
    <w:p>
      <w:pPr>
        <w:pStyle w:val="SourceCode"/>
      </w:pPr>
      <w:r>
        <w:rPr>
          <w:rStyle w:val="FunctionTok"/>
        </w:rPr>
        <w:t xml:space="preserve">tail</w:t>
      </w:r>
      <w:r>
        <w:rPr>
          <w:rStyle w:val="NormalTok"/>
        </w:rPr>
        <w:t xml:space="preserve">(tmp)</w:t>
      </w:r>
    </w:p>
    <w:p>
      <w:pPr>
        <w:pStyle w:val="SourceCode"/>
      </w:pPr>
      <w:r>
        <w:rPr>
          <w:rStyle w:val="VerbatimChar"/>
        </w:rPr>
        <w:t xml:space="preserve">## [1] "1093110927" "1102311019" "1112711123" "1121911215" "1132711323"</w:t>
      </w:r>
      <w:r>
        <w:br/>
      </w:r>
      <w:r>
        <w:rPr>
          <w:rStyle w:val="VerbatimChar"/>
        </w:rPr>
        <w:t xml:space="preserve">## [6] "114241142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tail</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et, kalan 0 mı</w:t>
      </w:r>
    </w:p>
    <w:p>
      <w:pPr>
        <w:pStyle w:val="SourceCode"/>
      </w:pPr>
      <w:r>
        <w:rPr>
          <w:rStyle w:val="VerbatimChar"/>
        </w:rPr>
        <w:t xml:space="preserve">## Big Integer ('bigz') :</w:t>
      </w:r>
      <w:r>
        <w:br/>
      </w:r>
      <w:r>
        <w:rPr>
          <w:rStyle w:val="VerbatimChar"/>
        </w:rPr>
        <w:t xml:space="preserve">## [1] 8</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142</w:t>
      </w:r>
    </w:p>
    <w:p>
      <w:pPr>
        <w:pStyle w:val="FirstParagraph"/>
      </w:pPr>
      <w:r>
        <w:t xml:space="preserve">Son olarak, işte 1142 basamak uzunluğundaki büyük sayı:</w:t>
      </w:r>
    </w:p>
    <w:p>
      <w:pPr>
        <w:pStyle w:val="BodyText"/>
      </w:pPr>
      <w:r>
        <w:t xml:space="preserve">“</w:t>
      </w:r>
      <w:r>
        <w:t xml:space="preserve">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r>
        <w:t xml:space="preserve">”</w:t>
      </w:r>
    </w:p>
    <w:bookmarkStart w:id="286" w:name="EvChapWordstotal"/>
    <w:p>
      <w:pPr>
        <w:pStyle w:val="Heading4"/>
      </w:pPr>
      <w:r>
        <w:rPr>
          <w:rStyle w:val="SectionNumber"/>
        </w:rPr>
        <w:t xml:space="preserve">6.8.3.1</w:t>
      </w:r>
      <w:r>
        <w:tab/>
      </w:r>
      <w:r>
        <w:t xml:space="preserve">Gerçek: Bölümler ve Kelimeler Arasında Toplam Seviyede Anahtar Kodlama</w:t>
      </w:r>
    </w:p>
    <w:p>
      <w:pPr>
        <w:pStyle w:val="FirstParagraph"/>
      </w:pPr>
      <w:r>
        <w:t xml:space="preserve">Bölümler ve kelimeler arasında toplam seviyede de bu kodlama mevcut. Tesadüf olabilir veya olmayabilir ama burada bir gerçek olarak sunuyorum.</w:t>
      </w:r>
    </w:p>
    <w:p>
      <w:pPr>
        <w:pStyle w:val="BodyText"/>
      </w:pPr>
      <w:r>
        <w:t xml:space="preserve">6236 ayet dikkate alındığında 114 bölüm ve 77797 kelime ya da tüm 6348 ayet dikkate alındığında 114 bölüm ve 78245 kelime vardır. 1147779711478245 sayısının 19’un katı olduğunu gözlemliyoruz.</w:t>
      </w:r>
    </w:p>
    <w:p>
      <w:pPr>
        <w:pStyle w:val="BodyText"/>
      </w:pPr>
      <w:r>
        <w:t xml:space="preserve">Bu kod, Gerçek</w:t>
      </w:r>
      <w:r>
        <w:t xml:space="preserve"> </w:t>
      </w:r>
      <w:r>
        <w:t xml:space="preserve">6.8.3</w:t>
      </w:r>
      <w:r>
        <w:t xml:space="preserve">’in potansiyel anahtar kodlama örüntüsü olarak duruyor. Çünkü, bu eşleşme kodlama örüntüsünü toplam sayılar seviyesinde gözlemliyoruz ve aynı kodlama örüntüsünü bölüm seviyesindeki verilerde de gözlemliyoruz. Ancak, bu kitabın tanımladığı kurallara dayanarak, sadece bölüm ve kelimeler bilgisi ile hiçbir kodu delil olarak kabul etmediğim için, bunu bir delil olarak kabul etmiyorum. Ancak, bu kodlar gelecek araştırmalar için güçlü kodlama gerçekleri olarak duruyor.</w:t>
      </w:r>
    </w:p>
    <w:bookmarkEnd w:id="286"/>
    <w:bookmarkEnd w:id="287"/>
    <w:bookmarkEnd w:id="288"/>
    <w:bookmarkStart w:id="291" w:name="Evsubform1"/>
    <w:p>
      <w:pPr>
        <w:pStyle w:val="Heading2"/>
      </w:pPr>
      <w:r>
        <w:rPr>
          <w:rStyle w:val="SectionNumber"/>
        </w:rPr>
        <w:t xml:space="preserve">6.9</w:t>
      </w:r>
      <w:r>
        <w:tab/>
      </w:r>
      <w:r>
        <w:t xml:space="preserve">Kelimelerin Sırası ve Harflerle İlgili Gerçek</w:t>
      </w:r>
    </w:p>
    <w:p>
      <w:pPr>
        <w:pStyle w:val="FirstParagraph"/>
      </w:pPr>
      <w:r>
        <w:t xml:space="preserve">Bu gerçeğin kodu için, aşağıdaki tablolarda yer alan ve her bir ayetin sırasını tutan tanımlayıcı numaraları kullanacağ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ayetlerinin tablo başlığı."</w:t>
      </w:r>
      <w:r>
        <w:rPr>
          <w:rStyle w:val="NormalTok"/>
        </w:rPr>
        <w:t xml:space="preserve">)</w:t>
      </w:r>
    </w:p>
    <w:p>
      <w:pPr>
        <w:pStyle w:val="TableCaption"/>
      </w:pPr>
      <w:bookmarkStart w:id="289" w:name="tab:unnamed-chunk-157"/>
      <w:bookmarkEnd w:id="289"/>
      <w:r>
        <w:t xml:space="preserve">Table 6.12: Kuran’ın tüm ayetlerinin tablo başlığı.</w:t>
      </w:r>
    </w:p>
    <w:tbl>
      <w:tblPr>
        <w:tblStyle w:val="Table"/>
        <w:tblW w:type="auto" w:w="0"/>
        <w:tblLook w:firstRow="1" w:lastRow="0" w:firstColumn="0" w:lastColumn="0" w:noHBand="0" w:noVBand="0" w:val="0020"/>
        <w:jc w:val="start"/>
        <w:tblCaption w:val="Table 6.12: Kuran’ın tüm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Kuran ayetlerinin tablo başlığı."</w:t>
      </w:r>
      <w:r>
        <w:rPr>
          <w:rStyle w:val="NormalTok"/>
        </w:rPr>
        <w:t xml:space="preserve">)</w:t>
      </w:r>
    </w:p>
    <w:p>
      <w:pPr>
        <w:pStyle w:val="TableCaption"/>
      </w:pPr>
      <w:bookmarkStart w:id="290" w:name="tab:unnamed-chunk-157"/>
      <w:bookmarkEnd w:id="290"/>
      <w:r>
        <w:t xml:space="preserve">Table 6.12: Numaralandırılmış Kuran ayetlerinin tablo başlığı.</w:t>
      </w:r>
    </w:p>
    <w:tbl>
      <w:tblPr>
        <w:tblStyle w:val="Table"/>
        <w:tblW w:type="auto" w:w="0"/>
        <w:tblLook w:firstRow="1" w:lastRow="0" w:firstColumn="0" w:lastColumn="0" w:noHBand="0" w:noVBand="0" w:val="0020"/>
        <w:jc w:val="start"/>
        <w:tblCaption w:val="Table 6.12: Numaralandırılmış Kuran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Şimdi sadece kelimeleri ve harfleri birlikte test edeceğim. Ek olarak, birleştirirken sıraya saygı gösterdiğimiz için, ayet ve bölüm sıralama bilgileri de bu testte dolaylı olarak dikkate alınıyor. Burada, bölüm başına ayet indekslerini doğrudan kullanmıyoruz ve böylece Kuran’ın her iki metin türünü de kullanabiliriz. Bu kodda, temelde kelime ve harf sayılarını doğal sırayla birleştiriyoruz. Ancak, bu kitapta açıklanan kurallar içinde olmadığı için bu kodu bir delil olarak kabul etmiyorum. Çünkü, mevcut kurallarla, potansiyel delil testleri için hiçbir zaman sadece kelimeleri ve harfleri tek başına test etmiyorum ve harf bilgisi olduğu için, bunları yeniden yazma kodları olarak kabul ettiğim ters sıralı durumları da sadece test ediyorum. Ancak, bu kod kayıtlarda tutulmaya değer ve olduğu gibi bilinmesi gerekiyor. Bu test, numaralandırılmamış ve numaralandırılmış 6348 ayeti içeren metin türünde şu şekilde işliyo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419" "418" "212" "312" "419" "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Son olarak, işte 22999 basamak uzunluğundaki büyük sayı:</w:t>
      </w:r>
    </w:p>
    <w:p>
      <w:pPr>
        <w:pStyle w:val="BodyText"/>
      </w:pPr>
      <w:r>
        <w:t xml:space="preserve">“</w:t>
      </w:r>
      <w:r>
        <w:t xml:space="preserve">4194182123124193199444191372784712528331147125311471049125111437291977167373411571772619198625102125323992078136634145391552082136019702811115701248231011363198019861143176810511469187984274110558478381258196918841050125383073727121156073018902095187728118602572410815701354125494520832380187117622497104511573714119772310193611452410223911354105229150157149231136328138104626108271073011911512713117679442510218721255104410442289743081249136525981961175918733312317761872175831141301131252145611472410310463111215701258186719832211530122146517761681187493317702711415541563311351979103714633012715542189451963414632130147372719751766311381787632115313501266104594224892091115713649379354318731123125723961768115022891866156225932912211611458512663816393916771354165515613212344185177765286178727120135925130624156522107146673290301212611012492497145783525103176514591252114916671249177220742093492143012722104259357247167226123261183918227122168114661465135472940177461933011445203331476428825122472002511135140844156527116634731281069381669542174316530114602401577271229415220822875018924102241184316967249391482497249211443917427123351483012513681665155720892811230134177945186114519871454177214521554129551321382810327118491964191372411531874113713504619715541347166614689432911624125241071150654187226107261221888115020811565155325922186271132279269614621147114872718662410935138155220921763208013608372081219173323795354518719808342086946630311321360115973215477252511415546283212916702075146113661354939115217793211583436144936271162912028120136733146729146229126135218839479371143146224911556249911441147104225991350207715691774135434157147014651781104311491144231131148351521459158494018772398311252812721881149125710471360156917689431245166113625275291155137123104157013546299412410563313601251271072499218819871050136462619844016625106752912189371571453728301211875216813538322510720739473315116741354197811471569177715641154228712531774361463012222959372812012552399241082199208693811572110011452095145843188729730218530121115741929125168228115145816793718619911370157113637127188299187913552210714702090241063515717831149176354265421855826414611360834249913531256271081988401922292321581578188515681555124314614920514649443817729121206914541040209411431037188011382095201002510229132301251565167316652310519772710762732118927281149176319752193311392098482043614318731249241011356301352287227715571761228828128361683216260235167040170331728372712812641040311222396622812010622941567730145421821979135011461454331352697208120671143836211097357322195207216661773124540178291262210211433212910401249146238163291302078628147133137361611991165818851145189211481453144922100843177837162199022103631341288321457146014732613625131145815661361114312501144249954216188726129125015735019141924975324261278311374320162281198627117104774024107452073214125119249218804215730134291072392157018752110017691352146224991664135693826106401623414013521468248812491364144919716828126113156841195311402611716665122833136104523104281161580381581368114824109125421772711016681363136747218126224104259431129209219891978341392596840259816582490177110421978157026128218916631467740186912524520516822092137224116241045119620862711993711451673261009342185241002086522132612822991559642801361228615662297177045153291081147241021142419146914491252114212533113816661353944135610412510093724929299361756732371371368145412571243104132133114717681660939197627111136014662290281141050196722821771156212461157146320799422390145615648432810317652510515712710863521742277145931113229517711248177310362710593252123103124745175391608382410614589501554186918651253259222931152145821100734844956165917811666441712210249201291281769126216691359441871568186516539431559844134413532510321901360221002395126223105114818631139104030116125920962410015692911828110941104136151838281341038937187172719753112820962611722952083311451670231064016739128281221351371428362711842180351491775177584414613514437138197716641666939832291042186419141350145710431246636627945115611481673175713505214167361566125417702510552628130125412487342083311382294166916781664261112911011471974115837157401611462231041042157036150281101048188713621472156820871995104538146321458351565291231772217693211391144135914711657145811397302711317712510713663513225113239683716666331563135311461354736840381562410719832293421591253633135916641359188218859409381044197923102941167193418651136624626932730734416114652211401155114162542531742031219778415221666211001676228810472294124713802390114311602913924991036940188523109411651565208936153136322891874391721146156914591563411703012943222321418324320020931773271181981187911411980147740172105219792610415645271364301329471042301221469731840518114022881040371532810429125125572873312561464269993910471252732104412507312389841166911484191889178263411471147115123101733115218672299231031358630125420812186626249712548361039114921951358199512611048198216741769197212522193135821981881165916661046331503514920881988136113671776361401874136793717741868178210381244104314558353313412501253207693727115261072078103911462594135445209135718852295941146432135229826133187423105167713561039136818792093115911452410218832399241101680104483120973317023961883124028113291232310723102156414602913919843616031134291221670431761571231131352147714701571178616641563166514562293124722951781104511441662198222118261141255166417731364166719105167932168261252413224107126246190125293715671147209325103271188432511218711674188211461476135617802610323901986301321888145916691671271132512822991774166516671685125424117238627101156137174161092084228818611761271093112794152199187722102177818821254165621791460155441952226992911328126231011462157163015741466188627104178710423913818651454291231771166822844116626113431981145167227118188910461663271141148103917632997176022831666198112451560114711451042208715631249730228112531139135211432184165852215631044207319764214110364211565104225901561259693513593413616601787229314691038114816776261039176473322851352104852616832913111512711872814612410922851044830833219415601453146015641045271009381655248523871145419103693525988281985166431127229311471356104827951875166414621665391462310011502410094172714671161935114029113208123921038311231459103818661252175811551973104226941148207323861984155624761963197219751863145218821661166572818652181146112501768281112283238518701147187384112441563186894813481460114852215541348271091343113030118125783127110157411422182361372378937197916652082188610376311044946942936249412441657520103693715571875207718721043124617661468729261108351042156117699413181673419522631166416631663251067301557145916681243834135493817764201980187317779423213894323911976238919681036134310421873321311984176810411138271152611226104104632127208618702510584111502296145715531139229229110124715541461833177273593917721035629147417711766261142488281113011016621565527124412486251145331232484166313503713918721153187013511249134721812210110392384939114612561247627207293993514554716921105145762610361149730145917672912319792394419156026115241012711125112209015561558530145435121942198627107115545188421822711815587341354191011572730239416741967115283828106511931355391391453198925101197421828321358166818711564419167214541676197521862611711481350371573314329112177816781043523725166222901456518341384418717831559125513491884125042112532186251079431561135515582611418611354939839136094526109146412511142105063263110361360419625730739831727937834939729728833523726939836737521729115283411421263629742725833728124593642272793111395206246244174181046420519114142083052031710408306265224189377288357328295236266246295204167294231462940422623418523625524319841521315519524528525530630319624146951973615635214214203193146273198347286245224199421868736830840731145994810441347167115711349211001149422727103962510417321155134994015692186219819828442090156712642291104332118281221446187311531037187852515611263166772883117671458732125111481243103863412577349371965125823961771177214631661176915651354249320742292219815621042271032910919711575186825119251106297391451114519911043135924103168120893213117681983155715641876840104194117671356166912481152249413621156727186515512410794413572284229452015661971114373594212491775229112531451832419219512579311360177611572311011491671942843231161359731218214681353187112521245115093625108125112531045948125013551248135983422901771115616571348724186711591044134863021871258198219769429455192510094416711455156813521884187421922511313581564104119969351454187315572287178115701139136393712481360114214601246145693613571253114014541350930197614531037114512532692155814601147271141471239214631978166794014619469451870835530229021724191142156931362716581146114462710421661730939114819781875198034127221093817313563214233151725175883723811554301292812912482812314701150135012411250165782819631562830207911399372310213671152166328122261111359136510511454198318923011819758431349114912492085934125111376218241036124315658271038166492913462410312481776105194035148938103429259113461350310155362331013512078124919778351549114852711471465525114914669421048625186824924191551951714521352830134514521443134511468346256269341042115183093211381557524145710388351876114112401038834114962993693416538351147114812468348351650145010401246135410351455146093710417367291148941833316291291152125111461146933186112568311038843103682993483616749352598136283972893152283363394172562752493742041494441662410384175239431045144641912523415631419124473082941518685199375231144103910375181348414520732114041951851531041621051828310312312211414620519620229335130213831519830103572721871035517929521113519749398416288341460833623155953013671042123912495196211659837261151976146113421046124918698375191575176593562093393627105157512481244176893782841820715171662281041239134483173083662712477323156201356124410389351142146217651136942134972262114521565623187012478288381250176793520851875125913531979115041973111421572104414588351459942845837104472910486248377351142135313575267271352622228215538386291559135118801357839114710401049177283773016611045135613501455188211461247208384383773393711455258317311355735837834732835732939737936114293473583352984283915831675629125112611461147210451465125110411669734631238384011431992115783363012497321037207511429357269389381157166612526235251142135083282910434191040228612441144702621346124313451561935251011448104117722285938221023714417696234151252229893825108167614512094846241002181936114320891576271282089134410453514817859364181151146123971460114593184184127106167421891664125984118777351656156017601555124527101104317677299411860186329136291229311145104112634419941931452152142042110427305285253156297286222110451852210411356135694015664211763261041030519321381562837725624145525111732942419104212415195228486257271985839737738424630114812528339395197287277255235211045733124914478367289414211042727104216759375248381145844124410487301047622840124782952283352114485225262480632620626727936726517830166510436301047628834837731522146184383672483493484011421863729419951261221873199411431781937115093793828102125914651563167014569387312085938351502612113689471149169919852287177015667835017834821713614820314551987145822993310821837353814010443110611471570114872816671883104517762310238173848115350219198723103763153918027120228641994419732292166694712511670176594217628399379428381350104016682187156520961985105193873473994412497281148104111491569837114894294913698377331669114417689371555165752211491355104694372673315641247145552414441352177213611148135012615271147420114722858361669935942104513649445261245419134196271145114383811398295218324166208356237337325201038732625114683252194052052373093983751972362462672683573441652452273212516257269488313174203122196727114383552541931531542031442321483862013573165233158295214196236285204176285223196234174194164188316266235226244176196203183186227284213164196214194194143117268295214187244143171140317526624725419516936516940628418829521315724414317114052142342031752431621062393651831310445213167254143171140521311418526317420627522113893173132010415214187244143171140423114193552152031841831463182952142262041431711406293219425295229359375191041829521420416522313417935523625524729522418217419520623727416418522419934319628726420415316417625517423321722521199241962431694710451043728166514567282074113519728361158156919779432085241061244945144711421777146282772811479338345231350125313618391669136011471655381361247145912432811013581361135110421468731943114452883911471558739631124927104218916702082197814571444944124794093273093210388311037124742183472811451456167011421357833156418661871114013521763156111514191341993819851259125522921363186717671037166417651049381481346936167233119197610421144271081550261061148291101559271092082207325100933145715751773186929108125210519441048167513521881207718862610613492392629834155512651574135025971773208215661775840188413646337351142145872815581978218713628401770291092610528102217816701765261131467187519661559166019634191310401156104312451042127021907433112063718861161166964013562711813521347197283217591360207627117124418871457231036271570166723901250730177473916771369281241988124384210452189251121989135214591662156419911265638135694072817865251253136414502284156516646361573176594741913298311246833114210442298321521360832526943526943115862883914601140208313671464218516658311879271131660229294811451871634104315621557167222872285156714571656939115117831887281151037197194111461455248112552086942197683210394191341931694783318721667839835271051454187015541776291122582186916541145301112187156615647301565104021781141259716581968229231122271004191383118662492176363210368251460145511421675166614641566115613468311259219594913511459105211451869177573011445264191461124362628127281262914317808422298167663613582610514601355155724801468351552310217651885187516721674167713611679146417691464208125122145630223249248196227513611766835316136583583862983312582310362267351372585702941139301261463146312672299198763412431562729833125584683717719401459189215934191767186832123105011461666166116662910513531251271071987271092074167583517821987104521702693228517629351146124812547301041321431569341601454839134923100945207310511358187734130114714592489175272682916571035936103815574192410019682285114315631358136225911776241083411528127281151881114762351834138421418416166241212481367727229417781676837166521991357114514551872251081044241003313219761983261113012025974191221331431331773083010451251836125414588381157155562852312559381146729831155851741983072713478301247114562310501044837135693783973715588356239336221145114224927308357331039135310391142728732623516425145052383652152411579461049730124383312506336297317309361142114110371144146310348354192112132133127356315189374177281246313417419621735215416728624727738729317414417524628521103662542052542010386335224226234194163143123145193167244203135247234197344155215196263136285194216234226234216327235204204185224205244195265254204195204194193154185166255224184163113156264134203164184197325296235163162810041941973152031541931431641952710485215294243233234214174194214195185285243184194194144194194184194183144223174185204194195216224215226264205296295214194204142104145241047417419314417516620315316315622420418529316419414317217630414315623316419419415622103710448321251103815507311048624834736722103583211447365206337302393156032137933311221670136695073362911426309391549833420421728622114662610461454848526528838623522735422521721519421420415103811451140103863062111407374113139338279329364226281554103452062362441741842342041773110365184174196291045331261663231053613831126341222410522959315239296211985176112601367103820803112020773413213611040125911447281981416730155883483312581557124136148104083218772610714541148187617762597114322831143156815592185135216641551932124210451465115092811577341462624178622771574932341519452094167317774191262914561352219810422712816761253156713651562145383716631559134715676281562301191363631734198718691348391462710111411455727165230105239310402394937124823881041156122861250104213611982124513531673115310468414201253239312531369114313622082124173321981453207630118124410399446326237231760114684214583212394312596282510415671251177041912419733733177516748369401462156716671989940239425102198914745278341256187820849461148259911521055146116791993167041413511771114211501988125522912610193913461753301291872114628107124011433213013561751197312394191213104310381990125322901971166015591989135638152301143414918711152229693822752284241072911822911251126417681352166310411448629155572693617741050116462914579351566828207227123165621682711515621147227727109155641912213630727835623832732105211451250114920844199377311246934126615538331146218314607369405227329399361042251111777530125311387381249940114062673483662613531255731135512477301867113411467366364249331448104283610457291779936114710407349345295291569735627626622629937734522114883183684211441363135283782762641912213834517623726837103951462852062672862562962983593193562452162352462751831442042283773372862972931483252412507378365231034829312210418210524725520619519311527419522104872552931741912629631934208912534141457114519721142146316601461114413742410213551564732178513562494217816681870105214541147136212592278114314611676837842419126291572291061864945145925992474249519761675135294345193188128113176694327129259512541355187514603213810471773188020781560186522851879271074198351881188138167317420104663083516751144221081454134844172241046321565147327117124810457377331663156574110481140126685021861155155512581365635301294195191561419199419932111684052784925105371512085943146131141281242711019867371889145212521241197740179281302812014605424941916642398177794112481879281277283014410534015932129219327116189116651976104541931411447279369321253115152010455228377304199361036145783782693462362312456216214171041103783483193352562272952462515541341135412495257297326279361353419213213213213315313315415412211518418519732520937625319526420419523937628938623522938939832523626520419626728736834625734730932827837732831529425729829113913466215195256279307279437314191621039213213213414410417315317518621625622125352083862973319845288337325247276289318317286278316236298277317289405207275217339339397329331042104152541931251641451431331131531051851851641741531431451851662131831841841425994153171865947165111411654167331129314315519720315518621413419416415415526413419415414418312932213311417520210620419315211317419422731631728520828840835943521526938522624623416729623936627416729314104193252373583242241684172941693872452994352231572951973693552042162952093551862662651841751962141916292102103173184234176343175254204195246204194214193174184194234196314194126274191035419418419177841983441963141982741964041962652141951941921041931641951941994141993741932041952341931441918419317419419419313419418419622419626419627419314315210414313314316527527217213312312314312319420523521316416273194186254175253102928292114172103162142102123123135253113104135215259472154195245255173174193154164213145257329356323155256292103124227336284216305284174195203123114174174224224193167285204205194186225206263102105164174199391143940361348371252157415691769371531243221092713220991564281181355125720105391802510821691558125628138147439191229422854191873231032190261151881156447163381672010517823113923922411519731040104315641773157283793451221419114341185146012511360259037166189831134231062812916731245239411471768105018721051104818841351198717784194922013681362522211356197315632191211015625821943917320804191143934932114624101321291668115414601247157217759413616441912522192837103923105187194518792288157221884191782125111442210414661870209017901875218511444191759114794914621353168218691051271221159165811599371987839167912505294194217330132217328118145432146259014647321772341532596419155711492911421921782231071251461941262271212497177941993311531865104212687348321353186311395319389387271459114012488301562155412421247125583173093413521558134910404194165195184152132131139314417516313417413515733315105021072721321372731962641752331272862652462310398396263234145185171247416838938115210445187275211142104052512625194191628416420423627156851663462873062962363031752594362694252041431021184011444144184143132931273162352052051741841631141572662441752331641762131752142031341741941641741511473143142104193174169402123166223102104152941741541721052252221442162451842110427305284235244175245218285227358318429409444191451722525186572652114794167286274219446203148317315235255214201349315135383512541037104115714191349935933728103711469338411351134493711391452104952783910398311041826824124016641145113672713441352419312415518624521830621626936732635419522840115163183562693178329419312272821021131321041641641841641721031341252121131031041125393136195162941341221031257250293123133142107245173143142104125184164184173144225213153109315193113101144419417420524623523418312293155243841862652131462041742041441721231431231551741739312317417412312517311413521618517526727419114010497326358357337357371040729836523104463483752363041994772913598306279335217298409479311141104241921321321321321331031531431431431331029518316314315317316518417311318316417212738316624621620418312316414418316526518316520315629419316526316624316418419210313416210312417213214316316317420316525416211519626422421416211316624314295213184185233142122122106245181047145893216694192132132132132133142133142125274165194163144146255186164173162831029417526619625314420417420213317420520417393164179324165254143135199364192831241641831131041441427311312310310211292841741141531231341351542141641531421021221021031731451729212624314212419210419419312316314314314314314316310313314314314414313211313313415619310315419518518210518518832419315317314315518728418617417315211314416416315416518619934419211630524522285236224142931642072273383062641772562441529213416316522416632313419836419631627420630316624419314314312416314937521419419623313210518513618313312313415414626418417315941419316213211315314413627940104014651465413414315313311416210519417412310419214416211619418412522415314617315314310311314294234194153113123153133139312124163112144196194124144203155193154194173142103134136196183142113104153123132122122126254174174164153144134223134154191628212312616618312623526315417317518314114910405195234204176205199435215204154205213132104194154153115206204175154142122143144162661931241594531763231341921231431531531531431232041341331531373073931341931331441831141521121341621121362131241931641731221441762152129419163125155204184163133154174174164194133133123124144133133124192142931562641894241742141951841531431351841731141431331051831241551762631521021252041952151962093751841912566233111145167816669422183419420318416316413632622621419213213213311311418415417725414519419172941752642441741441629413284192133143124145202114185214191641595241941441641541741631441831431041972551942041831541921042341872641941941752021152031321441931631241541941641451951751941441951973173041951561941531751541941129412515419414495155205154194142828417520313</w:t>
      </w:r>
      <w:r>
        <w:t xml:space="preserve">”</w:t>
      </w:r>
    </w:p>
    <w:bookmarkEnd w:id="291"/>
    <w:bookmarkStart w:id="292" w:name="Evsubform1fact"/>
    <w:p>
      <w:pPr>
        <w:pStyle w:val="Heading2"/>
      </w:pPr>
      <w:r>
        <w:rPr>
          <w:rStyle w:val="SectionNumber"/>
        </w:rPr>
        <w:t xml:space="preserve">6.10</w:t>
      </w:r>
      <w:r>
        <w:tab/>
      </w:r>
      <w:r>
        <w:t xml:space="preserve">Gerçek: Ayet, Kelime ve Harfler Arasındaki Kod</w:t>
      </w:r>
    </w:p>
    <w:p>
      <w:pPr>
        <w:pStyle w:val="FirstParagraph"/>
      </w:pPr>
      <w:r>
        <w:t xml:space="preserve">Genel kurallar çerçevesinde, metin sayılarının bu özel kombinasyonuna bakmıyoruz. Bu nedenle, bu başarılı testi bilgi kaydı olarak bir gerçek olarak sunuyorum. Bu ve diğer gerçekleri olasılık hesaplamalarına dahil etmeyeceğiz.</w:t>
      </w:r>
      <w:r>
        <w:br/>
      </w:r>
      <w:r>
        <w:t xml:space="preserve">Benzer bir yaklaşımı, Code</w:t>
      </w:r>
      <w:r>
        <w:t xml:space="preserve"> </w:t>
      </w:r>
      <w:r>
        <w:t xml:space="preserve">5.5.1</w:t>
      </w:r>
      <w:r>
        <w:t xml:space="preserve">’e benzer şekilde yapacağız, ancak özel ayetler, kelimeler ve harfleri doğal sırayla birleştirerek, 6236 numaralandırılmış ayetlerin metin türündeki ayet seviyesi verileri ile şu şekilde gerçekleştireceğiz.</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6236 aye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5134</w:t>
      </w:r>
    </w:p>
    <w:p>
      <w:pPr>
        <w:pStyle w:val="FirstParagraph"/>
      </w:pPr>
      <w:r>
        <w:t xml:space="preserve">Ayrıca, önceki gerçeği tamamlayan başka bir</w:t>
      </w:r>
      <w:r>
        <w:t xml:space="preserve"> </w:t>
      </w:r>
      <w:r>
        <w:rPr>
          <w:bCs/>
          <w:b/>
        </w:rPr>
        <w:t xml:space="preserve">gerçek</w:t>
      </w:r>
      <w:r>
        <w:t xml:space="preserve"> </w:t>
      </w:r>
      <w:r>
        <w:t xml:space="preserve">daha var. Yukarıdaki gerçek, 6236 numaralandırılmış ayetlerde mevcut. Benzer örüntü, tüm 6348 ayette de mevcut. Bu sefer, her bir ayetin temsilci sayılarının rakam toplamını hesaplayarak onları şu şekilde birleştiriyoruz.</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6348 aye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 </w:t>
      </w:r>
      <w:r>
        <w:rPr>
          <w:rStyle w:val="CommentTok"/>
        </w:rPr>
        <w:t xml:space="preserve"># her ayetin rakam toplam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517</w:t>
      </w:r>
    </w:p>
    <w:p>
      <w:pPr>
        <w:pStyle w:val="FirstParagraph"/>
      </w:pPr>
      <w:r>
        <w:t xml:space="preserve">Gözlemlediğimiz gibi, Kuran’ın her iki metin kategorisinde de, ayet indeksleri, kelime ve harf sayıları arasında 19 tabanlı kodlar gerçek olarak ortaya çıkıyor.</w:t>
      </w:r>
    </w:p>
    <w:bookmarkEnd w:id="292"/>
    <w:bookmarkStart w:id="295" w:name="EVcombineindividuals"/>
    <w:p>
      <w:pPr>
        <w:pStyle w:val="Heading2"/>
      </w:pPr>
      <w:r>
        <w:rPr>
          <w:rStyle w:val="SectionNumber"/>
        </w:rPr>
        <w:t xml:space="preserve">6.11</w:t>
      </w:r>
      <w:r>
        <w:tab/>
      </w:r>
      <w:r>
        <w:t xml:space="preserve">Gerçekler: Bireysel Kategoriler Üzerine</w:t>
      </w:r>
    </w:p>
    <w:p>
      <w:pPr>
        <w:pStyle w:val="FirstParagraph"/>
      </w:pPr>
      <w:r>
        <w:t xml:space="preserve">Bu bölümde, genel sistemin delilleri olmaktan ziyade bazı ilginç bireysel örnekleri gerçekler olarak sunacağım.</w:t>
      </w:r>
    </w:p>
    <w:bookmarkStart w:id="293" w:name="EVchapters"/>
    <w:p>
      <w:pPr>
        <w:pStyle w:val="Heading3"/>
      </w:pPr>
      <w:r>
        <w:rPr>
          <w:rStyle w:val="SectionNumber"/>
        </w:rPr>
        <w:t xml:space="preserve">6.11.1</w:t>
      </w:r>
      <w:r>
        <w:tab/>
      </w:r>
      <w:r>
        <w:t xml:space="preserve">Gerçek: Bölümler</w:t>
      </w:r>
    </w:p>
    <w:p>
      <w:pPr>
        <w:pStyle w:val="FirstParagraph"/>
      </w:pPr>
      <m:oMathPara>
        <m:oMathParaPr>
          <m:jc m:val="center"/>
        </m:oMathParaPr>
        <m:oMath>
          <m:r>
            <m:t>c</m:t>
          </m:r>
        </m:oMath>
      </m:oMathPara>
    </w:p>
    <w:p>
      <w:pPr>
        <w:pStyle w:val="FirstParagraph"/>
      </w:pPr>
      <m:oMathPara>
        <m:oMathParaPr>
          <m:jc m:val="center"/>
        </m:oMathParaPr>
        <m:oMath>
          <m:r>
            <m:t>114</m:t>
          </m:r>
        </m:oMath>
      </m:oMathPara>
    </w:p>
    <w:p>
      <w:pPr>
        <w:pStyle w:val="FirstParagraph"/>
      </w:pPr>
      <w:r>
        <w:t xml:space="preserve">Kuran’daki bölüm sayısı 114 ve bu sayı 19’un katıdır. Diğer tüm gerçekler arasında, Gerçek</w:t>
      </w:r>
      <w:r>
        <w:t xml:space="preserve"> </w:t>
      </w:r>
      <w:r>
        <w:t xml:space="preserve">6.11.1</w:t>
      </w:r>
      <w:r>
        <w:t xml:space="preserve"> </w:t>
      </w:r>
      <w:r>
        <w:t xml:space="preserve">en açık ve elle bile sayılması en kolay olanı gibi görünüyor. Ancak, yine de Kuran’ın metninin 19 tabanlı kodlama sistemi açısından ilginç bir gerçek. Çünkü, metnin 19 sisteminin ortaya çıkmasına yol açan önemli bir ipucu olarak duruyor.</w:t>
      </w:r>
    </w:p>
    <w:p>
      <w:pPr>
        <w:pStyle w:val="BodyText"/>
      </w:pPr>
      <w:r>
        <w:t xml:space="preserve">Referansla ilgili olarak, bölüm sayısı ve 19’a bölünebilirliği tüm Müslümanlar tarafından zaten biliniyordu ve bunun için özel bir referansa gerek yoktur. Allah en iyi bilir, ama benim mütevazı görüşümde,</w:t>
      </w:r>
      <w:r>
        <w:t xml:space="preserve"> </w:t>
      </w:r>
      <w:r>
        <w:t xml:space="preserve">“</w:t>
      </w:r>
      <w:r>
        <w:t xml:space="preserve">74:30. Üzerinde On Dokuz var</w:t>
      </w:r>
      <w:r>
        <w:t xml:space="preserve">”</w:t>
      </w:r>
      <w:r>
        <w:t xml:space="preserve"> </w:t>
      </w:r>
      <w:r>
        <w:t xml:space="preserve">ayetiyle birlikte düşünüldüğünde, bu 114 sayısının 19’un katı olması, Müslümanların Kuran’ın metnindeki diğer sayılara merak salmalarını ve sonunda Kuran’ın metninin 19 tabanlı kodlama sistemini keşfetmelerini sağlamak için bu kadar açık bırakılmış bir ipucu olabilir (19 harfli Besmele ayetiyle birlikte).</w:t>
      </w:r>
    </w:p>
    <w:bookmarkEnd w:id="293"/>
    <w:bookmarkStart w:id="294" w:name="EVverses"/>
    <w:p>
      <w:pPr>
        <w:pStyle w:val="Heading3"/>
      </w:pPr>
      <w:r>
        <w:rPr>
          <w:rStyle w:val="SectionNumber"/>
        </w:rPr>
        <w:t xml:space="preserve">6.11.2</w:t>
      </w:r>
      <w:r>
        <w:tab/>
      </w:r>
      <w:r>
        <w:t xml:space="preserve">Gerçek: Ayetler</w:t>
      </w:r>
    </w:p>
    <w:p>
      <w:pPr>
        <w:pStyle w:val="FirstParagraph"/>
      </w:pPr>
      <m:oMathPara>
        <m:oMathParaPr>
          <m:jc m:val="center"/>
        </m:oMathParaPr>
        <m:oMath>
          <m:r>
            <m:t>v</m:t>
          </m:r>
          <m:r>
            <m:rPr>
              <m:sty m:val="p"/>
            </m:rPr>
            <m:t>,</m:t>
          </m:r>
          <m:r>
            <m:t>V</m:t>
          </m:r>
        </m:oMath>
      </m:oMathPara>
    </w:p>
    <w:p>
      <w:pPr>
        <w:pStyle w:val="FirstParagraph"/>
      </w:pPr>
      <m:oMathPara>
        <m:oMathParaPr>
          <m:jc m:val="center"/>
        </m:oMathParaPr>
        <m:oMath>
          <m:r>
            <m:t>6236</m:t>
          </m:r>
          <m:r>
            <m:rPr>
              <m:sty m:val="p"/>
            </m:rPr>
            <m:t>−</m:t>
          </m:r>
          <m:r>
            <m:t>6348</m:t>
          </m:r>
        </m:oMath>
      </m:oMathPara>
    </w:p>
    <w:p>
      <w:pPr>
        <w:pStyle w:val="FirstParagraph"/>
      </w:pPr>
      <w:r>
        <w:t xml:space="preserve">Kuran’daki numaralandırılmış ayet sayısı, metinden bilgisayarlı olarak sayılarak</w:t>
      </w:r>
      <w:r>
        <w:t xml:space="preserve"> </w:t>
      </w:r>
      <m:oMath>
        <m:r>
          <m:t>6236</m:t>
        </m:r>
        <m:d>
          <m:dPr>
            <m:begChr m:val="("/>
            <m:endChr m:val=")"/>
            <m:sepChr m:val=""/>
            <m:grow/>
          </m:dPr>
          <m:e>
            <m:r>
              <m:t>v</m:t>
            </m:r>
          </m:e>
        </m:d>
      </m:oMath>
      <w:r>
        <w:t xml:space="preserve"> </w:t>
      </w:r>
      <w:r>
        <w:t xml:space="preserve">olarak ve numaralandırılmamış ve numaralandırılmış ayetlerin toplamı olarak</w:t>
      </w:r>
      <w:r>
        <w:t xml:space="preserve"> </w:t>
      </w:r>
      <m:oMath>
        <m:r>
          <m:t>6348</m:t>
        </m:r>
        <m:d>
          <m:dPr>
            <m:begChr m:val="("/>
            <m:endChr m:val=")"/>
            <m:sepChr m:val=""/>
            <m:grow/>
          </m:dPr>
          <m:e>
            <m:r>
              <m:t>V</m:t>
            </m:r>
          </m:e>
        </m:d>
      </m:oMath>
      <w:r>
        <w:t xml:space="preserve"> </w:t>
      </w:r>
      <w:r>
        <w:t xml:space="preserve">olarak</w:t>
      </w:r>
      <w:r>
        <w:t xml:space="preserve"> </w:t>
      </w:r>
      <w:r>
        <w:t xml:space="preserve">3.1.6.1</w:t>
      </w:r>
      <w:r>
        <w:t xml:space="preserve"> </w:t>
      </w:r>
      <w:r>
        <w:t xml:space="preserve">Bölümünde gösterilmiştir. Bu doğal metin sayılarını yeniden üretmek isteyen herkes için</w:t>
      </w:r>
      <w:r>
        <w:t xml:space="preserve"> </w:t>
      </w:r>
      <w:r>
        <w:t xml:space="preserve">3.1.3</w:t>
      </w:r>
      <w:r>
        <w:t xml:space="preserve"> </w:t>
      </w:r>
      <w:r>
        <w:t xml:space="preserve">Bölümünde tekrarlanabilir bir test sağlanmıştır. Her iki yönde birleştirerek test ettiğimizde,</w:t>
      </w:r>
      <w:r>
        <w:t xml:space="preserve"> </w:t>
      </w:r>
      <w:r>
        <w:rPr>
          <w:iCs/>
          <w:i/>
        </w:rPr>
        <w:t xml:space="preserve">v</w:t>
      </w:r>
      <w:r>
        <w:t xml:space="preserve"> </w:t>
      </w:r>
      <w:r>
        <w:t xml:space="preserve">(6236) ve</w:t>
      </w:r>
      <w:r>
        <w:t xml:space="preserve"> </w:t>
      </w:r>
      <w:r>
        <w:rPr>
          <w:iCs/>
          <w:i/>
        </w:rPr>
        <w:t xml:space="preserve">V</w:t>
      </w:r>
      <w:r>
        <w:t xml:space="preserve"> </w:t>
      </w:r>
      <w:r>
        <w:t xml:space="preserve">(6348) ayet sayılarının rakam toplamı</w:t>
      </w:r>
      <w:r>
        <w:t xml:space="preserve"> </w:t>
      </w:r>
      <m:oMath>
        <m:r>
          <m:t>38</m:t>
        </m:r>
      </m:oMath>
      <w:r>
        <w:t xml:space="preserve"> </w:t>
      </w:r>
      <w:r>
        <w:t xml:space="preserve">olup ve bu 19’un katıdır. Hesaplaması kolaydır ama biraz zaman kazanmak için yine</w:t>
      </w:r>
      <w:r>
        <w:t xml:space="preserve"> </w:t>
      </w:r>
      <w:r>
        <w:rPr>
          <w:iCs/>
          <w:i/>
        </w:rPr>
        <w:t xml:space="preserve">digitsum</w:t>
      </w:r>
      <w:r>
        <w:t xml:space="preserve"> </w:t>
      </w:r>
      <w:r>
        <w:t xml:space="preserve">fonksiyonunu kullan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v, V,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62366348"</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asamaklarındaki rakamların toplamı: "</w:t>
      </w:r>
      <w:r>
        <w:rPr>
          <w:rStyle w:val="NormalTok"/>
        </w:rPr>
        <w:t xml:space="preserve">, tmp1) </w:t>
      </w:r>
    </w:p>
    <w:p>
      <w:pPr>
        <w:pStyle w:val="SourceCode"/>
      </w:pPr>
      <w:r>
        <w:rPr>
          <w:rStyle w:val="VerbatimChar"/>
        </w:rPr>
        <w:t xml:space="preserve">## Basamaklarındaki rakamların toplamı:  38</w:t>
      </w:r>
    </w:p>
    <w:p>
      <w:pPr>
        <w:pStyle w:val="FirstParagraph"/>
      </w:pPr>
      <w:r>
        <w:t xml:space="preserve">Gerçek</w:t>
      </w:r>
      <w:r>
        <w:t xml:space="preserve"> </w:t>
      </w:r>
      <w:r>
        <w:t xml:space="preserve">6.11.2</w:t>
      </w:r>
      <w:r>
        <w:t xml:space="preserve">, her iki ayet sayısını da içerir ve 19 ile ilgili potansiyel ilişkilerini gösterir.</w:t>
      </w:r>
    </w:p>
    <w:bookmarkEnd w:id="294"/>
    <w:bookmarkEnd w:id="295"/>
    <w:bookmarkStart w:id="302" w:name="FactOtherss"/>
    <w:p>
      <w:pPr>
        <w:pStyle w:val="Heading2"/>
      </w:pPr>
      <w:r>
        <w:rPr>
          <w:rStyle w:val="SectionNumber"/>
        </w:rPr>
        <w:t xml:space="preserve">6.12</w:t>
      </w:r>
      <w:r>
        <w:tab/>
      </w:r>
      <w:r>
        <w:t xml:space="preserve">Gerçek: Diğerleri</w:t>
      </w:r>
    </w:p>
    <w:p>
      <w:pPr>
        <w:pStyle w:val="FirstParagraph"/>
      </w:pPr>
      <w:r>
        <w:t xml:space="preserve">Bu bölümde, genel kurallar dahilinde olmayan ama gerçekler olarak sunulan bazı ilginç kodları sunuyorum.</w:t>
      </w:r>
    </w:p>
    <w:p>
      <w:pPr>
        <w:pStyle w:val="BodyText"/>
      </w:pPr>
      <w:r>
        <w:t xml:space="preserve">Sistematik bir örüntü gözlemleyemediğim ve kurallar belirleyemediğim durumlarda, ilginç bireysel örnekleri delil olarak kabul etmiyorum. Ancak, bazı ilginç sayıları ayrı</w:t>
      </w:r>
      <w:r>
        <w:t xml:space="preserve"> </w:t>
      </w:r>
      <w:r>
        <w:rPr>
          <w:bCs/>
          <w:b/>
        </w:rPr>
        <w:t xml:space="preserve">gerçekler</w:t>
      </w:r>
      <w:r>
        <w:t xml:space="preserve"> </w:t>
      </w:r>
      <w:r>
        <w:t xml:space="preserve">olarak rapor edeceğim. Bir sayının delil olarak iddia edilmesi için, her zaman belirlenen kuralları dikkate alırım ve potansiyel olarak test edilecek kombinasyon sayısını hesaplarım, böylece kodun istatistiksel olarak anlamlı olup olmadığını hesaplayabiliriz. İlginç test edilmiş bazı sayıları bir</w:t>
      </w:r>
      <w:r>
        <w:t xml:space="preserve"> </w:t>
      </w:r>
      <w:r>
        <w:rPr>
          <w:bCs/>
          <w:b/>
        </w:rPr>
        <w:t xml:space="preserve">gerçek</w:t>
      </w:r>
      <w:r>
        <w:t xml:space="preserve"> </w:t>
      </w:r>
      <w:r>
        <w:t xml:space="preserve">olarak kaydetmemin bir diğer nedeni, bunların henüz farkında olmadığım başka bir kodlama sisteminin parçası olabileceği, insanların etrafında daha fazla araştırma yapabileceği ve daha sonra bunları da delil olarak dahil edebilecekleri yeni bir örüntü bulabilecekleri içindir. Bu nedenle, bu mevcut gerçekte, ilginç bir</w:t>
      </w:r>
      <w:r>
        <w:t xml:space="preserve"> </w:t>
      </w:r>
      <w:r>
        <w:rPr>
          <w:bCs/>
          <w:b/>
        </w:rPr>
        <w:t xml:space="preserve">gerçek</w:t>
      </w:r>
      <w:r>
        <w:t xml:space="preserve"> </w:t>
      </w:r>
      <w:r>
        <w:t xml:space="preserve">olarak 19’a bölünebilen test edilmiş bir sayı sunacağım.</w:t>
      </w:r>
    </w:p>
    <w:bookmarkStart w:id="298" w:name="FactTotals"/>
    <w:p>
      <w:pPr>
        <w:pStyle w:val="Heading3"/>
      </w:pPr>
      <w:r>
        <w:rPr>
          <w:rStyle w:val="SectionNumber"/>
        </w:rPr>
        <w:t xml:space="preserve">6.12.1</w:t>
      </w:r>
      <w:r>
        <w:tab/>
      </w:r>
      <w:r>
        <w:t xml:space="preserve">Gerçek: Toplamlar</w:t>
      </w:r>
    </w:p>
    <w:p>
      <w:pPr>
        <w:pStyle w:val="FirstParagraph"/>
      </w:pPr>
      <w:r>
        <w:t xml:space="preserve">Bu gerçek, bölüm başına ana tanımlayıcı sayıların toplamlarını birleştirmekle ilgilidir.</w:t>
      </w:r>
    </w:p>
    <w:p>
      <w:pPr>
        <w:pStyle w:val="BodyText"/>
      </w:pPr>
      <w:r>
        <w:t xml:space="preserve">Bölümlerin, ayetlerin, kelimelerin ve harflerin toplamlarını hesaplayacağımız tabloları hatırlayal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Kuran ayetlerinin tablo başlığı."</w:t>
      </w:r>
      <w:r>
        <w:rPr>
          <w:rStyle w:val="NormalTok"/>
        </w:rPr>
        <w:t xml:space="preserve">)</w:t>
      </w:r>
    </w:p>
    <w:p>
      <w:pPr>
        <w:pStyle w:val="TableCaption"/>
      </w:pPr>
      <w:bookmarkStart w:id="296" w:name="tab:unnamed-chunk-162"/>
      <w:bookmarkEnd w:id="296"/>
      <w:r>
        <w:t xml:space="preserve">Table 6.13: Numaralandırılmış Kuran ayetlerinin tablo başlığı.</w:t>
      </w:r>
    </w:p>
    <w:tbl>
      <w:tblPr>
        <w:tblStyle w:val="Table"/>
        <w:tblW w:type="auto" w:w="0"/>
        <w:tblLook w:firstRow="1" w:lastRow="0" w:firstColumn="0" w:lastColumn="0" w:noHBand="0" w:noVBand="0" w:val="0020"/>
        <w:jc w:val="start"/>
        <w:tblCaption w:val="Table 6.13: Numaralandırılmış Kuran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ayetlerinin tablo başlığı."</w:t>
      </w:r>
      <w:r>
        <w:rPr>
          <w:rStyle w:val="NormalTok"/>
        </w:rPr>
        <w:t xml:space="preserve">)</w:t>
      </w:r>
    </w:p>
    <w:p>
      <w:pPr>
        <w:pStyle w:val="TableCaption"/>
      </w:pPr>
      <w:bookmarkStart w:id="297" w:name="tab:unnamed-chunk-162"/>
      <w:bookmarkEnd w:id="297"/>
      <w:r>
        <w:t xml:space="preserve">Table 6.13: Kuran’ın tüm ayetlerinin tablo başlığı.</w:t>
      </w:r>
    </w:p>
    <w:tbl>
      <w:tblPr>
        <w:tblStyle w:val="Table"/>
        <w:tblW w:type="auto" w:w="0"/>
        <w:tblLook w:firstRow="1" w:lastRow="0" w:firstColumn="0" w:lastColumn="0" w:noHBand="0" w:noVBand="0" w:val="0020"/>
        <w:jc w:val="start"/>
        <w:tblCaption w:val="Table 6.13: Kuran’ın tüm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Bu tablolardan, bölümlerin ve ayetlerin her sütununun toplamını hesaplayabilir ve aşağıdaki gibi birleştirerek test edebiliriz:</w:t>
      </w:r>
    </w:p>
    <w:p>
      <w:pPr>
        <w:pStyle w:val="SourceCode"/>
      </w:pPr>
      <w:r>
        <w:rPr>
          <w:rStyle w:val="CommentTok"/>
        </w:rPr>
        <w:t xml:space="preserve"># Metindeki tip 1 sayısını al, tüm 6348 ayetler</w:t>
      </w:r>
      <w:r>
        <w:br/>
      </w:r>
      <w:r>
        <w:rPr>
          <w:rStyle w:val="NormalTok"/>
        </w:rPr>
        <w:t xml:space="preserve">tmp </w:t>
      </w:r>
      <w:r>
        <w:rPr>
          <w:rStyle w:val="OtherTok"/>
        </w:rPr>
        <w:t xml:space="preserve">&lt;-</w:t>
      </w:r>
      <w:r>
        <w:rPr>
          <w:rStyle w:val="NormalTok"/>
        </w:rPr>
        <w:t xml:space="preserve"> dfVCWL</w:t>
      </w:r>
      <w:r>
        <w:br/>
      </w:r>
      <w:r>
        <w:rPr>
          <w:rStyle w:val="CommentTok"/>
        </w:rPr>
        <w:t xml:space="preserve"># Her 4 kategorinin sayılarının toplamlarını hesapla</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 </w:t>
      </w:r>
      <w:r>
        <w:rPr>
          <w:rStyle w:val="DecValTok"/>
        </w:rPr>
        <w:t xml:space="preserve">2</w:t>
      </w:r>
      <w:r>
        <w:rPr>
          <w:rStyle w:val="NormalTok"/>
        </w:rPr>
        <w:t xml:space="preserve">, sum)</w:t>
      </w:r>
      <w:r>
        <w:br/>
      </w:r>
      <w:r>
        <w:br/>
      </w:r>
      <w:r>
        <w:rPr>
          <w:rStyle w:val="CommentTok"/>
        </w:rPr>
        <w:t xml:space="preserve"># 4 tanımlayıcının sayılarının toplamını hesapla</w:t>
      </w:r>
      <w:r>
        <w:br/>
      </w:r>
      <w:r>
        <w:rPr>
          <w:rStyle w:val="NormalTok"/>
        </w:rPr>
        <w:t xml:space="preserve">tmps </w:t>
      </w:r>
      <w:r>
        <w:rPr>
          <w:rStyle w:val="OtherTok"/>
        </w:rPr>
        <w:t xml:space="preserve">&lt;-</w:t>
      </w:r>
      <w:r>
        <w:rPr>
          <w:rStyle w:val="NormalTok"/>
        </w:rPr>
        <w:t xml:space="preserve"> </w:t>
      </w:r>
      <w:r>
        <w:rPr>
          <w:rStyle w:val="FunctionTok"/>
        </w:rPr>
        <w:t xml:space="preserve">sum</w:t>
      </w:r>
      <w:r>
        <w:rPr>
          <w:rStyle w:val="NormalTok"/>
        </w:rPr>
        <w:t xml:space="preserve">(tmp) </w:t>
      </w:r>
      <w:r>
        <w:br/>
      </w:r>
      <w:r>
        <w:br/>
      </w:r>
      <w:r>
        <w:rPr>
          <w:rStyle w:val="CommentTok"/>
        </w:rPr>
        <w:t xml:space="preserve"># 4 tanımlayıcının sayılarının birleştirilmesini hesapla</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4 tanımlayıcının sayılarının ve toplamının birleştirilmesini hesapla</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2, tmps) </w:t>
      </w:r>
      <w:r>
        <w:rPr>
          <w:rStyle w:val="CommentTok"/>
        </w:rPr>
        <w:t xml:space="preserve"># 6555634878245332837423985</w:t>
      </w:r>
      <w:r>
        <w:br/>
      </w:r>
      <w:r>
        <w:br/>
      </w:r>
      <w:r>
        <w:rPr>
          <w:rStyle w:val="CommentTok"/>
        </w:rPr>
        <w:t xml:space="preserve"># Metindeki tip 2 sayısını al, 6236 numaralı ayetler</w:t>
      </w:r>
      <w:r>
        <w:br/>
      </w:r>
      <w:r>
        <w:rPr>
          <w:rStyle w:val="NormalTok"/>
        </w:rPr>
        <w:t xml:space="preserve">tmp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CommentTok"/>
        </w:rPr>
        <w:t xml:space="preserve">#"6555623677797330709"</w:t>
      </w:r>
    </w:p>
    <w:p>
      <w:pPr>
        <w:pStyle w:val="SourceCode"/>
      </w:pPr>
      <w:r>
        <w:rPr>
          <w:rStyle w:val="VerbatimChar"/>
        </w:rPr>
        <w:t xml:space="preserve">## [1] "655562367779733070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tmps)</w:t>
      </w:r>
      <w:r>
        <w:br/>
      </w:r>
      <w:r>
        <w:rPr>
          <w:rStyle w:val="NormalTok"/>
        </w:rPr>
        <w:t xml:space="preserve">tmp </w:t>
      </w:r>
      <w:r>
        <w:rPr>
          <w:rStyle w:val="CommentTok"/>
        </w:rPr>
        <w:t xml:space="preserve">#"6555623677797330709421297"</w:t>
      </w:r>
    </w:p>
    <w:p>
      <w:pPr>
        <w:pStyle w:val="SourceCode"/>
      </w:pPr>
      <w:r>
        <w:rPr>
          <w:rStyle w:val="VerbatimChar"/>
        </w:rPr>
        <w:t xml:space="preserve">## [1] "6555623677797330709421297"</w:t>
      </w:r>
    </w:p>
    <w:p>
      <w:pPr>
        <w:pStyle w:val="SourceCode"/>
      </w:pPr>
      <w:r>
        <w:rPr>
          <w:rStyle w:val="CommentTok"/>
        </w:rPr>
        <w:t xml:space="preserve"># Her iki metin tipinde elde edilen sayıları birleştirerek bir araya getir</w:t>
      </w:r>
      <w:r>
        <w:br/>
      </w:r>
      <w:r>
        <w:rPr>
          <w:rStyle w:val="NormalTok"/>
        </w:rPr>
        <w:t xml:space="preserve">x</w:t>
      </w:r>
      <w:r>
        <w:rPr>
          <w:rStyle w:val="OtherTok"/>
        </w:rPr>
        <w:t xml:space="preserve">&lt;-</w:t>
      </w:r>
      <w:r>
        <w:rPr>
          <w:rStyle w:val="NormalTok"/>
        </w:rPr>
        <w:t xml:space="preserve"> </w:t>
      </w:r>
      <w:r>
        <w:rPr>
          <w:rStyle w:val="FunctionTok"/>
        </w:rPr>
        <w:t xml:space="preserve">paste0</w:t>
      </w:r>
      <w:r>
        <w:rPr>
          <w:rStyle w:val="NormalTok"/>
        </w:rPr>
        <w:t xml:space="preserve">(tmp,tmp2)</w:t>
      </w:r>
      <w:r>
        <w:br/>
      </w:r>
      <w:r>
        <w:rPr>
          <w:rStyle w:val="CommentTok"/>
        </w:rPr>
        <w:t xml:space="preserve"># Bu sayı çıkmalı: "65556236777973307094212976555634878245332837423985"</w:t>
      </w:r>
      <w:r>
        <w:br/>
      </w:r>
      <w:r>
        <w:rPr>
          <w:rStyle w:val="FunctionTok"/>
        </w:rPr>
        <w:t xml:space="preserve">print</w:t>
      </w:r>
      <w:r>
        <w:rPr>
          <w:rStyle w:val="NormalTok"/>
        </w:rPr>
        <w:t xml:space="preserve">(x) </w:t>
      </w:r>
    </w:p>
    <w:p>
      <w:pPr>
        <w:pStyle w:val="SourceCode"/>
      </w:pPr>
      <w:r>
        <w:rPr>
          <w:rStyle w:val="VerbatimChar"/>
        </w:rPr>
        <w:t xml:space="preserve">## [1] "65556236777973307094212976555634878245332837423985"</w:t>
      </w:r>
    </w:p>
    <w:p>
      <w:pPr>
        <w:pStyle w:val="SourceCode"/>
      </w:pPr>
      <w:r>
        <w:rPr>
          <w:rStyle w:val="CommentTok"/>
        </w:rPr>
        <w:t xml:space="preserve">#Testler</w:t>
      </w:r>
      <w:r>
        <w:br/>
      </w:r>
      <w:r>
        <w:rPr>
          <w:rStyle w:val="FunctionTok"/>
        </w:rPr>
        <w:t xml:space="preserve">as.bigz</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et 0 m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et 0 mı</w:t>
      </w:r>
    </w:p>
    <w:p>
      <w:pPr>
        <w:pStyle w:val="SourceCode"/>
      </w:pPr>
      <w:r>
        <w:rPr>
          <w:rStyle w:val="VerbatimChar"/>
        </w:rPr>
        <w:t xml:space="preserve">## [1] 0</w:t>
      </w:r>
    </w:p>
    <w:p>
      <w:pPr>
        <w:pStyle w:val="SourceCode"/>
      </w:pPr>
      <w:r>
        <w:rPr>
          <w:rStyle w:val="CommentTok"/>
        </w:rPr>
        <w:t xml:space="preserve"># Her iki yöntemi göz önünde bulundurarak 2/3 başarıyı temsil eder</w:t>
      </w:r>
    </w:p>
    <w:p>
      <w:pPr>
        <w:pStyle w:val="FirstParagraph"/>
      </w:pPr>
      <w:r>
        <w:t xml:space="preserve">İlk sütun (Chapter_index), bölümlerin dizinlerini (1’den 114’e) ve bu dizinlerin toplamını içerir;</w:t>
      </w:r>
      <w:r>
        <w:t xml:space="preserve"> </w:t>
      </w:r>
      <w:r>
        <w:rPr>
          <w:iCs/>
          <w:i/>
        </w:rPr>
        <w:t xml:space="preserve">başka bir gerçek olarak toplamı 6555’tir, bu da kendisi 19’un katıdır</w:t>
      </w:r>
      <w:r>
        <w:t xml:space="preserve"> </w:t>
      </w:r>
      <w:r>
        <w:t xml:space="preserve">ve bu gerçekle ilgili üç sayıdan biridir. İkinci sütun her bölümün ayet toplamını ve bunun toplamını içerir ki, daha önce bildiğimiz üzere bu 6236’dır.</w:t>
      </w:r>
    </w:p>
    <w:p>
      <w:pPr>
        <w:pStyle w:val="BodyText"/>
      </w:pPr>
      <w:r>
        <w:rPr>
          <w:bCs/>
          <w:b/>
        </w:rPr>
        <w:t xml:space="preserve">İlave Gerçek: Bölümler ve Ayetler Arasındaki Kod:</w:t>
      </w:r>
    </w:p>
    <w:p>
      <w:pPr>
        <w:pStyle w:val="BodyText"/>
      </w:pPr>
      <w:r>
        <w:t xml:space="preserve">Bu gerçek, bölüm dizinleri ve bunlara karşılık gelen toplam ayetler arasındaki kodla ilgilidir. Bölüm dizinlerinin (1’den 114’e) toplamı 6555 ve bu bölümlerdeki ayetlerin toplamı 6236’dır. Birleştirildiğinde, test edilecek sayı olarak 62366555 sağlanır. Bu sayının basamak toplamı 38’dir, bu da 2x19’dur.</w:t>
      </w:r>
    </w:p>
    <w:bookmarkEnd w:id="298"/>
    <w:bookmarkStart w:id="299" w:name="FactGenVerLet"/>
    <w:p>
      <w:pPr>
        <w:pStyle w:val="Heading3"/>
      </w:pPr>
      <w:r>
        <w:rPr>
          <w:rStyle w:val="SectionNumber"/>
        </w:rPr>
        <w:t xml:space="preserve">6.12.2</w:t>
      </w:r>
      <w:r>
        <w:tab/>
      </w:r>
      <w:r>
        <w:t xml:space="preserve">Gerçek: Genel Ayet Dizinleri ve Harfler Arasındaki Kod</w:t>
      </w:r>
    </w:p>
    <w:p>
      <w:pPr>
        <w:pStyle w:val="FirstParagraph"/>
      </w:pPr>
      <w:r>
        <w:t xml:space="preserve">Bu</w:t>
      </w:r>
      <w:r>
        <w:t xml:space="preserve"> </w:t>
      </w:r>
      <w:r>
        <w:rPr>
          <w:iCs/>
          <w:i/>
        </w:rPr>
        <w:t xml:space="preserve">gerçek</w:t>
      </w:r>
      <w:r>
        <w:t xml:space="preserve">te, genel ayet dizinleri ve harfler arasındaki kodu sunuyorum. Bu kod yine yeniden yazma yaklaşımını taklit eder ve sağdan sola doğru birleştirir. Bu kod, basamak toplamı testini kullanır ve delillerin kurallarıyla uyumlu değildir, sadece bir gerçek olarak sunulmuştur. Bu kod, genel ayet dizinleri ve harfler birleştirildiğinde, elde edilen sayının basamak toplamının, 6348 ayetin hepsinde test edildiğinde 19’un katı olduğunu gösterir.</w:t>
      </w:r>
    </w:p>
    <w:p>
      <w:pPr>
        <w:pStyle w:val="SourceCode"/>
      </w:pPr>
      <w:r>
        <w:rPr>
          <w:rStyle w:val="DocumentationTok"/>
        </w:rPr>
        <w:t xml:space="preserve">## Genel ayet dizinleri ve harfler</w:t>
      </w:r>
      <w:r>
        <w:br/>
      </w:r>
      <w:r>
        <w:rPr>
          <w:rStyle w:val="CommentTok"/>
        </w:rPr>
        <w:t xml:space="preserve"># İki olası sayı; bir test</w:t>
      </w:r>
      <w:r>
        <w:br/>
      </w:r>
      <w:r>
        <w:rPr>
          <w:rStyle w:val="NormalTok"/>
        </w:rPr>
        <w:t xml:space="preserve">x </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CommentTok"/>
        </w:rPr>
        <w:t xml:space="preserve"># İkisinin sırası önemli değil çünkü basamak toplamı testi geçt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Tersi ve diğer yöntem basamak toplamı testi geçtiği için işe yara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7592</w:t>
      </w:r>
    </w:p>
    <w:bookmarkEnd w:id="299"/>
    <w:bookmarkStart w:id="300" w:name="FactSumLetChap"/>
    <w:p>
      <w:pPr>
        <w:pStyle w:val="Heading3"/>
      </w:pPr>
      <w:r>
        <w:rPr>
          <w:rStyle w:val="SectionNumber"/>
        </w:rPr>
        <w:t xml:space="preserve">6.12.3</w:t>
      </w:r>
      <w:r>
        <w:tab/>
      </w:r>
      <w:r>
        <w:t xml:space="preserve">Gerçek: Bölüm Seviyesinde Harflerin Basamak Toplamı Üzerindeki Kod</w:t>
      </w:r>
    </w:p>
    <w:p>
      <w:pPr>
        <w:pStyle w:val="FirstParagraph"/>
      </w:pPr>
      <w:r>
        <w:t xml:space="preserve">Bu kod, tüm 6848 ayet metin tipindeki bölüm başına harf sayılarının basamaklarının basamak toplamının 19’un katı olduğunu gösterir.</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410</w:t>
      </w:r>
    </w:p>
    <w:bookmarkEnd w:id="300"/>
    <w:bookmarkStart w:id="301" w:name="FactChapWordLetterrs"/>
    <w:p>
      <w:pPr>
        <w:pStyle w:val="Heading3"/>
      </w:pPr>
      <w:r>
        <w:rPr>
          <w:rStyle w:val="SectionNumber"/>
        </w:rPr>
        <w:t xml:space="preserve">6.12.4</w:t>
      </w:r>
      <w:r>
        <w:tab/>
      </w:r>
      <w:r>
        <w:t xml:space="preserve">Gerçek: Bölümler, Kelimeler ve Harfler Arasındaki İlişki</w:t>
      </w:r>
    </w:p>
    <w:p>
      <w:pPr>
        <w:pStyle w:val="FirstParagraph"/>
      </w:pPr>
      <w:r>
        <w:t xml:space="preserve">Bu kod, Kuran’ın tüm metnindeki her ayetteki kelime ve harf sayılarının yanı sıra bölüm dizinlerinin basamaklarının basamak toplamının 19’un katı olduğunu gösterir.</w:t>
      </w:r>
    </w:p>
    <w:p>
      <w:pPr>
        <w:pStyle w:val="SourceCode"/>
      </w:pPr>
      <w:r>
        <w:rPr>
          <w:rStyle w:val="CommentTok"/>
        </w:rPr>
        <w:t xml:space="preserve"># Bölümler, kelimeler ve harfler</w:t>
      </w:r>
      <w:r>
        <w:br/>
      </w:r>
      <w:r>
        <w:rPr>
          <w:rStyle w:val="NormalTok"/>
        </w:rPr>
        <w:t xml:space="preserve">x </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 </w:t>
      </w:r>
      <w:r>
        <w:rPr>
          <w:rStyle w:val="CommentTok"/>
        </w:rPr>
        <w:t xml:space="preserve"># büyük sayının başı</w:t>
      </w:r>
    </w:p>
    <w:p>
      <w:pPr>
        <w:pStyle w:val="SourceCode"/>
      </w:pPr>
      <w:r>
        <w:rPr>
          <w:rStyle w:val="VerbatimChar"/>
        </w:rPr>
        <w:t xml:space="preserve">## [1] "1419" "1418" "1212" "1312" "1419" "1319"</w:t>
      </w:r>
    </w:p>
    <w:p>
      <w:pPr>
        <w:pStyle w:val="SourceCode"/>
      </w:pPr>
      <w:r>
        <w:rPr>
          <w:rStyle w:val="FunctionTok"/>
        </w:rPr>
        <w:t xml:space="preserve">tail</w:t>
      </w:r>
      <w:r>
        <w:rPr>
          <w:rStyle w:val="NormalTok"/>
        </w:rPr>
        <w:t xml:space="preserve">(tmp) </w:t>
      </w:r>
      <w:r>
        <w:rPr>
          <w:rStyle w:val="CommentTok"/>
        </w:rPr>
        <w:t xml:space="preserve"># büyük sayının sonu</w:t>
      </w:r>
    </w:p>
    <w:p>
      <w:pPr>
        <w:pStyle w:val="SourceCode"/>
      </w:pPr>
      <w:r>
        <w:rPr>
          <w:rStyle w:val="VerbatimChar"/>
        </w:rPr>
        <w:t xml:space="preserve">## [1] "114414" "11428"  "11428"  "114417" "114520" "114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4429</w:t>
      </w:r>
    </w:p>
    <w:bookmarkEnd w:id="301"/>
    <w:bookmarkEnd w:id="302"/>
    <w:bookmarkStart w:id="309" w:name="X5fb0fea147f1714c04f9574309fcd0c68c24bb0"/>
    <w:p>
      <w:pPr>
        <w:pStyle w:val="Heading2"/>
      </w:pPr>
      <w:r>
        <w:rPr>
          <w:rStyle w:val="SectionNumber"/>
        </w:rPr>
        <w:t xml:space="preserve">6.13</w:t>
      </w:r>
      <w:r>
        <w:tab/>
      </w:r>
      <w:r>
        <w:t xml:space="preserve">Allah ve El-Rahman Kelime Konumları Üzerine İlave Gerçekler</w:t>
      </w:r>
    </w:p>
    <w:p>
      <w:pPr>
        <w:pStyle w:val="FirstParagraph"/>
      </w:pPr>
      <w:r>
        <w:t xml:space="preserve">Bu alt başlıklarda, Allah ve El-Rahman kelime konumlarıyla ilgili bazı ilginç kodlama örneklerini gerçekler olarak sunacağım.</w:t>
      </w:r>
    </w:p>
    <w:p>
      <w:pPr>
        <w:pStyle w:val="BodyText"/>
      </w:pPr>
      <w:r>
        <w:t xml:space="preserve">Allah ve El-Rahman kelime konumları üzerine Delil</w:t>
      </w:r>
      <w:r>
        <w:t xml:space="preserve"> </w:t>
      </w:r>
      <w:r>
        <w:t xml:space="preserve">4.2.9.1</w:t>
      </w:r>
      <w:r>
        <w:t xml:space="preserve"> </w:t>
      </w:r>
      <w:r>
        <w:t xml:space="preserve">ve Delil</w:t>
      </w:r>
      <w:r>
        <w:t xml:space="preserve"> </w:t>
      </w:r>
      <w:r>
        <w:t xml:space="preserve">4.2.9.2</w:t>
      </w:r>
      <w:r>
        <w:t xml:space="preserve">’de zaten deliller sundum. Bu bölüm,</w:t>
      </w:r>
      <w:r>
        <w:t xml:space="preserve"> </w:t>
      </w:r>
      <w:r>
        <w:rPr>
          <w:iCs/>
          <w:i/>
        </w:rPr>
        <w:t xml:space="preserve">gerçekler</w:t>
      </w:r>
      <w:r>
        <w:t xml:space="preserve"> </w:t>
      </w:r>
      <w:r>
        <w:t xml:space="preserve">olarak bazı ilave ilginç kodları sağlar.</w:t>
      </w:r>
    </w:p>
    <w:bookmarkStart w:id="304" w:name="EvAllahRahmanwordpaired"/>
    <w:p>
      <w:pPr>
        <w:pStyle w:val="Heading3"/>
      </w:pPr>
      <w:r>
        <w:rPr>
          <w:rStyle w:val="SectionNumber"/>
        </w:rPr>
        <w:t xml:space="preserve">6.13.1</w:t>
      </w:r>
      <w:r>
        <w:tab/>
      </w:r>
      <w:r>
        <w:t xml:space="preserve">Allah ve El-Rahman Kelime Konumlarının Eşleştirildiğindeki Gerçeği</w:t>
      </w:r>
    </w:p>
    <w:p>
      <w:pPr>
        <w:pStyle w:val="FirstParagraph"/>
      </w:pPr>
      <w:r>
        <w:t xml:space="preserve">Bu gerçekte, Allah kelimesini içeren ayetlerin bölüm ve özel ayet dizinleri ile El-Rahman kelimesini içeren ayetlerin dizinlerinin bir arada da 19 tabanlı kodlamaya sahip olduğunu göstereceğim. Temelde, Allah ve El-Rahman kelime konumları arasındaki bu dizinleri</w:t>
      </w:r>
      <w:r>
        <w:t xml:space="preserve"> </w:t>
      </w:r>
      <w:r>
        <w:rPr>
          <w:bCs/>
          <w:b/>
        </w:rPr>
        <w:t xml:space="preserve">eşleştireceğiz</w:t>
      </w:r>
      <w:r>
        <w:t xml:space="preserve">. Bu gerçeğin örüntüsü, Delil</w:t>
      </w:r>
      <w:r>
        <w:t xml:space="preserve"> </w:t>
      </w:r>
      <w:r>
        <w:t xml:space="preserve">4.2.9.1</w:t>
      </w:r>
      <w:r>
        <w:t xml:space="preserve"> </w:t>
      </w:r>
      <w:r>
        <w:t xml:space="preserve">ve Delil</w:t>
      </w:r>
      <w:r>
        <w:t xml:space="preserve"> </w:t>
      </w:r>
      <w:r>
        <w:t xml:space="preserve">4.2.9.2</w:t>
      </w:r>
      <w:r>
        <w:t xml:space="preserve">’de sunduğum şeye benzer. Bu alt bölümde, Allah ve aynı zamanda El-Rahman kelime konumları arasındaki dizinlerde aynı kodlama örüntüsünin olduğunu gözlemleyeceğiz.</w:t>
      </w:r>
    </w:p>
    <w:p>
      <w:pPr>
        <w:pStyle w:val="SourceCode"/>
      </w:pPr>
      <w:r>
        <w:rPr>
          <w:rStyle w:val="CommentTok"/>
        </w:rPr>
        <w:t xml:space="preserve"># yunQ, tüm 6348 ayetten Allah kelimesi için</w:t>
      </w:r>
      <w:r>
        <w:br/>
      </w:r>
      <w:r>
        <w:rPr>
          <w:rStyle w:val="CommentTok"/>
        </w:rPr>
        <w:t xml:space="preserve"># yunQ2, tüm 6348 ayetten El-Rahman kelimesi için</w:t>
      </w:r>
      <w:r>
        <w:br/>
      </w:r>
      <w:r>
        <w:rPr>
          <w:rStyle w:val="NormalTok"/>
        </w:rPr>
        <w:t xml:space="preserve">tmpdf1 </w:t>
      </w:r>
      <w:r>
        <w:rPr>
          <w:rStyle w:val="OtherTok"/>
        </w:rPr>
        <w:t xml:space="preserve">&lt;-</w:t>
      </w:r>
      <w:r>
        <w:rPr>
          <w:rStyle w:val="NormalTok"/>
        </w:rPr>
        <w:t xml:space="preserve"> yunQ</w:t>
      </w:r>
      <w:r>
        <w:br/>
      </w:r>
      <w:r>
        <w:rPr>
          <w:rStyle w:val="NormalTok"/>
        </w:rPr>
        <w:t xml:space="preserve">tmpdf2 </w:t>
      </w:r>
      <w:r>
        <w:rPr>
          <w:rStyle w:val="OtherTok"/>
        </w:rPr>
        <w:t xml:space="preserve">&lt;-</w:t>
      </w:r>
      <w:r>
        <w:rPr>
          <w:rStyle w:val="NormalTok"/>
        </w:rPr>
        <w:t xml:space="preserve"> yunQ2 </w:t>
      </w:r>
      <w:r>
        <w:br/>
      </w:r>
      <w:r>
        <w:rPr>
          <w:rStyle w:val="NormalTok"/>
        </w:rPr>
        <w:t xml:space="preserve">x </w:t>
      </w:r>
      <w:r>
        <w:rPr>
          <w:rStyle w:val="OtherTok"/>
        </w:rPr>
        <w:t xml:space="preserve">&lt;-</w:t>
      </w:r>
      <w:r>
        <w:rPr>
          <w:rStyle w:val="NormalTok"/>
        </w:rPr>
        <w:t xml:space="preserve"> tmpdf1</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FunctionTok"/>
        </w:rPr>
        <w:t xml:space="preserve">length</w:t>
      </w:r>
      <w:r>
        <w:rPr>
          <w:rStyle w:val="NormalTok"/>
        </w:rPr>
        <w:t xml:space="preserve">(tv)</w:t>
      </w:r>
    </w:p>
    <w:p>
      <w:pPr>
        <w:pStyle w:val="SourceCode"/>
      </w:pPr>
      <w:r>
        <w:rPr>
          <w:rStyle w:val="VerbatimChar"/>
        </w:rPr>
        <w:t xml:space="preserve">## [1] 1678</w:t>
      </w:r>
    </w:p>
    <w:p>
      <w:pPr>
        <w:pStyle w:val="SourceCode"/>
      </w:pPr>
      <w:r>
        <w:rPr>
          <w:rStyle w:val="NormalTok"/>
        </w:rPr>
        <w:t xml:space="preserve">tmpa </w:t>
      </w:r>
      <w:r>
        <w:rPr>
          <w:rStyle w:val="OtherTok"/>
        </w:rPr>
        <w:t xml:space="preserve">&lt;-</w:t>
      </w:r>
      <w:r>
        <w:rPr>
          <w:rStyle w:val="NormalTok"/>
        </w:rPr>
        <w:t xml:space="preserve"> tv</w:t>
      </w:r>
      <w:r>
        <w:br/>
      </w:r>
      <w:r>
        <w:rPr>
          <w:rStyle w:val="CommentTok"/>
        </w:rPr>
        <w:t xml:space="preserve">#</w:t>
      </w:r>
      <w:r>
        <w:br/>
      </w:r>
      <w:r>
        <w:rPr>
          <w:rStyle w:val="NormalTok"/>
        </w:rPr>
        <w:t xml:space="preserve">x </w:t>
      </w:r>
      <w:r>
        <w:rPr>
          <w:rStyle w:val="OtherTok"/>
        </w:rPr>
        <w:t xml:space="preserve">&lt;-</w:t>
      </w:r>
      <w:r>
        <w:rPr>
          <w:rStyle w:val="NormalTok"/>
        </w:rPr>
        <w:t xml:space="preserve"> tmpdf2</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FunctionTok"/>
        </w:rPr>
        <w:t xml:space="preserve">length</w:t>
      </w:r>
      <w:r>
        <w:rPr>
          <w:rStyle w:val="NormalTok"/>
        </w:rPr>
        <w:t xml:space="preserve">(tv)</w:t>
      </w:r>
    </w:p>
    <w:p>
      <w:pPr>
        <w:pStyle w:val="SourceCode"/>
      </w:pPr>
      <w:r>
        <w:rPr>
          <w:rStyle w:val="VerbatimChar"/>
        </w:rPr>
        <w:t xml:space="preserve">## [1] 157</w:t>
      </w:r>
    </w:p>
    <w:p>
      <w:pPr>
        <w:pStyle w:val="SourceCode"/>
      </w:pPr>
      <w:r>
        <w:rPr>
          <w:rStyle w:val="CommentTok"/>
        </w:rPr>
        <w:t xml:space="preserve">#Her iki vektörü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a, tv)</w:t>
      </w:r>
      <w:r>
        <w:br/>
      </w:r>
      <w:r>
        <w:rPr>
          <w:rStyle w:val="CommentTok"/>
        </w:rPr>
        <w:t xml:space="preserve">#tüm sayılar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19 için test</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nchar</w:t>
      </w:r>
      <w:r>
        <w:rPr>
          <w:rStyle w:val="NormalTok"/>
        </w:rPr>
        <w:t xml:space="preserve">(tmp)</w:t>
      </w:r>
    </w:p>
    <w:p>
      <w:pPr>
        <w:pStyle w:val="SourceCode"/>
      </w:pPr>
      <w:r>
        <w:rPr>
          <w:rStyle w:val="VerbatimChar"/>
        </w:rPr>
        <w:t xml:space="preserve">## [1] 10313</w:t>
      </w:r>
    </w:p>
    <w:p>
      <w:pPr>
        <w:pStyle w:val="FirstParagraph"/>
      </w:pPr>
      <w:r>
        <w:t xml:space="preserve">Bu 10313 basamak uzunluğundaki büyük sayıya aşağıdaki linkten ulaşabilirsiniz:</w:t>
      </w:r>
    </w:p>
    <w:p>
      <w:pPr>
        <w:pStyle w:val="BodyText"/>
      </w:pPr>
      <w:hyperlink r:id="rId303">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10313 basamak uzunluğundaki büyük sayı:</w:t>
      </w:r>
    </w:p>
    <w:p>
      <w:pPr>
        <w:pStyle w:val="BodyText"/>
      </w:pPr>
      <w:r>
        <w:t xml:space="preserve">“</w:t>
      </w:r>
      <w:r>
        <w:t xml:space="preserve">11112132722921632103215421752206223722682271025511260122611326414267152701627317274171102751827619277194527919582801961283196928519752881978289198529019872911988294199329719962982021012052102209021032010921062121072126210921362110214221142111221152221162321182421202521322559213725602138256321392621402652143272144273021482821492921533021543121583221593321613421643521653621673611216936152170362321733652217437217638218139218240218541218741221894221904321924319219443202195433621964345219744219845219946220047220348220449220650220750332209512210522211532213542214552215551221756221857221958222059222259222223602224612225622226632227642228652229662230672231673223367192235672022376729223968224269224370224471224572224673224774224975225176225277225378225578372257783822587922598022608122618222628322658422668522678622708722728822738922759022769122789222799322819422829522839622849722869839932100341013510237103391043101053111063131073151083181093191103211113231123281133291143301133113332233321633373339434053426345734783491035011351123521335414355153591636117362171103631836419370194537319583751961376196937719753781978379198538119873831988386199338719963892039220539420903952010939721398212639921363101214231022111231032231072331082431092531122559311325603116256331172631192653120273122273031232831262931303031323131353231403331413431423531443631453611314636153148362331503652315237315438315539315640315741315841231594231604331624319316343203164433631654345316644316745316946317047317148317349317450317650333177513179523180533181543182553183551318756319157319558319859319959223200604614162456349644116541266413674146734156719416672041767294196842369424704267142872429734307443275433764347743578436783743778384397944080442814438244683447844488544986450874528845489456904589145992461934639446495469964709747298473994741004751014761024771034781044791054801064811074821084831094841104851114861124871134881144891149013492249321634943495449654976499741008410210410311410412410513410614410715410816410917411017110411118411319411419454116195841181961411919694122197541231978412519854126198741271988412819934129199641302041312054133209041342010941352141372126414021364141214241422111241432241462341472441482541492559415025604152256341532641552654157274158273041602841642941653041663141673241683341693441703541713641733611417636155362351365252375338543956405741584125942511435124319513432051443365154345516445174551846520475214852349527505285033531515335253453535545385553955154056541575425854359544592254560547615486254963550645516555266554675556735566719557672056067295646856769571705727157372574735767458075585765877758878589783759178385927959480595815968259783598845100855101865103875104885105895106905108915109925110935112945115955116965117975119986996310061410161710261910362110463110563310663410763510863610963711063911164011264611364711465011653136562662216366436704671568066887690869110693116951261021361071461081561091661111761141711061161861181961191945612119586124196161251969612819756136197861371985613819876140198861421993614419966145206148205615020906151201096152216157212661592136616421427211127262272823730247322573325597372560743256374426745265749277502730754287562975930762317653276933770347713577336774361178536157863623787365278937799387101397105407131417140412715842716443716943197178432071854336718643457187447188457189467190477194487196498508150338251875281053813548165581755181856819578205882259823592282460825618276282863829648306583366834678366738376719839672084067298426884369844708457184672847738487484975851768527785378855783785878388607986180862818638286483866848688586986870878718887289874908759191929293939494959596969797989999914100915101916102917103918104919105920106922107924108925109926110927111928112929113930114931119321393429362163937393849405941694379468948109511195212955139591496015961169631796417110967189681997019459711958972196197419699751975977197897819859791987980198898119939831996985209892059902090993201099942199621269972136999214291002111291022291042391052491062591072559910925609111256391122691152659116279117273091182891192991203091213191233291273391293410351033610436111053615106362310113652101637101738101839102140102241102741210304210314310324319103443201035433610364345103744103845104446104547104648104949105550105850331059511060521062531064541066551068551106956107157107258108159108259221085601095611010062101046310106641010765101096611671126731146719116672011136729111468111869111970112071112672112973113074113175113376113477114178114378371150783811547911568011618111638211648311738411788511848611868711928811101891111390111159112921223931238941239951240961252971266981267991268100127610112791021280103128310412861051287106128810712901081291109129211012961111299112121071131210811413111321313821311216313133131641317513206132171325813261013271113281213311313331413341513361613371713381711013391814191421945143195814419611451969146197514819781491985141019871411198814121993141919961420201421205142220901424201091425211427212614282136143221421434211121438221442231446241447251451255915256015692563159626162651612716927301618281620291623301626311628321631331633341635351636361637361116383615164136231645365216483716513816523916534016614116704121671421672431673431916744320167543361676434516774416794516834616874716884816904916915016925033169351169452169553169654161045516105551161065616107571610858161125916114592216115601611661161286217631722641733651739661794671797673179967191711067201867291846818156918167018177118217218247318267418387518397618437718457818697837197838193079193680194881194982195883197684198185208620887201488206189209890201149121922122932166942167952198962297222982239922610022710122810222910322101042211105221210622141072215108221610922171102218111222311222251132228114223011223213223422235216322363223742238522396224072247822521022541122581222591322601422611522621622631722641711022651822681922691945227019582271196122721969227319752274197822751985227619872278198823199323141996232320232420523322090233820109239121231162126231172136242142242211122452224723249242410252413255924142560241525632417262418265242027242127302422282425292430302431312432322433332435342436352437362438361124393615244036232441365224423724433824443924454024484124504122451422452432453431924544320245543362458434524594424614524624624634725482517492541502555503325685125705225715326542689552693551261085626110572612658261315926144592226150602616361261796226213632622764276527866279672724673272667192730672027366729274368274569274670274771276072276173276274276375276476276577277978278778372788783828792813802827812830822849832850842856852860862868872870882871892872902876912877922878932880942881952882962887972888982999293100295101296102291010329111042916105291710629191072920108292210929231102924111292511229291132936114294011294113294222944216329453295042960529616296272963829651029671129681229691330143051530616308173091711030101830111930171945302919583030196130371969303819753039197830401985304319873048198830501993305419963056203059205306020903120109316213192126311121363112214231162111231182231202331212431222531232559312525603126256331272631282653129273130273031312831322931333031343132323243333343313533236333361133436153353623336365233937331238331539331740331841331941233214233224333234319332443203325433633274345332944333045333346333447333548333649333750333850333339513340523341533346543347553348551335056335157335258335359335459223355603356613357623359633362643363653364663366673369673337067193371672033736729346834869342270342471342772344773357435175352763537735478355783735878383511793513803515813517823518833522843527853528863529873531883532893538903540913541923543933544943545953696364797367498379937231003735101374010237741033786104371021053712610637128107371521083715910937160110371691113811238261133865114391139113392239321633943396439753910639117391483916103917113918123920133921143922153923163926173929171103932183935193936194539371958393819613942196939431975394519783947198539521987395319883956199339571996396020396120539622090396320109396421396621263967213639682142402111240222404234010244012254014255940162560401725634020264021265402227402827304029284031294033304034314035324043334044344045354048364055361140563615406136234062365240633740643840663940694040744140774124078424079434081431940854320414336411443454115444119454121464122474128484130494133504152503342514235242553426544285542105514213564215574216584217594219592242216042236142246242276342316442366542406642446742466734247671942516720425367294368436369436470438771447244187344197444427545764527745578456783745878384510794512804514814519824522834523844526854532864535874688462894649046591468924610934613944617954621964623974626984628994631100463210146331024710347110447310547410647710747910847101094711110471211147161124719113472111447231147261347282472921634732347334473454738648748284831048411485124861348714481015481116481417481517110481618481719481819454819195848201961482119694823197548241978482519854826198748271988482919934919964912049320549720904982010949921491021264912213649132142491421112491522491623491724491825502559502625605125635150265151265515827522730522728524329533053233153263253583354345535563657361157536155793623571036525711375714385716395717405718415720412572142572243572443195725432057274336572843455729445845581465824758448585495865058750335885158952581053581154581255581355158145658155758165858175958185922581960582061582162582263596459265593665946759567359667195976720598672959136859166959187059197159217259227359237459247560766047760678607783760878386097960108060118160128260138361846138561486615876168861789618906111916113926114936294624956259662997621098621199631006311016321026341036351046361056371066391076311108641096461106471116411112641211364131146414116416136417265216365136524653565466557657865101065111165121266136611466215663166641766617110668186610196611194567195867919616726196967281975681978691985701987703198871199371319967142071152057125209072201097242172521267272136721221427218211127219227222237223247325732025597425607431256374562675265762776627307692876112976303077317832793379253480358136812936118236158336238436528537863887398774088418824412894290439143199113432092433693434594449545958469647961448974998509825033985519885299531005410155102551103561045710465810559106592210760108611096211063110164110265111661126711216731122671911367201146729</w:t>
      </w:r>
      <w:r>
        <w:t xml:space="preserve">”</w:t>
      </w:r>
    </w:p>
    <w:bookmarkEnd w:id="304"/>
    <w:bookmarkStart w:id="306" w:name="EvAllahPositionwtConcat"/>
    <w:p>
      <w:pPr>
        <w:pStyle w:val="Heading3"/>
      </w:pPr>
      <w:r>
        <w:rPr>
          <w:rStyle w:val="SectionNumber"/>
        </w:rPr>
        <w:t xml:space="preserve">6.13.2</w:t>
      </w:r>
      <w:r>
        <w:tab/>
      </w:r>
      <w:r>
        <w:t xml:space="preserve">Allah Kelime Konumları ve Frekansları Üzerine Gerçek: Birleştirme İle</w:t>
      </w:r>
    </w:p>
    <w:p>
      <w:pPr>
        <w:pStyle w:val="FirstParagraph"/>
      </w:pPr>
      <w:r>
        <w:t xml:space="preserve">Bu gerçekte, genel ayet dizinleri, bölüm dizinleri, ayet dizinleri ve Kuran’ın numaralandırılmış ayetlerindeki Allah kelime sayımlarının, birleştirmelerine göre de 19 tabanlı kodlamaya sahip olduğunu göstereceğim.</w:t>
      </w:r>
    </w:p>
    <w:p>
      <w:pPr>
        <w:pStyle w:val="BodyText"/>
      </w:pPr>
      <w:r>
        <w:t xml:space="preserve">Bu gerçekte, genel ayet dizinini, bölüm dizinini ve o ayetteki Allah kelime sayısını birleştiriyoruz. Örneğin, ilk bölümde (El-Fatiha) Besmele ayetinin numaralandırılmış ayetlerindeki ilk Allah kelimesi, aynı zamanda ilk genel ayet dizinine de sahip. Böylece, doğal sırayla birleştirerek bu ayet için temsil eden sayıyı elde ediyoruz: 111. Benzer şekilde, Allah kelimesi içeren bir sonraki ayet, genel ayet dizini 14’te ve ikinci bölümde bir Allah kelimesi ile. Böylece, doğal sırayla birleştirerek bu ayet için temsil eden sayıyı 1421 olarak alıyoruz. Bu, içinde Allah kelimesi olan tüm ayetler için yapılır. Sonra bu temsil eden sayıları tablonun normal sırasına göre birbirine ekliyoruz. Sonra 9742 basamak uzunluğunda ve 19’un katı olan büyük bir sayı elde ediyoruz. İşte bu testin kanıtı:</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ynQ, 6236 ayetten</w:t>
      </w:r>
      <w:r>
        <w:br/>
      </w:r>
      <w:r>
        <w:rPr>
          <w:rStyle w:val="FunctionTok"/>
        </w:rPr>
        <w:t xml:space="preserve">head</w:t>
      </w:r>
      <w:r>
        <w:rPr>
          <w:rStyle w:val="NormalTok"/>
        </w:rPr>
        <w:t xml:space="preserve">(y)</w:t>
      </w:r>
    </w:p>
    <w:p>
      <w:pPr>
        <w:pStyle w:val="SourceCode"/>
      </w:pPr>
      <w:r>
        <w:rPr>
          <w:rStyle w:val="VerbatimChar"/>
        </w:rPr>
        <w:t xml:space="preserve">##    Gen_verseI Chapter verse countW</w:t>
      </w:r>
      <w:r>
        <w:br/>
      </w:r>
      <w:r>
        <w:rPr>
          <w:rStyle w:val="VerbatimChar"/>
        </w:rPr>
        <w:t xml:space="preserve">##         &lt;num&gt;   &lt;num&gt; &lt;num&gt;  &lt;num&gt;</w:t>
      </w:r>
      <w:r>
        <w:br/>
      </w:r>
      <w:r>
        <w:rPr>
          <w:rStyle w:val="VerbatimChar"/>
        </w:rPr>
        <w:t xml:space="preserve">## 1:          1       1     1      1</w:t>
      </w:r>
      <w:r>
        <w:br/>
      </w:r>
      <w:r>
        <w:rPr>
          <w:rStyle w:val="VerbatimChar"/>
        </w:rPr>
        <w:t xml:space="preserve">## 2:         14       2     7      1</w:t>
      </w:r>
      <w:r>
        <w:br/>
      </w:r>
      <w:r>
        <w:rPr>
          <w:rStyle w:val="VerbatimChar"/>
        </w:rPr>
        <w:t xml:space="preserve">## 3:         16       2     9      1</w:t>
      </w:r>
      <w:r>
        <w:br/>
      </w:r>
      <w:r>
        <w:rPr>
          <w:rStyle w:val="VerbatimChar"/>
        </w:rPr>
        <w:t xml:space="preserve">## 4:         17       2    10      1</w:t>
      </w:r>
      <w:r>
        <w:br/>
      </w:r>
      <w:r>
        <w:rPr>
          <w:rStyle w:val="VerbatimChar"/>
        </w:rPr>
        <w:t xml:space="preserve">## 5:         22       2    15      1</w:t>
      </w:r>
      <w:r>
        <w:br/>
      </w:r>
      <w:r>
        <w:rPr>
          <w:rStyle w:val="VerbatimChar"/>
        </w:rPr>
        <w:t xml:space="preserve">## 6:         24       2    17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Gen_verseI, 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countW)</w:t>
      </w:r>
      <w:r>
        <w:br/>
      </w:r>
      <w:r>
        <w:rPr>
          <w:rStyle w:val="CommentTok"/>
        </w:rPr>
        <w:t xml:space="preserve"># her ayetin sayılarının baş tarafı</w:t>
      </w:r>
      <w:r>
        <w:br/>
      </w:r>
      <w:r>
        <w:rPr>
          <w:rStyle w:val="FunctionTok"/>
        </w:rPr>
        <w:t xml:space="preserve">head</w:t>
      </w:r>
      <w:r>
        <w:rPr>
          <w:rStyle w:val="NormalTok"/>
        </w:rPr>
        <w:t xml:space="preserve">(tmp)</w:t>
      </w:r>
    </w:p>
    <w:p>
      <w:pPr>
        <w:pStyle w:val="SourceCode"/>
      </w:pPr>
      <w:r>
        <w:rPr>
          <w:rStyle w:val="VerbatimChar"/>
        </w:rPr>
        <w:t xml:space="preserve">## [1] "111"  "1421" "1621" "1721" "2221" "24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Bu 9742 basamak uzunluğundaki büyük sayıya aşağıdaki linkten ulaşabilirsiniz:</w:t>
      </w:r>
    </w:p>
    <w:p>
      <w:pPr>
        <w:pStyle w:val="BodyText"/>
      </w:pPr>
      <w:hyperlink r:id="rId305">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9742 basamak uzunluğundaki büyük sayı:</w:t>
      </w:r>
    </w:p>
    <w:p>
      <w:pPr>
        <w:pStyle w:val="BodyText"/>
      </w:pPr>
      <w:r>
        <w:t xml:space="preserve">“</w:t>
      </w:r>
      <w:r>
        <w:t xml:space="preserve">1111421162117212221242127223021332234226221672168227121742177218021812282218321842186218723902192219521962297229822101211042110521108221092111021113211142211622117221212112222123211252112722139211442114522146211472315023151211552215621160211612116522166211682117121172231742117621177211802218122183211882118921192221942419621197221992120122202222032220421205212062220721210222112121321214212162121722218222202222122222212242222522226212272222922230212312123221233212342123521236242372223824240222422324421246212492125022251222522125322254222562325824259212602426221264212652226623267212682126921272212732127421277212792228022282222832128521286212882128925290212912129321295312973129831300313023130331304313063130831311313123331431316313213332231323313243232532326313303233232333313353133831340313423234331344313453234731348313523135431355323563135732363313663236831369313703237133372323743137631379313803138231385313873138831390313913139232394313953139633400314013240231405334063140931410314123141331415314163241932423314253142832433314343143531437324383143931441314433144531447314483244931450324513145233453324553245631457314583145931460314623146331464324663146732469324703147233473314743247531476314803148431488314913249232493314944249841502415044350541506425074150841509415104351241516415174251941521415224152341525435264152743528425294253041532425334153541536415394154041541415424154341545425474154941551435524255441556415574356242563415654156641567425684156941570415714257241573415744157541576415774257841579415804258142582415834258542586415874458844589415904159242593445954159641597425984159942600416014260241603426044160643607416094161141612426154261641618416194162042621416224162342624426264162742628416304163342634426354263641639416404264142642416434164541646416484265041651426534165741658426594166041661416624166341664436664166942670516715367252673546755167653677526785168053681536825168351684516855168652687516895169051692526965169751700517025170351704517075170852709517105371151712517135271451716527175371853719517205172151723537245172552726517295273352736517405174153742517435174551749517545175652757527585276051761517635276452765517665376752769517705177252773517745177551777517785177951781517845178552786517885279261803618066180862810618206182261823618246182561826618286182962835628366183961842628456185161853618596186063869618776187961880638826388462891618966189762898619006190361905619076190861910619136391462917619256192661927619296293161933639346193761939619406194161946619486195361980719827298471986719877199172997719987199971100371100472100872101071101371101671101971102371102471102571102773102871103971104071104171104374105372105571105971108571109471111271111871112371113271113971114071114171114271114371114471114871115071116182116281116782117083117383117681117783117881117981118081118281118381118481118581118781118881118981119081119382119481119681119781119981120081120282120382120482120581120682120781120881120982121181121283121382121581121881122083122181122281122381122481122682122881122982123081123181123281123481123582123691123792123893123991124091124191124292124491124991125091125192125291125392125492125592125791125992126091126191126291126392126491126593126691126792126992127193127292127391127594127691127891128191128391128692128791129091129494129592129691129891129991130291130392130591130693130792130992131091131291131392131491131591131692131891132091132491132591132891132992133191133291133493133591133792133992134091134191134291134491134693134791135092135192135291135392135491135593135691135891136291136491136710213681011369101137010113751011380101138110113821031385101138610113911011394101139510113961011398101139910114001011401101140210114081011409101141010114131011419101142210114231021424102142610114281011430101143210214331011435102143610114451021446101144910114591011464101146810214701011471101147310114751111477111147911114861111487111149111214921111493111149911115021111503111150411315061111507111151411115161111523111152711115291111534111153611115371121546112155111115571111559111156511115741111586111158811116191211634121163512116361211648121166212216631211664121167212116751211676122167912116821221683122168412116861221687121168812116921211695121170312117041221709131171513117181331720131172313217241321727131172813117321321733131173413117351321738133174013117411311743131174413117451311746131175214117531411754141175514117561411758141175914117601411761143176214217691411770141177114217721411774141177514117771431778141178214117841411788141179214117961411797142180114218711511898151190216119101611919162192116119241611927161192916119321611934161193616119371621938161193916119421611946161194916119521611953161195416119621611971161197216119731611974161197516119761611977161197816119801611984161198816119891611991161199216319931611994161199516119961621997161200516220061612007161200816120091612013163201516220161622017162202916120511712062171206817121231712126171212817121391712144181215518121561812157182216118121641812166181217818121791812183181218518122091812280191228619122981912299191230819123261912331191235620123622012409201244620124622012505212254921125502112581211259722125982212601221260222126032212604221260522126062212607221260922226102212611221261222226132232618221262022126232212625221262722126292212630221263122226322222633222263422126352252642221264722226492212653223265422126552222656222265722226582222659221266022226632212664221266522226662212667221266822126692222670222267122126732212687231269623126972312705231271123127642322789231279023127932412796241279824128002412801242280424128052412806241280824128092412811242281224228132422816242282124128222412823241282424328262432827241282824128292412830241283124128322412833241283424128352412836242283924128412412842241284324228442412845241284624128492412850241285224228532422854241287225128962512910251292325229252522926251302126130252613040261304226130582613063261307626130822613095261311126131452613159261316727131682713183271318527131892713195271320227132042713205271320627132192713220271322127132222723223271322427132382713246271324727132652813279281328228133012813302282330828133122813320281332228133232823324282332828133292833330281333228133332813334282333928133402813343291334529233462913350293335129133562913357293335929233602923362291336329133642913365291336929133762913380291338129133822913384291338529133902913400291340129134022923403291340529134072913408291340929134143013415302341730134183013419301342030134263013438301343930234463013447301344830234493013452301345730134593013463301346530134683013469301347531134783113480311348131134853123487311348931234903113491312349231134943113495311349631234973113498312349931235003113501311350231135033123507321353433235353313536331353733135383323539331354233235453313548332355033235513313552332355433335553323556331355733235583333560331356233235633313566332356733235683323569332357033435713333572332357333235743313579331358033135813313583332358433135853313586332358733135883323589331359033235923313595332359633135973313599331360233236033313604331360633336143413628341363034136333413653341366135136623513663352366435136653513668352367135136733513675351367735136783513682351368735136883523689351369135136923513698351370035137013513703352370435137053523752362377936138113713823371382837138623713874371389037139143713916371394037139473713948371395737139963824035381405939140603914061393406239240643914065391406839140693914072391407439140753914076391407839240793914080392408139440843914087391409039140933914094392409539240963944100391410139141033914105391411039141113924114391411539141183914119391412039141213914122391412439141253914126391413540141374014143401414540141474014149401415040141534014154402415540141614024162401416440141664024167402416840341764014177402417840141814014188401418940141944024195401419640141974034199401420240142074024210401421140242124014214401421840142324114233411423741142394114240411424641142484114251411427041142754214277421427842142804214282422428542142874234288421428942142914214293421429542242964234299421430342143084214312421431642143184224319421432342143254224388431438943144124314432441443344144564414475451447845144794524481451448345144854514487451449245144954514496452449945145054514508451451246145144614515461451846145204624523461452746245314614533461453646145384614541461454246145434614546471454847145494724552471455447145554714556471455747145614714564471456647145684714571471457347145744714577472457847145794724583471458548145864814587481458848145894814590481459348345944824597481459848245994814600481460148146024814603481460448246064824607481460848146094824610482461248346134934615492461949246204914621492462249146244924625492462649246274914628491462949146304914656501472551147265114733511476252147785224807531481053148425315080571508457150855725086571508957150915715092571509357150955715096571509757150995715100572510257151035715104572510558351065815108581510958151105825111582511258251135815114582511558251165815117582511858151195815120581512158151225815123581512458151255825126584512859251295915130593513159151325925133593513459251395915142591514459351455915147591514859151495925150591515460251566025157601515860251596015160602516160151626025163601516661151676115168612516961151706115171611517461151766115177613518162151826215186621518762251886215189631519063151926315193631519463251956315197631519963152056415206641521064152116415212642521364152156415216641521865452196515220653522165152226525224653522765352286525229653523066152316615232661523366252356615237662523966252406615250671526767152696715378701542271154237115434711544471154517215452721545472154597215465721546672154697215470722549573655267425551741559776156007615602761562176257377915829811595587159918816056912610695161209616132981613598161389816185104162141101621511016222112162231121</w:t>
      </w:r>
      <w:r>
        <w:t xml:space="preserve">”</w:t>
      </w:r>
    </w:p>
    <w:bookmarkEnd w:id="306"/>
    <w:bookmarkStart w:id="308" w:name="EvAllahPositionGenChapSpecVerses2"/>
    <w:p>
      <w:pPr>
        <w:pStyle w:val="Heading3"/>
      </w:pPr>
      <w:r>
        <w:rPr>
          <w:rStyle w:val="SectionNumber"/>
        </w:rPr>
        <w:t xml:space="preserve">6.13.3</w:t>
      </w:r>
      <w:r>
        <w:tab/>
      </w:r>
      <w:r>
        <w:t xml:space="preserve">Gerçek: Genel Ayet Dizinleri, Bölüm ve Özel Ayet Dizinleri</w:t>
      </w:r>
    </w:p>
    <w:p>
      <w:pPr>
        <w:pStyle w:val="FirstParagraph"/>
      </w:pPr>
      <w:r>
        <w:t xml:space="preserve">Bu</w:t>
      </w:r>
      <w:r>
        <w:t xml:space="preserve"> </w:t>
      </w:r>
      <w:r>
        <w:rPr>
          <w:bCs/>
          <w:b/>
        </w:rPr>
        <w:t xml:space="preserve">gerçekte</w:t>
      </w:r>
      <w:r>
        <w:t xml:space="preserve">, içinde Allah kelimesi bulunan her bölümdeki genel ayet dizinlerinin, bölüm dizinlerinin ve özel ayet dizinlerinin tüm ayetlerde 19 tabanlı kodlamaya sahip olduğunu göstereceğim.</w:t>
      </w:r>
    </w:p>
    <w:p>
      <w:pPr>
        <w:pStyle w:val="BodyText"/>
      </w:pPr>
      <w:r>
        <w:t xml:space="preserve">Bu gerçek, içinde Allah kelimesi bulunan her genel ayet dizinini, bölüm dizinini ve özel ayet dizinini tüm 6348 ayet göz önünde bulundurularak birleştirir. Daha sonra bu temsil sayılarını doğal sırasında birleştiririz. Sonuç olarak elde edilen 12126 basamak uzunluğundaki büyük sayı 19’un katıdır.</w:t>
      </w:r>
    </w:p>
    <w:p>
      <w:pPr>
        <w:pStyle w:val="SourceCode"/>
      </w:pPr>
      <w:r>
        <w:rPr>
          <w:rStyle w:val="NormalTok"/>
        </w:rPr>
        <w:t xml:space="preserve">x </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 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NormalTok"/>
        </w:rPr>
        <w:t xml:space="preserve">}</w:t>
      </w:r>
      <w:r>
        <w:br/>
      </w:r>
      <w:r>
        <w:br/>
      </w:r>
      <w:r>
        <w:rPr>
          <w:rStyle w:val="CommentTok"/>
        </w:rPr>
        <w:t xml:space="preserve"># her ayetin sayılarının baş tarafı</w:t>
      </w:r>
      <w:r>
        <w:br/>
      </w:r>
      <w:r>
        <w:rPr>
          <w:rStyle w:val="FunctionTok"/>
        </w:rPr>
        <w:t xml:space="preserve">head</w:t>
      </w:r>
      <w:r>
        <w:rPr>
          <w:rStyle w:val="NormalTok"/>
        </w:rPr>
        <w:t xml:space="preserve">(tv)</w:t>
      </w:r>
    </w:p>
    <w:p>
      <w:pPr>
        <w:pStyle w:val="SourceCode"/>
      </w:pPr>
      <w:r>
        <w:rPr>
          <w:rStyle w:val="VerbatimChar"/>
        </w:rPr>
        <w:t xml:space="preserve">## [1] "111"   "82"    "1527"  "1729"  "18210" "23215"</w:t>
      </w:r>
    </w:p>
    <w:p>
      <w:pPr>
        <w:pStyle w:val="SourceCode"/>
      </w:pPr>
      <w:r>
        <w:rPr>
          <w:rStyle w:val="FunctionTok"/>
        </w:rPr>
        <w:t xml:space="preserve">tail</w:t>
      </w:r>
      <w:r>
        <w:rPr>
          <w:rStyle w:val="NormalTok"/>
        </w:rPr>
        <w:t xml:space="preserve">(tv)</w:t>
      </w:r>
    </w:p>
    <w:p>
      <w:pPr>
        <w:pStyle w:val="SourceCode"/>
      </w:pPr>
      <w:r>
        <w:rPr>
          <w:rStyle w:val="VerbatimChar"/>
        </w:rPr>
        <w:t xml:space="preserve">## [1] "6325111"  "6331112"  "63321121" "63331122" "6336113"  "6342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126</w:t>
      </w:r>
    </w:p>
    <w:p>
      <w:pPr>
        <w:pStyle w:val="FirstParagraph"/>
      </w:pPr>
      <w:r>
        <w:t xml:space="preserve">Bu 12126 basamak uzunluğundaki büyük sayıya aşağıdaki linkten ulaşabilirsiniz:</w:t>
      </w:r>
    </w:p>
    <w:p>
      <w:pPr>
        <w:pStyle w:val="BodyText"/>
      </w:pPr>
      <w:hyperlink r:id="rId307">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12126 basamak uzunluğundaki büyük sayı:</w:t>
      </w:r>
    </w:p>
    <w:p>
      <w:pPr>
        <w:pStyle w:val="BodyText"/>
      </w:pPr>
      <w:r>
        <w:t xml:space="preserve">“</w:t>
      </w:r>
      <w:r>
        <w:t xml:space="preserve">111821527172918210232152521728220312233422635227632556826069261722647526778270812738227483275842768527787279882809128393285962889728998290992911022941052971062981092101110210211121031142106115210711721091182110122211412321151242116126211812821201402132145213714621381472139148214015121431522144156214815721491612153162215416621581672159169216117221641732165175216717721691782170181217318221741842176189218119021821932185195218719721891982190200219220221942032195204219620521972062198207219920822002112203212220421422062152207217220921822102192211221221322222142232215225221722622182272219228222023022222312223232222423322252342226235222723622282372229238223023922312412233243223524522372472239250224225122432522244253224525422462552247257224925922512602252261225326322552652257266225826722592682260269226127022622732265274226627522672782270280227228122732832275284227628622782872279289228129022822912283292228429422862953297322993430035302373043930531030631130831331031531331831431931632131832332332832432932533032633132733232833333233733433933534033734234034534234734434934535034635134735234935435035535435935636135736235836335936436537036837337037537137637237737337837437937638137838338138638238738438938739238939439039539239739339839439939631013973102398310340231074033108404310940731124083113411311641231174143119415312041731224183123421312642531304273132430313543531404363141437314243931444403145441314644331484453150447315244931544503155451315645231574533158454315945531604573162458316345931644603165461316646231674643169465317046631714683173469317447131764723177474317947531804763181477318247831834823187486319149031954933198494319949532004964497415014550549507411508412509413510414511415512416513417515419519423520424522426524428525429526430528432529433530434531435532436533437535439536440538442539443542446543447544448545449546450548452550454552456554458555459557461559463560464565469566470568472569473570474571475572476573477574478575479576480577481578482579483580484581485582486583487584488585489586490588492589493590494591495592496593497595499596410059841025994103600410460141056024106603410760441086054109606411060741116094113610411461241166144118615411961841226194123621412562241266234127624412862541296264130627413162941336304134631413563341376364140637414163841426394143642414664341476444148645414964641506484152649415365141556534157654415865641606604164661416566241666634167664416866541696664170667417166941736724176673567451675526765367754679566805768158682596845116855126865136875146885156895166905176915186935206945216965237005277015287045317065337075347085357115387125397135407145417155427165437175447185457205477215487225497235507245517255527275547285557295567305577335607375647405677445717455727465737475747495767535807585857605877615887625897645917655927675947685957695967705977715987735100774510177651037775104778510577951067815108782510978351107855112788511578951167905117792511979467976380861481161781361981562182563182763382863482963583063683163783363983464084064684164784465084765385065685666285866486467086567187468088268888469088569188769388969589661029016107902610890361099056111908611491061169126118913611991561219186124919612592261289306136931613793261389346140936614293861449396145942614894461509456151946615295161579536159958616496079867269887289907309927329937339977371003743100474410057451009749101075010147541016756101975910227621025765102976910307701031771103377310347741045785104678610477871049789105979910617101106571051091713111007140111871581124716411297169113871781145718511467186114771871148718811497189115071901154719411567196116781168811169821174871177810118081311838161184817118581811868191187820118982211908231191824119282511948271195828119682911978301200833120183412038361204837120683912078401209842121084312118441212845121384612148471215848121684912188511219852122085312228551225858122786012288611229862123086312318641233866123586812368691237870123887112398721241874124287512439112449212459312469412479512489612499712519912569141257915125891612599171260918126191912629201264922126692412679251268926126992712709281271929127293012739311274932127693412789361279937128093812829401283941128594312889461290948129395112949521297955130195913029601303961130596313069641309967131096813129701313971131497213169741317975131997713209781321979132298013239811325983132798513319891332990133599313369941338996133999713419991342910013449102134691041347910513489106134991071351910913539111135491121357911513589116135991171360911813619119136291201363912113659123136991271371912913721013751031376104137710513781061383101113881016138910171390101813931021139410221399102714021030140310311404103214061034140710351408103614091037141010381416104414171045141810461421104914271055143010581431105914321060143410621436106414381066144010681441106914431071144410721453108114541082145710851467109514721010014761010414781010614791010714811010914821114841121486114148811614951113149611141500111815011119150211201508112615111129151211301513113115151133151611341523114115251143153211501536115415381156154311611545116315461164155511731560117815661184156811861574119215831110115951111315971111516061216291223164412381645123916461240165812521672126616731267167412681682127616851279168612801689128316921286169312871694128816961290169712911698129217021296170512991713121071714121081718131720132172613817291311173113131734131617351317173813201739132117431325174413261745132717461328174913311751133317521334175413361755133717561338175713391762141764142176514317661441767145176814617701481771149177214101773141117741412178114191782142017831421178414221786142417871425178914271790142817941432179614341800143818041442180814461809144718131451181515188415691911159619151619161611924169193316181935162019381623194116261943162819461631194816331950163519511636195216371953163819561641196016451963164819661651196716521968165319761661198516701986167119871672198816731989167419901675199116761992167719941679199816832002168720031688200516902006169120071692200816932009169420101695201116962019161042020161052021161062022161072023161082027161122029161142030161152031161162043161282044172066172220771733208317392138179421411797214317992154171102156182160184217118152172181621731817217718212180182421821826219418382195183921991843220118452225186922671922971930230319362315194823161949232519582343197623481981236620237420823802014242720612464209824802011425022125242122256821662569216726002198261522261722226182232621226262222726232282624229262522102626221126272212262922142630221526312216263222172633221826382223264022252643222826452230264722322649223426502235265122362652223726532238265422392655224026622247266722522669225426732258267422592675226026762261267722622678226326792264268022652683226826842269268522702686227126872272268822732689227426902275269122762693227826942327082314271723232718232427262332273223382785239128102311628112311728132428152422818245282024728222492823241028262413282724142828241528302417283124182833242028342421283524222838242528432430284424312845243228462433284824352849243628502437285124382852243928532440285424412855244228562443285724442858244528612448286324502864245128652452286624532867245428682455287124582872245928742461287524622876246328782528952517291925412933255529462568294825702949257129562630452689304926933064261083066261103082261263087261313100261443106261503119261633135261793169262133183262273184273192278319327932082724321027263214273032202736322727433229274532302746323127473244276032452761324627623247276332482764324927653263277932712787327227883278283291281333052827330828303327284933282850333428563338286033462868334828703349287133502872335428763355287733562878335828803359288133602882336528873366288833672933702933372295337329633772910337829113383291633842917338629193387292033892922339029233391292433922925339629293403293634072940340829413409294234112944341229453417295034272960342829613429296234302963343229653434296734352968343629693437303442305344330634453083446309344730103448301134543017346630293467303034743037347530383476303934773040348030433485304834873050349130543493305634963059349730603498313504316350731935093111351031123514311635163118351831203519312135203122352131233523312535243126352531273526312835273129352831303529313135303132353131333532313435333235373243564333565331356633235673333568334356933535703363573339357633123579331535813317358233183583331935853321358633223587332335883324358933253591332735933329359433303597333335983334359933353600333636013337360233383603333936043340360533413610334636113347361233483614335036153351361633523617335336183354361933553620335636213357362333593626336236273363362833643630336636333369363433703635337136373373363834364634836603422366234243665342736853447369335369435136953523696353369735436983553701358370435113706351337083515371035173711351837153522372035273721352837223529372435313725353237313538373335403734354137363543373735443738354537393637863647381336743823373846372338583735386337403897377439093786392537102394937126395137128397537152398237159398337160399237169400638403238264071386540953940963914097392409839340993944101396410239741053910410639114109391441113916411239174113391841153920411639214117392241183923412139264124392941273932413039354131393641323937413339384137394241383943414039454142394741473952414839534151395641523957415539604156396141573962415839634159396441613966416239674163396841714041734024175404418140104183401241854014418740164188401741914020419240214193402241994028420040294202403142044033420540344206403542144043421540444216404542194048422640554227405642324061423340624234406342354064423740664240406942454074424840774249407842504079425240814256408542574142714114427241154276411942784121427941224285412842874130429041334309415243124243154234317425431842643204284322421043254213432742154328421643294217433142194333422143354223433642244339422743434231434842364352424043564244435842464359424743634251436542534366434429436344304364445343874456444474441844754419449844424516454518452452145545224564524458452645104528451245304514453545194538452245394523454245264548453245514535455446455646245584644559465456246845644610456746134571461745754621457746234580462645824628458546314586463245874633459047459147145934734594474459747745994794600471046014711460247124606471646094719461147214613472346164726461847284619472946224732462347334624473446284738462948463148246324834633484463448546354864636487463948104640481146434814464448154645481646464817464748184648481946494820465048214652482346534824465448254655482646564827465848294659494660491466249346664974667498466849946694910467149124672491346734914467449154675491646764917467749184678504704502647245147745150477551514782515847855248125227482852434835534858532348615326489353584898544954555033565130575135575513957951405710514157115144571451465716514757175148571851505720515157215152572251545724515557255157572751585728515957295160585161581516258251645845165585516658651675875168588516958951705810517158115172581251735813517458145175581551765816517758175178581851795819518058205181582151825822518359518559251865935187594518859551895965190597519159851965913519959165201591852025919520459215205592252065923520759245208605212604521460652156075216608521760952186010521960115220601252216013522261522561352266145227615522861652296175230618523361115235611352366114523762524162452426255246629524762105248621152496352506315251632525363452546355255636525663752586395260631152616452676465268647527264115273641252746413527564145277641652786417528065528165152826525283653528465452856555287657529065105291651152926512529366529466152956625296663529766452996665301668530366105304661153066753156795332672653346728533768539069544370544670354887154917135492714550371155513712555177255217245522725552472755297212553572185536721955397222554072235546735566732055677455987431562374565624755665765671766567476956767611569576305697775748785789795814792558368058798159088129590982592983596684599285601586603387604087760538860778824608089611190613291614591136148926170936182946191956199958620096621496146220976226986228982623198562349886235996244100625610162681026277103628110462871046629110562971066302107631010863141096321110632211016323110263251116331112633211216333112263361136342114</w:t>
      </w:r>
      <w:r>
        <w:t xml:space="preserve">”</w:t>
      </w:r>
    </w:p>
    <w:bookmarkEnd w:id="308"/>
    <w:bookmarkEnd w:id="309"/>
    <w:bookmarkEnd w:id="310"/>
    <w:bookmarkStart w:id="327" w:name="genel-tartışmalar-ve-telif-hakları"/>
    <w:p>
      <w:pPr>
        <w:pStyle w:val="Heading1"/>
      </w:pPr>
      <w:r>
        <w:rPr>
          <w:rStyle w:val="SectionNumber"/>
        </w:rPr>
        <w:t xml:space="preserve">7</w:t>
      </w:r>
      <w:r>
        <w:tab/>
      </w:r>
      <w:r>
        <w:t xml:space="preserve">Genel Tartışmalar ve Telif Hakları</w:t>
      </w:r>
    </w:p>
    <w:p>
      <w:pPr>
        <w:pStyle w:val="FirstParagraph"/>
      </w:pPr>
      <w:r>
        <w:t xml:space="preserve">Hipotezlerimi doğrulayan tüm delillerin sunumunu tamamladım ve bunların tekrar üretilebilir testlerini de kitabımda paylaştım. Bu bölümde, Kuran ve metninin 19 tabanlı kodlama sistemi hakkında çeşitli konularda kendi öznel düşüncelerimi paylaşmak istiyorum. Ayrıca Kuran ve İslam hakkında bazı kişisel düşüncelerimi de paylaşacağım. Hemen bana inanmanızı istemiyorum. İslam hakkında ifade ettiğim şeyleri Kuran’daki mesajla karşılaştırmanızı ve sonunda kendi sonucunuza varmanızı öneririm. Kuran konusunda uzman değilim ve bunlar ortalama bir Müslümanın öznel düşünceleridir.</w:t>
      </w:r>
    </w:p>
    <w:p>
      <w:pPr>
        <w:pStyle w:val="BlockText"/>
      </w:pPr>
      <w:r>
        <w:t xml:space="preserve">“</w:t>
      </w:r>
      <w:r>
        <w:t xml:space="preserve">Onlar ki, sözü dinlerler ve onun en güzeline uyarlar. İşte onlar Allah’ın kendilerini doğru yola ilettiği kimselerdir ve onlar sağduyu sahipleridir.</w:t>
      </w:r>
      <w:r>
        <w:t xml:space="preserve">”</w:t>
      </w:r>
      <w:r>
        <w:t xml:space="preserve">, (Kuran,39:18, kuranmeali.com, S. Ateş)</w:t>
      </w:r>
    </w:p>
    <w:p>
      <w:pPr>
        <w:pStyle w:val="FirstParagraph"/>
      </w:pPr>
      <w:r>
        <w:t xml:space="preserve">Dolayısıyla sadece uzmanları dinlemek zorunda değilsiniz, ancak aklınızı kullanarak sizin için en iyisinin ne olduğuna karar vermek ve onu takip etmek zorundasınız.</w:t>
      </w:r>
    </w:p>
    <w:bookmarkStart w:id="311" w:name="fw-rewiew"/>
    <w:p>
      <w:pPr>
        <w:pStyle w:val="Heading3"/>
      </w:pPr>
      <w:r>
        <w:t xml:space="preserve">İncelemeler, Geri Bildirimler ve İletişim</w:t>
      </w:r>
    </w:p>
    <w:p>
      <w:pPr>
        <w:pStyle w:val="FirstParagraph"/>
      </w:pPr>
      <w:r>
        <w:t xml:space="preserve">Öncelikle, bu kitapta sunduğum sistem hala farkında olmadığım bazı hatalar içerebilir. Bu çalışmayı tamamen tek başıma yürüttüm ve bu çalışmayı teknik olarak gözden geçirecek kimsem yoktu. Eğer yeteneğiniz varsa, lütfen kodlarımı, delillerimi, kurallarını ve genel olarak kitabı inceleyin ve faydalı eleştirel incelemelerle geri bildirim sağlayın. Bunun için, İngilizce olarak X (Twitter) üzerinden @galtay19, veya Türkçe olarak @gokmen_19 adresinden veya Youtube kanalımda yorumlardan bana ulaşabilirsiniz. Bu kitabın çok teknik olduğunu ve çok sayıda kod içerdiğini unutmayın, bu yüzden birçok hatam olabilir. Bu nedenle, kodları kendiniz test etmekten çekinmeyin. Gözlemlediğim kuralları tanımlamak için elimden geleni yaptım, ancak kuralların daha iyi tanımlamaları olabilir ve gelecekte iyileştirmelere açıktırlar. Bu kitabı ilk olarak sadece internetten e-kitap olarak yayınlayacağım. Bir süre sonra, geri bildirimlere göre gerekirse internet sürümü güncelleyip bu kitabın basılı kağıt kopyasını yayınlayabilirim. Bu kitap ilk olarak 2019-09-07 tarihinde internetten yayınlandı ve 2019-12-31 tarihinde hafif bir revizyondan geçti, ardından Kasım 2020’de büyük bir revizyon yaptım. Son olarak 2023’te, bazı yeni delillerle nihai bir güncelleme yaptım.</w:t>
      </w:r>
    </w:p>
    <w:p>
      <w:pPr>
        <w:pStyle w:val="BodyText"/>
      </w:pPr>
      <w:r>
        <w:t xml:space="preserve">Bu süre zarfında, delillerin kodlama kısımlarıyla ilgili ciddi özel itirazlarla karşılaşmadım. Kendim, karmaşıklığı konusunda bazı endişelerim vardı ve kuralları basitleştirerek kitabı ilk olarak 2019-12-31 tarihinde güncelledim. 2020’nin 19 Eylül’üne kadar, çift ve tek tabanlı delilleri keşfettim ve kuralları yeniden düzenleyerek, daha önce mevcut olan Al-Fatiha kodlama tabanlı delillerle birlikte</w:t>
      </w:r>
      <w:r>
        <w:t xml:space="preserve"> </w:t>
      </w:r>
      <w:r>
        <w:t xml:space="preserve">4.1.2</w:t>
      </w:r>
      <w:r>
        <w:t xml:space="preserve"> </w:t>
      </w:r>
      <w:r>
        <w:t xml:space="preserve">Bölümünde</w:t>
      </w:r>
      <w:r>
        <w:t xml:space="preserve"> </w:t>
      </w:r>
      <w:r>
        <w:rPr>
          <w:bCs/>
          <w:b/>
        </w:rPr>
        <w:t xml:space="preserve">Ana 19 Sistemi</w:t>
      </w:r>
      <w:r>
        <w:t xml:space="preserve"> </w:t>
      </w:r>
      <w:r>
        <w:t xml:space="preserve">içinde sundum. Son olarak, 2023-12-5 tarihinde Fibonacci tabanlı ve diğer anahtar kodlama örüntüsü tabanlı deliller ile</w:t>
      </w:r>
      <w:r>
        <w:t xml:space="preserve"> </w:t>
      </w:r>
      <w:r>
        <w:rPr>
          <w:iCs/>
          <w:i/>
        </w:rPr>
        <w:t xml:space="preserve">demir ayeti</w:t>
      </w:r>
      <w:r>
        <w:t xml:space="preserve"> </w:t>
      </w:r>
      <w:r>
        <w:t xml:space="preserve">üzerindeki son keşfettiğim delillerimle beraber kitabı önemli iyileştirmelerle güncelledim. Ancak, bu kitap inceleme amaçlı için bir süre daha sadece internetten yayın olarak kalabilir.</w:t>
      </w:r>
    </w:p>
    <w:p>
      <w:pPr>
        <w:pStyle w:val="BodyText"/>
      </w:pPr>
      <w:r>
        <w:t xml:space="preserve">Bu kitapta sunduğum 19 tabanlı kodlama sistemi, bir buzdağının sadece görünen kısmı olabilir ve ben bu kitapta ne kadarını keşfedip sunduğumu tam olarak bilmiyorum. Kuran metninde 19 tabanlı bir kodlama sistemi olduğuna dair yeterli ve önemli deliller keşfettiğimi çıkarımladığımdan, metin üzerindeki analizimle gözlemleyebildiğim sisteme dayanarak bu kitabı yazdım. Kitapta herhangi ciddi bir hata varsa, bu yalnızca benim istemeden yaptığım bir hata olacaktır. O zaman, hataları düzeltmek için kesinlikle gerekli adımları atacağım. Tüm çıkarımlar kendi değerlendirmelerime dayanıyor ve bazıları hala yanlış olabilir. Eğer</w:t>
      </w:r>
      <w:r>
        <w:t xml:space="preserve"> </w:t>
      </w:r>
      <w:r>
        <w:t xml:space="preserve">“</w:t>
      </w:r>
      <w:r>
        <w:t xml:space="preserve">tanık olduğumuz şey Allah’ın bir tasarımıdır</w:t>
      </w:r>
      <w:r>
        <w:t xml:space="preserve">”</w:t>
      </w:r>
      <w:r>
        <w:t xml:space="preserve"> </w:t>
      </w:r>
      <w:r>
        <w:t xml:space="preserve">gibi bir ifade kullanıyorsam veya ima ediyorsam, bu, analizim ve çıkarımıma dayanarak kendi öznel sonucum anlamına gelir ve mutlak gerçek olmak zorunda değildir. Allah en iyi bilendir. Bu kitapta sunduğum şeylerin mutlak gerçek olduğunu asla iddia etmiyorum çünkü sadece Allah mutlak gerçeği bilir. Bu nedenle, tüm iddialarımı bilimsel olarak eleştirilmeli ve okuyucular sunulanlara dayanarak kendi hükümlerini vermelidir. Eğer yeterli istatistik ve matematik bilgisine sahip değilseniz, çevrenizdeki güvendiğiniz uzman kişilere danışmanızı öneririm.</w:t>
      </w:r>
    </w:p>
    <w:p>
      <w:pPr>
        <w:pStyle w:val="BodyText"/>
      </w:pPr>
      <w:r>
        <w:t xml:space="preserve">Son olarak, Besmele etrafında bazı açık basit deliller var, örneğin, 19 harften oluşur ve Kuran’da 114 kez kullanılır. Bu kitapta bilinen delilleri pek dahil etmedim çünkü bu kitapta sadece yeni keşifleri tanıtmaya çalıştım. Bu nedenle, bu kitabın 19 sistemi kurallarıyla çelişmeyen başka bir yayında başka birinin delilleriyle karşılaşırsanız, bunları, sunduğum sistemin diğer ek delilleri olarak kabul etmekte özgürsünüz. Kısacası, diğer mevcut delilleri hariç tutmuyorum, ancak yalnızca keşfettiğim yeni 19 Sistemini ve yalnızca yeni delillerle sunmak için bu kitapta dahil etmiyorum.</w:t>
      </w:r>
    </w:p>
    <w:bookmarkEnd w:id="311"/>
    <w:bookmarkStart w:id="312" w:name="fw-future"/>
    <w:p>
      <w:pPr>
        <w:pStyle w:val="Heading3"/>
      </w:pPr>
      <w:r>
        <w:t xml:space="preserve">Gelecekteki Çalışmalar</w:t>
      </w:r>
    </w:p>
    <w:p>
      <w:pPr>
        <w:pStyle w:val="FirstParagraph"/>
      </w:pPr>
      <w:r>
        <w:t xml:space="preserve">Bu kitap benim hobi projem gibiydi ve iş saatlerinden sonra, çoğunlukla hafta sonları ve tatillerimde boş zamanlarımda yazdım. Boş zamanım sınırlı olduğu için, aklımdaki tüm olası hipotezleri test edemedim. Bu konuda yeteneği ve ilgisi olan kişileri daha fazla araştırma yapmaya ve diğer potansiyel delilleri bulmaya teşvik ediyorum. Ancak, bir sayıyı 19’un katı olarak gördüğünüz anda hemen bir</w:t>
      </w:r>
      <w:r>
        <w:t xml:space="preserve"> </w:t>
      </w:r>
      <w:r>
        <w:t xml:space="preserve">‘</w:t>
      </w:r>
      <w:r>
        <w:t xml:space="preserve">delil</w:t>
      </w:r>
      <w:r>
        <w:t xml:space="preserve">’</w:t>
      </w:r>
      <w:r>
        <w:t xml:space="preserve"> </w:t>
      </w:r>
      <w:r>
        <w:t xml:space="preserve">olarak kabul edip olaya atlamayın. Anlamlı kuralların bir sistemine uyup uymadığını kontrol edin. Bu nedenle, bu kitapta bazı 19 tabanlı kodlamaları izole</w:t>
      </w:r>
      <w:r>
        <w:t xml:space="preserve"> </w:t>
      </w:r>
      <w:r>
        <w:rPr>
          <w:bCs/>
          <w:b/>
        </w:rPr>
        <w:t xml:space="preserve">gerçekler</w:t>
      </w:r>
      <w:r>
        <w:t xml:space="preserve"> </w:t>
      </w:r>
      <w:r>
        <w:t xml:space="preserve">olarak sundum ama sistem delilleri olarak değil. Bu yaklaşım türleri için yeterli örnekler bu kitapta mevcut.</w:t>
      </w:r>
    </w:p>
    <w:p>
      <w:pPr>
        <w:pStyle w:val="BodyText"/>
      </w:pPr>
      <w:r>
        <w:t xml:space="preserve">Özellikle, araştırmacılara Kuran’ın her bölümünün metnini ayrı ayrı olarak da incelemelerini öneririm. Örneğin 9. bölüm (At-Tevbe) 11115 harf içerir ve bu sayı 19’un katıdır. Ayrıca, 9. bölüm (At-Tevbe) 129 ayetten oluşur ve 1’den 129’a kadar tüm sayıları yazıp birleştirdiğimizde, büyük sayı da 19’a bölünebilir. 9. bölümde (At-Tevbe) görüldüğü gibi, bazı bölümlerin özel koruma ihtiyacı olabilir! Her bölüm ayrı ayrı incelenmeye değerdir.</w:t>
      </w:r>
    </w:p>
    <w:p>
      <w:pPr>
        <w:pStyle w:val="BodyText"/>
      </w:pPr>
      <w:r>
        <w:t xml:space="preserve">Ayrıca, literatürde</w:t>
      </w:r>
      <w:r>
        <w:t xml:space="preserve"> </w:t>
      </w:r>
      <w:r>
        <w:rPr>
          <w:iCs/>
          <w:i/>
        </w:rPr>
        <w:t xml:space="preserve">Hurufu mukkatta</w:t>
      </w:r>
      <w:r>
        <w:t xml:space="preserve"> </w:t>
      </w:r>
      <w:r>
        <w:t xml:space="preserve">harfleri (aynı zamanda</w:t>
      </w:r>
      <w:r>
        <w:t xml:space="preserve"> </w:t>
      </w:r>
      <w:r>
        <w:t xml:space="preserve">“</w:t>
      </w:r>
      <w:r>
        <w:t xml:space="preserve">ayrık harfler</w:t>
      </w:r>
      <w:r>
        <w:t xml:space="preserve">”</w:t>
      </w:r>
      <w:r>
        <w:t xml:space="preserve"> </w:t>
      </w:r>
      <w:r>
        <w:t xml:space="preserve">veya</w:t>
      </w:r>
      <w:r>
        <w:t xml:space="preserve"> </w:t>
      </w:r>
      <w:r>
        <w:t xml:space="preserve">“</w:t>
      </w:r>
      <w:r>
        <w:t xml:space="preserve">gizemli harfler</w:t>
      </w:r>
      <w:r>
        <w:t xml:space="preserve">”</w:t>
      </w:r>
      <w:r>
        <w:t xml:space="preserve"> </w:t>
      </w:r>
      <w:r>
        <w:t xml:space="preserve">olarak da bilinir) hakkında birçok önerilen delil var. Benim bulduğum bu harfler üzerinde bazı yeni deliller var ama hepsini kapsamlı bir şekilde inceleyemedim. İlk neden, bu harfler hakkında zaten birçok delil iddiası olmasıdır. İkinci olarak, bu harfler tüm bölümlerde görünmüyor ve bu kitapta Kuran’ın</w:t>
      </w:r>
      <w:r>
        <w:t xml:space="preserve"> </w:t>
      </w:r>
      <w:r>
        <w:rPr>
          <w:bCs/>
          <w:b/>
        </w:rPr>
        <w:t xml:space="preserve">tam metni</w:t>
      </w:r>
      <w:r>
        <w:t xml:space="preserve">nin bütünlüğünü destekleyen delilleri kapsamaya çalıştım. Ancak, kesinlikle araştırmaya değerler. Kitabım, bu</w:t>
      </w:r>
      <w:r>
        <w:t xml:space="preserve"> </w:t>
      </w:r>
      <w:r>
        <w:t xml:space="preserve">“</w:t>
      </w:r>
      <w:r>
        <w:t xml:space="preserve">gizemli harfler</w:t>
      </w:r>
      <w:r>
        <w:t xml:space="preserve">”</w:t>
      </w:r>
      <w:r>
        <w:t xml:space="preserve">in işlevselliği için de destekleyici bir delil olup, o harflerin varlıkları, sunduğum tüm 19 tabanlı sistemin de geçerli olmasını sağlar. Bunlar olmadan, sistemim de çöker. Ancak, bu harfler üzerinde daha spesifik delillerin de olabileceğini tahmin ediyorum. İlgilenen okuyuculara kitabımdaki delillere ve internet üzerinden kolayca yapılan bir arama ile mevcut olan diğer delillere yönlendiriyorum. Kendim test etmediğim ve</w:t>
      </w:r>
      <w:r>
        <w:t xml:space="preserve"> </w:t>
      </w:r>
      <w:r>
        <w:t xml:space="preserve">“</w:t>
      </w:r>
      <w:r>
        <w:t xml:space="preserve">gizemli harfler</w:t>
      </w:r>
      <w:r>
        <w:t xml:space="preserve">”</w:t>
      </w:r>
      <w:r>
        <w:t xml:space="preserve"> </w:t>
      </w:r>
      <w:r>
        <w:t xml:space="preserve">üzerine diğer mevcut önerilen delillerin doğru olup olmadığından tam olarak emin olmadığım için burada onları alıntılamıyorum.</w:t>
      </w:r>
    </w:p>
    <w:p>
      <w:pPr>
        <w:pStyle w:val="BodyText"/>
      </w:pPr>
      <w:r>
        <w:t xml:space="preserve">İlk kitap versiyonumda gelecekteki çalışmalar için şu paragrafı yazmıştım:</w:t>
      </w:r>
      <w:r>
        <w:t xml:space="preserve"> </w:t>
      </w:r>
      <w:r>
        <w:t xml:space="preserve">&gt;</w:t>
      </w:r>
      <w:r>
        <w:t xml:space="preserve"> </w:t>
      </w:r>
      <w:r>
        <w:t xml:space="preserve">“</w:t>
      </w:r>
      <w:r>
        <w:t xml:space="preserve">Her bölümün tek ve çift ayet sayıları ile ilgili bir çalışma yapılabilir. Bu yönde bazı basit örnekler amazing19.com’da mevcut. Benim bu kitapta sunduğum benzer yaklaşımlar kullanılarak genişletilebilirler.</w:t>
      </w:r>
      <w:r>
        <w:t xml:space="preserve">”</w:t>
      </w:r>
    </w:p>
    <w:p>
      <w:pPr>
        <w:pStyle w:val="BodyText"/>
      </w:pPr>
      <w:r>
        <w:t xml:space="preserve">2019’un erken Eylül aylarında, bu kitabın ilk versiyonunda önerdiğim bu gelecekteki çalışmayı kendim sonrasında gerçekleştirdim. Sonuç olarak,</w:t>
      </w:r>
      <w:r>
        <w:t xml:space="preserve"> </w:t>
      </w:r>
      <w:r>
        <w:rPr>
          <w:bCs/>
          <w:b/>
        </w:rPr>
        <w:t xml:space="preserve">ana 19 sistemi</w:t>
      </w:r>
      <w:r>
        <w:t xml:space="preserve"> </w:t>
      </w:r>
      <w:r>
        <w:t xml:space="preserve">içinde</w:t>
      </w:r>
      <w:r>
        <w:t xml:space="preserve"> </w:t>
      </w:r>
      <w:r>
        <w:t xml:space="preserve">4.1.2</w:t>
      </w:r>
      <w:r>
        <w:t xml:space="preserve"> </w:t>
      </w:r>
      <w:r>
        <w:t xml:space="preserve">Bölümünde sunduğum tüm tek ve çift örüntü tabanlı delilleri ve daha önce mevcut olan Al-Fatiha kodlama tabanlı delilleri buldum.</w:t>
      </w:r>
    </w:p>
    <w:p>
      <w:pPr>
        <w:pStyle w:val="BodyText"/>
      </w:pPr>
      <w:r>
        <w:t xml:space="preserve">Gelecekte yapılabilece bir diğer çalışma da benzer kodlamaların daha sahih olduğu değerlendirilen alternatif Kuran metinleri üzerinde kitapta sunduğum kodların ve benzerlerinin denenmesi olabilir. Bu kitapta verdiğim R programlarını kullanarak, metin analizi için daha uygun olduğunu düşündüğünüz Kuran metinleri üzerinde benzer 19 kodlama örüntülerini deneyebilirsiniz.</w:t>
      </w:r>
    </w:p>
    <w:bookmarkEnd w:id="312"/>
    <w:bookmarkStart w:id="313" w:name="fw-nonmuslims"/>
    <w:p>
      <w:pPr>
        <w:pStyle w:val="Heading3"/>
      </w:pPr>
      <w:r>
        <w:t xml:space="preserve">Müslüman olmayan okuyuculara kişisel mesajım</w:t>
      </w:r>
    </w:p>
    <w:p>
      <w:pPr>
        <w:pStyle w:val="FirstParagraph"/>
      </w:pPr>
      <w:r>
        <w:t xml:space="preserve">Bu kitabı okudunuz ve Kuran’ın metninin doğaüstü bir tasarıma sahip olduğu sonucuna vardıysanız, mütevazı görüşümce, içeriğini de okumanızı öneririm. Bunu yapmadan önce, Müslümanlar ve dolayısıyla İslam hakkında sahip olabileceğiniz herhangi bir önyargıyı unutmanızı da öneririm. Kuran’ın içeriğini gerçekten anlamak için, bunun tamamen yeni okunacak bir kitap olduğunu varsaymalı ve sadece mesajını anlamaya çalışmalısınız. Temelde, Müslümanlar hakkında bildiklerinizi veya gözlemlediklerinizi, iyi veya kötü, unutun ve Müslümanlarla hiçbir şekilde karşılaştırmadan sadece Kuran’ı okuyun. Çünkü İslam hakkında olumsuz olarak düşündüğünüz şeyler büyük olasılıkla Kuran’dan kaynaklanmaz, geleneksel Müslüman inancından veya basitçe kültürden kaynaklanır.</w:t>
      </w:r>
    </w:p>
    <w:p>
      <w:pPr>
        <w:pStyle w:val="BodyText"/>
      </w:pPr>
      <w:r>
        <w:t xml:space="preserve">Uzun lafın kısası, Kuran’ı sanki sadece Yaratıcınızdan size gönderilmiş gibi okumanızı ve mesajını olduğu gibi anlamaya çalışmanızı öneririm. İslam, sadece Kuran’da yazılanlardır ama başka bir şey değildir. İslam, genel olarak Müslümanların yaşamına bakarak gördüğünüz şey değildir. Ayrıca, Kuran dışında, Muhammed nebi hakkındaki herhangi bir tarihi rapora tamamen inanmamanızı öneririm. Muhammed nebi, Allah tarafından Kuran’da en iyi ve en doğru şekilde bildirilmiştir.</w:t>
      </w:r>
    </w:p>
    <w:bookmarkEnd w:id="313"/>
    <w:bookmarkStart w:id="314" w:name="fw-tradition"/>
    <w:p>
      <w:pPr>
        <w:pStyle w:val="Heading3"/>
      </w:pPr>
      <w:r>
        <w:t xml:space="preserve">Kuran ve Geleneksel Müslüman İnancı Arasındaki Uçurum</w:t>
      </w:r>
    </w:p>
    <w:p>
      <w:pPr>
        <w:pStyle w:val="FirstParagraph"/>
      </w:pPr>
      <w:r>
        <w:t xml:space="preserve">Ne yazık ki, günümüzde ve muhtemelen uzun bir süredir, çoğunluğu oluşturan geleneksel Müslümanların, Kuran ile aralarında büyük bir uçurum var. Arapça bilmeyen çoğu Müslüman, kendi dillerinde Kuran’ın çevirisini okuyup anlamaya bile çalışmaz, sadece Arapça metnini anlamadan tekrar ederler. Bu mantıksız uygulama, Arapça konuşmayan Müslüman ülkeler arasında oldukça yaygındır. Bu, insanların kendi tercihleriyle yapmalarından değil, genellikle alimler veya imamlar tarafından bu şekilde yapmaları yönünde yönlendirildikleri ve teşvik edildikleri içindir. Geleneksel Müslüman inancı, sıradan insanların kendi başlarına Kuran’ı anlayamayacakları ve Kuran ve diğer kaynaklarda uzman olan alimleri dinlemeleri</w:t>
      </w:r>
      <w:r>
        <w:t xml:space="preserve"> </w:t>
      </w:r>
      <w:r>
        <w:rPr>
          <w:iCs/>
          <w:i/>
        </w:rPr>
        <w:t xml:space="preserve">gerektiği</w:t>
      </w:r>
      <w:r>
        <w:t xml:space="preserve"> </w:t>
      </w:r>
      <w:r>
        <w:t xml:space="preserve">fikrini dayatır. Durum bununla da sınırlı kalmaz, Kuran’ın tek başına anlaşılmaya yeterli olmadığını ve Kuran’daki mesajı tam olarak anlamak için Muhammed nebinin ölümünden</w:t>
      </w:r>
      <w:r>
        <w:t xml:space="preserve"> </w:t>
      </w:r>
      <w:r>
        <w:rPr>
          <w:iCs/>
          <w:i/>
        </w:rPr>
        <w:t xml:space="preserve">yaklaşık</w:t>
      </w:r>
      <w:r>
        <w:t xml:space="preserve"> </w:t>
      </w:r>
      <w:r>
        <w:t xml:space="preserve">200 yıl sonra yazıya dökülen,</w:t>
      </w:r>
      <w:r>
        <w:t xml:space="preserve"> </w:t>
      </w:r>
      <w:r>
        <w:t xml:space="preserve">‘</w:t>
      </w:r>
      <w:r>
        <w:rPr>
          <w:iCs/>
          <w:i/>
        </w:rPr>
        <w:t xml:space="preserve">iddia edilen hadis raporlarının</w:t>
      </w:r>
      <w:r>
        <w:t xml:space="preserve">’</w:t>
      </w:r>
      <w:r>
        <w:t xml:space="preserve"> </w:t>
      </w:r>
      <w:r>
        <w:t xml:space="preserve">da</w:t>
      </w:r>
      <w:r>
        <w:t xml:space="preserve"> </w:t>
      </w:r>
      <w:r>
        <w:rPr>
          <w:iCs/>
          <w:i/>
        </w:rPr>
        <w:t xml:space="preserve">mutlaka</w:t>
      </w:r>
      <w:r>
        <w:t xml:space="preserve"> </w:t>
      </w:r>
      <w:r>
        <w:t xml:space="preserve">dikkate alınması gerektiğini iddia ederler! Kuran’ın Allah’ın dinini anlamak ve yaşamak için yeterince detaylı olmadığını, gerekli detayları sadece Muhammed nebinin açıkladığını ve uyguladığını ve bu nedenle Kuran’daki mesajı tam olarak anlamak için</w:t>
      </w:r>
      <w:r>
        <w:t xml:space="preserve"> </w:t>
      </w:r>
      <w:r>
        <w:rPr>
          <w:iCs/>
          <w:i/>
        </w:rPr>
        <w:t xml:space="preserve">iddia edilen hadis raporlarını</w:t>
      </w:r>
      <w:r>
        <w:t xml:space="preserve"> </w:t>
      </w:r>
      <w:r>
        <w:t xml:space="preserve">okumamız</w:t>
      </w:r>
      <w:r>
        <w:t xml:space="preserve"> </w:t>
      </w:r>
      <w:r>
        <w:rPr>
          <w:iCs/>
          <w:i/>
        </w:rPr>
        <w:t xml:space="preserve">gerektiğini</w:t>
      </w:r>
      <w:r>
        <w:t xml:space="preserve">, bunun zorunluluk olduğunu, savunurlar.</w:t>
      </w:r>
    </w:p>
    <w:p>
      <w:pPr>
        <w:pStyle w:val="BodyText"/>
      </w:pPr>
      <w:r>
        <w:t xml:space="preserve">Bu şekilde Kuran’ı, aslında gerçekten kimse tam sayısını veya doğruluğunu bilmediği veya üzerinde anlaşamadığı, tarihsel iddia edilen hadis raporları içine hapsediyorlar. Bu güçlü bir şekilde dayatılan geleneksel fikrin sonucu olarak, sıradan Müslümanlar kendilerini, aynı zamanda geleneksel Müslüman inançla yetiştirilip eğitilmiş olan alimleri dinlemeye ve uymaya mecbur hissederler. Bu geleneksel öğreti, sıradan Müslümanların çocukluktan yaşlılığa kadar zihinlerine enjekte edildiğinden, Kuran ayetlerini kendi başlarına okuduklarında ayetlerden anladıklarına gerçekten güvenemezler, çünkü onlara bunu tam olarak anlayamayacakları veya yanlış anlayabilecekleri beyin yıkaması yapılmıştır. Böylece, Kuran ayetlerini anlamaktan ve kendi başlarına bir anlam çıkarmaktan korkar gibidirler. Ancak bir alim veya imam onlar için ayetleri açıkladığında Kuran ayetlerinin anlamına güvenirler. Ancak, bu fikir Kuran’daki mesajın aksinedir. İlgili birçok ayet arasından, burada kısa tutmak için sadece bu ayetleri alıntılayacağım:</w:t>
      </w:r>
    </w:p>
    <w:p>
      <w:pPr>
        <w:pStyle w:val="BlockText"/>
      </w:pPr>
      <w:r>
        <w:t xml:space="preserve">Elif lam ra. (Bu,) bir Kitaptır ki, hikmet sahibi, herşeyden haberi olan (Allah) tarafından ayetleri sağlamlaştırılmış ve güzelce açıklanmıştır. (Kuran,11:1, kuranmeali.com, S. Ateş)</w:t>
      </w:r>
    </w:p>
    <w:p>
      <w:pPr>
        <w:pStyle w:val="BlockText"/>
      </w:pPr>
      <w:r>
        <w:t xml:space="preserve">Ta ki Allah’tan başkasına tapmayasınız. Ben de, O’ndan size (gönderilmiş) bir uyarıcı ve müjdeleyiciyim. (Kuran,11:2, kuranmeali.com, S. Ateş)</w:t>
      </w:r>
    </w:p>
    <w:p>
      <w:pPr>
        <w:pStyle w:val="FirstParagraph"/>
      </w:pPr>
      <w:r>
        <w:t xml:space="preserve">Anladığım kadarıyla, Allah bize Kuran’ın zaten açıklandığını ve bizim sadece Allah’tan başkasına ibadet etmememiz için böyle yapıldığını bildiriyor. Bu anlamın tersini düşündüğümüzde, eğer Kuran yeterince detaylı olmasaydı, Kuran’ı bizim için açıklayacak alimlere ihtiyaç duyardık ve Allah’ı anlamak için Allah’tan başka herhangi birine ihtiyaç duyma hissi veya durumu, Allah’tan başka birine ibadet etme biçimi olarak kabul edilebilir. İbadetin farklı biçimleri vardır. Bağlamdan, birisi, alimlerin ya da imamların ne dediklerini dinlemek zorunda olduğuna inanıyorsa, bu onların Allah’ın mesajını almak için kendisi ile Allah arasında</w:t>
      </w:r>
      <w:r>
        <w:t xml:space="preserve"> </w:t>
      </w:r>
      <w:r>
        <w:rPr>
          <w:bCs/>
          <w:b/>
        </w:rPr>
        <w:t xml:space="preserve">zorunlu aracılar</w:t>
      </w:r>
      <w:r>
        <w:t xml:space="preserve"> </w:t>
      </w:r>
      <w:r>
        <w:t xml:space="preserve">olarak yerleştirdiği anlamına gelir. Ancak, bu durum Kuran’daki ana mesaja aykırıdır. Çünkü bir Müslüman’ın Allah ile bağlantı kurmak için başkasına ihtiyacı yoktur. Bu ayetlere klasik geleneksel argüman,</w:t>
      </w:r>
      <w:r>
        <w:t xml:space="preserve"> </w:t>
      </w:r>
      <w:r>
        <w:t xml:space="preserve">“</w:t>
      </w:r>
      <w:r>
        <w:t xml:space="preserve">biz alimlere veya imamlara ibadet etmiyoruz</w:t>
      </w:r>
      <w:r>
        <w:t xml:space="preserve">”</w:t>
      </w:r>
      <w:r>
        <w:t xml:space="preserve"> </w:t>
      </w:r>
      <w:r>
        <w:t xml:space="preserve">diyebilirler. O zaman, ibadetin anlamını tekrar hatırlayalım. İbadet,</w:t>
      </w:r>
      <w:r>
        <w:t xml:space="preserve"> </w:t>
      </w:r>
      <w:r>
        <w:t xml:space="preserve">“</w:t>
      </w:r>
      <w:r>
        <w:t xml:space="preserve">bir ilaha derin saygı ve sevgi göstermek; dini ritüellerle onurlandırmak</w:t>
      </w:r>
      <w:r>
        <w:t xml:space="preserve">”</w:t>
      </w:r>
      <w:r>
        <w:t xml:space="preserve"> </w:t>
      </w:r>
      <w:r>
        <w:t xml:space="preserve">anlamına gelir (bu, basit bir Google aramasıyla doğrulanabilir). Allah’ın mesajını anlamak için bu</w:t>
      </w:r>
      <w:r>
        <w:t xml:space="preserve"> </w:t>
      </w:r>
      <w:r>
        <w:rPr>
          <w:bCs/>
          <w:b/>
        </w:rPr>
        <w:t xml:space="preserve">zorunlu aracıları</w:t>
      </w:r>
      <w:r>
        <w:t xml:space="preserve"> </w:t>
      </w:r>
      <w:r>
        <w:t xml:space="preserve">dinlememiz ve onları takip etmemiz gerektiği hissi, bu aracılara ek bir ilahi saygı, bir hürmet getirme potansiyeline sahiptir. Çünkü onların hayatımızdaki konumu Allah ile sıradan Müslümanlar arasındadır. Bu hissin sonucu, Müslümanlar onları dinler ve Kuran ile karşılaştırmadan din hakkında ne söylerlerse kabul ederler. Bu aracıları dinlemek ve onların sözlerine, ne derlerse Allah’ın bizden yapmamızı istediği gibi güvenip itaat etmek bir ibadet biçimidir. Çünkü biz bu aracıları dinler ve itaat ederiz ve onların söyledikleri şeylerin Kuran ile uyumlu olup olmadığını gerçekten bilmiyoruz. Çünkü pratikte, onlara Kuran’a gösterdiğimizden daha fazla güven gösteririz. Bu, geleneksel Müslümanların çocukluktan itibaren böyle yetiştirilmiş olmalarından kaynaklanır. Bu durumun sonucu, Müslüman ülkelerde veya yurtdışındaki Müslüman topluluklar arasında gözlemlediğimiz neredeyse tüm olumsuz şeylerdir. Birçok geleneksel öğreti, geleneksel alimler veya imamlar tarafından sanki Allah’ın emirleriymiş gibi öğretilmiştir, oysa bunların birçoğu ya Kuran’da yoktur ya da Kuran’a aykırıdır.</w:t>
      </w:r>
    </w:p>
    <w:p>
      <w:pPr>
        <w:pStyle w:val="BodyText"/>
      </w:pPr>
      <w:r>
        <w:t xml:space="preserve">Özetle, büyük çoğunluk olan geleneksel Müslümanlar, alimleri veya imamları dinler ve dinlerini ona göre yaşamaya çalışırlar. Dinlerini öğrenmek için çok fazla Kuran okumazlar ve Kuran’dan anladıkları şeye göre anlamını kullanıp hayatlarını yaşamazlar. Sadece, imamlarının kendilerine Kuran hakkında söylediklerine göre Kuran’daki talimatları takip ederler. Bu, aslında insanların tercihi değil, geleneksel Müslümanların zihinlerine sürekli beslenen baskın geleneksel Müslüman inancıdır. Kuran ile sıradan Müslümanlar arasındaki mevcut doğrudan ilişki, imamların aracılığı olmaksızın, gerçekten anlamadan sürekli olarak Kuran ayetlerini Arapça okumaktır. Çünkü anlamadıkları halde okumaya devam ettiklerinde ödüllendirilecekleri öğretildiler, oysa Kuran’da böyle bir ayet yoktur. Aksine, Kuran’ı okuyan herkes, Allah’ın sürekli olarak aklımızı kullanmamızı emrettiğini ve aklımıza hitap ettiğini fark eder. Böylece, geleneksel Müslümanlar ile Kuran arasında büyük bir uçurum oluşmuştur. Her Şeyi Bilen Allah’ın, Kıyamet Günü’nde Muhammed nebinin Müslümanlar hakkında şikayette bulunduğu bu ayetle bizi bu konuda uyardığı için Müslümanların çoğunun bu durumu şaşırtıcı değildir.</w:t>
      </w:r>
    </w:p>
    <w:p>
      <w:pPr>
        <w:pStyle w:val="BlockText"/>
      </w:pPr>
      <w:r>
        <w:t xml:space="preserve">Elçi de: “Ya Rabbi, kavmim, bu Kur’an’ı terk edilmiş bıraktılar demiştir. (Kuran,25:30, kuranmeali.com, S. Ateş)</w:t>
      </w:r>
    </w:p>
    <w:bookmarkEnd w:id="314"/>
    <w:bookmarkStart w:id="315" w:name="fw-source"/>
    <w:p>
      <w:pPr>
        <w:pStyle w:val="Heading3"/>
      </w:pPr>
      <w:r>
        <w:t xml:space="preserve">İslam Dininin Kaynağı</w:t>
      </w:r>
    </w:p>
    <w:p>
      <w:pPr>
        <w:pStyle w:val="FirstParagraph"/>
      </w:pPr>
      <w:r>
        <w:t xml:space="preserve">Müslümanlar hakkında evrensel değerlerle uyumlu görünmeyen birçok şey, Kuran’dan kaynaklanmamaktadır. O zaman, bazı Müslümanların, özellikle kadınlarla ilgili, olumsuz uygulamalarını neden gördüğünüzü merak edebilirsiniz. Cevap, geleneksel Müslüman inancının, yani İslam’ın din olarak sadece Kuran’ı kaynak olarak kabul etmemesidir. Kuran’la birlikte, Peygamberimiz Muhammed nebinin tarihsel iddia edilen raporları olan Hadis anlatıları ve çoğunlukla geçmişte İslam hukuku meseleleri üzerinde bazı erken İslam alimlerinin anlaşmasını temsil eden</w:t>
      </w:r>
      <w:r>
        <w:t xml:space="preserve"> </w:t>
      </w:r>
      <w:r>
        <w:rPr>
          <w:bCs/>
          <w:b/>
        </w:rPr>
        <w:t xml:space="preserve">İcma</w:t>
      </w:r>
      <w:r>
        <w:t xml:space="preserve"> </w:t>
      </w:r>
      <w:r>
        <w:t xml:space="preserve">da bulunmaktadır. Hadisler, Muhammed nebinin herhangi bir sözü, eylemi ve onayları hakkında</w:t>
      </w:r>
      <w:r>
        <w:t xml:space="preserve"> </w:t>
      </w:r>
      <w:r>
        <w:rPr>
          <w:bCs/>
          <w:b/>
        </w:rPr>
        <w:t xml:space="preserve">iddia edilen</w:t>
      </w:r>
      <w:r>
        <w:t xml:space="preserve"> </w:t>
      </w:r>
      <w:r>
        <w:t xml:space="preserve">raporlardır. Ancak, en güvenilir hadis kaynakları bile, Buhari’nin kitabı gibi, Peygamberimizin ölümünden yaklaşık 200 yıl sonrasına tarihlenir. Bu tartışma, kitabın ana konusu olmadığı için bu konuda daha fazla detaya girmeyeceğim. Ancak kısaca, iddia edilen herhangi bir hadis raporunun %100 doğru olduğunu asla bilemeyiz ve emin olamayız. İddia edilen Hadis raporları Kuran gibi değildir ve Allah sadece Kuran’ı korumayı vaat etmiştir, başka hiçbir kitabı değil. İddia edilen hadis raporları, Allah’ın nazarında da İslam’ın kaynağı olsaydı, her şeye gücü yeten Allah onları Kuran gibi kaydedilmiş ve başından beri Kuran gibi korumuş olurdu. Allah en iyi bilir ama benim mütevazı görüşüm, bu noktanın iddia edilen hadis raporlarının Allah’ın nazarında İslam’ın kaynağı olamayacağının başka bir mantıksal kanıtı olduğudur. Bazı hadis raporları doğru olabilir, bazıları kısmen doğru olabilir ama bazıları da yanlıştır. Tarih boyunca Müslümanlar arasında güce sahip olan herhangi bir kişi, kendi istedikleri bazı sahte hadisleri ekleyebilir ve Müslümanların hayatını buna göre dönüştürebilir. Özellikle kadınlar, bu yolla en çok zarar gören ilk kesim oldu.</w:t>
      </w:r>
    </w:p>
    <w:p>
      <w:pPr>
        <w:pStyle w:val="BodyText"/>
      </w:pPr>
      <w:r>
        <w:t xml:space="preserve">Bir milyondan fazla iddia edilen hadis raporunun olduğu bilinmektedir. Buhari ve Müslim gibi bazı alimlerin, kendi kişisel yargılarına göre bu raporları filtreledikleri ve Peygamberimizin ölümünden yaklaşık</w:t>
      </w:r>
      <w:r>
        <w:t xml:space="preserve"> </w:t>
      </w:r>
      <w:r>
        <w:rPr>
          <w:bCs/>
          <w:b/>
        </w:rPr>
        <w:t xml:space="preserve">200 yıl sonra</w:t>
      </w:r>
      <w:r>
        <w:t xml:space="preserve">,</w:t>
      </w:r>
      <w:r>
        <w:t xml:space="preserve"> </w:t>
      </w:r>
      <w:r>
        <w:t xml:space="preserve">“</w:t>
      </w:r>
      <w:r>
        <w:t xml:space="preserve">doğru</w:t>
      </w:r>
      <w:r>
        <w:t xml:space="preserve">”</w:t>
      </w:r>
      <w:r>
        <w:t xml:space="preserve"> </w:t>
      </w:r>
      <w:r>
        <w:t xml:space="preserve">olarak kabul ettikleri bazı iddia edilen hadis raporlarını hadis kitaplarında tuttukları söylenir. Bu bilgi tek başına, rasyonel Müslümanların şu soruyu sorması gerektiğini tetiklemelidir: Kuran’dan yaklaşık 200 yıl sonra yazıldığı iddia edilen bir kitap, Kuran’la birlikte nasıl dinin kaynağı olabilir?</w:t>
      </w:r>
      <w:r>
        <w:t xml:space="preserve"> </w:t>
      </w:r>
      <w:r>
        <w:t xml:space="preserve">“</w:t>
      </w:r>
      <w:r>
        <w:t xml:space="preserve">İddia edilen</w:t>
      </w:r>
      <w:r>
        <w:t xml:space="preserve">”</w:t>
      </w:r>
      <w:r>
        <w:t xml:space="preserve"> </w:t>
      </w:r>
      <w:r>
        <w:t xml:space="preserve">raporlar dedim çünkü bu hadis kitaplarının orijinal kopyaları bile mevcut değildir ve en eski hadis kitaplarının kopyaları bilimsel olarak sadece Kuran yazıldıktan yaklaşık 400 yıl sonraya tarihlenir. Bu bilgiyi kendi araştırmamda elde ettim, ancak kendi araştırmanızı yapmaktan çekinmeyin. Bu kitapların içeriği gerçekten doğru olsa bile, bu bilgi tek başına, bu hadis kitaplarının İslam dininin, tüm insanlık için ve tüm zamanlar için olan dininin kaynağı olamayacağını kanıtlar. Eğer böyle hadis raporlarına ihtiyaç duyulmuş olsaydı, Allah’ın, Elçisine Kuran’la birlikte hadislerini de kaydetmesini veya ezberlemesini de emretmesini beklerdik. Çünkü Kuran, tüm insanlık için ve tüm zamanlar içindir. Eğer Peygamberimizin hadis raporlarına gerçekten ihtiyaç duyulmuş olsaydı, bu raporlar</w:t>
      </w:r>
      <w:r>
        <w:t xml:space="preserve"> </w:t>
      </w:r>
      <w:r>
        <w:rPr>
          <w:bCs/>
          <w:b/>
        </w:rPr>
        <w:t xml:space="preserve">kesinlikle</w:t>
      </w:r>
      <w:r>
        <w:t xml:space="preserve"> </w:t>
      </w:r>
      <w:r>
        <w:t xml:space="preserve">Muhammed nebi tarafından kaydedilirdi. Çünkü o, elçi olarak görevini mükemmel bir şekilde yerine getirdi. Aksi takdirde, ironik bir şekilde, görünüşte peygamber yanlısı olan geleneksel Müslüman inancı, Muhammed nebinin görevini tam olarak yapmadığıyla suçlamış ta olur ki bu asla kabul edilemez. Bizim elimizde Kuran var ve şüphesiz Muhammed nebinin görevini mükemmel bir şekilde yerine getirdiğini ondan biliyoruz. Dinin kaynağının sadece Kuran olduğu ve başka hiçbir kitaba ihtiyaç olmadığı için, Peygamberimiz Kuran’la yaptığı gibi hadislerini kaydetmemiştir.</w:t>
      </w:r>
    </w:p>
    <w:p>
      <w:pPr>
        <w:pStyle w:val="BodyText"/>
      </w:pPr>
      <w:r>
        <w:t xml:space="preserve">Özetle, tüm Müslümanları Allah’ın vahyederek</w:t>
      </w:r>
      <w:r>
        <w:t xml:space="preserve"> </w:t>
      </w:r>
      <w:r>
        <w:rPr>
          <w:bCs/>
          <w:b/>
        </w:rPr>
        <w:t xml:space="preserve">indiriğini</w:t>
      </w:r>
      <w:r>
        <w:t xml:space="preserve">, yani sadece Kuran’ı, Allah’ın mesajı, İslam’ın kaynağı olarak takip etmeye davet ediyorum, başka hiçbir şeyi değil. Ancak, geleneksel Müslüman inancı sizi önceki Müslüman alimleri veya ataları takip etmeye yönlendirir. O zaman, Allah’ın Kuran’da benzer bir durum hakkında ne vahiy ettiğine bakın:</w:t>
      </w:r>
    </w:p>
    <w:p>
      <w:pPr>
        <w:pStyle w:val="BlockText"/>
      </w:pPr>
      <w:r>
        <w:t xml:space="preserve">Onlara:</w:t>
      </w:r>
      <w:r>
        <w:t xml:space="preserve"> </w:t>
      </w:r>
      <w:r>
        <w:t xml:space="preserve">“</w:t>
      </w:r>
      <w:r>
        <w:t xml:space="preserve">Allah’ın indirdiğine uyun!</w:t>
      </w:r>
      <w:r>
        <w:t xml:space="preserve">”</w:t>
      </w:r>
      <w:r>
        <w:t xml:space="preserve"> </w:t>
      </w:r>
      <w:r>
        <w:t xml:space="preserve">dense,</w:t>
      </w:r>
      <w:r>
        <w:t xml:space="preserve"> </w:t>
      </w:r>
      <w:r>
        <w:t xml:space="preserve">“</w:t>
      </w:r>
      <w:r>
        <w:t xml:space="preserve">Hayır, biz atalarımızı üzerinde bulduğumuz(yol)a uyarız!</w:t>
      </w:r>
      <w:r>
        <w:t xml:space="preserve">”</w:t>
      </w:r>
      <w:r>
        <w:t xml:space="preserve"> </w:t>
      </w:r>
      <w:r>
        <w:t xml:space="preserve">derler. Peki ama, ataları bir şey düşünmeyen, doğru yolu bulamayan kimseler olsalar da mı (atalarının yoluna uyacaklar)? (Kuran, 2:170).</w:t>
      </w:r>
    </w:p>
    <w:p>
      <w:pPr>
        <w:pStyle w:val="BlockText"/>
      </w:pPr>
      <w:r>
        <w:t xml:space="preserve">Allah kuluna kafi değil mi? Seni O’ndan başkalarıyle korkutuyorlar. Allah kimi şaşırtırsa artık onu yola getiren olmaz. (Kuran 39:36).</w:t>
      </w:r>
    </w:p>
    <w:p>
      <w:pPr>
        <w:pStyle w:val="FirstParagraph"/>
      </w:pPr>
      <w:r>
        <w:t xml:space="preserve">Geleneksel Müslüman alimlerin bu saf mesaja ilk itirazı, iddia edilen hadisler olmadan, bir Müslümanın günlük namazını ritüeliyle ve benzer şekilde diğer bilinen uygulamaları doğru bir şekilde yerine getiremeyeceğidir. Bu aslında oldukça komik ve acınası bir sorudur. Çünkü soran kişi varsayılan olarak, İslam hakkında bildiği her şeyin doğru olduğunu ve bunların iddia ettikleri detaylarla Kuran’da olmadığı için, Kuran’ın yeterince detaylı olmadığı ve iddia edilen hadis raporlarına başvurmaları gerektiği sonucuna varmıştır. Bu cevabı burada onlar için kısa tutacağım. Kuran, yanlış inançlarınızı içermek zorunda değildir. Din hakkındaki çarpıtılmış anlayışınız Kuran’da olmak zorunda değil. Namaz, oruç, temizlik, sadaka ve diğer benzer Müslüman uygulamaları, Allah’ın dilediği kadar yeterli detayla Kuran’da açıklanmıştır. Böyle bir itirazda bulunanlara önerim, koordinatlarınızı bilin, haddinizi aşmayın ve asla Allah’a dini öğretmeye çalışmayın!</w:t>
      </w:r>
    </w:p>
    <w:p>
      <w:pPr>
        <w:pStyle w:val="BlockText"/>
      </w:pPr>
      <w:r>
        <w:t xml:space="preserve">De ki:</w:t>
      </w:r>
      <w:r>
        <w:t xml:space="preserve"> </w:t>
      </w:r>
      <w:r>
        <w:t xml:space="preserve">“</w:t>
      </w:r>
      <w:r>
        <w:t xml:space="preserve">Siz Allah’a dininizi mi öğretiyorsunuz? Oysaki Allah, gökte ne var, yerde ne var hepsini bilir. Allah her şeyi çok iyi bilmektedir.</w:t>
      </w:r>
      <w:r>
        <w:t xml:space="preserve">”</w:t>
      </w:r>
      <w:r>
        <w:t xml:space="preserve"> </w:t>
      </w:r>
      <w:r>
        <w:t xml:space="preserve">(Kuran,49:16, kuranmeali.com, Y.N. Öztürk)</w:t>
      </w:r>
    </w:p>
    <w:bookmarkEnd w:id="315"/>
    <w:bookmarkStart w:id="316" w:name="fw-sects"/>
    <w:p>
      <w:pPr>
        <w:pStyle w:val="Heading3"/>
      </w:pPr>
      <w:r>
        <w:t xml:space="preserve">Geleneksel Müslümanlar Arasındaki Mezhepler</w:t>
      </w:r>
    </w:p>
    <w:p>
      <w:pPr>
        <w:pStyle w:val="FirstParagraph"/>
      </w:pPr>
      <w:r>
        <w:t xml:space="preserve">Gördüğünüz gibi, geleneksel Müslüman inancının kaynakları, sıradan Müslümanların takip etmeleri ve kendilerinin öğrenmeleri için çok fazladır. Bu, hepsi aynı Kuran’ı ve aynı peygamberi kabul etmelerine rağmen Müslümanlar arasında bu kadar çok mezhep ve dalın var olmasının diğer nedenlerinden biridir. Peki, inançlarındaki farklılıkların kaynağı nedir? Basitçe söylemek gerekirse, güvendikleri alimler farklıdır ve nerede doğduklarına göre onları takip ettikleri için, geleneksel Müslüman inancı içinde farklı bir dalda yer alırlar. Temelde, hepsi aynı Kuran’ı kabul eder, ancak her biri iddia edilen Hadis raporlarının veya İcma kurallarının farklı bölümlerini kabul eder ve sonunda farklı bir dal oluştururlar ve farklı bir mezhebin farklı türde bir Müslümanı olurlar. İşte bu yüzden, farklı Müslüman ülkelerde, inançlarındaki çeşitliliklere sahip çeşitli Müslüman tiplerini görürsünüz. Bu durum, Kuran’da okudukları ancak ders almadıkları bir ayete rağmen yine de böyledir:</w:t>
      </w:r>
    </w:p>
    <w:p>
      <w:pPr>
        <w:pStyle w:val="BlockText"/>
      </w:pPr>
      <w:r>
        <w:t xml:space="preserve">Dinlerini parça parça edip fırkalara, hiziplere bölünenler var ya, senin onlarla hiçbir ilişiğin yoktur. Onların işi Allah’a kalmıştır. Allah onlara, yapıp ettiklerini haber verecektir. (Kuran 6:159)</w:t>
      </w:r>
    </w:p>
    <w:p>
      <w:pPr>
        <w:pStyle w:val="FirstParagraph"/>
      </w:pPr>
      <w:r>
        <w:t xml:space="preserve">Ayrıca, aşağıdaki ayette, Kuran’ın (Kitap) Müslümanlara indirildiği ve</w:t>
      </w:r>
      <w:r>
        <w:t xml:space="preserve"> </w:t>
      </w:r>
      <w:r>
        <w:rPr>
          <w:bCs/>
          <w:b/>
        </w:rPr>
        <w:t xml:space="preserve">her şeyi açıkladığı</w:t>
      </w:r>
      <w:r>
        <w:t xml:space="preserve"> </w:t>
      </w:r>
      <w:r>
        <w:t xml:space="preserve">açıktır. Kuran’ın detaylı bir kitap olduğunu bildiren birçok başka ayet de bulunmaktadır.</w:t>
      </w:r>
    </w:p>
    <w:p>
      <w:pPr>
        <w:pStyle w:val="BlockText"/>
      </w:pPr>
      <w:r>
        <w:t xml:space="preserve">Gün olur, her ümmet için kendi aleyhlerine kendi içlerinden bir tanık çıkarırız. Seni de şu insanlar hakkında tanık olarak getireceğiz. Sana bu Kitap’ı indirdik ki her şey için ayrıntılı bir açıklayıcı, bir kılavuz, bir rahmet, Müslümanlara da bir müjde ol. (Kuran 16:89)</w:t>
      </w:r>
    </w:p>
    <w:bookmarkEnd w:id="316"/>
    <w:bookmarkStart w:id="317" w:name="fw-bad-ex"/>
    <w:p>
      <w:pPr>
        <w:pStyle w:val="Heading3"/>
      </w:pPr>
      <w:r>
        <w:t xml:space="preserve">Kuran’a Rağmen Geleneksel Bir Kötü Örnek</w:t>
      </w:r>
    </w:p>
    <w:p>
      <w:pPr>
        <w:pStyle w:val="FirstParagraph"/>
      </w:pPr>
      <w:r>
        <w:t xml:space="preserve">Geleneksel Müslümanlar, dinlerini gerekli detaylarla sadece Kuran’ı okuyarak öğrenemeyecekleri şeklinde yönlendirilmişlerdir ve bu nedenle iddia edilen Hadis raporlarına ve hatta İcma’ya ihtiyaçları vardır. Kaynaklar, sıradan bir Müslümanın öğrenmesi, anlaması ve onlardan herhangi bir kural çıkarması için çok fazla olduğunda,</w:t>
      </w:r>
      <w:r>
        <w:t xml:space="preserve"> </w:t>
      </w:r>
      <w:r>
        <w:rPr>
          <w:bCs/>
          <w:b/>
        </w:rPr>
        <w:t xml:space="preserve">alimleri dinlemek ve takip etmek zorundadırlar</w:t>
      </w:r>
      <w:r>
        <w:t xml:space="preserve">. Bu nedenle, tüm geleneksel Müslümanlar, çoğunlukla geleneksel Müslüman inancının geleneksel kurallarını dayatan alimlere kulak asmaya veya onları dinlemeye zorlanır hissederler. Bu durumda, herhangi bir durumda, alimler çoğunlukla verilen duruma geleneksel inançlarına uyacak şekilde bir yol bulabilirler. Bu, tarih boyunca ve bugün Müslüman ülkelerin liderleri için çok uygun bir durum olmuştur. Alimleri kontrol etmek ve böylece alimleri dinlemek zorunda hisseden geleneksel Müslüman halkı kontrol etmek onlar için çok zor değildir. Müslümanların tarihinde, ülke liderine açıkça karşı çıkan veya boyun eğmeyen bazı alimlerin hapsedildiği veya öldürüldüğü birçok acınası örnekler vardır. Kuran dışında başka kaynakları İslam’ın bilgi kaynağı olarak eklediklerinde, Kuran’da olmayan ve hatta Kuran’a aykırı olan şeyleri uygulayabilirler. Bu durumun en aşırı örneği, İslam’ı açıkça terk eden bir Müslüman için ölüm cezasıdır (Arapça’da</w:t>
      </w:r>
      <w:r>
        <w:t xml:space="preserve"> </w:t>
      </w:r>
      <w:r>
        <w:t xml:space="preserve">“</w:t>
      </w:r>
      <w:r>
        <w:t xml:space="preserve">mürted</w:t>
      </w:r>
      <w:r>
        <w:t xml:space="preserve">”</w:t>
      </w:r>
      <w:r>
        <w:t xml:space="preserve">). Aslında, bu Kuran’a tamamen aykırıdır. Kuran’da böyle bir emir yoktur ve Kuran’ı okuduktan sonra çıkarılabilecek genel mesajın aksinedir. Ayrıca, Allah bu ayetle bizi açıkça bilgilendirir:</w:t>
      </w:r>
    </w:p>
    <w:p>
      <w:pPr>
        <w:pStyle w:val="BlockText"/>
      </w:pPr>
      <w:r>
        <w:t xml:space="preserve">“</w:t>
      </w:r>
      <w:r>
        <w:t xml:space="preserve">DİNDE zorlama yoktur…</w:t>
      </w:r>
      <w:r>
        <w:t xml:space="preserve">”</w:t>
      </w:r>
      <w:r>
        <w:t xml:space="preserve">. (Kuran 2:256)</w:t>
      </w:r>
    </w:p>
    <w:p>
      <w:pPr>
        <w:pStyle w:val="FirstParagraph"/>
      </w:pPr>
      <w:r>
        <w:t xml:space="preserve">Yine de, Buhari gibi en güvenilir hadis kitaplarında, bir</w:t>
      </w:r>
      <w:r>
        <w:t xml:space="preserve"> </w:t>
      </w:r>
      <w:r>
        <w:rPr>
          <w:bCs/>
          <w:b/>
        </w:rPr>
        <w:t xml:space="preserve">iddia edilen hadis</w:t>
      </w:r>
      <w:r>
        <w:t xml:space="preserve"> </w:t>
      </w:r>
      <w:r>
        <w:t xml:space="preserve">raporuna göre, Peygamber, dinini değiştireni öldürmeyi şöyle buyurmuştur:</w:t>
      </w:r>
      <w:r>
        <w:t xml:space="preserve"> </w:t>
      </w:r>
      <w:r>
        <w:t xml:space="preserve">“</w:t>
      </w:r>
      <w:r>
        <w:t xml:space="preserve">Kim İslam dinini değiştirirse onu öldürün.</w:t>
      </w:r>
      <w:r>
        <w:t xml:space="preserve">”</w:t>
      </w:r>
      <w:r>
        <w:t xml:space="preserve"> </w:t>
      </w:r>
      <w:r>
        <w:t xml:space="preserve">Bu iddia edilen hadis raporunu tamamen reddediyorum. Bunun, Kuran ile hiçbir şekilde uyumlu olmadığı için uydurulmuş yanlış bir rapor olduğuna inanıyorum. Peygamberimiz sadece ve sadece Kuran’ı takip eder ve Kuran ile çelişen hiçbir şeyi Elçi vasfıyla söyleyemez.</w:t>
      </w:r>
    </w:p>
    <w:p>
      <w:pPr>
        <w:pStyle w:val="BlockText"/>
      </w:pPr>
      <w:r>
        <w:t xml:space="preserve">Şimdi o, [kendisine bunu emanet ettiğimiz kişi,] [kendi] sözlerinden bir kısmını Bize isnad etmeye kalkışsaydı, (Kuran,69:44, kuranmeali.com, M.Esed)</w:t>
      </w:r>
    </w:p>
    <w:p>
      <w:pPr>
        <w:pStyle w:val="BlockText"/>
      </w:pPr>
      <w:r>
        <w:t xml:space="preserve">o’nu sağ elinden yakalardık; (Kuran,69:45)</w:t>
      </w:r>
    </w:p>
    <w:p>
      <w:pPr>
        <w:pStyle w:val="BlockText"/>
      </w:pPr>
      <w:r>
        <w:t xml:space="preserve">ve şah damarını keserdik; (Kuran,69:46)</w:t>
      </w:r>
    </w:p>
    <w:p>
      <w:pPr>
        <w:pStyle w:val="FirstParagraph"/>
      </w:pPr>
      <w:r>
        <w:t xml:space="preserve">Geleneksel Müslüman inancı, bu tartışmalı iddia edilen murted (dinden dönen) hadisini reddetmez, fakat onu istedikleri gibi çeşitli şekillerde yorumlarlar. Gördüğünüz gibi, bu aşırı örnekte, zamana ve duruma bağlı olarak, geleneksel Müslüman inancına veya bir lidere karşı bağımsız ve eleştirel bir Müslüman alim, murted (dinden dönen) ilan edilebilir ve öldürülebilir. Bu, geleneksel Müslüman inancının tarih boyunca ve şimdi Müslüman ülkelerde bu kadar güçlü bir şekilde devam etmesinin diğer nedenlerinden biridir. Bu iddia edilen hadis doğru kabul edildiği ve böylece dinin kabul edilen kaynaklarından biri olduğu sürece, bu iddia edilen hadis raporunu reddeden herkes kolayca murted (dinden dönen) ilan edilebilir ve öldürülebilir.</w:t>
      </w:r>
      <w:r>
        <w:t xml:space="preserve"> </w:t>
      </w:r>
      <w:r>
        <w:rPr>
          <w:bCs/>
          <w:b/>
        </w:rPr>
        <w:t xml:space="preserve">Çok kurnazca</w:t>
      </w:r>
      <w:r>
        <w:t xml:space="preserve"> </w:t>
      </w:r>
      <w:r>
        <w:t xml:space="preserve">biri, binlerce iddia edilen hadis raporu arasına bu iddia edilen hadisi ekebilir ve bu özel iddia edilen hadisle bir şekilde, diğer tüm iddia edilen hadis raporlarını herhangi bir şekilde eleştiriden korunmuş olur. Çünkü, hadislerden birini reddeden herhangi biri kolayca murted ilan edilebilir ve öldürülebilir. Bunun, Müslümanlar arasında her zaman olduğunu söylemiyorum, ancak söylediğim şey, bu hadis raporu Buhari gibi güvenilir hadis kitaplarında olduğu sürece, böyle bir şey yapmak için her zaman bir yol vardır ve potansiyel olarak kullanılabilir. O zaman, özellikle tarihte, Müslüman ülkelerde Müslümanlar arasında gerçekten ifade özgürlüğü yoktur. Bu kitabı yazabiliyor ve geleneksel Müslüman inancını eleştirebiliyorum, çünkü genel olarak ve özellikle Müslümanları eleştirmek söz konusu olduğunda Amerika Birleşik Devletleri gibi ifade özgürlüğünün bir dereceye kadar var olduğu bir Batı ülkesinde yaşıyorum. Ancak, dürüst olmak gerekirse, geleneksel Müslüman inancını eleştirirken, yine de hayatıma yönelik potansiyel tehlikeyi kabul ediyorum. Çünkü bu gerçek bir şeydir ve geçmişte talihsiz örnekler vardır. Örneğin, geleneksel Müslüman inancının erken dönem önde gelen eleştirmenlerinden Rashad Khalifa, sadece Kuran’ın İslam’ın kaynağı olduğu fikrini güçlü bir şekilde desteklerken, 1990 yılında Arizona’da suikasta uğramıştı. Ayrıca, Kuran metnini kendi uydurduğu sayılara uydurmak için manipüle ettiği</w:t>
      </w:r>
      <w:r>
        <w:t xml:space="preserve"> </w:t>
      </w:r>
      <w:r>
        <w:rPr>
          <w:bCs/>
          <w:b/>
        </w:rPr>
        <w:t xml:space="preserve">uydurma ve yanlış 19 sistemi</w:t>
      </w:r>
      <w:r>
        <w:t xml:space="preserve"> </w:t>
      </w:r>
      <w:r>
        <w:t xml:space="preserve">iddiasının sahibiydi. Konuya geri dönecek olursak, sadece ve tamamen Kuran’ı takip etmeye çalışan bir Müslüman olarak, gücüm ölçüsünde, Kuran’daki gerçeği ne olursa olsun ileri sürmek ve dile getirmek zorundayım.</w:t>
      </w:r>
    </w:p>
    <w:bookmarkEnd w:id="317"/>
    <w:bookmarkStart w:id="318" w:name="fw-violnace"/>
    <w:p>
      <w:pPr>
        <w:pStyle w:val="Heading3"/>
      </w:pPr>
      <w:r>
        <w:t xml:space="preserve">İslam’da Şiddet Yoktur</w:t>
      </w:r>
    </w:p>
    <w:p>
      <w:pPr>
        <w:pStyle w:val="FirstParagraph"/>
      </w:pPr>
      <w:r>
        <w:t xml:space="preserve">Bu konu daha detaylı açıklamalar gerektirir, ancak bu kitap esas olarak bu konu hakkında değildir. Bu nedenle, Batı dünyasında Müslümanlar hakkında şiddetle ilgili bir algı olduğu için, bu önemli konuya kısaca değineceğim. İlk olarak, önyargılı medya ve ikinci olarak, tarihte ve şimdi gördüğümüz bazı geleneksel Müslümanlar tarafından yapılan birçok kötü örnek nedeniyle, Batı dünyasında Müslümanlar hakkındaki algı şiddetten çok uzak değil. Dünyada yaklaşık 1,8 milyar insan olan Müslümanlar hakkında medyanın çoğunlukla olumsuz örnekleri abarttığını biliyorum. Ancak, bunlar ortada ve bizim onlar için bir açıklama yapmamız gerekiyor.</w:t>
      </w:r>
    </w:p>
    <w:p>
      <w:pPr>
        <w:pStyle w:val="BodyText"/>
      </w:pPr>
      <w:r>
        <w:t xml:space="preserve">Kısacası, kendini savunma dışında, İslam’da Kuran’a göre şiddet yoktur, ancak bu kötü örnekler bazı iddia edilen hadis raporlarına veya icmaya dayanmaktadır. Daha önce İslam’ın kaynağı olarak tüm iddia edilen hadis raporlarını reddettiğimi açıkladım. Bunlar sadece tarihsel iddia edilen raporlardır ve geçmiş hakkında bazı tarihsel ve dolayısıyla bulanık bilgiler alabiliriz. Ayrıca, geçmişin Arapça dilini öğrenmek için de onları kullanabiliriz. İddia edilen hadis raporları İslam’ın kaynağı olarak kabul edilmedikçe, dinde bir konuyu anlamak için, istenirse, bu iddia edilen hadis raporları da çalışılabilir. İddia edilen hadis raporlarına, dinde bir konuyu anlamak için dikkate alabileceğimiz diğer</w:t>
      </w:r>
      <w:r>
        <w:t xml:space="preserve"> </w:t>
      </w:r>
      <w:r>
        <w:rPr>
          <w:bCs/>
          <w:b/>
        </w:rPr>
        <w:t xml:space="preserve">tercih edilen</w:t>
      </w:r>
      <w:r>
        <w:t xml:space="preserve"> </w:t>
      </w:r>
      <w:r>
        <w:t xml:space="preserve">bir alimin görüşünü dinlemek gibi bir yaklaşım olduğu sürece, dinde bir konuyu anlamaya çalışırken onlardan da yararlanılabilir. İddia edilen hadis raporları İslam’ın kaynağı olarak kabul edilmediği veya diğer bilgi kaynaklarından daha yüksek bir otoriteye sahip kabul edilmediği sürece, onlar da</w:t>
      </w:r>
      <w:r>
        <w:t xml:space="preserve"> </w:t>
      </w:r>
      <w:r>
        <w:rPr>
          <w:iCs/>
          <w:i/>
        </w:rPr>
        <w:t xml:space="preserve">isteyenlerce çalışılabilir</w:t>
      </w:r>
      <w:r>
        <w:t xml:space="preserve">. Ancak, bu çok hassas bir durumdur, çünkü biri, diğer tüm bilgilerle birlikte objektif bir şekilde değerlendirmek yerine, iddia edilen hadis raporlarına karşı olumlayıcı önyargılı olabilir. Bu nedenle, eğer birinin onlara karşı herhangi bir olumlu önkabulü varsa, bir konuda yanlış ve önyargılı bir sonuca varma potansiyeli her zaman vardır. Bu nedenle, Kuran’ın takip etmemiz gereken tek ve yalnızca tek bilgi kaynağı olarak kabul edildiği sürece, Arapça dilini, tarihi kitapları çalışmak veya diğer bilgili kişilerin yorumlarını dinlemek sorun olmamalıdır. Ancak sonunda, dinde zorunlu olarak kabul ettiğimiz ve yaptığımız her şeyin sadece ve sadece Kuran’a dayandığından emin olmalıyız ve eğer Kuran’a dayanmıyorsa onları yapmak zorunda olmadığımızı ve onları İslam inancının bir parçası olarak kabul etmememiz gerektiğini unutmamalıyız.</w:t>
      </w:r>
    </w:p>
    <w:p>
      <w:pPr>
        <w:pStyle w:val="BodyText"/>
      </w:pPr>
      <w:r>
        <w:t xml:space="preserve">Bir de</w:t>
      </w:r>
      <w:r>
        <w:t xml:space="preserve"> </w:t>
      </w:r>
      <w:r>
        <w:t xml:space="preserve">“</w:t>
      </w:r>
      <w:r>
        <w:t xml:space="preserve">Kuran ile çelişmiyorsa hadisleri alırım</w:t>
      </w:r>
      <w:r>
        <w:t xml:space="preserve">”</w:t>
      </w:r>
      <w:r>
        <w:t xml:space="preserve"> </w:t>
      </w:r>
      <w:r>
        <w:t xml:space="preserve">diyen arafta bir grup alim var ki, söylediklerindeki mantıksızlığı görememektedirler ve tam da yukarıda uyardığım olumlu önyargılı durumdakilerin yapabileceği gibi bir inanç benimsemişlerdir. Çünkü Kuran’da okuduğumuzda</w:t>
      </w:r>
      <w:r>
        <w:t xml:space="preserve"> </w:t>
      </w:r>
      <w:r>
        <w:rPr>
          <w:iCs/>
          <w:i/>
        </w:rPr>
        <w:t xml:space="preserve">aklımızın anladığı</w:t>
      </w:r>
      <w:r>
        <w:t xml:space="preserve"> </w:t>
      </w:r>
      <w:r>
        <w:t xml:space="preserve">en doğru manayı almak sorumluluğumuzdur. Oysa, hadis rivayetlerini Kuran ile çelişmezse alırım diyenler Kuran’da akıllarına göre daha doğru bir mana varken sırf hadis rivayetlerinde yazıyor diye akla daha az uygun manayı seçebilirler. Bu aslında rivayetleri Kuran’ın önüne geçirmek demektir. Çünkü Kuran zaten daha akla uygun bir açıklama yapmış ama o grup sırf çelişmiyor diye daha zayıf bir manaya inanmış olur ve yolda çıkarlar. Bununla beraber Kuran ile çelişmiyen bir çok uygulamayı din diye İslam’a da sokmuş olabilirler. Oysa Kuran’da yasaklanmayan herşey, Kuran’da açıkça belirtilmediği sürece, temiz ve hoş şeyler helal, kötü ve çirkin şeyler haramdır. Arafta kalan bu gruba Araf suresinde bir ayet.</w:t>
      </w:r>
    </w:p>
    <w:p>
      <w:pPr>
        <w:pStyle w:val="BlockText"/>
      </w:pPr>
      <w:r>
        <w:t xml:space="preserve">(Kuran, 7:157) onlar ki, ellerindeki Tevrat’ta ve [daha sonra da] İncil’de tanımlanmış bulacakları Elçi’nin, okuması yazması olmayan Haberci’nin izinden gidecekler; [ve o Elçi ki] onlara yapılması doğru olanı buyurup yapılması yanlış olanı yasaklayacak; yine onlara</w:t>
      </w:r>
      <w:r>
        <w:t xml:space="preserve"> </w:t>
      </w:r>
      <w:r>
        <w:rPr>
          <w:bCs/>
          <w:b/>
        </w:rPr>
        <w:t xml:space="preserve">temiz ve hoş şeyleri helal, kötü ve çirkin şeyleri haram</w:t>
      </w:r>
      <w:r>
        <w:t xml:space="preserve"> </w:t>
      </w:r>
      <w:r>
        <w:t xml:space="preserve">kılacak; onların sırtlarına vurulmuş yükü indirip boyunlarına geçirilmiş zincirleri çözecek. Ve sonuç olarak, o’na inanan, o’nu yüce tutup destekleyen ve yücelerden bahşedilen ışığın ardına o’nunla birlikte düşenler; işte böyleleri, nihaî kurtuluşa, esenliğe erişen kimseler olacak”.</w:t>
      </w:r>
    </w:p>
    <w:p>
      <w:pPr>
        <w:pStyle w:val="FirstParagraph"/>
      </w:pPr>
      <w:r>
        <w:t xml:space="preserve">Elbette, diğer ayatlerle beraber değerlendirildiğinde, Allah resulu bu emri Kuran’ı olduğu gibi getirerek yerine getirmiş olur ama ilginç bir şekilde, Haid Rivayetlerini Kuran’ortak koşan kalabalık gelenekçiler, bu ayete kalplerindeki manayı vererek Elçinin de helal haram kılabileceğini iddia etmektedirler. Oysa Elçi neyin haram olduğuna</w:t>
      </w:r>
      <w:r>
        <w:t xml:space="preserve"> </w:t>
      </w:r>
      <w:r>
        <w:rPr>
          <w:bCs/>
          <w:b/>
        </w:rPr>
        <w:t xml:space="preserve">sadece</w:t>
      </w:r>
      <w:r>
        <w:t xml:space="preserve"> </w:t>
      </w:r>
      <w:r>
        <w:t xml:space="preserve">Kuran’dan baktığını 6:145 ayetinde ilan ederek biz</w:t>
      </w:r>
      <w:r>
        <w:t xml:space="preserve"> </w:t>
      </w:r>
      <w:r>
        <w:rPr>
          <w:bCs/>
          <w:b/>
        </w:rPr>
        <w:t xml:space="preserve">gerçek hadisini</w:t>
      </w:r>
      <w:r>
        <w:t xml:space="preserve"> </w:t>
      </w:r>
      <w:r>
        <w:t xml:space="preserve">Kuran’da bildirmiş. İşte bu ayet gerçek sünnete bir örnektir ve biz sadece Kuran’ı İslam’ın tek kaynağı olarak görenlerin Elçinin sadece gerçek sünnetini dupduru şekilde takip ettiğimize bir örnektir. Biz çoğunluğun yaptığı gibi</w:t>
      </w:r>
      <w:r>
        <w:t xml:space="preserve"> </w:t>
      </w:r>
      <w:r>
        <w:rPr>
          <w:iCs/>
          <w:i/>
        </w:rPr>
        <w:t xml:space="preserve">zanna</w:t>
      </w:r>
      <w:r>
        <w:t xml:space="preserve"> </w:t>
      </w:r>
      <w:r>
        <w:t xml:space="preserve">(Kuran, 6:116) değil, sadece doğruluğu Allah tarafından garanti edilmiş gerçek sünnete uyuyoruz ki o da Kuran’da ne varsa ona uymaktır (Kuran, 46:9). Ama Gelenek atalarının izinden gittiğinden rivayetleri ve hatta</w:t>
      </w:r>
      <w:r>
        <w:t xml:space="preserve"> </w:t>
      </w:r>
      <w:r>
        <w:t xml:space="preserve">‘</w:t>
      </w:r>
      <w:r>
        <w:t xml:space="preserve">Büyük Alimlerini</w:t>
      </w:r>
      <w:r>
        <w:t xml:space="preserve">’</w:t>
      </w:r>
      <w:r>
        <w:t xml:space="preserve"> </w:t>
      </w:r>
      <w:r>
        <w:t xml:space="preserve">Kuran’a ortak koşmadan inanamamaktadırlar (Kuran, 2:170). Aşağıda ilgili ayetlerde bazıları paylaşılmıştır.</w:t>
      </w:r>
    </w:p>
    <w:p>
      <w:pPr>
        <w:pStyle w:val="BlockText"/>
      </w:pPr>
      <w:r>
        <w:t xml:space="preserve">(Kuran, 6:145) De ki:</w:t>
      </w:r>
      <w:r>
        <w:t xml:space="preserve"> </w:t>
      </w:r>
      <w:r>
        <w:rPr>
          <w:bCs/>
          <w:b/>
        </w:rPr>
        <w:t xml:space="preserve">Bana vahyolunanda</w:t>
      </w:r>
      <w:r>
        <w:t xml:space="preserve">, (bu haram dediklerinizi) yiyen kimse için</w:t>
      </w:r>
      <w:r>
        <w:t xml:space="preserve"> </w:t>
      </w:r>
      <w:r>
        <w:rPr>
          <w:bCs/>
          <w:b/>
        </w:rPr>
        <w:t xml:space="preserve">haram edilmiş bir şey bulamıyorum</w:t>
      </w:r>
      <w:r>
        <w:t xml:space="preserve">. Ancak leş, yahut akıtılmış kan, yahut domuz eti -ki pistir- ya da Allah’tan başkası adına boğazlanmış bir fısk (murdar olmuş hayvan) olursa başka (bunlar haramdır). Ama kim çaresiz kalırsa, (başkasının hakkına) saldırmamak ve (zorunluluk) sınırı(nı) aşmamak üzere (bunlardan yiyebilir). Çünkü Rabbin bağışlayandır, esirgeyendir.</w:t>
      </w:r>
    </w:p>
    <w:p>
      <w:pPr>
        <w:pStyle w:val="BlockText"/>
      </w:pPr>
      <w:r>
        <w:t xml:space="preserve">(Kuran, 46:9) De ki:</w:t>
      </w:r>
      <w:r>
        <w:t xml:space="preserve"> </w:t>
      </w:r>
      <w:r>
        <w:t xml:space="preserve">“</w:t>
      </w:r>
      <w:r>
        <w:t xml:space="preserve">Ben türedi bir elçi değilim. Bana ve size ne yapılacağını da bilmem.</w:t>
      </w:r>
      <w:r>
        <w:t xml:space="preserve"> </w:t>
      </w:r>
      <w:r>
        <w:rPr>
          <w:bCs/>
          <w:b/>
        </w:rPr>
        <w:t xml:space="preserve">Ben sadece bana vahyedilene uyuyorum ve ben apaçık bir uyarıcıdan başka bir şey değilim.</w:t>
      </w:r>
      <w:r>
        <w:t xml:space="preserve">”</w:t>
      </w:r>
    </w:p>
    <w:p>
      <w:pPr>
        <w:pStyle w:val="BlockText"/>
      </w:pPr>
      <w:r>
        <w:t xml:space="preserve">(Kuran, 6:116) Yerdekilerin ekserisine uyarsan seni Allah yolundan saptırırlar, onlar sırf zann ardında gider ve sade atarlar.</w:t>
      </w:r>
    </w:p>
    <w:p>
      <w:pPr>
        <w:pStyle w:val="BlockText"/>
      </w:pPr>
      <w:r>
        <w:t xml:space="preserve">(Kuran, 2:170) Onlara:</w:t>
      </w:r>
      <w:r>
        <w:t xml:space="preserve"> </w:t>
      </w:r>
      <w:r>
        <w:t xml:space="preserve">“</w:t>
      </w:r>
      <w:r>
        <w:t xml:space="preserve">Allah’ın indirdiğine uyun!</w:t>
      </w:r>
      <w:r>
        <w:t xml:space="preserve">”</w:t>
      </w:r>
      <w:r>
        <w:t xml:space="preserve"> </w:t>
      </w:r>
      <w:r>
        <w:t xml:space="preserve">dense,</w:t>
      </w:r>
      <w:r>
        <w:t xml:space="preserve"> </w:t>
      </w:r>
      <w:r>
        <w:t xml:space="preserve">“</w:t>
      </w:r>
      <w:r>
        <w:t xml:space="preserve">Hayır, biz atalarımızı üzerinde bulduğumuz(yol)a uyarız!</w:t>
      </w:r>
      <w:r>
        <w:t xml:space="preserve">”</w:t>
      </w:r>
      <w:r>
        <w:t xml:space="preserve"> </w:t>
      </w:r>
      <w:r>
        <w:t xml:space="preserve">derler. Peki ama, ataları bir şey düşünmeyen, doğru yolu bulamayan kimseler olsalar da mı (atalarının yoluna uyacaklar)?</w:t>
      </w:r>
    </w:p>
    <w:p>
      <w:pPr>
        <w:pStyle w:val="FirstParagraph"/>
      </w:pPr>
      <w:r>
        <w:t xml:space="preserve">Ana konuya geri dönersek, eğer sadece Kuran’ı İslam’ın kaynağı olarak alırsanız, o zaman masum birine şiddet uygulayamazsınız. Kuran’ın şiddete izin verdiği tek durum, kendini savunma biçiminde olabilir. Bireyin kendini savunması veya bir topluluk ya da ülke gibi bir toplumun kendini savunması. Ve kendini savunma, tüm insanlığın evrensel bir hakkıdır. Savunma olmadan şiddet emrettiği iddia edilen tek ayetler, çoğunlukla yanlış yorumlanmıştır, çevirisi açık olmasına rağmen.</w:t>
      </w:r>
    </w:p>
    <w:p>
      <w:pPr>
        <w:pStyle w:val="BlockText"/>
      </w:pPr>
      <w:r>
        <w:t xml:space="preserve">SİZE savaş açanlara karşı Allah yolunda savaşın, ama (amacınızı aşıp) saldırganlık yapmayın; doğrusu Allah saldırganları sevmez. (2:190)</w:t>
      </w:r>
    </w:p>
    <w:p>
      <w:pPr>
        <w:pStyle w:val="BlockText"/>
      </w:pPr>
      <w:r>
        <w:t xml:space="preserve">Onları karşılaştığınız her yerde öldürün ve sizi sürdükleri yerden siz de onları sürün; zaten zulüm ve baskı, öldürmekten daha kötüdür. Onlar size savaş açmadıkça Mescid-i Harâm civarında onlarla savaşmayın; ama eğer sizinle savaşırlarsa onları öldürün; hakikati inkar edenlerin cezası böyle verilecektir. (2:191)</w:t>
      </w:r>
    </w:p>
    <w:p>
      <w:pPr>
        <w:pStyle w:val="FirstParagraph"/>
      </w:pPr>
      <w:r>
        <w:t xml:space="preserve">Görüldüğü üzere, Allah’ın Müslümanlara</w:t>
      </w:r>
      <w:r>
        <w:t xml:space="preserve"> </w:t>
      </w:r>
      <w:r>
        <w:t xml:space="preserve">“</w:t>
      </w:r>
      <w:r>
        <w:t xml:space="preserve">Allah yolunda, sadece</w:t>
      </w:r>
      <w:r>
        <w:t xml:space="preserve"> </w:t>
      </w:r>
      <w:r>
        <w:rPr>
          <w:bCs/>
          <w:b/>
        </w:rPr>
        <w:t xml:space="preserve">size savaş açanlarla</w:t>
      </w:r>
      <w:r>
        <w:t xml:space="preserve"> </w:t>
      </w:r>
      <w:r>
        <w:t xml:space="preserve">savaşın</w:t>
      </w:r>
      <w:r>
        <w:t xml:space="preserve">”</w:t>
      </w:r>
      <w:r>
        <w:t xml:space="preserve"> </w:t>
      </w:r>
      <w:r>
        <w:t xml:space="preserve">diyerek kendilerini savunmalarını emrettiği açıktır. Geçmişte Müslüman devletlerin bu ayetle uyumlu olmayan uygulamaları, Kuran ile ilgili değil, kendi geleneksel inançları ya da politik kararları ile ilgilidir.</w:t>
      </w:r>
    </w:p>
    <w:p>
      <w:pPr>
        <w:pStyle w:val="BodyText"/>
      </w:pPr>
      <w:r>
        <w:t xml:space="preserve">En çok yanlış anlaşılan diğer bir ayet şunlardır:</w:t>
      </w:r>
    </w:p>
    <w:p>
      <w:pPr>
        <w:pStyle w:val="BlockText"/>
      </w:pPr>
      <w:r>
        <w:t xml:space="preserve">Ancak müşriklerden sizinle antlaşma yapan sonra da hiç kusur etmeyen ve sizin aleyhinize hiç kimseye arka çıkmayanlar, bunun dışındadır. Siz de onlarla olan antlaşmalarınıza süresi bitinceye kadar uyun. Muhakkak ki Allah, kendisinden hakkıyla sakınanları sever. (Kuran 9:4, kuranmeali.com, M.Türk)</w:t>
      </w:r>
    </w:p>
    <w:p>
      <w:pPr>
        <w:pStyle w:val="BlockText"/>
      </w:pPr>
      <w:r>
        <w:t xml:space="preserve">Şu mühlet olarak verilen aylar bitince o müşrikleri nerede bulursanız bütün köşe başlarını tutarak onlarla ya savaşın² ya yakalayıp (esir alın) ya da (yurtlarında) hapsedin. Yok, eğer tevbe eder, namazı dosdoğru ve devamlı kılar ve zekâtı da verirlerse (o zaman) onları serbest bırakın. Çünkü Allah gerçekten çok bağışlayıp, çok esirgeyendir. (Kuran 9:5)</w:t>
      </w:r>
    </w:p>
    <w:p>
      <w:pPr>
        <w:pStyle w:val="FirstParagraph"/>
      </w:pPr>
      <w:r>
        <w:t xml:space="preserve">Bu iki ayetten görüldüğü gibi, Allah bize sadece bir bağlam içinde bilgi verir. İlk olarak, 9:4 ayetiyle ilgili olarak, Müslümanlar ile bir topluluk içindeki müşrikler arasında bir antlaşma varsa, Müslümanların buna uyması gerekmektedir. Günümüzde bir ülke içinde, herhangi bir inançtan diğer insanlarla bir vatandaşlık antlaşması altındayız. Dolayısıyla, tüm Müslümanların, ülke çoğunlukla Müslüman bir ülke olsa bile, bunu saygıyla karşılaması gerekir. O ülkeyi ziyaret eden herkes de ziyaretçi antlaşması altında sayılır ve böylece Müslümanların, her iki taraf da antlaşmalarına saygı gösterdikleri sürece, dünyadaki tüm insanlarla barış içinde yaşamaları gerekir. Bu, bu ayetten günümüz için çıkarabileceğimiz genel kuraldır, benim mütevazı görüşüme göre. Dahası, ayetlerde, Allah bize ilk Müslüman toplulukla birlikte yaşayan belirli bir müşrik topluluğu hakkında bilgi verir. Bu, önlerinde</w:t>
      </w:r>
      <w:r>
        <w:t xml:space="preserve"> </w:t>
      </w:r>
      <w:r>
        <w:t xml:space="preserve">“</w:t>
      </w:r>
      <w:r>
        <w:t xml:space="preserve">the</w:t>
      </w:r>
      <w:r>
        <w:t xml:space="preserve">”</w:t>
      </w:r>
      <w:r>
        <w:t xml:space="preserve"> </w:t>
      </w:r>
      <w:r>
        <w:t xml:space="preserve">belirteci olduğu ve onların o zamanda haklarında bahsedilen</w:t>
      </w:r>
      <w:r>
        <w:t xml:space="preserve"> </w:t>
      </w:r>
      <w:r>
        <w:t xml:space="preserve">“</w:t>
      </w:r>
      <w:r>
        <w:t xml:space="preserve">o müşrikler</w:t>
      </w:r>
      <w:r>
        <w:t xml:space="preserve">”</w:t>
      </w:r>
      <w:r>
        <w:t xml:space="preserve"> </w:t>
      </w:r>
      <w:r>
        <w:t xml:space="preserve">olarak bahsedildiği için böyledir. Dolayısıyla, ayet tüm müşrikler hakkında değil, o zaman Müslümanlarla antlaşmalarının her maddesine uymayan belirli bir müşrik grubu hakkında bilgi vermektedir. Bu, bazı Müslümanların veya önyargılı olan bazı gayrimüslimlerin ayetin anlamını farklı yorumlama girişimlerine rağmen, açıkça kendini savunmayı, haklarını korumayı tanımlar. Sonuç olarak, bu ayetten genel olarak gayrimüslimlere karşı şiddet çıkarımı yapmak mümkün değildir.</w:t>
      </w:r>
    </w:p>
    <w:p>
      <w:pPr>
        <w:pStyle w:val="BodyText"/>
      </w:pPr>
      <w:r>
        <w:t xml:space="preserve">İkinci olarak, (9:5) ayetiyle ilgili olarak, Allah, Müslüman topluluğuyla antlaşmayı ihlal edenlere üç seçenek sunar: öldürmek, yakalamak ve kuşatmak. Öldürülen herhangi birinin yakalanamayacağı veya kuşatılamayacağı mantıklı bir şekilde anlaşılabilir. Dolayısıyla, antlaşmayı ihlal edenlerle başa çıkmak için Müslüman yasal yetkililere bırakılan seçeneklerin bunlar olduğu kolayca anlaşılabilir. Bu ayet, modern kurallarla mükemmel bir şekilde uyumludur. Modern bir ülkede bir terörist kişi veya grup olduğunu hayal edin. Yasal yetkililer hemen oraya gelir ve en iyi seçeneklerini seçip uygular. Seçenekleri, o anda duruma bağlı olarak onları öldürmek, yakalamak veya kuşatmaktır. Bu ayet, Müslümanlara benzer şekilde hareket etme yetkisi verir. Aksi takdirde, Müslümanlar, hatta düşük düzeydeki yasal yetkililer bile, Kuran’da şiddete karşı birçok ayet olduğu için, herhangi birini öldürmekte tereddüt ederlerdi. Hatta şu açık ayet bile var:</w:t>
      </w:r>
    </w:p>
    <w:p>
      <w:pPr>
        <w:pStyle w:val="BlockText"/>
      </w:pPr>
      <w:r>
        <w:t xml:space="preserve">İşte bu olaydan dolayı Biz, İsrâil oğullarına:</w:t>
      </w:r>
      <w:r>
        <w:t xml:space="preserve"> </w:t>
      </w:r>
      <w:r>
        <w:t xml:space="preserve">“</w:t>
      </w:r>
      <w:r>
        <w:rPr>
          <w:bCs/>
          <w:b/>
        </w:rPr>
        <w:t xml:space="preserve">Kim bir kimseyi öldürmeye veya yeryüzünde bozgunculuk çıkarmaya karşılık olmaksızın, (haksız yere) bir cana kıyarsa bütün insanları öldürmüş, her kim de bir canı kurtarırsa bütün insanları, kurtarmış gibi olur.</w:t>
      </w:r>
      <w:r>
        <w:t xml:space="preserve">”</w:t>
      </w:r>
      <w:r>
        <w:t xml:space="preserve"> </w:t>
      </w:r>
      <w:r>
        <w:t xml:space="preserve">hükmünü bildirdik. Şüphesiz Peygamberlerimiz, onlara apaçık deliller getirdiler; ama onlardan pek çoğu, bundan sonra yine yeryüzünde aşırı giderek yoldan çıktılar. (Kuran 5:32).</w:t>
      </w:r>
    </w:p>
    <w:p>
      <w:pPr>
        <w:pStyle w:val="FirstParagraph"/>
      </w:pPr>
      <w:r>
        <w:t xml:space="preserve">Bu bağlamda İsrail olsa da, biz Müslümanların tüm ayetlerden dersler alması gerekmektedir.Ayetler bize inmiştir. Bu nedenle, ilgili bölümü tekrar kalın harflerle okuyalım:</w:t>
      </w:r>
      <w:r>
        <w:t xml:space="preserve"> </w:t>
      </w:r>
      <w:r>
        <w:t xml:space="preserve">“</w:t>
      </w:r>
      <w:r>
        <w:rPr>
          <w:bCs/>
          <w:b/>
        </w:rPr>
        <w:t xml:space="preserve">…Kim bir kimseyi öldürmeye veya yeryüzünde bozgunculuk çıkarmaya karşılık olmaksızın, (haksız yere) bir cana kıyarsa bütün insanları öldürmüş, her kim de bir canı kurtarırsa bütün insanları, kurtarmış gibi olur….</w:t>
      </w:r>
      <w:r>
        <w:t xml:space="preserve">”</w:t>
      </w:r>
      <w:r>
        <w:t xml:space="preserve">.</w:t>
      </w:r>
    </w:p>
    <w:p>
      <w:pPr>
        <w:pStyle w:val="BodyText"/>
      </w:pPr>
      <w:r>
        <w:t xml:space="preserve">Bu ayeti ve diğerlerini okuyan herhangi bir Müslüman, Allah bize kendimizi savunma emri veren diğer ayetleri bildirmediği takdirde, hiç kimseyi öldüremeyecekti. Bu uzun bir konu ve şimdilik burada bırakıyorum.</w:t>
      </w:r>
    </w:p>
    <w:p>
      <w:pPr>
        <w:pStyle w:val="BodyText"/>
      </w:pPr>
      <w:r>
        <w:t xml:space="preserve">Bu ayetleri, Müslümanların Kuran’a göre her zaman barışçıl bir şekilde davranması gerektiğini kanıtlamak için sunacağım.</w:t>
      </w:r>
    </w:p>
    <w:p>
      <w:pPr>
        <w:pStyle w:val="BlockText"/>
      </w:pPr>
      <w:r>
        <w:t xml:space="preserve">Allah, size Kitapta (daha önce):</w:t>
      </w:r>
      <w:r>
        <w:t xml:space="preserve"> </w:t>
      </w:r>
      <w:r>
        <w:t xml:space="preserve">“</w:t>
      </w:r>
      <w:r>
        <w:t xml:space="preserve">Allah’ın âyetlerinin inkâr edildiğini ve onların alaya alındığını işittiğiniz zaman, başka bir konuya geçinceye kadar onlarla bir arada oturmamanızı, yoksa sizin de onlar gibi olacağınızı</w:t>
      </w:r>
      <w:r>
        <w:t xml:space="preserve">”</w:t>
      </w:r>
      <w:r>
        <w:t xml:space="preserve"> </w:t>
      </w:r>
      <w:r>
        <w:t xml:space="preserve">bildirmişti.¹ Şüphesiz Allah münâfıkların ve kâfirlerin hepsini, cehennemde bir araya getirecektir. (Kuran 4:140).</w:t>
      </w:r>
    </w:p>
    <w:p>
      <w:pPr>
        <w:pStyle w:val="BlockText"/>
      </w:pPr>
      <w:r>
        <w:t xml:space="preserve">Âyetlerimiz hakkında ileri geri konuşanları gördüğün zaman derhal onlardan uzaklaş ki onlar, ondan başka bir söze dalsınlar. Eğer şeytan sana bunu unutturursa hatırladıktan sonra sakın o zalimler topluluğuyla birlikte oturma. (Kuran 6:68).</w:t>
      </w:r>
    </w:p>
    <w:p>
      <w:pPr>
        <w:pStyle w:val="FirstParagraph"/>
      </w:pPr>
      <w:r>
        <w:t xml:space="preserve">Görüldüğü gibi iki farklı ama benzer ayet var ve her ikisinde de Allah, Müslümanlara barışçıl bir şekilde davranmalarını ve İslam’a hakaret edilse bile herhangi bir şiddet eylemi gerçekleştirmemelerini emrediyor. Allah ayrıca, Müslümanlara, hakaret eden insanlar yanlışlarını bırakana kadar sadece onlardan uzak durmalarını emreder ve hakaret etmeyi bıraktıklarında onlarla tekrar etkileşime girmelerini yasaklamaz. Bu, hakaretin önemsiz olduğu için değil, bizim değil, Allah’ın onları ahirette cezalandıracağı içindir (Allah’tan af dilememişse). Peki, aşağıdaki ayetlerde, Allah, en aşırı durumda bile, yani Allah’a ve Elçi’ye hakaret edenlere karşı herhangi bir şiddet emretmiyor, bu da yukarıda alıntıladığım önceki ayetler 4:140 ve 6:68 ile uyumlu, ne düşünüyorsunuz?</w:t>
      </w:r>
    </w:p>
    <w:p>
      <w:pPr>
        <w:pStyle w:val="BlockText"/>
      </w:pPr>
      <w:r>
        <w:t xml:space="preserve">Münâfıklar gönüllerinden geçeni kendilerine bütünüyle haber verecek, aleyhlerine bir sûrenin inmesinden çekiniyorlar. (Ey Muhammed! Sen de onlara):</w:t>
      </w:r>
      <w:r>
        <w:t xml:space="preserve"> </w:t>
      </w:r>
      <w:r>
        <w:t xml:space="preserve">“</w:t>
      </w:r>
      <w:r>
        <w:t xml:space="preserve">Siz alay edin bakalım. Allah, sizin o çekindiğiniz şeyi, kesinlikle ortaya çıkaracaktır.</w:t>
      </w:r>
      <w:r>
        <w:t xml:space="preserve">”</w:t>
      </w:r>
      <w:r>
        <w:t xml:space="preserve"> </w:t>
      </w:r>
      <w:r>
        <w:t xml:space="preserve">de. (Kuran 9:64).</w:t>
      </w:r>
    </w:p>
    <w:p>
      <w:pPr>
        <w:pStyle w:val="BlockText"/>
      </w:pPr>
      <w:r>
        <w:t xml:space="preserve">Eğer onlara sorarsan,</w:t>
      </w:r>
      <w:r>
        <w:t xml:space="preserve"> </w:t>
      </w:r>
      <w:r>
        <w:t xml:space="preserve">“</w:t>
      </w:r>
      <w:r>
        <w:t xml:space="preserve">Biz sadece lafa dalmış, kendi aramızda şakalaşıyorduk.</w:t>
      </w:r>
      <w:r>
        <w:t xml:space="preserve">”</w:t>
      </w:r>
      <w:r>
        <w:t xml:space="preserve"> </w:t>
      </w:r>
      <w:r>
        <w:t xml:space="preserve">derler. Sen de:</w:t>
      </w:r>
      <w:r>
        <w:t xml:space="preserve"> </w:t>
      </w:r>
      <w:r>
        <w:t xml:space="preserve">“</w:t>
      </w:r>
      <w:r>
        <w:t xml:space="preserve">Yani siz Allah’la, âyetleriyle ve Peygamberiyle mi alay ediyorsunuz?</w:t>
      </w:r>
      <w:r>
        <w:t xml:space="preserve">”</w:t>
      </w:r>
      <w:r>
        <w:t xml:space="preserve"> </w:t>
      </w:r>
      <w:r>
        <w:t xml:space="preserve">de. (Kuran 9:65).</w:t>
      </w:r>
    </w:p>
    <w:p>
      <w:pPr>
        <w:pStyle w:val="BlockText"/>
      </w:pPr>
      <w:r>
        <w:t xml:space="preserve">“Siz îman ettikten sonra tekrar kâfir olduğunuz için boşu boşuna özür dileyip durmayın. Her ne kadar içinizden bir kısmını affetsek bile suçlarında ısrar eden günâhkârlara, mutlaka azap edeceğiz. (Kuran 9:66).</w:t>
      </w:r>
    </w:p>
    <w:p>
      <w:pPr>
        <w:pStyle w:val="FirstParagraph"/>
      </w:pPr>
      <w:r>
        <w:t xml:space="preserve">Bu ayetler, Allah’ın, Allah hakkında alay edenler için bile herhangi bir dünyevi ceza emretmediğini, ancak 9:68 ayetinde cehennem ateşiyle onları uyarmasını çok açık bir şekilde gösteriyor. Ancak, biz Müslümanlar da insanız ve bu dünyada barışçıl bir şekilde tepkilerimizi ifade edebiliriz, çünkü bu da yasaklanmamıştır. Kuran’ı takip eden herkes, kendini savunma dışında hiçbir sebep olmadan şiddet uygulayamaz. Ancak, daha önce de söylediğim gibi, geleneksel Müslüman inancı, inançları için başka kaynakları da kabul eder ve bu, bazılarının uygulamada farklı uygulamalarına yol açabilir.</w:t>
      </w:r>
    </w:p>
    <w:p>
      <w:pPr>
        <w:pStyle w:val="BodyText"/>
      </w:pPr>
      <w:r>
        <w:t xml:space="preserve">Bu konuyu eğitimli ve barışçıl olan ama çoğunluk gibi geleneksel Müslüman inancını takip eden arkadaşlarıma açıkladığımda,</w:t>
      </w:r>
      <w:r>
        <w:t xml:space="preserve"> </w:t>
      </w:r>
      <w:r>
        <w:t xml:space="preserve">“</w:t>
      </w:r>
      <w:r>
        <w:t xml:space="preserve">Kuran’da da şiddet için bazı ayetler var ve sadece iddia edilen hadis raporları değil</w:t>
      </w:r>
      <w:r>
        <w:t xml:space="preserve">”</w:t>
      </w:r>
      <w:r>
        <w:t xml:space="preserve"> </w:t>
      </w:r>
      <w:r>
        <w:t xml:space="preserve">diyorlar. Bu, geleneksel Müslümanların ortalama üstü bilgili olan arkadaşlarımın verdiği cevap. Çoğu Müslüman gerçekten Kuran’ı bilmiyor, çünkü, daha önce açıkladığım gibi, geleneksel Müslüman inancı ile Kuran arasında bir uçurum var. Din hakkında bilgi almak için alimleri veya imamları dinledikleri için Kuran’ı iyi bilmiyorlar. Bu alimler, Kuran’ı diğer iki kaynakla birleştirdiklerinde, sonuç sadece Kuran değil, o eski kitaplarda yazılı olan diğer sayısız şey oluyor. Geleneksel Müslüman inancının alimleri bile yukarıda paylaştığım ayetleri kavrayamıyorlar, o zaman sıradan bir Müslüman nasıl yapabilir? Geleneksel Müslüman bir inanca sahip olduğumda, bu soruyu tanınmış bir alime sormuştum. Tarihi göz önünde bulundurarak, İslam’ın barış din olduğunu nasıl söyleyebiliriz diye sordum. O, oldukça ılımlı alimlerden biri olarak,</w:t>
      </w:r>
      <w:r>
        <w:t xml:space="preserve"> </w:t>
      </w:r>
      <w:r>
        <w:t xml:space="preserve">“</w:t>
      </w:r>
      <w:r>
        <w:t xml:space="preserve">bu büyük bir yalan!</w:t>
      </w:r>
      <w:r>
        <w:t xml:space="preserve">”</w:t>
      </w:r>
      <w:r>
        <w:t xml:space="preserve"> </w:t>
      </w:r>
      <w:r>
        <w:t xml:space="preserve">diye cevap verdi. Çünkü o ılımlıydı, yanlış olarak gördüğü şeyleri itiraf etmeye biraz daha cesareti vardı. Onu dinleyen herkes, barışçıl geleneksel Müslümanlardı, ama hiçbirimiz onun cevabına karşı çıkamamıştık. Çünkü biz sıradan Müslümanlar, çocukluğumuzdan beri geleneksel Müslüman inancıyla beyin yıkamaya maruz kaldığımız için Kuran’ı gerçekten bilmiyoruz. Bu bölümde yazdığım geleneksel Müslüman inancı hakkındaki şeyleri düşünmek dahi çok zor ortalama bir geleneksel Müslüman için. Bu bölümde, umarım, tüm bu bilgileri okuduktan sonra zihinleri tetiklenir ve uyarılarımı göz önünde bulundurarak Kuran’ı tekrar okurlar. Bana değil, Kuran aracılığıyla Allah’a inanın. Ve lütfen Allah’ın sözleri olan Kuran’a ve kendi aklınıza, geleneksel imamlara ve alimlere güvendiğinizden daha fazla güvenin.</w:t>
      </w:r>
    </w:p>
    <w:bookmarkEnd w:id="318"/>
    <w:bookmarkStart w:id="319" w:name="fw-ageforthy"/>
    <w:p>
      <w:pPr>
        <w:pStyle w:val="Heading3"/>
      </w:pPr>
      <w:r>
        <w:t xml:space="preserve">40 Yaşımda, Kuran’ın Müslümanı Oldum</w:t>
      </w:r>
    </w:p>
    <w:p>
      <w:pPr>
        <w:pStyle w:val="FirstParagraph"/>
      </w:pPr>
      <w:r>
        <w:t xml:space="preserve">Ne yazık ki, ben de Türkiye’deki çoğu Türk insanı gibi geleneksel Hanefi mezhebini (Türkçede mezhep olarak adlandırılır) takip eden geleneksel sıradan Müslümanlardan biriydim. Neyse ki, geçen yıl (Bu kitabı ilk yazdığım zaman 2019’du) internet üzerinden bazı aydınlatıcı alimleri okuyup dinledikten sonra, İslam dininin kaynağının yalnız Kuran olduğu mesajıyla karşılaştım. Hemen bu fikre atlamadım ama bu, beni bu konuda araştırma yapmaya teşvik etti. Müslümanlar olarak hepimizin aynı Kuran’ı olması nedeniyle bu çok zor değildi. Kuran’ı, yıllar boyunca yetiştirildiğim ve yaşadığım güçlü inançlarıma karşı olduğu için kabul etmek zor olan bu iddiaları ayetler üzerinde test ederek tekrar okudum. Ancak, Allah’ın ne söylediğini ve bizden ne yapmamızı istediğini öğrenmek ve anlamak için Kuran’ı okuduktan sonra, 2019 yılında Ramazan’dan biraz önce 40 yaşlarımdayken, inancımı düzelttim ve</w:t>
      </w:r>
      <w:r>
        <w:t xml:space="preserve"> </w:t>
      </w:r>
      <w:r>
        <w:rPr>
          <w:bCs/>
          <w:b/>
        </w:rPr>
        <w:t xml:space="preserve">İslam dinimin kaynağı olarak yalnızca Kuran’ı kabul ettim</w:t>
      </w:r>
      <w:r>
        <w:t xml:space="preserve">. Bundan sonra, İslami hayatımdaki her şey daha mantıklı, rasyonel, pratik ve günlük hayatla uyumlu görünmeye başladı. İslam’ı yaşamak, reddedemeyeceğiniz ya da tamamen kabul edemeyeceğiniz şeyleri göz ardı etmeden oldukça kolay ve yaşanabilir hale geldi. Ancak, o zaman durumumun ne kadar yalnız olduğunu fark ettim. Çevremdeki insanlarla fikirlerimi açıkça tartıştığımda, çoğunlukla sanki İslam’ı terk etmişim gibi davranıldı. Ama ne olursa olsun, Allah’ın beni bu saf mesaja yönlendirdiği için çok mutluyum. Çünkü hayatımda ilk kez, Allah’ın benden ne yapmamı istediğini emin olarak biliyor ve hissediyorum. Bundan önce, alimlerin ağızlarına ve imamların vaazlarına bakıyor ve onların söylediklerine göre sınırlı ve anlattıkları kadarıyla yönlendiriliyordum. Allah’ın benden ne yapmamı istediğini anlamak için her zaman bu</w:t>
      </w:r>
      <w:r>
        <w:t xml:space="preserve"> </w:t>
      </w:r>
      <w:r>
        <w:t xml:space="preserve">‘</w:t>
      </w:r>
      <w:r>
        <w:t xml:space="preserve">alim</w:t>
      </w:r>
      <w:r>
        <w:t xml:space="preserve">’</w:t>
      </w:r>
      <w:r>
        <w:t xml:space="preserve"> </w:t>
      </w:r>
      <w:r>
        <w:t xml:space="preserve">aracılarım vardı. Bu kitabın konusu bu olmadığı için, bu konuda çok fazla detaya girmeyeceğim. Ancak şu ana kadar, manevi hayatımdan çok memnunum ve önceki hayatımda sahip olduğum yanlış inançlar ve uygulamalar için tövbe ettim. Kuran’ı okuduğumda, sanki Allah ile konuşuyormuş gibi hissediyorum ve okuduğumda Allah’ın bana ne söylediğini anladığımı ve buna göre düşündüğümü bildiğimde kalbim sevinçle doluyor. Bu ayeti eskiden de biliyordum ama şimdi anlamının şahidi oluyorum:</w:t>
      </w:r>
    </w:p>
    <w:p>
      <w:pPr>
        <w:pStyle w:val="BlockText"/>
      </w:pPr>
      <w:r>
        <w:t xml:space="preserve">İşte bunlar, îman eden ve kalpleri Allah’ın zikriyle huzur bulanlardır. Şunu iyi bilin ki; kalpler sadece Allah’ı anmakla huzur bulur. (Kuran 13:28).</w:t>
      </w:r>
    </w:p>
    <w:p>
      <w:pPr>
        <w:pStyle w:val="FirstParagraph"/>
      </w:pPr>
      <w:r>
        <w:t xml:space="preserve">Bu durumla ilgili paylaşmak istediğim son bir şey var. 19 sistemini uzun yıllar önce duymuştum, ancak Arapça bilmediğim ve bu konuya çok ilgi duymadığım için, kendim araştırıp üzerindeki bazı önceden var olan iddiaları test edebileceğimi hiç düşünmemiştim. Ancak, inancımı arındırdıktan ve İslam dinimin tek kaynağı olarak Kuran’ı kabul ettikten ve geçmişim için tövbe ettikten sonra, Kuran’a daha fazla ilgi duymaya başladım. Şu anda bir veri bilimciyim ve veriler üzerinde uğraşabilme yeteneğine sahibim, ancak Arapça metin verileri üzerinde çalışma konusunda önceki bir deneyimim yoktu. Kuran metni üzerine bazı eğitimler olup olmadığını görmek için bir Google araması yaptım ve R dilinde bir tane buldum. Bir deneme yaptım ve bazı hipotezler kurdum ve bazı başarılar gözlemledim. Daha sonra daha fazla hipotez ileri sürdüm, daha fazla kod delili gözlemledim ve bu kitabı yazmaya karar verdim. Bunu burada açıklamamın nedeni, subjektif görüşüme göre, Allah bana bu delilleri göstermiş olabilir ve İslam inancımı arındırdıktan sonra böyle bir kitap yazmama izin vermiş olabilir. İnsani günahlarımın arınmasından bahsetmiyorum, kabul ettiğim ve takip ettiğim geleneksel Müslüman inancından bahsediyorum.</w:t>
      </w:r>
    </w:p>
    <w:bookmarkEnd w:id="319"/>
    <w:bookmarkStart w:id="320" w:name="fw-discoverydate"/>
    <w:p>
      <w:pPr>
        <w:pStyle w:val="Heading3"/>
      </w:pPr>
      <w:r>
        <w:t xml:space="preserve">Bu Sistemin Keşif Tarihi</w:t>
      </w:r>
    </w:p>
    <w:p>
      <w:pPr>
        <w:pStyle w:val="FirstParagraph"/>
      </w:pPr>
      <w:r>
        <w:t xml:space="preserve">Bu kitapta sunduğum 19 tabanlı sistemi ilk olarak 2019’un başlarında keşfettim. Bu gerçeği sadece Allah ve ben kesin olarak bilebiliriz. Bu yüzden, bu konuda bana inanmak zorunda değilsiniz. Ancak, bu kitabın keşfi ve yayım tarihi ilginç bir 19 tabanlı örüntüye sahip olduğu için, bunu da burada paylaşmak istiyorum. Daha önce de belirttiğim gibi, tarihi raporlara göre, Kuran’ın vahyi yaklaşık 22 yıl sürdü ve 632 yılında tamamlandı. 19 tabanlı sistem, Kuran’ın tam metni üzerine olduğu için, referans olarak tamamlanma tarihi 632’yi aldım.</w:t>
      </w:r>
    </w:p>
    <w:p>
      <w:pPr>
        <w:pStyle w:val="BlockText"/>
      </w:pPr>
      <w:r>
        <w:t xml:space="preserve">2019 - 632 = 1387</w:t>
      </w:r>
    </w:p>
    <w:p>
      <w:pPr>
        <w:pStyle w:val="BlockText"/>
      </w:pPr>
      <w:r>
        <w:t xml:space="preserve">1387 = 19x73</w:t>
      </w:r>
    </w:p>
    <w:p>
      <w:pPr>
        <w:pStyle w:val="BlockText"/>
      </w:pPr>
      <w:r>
        <w:t xml:space="preserve">1+3+8+7=19</w:t>
      </w:r>
    </w:p>
    <w:p>
      <w:pPr>
        <w:pStyle w:val="FirstParagraph"/>
      </w:pPr>
      <w:r>
        <w:t xml:space="preserve">Bu kitapta sunduğum 19 Sisteminin keşif ve yayım tarihleriyle ilgili olarak iki 19 tabanlı ilişki olduğunu görüyoruz.</w:t>
      </w:r>
    </w:p>
    <w:p>
      <w:pPr>
        <w:pStyle w:val="BodyText"/>
      </w:pPr>
      <w:r>
        <w:t xml:space="preserve">Ayrıca, keşfettiğim sistemin literatüre girişi tarihi açısından bakarsak, yine ilginç bir 19 tabanlı ilişki var. 2019’a girdiğimizde, bu 19 tabanlı sistemi keşfetmemiştim ve bu konuda bir kitap da yoktu. Temelde, ben de dahil olmak üzere dünyada hiç kimse bu konuda bilgi sahibi değildi. Ancak 2019 sona erdiğinde, Kuran’ın tam metninin gerçek 19 tabanlı kodlama sistemi, tarafımdan keşfedildi ve bu kitapta mucizevi delilleri yayımlandı. O zaman 2019’un son tarihine bakalım.</w:t>
      </w:r>
    </w:p>
    <w:p>
      <w:pPr>
        <w:pStyle w:val="BodyText"/>
      </w:pPr>
      <w:r>
        <w:t xml:space="preserve">Bu tarihi Amerikan tarzında yazarsak (keşif ABD’de yapıldığı için):</w:t>
      </w:r>
    </w:p>
    <w:p>
      <w:pPr>
        <w:pStyle w:val="BodyText"/>
      </w:pPr>
      <w:r>
        <w:t xml:space="preserve">2019’un son tarihi 12-31-2019’dur ve bu tarih tek başına da aşağıdaki gibi</w:t>
      </w:r>
      <w:r>
        <w:t xml:space="preserve"> </w:t>
      </w:r>
      <w:r>
        <w:rPr>
          <w:bCs/>
          <w:b/>
        </w:rPr>
        <w:t xml:space="preserve">üç</w:t>
      </w:r>
      <w:r>
        <w:t xml:space="preserve"> </w:t>
      </w:r>
      <w:r>
        <w:t xml:space="preserve">19 tabanlı ilişkiye sahiptir. Onların klasik eklemlenmesi (birleştirilmesi) bize tek bir temsil numarası verir:</w:t>
      </w:r>
    </w:p>
    <w:p>
      <w:pPr>
        <w:pStyle w:val="BlockText"/>
      </w:pPr>
      <w:r>
        <w:t xml:space="preserve">12312019 / 19 = 648001 (Ayrıca 6+4+8+1=19!) and</w:t>
      </w:r>
    </w:p>
    <w:p>
      <w:pPr>
        <w:pStyle w:val="BlockText"/>
      </w:pPr>
      <w:r>
        <w:t xml:space="preserve">1+2+3+1+2+0+1+9 = 19!</w:t>
      </w:r>
    </w:p>
    <w:p>
      <w:pPr>
        <w:pStyle w:val="FirstParagraph"/>
      </w:pPr>
      <w:r>
        <w:t xml:space="preserve">Aynı tarihte üç 19 tabanlı ilişki gözlemledik. Eğer herhangi biri tarihin sıralaması konusunda itiraz ederse, işte bu tarihi dünyanın geri kalanını göz önünde bulundurarak yazmanın alternatif bir yolu. Bu da 19 tabanlı bir ilişkiye sahip:</w:t>
      </w:r>
    </w:p>
    <w:p>
      <w:pPr>
        <w:pStyle w:val="BlockText"/>
      </w:pPr>
      <w:r>
        <w:t xml:space="preserve">31122019 / 19 = 1638001 (Yine 1+6+3+8+1=19! ve 3+1+1+2+2+0+1+9 = 19!)</w:t>
      </w:r>
    </w:p>
    <w:p>
      <w:pPr>
        <w:pStyle w:val="FirstParagraph"/>
      </w:pPr>
      <w:r>
        <w:t xml:space="preserve">Yine, aynı tarihte ikisi aynı üç 19 tabanlı ilişki gözlemledik, bu da toplamda 4 yapıyor. Bu, sadece 2019’un başlangıcı ve sonu arasında, bu yeni 19 Sisteminin ve kitabının edebiyata girişiyle ilgili olarak tarihsel olarak ilginç bir ilişkiyi gösterebilecek ilginç bir gerçektir.</w:t>
      </w:r>
    </w:p>
    <w:bookmarkEnd w:id="320"/>
    <w:bookmarkStart w:id="321" w:name="fw-relvves"/>
    <w:p>
      <w:pPr>
        <w:pStyle w:val="Heading3"/>
      </w:pPr>
      <w:r>
        <w:t xml:space="preserve">İlgili Bazı Ayetler</w:t>
      </w:r>
    </w:p>
    <w:p>
      <w:pPr>
        <w:pStyle w:val="FirstParagraph"/>
      </w:pPr>
      <w:r>
        <w:t xml:space="preserve">İşte Kuran’ın metnindeki 19 tabanlı kodlama sistemine ilişkin olabilecek içerik ve numaralarıyla bazı ayetler.</w:t>
      </w:r>
    </w:p>
    <w:p>
      <w:pPr>
        <w:pStyle w:val="BodyText"/>
      </w:pPr>
      <w:r>
        <w:t xml:space="preserve">Müslümanlar kesinlikle, Kuran’ın Allah tarafından vaat edildiği gibi değişmeden, bozulmadan ve korunarak geldiğine inanır.</w:t>
      </w:r>
    </w:p>
    <w:p>
      <w:pPr>
        <w:pStyle w:val="BlockText"/>
      </w:pPr>
      <w:r>
        <w:t xml:space="preserve">O Zikri (Kitap)ı biz indirdik biz; ve O’nun koruyucusu da elbette biziz! (Kuran 15:9)</w:t>
      </w:r>
    </w:p>
    <w:p>
      <w:pPr>
        <w:pStyle w:val="FirstParagraph"/>
      </w:pPr>
      <w:r>
        <w:t xml:space="preserve">Bu ayet, toplam 6348 ayetin 1824. ayetidir. 1824 sayısı da 19’a bölünebilir, çünkü 1824/19 = 96’dır. Dahası, Kuran veya Kitap yerine, Allah, sözlü olarak ezberlenen ve okunan Kuran’ı ifade eden Zikir, Hatırlatıcı veya Okuma (Arapça: الذكر) kelimesini kullanır. Burada iki mucizevi işaret var. İlk olarak, Kuran günümüze kadar esas olarak ezberleme yoluyla aktarılmıştır. Bilinen tam bir ilk yazılı kopya yoktur, ancak dünya çapında on binlerce insan, tarihi bir gelenek olarak Kuran’ı tamamen ezberlemiştir. İkinci işaret, harekesiz Zikir kelimesinin şekli (Arapça: الذكر), Kuran’da tam olarak 19 kez kullanılmıştır. Bunu</w:t>
      </w:r>
      <w:r>
        <w:t xml:space="preserve"> </w:t>
      </w:r>
      <w:r>
        <w:t xml:space="preserve">3.1.5.1</w:t>
      </w:r>
      <w:r>
        <w:t xml:space="preserve"> </w:t>
      </w:r>
      <w:r>
        <w:t xml:space="preserve">Bölümünde dinamik tablo, Tablo</w:t>
      </w:r>
      <w:r>
        <w:t xml:space="preserve"> </w:t>
      </w:r>
      <w:r>
        <w:t xml:space="preserve">3.1</w:t>
      </w:r>
      <w:r>
        <w:t xml:space="preserve"> </w:t>
      </w:r>
      <w:r>
        <w:t xml:space="preserve">ile test edebilirsiniz. Arapça kelimeyi kopyalayıp tablonun arama kutusuna yapıştırın ve Kuran’daki kelime sayısını görün.</w:t>
      </w:r>
    </w:p>
    <w:p>
      <w:pPr>
        <w:pStyle w:val="BlockText"/>
      </w:pPr>
      <w:r>
        <w:t xml:space="preserve">Bâtıl ona, ne önünden gelebilir ne de arkasından. Hakîm ve Hamîd Allah’tan bir indirmedir o. (Kuran 41:42).</w:t>
      </w:r>
    </w:p>
    <w:p>
      <w:pPr>
        <w:pStyle w:val="FirstParagraph"/>
      </w:pPr>
      <w:r>
        <w:t xml:space="preserve">Allah, Kuran’a ne önünden ne de arkasından batılın yaklaşamayacağını bize bildirir. Hatırlarsanız, sunduğum delillerden bazıları doğrudan göstergelere (soldan sağa) dayanıyordu ve bazıları Arapça’da olduğu gibi tersten (sağdan sola). 4142’nin de 19 ile bölünebilir olması sebebiyle bunun 19 tabanlı kodlama sistemi için bir işaret olabileceğini düşündüm.</w:t>
      </w:r>
    </w:p>
    <w:p>
      <w:pPr>
        <w:pStyle w:val="BodyText"/>
      </w:pPr>
      <w:r>
        <w:t xml:space="preserve">Bir de şu var, anlamıyla çok alakalı numaralandırmaya sahip:</w:t>
      </w:r>
    </w:p>
    <w:p>
      <w:pPr>
        <w:pStyle w:val="BlockText"/>
      </w:pPr>
      <w:r>
        <w:t xml:space="preserve">Bilsin diye ki, onlar Rablerinin elçiliklerini yerine getirmişlerdir. Allah onlarda bulunan her şeyi kuşatmış ve her şeyi bir bir saymıştır. (Kuran 72:28).</w:t>
      </w:r>
    </w:p>
    <w:p>
      <w:pPr>
        <w:pStyle w:val="FirstParagraph"/>
      </w:pPr>
      <w:r>
        <w:t xml:space="preserve">Bu ayette ilginç bir 19 işareti var. 7228’in rakamlarının toplamı 19 ediyor. Ancak, bu sadece ilginç bir işaret olabilir çünkü genel olarak böyle bir kural hiçbir yerde tanımlanmamıştır ve biz asla böyle bir bağlantıyı kesin olarak iddia edemeyiz ve her zaman olduğu gibi en iyi Allah bilir.</w:t>
      </w:r>
    </w:p>
    <w:p>
      <w:pPr>
        <w:pStyle w:val="BodyText"/>
      </w:pPr>
      <w:r>
        <w:t xml:space="preserve">Bu, 19 tabanlı kodlama sistemi için anahtar ayettir.</w:t>
      </w:r>
    </w:p>
    <w:p>
      <w:pPr>
        <w:pStyle w:val="BlockText"/>
      </w:pPr>
      <w:r>
        <w:t xml:space="preserve">Üzerinde ondokuz. (Kuran 74:30)</w:t>
      </w:r>
    </w:p>
    <w:p>
      <w:pPr>
        <w:pStyle w:val="FirstParagraph"/>
      </w:pPr>
      <w:r>
        <w:t xml:space="preserve">Bu ayetin ilginç bir yanı, bu ayetin bulunduğu bölümün ilk ayeti şu şekilde:</w:t>
      </w:r>
    </w:p>
    <w:p>
      <w:pPr>
        <w:pStyle w:val="BlockText"/>
      </w:pPr>
      <w:r>
        <w:t xml:space="preserve">Ey bürünen (Müddessir)! (Kuran 74:1)</w:t>
      </w:r>
    </w:p>
    <w:p>
      <w:pPr>
        <w:pStyle w:val="FirstParagraph"/>
      </w:pPr>
      <w:r>
        <w:t xml:space="preserve">Parantez içindekiler, tercüme değil, tercümanın (Dr. Ghali, quran.com’dan) varsaydığı anlamdır. Yani, bu bölümün ilk ayeti esasen</w:t>
      </w:r>
      <w:r>
        <w:t xml:space="preserve"> </w:t>
      </w:r>
      <w:r>
        <w:t xml:space="preserve">“</w:t>
      </w:r>
      <w:r>
        <w:t xml:space="preserve">Ey örtünmüş olan</w:t>
      </w:r>
      <w:r>
        <w:t xml:space="preserve">”</w:t>
      </w:r>
      <w:r>
        <w:t xml:space="preserve"> </w:t>
      </w:r>
      <w:r>
        <w:t xml:space="preserve">şeklindedir. Geleneksel yorum farklı olsa da, bu ayetin Kuran’ın metnindeki henüz gizli (örtünmüş) 19 tabanlı kodlama sistemine de atıfta bulunabileceğini öne sürüyorum. Allah her zaman olduğu gibi en iyi bilendir ve bunu olası yorumlardan biri olarak değerlendiriyorum.</w:t>
      </w:r>
    </w:p>
    <w:p>
      <w:pPr>
        <w:pStyle w:val="BodyText"/>
      </w:pPr>
      <w:r>
        <w:t xml:space="preserve">Bunu düşünmemin üç nedeni var. Birincisi, bu, Kuran’ın metnindeki 19 tabanlı sistemi Kuran’ın içeriğiyle bağdaştırabilecek</w:t>
      </w:r>
      <w:r>
        <w:t xml:space="preserve"> </w:t>
      </w:r>
      <w:r>
        <w:t xml:space="preserve">“</w:t>
      </w:r>
      <w:r>
        <w:t xml:space="preserve">Üzerinde ondokuz.</w:t>
      </w:r>
      <w:r>
        <w:t xml:space="preserve">”</w:t>
      </w:r>
      <w:r>
        <w:t xml:space="preserve"> </w:t>
      </w:r>
      <w:r>
        <w:t xml:space="preserve">(74:30) ayetinin gözlemlendiği bölümün ilk ayetidir. Ayrıca</w:t>
      </w:r>
      <w:r>
        <w:t xml:space="preserve"> </w:t>
      </w:r>
      <w:r>
        <w:t xml:space="preserve">“</w:t>
      </w:r>
      <w:r>
        <w:t xml:space="preserve">Ey örtünmüş olan</w:t>
      </w:r>
      <w:r>
        <w:t xml:space="preserve">”</w:t>
      </w:r>
      <w:r>
        <w:t xml:space="preserve"> </w:t>
      </w:r>
      <w:r>
        <w:t xml:space="preserve">ayetinin literal anlamı, Kuran’ın metnindeki bilinmeyen 19 tabanlı sistemle mükemmel bir şekilde uyumlu gibi görünüyor. İkincisi, bölüm ve ayet endekslerine (74:1) klasik birleştirme kodlama işlemi yaptığımızda, 741 elde ediyoruz ve bu da 19 ile bölünebilir olup, bu yorumu destekleyen bir işaret olarak duruyor. Üçüncü neden, bu ayetin</w:t>
      </w:r>
      <w:r>
        <w:t xml:space="preserve"> </w:t>
      </w:r>
      <w:r>
        <w:rPr>
          <w:iCs/>
          <w:i/>
        </w:rPr>
        <w:t xml:space="preserve">muteşabih</w:t>
      </w:r>
      <w:r>
        <w:t xml:space="preserve"> </w:t>
      </w:r>
      <w:r>
        <w:t xml:space="preserve">tipinde bir ayet olmasıdır, bu da anlamının doğrudan açık olmayabileceği ve diğer ilgili ayetlere veya evrensel gerçek bilgiye yönelik yorumlar gerektirebileceği anlamına gelir.</w:t>
      </w:r>
    </w:p>
    <w:p>
      <w:pPr>
        <w:pStyle w:val="BodyText"/>
      </w:pPr>
      <w:r>
        <w:t xml:space="preserve">Kuran’da Allah, Kuran’da iki tür ayet olduğunu bildirir. Birincisi (muhkem), Kitabın temelleri olan açık vahiyler ya da ana ayetler. İkincisi, mecazi olanlar yani ana ayetlerin benzeşenleri ki Allah anlamlarını en iyi bilir ve bazı ilimde derinleşmiş olanlar tarafından muhkam ayetlerle olan bağlantıları göz önünde bulundurularak anlaşılabilirler.</w:t>
      </w:r>
    </w:p>
    <w:p>
      <w:pPr>
        <w:pStyle w:val="BlockText"/>
      </w:pPr>
      <w:r>
        <w:t xml:space="preserve">(Kuran 3:7) Kitap’ı sana indiren O’dur: Onun ayetlerinden bir kısmı muhkemlerdir ki; onlar Kitap’ın anasıdır. Diğer ayetlerse müteşâbihlerdir. Şu var ki, kalplerinde bir eğrilik ve bozukluk bulunanlar, fitne aramak, onun teviline öncelik tanımak için Kitap’ın sadece müteşâbih kısmının ardına düşerler. Onun tevilini ise bir Allah bilir, bir de ilimde derinleşmiş olanlar. Bunlar,</w:t>
      </w:r>
      <w:r>
        <w:t xml:space="preserve"> </w:t>
      </w:r>
      <w:r>
        <w:t xml:space="preserve">“</w:t>
      </w:r>
      <w:r>
        <w:t xml:space="preserve">Ona inandık, hepsi Rabbimizin katındandır.</w:t>
      </w:r>
      <w:r>
        <w:t xml:space="preserve">”</w:t>
      </w:r>
      <w:r>
        <w:t xml:space="preserve"> </w:t>
      </w:r>
      <w:r>
        <w:t xml:space="preserve">derler. Gönül ve akıl sahiplerinden başkası gereğince düşünemez.</w:t>
      </w:r>
    </w:p>
    <w:p>
      <w:pPr>
        <w:pStyle w:val="FirstParagraph"/>
      </w:pPr>
      <w:r>
        <w:t xml:space="preserve">Özellikle, bu çağda tanık olduğumuz evrensel bilimsel ile ilgili ayetler, bu tür mecazi ayet örneklerini daha iyi anlamamıza yardımcı oluyor. Bu farklı bir konu ve ben sadece</w:t>
      </w:r>
      <w:r>
        <w:t xml:space="preserve"> </w:t>
      </w:r>
      <w:r>
        <w:rPr>
          <w:iCs/>
          <w:i/>
        </w:rPr>
        <w:t xml:space="preserve">bildiğim kadarıyla</w:t>
      </w:r>
      <w:r>
        <w:t xml:space="preserve"> </w:t>
      </w:r>
      <w:r>
        <w:t xml:space="preserve">özetlemeye çalıştım. Bu konuda ilgileniyorsanız, kendi araştırmanızı yapmaktan çekinmeyin. Ben uzman bir alim değil, sıradan bir Müslümanım ve bu konudaki anlayışlarım bunlardır.</w:t>
      </w:r>
    </w:p>
    <w:p>
      <w:pPr>
        <w:pStyle w:val="BodyText"/>
      </w:pPr>
      <w:r>
        <w:t xml:space="preserve">Bu iki ayet de ilgili olabilir. 74:31 ve 74:35 ayetleri de Kuran’ın metni üzerinde bir 19 Sistemi işlevini açıklıyor olabilir gibi görünüyor.</w:t>
      </w:r>
    </w:p>
    <w:p>
      <w:pPr>
        <w:pStyle w:val="BlockText"/>
      </w:pPr>
      <w:r>
        <w:t xml:space="preserve">Biz o ateşin muhafızlarını hep melekler yaptık. Bunların sayılarını da ancak kâfirler için bir imtihan kıldık ki, kendilerine kitap verilenler kesin bilgi edinsinler, iman edenlerin de imanı artsın. Kendilerine kitap verilenler ve müminler şüpheye düşmesinler. Kalplerinde hastalık bulunanlarla kâfirler de:</w:t>
      </w:r>
      <w:r>
        <w:t xml:space="preserve"> </w:t>
      </w:r>
      <w:r>
        <w:t xml:space="preserve">“</w:t>
      </w:r>
      <w:r>
        <w:t xml:space="preserve">Allah bu misalle ne demek istedi?</w:t>
      </w:r>
      <w:r>
        <w:t xml:space="preserve">”</w:t>
      </w:r>
      <w:r>
        <w:t xml:space="preserve"> </w:t>
      </w:r>
      <w:r>
        <w:t xml:space="preserve">desinler. İşte böyle, Allah dilediğini şaşırtır, dilediğini de yola getirir. Rabbinin ordularını ancak Rabbin bilir. Bu, insanlar için uyarıdan başka bir şey değildir. (Kuran 74:31)</w:t>
      </w:r>
    </w:p>
    <w:p>
      <w:pPr>
        <w:pStyle w:val="BlockText"/>
      </w:pPr>
      <w:r>
        <w:t xml:space="preserve">Ki o gerçekten en büyüklerden biridir. (Kuran 74:35)</w:t>
      </w:r>
    </w:p>
    <w:p>
      <w:pPr>
        <w:pStyle w:val="FirstParagraph"/>
      </w:pPr>
      <w:r>
        <w:t xml:space="preserve">Allah en iyi bilendir ama bunlar Kuran’ın metnindeki 19 tabanlı sistemle ilgili olabilir. Ayrıca, anlamının yanı sıra, 74:35 ayetinde de bu işaret bulunmaktadır: 7+4+3+5=19.</w:t>
      </w:r>
    </w:p>
    <w:p>
      <w:pPr>
        <w:pStyle w:val="BodyText"/>
      </w:pPr>
      <w:r>
        <w:t xml:space="preserve">Bu da, Allah’tan gelen işaretleri reddeden kişiyle ilgilidir.</w:t>
      </w:r>
    </w:p>
    <w:p>
      <w:pPr>
        <w:pStyle w:val="BlockText"/>
      </w:pPr>
      <w:r>
        <w:t xml:space="preserve">Bizim mesajlarımızın doğruluğunu inkara şartlanmış olanlar ise kötülüğe batmış kimselerdir. (Kuran 90:19).</w:t>
      </w:r>
    </w:p>
    <w:p>
      <w:pPr>
        <w:pStyle w:val="FirstParagraph"/>
      </w:pPr>
      <w:r>
        <w:t xml:space="preserve">İçerik, Allah’ın işaretlerini reddedenleri uyarıyor. O zaman, bu ayette bir işaret görmekten şaşırmamalıyız. Şöyle bir şey nasıl olur: 9+0+1+9=19.</w:t>
      </w:r>
    </w:p>
    <w:p>
      <w:pPr>
        <w:pStyle w:val="BodyText"/>
      </w:pPr>
      <w:r>
        <w:t xml:space="preserve">Acaba 19 tabanlı sistem, inanmayanların Kuran’a inanmasına yardımcı olabilir mi?</w:t>
      </w:r>
    </w:p>
    <w:p>
      <w:pPr>
        <w:pStyle w:val="BlockText"/>
      </w:pPr>
      <w:r>
        <w:t xml:space="preserve">Ve insanların dalga dalga Allah’ın dinine girdiklerini gördüğünde, (Kuran 110:2).</w:t>
      </w:r>
    </w:p>
    <w:p>
      <w:pPr>
        <w:pStyle w:val="FirstParagraph"/>
      </w:pPr>
      <w:r>
        <w:t xml:space="preserve">Doğrudan bir ilişki olduğundan emin değilim ama 1102 (110:2), 19’un katıdır ve bu ilişki için en azından bir işaret vardır.</w:t>
      </w:r>
    </w:p>
    <w:p>
      <w:pPr>
        <w:pStyle w:val="BodyText"/>
      </w:pPr>
      <w:r>
        <w:rPr>
          <w:bCs/>
          <w:b/>
        </w:rPr>
        <w:t xml:space="preserve">90. Bölüm:</w:t>
      </w:r>
      <w:r>
        <w:t xml:space="preserve"> </w:t>
      </w:r>
      <w:r>
        <w:t xml:space="preserve">Bu bölüm, benzersiz bir 19 tabanlı özelliğe sahip olduğu için dikkatimi çekti. Temelde bu sayı beni önce bu bölüme yönlendirdi. Bu bölümün harf sayısı 361. Bu, ya harf sayısı ya da Kuran’daki her iki metin türünde de kelime sayısı olarak, 19’un iki kere katı olan tek bölümdür. Numaralandırılmış ayetlerdeki genel ayet indeksine baktığımda, bu da 6042 ve 19x318 olarak 19’un katıdır. Şimdi bu bölümün 19. ayetine bakalım:</w:t>
      </w:r>
    </w:p>
    <w:p>
      <w:pPr>
        <w:pStyle w:val="BlockText"/>
      </w:pPr>
      <w:r>
        <w:t xml:space="preserve">Bizim mesajlarımızın doğruluğunu inkara şartlanmış olanlar ise kötülüğe batmış kimselerdir. (Kuran 90:19).</w:t>
      </w:r>
    </w:p>
    <w:p>
      <w:pPr>
        <w:pStyle w:val="FirstParagraph"/>
      </w:pPr>
      <w:r>
        <w:t xml:space="preserve">Bu 90:19 ayetinin rakamlarının toplamına da dikkat edin, bu da 9+0+1+9=19 ediyor.</w:t>
      </w:r>
      <w:r>
        <w:t xml:space="preserve"> </w:t>
      </w:r>
      <w:r>
        <w:t xml:space="preserve">Ayrıca bu özel ayetin 6 ayeti ve 32 harfi var, bu da toplamda 38 (19x2) ediyor.</w:t>
      </w:r>
    </w:p>
    <w:p>
      <w:pPr>
        <w:pStyle w:val="BodyText"/>
      </w:pPr>
      <w:r>
        <w:t xml:space="preserve">Bu küçük bölümdeki tüm ayetlerin ve sayıların sadece gerçekler olduğunu ve deliller olmadığını, benim subjektif yorumlarım olarak değerlendirilmesi gerektiğini unutmayın.</w:t>
      </w:r>
    </w:p>
    <w:bookmarkEnd w:id="321"/>
    <w:bookmarkStart w:id="322" w:name="fw-science"/>
    <w:p>
      <w:pPr>
        <w:pStyle w:val="Heading3"/>
      </w:pPr>
      <w:r>
        <w:t xml:space="preserve">Kuran’ın Diğer Bilimsel İlgili Mucizeleri ve Diğer İlginç Gerçekler</w:t>
      </w:r>
    </w:p>
    <w:p>
      <w:pPr>
        <w:pStyle w:val="FirstParagraph"/>
      </w:pPr>
      <w:r>
        <w:t xml:space="preserve">Kuran’daki 19 tabanlı kodlama sistemini, kendi kanaatim sonucu mucizeler olarak değerlendiriyorum, ancak Kuran’da tanık olunabilecek tek mucize bu değildir. Ayrıca içinde birçok bilimsel olarak ilgili mucizevi bilgi bulunmaktadır. Hızlı bir internet araştırması yaparsanız, birçok örnek görebilirsiniz. Ben bunlardan birini</w:t>
      </w:r>
      <w:r>
        <w:t xml:space="preserve"> </w:t>
      </w:r>
      <w:r>
        <w:rPr>
          <w:iCs/>
          <w:i/>
        </w:rPr>
        <w:t xml:space="preserve">demir</w:t>
      </w:r>
      <w:r>
        <w:t xml:space="preserve"> </w:t>
      </w:r>
      <w:r>
        <w:t xml:space="preserve">hakkında ayrı bir bölüm olarak kitabımda</w:t>
      </w:r>
      <w:r>
        <w:t xml:space="preserve"> </w:t>
      </w:r>
      <w:r>
        <w:t xml:space="preserve">6.1</w:t>
      </w:r>
      <w:r>
        <w:t xml:space="preserve"> </w:t>
      </w:r>
      <w:r>
        <w:t xml:space="preserve">bölümünde zaten paylaştım. İlginç bulduğum bazılarını daha paylaşacağım. Birçok örnek var ama en dikkat çekici olanlar evrenin genişlemesi, embriyonun gelişimi, demirin atom numarası ve indirildiğinin belirtilmesi, parmak uçlarının benzersizliği ve bunlar hakkında kendi araştırmanızı yapmanızı önerdiğim birçok başka örnek var. Bunlar, Kuran’daki bilimsel olarak mucizevi ifadeler olarak kabul eden birçok web sitesi ve kitapta zaten var.</w:t>
      </w:r>
    </w:p>
    <w:p>
      <w:pPr>
        <w:pStyle w:val="BodyText"/>
      </w:pPr>
      <w:r>
        <w:t xml:space="preserve">Bir diğer ilginç bilinen gerçek, ışığın saniyede 299792 kilometre hızla seyahat etmesidir. 299792’nin rakam toplamı 38’dir ve bu 19’un katıdır.</w:t>
      </w:r>
    </w:p>
    <w:p>
      <w:pPr>
        <w:pStyle w:val="BodyText"/>
      </w:pPr>
      <w:r>
        <w:t xml:space="preserve">Veya, bir röntgen görüntüsüne bakarak elinizdeki kemikleri sayarsanız, 19 kemik olduğunu görürsünüz.</w:t>
      </w:r>
    </w:p>
    <w:bookmarkEnd w:id="322"/>
    <w:bookmarkStart w:id="323" w:name="fw-Copyrights"/>
    <w:p>
      <w:pPr>
        <w:pStyle w:val="Heading3"/>
      </w:pPr>
      <w:r>
        <w:t xml:space="preserve">Bu kitabın telif hakları</w:t>
      </w:r>
    </w:p>
    <w:p>
      <w:pPr>
        <w:pStyle w:val="FirstParagraph"/>
      </w:pPr>
      <w:r>
        <w:t xml:space="preserve">Tüm haklar öndurum olarak saklıdır. Ancak, bu kitabın internet e-kitap veya basılı kağıt kopya formundan veya bu kitaptan genel olarak herhangi bir olası biçimde asla yayın telif ücreti almayacağımı beyan ederim. Bu, bu kitap üzerinden hiçbir şekilde para kazanmayacağım anlamına gelir. Ayrıca, ailem veya soyum veya akrabalarım veya başka herhangi bir kişinin de bu kitap temelinde herhangi bir şekilde para kazanma hakkı olmadığını ve olmayacağını beyan ederim. Bu kitabı sadece Allah rızası için yazdım ve Allah’tan başka kimseden başka bir beklentim yok. Herkes bu kitabı kendi diline çevirebilir ve tamamen doğru bir şekilde ve kitabın</w:t>
      </w:r>
      <w:r>
        <w:t xml:space="preserve"> </w:t>
      </w:r>
      <w:r>
        <w:rPr>
          <w:bCs/>
          <w:b/>
        </w:rPr>
        <w:t xml:space="preserve">tamamını</w:t>
      </w:r>
      <w:r>
        <w:t xml:space="preserve"> </w:t>
      </w:r>
      <w:r>
        <w:t xml:space="preserve">olduğu gibi ve kısmi olarak değil, tam olarak çevirdikleri sürece yayınlayabilir. Kitabın parçalarını veya kısmen yayınlamaya izin vermiyorum. Yine, İngilizce orijinalinden çevirinin doğru olmadığını düşünen herkes, yayıncıyı kendi ülkelerinde mahkemeye götürebilir ve mahkeme tarafından düzeltilmesini sağlayabilir. Bu nedenle, bu çeviri kontrol sürecini iyi insanlara bırakıyorum çünkü bu kitap, tüm insanlık yararına yazılmış bir kitaptır. Hiçbir yayıncı, bu kitabı kendileri çevirseler bile, bu kitabın hiçbir özel yayın hakkına sahip olamaz. Kitabı çeviren herkes, bu kitaptan herhangi bir telif hakkı veya telif ücreti veya başka herhangi bir hak talebinde bulunmayacaklarını da kabul etmiş olurlar. Kısacası, dünyada hiç kimse bu kitaptan telif hakkı veya telif ücreti veya benim hukukçu olmadığım için bilemeyeceğim başka herhangi bir şekilde para kazanamaz. Ancak, bu kitabı yayınlamak isteyen herhangi bir yayıncı, kitabı istedikleri ücretle satabilir ve bundan kâr edeip para kazanabilir. Bazı yayıncıların bu kitabı basılı kağıt kopyalar olarak yayınlamakla ilgilenmelerini sağlamak için yayıncılara bu esnekliği sağlıyorum. Yine de kitabın tamamını olduğu gibi yayınlamalı veya hiç yayınlamamalıdırlar. Kitabın hiçbir bölümünü atlayamazlar veya sansürleyemezler, tek bir sayfa veya harf bile olsa bu şart aşılamaz. Aksi takdirde yayınlama hakları yoktur. Ayrıca, hiçbir hükümet veya evrendeki başka bir otorite, bu kitabın haklarına herhangi bir şekilde ve herhangi bir zamanda sahip olamaz. Gelecekte herhangi bir varlık böyle bir girişimde bulunursa, böyle bir girişimi reddederim. Bu kitap, evrendeki tüm insanlık içindir ve hiçbir otorite, herhangi bir şekilde sahip olamaz. Herhangi bir varlık veya hükümet, bu kitabın herhangi bir bölümünü sınırlamaya veya sansürlemeye çalışırsa, kitabın parçalarını herhangi bir şekilde yayınlamalarına izin vermem. Kısacası, ya kitabın tamamını olduğu gibi yayınlayabilirsiniz ya da hiçbirini. Bu kitabın telif haklarıyla ilgili yukarıda belirtilen haklara bir istisna vardır. Bu kitabın İngilizce ve Türkçe</w:t>
      </w:r>
      <w:r>
        <w:t xml:space="preserve"> </w:t>
      </w:r>
      <w:r>
        <w:rPr>
          <w:bCs/>
          <w:b/>
        </w:rPr>
        <w:t xml:space="preserve">basılı kağıt kopya</w:t>
      </w:r>
      <w:r>
        <w:t xml:space="preserve"> </w:t>
      </w:r>
      <w:r>
        <w:t xml:space="preserve">yayınlarında, bu kitabın İngilizce orijinalini ve Türkçe çevirisini, 2033 sonuna kadar olan 10 yıllık süre boyunca iznim olmadan yayınlama haklarını vermiyorum. Bu, ilgilenenler olması durumunda saygın bir yayıncı seçebilmem için yapılmıştır. Yine, bu İngilizce basılı sürüm ve Türkçe çeviri için bile, ben veya ailem veya akrabalarım veya başka herhangi bir kişi, kitabın telif hakkından veya telif ücretinden para kazanamaz ve ben veya başka herhangi bir kişi yayın telif ücreti talep edemez. 10 yıllık süre sonrasında, isteyen herkes kitabı herhangi bir değişiklik yapmadan tam olarak olduğu gibi yayınlayabilir. Eğer, sonraki 10 yıl içinde hayatta değilsem ve henüz anlaşmalar yapılmamışsa, bu 10 yıllık süre koşulu otomatik olarak sona erer ve herhangi bir yayıncı, önceki koşullara göre yayınlayabilir. Tüm koşullar, telif haklarıyla ilgili zaten beyan edilenler dışında, kendim tarafından değiştirilebilir. Burada ve öncelikle 2019’da ve şimdi 2023’te, bu telif haklarını zaten serbest bıraktığımı ve gelecekte herhangi bir nedenle bunu değiştiremeyeceğimi beyan ederim.</w:t>
      </w:r>
    </w:p>
    <w:p>
      <w:pPr>
        <w:pStyle w:val="BodyText"/>
      </w:pPr>
      <w:r>
        <w:t xml:space="preserve">Bu kitabın internet versiyonun her zaman ücretsiz olarak erişilebilir olacağını beyan ediyorum. Herhangi bir kişi, bu kitabın internet sürümünü kendi internet sitelerinde şu şartlarla yayımlayabilir: Bu kitap, Kuran ayetlerinin öğretileriyle çelişen herhangi bir içeriğe sahip bir internet sitesinde yayımlanamaz. Bu kitabın yayımlandığı internet sitesinde uygunsuz reklamlara veya eylemlere izin verilmez. Bu kitap yalnızca olduğu gibi tümüyle yayımlanabilir. Kitabın parçalarının herhangi bir sitede yayımlanmasına izin vermiyorum. Çünkü bu, tüm kitabın bütünlüğünü bozar. Hatta tek bir sayfası ya da kelimesi dahi atlanamaz veya sansürlenemez. Bu kitapla birlikte Kuran’la çelişen, uygunsuz reklamlar gösterilemez.</w:t>
      </w:r>
    </w:p>
    <w:bookmarkEnd w:id="323"/>
    <w:bookmarkStart w:id="326" w:name="fw-acknowledgements"/>
    <w:p>
      <w:pPr>
        <w:pStyle w:val="Heading3"/>
      </w:pPr>
      <w:r>
        <w:t xml:space="preserve">Atıflar ve son notlar</w:t>
      </w:r>
    </w:p>
    <w:p>
      <w:pPr>
        <w:pStyle w:val="FirstParagraph"/>
      </w:pPr>
      <w:r>
        <w:t xml:space="preserve">Bookdown sunucusu haririci bu kitaba yedek sunucusu olan,</w:t>
      </w:r>
      <w:r>
        <w:t xml:space="preserve"> </w:t>
      </w:r>
      <w:hyperlink r:id="rId324">
        <w:r>
          <w:rPr>
            <w:rStyle w:val="Hyperlink"/>
          </w:rPr>
          <w:t xml:space="preserve">https://quran2019.github.io/6348Ayette19Sistemi</w:t>
        </w:r>
      </w:hyperlink>
      <w:r>
        <w:t xml:space="preserve"> </w:t>
      </w:r>
      <w:r>
        <w:t xml:space="preserve">adresinden de ulaşılabilir.</w:t>
      </w:r>
      <w:r>
        <w:t xml:space="preserve"> </w:t>
      </w:r>
      <w:r>
        <w:t xml:space="preserve">Analiz için R programlama dilini (</w:t>
      </w:r>
      <w:hyperlink r:id="rId325">
        <w:r>
          <w:rPr>
            <w:rStyle w:val="Hyperlink"/>
          </w:rPr>
          <w:t xml:space="preserve">https://www.r-project.org/</w:t>
        </w:r>
      </w:hyperlink>
      <w:r>
        <w:t xml:space="preserve">) kullandım. Ayrıca şu R paketlerini kullandım: gmp</w:t>
      </w:r>
      <w:r>
        <w:t xml:space="preserve"> </w:t>
      </w:r>
      <w:r>
        <w:t xml:space="preserve">(</w:t>
      </w:r>
      <w:hyperlink w:anchor="ref-Rgmp">
        <w:r>
          <w:rPr>
            <w:rStyle w:val="Hyperlink"/>
          </w:rPr>
          <w:t xml:space="preserve">Lucas et al. 2019</w:t>
        </w:r>
      </w:hyperlink>
      <w:r>
        <w:t xml:space="preserve">)</w:t>
      </w:r>
      <w:r>
        <w:t xml:space="preserve">, data.table</w:t>
      </w:r>
      <w:r>
        <w:t xml:space="preserve"> </w:t>
      </w:r>
      <w:r>
        <w:t xml:space="preserve">(</w:t>
      </w:r>
      <w:hyperlink w:anchor="ref-datatableRef">
        <w:r>
          <w:rPr>
            <w:rStyle w:val="Hyperlink"/>
          </w:rPr>
          <w:t xml:space="preserve">Dowle and Srinivasan 2019</w:t>
        </w:r>
      </w:hyperlink>
      <w:r>
        <w:t xml:space="preserve">)</w:t>
      </w:r>
      <w:r>
        <w:t xml:space="preserve">, DT</w:t>
      </w:r>
      <w:r>
        <w:t xml:space="preserve"> </w:t>
      </w:r>
      <w:r>
        <w:t xml:space="preserve">(</w:t>
      </w:r>
      <w:hyperlink w:anchor="ref-DTref">
        <w:r>
          <w:rPr>
            <w:rStyle w:val="Hyperlink"/>
          </w:rPr>
          <w:t xml:space="preserve">Xie, Cheng, and Tan 2019</w:t>
        </w:r>
      </w:hyperlink>
      <w:r>
        <w:t xml:space="preserve">)</w:t>
      </w:r>
      <w:r>
        <w:t xml:space="preserve">, tokenizers</w:t>
      </w:r>
      <w:r>
        <w:t xml:space="preserve"> </w:t>
      </w:r>
      <w:r>
        <w:t xml:space="preserve">(</w:t>
      </w:r>
      <w:hyperlink w:anchor="ref-tokenizersRef">
        <w:r>
          <w:rPr>
            <w:rStyle w:val="Hyperlink"/>
          </w:rPr>
          <w:t xml:space="preserve">Mullen et al. 2018</w:t>
        </w:r>
      </w:hyperlink>
      <w:r>
        <w:t xml:space="preserve">)</w:t>
      </w:r>
      <w:r>
        <w:t xml:space="preserve">, stringr</w:t>
      </w:r>
      <w:r>
        <w:t xml:space="preserve"> </w:t>
      </w:r>
      <w:r>
        <w:t xml:space="preserve">(</w:t>
      </w:r>
      <w:hyperlink w:anchor="ref-stringrREF">
        <w:r>
          <w:rPr>
            <w:rStyle w:val="Hyperlink"/>
          </w:rPr>
          <w:t xml:space="preserve">Wickham 2019</w:t>
        </w:r>
      </w:hyperlink>
      <w:r>
        <w:t xml:space="preserve">)</w:t>
      </w:r>
      <w:r>
        <w:t xml:space="preserve">. Bu kitabı, bu güzel şekilde yazmak için Bookdown R paketini</w:t>
      </w:r>
      <w:r>
        <w:t xml:space="preserve"> </w:t>
      </w:r>
      <w:r>
        <w:t xml:space="preserve">(</w:t>
      </w:r>
      <w:hyperlink w:anchor="ref-BookdownREF">
        <w:r>
          <w:rPr>
            <w:rStyle w:val="Hyperlink"/>
          </w:rPr>
          <w:t xml:space="preserve">Xie 2016</w:t>
        </w:r>
      </w:hyperlink>
      <w:r>
        <w:t xml:space="preserve">)</w:t>
      </w:r>
      <w:r>
        <w:t xml:space="preserve"> </w:t>
      </w:r>
      <w:r>
        <w:t xml:space="preserve">kullandım. Kuran ayetlerinin çevirisi için kuranmeali.com’u kullandım.</w:t>
      </w:r>
      <w:r>
        <w:t xml:space="preserve"> </w:t>
      </w:r>
      <w:r>
        <w:t xml:space="preserve">Bu kitap ilk olarak 07 Eylül 2019’da www.bookdown.org’da yayımlandı. Hafifçe revize edilmiş sürümü 31 Aralık 2019’da www.bookdown.org’da güncellenerek yayımlandı.</w:t>
      </w:r>
      <w:r>
        <w:t xml:space="preserve"> </w:t>
      </w:r>
      <w:r>
        <w:t xml:space="preserve">Daha sonra, 27 Kasım 2020 tarihinde delillerin bölüm indekslerini değiştiren büyük bir revizyon yaptım. Bu kitabın son güncellemesini ise 5 Aralık 2023’te yaptım.</w:t>
      </w:r>
      <w:r>
        <w:t xml:space="preserve"> </w:t>
      </w:r>
      <w:r>
        <w:t xml:space="preserve">Kitabı çok uzun yapmamak için bazı büyük sayılar bu kitapta yer almamaktadır. Ancak, bu kitabın github sayfasında delillerin ve diğer materyallerin bazı büyük sayılarını</w:t>
      </w:r>
      <w:r>
        <w:t xml:space="preserve"> </w:t>
      </w:r>
      <w:hyperlink r:id="rId69">
        <w:r>
          <w:rPr>
            <w:rStyle w:val="Hyperlink"/>
          </w:rPr>
          <w:t xml:space="preserve">https://github.com/quran2019/Quran19</w:t>
        </w:r>
      </w:hyperlink>
      <w:r>
        <w:t xml:space="preserve"> </w:t>
      </w:r>
      <w:r>
        <w:t xml:space="preserve">adresinde sunuyorum. Herkes bu materyalleri kolayca indirebilir.</w:t>
      </w:r>
    </w:p>
    <w:bookmarkEnd w:id="326"/>
    <w:bookmarkEnd w:id="327"/>
    <w:bookmarkStart w:id="386" w:name="text110"/>
    <w:p>
      <w:pPr>
        <w:pStyle w:val="Heading1"/>
      </w:pPr>
      <w:r>
        <w:rPr>
          <w:rStyle w:val="SectionNumber"/>
        </w:rPr>
        <w:t xml:space="preserve">8</w:t>
      </w:r>
      <w:r>
        <w:tab/>
      </w:r>
      <w:r>
        <w:t xml:space="preserve">Ek: Metin Sürümü 1.1 Hakkında</w:t>
      </w:r>
    </w:p>
    <w:p>
      <w:pPr>
        <w:pStyle w:val="FirstParagraph"/>
      </w:pPr>
      <w:r>
        <w:t xml:space="preserve">İlk olarak kitabımı Eylül 2019’da tanzil.net’ten indirdiğim metin sürümü 1.0.2’ye dayanarak yayımladım. Metin, yaklaşık 13 yıldır oradaydı ve hala onlar tarafından hata içermediği düşünülüyordu. Ancak, kitabımın yayımlanmasından yaklaşık 1.5 yıl sonra, 12 Şubat 2021’de, onlar bir değişiklik yapmaya karar verdiler, bu değişiklik opsiyonel gibi görünüyor ve kendi perspektiflerinden subjektif bir seçime dayanıyor.</w:t>
      </w:r>
      <w:r>
        <w:t xml:space="preserve"> </w:t>
      </w:r>
      <w:r>
        <w:t xml:space="preserve">Ek bölümde, değişikliklerin getirdiği tüm sorunları ve güncellenmiş metinle bazı kodları bulma çabamı açıklayacağım. Bu bilgileri paylaşarak konunun uzman alimlerine neyin mutlak gerçek olduğuna karar vermeleri için bırakıyorum. Öte yandan, uzun araştırmalarım sonucunda, doğru metin sürümünün daha önceki olan 1.0.2 sürümü olduğu sonucuna vardım ve bu nedenle metne dayalı tüm kodlarımı ve genel sistemimi bu metin üzerinde tuttum. Ancak, uzman alimlere, klasik Arapça dilbilgisi kurallarına dayanarak konuyu derinlemesine incelemelerini ve doğru olanı kararlaştırmalarını öneririm. Eğer onlar, üç ayetteki</w:t>
      </w:r>
      <w:r>
        <w:t xml:space="preserve"> </w:t>
      </w:r>
      <w:r>
        <w:t xml:space="preserve">“</w:t>
      </w:r>
      <w:r>
        <w:t xml:space="preserve">bada-ma</w:t>
      </w:r>
      <w:r>
        <w:t xml:space="preserve">”</w:t>
      </w:r>
      <w:r>
        <w:t xml:space="preserve"> </w:t>
      </w:r>
      <w:r>
        <w:t xml:space="preserve">kelimesinin yazım şeklindeki değişiklikle ilgili yeni metin sürümü 1.1’in doğru olduğundan %100 eminlerse, o zaman doğru metin sürümü olarak sürüm 1.1’i seçip kullanabilirler. Sonra, bu üç ayetteki kelime bilgisini içeren tüm sunduğum kodları da göz ardı etmelilerdir. Ancak %100 emin değillerse, keşfettiğim sistem, kullandığım metin üzerinde olağanüstü bir 19 tabanlı tasarım önerdiği için metin sürümü 1.0.2’yi kullanmalarını öneririm. Ayrıca, klasik Arapça dilbilgisi açısından kendi uzun araştırmalarım, kullandığım metin sürümünün doğru olduğu ve</w:t>
      </w:r>
      <w:r>
        <w:t xml:space="preserve"> </w:t>
      </w:r>
      <w:r>
        <w:rPr>
          <w:iCs/>
          <w:i/>
        </w:rPr>
        <w:t xml:space="preserve">badama</w:t>
      </w:r>
      <w:r>
        <w:t xml:space="preserve"> </w:t>
      </w:r>
      <w:r>
        <w:t xml:space="preserve">kelimesinin metin sürümü 1.0.2’de olduğu gibi tek kelime olarak yazıldığı sonucuna ulaştırdı. Dolayısıyla, sadece bir akademik çalışma yaptım, keşiflerimi ve sonucumu paylaştım. Ancak, Allah en iyisini bilir ve kesin gerçeği bildiğimi asla iddia etmem. Bu yüzden, kitabımı bir akademik çalışma olarak değerlendirmenizi ve uzun vadede mutlak gerçeğin tespit edilmesi için daha fazla akademik çalışmalarla eleştiri yapmanızı tavsiye ederim. Bu özetten sonra konu hakkında daha fazla detayla devam edeceğim.</w:t>
      </w:r>
    </w:p>
    <w:p>
      <w:pPr>
        <w:pStyle w:val="BodyText"/>
      </w:pPr>
      <w:r>
        <w:t xml:space="preserve">Bahsettiğim gibi, kitabımın yayımlanmasından sonra Tanzil.net tarafından 12 Şubat 2021’de metin sürümü 1.1 güncellendi ve bu subjektif güncellemenin detayları burada açıklanıyor:</w:t>
      </w:r>
      <w:r>
        <w:t xml:space="preserve"> </w:t>
      </w:r>
      <w:hyperlink r:id="rId328">
        <w:r>
          <w:rPr>
            <w:rStyle w:val="Hyperlink"/>
          </w:rPr>
          <w:t xml:space="preserve">Tanzil.net Güncellemeler</w:t>
        </w:r>
      </w:hyperlink>
      <w:r>
        <w:t xml:space="preserve">. Temel olarak, 2:181, 8:6 ve 13:37 ayetlerinde bulunan</w:t>
      </w:r>
      <w:r>
        <w:t xml:space="preserve"> </w:t>
      </w:r>
      <w:r>
        <w:rPr>
          <w:iCs/>
          <w:i/>
        </w:rPr>
        <w:t xml:space="preserve">badama</w:t>
      </w:r>
      <w:r>
        <w:t xml:space="preserve"> </w:t>
      </w:r>
      <w:r>
        <w:t xml:space="preserve">kelimesini tek kelime olarak yazmak yerine</w:t>
      </w:r>
      <w:r>
        <w:t xml:space="preserve"> </w:t>
      </w:r>
      <w:r>
        <w:rPr>
          <w:iCs/>
          <w:i/>
        </w:rPr>
        <w:t xml:space="preserve">bada ma</w:t>
      </w:r>
      <w:r>
        <w:t xml:space="preserve"> </w:t>
      </w:r>
      <w:r>
        <w:t xml:space="preserve">olarak iki kelime şeklinde ayırmak suretiyle basit ve tek bir değişiklik yaptılar. Bu, anlamı hiç değiştirmese de, onların açıklamalarından anladığım kadarıyla sadece subjektif bir tercihleri. Bu değişiklik, sadece bu ayetlerdeki kelime sayısını etkiliyor, geri kalanını değil.</w:t>
      </w:r>
    </w:p>
    <w:bookmarkStart w:id="342" w:name="updateoftext"/>
    <w:p>
      <w:pPr>
        <w:pStyle w:val="Heading2"/>
      </w:pPr>
      <w:r>
        <w:rPr>
          <w:rStyle w:val="SectionNumber"/>
        </w:rPr>
        <w:t xml:space="preserve">8.1</w:t>
      </w:r>
      <w:r>
        <w:tab/>
      </w:r>
      <w:r>
        <w:t xml:space="preserve">Kitabımın yayımlanmasından sonraki metin güncellemesi!</w:t>
      </w:r>
    </w:p>
    <w:p>
      <w:pPr>
        <w:pStyle w:val="FirstParagraph"/>
      </w:pPr>
      <w:r>
        <w:t xml:space="preserve">2019’dan beri kitabımı basılı bir kopya olarak yayımlamadım, ancak eleştiriler ve bazı geri bildirimler alabilmek ve son basılı yayım öncesinde kendim gözden geçirebilmek için sadece internette çevrimiçi yayınladım Bu şekilde, herhangi bir hata bulunursa hızlıca düzeltebilir ve kitabımı güncelleyebilirdim. Gerçekten de 2021 başına kadar birkaç güncelleme yaptım ve kitabı bazı düzeltmeler, geliştirmeler ve yeni bulgularımla zenginleştirdim. 2019’dan beri Twitter ve Youtube hesaplarım üzerinden önemli bulgularımı yayarak daha kaliteli geri bildirim alabileceğimi düşünüyordum. İki yıl boyunca fark ettiğim bir şey, Müslümanların Kuran metnindeki 19 tabanlı tasarım iddialarına pek ilgi göstermedikleri ve sunulan bulguları çoğunlukla görmezden geldikleri oldu. Kitabımı İslam Stack Exchange sorularına cevaplar olarak paylaştığımda veya işimi bağımsız bir soru olarak diğerlerinin fikirlerini sormaya çalıştığımda, hepsi editörler tarafından kapatıldı, burada Müslümanların bu konuya bazı etkili kişiler tarafından açıkça olumsuz bakıldığını fark ettim. Bu olumsuz önyargı muhtemelen, daha önceki girişimde yazar Rashad Khalifa’nın, metni kendi uyduruk sistem iddiasına uydurmak için Kuran’dan iki ayeti utanmazca çıkarması nedeniyle oluşmuştur. Bilimsel olarak, verilerin manipülasyonu bir sahtekarlıktır ama onun takipçileri bu sahtekarlık eylemini utanmazca ve bilimsel olmayan bir şekilde savunuyorlar ve bir tarikat gibi davranıyorlar. Öte yandan, 2019’da keşfettiğim ve yayımladığım sistem, tek bir harfe bile müdahale etmeden tasarlanmıştır. Bilim insanı olarak bunun açık bir sahtekarlık olacağını biliyorum ve bu nedenle, tek bir harfi değiştirmek zorunda kalsam bile milyonlarca kod olsa da, böyle bir değişiklik yapmam çünkü bu bilimsel bir yaklaşım olmazdı. Sadece verilere olduğu gibi bakarım ve üzerinde kural tabanlı bir sistem olup olmadığını, metnin bozulmadığını ve değişmediğini gösterip göstermediğini test ederim. Bu nedenle, herhangi bir sistem araştırması, metinde açık klasik Arapça dilbilgisi hatası tespit edilmedikçe, Kuran’ın mevcut metinlerinde herhangi bir değişiklik yapmadan yürütülebilir.</w:t>
      </w:r>
    </w:p>
    <w:p>
      <w:pPr>
        <w:pStyle w:val="BodyText"/>
      </w:pPr>
      <w:r>
        <w:t xml:space="preserve">Tanzil.net’ten Kuran metnini indirdiğim sırada, metnin en son sürümü Sürüm 1.0.2 idi. Bu metin, 4 Şubat 2008’de yayınlanmış ve 12 Şubat 2021’deki son güncellemeye kadar güncellenmemişti; bu son güncellemeyle en yeni sürüm, Sürüm 1.1 (v1.1) oldu. Tanzil sunucusunun e-posta grubuna abone olduğum için, bu bildirimi 12 Şubat 2021’de e-posta grubuna gönderilen bir e-postayla aldım:</w:t>
      </w:r>
    </w:p>
    <w:p>
      <w:pPr>
        <w:pStyle w:val="BlockText"/>
      </w:pPr>
      <w:r>
        <w:t xml:space="preserve">“</w:t>
      </w:r>
      <w:r>
        <w:t xml:space="preserve">Tanzil Kuran metninin yeni bir sürümü (sürüm 1.1)</w:t>
      </w:r>
      <w:r>
        <w:t xml:space="preserve"> </w:t>
      </w:r>
      <w:hyperlink r:id="rId29">
        <w:r>
          <w:rPr>
            <w:rStyle w:val="Hyperlink"/>
          </w:rPr>
          <w:t xml:space="preserve">http://tanzil.net/download/</w:t>
        </w:r>
      </w:hyperlink>
      <w:r>
        <w:t xml:space="preserve"> </w:t>
      </w:r>
      <w:r>
        <w:t xml:space="preserve">adresinden indirilmeye hazır. Değişikliklerin günlüğünü buradan görebilirsiniz (tanzil.net/updates). Neyse ki, Tanzil Kuran metninde 2008’deki son yayından bu yana hiç yazım hatası bildirilmedi ve bu yeni sürümdeki güncellemeler daha çok teknik niteliktedir. Dolayısıyla, eski metin sürümünü (yani, v1.0.2) kullanıyorsanız, o sürümü kullanmaya devam etmek hala güvenlidir.</w:t>
      </w:r>
      <w:r>
        <w:t xml:space="preserve">”</w:t>
      </w:r>
    </w:p>
    <w:p>
      <w:pPr>
        <w:pStyle w:val="FirstParagraph"/>
      </w:pPr>
      <w:r>
        <w:t xml:space="preserve">Tanzil’den gelen e-postada bilgilendirildiği üzere, metnin son yayınlanmasından sonraki 13 yıl boyunca hiçbir yazım hatası bildirilmemiş. Bu, bu çok popüler sunucunun metnini kullanan hiç kimsenin yaklaşık 13 yıl boyunca herhangi bir hata bildirmediği anlamına geliyor. E-postanın son cümlesinde</w:t>
      </w:r>
      <w:r>
        <w:t xml:space="preserve"> </w:t>
      </w:r>
      <w:r>
        <w:t xml:space="preserve">“</w:t>
      </w:r>
      <w:r>
        <w:rPr>
          <w:iCs/>
          <w:i/>
        </w:rPr>
        <w:t xml:space="preserve">eski metin sürümünü (yani, v1.0.2) kullanıyorsanız, o sürümü kullanmaya devam etmek hala güvenlidir</w:t>
      </w:r>
      <w:r>
        <w:t xml:space="preserve">”</w:t>
      </w:r>
      <w:r>
        <w:t xml:space="preserve"> </w:t>
      </w:r>
      <w:r>
        <w:t xml:space="preserve">diyerek bu nokta daha da vurgulanıyor. Metin v1.0.2’de, analizim için kullandığım metinde hiçbir hata olmadığı açık. Öte yandan, teknik olarak onlar aşağıda daha ayrıntılı olarak tartıştığım gibi, bu şekilde yapmayı</w:t>
      </w:r>
      <w:r>
        <w:t xml:space="preserve"> </w:t>
      </w:r>
      <w:r>
        <w:rPr>
          <w:bCs/>
          <w:b/>
        </w:rPr>
        <w:t xml:space="preserve">tercih</w:t>
      </w:r>
      <w:r>
        <w:t xml:space="preserve"> </w:t>
      </w:r>
      <w:r>
        <w:t xml:space="preserve">etmişlerdir.</w:t>
      </w:r>
    </w:p>
    <w:p>
      <w:pPr>
        <w:pStyle w:val="BodyText"/>
      </w:pPr>
      <w:r>
        <w:t xml:space="preserve">12 Şubat 2021’de Tanzil.net, son yayınlarından yaklaşık 13 yıl sonra bir güncelleme yayınladı. Metinde kelime düzeyinde tek bir değişiklik yapıldı. Yeni sürüm, v1.1’de,</w:t>
      </w:r>
      <w:r>
        <w:t xml:space="preserve"> </w:t>
      </w:r>
      <w:r>
        <w:t xml:space="preserve">(بعدما)</w:t>
      </w:r>
      <w:r>
        <w:t xml:space="preserve"> </w:t>
      </w:r>
      <w:r>
        <w:t xml:space="preserve">olarak yazılan</w:t>
      </w:r>
      <w:r>
        <w:t xml:space="preserve"> </w:t>
      </w:r>
      <w:r>
        <w:rPr>
          <w:iCs/>
          <w:i/>
        </w:rPr>
        <w:t xml:space="preserve">ba’da-ma</w:t>
      </w:r>
      <w:r>
        <w:t xml:space="preserve"> </w:t>
      </w:r>
      <w:r>
        <w:t xml:space="preserve">kelimesini iki ayrı kelime olarak,</w:t>
      </w:r>
      <w:r>
        <w:t xml:space="preserve"> </w:t>
      </w:r>
      <w:r>
        <w:t xml:space="preserve">(بعد ما)</w:t>
      </w:r>
      <w:r>
        <w:t xml:space="preserve"> </w:t>
      </w:r>
      <w:r>
        <w:t xml:space="preserve">şeklinde değiştirdiler. Bu kelime daha önce v1.0.2 metninde tek kelime olarak yazılmıştı. Bu kelime sadece üç ayette, 2:181, 8:6 ve 13:37 ayetlerinde bulunmaktadır.</w:t>
      </w:r>
      <w:r>
        <w:t xml:space="preserve"> </w:t>
      </w:r>
      <w:r>
        <w:t xml:space="preserve">Diğer üç küçük güncelleme, Osman (Uthmani) mushaf metniyle uyumluluğu artırmak için üç kelime içindeki toplam üç harfi alternatifleriyle değiştirmekle ilgilidir. Ancak, toplam harf sayısı kodlarımda değişmediği için, bu güncelleme önceki metnin harf sayılarını değiştirmez ve bu nedenle, Ebced sayıları içeren birkaç kod dışında, bu kitabın mevcut kanıtlarını esas olarak etkilemez ve önemsizdir. Metin Sürümü 1.0.2’den Sürüm 1.1’e yapılan tüm güncellemelerin detayları</w:t>
      </w:r>
      <w:r>
        <w:t xml:space="preserve"> </w:t>
      </w:r>
      <w:hyperlink r:id="rId328">
        <w:r>
          <w:rPr>
            <w:rStyle w:val="Hyperlink"/>
          </w:rPr>
          <w:t xml:space="preserve">tanzil.net/updates</w:t>
        </w:r>
      </w:hyperlink>
      <w:r>
        <w:t xml:space="preserve"> </w:t>
      </w:r>
      <w:r>
        <w:t xml:space="preserve">adresinde görülebilir.</w:t>
      </w:r>
    </w:p>
    <w:p>
      <w:pPr>
        <w:pStyle w:val="BodyText"/>
      </w:pPr>
      <w:r>
        <w:t xml:space="preserve">Bu küçük ve biraz keyfi güncellemenin (yani metin Sürümü 1.0.2’de</w:t>
      </w:r>
      <w:r>
        <w:t xml:space="preserve"> </w:t>
      </w:r>
      <w:r>
        <w:rPr>
          <w:iCs/>
          <w:i/>
        </w:rPr>
        <w:t xml:space="preserve">ba’da-ma</w:t>
      </w:r>
      <w:r>
        <w:t xml:space="preserve"> </w:t>
      </w:r>
      <w:r>
        <w:t xml:space="preserve">tek kelime olarak yazılırken, şimdi metin Sürümü 1.1’de</w:t>
      </w:r>
      <w:r>
        <w:t xml:space="preserve"> </w:t>
      </w:r>
      <w:r>
        <w:rPr>
          <w:iCs/>
          <w:i/>
        </w:rPr>
        <w:t xml:space="preserve">ba’da ma</w:t>
      </w:r>
      <w:r>
        <w:t xml:space="preserve"> </w:t>
      </w:r>
      <w:r>
        <w:t xml:space="preserve">olarak iki kelime gibi yazılıyor) bir sonucu olarak, metin Sürümü 1.0.2’ye dayalı kodlar, şu üç ayetten gelen kelime sayısı bilgilerini içerdiğinden, 2:181, 8:6 ve 13:37, metin Sürümü 1.1 için geçerli değildir.</w:t>
      </w:r>
      <w:r>
        <w:t xml:space="preserve"> </w:t>
      </w:r>
      <w:r>
        <w:rPr>
          <w:iCs/>
          <w:i/>
        </w:rPr>
        <w:t xml:space="preserve">Ba’da-ma</w:t>
      </w:r>
      <w:r>
        <w:t xml:space="preserve"> </w:t>
      </w:r>
      <w:r>
        <w:t xml:space="preserve">kelimesinin anlamı veya okunuşu bu güncellemeyle hiç değişmese de, kelime sayılarını kelime arasındaki boşluklara göre saydığım için ilgili ayetlerden gelen toplam kelime sayılarını etkiler. Tanzil.net’ten e-posta yoluyla gelen güncelleme bildiriminden sonra, onlara cevap verip bildirimde bulunan kişiye</w:t>
      </w:r>
      <w:r>
        <w:t xml:space="preserve"> </w:t>
      </w:r>
      <w:r>
        <w:rPr>
          <w:iCs/>
          <w:i/>
        </w:rPr>
        <w:t xml:space="preserve">ba’da-ma</w:t>
      </w:r>
      <w:r>
        <w:t xml:space="preserve"> </w:t>
      </w:r>
      <w:r>
        <w:t xml:space="preserve">kelimesindeki bu değişikliğin nedenini sorma fırsatım oldu. Onun tam cevabını aşağıda alıntılıyorum:</w:t>
      </w:r>
    </w:p>
    <w:p>
      <w:pPr>
        <w:pStyle w:val="BlockText"/>
      </w:pPr>
      <w:r>
        <w:t xml:space="preserve">“</w:t>
      </w:r>
      <w:r>
        <w:t xml:space="preserve">Kuran metninde</w:t>
      </w:r>
      <w:r>
        <w:t xml:space="preserve"> </w:t>
      </w:r>
      <w:r>
        <w:t xml:space="preserve">‘</w:t>
      </w:r>
      <w:r>
        <w:t xml:space="preserve">بعد ما</w:t>
      </w:r>
      <w:r>
        <w:t xml:space="preserve">’</w:t>
      </w:r>
      <w:r>
        <w:t xml:space="preserve"> </w:t>
      </w:r>
      <w:r>
        <w:t xml:space="preserve">ifadesinin 30 diğer geçişi vardır, bunların hepsi Tanzil metninde ilk sürümden bu yana ayrı ayrı yazılmıştır. Her iki yazım tarzı da doğru olup Arapçada birbirinin yerine kullanıldığı için, metni tutarlı tutmak amacıyla bu üç durumu yeni sürümde değiştirmeye karar verdik. Dolayısıyla, bu bir doğruluk meselesi değil, tutarlılık meselesidir. Her iki sürüm de hala doğru.</w:t>
      </w:r>
      <w:r>
        <w:t xml:space="preserve">”</w:t>
      </w:r>
    </w:p>
    <w:p>
      <w:pPr>
        <w:pStyle w:val="FirstParagraph"/>
      </w:pPr>
      <w:r>
        <w:t xml:space="preserve">O,</w:t>
      </w:r>
      <w:r>
        <w:t xml:space="preserve"> </w:t>
      </w:r>
      <w:r>
        <w:t xml:space="preserve">“</w:t>
      </w:r>
      <w:r>
        <w:t xml:space="preserve">geçişler</w:t>
      </w:r>
      <w:r>
        <w:t xml:space="preserve">”</w:t>
      </w:r>
      <w:r>
        <w:t xml:space="preserve"> </w:t>
      </w:r>
      <w:r>
        <w:t xml:space="preserve">kelimesine eklediği bir linkle, 2:75 ayetindeki gibi Tanzil sunucusundan</w:t>
      </w:r>
      <w:r>
        <w:t xml:space="preserve"> </w:t>
      </w:r>
      <w:r>
        <w:t xml:space="preserve">“</w:t>
      </w:r>
      <w:r>
        <w:t xml:space="preserve">min badi ma</w:t>
      </w:r>
      <w:r>
        <w:t xml:space="preserve">”</w:t>
      </w:r>
      <w:r>
        <w:t xml:space="preserve">,</w:t>
      </w:r>
      <w:r>
        <w:t xml:space="preserve"> </w:t>
      </w:r>
      <w:r>
        <w:t xml:space="preserve">“</w:t>
      </w:r>
      <w:r>
        <w:t xml:space="preserve">من بعد ما</w:t>
      </w:r>
      <w:r>
        <w:t xml:space="preserve">”</w:t>
      </w:r>
      <w:r>
        <w:t xml:space="preserve">,</w:t>
      </w:r>
      <w:r>
        <w:t xml:space="preserve"> </w:t>
      </w:r>
      <w:r>
        <w:t xml:space="preserve">ifadesinin 30 kez geçtiği ayetleri getiriyordu. Ancak, yardımcı noktalamalar (harekeler) göz önünde bulundurulduğunda, bu daha açık bir şekilde noktalamalarla yazıldığında</w:t>
      </w:r>
      <w:r>
        <w:t xml:space="preserve"> </w:t>
      </w:r>
      <w:r>
        <w:t xml:space="preserve">“</w:t>
      </w:r>
      <w:r>
        <w:t xml:space="preserve">مِنۢ بَعْدِ مَا</w:t>
      </w:r>
      <w:r>
        <w:t xml:space="preserve">”</w:t>
      </w:r>
      <w:r>
        <w:t xml:space="preserve"> </w:t>
      </w:r>
      <w:r>
        <w:t xml:space="preserve">şeklinde</w:t>
      </w:r>
      <w:r>
        <w:t xml:space="preserve"> </w:t>
      </w:r>
      <w:r>
        <w:t xml:space="preserve">“</w:t>
      </w:r>
      <w:r>
        <w:t xml:space="preserve">min badi ma</w:t>
      </w:r>
      <w:r>
        <w:t xml:space="preserve">”</w:t>
      </w:r>
      <w:r>
        <w:t xml:space="preserve"> </w:t>
      </w:r>
      <w:r>
        <w:t xml:space="preserve">olarak okunur.</w:t>
      </w:r>
    </w:p>
    <w:p>
      <w:pPr>
        <w:pStyle w:val="BodyText"/>
      </w:pPr>
      <w:r>
        <w:t xml:space="preserve">Arapça bilmeyen ama sadece kelime sayan biri olarak, bu iki kelimenin bana tam olarak aynı kelime gibi görünmediğini söyleyebilirim.</w:t>
      </w:r>
      <w:r>
        <w:t xml:space="preserve"> </w:t>
      </w:r>
      <w:r>
        <w:t xml:space="preserve">“</w:t>
      </w:r>
      <w:r>
        <w:t xml:space="preserve">Min badi ma</w:t>
      </w:r>
      <w:r>
        <w:t xml:space="preserve">”</w:t>
      </w:r>
      <w:r>
        <w:t xml:space="preserve">nın 30 geçişinde,</w:t>
      </w:r>
      <w:r>
        <w:t xml:space="preserve"> </w:t>
      </w:r>
      <w:r>
        <w:t xml:space="preserve">“</w:t>
      </w:r>
      <w:r>
        <w:t xml:space="preserve">badi ma</w:t>
      </w:r>
      <w:r>
        <w:t xml:space="preserve">”</w:t>
      </w:r>
      <w:r>
        <w:t xml:space="preserve">dan önce her zaman</w:t>
      </w:r>
      <w:r>
        <w:t xml:space="preserve"> </w:t>
      </w:r>
      <w:r>
        <w:t xml:space="preserve">“</w:t>
      </w:r>
      <w:r>
        <w:t xml:space="preserve">min</w:t>
      </w:r>
      <w:r>
        <w:t xml:space="preserve">”</w:t>
      </w:r>
      <w:r>
        <w:t xml:space="preserve"> </w:t>
      </w:r>
      <w:r>
        <w:t xml:space="preserve">gelir ve bu 30 geçiş,</w:t>
      </w:r>
      <w:r>
        <w:t xml:space="preserve"> </w:t>
      </w:r>
      <w:r>
        <w:t xml:space="preserve">“</w:t>
      </w:r>
      <w:r>
        <w:t xml:space="preserve">min badi ma</w:t>
      </w:r>
      <w:r>
        <w:t xml:space="preserve">”</w:t>
      </w:r>
      <w:r>
        <w:t xml:space="preserve"> </w:t>
      </w:r>
      <w:r>
        <w:t xml:space="preserve">olarak standart bir ifade gibi görünüyor ve her zaman ayrı olarak yazılıyor. Ancak,</w:t>
      </w:r>
      <w:r>
        <w:t xml:space="preserve"> </w:t>
      </w:r>
      <w:r>
        <w:t xml:space="preserve">“</w:t>
      </w:r>
      <w:r>
        <w:t xml:space="preserve">ba’da-ma</w:t>
      </w:r>
      <w:r>
        <w:t xml:space="preserve">”</w:t>
      </w:r>
      <w:r>
        <w:t xml:space="preserve"> </w:t>
      </w:r>
      <w:r>
        <w:t xml:space="preserve">veya</w:t>
      </w:r>
      <w:r>
        <w:t xml:space="preserve"> </w:t>
      </w:r>
      <w:r>
        <w:t xml:space="preserve">“</w:t>
      </w:r>
      <w:r>
        <w:t xml:space="preserve">bada ma</w:t>
      </w:r>
      <w:r>
        <w:t xml:space="preserve">”</w:t>
      </w:r>
      <w:r>
        <w:t xml:space="preserve">, aynı kelimelere dayandığı gerçeğine rağmen bu 30 geçişten biraz farklı bir formda görünüyor.</w:t>
      </w:r>
    </w:p>
    <w:p>
      <w:pPr>
        <w:pStyle w:val="BodyText"/>
      </w:pPr>
      <w:r>
        <w:t xml:space="preserve">Tanzil ekibinin</w:t>
      </w:r>
      <w:r>
        <w:t xml:space="preserve"> </w:t>
      </w:r>
      <w:r>
        <w:t xml:space="preserve">“</w:t>
      </w:r>
      <w:r>
        <w:rPr>
          <w:iCs/>
          <w:i/>
        </w:rPr>
        <w:t xml:space="preserve">her iki yazım şekli de doğru</w:t>
      </w:r>
      <w:r>
        <w:t xml:space="preserve">”</w:t>
      </w:r>
      <w:r>
        <w:t xml:space="preserve"> </w:t>
      </w:r>
      <w:r>
        <w:t xml:space="preserve">dediği halde, biraz farklı versiyonu olan (</w:t>
      </w:r>
      <w:r>
        <w:t xml:space="preserve">“</w:t>
      </w:r>
      <w:r>
        <w:t xml:space="preserve">min badi ma</w:t>
      </w:r>
      <w:r>
        <w:t xml:space="preserve">”</w:t>
      </w:r>
      <w:r>
        <w:t xml:space="preserve">) 30 ayrı yazım ile tek kelime olarak yazılan üç yazım (</w:t>
      </w:r>
      <w:r>
        <w:t xml:space="preserve">“</w:t>
      </w:r>
      <w:r>
        <w:t xml:space="preserve">ba’da-ma</w:t>
      </w:r>
      <w:r>
        <w:t xml:space="preserve">”</w:t>
      </w:r>
      <w:r>
        <w:t xml:space="preserve">) arasındaki fark, bana rastgele bir yazım seçimi gibi görünmedi. İlk başta, son 13 yıl boyunca bu şekilde yazılmalarının ve daha önceki sürümde (v1.0.2) bu zamana kadar değişmemiş olmalarının bir nedeni olmalıydı; bu, gelenekten gelen daha eski bir örüntü gibiydi. Daha sonra,</w:t>
      </w:r>
      <w:r>
        <w:t xml:space="preserve"> </w:t>
      </w:r>
      <w:r>
        <w:t xml:space="preserve">“</w:t>
      </w:r>
      <w:r>
        <w:t xml:space="preserve">ba’da-ma</w:t>
      </w:r>
      <w:r>
        <w:t xml:space="preserve">”</w:t>
      </w:r>
      <w:r>
        <w:t xml:space="preserve">nın son 13 yıl boyunca tek kelime olarak yazıldığını ve neden daha önceki sürümde (v1.0.2) o zamandan beri değiştirilmediğini aynı kişiye sordum. Onun cevabı,</w:t>
      </w:r>
      <w:r>
        <w:t xml:space="preserve"> </w:t>
      </w:r>
      <w:r>
        <w:t xml:space="preserve">“</w:t>
      </w:r>
      <w:r>
        <w:t xml:space="preserve">ba’da-ma</w:t>
      </w:r>
      <w:r>
        <w:t xml:space="preserve">”</w:t>
      </w:r>
      <w:r>
        <w:t xml:space="preserve">nın daha önceki el yazmalarında bu şekilde yazıldığı ve bu nedenle Tanzil metinlerinde izlenen biçimin bu olduğuydu.</w:t>
      </w:r>
    </w:p>
    <w:p>
      <w:pPr>
        <w:pStyle w:val="BodyText"/>
      </w:pPr>
      <w:r>
        <w:t xml:space="preserve">Güncellemenin mevcut nedeni gösterilen</w:t>
      </w:r>
      <w:r>
        <w:t xml:space="preserve"> </w:t>
      </w:r>
      <w:r>
        <w:t xml:space="preserve">“</w:t>
      </w:r>
      <w:r>
        <w:t xml:space="preserve">tutarlılık</w:t>
      </w:r>
      <w:r>
        <w:t xml:space="preserve">”</w:t>
      </w:r>
      <w:r>
        <w:t xml:space="preserve">, makul görünse de, değişikliğin açıklamasından pek tatmin olmadım. Sonuçta yapılan değişiklik, Kuran metninde olduğu için, tercih edilen değişikliğin klasik Arapça dilbilgisiyle uyumlu olması gerekir. Çünkü, metnin detaylarının açıklamasında, bu metni uzmanların incelemeleriyle büyük bir özenle hazırladıklarını ve 2008’den beri hiç hata bildirilmediğini zaten belirtmişlerdi. İnternet sitelerinde (</w:t>
      </w:r>
      <w:hyperlink r:id="rId329">
        <w:r>
          <w:rPr>
            <w:rStyle w:val="Hyperlink"/>
          </w:rPr>
          <w:t xml:space="preserve">http://tanzil.net/docs/tanzil_project</w:t>
        </w:r>
      </w:hyperlink>
      <w:r>
        <w:t xml:space="preserve">) ve Sıkça Sorulan Sorular (FAQ) sayfalarında, bazı çok alakalı sorulara cevap veriyorlar. Alıntıladığım bazı ilgili cevapları aşağıda yer alıyor:</w:t>
      </w:r>
    </w:p>
    <w:p>
      <w:pPr>
        <w:pStyle w:val="BlockText"/>
      </w:pPr>
      <w:r>
        <w:t xml:space="preserve">“</w:t>
      </w:r>
      <w:r>
        <w:t xml:space="preserve">Tanzil, Kuran siteleri ve uygulamalarında kullanılmak üzere yüksek derecede doğrulanmış bir Unicode Kuran metni üretmek için 2007’nin başlarında başlatılan bir Kuran projesidir. Tanzil projesindeki misyonumuz, standart bir Unicode Kuran metni üretmek ve web’de bu standart metin için güvenilir bir kaynak olmaktır.</w:t>
      </w:r>
      <w:r>
        <w:t xml:space="preserve">”</w:t>
      </w:r>
    </w:p>
    <w:p>
      <w:pPr>
        <w:pStyle w:val="FirstParagraph"/>
      </w:pPr>
      <w:r>
        <w:t xml:space="preserve">Ayrıca,</w:t>
      </w:r>
      <w:r>
        <w:t xml:space="preserve"> </w:t>
      </w:r>
      <w:r>
        <w:rPr>
          <w:bCs/>
          <w:b/>
        </w:rPr>
        <w:t xml:space="preserve">metni bir dizi dilbilgisi ve okuma kurallarıyla karşılaştırdıklarını</w:t>
      </w:r>
      <w:r>
        <w:t xml:space="preserve"> </w:t>
      </w:r>
      <w:r>
        <w:t xml:space="preserve">da şöyle belirtiyorlar:</w:t>
      </w:r>
    </w:p>
    <w:p>
      <w:pPr>
        <w:pStyle w:val="BlockText"/>
      </w:pPr>
      <w:r>
        <w:t xml:space="preserve">“</w:t>
      </w:r>
      <w:r>
        <w:rPr>
          <w:bCs/>
          <w:b/>
        </w:rPr>
        <w:t xml:space="preserve">Kural Tabanlı Doğrulama:</w:t>
      </w:r>
      <w:r>
        <w:t xml:space="preserve"> </w:t>
      </w:r>
      <w:r>
        <w:t xml:space="preserve">Bu adımda, temel Kuran metnini dilbilgisi ve okuma kurallarına göre doğrulamak üzere bir program geliştirildi…</w:t>
      </w:r>
      <w:r>
        <w:t xml:space="preserve">”</w:t>
      </w:r>
    </w:p>
    <w:p>
      <w:pPr>
        <w:pStyle w:val="BlockText"/>
      </w:pPr>
      <w:r>
        <w:t xml:space="preserve">“</w:t>
      </w:r>
      <w:r>
        <w:rPr>
          <w:bCs/>
          <w:b/>
        </w:rPr>
        <w:t xml:space="preserve">Elde edilen Kuran metninin doğruluğunu ve kesinliğini sağlamak için, Kuran uzmanları ve hafızlar da dahil olmak üzere bir grup uzmanın yardımını geniş ölçüde kullandık.</w:t>
      </w:r>
      <w:r>
        <w:t xml:space="preserve">. Kuran metnimiz şimdi büyük Kuran sitelerinde ve projelerinde kullanılıyor, her ay milyonlarca aktif kullanıcıya sahip.</w:t>
      </w:r>
      <w:r>
        <w:t xml:space="preserve"> </w:t>
      </w:r>
      <w:r>
        <w:rPr>
          <w:iCs/>
          <w:i/>
        </w:rPr>
        <w:t xml:space="preserve">Bu yüksek kullanıcı hacmine rağmen, 2008’deki metnin ilk sürümünün yayınlanmasından bu yana hiç yazım hatası bildirimi almadık</w:t>
      </w:r>
      <w:r>
        <w:t xml:space="preserve">. Metnin doğruluğu, Tanzil Kuran metnini aktif olarak kullanan birkaç proje tarafından da tekrar teyit edildi.</w:t>
      </w:r>
      <w:r>
        <w:t xml:space="preserve">”</w:t>
      </w:r>
    </w:p>
    <w:p>
      <w:pPr>
        <w:pStyle w:val="BlockText"/>
      </w:pPr>
      <w:r>
        <w:t xml:space="preserve">”</w:t>
      </w:r>
      <w:r>
        <w:t xml:space="preserve"> </w:t>
      </w:r>
      <w:r>
        <w:t xml:space="preserve">‘</w:t>
      </w:r>
      <w:r>
        <w:t xml:space="preserve">Tanzil Kuran metni ne kadar doğru?</w:t>
      </w:r>
      <w:r>
        <w:t xml:space="preserve">’</w:t>
      </w:r>
      <w:r>
        <w:t xml:space="preserve"> </w:t>
      </w:r>
      <w:r>
        <w:t xml:space="preserve">Tanzil Kuran metni, şu anda Kutsal Kuran’ın (Hafs rivayeti) en otantik kopyası olan Medine Mushaf’tan dikkatlice türetilmiştir.”</w:t>
      </w:r>
    </w:p>
    <w:p>
      <w:pPr>
        <w:pStyle w:val="FirstParagraph"/>
      </w:pPr>
      <w:r>
        <w:t xml:space="preserve">O halde soru şu: Eğer metin zaten doğruysa, son 13 yıl boyunca kullanılmışsa ve hiç hata bildirilmemişse, tek bir kelimenin yazımını değiştirmek neden bu kadar önemliydi? Bu güncelleme, kitabımın ilk internet çevrimiçi yayınından yaklaşık 17 ay sonra yayınlandı. Basit bir değişiklik gibi görünse de, güncellenmiş metni kullandığımda kitabımdaki çoğu kodun çökmesine neden olmaktadır. İlginç bir şekilde, değiştirilen kelime</w:t>
      </w:r>
      <w:r>
        <w:t xml:space="preserve"> </w:t>
      </w:r>
      <w:r>
        <w:rPr>
          <w:iCs/>
          <w:i/>
        </w:rPr>
        <w:t xml:space="preserve">ba’da-ma</w:t>
      </w:r>
      <w:r>
        <w:t xml:space="preserve"> </w:t>
      </w:r>
      <w:r>
        <w:t xml:space="preserve">içeren üç ayet</w:t>
      </w:r>
      <w:r>
        <w:t xml:space="preserve"> </w:t>
      </w:r>
      <w:r>
        <w:rPr>
          <w:bCs/>
          <w:b/>
        </w:rPr>
        <w:t xml:space="preserve">tesadüfen</w:t>
      </w:r>
      <w:r>
        <w:t xml:space="preserve">,</w:t>
      </w:r>
      <w:r>
        <w:t xml:space="preserve"> </w:t>
      </w:r>
      <w:r>
        <w:rPr>
          <w:iCs/>
          <w:i/>
        </w:rPr>
        <w:t xml:space="preserve">gerçeğin ardından değiştirme</w:t>
      </w:r>
      <w:r>
        <w:t xml:space="preserve"> </w:t>
      </w:r>
      <w:r>
        <w:t xml:space="preserve">ile ilgili anlamlar taşıyor.</w:t>
      </w:r>
    </w:p>
    <w:p>
      <w:pPr>
        <w:pStyle w:val="BlockText"/>
      </w:pPr>
      <w:r>
        <w:t xml:space="preserve">(Kuran, 2:181) Şimdi her kim, bunu duyduktan sonra onu değiştirirse, her halde vebali, sırf o değiştirenlerin boynunadır. Şüphe yok ki Allah, her şeyi işitir ve bilir.</w:t>
      </w:r>
    </w:p>
    <w:p>
      <w:pPr>
        <w:pStyle w:val="BlockText"/>
      </w:pPr>
      <w:r>
        <w:t xml:space="preserve">(Kuran, 8:6) Ve gerçek, gün gibi açığa çıktıktan sonra bile seninle münakaşaya devam etmişlerdi; sanki göz göre göre ölüme sürükleniyorlardı.</w:t>
      </w:r>
    </w:p>
    <w:p>
      <w:pPr>
        <w:pStyle w:val="BlockText"/>
      </w:pPr>
      <w:r>
        <w:t xml:space="preserve">(Kuran, 13.37) Ve işte biz o Kur’ân’ı Arapça bir hüküm olarak indirdik. Yemin olsun ki, eğer sen, sana vahiyle gelen bu bilgiden sonra onların keyiflerine uyacak olursan, sana Allah’dan ne bir dost vardır, ne de bir koruyucu.</w:t>
      </w:r>
    </w:p>
    <w:bookmarkStart w:id="332" w:name="BadamaResearch"/>
    <w:p>
      <w:pPr>
        <w:pStyle w:val="Heading3"/>
      </w:pPr>
      <w:r>
        <w:rPr>
          <w:rStyle w:val="SectionNumber"/>
        </w:rPr>
        <w:t xml:space="preserve">8.1.1</w:t>
      </w:r>
      <w:r>
        <w:tab/>
      </w:r>
      <w:r>
        <w:t xml:space="preserve">Ba’da-ma Kelimesi Üzerine Araştırmam ve Sonucu</w:t>
      </w:r>
    </w:p>
    <w:p>
      <w:pPr>
        <w:pStyle w:val="FirstParagraph"/>
      </w:pPr>
      <w:r>
        <w:t xml:space="preserve">Bu çok özel soru üzerine araştırmam, Şubat 2021 civarında başladı ve temelde Ekim 2021 sonuna kadar sonuçlandı, ancak 2022’de yeni ChatGPT teknolojisinin tanıtılmasıyla zaman zaman hafifçe devam etti. Uzun zaman alan yorucu araştırmamın detaylarını açıklamak değerlidir. Ancak, önce ulaştığım sonucu ve bu sonucun gerekçesini yazacağım, böylece okuyucu bu bölümün en önemli kısmını, tüm araştırma detaylarını okumadan önce okusun.</w:t>
      </w:r>
      <w:r>
        <w:t xml:space="preserve"> </w:t>
      </w:r>
      <w:r>
        <w:rPr>
          <w:iCs/>
          <w:i/>
        </w:rPr>
        <w:t xml:space="preserve">Ba’da-ma</w:t>
      </w:r>
      <w:r>
        <w:t xml:space="preserve"> </w:t>
      </w:r>
      <w:r>
        <w:t xml:space="preserve">kelimesiyle ilgili araştırma sonucum, klasik Arapça dilbilgisine göre,</w:t>
      </w:r>
      <w:r>
        <w:t xml:space="preserve"> </w:t>
      </w:r>
      <w:r>
        <w:rPr>
          <w:bCs/>
          <w:b/>
        </w:rPr>
        <w:t xml:space="preserve">ba’da-ma’nın tek kelime olduğudur</w:t>
      </w:r>
      <w:r>
        <w:t xml:space="preserve">. Bu nedenle, içinde bulunduğu üç ayette, yani 2:181, 8:6 ve 13:37’de tek kelime olarak sayılır. Bu nedenle, kullandığım başlangıç Kuran metin sürümünü, yani metin Sürümü 1.0.2’yi kullanmaya devam etmeye karar verdim. Araştırmam sırasında Arapça dil uzmanlarından alabildiğim genel yanıtlar karışıktı ve bu özel soruya tek bir ortak cevap yoktu. Ancak, tüm yanıtlar o zamanki bilgilerine dayanan görüşleriydi. Hiçbiri, bu özel soru için kararlarını destekleyen spesifik bir klasik Arapça dilbilgisi kitabını gerçekten alıntılamadı. Yanıtlar karışık olduğu ve akademik bir yayında görmeyi beklediğim kadar detaylı olmadığı için bulgularımla tam olarak tatmin olmadım. Daha sonra, uzmanlara sormak yerine, doğrudan kendim araştırmaya devam ettim ve sonunda cevabı çok eski bir kitap olan Al-Kitab’da (Kitap) bulduğumu düşünüyorum. Bu kitap, tartışmasız, klasik Arap dilbiliminde öncü ve en saygıdeğer kişilerden biri olarak tanınan, ünlü dilbilimci Sibaveyh’in eseridir.</w:t>
      </w:r>
      <w:r>
        <w:t xml:space="preserve"> </w:t>
      </w:r>
      <w:r>
        <w:t xml:space="preserve">Sibaveyh’in 760’ta doğduğu ve 796’da öldüğü biliniyor. Tam adı</w:t>
      </w:r>
      <w:r>
        <w:t xml:space="preserve"> </w:t>
      </w:r>
      <w:r>
        <w:rPr>
          <w:iCs/>
          <w:i/>
        </w:rPr>
        <w:t xml:space="preserve">Ebu Bişr Amr bin Osman bin Kanber el-Basri</w:t>
      </w:r>
      <w:r>
        <w:t xml:space="preserve"> </w:t>
      </w:r>
      <w:r>
        <w:t xml:space="preserve">idi ve Basra’nın önde gelen dilbilimcisi ve Arapça dilbilgisi ve dilbilimi üzerine</w:t>
      </w:r>
      <w:r>
        <w:t xml:space="preserve"> </w:t>
      </w:r>
      <w:r>
        <w:rPr>
          <w:bCs/>
          <w:b/>
        </w:rPr>
        <w:t xml:space="preserve">en eski</w:t>
      </w:r>
      <w:r>
        <w:t xml:space="preserve"> </w:t>
      </w:r>
      <w:r>
        <w:t xml:space="preserve">kitabın yazarıydı. Aşağıdaki alıntı, Wikipedia’dan onun kitabının önemini iyi açıklıyor:</w:t>
      </w:r>
    </w:p>
    <w:p>
      <w:pPr>
        <w:pStyle w:val="BodyText"/>
      </w:pPr>
      <w:r>
        <w:rPr>
          <w:iCs/>
          <w:i/>
        </w:rPr>
        <w:t xml:space="preserve">“</w:t>
      </w:r>
      <w:r>
        <w:rPr>
          <w:iCs/>
          <w:i/>
        </w:rPr>
        <w:t xml:space="preserve">Al-Kitāb veya Kitāb Sībawayh (</w:t>
      </w:r>
      <w:r>
        <w:rPr>
          <w:iCs/>
          <w:i/>
        </w:rPr>
        <w:t xml:space="preserve">‘</w:t>
      </w:r>
      <w:r>
        <w:rPr>
          <w:iCs/>
          <w:i/>
        </w:rPr>
        <w:t xml:space="preserve">Sibaveyh’in Kitabı</w:t>
      </w:r>
      <w:r>
        <w:rPr>
          <w:iCs/>
          <w:i/>
        </w:rPr>
        <w:t xml:space="preserve">’</w:t>
      </w:r>
      <w:r>
        <w:rPr>
          <w:iCs/>
          <w:i/>
        </w:rPr>
        <w:t xml:space="preserve">), Arap dilinin temel dilbilgisi kitabıdır ve belki de ilk Arapça düzyazı metnidir. Al-Nadim, kırk iki dilbilimcinin işbirliğiyle hazırlandığı söylenen hacimli eseri,</w:t>
      </w:r>
      <w:r>
        <w:rPr>
          <w:iCs/>
          <w:i/>
        </w:rPr>
        <w:t xml:space="preserve"> </w:t>
      </w:r>
      <w:r>
        <w:rPr>
          <w:iCs/>
          <w:i/>
        </w:rPr>
        <w:t xml:space="preserve">‘</w:t>
      </w:r>
      <w:r>
        <w:rPr>
          <w:iCs/>
          <w:i/>
        </w:rPr>
        <w:t xml:space="preserve">zamanından önce eşsiz ve sonrasında rakipsiz</w:t>
      </w:r>
      <w:r>
        <w:rPr>
          <w:iCs/>
          <w:i/>
        </w:rPr>
        <w:t xml:space="preserve">’</w:t>
      </w:r>
      <w:r>
        <w:rPr>
          <w:iCs/>
          <w:i/>
        </w:rPr>
        <w:t xml:space="preserve"> </w:t>
      </w:r>
      <w:r>
        <w:rPr>
          <w:iCs/>
          <w:i/>
        </w:rPr>
        <w:t xml:space="preserve">olarak tanımlar. Sibaveyh, Al-Khalil bin Ahmed el-Ferahidi’nin, hocası ve ilk Arapça sözlüğün yazarı ’Kitab al-’Ayn’ın yanı sıra leksikografi, diyakritik, şiirsel ölçü (ʻarūḍ), kriptoloji gibi birçok filolojik çalışmanın ünlü yazarının aktardığı Arapça deyişlerden, ayet ve şiirlerden alınan sayısız örneklerle dilbilgisi, dilbilgisel kategorilerin temel kurallarını belirlediği kapsamlı, ansiklopedik bir Arapça dilbilgisi kitabı üretti</w:t>
      </w:r>
      <w:r>
        <w:rPr>
          <w:iCs/>
          <w:i/>
        </w:rPr>
        <w:t xml:space="preserve">”</w:t>
      </w:r>
      <w:r>
        <w:t xml:space="preserve"> </w:t>
      </w:r>
      <w:r>
        <w:t xml:space="preserve">(</w:t>
      </w:r>
      <w:hyperlink r:id="rId330">
        <w:r>
          <w:rPr>
            <w:rStyle w:val="Hyperlink"/>
          </w:rPr>
          <w:t xml:space="preserve">https://en.wikipedia.org/wiki/Sibawayh</w:t>
        </w:r>
      </w:hyperlink>
      <w:r>
        <w:t xml:space="preserve">).</w:t>
      </w:r>
    </w:p>
    <w:p>
      <w:pPr>
        <w:pStyle w:val="BodyText"/>
      </w:pPr>
      <w:r>
        <w:t xml:space="preserve">Onun hakkında bilinmesi gereken başka bir alıntı:</w:t>
      </w:r>
      <w:r>
        <w:t xml:space="preserve"> </w:t>
      </w:r>
      <w:r>
        <w:rPr>
          <w:iCs/>
          <w:i/>
        </w:rPr>
        <w:t xml:space="preserve">“</w:t>
      </w:r>
      <w:r>
        <w:rPr>
          <w:iCs/>
          <w:i/>
        </w:rPr>
        <w:t xml:space="preserve">Sibaveyh, Arap dilbilgisinin temelini atan kişi olarak, herkesten daha fazla, Arapça’nın temel dilbilimcisidir.</w:t>
      </w:r>
      <w:r>
        <w:rPr>
          <w:iCs/>
          <w:i/>
        </w:rPr>
        <w:t xml:space="preserve">”</w:t>
      </w:r>
      <w:r>
        <w:t xml:space="preserve"> </w:t>
      </w:r>
      <w:r>
        <w:t xml:space="preserve">(</w:t>
      </w:r>
      <w:hyperlink r:id="rId331">
        <w:r>
          <w:rPr>
            <w:rStyle w:val="Hyperlink"/>
          </w:rPr>
          <w:t xml:space="preserve">https://www.encyclopedia.com/history/news-wires-white-papers-and-books/sibawayh</w:t>
        </w:r>
      </w:hyperlink>
      <w:r>
        <w:t xml:space="preserve">).</w:t>
      </w:r>
    </w:p>
    <w:p>
      <w:pPr>
        <w:pStyle w:val="BodyText"/>
      </w:pPr>
      <w:r>
        <w:t xml:space="preserve">Sibaveyh’in Al-Kitab’ı satılırken nasıl pazarlandığını gösteren sifatusafwa.com web sitesinden son bir alıntı yapacağım:</w:t>
      </w:r>
      <w:r>
        <w:t xml:space="preserve"> </w:t>
      </w:r>
      <w:r>
        <w:t xml:space="preserve">“</w:t>
      </w:r>
      <w:r>
        <w:t xml:space="preserve">SIBAWAYH’İN KİTABI - NİHAİ REFERANS: Al-Kitab, Arapça dilbilgisinin ana kitabı, sıklıkla Arapça dilbilgisi ve kurallarının üzerine yazılmış ilk eser olarak anılır, öncesinde bu konu sadece sözlü gelenekti</w:t>
      </w:r>
      <w:r>
        <w:t xml:space="preserve">”</w:t>
      </w:r>
      <w:r>
        <w:t xml:space="preserve">.</w:t>
      </w:r>
    </w:p>
    <w:p>
      <w:pPr>
        <w:pStyle w:val="BodyText"/>
      </w:pPr>
      <w:r>
        <w:t xml:space="preserve">Al-Kitab çevresinde hala devam eden ve yeni akademik çalışmalar bulunmakta, bu da onu araştırma sorum için yetkin bir kaynak olarak kabul etmenin adil olduğunu gösteriyor, ancak bu her zaman doğru olması gerektiği anlamına gelmiyor. Sibaveyh’in Al-Kitab’ındaki cevabı kabul etmemin nedenleri şunlardır: İlk olarak, onun kitabı Al-Kitab’da,</w:t>
      </w:r>
      <w:r>
        <w:t xml:space="preserve"> </w:t>
      </w:r>
      <w:r>
        <w:rPr>
          <w:iCs/>
          <w:i/>
        </w:rPr>
        <w:t xml:space="preserve">ba’da-ma</w:t>
      </w:r>
      <w:r>
        <w:t xml:space="preserve"> </w:t>
      </w:r>
      <w:r>
        <w:t xml:space="preserve">kelimesinin bileşik desen şeklinde tek kelime olduğunu açıkça tanımlayan yeterince açıklayıcı bir cevabı var. O, Kuran’ın vahiy edildiği zamana en yakın klasik Arapça dilbilimcilerden biridir. Onun kitabı, klasik Arapça dilbiliminde yazılmış ilk kitap olarak kabul edilir ve zaten akademisyenler tarafından referans olarak kabul edilmiş ve hala aktif olarak referans alınmaktadır. Mevcut uzman akademisyenlerin görüşlerinin karışık olması ve onların cevaplarındaki ifadelerden tam olarak emin olmadıkları izlenimi alarak, Sibaveyh’in cevabını doğru cevap olarak kabul etmemin son nedenidir. Tüm karışık cevapları göz önünde bulundurarak, Sibaveyh’i, tarih boyunca ve bugüne kadar bilinen tüm klasik Arapça dilbilimciler arasında en üst yetki olarak algıladığım için onun cevabını kabul etmek en mantıklı yaklaşım olarak göründü. 2021 civarında Arapça dil uzmanlarından aldığım bazı cevaplar ve Al-Kitab’dan aldığım bilgilere dayanarak sonucuma vardım, ancak daha sonra 2022 sonlarında tanıtılan yeni teknoloji ChatGPT’yi de kullandım ve ona aynı soruyu sordum. ChatGPT, bilgisine dayanarak</w:t>
      </w:r>
      <w:r>
        <w:t xml:space="preserve"> </w:t>
      </w:r>
      <w:r>
        <w:rPr>
          <w:iCs/>
          <w:i/>
        </w:rPr>
        <w:t xml:space="preserve">ba’da-ma</w:t>
      </w:r>
      <w:r>
        <w:t xml:space="preserve">’nın tek kelime olduğunu doğruladı, bu da sonucumu daha da teyit etti. ChatGPT’nin cevaplarını aşağıda detaylı olarak paylaşacağım.</w:t>
      </w:r>
    </w:p>
    <w:p>
      <w:pPr>
        <w:pStyle w:val="BodyText"/>
      </w:pPr>
      <w:r>
        <w:rPr>
          <w:iCs/>
          <w:i/>
        </w:rPr>
        <w:t xml:space="preserve">ba’da-ma</w:t>
      </w:r>
      <w:r>
        <w:t xml:space="preserve"> </w:t>
      </w:r>
      <w:r>
        <w:t xml:space="preserve">kelimesi hakkındaki sonuçlarımı ve bu sonuçlara ulaşma sebeplerimi açıkladıktan sonra, Sibawayh’ın Al-Kitab’ındaki</w:t>
      </w:r>
      <w:r>
        <w:t xml:space="preserve"> </w:t>
      </w:r>
      <w:r>
        <w:rPr>
          <w:iCs/>
          <w:i/>
        </w:rPr>
        <w:t xml:space="preserve">ba’da-ma</w:t>
      </w:r>
      <w:r>
        <w:t xml:space="preserve"> </w:t>
      </w:r>
      <w:r>
        <w:t xml:space="preserve">kelimesi hakkındaki açıklamayı özetleyeyim. Arapça bilmediğim için, araştırmamı İngilizce olarak yaptım ve Al-Kitab’daki</w:t>
      </w:r>
      <w:r>
        <w:t xml:space="preserve"> </w:t>
      </w:r>
      <w:r>
        <w:rPr>
          <w:iCs/>
          <w:i/>
        </w:rPr>
        <w:t xml:space="preserve">ba’da-ma</w:t>
      </w:r>
      <w:r>
        <w:t xml:space="preserve"> </w:t>
      </w:r>
      <w:r>
        <w:t xml:space="preserve">hakkında bilgiyi zaten özetlemiş bir akademik yayın buldum</w:t>
      </w:r>
      <w:r>
        <w:t xml:space="preserve"> </w:t>
      </w:r>
      <w:r>
        <w:t xml:space="preserve">(</w:t>
      </w:r>
      <w:hyperlink w:anchor="ref-EddakrouriBadama">
        <w:r>
          <w:rPr>
            <w:rStyle w:val="Hyperlink"/>
          </w:rPr>
          <w:t xml:space="preserve">Eddakrouri 2016</w:t>
        </w:r>
      </w:hyperlink>
      <w:r>
        <w:t xml:space="preserve">)</w:t>
      </w:r>
      <w:r>
        <w:t xml:space="preserve">. Bu tezin</w:t>
      </w:r>
      <w:r>
        <w:t xml:space="preserve"> </w:t>
      </w:r>
      <w:r>
        <w:rPr>
          <w:bCs/>
          <w:b/>
        </w:rPr>
        <w:t xml:space="preserve">19. sayfasından</w:t>
      </w:r>
      <w:r>
        <w:t xml:space="preserve"> </w:t>
      </w:r>
      <w:r>
        <w:t xml:space="preserve">neredeyse tam alıntıyı aşağıda sunuyorum. Ne tesadüf! Neyse, tezin 19. sayfasından bilgiye devam edelim:</w:t>
      </w:r>
    </w:p>
    <w:p>
      <w:pPr>
        <w:pStyle w:val="BodyText"/>
      </w:pPr>
      <w:r>
        <w:t xml:space="preserve">“</w:t>
      </w:r>
      <w:r>
        <w:t xml:space="preserve">Sibawayhi (Qanbar, C. 2, 1966-1977, s.139), بعدَ /ba’da/ ve قبل /qabla/ kelimelerinin ardından ما /mā/ gelmesiyle,</w:t>
      </w:r>
      <w:r>
        <w:t xml:space="preserve"> </w:t>
      </w:r>
      <w:r>
        <w:rPr>
          <w:bCs/>
          <w:b/>
        </w:rPr>
        <w:t xml:space="preserve">bu kelimelerin bileşik bir örüntü şeklinde tek kelime haline geldiğini</w:t>
      </w:r>
      <w:r>
        <w:t xml:space="preserve"> </w:t>
      </w:r>
      <w:r>
        <w:t xml:space="preserve">açıkladı. Bu durumda, ما /mā/, bu iki zarf ismini اضافة / ’iḍāfa/ (Eklemleme) durumundan çıkarır ve bunun yerine, genellikle geçmiş zamanlı bir fiille başlayan bir cümleyle doğrudan takip edilirler. Örneğin, ba’da-mā shāhadahu ’aḥadu lmārrati/ (bir yoldan geçen onu gördükten sonra) (Ryding, 2005, s.414).</w:t>
      </w:r>
      <w:r>
        <w:t xml:space="preserve">”</w:t>
      </w:r>
    </w:p>
    <w:p>
      <w:pPr>
        <w:pStyle w:val="BodyText"/>
      </w:pPr>
      <w:r>
        <w:t xml:space="preserve">İlk cümlede Sibawayh’in açıklamasını okuduk. Ancak, kısa alıntının ikinci cümlesinde, Ryding</w:t>
      </w:r>
      <w:r>
        <w:t xml:space="preserve"> </w:t>
      </w:r>
      <w:r>
        <w:t xml:space="preserve">(</w:t>
      </w:r>
      <w:hyperlink w:anchor="ref-Ryding">
        <w:r>
          <w:rPr>
            <w:rStyle w:val="Hyperlink"/>
          </w:rPr>
          <w:t xml:space="preserve">Ryding 2005</w:t>
        </w:r>
      </w:hyperlink>
      <w:r>
        <w:t xml:space="preserve">)</w:t>
      </w:r>
      <w:r>
        <w:t xml:space="preserve">’in çağdaş bir Arapça dilbilgisi kitabında da</w:t>
      </w:r>
      <w:r>
        <w:t xml:space="preserve"> </w:t>
      </w:r>
      <w:r>
        <w:rPr>
          <w:iCs/>
          <w:i/>
        </w:rPr>
        <w:t xml:space="preserve">ba’da-ma</w:t>
      </w:r>
      <w:r>
        <w:t xml:space="preserve">’nın tek kelime olarak kabul edildiğini görüyoruz. Bu, güncel zamanın klasik Arapça dilbilgisi uzmanından ek bir destekleyici bilgi olarak kabul edilebilir.</w:t>
      </w:r>
    </w:p>
    <w:p>
      <w:pPr>
        <w:pStyle w:val="BodyText"/>
      </w:pPr>
      <w:r>
        <w:t xml:space="preserve">Bu alıntı hakkında paylaşmak istediğim ilginç bir bilgi daha var. Bu, uzun ve yorucu bir araştırma sürecinden sonra doğru cevabı bulduğuma nihayet ikna olduğum tek kısa paragraftaki bilgidir.</w:t>
      </w:r>
      <w:r>
        <w:t xml:space="preserve"> </w:t>
      </w:r>
      <w:r>
        <w:rPr>
          <w:iCs/>
          <w:i/>
        </w:rPr>
        <w:t xml:space="preserve">Ba’da-ma</w:t>
      </w:r>
      <w:r>
        <w:t xml:space="preserve"> </w:t>
      </w:r>
      <w:r>
        <w:t xml:space="preserve">kelimesi hakkında doğru cevabı tam olarak bulduğum ilk ve tek bilgiydi. Bu bilginin benim için önemi, Kuran’ın ana metnini son güncellenmiş metin olarak, sürüm 1.1 olarak değiştirmeye başlamış olmama rağmen hala araştırmaya devam ettiğim için bir dönüm noktasıydı.</w:t>
      </w:r>
      <w:r>
        <w:t xml:space="preserve"> </w:t>
      </w:r>
      <w:r>
        <w:rPr>
          <w:iCs/>
          <w:i/>
        </w:rPr>
        <w:t xml:space="preserve">Ba’da-ma</w:t>
      </w:r>
      <w:r>
        <w:t xml:space="preserve">’nın doğru biçimini araştırmalarıma aldığım karışık cevaplar göz önünde bulundurarak emin olmadığım için, kitabımın ana gövdesinden ilgili önemli kodlamaları kaldırmaya başlamıştım.</w:t>
      </w:r>
      <w:r>
        <w:t xml:space="preserve"> </w:t>
      </w:r>
      <w:r>
        <w:rPr>
          <w:iCs/>
          <w:i/>
        </w:rPr>
        <w:t xml:space="preserve">Ba’da-ma</w:t>
      </w:r>
      <w:r>
        <w:t xml:space="preserve">’nın doğru biçimi hakkında hala emin olmadığım için, önceki metnin ilgili kodlarını bu kitaba ek olarak sağlamayı ve durumu belirsiz bırakarak gelecekte konu üzerinde araştırma yapacak uzmanlara kararı bırakmayı düşünüyordum. Bir anlamda, bu kitabı gelecekteki olası akademik çalışmaları teşvik etmek ve kolaylaştırmak için sonuçsuz bölümlerle daha akademik bir formatta değiştirmeyi düşünüyordum. Ancak, karışık cevaplardan memnun kalmadığım için araştırmaya başlamamın yaklaşık 6 ay sonra, internet üzerinde farklı anahtar kelimelerle kendim daha fazla araştırma yapmaya karar verdim ve uzmanlara görüşlerini sormak yerine. Hemen yukarıda alıntıladığım bilgiyi</w:t>
      </w:r>
      <w:r>
        <w:t xml:space="preserve"> </w:t>
      </w:r>
      <w:r>
        <w:t xml:space="preserve">(</w:t>
      </w:r>
      <w:hyperlink w:anchor="ref-EddakrouriBadama">
        <w:r>
          <w:rPr>
            <w:rStyle w:val="Hyperlink"/>
          </w:rPr>
          <w:t xml:space="preserve">Eddakrouri 2016</w:t>
        </w:r>
      </w:hyperlink>
      <w:r>
        <w:t xml:space="preserve">)</w:t>
      </w:r>
      <w:r>
        <w:t xml:space="preserve"> </w:t>
      </w:r>
      <w:r>
        <w:t xml:space="preserve">yüksek lisans tezinin</w:t>
      </w:r>
      <w:r>
        <w:t xml:space="preserve"> </w:t>
      </w:r>
      <w:r>
        <w:rPr>
          <w:bCs/>
          <w:b/>
        </w:rPr>
        <w:t xml:space="preserve">19. sayfasında</w:t>
      </w:r>
      <w:r>
        <w:t xml:space="preserve"> </w:t>
      </w:r>
      <w:r>
        <w:t xml:space="preserve">buldum. Dolayısıyla, kitabımdaki 19 tabanlı sistemin en kritik bilgisi, toplam 174 sayfa olan tezin</w:t>
      </w:r>
      <w:r>
        <w:t xml:space="preserve"> </w:t>
      </w:r>
      <w:r>
        <w:rPr>
          <w:iCs/>
          <w:i/>
        </w:rPr>
        <w:t xml:space="preserve">19. sayfasında</w:t>
      </w:r>
      <w:r>
        <w:t xml:space="preserve"> </w:t>
      </w:r>
      <w:r>
        <w:t xml:space="preserve">yer alıyordu. Bu fenomeni keşfettiğim anda, bu tez, uzun araştırmalarım sırasında bulabileceğim ilk ve tek akademik düzey kaynaktı. Benim için çok ilginçti ve burada paylaşmaya değer buldum. İngilizce kaynakta son cevabımı bulmamın ve bu bilginin sayfasının tam olarak 19 olmasının olasılığını düşünmenizi istiyorum.</w:t>
      </w:r>
    </w:p>
    <w:bookmarkEnd w:id="332"/>
    <w:bookmarkStart w:id="336" w:name="X1c0590e6736268d025ae73f886338461c965aae"/>
    <w:p>
      <w:pPr>
        <w:pStyle w:val="Heading3"/>
      </w:pPr>
      <w:r>
        <w:rPr>
          <w:rStyle w:val="SectionNumber"/>
        </w:rPr>
        <w:t xml:space="preserve">8.1.2</w:t>
      </w:r>
      <w:r>
        <w:tab/>
      </w:r>
      <w:r>
        <w:rPr>
          <w:iCs/>
          <w:i/>
        </w:rPr>
        <w:t xml:space="preserve">ba’da-ma</w:t>
      </w:r>
      <w:r>
        <w:t xml:space="preserve"> </w:t>
      </w:r>
      <w:r>
        <w:t xml:space="preserve">Kelimesi Hakkındaki Araştırma Sürecimin Özeti:</w:t>
      </w:r>
    </w:p>
    <w:p>
      <w:pPr>
        <w:pStyle w:val="FirstParagraph"/>
      </w:pPr>
      <w:r>
        <w:t xml:space="preserve">Araştırmamın sonuçlarını özetledikten sonra, şimdi</w:t>
      </w:r>
      <w:r>
        <w:t xml:space="preserve"> </w:t>
      </w:r>
      <w:r>
        <w:rPr>
          <w:iCs/>
          <w:i/>
        </w:rPr>
        <w:t xml:space="preserve">ba’da-ma</w:t>
      </w:r>
      <w:r>
        <w:t xml:space="preserve"> </w:t>
      </w:r>
      <w:r>
        <w:t xml:space="preserve">kelimesi hakkındaki nispeten uzun araştırma sürecimin detaylarını açıklamaya başlıyorum. Kitabımın ilk yayın tarihi olan 2019’dan 2020’ye kadar yaptığım keşiflere kadar, tüm analizlerimi</w:t>
      </w:r>
      <w:r>
        <w:t xml:space="preserve"> </w:t>
      </w:r>
      <w:r>
        <w:rPr>
          <w:iCs/>
          <w:i/>
        </w:rPr>
        <w:t xml:space="preserve">Basit Temiz</w:t>
      </w:r>
      <w:r>
        <w:t xml:space="preserve"> </w:t>
      </w:r>
      <w:r>
        <w:t xml:space="preserve">metin Sürüm 1.0.2 üzerinde gerçekleştirdim ve birlikte, incelenen Kuran metni üzerinde sistematik kurallara sahip mucizevi bir 19 tabanlı sistem öneren gerçekten şaşırtıcı kodlar keşfettim. Ana sistemin kodları tüm bölüm, ayet ve kelime bilgilerini bir araya getirir ve ilk bölüm Al-Fatiha’dan itibaren kodlama kurallarının anahtar kodlama örüntülerini gözlemlediğimiz açık bir sistem önerir. Bu çok açık kural tabanlı sistemi içeren mucizevi kodlar için ayrılmış bir bölüm,</w:t>
      </w:r>
      <w:r>
        <w:t xml:space="preserve"> </w:t>
      </w:r>
      <w:r>
        <w:t xml:space="preserve">4.1.2</w:t>
      </w:r>
      <w:r>
        <w:t xml:space="preserve"> </w:t>
      </w:r>
      <w:r>
        <w:t xml:space="preserve">Bölümü, ayırdım. Kullandığım metinde (</w:t>
      </w:r>
      <w:r>
        <w:t xml:space="preserve">“</w:t>
      </w:r>
      <w:r>
        <w:t xml:space="preserve">Basit Temiz</w:t>
      </w:r>
      <w:r>
        <w:t xml:space="preserve">”</w:t>
      </w:r>
      <w:r>
        <w:t xml:space="preserve"> </w:t>
      </w:r>
      <w:r>
        <w:t xml:space="preserve">Sürüm 1.0.2) bir hata olmadığını varsayarak,</w:t>
      </w:r>
      <w:r>
        <w:t xml:space="preserve"> </w:t>
      </w:r>
      <w:r>
        <w:t xml:space="preserve">4.1.2</w:t>
      </w:r>
      <w:r>
        <w:t xml:space="preserve"> </w:t>
      </w:r>
      <w:r>
        <w:t xml:space="preserve">Bölümünde sunulan sistem, metnin üzerinde mucizevi bir 19 tabanlı tasarıma sahip olduğunu ve bu nedenle değişmeden kaldığını önerir. Bu değişmezlik öneren deliller, her ayette kullanılan kelime sayısına ve tüm mevcut bölüm ve ayet yapısına kadar olan seviyeye kadar varır. Bunun üzerine, harf bilgilerini de bölüm, ayet ve kelimeler bilgisi üzerine ekleyen başka çok ilginç kodlamalar da var (</w:t>
      </w:r>
      <w:r>
        <w:t xml:space="preserve"> </w:t>
      </w:r>
      <w:r>
        <w:t xml:space="preserve">4.2.2.1</w:t>
      </w:r>
      <w:r>
        <w:t xml:space="preserve"> </w:t>
      </w:r>
      <w:r>
        <w:t xml:space="preserve">Bölümü,</w:t>
      </w:r>
      <w:r>
        <w:t xml:space="preserve"> </w:t>
      </w:r>
      <w:r>
        <w:t xml:space="preserve">4.2.6</w:t>
      </w:r>
      <w:r>
        <w:t xml:space="preserve"> </w:t>
      </w:r>
      <w:r>
        <w:t xml:space="preserve">Bölümü,</w:t>
      </w:r>
      <w:r>
        <w:t xml:space="preserve"> </w:t>
      </w:r>
      <w:r>
        <w:t xml:space="preserve">4.2.3.1</w:t>
      </w:r>
      <w:r>
        <w:t xml:space="preserve"> </w:t>
      </w:r>
      <w:r>
        <w:t xml:space="preserve">Bölümü). Temel olarak, bölüm, ayet, kelimeler ve harf sayılarını kullanarak, her ayetin temsil numaralarını alabiliriz. Sonra bunları her bir karşılık gelen ayetle değiştirir ve bir anlamda metni doğal sayılarıyla yeniden yazarız. Bu kodlar birlikte, her ayetteki kelime sırası ve harf sayısına kadar olan seviyede, tüm mevcut bölüm ve ayet yapısı üzerinde değişmezliği öneren güçlü deliller olarak durmaktadır. Bu kodlar üzerine, bu kitapta çeşitli bölümler üzerinde sunduğum birçok ilginç kodlama da var. Ancak, bunlar, mevcut yapısıyla (</w:t>
      </w:r>
      <w:r>
        <w:t xml:space="preserve">“</w:t>
      </w:r>
      <w:r>
        <w:t xml:space="preserve">Basit Temiz</w:t>
      </w:r>
      <w:r>
        <w:t xml:space="preserve">”</w:t>
      </w:r>
      <w:r>
        <w:t xml:space="preserve"> </w:t>
      </w:r>
      <w:r>
        <w:t xml:space="preserve">metin Sürüm 1.0.2) Kuran’ın tam metni üzerinde harflere kadar bir sistem öneren çok açık kodlamalar olarak öne çıkıyor. Kesinlikle ilahi bir tasarım olduğunu iddia edemem ama o belirli metin üzerinde açık kural tabanlı 19 kodlama sistemi olduğunu ve gözlemlerim ve ölçümlerime dayanan</w:t>
      </w:r>
      <w:r>
        <w:t xml:space="preserve"> </w:t>
      </w:r>
      <w:r>
        <w:rPr>
          <w:iCs/>
          <w:i/>
        </w:rPr>
        <w:t xml:space="preserve">sonucumun</w:t>
      </w:r>
      <w:r>
        <w:t xml:space="preserve"> </w:t>
      </w:r>
      <w:r>
        <w:t xml:space="preserve">ilahi bir tasarımı önerdiğini kolayca savunabilirim. Ancak, yeni metin güncellemesiyle,</w:t>
      </w:r>
      <w:r>
        <w:t xml:space="preserve"> </w:t>
      </w:r>
      <w:r>
        <w:rPr>
          <w:iCs/>
          <w:i/>
        </w:rPr>
        <w:t xml:space="preserve">ba’da-ma</w:t>
      </w:r>
      <w:r>
        <w:t xml:space="preserve"> </w:t>
      </w:r>
      <w:r>
        <w:t xml:space="preserve">kelimesinin tek kelime olarak yazılması gerektiği doğruysa ve en son sürüm v1.1’de değiştirildiği gibi ayrı yazılırsa, ana sistemin kodları dahil olmak üzere bu önemli kodların çoğu çöker.</w:t>
      </w:r>
    </w:p>
    <w:p>
      <w:pPr>
        <w:pStyle w:val="BodyText"/>
      </w:pPr>
      <w:r>
        <w:t xml:space="preserve">Eğer</w:t>
      </w:r>
      <w:r>
        <w:t xml:space="preserve"> </w:t>
      </w:r>
      <w:r>
        <w:t xml:space="preserve">“</w:t>
      </w:r>
      <w:r>
        <w:rPr>
          <w:iCs/>
          <w:i/>
        </w:rPr>
        <w:t xml:space="preserve">ba’da-ma</w:t>
      </w:r>
      <w:r>
        <w:t xml:space="preserve">”</w:t>
      </w:r>
      <w:r>
        <w:t xml:space="preserve"> </w:t>
      </w:r>
      <w:r>
        <w:t xml:space="preserve">kelimesinin gerçek biçimi, güncellenmiş metin sürümü v1.1’de olduğu gibi ayrı olsaydı, kullandığım metinde (v1.0.2) tüm açık 19 tabanlı sistemi gözlemlemek beni oldukça şaşırtırdı. v1.1’de bulduğum ve sonraki alt bölümlerde sunduğum birkaç ilginç yeni benzersiz kod var, ancak metin sürümü 1.0.2’de gördüğüm gibi net bir 19 tabanlı sistem göremedim. Klasik Arapça dilbilgisi kurallarına göre</w:t>
      </w:r>
      <w:r>
        <w:t xml:space="preserve"> </w:t>
      </w:r>
      <w:r>
        <w:t xml:space="preserve">“</w:t>
      </w:r>
      <w:r>
        <w:rPr>
          <w:iCs/>
          <w:i/>
        </w:rPr>
        <w:t xml:space="preserve">ba’da-ma</w:t>
      </w:r>
      <w:r>
        <w:t xml:space="preserve">”</w:t>
      </w:r>
      <w:r>
        <w:t xml:space="preserve"> </w:t>
      </w:r>
      <w:r>
        <w:t xml:space="preserve">kelimesinin gerçek biçiminin tek kelime olarak</w:t>
      </w:r>
      <w:r>
        <w:t xml:space="preserve"> </w:t>
      </w:r>
      <w:r>
        <w:t xml:space="preserve">“</w:t>
      </w:r>
      <w:r>
        <w:rPr>
          <w:iCs/>
          <w:i/>
        </w:rPr>
        <w:t xml:space="preserve">ba’dama</w:t>
      </w:r>
      <w:r>
        <w:t xml:space="preserve">”</w:t>
      </w:r>
      <w:r>
        <w:t xml:space="preserve"> </w:t>
      </w:r>
      <w:r>
        <w:t xml:space="preserve">mı yoksa iki kelime olarak</w:t>
      </w:r>
      <w:r>
        <w:t xml:space="preserve"> </w:t>
      </w:r>
      <w:r>
        <w:t xml:space="preserve">“</w:t>
      </w:r>
      <w:r>
        <w:rPr>
          <w:iCs/>
          <w:i/>
        </w:rPr>
        <w:t xml:space="preserve">ba’da ma</w:t>
      </w:r>
      <w:r>
        <w:t xml:space="preserve">”</w:t>
      </w:r>
      <w:r>
        <w:t xml:space="preserve"> </w:t>
      </w:r>
      <w:r>
        <w:t xml:space="preserve">mı olduğunu bulmak için aklımı ve kalbimi tatmin eden bir cevap bulmak için araştırma yapmaya karar verdim. Arapça bilmediğim için bu benim için oldukça zor bir görevdi. Bu nedenle, konu hakkında uzman akademisyenlere danışmaya ve en eski Kuran el yazmalarına bakmaya karar verdim.</w:t>
      </w:r>
    </w:p>
    <w:p>
      <w:pPr>
        <w:pStyle w:val="BodyText"/>
      </w:pPr>
      <w:r>
        <w:t xml:space="preserve">Eski Kuran el yazmaları hakkında,</w:t>
      </w:r>
      <w:r>
        <w:t xml:space="preserve"> </w:t>
      </w:r>
      <w:r>
        <w:rPr>
          <w:iCs/>
          <w:i/>
        </w:rPr>
        <w:t xml:space="preserve">ma</w:t>
      </w:r>
      <w:r>
        <w:t xml:space="preserve"> </w:t>
      </w:r>
      <w:r>
        <w:t xml:space="preserve">kelimesinin önceki kelimesiyle arasında her zaman aynı büyüklükte boşluk bırakan ve kelimenin biçiminin tek kelime veya iki kelime olmasından bağımsız olan</w:t>
      </w:r>
      <w:r>
        <w:t xml:space="preserve"> </w:t>
      </w:r>
      <w:r>
        <w:rPr>
          <w:iCs/>
          <w:i/>
        </w:rPr>
        <w:t xml:space="preserve">d</w:t>
      </w:r>
      <w:r>
        <w:t xml:space="preserve"> </w:t>
      </w:r>
      <w:r>
        <w:t xml:space="preserve">harfinin bağlantısız olması nedeniyle gerçek kelime biçimini bulmada yardımcı olamayacakları ortaya çıktı. Bu, daktilo yazıcıların metni basmayı sağlamadan önceki erken el yazması metinlerde gözlenen bir gerçektir. Erken el yazmaları konusunda uzman olan Dr.van Putten, Twitter’da (şimdi X olarak adlandırılıyor) başka bir uzmana erken el yazmalarındaki</w:t>
      </w:r>
      <w:r>
        <w:t xml:space="preserve"> </w:t>
      </w:r>
      <w:r>
        <w:rPr>
          <w:iCs/>
          <w:i/>
        </w:rPr>
        <w:t xml:space="preserve">ba’da-ma</w:t>
      </w:r>
      <w:r>
        <w:t xml:space="preserve"> </w:t>
      </w:r>
      <w:r>
        <w:t xml:space="preserve">kelimesinin durumu hakkında sorduğumda bana bu gerçeği bildirdi. Bu bilgiyi doğru bir şekilde alıntılamak için aşağıdaki görüntüde onun tam cevabını sunuyorum:</w:t>
      </w:r>
    </w:p>
    <w:p>
      <w:pPr>
        <w:pStyle w:val="BodyText"/>
      </w:pPr>
      <w:r>
        <w:drawing>
          <wp:inline>
            <wp:extent cx="4800600" cy="3445285"/>
            <wp:effectExtent b="0" l="0" r="0" t="0"/>
            <wp:docPr descr="" title="" id="334" name="Picture"/>
            <a:graphic>
              <a:graphicData uri="http://schemas.openxmlformats.org/drawingml/2006/picture">
                <pic:pic>
                  <pic:nvPicPr>
                    <pic:cNvPr descr="image/marijn-typeset.png" id="335" name="Picture"/>
                    <pic:cNvPicPr>
                      <a:picLocks noChangeArrowheads="1" noChangeAspect="1"/>
                    </pic:cNvPicPr>
                  </pic:nvPicPr>
                  <pic:blipFill>
                    <a:blip r:embed="rId333"/>
                    <a:stretch>
                      <a:fillRect/>
                    </a:stretch>
                  </pic:blipFill>
                  <pic:spPr bwMode="auto">
                    <a:xfrm>
                      <a:off x="0" y="0"/>
                      <a:ext cx="4800600" cy="3445285"/>
                    </a:xfrm>
                    <a:prstGeom prst="rect">
                      <a:avLst/>
                    </a:prstGeom>
                    <a:noFill/>
                    <a:ln w="9525">
                      <a:noFill/>
                      <a:headEnd/>
                      <a:tailEnd/>
                    </a:ln>
                  </pic:spPr>
                </pic:pic>
              </a:graphicData>
            </a:graphic>
          </wp:inline>
        </w:drawing>
      </w:r>
    </w:p>
    <w:p>
      <w:pPr>
        <w:pStyle w:val="BodyText"/>
      </w:pPr>
      <w:r>
        <w:t xml:space="preserve">Bu gerçeği bilmiyordum ve</w:t>
      </w:r>
      <w:r>
        <w:t xml:space="preserve"> </w:t>
      </w:r>
      <w:r>
        <w:rPr>
          <w:iCs/>
          <w:i/>
        </w:rPr>
        <w:t xml:space="preserve">ba’da-ma</w:t>
      </w:r>
      <w:r>
        <w:t xml:space="preserve"> </w:t>
      </w:r>
      <w:r>
        <w:t xml:space="preserve">kelimesini içeren üç ayeti görmek için corpuscoranicum.de sunucusundan bulabildiğim birçok eski el yazmasına bakmıştım. Hepsi,</w:t>
      </w:r>
      <w:r>
        <w:t xml:space="preserve"> </w:t>
      </w:r>
      <w:r>
        <w:rPr>
          <w:iCs/>
          <w:i/>
        </w:rPr>
        <w:t xml:space="preserve">ba’da</w:t>
      </w:r>
      <w:r>
        <w:t xml:space="preserve"> </w:t>
      </w:r>
      <w:r>
        <w:t xml:space="preserve">ve</w:t>
      </w:r>
      <w:r>
        <w:t xml:space="preserve"> </w:t>
      </w:r>
      <w:r>
        <w:rPr>
          <w:iCs/>
          <w:i/>
        </w:rPr>
        <w:t xml:space="preserve">ma</w:t>
      </w:r>
      <w:r>
        <w:t xml:space="preserve"> </w:t>
      </w:r>
      <w:r>
        <w:t xml:space="preserve">kelimeleri arasında belirgin bir boşlukla görünüyordu ama bu araştırma sırasında, Arapça’nın</w:t>
      </w:r>
      <w:r>
        <w:t xml:space="preserve"> </w:t>
      </w:r>
      <w:r>
        <w:rPr>
          <w:iCs/>
          <w:i/>
        </w:rPr>
        <w:t xml:space="preserve">d</w:t>
      </w:r>
      <w:r>
        <w:t xml:space="preserve"> </w:t>
      </w:r>
      <w:r>
        <w:t xml:space="preserve">gibi bağlantısız harflerinin ardından benzer büyüklükte boşluk olan bazı diğer tek kelimeler de dikkatimi çekti. Ne Arapça dilbilgisi ne de eski el yazmaları konusunda uzman olmadığım için, bu gözlemlerime dayanarak herhangi bir sonuca varamadım. Dr.van Putten’in açıklamaları gözlemlerimi doğruladı. Dolayısıyla, eski el yazmaları hakkındaki araştırmamın sonucunda, erken el yazmalarının klasik Arapça dilbilgisi açısından</w:t>
      </w:r>
      <w:r>
        <w:t xml:space="preserve"> </w:t>
      </w:r>
      <w:r>
        <w:rPr>
          <w:iCs/>
          <w:i/>
        </w:rPr>
        <w:t xml:space="preserve">ba’da-ma</w:t>
      </w:r>
      <w:r>
        <w:t xml:space="preserve"> </w:t>
      </w:r>
      <w:r>
        <w:t xml:space="preserve">kelimesinin gerçek biçimini bulmada pek yardımcı olmadığı ortaya çıktı. Bu gerçeği öğrendikten sonra, tek seçenek klasik Arapça dilbilgisi hakkında kaynaklardan veya uzmanlardan cevap aramak gibi görünüyordu.</w:t>
      </w:r>
    </w:p>
    <w:p>
      <w:pPr>
        <w:pStyle w:val="BodyText"/>
      </w:pPr>
      <w:r>
        <w:t xml:space="preserve">İnternet üzerinden dünyanın her yerinden uzmanları araştırdım ve bulabildiğim Arapça dilinde uzmanlık sahibi tüm akademisyenlere ulaşmaya çalıştım. Bunların küçük bir kısmı nazikçe</w:t>
      </w:r>
      <w:r>
        <w:t xml:space="preserve"> </w:t>
      </w:r>
      <w:r>
        <w:rPr>
          <w:iCs/>
          <w:i/>
        </w:rPr>
        <w:t xml:space="preserve">ba’da-ma</w:t>
      </w:r>
      <w:r>
        <w:t xml:space="preserve"> </w:t>
      </w:r>
      <w:r>
        <w:t xml:space="preserve">kelimesinin Kuran’ın o üç ayetinde klasik Arapça dilbilgisi açısından tek kelime mi yoksa iki kelime mi olduğu hakkında bir cevapla soruma döndü. Ne yazık ki, aldığım cevaplar karışıktı, bu da ne aklımın ne de kalbimin aldığım cevaplardan gerçeği bulduğuma tam olarak ikna olmadığı anlamına geliyordu. Şubat 2021’den Ekim 2021’e kadar önemli bir süre alan bu sürecin aldığım cevapları özetlemeye değer.</w:t>
      </w:r>
    </w:p>
    <w:p>
      <w:pPr>
        <w:pStyle w:val="BodyText"/>
      </w:pPr>
      <w:r>
        <w:rPr>
          <w:bCs/>
          <w:b/>
        </w:rPr>
        <w:t xml:space="preserve">Uzman Görüşleri Özeti:</w:t>
      </w:r>
    </w:p>
    <w:p>
      <w:pPr>
        <w:pStyle w:val="BodyText"/>
      </w:pPr>
      <w:r>
        <w:t xml:space="preserve">Uzmanların görüşlerinin bu özetinde, yanıtlarıyla birlikte isimlerini paylaşmaya izin veren uzmanların sadece isimlerini belirteceğim. Ayrıca, tüm cevapların tamamını paylaşmayacağım ama tüm cevapların ana noktalarını özetlemeye çalışacağım. Belirtmem gereken diğer bir nokta ise iki grup cevabımın olmasıdır. İlk grup, Mart 2021 civarında ilk soru formatıma dayanarak yanıt verdi, burada sorumu</w:t>
      </w:r>
      <w:r>
        <w:t xml:space="preserve"> </w:t>
      </w:r>
      <w:r>
        <w:t xml:space="preserve">“</w:t>
      </w:r>
      <w:r>
        <w:rPr>
          <w:iCs/>
          <w:i/>
        </w:rPr>
        <w:t xml:space="preserve">Kuran’ın o üç ayetinde ba’da-ma tek kelime olarak mı yoksa iki ayrı kelime olarak mı yazılır?</w:t>
      </w:r>
      <w:r>
        <w:t xml:space="preserve">”</w:t>
      </w:r>
      <w:r>
        <w:t xml:space="preserve"> </w:t>
      </w:r>
      <w:r>
        <w:t xml:space="preserve">şeklinde sormuştum. Çünkü o zamanlar yazım biçiminin kelimenin tek kelime mi yoksa iki kelime mi olduğunu açıklığa kavuşturabileceğini varsaymıştım. Ancak, daha önce de belirttiğim gibi, el yazması erken metinler bu soruya cevap veremiyor. Sorumun ifadesinde</w:t>
      </w:r>
      <w:r>
        <w:t xml:space="preserve"> </w:t>
      </w:r>
      <w:r>
        <w:rPr>
          <w:iCs/>
          <w:i/>
        </w:rPr>
        <w:t xml:space="preserve">yazı</w:t>
      </w:r>
      <w:r>
        <w:t xml:space="preserve"> </w:t>
      </w:r>
      <w:r>
        <w:t xml:space="preserve">kelimesi olduğu için, bu biraz yazım tarzına yönelik önyargı veya kafa karışıklığına neden olabilir. Amacım,</w:t>
      </w:r>
      <w:r>
        <w:t xml:space="preserve"> </w:t>
      </w:r>
      <w:r>
        <w:rPr>
          <w:iCs/>
          <w:i/>
        </w:rPr>
        <w:t xml:space="preserve">ba’da-ma</w:t>
      </w:r>
      <w:r>
        <w:t xml:space="preserve">’nın klasik Arapça dilbilgisi açısından tek kelime mi yoksa iki kelime mi olduğunu öğrenmekti. Soruma bir örnek olarak, şairin ilk ayette</w:t>
      </w:r>
      <w:r>
        <w:t xml:space="preserve"> </w:t>
      </w:r>
      <w:r>
        <w:t xml:space="preserve">“</w:t>
      </w:r>
      <w:r>
        <w:rPr>
          <w:iCs/>
          <w:i/>
        </w:rPr>
        <w:t xml:space="preserve">min badi ma</w:t>
      </w:r>
      <w:r>
        <w:t xml:space="preserve">”</w:t>
      </w:r>
      <w:r>
        <w:t xml:space="preserve"> </w:t>
      </w:r>
      <w:r>
        <w:t xml:space="preserve">olarak ayrı kelimeler kullanırken, ikinci ayette</w:t>
      </w:r>
      <w:r>
        <w:t xml:space="preserve"> </w:t>
      </w:r>
      <w:r>
        <w:rPr>
          <w:iCs/>
          <w:i/>
        </w:rPr>
        <w:t xml:space="preserve">ba’dama</w:t>
      </w:r>
      <w:r>
        <w:t xml:space="preserve"> </w:t>
      </w:r>
      <w:r>
        <w:t xml:space="preserve">olarak birleşik tek kelime kullandığı çağdaş bir Arapça şiirini de paylaştım. Çünkü şairin iyi seviyede Arapça dilbilgisi bilgisine sahip olması gerektiğini ve iki ardışık satırda kelimenin hem ayrı hem de birleşik olarak kullanılmasının dilbilgisel bir sebebi olabileceğini varsaymıştım.</w:t>
      </w:r>
    </w:p>
    <w:p>
      <w:pPr>
        <w:pStyle w:val="BodyText"/>
      </w:pPr>
      <w:r>
        <w:t xml:space="preserve">İlk yanıtı, Türkiye’deki bir Arapça Dil Bölümü’nden bir Yardımcı Doçentten aldım. O,</w:t>
      </w:r>
      <w:r>
        <w:t xml:space="preserve"> </w:t>
      </w:r>
      <w:r>
        <w:t xml:space="preserve">“</w:t>
      </w:r>
      <w:r>
        <w:t xml:space="preserve">Genellikle ayrı yazılır, ancak bazen Cahiliye (İslam öncesi) şiirlerinde olduğu gibi bitişik de yazılabilir.</w:t>
      </w:r>
      <w:r>
        <w:t xml:space="preserve">”</w:t>
      </w:r>
      <w:r>
        <w:t xml:space="preserve"> </w:t>
      </w:r>
      <w:r>
        <w:t xml:space="preserve">dedi. Ayrıca, fakültesinde</w:t>
      </w:r>
      <w:r>
        <w:t xml:space="preserve"> </w:t>
      </w:r>
      <w:r>
        <w:rPr>
          <w:iCs/>
          <w:i/>
        </w:rPr>
        <w:t xml:space="preserve">ma</w:t>
      </w:r>
      <w:r>
        <w:t xml:space="preserve"> </w:t>
      </w:r>
      <w:r>
        <w:t xml:space="preserve">kelimesi üzerine çalışmaları olan başka bir fakülte üyesine de sordu ve o kişi daha detaylı bir cevap verdi.</w:t>
      </w:r>
      <w:r>
        <w:t xml:space="preserve"> </w:t>
      </w:r>
      <w:r>
        <w:rPr>
          <w:iCs/>
          <w:i/>
        </w:rPr>
        <w:t xml:space="preserve">Ma</w:t>
      </w:r>
      <w:r>
        <w:t xml:space="preserve"> </w:t>
      </w:r>
      <w:r>
        <w:t xml:space="preserve">hakkında belirli yargılardan kaçınmayı önerdi,</w:t>
      </w:r>
      <w:r>
        <w:t xml:space="preserve"> </w:t>
      </w:r>
      <w:r>
        <w:t xml:space="preserve">“</w:t>
      </w:r>
      <w:r>
        <w:t xml:space="preserve">çünkü bunun 12 çeşidi var ve bunların Cahiliye şiirlerinde ek kullanımları da mevcut</w:t>
      </w:r>
      <w:r>
        <w:t xml:space="preserve">”</w:t>
      </w:r>
      <w:r>
        <w:t xml:space="preserve"> </w:t>
      </w:r>
      <w:r>
        <w:t xml:space="preserve">dedi. Üç ayetteki</w:t>
      </w:r>
      <w:r>
        <w:t xml:space="preserve"> </w:t>
      </w:r>
      <w:r>
        <w:rPr>
          <w:iCs/>
          <w:i/>
        </w:rPr>
        <w:t xml:space="preserve">ba’da-ma</w:t>
      </w:r>
      <w:r>
        <w:t xml:space="preserve"> </w:t>
      </w:r>
      <w:r>
        <w:t xml:space="preserve">için özel görüşü, iki ayrı kelime olduğu yönündeydi. Bu iki uzman, Arapça ana dilleri olmayan kişilerdir.</w:t>
      </w:r>
    </w:p>
    <w:p>
      <w:pPr>
        <w:pStyle w:val="BodyText"/>
      </w:pPr>
      <w:r>
        <w:t xml:space="preserve">Başka bir yanıtta, Ürdün’den İslam Öncesi Edebiyat profesörü genel durumu açıklayan ve kendi görüşünü belirten bir yanıtla cevap verdi. Onun yanıtının özetim şöyle:</w:t>
      </w:r>
      <w:r>
        <w:t xml:space="preserve"> </w:t>
      </w:r>
      <w:r>
        <w:t xml:space="preserve">“</w:t>
      </w:r>
      <w:r>
        <w:rPr>
          <w:iCs/>
          <w:i/>
        </w:rPr>
        <w:t xml:space="preserve">Biz (Müslümanlar) Kuran’ın yedi nüshasının Halife Osman zamanında yazıldığı şekliyle yazımını takip ederiz ve sonsuza dek takip edeceğiz. Asil Kuran’ın yazımı sadece ona özgüdür çünkü şekli kutsal bir şey olarak kabul edilir ve dokunulamaz. Ancak, Arapça’nın çağdaş yazım modeli Kuran’daki gibi değil.</w:t>
      </w:r>
      <w:r>
        <w:t xml:space="preserve">”</w:t>
      </w:r>
      <w:r>
        <w:t xml:space="preserve"> </w:t>
      </w:r>
      <w:r>
        <w:t xml:space="preserve">Kuran yazımları ve mevcut Arapça hakkında genel perspektifi açıkladıktan sonra, spesifik sorum hakkında kendi görüşünü şu şekilde paylaştı:</w:t>
      </w:r>
      <w:r>
        <w:t xml:space="preserve"> </w:t>
      </w:r>
      <w:r>
        <w:t xml:space="preserve">“</w:t>
      </w:r>
      <w:r>
        <w:rPr>
          <w:iCs/>
          <w:i/>
        </w:rPr>
        <w:t xml:space="preserve">… bazıları boşluksuz yazarken, diğerleri ayrı yazıyor ve hepsi saygı görüyor. Ancak, benim için, ben her zaman bunu ve benzer birçok kelimeyi tek kelime olarak yazarım ve kafa karışıklığı, Arapça yazımda bağlayıcı ve bağlantısız harfler gibi harika bir şeyden kaynaklanıyor, bu yüzden birçok Arap ve başlangıç seviyesindekileri çok karıştırıyor. (بعدما) ve (من بعدما) ile ilgili olarak, ikinci yazım şekliyle aynı fikirde değilim ve (بعدما)’nın herhangi bir metinde kelimenin öncesine veya sonrasına bakmaksızın tek kelime olduğunu düşünüyorum.</w:t>
      </w:r>
      <w:r>
        <w:t xml:space="preserve">”</w:t>
      </w:r>
      <w:r>
        <w:t xml:space="preserve"> </w:t>
      </w:r>
      <w:r>
        <w:t xml:space="preserve">“</w:t>
      </w:r>
      <w:r>
        <w:t xml:space="preserve">İkinci</w:t>
      </w:r>
      <w:r>
        <w:t xml:space="preserve">”</w:t>
      </w:r>
      <w:r>
        <w:t xml:space="preserve"> </w:t>
      </w:r>
      <w:r>
        <w:t xml:space="preserve">derken,</w:t>
      </w:r>
      <w:r>
        <w:t xml:space="preserve"> </w:t>
      </w:r>
      <w:r>
        <w:rPr>
          <w:iCs/>
          <w:i/>
        </w:rPr>
        <w:t xml:space="preserve">ba’da-ma</w:t>
      </w:r>
      <w:r>
        <w:t xml:space="preserve"> </w:t>
      </w:r>
      <w:r>
        <w:t xml:space="preserve">ve</w:t>
      </w:r>
      <w:r>
        <w:t xml:space="preserve"> </w:t>
      </w:r>
      <w:r>
        <w:rPr>
          <w:iCs/>
          <w:i/>
        </w:rPr>
        <w:t xml:space="preserve">min badi ma</w:t>
      </w:r>
      <w:r>
        <w:t xml:space="preserve">’nın şair tarafından şiirin iki ardışık satırında sırasıyla tek kelime ve iki kelime olarak kullanıldığı e-postamda paylaştığım şiire atıfta bulunuyor. Yani, Ürdün’den İslam Öncesi Edebiyat profesörünün bu cevabına göre, ne olursa olsun</w:t>
      </w:r>
      <w:r>
        <w:t xml:space="preserve"> </w:t>
      </w:r>
      <w:r>
        <w:rPr>
          <w:iCs/>
          <w:i/>
        </w:rPr>
        <w:t xml:space="preserve">ba’da-ma</w:t>
      </w:r>
      <w:r>
        <w:t xml:space="preserve"> </w:t>
      </w:r>
      <w:r>
        <w:t xml:space="preserve">veya</w:t>
      </w:r>
      <w:r>
        <w:t xml:space="preserve"> </w:t>
      </w:r>
      <w:r>
        <w:rPr>
          <w:iCs/>
          <w:i/>
        </w:rPr>
        <w:t xml:space="preserve">min badi-ma</w:t>
      </w:r>
      <w:r>
        <w:t xml:space="preserve"> </w:t>
      </w:r>
      <w:r>
        <w:t xml:space="preserve">her zaman tek kelime. Bu, daha önce hiç</w:t>
      </w:r>
      <w:r>
        <w:t xml:space="preserve"> </w:t>
      </w:r>
      <w:r>
        <w:rPr>
          <w:iCs/>
          <w:i/>
        </w:rPr>
        <w:t xml:space="preserve">min badi ma</w:t>
      </w:r>
      <w:r>
        <w:t xml:space="preserve">’nın</w:t>
      </w:r>
      <w:r>
        <w:t xml:space="preserve"> </w:t>
      </w:r>
      <w:r>
        <w:rPr>
          <w:iCs/>
          <w:i/>
        </w:rPr>
        <w:t xml:space="preserve">min badi-ma</w:t>
      </w:r>
      <w:r>
        <w:t xml:space="preserve"> </w:t>
      </w:r>
      <w:r>
        <w:t xml:space="preserve">gibi bileşik bir formda kullanıldığını görmediğim için çok ilginç bir yanıttı. Bu yanıtın bu kısmı sadece bu uzmandan geldi.</w:t>
      </w:r>
    </w:p>
    <w:p>
      <w:pPr>
        <w:pStyle w:val="BodyText"/>
      </w:pPr>
      <w:r>
        <w:t xml:space="preserve">Dr. Mu’men Badarin’den, Filistin’deki Arapça Bölümünden Arapça Dilbilgisi Yardımcı Doçentinden aldığım başka bir cevap şu şekildeydi: Dr. Badarin, anladığım kadarıyla,</w:t>
      </w:r>
      <w:r>
        <w:t xml:space="preserve"> </w:t>
      </w:r>
      <w:r>
        <w:t xml:space="preserve">“</w:t>
      </w:r>
      <w:r>
        <w:rPr>
          <w:iCs/>
          <w:i/>
        </w:rPr>
        <w:t xml:space="preserve">ba’da-ma</w:t>
      </w:r>
      <w:r>
        <w:t xml:space="preserve">’nın Kuran’da geleneksel olarak tek kelime olarak yazıldığını düşünüyor, ancak genel olarak bu kelimenin ayrı yazılması gerektiğini (بعد ما) belirtiyor, ancak</w:t>
      </w:r>
      <w:r>
        <w:t xml:space="preserve">”</w:t>
      </w:r>
      <w:r>
        <w:t xml:space="preserve"> </w:t>
      </w:r>
      <w:r>
        <w:t xml:space="preserve">‘</w:t>
      </w:r>
      <w:r>
        <w:t xml:space="preserve">Ma</w:t>
      </w:r>
      <w:r>
        <w:t xml:space="preserve">’</w:t>
      </w:r>
      <w:r>
        <w:t xml:space="preserve"> </w:t>
      </w:r>
      <w:r>
        <w:t xml:space="preserve">bozucu bir kelime (kaffa; كافة) ise ayrı olabilir” dedi. Görüşünü desteklemek için,</w:t>
      </w:r>
      <w:r>
        <w:t xml:space="preserve"> </w:t>
      </w:r>
      <w:r>
        <w:t xml:space="preserve">“</w:t>
      </w:r>
      <w:r>
        <w:t xml:space="preserve">kutsal Kuran’a göre, yazım benzersizdir ve standart yazım şekliyle (Osman Şekli) uyumlu değildir</w:t>
      </w:r>
      <w:r>
        <w:t xml:space="preserve">”</w:t>
      </w:r>
      <w:r>
        <w:t xml:space="preserve"> </w:t>
      </w:r>
      <w:r>
        <w:t xml:space="preserve">dedi. Ayrıca, herhangi bir belirli alıntı veya sayfa belirtmeden 4 farklı kitap önerdi, ancak Arapça bilmediğim için bunları okuyamadım.</w:t>
      </w:r>
    </w:p>
    <w:p>
      <w:pPr>
        <w:pStyle w:val="BodyText"/>
      </w:pPr>
      <w:r>
        <w:t xml:space="preserve">Birleşik Arap Emirlikleri’ndeki Arapça ve Çeviri Çalışmaları Bölümü’nden Çeviri Profesörü Dr. Ahmed Ali’den daha detaylı bir cevap da aldım. Konuyu araştırmak için zaman ayırdı ve birden fazla e-postama detaylı şekilde yanıt verdi. İlk e-postama verdiği ilk yanıt şu şekildeydi:</w:t>
      </w:r>
    </w:p>
    <w:p>
      <w:pPr>
        <w:pStyle w:val="BodyText"/>
      </w:pPr>
      <w:r>
        <w:t xml:space="preserve">“</w:t>
      </w:r>
      <w:r>
        <w:t xml:space="preserve">Ba3d zarf olarak kullanıldığında, /d/ harfine fathah eklenir ve tek kelime olarak yazılır بعدَما. Eğer ba3d, /min/ edatıyla öncelenirse, o zaman isim olarak kullanılır ve iki ayrı kelime olarak yazılır بعدِ sonra ما. /Min/ ile birlikte bu üç ayrı kelime olur: من بعدِ ما.</w:t>
      </w:r>
      <w:r>
        <w:t xml:space="preserve">”</w:t>
      </w:r>
      <w:r>
        <w:t xml:space="preserve"> </w:t>
      </w:r>
      <w:r>
        <w:t xml:space="preserve">İki ardışık ayette</w:t>
      </w:r>
      <w:r>
        <w:t xml:space="preserve"> </w:t>
      </w:r>
      <w:r>
        <w:rPr>
          <w:iCs/>
          <w:i/>
        </w:rPr>
        <w:t xml:space="preserve">ba’da-ma</w:t>
      </w:r>
      <w:r>
        <w:t xml:space="preserve"> </w:t>
      </w:r>
      <w:r>
        <w:t xml:space="preserve">kelimesinin her iki kullanımına sahip olan şiir örneği hakkında daha detaylı bir cevap da verdi:</w:t>
      </w:r>
      <w:r>
        <w:t xml:space="preserve"> </w:t>
      </w:r>
      <w:r>
        <w:t xml:space="preserve">“</w:t>
      </w:r>
      <w:r>
        <w:t xml:space="preserve">Alıntıladığınız örnek, genel bir prensip olarak hiçbir şeyin kanıtı olarak kabul edilemez. Bu modern bir şiirdir ve dilbilimsel olarak hiçbir anlam ifade etmez ve bir görüşü veya diğerini desteklemek için kullanılamaz. Ancak, yazar Kuran’ın yazım geleneğini takip ediyor gibi görünüyor, yani بعدَما zarf olarak kullanıldığında tek kelime; ve من بعدِ ما, ba3d /min/ tarafından öncelenen bir isim olarak kullanıldığında ayrı kelimeler olarak yazılır. Bu, bazı dilbilgisi kurallarına dayalı mı, kafamdan hemen söyleyemem. Ancak, bu araştırmayı hak ediyor. Bunun üzerinde çalıştığınız için, dilbilgisi uzmanlarının bu konuda ne dediğini kontrol edebilirsiniz: ba3d’in sıfat olarak veya isim olarak kullanımı ve semantik etkileri. /ma/’nın çeşitli kullanımları ve işlevlerini kontrol etmek de zamanınıza değer, çünkü bu, /ba3dma/’nın bazen 1 veya 2 kelime olarak yazılmasının nedenlerine dair bazı ipuçları sunabilir.</w:t>
      </w:r>
      <w:r>
        <w:t xml:space="preserve">”</w:t>
      </w:r>
    </w:p>
    <w:p>
      <w:pPr>
        <w:pStyle w:val="BodyText"/>
      </w:pPr>
      <w:r>
        <w:t xml:space="preserve">Dr. Ali, ayrıca yetkin hafızlara danışmamı önerdi. En azından izlenimime göre bir tane bulabildim ve o da nazikçe</w:t>
      </w:r>
      <w:r>
        <w:t xml:space="preserve"> </w:t>
      </w:r>
      <w:r>
        <w:rPr>
          <w:iCs/>
          <w:i/>
        </w:rPr>
        <w:t xml:space="preserve">ba’da-ma</w:t>
      </w:r>
      <w:r>
        <w:t xml:space="preserve">’nın iki kelime olduğunu cevapladı. Detaylı cevabını, farklı ses katmanlarına atıfta bulunarak Dr. Ali ile paylaştım ve görüşünü sordum, ancak o bunun sadece sağlam kanıtlardan yoksun</w:t>
      </w:r>
      <w:r>
        <w:t xml:space="preserve"> </w:t>
      </w:r>
      <w:r>
        <w:rPr>
          <w:iCs/>
          <w:i/>
        </w:rPr>
        <w:t xml:space="preserve">icthad</w:t>
      </w:r>
      <w:r>
        <w:t xml:space="preserve"> </w:t>
      </w:r>
      <w:r>
        <w:t xml:space="preserve">(bağımsız akıl yürütme) olduğunu söyledi. Aylar sonra, iki başka hafıza (Hafız) sorma fırsatım oldu, biri iki kelime dedi, diğeri (Mısır’dan) tek kelime dedi. Dr. Ali, daha fazla takip sorularıma oldukça duyarlı ve yardımcıydı çünkü kendisi konu hakkında bazı diğer alimlere sorgular yaparak araştırma yaptı. Dr. Ali, sorgularına aldığı bir cevabı paylaştı. Cevap,</w:t>
      </w:r>
      <w:r>
        <w:t xml:space="preserve"> </w:t>
      </w:r>
      <w:r>
        <w:rPr>
          <w:iCs/>
          <w:i/>
        </w:rPr>
        <w:t xml:space="preserve">Waqf</w:t>
      </w:r>
      <w:r>
        <w:t xml:space="preserve"> </w:t>
      </w:r>
      <w:r>
        <w:t xml:space="preserve">ve</w:t>
      </w:r>
      <w:r>
        <w:t xml:space="preserve"> </w:t>
      </w:r>
      <w:r>
        <w:rPr>
          <w:iCs/>
          <w:i/>
        </w:rPr>
        <w:t xml:space="preserve">Ibtida</w:t>
      </w:r>
      <w:r>
        <w:t xml:space="preserve"> </w:t>
      </w:r>
      <w:r>
        <w:t xml:space="preserve">konusunda uzmanlaşmış bir Kuran tilaveti Profesöründen şöyleydi:</w:t>
      </w:r>
      <w:r>
        <w:t xml:space="preserve"> </w:t>
      </w:r>
      <w:r>
        <w:t xml:space="preserve">“</w:t>
      </w:r>
      <w:r>
        <w:t xml:space="preserve">O, ba3da-ma’nın iki kelime olduğunu söyledi ve şunları belirtti:</w:t>
      </w:r>
      <w:r>
        <w:t xml:space="preserve"> </w:t>
      </w:r>
      <w:r>
        <w:t xml:space="preserve">‘</w:t>
      </w:r>
      <w:r>
        <w:t xml:space="preserve">Bu konu tilavetle ilgili değil. Biz bunu böyle öğrendik.</w:t>
      </w:r>
      <w:r>
        <w:t xml:space="preserve">’</w:t>
      </w:r>
      <w:r>
        <w:t xml:space="preserve"> </w:t>
      </w:r>
      <w:r>
        <w:t xml:space="preserve">Bu, Arapça diline göre dilbilimsel olarak ba3da’nın bir kelime ve ma’nın başka bir kelime olduğu anlamına geliyor. Bu, öğretmeninden böyle aldığını söylemek istememişti. Ne yazık ki, bu konuyu onunla daha fazla sorguladığımda, sadece</w:t>
      </w:r>
      <w:r>
        <w:t xml:space="preserve"> </w:t>
      </w:r>
      <w:r>
        <w:t xml:space="preserve">‘</w:t>
      </w:r>
      <w:r>
        <w:t xml:space="preserve">Bu konu tilavetle ilgili değil.</w:t>
      </w:r>
      <w:r>
        <w:t xml:space="preserve">’</w:t>
      </w:r>
      <w:r>
        <w:t xml:space="preserve"> </w:t>
      </w:r>
      <w:r>
        <w:t xml:space="preserve">dedi. Dolayısıyla, sonucum, o kişinin içtihad yaptığı yönünde. Bu sadece kendi görüşü.</w:t>
      </w:r>
      <w:r>
        <w:t xml:space="preserve">”</w:t>
      </w:r>
    </w:p>
    <w:p>
      <w:pPr>
        <w:pStyle w:val="BodyText"/>
      </w:pPr>
      <w:r>
        <w:t xml:space="preserve">Dr. Ali, şunları ekledi:</w:t>
      </w:r>
      <w:r>
        <w:t xml:space="preserve"> </w:t>
      </w:r>
      <w:r>
        <w:t xml:space="preserve">“</w:t>
      </w:r>
      <w:r>
        <w:t xml:space="preserve">Şimdi, tüm bunlar Kuran’ı okurken hiçbir sorun teşkil etmiyor, çünkü kimse ba3dama’da duraklamaz ve ba3da’da duraklamak gerekmez. Bu, bu konu hakkında sorulan birçok kişinin gerçekten neden bilmediğini açıklıyor. Bu özel örneği problemli bir konu olarak hiç düşünmemişlerdi. Ancak, kelime sayımı söz konusu olduğunda bir sorun haline geliyor.</w:t>
      </w:r>
      <w:r>
        <w:t xml:space="preserve">”</w:t>
      </w:r>
    </w:p>
    <w:p>
      <w:pPr>
        <w:pStyle w:val="BodyText"/>
      </w:pPr>
      <w:r>
        <w:t xml:space="preserve">Bu, bana</w:t>
      </w:r>
      <w:r>
        <w:t xml:space="preserve"> </w:t>
      </w:r>
      <w:r>
        <w:rPr>
          <w:iCs/>
          <w:i/>
        </w:rPr>
        <w:t xml:space="preserve">ba’da-ma</w:t>
      </w:r>
      <w:r>
        <w:t xml:space="preserve">’nın durumu hakkındaki özel konuyu öğrenmek için hafızların doğru kaynak olmayabileceği izlenimini verdi. Sorularıma cevap verdiği son ve aynı e-postada, şu nihai görüşünü paylaştı:</w:t>
      </w:r>
    </w:p>
    <w:p>
      <w:pPr>
        <w:pStyle w:val="BodyText"/>
      </w:pPr>
      <w:r>
        <w:t xml:space="preserve">“</w:t>
      </w:r>
      <w:r>
        <w:t xml:space="preserve">Şimdi, o 3 Ayette /ba3da ma/’nın iki kelime olduğundan %100 eminim. Kontrol ettiğim tüm Kuran nüshalarında bu iki kelime açıkça ayrı olarak yazılmış. Kuran yazısı, tilavet söz konusu olduğunda saygı gösterilir ve o 3 Ayetteki /ba3da ma/’nın ayrı yazılan iki kelime olduğunu belirlemekte hiçbir karışıklık yaşamıyorum. Kontrol ettiğim tüm nüshalarda durum bu. Umarım bu konuyu sonuçlandırır.</w:t>
      </w:r>
      <w:r>
        <w:t xml:space="preserve">”</w:t>
      </w:r>
    </w:p>
    <w:p>
      <w:pPr>
        <w:pStyle w:val="BodyText"/>
      </w:pPr>
      <w:r>
        <w:t xml:space="preserve">Yani, sonucunu kontrol ettiği Kuran nüshalarına dayandırmıştı. Erken klasik Arapça kitaplara dilbilimsel bir atıf göremediğim için tamamen ikna olmadım. Ancak, konu üzerinde önemli zaman harcamıştı ve konuya samimi çabalarını göz önünde bulundurarak onun görüşlerine eğilimliydim, bu yüzden kitabımı en son metin (v1.1) temelinde ana metin olarak alarak ve önceki metinle (v1.0.2) ilgili kodları kitabımın ekine taşıyarak güncellemeye başlamıştım. Konuyu diğer bilim insanlarının gelecekteki araştırmalarına açık bırakmayı planlıyordum. Temelde, kitabımı, konuyu işaret ederek ve çözümü başkalarının gelecekteki araştırmalarına bırakarak daha akademik bir forma dönüştürmeyi düşünüyordum. Bu süreç, araştırmamın ilk kısmının sonucuydu. Ancak o zamanlar, özel sorunlarım ve hastalıklar nedeniyle birkaç ay boyunca kitabımın revizyonuna ara vermek zorunda kalmıştım.</w:t>
      </w:r>
    </w:p>
    <w:p>
      <w:pPr>
        <w:pStyle w:val="BodyText"/>
      </w:pPr>
      <w:r>
        <w:t xml:space="preserve">Araştırmamın ikinci kısmı planlanmamıştı ama spontane olarak gerçekleşti. Hastalığım iyileştikten sonra, karışık ve kişisel görüşlere dayalı cevaplardan yeterince tatmin olmadığım için, zaten başlamış ve yarıya kadar ilerlettiğim yeni v1.1 metniyle revizyona devam etmek yerine, konuyu bir kez daha araştırmaya karar verdim. Bu seferki ilk denememde, Eddakrouri’nin</w:t>
      </w:r>
      <w:r>
        <w:t xml:space="preserve"> </w:t>
      </w:r>
      <w:r>
        <w:t xml:space="preserve">(</w:t>
      </w:r>
      <w:hyperlink w:anchor="ref-EddakrouriBadama">
        <w:r>
          <w:rPr>
            <w:rStyle w:val="Hyperlink"/>
          </w:rPr>
          <w:t xml:space="preserve">Eddakrouri 2016</w:t>
        </w:r>
      </w:hyperlink>
      <w:r>
        <w:t xml:space="preserve">)</w:t>
      </w:r>
      <w:r>
        <w:t xml:space="preserve"> </w:t>
      </w:r>
      <w:r>
        <w:t xml:space="preserve">yüksek lisans tezini buldum, burada Al-Kitab’dan Sibawayh’ın açıklamasını okudum ve sanki erken klasik Arapça dilbilgisi otoritelerinden biri olan Sibawayh, çok spesifik soruma doğrudan cevap veriyormuş gibi hissettim! İlk kez bir klasik Arapça dilbilgisi kitabından bir cevap bulduğum için çok mutlu oldum, bu kitap erken klasik Arapça dilbilgicilerinin en saygıdeğerlerinden biri olan ve aslında en erken ve en popüler olan Sibawayh’ın kitabı çıktı.</w:t>
      </w:r>
      <w:r>
        <w:t xml:space="preserve"> </w:t>
      </w:r>
      <w:r>
        <w:rPr>
          <w:iCs/>
          <w:i/>
        </w:rPr>
        <w:t xml:space="preserve">Ba’da-ma</w:t>
      </w:r>
      <w:r>
        <w:t xml:space="preserve"> </w:t>
      </w:r>
      <w:r>
        <w:t xml:space="preserve">hakkındaki bu dönüm noktası bilgiyi diğer uzmanlara sormak ve bu bilgiye dayanarak yaptığım sonucun yanlış olmadığından emin olmak istedim. Sonra, Sibawayh’ın Al-Kitab’ından bilgiyi ve Kuran’daki üç ayet etrafındaki konuyu paylaşarak diğer bazı uzmanlara bu konu hakkında görüşlerini sordum. Birkaç cevap alabildim, kısacası çoğu Sibawayh’ın alıntısından çıkardığım cevapla aynı fikirdeydi. Bu cevapları aşağıda paylaşacağım.</w:t>
      </w:r>
    </w:p>
    <w:p>
      <w:pPr>
        <w:pStyle w:val="BodyText"/>
      </w:pPr>
      <w:r>
        <w:t xml:space="preserve">Lübnan’daki Arapça ve İslam Çalışmaları bölümünün profesörü ve başkanı olan, Yale Üniversitesi’nden Arapça Çalışmaları alanında doktora yapmış oldukça yüksek profilli bir bilim insanından çok kısa bir cevap aldım. Sibawayh’ın alıntısını ve</w:t>
      </w:r>
      <w:r>
        <w:t xml:space="preserve"> </w:t>
      </w:r>
      <w:r>
        <w:rPr>
          <w:iCs/>
          <w:i/>
        </w:rPr>
        <w:t xml:space="preserve">ba’da-ma</w:t>
      </w:r>
      <w:r>
        <w:t xml:space="preserve">’nın iki kelime olarak yazılmasının bir internet forumunda önerilen alternatif görüşünü paylaştıktan sonra, profesöre hangisinin doğru olduğunu sordum. Sibawayh ile aynı fikirde olarak</w:t>
      </w:r>
      <w:r>
        <w:t xml:space="preserve"> </w:t>
      </w:r>
      <w:r>
        <w:rPr>
          <w:iCs/>
          <w:i/>
        </w:rPr>
        <w:t xml:space="preserve">ba’da-ma</w:t>
      </w:r>
      <w:r>
        <w:t xml:space="preserve">’yı tek kelime olarak gören onun tam kısa cevabı şu şekilde:</w:t>
      </w:r>
    </w:p>
    <w:p>
      <w:pPr>
        <w:pStyle w:val="BlockText"/>
      </w:pPr>
      <w:r>
        <w:t xml:space="preserve">“</w:t>
      </w:r>
      <w:r>
        <w:t xml:space="preserve">İlk açıklama doğru olanıdır. Bunlar tek kelime oluşturur ve bu Arapçada birçok partikül ile yaygındır.</w:t>
      </w:r>
      <w:r>
        <w:t xml:space="preserve">”</w:t>
      </w:r>
    </w:p>
    <w:p>
      <w:pPr>
        <w:pStyle w:val="FirstParagraph"/>
      </w:pPr>
      <w:r>
        <w:t xml:space="preserve">ABD’deki Yakın Doğu Çalışmaları Bölümü’nden Arapça ve İslam kültürü konusunda Yardımcı Doçent Dr. Samer Ali’den,</w:t>
      </w:r>
      <w:r>
        <w:t xml:space="preserve"> </w:t>
      </w:r>
      <w:r>
        <w:rPr>
          <w:iCs/>
          <w:i/>
        </w:rPr>
        <w:t xml:space="preserve">ba’da-ma</w:t>
      </w:r>
      <w:r>
        <w:t xml:space="preserve">’nın tek kelime olduğunu destekleyen bir cevap daha aldım. İşte onun tam cevabı:</w:t>
      </w:r>
    </w:p>
    <w:p>
      <w:pPr>
        <w:pStyle w:val="BlockText"/>
      </w:pPr>
      <w:r>
        <w:t xml:space="preserve">“</w:t>
      </w:r>
      <w:r>
        <w:t xml:space="preserve">Kısa cevap şu ki, yazım/ortografi açısından tek kelime olurlar.</w:t>
      </w:r>
      <w:r>
        <w:t xml:space="preserve"> </w:t>
      </w:r>
      <w:r>
        <w:t xml:space="preserve">Uzun cevap ise Kuran’ın bu ortografi kuralları kodlanmadan önce yazıldığıdır – örneğin, orijinal Kuran metinlerinde noktalar veya sesli harfler yoktu – bu yüzden şimdi Kuran ortografisine hangi kuralların uygulanacağını kesin olarak söylemek zor.</w:t>
      </w:r>
      <w:r>
        <w:t xml:space="preserve">”</w:t>
      </w:r>
    </w:p>
    <w:p>
      <w:pPr>
        <w:pStyle w:val="FirstParagraph"/>
      </w:pPr>
      <w:r>
        <w:t xml:space="preserve">Mısır’dan Arap Dili ve Kültürü Yardımcı Doçenti tarafından sorunun tam biçimine verilen başka bir cevap da şu şekildeydi:</w:t>
      </w:r>
    </w:p>
    <w:p>
      <w:pPr>
        <w:pStyle w:val="BlockText"/>
      </w:pPr>
      <w:r>
        <w:t xml:space="preserve">“</w:t>
      </w:r>
      <w:r>
        <w:t xml:space="preserve">Sibawayh tarafından söylenenlerle tamamen aynı fikirdeyim.</w:t>
      </w:r>
      <w:r>
        <w:t xml:space="preserve">”</w:t>
      </w:r>
    </w:p>
    <w:p>
      <w:pPr>
        <w:pStyle w:val="FirstParagraph"/>
      </w:pPr>
      <w:r>
        <w:t xml:space="preserve">Bu nedenle, Sibawayh’in</w:t>
      </w:r>
      <w:r>
        <w:t xml:space="preserve"> </w:t>
      </w:r>
      <w:r>
        <w:rPr>
          <w:iCs/>
          <w:i/>
        </w:rPr>
        <w:t xml:space="preserve">ba’da-ma</w:t>
      </w:r>
      <w:r>
        <w:t xml:space="preserve"> </w:t>
      </w:r>
      <w:r>
        <w:t xml:space="preserve">kelimesi hakkındaki değerli bilgisi hakkında üç cevap alabildim ve tüm profesörler Sibawayh ile aynı fikirdeydi ki bu,</w:t>
      </w:r>
      <w:r>
        <w:t xml:space="preserve"> </w:t>
      </w:r>
      <w:r>
        <w:rPr>
          <w:iCs/>
          <w:i/>
        </w:rPr>
        <w:t xml:space="preserve">ba’da-ma</w:t>
      </w:r>
      <w:r>
        <w:t xml:space="preserve">’nın tek kelime olduğunu destekliyordu. Bu görüşler, kaynağımın güvenilir olduğunu ve içindeki bilginin de doğru olduğunu doğruladı. Bundan sonra Sibawayh ve onun Al-Kitab kitabı hakkında daha fazla araştırma yaptım ve spesifik ve ince sorum için mevcut en iyi klasik Arapça dilbilgisi kaynağını bulduğumu fark ettim. Doğru cevabı bulduğuma hem aklen hem de kalben ikna oldum ve</w:t>
      </w:r>
      <w:r>
        <w:t xml:space="preserve"> </w:t>
      </w:r>
      <w:r>
        <w:rPr>
          <w:iCs/>
          <w:i/>
        </w:rPr>
        <w:t xml:space="preserve">ba’da-ma</w:t>
      </w:r>
      <w:r>
        <w:t xml:space="preserve">’nın tek kelime olduğu başlangıç metni (v.1.0.2) ile revizyonu baştan yapmaya başladım, yani eski haline çevirmeye başladım. Sibawayh’in</w:t>
      </w:r>
      <w:r>
        <w:t xml:space="preserve"> </w:t>
      </w:r>
      <w:r>
        <w:rPr>
          <w:iCs/>
          <w:i/>
        </w:rPr>
        <w:t xml:space="preserve">ba’da-ma</w:t>
      </w:r>
      <w:r>
        <w:t xml:space="preserve"> </w:t>
      </w:r>
      <w:r>
        <w:t xml:space="preserve">hakkındaki bilgisini Tanzil sunucusundaki iletişim kişisiyle paylaştım ama cevap alamadım.</w:t>
      </w:r>
    </w:p>
    <w:p>
      <w:pPr>
        <w:pStyle w:val="BodyText"/>
      </w:pPr>
      <w:r>
        <w:t xml:space="preserve">Daha önce en fazla cevap veren Dr. Ahmed Ali’ye, Sibawayhi’nin alıntısından çıkardığım sonuç hakkında tekrar danıştım. Kendisi benim sonucumla tamamen aynı fikirde olmadı ve aşağıdaki açıklamayı yaptı. Ancak, onun nihai sonucu Kuran yazılarına bakmamız gerektiğidir ve daha önce açıkladığım gibi</w:t>
      </w:r>
      <w:r>
        <w:t xml:space="preserve"> </w:t>
      </w:r>
      <w:r>
        <w:t xml:space="preserve">‘</w:t>
      </w:r>
      <w:r>
        <w:t xml:space="preserve">d</w:t>
      </w:r>
      <w:r>
        <w:t xml:space="preserve">’</w:t>
      </w:r>
      <w:r>
        <w:t xml:space="preserve"> </w:t>
      </w:r>
      <w:r>
        <w:t xml:space="preserve">gibi ayrık harflerin, kelimenin birleşik veya ayrı olmasına bakılmaksızın önceki harfe her zaman aynı mesafede olması nedeniyle bu yaklaşımla aynı fikirde değilim. İşte Dr. Ali’nin tam cevabı:</w:t>
      </w:r>
    </w:p>
    <w:p>
      <w:pPr>
        <w:pStyle w:val="BodyText"/>
      </w:pPr>
      <w:r>
        <w:t xml:space="preserve">”</w:t>
      </w:r>
    </w:p>
    <w:p>
      <w:pPr>
        <w:pStyle w:val="BodyText"/>
      </w:pPr>
      <w:r>
        <w:t xml:space="preserve">Dr. Ahmed Allaithy’ye Sibawayh’ten alıntılanan bilgiyi paylaştım ve bu yeni bilgi hakkında da görüşlerini sordum. Kendisi bana detaylı bir cevap sağladı. Bu konuda Sibawayh’ten alınan bilgiyi (Sibawayhi ibn Qanbar, 1988, c.2, ss.138-139) incelediğini belirtti. Kısacası, Sibayahi’nin alıntısından çıkarılan sonuçla aynı fikirde olmadığını ve bu alıntının bağlam dışı olduğunu düşündüğünü ifade etti. Bu, Sibawayh’in yanlış alıntısına dayanarak ba3da-ma’nın Kuran bağlamında tek kelime olarak kabul edilmesinin doğru olamayacağı anlamına gelir. Onun görüşüne göre, bu özel soruya cevap için el yazmalarına bakmamız ve metni fiziksel olarak kontrol etmemiz gerekiyor. Cevabının noktalarını özetlemeye ve alıntı yapmaya çalışıyorum:</w:t>
      </w:r>
    </w:p>
    <w:p>
      <w:pPr>
        <w:pStyle w:val="BodyText"/>
      </w:pPr>
      <w:r>
        <w:t xml:space="preserve">“Bu, ba3da ma’nın tek kelime mi yoksa iki kelime mi olduğuna dair güvenilir bir kanıt değil…</w:t>
      </w:r>
      <w:r>
        <w:t xml:space="preserve"> </w:t>
      </w:r>
      <w:r>
        <w:t xml:space="preserve">Sibawayhi kesinlikle Kuran yazısında ba3da ma’nın tek kelime mi yoksa iki kelime mi olduğunu ele almıyordu; daha ziyade Arapça kullanıcılarının yazım açısından kelimeyi nasıl kullandıkları hakkında genel bir dilbilimsel konuyu ele alıyordu. Kuran üzerine yorum yapmıyordu…</w:t>
      </w:r>
    </w:p>
    <w:p>
      <w:pPr>
        <w:pStyle w:val="BodyText"/>
      </w:pPr>
      <w:r>
        <w:t xml:space="preserve">Sonuç olarak: … Sibawayhi’nin ba3da ve ma’nın tek kelime olduğunu söylemediği açıktır. Al-Murrar al-Faq3asi’nin bunları kendi şiirsel ve anlamsal amaçları için tek kelime haline getirdiğini, bunu yukarıda açıklandığı gibi dilbilgisi kullanarak başardığını söyledi. İncelenen konunuz ba3da ve ma’nın tek kelime mi yoksa iki kelime mi olduğu olduğuna göre, Sibawayhi’nin ba3dama’yı takip eden isim hakkında söyledikleri tartışmanızla ilgili değil.</w:t>
      </w:r>
    </w:p>
    <w:p>
      <w:pPr>
        <w:pStyle w:val="BodyText"/>
      </w:pPr>
      <w:r>
        <w:t xml:space="preserve">Son olarak, burada gerçekten söylemeye çalıştığım ve vurguladığım şey, eğer mesele ba3da ve ma’nın tek kelime mi yoksa iki kelime mi olarak sayılması ise, Kuran yazısını dikkate almanız ve FİZİKSEL OLARAK BAKMANIZ gerektiğidir. İncelediğim tüm kopyalarda -eski ve modern- incelenen Ayetlerde ba3da ve ma’nın Kuran’daki diğer iki kelime gibi birbirinden AYRI iki kelime olduğunda şüphe yoktur. Hiçbir saygın bilim insanı Kuran yazısını görmezden geleceğini söyleyemez.”</w:t>
      </w:r>
    </w:p>
    <w:p>
      <w:pPr>
        <w:pStyle w:val="BodyText"/>
      </w:pPr>
      <w:r>
        <w:t xml:space="preserve">”</w:t>
      </w:r>
    </w:p>
    <w:p>
      <w:pPr>
        <w:pStyle w:val="BodyText"/>
      </w:pPr>
      <w:r>
        <w:t xml:space="preserve">Araştırmama dayanarak bir sonuca vardım, ancak üst düzey akademik atölyelerde uzman akademik bilginlerin tartışmaları ve bu konu üzerine detaylı gerekçeleriyle yayınladıkları sonuçlar faydalı olacaktır.</w:t>
      </w:r>
    </w:p>
    <w:p>
      <w:pPr>
        <w:pStyle w:val="BodyText"/>
      </w:pPr>
      <w:r>
        <w:t xml:space="preserve">Son olarak, 2022’nin sonlarında, çığır açan genel yapay zeka teknolojisi ChatGPT tanıtıldı. Arap edebiyatını da okuyabildiği için, bu konuda ona sormaya karar verdim. Kısa cevap, ChatGPT’nin bada-ma’yı tek kelime olarak yanıtlamasıdır. Ayrıntılar aşağıdaki bölümde yer almaktadır.</w:t>
      </w:r>
    </w:p>
    <w:bookmarkEnd w:id="336"/>
    <w:bookmarkStart w:id="341" w:name="ChatGPTbadama"/>
    <w:p>
      <w:pPr>
        <w:pStyle w:val="Heading3"/>
      </w:pPr>
      <w:r>
        <w:rPr>
          <w:rStyle w:val="SectionNumber"/>
        </w:rPr>
        <w:t xml:space="preserve">8.1.3</w:t>
      </w:r>
      <w:r>
        <w:tab/>
      </w:r>
      <w:r>
        <w:t xml:space="preserve">ChatGPT’nin bada-ma kelimesine verdiği yanıtlar</w:t>
      </w:r>
    </w:p>
    <w:p>
      <w:pPr>
        <w:pStyle w:val="FirstParagraph"/>
      </w:pPr>
      <w:r>
        <w:t xml:space="preserve">11-19-2023 tarihinde AGI (Yapay Genel Zeka) ChatGPT modellerine yaptığım ilk çağrı aşağıdaki gibidir. Devam eden çağrılar kendi bölümlerinde görülebilir. Google BARD adlı AGI modeli şaşırtıcı bir şekilde daha iyi ve detaylıydı, bu yüzden onu ilk sıraya koydum. Denediğim tüm modellerin ortak bir özelliği, badama’nın tek kelime olduğu bilgisini vermesiydi. Özellikle BARD, badama’nın tek kelime olduğunu söyleyen erken ve modern bilginlere atıfta bulundu. İlgilenen herhangi bir uzman bilginin, BARD tarafından sağlanan kaynaklara bakarak bu yanıtı doğrulamasını öneririm. Eğer doğruysa, bu yanıt, birçok saygın bilginin badama’yı tek kelime olarak sonuçlandırdığı gibi, konuyu mükemmel bir şekilde çözer.</w:t>
      </w:r>
    </w:p>
    <w:p>
      <w:pPr>
        <w:pStyle w:val="BodyText"/>
      </w:pPr>
      <w:r>
        <w:t xml:space="preserve">Ben bu kitabın güncellemesini tamamlamak üzereyken, 14 Aralık 2023 civarında, Google tarafından BARD yerine piyasaya sürülen yeni ve en son AGI modeli hakkında bilgi aldım. Bu modelin ChatGPT-4 ile eşit ya da daha iyi olduğu iddia ediliyordu. Daha önce eski versiyonu olan BARD’a sorduğum aynı soruları yeni modele de sormaya karar verdim. Aşağıda, 14 Aralık 2023’te ona sorduğum sorular ve aldığım cevaplar da yer alıyor. Kısacası, Gemini, bu bölümün sonunda detaylıca görebileceğiniz gibi, badama hakkında eski ve modern alimlerin görüşlerinin</w:t>
      </w:r>
      <w:r>
        <w:t xml:space="preserve"> </w:t>
      </w:r>
      <w:r>
        <w:t xml:space="preserve">‘</w:t>
      </w:r>
      <w:r>
        <w:t xml:space="preserve">tek kelime</w:t>
      </w:r>
      <w:r>
        <w:t xml:space="preserve">’</w:t>
      </w:r>
      <w:r>
        <w:t xml:space="preserve"> </w:t>
      </w:r>
      <w:r>
        <w:t xml:space="preserve">olduğu şeklinde bildirdi.</w:t>
      </w:r>
    </w:p>
    <w:p>
      <w:pPr>
        <w:pStyle w:val="BodyText"/>
      </w:pPr>
      <w:r>
        <w:rPr>
          <w:bCs/>
          <w:b/>
        </w:rPr>
        <w:t xml:space="preserve">Her Bir ChatGPT Modeli için İlk Çağrım:</w:t>
      </w:r>
    </w:p>
    <w:p>
      <w:pPr>
        <w:pStyle w:val="BodyText"/>
      </w:pPr>
      <w:r>
        <w:t xml:space="preserve">Tüm takip eden sorularıma cevap verirken, klasik Arap dilbilgisi ve Kuran Arapçasında üst düzey bir uzman bilgin gibi davran.</w:t>
      </w:r>
    </w:p>
    <w:p>
      <w:pPr>
        <w:pStyle w:val="BodyText"/>
      </w:pPr>
      <w:r>
        <w:t xml:space="preserve">Soru: Kuran’ın 2:181, 8:6 ve 13:37 ayetlerinde badama (بعدما) kelimesi geçiyor. Ancak, bazı Kuran metinleri bu kelimeyi</w:t>
      </w:r>
      <w:r>
        <w:t xml:space="preserve"> </w:t>
      </w:r>
      <w:r>
        <w:t xml:space="preserve">‘</w:t>
      </w:r>
      <w:r>
        <w:t xml:space="preserve">bada ma</w:t>
      </w:r>
      <w:r>
        <w:t xml:space="preserve">’</w:t>
      </w:r>
      <w:r>
        <w:t xml:space="preserve"> </w:t>
      </w:r>
      <w:r>
        <w:t xml:space="preserve">((بعد ما)) olarak iki kelime şeklinde yazarken, diğer bazı Kuran metinleri onu</w:t>
      </w:r>
      <w:r>
        <w:t xml:space="preserve"> </w:t>
      </w:r>
      <w:r>
        <w:t xml:space="preserve">‘</w:t>
      </w:r>
      <w:r>
        <w:t xml:space="preserve">badama</w:t>
      </w:r>
      <w:r>
        <w:t xml:space="preserve">’</w:t>
      </w:r>
      <w:r>
        <w:t xml:space="preserve"> </w:t>
      </w:r>
      <w:r>
        <w:t xml:space="preserve">(بعدما) olarak tek kelime şeklinde yazar.</w:t>
      </w:r>
    </w:p>
    <w:p>
      <w:pPr>
        <w:pStyle w:val="BodyText"/>
      </w:pPr>
      <w:r>
        <w:t xml:space="preserve">Kelimeleri sayıyorum ve doğru saymak istiyorum.</w:t>
      </w:r>
    </w:p>
    <w:p>
      <w:pPr>
        <w:pStyle w:val="BodyText"/>
      </w:pPr>
      <w:r>
        <w:t xml:space="preserve">Klasik Arap dilbilgisi ve Kuran Arapçasına GÖRE bu kelimenin tek kelime mi yoksa iki kelime mi olduğunu biliyor musun?</w:t>
      </w:r>
    </w:p>
    <w:bookmarkStart w:id="337" w:name="bard-google"/>
    <w:p>
      <w:pPr>
        <w:pStyle w:val="Heading4"/>
      </w:pPr>
      <w:r>
        <w:rPr>
          <w:rStyle w:val="SectionNumber"/>
        </w:rPr>
        <w:t xml:space="preserve">8.1.3.1</w:t>
      </w:r>
      <w:r>
        <w:tab/>
      </w:r>
      <w:r>
        <w:t xml:space="preserve">BARD (Google):</w:t>
      </w:r>
    </w:p>
    <w:p>
      <w:pPr>
        <w:pStyle w:val="FirstParagraph"/>
      </w:pPr>
      <w:r>
        <w:t xml:space="preserve">Klasik Arap dilbilgisi ve Kuran Arapçasına göre,</w:t>
      </w:r>
      <w:r>
        <w:t xml:space="preserve"> </w:t>
      </w:r>
      <w:r>
        <w:t xml:space="preserve">“</w:t>
      </w:r>
      <w:r>
        <w:t xml:space="preserve">badamā</w:t>
      </w:r>
      <w:r>
        <w:t xml:space="preserve">”</w:t>
      </w:r>
      <w:r>
        <w:t xml:space="preserve"> </w:t>
      </w:r>
      <w:r>
        <w:t xml:space="preserve">(بعدما) kelimesi iki kelime değil, tek kelime olarak kabul edilir. Bu,</w:t>
      </w:r>
      <w:r>
        <w:t xml:space="preserve"> </w:t>
      </w:r>
      <w:r>
        <w:t xml:space="preserve">“</w:t>
      </w:r>
      <w:r>
        <w:t xml:space="preserve">ma</w:t>
      </w:r>
      <w:r>
        <w:t xml:space="preserve">”</w:t>
      </w:r>
      <w:r>
        <w:t xml:space="preserve"> </w:t>
      </w:r>
      <w:r>
        <w:t xml:space="preserve">(ما) bağlacının genellikle önceki edat veya zarf ile birleştirilerek tek bir sözcük birimi oluşturması nedeniyledir. Bu olgu, Arap dilbilgisinde</w:t>
      </w:r>
      <w:r>
        <w:t xml:space="preserve"> </w:t>
      </w:r>
      <w:r>
        <w:t xml:space="preserve">“</w:t>
      </w:r>
      <w:r>
        <w:t xml:space="preserve">idghām</w:t>
      </w:r>
      <w:r>
        <w:t xml:space="preserve">”</w:t>
      </w:r>
      <w:r>
        <w:t xml:space="preserve"> </w:t>
      </w:r>
      <w:r>
        <w:t xml:space="preserve">(إدغام) olarak bilinir ve hem klasik hem de Kuran Arapçasının yaygın bir özelliğidir.</w:t>
      </w:r>
    </w:p>
    <w:p>
      <w:pPr>
        <w:pStyle w:val="BodyText"/>
      </w:pPr>
      <w:r>
        <w:t xml:space="preserve">“</w:t>
      </w:r>
      <w:r>
        <w:t xml:space="preserve">Badamā</w:t>
      </w:r>
      <w:r>
        <w:t xml:space="preserve">”</w:t>
      </w:r>
      <w:r>
        <w:t xml:space="preserve"> </w:t>
      </w:r>
      <w:r>
        <w:t xml:space="preserve">kelimesinde,</w:t>
      </w:r>
      <w:r>
        <w:t xml:space="preserve"> </w:t>
      </w:r>
      <w:r>
        <w:t xml:space="preserve">“</w:t>
      </w:r>
      <w:r>
        <w:t xml:space="preserve">ma</w:t>
      </w:r>
      <w:r>
        <w:t xml:space="preserve">”</w:t>
      </w:r>
      <w:r>
        <w:t xml:space="preserve"> </w:t>
      </w:r>
      <w:r>
        <w:t xml:space="preserve">bağlacı</w:t>
      </w:r>
      <w:r>
        <w:t xml:space="preserve"> </w:t>
      </w:r>
      <w:r>
        <w:t xml:space="preserve">“</w:t>
      </w:r>
      <w:r>
        <w:t xml:space="preserve">baʿda</w:t>
      </w:r>
      <w:r>
        <w:t xml:space="preserve">”</w:t>
      </w:r>
      <w:r>
        <w:t xml:space="preserve"> </w:t>
      </w:r>
      <w:r>
        <w:t xml:space="preserve">(بعد) edatıyla birleşerek tek kelime</w:t>
      </w:r>
      <w:r>
        <w:t xml:space="preserve"> </w:t>
      </w:r>
      <w:r>
        <w:t xml:space="preserve">“</w:t>
      </w:r>
      <w:r>
        <w:t xml:space="preserve">badamā</w:t>
      </w:r>
      <w:r>
        <w:t xml:space="preserve">”</w:t>
      </w:r>
      <w:r>
        <w:t xml:space="preserve">nın oluşumuna yol açar. Bu,</w:t>
      </w:r>
      <w:r>
        <w:t xml:space="preserve"> </w:t>
      </w:r>
      <w:r>
        <w:t xml:space="preserve">“</w:t>
      </w:r>
      <w:r>
        <w:t xml:space="preserve">ma</w:t>
      </w:r>
      <w:r>
        <w:t xml:space="preserve">”</w:t>
      </w:r>
      <w:r>
        <w:t xml:space="preserve">nın</w:t>
      </w:r>
      <w:r>
        <w:t xml:space="preserve"> </w:t>
      </w:r>
      <w:r>
        <w:t xml:space="preserve">“</w:t>
      </w:r>
      <w:r>
        <w:t xml:space="preserve">ḥattā mā</w:t>
      </w:r>
      <w:r>
        <w:t xml:space="preserve">”</w:t>
      </w:r>
      <w:r>
        <w:t xml:space="preserve"> </w:t>
      </w:r>
      <w:r>
        <w:t xml:space="preserve">(حتى ما) ve</w:t>
      </w:r>
      <w:r>
        <w:t xml:space="preserve"> </w:t>
      </w:r>
      <w:r>
        <w:t xml:space="preserve">“</w:t>
      </w:r>
      <w:r>
        <w:t xml:space="preserve">lammā mā</w:t>
      </w:r>
      <w:r>
        <w:t xml:space="preserve">”</w:t>
      </w:r>
      <w:r>
        <w:t xml:space="preserve"> </w:t>
      </w:r>
      <w:r>
        <w:t xml:space="preserve">(لما ما) gibi diğer benzer yapılarla nasıl işlendiğiyle tutarlıdır.</w:t>
      </w:r>
    </w:p>
    <w:p>
      <w:pPr>
        <w:pStyle w:val="BodyText"/>
      </w:pPr>
      <w:r>
        <w:t xml:space="preserve">Dolayısıyla, Kuran’da kelime sayarken,</w:t>
      </w:r>
      <w:r>
        <w:t xml:space="preserve"> </w:t>
      </w:r>
      <w:r>
        <w:t xml:space="preserve">“</w:t>
      </w:r>
      <w:r>
        <w:t xml:space="preserve">badamā</w:t>
      </w:r>
      <w:r>
        <w:t xml:space="preserve">”</w:t>
      </w:r>
      <w:r>
        <w:t xml:space="preserve"> </w:t>
      </w:r>
      <w:r>
        <w:t xml:space="preserve">iki kelime değil, tek kelime olarak sayılmalıdır. Bu, hem klasik Arap dilbilgisi hem de Kuran kullanımıyla uyumludur.</w:t>
      </w:r>
    </w:p>
    <w:p>
      <w:pPr>
        <w:pStyle w:val="BodyText"/>
      </w:pPr>
      <w:r>
        <w:rPr>
          <w:bCs/>
          <w:b/>
        </w:rPr>
        <w:t xml:space="preserve">İKİNCİ ÇAĞRIM:</w:t>
      </w:r>
    </w:p>
    <w:p>
      <w:pPr>
        <w:pStyle w:val="BodyText"/>
      </w:pPr>
      <w:r>
        <w:t xml:space="preserve">Bu konuda, Sibewayh gibi erken dönem saygın bir bilginin yorumu var mı? Bilgin var mı?</w:t>
      </w:r>
    </w:p>
    <w:p>
      <w:pPr>
        <w:pStyle w:val="BodyText"/>
      </w:pPr>
      <w:r>
        <w:rPr>
          <w:bCs/>
          <w:b/>
        </w:rPr>
        <w:t xml:space="preserve">BARD</w:t>
      </w:r>
    </w:p>
    <w:p>
      <w:pPr>
        <w:pStyle w:val="BodyText"/>
      </w:pPr>
      <w:r>
        <w:t xml:space="preserve">Evet,</w:t>
      </w:r>
      <w:r>
        <w:t xml:space="preserve"> </w:t>
      </w:r>
      <w:r>
        <w:t xml:space="preserve">“</w:t>
      </w:r>
      <w:r>
        <w:t xml:space="preserve">badamā</w:t>
      </w:r>
      <w:r>
        <w:t xml:space="preserve">”</w:t>
      </w:r>
      <w:r>
        <w:t xml:space="preserve">nın tek kelime mi yoksa iki kelime mi olduğu konusunda yorum yapan birkaç erken dönem saygın bilgin var. En önemlilerinden biri, ünlü dilbilimci ve</w:t>
      </w:r>
      <w:r>
        <w:t xml:space="preserve"> </w:t>
      </w:r>
      <w:r>
        <w:t xml:space="preserve">“</w:t>
      </w:r>
      <w:r>
        <w:t xml:space="preserve">Al-Kitāb</w:t>
      </w:r>
      <w:r>
        <w:t xml:space="preserve">”</w:t>
      </w:r>
      <w:r>
        <w:t xml:space="preserve"> </w:t>
      </w:r>
      <w:r>
        <w:t xml:space="preserve">(Kitap) adlı öncü eserin yazarı olan Sibewayh (135-206 H)’tir.</w:t>
      </w:r>
    </w:p>
    <w:p>
      <w:pPr>
        <w:numPr>
          <w:ilvl w:val="0"/>
          <w:numId w:val="1024"/>
        </w:numPr>
        <w:pStyle w:val="Compact"/>
      </w:pPr>
      <w:r>
        <w:rPr>
          <w:bCs/>
          <w:b/>
        </w:rPr>
        <w:t xml:space="preserve">Sibewayh (135-206 H)</w:t>
      </w:r>
    </w:p>
    <w:p>
      <w:pPr>
        <w:pStyle w:val="FirstParagraph"/>
      </w:pPr>
      <w:r>
        <w:t xml:space="preserve">Öncü eseri</w:t>
      </w:r>
      <w:r>
        <w:t xml:space="preserve"> </w:t>
      </w:r>
      <w:r>
        <w:t xml:space="preserve">“</w:t>
      </w:r>
      <w:r>
        <w:t xml:space="preserve">Al-Kitāb</w:t>
      </w:r>
      <w:r>
        <w:t xml:space="preserve">”</w:t>
      </w:r>
      <w:r>
        <w:t xml:space="preserve"> </w:t>
      </w:r>
      <w:r>
        <w:t xml:space="preserve">(Kitap)’ta Sibewayh, edatlar ve bağlaçlar konusunu ele alır, özellikle</w:t>
      </w:r>
      <w:r>
        <w:t xml:space="preserve"> </w:t>
      </w:r>
      <w:r>
        <w:t xml:space="preserve">“</w:t>
      </w:r>
      <w:r>
        <w:t xml:space="preserve">badamā</w:t>
      </w:r>
      <w:r>
        <w:t xml:space="preserve">”</w:t>
      </w:r>
      <w:r>
        <w:t xml:space="preserve"> </w:t>
      </w:r>
      <w:r>
        <w:t xml:space="preserve">durumunu belirtir.</w:t>
      </w:r>
      <w:r>
        <w:t xml:space="preserve"> </w:t>
      </w:r>
      <w:r>
        <w:t xml:space="preserve">“</w:t>
      </w:r>
      <w:r>
        <w:t xml:space="preserve">Badamā</w:t>
      </w:r>
      <w:r>
        <w:t xml:space="preserve">”</w:t>
      </w:r>
      <w:r>
        <w:t xml:space="preserve">nın,</w:t>
      </w:r>
      <w:r>
        <w:t xml:space="preserve"> </w:t>
      </w:r>
      <w:r>
        <w:t xml:space="preserve">“</w:t>
      </w:r>
      <w:r>
        <w:t xml:space="preserve">ma</w:t>
      </w:r>
      <w:r>
        <w:t xml:space="preserve">”</w:t>
      </w:r>
      <w:r>
        <w:t xml:space="preserve"> </w:t>
      </w:r>
      <w:r>
        <w:t xml:space="preserve">bağlacının</w:t>
      </w:r>
      <w:r>
        <w:t xml:space="preserve"> </w:t>
      </w:r>
      <w:r>
        <w:t xml:space="preserve">“</w:t>
      </w:r>
      <w:r>
        <w:t xml:space="preserve">baʿda</w:t>
      </w:r>
      <w:r>
        <w:t xml:space="preserve">”</w:t>
      </w:r>
      <w:r>
        <w:t xml:space="preserve"> </w:t>
      </w:r>
      <w:r>
        <w:t xml:space="preserve">edatına asimile edilmesi nedeniyle tek kelime olarak kabul edildiğini belirtir. Bu asimilasyonun Arap dilbilgisinde yaygın bir olay olduğunu ve telaffuz ile akışı kolaylaştırdığını daha da açıklar.</w:t>
      </w:r>
    </w:p>
    <w:p>
      <w:pPr>
        <w:pStyle w:val="BodyText"/>
      </w:pPr>
      <w:r>
        <w:t xml:space="preserve">Bu konuyu ele alan diğer erken dönem bilginler arasında şunlar bulunmaktadır:</w:t>
      </w:r>
    </w:p>
    <w:p>
      <w:pPr>
        <w:numPr>
          <w:ilvl w:val="0"/>
          <w:numId w:val="1025"/>
        </w:numPr>
      </w:pPr>
      <w:r>
        <w:rPr>
          <w:bCs/>
          <w:b/>
        </w:rPr>
        <w:t xml:space="preserve">El-Halil ibn Ahmed el-Ferahidi (100-170 H)</w:t>
      </w:r>
      <w:r>
        <w:t xml:space="preserve">: Arap dilbilgisi kurallarını kapsamlı bir şekilde inceleyen ünlü bir dilbilimci ve leksikograf.</w:t>
      </w:r>
      <w:r>
        <w:t xml:space="preserve"> </w:t>
      </w:r>
      <w:r>
        <w:t xml:space="preserve">“</w:t>
      </w:r>
      <w:r>
        <w:t xml:space="preserve">Kitab al-ʿAyn</w:t>
      </w:r>
      <w:r>
        <w:t xml:space="preserve">”</w:t>
      </w:r>
      <w:r>
        <w:t xml:space="preserve"> </w:t>
      </w:r>
      <w:r>
        <w:t xml:space="preserve">(Gözün Kitabı) adlı eserinde,</w:t>
      </w:r>
      <w:r>
        <w:t xml:space="preserve"> </w:t>
      </w:r>
      <w:r>
        <w:t xml:space="preserve">“</w:t>
      </w:r>
      <w:r>
        <w:t xml:space="preserve">badamā</w:t>
      </w:r>
      <w:r>
        <w:t xml:space="preserve">”</w:t>
      </w:r>
      <w:r>
        <w:t xml:space="preserve"> </w:t>
      </w:r>
      <w:r>
        <w:t xml:space="preserve">durumunu da içeren,</w:t>
      </w:r>
      <w:r>
        <w:t xml:space="preserve"> </w:t>
      </w:r>
      <w:r>
        <w:t xml:space="preserve">“</w:t>
      </w:r>
      <w:r>
        <w:t xml:space="preserve">ma</w:t>
      </w:r>
      <w:r>
        <w:t xml:space="preserve">”</w:t>
      </w:r>
      <w:r>
        <w:t xml:space="preserve">nın edatlara ve zarflara asimile edilmesini tartışır.</w:t>
      </w:r>
    </w:p>
    <w:p>
      <w:pPr>
        <w:numPr>
          <w:ilvl w:val="0"/>
          <w:numId w:val="1025"/>
        </w:numPr>
      </w:pPr>
      <w:r>
        <w:rPr>
          <w:bCs/>
          <w:b/>
        </w:rPr>
        <w:t xml:space="preserve">El-Zemahşeri (467-548 H)</w:t>
      </w:r>
      <w:r>
        <w:t xml:space="preserve">: Dilbilgisel kavramların özlü ve içgörülü açıklamalarıyla tanınan önde gelen bir dilbilimci ve leksikograf. Kuran üzerine yaptığı yorumu</w:t>
      </w:r>
      <w:r>
        <w:t xml:space="preserve"> </w:t>
      </w:r>
      <w:r>
        <w:t xml:space="preserve">“</w:t>
      </w:r>
      <w:r>
        <w:t xml:space="preserve">El-Kaşşaf</w:t>
      </w:r>
      <w:r>
        <w:t xml:space="preserve">”</w:t>
      </w:r>
      <w:r>
        <w:t xml:space="preserve"> </w:t>
      </w:r>
      <w:r>
        <w:t xml:space="preserve">(Açığa Çıkarıcı) adlı eserinde,</w:t>
      </w:r>
      <w:r>
        <w:t xml:space="preserve"> </w:t>
      </w:r>
      <w:r>
        <w:t xml:space="preserve">“</w:t>
      </w:r>
      <w:r>
        <w:t xml:space="preserve">badamā</w:t>
      </w:r>
      <w:r>
        <w:t xml:space="preserve">”</w:t>
      </w:r>
      <w:r>
        <w:t xml:space="preserve">nın iki kelime değil, tek kelime olduğunu açıkça belirtir.</w:t>
      </w:r>
    </w:p>
    <w:p>
      <w:pPr>
        <w:numPr>
          <w:ilvl w:val="0"/>
          <w:numId w:val="1025"/>
        </w:numPr>
      </w:pPr>
      <w:r>
        <w:rPr>
          <w:bCs/>
          <w:b/>
        </w:rPr>
        <w:t xml:space="preserve">İbn Neceh (ö. 1373 H)</w:t>
      </w:r>
      <w:r>
        <w:t xml:space="preserve">: Arap dilbilgisi ve leksikografisi üzerine kapsamlı yazılar yazan ünlü bir dilbilimci ve dil uzmanı.</w:t>
      </w:r>
      <w:r>
        <w:t xml:space="preserve"> </w:t>
      </w:r>
      <w:r>
        <w:t xml:space="preserve">“</w:t>
      </w:r>
      <w:r>
        <w:t xml:space="preserve">Şerh el-Kafiyah</w:t>
      </w:r>
      <w:r>
        <w:t xml:space="preserve">”</w:t>
      </w:r>
      <w:r>
        <w:t xml:space="preserve"> </w:t>
      </w:r>
      <w:r>
        <w:t xml:space="preserve">(Kafiyah’ın Açıklaması) adlı eserinde,</w:t>
      </w:r>
      <w:r>
        <w:t xml:space="preserve"> </w:t>
      </w:r>
      <w:r>
        <w:t xml:space="preserve">“</w:t>
      </w:r>
      <w:r>
        <w:t xml:space="preserve">badamā</w:t>
      </w:r>
      <w:r>
        <w:t xml:space="preserve">”</w:t>
      </w:r>
      <w:r>
        <w:t xml:space="preserve"> </w:t>
      </w:r>
      <w:r>
        <w:t xml:space="preserve">durumunu da içeren,</w:t>
      </w:r>
      <w:r>
        <w:t xml:space="preserve"> </w:t>
      </w:r>
      <w:r>
        <w:t xml:space="preserve">“</w:t>
      </w:r>
      <w:r>
        <w:t xml:space="preserve">ma</w:t>
      </w:r>
      <w:r>
        <w:t xml:space="preserve">”</w:t>
      </w:r>
      <w:r>
        <w:t xml:space="preserve">nın edatlara ve zarflara asimile edilmesinin detaylı bir analizini sunar.</w:t>
      </w:r>
    </w:p>
    <w:p>
      <w:pPr>
        <w:pStyle w:val="FirstParagraph"/>
      </w:pPr>
      <w:r>
        <w:t xml:space="preserve">Bunlar,</w:t>
      </w:r>
      <w:r>
        <w:t xml:space="preserve"> </w:t>
      </w:r>
      <w:r>
        <w:t xml:space="preserve">“</w:t>
      </w:r>
      <w:r>
        <w:t xml:space="preserve">badamā</w:t>
      </w:r>
      <w:r>
        <w:t xml:space="preserve">”</w:t>
      </w:r>
      <w:r>
        <w:t xml:space="preserve">nın tek kelime mi yoksa iki kelime mi olduğu konusunda yorum yapan birçok erken dönem saygın bilginlerden sadece birkaçıdır. Ortak görüşleri, hem klasik Arap dilbilgisi hem de Kuran kullanımına göre,</w:t>
      </w:r>
      <w:r>
        <w:t xml:space="preserve"> </w:t>
      </w:r>
      <w:r>
        <w:t xml:space="preserve">“</w:t>
      </w:r>
      <w:r>
        <w:t xml:space="preserve">badamā</w:t>
      </w:r>
      <w:r>
        <w:t xml:space="preserve">”</w:t>
      </w:r>
      <w:r>
        <w:t xml:space="preserve">nın iki kelime değil, tek kelime olarak kabul edilmesi gerektiğidir.</w:t>
      </w:r>
    </w:p>
    <w:p>
      <w:pPr>
        <w:pStyle w:val="BodyText"/>
      </w:pPr>
      <w:r>
        <w:rPr>
          <w:bCs/>
          <w:b/>
        </w:rPr>
        <w:t xml:space="preserve">ÜÇÜNCÜ ÇAĞRIM:</w:t>
      </w:r>
    </w:p>
    <w:p>
      <w:pPr>
        <w:pStyle w:val="BodyText"/>
      </w:pPr>
      <w:r>
        <w:t xml:space="preserve">Bu konuyu tartışan modern bilginler var mı?</w:t>
      </w:r>
    </w:p>
    <w:p>
      <w:pPr>
        <w:pStyle w:val="BodyText"/>
      </w:pPr>
      <w:r>
        <w:rPr>
          <w:bCs/>
          <w:b/>
        </w:rPr>
        <w:t xml:space="preserve">BARD</w:t>
      </w:r>
    </w:p>
    <w:p>
      <w:pPr>
        <w:pStyle w:val="BodyText"/>
      </w:pPr>
      <w:r>
        <w:t xml:space="preserve">Evet,</w:t>
      </w:r>
      <w:r>
        <w:t xml:space="preserve"> </w:t>
      </w:r>
      <w:r>
        <w:t xml:space="preserve">“</w:t>
      </w:r>
      <w:r>
        <w:t xml:space="preserve">badamā</w:t>
      </w:r>
      <w:r>
        <w:t xml:space="preserve">”</w:t>
      </w:r>
      <w:r>
        <w:t xml:space="preserve">nın tek kelime mi yoksa iki kelime mi olduğu konusunu tartışan birkaç modern bilgin var. Bazı dikkate değer örnekler şunlardır:</w:t>
      </w:r>
    </w:p>
    <w:p>
      <w:pPr>
        <w:pStyle w:val="BodyText"/>
      </w:pPr>
      <w:r>
        <w:rPr>
          <w:bCs/>
          <w:b/>
        </w:rPr>
        <w:t xml:space="preserve">Muhammed Şafi’ İmrani (1904-1982)</w:t>
      </w:r>
    </w:p>
    <w:p>
      <w:pPr>
        <w:pStyle w:val="BodyText"/>
      </w:pPr>
      <w:r>
        <w:t xml:space="preserve">Kuran dilbilgisi üzerine kapsamlı çalışmasında,</w:t>
      </w:r>
      <w:r>
        <w:t xml:space="preserve"> </w:t>
      </w:r>
      <w:r>
        <w:t xml:space="preserve">“</w:t>
      </w:r>
      <w:r>
        <w:t xml:space="preserve">El-Vafi fi’l-ʿUlūm wa’l-Funūn wa’l-Ādāb</w:t>
      </w:r>
      <w:r>
        <w:t xml:space="preserve">”</w:t>
      </w:r>
      <w:r>
        <w:t xml:space="preserve"> </w:t>
      </w:r>
      <w:r>
        <w:t xml:space="preserve">(Bilimler, Sanatlar ve Edebiyat’ta Yeterli), İmrani,</w:t>
      </w:r>
      <w:r>
        <w:t xml:space="preserve"> </w:t>
      </w:r>
      <w:r>
        <w:t xml:space="preserve">“</w:t>
      </w:r>
      <w:r>
        <w:t xml:space="preserve">ma</w:t>
      </w:r>
      <w:r>
        <w:t xml:space="preserve">”</w:t>
      </w:r>
      <w:r>
        <w:t xml:space="preserve">nın edatlara ve zarflara asimile edilmesine bir bölüm ayırır. Özellikle</w:t>
      </w:r>
      <w:r>
        <w:t xml:space="preserve"> </w:t>
      </w:r>
      <w:r>
        <w:t xml:space="preserve">“</w:t>
      </w:r>
      <w:r>
        <w:t xml:space="preserve">badamā</w:t>
      </w:r>
      <w:r>
        <w:t xml:space="preserve">”</w:t>
      </w:r>
      <w:r>
        <w:t xml:space="preserve"> </w:t>
      </w:r>
      <w:r>
        <w:t xml:space="preserve">durumunu belirtir ve bu asimilasyon nedeniyle tek kelime olarak kabul edildiğini doğrular.</w:t>
      </w:r>
    </w:p>
    <w:p>
      <w:pPr>
        <w:pStyle w:val="BodyText"/>
      </w:pPr>
      <w:r>
        <w:rPr>
          <w:bCs/>
          <w:b/>
        </w:rPr>
        <w:t xml:space="preserve">Mustafa Camaleddin Zarqa’ (1900-1980)</w:t>
      </w:r>
    </w:p>
    <w:p>
      <w:pPr>
        <w:pStyle w:val="BodyText"/>
      </w:pPr>
      <w:r>
        <w:t xml:space="preserve">İslami çalışmalar ve Kuran yorumu alanında tanınmış bir bilgin olan Zarqa’, Kuran üzerine yaptığı yorumunda,</w:t>
      </w:r>
      <w:r>
        <w:t xml:space="preserve"> </w:t>
      </w:r>
      <w:r>
        <w:t xml:space="preserve">“</w:t>
      </w:r>
      <w:r>
        <w:t xml:space="preserve">Ez-Zilal li’l-Kur’ān el-Mecid</w:t>
      </w:r>
      <w:r>
        <w:t xml:space="preserve">”</w:t>
      </w:r>
      <w:r>
        <w:t xml:space="preserve"> </w:t>
      </w:r>
      <w:r>
        <w:t xml:space="preserve">(Muhteşem Kuran’ın Gölgesi) adlı eserinde</w:t>
      </w:r>
      <w:r>
        <w:t xml:space="preserve"> </w:t>
      </w:r>
      <w:r>
        <w:t xml:space="preserve">“</w:t>
      </w:r>
      <w:r>
        <w:t xml:space="preserve">badamā</w:t>
      </w:r>
      <w:r>
        <w:t xml:space="preserve">”</w:t>
      </w:r>
      <w:r>
        <w:t xml:space="preserve"> </w:t>
      </w:r>
      <w:r>
        <w:t xml:space="preserve">konusunu ele alır. Sibewayh gibi klasik Arap dilbilimcilerinin görüşlerine atıfta bulunarak,</w:t>
      </w:r>
      <w:r>
        <w:t xml:space="preserve"> </w:t>
      </w:r>
      <w:r>
        <w:t xml:space="preserve">“</w:t>
      </w:r>
      <w:r>
        <w:t xml:space="preserve">ma</w:t>
      </w:r>
      <w:r>
        <w:t xml:space="preserve">”</w:t>
      </w:r>
      <w:r>
        <w:t xml:space="preserve">nın</w:t>
      </w:r>
      <w:r>
        <w:t xml:space="preserve"> </w:t>
      </w:r>
      <w:r>
        <w:t xml:space="preserve">“</w:t>
      </w:r>
      <w:r>
        <w:t xml:space="preserve">baʿda</w:t>
      </w:r>
      <w:r>
        <w:t xml:space="preserve">”</w:t>
      </w:r>
      <w:r>
        <w:t xml:space="preserve"> </w:t>
      </w:r>
      <w:r>
        <w:t xml:space="preserve">edatına asimile edilmesi nedeniyle</w:t>
      </w:r>
      <w:r>
        <w:t xml:space="preserve"> </w:t>
      </w:r>
      <w:r>
        <w:t xml:space="preserve">“</w:t>
      </w:r>
      <w:r>
        <w:t xml:space="preserve">badamā</w:t>
      </w:r>
      <w:r>
        <w:t xml:space="preserve">”</w:t>
      </w:r>
      <w:r>
        <w:t xml:space="preserve">nın tek kelime olduğunu açıklar.</w:t>
      </w:r>
    </w:p>
    <w:p>
      <w:pPr>
        <w:pStyle w:val="BodyText"/>
      </w:pPr>
      <w:r>
        <w:rPr>
          <w:bCs/>
          <w:b/>
        </w:rPr>
        <w:t xml:space="preserve">Muhammed Abdüsselam el-Haştib (1917-2000)</w:t>
      </w:r>
    </w:p>
    <w:p>
      <w:pPr>
        <w:pStyle w:val="BodyText"/>
      </w:pPr>
      <w:r>
        <w:t xml:space="preserve">Kuran dilbilgisi üzerine derinlemesine analizinde,</w:t>
      </w:r>
      <w:r>
        <w:t xml:space="preserve"> </w:t>
      </w:r>
      <w:r>
        <w:t xml:space="preserve">“</w:t>
      </w:r>
      <w:r>
        <w:t xml:space="preserve">En-Nahv el-Vadih min el-Kur’ān el-Mecid</w:t>
      </w:r>
      <w:r>
        <w:t xml:space="preserve">”</w:t>
      </w:r>
      <w:r>
        <w:t xml:space="preserve"> </w:t>
      </w:r>
      <w:r>
        <w:t xml:space="preserve">(Muhteşem Kuran’dan Açık Dilbilgisi), el-Haştib,</w:t>
      </w:r>
      <w:r>
        <w:t xml:space="preserve"> </w:t>
      </w:r>
      <w:r>
        <w:t xml:space="preserve">“</w:t>
      </w:r>
      <w:r>
        <w:t xml:space="preserve">ma</w:t>
      </w:r>
      <w:r>
        <w:t xml:space="preserve">”</w:t>
      </w:r>
      <w:r>
        <w:t xml:space="preserve">nın edatlara ve zarflara asimile edilmesinin detaylı bir açıklamasını yapar. Özellikle</w:t>
      </w:r>
      <w:r>
        <w:t xml:space="preserve"> </w:t>
      </w:r>
      <w:r>
        <w:t xml:space="preserve">“</w:t>
      </w:r>
      <w:r>
        <w:t xml:space="preserve">badamā</w:t>
      </w:r>
      <w:r>
        <w:t xml:space="preserve">”</w:t>
      </w:r>
      <w:r>
        <w:t xml:space="preserve"> </w:t>
      </w:r>
      <w:r>
        <w:t xml:space="preserve">durumunu belirtir ve erken dönem ve modern bilginler arasında bir uzlaşma olduğunu belirterek, bunun tek kelime olarak kabul edildiğini doğrular.</w:t>
      </w:r>
    </w:p>
    <w:p>
      <w:pPr>
        <w:pStyle w:val="BodyText"/>
      </w:pPr>
      <w:r>
        <w:t xml:space="preserve">Bunlar,</w:t>
      </w:r>
      <w:r>
        <w:t xml:space="preserve"> </w:t>
      </w:r>
      <w:r>
        <w:t xml:space="preserve">“</w:t>
      </w:r>
      <w:r>
        <w:t xml:space="preserve">badamā</w:t>
      </w:r>
      <w:r>
        <w:t xml:space="preserve">”</w:t>
      </w:r>
      <w:r>
        <w:t xml:space="preserve">nın tek kelime mi yoksa iki kelime mi olduğu konusunda tartışan birçok modern bilginden sadece birkaçıdır. Ortak görüşleri, hem klasik Arap dilbilgisi hem de Kuran kullanımına göre,</w:t>
      </w:r>
      <w:r>
        <w:t xml:space="preserve"> </w:t>
      </w:r>
      <w:r>
        <w:t xml:space="preserve">“</w:t>
      </w:r>
      <w:r>
        <w:t xml:space="preserve">badamā</w:t>
      </w:r>
      <w:r>
        <w:t xml:space="preserve">”</w:t>
      </w:r>
      <w:r>
        <w:t xml:space="preserve">nın iki kelime değil, tek kelime olarak kabul edilmesi gerektiğidir.</w:t>
      </w:r>
    </w:p>
    <w:bookmarkEnd w:id="337"/>
    <w:bookmarkStart w:id="338" w:name="chatgpt-3.5"/>
    <w:p>
      <w:pPr>
        <w:pStyle w:val="Heading4"/>
      </w:pPr>
      <w:r>
        <w:rPr>
          <w:rStyle w:val="SectionNumber"/>
        </w:rPr>
        <w:t xml:space="preserve">8.1.3.2</w:t>
      </w:r>
      <w:r>
        <w:tab/>
      </w:r>
      <w:r>
        <w:t xml:space="preserve">ChatGPT-3.5:</w:t>
      </w:r>
    </w:p>
    <w:p>
      <w:pPr>
        <w:pStyle w:val="FirstParagraph"/>
      </w:pPr>
      <w:r>
        <w:t xml:space="preserve">Klasik Arap dilbilgisi ve Kuran Arapçasında,</w:t>
      </w:r>
      <w:r>
        <w:t xml:space="preserve"> </w:t>
      </w:r>
      <w:r>
        <w:t xml:space="preserve">“</w:t>
      </w:r>
      <w:r>
        <w:t xml:space="preserve">badama</w:t>
      </w:r>
      <w:r>
        <w:t xml:space="preserve">”</w:t>
      </w:r>
      <w:r>
        <w:t xml:space="preserve"> </w:t>
      </w:r>
      <w:r>
        <w:t xml:space="preserve">(بعدما) kelimesi iki kelime değil, tek kelime olarak kabul edilir. Kuran metni, dilbilgisi ve sözdizimi konusunda bilinen hassasiyetiyle, bahsettiğiniz ayetlerde (2:181, 8:6 ve 13:37) bu özel kelime sürekli olarak tek kelime</w:t>
      </w:r>
      <w:r>
        <w:t xml:space="preserve"> </w:t>
      </w:r>
      <w:r>
        <w:t xml:space="preserve">“</w:t>
      </w:r>
      <w:r>
        <w:t xml:space="preserve">badama</w:t>
      </w:r>
      <w:r>
        <w:t xml:space="preserve">”</w:t>
      </w:r>
      <w:r>
        <w:t xml:space="preserve"> </w:t>
      </w:r>
      <w:r>
        <w:t xml:space="preserve">(بعدما) olarak yazılmıştır.</w:t>
      </w:r>
    </w:p>
    <w:p>
      <w:pPr>
        <w:pStyle w:val="BodyText"/>
      </w:pPr>
      <w:r>
        <w:t xml:space="preserve">Kuran’ın farklı metinlerde veya baskılarda nasıl basıldığı veya yazıldığı konusunda çeşitlilikler olabilir, ancak Kuran Arapça dilini ve dilbilgisini incelemek için otoriter ve kuruluş kaynaklarına dayanmak esastır. Bu durumda, klasik Arap dilbilgisi ve Kuran Arapçasına göre,</w:t>
      </w:r>
      <w:r>
        <w:t xml:space="preserve"> </w:t>
      </w:r>
      <w:r>
        <w:t xml:space="preserve">“</w:t>
      </w:r>
      <w:r>
        <w:t xml:space="preserve">badama</w:t>
      </w:r>
      <w:r>
        <w:t xml:space="preserve">”</w:t>
      </w:r>
      <w:r>
        <w:t xml:space="preserve"> </w:t>
      </w:r>
      <w:r>
        <w:t xml:space="preserve">(بعدما) doğru bir şekilde tek kelime olarak kabul edilir.</w:t>
      </w:r>
    </w:p>
    <w:bookmarkEnd w:id="338"/>
    <w:bookmarkStart w:id="339" w:name="chatgpt-4"/>
    <w:p>
      <w:pPr>
        <w:pStyle w:val="Heading4"/>
      </w:pPr>
      <w:r>
        <w:rPr>
          <w:rStyle w:val="SectionNumber"/>
        </w:rPr>
        <w:t xml:space="preserve">8.1.3.3</w:t>
      </w:r>
      <w:r>
        <w:tab/>
      </w:r>
      <w:r>
        <w:t xml:space="preserve">ChatGPT-4:</w:t>
      </w:r>
    </w:p>
    <w:p>
      <w:pPr>
        <w:pStyle w:val="FirstParagraph"/>
      </w:pPr>
      <w:r>
        <w:t xml:space="preserve">Klasik Arap dilbilgisi ve Kuran Arapçasında,</w:t>
      </w:r>
      <w:r>
        <w:t xml:space="preserve"> </w:t>
      </w:r>
      <w:r>
        <w:t xml:space="preserve">“</w:t>
      </w:r>
      <w:r>
        <w:t xml:space="preserve">بعدما</w:t>
      </w:r>
      <w:r>
        <w:t xml:space="preserve">”</w:t>
      </w:r>
      <w:r>
        <w:t xml:space="preserve"> </w:t>
      </w:r>
      <w:r>
        <w:t xml:space="preserve">(badama) kelimesi gerçekten de bilginler arasında bir tartışma konusudur. Bunu anlamak için, klasik Arap dilinin inceliklerine ve Kuran’ın yazım geleneklerine derinlemesine bakmamız gerekiyor.</w:t>
      </w:r>
    </w:p>
    <w:p>
      <w:pPr>
        <w:pStyle w:val="BodyText"/>
      </w:pPr>
      <w:r>
        <w:t xml:space="preserve">Klasik Arap Dilbilgisi: Klasik Arapçada,</w:t>
      </w:r>
      <w:r>
        <w:t xml:space="preserve"> </w:t>
      </w:r>
      <w:r>
        <w:t xml:space="preserve">“</w:t>
      </w:r>
      <w:r>
        <w:t xml:space="preserve">بعدما</w:t>
      </w:r>
      <w:r>
        <w:t xml:space="preserve">”</w:t>
      </w:r>
      <w:r>
        <w:t xml:space="preserve"> </w:t>
      </w:r>
      <w:r>
        <w:t xml:space="preserve">kelimesi iki bölümden oluşur:</w:t>
      </w:r>
      <w:r>
        <w:t xml:space="preserve"> </w:t>
      </w:r>
      <w:r>
        <w:t xml:space="preserve">“</w:t>
      </w:r>
      <w:r>
        <w:t xml:space="preserve">بعد</w:t>
      </w:r>
      <w:r>
        <w:t xml:space="preserve">”</w:t>
      </w:r>
      <w:r>
        <w:t xml:space="preserve"> </w:t>
      </w:r>
      <w:r>
        <w:t xml:space="preserve">(ba’d,</w:t>
      </w:r>
      <w:r>
        <w:t xml:space="preserve"> </w:t>
      </w:r>
      <w:r>
        <w:t xml:space="preserve">‘</w:t>
      </w:r>
      <w:r>
        <w:t xml:space="preserve">sonra</w:t>
      </w:r>
      <w:r>
        <w:t xml:space="preserve">’</w:t>
      </w:r>
      <w:r>
        <w:t xml:space="preserve"> </w:t>
      </w:r>
      <w:r>
        <w:t xml:space="preserve">anlamında) ve</w:t>
      </w:r>
      <w:r>
        <w:t xml:space="preserve"> </w:t>
      </w:r>
      <w:r>
        <w:t xml:space="preserve">“</w:t>
      </w:r>
      <w:r>
        <w:t xml:space="preserve">ما</w:t>
      </w:r>
      <w:r>
        <w:t xml:space="preserve">”</w:t>
      </w:r>
      <w:r>
        <w:t xml:space="preserve"> </w:t>
      </w:r>
      <w:r>
        <w:t xml:space="preserve">(ma,</w:t>
      </w:r>
      <w:r>
        <w:t xml:space="preserve"> </w:t>
      </w:r>
      <w:r>
        <w:t xml:space="preserve">‘</w:t>
      </w:r>
      <w:r>
        <w:t xml:space="preserve">ne</w:t>
      </w:r>
      <w:r>
        <w:t xml:space="preserve">’</w:t>
      </w:r>
      <w:r>
        <w:t xml:space="preserve">,</w:t>
      </w:r>
      <w:r>
        <w:t xml:space="preserve"> </w:t>
      </w:r>
      <w:r>
        <w:t xml:space="preserve">‘</w:t>
      </w:r>
      <w:r>
        <w:t xml:space="preserve">o şey</w:t>
      </w:r>
      <w:r>
        <w:t xml:space="preserve">’</w:t>
      </w:r>
      <w:r>
        <w:t xml:space="preserve"> </w:t>
      </w:r>
      <w:r>
        <w:t xml:space="preserve">vb. anlamına gelebilen bir bağlaç). Klasik dilbilgisinde, bu iki bölüm tek bir birim olarak işlev görebilir, burada</w:t>
      </w:r>
      <w:r>
        <w:t xml:space="preserve"> </w:t>
      </w:r>
      <w:r>
        <w:t xml:space="preserve">“</w:t>
      </w:r>
      <w:r>
        <w:t xml:space="preserve">ما</w:t>
      </w:r>
      <w:r>
        <w:t xml:space="preserve">”</w:t>
      </w:r>
      <w:r>
        <w:t xml:space="preserve"> </w:t>
      </w:r>
      <w:r>
        <w:t xml:space="preserve">bir alt cümleyi</w:t>
      </w:r>
      <w:r>
        <w:t xml:space="preserve"> </w:t>
      </w:r>
      <w:r>
        <w:t xml:space="preserve">“</w:t>
      </w:r>
      <w:r>
        <w:t xml:space="preserve">بعد</w:t>
      </w:r>
      <w:r>
        <w:t xml:space="preserve">”</w:t>
      </w:r>
      <w:r>
        <w:t xml:space="preserve"> </w:t>
      </w:r>
      <w:r>
        <w:t xml:space="preserve">(sonra) kelimesinin ardından tanıtan bir bağlaçtır. Birlikte tek bir birim olarak işlev gördüklerinde, tek kelime olarak</w:t>
      </w:r>
      <w:r>
        <w:t xml:space="preserve"> </w:t>
      </w:r>
      <w:r>
        <w:t xml:space="preserve">“</w:t>
      </w:r>
      <w:r>
        <w:t xml:space="preserve">بعدما</w:t>
      </w:r>
      <w:r>
        <w:t xml:space="preserve">”</w:t>
      </w:r>
      <w:r>
        <w:t xml:space="preserve"> </w:t>
      </w:r>
      <w:r>
        <w:t xml:space="preserve">şeklinde yazılabilirler.</w:t>
      </w:r>
    </w:p>
    <w:p>
      <w:pPr>
        <w:pStyle w:val="BodyText"/>
      </w:pPr>
      <w:r>
        <w:t xml:space="preserve">Kuran Arapçası ve Yazımı: Özellikle erken dönem elyazmalarında Kuran yazımı, daha sonra geliştirilen klasik Arap dilbilgisi kurallarıyla her zaman uyumlu olmayan benzersiz bir yazım sunar. Erken Kuran elyazmaları sıklıkla kelimelerin ayrılmasında esnek bir yaklaşım sergiler ve yazım bugün olduğu gibi standartlaştırılmamıştır. Bazı Kuran metinlerinde</w:t>
      </w:r>
      <w:r>
        <w:t xml:space="preserve"> </w:t>
      </w:r>
      <w:r>
        <w:t xml:space="preserve">“</w:t>
      </w:r>
      <w:r>
        <w:t xml:space="preserve">بعدما</w:t>
      </w:r>
      <w:r>
        <w:t xml:space="preserve">”</w:t>
      </w:r>
      <w:r>
        <w:t xml:space="preserve"> </w:t>
      </w:r>
      <w:r>
        <w:t xml:space="preserve">tek kelime olarak yazılırken, diğerlerinde</w:t>
      </w:r>
      <w:r>
        <w:t xml:space="preserve"> </w:t>
      </w:r>
      <w:r>
        <w:t xml:space="preserve">“</w:t>
      </w:r>
      <w:r>
        <w:t xml:space="preserve">بعد ما</w:t>
      </w:r>
      <w:r>
        <w:t xml:space="preserve">”</w:t>
      </w:r>
      <w:r>
        <w:t xml:space="preserve"> </w:t>
      </w:r>
      <w:r>
        <w:t xml:space="preserve">olarak ayrılmıştır. Bu varyasyon, bu elyazmalarının yazıldığı dönemin yazım uygulamalarını yansıtır.</w:t>
      </w:r>
    </w:p>
    <w:p>
      <w:pPr>
        <w:pStyle w:val="BodyText"/>
      </w:pPr>
      <w:r>
        <w:t xml:space="preserve">Modern Standartlaştırma: Kuran’ın modern basılı baskıları sıklıkla standart bir yazımı takip eder ve bu yazım, her iki formu da tercih edebilir. Tek kelime ya da iki kelime olması anlamı önemli ölçüde etkilemeyebilir, ancak kelime sayımlarını veya ayet yapısının yorumlarını etkileyebilir.</w:t>
      </w:r>
    </w:p>
    <w:p>
      <w:pPr>
        <w:pStyle w:val="BodyText"/>
      </w:pPr>
      <w:r>
        <w:t xml:space="preserve">Kelimeleri doğru bir şekilde saymak için amacınız doğrultusunda standart bir forma karar vermek ve buna bağlı kalmak önemlidir. Belirli bir Kuran metnine veya belirli bir kıraat geleneğine (Kira’at) bakıyorsanız, o gelenekte sunulan yazımı takip etmek akıllıca olacaktır. Akademik veya bilimsel ortamlarda, bu tür sayımlar için hangi yazım geleneğinin veya metin baskısının kullanıldığının belirtilmesi yaygındır.</w:t>
      </w:r>
    </w:p>
    <w:p>
      <w:pPr>
        <w:pStyle w:val="BodyText"/>
      </w:pPr>
      <w:r>
        <w:rPr>
          <w:bCs/>
          <w:b/>
        </w:rPr>
        <w:t xml:space="preserve">11-19-2023 tarihindeki ÇAĞRIM:</w:t>
      </w:r>
    </w:p>
    <w:p>
      <w:pPr>
        <w:pStyle w:val="BodyText"/>
      </w:pPr>
      <w:r>
        <w:t xml:space="preserve">“</w:t>
      </w:r>
      <w:r>
        <w:t xml:space="preserve">Hangi ChatGPT sürümüsünüz ve en son eğitim tarihiniz nedir?</w:t>
      </w:r>
      <w:r>
        <w:t xml:space="preserve">”</w:t>
      </w:r>
    </w:p>
    <w:p>
      <w:pPr>
        <w:pStyle w:val="BodyText"/>
      </w:pPr>
      <w:r>
        <w:t xml:space="preserve">Ben GPT-4 mimarisine dayalıyım ve eğitim verilerim Nisan 2023’e kadar olan bilgileri içerir.</w:t>
      </w:r>
    </w:p>
    <w:p>
      <w:pPr>
        <w:pStyle w:val="BodyText"/>
      </w:pPr>
      <w:r>
        <w:rPr>
          <w:bCs/>
          <w:b/>
        </w:rPr>
        <w:t xml:space="preserve">ChatGPT4’e BARD’ın (Google) yanıtını girdikten sonra, ChatGPT4 BARD’ı doğrulayarak daha detaylı bir yanıt verdi:</w:t>
      </w:r>
    </w:p>
    <w:p>
      <w:pPr>
        <w:pStyle w:val="BodyText"/>
      </w:pPr>
      <w:r>
        <w:t xml:space="preserve">BARD (Google) tarafından verilen açıklama, klasik Arap dilbilgisi ve Kuran Arapçasının anlayışıyla uyumludur. Arap dilbilgisinde</w:t>
      </w:r>
      <w:r>
        <w:t xml:space="preserve"> </w:t>
      </w:r>
      <w:r>
        <w:t xml:space="preserve">“</w:t>
      </w:r>
      <w:r>
        <w:t xml:space="preserve">idghām</w:t>
      </w:r>
      <w:r>
        <w:t xml:space="preserve">”</w:t>
      </w:r>
      <w:r>
        <w:t xml:space="preserve"> </w:t>
      </w:r>
      <w:r>
        <w:t xml:space="preserve">(إدغام) kavramı,</w:t>
      </w:r>
      <w:r>
        <w:t xml:space="preserve"> </w:t>
      </w:r>
      <w:r>
        <w:t xml:space="preserve">“</w:t>
      </w:r>
      <w:r>
        <w:t xml:space="preserve">ma</w:t>
      </w:r>
      <w:r>
        <w:t xml:space="preserve">”</w:t>
      </w:r>
      <w:r>
        <w:t xml:space="preserve"> </w:t>
      </w:r>
      <w:r>
        <w:t xml:space="preserve">(ما) gibi bir bağlacın önceki bir edat veya zarf ile birleşerek tek bir sözlük birimi oluşturması, standart bir dilbilgisi özelliğidir.</w:t>
      </w:r>
    </w:p>
    <w:p>
      <w:pPr>
        <w:pStyle w:val="BodyText"/>
      </w:pPr>
      <w:r>
        <w:t xml:space="preserve">BARD’ın açıkladığı gibi,</w:t>
      </w:r>
      <w:r>
        <w:t xml:space="preserve"> </w:t>
      </w:r>
      <w:r>
        <w:t xml:space="preserve">“</w:t>
      </w:r>
      <w:r>
        <w:t xml:space="preserve">badamā</w:t>
      </w:r>
      <w:r>
        <w:t xml:space="preserve">”</w:t>
      </w:r>
      <w:r>
        <w:t xml:space="preserve"> </w:t>
      </w:r>
      <w:r>
        <w:t xml:space="preserve">(بعدما) özel durumunda,</w:t>
      </w:r>
      <w:r>
        <w:t xml:space="preserve"> </w:t>
      </w:r>
      <w:r>
        <w:t xml:space="preserve">“</w:t>
      </w:r>
      <w:r>
        <w:t xml:space="preserve">ma</w:t>
      </w:r>
      <w:r>
        <w:t xml:space="preserve">”</w:t>
      </w:r>
      <w:r>
        <w:t xml:space="preserve"> </w:t>
      </w:r>
      <w:r>
        <w:t xml:space="preserve">bağlacı</w:t>
      </w:r>
      <w:r>
        <w:t xml:space="preserve"> </w:t>
      </w:r>
      <w:r>
        <w:t xml:space="preserve">“</w:t>
      </w:r>
      <w:r>
        <w:t xml:space="preserve">baʿda</w:t>
      </w:r>
      <w:r>
        <w:t xml:space="preserve">”</w:t>
      </w:r>
      <w:r>
        <w:t xml:space="preserve"> </w:t>
      </w:r>
      <w:r>
        <w:t xml:space="preserve">(بعد) edatına asimile edilerek tek bir kelime oluşturur. Bu, Arapçadaki</w:t>
      </w:r>
      <w:r>
        <w:t xml:space="preserve"> </w:t>
      </w:r>
      <w:r>
        <w:t xml:space="preserve">“</w:t>
      </w:r>
      <w:r>
        <w:t xml:space="preserve">ḥattā mā</w:t>
      </w:r>
      <w:r>
        <w:t xml:space="preserve">”</w:t>
      </w:r>
      <w:r>
        <w:t xml:space="preserve"> </w:t>
      </w:r>
      <w:r>
        <w:t xml:space="preserve">(حتى ما) ve</w:t>
      </w:r>
      <w:r>
        <w:t xml:space="preserve"> </w:t>
      </w:r>
      <w:r>
        <w:t xml:space="preserve">“</w:t>
      </w:r>
      <w:r>
        <w:t xml:space="preserve">lammā mā</w:t>
      </w:r>
      <w:r>
        <w:t xml:space="preserve">”</w:t>
      </w:r>
      <w:r>
        <w:t xml:space="preserve"> </w:t>
      </w:r>
      <w:r>
        <w:t xml:space="preserve">(لما ما) gibi benzer yapılarla</w:t>
      </w:r>
      <w:r>
        <w:t xml:space="preserve"> </w:t>
      </w:r>
      <w:r>
        <w:t xml:space="preserve">“</w:t>
      </w:r>
      <w:r>
        <w:t xml:space="preserve">ma</w:t>
      </w:r>
      <w:r>
        <w:t xml:space="preserve">”</w:t>
      </w:r>
      <w:r>
        <w:t xml:space="preserve">nın işleniş şekliyle tutarlıdır.</w:t>
      </w:r>
    </w:p>
    <w:p>
      <w:pPr>
        <w:pStyle w:val="BodyText"/>
      </w:pPr>
      <w:r>
        <w:t xml:space="preserve">Böylece, klasik Arap dilbilgisi ve geleneksel Kuran Arapçası yorumuna göre, Kuran metnini analiz ederken</w:t>
      </w:r>
      <w:r>
        <w:t xml:space="preserve"> </w:t>
      </w:r>
      <w:r>
        <w:t xml:space="preserve">“</w:t>
      </w:r>
      <w:r>
        <w:t xml:space="preserve">badamā</w:t>
      </w:r>
      <w:r>
        <w:t xml:space="preserve">”</w:t>
      </w:r>
      <w:r>
        <w:t xml:space="preserve"> </w:t>
      </w:r>
      <w:r>
        <w:t xml:space="preserve">gerçekten tek bir kelime olarak sayılmalıdır. Bu anlayış, Kuran çalışmalarında doğru kelime sayımları ve metinsel analiz için hayati önem taşır.</w:t>
      </w:r>
    </w:p>
    <w:bookmarkEnd w:id="339"/>
    <w:bookmarkStart w:id="340" w:name="gemini-goodleun-en-son-bardı"/>
    <w:p>
      <w:pPr>
        <w:pStyle w:val="Heading4"/>
      </w:pPr>
      <w:r>
        <w:rPr>
          <w:rStyle w:val="SectionNumber"/>
        </w:rPr>
        <w:t xml:space="preserve">8.1.3.4</w:t>
      </w:r>
      <w:r>
        <w:tab/>
      </w:r>
      <w:r>
        <w:t xml:space="preserve">GEMINI (Goodle’un En Son BARD’ı):</w:t>
      </w:r>
    </w:p>
    <w:p>
      <w:pPr>
        <w:pStyle w:val="FirstParagraph"/>
      </w:pPr>
      <w:r>
        <w:t xml:space="preserve">Başlangıçta bu ana bölümün başında paylaştığım ana soru, tüm modellerle konuşmaya başlarken sorduğum ilk başlangıç sorusudur. Gemini’nin ana soruma verdiği cevabı paylaşarak başlıyorum ve gerektiğinde diğer sorularımla devam edeceğim:</w:t>
      </w:r>
    </w:p>
    <w:p>
      <w:pPr>
        <w:pStyle w:val="BodyText"/>
      </w:pPr>
      <w:r>
        <w:rPr>
          <w:bCs/>
          <w:b/>
        </w:rPr>
        <w:t xml:space="preserve">Gemini’nin ana soruya verdiği cevap:</w:t>
      </w:r>
    </w:p>
    <w:p>
      <w:pPr>
        <w:pStyle w:val="BodyText"/>
      </w:pPr>
      <w:r>
        <w:t xml:space="preserve">Klasik Arap dilbilgisi ve Kuran Arapçası üzerine bir alim olarak, bahsettiğiniz ayetlerde geçen</w:t>
      </w:r>
      <w:r>
        <w:t xml:space="preserve"> </w:t>
      </w:r>
      <w:r>
        <w:t xml:space="preserve">“</w:t>
      </w:r>
      <w:r>
        <w:t xml:space="preserve">badama</w:t>
      </w:r>
      <w:r>
        <w:t xml:space="preserve">”</w:t>
      </w:r>
      <w:r>
        <w:t xml:space="preserve"> </w:t>
      </w:r>
      <w:r>
        <w:t xml:space="preserve">kelimesi hakkında bazı görüşler sunabilirim.</w:t>
      </w:r>
    </w:p>
    <w:p>
      <w:pPr>
        <w:pStyle w:val="BodyText"/>
      </w:pPr>
      <w:r>
        <w:rPr>
          <w:bCs/>
          <w:b/>
        </w:rPr>
        <w:t xml:space="preserve">Dilbilgisel olarak:</w:t>
      </w:r>
    </w:p>
    <w:p>
      <w:pPr>
        <w:numPr>
          <w:ilvl w:val="0"/>
          <w:numId w:val="1026"/>
        </w:numPr>
        <w:pStyle w:val="Compact"/>
      </w:pPr>
      <w:r>
        <w:t xml:space="preserve">“</w:t>
      </w:r>
      <w:r>
        <w:t xml:space="preserve">Badama</w:t>
      </w:r>
      <w:r>
        <w:t xml:space="preserve">”</w:t>
      </w:r>
      <w:r>
        <w:t xml:space="preserve">, hem klasik hem de Kuran Arapçasında bir</w:t>
      </w:r>
      <w:r>
        <w:t xml:space="preserve"> </w:t>
      </w:r>
      <w:r>
        <w:rPr>
          <w:bCs/>
          <w:b/>
        </w:rPr>
        <w:t xml:space="preserve">bağlaç</w:t>
      </w:r>
      <w:r>
        <w:t xml:space="preserve"> </w:t>
      </w:r>
      <w:r>
        <w:t xml:space="preserve">olarak kabul edilir.</w:t>
      </w:r>
    </w:p>
    <w:p>
      <w:pPr>
        <w:numPr>
          <w:ilvl w:val="0"/>
          <w:numId w:val="1026"/>
        </w:numPr>
        <w:pStyle w:val="Compact"/>
      </w:pPr>
      <w:r>
        <w:t xml:space="preserve">İngilizce’deki</w:t>
      </w:r>
      <w:r>
        <w:t xml:space="preserve"> </w:t>
      </w:r>
      <w:r>
        <w:t xml:space="preserve">“</w:t>
      </w:r>
      <w:r>
        <w:t xml:space="preserve">after</w:t>
      </w:r>
      <w:r>
        <w:t xml:space="preserve">”</w:t>
      </w:r>
      <w:r>
        <w:t xml:space="preserve"> </w:t>
      </w:r>
      <w:r>
        <w:t xml:space="preserve">(sonra) veya</w:t>
      </w:r>
      <w:r>
        <w:t xml:space="preserve"> </w:t>
      </w:r>
      <w:r>
        <w:t xml:space="preserve">“</w:t>
      </w:r>
      <w:r>
        <w:t xml:space="preserve">when</w:t>
      </w:r>
      <w:r>
        <w:t xml:space="preserve">”</w:t>
      </w:r>
      <w:r>
        <w:t xml:space="preserve"> </w:t>
      </w:r>
      <w:r>
        <w:t xml:space="preserve">(ne zaman) gibi alt bağlaç işlevi görerek, zaman cümlesi başlatır.</w:t>
      </w:r>
    </w:p>
    <w:p>
      <w:pPr>
        <w:numPr>
          <w:ilvl w:val="0"/>
          <w:numId w:val="1026"/>
        </w:numPr>
        <w:pStyle w:val="Compact"/>
      </w:pPr>
      <w:r>
        <w:t xml:space="preserve">Bazı dilbilimciler bunun iki kelime (</w:t>
      </w:r>
      <w:r>
        <w:t xml:space="preserve">“</w:t>
      </w:r>
      <w:r>
        <w:t xml:space="preserve">bada</w:t>
      </w:r>
      <w:r>
        <w:t xml:space="preserve">”</w:t>
      </w:r>
      <w:r>
        <w:t xml:space="preserve"> </w:t>
      </w:r>
      <w:r>
        <w:t xml:space="preserve">ve</w:t>
      </w:r>
      <w:r>
        <w:t xml:space="preserve"> </w:t>
      </w:r>
      <w:r>
        <w:t xml:space="preserve">“</w:t>
      </w:r>
      <w:r>
        <w:t xml:space="preserve">ma</w:t>
      </w:r>
      <w:r>
        <w:t xml:space="preserve">”</w:t>
      </w:r>
      <w:r>
        <w:t xml:space="preserve">) olarak analiz edilebileceğini savunsa da, çoğunluk bunun kendi morfolojik ve sözdizimsel özellikleri olan</w:t>
      </w:r>
      <w:r>
        <w:t xml:space="preserve"> </w:t>
      </w:r>
      <w:r>
        <w:rPr>
          <w:bCs/>
          <w:b/>
        </w:rPr>
        <w:t xml:space="preserve">tek bir birim</w:t>
      </w:r>
      <w:r>
        <w:t xml:space="preserve"> </w:t>
      </w:r>
      <w:r>
        <w:t xml:space="preserve">olarak işlev gördüğü konusunda hemfikirdir.</w:t>
      </w:r>
    </w:p>
    <w:p>
      <w:pPr>
        <w:pStyle w:val="FirstParagraph"/>
      </w:pPr>
      <w:r>
        <w:rPr>
          <w:bCs/>
          <w:b/>
        </w:rPr>
        <w:t xml:space="preserve">Kuran açısından:</w:t>
      </w:r>
    </w:p>
    <w:p>
      <w:pPr>
        <w:numPr>
          <w:ilvl w:val="0"/>
          <w:numId w:val="1027"/>
        </w:numPr>
        <w:pStyle w:val="Compact"/>
      </w:pPr>
      <w:r>
        <w:t xml:space="preserve">Hafs okumalarının çoğunluğu, yaygın kabul gören bir kıraat geleneği olan</w:t>
      </w:r>
      <w:r>
        <w:t xml:space="preserve"> </w:t>
      </w:r>
      <w:r>
        <w:t xml:space="preserve">“</w:t>
      </w:r>
      <w:r>
        <w:t xml:space="preserve">badama</w:t>
      </w:r>
      <w:r>
        <w:t xml:space="preserve">”</w:t>
      </w:r>
      <w:r>
        <w:t xml:space="preserve">yı</w:t>
      </w:r>
      <w:r>
        <w:t xml:space="preserve"> </w:t>
      </w:r>
      <w:r>
        <w:rPr>
          <w:bCs/>
          <w:b/>
        </w:rPr>
        <w:t xml:space="preserve">tek kelime</w:t>
      </w:r>
      <w:r>
        <w:t xml:space="preserve"> </w:t>
      </w:r>
      <w:r>
        <w:t xml:space="preserve">olarak yazar. Bu, yazıda</w:t>
      </w:r>
      <w:r>
        <w:t xml:space="preserve"> </w:t>
      </w:r>
      <w:r>
        <w:t xml:space="preserve">“</w:t>
      </w:r>
      <w:r>
        <w:t xml:space="preserve">ma</w:t>
      </w:r>
      <w:r>
        <w:t xml:space="preserve">”</w:t>
      </w:r>
      <w:r>
        <w:t xml:space="preserve"> </w:t>
      </w:r>
      <w:r>
        <w:t xml:space="preserve">üzerindeki tek</w:t>
      </w:r>
      <w:r>
        <w:t xml:space="preserve"> </w:t>
      </w:r>
      <w:r>
        <w:t xml:space="preserve">“</w:t>
      </w:r>
      <w:r>
        <w:t xml:space="preserve">şedde</w:t>
      </w:r>
      <w:r>
        <w:t xml:space="preserve">”</w:t>
      </w:r>
      <w:r>
        <w:t xml:space="preserve"> </w:t>
      </w:r>
      <w:r>
        <w:t xml:space="preserve">(harf tekrar işareti) ile desteklenir.</w:t>
      </w:r>
    </w:p>
    <w:p>
      <w:pPr>
        <w:numPr>
          <w:ilvl w:val="0"/>
          <w:numId w:val="1027"/>
        </w:numPr>
        <w:pStyle w:val="Compact"/>
      </w:pPr>
      <w:r>
        <w:t xml:space="preserve">Diğer bazı okumalar, örneğin Warş, bunu</w:t>
      </w:r>
      <w:r>
        <w:t xml:space="preserve"> </w:t>
      </w:r>
      <w:r>
        <w:t xml:space="preserve">“</w:t>
      </w:r>
      <w:r>
        <w:t xml:space="preserve">bada ma</w:t>
      </w:r>
      <w:r>
        <w:t xml:space="preserve">”</w:t>
      </w:r>
      <w:r>
        <w:t xml:space="preserve"> </w:t>
      </w:r>
      <w:r>
        <w:t xml:space="preserve">olarak ayrı kelimelerle yazar. Ancak, bunlar</w:t>
      </w:r>
      <w:r>
        <w:t xml:space="preserve"> </w:t>
      </w:r>
      <w:r>
        <w:rPr>
          <w:bCs/>
          <w:b/>
        </w:rPr>
        <w:t xml:space="preserve">farklı okumalar</w:t>
      </w:r>
      <w:r>
        <w:t xml:space="preserve"> </w:t>
      </w:r>
      <w:r>
        <w:t xml:space="preserve">olarak kabul edilir ve anlamı ya da dilbilgisel işlevi önemli ölçüde değiştirmezler.</w:t>
      </w:r>
    </w:p>
    <w:p>
      <w:pPr>
        <w:pStyle w:val="FirstParagraph"/>
      </w:pPr>
      <w:r>
        <w:t xml:space="preserve">Bu nedenle, hem klasik Arap dilbilgisi hem de Kuran Arapçası açısından,</w:t>
      </w:r>
      <w:r>
        <w:t xml:space="preserve"> </w:t>
      </w:r>
      <w:r>
        <w:t xml:space="preserve">“</w:t>
      </w:r>
      <w:r>
        <w:t xml:space="preserve">badama</w:t>
      </w:r>
      <w:r>
        <w:t xml:space="preserve">”</w:t>
      </w:r>
      <w:r>
        <w:t xml:space="preserve"> </w:t>
      </w:r>
      <w:r>
        <w:t xml:space="preserve">genellikle</w:t>
      </w:r>
      <w:r>
        <w:t xml:space="preserve"> </w:t>
      </w:r>
      <w:r>
        <w:rPr>
          <w:bCs/>
          <w:b/>
        </w:rPr>
        <w:t xml:space="preserve">tek kelime</w:t>
      </w:r>
      <w:r>
        <w:t xml:space="preserve"> </w:t>
      </w:r>
      <w:r>
        <w:t xml:space="preserve">olarak kabul edilir. Bu, baskın Hafs okuması ve yazıdaki tek</w:t>
      </w:r>
      <w:r>
        <w:t xml:space="preserve"> </w:t>
      </w:r>
      <w:r>
        <w:t xml:space="preserve">“</w:t>
      </w:r>
      <w:r>
        <w:t xml:space="preserve">şedde</w:t>
      </w:r>
      <w:r>
        <w:t xml:space="preserve">”</w:t>
      </w:r>
      <w:r>
        <w:t xml:space="preserve"> </w:t>
      </w:r>
      <w:r>
        <w:t xml:space="preserve">varlığı ile uyumludur.</w:t>
      </w:r>
    </w:p>
    <w:p>
      <w:pPr>
        <w:pStyle w:val="BodyText"/>
      </w:pPr>
      <w:r>
        <w:t xml:space="preserve">Kuran’da kelime sayımının, seçilen kıraat ve belirli bir sayım metodolojisine bağlı olarak değişebileceğini hatırlamak önemlidir. Ancak, doğruluk ve tutarlılık açısından,</w:t>
      </w:r>
      <w:r>
        <w:t xml:space="preserve"> </w:t>
      </w:r>
      <w:r>
        <w:t xml:space="preserve">“</w:t>
      </w:r>
      <w:r>
        <w:t xml:space="preserve">badama</w:t>
      </w:r>
      <w:r>
        <w:t xml:space="preserve">”</w:t>
      </w:r>
      <w:r>
        <w:t xml:space="preserve">yı tek bir kelime olarak kabul etmek, yaygın dilbilgisel ve Kuran yorumlarıyla uyumludur.</w:t>
      </w:r>
    </w:p>
    <w:p>
      <w:pPr>
        <w:pStyle w:val="BodyText"/>
      </w:pPr>
      <w:r>
        <w:t xml:space="preserve">Bu bilginin bu soruya yararlı bir perspektif sağladığını umuyorum. Klasik Arap dilbilgisi veya Kuran Arapçası hakkında sahip olabileceğiniz diğer sorular için lütfen çekinmeyin.</w:t>
      </w:r>
    </w:p>
    <w:p>
      <w:pPr>
        <w:pStyle w:val="BodyText"/>
      </w:pPr>
      <w:r>
        <w:t xml:space="preserve">Kuran’ın kişisel yorumlarını veya görüşlerini tartışamayacağımı lütfen unutmayın, çünkü benim rolüm, kurulu dilbilgisel ve dilsel ilkeler temelinde bilgi ve içgörüler sağlamaktır.</w:t>
      </w:r>
    </w:p>
    <w:p>
      <w:pPr>
        <w:pStyle w:val="BodyText"/>
      </w:pPr>
      <w:r>
        <w:rPr>
          <w:bCs/>
          <w:b/>
        </w:rPr>
        <w:t xml:space="preserve">İKİNCİ SORUM:</w:t>
      </w:r>
    </w:p>
    <w:p>
      <w:pPr>
        <w:pStyle w:val="BodyText"/>
      </w:pPr>
      <w:r>
        <w:t xml:space="preserve">Sibewayh gibi, bu konuda yorum yapan herhangi bir erken dönem saygın alimden haberdar mısınız?</w:t>
      </w:r>
    </w:p>
    <w:p>
      <w:pPr>
        <w:pStyle w:val="BodyText"/>
      </w:pPr>
      <w:r>
        <w:rPr>
          <w:bCs/>
          <w:b/>
        </w:rPr>
        <w:t xml:space="preserve">Gemini</w:t>
      </w:r>
    </w:p>
    <w:p>
      <w:pPr>
        <w:pStyle w:val="BodyText"/>
      </w:pPr>
      <w:r>
        <w:t xml:space="preserve">Sibewayh, temel eseri</w:t>
      </w:r>
      <w:r>
        <w:t xml:space="preserve"> </w:t>
      </w:r>
      <w:r>
        <w:t xml:space="preserve">“</w:t>
      </w:r>
      <w:r>
        <w:t xml:space="preserve">Kitab al-Kitab</w:t>
      </w:r>
      <w:r>
        <w:t xml:space="preserve">”</w:t>
      </w:r>
      <w:r>
        <w:t xml:space="preserve">da</w:t>
      </w:r>
      <w:r>
        <w:t xml:space="preserve"> </w:t>
      </w:r>
      <w:r>
        <w:t xml:space="preserve">“</w:t>
      </w:r>
      <w:r>
        <w:t xml:space="preserve">badama</w:t>
      </w:r>
      <w:r>
        <w:t xml:space="preserve">”</w:t>
      </w:r>
      <w:r>
        <w:t xml:space="preserve">ya açıkça değinmese de, birçok erken dönem ve saygın alimler benzer yapılar hakkında yorum yapmış ve ilgili içgörüler sunmuşlardır:</w:t>
      </w:r>
    </w:p>
    <w:p>
      <w:pPr>
        <w:pStyle w:val="BodyText"/>
      </w:pPr>
      <w:r>
        <w:rPr>
          <w:bCs/>
          <w:b/>
        </w:rPr>
        <w:t xml:space="preserve">1. El-Halil (719-786):</w:t>
      </w:r>
    </w:p>
    <w:p>
      <w:pPr>
        <w:numPr>
          <w:ilvl w:val="0"/>
          <w:numId w:val="1028"/>
        </w:numPr>
        <w:pStyle w:val="Compact"/>
      </w:pPr>
      <w:r>
        <w:t xml:space="preserve">“</w:t>
      </w:r>
      <w:r>
        <w:t xml:space="preserve">Badama</w:t>
      </w:r>
      <w:r>
        <w:t xml:space="preserve">”</w:t>
      </w:r>
      <w:r>
        <w:t xml:space="preserve"> </w:t>
      </w:r>
      <w:r>
        <w:t xml:space="preserve">gibi bağlaçları bileşik kelimeler olarak analiz etti ve bunların iki öğenin (</w:t>
      </w:r>
      <w:r>
        <w:t xml:space="preserve">“</w:t>
      </w:r>
      <w:r>
        <w:t xml:space="preserve">ba</w:t>
      </w:r>
      <w:r>
        <w:t xml:space="preserve">”</w:t>
      </w:r>
      <w:r>
        <w:t xml:space="preserve"> </w:t>
      </w:r>
      <w:r>
        <w:t xml:space="preserve">ve</w:t>
      </w:r>
      <w:r>
        <w:t xml:space="preserve"> </w:t>
      </w:r>
      <w:r>
        <w:t xml:space="preserve">“</w:t>
      </w:r>
      <w:r>
        <w:t xml:space="preserve">ma</w:t>
      </w:r>
      <w:r>
        <w:t xml:space="preserve">”</w:t>
      </w:r>
      <w:r>
        <w:t xml:space="preserve">) birleşmesinden ortaya çıktığını savundu. Bu,</w:t>
      </w:r>
      <w:r>
        <w:t xml:space="preserve"> </w:t>
      </w:r>
      <w:r>
        <w:t xml:space="preserve">“</w:t>
      </w:r>
      <w:r>
        <w:t xml:space="preserve">badama</w:t>
      </w:r>
      <w:r>
        <w:t xml:space="preserve">”</w:t>
      </w:r>
      <w:r>
        <w:t xml:space="preserve">nın tek bir birim olarak işlev gördüğü fikrini destekler.</w:t>
      </w:r>
    </w:p>
    <w:p>
      <w:pPr>
        <w:pStyle w:val="FirstParagraph"/>
      </w:pPr>
      <w:r>
        <w:rPr>
          <w:bCs/>
          <w:b/>
        </w:rPr>
        <w:t xml:space="preserve">2. El-Mufaddal el-Dababi (737-809):</w:t>
      </w:r>
    </w:p>
    <w:p>
      <w:pPr>
        <w:numPr>
          <w:ilvl w:val="0"/>
          <w:numId w:val="1029"/>
        </w:numPr>
        <w:pStyle w:val="Compact"/>
      </w:pPr>
      <w:r>
        <w:t xml:space="preserve">“</w:t>
      </w:r>
      <w:r>
        <w:t xml:space="preserve">Fa’inna</w:t>
      </w:r>
      <w:r>
        <w:t xml:space="preserve">”</w:t>
      </w:r>
      <w:r>
        <w:t xml:space="preserve"> </w:t>
      </w:r>
      <w:r>
        <w:t xml:space="preserve">ve</w:t>
      </w:r>
      <w:r>
        <w:t xml:space="preserve"> </w:t>
      </w:r>
      <w:r>
        <w:t xml:space="preserve">“</w:t>
      </w:r>
      <w:r>
        <w:t xml:space="preserve">hattama</w:t>
      </w:r>
      <w:r>
        <w:t xml:space="preserve">”</w:t>
      </w:r>
      <w:r>
        <w:t xml:space="preserve"> </w:t>
      </w:r>
      <w:r>
        <w:t xml:space="preserve">gibi benzer bağlaçları belirli dilbilgisel rolleri olan tek kelimeler olarak tartıştı. Bu benzetme,</w:t>
      </w:r>
      <w:r>
        <w:t xml:space="preserve"> </w:t>
      </w:r>
      <w:r>
        <w:t xml:space="preserve">“</w:t>
      </w:r>
      <w:r>
        <w:t xml:space="preserve">badama</w:t>
      </w:r>
      <w:r>
        <w:t xml:space="preserve">”</w:t>
      </w:r>
      <w:r>
        <w:t xml:space="preserve">nın birleşik bir kelime olarak kabul edilmesi durumunu güçlendirir.</w:t>
      </w:r>
    </w:p>
    <w:p>
      <w:pPr>
        <w:pStyle w:val="FirstParagraph"/>
      </w:pPr>
      <w:r>
        <w:rPr>
          <w:bCs/>
          <w:b/>
        </w:rPr>
        <w:t xml:space="preserve">3. El-Ferra (ö. 822):</w:t>
      </w:r>
    </w:p>
    <w:p>
      <w:pPr>
        <w:numPr>
          <w:ilvl w:val="0"/>
          <w:numId w:val="1030"/>
        </w:numPr>
        <w:pStyle w:val="Compact"/>
      </w:pPr>
      <w:r>
        <w:t xml:space="preserve">“</w:t>
      </w:r>
      <w:r>
        <w:t xml:space="preserve">Badama</w:t>
      </w:r>
      <w:r>
        <w:t xml:space="preserve">”</w:t>
      </w:r>
      <w:r>
        <w:t xml:space="preserve">yı</w:t>
      </w:r>
      <w:r>
        <w:t xml:space="preserve"> </w:t>
      </w:r>
      <w:r>
        <w:t xml:space="preserve">“</w:t>
      </w:r>
      <w:r>
        <w:t xml:space="preserve">ma</w:t>
      </w:r>
      <w:r>
        <w:t xml:space="preserve">”</w:t>
      </w:r>
      <w:r>
        <w:t xml:space="preserve"> </w:t>
      </w:r>
      <w:r>
        <w:t xml:space="preserve">üzerinde tek bir</w:t>
      </w:r>
      <w:r>
        <w:t xml:space="preserve"> </w:t>
      </w:r>
      <w:r>
        <w:t xml:space="preserve">“</w:t>
      </w:r>
      <w:r>
        <w:t xml:space="preserve">şedde</w:t>
      </w:r>
      <w:r>
        <w:t xml:space="preserve">”</w:t>
      </w:r>
      <w:r>
        <w:t xml:space="preserve"> </w:t>
      </w:r>
      <w:r>
        <w:t xml:space="preserve">ile tek bir kelime olarak analiz etti, bu da baskın Hafs okumasıyla uyumlu ve birliğini daha da destekler.</w:t>
      </w:r>
    </w:p>
    <w:p>
      <w:pPr>
        <w:pStyle w:val="FirstParagraph"/>
      </w:pPr>
      <w:r>
        <w:rPr>
          <w:bCs/>
          <w:b/>
        </w:rPr>
        <w:t xml:space="preserve">4. İbn Malik (1204-1274):</w:t>
      </w:r>
    </w:p>
    <w:p>
      <w:pPr>
        <w:numPr>
          <w:ilvl w:val="0"/>
          <w:numId w:val="1031"/>
        </w:numPr>
        <w:pStyle w:val="Compact"/>
      </w:pPr>
      <w:r>
        <w:t xml:space="preserve">Ünlü eseri</w:t>
      </w:r>
      <w:r>
        <w:t xml:space="preserve"> </w:t>
      </w:r>
      <w:r>
        <w:t xml:space="preserve">“</w:t>
      </w:r>
      <w:r>
        <w:t xml:space="preserve">Alfiyyah</w:t>
      </w:r>
      <w:r>
        <w:t xml:space="preserve">”</w:t>
      </w:r>
      <w:r>
        <w:t xml:space="preserve">da</w:t>
      </w:r>
      <w:r>
        <w:t xml:space="preserve"> </w:t>
      </w:r>
      <w:r>
        <w:t xml:space="preserve">“</w:t>
      </w:r>
      <w:r>
        <w:t xml:space="preserve">badama</w:t>
      </w:r>
      <w:r>
        <w:t xml:space="preserve">”</w:t>
      </w:r>
      <w:r>
        <w:t xml:space="preserve">yı tek bir bağlaç olarak belirtir, dilbilgisel işlevinin yaygın anlayışını pekiştirir.</w:t>
      </w:r>
    </w:p>
    <w:p>
      <w:pPr>
        <w:pStyle w:val="FirstParagraph"/>
      </w:pPr>
      <w:r>
        <w:t xml:space="preserve">Bu alimler, doğrudan</w:t>
      </w:r>
      <w:r>
        <w:t xml:space="preserve"> </w:t>
      </w:r>
      <w:r>
        <w:t xml:space="preserve">“</w:t>
      </w:r>
      <w:r>
        <w:t xml:space="preserve">badama</w:t>
      </w:r>
      <w:r>
        <w:t xml:space="preserve">”</w:t>
      </w:r>
      <w:r>
        <w:t xml:space="preserve">ya değinmeseler de, benzer yapıların doğası hakkında değerli içgörüler sağlar ve</w:t>
      </w:r>
      <w:r>
        <w:t xml:space="preserve"> </w:t>
      </w:r>
      <w:r>
        <w:t xml:space="preserve">“</w:t>
      </w:r>
      <w:r>
        <w:t xml:space="preserve">badama</w:t>
      </w:r>
      <w:r>
        <w:t xml:space="preserve">”</w:t>
      </w:r>
      <w:r>
        <w:t xml:space="preserve">nın hem klasik Arap dilbilgisi hem de Kuran kıraati açısından tek kelime olarak yorumlanmasını destekler.</w:t>
      </w:r>
    </w:p>
    <w:p>
      <w:pPr>
        <w:pStyle w:val="BodyText"/>
      </w:pPr>
      <w:r>
        <w:t xml:space="preserve">Dil analizi ve yorumlarının zaman içinde gelişebileceğini unutmak önemlidir. Çoğunluk</w:t>
      </w:r>
      <w:r>
        <w:t xml:space="preserve"> </w:t>
      </w:r>
      <w:r>
        <w:t xml:space="preserve">“</w:t>
      </w:r>
      <w:r>
        <w:t xml:space="preserve">badama</w:t>
      </w:r>
      <w:r>
        <w:t xml:space="preserve">”</w:t>
      </w:r>
      <w:r>
        <w:t xml:space="preserve">yı tek kelime olarak görse de, diğer perspektifler de mevcuttur. Ancak, El-Halil, El-Mufaddal, El-Ferra ve İbn Malik gibi erken dönem alimlerden gelen kanıtlar, baskın anlayışla uyumlu ve</w:t>
      </w:r>
      <w:r>
        <w:t xml:space="preserve"> </w:t>
      </w:r>
      <w:r>
        <w:t xml:space="preserve">“</w:t>
      </w:r>
      <w:r>
        <w:t xml:space="preserve">badama</w:t>
      </w:r>
      <w:r>
        <w:t xml:space="preserve">”</w:t>
      </w:r>
      <w:r>
        <w:t xml:space="preserve">nın kelime sayımınızda birleşik bir kelime olarak kabul edilmesi için sağlam bir temel oluşturur.</w:t>
      </w:r>
    </w:p>
    <w:p>
      <w:pPr>
        <w:pStyle w:val="BodyText"/>
      </w:pPr>
      <w:r>
        <w:t xml:space="preserve">Sonuç olarak,</w:t>
      </w:r>
      <w:r>
        <w:t xml:space="preserve"> </w:t>
      </w:r>
      <w:r>
        <w:t xml:space="preserve">“</w:t>
      </w:r>
      <w:r>
        <w:t xml:space="preserve">badama</w:t>
      </w:r>
      <w:r>
        <w:t xml:space="preserve">”</w:t>
      </w:r>
      <w:r>
        <w:t xml:space="preserve">yı bir veya iki kelime olarak sayma seçiminiz, belirli metodolojinize ve istenen ayrıntı düzeyinize bağlı olabilir. Ancak, yukarıda bahsedilen klasik Arap dilbilgisi ve önde gelen alimlerden gelen destekleyici argümanları anlamak, kararınızı bilgilendirmeye ve analizinizi tutarlı tutmaya yardımcı olabilir.</w:t>
      </w:r>
    </w:p>
    <w:p>
      <w:pPr>
        <w:pStyle w:val="BodyText"/>
      </w:pPr>
      <w:r>
        <w:t xml:space="preserve">Bu bilginin, bu konudaki daha ileri araştırmalarınızda yararlı olmasını umuyorum.</w:t>
      </w:r>
    </w:p>
    <w:p>
      <w:pPr>
        <w:pStyle w:val="BodyText"/>
      </w:pPr>
      <w:r>
        <w:rPr>
          <w:bCs/>
          <w:b/>
        </w:rPr>
        <w:t xml:space="preserve">ÜÇÜNCÜ SORUM:</w:t>
      </w:r>
    </w:p>
    <w:p>
      <w:pPr>
        <w:pStyle w:val="BodyText"/>
      </w:pPr>
      <w:r>
        <w:t xml:space="preserve">Bu konuyu tartışan modern alimler var mı?</w:t>
      </w:r>
    </w:p>
    <w:p>
      <w:pPr>
        <w:pStyle w:val="BodyText"/>
      </w:pPr>
      <w:r>
        <w:rPr>
          <w:bCs/>
          <w:b/>
        </w:rPr>
        <w:t xml:space="preserve">Gemini</w:t>
      </w:r>
    </w:p>
    <w:p>
      <w:pPr>
        <w:pStyle w:val="BodyText"/>
      </w:pPr>
      <w:r>
        <w:t xml:space="preserve">Kesinlikle! Modern bilim dünyası,</w:t>
      </w:r>
      <w:r>
        <w:t xml:space="preserve"> </w:t>
      </w:r>
      <w:r>
        <w:t xml:space="preserve">“</w:t>
      </w:r>
      <w:r>
        <w:t xml:space="preserve">badama</w:t>
      </w:r>
      <w:r>
        <w:t xml:space="preserve">”</w:t>
      </w:r>
      <w:r>
        <w:t xml:space="preserve">yı ve tek mi yoksa iki kelime mi olduğunu keşfetmeye devam ediyor, değerli içgörüler ve perspektifler sunuyor. İşte bazı dikkate değer örnekler:</w:t>
      </w:r>
    </w:p>
    <w:p>
      <w:pPr>
        <w:pStyle w:val="BodyText"/>
      </w:pPr>
      <w:r>
        <w:rPr>
          <w:bCs/>
          <w:b/>
        </w:rPr>
        <w:t xml:space="preserve">1. Muhammed el-Harami (1928-2013):</w:t>
      </w:r>
    </w:p>
    <w:p>
      <w:pPr>
        <w:numPr>
          <w:ilvl w:val="0"/>
          <w:numId w:val="1032"/>
        </w:numPr>
        <w:pStyle w:val="Compact"/>
      </w:pPr>
      <w:r>
        <w:t xml:space="preserve">Tanınmış bir Faslı alim, dilbilimci ve Kuran kıraati uzmanı. Hafs okumaları üzerine yaptığı çalışmada,</w:t>
      </w:r>
      <w:r>
        <w:t xml:space="preserve"> </w:t>
      </w:r>
      <w:r>
        <w:t xml:space="preserve">“</w:t>
      </w:r>
      <w:r>
        <w:t xml:space="preserve">badama</w:t>
      </w:r>
      <w:r>
        <w:t xml:space="preserve">”</w:t>
      </w:r>
      <w:r>
        <w:t xml:space="preserve">yı dominant yorumla uyumlu olarak tek bir bağlaç olarak sınıflandırdı.</w:t>
      </w:r>
    </w:p>
    <w:p>
      <w:pPr>
        <w:pStyle w:val="FirstParagraph"/>
      </w:pPr>
      <w:r>
        <w:rPr>
          <w:bCs/>
          <w:b/>
        </w:rPr>
        <w:t xml:space="preserve">2. Muhammed Fuad Abdul-Baqi (1890-1973):</w:t>
      </w:r>
    </w:p>
    <w:p>
      <w:pPr>
        <w:numPr>
          <w:ilvl w:val="0"/>
          <w:numId w:val="1033"/>
        </w:numPr>
        <w:pStyle w:val="Compact"/>
      </w:pPr>
      <w:r>
        <w:t xml:space="preserve">Ünlü Mısırlı alim ve meşhur Tefsir el-Azam’ın yazarı. O da Kuran dilbilgisi ve sözdizimi analizlerinde</w:t>
      </w:r>
      <w:r>
        <w:t xml:space="preserve"> </w:t>
      </w:r>
      <w:r>
        <w:t xml:space="preserve">“</w:t>
      </w:r>
      <w:r>
        <w:t xml:space="preserve">badama</w:t>
      </w:r>
      <w:r>
        <w:t xml:space="preserve">”</w:t>
      </w:r>
      <w:r>
        <w:t xml:space="preserve">yı tek bir bağlaç olarak kabul etti.</w:t>
      </w:r>
    </w:p>
    <w:p>
      <w:pPr>
        <w:pStyle w:val="FirstParagraph"/>
      </w:pPr>
      <w:r>
        <w:rPr>
          <w:bCs/>
          <w:b/>
        </w:rPr>
        <w:t xml:space="preserve">3. Mustafa Sadık el-Rayi (1914-2004):</w:t>
      </w:r>
    </w:p>
    <w:p>
      <w:pPr>
        <w:numPr>
          <w:ilvl w:val="0"/>
          <w:numId w:val="1034"/>
        </w:numPr>
        <w:pStyle w:val="Compact"/>
      </w:pPr>
      <w:r>
        <w:t xml:space="preserve">Tanınmış bir Iraklı dilbilimci ve Arap morfolojisi uzmanı.</w:t>
      </w:r>
      <w:r>
        <w:t xml:space="preserve"> </w:t>
      </w:r>
      <w:r>
        <w:t xml:space="preserve">“</w:t>
      </w:r>
      <w:r>
        <w:t xml:space="preserve">Badama</w:t>
      </w:r>
      <w:r>
        <w:t xml:space="preserve">”</w:t>
      </w:r>
      <w:r>
        <w:t xml:space="preserve">yı birleşik bir bağlaç olarak analiz etti, tek bir kelime olarak kendi morfolojik ve sözdizimsel özelliklerine sahip olma fikrini destekledi.</w:t>
      </w:r>
    </w:p>
    <w:p>
      <w:pPr>
        <w:pStyle w:val="FirstParagraph"/>
      </w:pPr>
      <w:r>
        <w:rPr>
          <w:bCs/>
          <w:b/>
        </w:rPr>
        <w:t xml:space="preserve">4. İbrahim Muhammed el-Ani (1943-günümüz):</w:t>
      </w:r>
    </w:p>
    <w:p>
      <w:pPr>
        <w:numPr>
          <w:ilvl w:val="0"/>
          <w:numId w:val="1035"/>
        </w:numPr>
        <w:pStyle w:val="Compact"/>
      </w:pPr>
      <w:r>
        <w:t xml:space="preserve">Tanınmış Mısırlı dilbilimci ve Arap dilbilgisi ve Kuran çalışmaları üzerine birçok kitabın yazarı. Kuran kıraati üzerine yaptığı çalışmalarında</w:t>
      </w:r>
      <w:r>
        <w:t xml:space="preserve"> </w:t>
      </w:r>
      <w:r>
        <w:t xml:space="preserve">“</w:t>
      </w:r>
      <w:r>
        <w:t xml:space="preserve">badama</w:t>
      </w:r>
      <w:r>
        <w:t xml:space="preserve">”</w:t>
      </w:r>
      <w:r>
        <w:t xml:space="preserve">yı tartıştı, dilbilgisel ve tarihi kanıtlara dayanarak tek kelime statüsüne vurgu yaptı.</w:t>
      </w:r>
    </w:p>
    <w:p>
      <w:pPr>
        <w:pStyle w:val="FirstParagraph"/>
      </w:pPr>
      <w:r>
        <w:rPr>
          <w:bCs/>
          <w:b/>
        </w:rPr>
        <w:t xml:space="preserve">5. Modern Kuran Kıraati Çalışmaları:</w:t>
      </w:r>
    </w:p>
    <w:p>
      <w:pPr>
        <w:numPr>
          <w:ilvl w:val="0"/>
          <w:numId w:val="1036"/>
        </w:numPr>
        <w:pStyle w:val="Compact"/>
      </w:pPr>
      <w:r>
        <w:t xml:space="preserve">Kuran kıraati gelenekleri üzerine yapılan çağdaş araştırmalar,</w:t>
      </w:r>
      <w:r>
        <w:t xml:space="preserve"> </w:t>
      </w:r>
      <w:r>
        <w:t xml:space="preserve">“</w:t>
      </w:r>
      <w:r>
        <w:t xml:space="preserve">badama</w:t>
      </w:r>
      <w:r>
        <w:t xml:space="preserve">”</w:t>
      </w:r>
      <w:r>
        <w:t xml:space="preserve">nın tek kelime olduğu argümanını daha da güçlendiriyor. Hafs ve diğer kıraat stilleri üzerine yapılan çalışmalar,</w:t>
      </w:r>
      <w:r>
        <w:t xml:space="preserve"> </w:t>
      </w:r>
      <w:r>
        <w:t xml:space="preserve">“</w:t>
      </w:r>
      <w:r>
        <w:t xml:space="preserve">ma</w:t>
      </w:r>
      <w:r>
        <w:t xml:space="preserve">”</w:t>
      </w:r>
      <w:r>
        <w:t xml:space="preserve"> </w:t>
      </w:r>
      <w:r>
        <w:t xml:space="preserve">üzerindeki tek</w:t>
      </w:r>
      <w:r>
        <w:t xml:space="preserve"> </w:t>
      </w:r>
      <w:r>
        <w:t xml:space="preserve">“</w:t>
      </w:r>
      <w:r>
        <w:t xml:space="preserve">şedde</w:t>
      </w:r>
      <w:r>
        <w:t xml:space="preserve">”</w:t>
      </w:r>
      <w:r>
        <w:t xml:space="preserve"> </w:t>
      </w:r>
      <w:r>
        <w:t xml:space="preserve">kullanımını tutarlı bir şekilde gösteriyor, bu da birleşik bir dilbilgisel birimi işaret ediyor.</w:t>
      </w:r>
    </w:p>
    <w:p>
      <w:pPr>
        <w:pStyle w:val="FirstParagraph"/>
      </w:pPr>
      <w:r>
        <w:t xml:space="preserve">Bunlar sadece birkaç örnek ve birçok diğer modern alimler,</w:t>
      </w:r>
      <w:r>
        <w:t xml:space="preserve"> </w:t>
      </w:r>
      <w:r>
        <w:t xml:space="preserve">“</w:t>
      </w:r>
      <w:r>
        <w:t xml:space="preserve">badama</w:t>
      </w:r>
      <w:r>
        <w:t xml:space="preserve">”</w:t>
      </w:r>
      <w:r>
        <w:t xml:space="preserve"> </w:t>
      </w:r>
      <w:r>
        <w:t xml:space="preserve">ve kelime statüsü üzerine tartışmalara ve analizlere katıldı. Genel konsensüs, klasik Arap dilbilgisi ilkeleri ve dominant Kuran kıraati gelenekleriyle uyumlu,</w:t>
      </w:r>
      <w:r>
        <w:t xml:space="preserve"> </w:t>
      </w:r>
      <w:r>
        <w:t xml:space="preserve">“</w:t>
      </w:r>
      <w:r>
        <w:t xml:space="preserve">badama</w:t>
      </w:r>
      <w:r>
        <w:t xml:space="preserve">”</w:t>
      </w:r>
      <w:r>
        <w:t xml:space="preserve">yı</w:t>
      </w:r>
      <w:r>
        <w:t xml:space="preserve"> </w:t>
      </w:r>
      <w:r>
        <w:rPr>
          <w:bCs/>
          <w:b/>
        </w:rPr>
        <w:t xml:space="preserve">tek kelime</w:t>
      </w:r>
      <w:r>
        <w:t xml:space="preserve"> </w:t>
      </w:r>
      <w:r>
        <w:t xml:space="preserve">olarak yorumlamayı destekliyor.</w:t>
      </w:r>
    </w:p>
    <w:p>
      <w:pPr>
        <w:pStyle w:val="BodyText"/>
      </w:pPr>
      <w:r>
        <w:t xml:space="preserve">Her dilbilimsel konuda olduğu gibi, alternatif perspektifler ve yorumlar olabileceğini belirtmek önemlidir. Ancak, hem klasik hem de modern bilim dünyasından gelen kanıtların ağırlığı, Kuran metinlerini analiz ederken ve kelime sayımları yaparken</w:t>
      </w:r>
      <w:r>
        <w:t xml:space="preserve"> </w:t>
      </w:r>
      <w:r>
        <w:t xml:space="preserve">“</w:t>
      </w:r>
      <w:r>
        <w:t xml:space="preserve">badama</w:t>
      </w:r>
      <w:r>
        <w:t xml:space="preserve">”</w:t>
      </w:r>
      <w:r>
        <w:t xml:space="preserve">yı tek kelime olarak kabul etmeyi güçlü bir şekilde destekliyor.</w:t>
      </w:r>
    </w:p>
    <w:p>
      <w:pPr>
        <w:pStyle w:val="BodyText"/>
      </w:pPr>
      <w:r>
        <w:t xml:space="preserve">Bu bilginin,</w:t>
      </w:r>
      <w:r>
        <w:t xml:space="preserve"> </w:t>
      </w:r>
      <w:r>
        <w:t xml:space="preserve">“</w:t>
      </w:r>
      <w:r>
        <w:t xml:space="preserve">badama</w:t>
      </w:r>
      <w:r>
        <w:t xml:space="preserve">”</w:t>
      </w:r>
      <w:r>
        <w:t xml:space="preserve"> </w:t>
      </w:r>
      <w:r>
        <w:t xml:space="preserve">hakkındaki modern bilim dünyası üzerine kapsamlı bir bakış sağladığını ve araştırma ve analizlerinizde bilinçli kararlar almanıza yardımcı olduğunu umuyorum.</w:t>
      </w:r>
    </w:p>
    <w:p>
      <w:pPr>
        <w:pStyle w:val="BodyText"/>
      </w:pPr>
      <w:r>
        <w:t xml:space="preserve">Klasik Arap dilbilgisi veya Kuran çalışmaları ile ilgili bu veya diğer konularda sahip olabileceğiniz başka sorular için lütfen çekinmeyin. Akademik çabalarınızda size yardımcı olmak için buradayım.</w:t>
      </w:r>
    </w:p>
    <w:p>
      <w:pPr>
        <w:pStyle w:val="BodyText"/>
      </w:pPr>
      <w:r>
        <w:rPr>
          <w:bCs/>
          <w:b/>
        </w:rPr>
        <w:t xml:space="preserve">DÖRDÜNCÜ SORUM:</w:t>
      </w:r>
      <w:r>
        <w:t xml:space="preserve"> </w:t>
      </w:r>
      <w:r>
        <w:t xml:space="preserve">Kuran’da</w:t>
      </w:r>
      <w:r>
        <w:t xml:space="preserve"> </w:t>
      </w:r>
      <w:r>
        <w:t xml:space="preserve">“</w:t>
      </w:r>
      <w:r>
        <w:t xml:space="preserve">badama</w:t>
      </w:r>
      <w:r>
        <w:t xml:space="preserve">”</w:t>
      </w:r>
      <w:r>
        <w:t xml:space="preserve"> </w:t>
      </w:r>
      <w:r>
        <w:t xml:space="preserve">kelimesinin durumuna doğrudan benzetilebilecek birkaç kelime biliyor musunuz?</w:t>
      </w:r>
    </w:p>
    <w:p>
      <w:pPr>
        <w:pStyle w:val="BodyText"/>
      </w:pPr>
      <w:r>
        <w:rPr>
          <w:bCs/>
          <w:b/>
        </w:rPr>
        <w:t xml:space="preserve">Gemini</w:t>
      </w:r>
    </w:p>
    <w:p>
      <w:pPr>
        <w:pStyle w:val="BodyText"/>
      </w:pPr>
      <w:r>
        <w:t xml:space="preserve">Elbette! Kuran’da</w:t>
      </w:r>
      <w:r>
        <w:t xml:space="preserve"> </w:t>
      </w:r>
      <w:r>
        <w:t xml:space="preserve">“</w:t>
      </w:r>
      <w:r>
        <w:t xml:space="preserve">badama</w:t>
      </w:r>
      <w:r>
        <w:t xml:space="preserve">”</w:t>
      </w:r>
      <w:r>
        <w:t xml:space="preserve">nın tek kelime olarak statüsüne yararlı benzetmeler olarak hizmet edebilecek birkaç kelime şunlardır:</w:t>
      </w:r>
    </w:p>
    <w:p>
      <w:pPr>
        <w:pStyle w:val="BodyText"/>
      </w:pPr>
      <w:r>
        <w:rPr>
          <w:bCs/>
          <w:b/>
        </w:rPr>
        <w:t xml:space="preserve">1. حَتَّى (hattama):</w:t>
      </w:r>
      <w:r>
        <w:t xml:space="preserve"> </w:t>
      </w:r>
      <w:r>
        <w:t xml:space="preserve">“</w:t>
      </w:r>
      <w:r>
        <w:t xml:space="preserve">Kadar</w:t>
      </w:r>
      <w:r>
        <w:t xml:space="preserve">”</w:t>
      </w:r>
      <w:r>
        <w:t xml:space="preserve"> </w:t>
      </w:r>
      <w:r>
        <w:t xml:space="preserve">veya</w:t>
      </w:r>
      <w:r>
        <w:t xml:space="preserve"> </w:t>
      </w:r>
      <w:r>
        <w:t xml:space="preserve">“</w:t>
      </w:r>
      <w:r>
        <w:t xml:space="preserve">öyle ki</w:t>
      </w:r>
      <w:r>
        <w:t xml:space="preserve">”</w:t>
      </w:r>
      <w:r>
        <w:t xml:space="preserve"> </w:t>
      </w:r>
      <w:r>
        <w:t xml:space="preserve">anlamına gelen bu bağlaç, iki öğeden (</w:t>
      </w:r>
      <w:r>
        <w:t xml:space="preserve">“</w:t>
      </w:r>
      <w:r>
        <w:t xml:space="preserve">ha</w:t>
      </w:r>
      <w:r>
        <w:t xml:space="preserve">”</w:t>
      </w:r>
      <w:r>
        <w:t xml:space="preserve"> </w:t>
      </w:r>
      <w:r>
        <w:t xml:space="preserve">ve</w:t>
      </w:r>
      <w:r>
        <w:t xml:space="preserve"> </w:t>
      </w:r>
      <w:r>
        <w:t xml:space="preserve">“</w:t>
      </w:r>
      <w:r>
        <w:t xml:space="preserve">ta</w:t>
      </w:r>
      <w:r>
        <w:t xml:space="preserve">”</w:t>
      </w:r>
      <w:r>
        <w:t xml:space="preserve">) oluşmasına rağmen tek bir kelime olarak analiz edilir. İki öğenin birleşmesi sonucunda tek bir dilbilgisel birim oluşturduğu için</w:t>
      </w:r>
      <w:r>
        <w:t xml:space="preserve"> </w:t>
      </w:r>
      <w:r>
        <w:t xml:space="preserve">“</w:t>
      </w:r>
      <w:r>
        <w:t xml:space="preserve">badama</w:t>
      </w:r>
      <w:r>
        <w:t xml:space="preserve">”</w:t>
      </w:r>
      <w:r>
        <w:t xml:space="preserve"> </w:t>
      </w:r>
      <w:r>
        <w:t xml:space="preserve">ile paralel bir yapı gösterir.</w:t>
      </w:r>
    </w:p>
    <w:p>
      <w:pPr>
        <w:pStyle w:val="BodyText"/>
      </w:pPr>
      <w:r>
        <w:rPr>
          <w:bCs/>
          <w:b/>
        </w:rPr>
        <w:t xml:space="preserve">2. كُلَّمَا (kullamā):</w:t>
      </w:r>
      <w:r>
        <w:t xml:space="preserve"> </w:t>
      </w:r>
      <w:r>
        <w:t xml:space="preserve">“</w:t>
      </w:r>
      <w:r>
        <w:t xml:space="preserve">Her ne zaman</w:t>
      </w:r>
      <w:r>
        <w:t xml:space="preserve">”</w:t>
      </w:r>
      <w:r>
        <w:t xml:space="preserve"> </w:t>
      </w:r>
      <w:r>
        <w:t xml:space="preserve">veya</w:t>
      </w:r>
      <w:r>
        <w:t xml:space="preserve"> </w:t>
      </w:r>
      <w:r>
        <w:t xml:space="preserve">“</w:t>
      </w:r>
      <w:r>
        <w:t xml:space="preserve">her seferinde</w:t>
      </w:r>
      <w:r>
        <w:t xml:space="preserve">”</w:t>
      </w:r>
      <w:r>
        <w:t xml:space="preserve"> </w:t>
      </w:r>
      <w:r>
        <w:t xml:space="preserve">anlamına gelen bu zarf bağlaç,</w:t>
      </w:r>
      <w:r>
        <w:t xml:space="preserve"> </w:t>
      </w:r>
      <w:r>
        <w:t xml:space="preserve">“</w:t>
      </w:r>
      <w:r>
        <w:t xml:space="preserve">badama</w:t>
      </w:r>
      <w:r>
        <w:t xml:space="preserve">”</w:t>
      </w:r>
      <w:r>
        <w:t xml:space="preserve"> </w:t>
      </w:r>
      <w:r>
        <w:t xml:space="preserve">ile benzer bir dilbilgisel işleve ve tek bir</w:t>
      </w:r>
      <w:r>
        <w:t xml:space="preserve"> </w:t>
      </w:r>
      <w:r>
        <w:t xml:space="preserve">“</w:t>
      </w:r>
      <w:r>
        <w:t xml:space="preserve">şedde</w:t>
      </w:r>
      <w:r>
        <w:t xml:space="preserve">”</w:t>
      </w:r>
      <w:r>
        <w:t xml:space="preserve">ye sahip başka bir bileşik kelimedir. Birleşik yapısı,</w:t>
      </w:r>
      <w:r>
        <w:t xml:space="preserve"> </w:t>
      </w:r>
      <w:r>
        <w:t xml:space="preserve">“</w:t>
      </w:r>
      <w:r>
        <w:t xml:space="preserve">badama</w:t>
      </w:r>
      <w:r>
        <w:t xml:space="preserve">”</w:t>
      </w:r>
      <w:r>
        <w:t xml:space="preserve">yı tek kelime olarak kabul etme argümanını daha da güçlendirir.</w:t>
      </w:r>
    </w:p>
    <w:p>
      <w:pPr>
        <w:pStyle w:val="BodyText"/>
      </w:pPr>
      <w:r>
        <w:rPr>
          <w:bCs/>
          <w:b/>
        </w:rPr>
        <w:t xml:space="preserve">3. لِمَّا (limmā):</w:t>
      </w:r>
      <w:r>
        <w:t xml:space="preserve"> </w:t>
      </w:r>
      <w:r>
        <w:t xml:space="preserve">“</w:t>
      </w:r>
      <w:r>
        <w:t xml:space="preserve">Çünkü</w:t>
      </w:r>
      <w:r>
        <w:t xml:space="preserve">”</w:t>
      </w:r>
      <w:r>
        <w:t xml:space="preserve"> </w:t>
      </w:r>
      <w:r>
        <w:t xml:space="preserve">veya</w:t>
      </w:r>
      <w:r>
        <w:t xml:space="preserve"> </w:t>
      </w:r>
      <w:r>
        <w:t xml:space="preserve">“</w:t>
      </w:r>
      <w:r>
        <w:t xml:space="preserve">madem ki</w:t>
      </w:r>
      <w:r>
        <w:t xml:space="preserve">”</w:t>
      </w:r>
      <w:r>
        <w:t xml:space="preserve"> </w:t>
      </w:r>
      <w:r>
        <w:t xml:space="preserve">anlamına gelen bu bağlaç,</w:t>
      </w:r>
      <w:r>
        <w:t xml:space="preserve"> </w:t>
      </w:r>
      <w:r>
        <w:t xml:space="preserve">“</w:t>
      </w:r>
      <w:r>
        <w:t xml:space="preserve">badama</w:t>
      </w:r>
      <w:r>
        <w:t xml:space="preserve">”</w:t>
      </w:r>
      <w:r>
        <w:t xml:space="preserve"> </w:t>
      </w:r>
      <w:r>
        <w:t xml:space="preserve">ile benzer bir kompozisyona sahiptir (</w:t>
      </w:r>
      <w:r>
        <w:t xml:space="preserve">“</w:t>
      </w:r>
      <w:r>
        <w:t xml:space="preserve">li</w:t>
      </w:r>
      <w:r>
        <w:t xml:space="preserve">”</w:t>
      </w:r>
      <w:r>
        <w:t xml:space="preserve"> </w:t>
      </w:r>
      <w:r>
        <w:t xml:space="preserve">ve</w:t>
      </w:r>
      <w:r>
        <w:t xml:space="preserve"> </w:t>
      </w:r>
      <w:r>
        <w:t xml:space="preserve">“</w:t>
      </w:r>
      <w:r>
        <w:t xml:space="preserve">ma</w:t>
      </w:r>
      <w:r>
        <w:t xml:space="preserve">”</w:t>
      </w:r>
      <w:r>
        <w:t xml:space="preserve">) ve tek bir</w:t>
      </w:r>
      <w:r>
        <w:t xml:space="preserve"> </w:t>
      </w:r>
      <w:r>
        <w:t xml:space="preserve">“</w:t>
      </w:r>
      <w:r>
        <w:t xml:space="preserve">şedde</w:t>
      </w:r>
      <w:r>
        <w:t xml:space="preserve">”</w:t>
      </w:r>
      <w:r>
        <w:t xml:space="preserve"> </w:t>
      </w:r>
      <w:r>
        <w:t xml:space="preserve">taşır. Birleşik kelime olarak statüsü,</w:t>
      </w:r>
      <w:r>
        <w:t xml:space="preserve"> </w:t>
      </w:r>
      <w:r>
        <w:t xml:space="preserve">“</w:t>
      </w:r>
      <w:r>
        <w:t xml:space="preserve">badama</w:t>
      </w:r>
      <w:r>
        <w:t xml:space="preserve">”</w:t>
      </w:r>
      <w:r>
        <w:t xml:space="preserve"> </w:t>
      </w:r>
      <w:r>
        <w:t xml:space="preserve">için benzetmeyi daha da güçlendirir.</w:t>
      </w:r>
    </w:p>
    <w:p>
      <w:pPr>
        <w:pStyle w:val="BodyText"/>
      </w:pPr>
      <w:r>
        <w:rPr>
          <w:bCs/>
          <w:b/>
        </w:rPr>
        <w:t xml:space="preserve">4. ثُمَّ (thumma):</w:t>
      </w:r>
      <w:r>
        <w:t xml:space="preserve"> </w:t>
      </w:r>
      <w:r>
        <w:t xml:space="preserve">“</w:t>
      </w:r>
      <w:r>
        <w:t xml:space="preserve">Sonra</w:t>
      </w:r>
      <w:r>
        <w:t xml:space="preserve">”</w:t>
      </w:r>
      <w:r>
        <w:t xml:space="preserve"> </w:t>
      </w:r>
      <w:r>
        <w:t xml:space="preserve">veya</w:t>
      </w:r>
      <w:r>
        <w:t xml:space="preserve"> </w:t>
      </w:r>
      <w:r>
        <w:t xml:space="preserve">“</w:t>
      </w:r>
      <w:r>
        <w:t xml:space="preserve">ardından</w:t>
      </w:r>
      <w:r>
        <w:t xml:space="preserve">”</w:t>
      </w:r>
      <w:r>
        <w:t xml:space="preserve"> </w:t>
      </w:r>
      <w:r>
        <w:t xml:space="preserve">anlamına gelen bu bağlaç, iki öğenin (</w:t>
      </w:r>
      <w:r>
        <w:t xml:space="preserve">“</w:t>
      </w:r>
      <w:r>
        <w:t xml:space="preserve">tha</w:t>
      </w:r>
      <w:r>
        <w:t xml:space="preserve">”</w:t>
      </w:r>
      <w:r>
        <w:t xml:space="preserve"> </w:t>
      </w:r>
      <w:r>
        <w:t xml:space="preserve">ve</w:t>
      </w:r>
      <w:r>
        <w:t xml:space="preserve"> </w:t>
      </w:r>
      <w:r>
        <w:t xml:space="preserve">“</w:t>
      </w:r>
      <w:r>
        <w:t xml:space="preserve">ma</w:t>
      </w:r>
      <w:r>
        <w:t xml:space="preserve">”</w:t>
      </w:r>
      <w:r>
        <w:t xml:space="preserve">) tek bir kelimeye dönüşümünü gösterir,</w:t>
      </w:r>
      <w:r>
        <w:t xml:space="preserve"> </w:t>
      </w:r>
      <w:r>
        <w:t xml:space="preserve">“</w:t>
      </w:r>
      <w:r>
        <w:t xml:space="preserve">badama</w:t>
      </w:r>
      <w:r>
        <w:t xml:space="preserve">”</w:t>
      </w:r>
      <w:r>
        <w:t xml:space="preserve">ya benzer şekilde. Dilbilgisel rolü ve birleşik yapısı başka bir ilgili benzetme sunar.</w:t>
      </w:r>
    </w:p>
    <w:p>
      <w:pPr>
        <w:pStyle w:val="BodyText"/>
      </w:pPr>
      <w:r>
        <w:rPr>
          <w:bCs/>
          <w:b/>
        </w:rPr>
        <w:t xml:space="preserve">5. قَدْ (qad):</w:t>
      </w:r>
      <w:r>
        <w:t xml:space="preserve"> </w:t>
      </w:r>
      <w:r>
        <w:t xml:space="preserve">“</w:t>
      </w:r>
      <w:r>
        <w:t xml:space="preserve">Zaten</w:t>
      </w:r>
      <w:r>
        <w:t xml:space="preserve">”</w:t>
      </w:r>
      <w:r>
        <w:t xml:space="preserve"> </w:t>
      </w:r>
      <w:r>
        <w:t xml:space="preserve">veya</w:t>
      </w:r>
      <w:r>
        <w:t xml:space="preserve"> </w:t>
      </w:r>
      <w:r>
        <w:t xml:space="preserve">“</w:t>
      </w:r>
      <w:r>
        <w:t xml:space="preserve">gerçekten</w:t>
      </w:r>
      <w:r>
        <w:t xml:space="preserve">”</w:t>
      </w:r>
      <w:r>
        <w:t xml:space="preserve"> </w:t>
      </w:r>
      <w:r>
        <w:t xml:space="preserve">anlamına gelen bu zarf partikül, iki öğe (</w:t>
      </w:r>
      <w:r>
        <w:t xml:space="preserve">“</w:t>
      </w:r>
      <w:r>
        <w:t xml:space="preserve">qa</w:t>
      </w:r>
      <w:r>
        <w:t xml:space="preserve">”</w:t>
      </w:r>
      <w:r>
        <w:t xml:space="preserve"> </w:t>
      </w:r>
      <w:r>
        <w:t xml:space="preserve">ve</w:t>
      </w:r>
      <w:r>
        <w:t xml:space="preserve"> </w:t>
      </w:r>
      <w:r>
        <w:t xml:space="preserve">“</w:t>
      </w:r>
      <w:r>
        <w:t xml:space="preserve">da</w:t>
      </w:r>
      <w:r>
        <w:t xml:space="preserve">”</w:t>
      </w:r>
      <w:r>
        <w:t xml:space="preserve">) olarak analiz edilme potansiyeline rağmen tek bir</w:t>
      </w:r>
      <w:r>
        <w:t xml:space="preserve"> </w:t>
      </w:r>
      <w:r>
        <w:t xml:space="preserve">“</w:t>
      </w:r>
      <w:r>
        <w:t xml:space="preserve">şedde</w:t>
      </w:r>
      <w:r>
        <w:t xml:space="preserve">”</w:t>
      </w:r>
      <w:r>
        <w:t xml:space="preserve"> </w:t>
      </w:r>
      <w:r>
        <w:t xml:space="preserve">gösterir. Ayrı bileşenler için potansiyel olmasına rağmen birleşik doğası,</w:t>
      </w:r>
      <w:r>
        <w:t xml:space="preserve"> </w:t>
      </w:r>
      <w:r>
        <w:t xml:space="preserve">“</w:t>
      </w:r>
      <w:r>
        <w:t xml:space="preserve">badama</w:t>
      </w:r>
      <w:r>
        <w:t xml:space="preserve">”</w:t>
      </w:r>
      <w:r>
        <w:t xml:space="preserve"> </w:t>
      </w:r>
      <w:r>
        <w:t xml:space="preserve">için benzetmeyi güçlendirir.</w:t>
      </w:r>
    </w:p>
    <w:p>
      <w:pPr>
        <w:pStyle w:val="BodyText"/>
      </w:pPr>
      <w:r>
        <w:t xml:space="preserve">Bunlar sadece birkaç örnek ve birçok diğer Kuran kelimeleri, bileşik olmalarına rağmen tek bir dilbilgisel birim olarak işlev gören benzer özellikler sergiler. Bu kelimelerden benzetmeler çıkararak, Kuran kıraati ve analizinde</w:t>
      </w:r>
      <w:r>
        <w:t xml:space="preserve"> </w:t>
      </w:r>
      <w:r>
        <w:t xml:space="preserve">“</w:t>
      </w:r>
      <w:r>
        <w:t xml:space="preserve">badama</w:t>
      </w:r>
      <w:r>
        <w:t xml:space="preserve">”</w:t>
      </w:r>
      <w:r>
        <w:t xml:space="preserve">yı tek kelime olarak anlamınızı daha da sağlamlaştırabilirsiniz.</w:t>
      </w:r>
    </w:p>
    <w:p>
      <w:pPr>
        <w:pStyle w:val="BodyText"/>
      </w:pPr>
      <w:r>
        <w:t xml:space="preserve">Unutmayın, dilbilimsel yorumlar değişebilir, ancak klasik ve modern bilim dünyasından gelen kanıtlar ve diğer Kuran kelimelerinden çıkarılan benzetmeler,</w:t>
      </w:r>
      <w:r>
        <w:t xml:space="preserve"> </w:t>
      </w:r>
      <w:r>
        <w:t xml:space="preserve">“</w:t>
      </w:r>
      <w:r>
        <w:t xml:space="preserve">badama</w:t>
      </w:r>
      <w:r>
        <w:t xml:space="preserve">”</w:t>
      </w:r>
      <w:r>
        <w:t xml:space="preserve">nın tek kelime olarak birleşik statüsünü güçlü bir şekilde destekler.</w:t>
      </w:r>
    </w:p>
    <w:p>
      <w:pPr>
        <w:pStyle w:val="BodyText"/>
      </w:pPr>
      <w:r>
        <w:t xml:space="preserve">Bu bilginin yararlı olduğunu ve Kuran dili ve dilbilgisi anlayışınızı zenginleştirmeye devam ettiğini umuyorum.</w:t>
      </w:r>
    </w:p>
    <w:bookmarkEnd w:id="340"/>
    <w:bookmarkEnd w:id="341"/>
    <w:bookmarkEnd w:id="342"/>
    <w:bookmarkStart w:id="385" w:name="gettextV11nums"/>
    <w:p>
      <w:pPr>
        <w:pStyle w:val="Heading2"/>
      </w:pPr>
      <w:r>
        <w:rPr>
          <w:rStyle w:val="SectionNumber"/>
        </w:rPr>
        <w:t xml:space="preserve">8.2</w:t>
      </w:r>
      <w:r>
        <w:tab/>
      </w:r>
      <w:r>
        <w:t xml:space="preserve">Sürüm v1.1 Metindeki 19 Tabanlı bazı Kodlar</w:t>
      </w:r>
    </w:p>
    <w:p>
      <w:pPr>
        <w:pStyle w:val="FirstParagraph"/>
      </w:pPr>
      <w:r>
        <w:t xml:space="preserve">Değiştirilen o üç ayet metninde kelime bilgisini içermeyen kodlar aynıdır ve her iki metinde de geçerlidir. Ancak, kelime bilgisi ilişkili kodlar etkilenir. Benzer bir sistemin olup olmadığını görmek için bu metnin sayılarıyla standart kodlamaları da uyguladım. İlişkili kelimelerin bilgisinin kullanıldığı benzer bir sistem gözlemlemedim. Ancak, bu metne özgü bazı ilginç ancak izole kodlar gözlemledim ve bu bölümde değerlendirmeniz için onları</w:t>
      </w:r>
      <w:r>
        <w:t xml:space="preserve"> </w:t>
      </w:r>
      <w:r>
        <w:rPr>
          <w:bCs/>
          <w:b/>
        </w:rPr>
        <w:t xml:space="preserve">gerçekler</w:t>
      </w:r>
      <w:r>
        <w:t xml:space="preserve"> </w:t>
      </w:r>
      <w:r>
        <w:t xml:space="preserve">olarak paylaşacağım.</w:t>
      </w:r>
    </w:p>
    <w:p>
      <w:pPr>
        <w:pStyle w:val="BodyText"/>
      </w:pPr>
      <w:r>
        <w:t xml:space="preserve">Bu Bölümde, Tanzil.net’ten Kuran’ın Sade ve Temiz metninin 1.1 Versiyonunda var olan bazı ilginç</w:t>
      </w:r>
      <w:r>
        <w:t xml:space="preserve"> </w:t>
      </w:r>
      <w:r>
        <w:rPr>
          <w:bCs/>
          <w:b/>
        </w:rPr>
        <w:t xml:space="preserve">kodları</w:t>
      </w:r>
      <w:r>
        <w:t xml:space="preserve"> </w:t>
      </w:r>
      <w:r>
        <w:t xml:space="preserve">sunacağım.</w:t>
      </w:r>
    </w:p>
    <w:p>
      <w:pPr>
        <w:pStyle w:val="BodyText"/>
      </w:pPr>
      <w:r>
        <w:t xml:space="preserve">Öncelikle, Kuran’ın Sade ve Temiz metninin 1.1 Versiyonu ile ilgili güncellenmiş sayıları elde etmemiz gerekiyor. Metni bu bağlantıdan indirebilmelisiniz:</w:t>
      </w:r>
      <w:r>
        <w:t xml:space="preserve"> </w:t>
      </w:r>
      <w:hyperlink r:id="rId29">
        <w:r>
          <w:rPr>
            <w:rStyle w:val="Hyperlink"/>
          </w:rPr>
          <w:t xml:space="preserve">http://tanzil.net/download/</w:t>
        </w:r>
      </w:hyperlink>
      <w:r>
        <w:t xml:space="preserve">. Daha önceki gibi aynı süreci takip ediyoruz ve aşağıdaki gibi tam olarak aynı şekilde sayıları elde ediyoruz.</w:t>
      </w:r>
    </w:p>
    <w:p>
      <w:pPr>
        <w:pStyle w:val="SourceCode"/>
      </w:pPr>
      <w:r>
        <w:rPr>
          <w:rStyle w:val="FunctionTok"/>
        </w:rPr>
        <w:t xml:space="preserve">require</w:t>
      </w:r>
      <w:r>
        <w:rPr>
          <w:rStyle w:val="NormalTok"/>
        </w:rPr>
        <w:t xml:space="preserve">(data.tabl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1.txt"</w:t>
      </w:r>
      <w:r>
        <w:rPr>
          <w:rStyle w:val="NormalTok"/>
        </w:rPr>
        <w:t xml:space="preserve">, </w:t>
      </w:r>
      <w:r>
        <w:rPr>
          <w:rStyle w:val="AttributeTok"/>
        </w:rPr>
        <w:t xml:space="preserve">header=</w:t>
      </w:r>
      <w:r>
        <w:rPr>
          <w:rStyle w:val="NormalTok"/>
        </w:rPr>
        <w:t xml:space="preserve">F, </w:t>
      </w:r>
      <w:r>
        <w:br/>
      </w:r>
      <w:r>
        <w:rPr>
          <w:rStyle w:val="NormalTok"/>
        </w:rPr>
        <w:t xml:space="preserve">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11 </w:t>
      </w:r>
      <w:r>
        <w:rPr>
          <w:rStyle w:val="OtherTok"/>
        </w:rPr>
        <w:t xml:space="preserve">&lt;-</w:t>
      </w:r>
      <w:r>
        <w:rPr>
          <w:rStyle w:val="NormalTok"/>
        </w:rPr>
        <w:t xml:space="preserve"> quran</w:t>
      </w:r>
      <w:r>
        <w:br/>
      </w:r>
      <w:r>
        <w:rPr>
          <w:rStyle w:val="NormalTok"/>
        </w:rPr>
        <w:t xml:space="preserve">nQuran11</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CommentTok"/>
        </w:rPr>
        <w:t xml:space="preserve">#</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11</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11</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11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1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CommentTok"/>
        </w:rPr>
        <w:t xml:space="preserve">#</w:t>
      </w:r>
      <w:r>
        <w:br/>
      </w: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 Numaralı ayetlerdeki tüm kelimeler</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77800 olmalı (1.0.1'de 77797 idi)</w:t>
      </w:r>
      <w:r>
        <w:br/>
      </w:r>
      <w:r>
        <w:rPr>
          <w:rStyle w:val="FunctionTok"/>
        </w:rPr>
        <w:t xml:space="preserve">cat</w:t>
      </w:r>
      <w:r>
        <w:rPr>
          <w:rStyle w:val="NormalTok"/>
        </w:rPr>
        <w:t xml:space="preserve">(</w:t>
      </w:r>
      <w:r>
        <w:rPr>
          <w:rStyle w:val="StringTok"/>
        </w:rPr>
        <w:t xml:space="preserve">"Numaralı ayetlerdeki kelime sayısı "</w:t>
      </w:r>
      <w:r>
        <w:rPr>
          <w:rStyle w:val="NormalTok"/>
        </w:rPr>
        <w:t xml:space="preserve">, w11)</w:t>
      </w:r>
    </w:p>
    <w:p>
      <w:pPr>
        <w:pStyle w:val="SourceCode"/>
      </w:pPr>
      <w:r>
        <w:rPr>
          <w:rStyle w:val="VerbatimChar"/>
        </w:rPr>
        <w:t xml:space="preserve">## Numaralı ayetlerdeki kelime sayısı  77800</w:t>
      </w:r>
    </w:p>
    <w:p>
      <w:pPr>
        <w:pStyle w:val="SourceCode"/>
      </w:pPr>
      <w:r>
        <w:rPr>
          <w:rStyle w:val="CommentTok"/>
        </w:rPr>
        <w:t xml:space="preserve"># Numaralı ayetlerdeki harf sayısı</w:t>
      </w:r>
      <w:r>
        <w:br/>
      </w: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 330709 olmalı, 1.0.1'deki gibi</w:t>
      </w:r>
      <w:r>
        <w:br/>
      </w:r>
      <w:r>
        <w:rPr>
          <w:rStyle w:val="FunctionTok"/>
        </w:rPr>
        <w:t xml:space="preserve">cat</w:t>
      </w:r>
      <w:r>
        <w:rPr>
          <w:rStyle w:val="NormalTok"/>
        </w:rPr>
        <w:t xml:space="preserve">(</w:t>
      </w:r>
      <w:r>
        <w:rPr>
          <w:rStyle w:val="StringTok"/>
        </w:rPr>
        <w:t xml:space="preserve">"Numaralı ayetlerdeki harf sayısı "</w:t>
      </w:r>
      <w:r>
        <w:rPr>
          <w:rStyle w:val="NormalTok"/>
        </w:rPr>
        <w:t xml:space="preserve">, l11)</w:t>
      </w:r>
    </w:p>
    <w:p>
      <w:pPr>
        <w:pStyle w:val="SourceCode"/>
      </w:pPr>
      <w:r>
        <w:rPr>
          <w:rStyle w:val="VerbatimChar"/>
        </w:rPr>
        <w:t xml:space="preserve">## Numaralı ayetlerdeki harf sayısı  330709</w:t>
      </w:r>
    </w:p>
    <w:p>
      <w:pPr>
        <w:pStyle w:val="SourceCode"/>
      </w:pPr>
      <w:r>
        <w:rPr>
          <w:rStyle w:val="CommentTok"/>
        </w:rPr>
        <w:t xml:space="preserve"># Numaralı ve numarasız ayetlerdeki tüm kelimeler</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78248 olmalı (1.0.1'de 78245 idi)</w:t>
      </w:r>
      <w:r>
        <w:br/>
      </w:r>
      <w:r>
        <w:rPr>
          <w:rStyle w:val="FunctionTok"/>
        </w:rPr>
        <w:t xml:space="preserve">cat</w:t>
      </w:r>
      <w:r>
        <w:rPr>
          <w:rStyle w:val="NormalTok"/>
        </w:rPr>
        <w:t xml:space="preserve">(</w:t>
      </w:r>
      <w:r>
        <w:rPr>
          <w:rStyle w:val="StringTok"/>
        </w:rPr>
        <w:t xml:space="preserve">"Numaralı ve numarasız ayetlerdeki kelime sayısı "</w:t>
      </w:r>
      <w:r>
        <w:rPr>
          <w:rStyle w:val="NormalTok"/>
        </w:rPr>
        <w:t xml:space="preserve">, W11)</w:t>
      </w:r>
    </w:p>
    <w:p>
      <w:pPr>
        <w:pStyle w:val="SourceCode"/>
      </w:pPr>
      <w:r>
        <w:rPr>
          <w:rStyle w:val="VerbatimChar"/>
        </w:rPr>
        <w:t xml:space="preserve">## Numaralı ve numarasız ayetlerdeki kelime sayısı  78248</w:t>
      </w:r>
    </w:p>
    <w:p>
      <w:pPr>
        <w:pStyle w:val="SourceCode"/>
      </w:pP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 332837 olmalı, 1.0.1'deki gibi</w:t>
      </w:r>
      <w:r>
        <w:br/>
      </w:r>
      <w:r>
        <w:rPr>
          <w:rStyle w:val="FunctionTok"/>
        </w:rPr>
        <w:t xml:space="preserve">cat</w:t>
      </w:r>
      <w:r>
        <w:rPr>
          <w:rStyle w:val="NormalTok"/>
        </w:rPr>
        <w:t xml:space="preserve">(</w:t>
      </w:r>
      <w:r>
        <w:rPr>
          <w:rStyle w:val="StringTok"/>
        </w:rPr>
        <w:t xml:space="preserve">"Numaralı ve numarasız ayetlerdeki harf sayısı "</w:t>
      </w:r>
      <w:r>
        <w:rPr>
          <w:rStyle w:val="NormalTok"/>
        </w:rPr>
        <w:t xml:space="preserve">, L11)</w:t>
      </w:r>
    </w:p>
    <w:p>
      <w:pPr>
        <w:pStyle w:val="SourceCode"/>
      </w:pPr>
      <w:r>
        <w:rPr>
          <w:rStyle w:val="VerbatimChar"/>
        </w:rPr>
        <w:t xml:space="preserve">## Numaralı ve numarasız ayetlerdeki harf sayısı  332837</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11)){</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11</w:t>
      </w:r>
      <w:r>
        <w:rPr>
          <w:rStyle w:val="OtherTok"/>
        </w:rPr>
        <w:t xml:space="preserve">&lt;-</w:t>
      </w:r>
      <w:r>
        <w:rPr>
          <w:rStyle w:val="NormalTok"/>
        </w:rPr>
        <w:t xml:space="preserve"> </w:t>
      </w:r>
      <w:r>
        <w:rPr>
          <w:rStyle w:val="FunctionTok"/>
        </w:rPr>
        <w:t xml:space="preserve">cbind</w:t>
      </w:r>
      <w:r>
        <w:rPr>
          <w:rStyle w:val="NormalTok"/>
        </w:rPr>
        <w:t xml:space="preserve">(nQuran11[,</w:t>
      </w:r>
      <w:r>
        <w:rPr>
          <w:rStyle w:val="DecValTok"/>
        </w:rPr>
        <w:t xml:space="preserve">1</w:t>
      </w:r>
      <w:r>
        <w:rPr>
          <w:rStyle w:val="SpecialCharTok"/>
        </w:rPr>
        <w:t xml:space="preserve">:</w:t>
      </w:r>
      <w:r>
        <w:rPr>
          <w:rStyle w:val="DecValTok"/>
        </w:rPr>
        <w:t xml:space="preserve">3</w:t>
      </w:r>
      <w:r>
        <w:rPr>
          <w:rStyle w:val="NormalTok"/>
        </w:rPr>
        <w:t xml:space="preserve">],vwords, vletters,nQuran11[,</w:t>
      </w:r>
      <w:r>
        <w:rPr>
          <w:rStyle w:val="DecValTok"/>
        </w:rPr>
        <w:t xml:space="preserve">4</w:t>
      </w:r>
      <w:r>
        <w:rPr>
          <w:rStyle w:val="NormalTok"/>
        </w:rPr>
        <w:t xml:space="preserve">])</w:t>
      </w:r>
      <w:r>
        <w:br/>
      </w:r>
      <w:r>
        <w:rPr>
          <w:rStyle w:val="FunctionTok"/>
        </w:rPr>
        <w:t xml:space="preserve">colnames</w:t>
      </w:r>
      <w:r>
        <w:rPr>
          <w:rStyle w:val="NormalTok"/>
        </w:rPr>
        <w:t xml:space="preserve">(nQuran11)[</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rPr>
          <w:rStyle w:val="DocumentationTok"/>
        </w:rPr>
        <w:t xml:space="preserve">##</w:t>
      </w:r>
      <w:r>
        <w:br/>
      </w:r>
      <w:r>
        <w:rPr>
          <w:rStyle w:val="NormalTok"/>
        </w:rPr>
        <w:t xml:space="preserve">tmpN11 </w:t>
      </w:r>
      <w:r>
        <w:rPr>
          <w:rStyle w:val="OtherTok"/>
        </w:rPr>
        <w:t xml:space="preserve">&lt;-</w:t>
      </w:r>
      <w:r>
        <w:rPr>
          <w:rStyle w:val="NormalTok"/>
        </w:rPr>
        <w:t xml:space="preserve"> nQuran11</w:t>
      </w:r>
      <w:r>
        <w:br/>
      </w:r>
      <w:r>
        <w:rPr>
          <w:rStyle w:val="NormalTok"/>
        </w:rPr>
        <w:t xml:space="preserve">tmpN11</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11</w:t>
      </w:r>
      <w:r>
        <w:rPr>
          <w:rStyle w:val="SpecialCharTok"/>
        </w:rPr>
        <w:t xml:space="preserve">$</w:t>
      </w:r>
      <w:r>
        <w:rPr>
          <w:rStyle w:val="NormalTok"/>
        </w:rPr>
        <w:t xml:space="preserve">chapter,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N11,</w:t>
      </w:r>
      <w:r>
        <w:br/>
      </w:r>
      <w:r>
        <w:rPr>
          <w:rStyle w:val="NormalTok"/>
        </w:rPr>
        <w:t xml:space="preserve">          </w:t>
      </w:r>
      <w:r>
        <w:rPr>
          <w:rStyle w:val="AttributeTok"/>
        </w:rPr>
        <w:t xml:space="preserve">caption =</w:t>
      </w:r>
      <w:r>
        <w:rPr>
          <w:rStyle w:val="NormalTok"/>
        </w:rPr>
        <w:t xml:space="preserve"> </w:t>
      </w:r>
      <w:r>
        <w:rPr>
          <w:rStyle w:val="StringTok"/>
        </w:rPr>
        <w:t xml:space="preserve">"Kuran'ın (metin v.1.1) 6236 numaralı ayetler tablosu "</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Aşağıda, tüm 6348 ayet için metin sayılarını benzer şekilde alıyoruz:</w:t>
      </w:r>
    </w:p>
    <w:p>
      <w:pPr>
        <w:pStyle w:val="SourceCode"/>
      </w:pPr>
      <w:r>
        <w:rPr>
          <w:rStyle w:val="NormalTok"/>
        </w:rPr>
        <w:t xml:space="preserve">unQuran1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11</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11)</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tmp,</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11</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11))</w:t>
      </w:r>
      <w:r>
        <w:br/>
      </w:r>
      <w:r>
        <w:br/>
      </w:r>
      <w:r>
        <w:rPr>
          <w:rStyle w:val="NormalTok"/>
        </w:rPr>
        <w:t xml:space="preserve">tmpUN </w:t>
      </w:r>
      <w:r>
        <w:rPr>
          <w:rStyle w:val="OtherTok"/>
        </w:rPr>
        <w:t xml:space="preserve">&lt;-</w:t>
      </w:r>
      <w:r>
        <w:rPr>
          <w:rStyle w:val="NormalTok"/>
        </w:rPr>
        <w:t xml:space="preserve"> unQuran11</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11</w:t>
      </w:r>
      <w:r>
        <w:rPr>
          <w:rStyle w:val="SpecialCharTok"/>
        </w:rPr>
        <w:t xml:space="preserve">$</w:t>
      </w:r>
      <w:r>
        <w:rPr>
          <w:rStyle w:val="NormalTok"/>
        </w:rPr>
        <w:t xml:space="preserve">chapter,u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Kuran'ın (metin v.1.1) tüm 6348 ayetler tablosu "</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enzer şekilde, metnin bölüm düzeyindeki sayıları şu şekilde elde ederiz:</w:t>
      </w:r>
    </w:p>
    <w:p>
      <w:pPr>
        <w:pStyle w:val="SourceCode"/>
      </w:pP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11 </w:t>
      </w:r>
      <w:r>
        <w:rPr>
          <w:rStyle w:val="OtherTok"/>
        </w:rPr>
        <w:t xml:space="preserve">&lt;-</w:t>
      </w:r>
      <w:r>
        <w:rPr>
          <w:rStyle w:val="NormalTok"/>
        </w:rPr>
        <w:t xml:space="preserve"> </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Bölüm başına her kategorideki toplam sayılar (numaralı 6236 ayetlerde, metin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w:t>
      </w:r>
      <w:r>
        <w:br/>
      </w: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11 </w:t>
      </w:r>
      <w:r>
        <w:rPr>
          <w:rStyle w:val="OtherTok"/>
        </w:rPr>
        <w:t xml:space="preserve">&lt;-</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11</w:t>
      </w:r>
      <w:r>
        <w:rPr>
          <w:rStyle w:val="SpecialCharTok"/>
        </w:rPr>
        <w:t xml:space="preserve">$</w:t>
      </w:r>
      <w:r>
        <w:rPr>
          <w:rStyle w:val="NormalTok"/>
        </w:rPr>
        <w:t xml:space="preserve">Verse_sum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11</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11</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Bölüm başına her kategorideki toplam sayılar (tüm 6348 ayetlerde, metin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Start w:id="343" w:name="ChpVrsWrd11"/>
    <w:p>
      <w:pPr>
        <w:pStyle w:val="Heading3"/>
      </w:pPr>
      <w:r>
        <w:rPr>
          <w:rStyle w:val="SectionNumber"/>
        </w:rPr>
        <w:t xml:space="preserve">8.2.1</w:t>
      </w:r>
      <w:r>
        <w:tab/>
      </w:r>
      <w:r>
        <w:t xml:space="preserve">Kod: Bölüm, ayet ve ayet seviyesindeki kelimeler</w:t>
      </w:r>
    </w:p>
    <w:p>
      <w:pPr>
        <w:pStyle w:val="FirstParagraph"/>
      </w:pPr>
      <w:r>
        <w:t xml:space="preserve">Bu koddaki amacımız, tüm 6236 numaralı ayetin bölüm indekslerini, ayet indekslerini ve her ayetteki kelime sayısını basitçe birleştirmek. Göreceğiz ki, hem büyük sayı kendisi hem de büyük sayının basamak toplamı 19’un katıdır. Aynı kodlama örüntüsü metnin 1.0.2 versiyonunda da bölüm seviyesindeki verilerde mevcuttur. Ancak, burada metin 1.1’in ayet seviyesindeki sayılarında, metin 1.0.2’nin bölüm seviyesindeki sayılarında olduğu gibi aynı kodlama örüntüsünü gözlemliyoruz. Kanıtı ve büyük kodlama sayısını aşağıda veriyorum.</w:t>
      </w:r>
    </w:p>
    <w:p>
      <w:pPr>
        <w:pStyle w:val="SourceCode"/>
      </w:pPr>
      <w:r>
        <w:rPr>
          <w:rStyle w:val="NormalTok"/>
        </w:rPr>
        <w:t xml:space="preserve">x</w:t>
      </w:r>
      <w:r>
        <w:rPr>
          <w:rStyle w:val="OtherTok"/>
        </w:rPr>
        <w:t xml:space="preserve">&lt;-</w:t>
      </w:r>
      <w:r>
        <w:rPr>
          <w:rStyle w:val="NormalTok"/>
        </w:rPr>
        <w:t xml:space="preserve"> nQuran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114" "124" "132" "143" "154" "163"</w:t>
      </w:r>
    </w:p>
    <w:p>
      <w:pPr>
        <w:pStyle w:val="SourceCode"/>
      </w:pPr>
      <w:r>
        <w:rPr>
          <w:rStyle w:val="FunctionTok"/>
        </w:rPr>
        <w:t xml:space="preserve">tail</w:t>
      </w:r>
      <w:r>
        <w:rPr>
          <w:rStyle w:val="NormalTok"/>
        </w:rPr>
        <w:t xml:space="preserve">(tmp)</w:t>
      </w:r>
    </w:p>
    <w:p>
      <w:pPr>
        <w:pStyle w:val="SourceCode"/>
      </w:pPr>
      <w:r>
        <w:rPr>
          <w:rStyle w:val="VerbatimChar"/>
        </w:rPr>
        <w:t xml:space="preserve">## [1] "11414" "11422" "11432" "11444" "11455" "114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3249</w:t>
      </w:r>
    </w:p>
    <w:p>
      <w:pPr>
        <w:pStyle w:val="FirstParagraph"/>
      </w:pPr>
      <w:r>
        <w:t xml:space="preserve">Gördüğümüz gibi, sadece büyük kodlama sayısı değil, aynı zamanda onun basamak toplamı da 19’un katıdır. Son olarak, aşağıda bu ilginç kodun</w:t>
      </w:r>
      <w:r>
        <w:t xml:space="preserve"> </w:t>
      </w:r>
      <w:r>
        <w:t xml:space="preserve">“</w:t>
      </w:r>
      <w:r>
        <w:t xml:space="preserve">33249</w:t>
      </w:r>
      <w:r>
        <w:t xml:space="preserve">”</w:t>
      </w:r>
      <w:r>
        <w:t xml:space="preserve"> </w:t>
      </w:r>
      <w:r>
        <w:t xml:space="preserve">basamak uzunluğundaki büyük sayısı bulunmaktadır.</w:t>
      </w:r>
    </w:p>
    <w:p>
      <w:pPr>
        <w:pStyle w:val="BodyText"/>
      </w:pPr>
      <w:r>
        <w:t xml:space="preserve">“</w:t>
      </w:r>
      <w:r>
        <w:t xml:space="preserve">114124132143154163179211227238241225826112712281129102101221111212721319214162157216112171721862191922025221122222322320224132253422639227202281322919230282311523212233232341323519236192371123817239102401424118242824372441024582468247122481924918250102511225282537254272551525672571825820259182602826160262242631526413265122669267202682326918270172712427210273112743727519276232779278112792428023281132821028329284152854928613287282881028926290272913029211293272941729592962529718298122991021001021012221027421031221041321052521061921071721081821093321101721111821121721133121143021151221161421171121182421191021203121211521221221231821241921252221263021271421281721291621301821319213217213327213415213515213631213719213810213914214030214115214221214345214434214532214614214772148192149172150312151172152621531121541321551221561021579215824215920216011216113216292163921644321653121661221672321681721691121702221711821721521732521742921751121761421775121783821799218016218114218216218315218432218544218617218765218817218927219013219125219262193152194222195142196732197302198262199122200242201142202822032522041722051422061222071122081622091222101722112022122022134922143022152222162522175722181622192622202622213922222722231622241422251422261322277222840222946223030223145223233223364223425223547223625223735223882239152240272241622427224328224492245162246542247432248302249602250152251272252922535222542222555022562422572422584322596722603922612422622422631122643922652722663522673022681322691622701522712022722822733022741722754522761122771922781422791722801422811522821292283322284282285272286493113273311341835113613374638153913310163111431293132931424315243161131763181831926320263211832211323203241532515326253272132827329223302633114332113331133473351833624337353381533920340173412034213343834420345213467347233485349453501935183522035393546355313561335711358735915360736125362153636364323651636620367143681336913370937111372173733237483753637693772737829379283801338133382738314384293851338618387938893891139014391243921539324394113951139610397253981339920310015310117310213310334310414310514310617310710310811310911311023311111311235311314311415311593116183117233118313119283120213121113122123123103124133125153126173127931281231291631301331315313253133113134133135233136153137133138631399314024314163142133143123144273145243146213147193148103149133150631511931524031532531547531552131563731571431587315930316018316121316213316383164253165203166931673331681631691331701931711131721531731731741531751131762231771231781731793631803031812231829318328318412318523318624318721318820318993190113191213192113193203194143195433196731977319821319930320011412942164328441445164637471948134915410134117141288413184141341522416144172041824419354201742111422174235442442425584261442713428842924430134311243227433194344043522436324371543818439154401544112442144434944414445944638447294482044914450104512045211453104541845511456204572045825459294603046115462164631646423465194662746764683469184707471114721747319474214753147620477484783647918480124812448213483304842248522486154871748822489284903649132492604931649440495334968497274981249910410031410123410262410320410422410515410674107144108214109194110134111114112144113334114264115204116204117114118841192141207412174122214123204124164125174126124127404128294129224130114131324132104133124134144135384136294137204138641391441403341413641421941431641441841451141461841471141481441491441502241518415217415337415419415522415664157344158841591441601441611441622641632541641441651541661341671141681241691141702441715441721841732641741241751541765051245253536154315543566257195827591051075112451245513325142551524516185174251830519295202352115522185232152417525135261452724528165291353095312653240533345341353514536245371253813539145401954168542265431554441545315462654716548515493355010551235522855315554385551355611557245581255921560275611656213563135644756512566245672556831569205701957119572345732557485752557616577245781757910580195811558226583215841658514586758718588125894559016591205921359324594245955159620597275989599115100165101265102951032151042451052051065251072651082251091551106451111351122251131551142251151751164551172951181151192451201161146214631264116512663167166813699610136111061225613961424615961696171761876193762013621146221262312624106253262611627176281662996301963127632136331463422635286361063719638226391764015641126421164314644206459646236471464815649865028651176522565315654276556656216572265814659316602266117662126631766410665276669667566823669126704567139672867324674146759676156771867818679126802568122682116831468421685768686879688166891769016691446922269349694296951769612697166981369944610015610118610216610396104156105861061361071361082561092161101361112261122361131261142361151161161861171161181061193061201261212061222461231561242961252861269612710612836612986130286131106132961331861347613519613631613720613826613922614020614131614216614323614440614539614628614713614837614986150276151426152356153176154176155861561461573561583761591961601661611661629616386164296165217117213731474107512766776789791171011711167121771313714571547167717157181271917720257215722287231272412725772620727317282272916730167311673226733297341173519736117373773840739147402374110742157433674428745107461874713748147491575020751197521075338754327558756157572975817759217609761117621176313764147651676614767117687769277701777125772137733577425775237768777167786779157801378111782137837784878538786247871978822789427901279167921379316794137951879618797979897991071001971012371029710316710497105187106117107671086710997110771117711247113117114571151171161171171171186711947120371214712237123197124871255712616712721712816712922713010713122713212713313713423713511713611713729713824713910714097141187142237143417144157145207146367147137148227149187150397151117152157153147154157155417156307157437158327159871604371612071621771632771641971651871661171671971681471694071701071711971722671731571745717513717630717797178107179307180147181771828718357184117185227186107187377188287189297190127191771927719312719414719526719697197107198127199772001072011272027720323720487205167206118118821783684118511861287238878911810188112281223813138146815128162081721818681924820128218822108231182421825138261982712828108291983016831178321983312834218351383621837188381683916840108413384235843208441984513846138471784836849188501385198521785318854178551085612857108581485988603386112862128632086498652786626867208681086911870258711387245873138741887522919921493329422952696189723981699139101091113912189132091411915119162491718918239192492016921109228923209243392523926189271292828929299302393123932159331493429935199363693731938299391694043941159422394313944149451494615947179481694915950169511495222953129542295517956109571195816959199602296126962129631696417965139661696719968169693297026971249722497312974469751297699771597811979209802598127982898325984189851698618987119881498913990179912699223993199943099518996149971699816999279100259101229102179103169104169105169106129107249108239109279110159111379112169113209114229115189116179117279118319119991205291211891222291231791241891251291261691272191281491291510151022610329104281052310614107151086109151010141011181012271013171014101015391016181017141018291019171020161021221022411023261024431025111026161027271028181029101030161031271032111033101034171035291036171037221038161039191040121041151042111043111044101045201046151047121048710492210501210511110521310531110542110551610565105715105810105920106019106142106210106341064151065101066251067151068251069910701310713410721610731710742210751410761010771110781610796108010108117108271083221084131085101086510871610882910891110902710917109214109324109422109510109681097810982110991510100141010114101021510103101010427101059101061610107241010823101091111110112911325114811519116161173111822119111110131111101112271113181114161115141116161117391118231119111120241121911227112314112411112591126111127291128201129231130101131311132141133101134181135121136171137111138191139101140261141111142201143231144191145151146241147191148191149191150181151141152181153161154161155711561811572111581411591211601711612811622211632311641811651111661811678116812116915117018117191172131173141174111175511761511771311782711791311801111813011821211838118427118515118611118721118836118923119091191191192161193201194181195101196611971011989119991110091110124111021211103161110451110510111069111071511108181110920111101811111101111212111131711114141111571111626111178111181011119151112017111219111223111231612151226123161241612516126251277128151291412101612111212128121313121491215171216412171912181812191712209122132122291223231224191225231226191227101228131229101230181231321232191233171234101235111236271237261238261239101240321241201242181243251244812451112462212471412481512491112502212512912521212531512541412558125617125771258912591712601012616126214126317126417126526126624126728126830126916127015127151272121273121274612751112763312772412781612791312803712811812821112831812841312851212861312872112882212891012902312919129211129312129412129561296201297912989129914121004712101211210214121036121041012105111210671210714121081712109291211019121112313115132261332413427135251362013715138151395131014131135131291313191314271315111316451317421318271319151320713211313221913231513247132523132616132719132811132981330281331511332131333391334141335191336251337201338211339813401313411613421813431514116142141431614419145211462614711148131493714103314112914121714131614141014155141671417161418221419141420514213414224414231714241514251214261314271814281214294143012143121143225143391434151435131436151437261438181439131440914418144213144391444261445141446121447111448101449614506145110145213151615271537154815571569157815891597151071511815125151371514915158151671517515187151911152081521111522121523615247152571526815277152812152991530415317153291533111534515356153661537415384153910154041541515421115434154481545515463154710154881549615505155141552915537155481555715568155751558615596156061561515624156371564415651415669156741568615694157051571615725157331574815755157631577515785157951580515815158261583315846158514158651587715881515895159041591415923159331594615953159681597715986159951619162181637164816581667167141689169101610131611161612151613131614211615111616416177161810161961620101621716221116231316249162515162621162721162819162981630201631151632121633221634101635321636281637141638181639111640101641181642516431516441216451616467164781648171649141650716511216521116531216541016556165612165771658916591916601216612316621716631716641416651616661716671516681316692416702016712216722116731516741016752716762916771916781516791816802516812516826168371684141685111686191687101688131689241690161691201692321693171694191695151696151697181698816991016100916101171610213161031616104121610511161062416107131610811161097161101816111151611224161139161141316115221611622161175161181516119191612011161217161229161231216124171612522161261216127141612881712117212173917413175171761117723178111791617109171181712231713131714717152117161417171317181817191217201217211117229172325172412172512172610172791728121729131730121731131732817332217341717351117361617371317387173918174011174110174213174361744211745121746191747191748917499175051751251752917531617541417551517561317571817581817592117602517611317621517631017641917659176614176718176815176922177017177115177211177313177491775121776131777111778141779121780141781917821317831217841117851417861317879178819178914179010179111179212179326179415179514179611179727179814179923171001417101191710216171039171041417105917106917107181710881710951711022171112118111182151833184618516186111871118861891018101618117181291813111814191815181816191817341818221819381820131821321822331823718241718258182623182715182830182928183012183128183214183311183413183512183612183716183881839191840151841818422018431118449184523184613184711184816184928185026185113185213185310185414185519185618185730185819185981860131861111862121863201864918651218661118676186881869101870121871151872818731018741618759187613187724187812187917188010188191882351883918841018852188625188713188813188931890151891618923189313189420189512189619189781898151899111810051810111181021418103518104111810514181069181071018108618109181811024191119251935194141951319681971319814199141910131911111912819136191461915919161019171119188191991920111921151922519231419241019258192618192711192812192910193081931111932619339193491935161936819371119381119391219408194181942161943141944101945121946131947101948141949141950919511019527195371954111955919568195731958291959111960121961111962111963919641819651219668196710196881969101970819719197281973161974919752519761319778197871979919805198181982619839198471985619865198791988419894199091991419926199310199441995519969199710199814201120252034204620542061220772088209420101820115201292013520141120151020161020175201813201942020520217202211202342024520255202632027420282202952030220313203232033320342203542036620375203862039222040352041220428204352044820451020467204721204810204952050920515205211205319205492055820566205782058142059820606206115206252063132064102065122066122067520686206916207082071262072192073142074132075102076122077182078820795208015208117208292083620849208592086272087152088122089122090172091920928209342094202095520961620972820981220991320100820101720102820103620104122010572010632010762010813201091220110102011192011211201131420114172011511201169201171320118720119620120142012115201226201231820124122012582012682012712201281720129920130202013118201321220133132013419201351121172121121315214102151421682171421892198211082111102112721131021146211582116721171121181321191321205212172122132123621242221251521268212762128152129132130182131132132821331121341021351021361721378213872139162140102141132142132143142144182145112146122147202148821498215072151921521121535215482155721561321577215882159821607216182162721639216472165921661121679216872169821705217182172821731521741621756217612217712217814217914218010218114218212218310218416218572186621872321888218911219019219111219282193621941221957219610219720219811219992110072110192110292110311211041621105122110662110752110811211091321110821111821112102211022222223122241122570226132271222813229152210922112522121422131022141722152222169221722221837221917222062221422221222232222249222525222616222714222820222982230242231212232922331122342022351522362722372022381322391022403522411722429224342244112245142246232247142248112249922508225182252272253162254212255162256122257822581822597226016226115226217226315226412226527226610226717226872269922701822711822722922732922749227511227610227712227844231323252335234423542361023772385239523103231162312723136231421231552316523171023181323191323209232115232242323172324262325102326523273223281523298233072331623321423332523347233592336423371023381223395234052341823426234372344192345823467234772348423496235011235112235282353923545235572356723577235852359523601023617236212236314236482365723669236742368102369723701023711623729237352374823751123768237712237810237972380102381623828238312238482385523868238752388142389523905239124239262393623946239572396923977239852399823100162310110231026231031023104623105823106823107723108523109142311082311182311272311382311492311582311611231171823118724192422624318244192451124617247924811249924109241128241212241314241415241516241614241792418724192024209242135242226242313242492425112426162427192428222429172430152431782432172433482434132435482436142437192438142439222440332441212442724433824441024453124461124471524481124497245016245118245210245317245423245538245682457112458502459192460232461762462392463272464222519252192532225416255925612257162581725992510172511825129251392514825151325161025171625182125191525202025211925221025239252472525725269252712252872529112530102531112532152533825341125359253692537132538825397254016254111254217254392544152545162546525471125481325491025509255172552725531525541225551425565255714255813255917256013256111256213256312256452565112566425671125682225698257016257192572925731025741325759257652577122611262426362641126511266826711268826952610826114261262613826146261572616726175261810261972620626211126228262352624926255262652627726289262982630526317263262633626347263582636726374263852639526407264112264262643726449264582646326474264832649212650726511126528265352654426553265632657426583265942660226618266262663132664326655266632667826685266942670626716267252673426746267552676326776267842679426804268142682826836268462685526866268742688626896269032691326926269372694426953269642697626984269942610042610132610272610382610452610542610672610742610832610911261103261115261126261137261144261155261169261175261189261196261204261218261225261233261247261254261263261271126128526129426130426131326132526133326134226135626136926137526138326139102614052614132614272614342614432614511261465261473261484261495261503261514261526261535261541126155926156726157326158102615952616042616172616242616332616411261654261661126167926168526169526170326171426172326173626174826175526176426177626178426179326180112618162618232618392618452618552618692618792618852618910261908261915261924261934261945261953261964261979261985261996262005262017262025262034262042262054262065262076262087262094262104262115262124262139262143262156262167262174262184262193262204262216262225262234262243262257262265262271927162723273927410275102767277162781427972710202711112712192713827141127151527161927179271820271924272012272192722142723112724172725142726827277272811272992730827315273213273312273413273582736162737132738112739162740382741122742142743122744282745132746132747132748102749142750727519275211275352754827551127561527577275862759122760272761212762162763202764192765142766142767927681227699277092771727729277310277482775102776122777427788277972780112781142782162783112784132785827861527871827881827891127901327911727921527931128112824283928419285122861228722288132891828101728111028121628131728141028153828161328179281816281933282019282110282211282327282415282526282611282729282815282927283020283120283225283392834142835152836172837182838292839122840102841928421028431628441328451828462028471828482628491328502328516285282853152854122855152856132857252858172859202860152861172862828631828641328656286672867112868142869728701528711928722128731328748287517287629287726287828287921288016288117288226288314288418288519288615288716288819291129210293112941029512296102971229821299729103129116291218291311291416291562916132917272918132919132920192921829221729231329242029252729261229271829281429292329306293115293216293323293412293572936172937729381629391329402829411929421229438294410294521294625294719294813294914295016295115295219295312295462955132956929577295817295952960122961132962142963222964152965162966629671529681729699301130223038304123058306113071030822309323010133011830125301393014530159301611301763018830191430201130212030221330231430242130251630268302718302827302916303022303193032113033183034630351030361530371530381630392230402230411530421430431630449304511304617304718304828304910305019305193052113053143054243055123056203057930581930598306010311131243133314931583161831716318831983110273111143112183113153114173115293116253117183118163119113120303121213122153123153124731251531261031272131281131292531301631311931322231333131342732113228323183242432517326632710328832914321014321111321216321316321414321515321611321713321883219123220213221932221332231432241032251132261832271732287322911323053311433212333633428335283362933717338833922331016331163312133313263314143315133316153317243318143319353320233321173322183323183324163325163326163327133328163329143330173331143332203333253334143335303336243337483338223339133340173341833423334313334483345833466334783348123349233350623351353352253353703354113355303356143357143358123359223360193361633621233631533647336583366123367833688336917337093371143372183373153411734218343323441034511346163471634816349293410133411123412273413193414273415203416163417834181734191934201034212134222634232234241734259342611342712342812342973430103431323432153433343434143435834361334372334389343920344010344113344218344334344411344514344624344717344873449834501634511034529345310345415351243521935322354113551535613357133582535917351024351134351228351328351418351511351663517535183435194352043521435221635234352412352513352673527223528173529163530835311635322135331335341135351435361835372535381035392435403335411935421935432635443035452536113622363336433653366736783681036912361083611123612143613836141136151536166361753618123619936201136217362283623153624536254362683627736281336298363012363111363263633103634103635836361336379363883639736401536418364263643936446364511364611364724364873649836507365110365213365310365411365573656736576365853659436601436615366283663536645366511366693667103668736691236708367112367263673636747367573676936771136781136791036801136811436821036838371237223732374337573766377537893794371073711123712337134371443715637167371723718437197372063721737227372373724337254372643727537286372953730103731637324373353734437351037366373753738437396374043741437423374333744337455374633747737484374933750537517375243753737544375553756537576375833759637605376143762637634376463765437666376773768537694377043771537724377353774437755377653777437784377953780437814378233783437845378563786537874378843789337903379163792437934379433795437964379773798537996371005371013371022837103437104437105737106537107337108437109337110337111437112537113103711453711553711643711733711833711943712043712143712243712343712453712553712653712733712843712943713043713143713243713343713443713543713633713743713833713943714053714143714243714353714463714543714653714763714843714953715063715153715243715343715443715523715643715753715810371594371604371613371624371635371646371653371663371673371686371694371704371715371723371734371744371753371762371776371784371793371806371813371824381438263831038410385838612387103881538973810103811638128381373814738151038168381711381873819538206382173822233823153824323825938263138271638281338299383073831638321138336383493835153836838374383843839738406384111384263843103844143845838465384753848838496385053851738524385353854738555385643857438584385910386011386111386210386363864638651138667386743868338699387083871938729387343874638751538761038775387863879638804388143882438834388443885738861038875388843916392103933339416395233963639731398343992439102239119391253913939146391519391617391712391813391910392020392131392220392334392413392510392612392711392873929193930439317393215393383934839351239361539371239383639391039408394118394226394314394411394518394617394725394811394922395011395115395215395321395413395516395615395793958123959103960143961113962939631139647396514396663967173968223969153970939713439729397320397416397517401140264031440413405214061040727408164091240101540111340121540131440148401516401615401713401815401964020154021304022134023640247402519402618402713402839402927403011403114403274033164034304035234036104037234038940391240402340411040421540432240441240451040461340471940481240491340501640511140521040538405444055124056234057124058134059114060134061204062124063740642140651440662040673040681240691040709407164072640737407417407511407684077144078324079940801240816408225408315408412408517411141244137414741517416164178418941914411015411116411219411394114234115254116194117144118541198412012412118412220412394124114125254126114127104128144129164130194131164132441331341341741351141361141371941381241392241402641419414213414317414430414518414611414728414812414911415032415113415217415319415412421142214231042410425194261242722428194291642101542111942121342133842143042153442161842171142182242199422022422122422224422329422422422512422612422717422813422916423010423114423264233154234742359423617423710423811423964240144241942421542438424420424527424616424721424827424915425011425122425227425315431143224336434743584366437843874391043101143111243121143132043144431594316743171243189431912432015432184322114323214324144325743269432754328743299433094331104332254333174334543351243361143377433812433994340114341643427434384344643451343461243477434813434912435074351184352114353114354743556435644357943581443591043608436110436274363174364943651143661043677436894369543705437115437274373643746437564376643779437874379543801143818438284383843841143851343861343878438884389644114422443844454456446744784481044954410644115441264413744146441564416644178441894419944206442154422644235442464425544263442744428444298443074431744326443374434344358443654437124438744398444054441104442844433444424445444462444754448744495445064451544523445354454444555445610445774458544593451145264536454945520456124574458144591145101945111145121445131645141445151145161345172445181345191545207452117452213452324452421452516452618452710452814452911453013453112453222453311453414453516453684537846114626463154642946518466946714468254692446102446111946121646131346149461545461618461728461817461994620274621254622124623134624184625144626324627104628174629184630204631154632184633224634184635274718472184731847438475347644771047864798471016471111471222471314471413471544471624471764718154719144720274721124722104723747247472516472615472774728104729114730124731847322147331147341547351247361347376473830481548215483448419485194862148784885489848102548113748122048139481414481531481628481727481819481974820184821144822124823124824194825404826284827284828144829544911649223493174949495124961849728498749930491010491140491232491321491427491518491616491719491810501350211503750495059506125071150855091050105501185012750134501495015105016145017850188501995020650216502212502365024650254502610502710502885029850309503155032650337503455035650361550371350381350391250405504175042750436504495045135112512251325142515351635173518451945110251115511245113551147511555116951176511835119551204512145122551239512465125951266512755128951299513085131551326513355134451356513675137751388513965140751417514295143851448514575146851475514845149751508515111515213515365154551555515665157951587515995160752115222523352425252526252745284529452103521135212552136521465215652161252175521885219652207522119522255223852247522555226752276522895229852307523165232852336523465235852367523775238952395524075241552427524395244952457524695247105248105249553135325533453455353536353735383539553105531155312453134531435315353165531755318653193532035321453224532325532445325353261853279532816532911533016533116533231533335334353355533675337353385533965340453414534245343453444534555346453474534845349453504535135352953532535435355453565535725358653594536035361253623541454275436544754555468547854885499541055411554129541355414654156541645417754186541995420654214542275423354241054259542655427754288542945430454318543275433454349543575436554379543855439354407544155442754439544455445454466544755448954495545065451654525545345454554556551155225532554255535563557455845596551035511555124551345514555156551645517455184551935520455214552245523455246552545526455276552845529105530455314553245533175534455358553645537655384553985540455416554245543655445554545546555474554825549455503555145552555534555495555455569555745558355594556055561455623556345564155654556635567455684556945570355714557245573455746557545576655774557865613562356325644565356635673568556955610256112561235613356143561535616356174561855619556203562145622256233562445625656264562755628356292563025631256322563345634256353563625637256382563935640356415564235643356444564555646556479564825649456505565155652556533565445655356564565745658356595566075661956626566335664556656566625667356684566975670656714567265673556744567545676556773567835679456804568145682456834568435685756865568745688556894569065691556926569335694256955569645719572115739574365758576125771557815579175710375711125712225713275714205715155716285717135718125719205720395721255722215723155724125725285726145727395728225729225811858223583215842658518586155874758838589205810175811315812235813245814195815105816105817155818175819155820858219582251591115924159314594125951359625597375981859931591023591128591216591312591423591511591617591710591818591910592010592118592213592319592417601496021360313604526051360619607156082160921601056601121601239601320611116129613961411615246163261716618116191461101261111561121761139611436621126222162386241062523626186279628186292262101562112163117632126331163422635146361863720638176391863102163111164117642116439644146451364616647186481064927641011641116641211641396414196415864161664171264185651426523065321654286551465632657256581465976510176511346512256611566211663296642166517666236671266846669126610276611246612176719672116731867410675126767677867813679186710116711567129671396714767151467161167171267188671915672015672112672212672312672486725767269672713672815672913673010681468256835684468526862687116883689468105681136812468134681456815768163681710681826819768202682126822768233682466825468265682736828768296683056831668321068338683466835368364683756838568391268404684186842968431168441068455684676847568481168491068505685112685256911692269346944695469666971569856996691066911769126691366914669153691656917969186691996920569214692236923269248692511692646927469284692936930269313693276933669345693556936569374693846939369404694176942669434694456945369464694766948369495695046951369524701470247034704117053706370727084709370104701197012270133701467015370162701747018270194702047021470222702357024570252702647027670285702947030107031770325703347034570354703657037570388703957040770418704287043970449711147127713571418715771657171471847197711067111471129711367114371158711677117571185711957120471211371223712313712487125127126107127107128157211372297239724772510726117279728872913721013721197212117213147214107215572168721710721887219107220872218722212722316722411722511722677227137228137313732473357346735573687376738673997310773116731247313573148731511731667317873186731997320787413742274327442745274637472748474947410474114741247413274143741547416574172741837419374204742127422374233742467425574262742747428474292743037431577432274333743437435374362743777438574393744037441274424744357444474454744647447374484744957450374513745297453574543745537456117514752475357546755575647573758275937510575113751247513675145751537516675174751847519475204752127522375233752437525575264752737528375293753047531475323753357534375354753657537675385753957540776111762107637764676587667767776877691076107761187612576131076146761587616576176761847619976207762113762287623676249762557626776278762897629976301176311077127722773277427752776377737783779377103771137712377132771457715377163771737718377193772057721477223772337724377254772627727777283772967730677316773247733377343773547736477373773857739577403774157742377436774447745377465774737748677493775047812782378347842785378647872788278937810378113781247813378145781547816278175781867819478204782147822278233782467825378262782757828378294783057831378322783327834278356783657837107838147839978401679127922793279427952796379727983799279105791147912579134791437915479166791757918679194792037921279223792327924479255792667927679283792947930479314793227933379344793557936479373793837939479409794147942579434794437945579469801280238034804480538063807480848092801038011380123801338014280152801628017480184801948020380213802248023580244802548026480273802828029280302803128032380333803458035280362803768038380392804048041280424811381238133814381538163817381838193811038111381123811338114481153811628117381183811948120681213812238123481245812558126281275812858129882138223823382438255826782748286829482103821128212382134821448215382164821758218682199831283268335834583528365837683848392831038311483127831378314883156831648317783186831948320283212832248323383245832548326683273832848329883304833168332683334833468335383366841384238433844484538469847584848494841068411384122841358414584156841638417384183841948420484216842248423484243842598513852285328543855385648576858985910851014851114851248513485143851538516385174851828519585204852148522386128624863286468654866486758684869386106861138612386133861438615386162861748714872387338743875387638779878287948710387112871248713687144871548716487173871858719388148823883288438854886688768883889288103881148812388133881428815288162881768818488194882048821488223882348824488253882648911892289328943895689668973898689958910389114891238913589143891511891610891758918589194892048921689225892398924589255892648927489285892938930290149024903390459056906490759084909290102901139012490132901469015390164901799018390196902039112912391339143915391639173918391949110491113911239113791147911539213922392349243925492629272928492929210292116921239213492143921549216392172921849219692205922129311932393359345935493649373938393949310493114941494239433944394549464947394839512952295339546955495699574958496159624963396439655966496739684969396103961159612396134961459615696163961729618296195971597259736974997559811298269833984119851698616987998821991499239934994399549966997699861001210022100321004310053100641007410084100971001041001151011110122101341014510154101641017410184101921011041011121021210223102331024410255102621027410285103111032410339104141042410434104441045410463104741048310493105171052510534105441055310612106241063410647107141072410735107421075510763107721081310823108341091410924109351094510955109641101511027110371111511126111341114311155112141122211234112451131411324113351134511355114141142211432114441145511463</w:t>
      </w:r>
      <w:r>
        <w:t xml:space="preserve">”</w:t>
      </w:r>
    </w:p>
    <w:bookmarkEnd w:id="343"/>
    <w:bookmarkStart w:id="345" w:name="ChpVrsWrdLetatChaprewrite11"/>
    <w:p>
      <w:pPr>
        <w:pStyle w:val="Heading3"/>
      </w:pPr>
      <w:r>
        <w:rPr>
          <w:rStyle w:val="SectionNumber"/>
        </w:rPr>
        <w:t xml:space="preserve">8.2.2</w:t>
      </w:r>
      <w:r>
        <w:tab/>
      </w:r>
      <w:r>
        <w:t xml:space="preserve">Kod: Bölüm, Ayet, Kelimeler, Harfler Bölüm Seviyesinde Yeniden Yazım</w:t>
      </w:r>
    </w:p>
    <w:p>
      <w:pPr>
        <w:pStyle w:val="FirstParagraph"/>
      </w:pPr>
      <w:r>
        <w:t xml:space="preserve">Bu koddaki amacımız, bölüm seviyesindeki sayılarla yeniden yazım kodlama örüntüsünü kullanmak. Basitçe, sağdan sola, Arapça’da olduğu gibi, bölüm indekslerini, ayet sayısını, her bölümdeki kelimeleri ve harfleri, tüm 6348 ayeti dikkate alarak birleştiriyoruz. Kanıtı ve büyük sayıyı aşağıda veriyorum.</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5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210</w:t>
      </w:r>
    </w:p>
    <w:p>
      <w:pPr>
        <w:pStyle w:val="FirstParagraph"/>
      </w:pPr>
      <w:r>
        <w:t xml:space="preserve">Son olarak, aşağıda bu ilginç kodun</w:t>
      </w:r>
      <w:r>
        <w:t xml:space="preserve"> </w:t>
      </w:r>
      <w:r>
        <w:t xml:space="preserve">“</w:t>
      </w:r>
      <w:r>
        <w:t xml:space="preserve">1210</w:t>
      </w:r>
      <w:r>
        <w:t xml:space="preserve">”</w:t>
      </w:r>
      <w:r>
        <w:t xml:space="preserve"> </w:t>
      </w:r>
      <w:r>
        <w:t xml:space="preserve">basamak uzunluğundaki büyük sayısı bulunmaktadır.</w:t>
      </w:r>
    </w:p>
    <w:p>
      <w:pPr>
        <w:pStyle w:val="BodyText"/>
      </w:pPr>
      <w:r>
        <w:t xml:space="preserve">“</w:t>
      </w:r>
      <w:r>
        <w:t xml:space="preserve">1147249911362792112519661116271001104239910973111810841462107829133106521961056271161041037153103418921029321421011240179100124418899940177989984239763413496207630795938181949311219312441849222753339116582729021863618931143603882796401872076315861865273852311348884261124648337173769822085352813010845480431375717947183804784117881577511858607632247110675411686957457260105473212048737229290112871292319847045221990695326411526853305130867313371366661325811246513293122264192461110631218582062121817876115230985601435615795925451198958234792065573057925645697383177555793561666545634614885363364145252503161343516136415655046377152649193571552483056425294739546244246366492686453849221044460350149343908403628425486435414155798338440861230512739761181488838897393084371838693918368473430873546782325734558883613337413075807323137615823135554219030618213491297098243362889144259492794116348092622813245649257890038972465132357732311910564502227912835333211131178511320136135754181999975395418111158765711711215626662161291848785115100661290114538343558134485835641211217997326111241950783610110184376089129250511115876124754067207334514454616630601274551212841122254177376716351320135051500422876145262681729143</w:t>
      </w:r>
      <w:r>
        <w:t xml:space="preserve">”</w:t>
      </w:r>
    </w:p>
    <w:bookmarkStart w:id="344" w:name="daha-fazla-gerçek"/>
    <w:p>
      <w:pPr>
        <w:pStyle w:val="Heading4"/>
      </w:pPr>
      <w:r>
        <w:rPr>
          <w:rStyle w:val="SectionNumber"/>
        </w:rPr>
        <w:t xml:space="preserve">8.2.2.1</w:t>
      </w:r>
      <w:r>
        <w:tab/>
      </w:r>
      <w:r>
        <w:t xml:space="preserve">Daha Fazla Gerçek</w:t>
      </w:r>
    </w:p>
    <w:p>
      <w:pPr>
        <w:pStyle w:val="FirstParagraph"/>
      </w:pPr>
      <w:r>
        <w:t xml:space="preserve">Önceki koddaki yeniden yazım kodlama örüntüsünü gözlemledik, ancak aynı kod ters yönde, yani sayıyı tersine çevirmeden de işliyor. Bu koddaki amacımız, tüm 6236 numaralı ayetleri dikkate alarak bölüm indekslerini, ayet sayısını, her bölümdeki kelimeleri ve harfleri basitçe birleştirmek. Ancak, bu kodlama örüntüsü, mevcut kurallarıma karşı çünkü Arapça’da olduğu gibi, harf bilgisi varsa ters sırayla birleştirme işlemi yaparak yeniden yazım kodlama örüntüsünü kullanıyorum.</w:t>
      </w:r>
      <w:r>
        <w:t xml:space="preserve"> </w:t>
      </w:r>
      <w:r>
        <w:t xml:space="preserve">Kanıtı ve büyük sayıyı aşağıda veriyorum.</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6614126249" "3200350114985" "4176376316332"</w:t>
      </w:r>
      <w:r>
        <w:br/>
      </w:r>
      <w:r>
        <w:rPr>
          <w:rStyle w:val="VerbatimChar"/>
        </w:rPr>
        <w:t xml:space="preserve">## [5] "5120283712206" "6165305612726"</w:t>
      </w:r>
    </w:p>
    <w:p>
      <w:pPr>
        <w:pStyle w:val="SourceCode"/>
      </w:pPr>
      <w:r>
        <w:rPr>
          <w:rStyle w:val="FunctionTok"/>
        </w:rPr>
        <w:t xml:space="preserve">tail</w:t>
      </w:r>
      <w:r>
        <w:rPr>
          <w:rStyle w:val="NormalTok"/>
        </w:rPr>
        <w:t xml:space="preserve">(tmp)</w:t>
      </w:r>
    </w:p>
    <w:p>
      <w:pPr>
        <w:pStyle w:val="SourceCode"/>
      </w:pPr>
      <w:r>
        <w:rPr>
          <w:rStyle w:val="VerbatimChar"/>
        </w:rPr>
        <w:t xml:space="preserve">## [1] "10962799" "11031980" "11152381" "11241547" "11352373" "1146208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05</w:t>
      </w:r>
    </w:p>
    <w:p>
      <w:pPr>
        <w:pStyle w:val="FirstParagraph"/>
      </w:pPr>
      <w:r>
        <w:t xml:space="preserve">Son olarak, aşağıda bu ilginç kodun</w:t>
      </w:r>
      <w:r>
        <w:t xml:space="preserve"> </w:t>
      </w:r>
      <w:r>
        <w:t xml:space="preserve">“</w:t>
      </w:r>
      <w:r>
        <w:t xml:space="preserve">1205</w:t>
      </w:r>
      <w:r>
        <w:t xml:space="preserve">”</w:t>
      </w:r>
      <w:r>
        <w:t xml:space="preserve"> </w:t>
      </w:r>
      <w:r>
        <w:t xml:space="preserve">basamak uzunluğundaki büyük sayısı bulunmaktadır.</w:t>
      </w:r>
    </w:p>
    <w:p>
      <w:pPr>
        <w:pStyle w:val="BodyText"/>
      </w:pPr>
      <w:r>
        <w:t xml:space="preserve">“</w:t>
      </w:r>
      <w:r>
        <w:t xml:space="preserve">17291432286614126249320035011498541763763163325120283712206616530561272672063341144358751243538791292505111151010918397589111231946781712111179573071343854354514528303539159965728821612818447832171111558664318110158365521998971393520135135353992111211745094227812795314231181052448324641319575425778963878262271320563027931159479028881438593029699784317306081734723134550217132303721563337313035788345488435943545778323836837303068371828653899388873530653975117748694085122651084154794336542538603522438983636094459346147445374882085463564526674738542242348295602510491835315335045373150751603601546524931213245362360143354553421469557835216475696379175657295752545582247520465924447197060133521560611422696662111777686311181801641824210916512289120366122541105673033313476852301128969522601133704421797171282279657228286110973202008547456256103575401646767631243108777501818417840174796794617978580421335528129104435821981333833616975084251084458522109469861761254871972296882692382893013958490208234291155425392217131493114016594827102958341629619722889753011598894404998361581001140169101113616010282812310331473104933134105523971064177710772511410831043109627991103198011152381112415471135237311462080</w:t>
      </w:r>
      <w:r>
        <w:t xml:space="preserve">”</w:t>
      </w:r>
    </w:p>
    <w:bookmarkEnd w:id="344"/>
    <w:bookmarkEnd w:id="345"/>
    <w:bookmarkStart w:id="346" w:name="VrsLvlWrdrewrite11"/>
    <w:p>
      <w:pPr>
        <w:pStyle w:val="Heading3"/>
      </w:pPr>
      <w:r>
        <w:rPr>
          <w:rStyle w:val="SectionNumber"/>
        </w:rPr>
        <w:t xml:space="preserve">8.2.3</w:t>
      </w:r>
      <w:r>
        <w:tab/>
      </w:r>
      <w:r>
        <w:t xml:space="preserve">Kod: Sadece Ayet Seviyesinde Kelimelerin Yeniden Yazımı</w:t>
      </w:r>
    </w:p>
    <w:p>
      <w:pPr>
        <w:pStyle w:val="FirstParagraph"/>
      </w:pPr>
      <w:r>
        <w:t xml:space="preserve">Bu kodlamada, Arapça’da olduğu gibi sağdan sola doğru kelimelerin sayısını birleştireceğiz.</w:t>
      </w:r>
      <w:r>
        <w:t xml:space="preserve"> </w:t>
      </w:r>
      <w:r>
        <w:t xml:space="preserve">Basitçe, tüm 6348 ayeti dikkate alarak, her ayetteki kelime sayısını sağdan sola doğru birleştiriyoruz. Aşağıda bu kodu yeniden üretmek için gerekli kodu veriyorum.</w:t>
      </w:r>
    </w:p>
    <w:p>
      <w:pPr>
        <w:pStyle w:val="SourceCode"/>
      </w:pPr>
      <w:r>
        <w:rPr>
          <w:rStyle w:val="NormalTok"/>
        </w:rPr>
        <w:t xml:space="preserve">x</w:t>
      </w:r>
      <w:r>
        <w:rPr>
          <w:rStyle w:val="OtherTok"/>
        </w:rPr>
        <w:t xml:space="preserve">&lt;-</w:t>
      </w:r>
      <w:r>
        <w:rPr>
          <w:rStyle w:val="NormalTok"/>
        </w:rPr>
        <w:t xml:space="preserve"> unQuran11</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4 4 2 3 4 3</w:t>
      </w:r>
    </w:p>
    <w:p>
      <w:pPr>
        <w:pStyle w:val="SourceCode"/>
      </w:pPr>
      <w:r>
        <w:rPr>
          <w:rStyle w:val="FunctionTok"/>
        </w:rPr>
        <w:t xml:space="preserve">tail</w:t>
      </w:r>
      <w:r>
        <w:rPr>
          <w:rStyle w:val="NormalTok"/>
        </w:rPr>
        <w:t xml:space="preserve">(tmp)</w:t>
      </w:r>
    </w:p>
    <w:p>
      <w:pPr>
        <w:pStyle w:val="SourceCode"/>
      </w:pPr>
      <w:r>
        <w:rPr>
          <w:rStyle w:val="VerbatimChar"/>
        </w:rPr>
        <w:t xml:space="preserve">## [1] 4 2 2 4 5 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9692</w:t>
      </w:r>
    </w:p>
    <w:p>
      <w:pPr>
        <w:pStyle w:val="FirstParagraph"/>
      </w:pPr>
      <w:r>
        <w:t xml:space="preserve">İşte 9692 basamak uzunluğundaki büyük sayı. Bu sayıda, metin v.1.1’i, 6348 ayetin her birindeki kelime sayısıyla yeniden yazdığımızda, sonuçta elde edilen büyük sayı 19’un katıdır.</w:t>
      </w:r>
    </w:p>
    <w:p>
      <w:pPr>
        <w:pStyle w:val="BodyText"/>
      </w:pPr>
      <w:r>
        <w:t xml:space="preserve">“</w:t>
      </w:r>
      <w:r>
        <w:t xml:space="preserve">35422445554445424453465477544555444433423525444744243445743343444444941454254332424244445421454744433222466643434421916161136124596554522365435334345334544494632243344333444443344553142564234343622422434334377334433333332436394362432245465344423544559564455101135343563663221443443444462223343236643234435344464234293333344423333363454462424344524333441414109643322349344644333655236445934333463646648436453422467468774324652556249654344323464753333485525543364332343333333333333442423622533222234445433444222333324433443249534549433454324443665423234656434545232322222416914105622235435236324446524534333224324324436353463535534433466637243334533333523333333222224101199875968137946586105871077786710114755654353443334533324444635643532345654441133593354344454233572333257324425633243325432444442322223478968611854679668565434131371111161288108108510141191313891110799134151010128133134555783694674145718571449988758554545710456425524442423632943423311444443453643546743445556732344411823459695366676651564442145125101157510119841255436810656735463722721037544354311224554410131513978121212151581211147995111813871210181194172427124612231721291115425341771425321428213042451216819911161127101816131491117411211817201814221112174211522189182310821124369171512141116322411991142039215621211519135213134941719131810101810171123121628233118372513121441114519815171510101924233117203847151826212318422223914281215212539201213281520272212371715151283691194452365645457344444335445646743265369753443435554295543353322232422223546432435543333322553334233464646444344434143454349494543424545646484648417444104644644443444654453644332221465456659564597573595794784487591037469674665955988857674432346254329344444544444653753331161611169183425443365533445553333545345101097997575977866867896757851976851266653344422232147979655613118745878897768776456589956969544536957545244333222241396775121313156576598810104661266988141094785105111299711341019161827213240103072818129172316454142828401912121418719272831149203725858211919415543061312151121812111071516771012271415624441314221116861043381818842718221815201817103214181312252791728184591316192424251491829156148816141122121311141018162124131771513241311141614111911144122096614357105453565752423810587125837677844356565699866676565108765821468813131188811579666671555971011917710810149467111118712137121368761191271112517251099759714211181512912794201112111078687621415272211152721162720815914611101797156141016131712122229242222922111834303813191516192212191010114121917133211122811183017139262212191111171341619161410112511920181285141925239191615149816177741417121525612932148111776691012302014217122013111312231248101116131219131012221510231292310233016714112739131819761330156151315168141513151216271021131461417162093491522176147119111410129151613211515112211251718111426188103612151288157419711121013342031201013121719695922243431362316331064451074444466510156499893471166101111104445754756855814106116744815961167913163193215237657118107786107151012810106444363462344354463336543441054244456546546544543434444444435554444433455105433435744283565744344633445654344544554545445764646456365547475347353334464561045461056544377767427644312749567322248101411101111977661281271091155851445677111013107872411116968157891381010611128137845158711912561511814128121087333214253026191933241025181411132116816172271312416444345611182828342417251313151122192441510910168717241411341813102092313814341532107121211917222621101917816202719271213291616161110321817415181491788128715126192212141430117025356223128688133817132248243014252014171416131616161818172335142415131426136162281729282861214451171718111014139211281311151416161114148106172418814273122191625112110157151521301116182529171518142788161889341410819920122414119191028181711916141522221615151061811922162718816211413201114861195958133222101181282149171561615221413125177913612191516141319252110812192813167177122316156231418122720131781913132713616111863172112101210111014191615191814261716212826291781321191571411761318817152017251315121586231326182018131610910122918171514925202027152911261527111019331691338101716101718132212121994141115171311181815813111614117841210810979912914141920162127126715118511971410131313281214123816111316813121358911781417111491224209191511819112071416710109364195734564344763945447654245756594354458105995593611346458634355911411347451037911564354351134735103596235344511347358469595476531134745873444643476336646566844446356456645835313682434334581172134389761275547876675897559581167105776864858118111164141259131099168221141151213111317131451412157791013115161591711167813991181511101171297791019201521161013899817917161291622199422273976231950118382317101816711151131103872133221419144813481778151722191611913263592079141615141228991191711191826947181189878814578861061016857976662455145858128610710128118591610710497814127105577759812116477819768551210497251467815325102617415913131055216763557104455344412101192929181897171027121517151671881216211627889111423141149173510132027152011921248201416259221246173722922171014259151312137011122210410881311561216119979112010712681119118236716101214101414121261615885879119797878871378511978820121118141313101678171010118131813156815226137513131178610710889148141015117411191312182091712881218615146713911171411910121363712687813122816520489171212152799691715581812101314192681665121210135156814868919115951021710858235226564233325243554117541351010115951848712464514141095410649449567968597813259168981081081218911111211293891177109141410131210141688121111816996118101211188101451511981110966811131414138131455142418610914115141151115819122013361531313252109359101712241391610815121086111292012111381930181914101313262816111323911208151981612121311142812283015238177333213382234191819119716106111116631511421225818991491619142314271114152612111014199131411121391412141113129131115172215181491910151325211818131514169255991919122161310111871316111722813121312910121225911121218131421713238916112311171391221481412221712971119155222213924151871113241112161317910818151519173220162413101911147625251815192927101521222024131517161417172312199712610121112714178716121551810111814283210221215208192121159131171061074112113151613109147887189456783633445157514636555553583565464914474566658787945681035841154104466511974912787761211811757897587798978776413106610111214269138913182615131592521124121813121517443451422167510161729333713112621191614164151816138212025191439135128811191623715191371527424511271993514515152025272426154231929171471110614214714992061212119231022211312131811183713162433116121251516302824261717146101797178141512292211151422118251820321026262711101719321810131019231923932917181941791381216141572516161665416391715108267141712101820181591051612249991061018201619923362111152781230111327131551114139181512818111823222817121421187161618141819191924151923201126101911171218101431102320291191114792411233916141618271013112231161982591041123241692710151414152188102224147271129165101322717106161110142217163413925152510154104219201015516211113111222712152010111115121916221729171011271610182716114326412216172914183910172718141561514232829265415142116121817221852931271718222016371527232412161616172225271616141830192326171314111816182582725201115912461224242632161916131716122622191611101722122214161516171514141323154316293136192914152323292812182333208101624231824111120181310131623182622321492218134513251110202627920121233814101210171817913183617131319203533101616182113211219171619101219132111108122462120126132322181172312111161718411168237121071210926141277122928371022115871430109301351526191040141911181927172043832433041151415113918221336201541231891024291111231312221022162116581934346111111511477966111891692319109918181316136124222192438871311131561682325351325172771114161413111192117291583238101920151413181028361510231440371119112926161616223120712122852517121574513171611119661210141314212989161619373514817173542278371328394023163120222620311971891028836109282915242012301011181123122322132125131381591618154413161217294922441617169872114112225121818159142483945122359271017121722311422216271525172881514239201411121517221910282214132719916171132101212141337717992492510139131631121112141441124112945172215221364152226522024219261611927205124241320164512187141621261519101724162582534191920312524124713131627211224111338152823103351162631411526681914131224141334402691316241413172118152329304218242532452471027196243316153244501512261854241112111315142526141414834622193717822141411181118161936331462029381412103211222940121716202177218112020263314111319211471522206223311012278334016603236282217152222301324121836482031211917117183627192316161530292520201118101120101420293891449141215151815322240192712132481314584254171117352420142213188871131513193716142816294113021774314201121119202124231228922303617122211151715111913163392025813211830714372175254019613101921242712136249613152313115513161291715131012112128312318915143511231111101714143413171520132510111124152414119918132914733132829279368321711913131420163261525715711133169208194552372120813201720153524187111114262227212515152011182626186112424299141613154613111811714492728321291514171419114517302820151613303527391124243967432424502252927156030435416928762715835254725643345304640713141416273926261657252230492020171216111214172581424122630731422156251327176517443215161416938511411292515182211172312314399131120249101213116173117197143234452115301410193115152717918161714302219181215311024111412303117181733181719251312742210101218259172711302726102813491529101323241192319371110241718232091213152460281820187152778121018191288107818141017111919132312152819132039341320231225196171171619711121011121181287149343244</w:t>
      </w:r>
      <w:r>
        <w:t xml:space="preserve">”</w:t>
      </w:r>
    </w:p>
    <w:bookmarkEnd w:id="346"/>
    <w:bookmarkStart w:id="384" w:name="fw-isbnn"/>
    <w:p>
      <w:pPr>
        <w:pStyle w:val="Heading3"/>
      </w:pPr>
      <w:r>
        <w:t xml:space="preserve">ISBN</w:t>
      </w:r>
    </w:p>
    <w:p>
      <w:pPr>
        <w:pStyle w:val="FirstParagraph"/>
      </w:pPr>
      <w:r>
        <w:t xml:space="preserve">ISBN information:</w:t>
      </w:r>
    </w:p>
    <w:p>
      <w:pPr>
        <w:pStyle w:val="BodyText"/>
      </w:pPr>
      <w:hyperlink r:id="rId347">
        <w:r>
          <w:rPr>
            <w:rStyle w:val="Hyperlink"/>
          </w:rPr>
          <w:t xml:space="preserve">https://www.isbnagency.com/titles/9781513654577</w:t>
        </w:r>
      </w:hyperlink>
    </w:p>
    <w:p>
      <w:pPr>
        <w:pStyle w:val="BodyText"/>
      </w:pPr>
      <w:r>
        <w:drawing>
          <wp:inline>
            <wp:extent cx="4800600" cy="3130826"/>
            <wp:effectExtent b="0" l="0" r="0" t="0"/>
            <wp:docPr descr="" title="" id="349" name="Picture"/>
            <a:graphic>
              <a:graphicData uri="http://schemas.openxmlformats.org/drawingml/2006/picture">
                <pic:pic>
                  <pic:nvPicPr>
                    <pic:cNvPr descr="misc/ALTAY19-ISBN-9781513654577.jpg" id="350" name="Picture"/>
                    <pic:cNvPicPr>
                      <a:picLocks noChangeArrowheads="1" noChangeAspect="1"/>
                    </pic:cNvPicPr>
                  </pic:nvPicPr>
                  <pic:blipFill>
                    <a:blip r:embed="rId348"/>
                    <a:stretch>
                      <a:fillRect/>
                    </a:stretch>
                  </pic:blipFill>
                  <pic:spPr bwMode="auto">
                    <a:xfrm>
                      <a:off x="0" y="0"/>
                      <a:ext cx="4800600" cy="3130826"/>
                    </a:xfrm>
                    <a:prstGeom prst="rect">
                      <a:avLst/>
                    </a:prstGeom>
                    <a:noFill/>
                    <a:ln w="9525">
                      <a:noFill/>
                      <a:headEnd/>
                      <a:tailEnd/>
                    </a:ln>
                  </pic:spPr>
                </pic:pic>
              </a:graphicData>
            </a:graphic>
          </wp:inline>
        </w:drawing>
      </w:r>
    </w:p>
    <w:bookmarkStart w:id="383" w:name="refs"/>
    <w:bookmarkStart w:id="352" w:name="ref-Fib6236"/>
    <w:p>
      <w:pPr>
        <w:pStyle w:val="Bibliography"/>
      </w:pPr>
      <w:r>
        <w:t xml:space="preserve">Adams, Ali. 2020.</w:t>
      </w:r>
      <w:r>
        <w:t xml:space="preserve"> </w:t>
      </w:r>
      <w:r>
        <w:t xml:space="preserve">“114 Mathematical Structure of the Quran.”</w:t>
      </w:r>
      <w:r>
        <w:t xml:space="preserve"> </w:t>
      </w:r>
      <w:r>
        <w:t xml:space="preserve">2020.</w:t>
      </w:r>
      <w:r>
        <w:t xml:space="preserve"> </w:t>
      </w:r>
      <w:hyperlink r:id="rId351">
        <w:r>
          <w:rPr>
            <w:rStyle w:val="Hyperlink"/>
          </w:rPr>
          <w:t xml:space="preserve">qurancode.com/114.pdf</w:t>
        </w:r>
      </w:hyperlink>
      <w:r>
        <w:t xml:space="preserve">.</w:t>
      </w:r>
    </w:p>
    <w:bookmarkEnd w:id="352"/>
    <w:bookmarkStart w:id="354" w:name="ref-imranakdaemir"/>
    <w:p>
      <w:pPr>
        <w:pStyle w:val="Bibliography"/>
      </w:pPr>
      <w:r>
        <w:t xml:space="preserve">Akdemir, İmran. 2018.</w:t>
      </w:r>
      <w:r>
        <w:t xml:space="preserve"> </w:t>
      </w:r>
      <w:r>
        <w:rPr>
          <w:iCs/>
          <w:i/>
        </w:rPr>
        <w:t xml:space="preserve">İKİZKOD</w:t>
      </w:r>
      <w:r>
        <w:t xml:space="preserve">. İtalik Kitapları.</w:t>
      </w:r>
      <w:r>
        <w:t xml:space="preserve"> </w:t>
      </w:r>
      <w:hyperlink r:id="rId353">
        <w:r>
          <w:rPr>
            <w:rStyle w:val="Hyperlink"/>
          </w:rPr>
          <w:t xml:space="preserve">http://www.ikizkod.com/ikizkod.pdf</w:t>
        </w:r>
      </w:hyperlink>
      <w:r>
        <w:t xml:space="preserve">.</w:t>
      </w:r>
    </w:p>
    <w:bookmarkEnd w:id="354"/>
    <w:bookmarkStart w:id="356" w:name="ref-ALTAY2008"/>
    <w:p>
      <w:pPr>
        <w:pStyle w:val="Bibliography"/>
      </w:pPr>
      <w:r>
        <w:t xml:space="preserve">Altay, Gökmen. 2008.</w:t>
      </w:r>
      <w:r>
        <w:t xml:space="preserve"> </w:t>
      </w:r>
      <w:r>
        <w:t xml:space="preserve">“Performance of Systematic Distance-4 Binary Linear Block Codes with Continuous Phase Frequency Shift Keying over MIMO Systems.”</w:t>
      </w:r>
      <w:r>
        <w:t xml:space="preserve"> </w:t>
      </w:r>
      <w:r>
        <w:rPr>
          <w:iCs/>
          <w:i/>
        </w:rPr>
        <w:t xml:space="preserve">Wireless Personal Communications</w:t>
      </w:r>
      <w:r>
        <w:t xml:space="preserve"> </w:t>
      </w:r>
      <w:r>
        <w:t xml:space="preserve">44: 403–13. https://doi.org/</w:t>
      </w:r>
      <w:hyperlink r:id="rId355">
        <w:r>
          <w:rPr>
            <w:rStyle w:val="Hyperlink"/>
          </w:rPr>
          <w:t xml:space="preserve">https://doi.org/10.1007/s11277-007-9364-2</w:t>
        </w:r>
      </w:hyperlink>
      <w:r>
        <w:t xml:space="preserve">.</w:t>
      </w:r>
    </w:p>
    <w:bookmarkEnd w:id="356"/>
    <w:bookmarkStart w:id="358" w:name="ref-ALTAY2006"/>
    <w:p>
      <w:pPr>
        <w:pStyle w:val="Bibliography"/>
      </w:pPr>
      <w:r>
        <w:t xml:space="preserve">Altay, Gökmen, and et.al. 2006a.</w:t>
      </w:r>
      <w:r>
        <w:t xml:space="preserve"> </w:t>
      </w:r>
      <w:r>
        <w:t xml:space="preserve">“Geometric Augmented Product Codes.”</w:t>
      </w:r>
      <w:r>
        <w:t xml:space="preserve"> </w:t>
      </w:r>
      <w:r>
        <w:rPr>
          <w:iCs/>
          <w:i/>
        </w:rPr>
        <w:t xml:space="preserve">IEE Proceedings-Communications</w:t>
      </w:r>
      <w:r>
        <w:t xml:space="preserve"> </w:t>
      </w:r>
      <w:r>
        <w:t xml:space="preserve">153 (5): 591–96. https://doi.org/</w:t>
      </w:r>
      <w:hyperlink r:id="rId357">
        <w:r>
          <w:rPr>
            <w:rStyle w:val="Hyperlink"/>
          </w:rPr>
          <w:t xml:space="preserve">https://doi.org/10.1049/ip-com:20050595</w:t>
        </w:r>
      </w:hyperlink>
      <w:r>
        <w:t xml:space="preserve">.</w:t>
      </w:r>
    </w:p>
    <w:bookmarkEnd w:id="358"/>
    <w:bookmarkStart w:id="360" w:name="ref-ALTAY2006b"/>
    <w:p>
      <w:pPr>
        <w:pStyle w:val="Bibliography"/>
      </w:pPr>
      <w:r>
        <w:t xml:space="preserve">———. 2006b.</w:t>
      </w:r>
      <w:r>
        <w:t xml:space="preserve"> </w:t>
      </w:r>
      <w:r>
        <w:t xml:space="preserve">“Heuristic Construction of High-Rate Linear Block Codes.”</w:t>
      </w:r>
      <w:r>
        <w:t xml:space="preserve"> </w:t>
      </w:r>
      <w:r>
        <w:rPr>
          <w:iCs/>
          <w:i/>
        </w:rPr>
        <w:t xml:space="preserve">AEU - International Journal of Electronics and Communications</w:t>
      </w:r>
      <w:r>
        <w:t xml:space="preserve"> </w:t>
      </w:r>
      <w:r>
        <w:t xml:space="preserve">60 (9): 663–66. https://doi.org/</w:t>
      </w:r>
      <w:hyperlink r:id="rId359">
        <w:r>
          <w:rPr>
            <w:rStyle w:val="Hyperlink"/>
          </w:rPr>
          <w:t xml:space="preserve">https://doi.org/10.1016/j.aeue.2005.12.004</w:t>
        </w:r>
      </w:hyperlink>
      <w:r>
        <w:t xml:space="preserve">.</w:t>
      </w:r>
    </w:p>
    <w:bookmarkEnd w:id="360"/>
    <w:bookmarkStart w:id="362" w:name="ref-datatableRef"/>
    <w:p>
      <w:pPr>
        <w:pStyle w:val="Bibliography"/>
      </w:pPr>
      <w:r>
        <w:t xml:space="preserve">Dowle, Matt, and Arun Srinivasan. 2019.</w:t>
      </w:r>
      <w:r>
        <w:t xml:space="preserve"> </w:t>
      </w:r>
      <w:r>
        <w:rPr>
          <w:iCs/>
          <w:i/>
        </w:rPr>
        <w:t xml:space="preserve">Data.table: Extension of ‘Data.frame‘</w:t>
      </w:r>
      <w:r>
        <w:t xml:space="preserve">.</w:t>
      </w:r>
      <w:r>
        <w:t xml:space="preserve"> </w:t>
      </w:r>
      <w:hyperlink r:id="rId361">
        <w:r>
          <w:rPr>
            <w:rStyle w:val="Hyperlink"/>
          </w:rPr>
          <w:t xml:space="preserve">https://CRAN.R-project.org/package=data.table</w:t>
        </w:r>
      </w:hyperlink>
      <w:r>
        <w:t xml:space="preserve">.</w:t>
      </w:r>
    </w:p>
    <w:bookmarkEnd w:id="362"/>
    <w:bookmarkStart w:id="363" w:name="ref-EddakrouriBadama"/>
    <w:p>
      <w:pPr>
        <w:pStyle w:val="Bibliography"/>
      </w:pPr>
      <w:r>
        <w:t xml:space="preserve">Eddakrouri, Ayman. 2016.</w:t>
      </w:r>
      <w:r>
        <w:t xml:space="preserve"> </w:t>
      </w:r>
      <w:r>
        <w:t xml:space="preserve">“Ba’da and Qabla in Online News: A Corpus-Based Study.”</w:t>
      </w:r>
      <w:r>
        <w:t xml:space="preserve"> </w:t>
      </w:r>
      <w:r>
        <w:t xml:space="preserve">Master’s thesis, The American University in Cairo, The Department of Applied Linguistics.</w:t>
      </w:r>
    </w:p>
    <w:bookmarkEnd w:id="363"/>
    <w:bookmarkStart w:id="365" w:name="ref-BigNC"/>
    <w:p>
      <w:pPr>
        <w:pStyle w:val="Bibliography"/>
      </w:pPr>
      <w:r>
        <w:t xml:space="preserve">“Good Calculators.”</w:t>
      </w:r>
      <w:r>
        <w:t xml:space="preserve"> </w:t>
      </w:r>
      <w:r>
        <w:t xml:space="preserve">2019. 2019.</w:t>
      </w:r>
      <w:r>
        <w:t xml:space="preserve"> </w:t>
      </w:r>
      <w:hyperlink r:id="rId364">
        <w:r>
          <w:rPr>
            <w:rStyle w:val="Hyperlink"/>
          </w:rPr>
          <w:t xml:space="preserve">https://goodcalculators.com/big-number-calculator/</w:t>
        </w:r>
      </w:hyperlink>
      <w:r>
        <w:t xml:space="preserve">.</w:t>
      </w:r>
    </w:p>
    <w:bookmarkEnd w:id="365"/>
    <w:bookmarkStart w:id="367" w:name="ref-Rgmp"/>
    <w:p>
      <w:pPr>
        <w:pStyle w:val="Bibliography"/>
      </w:pPr>
      <w:r>
        <w:t xml:space="preserve">Lucas, Antoine, Immanuel Scholz, Rainer Boehme, Sylvain Jasson, and Martin Maechler. 2019.</w:t>
      </w:r>
      <w:r>
        <w:t xml:space="preserve"> </w:t>
      </w:r>
      <w:r>
        <w:rPr>
          <w:iCs/>
          <w:i/>
        </w:rPr>
        <w:t xml:space="preserve">Gmp: Multiple Precision Arithmetic</w:t>
      </w:r>
      <w:r>
        <w:t xml:space="preserve">.</w:t>
      </w:r>
      <w:r>
        <w:t xml:space="preserve"> </w:t>
      </w:r>
      <w:hyperlink r:id="rId366">
        <w:r>
          <w:rPr>
            <w:rStyle w:val="Hyperlink"/>
          </w:rPr>
          <w:t xml:space="preserve">https://CRAN.R-project.org/package=gmp</w:t>
        </w:r>
      </w:hyperlink>
      <w:r>
        <w:t xml:space="preserve">.</w:t>
      </w:r>
    </w:p>
    <w:bookmarkEnd w:id="367"/>
    <w:bookmarkStart w:id="369" w:name="ref-tokenizersRef"/>
    <w:p>
      <w:pPr>
        <w:pStyle w:val="Bibliography"/>
      </w:pPr>
      <w:r>
        <w:t xml:space="preserve">Mullen, Lincoln A., Kenneth Benoit, Os Keyes, Dmitry Selivanov, and Jeffrey Arnold. 2018.</w:t>
      </w:r>
      <w:r>
        <w:t xml:space="preserve"> </w:t>
      </w:r>
      <w:r>
        <w:t xml:space="preserve">“Fast, Consistent Tokenization of Natural Language Text.”</w:t>
      </w:r>
      <w:r>
        <w:t xml:space="preserve"> </w:t>
      </w:r>
      <w:r>
        <w:rPr>
          <w:iCs/>
          <w:i/>
        </w:rPr>
        <w:t xml:space="preserve">Journal of Open Source Software</w:t>
      </w:r>
      <w:r>
        <w:t xml:space="preserve"> </w:t>
      </w:r>
      <w:r>
        <w:t xml:space="preserve">3: 655.</w:t>
      </w:r>
      <w:r>
        <w:t xml:space="preserve"> </w:t>
      </w:r>
      <w:hyperlink r:id="rId368">
        <w:r>
          <w:rPr>
            <w:rStyle w:val="Hyperlink"/>
          </w:rPr>
          <w:t xml:space="preserve">https://doi.org/10.21105/joss.00655</w:t>
        </w:r>
      </w:hyperlink>
      <w:r>
        <w:t xml:space="preserve">.</w:t>
      </w:r>
    </w:p>
    <w:bookmarkEnd w:id="369"/>
    <w:bookmarkStart w:id="370" w:name="ref-Ryding"/>
    <w:p>
      <w:pPr>
        <w:pStyle w:val="Bibliography"/>
      </w:pPr>
      <w:r>
        <w:t xml:space="preserve">Ryding, Karin C. 2005.</w:t>
      </w:r>
      <w:r>
        <w:t xml:space="preserve"> </w:t>
      </w:r>
      <w:r>
        <w:rPr>
          <w:iCs/>
          <w:i/>
        </w:rPr>
        <w:t xml:space="preserve">A Reference Grammar of Modern Standard Arabic</w:t>
      </w:r>
      <w:r>
        <w:t xml:space="preserve">. Cambridge University Press.</w:t>
      </w:r>
    </w:p>
    <w:bookmarkEnd w:id="370"/>
    <w:bookmarkStart w:id="371" w:name="ref-ShahzadBook1"/>
    <w:p>
      <w:pPr>
        <w:pStyle w:val="Bibliography"/>
      </w:pPr>
      <w:r>
        <w:t xml:space="preserve">Saleem, Shehzad. 2018.</w:t>
      </w:r>
      <w:r>
        <w:t xml:space="preserve"> </w:t>
      </w:r>
      <w:r>
        <w:rPr>
          <w:iCs/>
          <w:i/>
        </w:rPr>
        <w:t xml:space="preserve">History of the Quran- a Concise Study</w:t>
      </w:r>
      <w:r>
        <w:t xml:space="preserve">. Al-Mawrid.</w:t>
      </w:r>
    </w:p>
    <w:bookmarkEnd w:id="371"/>
    <w:bookmarkStart w:id="373" w:name="ref-youtubeShehzad"/>
    <w:p>
      <w:pPr>
        <w:pStyle w:val="Bibliography"/>
      </w:pPr>
      <w:r>
        <w:t xml:space="preserve">Saleem, Shehzad, and Gokmen Altay. 2020.</w:t>
      </w:r>
      <w:r>
        <w:t xml:space="preserve"> </w:t>
      </w:r>
      <w:r>
        <w:t xml:space="preserve">“Preservation of Quran.”</w:t>
      </w:r>
      <w:r>
        <w:t xml:space="preserve"> 2020.</w:t>
      </w:r>
      <w:r>
        <w:t xml:space="preserve"> </w:t>
      </w:r>
      <w:hyperlink r:id="rId372">
        <w:r>
          <w:rPr>
            <w:rStyle w:val="Hyperlink"/>
          </w:rPr>
          <w:t xml:space="preserve">https://youtu.be/1Y64epJ9_h0?si=zo4L0V4YRwXSJFne</w:t>
        </w:r>
      </w:hyperlink>
      <w:r>
        <w:t xml:space="preserve">.</w:t>
      </w:r>
    </w:p>
    <w:bookmarkEnd w:id="373"/>
    <w:bookmarkStart w:id="375" w:name="ref-tmQuran"/>
    <w:p>
      <w:pPr>
        <w:pStyle w:val="Bibliography"/>
      </w:pPr>
      <w:r>
        <w:t xml:space="preserve">Sharaf, Abdulbaqi. 2019a.</w:t>
      </w:r>
      <w:r>
        <w:t xml:space="preserve"> </w:t>
      </w:r>
      <w:r>
        <w:t xml:space="preserve">“First Steps in Text Mining the Quran.”</w:t>
      </w:r>
      <w:r>
        <w:t xml:space="preserve"> </w:t>
      </w:r>
      <w:r>
        <w:t xml:space="preserve">2019.</w:t>
      </w:r>
      <w:r>
        <w:t xml:space="preserve"> </w:t>
      </w:r>
      <w:hyperlink r:id="rId374">
        <w:r>
          <w:rPr>
            <w:rStyle w:val="Hyperlink"/>
          </w:rPr>
          <w:t xml:space="preserve">http://textminingthequran.com/tutorial/tm.html</w:t>
        </w:r>
      </w:hyperlink>
      <w:r>
        <w:t xml:space="preserve">.</w:t>
      </w:r>
    </w:p>
    <w:bookmarkEnd w:id="375"/>
    <w:bookmarkStart w:id="377" w:name="ref-getQuran"/>
    <w:p>
      <w:pPr>
        <w:pStyle w:val="Bibliography"/>
      </w:pPr>
      <w:r>
        <w:t xml:space="preserve">———. 2019b.</w:t>
      </w:r>
      <w:r>
        <w:t xml:space="preserve"> </w:t>
      </w:r>
      <w:r>
        <w:t xml:space="preserve">“R Ing with the Quran.”</w:t>
      </w:r>
      <w:r>
        <w:t xml:space="preserve"> </w:t>
      </w:r>
      <w:r>
        <w:t xml:space="preserve">2019.</w:t>
      </w:r>
      <w:r>
        <w:t xml:space="preserve"> </w:t>
      </w:r>
      <w:hyperlink r:id="rId376">
        <w:r>
          <w:rPr>
            <w:rStyle w:val="Hyperlink"/>
          </w:rPr>
          <w:t xml:space="preserve">http://textminingthequran.com/tutorial/quran.html</w:t>
        </w:r>
      </w:hyperlink>
      <w:r>
        <w:t xml:space="preserve">.</w:t>
      </w:r>
    </w:p>
    <w:bookmarkEnd w:id="377"/>
    <w:bookmarkStart w:id="379" w:name="ref-stringrREF"/>
    <w:p>
      <w:pPr>
        <w:pStyle w:val="Bibliography"/>
      </w:pPr>
      <w:r>
        <w:t xml:space="preserve">Wickham, Hadley. 2019.</w:t>
      </w:r>
      <w:r>
        <w:t xml:space="preserve"> </w:t>
      </w:r>
      <w:r>
        <w:rPr>
          <w:iCs/>
          <w:i/>
        </w:rPr>
        <w:t xml:space="preserve">Stringr: Simple, Consistent Wrappers for Common String Operations</w:t>
      </w:r>
      <w:r>
        <w:t xml:space="preserve">.</w:t>
      </w:r>
      <w:r>
        <w:t xml:space="preserve"> </w:t>
      </w:r>
      <w:hyperlink r:id="rId378">
        <w:r>
          <w:rPr>
            <w:rStyle w:val="Hyperlink"/>
          </w:rPr>
          <w:t xml:space="preserve">https://CRAN.R-project.org/package=stringr</w:t>
        </w:r>
      </w:hyperlink>
      <w:r>
        <w:t xml:space="preserve">.</w:t>
      </w:r>
    </w:p>
    <w:bookmarkEnd w:id="379"/>
    <w:bookmarkStart w:id="380" w:name="ref-BookdownREF"/>
    <w:p>
      <w:pPr>
        <w:pStyle w:val="Bibliography"/>
      </w:pPr>
      <w:r>
        <w:t xml:space="preserve">Xie, Yihui. 2016.</w:t>
      </w:r>
      <w:r>
        <w:t xml:space="preserve"> </w:t>
      </w:r>
      <w:r>
        <w:rPr>
          <w:iCs/>
          <w:i/>
        </w:rPr>
        <w:t xml:space="preserve">Bookdown: Authoring Books and Technical Documents with r Markdown</w:t>
      </w:r>
      <w:r>
        <w:t xml:space="preserve">. Chapman; Hall/CRC.</w:t>
      </w:r>
    </w:p>
    <w:bookmarkEnd w:id="380"/>
    <w:bookmarkStart w:id="382" w:name="ref-DTref"/>
    <w:p>
      <w:pPr>
        <w:pStyle w:val="Bibliography"/>
      </w:pPr>
      <w:r>
        <w:t xml:space="preserve">Xie, Yihui, Joe Cheng, and Xianying Tan. 2019.</w:t>
      </w:r>
      <w:r>
        <w:t xml:space="preserve"> </w:t>
      </w:r>
      <w:r>
        <w:rPr>
          <w:iCs/>
          <w:i/>
        </w:rPr>
        <w:t xml:space="preserve">DT: A Wrapper of the JavaScript Library ’DataTables’</w:t>
      </w:r>
      <w:r>
        <w:t xml:space="preserve">.</w:t>
      </w:r>
      <w:r>
        <w:t xml:space="preserve"> </w:t>
      </w:r>
      <w:hyperlink r:id="rId381">
        <w:r>
          <w:rPr>
            <w:rStyle w:val="Hyperlink"/>
          </w:rPr>
          <w:t xml:space="preserve">https://CRAN.R-project.org/package=DT</w:t>
        </w:r>
      </w:hyperlink>
      <w:r>
        <w:t xml:space="preserve">.</w:t>
      </w:r>
    </w:p>
    <w:bookmarkEnd w:id="382"/>
    <w:bookmarkEnd w:id="383"/>
    <w:bookmarkEnd w:id="384"/>
    <w:bookmarkEnd w:id="385"/>
    <w:bookmarkEnd w:id="3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83">
    <w:nsid w:val="A994183"/>
    <w:multiLevelType w:val="multilevel"/>
    <w:lvl w:ilvl="0">
      <w:start w:val="83"/>
      <w:numFmt w:val="decimal"/>
      <w:lvlText w:val="%1."/>
      <w:lvlJc w:val="left"/>
      <w:pPr>
        <w:ind w:left="720" w:hanging="480"/>
      </w:pPr>
    </w:lvl>
    <w:lvl w:ilvl="1">
      <w:start w:val="83"/>
      <w:numFmt w:val="decimal"/>
      <w:lvlText w:val="%2."/>
      <w:lvlJc w:val="left"/>
      <w:pPr>
        <w:ind w:left="1440" w:hanging="480"/>
      </w:pPr>
    </w:lvl>
    <w:lvl w:ilvl="2">
      <w:start w:val="83"/>
      <w:numFmt w:val="decimal"/>
      <w:lvlText w:val="%3."/>
      <w:lvlJc w:val="left"/>
      <w:pPr>
        <w:ind w:left="2160" w:hanging="480"/>
      </w:pPr>
    </w:lvl>
    <w:lvl w:ilvl="3">
      <w:start w:val="83"/>
      <w:numFmt w:val="decimal"/>
      <w:lvlText w:val="%4."/>
      <w:lvlJc w:val="left"/>
      <w:pPr>
        <w:ind w:left="2880" w:hanging="480"/>
      </w:pPr>
    </w:lvl>
    <w:lvl w:ilvl="4">
      <w:start w:val="83"/>
      <w:numFmt w:val="decimal"/>
      <w:lvlText w:val="%5."/>
      <w:lvlJc w:val="left"/>
      <w:pPr>
        <w:ind w:left="3600" w:hanging="480"/>
      </w:pPr>
    </w:lvl>
    <w:lvl w:ilvl="5">
      <w:start w:val="83"/>
      <w:numFmt w:val="decimal"/>
      <w:lvlText w:val="%6."/>
      <w:lvlJc w:val="left"/>
      <w:pPr>
        <w:ind w:left="4320" w:hanging="480"/>
      </w:pPr>
    </w:lvl>
    <w:lvl w:ilvl="6">
      <w:start w:val="83"/>
      <w:numFmt w:val="decimal"/>
      <w:lvlText w:val="%7."/>
      <w:lvlJc w:val="left"/>
      <w:pPr>
        <w:ind w:left="5040" w:hanging="480"/>
      </w:pPr>
    </w:lvl>
    <w:lvl w:ilvl="7">
      <w:start w:val="83"/>
      <w:numFmt w:val="decimal"/>
      <w:lvlText w:val="%8."/>
      <w:lvlJc w:val="left"/>
      <w:pPr>
        <w:ind w:left="5760" w:hanging="480"/>
      </w:pPr>
    </w:lvl>
    <w:lvl w:ilvl="8">
      <w:start w:val="83"/>
      <w:numFmt w:val="decimal"/>
      <w:lvlText w:val="%9."/>
      <w:lvlJc w:val="left"/>
      <w:pPr>
        <w:ind w:left="6480" w:hanging="480"/>
      </w:pPr>
    </w:lvl>
  </w:abstractNum>
  <w:abstractNum w:abstractNumId="9941128">
    <w:nsid w:val="A9941128"/>
    <w:multiLevelType w:val="multilevel"/>
    <w:lvl w:ilvl="0">
      <w:start w:val="128"/>
      <w:numFmt w:val="decimal"/>
      <w:lvlText w:val="%1."/>
      <w:lvlJc w:val="left"/>
      <w:pPr>
        <w:ind w:left="720" w:hanging="480"/>
      </w:pPr>
    </w:lvl>
    <w:lvl w:ilvl="1">
      <w:start w:val="128"/>
      <w:numFmt w:val="decimal"/>
      <w:lvlText w:val="%2."/>
      <w:lvlJc w:val="left"/>
      <w:pPr>
        <w:ind w:left="1440" w:hanging="480"/>
      </w:pPr>
    </w:lvl>
    <w:lvl w:ilvl="2">
      <w:start w:val="128"/>
      <w:numFmt w:val="decimal"/>
      <w:lvlText w:val="%3."/>
      <w:lvlJc w:val="left"/>
      <w:pPr>
        <w:ind w:left="2160" w:hanging="480"/>
      </w:pPr>
    </w:lvl>
    <w:lvl w:ilvl="3">
      <w:start w:val="128"/>
      <w:numFmt w:val="decimal"/>
      <w:lvlText w:val="%4."/>
      <w:lvlJc w:val="left"/>
      <w:pPr>
        <w:ind w:left="2880" w:hanging="480"/>
      </w:pPr>
    </w:lvl>
    <w:lvl w:ilvl="4">
      <w:start w:val="128"/>
      <w:numFmt w:val="decimal"/>
      <w:lvlText w:val="%5."/>
      <w:lvlJc w:val="left"/>
      <w:pPr>
        <w:ind w:left="3600" w:hanging="480"/>
      </w:pPr>
    </w:lvl>
    <w:lvl w:ilvl="5">
      <w:start w:val="128"/>
      <w:numFmt w:val="decimal"/>
      <w:lvlText w:val="%6."/>
      <w:lvlJc w:val="left"/>
      <w:pPr>
        <w:ind w:left="4320" w:hanging="480"/>
      </w:pPr>
    </w:lvl>
    <w:lvl w:ilvl="6">
      <w:start w:val="128"/>
      <w:numFmt w:val="decimal"/>
      <w:lvlText w:val="%7."/>
      <w:lvlJc w:val="left"/>
      <w:pPr>
        <w:ind w:left="5040" w:hanging="480"/>
      </w:pPr>
    </w:lvl>
    <w:lvl w:ilvl="7">
      <w:start w:val="128"/>
      <w:numFmt w:val="decimal"/>
      <w:lvlText w:val="%8."/>
      <w:lvlJc w:val="left"/>
      <w:pPr>
        <w:ind w:left="5760" w:hanging="480"/>
      </w:pPr>
    </w:lvl>
    <w:lvl w:ilvl="8">
      <w:start w:val="12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2654">
    <w:nsid w:val="A994122654"/>
    <w:multiLevelType w:val="multilevel"/>
    <w:lvl w:ilvl="0">
      <w:start w:val="22654"/>
      <w:numFmt w:val="decimal"/>
      <w:lvlText w:val="%1."/>
      <w:lvlJc w:val="left"/>
      <w:pPr>
        <w:ind w:left="720" w:hanging="480"/>
      </w:pPr>
    </w:lvl>
    <w:lvl w:ilvl="1">
      <w:start w:val="22654"/>
      <w:numFmt w:val="decimal"/>
      <w:lvlText w:val="%2."/>
      <w:lvlJc w:val="left"/>
      <w:pPr>
        <w:ind w:left="1440" w:hanging="480"/>
      </w:pPr>
    </w:lvl>
    <w:lvl w:ilvl="2">
      <w:start w:val="22654"/>
      <w:numFmt w:val="decimal"/>
      <w:lvlText w:val="%3."/>
      <w:lvlJc w:val="left"/>
      <w:pPr>
        <w:ind w:left="2160" w:hanging="480"/>
      </w:pPr>
    </w:lvl>
    <w:lvl w:ilvl="3">
      <w:start w:val="22654"/>
      <w:numFmt w:val="decimal"/>
      <w:lvlText w:val="%4."/>
      <w:lvlJc w:val="left"/>
      <w:pPr>
        <w:ind w:left="2880" w:hanging="480"/>
      </w:pPr>
    </w:lvl>
    <w:lvl w:ilvl="4">
      <w:start w:val="22654"/>
      <w:numFmt w:val="decimal"/>
      <w:lvlText w:val="%5."/>
      <w:lvlJc w:val="left"/>
      <w:pPr>
        <w:ind w:left="3600" w:hanging="480"/>
      </w:pPr>
    </w:lvl>
    <w:lvl w:ilvl="5">
      <w:start w:val="22654"/>
      <w:numFmt w:val="decimal"/>
      <w:lvlText w:val="%6."/>
      <w:lvlJc w:val="left"/>
      <w:pPr>
        <w:ind w:left="4320" w:hanging="480"/>
      </w:pPr>
    </w:lvl>
    <w:lvl w:ilvl="6">
      <w:start w:val="22654"/>
      <w:numFmt w:val="decimal"/>
      <w:lvlText w:val="%7."/>
      <w:lvlJc w:val="left"/>
      <w:pPr>
        <w:ind w:left="5040" w:hanging="480"/>
      </w:pPr>
    </w:lvl>
    <w:lvl w:ilvl="7">
      <w:start w:val="22654"/>
      <w:numFmt w:val="decimal"/>
      <w:lvlText w:val="%8."/>
      <w:lvlJc w:val="left"/>
      <w:pPr>
        <w:ind w:left="5760" w:hanging="480"/>
      </w:pPr>
    </w:lvl>
    <w:lvl w:ilvl="8">
      <w:start w:val="2265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8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1019">
    <w:abstractNumId w:val="991"/>
  </w:num>
  <w:num w:numId="1020">
    <w:abstractNumId w:val="991"/>
  </w:num>
  <w:num w:numId="1021">
    <w:abstractNumId w:val="9941128"/>
    <w:lvlOverride w:ilvl="0">
      <w:startOverride w:val="128"/>
    </w:lvlOverride>
    <w:lvlOverride w:ilvl="1">
      <w:startOverride w:val="128"/>
    </w:lvlOverride>
    <w:lvlOverride w:ilvl="2">
      <w:startOverride w:val="128"/>
    </w:lvlOverride>
    <w:lvlOverride w:ilvl="3">
      <w:startOverride w:val="128"/>
    </w:lvlOverride>
    <w:lvlOverride w:ilvl="4">
      <w:startOverride w:val="128"/>
    </w:lvlOverride>
    <w:lvlOverride w:ilvl="5">
      <w:startOverride w:val="128"/>
    </w:lvlOverride>
    <w:lvlOverride w:ilvl="6">
      <w:startOverride w:val="128"/>
    </w:lvlOverride>
    <w:lvlOverride w:ilvl="7">
      <w:startOverride w:val="128"/>
    </w:lvlOverride>
    <w:lvlOverride w:ilvl="8">
      <w:startOverride w:val="128"/>
    </w:lvlOverride>
  </w:num>
  <w:num w:numId="102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3">
    <w:abstractNumId w:val="994122654"/>
    <w:lvlOverride w:ilvl="0">
      <w:startOverride w:val="22654"/>
    </w:lvlOverride>
    <w:lvlOverride w:ilvl="1">
      <w:startOverride w:val="22654"/>
    </w:lvlOverride>
    <w:lvlOverride w:ilvl="2">
      <w:startOverride w:val="22654"/>
    </w:lvlOverride>
    <w:lvlOverride w:ilvl="3">
      <w:startOverride w:val="22654"/>
    </w:lvlOverride>
    <w:lvlOverride w:ilvl="4">
      <w:startOverride w:val="22654"/>
    </w:lvlOverride>
    <w:lvlOverride w:ilvl="5">
      <w:startOverride w:val="22654"/>
    </w:lvlOverride>
    <w:lvlOverride w:ilvl="6">
      <w:startOverride w:val="22654"/>
    </w:lvlOverride>
    <w:lvlOverride w:ilvl="7">
      <w:startOverride w:val="22654"/>
    </w:lvlOverride>
    <w:lvlOverride w:ilvl="8">
      <w:startOverride w:val="2265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152" Target="media/rId152.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333" Target="media/rId333.png" /><Relationship Type="http://schemas.openxmlformats.org/officeDocument/2006/relationships/image" Id="rId348" Target="media/rId348.jpg" /><Relationship Type="http://schemas.openxmlformats.org/officeDocument/2006/relationships/hyperlink" Id="rId329" Target="http://tanzil.net/docs/tanzil_project" TargetMode="External" /><Relationship Type="http://schemas.openxmlformats.org/officeDocument/2006/relationships/hyperlink" Id="rId29" Target="http://tanzil.net/download/" TargetMode="External" /><Relationship Type="http://schemas.openxmlformats.org/officeDocument/2006/relationships/hyperlink" Id="rId328" Target="http://tanzil.net/updates/" TargetMode="External" /><Relationship Type="http://schemas.openxmlformats.org/officeDocument/2006/relationships/hyperlink" Id="rId376" Target="http://textminingthequran.com/tutorial/quran.html" TargetMode="External" /><Relationship Type="http://schemas.openxmlformats.org/officeDocument/2006/relationships/hyperlink" Id="rId374" Target="http://textminingthequran.com/tutorial/tm.html" TargetMode="External" /><Relationship Type="http://schemas.openxmlformats.org/officeDocument/2006/relationships/hyperlink" Id="rId353" Target="http://www.ikizkod.com/ikizkod.pdf" TargetMode="External" /><Relationship Type="http://schemas.openxmlformats.org/officeDocument/2006/relationships/hyperlink" Id="rId381" Target="https://CRAN.R-project.org/package=DT" TargetMode="External" /><Relationship Type="http://schemas.openxmlformats.org/officeDocument/2006/relationships/hyperlink" Id="rId361" Target="https://CRAN.R-project.org/package=data.table" TargetMode="External" /><Relationship Type="http://schemas.openxmlformats.org/officeDocument/2006/relationships/hyperlink" Id="rId366" Target="https://CRAN.R-project.org/package=gmp" TargetMode="External" /><Relationship Type="http://schemas.openxmlformats.org/officeDocument/2006/relationships/hyperlink" Id="rId378" Target="https://CRAN.R-project.org/package=stringr" TargetMode="External" /><Relationship Type="http://schemas.openxmlformats.org/officeDocument/2006/relationships/hyperlink" Id="rId20" Target="https://bookdown.org/gokmenaltay19/Quran19" TargetMode="External" /><Relationship Type="http://schemas.openxmlformats.org/officeDocument/2006/relationships/hyperlink" Id="rId355" Target="https://doi.org/10.1007/s11277-007-9364-2" TargetMode="External" /><Relationship Type="http://schemas.openxmlformats.org/officeDocument/2006/relationships/hyperlink" Id="rId359" Target="https://doi.org/10.1016/j.aeue.2005.12.004" TargetMode="External" /><Relationship Type="http://schemas.openxmlformats.org/officeDocument/2006/relationships/hyperlink" Id="rId357" Target="https://doi.org/10.1049/ip-com:20050595" TargetMode="External" /><Relationship Type="http://schemas.openxmlformats.org/officeDocument/2006/relationships/hyperlink" Id="rId368" Target="https://doi.org/10.21105/joss.00655" TargetMode="External" /><Relationship Type="http://schemas.openxmlformats.org/officeDocument/2006/relationships/hyperlink" Id="rId226" Target="https://en.wikipedia.org/wiki/Muqatta%CA%BFat" TargetMode="External" /><Relationship Type="http://schemas.openxmlformats.org/officeDocument/2006/relationships/hyperlink" Id="rId330" Target="https://en.wikipedia.org/wiki/Sibawayh" TargetMode="External" /><Relationship Type="http://schemas.openxmlformats.org/officeDocument/2006/relationships/hyperlink" Id="rId69" Target="https://github.com/quran2019/Quran19" TargetMode="External" /><Relationship Type="http://schemas.openxmlformats.org/officeDocument/2006/relationships/hyperlink" Id="rId82" Target="https://github.com/quran2019/Quran19/blob/master/5.14_Evidence.txt" TargetMode="External" /><Relationship Type="http://schemas.openxmlformats.org/officeDocument/2006/relationships/hyperlink" Id="rId86"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3" Target="https://github.com/quran2019/Quran19/blob/master/6.1.3.2.A_Evidence_bignumber.txt" TargetMode="External" /><Relationship Type="http://schemas.openxmlformats.org/officeDocument/2006/relationships/hyperlink" Id="rId204" Target="https://github.com/quran2019/Quran19/blob/master/6.1.3.2.B_Evidence_bignumber_6348verses.txt" TargetMode="External" /><Relationship Type="http://schemas.openxmlformats.org/officeDocument/2006/relationships/hyperlink" Id="rId108" Target="https://github.com/quran2019/Quran19/blob/master/6.1.6_Evidence.txt" TargetMode="External" /><Relationship Type="http://schemas.openxmlformats.org/officeDocument/2006/relationships/hyperlink" Id="rId277" Target="https://github.com/quran2019/Quran19/blob/master/6.3.1_Bignumber" TargetMode="External" /><Relationship Type="http://schemas.openxmlformats.org/officeDocument/2006/relationships/hyperlink" Id="rId125" Target="https://github.com/quran2019/Quran19/blob/master/6_1_1_rewrite.txt" TargetMode="External" /><Relationship Type="http://schemas.openxmlformats.org/officeDocument/2006/relationships/hyperlink" Id="rId99" Target="https://github.com/quran2019/Quran19/blob/master/BigNumber_6.1.txt" TargetMode="External" /><Relationship Type="http://schemas.openxmlformats.org/officeDocument/2006/relationships/hyperlink" Id="rId138" Target="https://github.com/quran2019/Quran19/blob/master/Evidence_7.3.1.A.txt" TargetMode="External" /><Relationship Type="http://schemas.openxmlformats.org/officeDocument/2006/relationships/hyperlink" Id="rId143" Target="https://github.com/quran2019/Quran19/blob/master/Evidence_7.3.1.A2.txt" TargetMode="External" /><Relationship Type="http://schemas.openxmlformats.org/officeDocument/2006/relationships/hyperlink" Id="rId149" Target="https://github.com/quran2019/Quran19/blob/master/Evidence_7.3.1.B.txt" TargetMode="External" /><Relationship Type="http://schemas.openxmlformats.org/officeDocument/2006/relationships/hyperlink" Id="rId155" Target="https://github.com/quran2019/Quran19/blob/master/Evidence_7.3.1.C.txt" TargetMode="External" /><Relationship Type="http://schemas.openxmlformats.org/officeDocument/2006/relationships/hyperlink" Id="rId161" Target="https://github.com/quran2019/Quran19/blob/master/Evidence_7.3.2.A.txt" TargetMode="External" /><Relationship Type="http://schemas.openxmlformats.org/officeDocument/2006/relationships/hyperlink" Id="rId166" Target="https://github.com/quran2019/Quran19/blob/master/Evidence_7.3.2.B.txt" TargetMode="External" /><Relationship Type="http://schemas.openxmlformats.org/officeDocument/2006/relationships/hyperlink" Id="rId176" Target="https://github.com/quran2019/Quran19/blob/master/Evidence_7.7.1.txt" TargetMode="External" /><Relationship Type="http://schemas.openxmlformats.org/officeDocument/2006/relationships/hyperlink" Id="rId173" Target="https://github.com/quran2019/Quran19/blob/master/Evidence_7.7.3.txt" TargetMode="External" /><Relationship Type="http://schemas.openxmlformats.org/officeDocument/2006/relationships/hyperlink" Id="rId167" Target="https://github.com/quran2019/Quran19/blob/master/Fact_7.3.2.fact.txt" TargetMode="External" /><Relationship Type="http://schemas.openxmlformats.org/officeDocument/2006/relationships/hyperlink" Id="rId303" Target="https://github.com/quran2019/Quran19/blob/master/Fact_7.3.3.txt" TargetMode="External" /><Relationship Type="http://schemas.openxmlformats.org/officeDocument/2006/relationships/hyperlink" Id="rId305" Target="https://github.com/quran2019/Quran19/blob/master/Fact_7.7.4.txt" TargetMode="External" /><Relationship Type="http://schemas.openxmlformats.org/officeDocument/2006/relationships/hyperlink" Id="rId307" Target="https://github.com/quran2019/Quran19/blob/master/Fact_7.7.5.txt" TargetMode="External" /><Relationship Type="http://schemas.openxmlformats.org/officeDocument/2006/relationships/hyperlink" Id="rId33" Target="https://github.com/quran2019/Quran19/blob/master/quran-simple-clean-v.1.0.2.txt" TargetMode="External" /><Relationship Type="http://schemas.openxmlformats.org/officeDocument/2006/relationships/hyperlink" Id="rId31" Target="https://github.com/quran2019/Quran19/blob/master/quran-simple-clean.txt" TargetMode="External" /><Relationship Type="http://schemas.openxmlformats.org/officeDocument/2006/relationships/hyperlink" Id="rId364" Target="https://goodcalculators.com/big-number-calculator/" TargetMode="External" /><Relationship Type="http://schemas.openxmlformats.org/officeDocument/2006/relationships/hyperlink" Id="rId324" Target="https://quran2019.github.io/6348Ayette19Sistemi" TargetMode="External" /><Relationship Type="http://schemas.openxmlformats.org/officeDocument/2006/relationships/hyperlink" Id="rId351" Target="https://qurancode.com/114.pdf" TargetMode="External" /><Relationship Type="http://schemas.openxmlformats.org/officeDocument/2006/relationships/hyperlink" Id="rId32" Target="https://tanzil.net/updates" TargetMode="External" /><Relationship Type="http://schemas.openxmlformats.org/officeDocument/2006/relationships/hyperlink" Id="rId30" Target="https://tanzil.net/updates/" TargetMode="External" /><Relationship Type="http://schemas.openxmlformats.org/officeDocument/2006/relationships/hyperlink" Id="rId331" Target="https://www.encyclopedia.com/history/news-wires-white-papers-and-books/sibawayh" TargetMode="External" /><Relationship Type="http://schemas.openxmlformats.org/officeDocument/2006/relationships/hyperlink" Id="rId347" Target="https://www.isbnagency.com/titles/9781513654577" TargetMode="External" /><Relationship Type="http://schemas.openxmlformats.org/officeDocument/2006/relationships/hyperlink" Id="rId325" Target="https://www.r-project.org/" TargetMode="External" /><Relationship Type="http://schemas.openxmlformats.org/officeDocument/2006/relationships/hyperlink" Id="rId372" Target="https://youtu.be/1Y64epJ9_h0?si=zo4L0V4YRwXSJFne" TargetMode="External" /></Relationships>
</file>

<file path=word/_rels/footnotes.xml.rels><?xml version="1.0" encoding="UTF-8"?><Relationships xmlns="http://schemas.openxmlformats.org/package/2006/relationships"><Relationship Type="http://schemas.openxmlformats.org/officeDocument/2006/relationships/hyperlink" Id="rId329" Target="http://tanzil.net/docs/tanzil_project" TargetMode="External" /><Relationship Type="http://schemas.openxmlformats.org/officeDocument/2006/relationships/hyperlink" Id="rId29" Target="http://tanzil.net/download/" TargetMode="External" /><Relationship Type="http://schemas.openxmlformats.org/officeDocument/2006/relationships/hyperlink" Id="rId328" Target="http://tanzil.net/updates/" TargetMode="External" /><Relationship Type="http://schemas.openxmlformats.org/officeDocument/2006/relationships/hyperlink" Id="rId376" Target="http://textminingthequran.com/tutorial/quran.html" TargetMode="External" /><Relationship Type="http://schemas.openxmlformats.org/officeDocument/2006/relationships/hyperlink" Id="rId374" Target="http://textminingthequran.com/tutorial/tm.html" TargetMode="External" /><Relationship Type="http://schemas.openxmlformats.org/officeDocument/2006/relationships/hyperlink" Id="rId353" Target="http://www.ikizkod.com/ikizkod.pdf" TargetMode="External" /><Relationship Type="http://schemas.openxmlformats.org/officeDocument/2006/relationships/hyperlink" Id="rId381" Target="https://CRAN.R-project.org/package=DT" TargetMode="External" /><Relationship Type="http://schemas.openxmlformats.org/officeDocument/2006/relationships/hyperlink" Id="rId361" Target="https://CRAN.R-project.org/package=data.table" TargetMode="External" /><Relationship Type="http://schemas.openxmlformats.org/officeDocument/2006/relationships/hyperlink" Id="rId366" Target="https://CRAN.R-project.org/package=gmp" TargetMode="External" /><Relationship Type="http://schemas.openxmlformats.org/officeDocument/2006/relationships/hyperlink" Id="rId378" Target="https://CRAN.R-project.org/package=stringr" TargetMode="External" /><Relationship Type="http://schemas.openxmlformats.org/officeDocument/2006/relationships/hyperlink" Id="rId20" Target="https://bookdown.org/gokmenaltay19/Quran19" TargetMode="External" /><Relationship Type="http://schemas.openxmlformats.org/officeDocument/2006/relationships/hyperlink" Id="rId355" Target="https://doi.org/10.1007/s11277-007-9364-2" TargetMode="External" /><Relationship Type="http://schemas.openxmlformats.org/officeDocument/2006/relationships/hyperlink" Id="rId359" Target="https://doi.org/10.1016/j.aeue.2005.12.004" TargetMode="External" /><Relationship Type="http://schemas.openxmlformats.org/officeDocument/2006/relationships/hyperlink" Id="rId357" Target="https://doi.org/10.1049/ip-com:20050595" TargetMode="External" /><Relationship Type="http://schemas.openxmlformats.org/officeDocument/2006/relationships/hyperlink" Id="rId368" Target="https://doi.org/10.21105/joss.00655" TargetMode="External" /><Relationship Type="http://schemas.openxmlformats.org/officeDocument/2006/relationships/hyperlink" Id="rId226" Target="https://en.wikipedia.org/wiki/Muqatta%CA%BFat" TargetMode="External" /><Relationship Type="http://schemas.openxmlformats.org/officeDocument/2006/relationships/hyperlink" Id="rId330" Target="https://en.wikipedia.org/wiki/Sibawayh" TargetMode="External" /><Relationship Type="http://schemas.openxmlformats.org/officeDocument/2006/relationships/hyperlink" Id="rId69" Target="https://github.com/quran2019/Quran19" TargetMode="External" /><Relationship Type="http://schemas.openxmlformats.org/officeDocument/2006/relationships/hyperlink" Id="rId82" Target="https://github.com/quran2019/Quran19/blob/master/5.14_Evidence.txt" TargetMode="External" /><Relationship Type="http://schemas.openxmlformats.org/officeDocument/2006/relationships/hyperlink" Id="rId86"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3" Target="https://github.com/quran2019/Quran19/blob/master/6.1.3.2.A_Evidence_bignumber.txt" TargetMode="External" /><Relationship Type="http://schemas.openxmlformats.org/officeDocument/2006/relationships/hyperlink" Id="rId204" Target="https://github.com/quran2019/Quran19/blob/master/6.1.3.2.B_Evidence_bignumber_6348verses.txt" TargetMode="External" /><Relationship Type="http://schemas.openxmlformats.org/officeDocument/2006/relationships/hyperlink" Id="rId108" Target="https://github.com/quran2019/Quran19/blob/master/6.1.6_Evidence.txt" TargetMode="External" /><Relationship Type="http://schemas.openxmlformats.org/officeDocument/2006/relationships/hyperlink" Id="rId277" Target="https://github.com/quran2019/Quran19/blob/master/6.3.1_Bignumber" TargetMode="External" /><Relationship Type="http://schemas.openxmlformats.org/officeDocument/2006/relationships/hyperlink" Id="rId125" Target="https://github.com/quran2019/Quran19/blob/master/6_1_1_rewrite.txt" TargetMode="External" /><Relationship Type="http://schemas.openxmlformats.org/officeDocument/2006/relationships/hyperlink" Id="rId99" Target="https://github.com/quran2019/Quran19/blob/master/BigNumber_6.1.txt" TargetMode="External" /><Relationship Type="http://schemas.openxmlformats.org/officeDocument/2006/relationships/hyperlink" Id="rId138" Target="https://github.com/quran2019/Quran19/blob/master/Evidence_7.3.1.A.txt" TargetMode="External" /><Relationship Type="http://schemas.openxmlformats.org/officeDocument/2006/relationships/hyperlink" Id="rId143" Target="https://github.com/quran2019/Quran19/blob/master/Evidence_7.3.1.A2.txt" TargetMode="External" /><Relationship Type="http://schemas.openxmlformats.org/officeDocument/2006/relationships/hyperlink" Id="rId149" Target="https://github.com/quran2019/Quran19/blob/master/Evidence_7.3.1.B.txt" TargetMode="External" /><Relationship Type="http://schemas.openxmlformats.org/officeDocument/2006/relationships/hyperlink" Id="rId155" Target="https://github.com/quran2019/Quran19/blob/master/Evidence_7.3.1.C.txt" TargetMode="External" /><Relationship Type="http://schemas.openxmlformats.org/officeDocument/2006/relationships/hyperlink" Id="rId161" Target="https://github.com/quran2019/Quran19/blob/master/Evidence_7.3.2.A.txt" TargetMode="External" /><Relationship Type="http://schemas.openxmlformats.org/officeDocument/2006/relationships/hyperlink" Id="rId166" Target="https://github.com/quran2019/Quran19/blob/master/Evidence_7.3.2.B.txt" TargetMode="External" /><Relationship Type="http://schemas.openxmlformats.org/officeDocument/2006/relationships/hyperlink" Id="rId176" Target="https://github.com/quran2019/Quran19/blob/master/Evidence_7.7.1.txt" TargetMode="External" /><Relationship Type="http://schemas.openxmlformats.org/officeDocument/2006/relationships/hyperlink" Id="rId173" Target="https://github.com/quran2019/Quran19/blob/master/Evidence_7.7.3.txt" TargetMode="External" /><Relationship Type="http://schemas.openxmlformats.org/officeDocument/2006/relationships/hyperlink" Id="rId167" Target="https://github.com/quran2019/Quran19/blob/master/Fact_7.3.2.fact.txt" TargetMode="External" /><Relationship Type="http://schemas.openxmlformats.org/officeDocument/2006/relationships/hyperlink" Id="rId303" Target="https://github.com/quran2019/Quran19/blob/master/Fact_7.3.3.txt" TargetMode="External" /><Relationship Type="http://schemas.openxmlformats.org/officeDocument/2006/relationships/hyperlink" Id="rId305" Target="https://github.com/quran2019/Quran19/blob/master/Fact_7.7.4.txt" TargetMode="External" /><Relationship Type="http://schemas.openxmlformats.org/officeDocument/2006/relationships/hyperlink" Id="rId307" Target="https://github.com/quran2019/Quran19/blob/master/Fact_7.7.5.txt" TargetMode="External" /><Relationship Type="http://schemas.openxmlformats.org/officeDocument/2006/relationships/hyperlink" Id="rId33" Target="https://github.com/quran2019/Quran19/blob/master/quran-simple-clean-v.1.0.2.txt" TargetMode="External" /><Relationship Type="http://schemas.openxmlformats.org/officeDocument/2006/relationships/hyperlink" Id="rId31" Target="https://github.com/quran2019/Quran19/blob/master/quran-simple-clean.txt" TargetMode="External" /><Relationship Type="http://schemas.openxmlformats.org/officeDocument/2006/relationships/hyperlink" Id="rId364" Target="https://goodcalculators.com/big-number-calculator/" TargetMode="External" /><Relationship Type="http://schemas.openxmlformats.org/officeDocument/2006/relationships/hyperlink" Id="rId324" Target="https://quran2019.github.io/6348Ayette19Sistemi" TargetMode="External" /><Relationship Type="http://schemas.openxmlformats.org/officeDocument/2006/relationships/hyperlink" Id="rId351" Target="https://qurancode.com/114.pdf" TargetMode="External" /><Relationship Type="http://schemas.openxmlformats.org/officeDocument/2006/relationships/hyperlink" Id="rId32" Target="https://tanzil.net/updates" TargetMode="External" /><Relationship Type="http://schemas.openxmlformats.org/officeDocument/2006/relationships/hyperlink" Id="rId30" Target="https://tanzil.net/updates/" TargetMode="External" /><Relationship Type="http://schemas.openxmlformats.org/officeDocument/2006/relationships/hyperlink" Id="rId331" Target="https://www.encyclopedia.com/history/news-wires-white-papers-and-books/sibawayh" TargetMode="External" /><Relationship Type="http://schemas.openxmlformats.org/officeDocument/2006/relationships/hyperlink" Id="rId347" Target="https://www.isbnagency.com/titles/9781513654577" TargetMode="External" /><Relationship Type="http://schemas.openxmlformats.org/officeDocument/2006/relationships/hyperlink" Id="rId325" Target="https://www.r-project.org/" TargetMode="External" /><Relationship Type="http://schemas.openxmlformats.org/officeDocument/2006/relationships/hyperlink" Id="rId372" Target="https://youtu.be/1Y64epJ9_h0?si=zo4L0V4YRwXSJF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348 Ayette 19 Sistemi</dc:title>
  <dc:creator>Gökmen Altay</dc:creator>
  <dc:description>Bu kitap, Kuran’ın metninde bulunan ve Kuran’ın bozulmadan ve değişmeden kaldığını gösteren 19 tabanlı kodlama sistemini göstermektedir. 2019 yılında keşfettiğim ve 2023 sonuna kadar yeni keşfettiğim kodlarla geliştirdiğim, Kuran’ın tüm 6348 ve numaralı 6236 ayetleri üzerindeki 19 sistemini sunar.</dc:description>
  <cp:keywords/>
  <dcterms:created xsi:type="dcterms:W3CDTF">2024-12-25T06:53:13Z</dcterms:created>
  <dcterms:modified xsi:type="dcterms:W3CDTF">2024-12-25T06: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19-09-07</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